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46144" w14:textId="1FF9BEAA" w:rsidR="007138DF" w:rsidRPr="005256DB" w:rsidRDefault="007138DF" w:rsidP="007138DF">
      <w:pPr>
        <w:widowControl w:val="0"/>
        <w:suppressAutoHyphens/>
        <w:jc w:val="center"/>
        <w:rPr>
          <w:rFonts w:eastAsia="Times New Roman"/>
          <w:sz w:val="32"/>
          <w:szCs w:val="32"/>
          <w:lang w:val="es-MX"/>
        </w:rPr>
      </w:pPr>
      <w:r w:rsidRPr="005256DB">
        <w:rPr>
          <w:rFonts w:eastAsia="Times New Roman"/>
          <w:b/>
          <w:sz w:val="32"/>
          <w:szCs w:val="32"/>
          <w:lang w:val="es-MX"/>
        </w:rPr>
        <w:t>Alberto Álvaro Ríos</w:t>
      </w:r>
    </w:p>
    <w:p w14:paraId="02C46944" w14:textId="77777777" w:rsidR="007138DF" w:rsidRPr="005256DB" w:rsidRDefault="007138DF" w:rsidP="007138DF">
      <w:pPr>
        <w:widowControl w:val="0"/>
        <w:suppressAutoHyphens/>
        <w:rPr>
          <w:rFonts w:eastAsia="Times New Roman"/>
          <w:lang w:val="es-MX"/>
        </w:rPr>
      </w:pPr>
    </w:p>
    <w:p w14:paraId="4406F6F9" w14:textId="77777777" w:rsidR="007138DF" w:rsidRPr="005256DB" w:rsidRDefault="007138DF" w:rsidP="007138DF">
      <w:pPr>
        <w:widowControl w:val="0"/>
        <w:suppressAutoHyphens/>
        <w:rPr>
          <w:rFonts w:eastAsia="Times New Roman"/>
          <w:lang w:val="es-MX"/>
        </w:rPr>
      </w:pPr>
    </w:p>
    <w:p w14:paraId="221FF7E3" w14:textId="2FD65CF2" w:rsidR="007138DF" w:rsidRPr="00D82B9F" w:rsidRDefault="00C0639A" w:rsidP="00C0639A">
      <w:pPr>
        <w:widowControl w:val="0"/>
        <w:pBdr>
          <w:bottom w:val="single" w:sz="6" w:space="1" w:color="auto"/>
        </w:pBdr>
        <w:suppressAutoHyphens/>
        <w:jc w:val="center"/>
        <w:rPr>
          <w:rFonts w:eastAsia="Times New Roman"/>
          <w:lang w:val="es-MX"/>
        </w:rPr>
      </w:pPr>
      <w:r w:rsidRPr="00D82B9F">
        <w:rPr>
          <w:rFonts w:eastAsia="Times New Roman"/>
          <w:lang w:val="es-MX"/>
        </w:rPr>
        <w:t>aarios@asu.edu</w:t>
      </w:r>
    </w:p>
    <w:p w14:paraId="4BA57DC2" w14:textId="346D58D5" w:rsidR="00C0639A" w:rsidRPr="00504D2E" w:rsidRDefault="00865F64" w:rsidP="00C0639A">
      <w:pPr>
        <w:widowControl w:val="0"/>
        <w:pBdr>
          <w:bottom w:val="single" w:sz="6" w:space="1" w:color="auto"/>
        </w:pBdr>
        <w:suppressAutoHyphens/>
        <w:jc w:val="center"/>
        <w:rPr>
          <w:rFonts w:eastAsia="Times New Roman"/>
        </w:rPr>
      </w:pPr>
      <w:r w:rsidRPr="00504D2E">
        <w:rPr>
          <w:rFonts w:eastAsia="Times New Roman"/>
        </w:rPr>
        <w:t>480-229-9407 (cell)</w:t>
      </w:r>
    </w:p>
    <w:p w14:paraId="61F5AF94" w14:textId="0F338A48" w:rsidR="00865F64" w:rsidRDefault="00865F64" w:rsidP="00C0639A">
      <w:pPr>
        <w:widowControl w:val="0"/>
        <w:pBdr>
          <w:bottom w:val="single" w:sz="6" w:space="1" w:color="auto"/>
        </w:pBdr>
        <w:suppressAutoHyphens/>
        <w:jc w:val="center"/>
        <w:rPr>
          <w:rFonts w:eastAsia="Times New Roman"/>
        </w:rPr>
      </w:pPr>
    </w:p>
    <w:p w14:paraId="45E3F2D9" w14:textId="77777777" w:rsidR="00CD0ACF" w:rsidRDefault="00CD0ACF" w:rsidP="00CD0ACF">
      <w:pPr>
        <w:widowControl w:val="0"/>
        <w:pBdr>
          <w:bottom w:val="single" w:sz="6" w:space="1" w:color="auto"/>
        </w:pBdr>
        <w:suppressAutoHyphens/>
        <w:jc w:val="center"/>
        <w:rPr>
          <w:rFonts w:eastAsia="Times New Roman"/>
        </w:rPr>
      </w:pPr>
      <w:r>
        <w:rPr>
          <w:rFonts w:eastAsia="Times New Roman"/>
        </w:rPr>
        <w:t>Virginia G. Piper Center for Creative Writing</w:t>
      </w:r>
    </w:p>
    <w:p w14:paraId="54E839E9" w14:textId="77777777" w:rsidR="00CD0ACF" w:rsidRDefault="00CD0ACF" w:rsidP="00CD0ACF">
      <w:pPr>
        <w:widowControl w:val="0"/>
        <w:pBdr>
          <w:bottom w:val="single" w:sz="6" w:space="1" w:color="auto"/>
        </w:pBdr>
        <w:suppressAutoHyphens/>
        <w:jc w:val="center"/>
        <w:rPr>
          <w:rFonts w:eastAsia="Times New Roman"/>
        </w:rPr>
      </w:pPr>
      <w:r>
        <w:rPr>
          <w:rFonts w:eastAsia="Times New Roman"/>
        </w:rPr>
        <w:t>PO Box 875002 / Arizona State University / Tempe, AZ 85281-5002</w:t>
      </w:r>
    </w:p>
    <w:p w14:paraId="6C0279A2" w14:textId="77777777" w:rsidR="00CD0ACF" w:rsidRDefault="00CD0ACF" w:rsidP="00CD0ACF">
      <w:pPr>
        <w:widowControl w:val="0"/>
        <w:pBdr>
          <w:bottom w:val="single" w:sz="6" w:space="1" w:color="auto"/>
        </w:pBdr>
        <w:suppressAutoHyphens/>
        <w:jc w:val="center"/>
        <w:rPr>
          <w:rFonts w:eastAsia="Times New Roman"/>
        </w:rPr>
      </w:pPr>
      <w:r>
        <w:rPr>
          <w:rFonts w:eastAsia="Times New Roman"/>
        </w:rPr>
        <w:t>480-727-0821</w:t>
      </w:r>
    </w:p>
    <w:p w14:paraId="474CA40D" w14:textId="77777777" w:rsidR="00CD0ACF" w:rsidRPr="00504D2E" w:rsidRDefault="00CD0ACF" w:rsidP="00C0639A">
      <w:pPr>
        <w:widowControl w:val="0"/>
        <w:pBdr>
          <w:bottom w:val="single" w:sz="6" w:space="1" w:color="auto"/>
        </w:pBdr>
        <w:suppressAutoHyphens/>
        <w:jc w:val="center"/>
        <w:rPr>
          <w:rFonts w:eastAsia="Times New Roman"/>
        </w:rPr>
      </w:pPr>
    </w:p>
    <w:p w14:paraId="42534C99" w14:textId="77777777" w:rsidR="00B80C76" w:rsidRDefault="00C0639A" w:rsidP="00C0639A">
      <w:pPr>
        <w:widowControl w:val="0"/>
        <w:pBdr>
          <w:bottom w:val="single" w:sz="6" w:space="1" w:color="auto"/>
        </w:pBdr>
        <w:suppressAutoHyphens/>
        <w:jc w:val="center"/>
        <w:rPr>
          <w:rFonts w:eastAsia="Times New Roman"/>
        </w:rPr>
      </w:pPr>
      <w:r>
        <w:rPr>
          <w:rFonts w:eastAsia="Times New Roman"/>
        </w:rPr>
        <w:t>Department of English</w:t>
      </w:r>
    </w:p>
    <w:p w14:paraId="4485F36C" w14:textId="57B3A53B" w:rsidR="00B80C76" w:rsidRDefault="00C0639A" w:rsidP="00C0639A">
      <w:pPr>
        <w:widowControl w:val="0"/>
        <w:pBdr>
          <w:bottom w:val="single" w:sz="6" w:space="1" w:color="auto"/>
        </w:pBdr>
        <w:suppressAutoHyphens/>
        <w:jc w:val="center"/>
        <w:rPr>
          <w:rFonts w:eastAsia="Times New Roman"/>
        </w:rPr>
      </w:pPr>
      <w:r>
        <w:rPr>
          <w:rFonts w:eastAsia="Times New Roman"/>
        </w:rPr>
        <w:t>PO Box 871401 / Arizona State University / Tempe, AZ 85287-1401</w:t>
      </w:r>
    </w:p>
    <w:p w14:paraId="1A91DC54" w14:textId="7E010026" w:rsidR="00C0639A" w:rsidRDefault="00C0639A" w:rsidP="00C0639A">
      <w:pPr>
        <w:widowControl w:val="0"/>
        <w:pBdr>
          <w:bottom w:val="single" w:sz="6" w:space="1" w:color="auto"/>
        </w:pBdr>
        <w:suppressAutoHyphens/>
        <w:jc w:val="center"/>
        <w:rPr>
          <w:rFonts w:eastAsia="Times New Roman"/>
        </w:rPr>
      </w:pPr>
      <w:r>
        <w:rPr>
          <w:rFonts w:eastAsia="Times New Roman"/>
        </w:rPr>
        <w:t>480-965-3800</w:t>
      </w:r>
    </w:p>
    <w:p w14:paraId="32900282" w14:textId="77777777" w:rsidR="00C0639A" w:rsidRDefault="00C0639A" w:rsidP="00C0639A">
      <w:pPr>
        <w:widowControl w:val="0"/>
        <w:pBdr>
          <w:bottom w:val="single" w:sz="6" w:space="1" w:color="auto"/>
        </w:pBdr>
        <w:suppressAutoHyphens/>
        <w:jc w:val="center"/>
        <w:rPr>
          <w:rFonts w:eastAsia="Times New Roman"/>
        </w:rPr>
      </w:pPr>
    </w:p>
    <w:p w14:paraId="22A30D7E" w14:textId="77777777" w:rsidR="00B80C76" w:rsidRDefault="00C0639A" w:rsidP="00C0639A">
      <w:pPr>
        <w:widowControl w:val="0"/>
        <w:pBdr>
          <w:bottom w:val="single" w:sz="6" w:space="1" w:color="auto"/>
        </w:pBdr>
        <w:suppressAutoHyphens/>
        <w:jc w:val="center"/>
        <w:rPr>
          <w:rFonts w:eastAsia="Times New Roman"/>
        </w:rPr>
      </w:pPr>
      <w:r>
        <w:rPr>
          <w:rFonts w:eastAsia="Times New Roman"/>
        </w:rPr>
        <w:t>Home</w:t>
      </w:r>
    </w:p>
    <w:p w14:paraId="2F77C340" w14:textId="38D6949F" w:rsidR="00B80C76" w:rsidRDefault="00C0639A" w:rsidP="00C0639A">
      <w:pPr>
        <w:widowControl w:val="0"/>
        <w:pBdr>
          <w:bottom w:val="single" w:sz="6" w:space="1" w:color="auto"/>
        </w:pBdr>
        <w:suppressAutoHyphens/>
        <w:jc w:val="center"/>
        <w:rPr>
          <w:rFonts w:eastAsia="Times New Roman"/>
        </w:rPr>
      </w:pPr>
      <w:r>
        <w:rPr>
          <w:rFonts w:eastAsia="Times New Roman"/>
        </w:rPr>
        <w:t>3500 West Ironwood Drive / Chandler, AZ 85226-1326</w:t>
      </w:r>
    </w:p>
    <w:p w14:paraId="474A3AD6" w14:textId="31E790FF" w:rsidR="00C0639A" w:rsidRDefault="00C0639A" w:rsidP="00C0639A">
      <w:pPr>
        <w:widowControl w:val="0"/>
        <w:pBdr>
          <w:bottom w:val="single" w:sz="6" w:space="1" w:color="auto"/>
        </w:pBdr>
        <w:suppressAutoHyphens/>
        <w:jc w:val="center"/>
        <w:rPr>
          <w:rFonts w:eastAsia="Times New Roman"/>
        </w:rPr>
      </w:pPr>
      <w:r>
        <w:rPr>
          <w:rFonts w:eastAsia="Times New Roman"/>
        </w:rPr>
        <w:t>480-786-1560</w:t>
      </w:r>
    </w:p>
    <w:p w14:paraId="1F3EE4C4" w14:textId="77777777" w:rsidR="00C0639A" w:rsidRPr="003E4B94" w:rsidRDefault="00C0639A" w:rsidP="00C0639A">
      <w:pPr>
        <w:widowControl w:val="0"/>
        <w:pBdr>
          <w:bottom w:val="single" w:sz="6" w:space="1" w:color="auto"/>
        </w:pBdr>
        <w:suppressAutoHyphens/>
        <w:jc w:val="center"/>
        <w:rPr>
          <w:rFonts w:eastAsia="Times New Roman"/>
        </w:rPr>
      </w:pPr>
    </w:p>
    <w:p w14:paraId="3F757CAE" w14:textId="545E5182" w:rsidR="007138DF" w:rsidRDefault="007138DF" w:rsidP="007138DF">
      <w:pPr>
        <w:widowControl w:val="0"/>
        <w:suppressAutoHyphens/>
        <w:rPr>
          <w:rFonts w:eastAsia="Times New Roman"/>
        </w:rPr>
      </w:pPr>
    </w:p>
    <w:p w14:paraId="4169C06B" w14:textId="77777777" w:rsidR="008703BE" w:rsidRDefault="008703BE" w:rsidP="007138DF">
      <w:pPr>
        <w:widowControl w:val="0"/>
        <w:suppressAutoHyphens/>
        <w:rPr>
          <w:rFonts w:eastAsia="Times New Roman"/>
        </w:rPr>
      </w:pPr>
    </w:p>
    <w:p w14:paraId="55787EE2" w14:textId="77777777" w:rsidR="007138DF" w:rsidRPr="003E4B94" w:rsidRDefault="007138DF" w:rsidP="007138DF">
      <w:pPr>
        <w:widowControl w:val="0"/>
        <w:suppressAutoHyphens/>
        <w:rPr>
          <w:rFonts w:eastAsia="Times New Roman"/>
        </w:rPr>
      </w:pPr>
      <w:r w:rsidRPr="003E4B94">
        <w:rPr>
          <w:rFonts w:eastAsia="Times New Roman"/>
          <w:b/>
        </w:rPr>
        <w:t>TEACHING AND ADMINISTRATIVE POSITIONS</w:t>
      </w:r>
    </w:p>
    <w:p w14:paraId="0AA87CAC" w14:textId="77777777" w:rsidR="007138DF" w:rsidRPr="003E4B94" w:rsidRDefault="007138DF" w:rsidP="007138DF">
      <w:pPr>
        <w:widowControl w:val="0"/>
        <w:suppressAutoHyphens/>
        <w:rPr>
          <w:rFonts w:eastAsia="Times New Roman"/>
        </w:rPr>
      </w:pPr>
    </w:p>
    <w:p w14:paraId="7CC37A6B" w14:textId="77777777" w:rsidR="007138DF" w:rsidRPr="003E4B94" w:rsidRDefault="007138DF" w:rsidP="007138DF">
      <w:pPr>
        <w:widowControl w:val="0"/>
        <w:suppressAutoHyphens/>
        <w:rPr>
          <w:rFonts w:eastAsia="Times New Roman"/>
        </w:rPr>
      </w:pPr>
      <w:r w:rsidRPr="003E4B94">
        <w:rPr>
          <w:rFonts w:eastAsia="Times New Roman"/>
        </w:rPr>
        <w:t>Arizona State University. Tempe, Arizona.</w:t>
      </w:r>
    </w:p>
    <w:p w14:paraId="4F420817" w14:textId="7CE1CB07" w:rsidR="004A79F3" w:rsidRPr="003E4B94" w:rsidRDefault="007138DF" w:rsidP="007138DF">
      <w:pPr>
        <w:widowControl w:val="0"/>
        <w:suppressAutoHyphens/>
        <w:rPr>
          <w:rFonts w:eastAsia="Times New Roman"/>
        </w:rPr>
      </w:pPr>
      <w:r w:rsidRPr="003E4B94">
        <w:rPr>
          <w:rFonts w:eastAsia="Times New Roman"/>
        </w:rPr>
        <w:tab/>
      </w:r>
      <w:r w:rsidR="004A79F3" w:rsidRPr="003E4B94">
        <w:rPr>
          <w:rFonts w:eastAsia="Times New Roman"/>
        </w:rPr>
        <w:t>Director.  Virginia G. Piper Center for Creative Writing.  2017—.</w:t>
      </w:r>
    </w:p>
    <w:p w14:paraId="06C59A2D" w14:textId="77777777" w:rsidR="007A1A72" w:rsidRDefault="007A1A72" w:rsidP="007A1A72">
      <w:pPr>
        <w:widowControl w:val="0"/>
        <w:suppressAutoHyphens/>
        <w:rPr>
          <w:rFonts w:eastAsia="Times New Roman"/>
        </w:rPr>
      </w:pPr>
      <w:r>
        <w:rPr>
          <w:rFonts w:eastAsia="Times New Roman"/>
        </w:rPr>
        <w:tab/>
      </w:r>
      <w:r w:rsidR="004A79F3" w:rsidRPr="003E4B94">
        <w:rPr>
          <w:rFonts w:eastAsia="Times New Roman"/>
        </w:rPr>
        <w:t>Virginia G. Piper Chair in Creative Writing.  2017—.</w:t>
      </w:r>
    </w:p>
    <w:p w14:paraId="723C53F4" w14:textId="5A9FA4ED" w:rsidR="007138DF" w:rsidRDefault="007A1A72" w:rsidP="007A1A72">
      <w:pPr>
        <w:widowControl w:val="0"/>
        <w:suppressAutoHyphens/>
        <w:rPr>
          <w:rFonts w:eastAsia="Times New Roman"/>
        </w:rPr>
      </w:pPr>
      <w:r>
        <w:rPr>
          <w:rFonts w:eastAsia="Times New Roman"/>
        </w:rPr>
        <w:tab/>
      </w:r>
      <w:r w:rsidR="007138DF" w:rsidRPr="003E4B94">
        <w:rPr>
          <w:rFonts w:eastAsia="Times New Roman"/>
        </w:rPr>
        <w:t>University Professor of Letters.</w:t>
      </w:r>
      <w:r w:rsidR="0050758C" w:rsidRPr="003E4B94">
        <w:rPr>
          <w:rFonts w:eastAsia="Times New Roman"/>
        </w:rPr>
        <w:t xml:space="preserve"> </w:t>
      </w:r>
      <w:r w:rsidR="007138DF" w:rsidRPr="003E4B94">
        <w:rPr>
          <w:rFonts w:eastAsia="Times New Roman"/>
        </w:rPr>
        <w:t>2014—.</w:t>
      </w:r>
    </w:p>
    <w:p w14:paraId="0F6DA5DD" w14:textId="77777777" w:rsidR="007138DF" w:rsidRPr="003E4B94" w:rsidRDefault="007138DF" w:rsidP="007138DF">
      <w:pPr>
        <w:widowControl w:val="0"/>
        <w:suppressAutoHyphens/>
        <w:rPr>
          <w:rFonts w:eastAsia="Times New Roman"/>
        </w:rPr>
      </w:pPr>
      <w:r w:rsidRPr="003E4B94">
        <w:rPr>
          <w:rFonts w:eastAsia="Times New Roman"/>
          <w:b/>
        </w:rPr>
        <w:tab/>
      </w:r>
      <w:r w:rsidRPr="003E4B94">
        <w:rPr>
          <w:rFonts w:eastAsia="Times New Roman"/>
        </w:rPr>
        <w:t xml:space="preserve">Katharine C. Turner Endowed Chair in English. 2003—. </w:t>
      </w:r>
    </w:p>
    <w:p w14:paraId="7C80CA40" w14:textId="77777777" w:rsidR="00120958" w:rsidRPr="003E4B94" w:rsidRDefault="007138DF" w:rsidP="00120958">
      <w:pPr>
        <w:widowControl w:val="0"/>
        <w:suppressAutoHyphens/>
        <w:rPr>
          <w:rFonts w:eastAsia="Times New Roman"/>
        </w:rPr>
      </w:pPr>
      <w:r w:rsidRPr="003E4B94">
        <w:rPr>
          <w:rFonts w:eastAsia="Times New Roman"/>
        </w:rPr>
        <w:tab/>
        <w:t xml:space="preserve">Regents’ Professor. 1994—. </w:t>
      </w:r>
    </w:p>
    <w:p w14:paraId="73DBF794" w14:textId="77777777"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rPr>
        <w:t>Professor of English. 1989—.</w:t>
      </w:r>
    </w:p>
    <w:p w14:paraId="58B5CC32" w14:textId="6D28D902" w:rsidR="007138DF" w:rsidRDefault="007138DF" w:rsidP="007138DF">
      <w:pPr>
        <w:widowControl w:val="0"/>
        <w:suppressAutoHyphens/>
        <w:rPr>
          <w:rFonts w:eastAsia="Times New Roman"/>
        </w:rPr>
      </w:pPr>
      <w:r w:rsidRPr="003E4B94">
        <w:rPr>
          <w:rFonts w:eastAsia="Times New Roman"/>
        </w:rPr>
        <w:tab/>
        <w:t>Affiliate Professor.</w:t>
      </w:r>
      <w:r w:rsidR="0050758C" w:rsidRPr="003E4B94">
        <w:rPr>
          <w:rFonts w:eastAsia="Times New Roman"/>
        </w:rPr>
        <w:t xml:space="preserve"> </w:t>
      </w:r>
      <w:r w:rsidR="004A79F3" w:rsidRPr="003E4B94">
        <w:rPr>
          <w:rFonts w:eastAsia="Times New Roman"/>
        </w:rPr>
        <w:t xml:space="preserve"> </w:t>
      </w:r>
      <w:r w:rsidR="00106B97" w:rsidRPr="003E4B94">
        <w:rPr>
          <w:rFonts w:eastAsia="Times New Roman"/>
        </w:rPr>
        <w:t xml:space="preserve">School of </w:t>
      </w:r>
      <w:r w:rsidRPr="003E4B94">
        <w:rPr>
          <w:rFonts w:eastAsia="Times New Roman"/>
        </w:rPr>
        <w:t>Transborder Studies. 2007—.</w:t>
      </w:r>
    </w:p>
    <w:p w14:paraId="28BD6570" w14:textId="77777777" w:rsidR="00A15891" w:rsidRPr="003E4B94" w:rsidRDefault="00A15891" w:rsidP="00A15891">
      <w:pPr>
        <w:widowControl w:val="0"/>
        <w:suppressAutoHyphens/>
        <w:rPr>
          <w:rFonts w:eastAsia="Times New Roman"/>
        </w:rPr>
      </w:pPr>
      <w:r>
        <w:rPr>
          <w:rFonts w:eastAsia="Times New Roman"/>
        </w:rPr>
        <w:tab/>
        <w:t>President.  Chicano/Latino Faculty and Staff Association.  2013-14.</w:t>
      </w:r>
    </w:p>
    <w:p w14:paraId="51677580" w14:textId="77777777" w:rsidR="007138DF" w:rsidRPr="003E4B94" w:rsidRDefault="007138DF" w:rsidP="007138DF">
      <w:pPr>
        <w:widowControl w:val="0"/>
        <w:suppressAutoHyphens/>
        <w:rPr>
          <w:rFonts w:eastAsia="Times New Roman"/>
        </w:rPr>
      </w:pPr>
      <w:r w:rsidRPr="003E4B94">
        <w:rPr>
          <w:rFonts w:eastAsia="Times New Roman"/>
        </w:rPr>
        <w:tab/>
        <w:t>Director. Creative Writing Program. 1986-89, 1992-93.</w:t>
      </w:r>
    </w:p>
    <w:p w14:paraId="09139974" w14:textId="77777777" w:rsidR="007138DF" w:rsidRPr="003E4B94" w:rsidRDefault="007138DF" w:rsidP="007138DF">
      <w:pPr>
        <w:widowControl w:val="0"/>
        <w:suppressAutoHyphens/>
        <w:rPr>
          <w:rFonts w:eastAsia="Times New Roman"/>
        </w:rPr>
      </w:pPr>
      <w:r w:rsidRPr="003E4B94">
        <w:rPr>
          <w:rFonts w:eastAsia="Times New Roman"/>
        </w:rPr>
        <w:tab/>
        <w:t>Associate Professor of English (with tenure). 1985-89.</w:t>
      </w:r>
    </w:p>
    <w:p w14:paraId="4FF2A479" w14:textId="77777777" w:rsidR="007138DF" w:rsidRPr="003E4B94" w:rsidRDefault="007138DF" w:rsidP="007138DF">
      <w:pPr>
        <w:widowControl w:val="0"/>
        <w:suppressAutoHyphens/>
        <w:rPr>
          <w:rFonts w:eastAsia="Times New Roman"/>
        </w:rPr>
      </w:pPr>
      <w:r w:rsidRPr="003E4B94">
        <w:rPr>
          <w:rFonts w:eastAsia="Times New Roman"/>
        </w:rPr>
        <w:tab/>
        <w:t>Assistant Professor of English. 1982-85.</w:t>
      </w:r>
    </w:p>
    <w:p w14:paraId="2A9C8BAD" w14:textId="77777777" w:rsidR="007138DF" w:rsidRPr="003E4B94" w:rsidRDefault="007138DF" w:rsidP="007138DF">
      <w:pPr>
        <w:widowControl w:val="0"/>
        <w:suppressAutoHyphens/>
        <w:rPr>
          <w:rFonts w:eastAsia="Times New Roman"/>
        </w:rPr>
      </w:pPr>
      <w:r w:rsidRPr="003E4B94">
        <w:rPr>
          <w:rFonts w:eastAsia="Times New Roman"/>
        </w:rPr>
        <w:tab/>
        <w:t>Visiting Professor of English. 1982 (Spring).</w:t>
      </w:r>
    </w:p>
    <w:p w14:paraId="52A73DE5" w14:textId="77777777" w:rsidR="007138DF" w:rsidRPr="003E4B94" w:rsidRDefault="007138DF" w:rsidP="007138DF">
      <w:pPr>
        <w:widowControl w:val="0"/>
        <w:suppressAutoHyphens/>
        <w:rPr>
          <w:rFonts w:eastAsia="Times New Roman"/>
        </w:rPr>
      </w:pPr>
      <w:r w:rsidRPr="003E4B94">
        <w:rPr>
          <w:rFonts w:eastAsia="Times New Roman"/>
        </w:rPr>
        <w:t>Vassar College. Poughkeepsie, New York.</w:t>
      </w:r>
    </w:p>
    <w:p w14:paraId="74FE500E" w14:textId="77777777" w:rsidR="007138DF" w:rsidRPr="003E4B94" w:rsidRDefault="007138DF" w:rsidP="007138DF">
      <w:pPr>
        <w:widowControl w:val="0"/>
        <w:suppressAutoHyphens/>
        <w:rPr>
          <w:rFonts w:eastAsia="Times New Roman"/>
        </w:rPr>
      </w:pPr>
      <w:r w:rsidRPr="003E4B94">
        <w:rPr>
          <w:rFonts w:eastAsia="Times New Roman"/>
        </w:rPr>
        <w:tab/>
        <w:t>Writer-in-Residence. Spring 1992.</w:t>
      </w:r>
    </w:p>
    <w:p w14:paraId="5B522F6E" w14:textId="77777777" w:rsidR="007138DF" w:rsidRPr="003E4B94" w:rsidRDefault="007138DF" w:rsidP="007138DF">
      <w:pPr>
        <w:widowControl w:val="0"/>
        <w:suppressAutoHyphens/>
        <w:rPr>
          <w:rFonts w:eastAsia="Times New Roman"/>
        </w:rPr>
      </w:pPr>
      <w:r w:rsidRPr="003E4B94">
        <w:rPr>
          <w:rFonts w:eastAsia="Times New Roman"/>
        </w:rPr>
        <w:t>Texas State University-San Marcos. San Marcos, Texas.</w:t>
      </w:r>
    </w:p>
    <w:p w14:paraId="7AF28306" w14:textId="77777777" w:rsidR="007138DF" w:rsidRPr="003E4B94" w:rsidRDefault="007138DF" w:rsidP="007138DF">
      <w:pPr>
        <w:widowControl w:val="0"/>
        <w:suppressAutoHyphens/>
        <w:rPr>
          <w:rFonts w:eastAsia="Times New Roman"/>
        </w:rPr>
      </w:pPr>
      <w:r w:rsidRPr="003E4B94">
        <w:rPr>
          <w:rFonts w:eastAsia="Times New Roman"/>
        </w:rPr>
        <w:tab/>
        <w:t>Adjunct MFA faculty. 1991—.</w:t>
      </w:r>
    </w:p>
    <w:p w14:paraId="449964E1" w14:textId="77777777" w:rsidR="007138DF" w:rsidRPr="003E4B94" w:rsidRDefault="007138DF" w:rsidP="007138DF">
      <w:pPr>
        <w:widowControl w:val="0"/>
        <w:suppressAutoHyphens/>
        <w:rPr>
          <w:rFonts w:eastAsia="Times New Roman"/>
        </w:rPr>
      </w:pPr>
      <w:r w:rsidRPr="003E4B94">
        <w:rPr>
          <w:rFonts w:eastAsia="Times New Roman"/>
        </w:rPr>
        <w:t>Guggenheim Fellow. 1988-89.</w:t>
      </w:r>
    </w:p>
    <w:p w14:paraId="4BBFF490" w14:textId="77777777" w:rsidR="007138DF" w:rsidRPr="005A0120" w:rsidRDefault="007138DF" w:rsidP="007138DF">
      <w:pPr>
        <w:widowControl w:val="0"/>
        <w:suppressAutoHyphens/>
        <w:rPr>
          <w:rFonts w:eastAsia="Times New Roman"/>
        </w:rPr>
      </w:pPr>
      <w:r w:rsidRPr="005A0120">
        <w:rPr>
          <w:rFonts w:eastAsia="Times New Roman"/>
        </w:rPr>
        <w:t>Central Arizona College. Casa Grande, Arizona.</w:t>
      </w:r>
    </w:p>
    <w:p w14:paraId="1E161693" w14:textId="77777777" w:rsidR="007138DF" w:rsidRPr="003E4B94" w:rsidRDefault="007138DF" w:rsidP="007138DF">
      <w:pPr>
        <w:widowControl w:val="0"/>
        <w:suppressAutoHyphens/>
        <w:ind w:left="720"/>
        <w:rPr>
          <w:rFonts w:eastAsia="Times New Roman"/>
        </w:rPr>
      </w:pPr>
      <w:r w:rsidRPr="003E4B94">
        <w:rPr>
          <w:rFonts w:eastAsia="Times New Roman"/>
        </w:rPr>
        <w:t>Founder and Director. Pinal County Community Writing Project. In partnership with Arizona Commission on the Arts. Pinal County, Arizona. 1980-82.</w:t>
      </w:r>
    </w:p>
    <w:p w14:paraId="506CCC35" w14:textId="77777777" w:rsidR="007138DF" w:rsidRPr="003E4B94" w:rsidRDefault="007138DF" w:rsidP="007138DF">
      <w:pPr>
        <w:widowControl w:val="0"/>
        <w:suppressAutoHyphens/>
        <w:rPr>
          <w:rFonts w:eastAsia="Times New Roman"/>
        </w:rPr>
      </w:pPr>
      <w:r w:rsidRPr="003E4B94">
        <w:rPr>
          <w:rFonts w:eastAsia="Times New Roman"/>
        </w:rPr>
        <w:t>Arizona Commission on the Arts. Phoenix, Arizona.</w:t>
      </w:r>
    </w:p>
    <w:p w14:paraId="78E3000A" w14:textId="77777777" w:rsidR="007138DF" w:rsidRPr="003E4B94" w:rsidRDefault="007138DF" w:rsidP="007138DF">
      <w:pPr>
        <w:widowControl w:val="0"/>
        <w:suppressAutoHyphens/>
        <w:rPr>
          <w:rFonts w:eastAsia="Times New Roman"/>
        </w:rPr>
      </w:pPr>
      <w:r w:rsidRPr="003E4B94">
        <w:rPr>
          <w:rFonts w:eastAsia="Times New Roman"/>
        </w:rPr>
        <w:tab/>
        <w:t>Writer-in-Residence. Artists in Education Program. 1978-83.</w:t>
      </w:r>
    </w:p>
    <w:p w14:paraId="37858A53" w14:textId="77777777" w:rsidR="007138DF" w:rsidRPr="003E4B94" w:rsidRDefault="007138DF" w:rsidP="007138DF">
      <w:pPr>
        <w:widowControl w:val="0"/>
        <w:suppressAutoHyphens/>
        <w:rPr>
          <w:rFonts w:eastAsia="Times New Roman"/>
        </w:rPr>
      </w:pPr>
      <w:r w:rsidRPr="003E4B94">
        <w:rPr>
          <w:rFonts w:eastAsia="Times New Roman"/>
        </w:rPr>
        <w:t>University of Arizona. Tucson, Arizona.</w:t>
      </w:r>
    </w:p>
    <w:p w14:paraId="19187463" w14:textId="77777777" w:rsidR="007138DF" w:rsidRPr="003E4B94" w:rsidRDefault="007138DF" w:rsidP="007138DF">
      <w:pPr>
        <w:widowControl w:val="0"/>
        <w:suppressAutoHyphens/>
        <w:rPr>
          <w:rFonts w:eastAsia="Times New Roman"/>
        </w:rPr>
      </w:pPr>
      <w:r w:rsidRPr="003E4B94">
        <w:rPr>
          <w:rFonts w:eastAsia="Times New Roman"/>
        </w:rPr>
        <w:lastRenderedPageBreak/>
        <w:tab/>
        <w:t>Graduate Teaching Assistant. Department of English. 1977-79.</w:t>
      </w:r>
    </w:p>
    <w:p w14:paraId="5A35B276" w14:textId="77777777" w:rsidR="007138DF" w:rsidRPr="003E4B94" w:rsidRDefault="007138DF" w:rsidP="007138DF">
      <w:pPr>
        <w:widowControl w:val="0"/>
        <w:suppressAutoHyphens/>
        <w:rPr>
          <w:rFonts w:eastAsia="Times New Roman"/>
        </w:rPr>
      </w:pPr>
      <w:r w:rsidRPr="003E4B94">
        <w:rPr>
          <w:rFonts w:eastAsia="Times New Roman"/>
        </w:rPr>
        <w:tab/>
        <w:t>Instructor. English and Algebra. Med-Start Bridge Program. Summers, 1978-79.</w:t>
      </w:r>
    </w:p>
    <w:p w14:paraId="590C310E" w14:textId="77777777" w:rsidR="007138DF" w:rsidRPr="003E4B94" w:rsidRDefault="007138DF" w:rsidP="007138DF">
      <w:pPr>
        <w:widowControl w:val="0"/>
        <w:suppressAutoHyphens/>
        <w:rPr>
          <w:rFonts w:eastAsia="Times New Roman"/>
        </w:rPr>
      </w:pPr>
    </w:p>
    <w:p w14:paraId="43C2DE45" w14:textId="77777777" w:rsidR="007138DF" w:rsidRPr="003E4B94" w:rsidRDefault="007138DF" w:rsidP="007138DF">
      <w:pPr>
        <w:widowControl w:val="0"/>
        <w:suppressAutoHyphens/>
        <w:rPr>
          <w:rFonts w:eastAsia="Times New Roman"/>
        </w:rPr>
      </w:pPr>
    </w:p>
    <w:p w14:paraId="25D5E465" w14:textId="10F67FBE" w:rsidR="007138DF" w:rsidRPr="003E4B94" w:rsidRDefault="007C0377" w:rsidP="007138DF">
      <w:pPr>
        <w:widowControl w:val="0"/>
        <w:suppressAutoHyphens/>
        <w:rPr>
          <w:rFonts w:eastAsia="Times New Roman"/>
        </w:rPr>
      </w:pPr>
      <w:bookmarkStart w:id="0" w:name="_Hlk75357329"/>
      <w:r w:rsidRPr="003E4B94">
        <w:rPr>
          <w:rFonts w:eastAsia="Times New Roman"/>
          <w:b/>
        </w:rPr>
        <w:t>CURRENT</w:t>
      </w:r>
      <w:r w:rsidR="00E92FC1">
        <w:rPr>
          <w:rFonts w:eastAsia="Times New Roman"/>
          <w:b/>
        </w:rPr>
        <w:t>/RECENT</w:t>
      </w:r>
      <w:r w:rsidRPr="003E4B94">
        <w:rPr>
          <w:rFonts w:eastAsia="Times New Roman"/>
          <w:b/>
        </w:rPr>
        <w:t xml:space="preserve"> </w:t>
      </w:r>
      <w:r w:rsidR="007138DF" w:rsidRPr="003E4B94">
        <w:rPr>
          <w:rFonts w:eastAsia="Times New Roman"/>
          <w:b/>
        </w:rPr>
        <w:t>PROFESSIONAL POSITIONS</w:t>
      </w:r>
    </w:p>
    <w:p w14:paraId="60C7204F" w14:textId="6EF6487F" w:rsidR="001C465B" w:rsidRDefault="001C465B" w:rsidP="007138DF">
      <w:pPr>
        <w:widowControl w:val="0"/>
        <w:suppressAutoHyphens/>
        <w:rPr>
          <w:rFonts w:eastAsia="Times New Roman"/>
        </w:rPr>
      </w:pPr>
    </w:p>
    <w:p w14:paraId="60035BE8" w14:textId="77777777" w:rsidR="002B44ED" w:rsidRPr="003E4B94" w:rsidRDefault="002B44ED" w:rsidP="002B44ED">
      <w:pPr>
        <w:widowControl w:val="0"/>
        <w:suppressAutoHyphens/>
        <w:rPr>
          <w:rFonts w:eastAsia="Times New Roman"/>
        </w:rPr>
      </w:pPr>
      <w:r w:rsidRPr="003E4B94">
        <w:rPr>
          <w:rFonts w:eastAsia="Times New Roman"/>
        </w:rPr>
        <w:t>Inaugural Poet Laureate of Arizona. 2013—.</w:t>
      </w:r>
    </w:p>
    <w:p w14:paraId="52FE0559" w14:textId="6180CCE1" w:rsidR="007138DF" w:rsidRPr="003E4B94" w:rsidRDefault="000F355E" w:rsidP="007138DF">
      <w:pPr>
        <w:widowControl w:val="0"/>
        <w:suppressAutoHyphens/>
        <w:rPr>
          <w:rFonts w:eastAsia="Times New Roman"/>
        </w:rPr>
      </w:pPr>
      <w:r w:rsidRPr="003E4B94">
        <w:rPr>
          <w:rFonts w:eastAsia="Times New Roman"/>
        </w:rPr>
        <w:t xml:space="preserve">Board of Chancellors. </w:t>
      </w:r>
      <w:r w:rsidR="007138DF" w:rsidRPr="003E4B94">
        <w:rPr>
          <w:rFonts w:eastAsia="Times New Roman"/>
        </w:rPr>
        <w:t>Academy of American Poets.</w:t>
      </w:r>
      <w:r w:rsidR="0050758C" w:rsidRPr="003E4B94">
        <w:rPr>
          <w:rFonts w:eastAsia="Times New Roman"/>
        </w:rPr>
        <w:t xml:space="preserve"> </w:t>
      </w:r>
      <w:r w:rsidR="007138DF" w:rsidRPr="003E4B94">
        <w:rPr>
          <w:rFonts w:eastAsia="Times New Roman"/>
        </w:rPr>
        <w:t>2014-2020.</w:t>
      </w:r>
    </w:p>
    <w:bookmarkEnd w:id="0"/>
    <w:p w14:paraId="47778886" w14:textId="77777777" w:rsidR="007138DF" w:rsidRPr="003E4B94" w:rsidRDefault="007138DF" w:rsidP="007138DF">
      <w:pPr>
        <w:widowControl w:val="0"/>
        <w:suppressAutoHyphens/>
        <w:rPr>
          <w:rFonts w:eastAsia="Times New Roman"/>
        </w:rPr>
      </w:pPr>
    </w:p>
    <w:p w14:paraId="2D738094" w14:textId="77777777" w:rsidR="009C3A01" w:rsidRPr="003E4B94" w:rsidRDefault="009C3A01" w:rsidP="007138DF">
      <w:pPr>
        <w:widowControl w:val="0"/>
        <w:suppressAutoHyphens/>
        <w:rPr>
          <w:rFonts w:eastAsia="Times New Roman"/>
          <w:b/>
        </w:rPr>
      </w:pPr>
    </w:p>
    <w:p w14:paraId="4318667D" w14:textId="77777777" w:rsidR="007138DF" w:rsidRPr="003E4B94" w:rsidRDefault="007138DF" w:rsidP="007138DF">
      <w:pPr>
        <w:widowControl w:val="0"/>
        <w:suppressAutoHyphens/>
        <w:rPr>
          <w:rFonts w:eastAsia="Times New Roman"/>
        </w:rPr>
      </w:pPr>
      <w:bookmarkStart w:id="1" w:name="_Hlk75357408"/>
      <w:r w:rsidRPr="003E4B94">
        <w:rPr>
          <w:rFonts w:eastAsia="Times New Roman"/>
          <w:b/>
        </w:rPr>
        <w:t>RELATED PROFESSIONAL EXPERIENCE</w:t>
      </w:r>
    </w:p>
    <w:p w14:paraId="1A209025" w14:textId="77777777" w:rsidR="007138DF" w:rsidRPr="003E4B94" w:rsidRDefault="007138DF" w:rsidP="007138DF">
      <w:pPr>
        <w:widowControl w:val="0"/>
        <w:suppressAutoHyphens/>
        <w:rPr>
          <w:rFonts w:eastAsia="Times New Roman"/>
        </w:rPr>
      </w:pPr>
    </w:p>
    <w:p w14:paraId="26978002" w14:textId="77777777" w:rsidR="007138DF" w:rsidRDefault="007138DF" w:rsidP="007138DF">
      <w:pPr>
        <w:widowControl w:val="0"/>
        <w:suppressAutoHyphens/>
        <w:rPr>
          <w:rFonts w:eastAsia="Times New Roman"/>
        </w:rPr>
      </w:pPr>
      <w:r w:rsidRPr="003E4B94">
        <w:rPr>
          <w:rFonts w:eastAsia="Times New Roman"/>
        </w:rPr>
        <w:t>Television</w:t>
      </w:r>
    </w:p>
    <w:p w14:paraId="5850C020" w14:textId="38F4A6A3" w:rsidR="004B65DF" w:rsidRDefault="004B65DF" w:rsidP="007138DF">
      <w:pPr>
        <w:widowControl w:val="0"/>
        <w:suppressAutoHyphens/>
        <w:rPr>
          <w:rFonts w:eastAsia="Times New Roman"/>
        </w:rPr>
      </w:pPr>
    </w:p>
    <w:p w14:paraId="1CA99F2C" w14:textId="5AEA4C08" w:rsidR="008801A0" w:rsidRPr="003E4B94" w:rsidRDefault="008801A0" w:rsidP="007138DF">
      <w:pPr>
        <w:widowControl w:val="0"/>
        <w:suppressAutoHyphens/>
        <w:rPr>
          <w:rFonts w:eastAsia="Times New Roman"/>
        </w:rPr>
      </w:pPr>
      <w:r>
        <w:rPr>
          <w:rFonts w:eastAsia="Times New Roman"/>
        </w:rPr>
        <w:tab/>
        <w:t xml:space="preserve">Host. </w:t>
      </w:r>
      <w:r w:rsidRPr="008801A0">
        <w:rPr>
          <w:rFonts w:eastAsia="Times New Roman"/>
          <w:i/>
        </w:rPr>
        <w:t>Art in the 48</w:t>
      </w:r>
      <w:r>
        <w:rPr>
          <w:rFonts w:eastAsia="Times New Roman"/>
        </w:rPr>
        <w:t>. KAET/PBS. 2019—.</w:t>
      </w:r>
    </w:p>
    <w:p w14:paraId="1D16884C" w14:textId="3067935E" w:rsidR="007138DF" w:rsidRPr="003E4B94" w:rsidRDefault="007138DF" w:rsidP="007138DF">
      <w:pPr>
        <w:widowControl w:val="0"/>
        <w:suppressAutoHyphens/>
        <w:rPr>
          <w:rFonts w:eastAsia="Times New Roman"/>
        </w:rPr>
      </w:pPr>
      <w:r w:rsidRPr="003E4B94">
        <w:rPr>
          <w:rFonts w:eastAsia="Times New Roman"/>
        </w:rPr>
        <w:tab/>
      </w:r>
      <w:hyperlink r:id="rId8" w:history="1">
        <w:r w:rsidRPr="003E4B94">
          <w:rPr>
            <w:rStyle w:val="Hyperlink"/>
            <w:rFonts w:eastAsia="Times New Roman"/>
            <w:color w:val="auto"/>
            <w:u w:val="none"/>
          </w:rPr>
          <w:t xml:space="preserve">Host. </w:t>
        </w:r>
        <w:r w:rsidRPr="008801A0">
          <w:rPr>
            <w:rStyle w:val="Hyperlink"/>
            <w:rFonts w:eastAsia="Times New Roman"/>
            <w:i/>
            <w:color w:val="auto"/>
            <w:u w:val="none"/>
          </w:rPr>
          <w:t>Books &amp; Company</w:t>
        </w:r>
        <w:r w:rsidRPr="003E4B94">
          <w:rPr>
            <w:rStyle w:val="Hyperlink"/>
            <w:rFonts w:eastAsia="Times New Roman"/>
            <w:color w:val="auto"/>
            <w:u w:val="none"/>
          </w:rPr>
          <w:t>. KAET/PBS. 2009</w:t>
        </w:r>
      </w:hyperlink>
      <w:r w:rsidR="008801A0">
        <w:rPr>
          <w:rFonts w:eastAsia="Times New Roman"/>
        </w:rPr>
        <w:t>-2019</w:t>
      </w:r>
      <w:r w:rsidRPr="003E4B94">
        <w:rPr>
          <w:rFonts w:eastAsia="Times New Roman"/>
        </w:rPr>
        <w:t>.</w:t>
      </w:r>
    </w:p>
    <w:bookmarkEnd w:id="1"/>
    <w:p w14:paraId="04778E99" w14:textId="77777777" w:rsidR="007138DF" w:rsidRPr="003E4B94" w:rsidRDefault="007138DF" w:rsidP="007138DF">
      <w:pPr>
        <w:widowControl w:val="0"/>
        <w:suppressAutoHyphens/>
        <w:rPr>
          <w:rFonts w:eastAsia="Times New Roman"/>
        </w:rPr>
      </w:pPr>
    </w:p>
    <w:p w14:paraId="79A645E4" w14:textId="77777777" w:rsidR="007138DF" w:rsidRDefault="007138DF" w:rsidP="007138DF">
      <w:pPr>
        <w:widowControl w:val="0"/>
        <w:suppressAutoHyphens/>
        <w:rPr>
          <w:rFonts w:eastAsia="Times New Roman"/>
        </w:rPr>
      </w:pPr>
      <w:r w:rsidRPr="003E4B94">
        <w:rPr>
          <w:rFonts w:eastAsia="Times New Roman"/>
        </w:rPr>
        <w:t>Teaching (selected)</w:t>
      </w:r>
    </w:p>
    <w:p w14:paraId="221D479B" w14:textId="77777777" w:rsidR="004B65DF" w:rsidRPr="003E4B94" w:rsidRDefault="004B65DF" w:rsidP="007138DF">
      <w:pPr>
        <w:widowControl w:val="0"/>
        <w:suppressAutoHyphens/>
        <w:rPr>
          <w:rFonts w:eastAsia="Times New Roman"/>
        </w:rPr>
      </w:pPr>
    </w:p>
    <w:p w14:paraId="39A2C101" w14:textId="1EE24A69" w:rsidR="007138DF" w:rsidRPr="003E4B94" w:rsidRDefault="007138DF" w:rsidP="007138DF">
      <w:pPr>
        <w:widowControl w:val="0"/>
        <w:suppressAutoHyphens/>
        <w:rPr>
          <w:rFonts w:eastAsia="Times New Roman"/>
        </w:rPr>
      </w:pPr>
      <w:r w:rsidRPr="003E4B94">
        <w:rPr>
          <w:rFonts w:eastAsia="Times New Roman"/>
        </w:rPr>
        <w:tab/>
        <w:t>Chautauqua Writers’ Festival. Fa</w:t>
      </w:r>
      <w:r w:rsidR="000F355E" w:rsidRPr="003E4B94">
        <w:rPr>
          <w:rFonts w:eastAsia="Times New Roman"/>
        </w:rPr>
        <w:t xml:space="preserve">culty. Chautauqua Institution. </w:t>
      </w:r>
      <w:r w:rsidRPr="003E4B94">
        <w:rPr>
          <w:rFonts w:eastAsia="Times New Roman"/>
        </w:rPr>
        <w:t>Summer 2014.</w:t>
      </w:r>
    </w:p>
    <w:p w14:paraId="33D30F1E" w14:textId="77777777" w:rsidR="008317C9" w:rsidRPr="003E4B94" w:rsidRDefault="007138DF" w:rsidP="008317C9">
      <w:pPr>
        <w:widowControl w:val="0"/>
        <w:suppressAutoHyphens/>
        <w:rPr>
          <w:rFonts w:eastAsia="Times New Roman"/>
        </w:rPr>
      </w:pPr>
      <w:r w:rsidRPr="003E4B94">
        <w:rPr>
          <w:rFonts w:eastAsia="Times New Roman"/>
        </w:rPr>
        <w:tab/>
        <w:t>Bread Loaf Writers’ Conference. Faculty. Summer 2010.</w:t>
      </w:r>
    </w:p>
    <w:p w14:paraId="42F7BDE0" w14:textId="6DD1BB87" w:rsidR="007138DF" w:rsidRPr="003E4B94" w:rsidRDefault="008317C9" w:rsidP="008317C9">
      <w:pPr>
        <w:widowControl w:val="0"/>
        <w:suppressAutoHyphens/>
        <w:rPr>
          <w:rFonts w:eastAsia="Times New Roman"/>
        </w:rPr>
      </w:pPr>
      <w:r w:rsidRPr="003E4B94">
        <w:rPr>
          <w:rFonts w:eastAsia="Times New Roman"/>
        </w:rPr>
        <w:tab/>
      </w:r>
      <w:r w:rsidR="007138DF" w:rsidRPr="003E4B94">
        <w:rPr>
          <w:rFonts w:eastAsia="Times New Roman"/>
        </w:rPr>
        <w:t>Skagit River Poetry Festival. Faculty.</w:t>
      </w:r>
      <w:r w:rsidR="0050758C" w:rsidRPr="003E4B94">
        <w:rPr>
          <w:rFonts w:eastAsia="Times New Roman"/>
        </w:rPr>
        <w:t xml:space="preserve"> </w:t>
      </w:r>
      <w:r w:rsidR="007138DF" w:rsidRPr="003E4B94">
        <w:rPr>
          <w:rFonts w:eastAsia="Times New Roman"/>
        </w:rPr>
        <w:t>5-20 to 5-22-2010.</w:t>
      </w:r>
    </w:p>
    <w:p w14:paraId="353C1B42" w14:textId="77777777" w:rsidR="007138DF" w:rsidRPr="003E4B94" w:rsidRDefault="007138DF" w:rsidP="007138DF">
      <w:pPr>
        <w:widowControl w:val="0"/>
        <w:suppressAutoHyphens/>
        <w:ind w:left="1440" w:hanging="720"/>
        <w:rPr>
          <w:rFonts w:eastAsia="Times New Roman"/>
        </w:rPr>
      </w:pPr>
      <w:r w:rsidRPr="003E4B94">
        <w:rPr>
          <w:rFonts w:eastAsia="Times New Roman"/>
        </w:rPr>
        <w:t>Markin-Flanagan Distinguished Writer. University of Calgary. Calgary, Canada. Spring, 2009.</w:t>
      </w:r>
    </w:p>
    <w:p w14:paraId="5DEE877F" w14:textId="77777777" w:rsidR="007138DF" w:rsidRPr="003E4B94" w:rsidRDefault="007138DF" w:rsidP="007138DF">
      <w:pPr>
        <w:widowControl w:val="0"/>
        <w:suppressAutoHyphens/>
        <w:ind w:firstLine="720"/>
        <w:rPr>
          <w:rFonts w:eastAsia="Times New Roman"/>
        </w:rPr>
      </w:pPr>
      <w:r w:rsidRPr="003E4B94">
        <w:rPr>
          <w:rFonts w:eastAsia="Times New Roman"/>
        </w:rPr>
        <w:t>Centrum Writers’ Conference. Faculty. Pt. Townsend, WA. Summer 2005.</w:t>
      </w:r>
    </w:p>
    <w:p w14:paraId="22D0E8C8" w14:textId="5D4425CB" w:rsidR="007138DF" w:rsidRPr="003E4B94" w:rsidRDefault="007138DF" w:rsidP="007138DF">
      <w:pPr>
        <w:widowControl w:val="0"/>
        <w:suppressAutoHyphens/>
        <w:ind w:firstLine="720"/>
        <w:rPr>
          <w:rFonts w:eastAsia="Times New Roman"/>
        </w:rPr>
      </w:pPr>
      <w:r w:rsidRPr="003E4B94">
        <w:rPr>
          <w:rFonts w:eastAsia="Times New Roman"/>
        </w:rPr>
        <w:t xml:space="preserve">Carleton College. </w:t>
      </w:r>
      <w:r w:rsidR="00A441DC">
        <w:rPr>
          <w:rFonts w:eastAsia="Times New Roman"/>
        </w:rPr>
        <w:t xml:space="preserve">Christopher U. </w:t>
      </w:r>
      <w:r w:rsidRPr="003E4B94">
        <w:rPr>
          <w:rFonts w:eastAsia="Times New Roman"/>
        </w:rPr>
        <w:t>Light Lecturer. Northfield, MN. 10-20 to 10-23-2004.</w:t>
      </w:r>
    </w:p>
    <w:p w14:paraId="437F0BBC" w14:textId="77777777" w:rsidR="007138DF" w:rsidRPr="003E4B94" w:rsidRDefault="007138DF" w:rsidP="007138DF">
      <w:pPr>
        <w:widowControl w:val="0"/>
        <w:suppressAutoHyphens/>
        <w:ind w:firstLine="720"/>
        <w:rPr>
          <w:rFonts w:eastAsia="Times New Roman"/>
        </w:rPr>
      </w:pPr>
      <w:r w:rsidRPr="003E4B94">
        <w:rPr>
          <w:rFonts w:eastAsia="Times New Roman"/>
        </w:rPr>
        <w:t>Casper College/ArtCore Conference. Faculty. Casper, WY. 2004.</w:t>
      </w:r>
    </w:p>
    <w:p w14:paraId="7BF20548" w14:textId="77777777" w:rsidR="007138DF" w:rsidRPr="003E4B94" w:rsidRDefault="007138DF" w:rsidP="007138DF">
      <w:pPr>
        <w:widowControl w:val="0"/>
        <w:suppressAutoHyphens/>
        <w:ind w:firstLine="720"/>
        <w:rPr>
          <w:rFonts w:eastAsia="Times New Roman"/>
        </w:rPr>
      </w:pPr>
      <w:r w:rsidRPr="003E4B94">
        <w:rPr>
          <w:rFonts w:eastAsia="Times New Roman"/>
        </w:rPr>
        <w:t>The Loft Literary Center. Mentor Program. Minneapolis, MN. Spring 2004.</w:t>
      </w:r>
    </w:p>
    <w:p w14:paraId="0EC1A122" w14:textId="77777777" w:rsidR="007138DF" w:rsidRPr="003E4B94" w:rsidRDefault="007138DF" w:rsidP="007138DF">
      <w:pPr>
        <w:widowControl w:val="0"/>
        <w:suppressAutoHyphens/>
        <w:ind w:firstLine="720"/>
        <w:rPr>
          <w:rFonts w:eastAsia="Times New Roman"/>
        </w:rPr>
      </w:pPr>
      <w:r w:rsidRPr="003E4B94">
        <w:rPr>
          <w:rFonts w:eastAsia="Times New Roman"/>
        </w:rPr>
        <w:t>Centrum Writers’ Conference. Faculty. Pt. Townsend, WA. Summer 2001.</w:t>
      </w:r>
    </w:p>
    <w:p w14:paraId="354F4023" w14:textId="77777777" w:rsidR="007138DF" w:rsidRPr="003E4B94" w:rsidRDefault="007138DF" w:rsidP="007138DF">
      <w:pPr>
        <w:widowControl w:val="0"/>
        <w:suppressAutoHyphens/>
        <w:rPr>
          <w:rFonts w:eastAsia="Times New Roman"/>
        </w:rPr>
      </w:pPr>
      <w:r w:rsidRPr="003E4B94">
        <w:rPr>
          <w:rFonts w:eastAsia="Times New Roman"/>
        </w:rPr>
        <w:tab/>
        <w:t>Gemini Ink Summer Writers’ Festival. Faculty. San Antonio, TX. Summer 2001.</w:t>
      </w:r>
    </w:p>
    <w:p w14:paraId="3C5C4DB1" w14:textId="77777777" w:rsidR="007138DF" w:rsidRPr="003E4B94" w:rsidRDefault="007138DF" w:rsidP="007138DF">
      <w:pPr>
        <w:widowControl w:val="0"/>
        <w:suppressAutoHyphens/>
        <w:rPr>
          <w:rFonts w:eastAsia="Times New Roman"/>
        </w:rPr>
      </w:pPr>
      <w:r w:rsidRPr="003E4B94">
        <w:rPr>
          <w:rFonts w:eastAsia="Times New Roman"/>
        </w:rPr>
        <w:tab/>
        <w:t>Hassayampa Institute for Creative Writing. Faculty. Prescott, AZ. Summer 1998.</w:t>
      </w:r>
    </w:p>
    <w:p w14:paraId="3C1D4403" w14:textId="77777777" w:rsidR="007138DF" w:rsidRPr="003E4B94" w:rsidRDefault="007138DF" w:rsidP="00B86A7C">
      <w:pPr>
        <w:widowControl w:val="0"/>
        <w:suppressAutoHyphens/>
        <w:ind w:left="1320" w:hanging="600"/>
        <w:rPr>
          <w:rFonts w:eastAsia="Times New Roman"/>
        </w:rPr>
      </w:pPr>
      <w:r w:rsidRPr="003E4B94">
        <w:rPr>
          <w:rFonts w:eastAsia="Times New Roman"/>
        </w:rPr>
        <w:t>Bread Loaf Writers’ Conference. Faculty. Summer 1995.</w:t>
      </w:r>
    </w:p>
    <w:p w14:paraId="49C6F038" w14:textId="77777777" w:rsidR="007138DF" w:rsidRPr="003E4B94" w:rsidRDefault="007138DF" w:rsidP="007138DF">
      <w:pPr>
        <w:widowControl w:val="0"/>
        <w:suppressAutoHyphens/>
        <w:rPr>
          <w:rFonts w:eastAsia="Times New Roman"/>
        </w:rPr>
      </w:pPr>
      <w:r w:rsidRPr="003E4B94">
        <w:rPr>
          <w:rFonts w:eastAsia="Times New Roman"/>
        </w:rPr>
        <w:tab/>
        <w:t>University of Idaho. Distinguished Visiting Writer. Moscow, ID. Fall 1993.</w:t>
      </w:r>
    </w:p>
    <w:p w14:paraId="6FFA78F8" w14:textId="77777777" w:rsidR="007138DF" w:rsidRPr="003E4B94" w:rsidRDefault="007138DF" w:rsidP="007138DF">
      <w:pPr>
        <w:widowControl w:val="0"/>
        <w:suppressAutoHyphens/>
        <w:rPr>
          <w:rFonts w:eastAsia="Times New Roman"/>
        </w:rPr>
      </w:pPr>
      <w:r w:rsidRPr="003E4B94">
        <w:rPr>
          <w:rFonts w:eastAsia="Times New Roman"/>
        </w:rPr>
        <w:tab/>
        <w:t>Santa Monica Writers Conference. Faculty. Santa Monica, CA. Summer 1993.</w:t>
      </w:r>
    </w:p>
    <w:p w14:paraId="76FFC01F" w14:textId="77777777" w:rsidR="007138DF" w:rsidRPr="003E4B94" w:rsidRDefault="007138DF" w:rsidP="007138DF">
      <w:pPr>
        <w:widowControl w:val="0"/>
        <w:suppressAutoHyphens/>
        <w:rPr>
          <w:rFonts w:eastAsia="Times New Roman"/>
        </w:rPr>
      </w:pPr>
      <w:r w:rsidRPr="003E4B94">
        <w:rPr>
          <w:rFonts w:eastAsia="Times New Roman"/>
        </w:rPr>
        <w:tab/>
        <w:t>University of Alaska, Fairbanks. Visiting Writer. Fairbanks, AK. Spring 1992.</w:t>
      </w:r>
    </w:p>
    <w:p w14:paraId="4C7A532E" w14:textId="77777777" w:rsidR="007138DF" w:rsidRPr="003E4B94" w:rsidRDefault="007138DF" w:rsidP="007138DF">
      <w:pPr>
        <w:widowControl w:val="0"/>
        <w:suppressAutoHyphens/>
        <w:rPr>
          <w:rFonts w:eastAsia="Times New Roman"/>
        </w:rPr>
      </w:pPr>
      <w:r w:rsidRPr="003E4B94">
        <w:rPr>
          <w:rFonts w:eastAsia="Times New Roman"/>
        </w:rPr>
        <w:tab/>
        <w:t>The Loft Literary Center. Mentor Program. Minneapolis, MN. Spring 1990.</w:t>
      </w:r>
    </w:p>
    <w:p w14:paraId="0BD5F789" w14:textId="77777777" w:rsidR="007138DF" w:rsidRPr="003E4B94" w:rsidRDefault="007138DF" w:rsidP="007138DF">
      <w:pPr>
        <w:widowControl w:val="0"/>
        <w:ind w:left="1440" w:right="720" w:hanging="720"/>
        <w:rPr>
          <w:rFonts w:eastAsia="Times New Roman"/>
        </w:rPr>
      </w:pPr>
      <w:r w:rsidRPr="003E4B94">
        <w:rPr>
          <w:rFonts w:eastAsia="Times New Roman"/>
          <w:lang w:val="es-MX"/>
        </w:rPr>
        <w:t xml:space="preserve">Universidad Nacional Autónoma de México. </w:t>
      </w:r>
      <w:r w:rsidRPr="003E4B94">
        <w:rPr>
          <w:rFonts w:eastAsia="Times New Roman"/>
        </w:rPr>
        <w:t>Writer-in-Residence. San Antonio, TX. Summer 1988.</w:t>
      </w:r>
    </w:p>
    <w:p w14:paraId="2A8604DC" w14:textId="3790E0C6" w:rsidR="007138DF" w:rsidRPr="003E4B94" w:rsidRDefault="007138DF" w:rsidP="007138DF">
      <w:pPr>
        <w:widowControl w:val="0"/>
        <w:ind w:left="1440" w:right="720" w:hanging="720"/>
        <w:rPr>
          <w:rFonts w:eastAsia="Times New Roman"/>
        </w:rPr>
      </w:pPr>
      <w:r w:rsidRPr="003E4B94">
        <w:rPr>
          <w:rFonts w:eastAsia="Times New Roman"/>
        </w:rPr>
        <w:t>Washington State Un</w:t>
      </w:r>
      <w:r w:rsidR="000F355E" w:rsidRPr="003E4B94">
        <w:rPr>
          <w:rFonts w:eastAsia="Times New Roman"/>
        </w:rPr>
        <w:t xml:space="preserve">iversity. Writer-in-Residence, </w:t>
      </w:r>
      <w:r w:rsidRPr="003E4B94">
        <w:rPr>
          <w:rFonts w:eastAsia="Times New Roman"/>
        </w:rPr>
        <w:t>“Who Speaks for America” residency series, sponsored by the National Endowment for the Arts. Pullman, WA. Spring 1988.</w:t>
      </w:r>
    </w:p>
    <w:p w14:paraId="521AA24E" w14:textId="77777777" w:rsidR="001C465B" w:rsidRDefault="001C465B" w:rsidP="007138DF">
      <w:pPr>
        <w:widowControl w:val="0"/>
        <w:suppressAutoHyphens/>
        <w:rPr>
          <w:rFonts w:eastAsia="Times New Roman"/>
        </w:rPr>
      </w:pPr>
    </w:p>
    <w:p w14:paraId="64A69564" w14:textId="77777777" w:rsidR="001C465B" w:rsidRDefault="001C465B" w:rsidP="001C465B">
      <w:pPr>
        <w:rPr>
          <w:rFonts w:eastAsia="Times New Roman"/>
        </w:rPr>
      </w:pPr>
    </w:p>
    <w:p w14:paraId="35539ED2" w14:textId="77777777" w:rsidR="009F51C4" w:rsidRDefault="009F51C4">
      <w:pPr>
        <w:rPr>
          <w:rFonts w:eastAsia="Times New Roman"/>
        </w:rPr>
      </w:pPr>
      <w:r>
        <w:rPr>
          <w:rFonts w:eastAsia="Times New Roman"/>
        </w:rPr>
        <w:br w:type="page"/>
      </w:r>
    </w:p>
    <w:p w14:paraId="4FE0E96D" w14:textId="3E35E9B5" w:rsidR="004B65DF" w:rsidRDefault="007138DF" w:rsidP="001C465B">
      <w:pPr>
        <w:rPr>
          <w:rFonts w:eastAsia="Times New Roman"/>
        </w:rPr>
      </w:pPr>
      <w:r w:rsidRPr="003E4B94">
        <w:rPr>
          <w:rFonts w:eastAsia="Times New Roman"/>
        </w:rPr>
        <w:lastRenderedPageBreak/>
        <w:t>Editorial Experience</w:t>
      </w:r>
    </w:p>
    <w:p w14:paraId="7F4BC343" w14:textId="685F05E5" w:rsidR="00274656" w:rsidRPr="00274656" w:rsidRDefault="00274656" w:rsidP="001C465B">
      <w:pPr>
        <w:widowControl w:val="0"/>
        <w:suppressAutoHyphens/>
        <w:rPr>
          <w:rFonts w:eastAsia="Times New Roman"/>
          <w:iCs/>
        </w:rPr>
      </w:pPr>
    </w:p>
    <w:p w14:paraId="384F5B04" w14:textId="188EDED9" w:rsidR="00FF3308" w:rsidRPr="003E4B94" w:rsidRDefault="007138DF" w:rsidP="00274656">
      <w:pPr>
        <w:widowControl w:val="0"/>
        <w:suppressAutoHyphens/>
        <w:ind w:left="720"/>
        <w:rPr>
          <w:rFonts w:eastAsia="Times New Roman"/>
          <w:iCs/>
        </w:rPr>
      </w:pPr>
      <w:r w:rsidRPr="003E4B94">
        <w:rPr>
          <w:rFonts w:eastAsia="Times New Roman"/>
          <w:i/>
          <w:iCs/>
        </w:rPr>
        <w:t>Passage</w:t>
      </w:r>
      <w:r w:rsidR="0050758C" w:rsidRPr="003E4B94">
        <w:rPr>
          <w:rFonts w:eastAsia="Times New Roman"/>
          <w:iCs/>
        </w:rPr>
        <w:t xml:space="preserve">. </w:t>
      </w:r>
      <w:r w:rsidRPr="003E4B94">
        <w:rPr>
          <w:rFonts w:eastAsia="Times New Roman"/>
          <w:iCs/>
        </w:rPr>
        <w:t>Poetry anthology for Passage Project at South Mountain Community Library.</w:t>
      </w:r>
    </w:p>
    <w:p w14:paraId="19A9BE17" w14:textId="466142CE" w:rsidR="007138DF" w:rsidRPr="003E4B94" w:rsidRDefault="007138DF" w:rsidP="00FF3308">
      <w:pPr>
        <w:widowControl w:val="0"/>
        <w:suppressAutoHyphens/>
        <w:ind w:left="720" w:firstLine="720"/>
        <w:rPr>
          <w:rFonts w:eastAsia="Times New Roman"/>
          <w:iCs/>
        </w:rPr>
      </w:pPr>
      <w:r w:rsidRPr="003E4B94">
        <w:rPr>
          <w:rFonts w:eastAsia="Times New Roman"/>
          <w:iCs/>
        </w:rPr>
        <w:t>Phoenix, AZ.</w:t>
      </w:r>
      <w:r w:rsidR="0050758C" w:rsidRPr="003E4B94">
        <w:rPr>
          <w:rFonts w:eastAsia="Times New Roman"/>
          <w:iCs/>
        </w:rPr>
        <w:t xml:space="preserve"> </w:t>
      </w:r>
      <w:r w:rsidRPr="003E4B94">
        <w:rPr>
          <w:rFonts w:eastAsia="Times New Roman"/>
          <w:iCs/>
        </w:rPr>
        <w:t>2011.</w:t>
      </w:r>
    </w:p>
    <w:p w14:paraId="1FEE2816" w14:textId="77777777" w:rsidR="007138DF" w:rsidRPr="003E4B94" w:rsidRDefault="007138DF" w:rsidP="007138DF">
      <w:pPr>
        <w:widowControl w:val="0"/>
        <w:suppressAutoHyphens/>
        <w:rPr>
          <w:rFonts w:eastAsia="Times New Roman"/>
        </w:rPr>
      </w:pPr>
      <w:r w:rsidRPr="003E4B94">
        <w:rPr>
          <w:rFonts w:eastAsia="Times New Roman"/>
          <w:i/>
          <w:iCs/>
        </w:rPr>
        <w:tab/>
        <w:t>Colorado Review</w:t>
      </w:r>
      <w:r w:rsidRPr="003E4B94">
        <w:rPr>
          <w:rFonts w:eastAsia="Times New Roman"/>
        </w:rPr>
        <w:t>. 27:2. Guest Editor. Special Issue on Latino writing. 2000.</w:t>
      </w:r>
    </w:p>
    <w:p w14:paraId="0E84A285"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Alligator Juniper</w:t>
      </w:r>
      <w:r w:rsidRPr="003E4B94">
        <w:rPr>
          <w:rFonts w:eastAsia="Times New Roman"/>
        </w:rPr>
        <w:t>. Guest Poetry Editor. 1996.</w:t>
      </w:r>
    </w:p>
    <w:p w14:paraId="115B8995"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Colorado Review</w:t>
      </w:r>
      <w:r w:rsidRPr="003E4B94">
        <w:rPr>
          <w:rFonts w:eastAsia="Times New Roman"/>
        </w:rPr>
        <w:t>. Guest Poetry Editor. 1993.</w:t>
      </w:r>
    </w:p>
    <w:p w14:paraId="7FB9D49E"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Ploughshares</w:t>
      </w:r>
      <w:r w:rsidRPr="003E4B94">
        <w:rPr>
          <w:rFonts w:eastAsia="Times New Roman"/>
        </w:rPr>
        <w:t>. Guest Editor. 1991-92.</w:t>
      </w:r>
    </w:p>
    <w:p w14:paraId="171EBA25" w14:textId="77777777" w:rsidR="007138DF" w:rsidRPr="003E4B94" w:rsidRDefault="007138DF" w:rsidP="007138DF">
      <w:pPr>
        <w:widowControl w:val="0"/>
        <w:suppressAutoHyphens/>
        <w:rPr>
          <w:rFonts w:eastAsia="Times New Roman"/>
        </w:rPr>
      </w:pPr>
      <w:r w:rsidRPr="003E4B94">
        <w:rPr>
          <w:rFonts w:eastAsia="Times New Roman"/>
        </w:rPr>
        <w:tab/>
        <w:t>PoemsProcess Project. Editor. 1987.</w:t>
      </w:r>
    </w:p>
    <w:p w14:paraId="10D7E3F4" w14:textId="77777777" w:rsidR="00B86A7C" w:rsidRPr="003E4B94" w:rsidRDefault="007138DF" w:rsidP="00B86A7C">
      <w:pPr>
        <w:widowControl w:val="0"/>
        <w:suppressAutoHyphens/>
        <w:rPr>
          <w:rFonts w:eastAsia="Times New Roman"/>
        </w:rPr>
      </w:pPr>
      <w:r w:rsidRPr="003E4B94">
        <w:rPr>
          <w:rFonts w:eastAsia="Times New Roman"/>
        </w:rPr>
        <w:tab/>
      </w:r>
      <w:r w:rsidRPr="003E4B94">
        <w:rPr>
          <w:rFonts w:eastAsia="Times New Roman"/>
          <w:i/>
        </w:rPr>
        <w:t>Signal Fire</w:t>
      </w:r>
      <w:r w:rsidRPr="003E4B94">
        <w:rPr>
          <w:rFonts w:eastAsia="Times New Roman"/>
        </w:rPr>
        <w:t>. Editor. 1983.</w:t>
      </w:r>
      <w:r w:rsidR="00B86A7C" w:rsidRPr="003E4B94">
        <w:rPr>
          <w:rFonts w:eastAsia="Times New Roman"/>
        </w:rPr>
        <w:tab/>
      </w:r>
    </w:p>
    <w:p w14:paraId="4550B832" w14:textId="77777777" w:rsidR="00120958" w:rsidRPr="003E4B94" w:rsidRDefault="00B86A7C" w:rsidP="00120958">
      <w:pPr>
        <w:widowControl w:val="0"/>
        <w:suppressAutoHyphens/>
        <w:rPr>
          <w:rFonts w:eastAsia="Times New Roman"/>
        </w:rPr>
      </w:pPr>
      <w:r w:rsidRPr="003E4B94">
        <w:rPr>
          <w:rFonts w:eastAsia="Times New Roman"/>
        </w:rPr>
        <w:tab/>
      </w:r>
      <w:r w:rsidR="007138DF" w:rsidRPr="003E4B94">
        <w:rPr>
          <w:rFonts w:eastAsia="Times New Roman"/>
          <w:i/>
        </w:rPr>
        <w:t>Things Bigger Than We Are</w:t>
      </w:r>
      <w:r w:rsidR="007138DF" w:rsidRPr="003E4B94">
        <w:rPr>
          <w:rFonts w:eastAsia="Times New Roman"/>
        </w:rPr>
        <w:t>. Editor. Central Arizona College. 1982.</w:t>
      </w:r>
    </w:p>
    <w:p w14:paraId="44B7249D" w14:textId="77777777" w:rsidR="007138DF" w:rsidRPr="00A94A52"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rPr>
        <w:t>Blue Moon</w:t>
      </w:r>
      <w:r w:rsidR="007138DF" w:rsidRPr="003E4B94">
        <w:rPr>
          <w:rFonts w:eastAsia="Times New Roman"/>
        </w:rPr>
        <w:t xml:space="preserve">. </w:t>
      </w:r>
      <w:r w:rsidR="007138DF" w:rsidRPr="00A94A52">
        <w:rPr>
          <w:rFonts w:eastAsia="Times New Roman"/>
        </w:rPr>
        <w:t>Guest Editor. 1980.</w:t>
      </w:r>
    </w:p>
    <w:p w14:paraId="41047BB1" w14:textId="77777777" w:rsidR="007138DF" w:rsidRPr="00A94A52" w:rsidRDefault="007138DF" w:rsidP="007138DF">
      <w:pPr>
        <w:widowControl w:val="0"/>
        <w:suppressAutoHyphens/>
        <w:rPr>
          <w:rFonts w:eastAsia="Times New Roman"/>
        </w:rPr>
      </w:pPr>
    </w:p>
    <w:p w14:paraId="774AF707" w14:textId="77777777" w:rsidR="00EA75A5" w:rsidRPr="00A94A52" w:rsidRDefault="00EA75A5" w:rsidP="007138DF">
      <w:pPr>
        <w:widowControl w:val="0"/>
        <w:suppressAutoHyphens/>
        <w:rPr>
          <w:rFonts w:eastAsia="Times New Roman"/>
        </w:rPr>
      </w:pPr>
    </w:p>
    <w:p w14:paraId="640A1B47" w14:textId="77777777" w:rsidR="001724F3" w:rsidRPr="000745DB" w:rsidRDefault="007138DF" w:rsidP="001724F3">
      <w:pPr>
        <w:widowControl w:val="0"/>
        <w:suppressAutoHyphens/>
        <w:rPr>
          <w:rFonts w:eastAsia="Times New Roman"/>
        </w:rPr>
      </w:pPr>
      <w:r w:rsidRPr="000745DB">
        <w:rPr>
          <w:rFonts w:eastAsia="Times New Roman"/>
        </w:rPr>
        <w:t>Editorial Boards</w:t>
      </w:r>
    </w:p>
    <w:p w14:paraId="72C554CC" w14:textId="77777777" w:rsidR="001724F3" w:rsidRPr="000745DB" w:rsidRDefault="001724F3" w:rsidP="001724F3">
      <w:pPr>
        <w:widowControl w:val="0"/>
        <w:suppressAutoHyphens/>
        <w:rPr>
          <w:rFonts w:eastAsia="Times New Roman"/>
        </w:rPr>
      </w:pPr>
    </w:p>
    <w:p w14:paraId="65BE0075" w14:textId="16D88567" w:rsidR="001C465B" w:rsidRDefault="00120958" w:rsidP="00120958">
      <w:pPr>
        <w:widowControl w:val="0"/>
        <w:suppressAutoHyphens/>
        <w:rPr>
          <w:rFonts w:eastAsia="Times New Roman"/>
          <w:lang w:val="es-MX"/>
        </w:rPr>
      </w:pPr>
      <w:r w:rsidRPr="000745DB">
        <w:rPr>
          <w:rFonts w:eastAsia="Times New Roman"/>
        </w:rPr>
        <w:tab/>
      </w:r>
      <w:bookmarkStart w:id="2" w:name="_Hlk75357482"/>
      <w:r w:rsidR="001C465B">
        <w:rPr>
          <w:rFonts w:eastAsia="Times New Roman"/>
          <w:i/>
          <w:iCs/>
        </w:rPr>
        <w:t>The Writer’s Chronicle</w:t>
      </w:r>
      <w:r w:rsidR="001C465B">
        <w:rPr>
          <w:rFonts w:eastAsia="Times New Roman"/>
          <w:iCs/>
        </w:rPr>
        <w:t xml:space="preserve">. </w:t>
      </w:r>
      <w:r w:rsidR="00D56B44">
        <w:rPr>
          <w:rFonts w:eastAsia="Times New Roman"/>
          <w:iCs/>
          <w:lang w:val="es-MX"/>
        </w:rPr>
        <w:t>Contributing Editor. 2018-2020</w:t>
      </w:r>
      <w:r w:rsidR="001C465B" w:rsidRPr="00A94A52">
        <w:rPr>
          <w:rFonts w:eastAsia="Times New Roman"/>
          <w:iCs/>
          <w:lang w:val="es-MX"/>
        </w:rPr>
        <w:t>.</w:t>
      </w:r>
    </w:p>
    <w:p w14:paraId="1753066E" w14:textId="45246E42" w:rsidR="007138DF" w:rsidRPr="003E4B94" w:rsidRDefault="007138DF" w:rsidP="001C465B">
      <w:pPr>
        <w:widowControl w:val="0"/>
        <w:suppressAutoHyphens/>
        <w:ind w:firstLine="720"/>
        <w:rPr>
          <w:rFonts w:eastAsia="Times New Roman"/>
        </w:rPr>
      </w:pPr>
      <w:r w:rsidRPr="003E4B94">
        <w:rPr>
          <w:rFonts w:eastAsia="Times New Roman"/>
          <w:i/>
          <w:iCs/>
          <w:lang w:val="es-MX"/>
        </w:rPr>
        <w:t>La Palabra</w:t>
      </w:r>
      <w:r w:rsidR="000F355E" w:rsidRPr="003E4B94">
        <w:rPr>
          <w:rFonts w:eastAsia="Times New Roman"/>
          <w:lang w:val="es-MX"/>
        </w:rPr>
        <w:t xml:space="preserve">. </w:t>
      </w:r>
      <w:r w:rsidRPr="003E4B94">
        <w:rPr>
          <w:rFonts w:eastAsia="Times New Roman"/>
          <w:lang w:val="es-MX"/>
        </w:rPr>
        <w:t>Consejo Editorial.</w:t>
      </w:r>
      <w:r w:rsidR="000F355E" w:rsidRPr="003E4B94">
        <w:rPr>
          <w:rFonts w:eastAsia="Times New Roman"/>
          <w:lang w:val="es-MX"/>
        </w:rPr>
        <w:t xml:space="preserve"> </w:t>
      </w:r>
      <w:r w:rsidRPr="003E4B94">
        <w:rPr>
          <w:rFonts w:eastAsia="Times New Roman"/>
        </w:rPr>
        <w:t>2014—.</w:t>
      </w:r>
    </w:p>
    <w:p w14:paraId="672A6839" w14:textId="3AC1BCD0" w:rsidR="00120958" w:rsidRPr="003E4B94" w:rsidRDefault="00120958" w:rsidP="00120958">
      <w:pPr>
        <w:widowControl w:val="0"/>
        <w:suppressAutoHyphens/>
        <w:rPr>
          <w:rFonts w:ascii="Calibri" w:eastAsia="Times New Roman" w:hAnsi="Calibri"/>
        </w:rPr>
      </w:pPr>
      <w:r w:rsidRPr="003E4B94">
        <w:rPr>
          <w:rFonts w:eastAsia="Times New Roman"/>
        </w:rPr>
        <w:tab/>
      </w:r>
      <w:r w:rsidR="001724F3" w:rsidRPr="003E4B94">
        <w:rPr>
          <w:rFonts w:eastAsia="Times New Roman"/>
          <w:i/>
          <w:iCs/>
        </w:rPr>
        <w:t xml:space="preserve">Poet Lore. </w:t>
      </w:r>
      <w:r w:rsidR="007138DF" w:rsidRPr="003E4B94">
        <w:rPr>
          <w:rFonts w:eastAsia="Times New Roman"/>
        </w:rPr>
        <w:t>Contributing Editor.</w:t>
      </w:r>
      <w:r w:rsidR="001724F3" w:rsidRPr="003E4B94">
        <w:rPr>
          <w:rFonts w:eastAsia="Times New Roman"/>
        </w:rPr>
        <w:t xml:space="preserve"> </w:t>
      </w:r>
      <w:r w:rsidR="007138DF" w:rsidRPr="003E4B94">
        <w:rPr>
          <w:rFonts w:eastAsia="Times New Roman"/>
        </w:rPr>
        <w:t>2006—.</w:t>
      </w:r>
    </w:p>
    <w:p w14:paraId="60ED50BC" w14:textId="77777777"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Night Boat</w:t>
      </w:r>
      <w:r w:rsidR="007138DF" w:rsidRPr="003E4B94">
        <w:rPr>
          <w:rFonts w:eastAsia="Times New Roman"/>
        </w:rPr>
        <w:t>. Board of Directors. 2004—.</w:t>
      </w:r>
    </w:p>
    <w:p w14:paraId="0B3F2A12" w14:textId="70776159"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Hayden’s Ferry Review</w:t>
      </w:r>
      <w:r w:rsidR="007138DF" w:rsidRPr="003E4B94">
        <w:rPr>
          <w:rFonts w:eastAsia="Times New Roman"/>
        </w:rPr>
        <w:t>.</w:t>
      </w:r>
      <w:r w:rsidR="001724F3" w:rsidRPr="003E4B94">
        <w:rPr>
          <w:rFonts w:eastAsia="Times New Roman"/>
        </w:rPr>
        <w:t xml:space="preserve"> </w:t>
      </w:r>
      <w:r w:rsidR="007138DF" w:rsidRPr="003E4B94">
        <w:rPr>
          <w:rFonts w:eastAsia="Times New Roman"/>
        </w:rPr>
        <w:t>Faculty advisor. 1985-89, 2002—.</w:t>
      </w:r>
    </w:p>
    <w:p w14:paraId="113DABFD" w14:textId="77777777"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Red Rock Review</w:t>
      </w:r>
      <w:r w:rsidR="007138DF" w:rsidRPr="003E4B94">
        <w:rPr>
          <w:rFonts w:eastAsia="Times New Roman"/>
        </w:rPr>
        <w:t>. Advisory Board. 2000—.</w:t>
      </w:r>
    </w:p>
    <w:p w14:paraId="05FBCC46" w14:textId="77777777"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Mid-American Review</w:t>
      </w:r>
      <w:r w:rsidR="007138DF" w:rsidRPr="003E4B94">
        <w:rPr>
          <w:rFonts w:eastAsia="Times New Roman"/>
        </w:rPr>
        <w:t>. Consulting Editor. 1998—.</w:t>
      </w:r>
    </w:p>
    <w:p w14:paraId="27D85839" w14:textId="77777777"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Colorado Review</w:t>
      </w:r>
      <w:r w:rsidR="007138DF" w:rsidRPr="003E4B94">
        <w:rPr>
          <w:rFonts w:eastAsia="Times New Roman"/>
        </w:rPr>
        <w:t>. Contributing Editor. 1993—.</w:t>
      </w:r>
    </w:p>
    <w:p w14:paraId="31BD3E6D" w14:textId="29B81893"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Ploughshares</w:t>
      </w:r>
      <w:r w:rsidR="000F355E" w:rsidRPr="003E4B94">
        <w:rPr>
          <w:rFonts w:eastAsia="Times New Roman"/>
        </w:rPr>
        <w:t xml:space="preserve">. Advisory Editor. </w:t>
      </w:r>
      <w:r w:rsidR="007138DF" w:rsidRPr="003E4B94">
        <w:rPr>
          <w:rFonts w:eastAsia="Times New Roman"/>
        </w:rPr>
        <w:t>1992—.</w:t>
      </w:r>
    </w:p>
    <w:bookmarkEnd w:id="2"/>
    <w:p w14:paraId="4410AC85" w14:textId="77777777"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Equinox</w:t>
      </w:r>
      <w:r w:rsidR="007138DF" w:rsidRPr="003E4B94">
        <w:rPr>
          <w:rFonts w:eastAsia="Times New Roman"/>
        </w:rPr>
        <w:t>. Editorial Board. 1992-1994.</w:t>
      </w:r>
    </w:p>
    <w:p w14:paraId="4EB74AC0" w14:textId="77777777"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New Chicana/Chicano Writing</w:t>
      </w:r>
      <w:r w:rsidR="007138DF" w:rsidRPr="003E4B94">
        <w:rPr>
          <w:rFonts w:eastAsia="Times New Roman"/>
        </w:rPr>
        <w:t>. Editorial Board. 1990-1995.</w:t>
      </w:r>
    </w:p>
    <w:p w14:paraId="68BB78D2" w14:textId="77777777" w:rsidR="007138DF" w:rsidRPr="003E4B94" w:rsidRDefault="00120958" w:rsidP="00120958">
      <w:pPr>
        <w:widowControl w:val="0"/>
        <w:suppressAutoHyphens/>
        <w:rPr>
          <w:rFonts w:eastAsia="Times New Roman"/>
        </w:rPr>
      </w:pPr>
      <w:r w:rsidRPr="003E4B94">
        <w:rPr>
          <w:rFonts w:eastAsia="Times New Roman"/>
        </w:rPr>
        <w:tab/>
      </w:r>
      <w:r w:rsidR="007138DF" w:rsidRPr="003E4B94">
        <w:rPr>
          <w:rFonts w:eastAsia="Times New Roman"/>
          <w:i/>
          <w:iCs/>
        </w:rPr>
        <w:t>Pushcart Prize</w:t>
      </w:r>
      <w:r w:rsidR="007138DF" w:rsidRPr="003E4B94">
        <w:rPr>
          <w:rFonts w:eastAsia="Times New Roman"/>
        </w:rPr>
        <w:t>. Contributing Editor. 1989—.</w:t>
      </w:r>
    </w:p>
    <w:p w14:paraId="7B16FEA8" w14:textId="77777777" w:rsidR="007138DF" w:rsidRPr="003E4B94" w:rsidRDefault="00120958" w:rsidP="00120958">
      <w:pPr>
        <w:widowControl w:val="0"/>
        <w:suppressAutoHyphens/>
        <w:rPr>
          <w:rFonts w:ascii="Calibri" w:eastAsia="Times New Roman" w:hAnsi="Calibri"/>
        </w:rPr>
      </w:pPr>
      <w:r w:rsidRPr="003E4B94">
        <w:rPr>
          <w:rFonts w:eastAsia="Times New Roman"/>
        </w:rPr>
        <w:tab/>
      </w:r>
      <w:r w:rsidR="007138DF" w:rsidRPr="003E4B94">
        <w:rPr>
          <w:rFonts w:eastAsia="Times New Roman"/>
          <w:i/>
          <w:iCs/>
        </w:rPr>
        <w:t>Manoa: Journal of International Writing</w:t>
      </w:r>
      <w:r w:rsidR="007138DF" w:rsidRPr="003E4B94">
        <w:rPr>
          <w:rFonts w:eastAsia="Times New Roman"/>
        </w:rPr>
        <w:t>. Corresponding Editor. 1989-[2002].</w:t>
      </w:r>
    </w:p>
    <w:p w14:paraId="3C34623A" w14:textId="77777777" w:rsidR="007138DF" w:rsidRPr="003E4B94" w:rsidRDefault="007138DF" w:rsidP="007138DF">
      <w:pPr>
        <w:widowControl w:val="0"/>
        <w:suppressAutoHyphens/>
        <w:rPr>
          <w:rFonts w:eastAsia="Times New Roman"/>
        </w:rPr>
      </w:pPr>
    </w:p>
    <w:p w14:paraId="40A913D3" w14:textId="77777777" w:rsidR="00120958" w:rsidRPr="003E4B94" w:rsidRDefault="00120958" w:rsidP="007138DF">
      <w:pPr>
        <w:widowControl w:val="0"/>
        <w:suppressAutoHyphens/>
        <w:rPr>
          <w:rFonts w:eastAsia="Times New Roman"/>
        </w:rPr>
      </w:pPr>
    </w:p>
    <w:p w14:paraId="316A6DCE" w14:textId="77777777" w:rsidR="007138DF" w:rsidRPr="003E4B94" w:rsidRDefault="007138DF" w:rsidP="007138DF">
      <w:pPr>
        <w:widowControl w:val="0"/>
        <w:suppressAutoHyphens/>
        <w:rPr>
          <w:rFonts w:eastAsia="Times New Roman"/>
        </w:rPr>
      </w:pPr>
      <w:r w:rsidRPr="003E4B94">
        <w:rPr>
          <w:rFonts w:eastAsia="Times New Roman"/>
        </w:rPr>
        <w:t>Essay Column</w:t>
      </w:r>
    </w:p>
    <w:p w14:paraId="5B033DBE" w14:textId="77777777" w:rsidR="007138DF" w:rsidRPr="003E4B94" w:rsidRDefault="007138DF" w:rsidP="007138DF">
      <w:pPr>
        <w:widowControl w:val="0"/>
        <w:suppressAutoHyphens/>
        <w:rPr>
          <w:rFonts w:eastAsia="Times New Roman"/>
        </w:rPr>
      </w:pPr>
    </w:p>
    <w:p w14:paraId="26648DEC" w14:textId="0CDDFA5D"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New Letters</w:t>
      </w:r>
      <w:r w:rsidR="000F355E" w:rsidRPr="003E4B94">
        <w:rPr>
          <w:rFonts w:eastAsia="Times New Roman"/>
        </w:rPr>
        <w:t xml:space="preserve">. “Uneven Days.” </w:t>
      </w:r>
      <w:r w:rsidRPr="003E4B94">
        <w:rPr>
          <w:rFonts w:eastAsia="Times New Roman"/>
        </w:rPr>
        <w:t>Regular essays column. 1995-2000.</w:t>
      </w:r>
    </w:p>
    <w:p w14:paraId="7AA55FC9" w14:textId="77777777" w:rsidR="007138DF" w:rsidRPr="003E4B94" w:rsidRDefault="007138DF" w:rsidP="007138DF">
      <w:pPr>
        <w:widowControl w:val="0"/>
        <w:suppressAutoHyphens/>
        <w:rPr>
          <w:rFonts w:eastAsia="Times New Roman"/>
        </w:rPr>
      </w:pPr>
    </w:p>
    <w:p w14:paraId="3558A60B" w14:textId="77777777" w:rsidR="007138DF" w:rsidRPr="003E4B94" w:rsidRDefault="007138DF" w:rsidP="007138DF">
      <w:pPr>
        <w:widowControl w:val="0"/>
        <w:suppressAutoHyphens/>
        <w:rPr>
          <w:rFonts w:eastAsia="Times New Roman"/>
        </w:rPr>
      </w:pPr>
      <w:r w:rsidRPr="003E4B94">
        <w:rPr>
          <w:rFonts w:eastAsia="Times New Roman"/>
        </w:rPr>
        <w:t>Professional Advisory Boards, Panels (selected)</w:t>
      </w:r>
    </w:p>
    <w:p w14:paraId="24E6CFEF" w14:textId="77777777" w:rsidR="007138DF" w:rsidRPr="003E4B94" w:rsidRDefault="007138DF" w:rsidP="007138DF">
      <w:pPr>
        <w:widowControl w:val="0"/>
        <w:suppressAutoHyphens/>
        <w:rPr>
          <w:rFonts w:eastAsia="Times New Roman"/>
        </w:rPr>
      </w:pPr>
    </w:p>
    <w:p w14:paraId="45C3D8CB" w14:textId="77777777" w:rsidR="007138DF" w:rsidRPr="003E4B94" w:rsidRDefault="007138DF" w:rsidP="00120958">
      <w:pPr>
        <w:widowControl w:val="0"/>
        <w:ind w:left="1440" w:right="720" w:hanging="720"/>
        <w:rPr>
          <w:rFonts w:eastAsia="Times New Roman"/>
        </w:rPr>
      </w:pPr>
      <w:r w:rsidRPr="003E4B94">
        <w:rPr>
          <w:rFonts w:eastAsia="Times New Roman"/>
        </w:rPr>
        <w:t>Poetry in New Media task force. Harriet Monroe Poetry Institute, the Poetry Foundation. 2009-10.</w:t>
      </w:r>
    </w:p>
    <w:p w14:paraId="0560BCD7" w14:textId="77777777" w:rsidR="007138DF" w:rsidRPr="003E4B94" w:rsidRDefault="007138DF" w:rsidP="00120958">
      <w:pPr>
        <w:widowControl w:val="0"/>
        <w:ind w:left="1440" w:right="720" w:hanging="720"/>
        <w:rPr>
          <w:rFonts w:eastAsia="Times New Roman"/>
        </w:rPr>
      </w:pPr>
      <w:r w:rsidRPr="003E4B94">
        <w:rPr>
          <w:rFonts w:eastAsia="Times New Roman"/>
        </w:rPr>
        <w:t>Fulbright Fellows (Council for the International Exchange of Scholars). Creative Writing and Literature panel. 1992, 1993, 1994.</w:t>
      </w:r>
    </w:p>
    <w:p w14:paraId="6B393674" w14:textId="77777777" w:rsidR="007138DF" w:rsidRPr="003E4B94" w:rsidRDefault="007138DF" w:rsidP="007138DF">
      <w:pPr>
        <w:widowControl w:val="0"/>
        <w:ind w:left="1440" w:right="720" w:hanging="720"/>
        <w:rPr>
          <w:rFonts w:eastAsia="Times New Roman"/>
        </w:rPr>
      </w:pPr>
      <w:r w:rsidRPr="003E4B94">
        <w:rPr>
          <w:rFonts w:eastAsia="Times New Roman"/>
        </w:rPr>
        <w:t>Associated Writing Programs. Board of Directors. 1988-91. Executive Board, Secretary, 1989-91.</w:t>
      </w:r>
    </w:p>
    <w:p w14:paraId="0CEB02BE" w14:textId="77777777" w:rsidR="007138DF" w:rsidRPr="003E4B94" w:rsidRDefault="007138DF" w:rsidP="007138DF">
      <w:pPr>
        <w:widowControl w:val="0"/>
        <w:ind w:left="1440" w:right="720" w:hanging="720"/>
        <w:rPr>
          <w:rFonts w:eastAsia="Times New Roman"/>
        </w:rPr>
      </w:pPr>
      <w:r w:rsidRPr="003E4B94">
        <w:rPr>
          <w:rFonts w:eastAsia="Times New Roman"/>
        </w:rPr>
        <w:t xml:space="preserve">Library of Congress/Arizona Center for the Book. Board of Directors. 1988-91. </w:t>
      </w:r>
      <w:r w:rsidRPr="003E4B94">
        <w:rPr>
          <w:rFonts w:eastAsia="Times New Roman"/>
        </w:rPr>
        <w:lastRenderedPageBreak/>
        <w:t>Vice-chair, 1989-91.</w:t>
      </w:r>
    </w:p>
    <w:p w14:paraId="2ED4FD94" w14:textId="77777777" w:rsidR="007138DF" w:rsidRPr="003E4B94" w:rsidRDefault="007138DF" w:rsidP="007138DF">
      <w:pPr>
        <w:widowControl w:val="0"/>
        <w:suppressAutoHyphens/>
        <w:rPr>
          <w:rFonts w:eastAsia="Times New Roman"/>
        </w:rPr>
      </w:pPr>
      <w:r w:rsidRPr="003E4B94">
        <w:rPr>
          <w:rFonts w:eastAsia="Times New Roman"/>
        </w:rPr>
        <w:tab/>
        <w:t>National Endowment for the Arts. Literature Panel. 1984, 1985.</w:t>
      </w:r>
    </w:p>
    <w:p w14:paraId="3C10E657" w14:textId="77777777" w:rsidR="007138DF" w:rsidRPr="003E4B94" w:rsidRDefault="007138DF" w:rsidP="007138DF">
      <w:pPr>
        <w:widowControl w:val="0"/>
        <w:suppressAutoHyphens/>
        <w:rPr>
          <w:rFonts w:eastAsia="Times New Roman"/>
        </w:rPr>
      </w:pPr>
      <w:r w:rsidRPr="003E4B94">
        <w:rPr>
          <w:rFonts w:eastAsia="Times New Roman"/>
        </w:rPr>
        <w:tab/>
        <w:t>National Endowment for the Arts. Artists-in-Education Ten-year Review Panel. 1980.</w:t>
      </w:r>
    </w:p>
    <w:p w14:paraId="6F616DB2" w14:textId="77777777" w:rsidR="007138DF" w:rsidRPr="003E4B94" w:rsidRDefault="007138DF" w:rsidP="007138DF">
      <w:pPr>
        <w:widowControl w:val="0"/>
        <w:suppressAutoHyphens/>
        <w:rPr>
          <w:rFonts w:eastAsia="Times New Roman"/>
        </w:rPr>
      </w:pPr>
    </w:p>
    <w:p w14:paraId="07BA3A8E" w14:textId="28462585" w:rsidR="007138DF" w:rsidRPr="003E4B94" w:rsidRDefault="00A94A52" w:rsidP="007138DF">
      <w:pPr>
        <w:widowControl w:val="0"/>
        <w:suppressAutoHyphens/>
        <w:rPr>
          <w:rFonts w:eastAsia="Times New Roman"/>
        </w:rPr>
      </w:pPr>
      <w:r>
        <w:rPr>
          <w:rFonts w:eastAsia="Times New Roman"/>
        </w:rPr>
        <w:t xml:space="preserve">ASU and </w:t>
      </w:r>
      <w:r w:rsidR="007138DF" w:rsidRPr="003E4B94">
        <w:rPr>
          <w:rFonts w:eastAsia="Times New Roman"/>
        </w:rPr>
        <w:t>Community Advisory Boards, Panels (selected)</w:t>
      </w:r>
    </w:p>
    <w:p w14:paraId="0E651ADA" w14:textId="77777777" w:rsidR="007138DF" w:rsidRPr="003E4B94" w:rsidRDefault="007138DF" w:rsidP="007138DF">
      <w:pPr>
        <w:widowControl w:val="0"/>
        <w:suppressAutoHyphens/>
        <w:ind w:left="1440" w:hanging="720"/>
        <w:rPr>
          <w:rFonts w:eastAsia="Times New Roman"/>
        </w:rPr>
      </w:pPr>
    </w:p>
    <w:p w14:paraId="670D70E8" w14:textId="062380A8" w:rsidR="00E32301" w:rsidRDefault="00E32301" w:rsidP="007138DF">
      <w:pPr>
        <w:widowControl w:val="0"/>
        <w:suppressAutoHyphens/>
        <w:ind w:left="1440" w:hanging="720"/>
        <w:rPr>
          <w:rFonts w:eastAsia="Times New Roman"/>
        </w:rPr>
      </w:pPr>
      <w:r>
        <w:rPr>
          <w:rFonts w:eastAsia="Times New Roman"/>
        </w:rPr>
        <w:t>Sun Devils Athletics Board. Advisory Board. 2018—.</w:t>
      </w:r>
    </w:p>
    <w:p w14:paraId="57C3D8B0" w14:textId="7D0AB63C" w:rsidR="007138DF" w:rsidRPr="003E4B94" w:rsidRDefault="007138DF" w:rsidP="007138DF">
      <w:pPr>
        <w:widowControl w:val="0"/>
        <w:suppressAutoHyphens/>
        <w:ind w:left="1440" w:hanging="720"/>
        <w:rPr>
          <w:rFonts w:eastAsia="Times New Roman"/>
        </w:rPr>
      </w:pPr>
      <w:r w:rsidRPr="003E4B94">
        <w:rPr>
          <w:rFonts w:eastAsia="Times New Roman"/>
        </w:rPr>
        <w:t>Center for th</w:t>
      </w:r>
      <w:r w:rsidR="000F355E" w:rsidRPr="003E4B94">
        <w:rPr>
          <w:rFonts w:eastAsia="Times New Roman"/>
        </w:rPr>
        <w:t xml:space="preserve">e Study of Race and Democracy. Advisory Board. ASU. </w:t>
      </w:r>
      <w:r w:rsidRPr="003E4B94">
        <w:rPr>
          <w:rFonts w:eastAsia="Times New Roman"/>
        </w:rPr>
        <w:t>2012—.</w:t>
      </w:r>
    </w:p>
    <w:p w14:paraId="0F5CBA52" w14:textId="307ABA15" w:rsidR="007138DF" w:rsidRPr="003E4B94" w:rsidRDefault="007138DF" w:rsidP="007138DF">
      <w:pPr>
        <w:widowControl w:val="0"/>
        <w:suppressAutoHyphens/>
        <w:ind w:left="1440" w:hanging="720"/>
        <w:rPr>
          <w:rFonts w:eastAsia="Times New Roman"/>
        </w:rPr>
      </w:pPr>
      <w:r w:rsidRPr="003E4B94">
        <w:rPr>
          <w:rFonts w:eastAsia="Times New Roman"/>
        </w:rPr>
        <w:t>Latino</w:t>
      </w:r>
      <w:r w:rsidR="000F355E" w:rsidRPr="003E4B94">
        <w:rPr>
          <w:rFonts w:eastAsia="Times New Roman"/>
        </w:rPr>
        <w:t xml:space="preserve">s Unidos </w:t>
      </w:r>
      <w:r w:rsidR="0005764F">
        <w:rPr>
          <w:rFonts w:eastAsia="Times New Roman"/>
        </w:rPr>
        <w:t>Initiative Steering</w:t>
      </w:r>
      <w:r w:rsidR="000F355E" w:rsidRPr="003E4B94">
        <w:rPr>
          <w:rFonts w:eastAsia="Times New Roman"/>
        </w:rPr>
        <w:t xml:space="preserve"> Committee. Arizona Community Foundation. </w:t>
      </w:r>
      <w:r w:rsidRPr="003E4B94">
        <w:rPr>
          <w:rFonts w:eastAsia="Times New Roman"/>
        </w:rPr>
        <w:t>Phoenix, AZ</w:t>
      </w:r>
      <w:r w:rsidR="0050758C" w:rsidRPr="003E4B94">
        <w:rPr>
          <w:rFonts w:eastAsia="Times New Roman"/>
        </w:rPr>
        <w:t xml:space="preserve"> </w:t>
      </w:r>
      <w:r w:rsidR="0005764F">
        <w:rPr>
          <w:rFonts w:eastAsia="Times New Roman"/>
        </w:rPr>
        <w:t>2012-2019.</w:t>
      </w:r>
    </w:p>
    <w:p w14:paraId="7364A238" w14:textId="77777777" w:rsidR="007138DF" w:rsidRPr="003E4B94" w:rsidRDefault="007138DF" w:rsidP="007138DF">
      <w:pPr>
        <w:widowControl w:val="0"/>
        <w:suppressAutoHyphens/>
        <w:ind w:left="1440" w:hanging="720"/>
        <w:rPr>
          <w:rFonts w:eastAsia="Times New Roman"/>
        </w:rPr>
      </w:pPr>
      <w:r w:rsidRPr="003E4B94">
        <w:rPr>
          <w:rFonts w:eastAsia="Times New Roman"/>
        </w:rPr>
        <w:t>Arizona Governor’s Arts Awards Selections Panel. 2004.</w:t>
      </w:r>
    </w:p>
    <w:p w14:paraId="76B034A7" w14:textId="0CC74845" w:rsidR="007138DF" w:rsidRPr="003E4B94" w:rsidRDefault="007138DF" w:rsidP="007138DF">
      <w:pPr>
        <w:widowControl w:val="0"/>
        <w:suppressAutoHyphens/>
        <w:rPr>
          <w:rFonts w:eastAsia="Times New Roman"/>
        </w:rPr>
      </w:pPr>
      <w:r w:rsidRPr="003E4B94">
        <w:rPr>
          <w:rFonts w:eastAsia="Times New Roman"/>
        </w:rPr>
        <w:tab/>
        <w:t>Phoenix College Creative Writi</w:t>
      </w:r>
      <w:r w:rsidR="009537BC">
        <w:rPr>
          <w:rFonts w:eastAsia="Times New Roman"/>
        </w:rPr>
        <w:t>ng Program. Advisory Board. 1994</w:t>
      </w:r>
      <w:r w:rsidR="0005764F">
        <w:rPr>
          <w:rFonts w:eastAsia="Times New Roman"/>
        </w:rPr>
        <w:t>-96</w:t>
      </w:r>
      <w:r w:rsidRPr="003E4B94">
        <w:rPr>
          <w:rFonts w:eastAsia="Times New Roman"/>
        </w:rPr>
        <w:t>.</w:t>
      </w:r>
    </w:p>
    <w:p w14:paraId="60E0E3AD" w14:textId="77777777" w:rsidR="007138DF" w:rsidRPr="003E4B94" w:rsidRDefault="007138DF" w:rsidP="007138DF">
      <w:pPr>
        <w:widowControl w:val="0"/>
        <w:suppressAutoHyphens/>
        <w:rPr>
          <w:rFonts w:eastAsia="Times New Roman"/>
        </w:rPr>
      </w:pPr>
      <w:r w:rsidRPr="003E4B94">
        <w:rPr>
          <w:rFonts w:eastAsia="Times New Roman"/>
        </w:rPr>
        <w:tab/>
        <w:t>The Writer’s Voice/Scottsdale. Board of Directors. 1991-94.</w:t>
      </w:r>
    </w:p>
    <w:p w14:paraId="2E8B4B2D" w14:textId="77777777" w:rsidR="007138DF" w:rsidRPr="003E4B94" w:rsidRDefault="007138DF" w:rsidP="007138DF">
      <w:pPr>
        <w:widowControl w:val="0"/>
        <w:suppressAutoHyphens/>
        <w:rPr>
          <w:rFonts w:eastAsia="Times New Roman"/>
        </w:rPr>
      </w:pPr>
      <w:r w:rsidRPr="003E4B94">
        <w:rPr>
          <w:rFonts w:eastAsia="Times New Roman"/>
        </w:rPr>
        <w:tab/>
        <w:t>ASU Young Writers at Work. Founder and faculty advisor. 1985-89.</w:t>
      </w:r>
    </w:p>
    <w:p w14:paraId="30CFC355" w14:textId="77777777" w:rsidR="007138DF" w:rsidRPr="003E4B94" w:rsidRDefault="007138DF" w:rsidP="007138DF">
      <w:pPr>
        <w:widowControl w:val="0"/>
        <w:ind w:left="1440" w:right="720" w:hanging="720"/>
        <w:rPr>
          <w:rFonts w:eastAsia="Times New Roman"/>
        </w:rPr>
      </w:pPr>
      <w:r w:rsidRPr="003E4B94">
        <w:rPr>
          <w:rFonts w:eastAsia="Times New Roman"/>
        </w:rPr>
        <w:t>ASU Writers’ Community. Founder and faculty advisor. 1985-89.</w:t>
      </w:r>
    </w:p>
    <w:p w14:paraId="2D856062" w14:textId="77777777" w:rsidR="007138DF" w:rsidRPr="003E4B94" w:rsidRDefault="007138DF" w:rsidP="007138DF">
      <w:pPr>
        <w:widowControl w:val="0"/>
        <w:suppressAutoHyphens/>
        <w:rPr>
          <w:rFonts w:eastAsia="Times New Roman"/>
        </w:rPr>
      </w:pPr>
    </w:p>
    <w:p w14:paraId="438B026B" w14:textId="77777777" w:rsidR="0075054F" w:rsidRPr="003E4B94" w:rsidRDefault="0075054F" w:rsidP="007138DF">
      <w:pPr>
        <w:widowControl w:val="0"/>
        <w:suppressAutoHyphens/>
        <w:rPr>
          <w:rFonts w:eastAsia="Times New Roman"/>
        </w:rPr>
      </w:pPr>
    </w:p>
    <w:p w14:paraId="70CF5488" w14:textId="77777777" w:rsidR="007138DF" w:rsidRPr="003E4B94" w:rsidRDefault="007138DF" w:rsidP="007138DF">
      <w:pPr>
        <w:widowControl w:val="0"/>
        <w:suppressAutoHyphens/>
        <w:rPr>
          <w:rFonts w:eastAsia="Times New Roman"/>
        </w:rPr>
      </w:pPr>
      <w:r w:rsidRPr="003E4B94">
        <w:rPr>
          <w:rFonts w:eastAsia="Times New Roman"/>
        </w:rPr>
        <w:t>Consultation (selected)</w:t>
      </w:r>
    </w:p>
    <w:p w14:paraId="5CEAE9CE" w14:textId="77777777" w:rsidR="007138DF" w:rsidRPr="003E4B94" w:rsidRDefault="007138DF" w:rsidP="007138DF">
      <w:pPr>
        <w:widowControl w:val="0"/>
        <w:suppressAutoHyphens/>
        <w:rPr>
          <w:rFonts w:eastAsia="Times New Roman"/>
        </w:rPr>
      </w:pPr>
    </w:p>
    <w:p w14:paraId="3B185C2D" w14:textId="77777777" w:rsidR="007138DF" w:rsidRPr="003E4B94" w:rsidRDefault="007138DF" w:rsidP="007138DF">
      <w:pPr>
        <w:widowControl w:val="0"/>
        <w:suppressAutoHyphens/>
        <w:rPr>
          <w:rFonts w:eastAsia="Times New Roman"/>
        </w:rPr>
      </w:pPr>
      <w:r w:rsidRPr="003E4B94">
        <w:rPr>
          <w:rFonts w:eastAsia="Times New Roman"/>
        </w:rPr>
        <w:tab/>
        <w:t>Chronicle Books. Mss. Reviewer. 1999.</w:t>
      </w:r>
    </w:p>
    <w:p w14:paraId="30950A1B" w14:textId="5508DB83" w:rsidR="007138DF" w:rsidRPr="003E4B94" w:rsidRDefault="007138DF" w:rsidP="007138DF">
      <w:pPr>
        <w:widowControl w:val="0"/>
        <w:suppressAutoHyphens/>
        <w:rPr>
          <w:rFonts w:eastAsia="Times New Roman"/>
        </w:rPr>
      </w:pPr>
      <w:r w:rsidRPr="003E4B94">
        <w:rPr>
          <w:rFonts w:eastAsia="Times New Roman"/>
        </w:rPr>
        <w:tab/>
        <w:t>Un</w:t>
      </w:r>
      <w:r w:rsidR="004B65DF">
        <w:rPr>
          <w:rFonts w:eastAsia="Times New Roman"/>
        </w:rPr>
        <w:t>iversity of Nevada Press. Mss. R</w:t>
      </w:r>
      <w:r w:rsidRPr="003E4B94">
        <w:rPr>
          <w:rFonts w:eastAsia="Times New Roman"/>
        </w:rPr>
        <w:t>eviewer. 1998.</w:t>
      </w:r>
    </w:p>
    <w:p w14:paraId="60B18CE4" w14:textId="77777777" w:rsidR="007138DF" w:rsidRPr="003E4B94" w:rsidRDefault="007138DF" w:rsidP="007138DF">
      <w:pPr>
        <w:widowControl w:val="0"/>
        <w:suppressAutoHyphens/>
        <w:rPr>
          <w:rFonts w:eastAsia="Times New Roman"/>
        </w:rPr>
      </w:pPr>
      <w:r w:rsidRPr="003E4B94">
        <w:rPr>
          <w:rFonts w:eastAsia="Times New Roman"/>
        </w:rPr>
        <w:tab/>
        <w:t>Arizona Science Center. Leader, Hispanic/Latino focus group. 1995-96.</w:t>
      </w:r>
    </w:p>
    <w:p w14:paraId="1676F3ED" w14:textId="77777777" w:rsidR="007138DF" w:rsidRPr="003E4B94" w:rsidRDefault="007138DF" w:rsidP="007138DF">
      <w:pPr>
        <w:widowControl w:val="0"/>
        <w:suppressAutoHyphens/>
        <w:rPr>
          <w:rFonts w:eastAsia="Times New Roman"/>
        </w:rPr>
      </w:pPr>
      <w:r w:rsidRPr="003E4B94">
        <w:rPr>
          <w:rFonts w:eastAsia="Times New Roman"/>
        </w:rPr>
        <w:tab/>
        <w:t>Associated Writing Programs. Consultant. 1992-95.</w:t>
      </w:r>
    </w:p>
    <w:p w14:paraId="6C78908E" w14:textId="77777777" w:rsidR="007138DF" w:rsidRPr="003E4B94" w:rsidRDefault="007138DF" w:rsidP="007138DF">
      <w:pPr>
        <w:widowControl w:val="0"/>
        <w:suppressAutoHyphens/>
        <w:rPr>
          <w:rFonts w:eastAsia="Times New Roman"/>
        </w:rPr>
      </w:pPr>
      <w:r w:rsidRPr="003E4B94">
        <w:rPr>
          <w:rFonts w:eastAsia="Times New Roman"/>
        </w:rPr>
        <w:tab/>
        <w:t>D.C. Heath. “Heath Literacy 6-8,” 1992-93.</w:t>
      </w:r>
    </w:p>
    <w:p w14:paraId="684E8009" w14:textId="77777777" w:rsidR="007138DF" w:rsidRPr="003E4B94" w:rsidRDefault="007138DF" w:rsidP="007138DF">
      <w:pPr>
        <w:widowControl w:val="0"/>
        <w:suppressAutoHyphens/>
        <w:rPr>
          <w:rFonts w:eastAsia="Times New Roman"/>
        </w:rPr>
      </w:pPr>
      <w:r w:rsidRPr="003E4B94">
        <w:rPr>
          <w:rFonts w:eastAsia="Times New Roman"/>
        </w:rPr>
        <w:tab/>
        <w:t>University of Idaho. MFA Program proposal reviewer. 1992.</w:t>
      </w:r>
    </w:p>
    <w:p w14:paraId="2692BB34" w14:textId="77777777" w:rsidR="007138DF" w:rsidRPr="003E4B94" w:rsidRDefault="007138DF" w:rsidP="007138DF">
      <w:pPr>
        <w:widowControl w:val="0"/>
        <w:suppressAutoHyphens/>
        <w:rPr>
          <w:rFonts w:eastAsia="Times New Roman"/>
        </w:rPr>
      </w:pPr>
      <w:r w:rsidRPr="003E4B94">
        <w:rPr>
          <w:rFonts w:eastAsia="Times New Roman"/>
        </w:rPr>
        <w:tab/>
        <w:t>Whiting Foundation. Nominator. 1992—.</w:t>
      </w:r>
    </w:p>
    <w:p w14:paraId="66247CE0" w14:textId="77777777" w:rsidR="007138DF" w:rsidRPr="003E4B94" w:rsidRDefault="007138DF" w:rsidP="007138DF">
      <w:pPr>
        <w:widowControl w:val="0"/>
        <w:suppressAutoHyphens/>
        <w:rPr>
          <w:rFonts w:eastAsia="Times New Roman"/>
        </w:rPr>
      </w:pPr>
      <w:r w:rsidRPr="003E4B94">
        <w:rPr>
          <w:rFonts w:eastAsia="Times New Roman"/>
        </w:rPr>
        <w:tab/>
        <w:t>Southern Poverty Law Center. “Teaching Tolerance” consultant. 1991.</w:t>
      </w:r>
    </w:p>
    <w:p w14:paraId="20D7860D" w14:textId="77777777" w:rsidR="007138DF" w:rsidRPr="003E4B94" w:rsidRDefault="007138DF" w:rsidP="007138DF">
      <w:pPr>
        <w:widowControl w:val="0"/>
        <w:suppressAutoHyphens/>
        <w:rPr>
          <w:rFonts w:eastAsia="Times New Roman"/>
        </w:rPr>
      </w:pPr>
      <w:r w:rsidRPr="003E4B94">
        <w:rPr>
          <w:rFonts w:eastAsia="Times New Roman"/>
        </w:rPr>
        <w:tab/>
        <w:t>Lila Wallace/Readers’ Digest Foundation. Nominator. 1991—.</w:t>
      </w:r>
    </w:p>
    <w:p w14:paraId="073E710D" w14:textId="77777777" w:rsidR="007138DF" w:rsidRPr="003E4B94" w:rsidRDefault="007138DF" w:rsidP="007138DF">
      <w:pPr>
        <w:widowControl w:val="0"/>
        <w:suppressAutoHyphens/>
        <w:rPr>
          <w:rFonts w:eastAsia="Times New Roman"/>
        </w:rPr>
      </w:pPr>
      <w:r w:rsidRPr="003E4B94">
        <w:rPr>
          <w:rFonts w:eastAsia="Times New Roman"/>
        </w:rPr>
        <w:tab/>
        <w:t>University of Arizona Press. Mss. Reviewer. 1991.</w:t>
      </w:r>
    </w:p>
    <w:p w14:paraId="0183A86A" w14:textId="77777777" w:rsidR="007138DF" w:rsidRPr="003E4B94" w:rsidRDefault="007138DF" w:rsidP="007138DF">
      <w:pPr>
        <w:widowControl w:val="0"/>
        <w:suppressAutoHyphens/>
        <w:rPr>
          <w:rFonts w:eastAsia="Times New Roman"/>
        </w:rPr>
      </w:pPr>
      <w:r w:rsidRPr="003E4B94">
        <w:rPr>
          <w:rFonts w:eastAsia="Times New Roman"/>
        </w:rPr>
        <w:tab/>
        <w:t>Mayfield Publishers. Mss. Reviewer. 1990-92.</w:t>
      </w:r>
    </w:p>
    <w:p w14:paraId="32E08FD3" w14:textId="77777777" w:rsidR="007138DF" w:rsidRPr="003E4B94" w:rsidRDefault="007138DF" w:rsidP="007138DF">
      <w:pPr>
        <w:widowControl w:val="0"/>
        <w:suppressAutoHyphens/>
        <w:rPr>
          <w:rFonts w:eastAsia="Times New Roman"/>
        </w:rPr>
      </w:pPr>
      <w:r w:rsidRPr="003E4B94">
        <w:rPr>
          <w:rFonts w:eastAsia="Times New Roman"/>
        </w:rPr>
        <w:tab/>
        <w:t>David R. Godine Publishers. Mss. Reviewer. 1990.</w:t>
      </w:r>
    </w:p>
    <w:p w14:paraId="6BFA56A9"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Arizona Highways</w:t>
      </w:r>
      <w:r w:rsidRPr="003E4B94">
        <w:rPr>
          <w:rFonts w:eastAsia="Times New Roman"/>
        </w:rPr>
        <w:t>. General article editing. 1987.</w:t>
      </w:r>
    </w:p>
    <w:p w14:paraId="7DDB81E5" w14:textId="77777777" w:rsidR="007138DF" w:rsidRPr="003E4B94" w:rsidRDefault="007138DF" w:rsidP="007138DF">
      <w:pPr>
        <w:widowControl w:val="0"/>
        <w:suppressAutoHyphens/>
        <w:rPr>
          <w:rFonts w:eastAsia="Times New Roman"/>
        </w:rPr>
      </w:pPr>
    </w:p>
    <w:p w14:paraId="69133762" w14:textId="77777777" w:rsidR="007138DF" w:rsidRPr="003E4B94" w:rsidRDefault="007138DF" w:rsidP="007138DF">
      <w:pPr>
        <w:widowControl w:val="0"/>
        <w:suppressAutoHyphens/>
        <w:rPr>
          <w:rFonts w:eastAsia="Times New Roman"/>
        </w:rPr>
      </w:pPr>
      <w:r w:rsidRPr="003E4B94">
        <w:rPr>
          <w:rFonts w:eastAsia="Times New Roman"/>
        </w:rPr>
        <w:t>Sabbaticals</w:t>
      </w:r>
    </w:p>
    <w:p w14:paraId="21409AEC" w14:textId="77777777" w:rsidR="007138DF" w:rsidRPr="003E4B94" w:rsidRDefault="007138DF" w:rsidP="007138DF">
      <w:pPr>
        <w:widowControl w:val="0"/>
        <w:suppressAutoHyphens/>
        <w:rPr>
          <w:rFonts w:eastAsia="Times New Roman"/>
        </w:rPr>
      </w:pPr>
    </w:p>
    <w:p w14:paraId="46840DED" w14:textId="77777777" w:rsidR="007138DF" w:rsidRPr="003E4B94" w:rsidRDefault="007138DF" w:rsidP="007138DF">
      <w:pPr>
        <w:widowControl w:val="0"/>
        <w:suppressAutoHyphens/>
        <w:rPr>
          <w:rFonts w:eastAsia="Times New Roman"/>
        </w:rPr>
      </w:pPr>
      <w:r w:rsidRPr="003E4B94">
        <w:rPr>
          <w:rFonts w:eastAsia="Times New Roman"/>
        </w:rPr>
        <w:tab/>
        <w:t>Sabbatical. Fall 2010.</w:t>
      </w:r>
    </w:p>
    <w:p w14:paraId="53170DCB" w14:textId="77777777" w:rsidR="007138DF" w:rsidRPr="003E4B94" w:rsidRDefault="007138DF" w:rsidP="007138DF">
      <w:pPr>
        <w:widowControl w:val="0"/>
        <w:suppressAutoHyphens/>
        <w:rPr>
          <w:rFonts w:eastAsia="Times New Roman"/>
        </w:rPr>
      </w:pPr>
      <w:r w:rsidRPr="003E4B94">
        <w:rPr>
          <w:rFonts w:eastAsia="Times New Roman"/>
        </w:rPr>
        <w:tab/>
        <w:t>Sabbatical. Fall 2003.</w:t>
      </w:r>
    </w:p>
    <w:p w14:paraId="367916A3" w14:textId="77777777" w:rsidR="007138DF" w:rsidRPr="003E4B94" w:rsidRDefault="007138DF" w:rsidP="007138DF">
      <w:pPr>
        <w:widowControl w:val="0"/>
        <w:suppressAutoHyphens/>
        <w:rPr>
          <w:rFonts w:eastAsia="Times New Roman"/>
        </w:rPr>
      </w:pPr>
      <w:r w:rsidRPr="003E4B94">
        <w:rPr>
          <w:rFonts w:eastAsia="Times New Roman"/>
        </w:rPr>
        <w:tab/>
        <w:t>Sabbatical. Fall 1996.</w:t>
      </w:r>
    </w:p>
    <w:p w14:paraId="5E6648A6" w14:textId="77777777" w:rsidR="007138DF" w:rsidRPr="003E4B94" w:rsidRDefault="007138DF" w:rsidP="007138DF">
      <w:pPr>
        <w:widowControl w:val="0"/>
        <w:suppressAutoHyphens/>
        <w:rPr>
          <w:rFonts w:eastAsia="Times New Roman"/>
        </w:rPr>
      </w:pPr>
      <w:r w:rsidRPr="003E4B94">
        <w:rPr>
          <w:rFonts w:eastAsia="Times New Roman"/>
        </w:rPr>
        <w:tab/>
        <w:t>Sabbatical. 1989-90.</w:t>
      </w:r>
    </w:p>
    <w:p w14:paraId="14FDF58E" w14:textId="77777777" w:rsidR="007138DF" w:rsidRPr="003E4B94" w:rsidRDefault="007138DF" w:rsidP="007138DF">
      <w:pPr>
        <w:widowControl w:val="0"/>
        <w:suppressAutoHyphens/>
        <w:rPr>
          <w:rFonts w:eastAsia="Times New Roman"/>
        </w:rPr>
      </w:pPr>
    </w:p>
    <w:p w14:paraId="6DC1F59E" w14:textId="77777777" w:rsidR="007138DF" w:rsidRPr="003E4B94" w:rsidRDefault="007138DF" w:rsidP="007138DF">
      <w:pPr>
        <w:widowControl w:val="0"/>
        <w:suppressAutoHyphens/>
        <w:rPr>
          <w:rFonts w:eastAsia="Times New Roman"/>
        </w:rPr>
      </w:pPr>
    </w:p>
    <w:p w14:paraId="44F88E9B" w14:textId="77777777" w:rsidR="007138DF" w:rsidRPr="003E4B94" w:rsidRDefault="007138DF" w:rsidP="007138DF">
      <w:pPr>
        <w:widowControl w:val="0"/>
        <w:suppressAutoHyphens/>
        <w:rPr>
          <w:rFonts w:eastAsia="Times New Roman"/>
        </w:rPr>
      </w:pPr>
      <w:r w:rsidRPr="003E4B94">
        <w:rPr>
          <w:rFonts w:eastAsia="Times New Roman"/>
          <w:b/>
        </w:rPr>
        <w:t>EDUCATION</w:t>
      </w:r>
    </w:p>
    <w:p w14:paraId="0E83B2D8" w14:textId="77777777" w:rsidR="007138DF" w:rsidRPr="003E4B94" w:rsidRDefault="007138DF" w:rsidP="007138DF">
      <w:pPr>
        <w:widowControl w:val="0"/>
        <w:suppressAutoHyphens/>
        <w:rPr>
          <w:rFonts w:eastAsia="Times New Roman"/>
        </w:rPr>
      </w:pPr>
    </w:p>
    <w:p w14:paraId="6D70B679" w14:textId="18EC4AAD" w:rsidR="007138DF" w:rsidRPr="003E4B94" w:rsidRDefault="008757FB" w:rsidP="007138DF">
      <w:pPr>
        <w:widowControl w:val="0"/>
        <w:suppressAutoHyphens/>
        <w:rPr>
          <w:rFonts w:eastAsia="Times New Roman"/>
        </w:rPr>
      </w:pPr>
      <w:r w:rsidRPr="003E4B94">
        <w:rPr>
          <w:rFonts w:eastAsia="Times New Roman"/>
        </w:rPr>
        <w:t xml:space="preserve">University of Arizona. Tucson, AZ. </w:t>
      </w:r>
      <w:r w:rsidR="007138DF" w:rsidRPr="003E4B94">
        <w:rPr>
          <w:rFonts w:eastAsia="Times New Roman"/>
        </w:rPr>
        <w:t>Master of Fine Arts</w:t>
      </w:r>
      <w:r w:rsidR="00763271">
        <w:rPr>
          <w:rFonts w:eastAsia="Times New Roman"/>
        </w:rPr>
        <w:t>.</w:t>
      </w:r>
      <w:r w:rsidRPr="003E4B94">
        <w:rPr>
          <w:rFonts w:eastAsia="Times New Roman"/>
        </w:rPr>
        <w:t xml:space="preserve"> </w:t>
      </w:r>
      <w:r w:rsidR="007138DF" w:rsidRPr="003E4B94">
        <w:rPr>
          <w:rFonts w:eastAsia="Times New Roman"/>
        </w:rPr>
        <w:t xml:space="preserve">Creative Writing. 1979. </w:t>
      </w:r>
    </w:p>
    <w:p w14:paraId="18152E08" w14:textId="6BD9BAED" w:rsidR="007138DF" w:rsidRPr="003E4B94" w:rsidRDefault="00113D54" w:rsidP="007138DF">
      <w:pPr>
        <w:widowControl w:val="0"/>
        <w:suppressAutoHyphens/>
        <w:rPr>
          <w:rFonts w:eastAsia="Times New Roman"/>
        </w:rPr>
      </w:pPr>
      <w:r w:rsidRPr="003E4B94">
        <w:rPr>
          <w:rFonts w:eastAsia="Times New Roman"/>
        </w:rPr>
        <w:lastRenderedPageBreak/>
        <w:t xml:space="preserve">University of Arizona. </w:t>
      </w:r>
      <w:r w:rsidR="007138DF" w:rsidRPr="003E4B94">
        <w:rPr>
          <w:rFonts w:eastAsia="Times New Roman"/>
        </w:rPr>
        <w:t>B</w:t>
      </w:r>
      <w:r w:rsidRPr="003E4B94">
        <w:rPr>
          <w:rFonts w:eastAsia="Times New Roman"/>
        </w:rPr>
        <w:t>A</w:t>
      </w:r>
      <w:r w:rsidR="00763271">
        <w:rPr>
          <w:rFonts w:eastAsia="Times New Roman"/>
        </w:rPr>
        <w:t xml:space="preserve">. </w:t>
      </w:r>
      <w:r w:rsidR="007138DF" w:rsidRPr="003E4B94">
        <w:rPr>
          <w:rFonts w:eastAsia="Times New Roman"/>
        </w:rPr>
        <w:t>Psychology</w:t>
      </w:r>
      <w:r w:rsidRPr="003E4B94">
        <w:rPr>
          <w:rFonts w:eastAsia="Times New Roman"/>
        </w:rPr>
        <w:t>, with Honors</w:t>
      </w:r>
      <w:r w:rsidR="007138DF" w:rsidRPr="003E4B94">
        <w:rPr>
          <w:rFonts w:eastAsia="Times New Roman"/>
        </w:rPr>
        <w:t xml:space="preserve">. 1975. </w:t>
      </w:r>
    </w:p>
    <w:p w14:paraId="5BEBF865" w14:textId="2E854FF3" w:rsidR="007138DF" w:rsidRPr="003E4B94" w:rsidRDefault="00113D54" w:rsidP="00113D54">
      <w:pPr>
        <w:widowControl w:val="0"/>
        <w:suppressAutoHyphens/>
        <w:ind w:left="720" w:hanging="720"/>
        <w:rPr>
          <w:rFonts w:eastAsia="Times New Roman"/>
        </w:rPr>
      </w:pPr>
      <w:r w:rsidRPr="003E4B94">
        <w:rPr>
          <w:rFonts w:eastAsia="Times New Roman"/>
        </w:rPr>
        <w:t>University of Arizona. BA</w:t>
      </w:r>
      <w:r w:rsidR="00763271">
        <w:rPr>
          <w:rFonts w:eastAsia="Times New Roman"/>
        </w:rPr>
        <w:t>.</w:t>
      </w:r>
      <w:r w:rsidR="007138DF" w:rsidRPr="003E4B94">
        <w:rPr>
          <w:rFonts w:eastAsia="Times New Roman"/>
        </w:rPr>
        <w:t xml:space="preserve"> English and Creative Writing</w:t>
      </w:r>
      <w:r w:rsidRPr="003E4B94">
        <w:rPr>
          <w:rFonts w:eastAsia="Times New Roman"/>
        </w:rPr>
        <w:t>, with Honors</w:t>
      </w:r>
      <w:r w:rsidR="007138DF" w:rsidRPr="003E4B94">
        <w:rPr>
          <w:rFonts w:eastAsia="Times New Roman"/>
        </w:rPr>
        <w:t xml:space="preserve">. 1974. </w:t>
      </w:r>
    </w:p>
    <w:p w14:paraId="035A0917" w14:textId="77777777" w:rsidR="00113D54" w:rsidRPr="003E4B94" w:rsidRDefault="00113D54" w:rsidP="00113D54">
      <w:pPr>
        <w:widowControl w:val="0"/>
        <w:suppressAutoHyphens/>
        <w:ind w:left="720" w:hanging="720"/>
        <w:rPr>
          <w:rFonts w:eastAsia="Times New Roman"/>
        </w:rPr>
      </w:pPr>
    </w:p>
    <w:p w14:paraId="4FDA06C2" w14:textId="77777777" w:rsidR="004B65DF" w:rsidRPr="003E4B94" w:rsidRDefault="004B65DF" w:rsidP="007138DF">
      <w:pPr>
        <w:widowControl w:val="0"/>
        <w:suppressAutoHyphens/>
        <w:rPr>
          <w:rFonts w:eastAsia="Times New Roman"/>
        </w:rPr>
      </w:pPr>
    </w:p>
    <w:p w14:paraId="64D6E1A9" w14:textId="229BED02" w:rsidR="00560A97" w:rsidRPr="003E4B94" w:rsidRDefault="007138DF" w:rsidP="007138DF">
      <w:pPr>
        <w:widowControl w:val="0"/>
        <w:suppressAutoHyphens/>
        <w:rPr>
          <w:rFonts w:eastAsia="Times New Roman"/>
          <w:b/>
        </w:rPr>
      </w:pPr>
      <w:bookmarkStart w:id="3" w:name="_Hlk75357500"/>
      <w:r w:rsidRPr="003E4B94">
        <w:rPr>
          <w:rFonts w:eastAsia="Times New Roman"/>
          <w:b/>
        </w:rPr>
        <w:t>AWARDS</w:t>
      </w:r>
    </w:p>
    <w:p w14:paraId="5EFA0EF8" w14:textId="172AE248" w:rsidR="007138DF" w:rsidRDefault="007138DF" w:rsidP="007138DF">
      <w:pPr>
        <w:widowControl w:val="0"/>
        <w:suppressAutoHyphens/>
        <w:rPr>
          <w:rFonts w:eastAsia="Times New Roman"/>
        </w:rPr>
      </w:pPr>
    </w:p>
    <w:p w14:paraId="633798E7" w14:textId="7B52E77D" w:rsidR="002F4467" w:rsidRPr="003E4B94" w:rsidRDefault="002F4467" w:rsidP="002F4467">
      <w:pPr>
        <w:widowControl w:val="0"/>
        <w:suppressAutoHyphens/>
        <w:ind w:left="720" w:hanging="720"/>
        <w:rPr>
          <w:rFonts w:eastAsia="Times New Roman"/>
        </w:rPr>
      </w:pPr>
      <w:r>
        <w:rPr>
          <w:rFonts w:eastAsia="Times New Roman"/>
        </w:rPr>
        <w:t xml:space="preserve">Emmy® Award.  Rocky Mountain Emmy Awards. “Magazine Program” category: </w:t>
      </w:r>
      <w:r w:rsidRPr="002F4467">
        <w:rPr>
          <w:rFonts w:eastAsia="Times New Roman"/>
          <w:i/>
        </w:rPr>
        <w:t>Art in the 48: Lighting the Way</w:t>
      </w:r>
      <w:r>
        <w:rPr>
          <w:rFonts w:eastAsia="Times New Roman"/>
        </w:rPr>
        <w:t>.  Alberto Ríos, host. 9-19-2020.</w:t>
      </w:r>
    </w:p>
    <w:bookmarkEnd w:id="3"/>
    <w:p w14:paraId="155E8607" w14:textId="032B4251" w:rsidR="00311E51" w:rsidRDefault="00311E51" w:rsidP="00311E51">
      <w:pPr>
        <w:widowControl w:val="0"/>
        <w:suppressAutoHyphens/>
        <w:ind w:left="720" w:hanging="720"/>
        <w:rPr>
          <w:rFonts w:eastAsia="Times New Roman"/>
        </w:rPr>
      </w:pPr>
      <w:r w:rsidRPr="003E4B94">
        <w:rPr>
          <w:rFonts w:eastAsia="Times New Roman"/>
        </w:rPr>
        <w:t>Arizona Press Club.  2016 Award of Excellence.  First Place, Statewide immigration reporting.  For essay in Phoenix New Times.  2016.</w:t>
      </w:r>
    </w:p>
    <w:p w14:paraId="3A1D39C7"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OneBookArizona Award. For </w:t>
      </w:r>
      <w:r w:rsidRPr="003E4B94">
        <w:rPr>
          <w:rFonts w:eastAsia="Times New Roman"/>
          <w:i/>
        </w:rPr>
        <w:t>Capirotada</w:t>
      </w:r>
      <w:r w:rsidRPr="003E4B94">
        <w:rPr>
          <w:rFonts w:eastAsia="Times New Roman"/>
        </w:rPr>
        <w:t>. Arizona State Library, Archives and Public Records. Determined by public vote of the citizens of Arizona. 4-11-2009.</w:t>
      </w:r>
    </w:p>
    <w:p w14:paraId="0E3E6089" w14:textId="58BFB2C3" w:rsidR="007138DF" w:rsidRPr="003E4B94" w:rsidRDefault="007138DF" w:rsidP="007138DF">
      <w:pPr>
        <w:widowControl w:val="0"/>
        <w:suppressAutoHyphens/>
        <w:ind w:left="720" w:hanging="720"/>
        <w:rPr>
          <w:rFonts w:eastAsia="Times New Roman"/>
        </w:rPr>
      </w:pPr>
      <w:r w:rsidRPr="003E4B94">
        <w:rPr>
          <w:rFonts w:eastAsia="Times New Roman"/>
        </w:rPr>
        <w:t>PEN/Beyond Margins Award.</w:t>
      </w:r>
      <w:r w:rsidR="0050758C" w:rsidRPr="003E4B94">
        <w:rPr>
          <w:rFonts w:eastAsia="Times New Roman"/>
        </w:rPr>
        <w:t xml:space="preserve"> </w:t>
      </w:r>
      <w:r w:rsidRPr="003E4B94">
        <w:rPr>
          <w:rFonts w:eastAsia="Times New Roman"/>
        </w:rPr>
        <w:t xml:space="preserve">2007. For </w:t>
      </w:r>
      <w:proofErr w:type="gramStart"/>
      <w:r w:rsidRPr="003E4B94">
        <w:rPr>
          <w:rFonts w:eastAsia="Times New Roman"/>
          <w:i/>
        </w:rPr>
        <w:t>The</w:t>
      </w:r>
      <w:proofErr w:type="gramEnd"/>
      <w:r w:rsidRPr="003E4B94">
        <w:rPr>
          <w:rFonts w:eastAsia="Times New Roman"/>
          <w:i/>
        </w:rPr>
        <w:t xml:space="preserve"> Theater of Night</w:t>
      </w:r>
      <w:r w:rsidRPr="003E4B94">
        <w:rPr>
          <w:rFonts w:eastAsia="Times New Roman"/>
        </w:rPr>
        <w:t>. PEN American Center. New York City, NY. 10-15-2007.</w:t>
      </w:r>
    </w:p>
    <w:p w14:paraId="0A0A2810" w14:textId="77777777" w:rsidR="007138DF" w:rsidRPr="003E4B94" w:rsidRDefault="007138DF" w:rsidP="007138DF">
      <w:pPr>
        <w:widowControl w:val="0"/>
        <w:suppressAutoHyphens/>
        <w:ind w:left="720" w:hanging="720"/>
        <w:rPr>
          <w:rFonts w:eastAsia="Times New Roman"/>
        </w:rPr>
      </w:pPr>
      <w:r w:rsidRPr="003E4B94">
        <w:rPr>
          <w:rFonts w:eastAsia="Times New Roman"/>
        </w:rPr>
        <w:t>Phoenix College Creative Key Award 2007. Phoenix, AZ. 5-5-2007.</w:t>
      </w:r>
    </w:p>
    <w:p w14:paraId="42AF9B72" w14:textId="77777777" w:rsidR="007138DF" w:rsidRPr="003E4B94" w:rsidRDefault="007138DF" w:rsidP="007138DF">
      <w:pPr>
        <w:widowControl w:val="0"/>
        <w:suppressAutoHyphens/>
        <w:ind w:left="720" w:hanging="720"/>
        <w:rPr>
          <w:rFonts w:eastAsia="Times New Roman"/>
        </w:rPr>
      </w:pPr>
      <w:r w:rsidRPr="003E4B94">
        <w:rPr>
          <w:rFonts w:eastAsia="Times New Roman"/>
        </w:rPr>
        <w:t>Arizona Literary Treasure Award 2007. Lifetime achievement award. Arizona Humanities Council. 4-14-2007.</w:t>
      </w:r>
    </w:p>
    <w:p w14:paraId="65EB2FA4" w14:textId="23B4E4C9" w:rsidR="007138DF" w:rsidRPr="003E4B94" w:rsidRDefault="007138DF" w:rsidP="007138DF">
      <w:pPr>
        <w:widowControl w:val="0"/>
        <w:suppressAutoHyphens/>
        <w:ind w:left="720" w:hanging="720"/>
        <w:rPr>
          <w:rFonts w:eastAsia="Times New Roman"/>
        </w:rPr>
      </w:pPr>
      <w:r w:rsidRPr="003E4B94">
        <w:rPr>
          <w:rFonts w:eastAsia="Times New Roman"/>
        </w:rPr>
        <w:t>American Association</w:t>
      </w:r>
      <w:r w:rsidR="009D3864" w:rsidRPr="003E4B94">
        <w:rPr>
          <w:rFonts w:eastAsia="Times New Roman"/>
        </w:rPr>
        <w:t xml:space="preserve"> of Hispanics in </w:t>
      </w:r>
      <w:r w:rsidRPr="003E4B94">
        <w:rPr>
          <w:rFonts w:eastAsia="Times New Roman"/>
        </w:rPr>
        <w:t>Higher Education</w:t>
      </w:r>
      <w:r w:rsidR="009D3864" w:rsidRPr="003E4B94">
        <w:rPr>
          <w:rFonts w:eastAsia="Times New Roman"/>
        </w:rPr>
        <w:t>.</w:t>
      </w:r>
      <w:r w:rsidRPr="003E4B94">
        <w:rPr>
          <w:rFonts w:eastAsia="Times New Roman"/>
        </w:rPr>
        <w:t xml:space="preserve"> “</w:t>
      </w:r>
      <w:r w:rsidR="009D3864" w:rsidRPr="003E4B94">
        <w:rPr>
          <w:rFonts w:eastAsia="Times New Roman"/>
        </w:rPr>
        <w:t xml:space="preserve">Outstanding Latino/a Cultural Award in Literary Arts or </w:t>
      </w:r>
      <w:r w:rsidR="009D3864" w:rsidRPr="00465629">
        <w:rPr>
          <w:rFonts w:eastAsia="Times New Roman"/>
        </w:rPr>
        <w:t>Publications</w:t>
      </w:r>
      <w:r w:rsidRPr="003E4B94">
        <w:rPr>
          <w:rFonts w:eastAsia="Times New Roman"/>
        </w:rPr>
        <w:t>.”</w:t>
      </w:r>
      <w:r w:rsidR="0050758C" w:rsidRPr="003E4B94">
        <w:rPr>
          <w:rFonts w:eastAsia="Times New Roman"/>
        </w:rPr>
        <w:t xml:space="preserve"> </w:t>
      </w:r>
      <w:r w:rsidRPr="003E4B94">
        <w:rPr>
          <w:rFonts w:eastAsia="Times New Roman"/>
        </w:rPr>
        <w:t>4-1-2004.</w:t>
      </w:r>
    </w:p>
    <w:p w14:paraId="0A8F8E82" w14:textId="15EC7918" w:rsidR="007138DF" w:rsidRPr="003E4B94" w:rsidRDefault="007138DF" w:rsidP="007138DF">
      <w:pPr>
        <w:widowControl w:val="0"/>
        <w:suppressAutoHyphens/>
        <w:ind w:left="720" w:hanging="720"/>
        <w:rPr>
          <w:rFonts w:eastAsia="Times New Roman"/>
        </w:rPr>
      </w:pPr>
      <w:r w:rsidRPr="003E4B94">
        <w:rPr>
          <w:rFonts w:eastAsia="Times New Roman"/>
        </w:rPr>
        <w:t>Salt Riv</w:t>
      </w:r>
      <w:r w:rsidR="000F355E" w:rsidRPr="003E4B94">
        <w:rPr>
          <w:rFonts w:eastAsia="Times New Roman"/>
        </w:rPr>
        <w:t xml:space="preserve">er Project “Honorary Zanjero.” </w:t>
      </w:r>
      <w:r w:rsidRPr="003E4B94">
        <w:rPr>
          <w:rFonts w:eastAsia="Times New Roman"/>
        </w:rPr>
        <w:t>Highest Award granted by the organization. For community involvement, with special regard for water issues. 11-5-2003.</w:t>
      </w:r>
    </w:p>
    <w:p w14:paraId="405AC23B" w14:textId="77777777" w:rsidR="007138DF" w:rsidRPr="003E4B94" w:rsidRDefault="007138DF" w:rsidP="007138DF">
      <w:pPr>
        <w:widowControl w:val="0"/>
        <w:suppressAutoHyphens/>
        <w:rPr>
          <w:rFonts w:eastAsia="Times New Roman"/>
        </w:rPr>
      </w:pPr>
      <w:r w:rsidRPr="003E4B94">
        <w:rPr>
          <w:rFonts w:eastAsia="Times New Roman"/>
        </w:rPr>
        <w:t>National Society of Arts and Letters. Greater AZ Chapter. 2003 Medallion of Merit. 4-6-2003.</w:t>
      </w:r>
    </w:p>
    <w:p w14:paraId="74DA2354" w14:textId="77777777" w:rsidR="007138DF" w:rsidRPr="003E4B94" w:rsidRDefault="007138DF" w:rsidP="007138DF">
      <w:pPr>
        <w:widowControl w:val="0"/>
        <w:suppressAutoHyphens/>
        <w:rPr>
          <w:rFonts w:eastAsia="Times New Roman"/>
        </w:rPr>
      </w:pPr>
      <w:r w:rsidRPr="003E4B94">
        <w:rPr>
          <w:rFonts w:eastAsia="Times New Roman"/>
        </w:rPr>
        <w:t xml:space="preserve">National Book Award, Finalist. Poetry. For </w:t>
      </w:r>
      <w:r w:rsidRPr="003E4B94">
        <w:rPr>
          <w:rFonts w:eastAsia="Times New Roman"/>
          <w:i/>
        </w:rPr>
        <w:t>The Smallest Muscle in the Human Body</w:t>
      </w:r>
      <w:r w:rsidRPr="003E4B94">
        <w:rPr>
          <w:rFonts w:eastAsia="Times New Roman"/>
        </w:rPr>
        <w:t>. 2002.</w:t>
      </w:r>
    </w:p>
    <w:p w14:paraId="6F8A3BCF" w14:textId="77777777" w:rsidR="007138DF" w:rsidRPr="003E4B94" w:rsidRDefault="007138DF" w:rsidP="007138DF">
      <w:pPr>
        <w:widowControl w:val="0"/>
        <w:suppressAutoHyphens/>
        <w:ind w:left="720" w:hanging="720"/>
        <w:rPr>
          <w:rFonts w:eastAsia="Times New Roman"/>
        </w:rPr>
      </w:pPr>
      <w:r w:rsidRPr="003E4B94">
        <w:rPr>
          <w:rFonts w:eastAsia="Times New Roman"/>
        </w:rPr>
        <w:t>Western Literature Association Distinguished Achievement Award. Lifetime achievement award. 2002.</w:t>
      </w:r>
    </w:p>
    <w:p w14:paraId="25255C6D" w14:textId="77777777" w:rsidR="007138DF" w:rsidRPr="003E4B94" w:rsidRDefault="007138DF" w:rsidP="007138DF">
      <w:pPr>
        <w:widowControl w:val="0"/>
        <w:suppressAutoHyphens/>
        <w:rPr>
          <w:rFonts w:eastAsia="Times New Roman"/>
        </w:rPr>
      </w:pPr>
      <w:r w:rsidRPr="003E4B94">
        <w:rPr>
          <w:rFonts w:eastAsia="Times New Roman"/>
        </w:rPr>
        <w:t>Pushcart Prize. Fiction. For “Nogales and the Bombs.” 2001.</w:t>
      </w:r>
    </w:p>
    <w:p w14:paraId="25578E8D"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Northwest Book Fest. First Place, “Best Artist’s Book,” in collaboration with artist Linda Smith. For </w:t>
      </w:r>
      <w:r w:rsidRPr="003E4B94">
        <w:rPr>
          <w:rFonts w:eastAsia="Times New Roman"/>
          <w:i/>
        </w:rPr>
        <w:t>Inside Chance</w:t>
      </w:r>
      <w:r w:rsidRPr="003E4B94">
        <w:rPr>
          <w:rFonts w:eastAsia="Times New Roman"/>
        </w:rPr>
        <w:t>. 2001.</w:t>
      </w:r>
    </w:p>
    <w:p w14:paraId="2B047F9B" w14:textId="77777777" w:rsidR="007138DF" w:rsidRPr="003E4B94" w:rsidRDefault="007138DF" w:rsidP="007138DF">
      <w:pPr>
        <w:widowControl w:val="0"/>
        <w:suppressAutoHyphens/>
        <w:rPr>
          <w:rFonts w:eastAsia="Times New Roman"/>
        </w:rPr>
      </w:pPr>
      <w:r w:rsidRPr="003E4B94">
        <w:rPr>
          <w:rFonts w:eastAsia="Times New Roman"/>
        </w:rPr>
        <w:t xml:space="preserve">Latino Literary Hall of Fame Book Award. Biography. For </w:t>
      </w:r>
      <w:r w:rsidRPr="003E4B94">
        <w:rPr>
          <w:rFonts w:eastAsia="Times New Roman"/>
          <w:i/>
          <w:iCs/>
        </w:rPr>
        <w:t>Capirotada</w:t>
      </w:r>
      <w:r w:rsidRPr="003E4B94">
        <w:rPr>
          <w:rFonts w:eastAsia="Times New Roman"/>
        </w:rPr>
        <w:t>. 2000.</w:t>
      </w:r>
    </w:p>
    <w:p w14:paraId="66A0229D" w14:textId="700578CA" w:rsidR="007138DF" w:rsidRPr="003E4B94" w:rsidRDefault="007138DF" w:rsidP="007138DF">
      <w:pPr>
        <w:widowControl w:val="0"/>
        <w:suppressAutoHyphens/>
        <w:ind w:left="720" w:hanging="720"/>
        <w:rPr>
          <w:rFonts w:eastAsia="Times New Roman"/>
        </w:rPr>
      </w:pPr>
      <w:r w:rsidRPr="003E4B94">
        <w:rPr>
          <w:rFonts w:eastAsia="Times New Roman"/>
        </w:rPr>
        <w:t xml:space="preserve">The </w:t>
      </w:r>
      <w:r w:rsidRPr="003E4B94">
        <w:rPr>
          <w:rFonts w:eastAsia="Times New Roman"/>
          <w:i/>
        </w:rPr>
        <w:t>Red Rock Review</w:t>
      </w:r>
      <w:r w:rsidRPr="003E4B94">
        <w:rPr>
          <w:rFonts w:eastAsia="Times New Roman"/>
        </w:rPr>
        <w:t xml:space="preserve"> Poets and Writers Award. “For Significant Contributions to </w:t>
      </w:r>
      <w:r w:rsidR="000F355E" w:rsidRPr="003E4B94">
        <w:rPr>
          <w:rFonts w:eastAsia="Times New Roman"/>
        </w:rPr>
        <w:t xml:space="preserve">the Literature of the Region.” </w:t>
      </w:r>
      <w:r w:rsidRPr="003E4B94">
        <w:rPr>
          <w:rFonts w:eastAsia="Times New Roman"/>
        </w:rPr>
        <w:t>Inaugural Award. 1999.</w:t>
      </w:r>
    </w:p>
    <w:p w14:paraId="285CE1EA" w14:textId="77777777" w:rsidR="007138DF" w:rsidRPr="003E4B94" w:rsidRDefault="007138DF" w:rsidP="007138DF">
      <w:pPr>
        <w:widowControl w:val="0"/>
        <w:suppressAutoHyphens/>
        <w:ind w:left="720" w:hanging="720"/>
        <w:rPr>
          <w:rFonts w:eastAsia="Times New Roman"/>
        </w:rPr>
      </w:pPr>
      <w:r w:rsidRPr="003E4B94">
        <w:rPr>
          <w:rFonts w:eastAsia="Times New Roman"/>
        </w:rPr>
        <w:t>National Forensic League. Communicator of the Southwest Award. 1999.</w:t>
      </w:r>
    </w:p>
    <w:p w14:paraId="0E5391AC" w14:textId="77777777" w:rsidR="007138DF" w:rsidRPr="003E4B94" w:rsidRDefault="007138DF" w:rsidP="007138DF">
      <w:pPr>
        <w:widowControl w:val="0"/>
        <w:suppressAutoHyphens/>
        <w:rPr>
          <w:rFonts w:eastAsia="Times New Roman"/>
        </w:rPr>
      </w:pPr>
      <w:r w:rsidRPr="003E4B94">
        <w:rPr>
          <w:rFonts w:eastAsia="Times New Roman"/>
          <w:i/>
        </w:rPr>
        <w:t>Prairie Schooner</w:t>
      </w:r>
      <w:r w:rsidRPr="003E4B94">
        <w:rPr>
          <w:rFonts w:eastAsia="Times New Roman"/>
        </w:rPr>
        <w:t>. The Edward Stanley Award. Poetry. 1998.</w:t>
      </w:r>
    </w:p>
    <w:p w14:paraId="370827C9"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rizona Alumni Association Centennial Achievement Award. 1998.</w:t>
      </w:r>
    </w:p>
    <w:p w14:paraId="4EEB1B9E" w14:textId="77777777" w:rsidR="007138DF" w:rsidRPr="003E4B94" w:rsidRDefault="007138DF" w:rsidP="007138DF">
      <w:pPr>
        <w:widowControl w:val="0"/>
        <w:ind w:left="720" w:right="720" w:hanging="720"/>
        <w:rPr>
          <w:rFonts w:eastAsia="Times New Roman"/>
        </w:rPr>
      </w:pPr>
      <w:r w:rsidRPr="003E4B94">
        <w:rPr>
          <w:rFonts w:eastAsia="Times New Roman"/>
        </w:rPr>
        <w:t>Phoenix College. Arizona Author’s Recognition Award. “For creative contributions, teaching, and public service.” 1998.</w:t>
      </w:r>
    </w:p>
    <w:p w14:paraId="2C8F4ED2" w14:textId="77777777" w:rsidR="007138DF" w:rsidRPr="003E4B94" w:rsidRDefault="007138DF" w:rsidP="007138DF">
      <w:pPr>
        <w:widowControl w:val="0"/>
        <w:ind w:left="720" w:right="720" w:hanging="720"/>
        <w:rPr>
          <w:rFonts w:eastAsia="Times New Roman"/>
        </w:rPr>
      </w:pPr>
      <w:r w:rsidRPr="003E4B94">
        <w:rPr>
          <w:rFonts w:eastAsia="Times New Roman"/>
          <w:i/>
        </w:rPr>
        <w:t>Prairie Schooner</w:t>
      </w:r>
      <w:r w:rsidRPr="003E4B94">
        <w:rPr>
          <w:rFonts w:eastAsia="Times New Roman"/>
        </w:rPr>
        <w:t>. The Edward Stanley Award. Poetry. 1995.</w:t>
      </w:r>
    </w:p>
    <w:p w14:paraId="10CFA0A3" w14:textId="77777777" w:rsidR="007138DF" w:rsidRPr="003E4B94" w:rsidRDefault="007138DF" w:rsidP="007138DF">
      <w:pPr>
        <w:widowControl w:val="0"/>
        <w:ind w:left="720" w:right="720" w:hanging="720"/>
        <w:rPr>
          <w:rFonts w:eastAsia="Times New Roman"/>
        </w:rPr>
      </w:pPr>
      <w:r w:rsidRPr="003E4B94">
        <w:rPr>
          <w:rFonts w:eastAsia="Times New Roman"/>
        </w:rPr>
        <w:t xml:space="preserve">The Chicano/Latino Literary Contest, Novel. Second place. For novel </w:t>
      </w:r>
      <w:r w:rsidRPr="003E4B94">
        <w:rPr>
          <w:rFonts w:eastAsia="Times New Roman"/>
          <w:i/>
        </w:rPr>
        <w:t>*Tusko*</w:t>
      </w:r>
      <w:r w:rsidRPr="003E4B94">
        <w:rPr>
          <w:rFonts w:eastAsia="Times New Roman"/>
        </w:rPr>
        <w:t>. University of California, Irvine. 1995.</w:t>
      </w:r>
    </w:p>
    <w:p w14:paraId="08525899" w14:textId="77777777" w:rsidR="007138DF" w:rsidRPr="003E4B94" w:rsidRDefault="007138DF" w:rsidP="007138DF">
      <w:pPr>
        <w:widowControl w:val="0"/>
        <w:suppressAutoHyphens/>
        <w:ind w:left="720" w:hanging="720"/>
        <w:rPr>
          <w:rFonts w:eastAsia="Times New Roman"/>
        </w:rPr>
      </w:pPr>
      <w:r w:rsidRPr="003E4B94">
        <w:rPr>
          <w:rFonts w:eastAsia="Times New Roman"/>
        </w:rPr>
        <w:t>Pushcart Prize. Poetry. For “Chinese Food in the Fifties.” 1995.</w:t>
      </w:r>
    </w:p>
    <w:p w14:paraId="5A1D8EB7" w14:textId="77777777" w:rsidR="007138DF" w:rsidRPr="003E4B94" w:rsidRDefault="007138DF" w:rsidP="007138DF">
      <w:pPr>
        <w:widowControl w:val="0"/>
        <w:suppressAutoHyphens/>
        <w:ind w:left="720" w:hanging="720"/>
        <w:rPr>
          <w:rFonts w:eastAsia="Times New Roman"/>
        </w:rPr>
      </w:pPr>
      <w:r w:rsidRPr="003E4B94">
        <w:rPr>
          <w:rFonts w:eastAsia="Times New Roman"/>
        </w:rPr>
        <w:t>Arizona State University Alumni Association Faculty Achievement Award. Service. 1993.</w:t>
      </w:r>
    </w:p>
    <w:p w14:paraId="3AF8F7F8" w14:textId="77777777" w:rsidR="007138DF" w:rsidRPr="003E4B94" w:rsidRDefault="007138DF" w:rsidP="007138DF">
      <w:pPr>
        <w:widowControl w:val="0"/>
        <w:suppressAutoHyphens/>
        <w:ind w:left="720" w:hanging="720"/>
        <w:rPr>
          <w:rFonts w:eastAsia="Times New Roman"/>
        </w:rPr>
      </w:pPr>
      <w:r w:rsidRPr="003E4B94">
        <w:rPr>
          <w:rFonts w:eastAsia="Times New Roman"/>
        </w:rPr>
        <w:t>Pushcart Prize. Fiction. For “The Other League of Nations.” 1993.</w:t>
      </w:r>
    </w:p>
    <w:p w14:paraId="7C4DB7BC" w14:textId="77777777" w:rsidR="007138DF" w:rsidRPr="003E4B94" w:rsidRDefault="007138DF" w:rsidP="007138DF">
      <w:pPr>
        <w:widowControl w:val="0"/>
        <w:suppressAutoHyphens/>
        <w:ind w:left="720" w:hanging="720"/>
        <w:rPr>
          <w:rFonts w:eastAsia="Times New Roman"/>
        </w:rPr>
      </w:pPr>
      <w:r w:rsidRPr="003E4B94">
        <w:rPr>
          <w:rFonts w:eastAsia="Times New Roman"/>
        </w:rPr>
        <w:t>Governor’s Arts Award. State of Arizona. “In Recognition of Significant Contributions to the Arts of Arizona.” 1991.</w:t>
      </w:r>
    </w:p>
    <w:p w14:paraId="4C8EB4E9" w14:textId="77777777" w:rsidR="007138DF" w:rsidRPr="003E4B94" w:rsidRDefault="007138DF" w:rsidP="007138DF">
      <w:pPr>
        <w:widowControl w:val="0"/>
        <w:suppressAutoHyphens/>
        <w:rPr>
          <w:rFonts w:eastAsia="Times New Roman"/>
        </w:rPr>
      </w:pPr>
      <w:r w:rsidRPr="003E4B94">
        <w:rPr>
          <w:rFonts w:eastAsia="Times New Roman"/>
        </w:rPr>
        <w:lastRenderedPageBreak/>
        <w:t>Mountain Plains Library Association Author of the Year Award. 1991.</w:t>
      </w:r>
    </w:p>
    <w:p w14:paraId="19BF342D" w14:textId="77777777" w:rsidR="007138DF" w:rsidRPr="003E4B94" w:rsidRDefault="007138DF" w:rsidP="007138DF">
      <w:pPr>
        <w:widowControl w:val="0"/>
        <w:suppressAutoHyphens/>
        <w:rPr>
          <w:rFonts w:eastAsia="Times New Roman"/>
        </w:rPr>
      </w:pPr>
      <w:r w:rsidRPr="003E4B94">
        <w:rPr>
          <w:rFonts w:eastAsia="Times New Roman"/>
        </w:rPr>
        <w:t>Arizona State University Research and Creativity Award. 1991-92.</w:t>
      </w:r>
    </w:p>
    <w:p w14:paraId="57415A8B" w14:textId="77777777" w:rsidR="007138DF" w:rsidRPr="003E4B94" w:rsidRDefault="007138DF" w:rsidP="007138DF">
      <w:pPr>
        <w:widowControl w:val="0"/>
        <w:suppressAutoHyphens/>
        <w:rPr>
          <w:rFonts w:eastAsia="Times New Roman"/>
        </w:rPr>
      </w:pPr>
      <w:r w:rsidRPr="003E4B94">
        <w:rPr>
          <w:rFonts w:eastAsia="Times New Roman"/>
          <w:i/>
        </w:rPr>
        <w:t>Sonora Review</w:t>
      </w:r>
      <w:r w:rsidRPr="003E4B94">
        <w:rPr>
          <w:rFonts w:eastAsia="Times New Roman"/>
        </w:rPr>
        <w:t xml:space="preserve"> Fiction Award. For “Spiced Plums.” 1990.</w:t>
      </w:r>
    </w:p>
    <w:p w14:paraId="013B692E" w14:textId="77777777" w:rsidR="007138DF" w:rsidRPr="003E4B94" w:rsidRDefault="007138DF" w:rsidP="007138DF">
      <w:pPr>
        <w:widowControl w:val="0"/>
        <w:suppressAutoHyphens/>
        <w:rPr>
          <w:rFonts w:eastAsia="Times New Roman"/>
        </w:rPr>
      </w:pPr>
      <w:r w:rsidRPr="003E4B94">
        <w:rPr>
          <w:rFonts w:eastAsia="Times New Roman"/>
        </w:rPr>
        <w:t>Pushcart Prize. Poetry. For “Incident at Imuris.” 1989.</w:t>
      </w:r>
    </w:p>
    <w:p w14:paraId="5F3EC5A7" w14:textId="77777777" w:rsidR="007138DF" w:rsidRPr="003E4B94" w:rsidRDefault="007138DF" w:rsidP="007138DF">
      <w:pPr>
        <w:widowControl w:val="0"/>
        <w:suppressAutoHyphens/>
        <w:ind w:left="720" w:hanging="720"/>
        <w:rPr>
          <w:rFonts w:eastAsia="Times New Roman"/>
        </w:rPr>
      </w:pPr>
      <w:r w:rsidRPr="003E4B94">
        <w:rPr>
          <w:rFonts w:eastAsia="Times New Roman"/>
        </w:rPr>
        <w:t>Guggenheim Fellowship. Poetry. 1988-89.</w:t>
      </w:r>
    </w:p>
    <w:p w14:paraId="06317D80" w14:textId="77777777" w:rsidR="007138DF" w:rsidRPr="003E4B94" w:rsidRDefault="007138DF" w:rsidP="007138DF">
      <w:pPr>
        <w:widowControl w:val="0"/>
        <w:suppressAutoHyphens/>
        <w:ind w:left="720" w:hanging="720"/>
        <w:rPr>
          <w:rFonts w:eastAsia="Times New Roman"/>
        </w:rPr>
      </w:pPr>
      <w:r w:rsidRPr="003E4B94">
        <w:rPr>
          <w:rFonts w:eastAsia="Times New Roman"/>
        </w:rPr>
        <w:t>Pushcart Prize. Poetry. For “What She Had Believed All Her Life.” 1988.</w:t>
      </w:r>
    </w:p>
    <w:p w14:paraId="33A850AC" w14:textId="77777777" w:rsidR="007138DF" w:rsidRPr="003E4B94" w:rsidRDefault="007138DF" w:rsidP="007138DF">
      <w:pPr>
        <w:widowControl w:val="0"/>
        <w:suppressAutoHyphens/>
        <w:ind w:left="720" w:hanging="720"/>
        <w:rPr>
          <w:rFonts w:eastAsia="Times New Roman"/>
        </w:rPr>
      </w:pPr>
      <w:r w:rsidRPr="003E4B94">
        <w:rPr>
          <w:rFonts w:eastAsia="Times New Roman"/>
        </w:rPr>
        <w:t>Chicanos Por La Causa Community Appreciation Award. “For Your Eloquent and Powerful Writing, Which Reflects the Issues of Our Community.” 1988.</w:t>
      </w:r>
    </w:p>
    <w:p w14:paraId="5B2BA0A9" w14:textId="77777777" w:rsidR="007138DF" w:rsidRPr="003E4B94" w:rsidRDefault="007138DF" w:rsidP="007138DF">
      <w:pPr>
        <w:widowControl w:val="0"/>
        <w:ind w:left="720" w:right="720" w:hanging="720"/>
        <w:rPr>
          <w:rFonts w:eastAsia="Times New Roman"/>
        </w:rPr>
      </w:pPr>
      <w:r w:rsidRPr="003E4B94">
        <w:rPr>
          <w:rFonts w:eastAsia="Times New Roman"/>
        </w:rPr>
        <w:t>League of Latin American Citizens (LULAC). Arizona. Outstanding Post-Secondary Educator of the Year. “In Recognition of Professional Performance, Credentials, Initiative, Rapport, and Community Involvement.” 1987.</w:t>
      </w:r>
    </w:p>
    <w:p w14:paraId="33BF6CDB" w14:textId="77777777" w:rsidR="007138DF" w:rsidRPr="003E4B94" w:rsidRDefault="007138DF" w:rsidP="007138DF">
      <w:pPr>
        <w:widowControl w:val="0"/>
        <w:suppressAutoHyphens/>
        <w:ind w:left="720" w:hanging="720"/>
        <w:rPr>
          <w:rFonts w:eastAsia="Times New Roman"/>
        </w:rPr>
      </w:pPr>
      <w:r w:rsidRPr="003E4B94">
        <w:rPr>
          <w:rFonts w:eastAsia="Times New Roman"/>
        </w:rPr>
        <w:t>Pushcart Prize. Fiction. For “The Secret Lion.” 1986.</w:t>
      </w:r>
    </w:p>
    <w:p w14:paraId="51BFD1E4" w14:textId="77777777" w:rsidR="007138DF" w:rsidRPr="003E4B94" w:rsidRDefault="007138DF" w:rsidP="007138DF">
      <w:pPr>
        <w:widowControl w:val="0"/>
        <w:suppressAutoHyphens/>
        <w:ind w:left="720" w:hanging="720"/>
        <w:rPr>
          <w:rFonts w:eastAsia="Times New Roman"/>
          <w:i/>
        </w:rPr>
      </w:pPr>
      <w:r w:rsidRPr="003E4B94">
        <w:rPr>
          <w:rFonts w:eastAsia="Times New Roman"/>
        </w:rPr>
        <w:t xml:space="preserve">Western States Arts Federation. Western States Book Award for Fiction. Inaugural Award. Robert Penn Warren, head judge. For </w:t>
      </w:r>
      <w:r w:rsidRPr="003E4B94">
        <w:rPr>
          <w:rFonts w:eastAsia="Times New Roman"/>
          <w:i/>
        </w:rPr>
        <w:t>The Iguana Killer.</w:t>
      </w:r>
      <w:r w:rsidRPr="003E4B94">
        <w:rPr>
          <w:rFonts w:eastAsia="Times New Roman"/>
        </w:rPr>
        <w:t xml:space="preserve"> 1984.</w:t>
      </w:r>
    </w:p>
    <w:p w14:paraId="46E40AD8" w14:textId="77777777" w:rsidR="007138DF" w:rsidRPr="003E4B94" w:rsidRDefault="007138DF" w:rsidP="007138DF">
      <w:pPr>
        <w:widowControl w:val="0"/>
        <w:suppressAutoHyphens/>
        <w:ind w:left="720" w:hanging="720"/>
        <w:rPr>
          <w:rFonts w:eastAsia="Times New Roman"/>
        </w:rPr>
      </w:pPr>
      <w:r w:rsidRPr="003E4B94">
        <w:rPr>
          <w:rFonts w:eastAsia="Times New Roman"/>
        </w:rPr>
        <w:t>New Times Annual Fiction Award. Inaugural Award. For “The Way Spaghetti Feels.” 1983.</w:t>
      </w:r>
    </w:p>
    <w:p w14:paraId="3580D357"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The Academy of American Poets Walt Whitman Award. Donald Justice, judge. For </w:t>
      </w:r>
      <w:r w:rsidRPr="003E4B94">
        <w:rPr>
          <w:rFonts w:eastAsia="Times New Roman"/>
          <w:i/>
        </w:rPr>
        <w:t>Whispering to Fool the Wind</w:t>
      </w:r>
      <w:r w:rsidRPr="003E4B94">
        <w:rPr>
          <w:rFonts w:eastAsia="Times New Roman"/>
        </w:rPr>
        <w:t>. 1981.</w:t>
      </w:r>
    </w:p>
    <w:p w14:paraId="2A388666" w14:textId="77777777" w:rsidR="007138DF" w:rsidRPr="003E4B94" w:rsidRDefault="007138DF" w:rsidP="007138DF">
      <w:pPr>
        <w:widowControl w:val="0"/>
        <w:suppressAutoHyphens/>
        <w:ind w:left="720" w:hanging="720"/>
        <w:rPr>
          <w:rFonts w:eastAsia="Times New Roman"/>
        </w:rPr>
      </w:pPr>
      <w:r w:rsidRPr="003E4B94">
        <w:rPr>
          <w:rFonts w:eastAsia="Times New Roman"/>
        </w:rPr>
        <w:t>National Endowment for the Arts (NEA) Fellowship. Poetry. 1980.</w:t>
      </w:r>
    </w:p>
    <w:p w14:paraId="5588D012" w14:textId="77777777" w:rsidR="007138DF" w:rsidRPr="003E4B94" w:rsidRDefault="007138DF" w:rsidP="007138DF">
      <w:pPr>
        <w:widowControl w:val="0"/>
        <w:suppressAutoHyphens/>
        <w:ind w:left="720" w:hanging="720"/>
        <w:rPr>
          <w:rFonts w:eastAsia="Times New Roman"/>
        </w:rPr>
      </w:pPr>
      <w:r w:rsidRPr="003E4B94">
        <w:rPr>
          <w:rFonts w:eastAsia="Times New Roman"/>
        </w:rPr>
        <w:t>Arizona Commission on the Arts. Writer’s Fellowship. 1979.</w:t>
      </w:r>
    </w:p>
    <w:p w14:paraId="7CA31448"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Pajarito National Premio Award. Inaugural award. For series of five short stories featured in </w:t>
      </w:r>
      <w:r w:rsidRPr="003E4B94">
        <w:rPr>
          <w:rFonts w:eastAsia="Times New Roman"/>
          <w:i/>
        </w:rPr>
        <w:t>De Colores</w:t>
      </w:r>
      <w:r w:rsidRPr="003E4B94">
        <w:rPr>
          <w:rFonts w:eastAsia="Times New Roman"/>
        </w:rPr>
        <w:t xml:space="preserve"> literary journal, “Best of Chicano Literature.” 1978.</w:t>
      </w:r>
    </w:p>
    <w:p w14:paraId="174E14E1" w14:textId="77777777" w:rsidR="007138DF" w:rsidRPr="003E4B94" w:rsidRDefault="007138DF" w:rsidP="007138DF">
      <w:pPr>
        <w:widowControl w:val="0"/>
        <w:suppressAutoHyphens/>
        <w:ind w:left="720" w:hanging="720"/>
        <w:rPr>
          <w:rFonts w:eastAsia="Times New Roman"/>
        </w:rPr>
      </w:pPr>
      <w:r w:rsidRPr="003E4B94">
        <w:rPr>
          <w:rFonts w:eastAsia="Times New Roman"/>
        </w:rPr>
        <w:t>Academy of American Poets University Poetry Prize. University of Arizona. First Place. 1977.</w:t>
      </w:r>
    </w:p>
    <w:p w14:paraId="2983C5FE" w14:textId="77777777" w:rsidR="007138DF" w:rsidRPr="003E4B94" w:rsidRDefault="007138DF" w:rsidP="007138DF">
      <w:pPr>
        <w:widowControl w:val="0"/>
        <w:suppressAutoHyphens/>
        <w:rPr>
          <w:rFonts w:eastAsia="Times New Roman"/>
        </w:rPr>
      </w:pPr>
    </w:p>
    <w:p w14:paraId="3F4F7B56" w14:textId="77777777" w:rsidR="007138DF" w:rsidRPr="003E4B94" w:rsidRDefault="007138DF" w:rsidP="007138DF">
      <w:pPr>
        <w:widowControl w:val="0"/>
        <w:suppressAutoHyphens/>
        <w:rPr>
          <w:rFonts w:eastAsia="Times New Roman"/>
        </w:rPr>
      </w:pPr>
    </w:p>
    <w:p w14:paraId="673B78D1" w14:textId="77777777" w:rsidR="007138DF" w:rsidRPr="003E4B94" w:rsidRDefault="007138DF" w:rsidP="007138DF">
      <w:pPr>
        <w:widowControl w:val="0"/>
        <w:suppressAutoHyphens/>
        <w:rPr>
          <w:rFonts w:eastAsia="Times New Roman"/>
        </w:rPr>
      </w:pPr>
      <w:r w:rsidRPr="003E4B94">
        <w:rPr>
          <w:rFonts w:eastAsia="Times New Roman"/>
          <w:b/>
        </w:rPr>
        <w:t>HONORS, RECOGNITIONS</w:t>
      </w:r>
    </w:p>
    <w:p w14:paraId="6F96DD50" w14:textId="77777777" w:rsidR="007138DF" w:rsidRPr="003E4B94" w:rsidRDefault="007138DF" w:rsidP="007138DF">
      <w:pPr>
        <w:widowControl w:val="0"/>
        <w:suppressAutoHyphens/>
        <w:rPr>
          <w:rFonts w:eastAsia="Times New Roman"/>
        </w:rPr>
      </w:pPr>
    </w:p>
    <w:p w14:paraId="2C4978E9" w14:textId="08A319E2" w:rsidR="0056531F" w:rsidRDefault="0056531F" w:rsidP="0021257B">
      <w:pPr>
        <w:ind w:left="720" w:hanging="720"/>
        <w:rPr>
          <w:rFonts w:eastAsia="Times New Roman"/>
        </w:rPr>
      </w:pPr>
      <w:r>
        <w:rPr>
          <w:rFonts w:eastAsia="Times New Roman"/>
        </w:rPr>
        <w:t xml:space="preserve">Shelley Award. </w:t>
      </w:r>
      <w:r w:rsidR="0021257B" w:rsidRPr="0064350A">
        <w:rPr>
          <w:rFonts w:eastAsia="Times New Roman"/>
        </w:rPr>
        <w:t xml:space="preserve">Governor’s Arts Awards are presented by </w:t>
      </w:r>
      <w:bookmarkStart w:id="4" w:name="_Hlk81139379"/>
      <w:r w:rsidR="0021257B" w:rsidRPr="0064350A">
        <w:rPr>
          <w:rFonts w:eastAsia="Times New Roman"/>
        </w:rPr>
        <w:t xml:space="preserve">Arizona Citizens for the Arts </w:t>
      </w:r>
      <w:bookmarkEnd w:id="4"/>
      <w:r w:rsidR="0021257B" w:rsidRPr="0064350A">
        <w:rPr>
          <w:rFonts w:eastAsia="Times New Roman"/>
        </w:rPr>
        <w:t>in partnership with the Office of the Governor</w:t>
      </w:r>
      <w:r>
        <w:rPr>
          <w:rFonts w:eastAsia="Times New Roman"/>
        </w:rPr>
        <w:t>. Presented annually</w:t>
      </w:r>
      <w:r w:rsidR="0021257B">
        <w:rPr>
          <w:rFonts w:eastAsia="Times New Roman"/>
        </w:rPr>
        <w:t>, since 1981,</w:t>
      </w:r>
      <w:r>
        <w:rPr>
          <w:rFonts w:eastAsia="Times New Roman"/>
        </w:rPr>
        <w:t xml:space="preserve"> to recognize individuals who have promoted public support for arts and culture through their strategic and innovative leadership.</w:t>
      </w:r>
      <w:r w:rsidR="00750A21">
        <w:rPr>
          <w:rFonts w:eastAsia="Times New Roman"/>
        </w:rPr>
        <w:t xml:space="preserve"> Phoenix, AZ.</w:t>
      </w:r>
      <w:r>
        <w:rPr>
          <w:rFonts w:eastAsia="Times New Roman"/>
        </w:rPr>
        <w:t xml:space="preserve"> </w:t>
      </w:r>
      <w:r w:rsidR="003F5E7D">
        <w:rPr>
          <w:rFonts w:eastAsia="Times New Roman"/>
        </w:rPr>
        <w:t>3-22-18</w:t>
      </w:r>
      <w:r w:rsidR="00750A21">
        <w:rPr>
          <w:rFonts w:eastAsia="Times New Roman"/>
        </w:rPr>
        <w:t xml:space="preserve">. </w:t>
      </w:r>
    </w:p>
    <w:p w14:paraId="52E02CAF" w14:textId="60DE194C" w:rsidR="00560A97" w:rsidRPr="003E4B94" w:rsidRDefault="00A31E42" w:rsidP="00472AE4">
      <w:pPr>
        <w:widowControl w:val="0"/>
        <w:suppressAutoHyphens/>
        <w:ind w:left="810" w:hanging="810"/>
        <w:rPr>
          <w:rFonts w:eastAsia="Times New Roman"/>
        </w:rPr>
      </w:pPr>
      <w:r w:rsidRPr="003E4B94">
        <w:rPr>
          <w:rFonts w:eastAsia="Times New Roman"/>
        </w:rPr>
        <w:t xml:space="preserve">Selection. </w:t>
      </w:r>
      <w:r w:rsidR="00560A97" w:rsidRPr="003E4B94">
        <w:rPr>
          <w:rFonts w:eastAsia="Times New Roman"/>
        </w:rPr>
        <w:t xml:space="preserve">National Endowment for the Arts “Big Read” initiative. </w:t>
      </w:r>
      <w:r w:rsidR="005A0120">
        <w:rPr>
          <w:rFonts w:eastAsia="Times New Roman"/>
          <w:i/>
        </w:rPr>
        <w:t>A Small Story a</w:t>
      </w:r>
      <w:r w:rsidRPr="003E4B94">
        <w:rPr>
          <w:rFonts w:eastAsia="Times New Roman"/>
          <w:i/>
        </w:rPr>
        <w:t>bout the Sky</w:t>
      </w:r>
      <w:r w:rsidRPr="003E4B94">
        <w:rPr>
          <w:rFonts w:eastAsia="Times New Roman"/>
        </w:rPr>
        <w:t xml:space="preserve"> chosen as one of four new latest additions to NEA Big Read</w:t>
      </w:r>
      <w:r w:rsidR="00124E43" w:rsidRPr="003E4B94">
        <w:rPr>
          <w:rFonts w:eastAsia="Times New Roman"/>
        </w:rPr>
        <w:t>,</w:t>
      </w:r>
      <w:r w:rsidRPr="003E4B94">
        <w:rPr>
          <w:rFonts w:eastAsia="Times New Roman"/>
        </w:rPr>
        <w:t xml:space="preserve"> “providing communities around the nation with an increasingly diverse selection of contemporary works</w:t>
      </w:r>
      <w:r w:rsidR="00124E43" w:rsidRPr="003E4B94">
        <w:rPr>
          <w:rFonts w:eastAsia="Times New Roman"/>
        </w:rPr>
        <w:t xml:space="preserve">.” 10-11-2017. </w:t>
      </w:r>
    </w:p>
    <w:p w14:paraId="3B8ACB00" w14:textId="03A00591" w:rsidR="009D3864" w:rsidRPr="003E4B94" w:rsidRDefault="009D3864" w:rsidP="007138DF">
      <w:pPr>
        <w:widowControl w:val="0"/>
        <w:suppressAutoHyphens/>
        <w:ind w:left="720" w:hanging="720"/>
        <w:rPr>
          <w:rFonts w:eastAsia="Times New Roman"/>
        </w:rPr>
      </w:pPr>
      <w:r w:rsidRPr="003E4B94">
        <w:rPr>
          <w:rFonts w:eastAsia="Times New Roman"/>
          <w:i/>
        </w:rPr>
        <w:t>New Times</w:t>
      </w:r>
      <w:r w:rsidRPr="003E4B94">
        <w:rPr>
          <w:rFonts w:eastAsia="Times New Roman"/>
        </w:rPr>
        <w:t>.  100 Creatives</w:t>
      </w:r>
      <w:r w:rsidR="006814CF">
        <w:rPr>
          <w:rFonts w:eastAsia="Times New Roman"/>
        </w:rPr>
        <w:t>. F</w:t>
      </w:r>
      <w:r w:rsidRPr="003E4B94">
        <w:rPr>
          <w:rFonts w:eastAsia="Times New Roman"/>
        </w:rPr>
        <w:t>eatured selection. 2016.</w:t>
      </w:r>
    </w:p>
    <w:p w14:paraId="28802A84" w14:textId="2B63A388" w:rsidR="009D3864" w:rsidRPr="003E4B94" w:rsidRDefault="009D3864" w:rsidP="009D3864">
      <w:pPr>
        <w:ind w:left="720" w:hanging="720"/>
      </w:pPr>
      <w:r w:rsidRPr="003E4B94">
        <w:t>Selection. Academy of American Poets “Imagine Our Parks with Poems” initiative celebrating 100</w:t>
      </w:r>
      <w:r w:rsidRPr="003E4B94">
        <w:rPr>
          <w:vertAlign w:val="superscript"/>
        </w:rPr>
        <w:t>th</w:t>
      </w:r>
      <w:r w:rsidRPr="003E4B94">
        <w:t xml:space="preserve"> anniversary of National Parks.  Chosen as Arizona representative.</w:t>
      </w:r>
    </w:p>
    <w:p w14:paraId="09B53BC7" w14:textId="6913E6D1" w:rsidR="007138DF" w:rsidRPr="003E4B94" w:rsidRDefault="000F355E" w:rsidP="007138DF">
      <w:pPr>
        <w:widowControl w:val="0"/>
        <w:suppressAutoHyphens/>
        <w:ind w:left="720" w:hanging="720"/>
        <w:rPr>
          <w:rFonts w:eastAsia="Times New Roman"/>
        </w:rPr>
      </w:pPr>
      <w:r w:rsidRPr="00690856">
        <w:rPr>
          <w:rFonts w:eastAsia="Times New Roman"/>
        </w:rPr>
        <w:t xml:space="preserve">Honoree. </w:t>
      </w:r>
      <w:r w:rsidR="007138DF" w:rsidRPr="00690856">
        <w:rPr>
          <w:rFonts w:eastAsia="Times New Roman"/>
        </w:rPr>
        <w:t>La Frontera—Una Nueva Concepción Cultural/The Border—A New Cultural Concept Int</w:t>
      </w:r>
      <w:r w:rsidRPr="00690856">
        <w:rPr>
          <w:rFonts w:eastAsia="Times New Roman"/>
        </w:rPr>
        <w:t xml:space="preserve">ernational XVIIIth Conference. </w:t>
      </w:r>
      <w:r w:rsidRPr="003E4B94">
        <w:rPr>
          <w:rFonts w:eastAsia="Times New Roman"/>
        </w:rPr>
        <w:t xml:space="preserve">Tempe/Phoenix. </w:t>
      </w:r>
      <w:r w:rsidR="007138DF" w:rsidRPr="003E4B94">
        <w:rPr>
          <w:rFonts w:eastAsia="Times New Roman"/>
        </w:rPr>
        <w:t>2-20 to 2-22-2014.</w:t>
      </w:r>
    </w:p>
    <w:p w14:paraId="08C3028F" w14:textId="67B3B247" w:rsidR="007138DF" w:rsidRPr="003E4B94" w:rsidRDefault="007138DF" w:rsidP="007138DF">
      <w:pPr>
        <w:widowControl w:val="0"/>
        <w:suppressAutoHyphens/>
        <w:ind w:left="720" w:hanging="720"/>
        <w:rPr>
          <w:rFonts w:eastAsia="Times New Roman"/>
        </w:rPr>
      </w:pPr>
      <w:r w:rsidRPr="003E4B94">
        <w:rPr>
          <w:rFonts w:eastAsia="Times New Roman"/>
        </w:rPr>
        <w:t>Inaug</w:t>
      </w:r>
      <w:r w:rsidR="000F355E" w:rsidRPr="003E4B94">
        <w:rPr>
          <w:rFonts w:eastAsia="Times New Roman"/>
        </w:rPr>
        <w:t xml:space="preserve">ural Poet Laureate of Arizona. </w:t>
      </w:r>
      <w:r w:rsidRPr="003E4B94">
        <w:rPr>
          <w:rFonts w:eastAsia="Times New Roman"/>
        </w:rPr>
        <w:t>Appointment by the governor, after a vote by the legislature. 2013—.</w:t>
      </w:r>
    </w:p>
    <w:p w14:paraId="3C45E371" w14:textId="44AF4DC7" w:rsidR="007138DF" w:rsidRPr="003E4B94" w:rsidRDefault="009D3864" w:rsidP="007138DF">
      <w:pPr>
        <w:widowControl w:val="0"/>
        <w:suppressAutoHyphens/>
        <w:rPr>
          <w:rFonts w:eastAsia="Times New Roman"/>
        </w:rPr>
      </w:pPr>
      <w:r w:rsidRPr="003E4B94">
        <w:rPr>
          <w:rFonts w:eastAsia="Times New Roman"/>
        </w:rPr>
        <w:t>Honoree. C</w:t>
      </w:r>
      <w:r w:rsidR="007138DF" w:rsidRPr="003E4B94">
        <w:rPr>
          <w:rFonts w:eastAsia="Times New Roman"/>
        </w:rPr>
        <w:t xml:space="preserve">ommunity </w:t>
      </w:r>
      <w:r w:rsidRPr="003E4B94">
        <w:rPr>
          <w:rFonts w:eastAsia="Times New Roman"/>
        </w:rPr>
        <w:t xml:space="preserve">service. </w:t>
      </w:r>
      <w:r w:rsidR="007138DF" w:rsidRPr="003E4B94">
        <w:rPr>
          <w:rFonts w:eastAsia="Times New Roman"/>
        </w:rPr>
        <w:t>ASU Basketball game h</w:t>
      </w:r>
      <w:r w:rsidR="000F355E" w:rsidRPr="003E4B94">
        <w:rPr>
          <w:rFonts w:eastAsia="Times New Roman"/>
        </w:rPr>
        <w:t xml:space="preserve">alftime/Latino Heritage Night. </w:t>
      </w:r>
      <w:r w:rsidR="007138DF" w:rsidRPr="003E4B94">
        <w:rPr>
          <w:rFonts w:eastAsia="Times New Roman"/>
        </w:rPr>
        <w:t>1-3-14.</w:t>
      </w:r>
    </w:p>
    <w:p w14:paraId="6033486E" w14:textId="374B4392" w:rsidR="007138DF" w:rsidRPr="003E4B94" w:rsidRDefault="007138DF" w:rsidP="007138DF">
      <w:pPr>
        <w:widowControl w:val="0"/>
        <w:suppressAutoHyphens/>
        <w:rPr>
          <w:rFonts w:eastAsia="Times New Roman"/>
        </w:rPr>
      </w:pPr>
      <w:r w:rsidRPr="003E4B94">
        <w:rPr>
          <w:rFonts w:eastAsia="Times New Roman"/>
          <w:i/>
        </w:rPr>
        <w:t>New Times</w:t>
      </w:r>
      <w:r w:rsidR="000F355E" w:rsidRPr="003E4B94">
        <w:rPr>
          <w:rFonts w:eastAsia="Times New Roman"/>
        </w:rPr>
        <w:t xml:space="preserve">. </w:t>
      </w:r>
      <w:r w:rsidRPr="003E4B94">
        <w:rPr>
          <w:rFonts w:eastAsia="Times New Roman"/>
        </w:rPr>
        <w:t xml:space="preserve">“Best </w:t>
      </w:r>
      <w:proofErr w:type="gramStart"/>
      <w:r w:rsidRPr="003E4B94">
        <w:rPr>
          <w:rFonts w:eastAsia="Times New Roman"/>
        </w:rPr>
        <w:t>Of</w:t>
      </w:r>
      <w:proofErr w:type="gramEnd"/>
      <w:r w:rsidR="000F355E" w:rsidRPr="003E4B94">
        <w:rPr>
          <w:rFonts w:eastAsia="Times New Roman"/>
        </w:rPr>
        <w:t xml:space="preserve"> Award.”</w:t>
      </w:r>
      <w:r w:rsidR="0050758C" w:rsidRPr="003E4B94">
        <w:rPr>
          <w:rFonts w:eastAsia="Times New Roman"/>
        </w:rPr>
        <w:t xml:space="preserve"> </w:t>
      </w:r>
      <w:r w:rsidR="000F355E" w:rsidRPr="003E4B94">
        <w:rPr>
          <w:rFonts w:eastAsia="Times New Roman"/>
        </w:rPr>
        <w:t xml:space="preserve">“Best Poet Phoenix.” </w:t>
      </w:r>
      <w:r w:rsidRPr="003E4B94">
        <w:rPr>
          <w:rFonts w:eastAsia="Times New Roman"/>
        </w:rPr>
        <w:t>2013.</w:t>
      </w:r>
    </w:p>
    <w:p w14:paraId="2A6E90C2" w14:textId="161934DC" w:rsidR="007138DF" w:rsidRPr="003E4B94" w:rsidRDefault="000F355E" w:rsidP="007138DF">
      <w:pPr>
        <w:widowControl w:val="0"/>
        <w:suppressAutoHyphens/>
        <w:ind w:left="720" w:hanging="720"/>
        <w:rPr>
          <w:rFonts w:eastAsia="Times New Roman"/>
        </w:rPr>
      </w:pPr>
      <w:r w:rsidRPr="003E4B94">
        <w:rPr>
          <w:rFonts w:eastAsia="Times New Roman"/>
        </w:rPr>
        <w:t xml:space="preserve">“The Poetry Garage.” </w:t>
      </w:r>
      <w:r w:rsidR="007138DF" w:rsidRPr="003E4B94">
        <w:rPr>
          <w:rFonts w:eastAsia="Times New Roman"/>
        </w:rPr>
        <w:t>Selected as</w:t>
      </w:r>
      <w:r w:rsidR="0050758C" w:rsidRPr="003E4B94">
        <w:rPr>
          <w:rFonts w:eastAsia="Times New Roman"/>
        </w:rPr>
        <w:t xml:space="preserve"> </w:t>
      </w:r>
      <w:r w:rsidR="007138DF" w:rsidRPr="003E4B94">
        <w:rPr>
          <w:rFonts w:eastAsia="Times New Roman"/>
        </w:rPr>
        <w:t xml:space="preserve">one of nine “culturally significant poet(s) from various </w:t>
      </w:r>
      <w:r w:rsidR="007138DF" w:rsidRPr="003E4B94">
        <w:rPr>
          <w:rFonts w:eastAsia="Times New Roman"/>
        </w:rPr>
        <w:lastRenderedPageBreak/>
        <w:t>historical periods” (others are Emily Dickinson, W.H. Auden, Robert Frost, Langston Hughes, Billy Collins, Ernest Thayer, Carl Sandburg, and Kay Ryan) to represent a floor in a Chicago parking garage, with p</w:t>
      </w:r>
      <w:r w:rsidR="0050360C" w:rsidRPr="003E4B94">
        <w:rPr>
          <w:rFonts w:eastAsia="Times New Roman"/>
        </w:rPr>
        <w:t xml:space="preserve">oem. </w:t>
      </w:r>
      <w:r w:rsidRPr="003E4B94">
        <w:rPr>
          <w:rFonts w:eastAsia="Times New Roman"/>
        </w:rPr>
        <w:t xml:space="preserve">201 W. Madison, Chicago. </w:t>
      </w:r>
      <w:r w:rsidR="007138DF" w:rsidRPr="003E4B94">
        <w:rPr>
          <w:rFonts w:eastAsia="Times New Roman"/>
        </w:rPr>
        <w:t xml:space="preserve">2013—. </w:t>
      </w:r>
    </w:p>
    <w:p w14:paraId="6EB4326C" w14:textId="0374BA84" w:rsidR="007138DF" w:rsidRPr="003E4B94" w:rsidRDefault="007138DF" w:rsidP="007138DF">
      <w:pPr>
        <w:widowControl w:val="0"/>
        <w:suppressAutoHyphens/>
        <w:rPr>
          <w:rFonts w:eastAsia="Times New Roman"/>
        </w:rPr>
      </w:pPr>
      <w:r w:rsidRPr="003E4B94">
        <w:rPr>
          <w:rFonts w:eastAsia="Times New Roman"/>
        </w:rPr>
        <w:t>ASU 30-Year Servic</w:t>
      </w:r>
      <w:r w:rsidR="000F355E" w:rsidRPr="003E4B94">
        <w:rPr>
          <w:rFonts w:eastAsia="Times New Roman"/>
        </w:rPr>
        <w:t xml:space="preserve">e Award. </w:t>
      </w:r>
      <w:r w:rsidRPr="003E4B94">
        <w:rPr>
          <w:rFonts w:eastAsia="Times New Roman"/>
        </w:rPr>
        <w:t>3-8-12.</w:t>
      </w:r>
    </w:p>
    <w:p w14:paraId="11FF522C" w14:textId="0A359E29" w:rsidR="007138DF" w:rsidRPr="003E4B94" w:rsidRDefault="000F355E" w:rsidP="007138DF">
      <w:pPr>
        <w:widowControl w:val="0"/>
        <w:suppressAutoHyphens/>
        <w:ind w:left="720" w:hanging="720"/>
        <w:rPr>
          <w:rFonts w:eastAsia="Times New Roman"/>
        </w:rPr>
      </w:pPr>
      <w:r w:rsidRPr="003E4B94">
        <w:rPr>
          <w:rFonts w:eastAsia="Times New Roman"/>
        </w:rPr>
        <w:t xml:space="preserve">Victoria Foundation. </w:t>
      </w:r>
      <w:r w:rsidR="007138DF" w:rsidRPr="003E4B94">
        <w:rPr>
          <w:rFonts w:eastAsia="Times New Roman"/>
        </w:rPr>
        <w:t>“Alberto Ríos Award for Outstanding Literary/Arts in Higher Education.”</w:t>
      </w:r>
      <w:r w:rsidR="0050758C" w:rsidRPr="003E4B94">
        <w:rPr>
          <w:rFonts w:eastAsia="Times New Roman"/>
        </w:rPr>
        <w:t xml:space="preserve"> </w:t>
      </w:r>
    </w:p>
    <w:p w14:paraId="46012E1C" w14:textId="14897ED9" w:rsidR="00450C79" w:rsidRPr="003E4B94" w:rsidRDefault="00450C79" w:rsidP="007138DF">
      <w:pPr>
        <w:widowControl w:val="0"/>
        <w:suppressAutoHyphens/>
        <w:ind w:left="720" w:hanging="720"/>
        <w:rPr>
          <w:rFonts w:eastAsia="Times New Roman"/>
        </w:rPr>
      </w:pPr>
      <w:r w:rsidRPr="003E4B94">
        <w:rPr>
          <w:rFonts w:eastAsia="Times New Roman"/>
        </w:rPr>
        <w:tab/>
        <w:t>Awardees:</w:t>
      </w:r>
    </w:p>
    <w:p w14:paraId="651EB1B6" w14:textId="5D06C233" w:rsidR="00DE3744" w:rsidRDefault="00450C79" w:rsidP="007138DF">
      <w:pPr>
        <w:widowControl w:val="0"/>
        <w:suppressAutoHyphens/>
        <w:ind w:left="720" w:hanging="720"/>
        <w:rPr>
          <w:rFonts w:eastAsia="Times New Roman"/>
        </w:rPr>
      </w:pPr>
      <w:r w:rsidRPr="003E4B94">
        <w:rPr>
          <w:rFonts w:eastAsia="Times New Roman"/>
        </w:rPr>
        <w:tab/>
      </w:r>
      <w:r w:rsidRPr="003E4B94">
        <w:rPr>
          <w:rFonts w:eastAsia="Times New Roman"/>
        </w:rPr>
        <w:tab/>
      </w:r>
      <w:r w:rsidR="00DE3744">
        <w:rPr>
          <w:rFonts w:eastAsia="Times New Roman"/>
        </w:rPr>
        <w:t>Luis Mena. 11-18-20. Phoenix, AZ/online.</w:t>
      </w:r>
    </w:p>
    <w:p w14:paraId="513C41FE" w14:textId="0A3317A4" w:rsidR="000B2950" w:rsidRDefault="000B2950" w:rsidP="00DE3744">
      <w:pPr>
        <w:widowControl w:val="0"/>
        <w:suppressAutoHyphens/>
        <w:ind w:left="2160" w:hanging="720"/>
        <w:rPr>
          <w:rFonts w:eastAsia="Times New Roman"/>
        </w:rPr>
      </w:pPr>
      <w:r>
        <w:rPr>
          <w:rFonts w:eastAsia="Times New Roman"/>
        </w:rPr>
        <w:t>Marilyn Torres. 9-4-19. Phoenix, AZ.</w:t>
      </w:r>
    </w:p>
    <w:p w14:paraId="6D53A094" w14:textId="20582712" w:rsidR="00274656" w:rsidRDefault="000B2950" w:rsidP="007138DF">
      <w:pPr>
        <w:widowControl w:val="0"/>
        <w:suppressAutoHyphens/>
        <w:ind w:left="720" w:hanging="720"/>
        <w:rPr>
          <w:rFonts w:eastAsia="Times New Roman"/>
        </w:rPr>
      </w:pPr>
      <w:r>
        <w:rPr>
          <w:rFonts w:eastAsia="Times New Roman"/>
        </w:rPr>
        <w:tab/>
      </w:r>
      <w:r>
        <w:rPr>
          <w:rFonts w:eastAsia="Times New Roman"/>
        </w:rPr>
        <w:tab/>
      </w:r>
      <w:r w:rsidR="00274656">
        <w:rPr>
          <w:rFonts w:eastAsia="Times New Roman"/>
        </w:rPr>
        <w:t>James Covarrubias. 9-5-18. Phoenix, AZ.</w:t>
      </w:r>
    </w:p>
    <w:p w14:paraId="0BF70C57" w14:textId="3C44401B" w:rsidR="00E11D49" w:rsidRDefault="00E11D49" w:rsidP="00274656">
      <w:pPr>
        <w:widowControl w:val="0"/>
        <w:suppressAutoHyphens/>
        <w:ind w:left="720" w:firstLine="720"/>
        <w:rPr>
          <w:rFonts w:eastAsia="Times New Roman"/>
        </w:rPr>
      </w:pPr>
      <w:r>
        <w:rPr>
          <w:rFonts w:eastAsia="Times New Roman"/>
        </w:rPr>
        <w:t>David Muñoz. 9-6-17. Phoenix, AZ.</w:t>
      </w:r>
    </w:p>
    <w:p w14:paraId="7D07CFBA" w14:textId="2ED1F9D6" w:rsidR="00450C79" w:rsidRPr="0005764F" w:rsidRDefault="00E11D49" w:rsidP="007138DF">
      <w:pPr>
        <w:widowControl w:val="0"/>
        <w:suppressAutoHyphens/>
        <w:ind w:left="720" w:hanging="720"/>
        <w:rPr>
          <w:rFonts w:eastAsia="Times New Roman"/>
          <w:lang w:val="es-MX"/>
        </w:rPr>
      </w:pPr>
      <w:r>
        <w:rPr>
          <w:rFonts w:eastAsia="Times New Roman"/>
        </w:rPr>
        <w:tab/>
      </w:r>
      <w:r>
        <w:rPr>
          <w:rFonts w:eastAsia="Times New Roman"/>
        </w:rPr>
        <w:tab/>
      </w:r>
      <w:r w:rsidR="00BF0E81" w:rsidRPr="0005764F">
        <w:rPr>
          <w:rFonts w:eastAsia="Times New Roman"/>
          <w:lang w:val="es-MX"/>
        </w:rPr>
        <w:t xml:space="preserve">Guillermo Reyes. </w:t>
      </w:r>
      <w:r w:rsidR="00450C79" w:rsidRPr="0005764F">
        <w:rPr>
          <w:rFonts w:eastAsia="Times New Roman"/>
          <w:lang w:val="es-MX"/>
        </w:rPr>
        <w:t>9-7-16.</w:t>
      </w:r>
      <w:r w:rsidR="00BF0E81" w:rsidRPr="0005764F">
        <w:rPr>
          <w:rFonts w:eastAsia="Times New Roman"/>
          <w:lang w:val="es-MX"/>
        </w:rPr>
        <w:t xml:space="preserve"> Phoenix, AZ.</w:t>
      </w:r>
    </w:p>
    <w:p w14:paraId="1BEA0038" w14:textId="673D51F6" w:rsidR="00450C79" w:rsidRPr="0005764F" w:rsidRDefault="00450C79" w:rsidP="007138DF">
      <w:pPr>
        <w:widowControl w:val="0"/>
        <w:suppressAutoHyphens/>
        <w:ind w:left="720" w:hanging="720"/>
        <w:rPr>
          <w:rFonts w:eastAsia="Times New Roman"/>
          <w:lang w:val="es-MX"/>
        </w:rPr>
      </w:pPr>
      <w:r w:rsidRPr="0005764F">
        <w:rPr>
          <w:rFonts w:eastAsia="Times New Roman"/>
          <w:lang w:val="es-MX"/>
        </w:rPr>
        <w:tab/>
      </w:r>
      <w:r w:rsidRPr="0005764F">
        <w:rPr>
          <w:rFonts w:eastAsia="Times New Roman"/>
          <w:lang w:val="es-MX"/>
        </w:rPr>
        <w:tab/>
        <w:t>Monica Alexandria Brown.  9-9-15. Phoenix, AZ.</w:t>
      </w:r>
    </w:p>
    <w:p w14:paraId="0B001C0F" w14:textId="6442E12E" w:rsidR="00D76C6D" w:rsidRPr="005256DB" w:rsidRDefault="0050360C" w:rsidP="007138DF">
      <w:pPr>
        <w:widowControl w:val="0"/>
        <w:suppressAutoHyphens/>
        <w:ind w:left="720" w:firstLine="720"/>
        <w:rPr>
          <w:rFonts w:eastAsia="Times New Roman"/>
          <w:lang w:val="es-MX"/>
        </w:rPr>
      </w:pPr>
      <w:r w:rsidRPr="005256DB">
        <w:rPr>
          <w:rFonts w:eastAsia="Times New Roman"/>
          <w:lang w:val="es-MX"/>
        </w:rPr>
        <w:t xml:space="preserve">José Andrés Girón. </w:t>
      </w:r>
      <w:r w:rsidR="00D76C6D" w:rsidRPr="005256DB">
        <w:rPr>
          <w:rFonts w:eastAsia="Times New Roman"/>
          <w:lang w:val="es-MX"/>
        </w:rPr>
        <w:t>9-3-14.</w:t>
      </w:r>
      <w:r w:rsidR="0050758C" w:rsidRPr="005256DB">
        <w:rPr>
          <w:rFonts w:eastAsia="Times New Roman"/>
          <w:lang w:val="es-MX"/>
        </w:rPr>
        <w:t xml:space="preserve"> </w:t>
      </w:r>
      <w:r w:rsidR="00D76C6D" w:rsidRPr="005256DB">
        <w:rPr>
          <w:rFonts w:eastAsia="Times New Roman"/>
          <w:lang w:val="es-MX"/>
        </w:rPr>
        <w:t>Phoenix, AZ.</w:t>
      </w:r>
    </w:p>
    <w:p w14:paraId="1E411629" w14:textId="5B93EEAE" w:rsidR="007138DF" w:rsidRPr="003E4B94" w:rsidRDefault="0050360C" w:rsidP="007138DF">
      <w:pPr>
        <w:widowControl w:val="0"/>
        <w:suppressAutoHyphens/>
        <w:ind w:left="720" w:firstLine="720"/>
        <w:rPr>
          <w:rFonts w:eastAsia="Times New Roman"/>
          <w:lang w:val="es-MX"/>
        </w:rPr>
      </w:pPr>
      <w:r w:rsidRPr="005256DB">
        <w:rPr>
          <w:rFonts w:eastAsia="Times New Roman"/>
          <w:lang w:val="es-MX"/>
        </w:rPr>
        <w:t xml:space="preserve">Zarco Guerrero. </w:t>
      </w:r>
      <w:r w:rsidR="007138DF" w:rsidRPr="003E4B94">
        <w:rPr>
          <w:rFonts w:eastAsia="Times New Roman"/>
          <w:lang w:val="es-MX"/>
        </w:rPr>
        <w:t>9-4-13.</w:t>
      </w:r>
      <w:r w:rsidR="0050758C" w:rsidRPr="003E4B94">
        <w:rPr>
          <w:rFonts w:eastAsia="Times New Roman"/>
          <w:lang w:val="es-MX"/>
        </w:rPr>
        <w:t xml:space="preserve"> </w:t>
      </w:r>
      <w:r w:rsidR="007138DF" w:rsidRPr="003E4B94">
        <w:rPr>
          <w:rFonts w:eastAsia="Times New Roman"/>
          <w:lang w:val="es-MX"/>
        </w:rPr>
        <w:t>Phoenix, AZ.</w:t>
      </w:r>
    </w:p>
    <w:p w14:paraId="41FBEAE7" w14:textId="71D79D63" w:rsidR="007138DF" w:rsidRPr="003E4B94" w:rsidRDefault="0050360C" w:rsidP="007138DF">
      <w:pPr>
        <w:widowControl w:val="0"/>
        <w:suppressAutoHyphens/>
        <w:ind w:left="720" w:firstLine="720"/>
        <w:rPr>
          <w:rFonts w:eastAsia="Times New Roman"/>
          <w:lang w:val="es-MX"/>
        </w:rPr>
      </w:pPr>
      <w:r w:rsidRPr="003E4B94">
        <w:rPr>
          <w:rFonts w:eastAsia="Times New Roman"/>
          <w:lang w:val="es-MX"/>
        </w:rPr>
        <w:t xml:space="preserve">Paul Espinosa. </w:t>
      </w:r>
      <w:r w:rsidR="007138DF" w:rsidRPr="003E4B94">
        <w:rPr>
          <w:rFonts w:eastAsia="Times New Roman"/>
          <w:lang w:val="es-MX"/>
        </w:rPr>
        <w:t>9-5-12.</w:t>
      </w:r>
      <w:r w:rsidR="0050758C" w:rsidRPr="003E4B94">
        <w:rPr>
          <w:rFonts w:eastAsia="Times New Roman"/>
          <w:lang w:val="es-MX"/>
        </w:rPr>
        <w:t xml:space="preserve"> </w:t>
      </w:r>
      <w:r w:rsidR="007138DF" w:rsidRPr="003E4B94">
        <w:rPr>
          <w:rFonts w:eastAsia="Times New Roman"/>
          <w:lang w:val="es-MX"/>
        </w:rPr>
        <w:t>Phoenix, AZ.</w:t>
      </w:r>
    </w:p>
    <w:p w14:paraId="786F68BF" w14:textId="56192018" w:rsidR="007138DF" w:rsidRPr="003E4B94" w:rsidRDefault="007138DF" w:rsidP="007138DF">
      <w:pPr>
        <w:widowControl w:val="0"/>
        <w:suppressAutoHyphens/>
        <w:ind w:left="720" w:firstLine="720"/>
        <w:rPr>
          <w:rFonts w:eastAsia="Times New Roman"/>
        </w:rPr>
      </w:pPr>
      <w:r w:rsidRPr="003E4B94">
        <w:rPr>
          <w:rFonts w:eastAsia="Times New Roman"/>
          <w:lang w:val="es-MX"/>
        </w:rPr>
        <w:t>Stella Pope Duarte.</w:t>
      </w:r>
      <w:r w:rsidR="0050758C" w:rsidRPr="003E4B94">
        <w:rPr>
          <w:rFonts w:eastAsia="Times New Roman"/>
          <w:lang w:val="es-MX"/>
        </w:rPr>
        <w:t xml:space="preserve"> </w:t>
      </w:r>
      <w:r w:rsidRPr="003E4B94">
        <w:rPr>
          <w:rFonts w:eastAsia="Times New Roman"/>
        </w:rPr>
        <w:t>9-15-11.</w:t>
      </w:r>
      <w:r w:rsidR="0050758C" w:rsidRPr="003E4B94">
        <w:rPr>
          <w:rFonts w:eastAsia="Times New Roman"/>
        </w:rPr>
        <w:t xml:space="preserve"> </w:t>
      </w:r>
      <w:r w:rsidRPr="003E4B94">
        <w:rPr>
          <w:rFonts w:eastAsia="Times New Roman"/>
        </w:rPr>
        <w:t>Phoenix, AZ.</w:t>
      </w:r>
    </w:p>
    <w:p w14:paraId="65125681" w14:textId="77777777" w:rsidR="007138DF" w:rsidRPr="003E4B94" w:rsidRDefault="007138DF" w:rsidP="007138DF">
      <w:pPr>
        <w:widowControl w:val="0"/>
        <w:suppressAutoHyphens/>
        <w:rPr>
          <w:rFonts w:eastAsia="Times New Roman"/>
        </w:rPr>
      </w:pPr>
      <w:r w:rsidRPr="003E4B94">
        <w:rPr>
          <w:rFonts w:eastAsia="Times New Roman"/>
        </w:rPr>
        <w:t>University of Arizona 2010 Alumnus of the Year. College of Humanities. 10-22-2010.</w:t>
      </w:r>
    </w:p>
    <w:p w14:paraId="0B8D7B18" w14:textId="69C32E34" w:rsidR="007138DF" w:rsidRPr="003E4B94" w:rsidRDefault="007138DF" w:rsidP="007138DF">
      <w:pPr>
        <w:widowControl w:val="0"/>
        <w:suppressAutoHyphens/>
        <w:rPr>
          <w:rFonts w:eastAsia="Times New Roman"/>
        </w:rPr>
      </w:pPr>
      <w:r w:rsidRPr="003E4B94">
        <w:rPr>
          <w:rFonts w:eastAsia="Times New Roman"/>
        </w:rPr>
        <w:t>Phoenix New Times “Best Wordsmith.”</w:t>
      </w:r>
      <w:r w:rsidR="0050758C" w:rsidRPr="003E4B94">
        <w:rPr>
          <w:rFonts w:eastAsia="Times New Roman"/>
        </w:rPr>
        <w:t xml:space="preserve"> </w:t>
      </w:r>
      <w:r w:rsidRPr="003E4B94">
        <w:rPr>
          <w:rFonts w:eastAsia="Times New Roman"/>
        </w:rPr>
        <w:t>Best of Phoenix, 2009.</w:t>
      </w:r>
    </w:p>
    <w:p w14:paraId="4DB7EE3B" w14:textId="77777777" w:rsidR="007138DF" w:rsidRPr="003E4B94" w:rsidRDefault="007138DF" w:rsidP="007138DF">
      <w:pPr>
        <w:widowControl w:val="0"/>
        <w:suppressAutoHyphens/>
        <w:rPr>
          <w:rFonts w:eastAsia="Times New Roman"/>
        </w:rPr>
      </w:pPr>
      <w:r w:rsidRPr="003E4B94">
        <w:rPr>
          <w:rFonts w:eastAsia="Times New Roman"/>
        </w:rPr>
        <w:t xml:space="preserve">Selected for inclusion in </w:t>
      </w:r>
      <w:r w:rsidRPr="003E4B94">
        <w:rPr>
          <w:rFonts w:eastAsia="Times New Roman"/>
          <w:i/>
        </w:rPr>
        <w:t>The Best American Poetry, 2008</w:t>
      </w:r>
      <w:r w:rsidRPr="003E4B94">
        <w:rPr>
          <w:rFonts w:eastAsia="Times New Roman"/>
        </w:rPr>
        <w:t xml:space="preserve">, by Charles Wright. </w:t>
      </w:r>
    </w:p>
    <w:p w14:paraId="243B3536" w14:textId="77777777" w:rsidR="007138DF" w:rsidRPr="003E4B94" w:rsidRDefault="007138DF" w:rsidP="007138DF">
      <w:pPr>
        <w:widowControl w:val="0"/>
        <w:suppressAutoHyphens/>
        <w:rPr>
          <w:rFonts w:eastAsia="Times New Roman"/>
        </w:rPr>
      </w:pPr>
      <w:r w:rsidRPr="003E4B94">
        <w:rPr>
          <w:rFonts w:eastAsia="Times New Roman"/>
        </w:rPr>
        <w:t>Finalist, Best of the Net. Sundress. 2008. For poem, “Arizona, the Sun, and What That’s Like.”</w:t>
      </w:r>
    </w:p>
    <w:p w14:paraId="0E75220D" w14:textId="77777777" w:rsidR="007138DF" w:rsidRPr="003E4B94" w:rsidRDefault="007138DF" w:rsidP="007138DF">
      <w:pPr>
        <w:widowControl w:val="0"/>
        <w:suppressAutoHyphens/>
        <w:rPr>
          <w:rFonts w:eastAsia="Times New Roman"/>
        </w:rPr>
      </w:pPr>
      <w:r w:rsidRPr="003E4B94">
        <w:rPr>
          <w:rFonts w:eastAsia="Times New Roman"/>
        </w:rPr>
        <w:t>Mentor Appreciation Certificate, 2007. Preparing Future Faculty Program, ASU. 5-8-2007.</w:t>
      </w:r>
    </w:p>
    <w:p w14:paraId="3EA80080" w14:textId="1E4B6E98" w:rsidR="007138DF" w:rsidRPr="003E4B94" w:rsidRDefault="007138DF" w:rsidP="007138DF">
      <w:pPr>
        <w:widowControl w:val="0"/>
        <w:suppressAutoHyphens/>
        <w:ind w:left="720" w:hanging="720"/>
        <w:rPr>
          <w:rFonts w:eastAsia="Times New Roman"/>
        </w:rPr>
      </w:pPr>
      <w:r w:rsidRPr="003E4B94">
        <w:rPr>
          <w:rFonts w:eastAsia="Times New Roman"/>
        </w:rPr>
        <w:t xml:space="preserve">Invited by Governor Janet Napolitano to write and recite the Arizona governor’s inaugural </w:t>
      </w:r>
      <w:r w:rsidR="0050360C" w:rsidRPr="003E4B94">
        <w:rPr>
          <w:rFonts w:eastAsia="Times New Roman"/>
        </w:rPr>
        <w:t xml:space="preserve">poem. “A Sustainable Courage.” </w:t>
      </w:r>
      <w:r w:rsidRPr="003E4B94">
        <w:rPr>
          <w:rFonts w:eastAsia="Times New Roman"/>
        </w:rPr>
        <w:t>1-4-2007.</w:t>
      </w:r>
    </w:p>
    <w:p w14:paraId="4E27F5AE"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eastAsia="Times New Roman"/>
        </w:rPr>
      </w:pPr>
      <w:r w:rsidRPr="003E4B94">
        <w:rPr>
          <w:rFonts w:eastAsia="Times New Roman"/>
        </w:rPr>
        <w:t>2005-2006 Faculty Recognition. Arizona State University Student Affairs. 4-19-2006.</w:t>
      </w:r>
    </w:p>
    <w:p w14:paraId="6E09037A" w14:textId="16A2F0C4" w:rsidR="007138DF" w:rsidRPr="003E4B94" w:rsidRDefault="00051DD7" w:rsidP="007138DF">
      <w:pPr>
        <w:widowControl w:val="0"/>
        <w:suppressAutoHyphens/>
        <w:ind w:left="720" w:hanging="720"/>
        <w:rPr>
          <w:rFonts w:eastAsia="Times New Roman"/>
        </w:rPr>
      </w:pPr>
      <w:r w:rsidRPr="003E4B94">
        <w:rPr>
          <w:rFonts w:eastAsia="Times New Roman"/>
        </w:rPr>
        <w:t xml:space="preserve">“Arizona HistoryMaker.” </w:t>
      </w:r>
      <w:r w:rsidR="007138DF" w:rsidRPr="003E4B94">
        <w:rPr>
          <w:rFonts w:eastAsia="Times New Roman"/>
        </w:rPr>
        <w:t>Bestowed by The Arizona Historical League, with a permanent exhibit on my life and works on display in The Arizona Historical Museum, including a videotaped oral history, boo</w:t>
      </w:r>
      <w:r w:rsidRPr="003E4B94">
        <w:rPr>
          <w:rFonts w:eastAsia="Times New Roman"/>
        </w:rPr>
        <w:t>ks, artifacts, and photographs.</w:t>
      </w:r>
      <w:r w:rsidR="007138DF" w:rsidRPr="003E4B94">
        <w:rPr>
          <w:rFonts w:eastAsia="Times New Roman"/>
        </w:rPr>
        <w:t xml:space="preserve"> This is the Historical League’s highest honor for a lifetime of professional and community achievement. Selected 2004, with induction 2005.</w:t>
      </w:r>
      <w:r w:rsidR="0092278C">
        <w:rPr>
          <w:rFonts w:eastAsia="Times New Roman"/>
        </w:rPr>
        <w:t xml:space="preserve">  Inducted with Bruce Babbitt, Cloves Campbell, Sr., John Driggs, and the Navajo Code Talkers.</w:t>
      </w:r>
    </w:p>
    <w:p w14:paraId="6AD75568" w14:textId="77777777" w:rsidR="007138DF" w:rsidRPr="003E4B94" w:rsidRDefault="007138DF" w:rsidP="007138DF">
      <w:pPr>
        <w:widowControl w:val="0"/>
        <w:suppressAutoHyphens/>
        <w:rPr>
          <w:rFonts w:eastAsia="Times New Roman"/>
        </w:rPr>
      </w:pPr>
      <w:r w:rsidRPr="003E4B94">
        <w:rPr>
          <w:rFonts w:eastAsia="Times New Roman"/>
        </w:rPr>
        <w:t>Katharine C. Turner Endowed Chair in English. Arizona State University. 2003—.</w:t>
      </w:r>
    </w:p>
    <w:p w14:paraId="61F45ACF" w14:textId="77777777" w:rsidR="007138DF" w:rsidRPr="003E4B94" w:rsidRDefault="007138DF" w:rsidP="007138DF">
      <w:pPr>
        <w:widowControl w:val="0"/>
        <w:suppressAutoHyphens/>
        <w:rPr>
          <w:rFonts w:eastAsia="Times New Roman"/>
        </w:rPr>
      </w:pPr>
      <w:r w:rsidRPr="003E4B94">
        <w:rPr>
          <w:rFonts w:eastAsia="Times New Roman"/>
        </w:rPr>
        <w:t>Sabbatical. Fall, 2003.</w:t>
      </w:r>
    </w:p>
    <w:p w14:paraId="75395DB6" w14:textId="5EF90405" w:rsidR="007138DF" w:rsidRPr="003E4B94" w:rsidRDefault="007138DF" w:rsidP="00A6333F">
      <w:pPr>
        <w:widowControl w:val="0"/>
        <w:suppressAutoHyphens/>
        <w:ind w:left="720" w:hanging="720"/>
        <w:rPr>
          <w:rFonts w:eastAsia="Times New Roman"/>
        </w:rPr>
      </w:pPr>
      <w:r w:rsidRPr="003E4B94">
        <w:rPr>
          <w:rFonts w:eastAsia="Times New Roman"/>
        </w:rPr>
        <w:t xml:space="preserve">Governor’s Arts Awards presented </w:t>
      </w:r>
      <w:r w:rsidRPr="003E4B94">
        <w:rPr>
          <w:rFonts w:eastAsia="Times New Roman"/>
          <w:i/>
        </w:rPr>
        <w:t>Inside Chance</w:t>
      </w:r>
      <w:r w:rsidRPr="003E4B94">
        <w:rPr>
          <w:rFonts w:eastAsia="Times New Roman"/>
        </w:rPr>
        <w:t xml:space="preserve"> as its award to all its 2003 honorees.</w:t>
      </w:r>
      <w:r w:rsidR="00A6333F">
        <w:rPr>
          <w:rFonts w:eastAsia="Times New Roman"/>
        </w:rPr>
        <w:t xml:space="preserve"> </w:t>
      </w:r>
      <w:r w:rsidRPr="003E4B94">
        <w:rPr>
          <w:rFonts w:eastAsia="Times New Roman"/>
        </w:rPr>
        <w:t xml:space="preserve">Invited by Governor Janet Napolitano to write and recite the Arizona governor’s inaugural poem. </w:t>
      </w:r>
      <w:r w:rsidR="0050360C" w:rsidRPr="003E4B94">
        <w:rPr>
          <w:rFonts w:eastAsia="Times New Roman"/>
        </w:rPr>
        <w:t xml:space="preserve">“In Us This Day.” </w:t>
      </w:r>
      <w:r w:rsidRPr="003E4B94">
        <w:rPr>
          <w:rFonts w:eastAsia="Times New Roman"/>
        </w:rPr>
        <w:t>1-7-2003.</w:t>
      </w:r>
    </w:p>
    <w:p w14:paraId="34CD0C53" w14:textId="77777777" w:rsidR="007138DF" w:rsidRPr="003E4B94" w:rsidRDefault="007138DF" w:rsidP="007138DF">
      <w:pPr>
        <w:widowControl w:val="0"/>
        <w:suppressAutoHyphens/>
        <w:ind w:left="720" w:hanging="720"/>
        <w:rPr>
          <w:rFonts w:eastAsia="Times New Roman"/>
        </w:rPr>
      </w:pPr>
      <w:r w:rsidRPr="003E4B94">
        <w:rPr>
          <w:rFonts w:eastAsia="Times New Roman"/>
        </w:rPr>
        <w:t>Featured in “Beautiful Minds” series. Arizona Foothills Magazine. April 2002: 102.</w:t>
      </w:r>
    </w:p>
    <w:p w14:paraId="395E93B6" w14:textId="0FDC00C7" w:rsidR="007138DF" w:rsidRPr="003E4B94" w:rsidRDefault="007138DF" w:rsidP="007138DF">
      <w:pPr>
        <w:widowControl w:val="0"/>
        <w:suppressAutoHyphens/>
        <w:rPr>
          <w:rFonts w:eastAsia="Times New Roman"/>
        </w:rPr>
      </w:pPr>
      <w:r w:rsidRPr="003E4B94">
        <w:rPr>
          <w:rFonts w:eastAsia="Times New Roman"/>
        </w:rPr>
        <w:t>N</w:t>
      </w:r>
      <w:r w:rsidR="0050360C" w:rsidRPr="003E4B94">
        <w:rPr>
          <w:rFonts w:eastAsia="Times New Roman"/>
        </w:rPr>
        <w:t>ogales High School Hall of Fame.</w:t>
      </w:r>
      <w:r w:rsidRPr="003E4B94">
        <w:rPr>
          <w:rFonts w:eastAsia="Times New Roman"/>
        </w:rPr>
        <w:t xml:space="preserve"> Nogales, AZ. 2000.</w:t>
      </w:r>
    </w:p>
    <w:p w14:paraId="7C55727F" w14:textId="77777777" w:rsidR="007138DF" w:rsidRPr="003E4B94" w:rsidRDefault="007138DF" w:rsidP="007138DF">
      <w:pPr>
        <w:widowControl w:val="0"/>
        <w:suppressAutoHyphens/>
        <w:rPr>
          <w:rFonts w:eastAsia="Times New Roman"/>
        </w:rPr>
      </w:pPr>
      <w:r w:rsidRPr="003E4B94">
        <w:rPr>
          <w:rFonts w:eastAsia="Times New Roman"/>
        </w:rPr>
        <w:t xml:space="preserve">Selected for inclusion in </w:t>
      </w:r>
      <w:r w:rsidRPr="003E4B94">
        <w:rPr>
          <w:rFonts w:eastAsia="Times New Roman"/>
          <w:i/>
        </w:rPr>
        <w:t>The Best American Poetry, 1999</w:t>
      </w:r>
      <w:r w:rsidRPr="003E4B94">
        <w:rPr>
          <w:rFonts w:eastAsia="Times New Roman"/>
        </w:rPr>
        <w:t>, by Robert Bly.</w:t>
      </w:r>
    </w:p>
    <w:p w14:paraId="751679FB" w14:textId="77777777" w:rsidR="007138DF" w:rsidRPr="003E4B94" w:rsidRDefault="007138DF" w:rsidP="007138DF">
      <w:pPr>
        <w:widowControl w:val="0"/>
        <w:suppressAutoHyphens/>
        <w:rPr>
          <w:rFonts w:eastAsia="Times New Roman"/>
        </w:rPr>
      </w:pPr>
      <w:r w:rsidRPr="003E4B94">
        <w:rPr>
          <w:rFonts w:eastAsia="Times New Roman"/>
        </w:rPr>
        <w:t xml:space="preserve">Cited in </w:t>
      </w:r>
      <w:r w:rsidRPr="003E4B94">
        <w:rPr>
          <w:rFonts w:eastAsia="Times New Roman"/>
          <w:i/>
        </w:rPr>
        <w:t>The Best American Essays, 1999</w:t>
      </w:r>
      <w:r w:rsidRPr="003E4B94">
        <w:rPr>
          <w:rFonts w:eastAsia="Times New Roman"/>
        </w:rPr>
        <w:t>, by Robert Atwan.</w:t>
      </w:r>
    </w:p>
    <w:p w14:paraId="7A527828" w14:textId="2791C1A4" w:rsidR="007138DF" w:rsidRPr="003E4B94" w:rsidRDefault="007138DF" w:rsidP="007138DF">
      <w:pPr>
        <w:widowControl w:val="0"/>
        <w:suppressAutoHyphens/>
        <w:ind w:left="720" w:hanging="720"/>
        <w:rPr>
          <w:rFonts w:eastAsia="Times New Roman"/>
        </w:rPr>
      </w:pPr>
      <w:r w:rsidRPr="003E4B94">
        <w:rPr>
          <w:rFonts w:eastAsia="Times New Roman"/>
        </w:rPr>
        <w:t>“Neighboring Voices/Voces Próximas: The Ne</w:t>
      </w:r>
      <w:r w:rsidR="00051DD7" w:rsidRPr="003E4B94">
        <w:rPr>
          <w:rFonts w:eastAsia="Times New Roman"/>
        </w:rPr>
        <w:t>w Generation of Mexican Poets.”</w:t>
      </w:r>
      <w:r w:rsidRPr="003E4B94">
        <w:rPr>
          <w:rFonts w:eastAsia="Times New Roman"/>
        </w:rPr>
        <w:t xml:space="preserve"> Selected by the Academy of American Poets, the Mexican Cultural Institute of New York, and the Mexican Ministry of Culture for various readings and panel discussions with Mexican writers and translators, first in Mexico City and Guadalajara, followed by New York City and Santa Fe. 1998.</w:t>
      </w:r>
    </w:p>
    <w:p w14:paraId="48D89EFA" w14:textId="303BAEC7" w:rsidR="007138DF" w:rsidRPr="003E4B94" w:rsidRDefault="007138DF" w:rsidP="007138DF">
      <w:pPr>
        <w:widowControl w:val="0"/>
        <w:suppressAutoHyphens/>
        <w:ind w:left="720" w:hanging="720"/>
        <w:rPr>
          <w:rFonts w:eastAsia="Times New Roman"/>
        </w:rPr>
      </w:pPr>
      <w:r w:rsidRPr="003E4B94">
        <w:rPr>
          <w:rFonts w:eastAsia="Times New Roman"/>
        </w:rPr>
        <w:lastRenderedPageBreak/>
        <w:t>Arizona St</w:t>
      </w:r>
      <w:r w:rsidR="00051DD7" w:rsidRPr="003E4B94">
        <w:rPr>
          <w:rFonts w:eastAsia="Times New Roman"/>
        </w:rPr>
        <w:t xml:space="preserve">ate University “Last Lecture.” </w:t>
      </w:r>
      <w:r w:rsidRPr="003E4B94">
        <w:rPr>
          <w:rFonts w:eastAsia="Times New Roman"/>
        </w:rPr>
        <w:t>Selected by ASU student body. 1998.</w:t>
      </w:r>
    </w:p>
    <w:p w14:paraId="3957ADD2"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Selected by the National Endowment for the Arts as the writer representing Arizona in </w:t>
      </w:r>
      <w:r w:rsidRPr="003E4B94">
        <w:rPr>
          <w:rFonts w:eastAsia="Times New Roman"/>
          <w:i/>
        </w:rPr>
        <w:t>Writing America</w:t>
      </w:r>
      <w:r w:rsidRPr="003E4B94">
        <w:rPr>
          <w:rFonts w:eastAsia="Times New Roman"/>
        </w:rPr>
        <w:t>. 1997. Revised in 1999.</w:t>
      </w:r>
    </w:p>
    <w:p w14:paraId="73B41253"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Selected for inclusion in </w:t>
      </w:r>
      <w:r w:rsidRPr="003E4B94">
        <w:rPr>
          <w:rFonts w:eastAsia="Times New Roman"/>
          <w:i/>
        </w:rPr>
        <w:t>The Best American Poetry, 1996</w:t>
      </w:r>
      <w:r w:rsidRPr="003E4B94">
        <w:rPr>
          <w:rFonts w:eastAsia="Times New Roman"/>
        </w:rPr>
        <w:t>, by Adrienne Rich.</w:t>
      </w:r>
    </w:p>
    <w:p w14:paraId="5E2FED77" w14:textId="77777777" w:rsidR="007138DF" w:rsidRPr="003E4B94" w:rsidRDefault="007138DF" w:rsidP="007138DF">
      <w:pPr>
        <w:widowControl w:val="0"/>
        <w:suppressAutoHyphens/>
        <w:ind w:left="720" w:hanging="720"/>
        <w:rPr>
          <w:rFonts w:eastAsia="Times New Roman"/>
        </w:rPr>
      </w:pPr>
      <w:r w:rsidRPr="003E4B94">
        <w:rPr>
          <w:rFonts w:eastAsia="Times New Roman"/>
        </w:rPr>
        <w:t>Sabbatical. Fall, 1996.</w:t>
      </w:r>
    </w:p>
    <w:p w14:paraId="6FB5DD0C"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New York Public Library “Books to Remember” selection. For </w:t>
      </w:r>
      <w:r w:rsidRPr="003E4B94">
        <w:rPr>
          <w:rFonts w:eastAsia="Times New Roman"/>
          <w:i/>
        </w:rPr>
        <w:t>Pig Cookies and Other Stories</w:t>
      </w:r>
      <w:r w:rsidRPr="003E4B94">
        <w:rPr>
          <w:rFonts w:eastAsia="Times New Roman"/>
        </w:rPr>
        <w:t>. 1995.</w:t>
      </w:r>
    </w:p>
    <w:p w14:paraId="2EEE0800" w14:textId="10325B1A" w:rsidR="007138DF" w:rsidRPr="003E4B94" w:rsidRDefault="007138DF" w:rsidP="007138DF">
      <w:pPr>
        <w:widowControl w:val="0"/>
        <w:suppressAutoHyphens/>
        <w:ind w:left="720" w:hanging="720"/>
        <w:rPr>
          <w:rFonts w:eastAsia="Times New Roman"/>
        </w:rPr>
      </w:pPr>
      <w:r w:rsidRPr="003E4B94">
        <w:rPr>
          <w:rFonts w:eastAsia="Times New Roman"/>
          <w:i/>
        </w:rPr>
        <w:t>Leadership America</w:t>
      </w:r>
      <w:r w:rsidRPr="003E4B94">
        <w:rPr>
          <w:rFonts w:eastAsia="Times New Roman"/>
        </w:rPr>
        <w:t xml:space="preserve">/Alamo Rent-a-Car Preserve and Protect America Forum. Plaque. “In recognition of your efforts to preserve and </w:t>
      </w:r>
      <w:r w:rsidR="00051DD7" w:rsidRPr="003E4B94">
        <w:rPr>
          <w:rFonts w:eastAsia="Times New Roman"/>
        </w:rPr>
        <w:t>protect America’s communities.”</w:t>
      </w:r>
      <w:r w:rsidRPr="003E4B94">
        <w:rPr>
          <w:rFonts w:eastAsia="Times New Roman"/>
        </w:rPr>
        <w:t xml:space="preserve"> 10-23-1994.</w:t>
      </w:r>
    </w:p>
    <w:p w14:paraId="7CB5BE8A"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National Hispanic Bar Association bestowed </w:t>
      </w:r>
      <w:r w:rsidRPr="003E4B94">
        <w:rPr>
          <w:rFonts w:eastAsia="Times New Roman"/>
          <w:i/>
        </w:rPr>
        <w:t>Teodoro Luna’s Two Kisses</w:t>
      </w:r>
      <w:r w:rsidRPr="003E4B94">
        <w:rPr>
          <w:rFonts w:eastAsia="Times New Roman"/>
        </w:rPr>
        <w:t xml:space="preserve"> as its award of recognition to 30 national honorees. 1994.</w:t>
      </w:r>
    </w:p>
    <w:p w14:paraId="635BAC77" w14:textId="77777777" w:rsidR="007138DF" w:rsidRPr="003E4B94" w:rsidRDefault="007138DF" w:rsidP="007138DF">
      <w:pPr>
        <w:widowControl w:val="0"/>
        <w:suppressAutoHyphens/>
        <w:ind w:left="720" w:hanging="720"/>
        <w:rPr>
          <w:rFonts w:eastAsia="Times New Roman"/>
        </w:rPr>
      </w:pPr>
      <w:r w:rsidRPr="003E4B94">
        <w:rPr>
          <w:rFonts w:eastAsia="Times New Roman"/>
        </w:rPr>
        <w:t>National Hispanic Month. Sponsored by KPNX (NBC-Phoenix) and Motorola. Selected as one of three outstanding members of the community and highlighted in one-minute video spot run on KPNX throughout the month of September, 1994.</w:t>
      </w:r>
    </w:p>
    <w:p w14:paraId="4EF446A4" w14:textId="2875AF7B" w:rsidR="007138DF" w:rsidRPr="003E4B94" w:rsidRDefault="007138DF" w:rsidP="007138DF">
      <w:pPr>
        <w:widowControl w:val="0"/>
        <w:suppressAutoHyphens/>
        <w:ind w:left="720" w:hanging="720"/>
        <w:rPr>
          <w:rFonts w:eastAsia="Times New Roman"/>
        </w:rPr>
      </w:pPr>
      <w:r w:rsidRPr="003E4B94">
        <w:rPr>
          <w:rFonts w:eastAsia="Times New Roman"/>
        </w:rPr>
        <w:t>Arizona State University Student Affairs. Recognition. “For significant contributions to the quality of life for students</w:t>
      </w:r>
      <w:r w:rsidR="0050360C" w:rsidRPr="003E4B94">
        <w:rPr>
          <w:rFonts w:eastAsia="Times New Roman"/>
        </w:rPr>
        <w:t xml:space="preserve"> at Arizona State University.” </w:t>
      </w:r>
      <w:r w:rsidRPr="003E4B94">
        <w:rPr>
          <w:rFonts w:eastAsia="Times New Roman"/>
        </w:rPr>
        <w:t>1992.</w:t>
      </w:r>
    </w:p>
    <w:p w14:paraId="0C46F39F" w14:textId="51CD3518" w:rsidR="007138DF" w:rsidRPr="003E4B94" w:rsidRDefault="007138DF" w:rsidP="007138DF">
      <w:pPr>
        <w:widowControl w:val="0"/>
        <w:suppressAutoHyphens/>
        <w:ind w:left="720" w:hanging="720"/>
        <w:rPr>
          <w:rFonts w:eastAsia="Times New Roman"/>
        </w:rPr>
      </w:pPr>
      <w:r w:rsidRPr="003E4B94">
        <w:rPr>
          <w:rFonts w:eastAsia="Times New Roman"/>
          <w:i/>
        </w:rPr>
        <w:t>Phoenix Magazine</w:t>
      </w:r>
      <w:r w:rsidR="0050360C" w:rsidRPr="003E4B94">
        <w:rPr>
          <w:rFonts w:eastAsia="Times New Roman"/>
        </w:rPr>
        <w:t xml:space="preserve">’s “25 Leaders.” </w:t>
      </w:r>
      <w:r w:rsidRPr="003E4B94">
        <w:rPr>
          <w:rFonts w:eastAsia="Times New Roman"/>
        </w:rPr>
        <w:t>1991.</w:t>
      </w:r>
    </w:p>
    <w:p w14:paraId="18FCDFC6" w14:textId="77777777" w:rsidR="007138DF" w:rsidRPr="003E4B94" w:rsidRDefault="007138DF" w:rsidP="007138DF">
      <w:pPr>
        <w:widowControl w:val="0"/>
        <w:suppressAutoHyphens/>
        <w:ind w:left="720" w:hanging="720"/>
        <w:rPr>
          <w:rFonts w:eastAsia="Times New Roman"/>
        </w:rPr>
      </w:pPr>
      <w:r w:rsidRPr="003E4B94">
        <w:rPr>
          <w:rFonts w:eastAsia="Times New Roman"/>
        </w:rPr>
        <w:t>Uncommon Ground. Jackson Hole, WY. Selected by the Nathan Cummings Foundation, in recognition of being one of 30 writers whose work is defining the West. 1991.</w:t>
      </w:r>
    </w:p>
    <w:p w14:paraId="38216D92" w14:textId="77777777" w:rsidR="007138DF" w:rsidRPr="003E4B94" w:rsidRDefault="007138DF" w:rsidP="007138DF">
      <w:pPr>
        <w:widowControl w:val="0"/>
        <w:suppressAutoHyphens/>
        <w:ind w:left="720" w:hanging="720"/>
        <w:rPr>
          <w:rFonts w:eastAsia="Times New Roman"/>
        </w:rPr>
      </w:pPr>
      <w:r w:rsidRPr="003E4B94">
        <w:rPr>
          <w:rFonts w:eastAsia="Times New Roman"/>
        </w:rPr>
        <w:t>Hispanic Advancement Program. White Plains, NY. Plaque of appreciation. 1991.</w:t>
      </w:r>
    </w:p>
    <w:p w14:paraId="75754E2E" w14:textId="77777777" w:rsidR="007138DF" w:rsidRPr="003E4B94" w:rsidRDefault="007138DF" w:rsidP="007138DF">
      <w:pPr>
        <w:widowControl w:val="0"/>
        <w:suppressAutoHyphens/>
        <w:ind w:left="720" w:hanging="720"/>
        <w:rPr>
          <w:rFonts w:eastAsia="Times New Roman"/>
        </w:rPr>
      </w:pPr>
      <w:r w:rsidRPr="003E4B94">
        <w:rPr>
          <w:rFonts w:eastAsia="Times New Roman"/>
          <w:i/>
        </w:rPr>
        <w:t>Teodoro Luna’s Two Kisses</w:t>
      </w:r>
      <w:r w:rsidRPr="003E4B94">
        <w:rPr>
          <w:rFonts w:eastAsia="Times New Roman"/>
        </w:rPr>
        <w:t xml:space="preserve"> nominated by publisher W.W. Norton for the Pulitzer Prize, 1990.</w:t>
      </w:r>
    </w:p>
    <w:p w14:paraId="30453A3D" w14:textId="77777777" w:rsidR="007138DF" w:rsidRPr="003E4B94" w:rsidRDefault="007138DF" w:rsidP="007138DF">
      <w:pPr>
        <w:widowControl w:val="0"/>
        <w:suppressAutoHyphens/>
        <w:ind w:left="720" w:hanging="720"/>
        <w:rPr>
          <w:rFonts w:eastAsia="Times New Roman"/>
        </w:rPr>
      </w:pPr>
      <w:r w:rsidRPr="003E4B94">
        <w:rPr>
          <w:rFonts w:eastAsia="Times New Roman"/>
        </w:rPr>
        <w:t>Sabbatical, 1989-90.</w:t>
      </w:r>
    </w:p>
    <w:p w14:paraId="6AD815FE"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Warrington Poems</w:t>
      </w:r>
      <w:r w:rsidRPr="003E4B94">
        <w:rPr>
          <w:rFonts w:eastAsia="Times New Roman"/>
        </w:rPr>
        <w:t>, selected as ASU Centennial Literature Project, 1989.</w:t>
      </w:r>
    </w:p>
    <w:p w14:paraId="7ED09753" w14:textId="77777777" w:rsidR="007138DF" w:rsidRPr="003E4B94" w:rsidRDefault="007138DF" w:rsidP="007138DF">
      <w:pPr>
        <w:widowControl w:val="0"/>
        <w:suppressAutoHyphens/>
        <w:ind w:left="720" w:hanging="720"/>
        <w:rPr>
          <w:rFonts w:eastAsia="Times New Roman"/>
        </w:rPr>
      </w:pPr>
      <w:r w:rsidRPr="003E4B94">
        <w:rPr>
          <w:rFonts w:eastAsia="Times New Roman"/>
          <w:i/>
        </w:rPr>
        <w:t>Birthwrite: Growing Up Hispanic</w:t>
      </w:r>
      <w:r w:rsidRPr="003E4B94">
        <w:rPr>
          <w:rFonts w:eastAsia="Times New Roman"/>
        </w:rPr>
        <w:t>. PBS documentary. Featured biographical information and dramatization of “The Secret Lion.” 1989.</w:t>
      </w:r>
    </w:p>
    <w:p w14:paraId="234A3447" w14:textId="77777777" w:rsidR="007138DF" w:rsidRPr="003E4B94" w:rsidRDefault="007138DF" w:rsidP="007138DF">
      <w:pPr>
        <w:widowControl w:val="0"/>
        <w:suppressAutoHyphens/>
        <w:ind w:left="720" w:hanging="720"/>
        <w:rPr>
          <w:rFonts w:eastAsia="Times New Roman"/>
        </w:rPr>
      </w:pPr>
      <w:r w:rsidRPr="003E4B94">
        <w:rPr>
          <w:rFonts w:eastAsia="Times New Roman"/>
        </w:rPr>
        <w:t>“Angle of Vision: Fiction of the New West.” National Endowment for the Humanities program highlighting my work. Featured dramatization and full cast staging of “Then They’d Watch Comedies.” 1986.</w:t>
      </w:r>
    </w:p>
    <w:p w14:paraId="70C45BA3" w14:textId="33D2B420" w:rsidR="007138DF" w:rsidRPr="003E4B94" w:rsidRDefault="007138DF" w:rsidP="007138DF">
      <w:pPr>
        <w:widowControl w:val="0"/>
        <w:suppressAutoHyphens/>
        <w:ind w:left="720" w:hanging="720"/>
        <w:rPr>
          <w:rFonts w:eastAsia="Times New Roman"/>
        </w:rPr>
      </w:pPr>
      <w:r w:rsidRPr="003E4B94">
        <w:rPr>
          <w:rFonts w:eastAsia="Times New Roman"/>
        </w:rPr>
        <w:t>“America’s Best: Aw</w:t>
      </w:r>
      <w:r w:rsidR="00051DD7" w:rsidRPr="003E4B94">
        <w:rPr>
          <w:rFonts w:eastAsia="Times New Roman"/>
        </w:rPr>
        <w:t xml:space="preserve">ard Winning Books of 1983-84.” </w:t>
      </w:r>
      <w:r w:rsidRPr="003E4B94">
        <w:rPr>
          <w:rFonts w:eastAsia="Times New Roman"/>
        </w:rPr>
        <w:t xml:space="preserve">The United States Information Agency (USIA), with the National Endowment for the Arts, included </w:t>
      </w:r>
      <w:r w:rsidRPr="003E4B94">
        <w:rPr>
          <w:rFonts w:eastAsia="Times New Roman"/>
          <w:i/>
        </w:rPr>
        <w:t>The Iguana Killer</w:t>
      </w:r>
      <w:r w:rsidRPr="003E4B94">
        <w:rPr>
          <w:rFonts w:eastAsia="Times New Roman"/>
        </w:rPr>
        <w:t xml:space="preserve"> in this international exhibition which went to 10 bookfairs, including Frankfurt and Madrid, and was then featured at American cultural centers in 20 countries.</w:t>
      </w:r>
    </w:p>
    <w:p w14:paraId="37FC5FDF" w14:textId="1B785EF9" w:rsidR="007138DF" w:rsidRPr="003E4B94" w:rsidRDefault="007138DF" w:rsidP="007138DF">
      <w:pPr>
        <w:widowControl w:val="0"/>
        <w:suppressAutoHyphens/>
        <w:ind w:left="720" w:hanging="720"/>
        <w:rPr>
          <w:rFonts w:eastAsia="Times New Roman"/>
        </w:rPr>
      </w:pPr>
      <w:r w:rsidRPr="003E4B94">
        <w:rPr>
          <w:rFonts w:eastAsia="Times New Roman"/>
        </w:rPr>
        <w:t xml:space="preserve">The </w:t>
      </w:r>
      <w:r w:rsidRPr="003E4B94">
        <w:rPr>
          <w:rFonts w:eastAsia="Times New Roman"/>
          <w:i/>
        </w:rPr>
        <w:t>Esquire Magazine</w:t>
      </w:r>
      <w:r w:rsidRPr="003E4B94">
        <w:rPr>
          <w:rFonts w:eastAsia="Times New Roman"/>
        </w:rPr>
        <w:t xml:space="preserve"> Register: “The Best of the New Generation: Men And Women Under F</w:t>
      </w:r>
      <w:r w:rsidR="00051DD7" w:rsidRPr="003E4B94">
        <w:rPr>
          <w:rFonts w:eastAsia="Times New Roman"/>
        </w:rPr>
        <w:t>orty Who Are Changing America.”</w:t>
      </w:r>
      <w:r w:rsidRPr="003E4B94">
        <w:rPr>
          <w:rFonts w:eastAsia="Times New Roman"/>
        </w:rPr>
        <w:t xml:space="preserve"> Inaugural citation, 1984. Re-cited in “The 1987 Esquire Register—1984 to Present.” </w:t>
      </w:r>
    </w:p>
    <w:p w14:paraId="67F6B7F7" w14:textId="77777777" w:rsidR="007138DF" w:rsidRPr="003E4B94" w:rsidRDefault="007138DF" w:rsidP="007138DF">
      <w:pPr>
        <w:widowControl w:val="0"/>
        <w:suppressAutoHyphens/>
        <w:ind w:left="720" w:hanging="720"/>
        <w:rPr>
          <w:rFonts w:eastAsia="Times New Roman"/>
        </w:rPr>
      </w:pPr>
      <w:r w:rsidRPr="003E4B94">
        <w:rPr>
          <w:rFonts w:eastAsia="Times New Roman"/>
        </w:rPr>
        <w:t>Finalist, Arizona State University “Distinguished Teaching Award,” 1984.</w:t>
      </w:r>
    </w:p>
    <w:p w14:paraId="7EFC6348" w14:textId="77777777" w:rsidR="007138DF" w:rsidRPr="003E4B94" w:rsidRDefault="007138DF" w:rsidP="007138DF">
      <w:pPr>
        <w:widowControl w:val="0"/>
        <w:suppressAutoHyphens/>
        <w:rPr>
          <w:rFonts w:eastAsia="Times New Roman"/>
        </w:rPr>
      </w:pPr>
    </w:p>
    <w:p w14:paraId="3379B838" w14:textId="77777777" w:rsidR="008873F9" w:rsidRPr="003E4B94" w:rsidRDefault="008873F9" w:rsidP="007138DF">
      <w:pPr>
        <w:widowControl w:val="0"/>
        <w:suppressAutoHyphens/>
        <w:rPr>
          <w:rFonts w:eastAsia="Times New Roman"/>
        </w:rPr>
      </w:pPr>
    </w:p>
    <w:p w14:paraId="5F9D07F2" w14:textId="77777777" w:rsidR="007138DF" w:rsidRPr="003E4B94" w:rsidRDefault="007138DF" w:rsidP="007138DF">
      <w:pPr>
        <w:widowControl w:val="0"/>
        <w:suppressAutoHyphens/>
        <w:rPr>
          <w:rFonts w:eastAsia="Times New Roman"/>
        </w:rPr>
      </w:pPr>
      <w:r w:rsidRPr="003E4B94">
        <w:rPr>
          <w:rFonts w:eastAsia="Times New Roman"/>
          <w:b/>
        </w:rPr>
        <w:t>PROJECT GRANTS</w:t>
      </w:r>
    </w:p>
    <w:p w14:paraId="2646B352" w14:textId="77777777" w:rsidR="007138DF" w:rsidRPr="003E4B94" w:rsidRDefault="007138DF" w:rsidP="007138DF">
      <w:pPr>
        <w:widowControl w:val="0"/>
        <w:suppressAutoHyphens/>
        <w:rPr>
          <w:rFonts w:eastAsia="Times New Roman"/>
        </w:rPr>
      </w:pPr>
    </w:p>
    <w:p w14:paraId="40F555AA" w14:textId="5B9AB48C" w:rsidR="00CD2A7F" w:rsidRPr="003E4B94" w:rsidRDefault="00CD2A7F" w:rsidP="00CD2A7F">
      <w:pPr>
        <w:widowControl w:val="0"/>
        <w:suppressAutoHyphens/>
        <w:ind w:left="720" w:hanging="720"/>
        <w:rPr>
          <w:rFonts w:eastAsia="Times New Roman"/>
        </w:rPr>
      </w:pPr>
      <w:r w:rsidRPr="003E4B94">
        <w:rPr>
          <w:rFonts w:eastAsia="Times New Roman"/>
          <w:i/>
        </w:rPr>
        <w:t>Story Days</w:t>
      </w:r>
      <w:r w:rsidRPr="003E4B94">
        <w:rPr>
          <w:rFonts w:eastAsia="Times New Roman"/>
        </w:rPr>
        <w:t>. Creative Director. Phoenix Office of Arts and Culture. Nat</w:t>
      </w:r>
      <w:r w:rsidR="00A67CC2" w:rsidRPr="003E4B94">
        <w:rPr>
          <w:rFonts w:eastAsia="Times New Roman"/>
        </w:rPr>
        <w:t>ional Endowment of the Arts. Phoenix, AZ.</w:t>
      </w:r>
      <w:r w:rsidRPr="003E4B94">
        <w:rPr>
          <w:rFonts w:eastAsia="Times New Roman"/>
        </w:rPr>
        <w:t xml:space="preserve"> 2016-17.</w:t>
      </w:r>
    </w:p>
    <w:p w14:paraId="015A138E" w14:textId="7871BB60" w:rsidR="007138DF" w:rsidRPr="003E4B94" w:rsidRDefault="00051DD7" w:rsidP="007138DF">
      <w:pPr>
        <w:widowControl w:val="0"/>
        <w:suppressAutoHyphens/>
        <w:rPr>
          <w:rFonts w:eastAsia="Times New Roman"/>
        </w:rPr>
      </w:pPr>
      <w:r w:rsidRPr="003E4B94">
        <w:rPr>
          <w:rFonts w:eastAsia="Times New Roman"/>
        </w:rPr>
        <w:t xml:space="preserve">Poesía del Sol. </w:t>
      </w:r>
      <w:r w:rsidR="007138DF" w:rsidRPr="003E4B94">
        <w:rPr>
          <w:rFonts w:eastAsia="Times New Roman"/>
        </w:rPr>
        <w:t>Program Director.</w:t>
      </w:r>
      <w:r w:rsidR="0050758C" w:rsidRPr="003E4B94">
        <w:rPr>
          <w:rFonts w:eastAsia="Times New Roman"/>
        </w:rPr>
        <w:t xml:space="preserve"> </w:t>
      </w:r>
    </w:p>
    <w:p w14:paraId="77ACDBFD" w14:textId="77777777" w:rsidR="007138DF" w:rsidRPr="003E4B94" w:rsidRDefault="007138DF" w:rsidP="007138DF">
      <w:pPr>
        <w:widowControl w:val="0"/>
        <w:suppressAutoHyphens/>
        <w:ind w:left="720" w:hanging="720"/>
        <w:rPr>
          <w:rFonts w:eastAsia="Times New Roman"/>
        </w:rPr>
      </w:pPr>
      <w:r w:rsidRPr="003E4B94">
        <w:rPr>
          <w:rFonts w:eastAsia="Times New Roman"/>
        </w:rPr>
        <w:t>ASU/Motorola Great Communities grant. Alzheimer’s project for creative writers. $8,000. 2002.</w:t>
      </w:r>
    </w:p>
    <w:p w14:paraId="3D807BF6" w14:textId="77777777" w:rsidR="007138DF" w:rsidRPr="003E4B94" w:rsidRDefault="007138DF" w:rsidP="007138DF">
      <w:pPr>
        <w:widowControl w:val="0"/>
        <w:suppressAutoHyphens/>
        <w:ind w:left="720" w:hanging="720"/>
        <w:rPr>
          <w:rFonts w:eastAsia="Times New Roman"/>
        </w:rPr>
      </w:pPr>
      <w:r w:rsidRPr="003E4B94">
        <w:rPr>
          <w:rFonts w:eastAsia="Times New Roman"/>
        </w:rPr>
        <w:lastRenderedPageBreak/>
        <w:t>Words Over Water Public Art Project. With Karla Elling and Harry Reese. City of Tempe. $60,000. For the creation of 600 original literature-on-granite tiles to surround the Tempe Town Lake. 1999-2002.</w:t>
      </w:r>
    </w:p>
    <w:p w14:paraId="052065E9" w14:textId="595CC8AA" w:rsidR="007138DF"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i/>
          <w:iCs/>
        </w:rPr>
        <w:t xml:space="preserve">Arizona Poetry Model for Alzheimer Residential Communities. </w:t>
      </w:r>
      <w:r w:rsidRPr="003E4B94">
        <w:rPr>
          <w:rFonts w:eastAsia="Times New Roman"/>
        </w:rPr>
        <w:t>With Karla Elling. Witter Bynner Foundation. $6000. For outreach efforts into several Alzheimer facilities. This has been a major ongoing project for Creative Writing, and we will be creating a website and hope to produce a volume of selected works by Alzheimer community residents. I’ve created a preliminary, informational site. 2000.</w:t>
      </w:r>
    </w:p>
    <w:p w14:paraId="578B0C58" w14:textId="62B2F297" w:rsidR="0026218E" w:rsidRPr="0026218E" w:rsidRDefault="0026218E"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26218E">
        <w:rPr>
          <w:rFonts w:eastAsia="Times New Roman"/>
          <w:iCs/>
        </w:rPr>
        <w:t>AS</w:t>
      </w:r>
      <w:r>
        <w:rPr>
          <w:rFonts w:eastAsia="Times New Roman"/>
          <w:iCs/>
        </w:rPr>
        <w:t>U Graduate College. “Writing in Different Genres.”  $2,500.  2-20-92.</w:t>
      </w:r>
    </w:p>
    <w:p w14:paraId="46F25171" w14:textId="77777777" w:rsidR="007138DF" w:rsidRPr="003E4B94" w:rsidRDefault="007138DF" w:rsidP="007138DF">
      <w:pPr>
        <w:widowControl w:val="0"/>
        <w:suppressAutoHyphens/>
        <w:ind w:left="720" w:hanging="720"/>
        <w:rPr>
          <w:rFonts w:eastAsia="Times New Roman"/>
        </w:rPr>
      </w:pPr>
      <w:r w:rsidRPr="003E4B94">
        <w:rPr>
          <w:rFonts w:eastAsia="Times New Roman"/>
        </w:rPr>
        <w:t>PoemsProcess Project. Hispanic Research Center grant. $1000. 1987.</w:t>
      </w:r>
    </w:p>
    <w:p w14:paraId="592B45EC" w14:textId="3C9D402B" w:rsidR="007138DF" w:rsidRPr="003E4B94" w:rsidRDefault="007138DF" w:rsidP="007138DF">
      <w:pPr>
        <w:widowControl w:val="0"/>
        <w:suppressAutoHyphens/>
        <w:ind w:left="720" w:hanging="720"/>
        <w:rPr>
          <w:rFonts w:eastAsia="Times New Roman"/>
        </w:rPr>
      </w:pPr>
      <w:r w:rsidRPr="003E4B94">
        <w:rPr>
          <w:rFonts w:eastAsia="Times New Roman"/>
        </w:rPr>
        <w:t xml:space="preserve">“The Effects of Technology and Cultural </w:t>
      </w:r>
      <w:r w:rsidR="00051DD7" w:rsidRPr="003E4B94">
        <w:rPr>
          <w:rFonts w:eastAsia="Times New Roman"/>
        </w:rPr>
        <w:t xml:space="preserve">Change on the Arizona Writer.” </w:t>
      </w:r>
      <w:r w:rsidRPr="003E4B94">
        <w:rPr>
          <w:rFonts w:eastAsia="Times New Roman"/>
        </w:rPr>
        <w:t>Arizona Humanities Council grant, for conference with Karla Elling. 11-22-1986.</w:t>
      </w:r>
    </w:p>
    <w:p w14:paraId="6C2661D2" w14:textId="77777777" w:rsidR="007138DF" w:rsidRPr="003E4B94" w:rsidRDefault="007138DF" w:rsidP="007138DF">
      <w:pPr>
        <w:widowControl w:val="0"/>
        <w:suppressAutoHyphens/>
        <w:ind w:left="720" w:hanging="720"/>
        <w:rPr>
          <w:rFonts w:eastAsia="Times New Roman"/>
        </w:rPr>
      </w:pPr>
      <w:r w:rsidRPr="003E4B94">
        <w:rPr>
          <w:rFonts w:eastAsia="Times New Roman"/>
        </w:rPr>
        <w:t>Faculty Grant-in-Aid. Arizona State University. For project “The Warrington Poems,” and including travel to England. $3,000. 1984.</w:t>
      </w:r>
    </w:p>
    <w:p w14:paraId="1783B57F" w14:textId="77777777" w:rsidR="007138DF" w:rsidRPr="003E4B94" w:rsidRDefault="007138DF" w:rsidP="007138DF">
      <w:pPr>
        <w:widowControl w:val="0"/>
        <w:suppressAutoHyphens/>
        <w:ind w:left="720" w:hanging="720"/>
        <w:rPr>
          <w:rFonts w:eastAsia="Times New Roman"/>
        </w:rPr>
      </w:pPr>
    </w:p>
    <w:p w14:paraId="32D67485" w14:textId="77777777" w:rsidR="007138DF" w:rsidRPr="003E4B94" w:rsidRDefault="007138DF" w:rsidP="007138DF">
      <w:pPr>
        <w:widowControl w:val="0"/>
        <w:suppressAutoHyphens/>
        <w:rPr>
          <w:rFonts w:eastAsia="Times New Roman"/>
        </w:rPr>
      </w:pPr>
    </w:p>
    <w:p w14:paraId="6840F2AC" w14:textId="77777777" w:rsidR="00644706" w:rsidRPr="003E4B94" w:rsidRDefault="00644706" w:rsidP="00644706">
      <w:pPr>
        <w:widowControl w:val="0"/>
        <w:suppressAutoHyphens/>
        <w:rPr>
          <w:rFonts w:eastAsia="Times New Roman"/>
        </w:rPr>
      </w:pPr>
      <w:bookmarkStart w:id="5" w:name="_Hlk75358277"/>
      <w:r w:rsidRPr="003E4B94">
        <w:rPr>
          <w:rFonts w:eastAsia="Times New Roman"/>
          <w:b/>
        </w:rPr>
        <w:t>SERVICE</w:t>
      </w:r>
    </w:p>
    <w:p w14:paraId="1EAAA0F4" w14:textId="77777777" w:rsidR="00644706" w:rsidRPr="003E4B94" w:rsidRDefault="00644706" w:rsidP="00644706">
      <w:pPr>
        <w:widowControl w:val="0"/>
        <w:suppressAutoHyphens/>
        <w:rPr>
          <w:rFonts w:eastAsia="Times New Roman"/>
        </w:rPr>
      </w:pPr>
    </w:p>
    <w:p w14:paraId="17171511" w14:textId="6B8FE7EB" w:rsidR="00B156D1" w:rsidRPr="003E4B94" w:rsidRDefault="00644706" w:rsidP="00644706">
      <w:pPr>
        <w:widowControl w:val="0"/>
        <w:suppressAutoHyphens/>
        <w:rPr>
          <w:rFonts w:eastAsia="Times New Roman"/>
          <w:b/>
        </w:rPr>
      </w:pPr>
      <w:r w:rsidRPr="003E4B94">
        <w:rPr>
          <w:rFonts w:eastAsia="Times New Roman"/>
          <w:b/>
        </w:rPr>
        <w:t>Service, national</w:t>
      </w:r>
    </w:p>
    <w:p w14:paraId="3B606D15" w14:textId="31F51949" w:rsidR="00CD6C53" w:rsidRDefault="00CD6C53" w:rsidP="00200E88">
      <w:pPr>
        <w:widowControl w:val="0"/>
        <w:suppressAutoHyphens/>
        <w:rPr>
          <w:rFonts w:eastAsia="Times New Roman"/>
        </w:rPr>
      </w:pPr>
    </w:p>
    <w:p w14:paraId="4A7ECDAF" w14:textId="7C50EDC4" w:rsidR="00FE7C02" w:rsidRDefault="00FE7C02" w:rsidP="00FE7C02">
      <w:pPr>
        <w:widowControl w:val="0"/>
        <w:suppressAutoHyphens/>
        <w:ind w:left="720" w:hanging="720"/>
        <w:rPr>
          <w:rFonts w:eastAsia="Times New Roman"/>
        </w:rPr>
      </w:pPr>
      <w:r>
        <w:rPr>
          <w:rFonts w:eastAsia="Times New Roman"/>
        </w:rPr>
        <w:t xml:space="preserve">Rainier Writing Workshop.  Pacific Lutheran University. “The Art of the Book.”  Peggy Shumaker class. Online.  7-31-21. </w:t>
      </w:r>
    </w:p>
    <w:p w14:paraId="2AF85D8B" w14:textId="55E46730" w:rsidR="00CF5523" w:rsidRDefault="00CF5523" w:rsidP="00F33151">
      <w:pPr>
        <w:widowControl w:val="0"/>
        <w:suppressAutoHyphens/>
        <w:ind w:left="720" w:hanging="720"/>
        <w:rPr>
          <w:rFonts w:eastAsia="Times New Roman"/>
        </w:rPr>
      </w:pPr>
      <w:r>
        <w:rPr>
          <w:rFonts w:eastAsia="Times New Roman"/>
        </w:rPr>
        <w:t>Miracosta College/PUENTE Project.  Talk, discussion, reading.  Violeta Sánchez</w:t>
      </w:r>
      <w:r w:rsidR="00C45F53">
        <w:rPr>
          <w:rFonts w:eastAsia="Times New Roman"/>
        </w:rPr>
        <w:t xml:space="preserve">, </w:t>
      </w:r>
      <w:r w:rsidR="00C45F53">
        <w:rPr>
          <w:color w:val="000000"/>
        </w:rPr>
        <w:t>Zulema Díaz, and Sinar Lomelí</w:t>
      </w:r>
      <w:r>
        <w:rPr>
          <w:rFonts w:eastAsia="Times New Roman"/>
        </w:rPr>
        <w:t xml:space="preserve"> class</w:t>
      </w:r>
      <w:r w:rsidR="00C45F53">
        <w:rPr>
          <w:rFonts w:eastAsia="Times New Roman"/>
        </w:rPr>
        <w:t>es</w:t>
      </w:r>
      <w:r w:rsidR="00F33151">
        <w:rPr>
          <w:rFonts w:eastAsia="Times New Roman"/>
        </w:rPr>
        <w:t xml:space="preserve">.  Online.  </w:t>
      </w:r>
      <w:r w:rsidR="005D15F7">
        <w:rPr>
          <w:rFonts w:eastAsia="Times New Roman"/>
        </w:rPr>
        <w:t>Oceanside</w:t>
      </w:r>
      <w:r w:rsidR="00F33151">
        <w:rPr>
          <w:rFonts w:eastAsia="Times New Roman"/>
        </w:rPr>
        <w:t>, CA.  3-8-21.</w:t>
      </w:r>
    </w:p>
    <w:p w14:paraId="3E33E152" w14:textId="31461A30" w:rsidR="009D2CA9" w:rsidRDefault="009D2CA9" w:rsidP="00CF5523">
      <w:pPr>
        <w:widowControl w:val="0"/>
        <w:suppressAutoHyphens/>
        <w:ind w:left="720" w:hanging="720"/>
        <w:rPr>
          <w:rFonts w:eastAsia="Times New Roman"/>
        </w:rPr>
      </w:pPr>
      <w:r>
        <w:rPr>
          <w:rFonts w:eastAsia="Times New Roman"/>
        </w:rPr>
        <w:t>Irving Public Library.  Featured Big Read author.  Readings and talks</w:t>
      </w:r>
      <w:r w:rsidR="00CF5523">
        <w:rPr>
          <w:rFonts w:eastAsia="Times New Roman"/>
        </w:rPr>
        <w:t xml:space="preserve">.  </w:t>
      </w:r>
      <w:r w:rsidR="00F33151">
        <w:rPr>
          <w:rFonts w:eastAsia="Times New Roman"/>
        </w:rPr>
        <w:t xml:space="preserve">Online.  </w:t>
      </w:r>
      <w:r w:rsidR="00CF5523">
        <w:rPr>
          <w:rFonts w:eastAsia="Times New Roman"/>
        </w:rPr>
        <w:t xml:space="preserve">Irving, TX.  </w:t>
      </w:r>
      <w:r>
        <w:rPr>
          <w:rFonts w:eastAsia="Times New Roman"/>
        </w:rPr>
        <w:t>2-26 and 2-27-21.</w:t>
      </w:r>
    </w:p>
    <w:p w14:paraId="1BD743BF" w14:textId="11E977B1" w:rsidR="00256920" w:rsidRDefault="00256920" w:rsidP="00200E88">
      <w:pPr>
        <w:widowControl w:val="0"/>
        <w:suppressAutoHyphens/>
        <w:rPr>
          <w:rFonts w:eastAsia="Times New Roman"/>
        </w:rPr>
      </w:pPr>
      <w:r>
        <w:rPr>
          <w:rFonts w:eastAsia="Times New Roman"/>
        </w:rPr>
        <w:t>Penn State Erie, The Behrend College.  Reading and class visits.  Online.  Erie, PA.  1-28-21.</w:t>
      </w:r>
    </w:p>
    <w:p w14:paraId="186D275A" w14:textId="3562202D" w:rsidR="00F622FB" w:rsidRDefault="00F622FB" w:rsidP="00F622FB">
      <w:pPr>
        <w:widowControl w:val="0"/>
        <w:suppressAutoHyphens/>
        <w:ind w:left="720" w:hanging="720"/>
        <w:rPr>
          <w:rFonts w:eastAsia="Times New Roman"/>
        </w:rPr>
      </w:pPr>
      <w:r>
        <w:rPr>
          <w:rFonts w:eastAsia="Times New Roman"/>
        </w:rPr>
        <w:t>Storytellers Project Live.  10</w:t>
      </w:r>
      <w:r w:rsidRPr="00F622FB">
        <w:rPr>
          <w:rFonts w:eastAsia="Times New Roman"/>
          <w:vertAlign w:val="superscript"/>
        </w:rPr>
        <w:t>th</w:t>
      </w:r>
      <w:r>
        <w:rPr>
          <w:rFonts w:eastAsia="Times New Roman"/>
        </w:rPr>
        <w:t xml:space="preserve"> Anniversary of Tucson shootings.  Wrote, read, and discussed original poem</w:t>
      </w:r>
      <w:r w:rsidR="000F7183">
        <w:rPr>
          <w:rFonts w:eastAsia="Times New Roman"/>
        </w:rPr>
        <w:t>, “We Are the Mapmakers of Sudden Change,”</w:t>
      </w:r>
      <w:r>
        <w:rPr>
          <w:rFonts w:eastAsia="Times New Roman"/>
        </w:rPr>
        <w:t xml:space="preserve"> commemorating shooting of Gabrielle Giffords and others in Tucson.  Online.  1-7-2021.</w:t>
      </w:r>
    </w:p>
    <w:p w14:paraId="405DFFED" w14:textId="4FEA3BBF" w:rsidR="00F474E6" w:rsidRDefault="00F474E6" w:rsidP="00F474E6">
      <w:pPr>
        <w:widowControl w:val="0"/>
        <w:suppressAutoHyphens/>
        <w:ind w:left="720" w:hanging="720"/>
      </w:pPr>
      <w:r>
        <w:t>Michelin Distinguished Writer Writing-in-Residence Program.  California Institute of Technology (Cal Tech).  Pasadena, CA.  Class visits.  Online.  5-4-2021.</w:t>
      </w:r>
    </w:p>
    <w:p w14:paraId="5638EE91" w14:textId="67EF46B4" w:rsidR="008703BE" w:rsidRDefault="008703BE" w:rsidP="009430A5">
      <w:pPr>
        <w:ind w:left="720" w:hanging="720"/>
      </w:pPr>
      <w:r w:rsidRPr="00357DC5">
        <w:t>Phillips Academy-Andover</w:t>
      </w:r>
      <w:r>
        <w:t>.  MA.  Sarah Driscoll class</w:t>
      </w:r>
      <w:r w:rsidR="009430A5">
        <w:t xml:space="preserve"> visit</w:t>
      </w:r>
      <w:r>
        <w:t xml:space="preserve">. </w:t>
      </w:r>
      <w:r w:rsidR="009430A5">
        <w:t xml:space="preserve">Senior elective, “U.S.-Mexico Border Literature.” </w:t>
      </w:r>
      <w:r>
        <w:t>Online.  10-22-20.</w:t>
      </w:r>
    </w:p>
    <w:bookmarkEnd w:id="5"/>
    <w:p w14:paraId="4EFE1F90" w14:textId="0054FBBF" w:rsidR="00193183" w:rsidRDefault="00B156D1" w:rsidP="00193183">
      <w:pPr>
        <w:widowControl w:val="0"/>
        <w:suppressAutoHyphens/>
        <w:ind w:left="720" w:hanging="720"/>
        <w:rPr>
          <w:rFonts w:eastAsia="Times New Roman"/>
        </w:rPr>
      </w:pPr>
      <w:r w:rsidRPr="003E4B94">
        <w:rPr>
          <w:rFonts w:eastAsia="Times New Roman"/>
        </w:rPr>
        <w:t xml:space="preserve">National Endowment for the Arts “Big Read” initiative. For </w:t>
      </w:r>
      <w:r w:rsidR="005A0120">
        <w:rPr>
          <w:rFonts w:eastAsia="Times New Roman"/>
          <w:i/>
        </w:rPr>
        <w:t>A Small Story a</w:t>
      </w:r>
      <w:r w:rsidRPr="003E4B94">
        <w:rPr>
          <w:rFonts w:eastAsia="Times New Roman"/>
          <w:i/>
        </w:rPr>
        <w:t>bout the Sky</w:t>
      </w:r>
      <w:r w:rsidRPr="003E4B94">
        <w:rPr>
          <w:rFonts w:eastAsia="Times New Roman"/>
        </w:rPr>
        <w:t>. Public readings and discussions across the country</w:t>
      </w:r>
      <w:r w:rsidR="006501EC" w:rsidRPr="003E4B94">
        <w:rPr>
          <w:rFonts w:eastAsia="Times New Roman"/>
        </w:rPr>
        <w:t xml:space="preserve"> at </w:t>
      </w:r>
      <w:r w:rsidR="00B65FCB" w:rsidRPr="003E4B94">
        <w:rPr>
          <w:rFonts w:eastAsia="Times New Roman"/>
        </w:rPr>
        <w:t>arts centers, schools, festivals, libraries, museums, and other venues</w:t>
      </w:r>
      <w:r w:rsidRPr="003E4B94">
        <w:rPr>
          <w:rFonts w:eastAsia="Times New Roman"/>
        </w:rPr>
        <w:t xml:space="preserve">. 2018-2019. </w:t>
      </w:r>
    </w:p>
    <w:p w14:paraId="50DCCC73" w14:textId="7D3FE293" w:rsidR="00434135" w:rsidRPr="003E4B94" w:rsidRDefault="00434135" w:rsidP="00193183">
      <w:pPr>
        <w:widowControl w:val="0"/>
        <w:suppressAutoHyphens/>
        <w:ind w:left="720" w:hanging="720"/>
        <w:rPr>
          <w:rFonts w:eastAsia="Times New Roman"/>
        </w:rPr>
      </w:pPr>
      <w:r>
        <w:rPr>
          <w:rFonts w:eastAsia="Times New Roman"/>
        </w:rPr>
        <w:t>Unterberg Poetry Center of the 92</w:t>
      </w:r>
      <w:r w:rsidRPr="00434135">
        <w:rPr>
          <w:rFonts w:eastAsia="Times New Roman"/>
          <w:vertAlign w:val="superscript"/>
        </w:rPr>
        <w:t>nd</w:t>
      </w:r>
      <w:r>
        <w:rPr>
          <w:rFonts w:eastAsia="Times New Roman"/>
        </w:rPr>
        <w:t xml:space="preserve"> Street Y</w:t>
      </w:r>
      <w:r w:rsidR="00BE7E7E">
        <w:rPr>
          <w:rFonts w:eastAsia="Times New Roman"/>
        </w:rPr>
        <w:t xml:space="preserve">. A Reading with the Academy of American Poets Chancellors. New York, NY. 10-4-17. </w:t>
      </w:r>
    </w:p>
    <w:p w14:paraId="76026474" w14:textId="24F9D5A0" w:rsidR="00644706" w:rsidRPr="003E4B94" w:rsidRDefault="00644706" w:rsidP="00644706">
      <w:pPr>
        <w:widowControl w:val="0"/>
        <w:suppressAutoHyphens/>
        <w:ind w:left="720" w:hanging="720"/>
        <w:rPr>
          <w:rFonts w:eastAsia="Times New Roman"/>
        </w:rPr>
      </w:pPr>
      <w:r w:rsidRPr="003E4B94">
        <w:rPr>
          <w:rFonts w:eastAsia="Times New Roman"/>
        </w:rPr>
        <w:t>U</w:t>
      </w:r>
      <w:r w:rsidR="00051DD7" w:rsidRPr="003E4B94">
        <w:rPr>
          <w:rFonts w:eastAsia="Times New Roman"/>
        </w:rPr>
        <w:t xml:space="preserve">niversity of Central Arkansas. </w:t>
      </w:r>
      <w:r w:rsidRPr="003E4B94">
        <w:rPr>
          <w:rFonts w:eastAsia="Times New Roman"/>
        </w:rPr>
        <w:t>Class visi</w:t>
      </w:r>
      <w:r w:rsidR="0050360C" w:rsidRPr="003E4B94">
        <w:rPr>
          <w:rFonts w:eastAsia="Times New Roman"/>
        </w:rPr>
        <w:t xml:space="preserve">ts, various talks. Conway, AR. </w:t>
      </w:r>
      <w:r w:rsidRPr="003E4B94">
        <w:rPr>
          <w:rFonts w:eastAsia="Times New Roman"/>
        </w:rPr>
        <w:t>4-4 to 4-6-13.</w:t>
      </w:r>
    </w:p>
    <w:p w14:paraId="54D4B2E5" w14:textId="2FEEDC2E" w:rsidR="00644706" w:rsidRPr="003E4B94" w:rsidRDefault="00051DD7" w:rsidP="00644706">
      <w:pPr>
        <w:widowControl w:val="0"/>
        <w:suppressAutoHyphens/>
        <w:ind w:left="720" w:hanging="720"/>
        <w:rPr>
          <w:rFonts w:eastAsia="Times New Roman"/>
        </w:rPr>
      </w:pPr>
      <w:r w:rsidRPr="003E4B94">
        <w:rPr>
          <w:rFonts w:eastAsia="Times New Roman"/>
        </w:rPr>
        <w:t xml:space="preserve">Westminster College. Class visits. Salt Lake City. </w:t>
      </w:r>
      <w:r w:rsidR="00644706" w:rsidRPr="003E4B94">
        <w:rPr>
          <w:rFonts w:eastAsia="Times New Roman"/>
        </w:rPr>
        <w:t>10-21-11.</w:t>
      </w:r>
    </w:p>
    <w:p w14:paraId="7EDFE5A9" w14:textId="130C8FA3" w:rsidR="00644706" w:rsidRPr="003E4B94" w:rsidRDefault="00644706" w:rsidP="00644706">
      <w:pPr>
        <w:widowControl w:val="0"/>
        <w:suppressAutoHyphens/>
        <w:ind w:left="720" w:hanging="720"/>
        <w:rPr>
          <w:rFonts w:eastAsia="Times New Roman"/>
        </w:rPr>
      </w:pPr>
      <w:r w:rsidRPr="003E4B94">
        <w:rPr>
          <w:rFonts w:eastAsia="Times New Roman"/>
        </w:rPr>
        <w:t>A Longing for the Light: Copper</w:t>
      </w:r>
      <w:r w:rsidR="00051DD7" w:rsidRPr="003E4B94">
        <w:rPr>
          <w:rFonts w:eastAsia="Times New Roman"/>
        </w:rPr>
        <w:t xml:space="preserve"> Canyon Press Benefit Reading. Featured reader. </w:t>
      </w:r>
      <w:r w:rsidRPr="003E4B94">
        <w:rPr>
          <w:rFonts w:eastAsia="Times New Roman"/>
        </w:rPr>
        <w:t>Seattle, WA.</w:t>
      </w:r>
      <w:r w:rsidR="0050758C" w:rsidRPr="003E4B94">
        <w:rPr>
          <w:rFonts w:eastAsia="Times New Roman"/>
        </w:rPr>
        <w:t xml:space="preserve"> </w:t>
      </w:r>
      <w:r w:rsidRPr="003E4B94">
        <w:rPr>
          <w:rFonts w:eastAsia="Times New Roman"/>
        </w:rPr>
        <w:t>6-21-11.</w:t>
      </w:r>
    </w:p>
    <w:p w14:paraId="6E7A88DE" w14:textId="2C5021A6" w:rsidR="00644706" w:rsidRPr="003E4B94" w:rsidRDefault="00051DD7" w:rsidP="00644706">
      <w:pPr>
        <w:widowControl w:val="0"/>
        <w:suppressAutoHyphens/>
        <w:rPr>
          <w:rFonts w:eastAsia="Times New Roman"/>
        </w:rPr>
      </w:pPr>
      <w:r w:rsidRPr="003E4B94">
        <w:rPr>
          <w:rFonts w:eastAsia="Times New Roman"/>
        </w:rPr>
        <w:t>Texas Tech University. Various class visits.</w:t>
      </w:r>
      <w:r w:rsidR="00644706" w:rsidRPr="003E4B94">
        <w:rPr>
          <w:rFonts w:eastAsia="Times New Roman"/>
        </w:rPr>
        <w:t xml:space="preserve"> 4-6 to 4-7-11.</w:t>
      </w:r>
    </w:p>
    <w:p w14:paraId="6DE18BE1" w14:textId="21317491" w:rsidR="00644706" w:rsidRPr="003E4B94" w:rsidRDefault="00644706" w:rsidP="00644706">
      <w:pPr>
        <w:widowControl w:val="0"/>
        <w:suppressAutoHyphens/>
        <w:rPr>
          <w:rFonts w:eastAsia="Times New Roman"/>
        </w:rPr>
      </w:pPr>
      <w:r w:rsidRPr="003E4B94">
        <w:rPr>
          <w:rFonts w:eastAsia="Times New Roman"/>
        </w:rPr>
        <w:lastRenderedPageBreak/>
        <w:t xml:space="preserve">Charleston School of the Arts. Phone interview with </w:t>
      </w:r>
      <w:r w:rsidR="00051DD7" w:rsidRPr="003E4B94">
        <w:rPr>
          <w:rFonts w:eastAsia="Times New Roman"/>
        </w:rPr>
        <w:t>AP class. North Charleston, SC.</w:t>
      </w:r>
      <w:r w:rsidRPr="003E4B94">
        <w:rPr>
          <w:rFonts w:eastAsia="Times New Roman"/>
        </w:rPr>
        <w:t>12-15-09.</w:t>
      </w:r>
    </w:p>
    <w:p w14:paraId="00C031DA" w14:textId="77777777" w:rsidR="00644706" w:rsidRPr="003E4B94" w:rsidRDefault="00644706" w:rsidP="00644706">
      <w:pPr>
        <w:widowControl w:val="0"/>
        <w:suppressAutoHyphens/>
        <w:ind w:left="720" w:hanging="720"/>
        <w:rPr>
          <w:rFonts w:eastAsia="Times New Roman"/>
        </w:rPr>
      </w:pPr>
      <w:r w:rsidRPr="003E4B94">
        <w:rPr>
          <w:rFonts w:eastAsia="Times New Roman"/>
        </w:rPr>
        <w:t>Get Lit! Poetry Festival. Workshop: “Before a Poem is Started and After a Poem is Finished. Eastern Washington University, Spokane and Cheney, WA. 4-21-07.</w:t>
      </w:r>
    </w:p>
    <w:p w14:paraId="68451617" w14:textId="77777777" w:rsidR="00644706" w:rsidRPr="003E4B94" w:rsidRDefault="00644706" w:rsidP="00644706">
      <w:pPr>
        <w:widowControl w:val="0"/>
        <w:suppressAutoHyphens/>
        <w:ind w:left="720" w:hanging="720"/>
        <w:rPr>
          <w:rFonts w:eastAsia="Times New Roman"/>
        </w:rPr>
      </w:pPr>
      <w:r w:rsidRPr="003E4B94">
        <w:rPr>
          <w:rFonts w:eastAsia="Times New Roman"/>
        </w:rPr>
        <w:t>Eastern Washington University. Original poem written read on the occasion of the investiture of Rodolfo Arévalo as the new president of the university. 4-19-07.</w:t>
      </w:r>
    </w:p>
    <w:p w14:paraId="3D6D5C67" w14:textId="77777777" w:rsidR="00644706" w:rsidRPr="003E4B94" w:rsidRDefault="00644706" w:rsidP="00644706">
      <w:pPr>
        <w:widowControl w:val="0"/>
        <w:suppressAutoHyphens/>
        <w:ind w:left="720" w:hanging="720"/>
        <w:rPr>
          <w:rFonts w:eastAsia="Times New Roman"/>
        </w:rPr>
      </w:pPr>
      <w:r w:rsidRPr="003E4B94">
        <w:rPr>
          <w:rFonts w:eastAsia="Times New Roman"/>
        </w:rPr>
        <w:t>Gonzaga University. Reading and general discussion and presentation to faculty and students. Spokane, WA. 4-19-07.</w:t>
      </w:r>
    </w:p>
    <w:p w14:paraId="277EBDE0" w14:textId="77777777" w:rsidR="00644706" w:rsidRPr="003E4B94" w:rsidRDefault="00644706" w:rsidP="00644706">
      <w:pPr>
        <w:widowControl w:val="0"/>
        <w:suppressAutoHyphens/>
        <w:ind w:left="720" w:hanging="720"/>
        <w:rPr>
          <w:rFonts w:eastAsia="Times New Roman"/>
        </w:rPr>
      </w:pPr>
      <w:r w:rsidRPr="003E4B94">
        <w:rPr>
          <w:rFonts w:eastAsia="Times New Roman"/>
        </w:rPr>
        <w:t>Rogue Community College. General discussion, reading, and presentation to combined classes, Latino Student Leadership group, and Medford High School students.</w:t>
      </w:r>
    </w:p>
    <w:p w14:paraId="444707C7" w14:textId="77777777" w:rsidR="00644706" w:rsidRPr="003E4B94" w:rsidRDefault="00644706" w:rsidP="00644706">
      <w:pPr>
        <w:widowControl w:val="0"/>
        <w:suppressAutoHyphens/>
        <w:ind w:left="720" w:hanging="720"/>
        <w:rPr>
          <w:rFonts w:eastAsia="Times New Roman"/>
        </w:rPr>
      </w:pPr>
      <w:r w:rsidRPr="003E4B94">
        <w:rPr>
          <w:rFonts w:eastAsia="Times New Roman"/>
        </w:rPr>
        <w:t>Ashland Middle School. General discussion and reading with students and teachers. Ashland, OR. 4-17-07.</w:t>
      </w:r>
    </w:p>
    <w:p w14:paraId="7402291E" w14:textId="77777777" w:rsidR="00644706" w:rsidRPr="003E4B94" w:rsidRDefault="00644706" w:rsidP="00644706">
      <w:pPr>
        <w:widowControl w:val="0"/>
        <w:suppressAutoHyphens/>
        <w:rPr>
          <w:rFonts w:eastAsia="Times New Roman"/>
        </w:rPr>
      </w:pPr>
      <w:r w:rsidRPr="003E4B94">
        <w:rPr>
          <w:rFonts w:eastAsia="Times New Roman"/>
        </w:rPr>
        <w:t>Southern Oregon University. Presentation to faculty and teacher workshop. 4-16-07.</w:t>
      </w:r>
    </w:p>
    <w:p w14:paraId="11F05D36" w14:textId="77777777" w:rsidR="00644706" w:rsidRPr="003E4B94" w:rsidRDefault="00644706" w:rsidP="00644706">
      <w:pPr>
        <w:widowControl w:val="0"/>
        <w:suppressAutoHyphens/>
        <w:ind w:left="720" w:hanging="720"/>
        <w:rPr>
          <w:rFonts w:eastAsia="Times New Roman"/>
        </w:rPr>
      </w:pPr>
      <w:r w:rsidRPr="003E4B94">
        <w:rPr>
          <w:rFonts w:eastAsia="Times New Roman"/>
        </w:rPr>
        <w:t>Talent Middle School. General discussion and reading with ESL students and teachers. Ashland, OR. 4-16-07.</w:t>
      </w:r>
    </w:p>
    <w:p w14:paraId="4D349717" w14:textId="65491578" w:rsidR="00644706" w:rsidRPr="003E4B94" w:rsidRDefault="00644706" w:rsidP="00644706">
      <w:pPr>
        <w:widowControl w:val="0"/>
        <w:suppressAutoHyphens/>
        <w:ind w:left="720" w:hanging="720"/>
        <w:rPr>
          <w:rFonts w:eastAsia="Times New Roman"/>
        </w:rPr>
      </w:pPr>
      <w:r w:rsidRPr="003E4B94">
        <w:rPr>
          <w:rFonts w:eastAsia="Times New Roman"/>
        </w:rPr>
        <w:t xml:space="preserve">Carleton College. </w:t>
      </w:r>
      <w:r w:rsidR="00A441DC">
        <w:rPr>
          <w:rFonts w:eastAsia="Times New Roman"/>
        </w:rPr>
        <w:t xml:space="preserve">Christopher U. </w:t>
      </w:r>
      <w:r w:rsidRPr="003E4B94">
        <w:rPr>
          <w:rFonts w:eastAsia="Times New Roman"/>
        </w:rPr>
        <w:t>Light Lecturer, but met as well with students and faculty, both formally and informally. Northfield, MN. 10-20-10-23-04.</w:t>
      </w:r>
    </w:p>
    <w:p w14:paraId="75952937" w14:textId="77777777" w:rsidR="00644706" w:rsidRPr="003E4B94" w:rsidRDefault="00644706" w:rsidP="00644706">
      <w:pPr>
        <w:widowControl w:val="0"/>
        <w:suppressAutoHyphens/>
        <w:rPr>
          <w:rFonts w:eastAsia="Times New Roman"/>
        </w:rPr>
      </w:pPr>
      <w:r w:rsidRPr="003E4B94">
        <w:rPr>
          <w:rFonts w:eastAsia="Times New Roman"/>
        </w:rPr>
        <w:t>Colorado State University. Presentation and discussion with students and faculty. 3-22-02.</w:t>
      </w:r>
    </w:p>
    <w:p w14:paraId="765B1757" w14:textId="77777777" w:rsidR="00644706" w:rsidRPr="003E4B94" w:rsidRDefault="00644706" w:rsidP="00644706">
      <w:pPr>
        <w:widowControl w:val="0"/>
        <w:suppressAutoHyphens/>
        <w:rPr>
          <w:rFonts w:eastAsia="Times New Roman"/>
        </w:rPr>
      </w:pPr>
      <w:r w:rsidRPr="003E4B94">
        <w:rPr>
          <w:rFonts w:eastAsia="Times New Roman"/>
        </w:rPr>
        <w:t>Northwest Arkansas Community College. Online visit. 10-15 to 10-19-01.</w:t>
      </w:r>
    </w:p>
    <w:p w14:paraId="1F9B6842" w14:textId="77777777" w:rsidR="00644706" w:rsidRPr="003E4B94" w:rsidRDefault="00644706" w:rsidP="00644706">
      <w:pPr>
        <w:widowControl w:val="0"/>
        <w:suppressAutoHyphens/>
        <w:rPr>
          <w:rFonts w:eastAsia="Times New Roman"/>
        </w:rPr>
      </w:pPr>
      <w:r w:rsidRPr="003E4B94">
        <w:rPr>
          <w:rFonts w:eastAsia="Times New Roman"/>
        </w:rPr>
        <w:t>St. Lawrence University. Conferences with students, guest teacher. 11-4-00.</w:t>
      </w:r>
    </w:p>
    <w:p w14:paraId="27FB6500" w14:textId="77777777" w:rsidR="00644706" w:rsidRPr="003E4B94" w:rsidRDefault="00644706" w:rsidP="00644706">
      <w:pPr>
        <w:widowControl w:val="0"/>
        <w:suppressAutoHyphens/>
        <w:ind w:left="720" w:hanging="720"/>
        <w:rPr>
          <w:rFonts w:eastAsia="Times New Roman"/>
        </w:rPr>
      </w:pPr>
      <w:r w:rsidRPr="003E4B94">
        <w:rPr>
          <w:rFonts w:eastAsia="Times New Roman"/>
        </w:rPr>
        <w:t>New Mexico State University at Las Cruces. Conferences with students. 11-7-96.</w:t>
      </w:r>
    </w:p>
    <w:p w14:paraId="725E6D3D" w14:textId="77777777" w:rsidR="00644706" w:rsidRPr="003E4B94" w:rsidRDefault="00644706" w:rsidP="00644706">
      <w:pPr>
        <w:widowControl w:val="0"/>
        <w:suppressAutoHyphens/>
        <w:ind w:left="720" w:hanging="720"/>
        <w:rPr>
          <w:rFonts w:eastAsia="Times New Roman"/>
        </w:rPr>
      </w:pPr>
      <w:r w:rsidRPr="003E4B94">
        <w:rPr>
          <w:rFonts w:eastAsia="Times New Roman"/>
        </w:rPr>
        <w:t>University of Houston. Conferences with graduate students. 3-27 to 3-28-96.</w:t>
      </w:r>
    </w:p>
    <w:p w14:paraId="2B91BEDD" w14:textId="77777777" w:rsidR="00644706" w:rsidRPr="003E4B94" w:rsidRDefault="00644706" w:rsidP="00644706">
      <w:pPr>
        <w:widowControl w:val="0"/>
        <w:suppressAutoHyphens/>
        <w:ind w:left="720" w:hanging="720"/>
        <w:rPr>
          <w:rFonts w:eastAsia="Times New Roman"/>
        </w:rPr>
      </w:pPr>
      <w:r w:rsidRPr="003E4B94">
        <w:rPr>
          <w:rFonts w:eastAsia="Times New Roman"/>
        </w:rPr>
        <w:t>Houston High School for the Performing Arts. Houston, TX. Presentation. 3-28-96.</w:t>
      </w:r>
    </w:p>
    <w:p w14:paraId="1153E7F3" w14:textId="643271B9" w:rsidR="00644706" w:rsidRPr="003E4B94" w:rsidRDefault="00644706" w:rsidP="00644706">
      <w:pPr>
        <w:widowControl w:val="0"/>
        <w:suppressAutoHyphens/>
        <w:ind w:left="720" w:hanging="720"/>
        <w:rPr>
          <w:rFonts w:eastAsia="Times New Roman"/>
        </w:rPr>
      </w:pPr>
      <w:r w:rsidRPr="003E4B94">
        <w:rPr>
          <w:rFonts w:eastAsia="Times New Roman"/>
        </w:rPr>
        <w:t>National Council of Teachers of English. “The Writer and Portfolios.”</w:t>
      </w:r>
      <w:r w:rsidR="0050758C" w:rsidRPr="003E4B94">
        <w:rPr>
          <w:rFonts w:eastAsia="Times New Roman"/>
        </w:rPr>
        <w:t xml:space="preserve"> </w:t>
      </w:r>
      <w:r w:rsidRPr="003E4B94">
        <w:rPr>
          <w:rFonts w:eastAsia="Times New Roman"/>
        </w:rPr>
        <w:t>Featured presentation. Scottsdale, AZ. 6-17-94.</w:t>
      </w:r>
    </w:p>
    <w:p w14:paraId="5AF60993" w14:textId="39E478A8" w:rsidR="00644706" w:rsidRPr="003E4B94" w:rsidRDefault="00644706" w:rsidP="00644706">
      <w:pPr>
        <w:widowControl w:val="0"/>
        <w:suppressAutoHyphens/>
        <w:ind w:left="720" w:hanging="720"/>
        <w:rPr>
          <w:rFonts w:eastAsia="Times New Roman"/>
        </w:rPr>
      </w:pPr>
      <w:r w:rsidRPr="003E4B94">
        <w:rPr>
          <w:rFonts w:eastAsia="Times New Roman"/>
        </w:rPr>
        <w:t>Conference on College Composition and Communication (4 C’s). “Translating Translation: Finding the Beginning.”</w:t>
      </w:r>
      <w:r w:rsidR="0050758C" w:rsidRPr="003E4B94">
        <w:rPr>
          <w:rFonts w:eastAsia="Times New Roman"/>
        </w:rPr>
        <w:t xml:space="preserve"> </w:t>
      </w:r>
      <w:r w:rsidRPr="003E4B94">
        <w:rPr>
          <w:rFonts w:eastAsia="Times New Roman"/>
        </w:rPr>
        <w:t>Featured presentation. Nashville, TN. 3-17-94.</w:t>
      </w:r>
    </w:p>
    <w:p w14:paraId="2BDA445D" w14:textId="77777777" w:rsidR="00644706" w:rsidRPr="003E4B94" w:rsidRDefault="00644706" w:rsidP="00644706">
      <w:pPr>
        <w:widowControl w:val="0"/>
        <w:suppressAutoHyphens/>
        <w:ind w:left="720" w:hanging="720"/>
        <w:rPr>
          <w:rFonts w:eastAsia="Times New Roman"/>
        </w:rPr>
      </w:pPr>
      <w:r w:rsidRPr="003E4B94">
        <w:rPr>
          <w:rFonts w:eastAsia="Times New Roman"/>
        </w:rPr>
        <w:t>ORIGENES (Latin American Writers Group), Salt Lake City. Presentation, discussion, and interview. 2-20-93.</w:t>
      </w:r>
    </w:p>
    <w:p w14:paraId="6F7D7634" w14:textId="77777777" w:rsidR="00644706" w:rsidRPr="003E4B94" w:rsidRDefault="00644706" w:rsidP="00644706">
      <w:pPr>
        <w:widowControl w:val="0"/>
        <w:suppressAutoHyphens/>
        <w:ind w:left="720" w:hanging="720"/>
        <w:rPr>
          <w:rFonts w:eastAsia="Times New Roman"/>
        </w:rPr>
      </w:pPr>
      <w:r w:rsidRPr="003E4B94">
        <w:rPr>
          <w:rFonts w:eastAsia="Times New Roman"/>
        </w:rPr>
        <w:t>Council for International Exchange of Scholars (Fulbright Awards). Panelist. 1992-94.</w:t>
      </w:r>
    </w:p>
    <w:p w14:paraId="3B2CA19A" w14:textId="77777777" w:rsidR="00644706" w:rsidRPr="003E4B94" w:rsidRDefault="00644706" w:rsidP="00644706">
      <w:pPr>
        <w:widowControl w:val="0"/>
        <w:suppressAutoHyphens/>
        <w:ind w:left="720" w:hanging="720"/>
        <w:rPr>
          <w:rFonts w:eastAsia="Times New Roman"/>
        </w:rPr>
      </w:pPr>
      <w:r w:rsidRPr="003E4B94">
        <w:rPr>
          <w:rFonts w:eastAsia="Times New Roman"/>
        </w:rPr>
        <w:t>Mrs. Giles Whiting Foundation, Whiting Writers’ Awards. Nominator. 1993—.</w:t>
      </w:r>
    </w:p>
    <w:p w14:paraId="3A405C66" w14:textId="77777777" w:rsidR="00644706" w:rsidRPr="003E4B94" w:rsidRDefault="00644706" w:rsidP="00644706">
      <w:pPr>
        <w:widowControl w:val="0"/>
        <w:suppressAutoHyphens/>
        <w:ind w:left="720" w:hanging="720"/>
        <w:rPr>
          <w:rFonts w:eastAsia="Times New Roman"/>
        </w:rPr>
      </w:pPr>
      <w:r w:rsidRPr="003E4B94">
        <w:rPr>
          <w:rFonts w:eastAsia="Times New Roman"/>
        </w:rPr>
        <w:t>Rocky Mountain Modern Languages Association, 1991 Conference. Tempe. Panel. 10-17-91.</w:t>
      </w:r>
    </w:p>
    <w:p w14:paraId="52258B85" w14:textId="77777777" w:rsidR="00644706" w:rsidRPr="003E4B94" w:rsidRDefault="00644706" w:rsidP="00644706">
      <w:pPr>
        <w:widowControl w:val="0"/>
        <w:suppressAutoHyphens/>
        <w:ind w:left="720" w:hanging="720"/>
        <w:rPr>
          <w:rFonts w:eastAsia="Times New Roman"/>
        </w:rPr>
      </w:pPr>
      <w:r w:rsidRPr="003E4B94">
        <w:rPr>
          <w:rFonts w:eastAsia="Times New Roman"/>
        </w:rPr>
        <w:t>Uncommon Ground. Jackson Hole, WY. Conference participant. 5-17 to 5-19-91.</w:t>
      </w:r>
    </w:p>
    <w:p w14:paraId="05665EB0" w14:textId="77777777" w:rsidR="00644706" w:rsidRPr="003E4B94" w:rsidRDefault="00644706" w:rsidP="00644706">
      <w:pPr>
        <w:widowControl w:val="0"/>
        <w:suppressAutoHyphens/>
        <w:ind w:left="720" w:hanging="720"/>
        <w:rPr>
          <w:rFonts w:eastAsia="Times New Roman"/>
        </w:rPr>
      </w:pPr>
      <w:r w:rsidRPr="003E4B94">
        <w:rPr>
          <w:rFonts w:eastAsia="Times New Roman"/>
        </w:rPr>
        <w:t>National Endowment for the Arts, Artists-in-Education (AIE) Challenge-3 panel, for grants in the $50,000 to $1 million range. 8-16-89. Washington, D.C.</w:t>
      </w:r>
    </w:p>
    <w:p w14:paraId="434B3298" w14:textId="77777777" w:rsidR="00644706" w:rsidRPr="003E4B94" w:rsidRDefault="00644706" w:rsidP="00644706">
      <w:pPr>
        <w:widowControl w:val="0"/>
        <w:suppressAutoHyphens/>
        <w:ind w:left="720" w:hanging="720"/>
        <w:rPr>
          <w:rFonts w:eastAsia="Times New Roman"/>
        </w:rPr>
      </w:pPr>
      <w:r w:rsidRPr="003E4B94">
        <w:rPr>
          <w:rFonts w:eastAsia="Times New Roman"/>
        </w:rPr>
        <w:t>Associated Writing Programs Spring Board meeting and Conference, and Program Dir. Council. Miami, FL. 4-2 to 4-7-91.</w:t>
      </w:r>
    </w:p>
    <w:p w14:paraId="36E0D4F3" w14:textId="77777777" w:rsidR="00644706" w:rsidRPr="003E4B94" w:rsidRDefault="00644706" w:rsidP="00644706">
      <w:pPr>
        <w:widowControl w:val="0"/>
        <w:suppressAutoHyphens/>
        <w:ind w:left="720" w:hanging="720"/>
        <w:rPr>
          <w:rFonts w:eastAsia="Times New Roman"/>
        </w:rPr>
      </w:pPr>
      <w:r w:rsidRPr="003E4B94">
        <w:rPr>
          <w:rFonts w:eastAsia="Times New Roman"/>
        </w:rPr>
        <w:t>Associated Writing Programs Fall Board meeting. Norfolk, VA. 10-4 to 10-7-90.</w:t>
      </w:r>
    </w:p>
    <w:p w14:paraId="6A563F0C"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Associated Writing Programs Spring Board meeting and Conference, and Program Dir. Council. Denver, CO. 3-20 to 3-25-90. </w:t>
      </w:r>
    </w:p>
    <w:p w14:paraId="09BDA839" w14:textId="77777777" w:rsidR="00644706" w:rsidRPr="003E4B94" w:rsidRDefault="00644706" w:rsidP="00644706">
      <w:pPr>
        <w:widowControl w:val="0"/>
        <w:suppressAutoHyphens/>
        <w:ind w:left="720" w:hanging="720"/>
        <w:rPr>
          <w:rFonts w:eastAsia="Times New Roman"/>
        </w:rPr>
      </w:pPr>
      <w:r w:rsidRPr="003E4B94">
        <w:rPr>
          <w:rFonts w:eastAsia="Times New Roman"/>
        </w:rPr>
        <w:t>Associated Writing Programs Fall board meeting, Norfolk, VA. 10-5-88 to 10-08-89. Plainedge High School, North Massapequa, NY. Reading and disc. with students, and in-service for teachers. 3-2-89.</w:t>
      </w:r>
    </w:p>
    <w:p w14:paraId="4BEB45A8" w14:textId="77777777" w:rsidR="00644706" w:rsidRPr="003E4B94" w:rsidRDefault="00644706" w:rsidP="00644706">
      <w:pPr>
        <w:widowControl w:val="0"/>
        <w:suppressAutoHyphens/>
        <w:ind w:left="720" w:hanging="720"/>
        <w:rPr>
          <w:rFonts w:eastAsia="Times New Roman"/>
        </w:rPr>
      </w:pPr>
      <w:r w:rsidRPr="003E4B94">
        <w:rPr>
          <w:rFonts w:eastAsia="Times New Roman"/>
        </w:rPr>
        <w:t>American Library Association Convention, New Orleans. Part. in Western States Arts Fed. Book Awards presentation. 7-11-88.</w:t>
      </w:r>
    </w:p>
    <w:p w14:paraId="1BDC2BA7" w14:textId="77777777" w:rsidR="00644706" w:rsidRPr="003E4B94" w:rsidRDefault="00644706" w:rsidP="00644706">
      <w:pPr>
        <w:widowControl w:val="0"/>
        <w:suppressAutoHyphens/>
        <w:ind w:left="720" w:hanging="720"/>
        <w:rPr>
          <w:rFonts w:eastAsia="Times New Roman"/>
        </w:rPr>
      </w:pPr>
      <w:r w:rsidRPr="003E4B94">
        <w:rPr>
          <w:rFonts w:eastAsia="Times New Roman"/>
        </w:rPr>
        <w:lastRenderedPageBreak/>
        <w:t>St. Alphonsus Community Care Facility, San Antonio, TX: reading and discussion. 6-28-88.</w:t>
      </w:r>
    </w:p>
    <w:p w14:paraId="6883758A" w14:textId="77777777" w:rsidR="00644706" w:rsidRPr="003E4B94" w:rsidRDefault="00644706" w:rsidP="00644706">
      <w:pPr>
        <w:widowControl w:val="0"/>
        <w:suppressAutoHyphens/>
        <w:ind w:left="720" w:hanging="720"/>
        <w:rPr>
          <w:rFonts w:eastAsia="Times New Roman"/>
        </w:rPr>
      </w:pPr>
      <w:r w:rsidRPr="003E4B94">
        <w:rPr>
          <w:rFonts w:eastAsia="Times New Roman"/>
        </w:rPr>
        <w:t>Associated Writing Programs Spring Board meeting and Conference, and Prog. Dir. Council. San Francisco, CA. 3-31 to 4-2-88.</w:t>
      </w:r>
    </w:p>
    <w:p w14:paraId="1641211A" w14:textId="0B8DBEF1" w:rsidR="00644706" w:rsidRPr="003E4B94" w:rsidRDefault="00644706" w:rsidP="00644706">
      <w:pPr>
        <w:widowControl w:val="0"/>
        <w:suppressAutoHyphens/>
        <w:ind w:left="720" w:hanging="720"/>
        <w:rPr>
          <w:rFonts w:eastAsia="Times New Roman"/>
        </w:rPr>
      </w:pPr>
      <w:r w:rsidRPr="003E4B94">
        <w:rPr>
          <w:rFonts w:eastAsia="Times New Roman"/>
        </w:rPr>
        <w:t xml:space="preserve">Western States Arts Foundation, Directional Committee. Berkeley, CA. 9-4-87, and </w:t>
      </w:r>
      <w:r w:rsidR="00DC7252">
        <w:rPr>
          <w:rFonts w:eastAsia="Times New Roman"/>
        </w:rPr>
        <w:t>subsequent</w:t>
      </w:r>
      <w:r w:rsidRPr="003E4B94">
        <w:rPr>
          <w:rFonts w:eastAsia="Times New Roman"/>
        </w:rPr>
        <w:t>.</w:t>
      </w:r>
    </w:p>
    <w:p w14:paraId="5B9FA07C" w14:textId="458C264E" w:rsidR="00644706" w:rsidRPr="003E4B94" w:rsidRDefault="00644706" w:rsidP="00644706">
      <w:pPr>
        <w:widowControl w:val="0"/>
        <w:suppressAutoHyphens/>
        <w:ind w:left="720" w:hanging="720"/>
        <w:rPr>
          <w:rFonts w:eastAsia="Times New Roman"/>
        </w:rPr>
      </w:pPr>
      <w:r w:rsidRPr="003E4B94">
        <w:rPr>
          <w:rFonts w:eastAsia="Times New Roman"/>
        </w:rPr>
        <w:t>Associated Writing Programs Conference. Panelist: “The Writer as Outlander.”</w:t>
      </w:r>
      <w:r w:rsidR="0050758C" w:rsidRPr="003E4B94">
        <w:rPr>
          <w:rFonts w:eastAsia="Times New Roman"/>
        </w:rPr>
        <w:t xml:space="preserve"> </w:t>
      </w:r>
      <w:r w:rsidRPr="003E4B94">
        <w:rPr>
          <w:rFonts w:eastAsia="Times New Roman"/>
        </w:rPr>
        <w:t>Austin, TX, and Program Dir. Council. 4-2-87.</w:t>
      </w:r>
    </w:p>
    <w:p w14:paraId="15DC9E2D" w14:textId="77777777" w:rsidR="00644706" w:rsidRPr="003E4B94" w:rsidRDefault="00644706" w:rsidP="00644706">
      <w:pPr>
        <w:widowControl w:val="0"/>
        <w:suppressAutoHyphens/>
        <w:ind w:left="720" w:hanging="720"/>
        <w:rPr>
          <w:rFonts w:eastAsia="Times New Roman"/>
        </w:rPr>
      </w:pPr>
      <w:r w:rsidRPr="003E4B94">
        <w:rPr>
          <w:rFonts w:eastAsia="Times New Roman"/>
        </w:rPr>
        <w:t>San Jose Poetry Center Poets-in-the-Schools Program. Readings and discussions for both students and district teachers, San Jose school district. 3-26-87.</w:t>
      </w:r>
    </w:p>
    <w:p w14:paraId="4BACD1C1"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Wyoming Arts Council Special Grant: 5 days of reading, lecture, and discussion in Pinedale, WY. 3-4 to 3-9-84. </w:t>
      </w:r>
    </w:p>
    <w:p w14:paraId="3FF7B5CD" w14:textId="77777777" w:rsidR="00644706" w:rsidRPr="003E4B94" w:rsidRDefault="00644706" w:rsidP="00644706">
      <w:pPr>
        <w:widowControl w:val="0"/>
        <w:suppressAutoHyphens/>
        <w:ind w:left="720" w:hanging="720"/>
        <w:rPr>
          <w:rFonts w:eastAsia="Times New Roman"/>
        </w:rPr>
      </w:pPr>
      <w:r w:rsidRPr="003E4B94">
        <w:rPr>
          <w:rFonts w:eastAsia="Times New Roman"/>
          <w:i/>
        </w:rPr>
        <w:t>Whispering to Fool the Wind</w:t>
      </w:r>
      <w:r w:rsidRPr="003E4B94">
        <w:rPr>
          <w:rFonts w:eastAsia="Times New Roman"/>
        </w:rPr>
        <w:t xml:space="preserve">, </w:t>
      </w:r>
      <w:r w:rsidRPr="003E4B94">
        <w:rPr>
          <w:rFonts w:eastAsia="Times New Roman"/>
          <w:i/>
        </w:rPr>
        <w:t>Five Indiscretions</w:t>
      </w:r>
      <w:r w:rsidRPr="003E4B94">
        <w:rPr>
          <w:rFonts w:eastAsia="Times New Roman"/>
        </w:rPr>
        <w:t xml:space="preserve">, </w:t>
      </w:r>
      <w:r w:rsidRPr="003E4B94">
        <w:rPr>
          <w:rFonts w:eastAsia="Times New Roman"/>
          <w:i/>
        </w:rPr>
        <w:t>The Lime Orchard Woman</w:t>
      </w:r>
      <w:r w:rsidRPr="003E4B94">
        <w:rPr>
          <w:rFonts w:eastAsia="Times New Roman"/>
        </w:rPr>
        <w:t xml:space="preserve">, and </w:t>
      </w:r>
      <w:r w:rsidRPr="003E4B94">
        <w:rPr>
          <w:rFonts w:eastAsia="Times New Roman"/>
          <w:i/>
        </w:rPr>
        <w:t>The Iguana Killer</w:t>
      </w:r>
      <w:r w:rsidRPr="003E4B94">
        <w:rPr>
          <w:rFonts w:eastAsia="Times New Roman"/>
        </w:rPr>
        <w:t xml:space="preserve"> have all been selected, read onto tape and made available by the national Library for the Blind. </w:t>
      </w:r>
      <w:r w:rsidRPr="003E4B94">
        <w:rPr>
          <w:rFonts w:eastAsia="Times New Roman"/>
          <w:i/>
        </w:rPr>
        <w:t>Teodoro Luna’s Two Kisses</w:t>
      </w:r>
      <w:r w:rsidRPr="003E4B94">
        <w:rPr>
          <w:rFonts w:eastAsia="Times New Roman"/>
        </w:rPr>
        <w:t xml:space="preserve"> will be added soon.</w:t>
      </w:r>
    </w:p>
    <w:p w14:paraId="1D064767" w14:textId="77777777" w:rsidR="00644706" w:rsidRPr="003E4B94" w:rsidRDefault="00644706" w:rsidP="00644706">
      <w:pPr>
        <w:widowControl w:val="0"/>
        <w:suppressAutoHyphens/>
        <w:rPr>
          <w:rFonts w:eastAsia="Times New Roman"/>
        </w:rPr>
      </w:pPr>
    </w:p>
    <w:p w14:paraId="14EDEA4D" w14:textId="77777777" w:rsidR="00644706" w:rsidRPr="003E4B94" w:rsidRDefault="00644706" w:rsidP="00644706">
      <w:pPr>
        <w:widowControl w:val="0"/>
        <w:suppressAutoHyphens/>
        <w:rPr>
          <w:rFonts w:eastAsia="Times New Roman"/>
        </w:rPr>
      </w:pPr>
    </w:p>
    <w:p w14:paraId="06424213" w14:textId="77777777" w:rsidR="00644706" w:rsidRPr="003E4B94" w:rsidRDefault="00644706" w:rsidP="00644706">
      <w:pPr>
        <w:widowControl w:val="0"/>
        <w:suppressAutoHyphens/>
        <w:rPr>
          <w:rFonts w:eastAsia="Times New Roman"/>
          <w:b/>
        </w:rPr>
      </w:pPr>
      <w:bookmarkStart w:id="6" w:name="_Hlk75357534"/>
      <w:r w:rsidRPr="003E4B94">
        <w:rPr>
          <w:rFonts w:eastAsia="Times New Roman"/>
          <w:b/>
        </w:rPr>
        <w:t>Service, Community and State (selected)</w:t>
      </w:r>
    </w:p>
    <w:p w14:paraId="64701598" w14:textId="4C5BC835" w:rsidR="00193183" w:rsidRDefault="00193183" w:rsidP="00644706">
      <w:pPr>
        <w:widowControl w:val="0"/>
        <w:suppressAutoHyphens/>
        <w:rPr>
          <w:rFonts w:eastAsia="Times New Roman"/>
          <w:b/>
        </w:rPr>
      </w:pPr>
    </w:p>
    <w:p w14:paraId="781C73FD" w14:textId="20E62898" w:rsidR="00306DC1" w:rsidRPr="00306DC1" w:rsidRDefault="00306DC1" w:rsidP="00306DC1">
      <w:pPr>
        <w:widowControl w:val="0"/>
        <w:suppressAutoHyphens/>
        <w:ind w:left="720" w:hanging="720"/>
        <w:rPr>
          <w:rFonts w:eastAsia="Times New Roman"/>
        </w:rPr>
      </w:pPr>
      <w:r w:rsidRPr="00306DC1">
        <w:rPr>
          <w:rFonts w:eastAsia="Times New Roman"/>
        </w:rPr>
        <w:t>Moderator.</w:t>
      </w:r>
      <w:r>
        <w:rPr>
          <w:rFonts w:eastAsia="Times New Roman"/>
        </w:rPr>
        <w:t xml:space="preserve">  </w:t>
      </w:r>
      <w:r w:rsidRPr="00306DC1">
        <w:rPr>
          <w:rFonts w:eastAsia="Times New Roman"/>
          <w:i/>
        </w:rPr>
        <w:t>Driving While Brown: Sheriff Joe Arpaio versus the Latino Resistance</w:t>
      </w:r>
      <w:r>
        <w:rPr>
          <w:rFonts w:eastAsia="Times New Roman"/>
        </w:rPr>
        <w:t>.  Discussion with authors of the text, Terry Greene Sterling and Jude Joffe-Block.  Changing Hands.  Online 4-21-21.</w:t>
      </w:r>
    </w:p>
    <w:p w14:paraId="6C9980ED" w14:textId="4BF5BB53" w:rsidR="00AB15FC" w:rsidRPr="00AB15FC" w:rsidRDefault="00AB15FC" w:rsidP="00AB15FC">
      <w:pPr>
        <w:widowControl w:val="0"/>
        <w:suppressAutoHyphens/>
        <w:ind w:left="720" w:hanging="720"/>
        <w:contextualSpacing/>
        <w:rPr>
          <w:rFonts w:eastAsia="Times New Roman"/>
        </w:rPr>
      </w:pPr>
      <w:r>
        <w:rPr>
          <w:rFonts w:eastAsia="Times New Roman"/>
        </w:rPr>
        <w:t>The Equity Event/Equity Conference.  Arizona School Boards Association.  Opening talk, with reading.  Phoenix, Arizona.  Online.  4-21-2021.</w:t>
      </w:r>
    </w:p>
    <w:p w14:paraId="7F2429E9" w14:textId="7826A47B" w:rsidR="009F0358" w:rsidRPr="009F0358" w:rsidRDefault="009F0358" w:rsidP="00306DC1">
      <w:pPr>
        <w:widowControl w:val="0"/>
        <w:suppressAutoHyphens/>
        <w:ind w:left="720" w:hanging="720"/>
        <w:rPr>
          <w:rFonts w:eastAsia="Times New Roman"/>
        </w:rPr>
      </w:pPr>
      <w:r w:rsidRPr="009F0358">
        <w:rPr>
          <w:rFonts w:eastAsia="Times New Roman"/>
        </w:rPr>
        <w:t>Arizona</w:t>
      </w:r>
      <w:r>
        <w:rPr>
          <w:rFonts w:eastAsia="Times New Roman"/>
        </w:rPr>
        <w:t xml:space="preserve"> School for the Arts.  Talk and reading in honor of National Hispanic Heritage Month.  Online.  Phoenix, AZ. 10-9-20.</w:t>
      </w:r>
    </w:p>
    <w:p w14:paraId="05580484" w14:textId="5211F0B2" w:rsidR="00221593" w:rsidRDefault="00221593" w:rsidP="00221593">
      <w:pPr>
        <w:widowControl w:val="0"/>
        <w:suppressAutoHyphens/>
        <w:ind w:left="720" w:hanging="720"/>
        <w:rPr>
          <w:rFonts w:eastAsia="Times New Roman"/>
        </w:rPr>
      </w:pPr>
      <w:r>
        <w:rPr>
          <w:rFonts w:eastAsia="Times New Roman"/>
        </w:rPr>
        <w:t>Glendale Community College.  Talk and readin</w:t>
      </w:r>
      <w:r w:rsidR="0069797F">
        <w:rPr>
          <w:rFonts w:eastAsia="Times New Roman"/>
        </w:rPr>
        <w:t>g</w:t>
      </w:r>
      <w:r>
        <w:rPr>
          <w:rFonts w:eastAsia="Times New Roman"/>
        </w:rPr>
        <w:t xml:space="preserve"> in honor of National Hispanic Heritage Month, Online. Glendale, AZ. 10/2/2020.</w:t>
      </w:r>
    </w:p>
    <w:p w14:paraId="00B049D1" w14:textId="2946347A" w:rsidR="00BF7946" w:rsidRPr="00BF7946" w:rsidRDefault="00BF7946" w:rsidP="00644706">
      <w:pPr>
        <w:widowControl w:val="0"/>
        <w:suppressAutoHyphens/>
        <w:rPr>
          <w:rFonts w:eastAsia="Times New Roman"/>
        </w:rPr>
      </w:pPr>
      <w:r w:rsidRPr="00BF7946">
        <w:rPr>
          <w:rFonts w:eastAsia="Times New Roman"/>
        </w:rPr>
        <w:t>Shelley Award Committee. Arizona Citizens for the Arts. 2019-2020.</w:t>
      </w:r>
    </w:p>
    <w:bookmarkEnd w:id="6"/>
    <w:p w14:paraId="0313A10F" w14:textId="77777777" w:rsidR="00F17EA5" w:rsidRPr="003E4B94" w:rsidRDefault="00F17EA5" w:rsidP="00F17EA5">
      <w:pPr>
        <w:widowControl w:val="0"/>
        <w:suppressAutoHyphens/>
        <w:ind w:left="720" w:hanging="720"/>
        <w:rPr>
          <w:rFonts w:eastAsia="Times New Roman"/>
        </w:rPr>
      </w:pPr>
      <w:r w:rsidRPr="003E4B94">
        <w:rPr>
          <w:rFonts w:eastAsia="Times New Roman"/>
        </w:rPr>
        <w:t>201</w:t>
      </w:r>
      <w:r>
        <w:rPr>
          <w:rFonts w:eastAsia="Times New Roman"/>
        </w:rPr>
        <w:t>9</w:t>
      </w:r>
      <w:r w:rsidRPr="003E4B94">
        <w:rPr>
          <w:rFonts w:eastAsia="Times New Roman"/>
          <w:b/>
        </w:rPr>
        <w:t xml:space="preserve"> </w:t>
      </w:r>
      <w:r w:rsidRPr="003E4B94">
        <w:rPr>
          <w:rFonts w:eastAsia="Times New Roman"/>
        </w:rPr>
        <w:t>Arizona Spelling Bee. State Finals. The Arizona Educational Foundation. Emcee, with Talk. Phoenix, AZ. 3-2</w:t>
      </w:r>
      <w:r>
        <w:rPr>
          <w:rFonts w:eastAsia="Times New Roman"/>
        </w:rPr>
        <w:t>3</w:t>
      </w:r>
      <w:r w:rsidRPr="003E4B94">
        <w:rPr>
          <w:rFonts w:eastAsia="Times New Roman"/>
        </w:rPr>
        <w:t>-1</w:t>
      </w:r>
      <w:r>
        <w:rPr>
          <w:rFonts w:eastAsia="Times New Roman"/>
        </w:rPr>
        <w:t>9</w:t>
      </w:r>
      <w:r w:rsidRPr="003E4B94">
        <w:rPr>
          <w:rFonts w:eastAsia="Times New Roman"/>
        </w:rPr>
        <w:t>. Filmed by KAET/PBS for broadcast.</w:t>
      </w:r>
    </w:p>
    <w:p w14:paraId="22A23C70" w14:textId="62312FE6" w:rsidR="002333E8" w:rsidRPr="003E4B94" w:rsidRDefault="002333E8" w:rsidP="002333E8">
      <w:pPr>
        <w:widowControl w:val="0"/>
        <w:suppressAutoHyphens/>
        <w:ind w:left="720" w:hanging="720"/>
        <w:rPr>
          <w:rFonts w:eastAsia="Times New Roman"/>
        </w:rPr>
      </w:pPr>
      <w:r w:rsidRPr="003E4B94">
        <w:rPr>
          <w:rFonts w:eastAsia="Times New Roman"/>
        </w:rPr>
        <w:t>201</w:t>
      </w:r>
      <w:r>
        <w:rPr>
          <w:rFonts w:eastAsia="Times New Roman"/>
        </w:rPr>
        <w:t>8</w:t>
      </w:r>
      <w:r w:rsidRPr="003E4B94">
        <w:rPr>
          <w:rFonts w:eastAsia="Times New Roman"/>
          <w:b/>
        </w:rPr>
        <w:t xml:space="preserve"> </w:t>
      </w:r>
      <w:r w:rsidRPr="003E4B94">
        <w:rPr>
          <w:rFonts w:eastAsia="Times New Roman"/>
        </w:rPr>
        <w:t>Arizona Spelling Bee. State Finals. The Arizona Educational Foundation. Emcee, with Talk. Phoenix, AZ. 3-2</w:t>
      </w:r>
      <w:r>
        <w:rPr>
          <w:rFonts w:eastAsia="Times New Roman"/>
        </w:rPr>
        <w:t>4</w:t>
      </w:r>
      <w:r w:rsidRPr="003E4B94">
        <w:rPr>
          <w:rFonts w:eastAsia="Times New Roman"/>
        </w:rPr>
        <w:t>-1</w:t>
      </w:r>
      <w:r>
        <w:rPr>
          <w:rFonts w:eastAsia="Times New Roman"/>
        </w:rPr>
        <w:t>8</w:t>
      </w:r>
      <w:r w:rsidRPr="003E4B94">
        <w:rPr>
          <w:rFonts w:eastAsia="Times New Roman"/>
        </w:rPr>
        <w:t>. Filmed by KAET/PBS for broadcast.</w:t>
      </w:r>
    </w:p>
    <w:p w14:paraId="7FDE1A67" w14:textId="5241C5AF" w:rsidR="002F4440" w:rsidRDefault="002F4440" w:rsidP="00193183">
      <w:pPr>
        <w:widowControl w:val="0"/>
        <w:suppressAutoHyphens/>
        <w:ind w:left="720" w:hanging="720"/>
        <w:rPr>
          <w:rFonts w:eastAsia="Times New Roman"/>
        </w:rPr>
      </w:pPr>
      <w:r>
        <w:rPr>
          <w:rFonts w:eastAsia="Times New Roman"/>
        </w:rPr>
        <w:t xml:space="preserve">Glendale Community College. “From Nogales Boy to Poet Laureate: One Latino’s Journey.” Talk and reading. In honor of Hispanic Heritage Month, Poet Laureate </w:t>
      </w:r>
      <w:r w:rsidR="003417CA">
        <w:rPr>
          <w:rFonts w:eastAsia="Times New Roman"/>
        </w:rPr>
        <w:t>Poet Laureate Alberto Ríos</w:t>
      </w:r>
      <w:r>
        <w:rPr>
          <w:rFonts w:eastAsia="Times New Roman"/>
        </w:rPr>
        <w:t xml:space="preserve"> discussed his cultural background and read from his award winning work. Glendale, AZ. 9-27-17. </w:t>
      </w:r>
    </w:p>
    <w:p w14:paraId="36ED8BEC" w14:textId="27484A57" w:rsidR="00644706" w:rsidRDefault="00193183" w:rsidP="00193183">
      <w:pPr>
        <w:widowControl w:val="0"/>
        <w:suppressAutoHyphens/>
        <w:ind w:left="720" w:hanging="720"/>
        <w:rPr>
          <w:rFonts w:eastAsia="Times New Roman"/>
        </w:rPr>
      </w:pPr>
      <w:r w:rsidRPr="00465629">
        <w:rPr>
          <w:rFonts w:eastAsia="Times New Roman"/>
        </w:rPr>
        <w:t>Dunbar Elementary. “Story Days: Music in the Landscape</w:t>
      </w:r>
      <w:r w:rsidR="009E1095" w:rsidRPr="00465629">
        <w:rPr>
          <w:rFonts w:eastAsia="Times New Roman"/>
        </w:rPr>
        <w:t xml:space="preserve">” Project Performance. Creative Director. </w:t>
      </w:r>
      <w:r w:rsidR="00396328" w:rsidRPr="00465629">
        <w:rPr>
          <w:rFonts w:eastAsia="Times New Roman"/>
        </w:rPr>
        <w:t xml:space="preserve">Students in April Petittit's music class composed music made up of images in their neighborhood along with the mentorship of Arizona Poet Laureate and ASU Professor Alberto Rios. </w:t>
      </w:r>
      <w:r w:rsidR="009E1095" w:rsidRPr="00465629">
        <w:rPr>
          <w:rFonts w:eastAsia="Times New Roman"/>
        </w:rPr>
        <w:t>Phoenix Office of Arts and Culture. National Endowment of the Arts. Phoenix, AZ. 5-17-17.</w:t>
      </w:r>
      <w:r w:rsidR="009E1095" w:rsidRPr="003E4B94">
        <w:rPr>
          <w:rFonts w:eastAsia="Times New Roman"/>
        </w:rPr>
        <w:t xml:space="preserve"> </w:t>
      </w:r>
    </w:p>
    <w:p w14:paraId="1B58A6BA" w14:textId="27D1C699" w:rsidR="00A97704" w:rsidRDefault="00A97704" w:rsidP="00193183">
      <w:pPr>
        <w:widowControl w:val="0"/>
        <w:suppressAutoHyphens/>
        <w:ind w:left="720" w:hanging="720"/>
        <w:rPr>
          <w:rFonts w:eastAsia="Times New Roman"/>
        </w:rPr>
      </w:pPr>
      <w:r>
        <w:rPr>
          <w:rFonts w:eastAsia="Times New Roman"/>
        </w:rPr>
        <w:t>AZ Humanities.  Site visit participant, speaker.  Phoenix, AZ.  2-9 to 2-10-17.</w:t>
      </w:r>
    </w:p>
    <w:p w14:paraId="35BC90C9" w14:textId="55645EEA" w:rsidR="00AC5340" w:rsidRDefault="00AC5340" w:rsidP="00193183">
      <w:pPr>
        <w:widowControl w:val="0"/>
        <w:suppressAutoHyphens/>
        <w:ind w:left="720" w:hanging="720"/>
        <w:rPr>
          <w:rFonts w:eastAsia="Times New Roman"/>
        </w:rPr>
      </w:pPr>
      <w:r>
        <w:rPr>
          <w:rFonts w:eastAsia="Times New Roman"/>
        </w:rPr>
        <w:t>Chandler Christian Community Center. 50</w:t>
      </w:r>
      <w:r w:rsidRPr="00AC5340">
        <w:rPr>
          <w:rFonts w:eastAsia="Times New Roman"/>
          <w:vertAlign w:val="superscript"/>
        </w:rPr>
        <w:t>th</w:t>
      </w:r>
      <w:r>
        <w:rPr>
          <w:rFonts w:eastAsia="Times New Roman"/>
        </w:rPr>
        <w:t xml:space="preserve"> Anniversary.  Reading.  10-14-16.</w:t>
      </w:r>
    </w:p>
    <w:p w14:paraId="6B4812FA" w14:textId="528F794F" w:rsidR="002323E0" w:rsidRDefault="002323E0" w:rsidP="00193183">
      <w:pPr>
        <w:widowControl w:val="0"/>
        <w:suppressAutoHyphens/>
        <w:ind w:left="720" w:hanging="720"/>
        <w:rPr>
          <w:rFonts w:eastAsia="Times New Roman"/>
        </w:rPr>
      </w:pPr>
      <w:r>
        <w:rPr>
          <w:rFonts w:eastAsia="Times New Roman"/>
        </w:rPr>
        <w:t>Phoenix Office of Arts and Culture.  Meeting with National Endowment of the Humanities chair Jane Chu.  Presentation and reading. Arizona City Hall. 8-10-16.</w:t>
      </w:r>
    </w:p>
    <w:p w14:paraId="612F11AE" w14:textId="64C768BF" w:rsidR="00E84B57" w:rsidRDefault="00E84B57" w:rsidP="00E84B57">
      <w:pPr>
        <w:widowControl w:val="0"/>
        <w:suppressAutoHyphens/>
        <w:ind w:left="720" w:hanging="720"/>
        <w:rPr>
          <w:rFonts w:eastAsia="Times New Roman"/>
        </w:rPr>
      </w:pPr>
      <w:r w:rsidRPr="003E4B94">
        <w:rPr>
          <w:rFonts w:eastAsia="Times New Roman"/>
        </w:rPr>
        <w:lastRenderedPageBreak/>
        <w:t>201</w:t>
      </w:r>
      <w:r>
        <w:rPr>
          <w:rFonts w:eastAsia="Times New Roman"/>
        </w:rPr>
        <w:t>6</w:t>
      </w:r>
      <w:r w:rsidRPr="003E4B94">
        <w:rPr>
          <w:rFonts w:eastAsia="Times New Roman"/>
          <w:b/>
        </w:rPr>
        <w:t xml:space="preserve"> </w:t>
      </w:r>
      <w:r w:rsidRPr="003E4B94">
        <w:rPr>
          <w:rFonts w:eastAsia="Times New Roman"/>
        </w:rPr>
        <w:t>Arizona Spelling Bee. State Finals. The Arizona Educational Foundation. Emcee, with Talk. Phoenix, AZ. 3-</w:t>
      </w:r>
      <w:r>
        <w:rPr>
          <w:rFonts w:eastAsia="Times New Roman"/>
        </w:rPr>
        <w:t>19</w:t>
      </w:r>
      <w:r w:rsidRPr="003E4B94">
        <w:rPr>
          <w:rFonts w:eastAsia="Times New Roman"/>
        </w:rPr>
        <w:t>-1</w:t>
      </w:r>
      <w:r w:rsidR="00D02B9F">
        <w:rPr>
          <w:rFonts w:eastAsia="Times New Roman"/>
        </w:rPr>
        <w:t>6</w:t>
      </w:r>
      <w:r w:rsidRPr="003E4B94">
        <w:rPr>
          <w:rFonts w:eastAsia="Times New Roman"/>
        </w:rPr>
        <w:t>. Filmed by KAET/PBS for broadcast.</w:t>
      </w:r>
    </w:p>
    <w:p w14:paraId="1E729E3B" w14:textId="3BC0CDE2" w:rsidR="00D02B9F" w:rsidRDefault="00D02B9F" w:rsidP="00E84B57">
      <w:pPr>
        <w:widowControl w:val="0"/>
        <w:suppressAutoHyphens/>
        <w:ind w:left="720" w:hanging="720"/>
        <w:rPr>
          <w:rFonts w:eastAsia="Times New Roman"/>
        </w:rPr>
      </w:pPr>
      <w:r>
        <w:rPr>
          <w:rFonts w:eastAsia="Times New Roman"/>
        </w:rPr>
        <w:t>107</w:t>
      </w:r>
      <w:r w:rsidRPr="00D02B9F">
        <w:rPr>
          <w:rFonts w:eastAsia="Times New Roman"/>
          <w:vertAlign w:val="superscript"/>
        </w:rPr>
        <w:t>th</w:t>
      </w:r>
      <w:r>
        <w:rPr>
          <w:rFonts w:eastAsia="Times New Roman"/>
        </w:rPr>
        <w:t xml:space="preserve"> Arizona Town Hall.  “Keeping Arizona’s Water Glass Full.”  Reading and presentation.  Mesa, AZ. 11-16-15.  </w:t>
      </w:r>
    </w:p>
    <w:p w14:paraId="6EA73176" w14:textId="5E727C28" w:rsidR="00E31F46" w:rsidRDefault="00E31F46" w:rsidP="00E84B57">
      <w:pPr>
        <w:widowControl w:val="0"/>
        <w:suppressAutoHyphens/>
        <w:ind w:left="720" w:hanging="720"/>
        <w:rPr>
          <w:rFonts w:eastAsia="Times New Roman"/>
        </w:rPr>
      </w:pPr>
      <w:r>
        <w:rPr>
          <w:rFonts w:eastAsia="Times New Roman"/>
        </w:rPr>
        <w:t>Glendale Preparatory Academy.  Talk, reading, discussion.  Glendale, AZ. 5-12-15.</w:t>
      </w:r>
    </w:p>
    <w:p w14:paraId="3FB7369B" w14:textId="324CCC86" w:rsidR="002303A9" w:rsidRDefault="002303A9" w:rsidP="002303A9">
      <w:pPr>
        <w:widowControl w:val="0"/>
        <w:suppressAutoHyphens/>
        <w:ind w:left="720" w:hanging="720"/>
        <w:rPr>
          <w:rFonts w:eastAsia="Times New Roman"/>
        </w:rPr>
      </w:pPr>
      <w:r w:rsidRPr="003E4B94">
        <w:rPr>
          <w:rFonts w:eastAsia="Times New Roman"/>
        </w:rPr>
        <w:t>201</w:t>
      </w:r>
      <w:r>
        <w:rPr>
          <w:rFonts w:eastAsia="Times New Roman"/>
        </w:rPr>
        <w:t>5</w:t>
      </w:r>
      <w:r w:rsidRPr="003E4B94">
        <w:rPr>
          <w:rFonts w:eastAsia="Times New Roman"/>
          <w:b/>
        </w:rPr>
        <w:t xml:space="preserve"> </w:t>
      </w:r>
      <w:r w:rsidRPr="003E4B94">
        <w:rPr>
          <w:rFonts w:eastAsia="Times New Roman"/>
        </w:rPr>
        <w:t>Arizona Spelling Bee. State Finals. The Arizona Educational Foundation. Emcee, with Talk. Phoenix, AZ. 3-</w:t>
      </w:r>
      <w:r>
        <w:rPr>
          <w:rFonts w:eastAsia="Times New Roman"/>
        </w:rPr>
        <w:t>21</w:t>
      </w:r>
      <w:r w:rsidRPr="003E4B94">
        <w:rPr>
          <w:rFonts w:eastAsia="Times New Roman"/>
        </w:rPr>
        <w:t>-1</w:t>
      </w:r>
      <w:r>
        <w:rPr>
          <w:rFonts w:eastAsia="Times New Roman"/>
        </w:rPr>
        <w:t>5</w:t>
      </w:r>
      <w:r w:rsidRPr="003E4B94">
        <w:rPr>
          <w:rFonts w:eastAsia="Times New Roman"/>
        </w:rPr>
        <w:t>. Filmed by KAET/PBS for broadcast.</w:t>
      </w:r>
    </w:p>
    <w:p w14:paraId="474EF072" w14:textId="480CE6A3" w:rsidR="009F5444" w:rsidRPr="003E4B94" w:rsidRDefault="009F5444" w:rsidP="002303A9">
      <w:pPr>
        <w:widowControl w:val="0"/>
        <w:suppressAutoHyphens/>
        <w:ind w:left="720" w:hanging="720"/>
        <w:rPr>
          <w:rFonts w:eastAsia="Times New Roman"/>
        </w:rPr>
      </w:pPr>
      <w:r>
        <w:rPr>
          <w:rFonts w:eastAsia="Times New Roman"/>
        </w:rPr>
        <w:t>Florence State Prison-East. Joe Lockhart initiative</w:t>
      </w:r>
      <w:r w:rsidR="00D70294">
        <w:rPr>
          <w:rFonts w:eastAsia="Times New Roman"/>
        </w:rPr>
        <w:t>, ASU</w:t>
      </w:r>
      <w:r>
        <w:rPr>
          <w:rFonts w:eastAsia="Times New Roman"/>
        </w:rPr>
        <w:t>. Reading and workshop with inmates.  Florence, AZ. 11-21-14.</w:t>
      </w:r>
    </w:p>
    <w:p w14:paraId="1E61E035" w14:textId="698EDDBC" w:rsidR="002303A9" w:rsidRPr="003E4B94" w:rsidRDefault="002303A9" w:rsidP="002303A9">
      <w:pPr>
        <w:widowControl w:val="0"/>
        <w:suppressAutoHyphens/>
        <w:ind w:left="720" w:hanging="720"/>
        <w:rPr>
          <w:rFonts w:eastAsia="Times New Roman"/>
        </w:rPr>
      </w:pPr>
      <w:r w:rsidRPr="003E4B94">
        <w:rPr>
          <w:rFonts w:eastAsia="Times New Roman"/>
        </w:rPr>
        <w:t>201</w:t>
      </w:r>
      <w:r>
        <w:rPr>
          <w:rFonts w:eastAsia="Times New Roman"/>
        </w:rPr>
        <w:t>4</w:t>
      </w:r>
      <w:r w:rsidRPr="003E4B94">
        <w:rPr>
          <w:rFonts w:eastAsia="Times New Roman"/>
          <w:b/>
        </w:rPr>
        <w:t xml:space="preserve"> </w:t>
      </w:r>
      <w:r w:rsidRPr="003E4B94">
        <w:rPr>
          <w:rFonts w:eastAsia="Times New Roman"/>
        </w:rPr>
        <w:t>Arizona Spelling Bee. State Finals. The Arizona Educational Foundation. Emcee, with Talk. Phoenix, AZ. 3-2</w:t>
      </w:r>
      <w:r w:rsidR="007C3FA0">
        <w:rPr>
          <w:rFonts w:eastAsia="Times New Roman"/>
        </w:rPr>
        <w:t>9</w:t>
      </w:r>
      <w:r w:rsidRPr="003E4B94">
        <w:rPr>
          <w:rFonts w:eastAsia="Times New Roman"/>
        </w:rPr>
        <w:t>-13. Filmed by KAET/PBS for broadcast.</w:t>
      </w:r>
    </w:p>
    <w:p w14:paraId="521DBF57" w14:textId="687155A9" w:rsidR="00644706" w:rsidRPr="003E4B94" w:rsidRDefault="00644706" w:rsidP="00644706">
      <w:pPr>
        <w:widowControl w:val="0"/>
        <w:suppressAutoHyphens/>
        <w:rPr>
          <w:rFonts w:eastAsia="Times New Roman"/>
        </w:rPr>
      </w:pPr>
      <w:r w:rsidRPr="003E4B94">
        <w:rPr>
          <w:rFonts w:eastAsia="Times New Roman"/>
        </w:rPr>
        <w:t>Eagle College Prep Elementary</w:t>
      </w:r>
      <w:r w:rsidR="00051DD7" w:rsidRPr="003E4B94">
        <w:rPr>
          <w:rFonts w:eastAsia="Times New Roman"/>
        </w:rPr>
        <w:t xml:space="preserve"> School. Multiple class talks. Phoenix, AZ. </w:t>
      </w:r>
      <w:r w:rsidRPr="003E4B94">
        <w:rPr>
          <w:rFonts w:eastAsia="Times New Roman"/>
        </w:rPr>
        <w:t>12-16-13.</w:t>
      </w:r>
    </w:p>
    <w:p w14:paraId="5A4247F1" w14:textId="5CA282E6" w:rsidR="00644706" w:rsidRPr="003E4B94" w:rsidRDefault="00644706" w:rsidP="00644706">
      <w:pPr>
        <w:widowControl w:val="0"/>
        <w:suppressAutoHyphens/>
        <w:ind w:left="720" w:hanging="720"/>
        <w:rPr>
          <w:rFonts w:eastAsia="Times New Roman"/>
        </w:rPr>
      </w:pPr>
      <w:r w:rsidRPr="003E4B94">
        <w:rPr>
          <w:rFonts w:eastAsia="Times New Roman"/>
        </w:rPr>
        <w:t>2013</w:t>
      </w:r>
      <w:r w:rsidRPr="003E4B94">
        <w:rPr>
          <w:rFonts w:eastAsia="Times New Roman"/>
          <w:b/>
        </w:rPr>
        <w:t xml:space="preserve"> </w:t>
      </w:r>
      <w:r w:rsidR="00051DD7" w:rsidRPr="003E4B94">
        <w:rPr>
          <w:rFonts w:eastAsia="Times New Roman"/>
        </w:rPr>
        <w:t xml:space="preserve">Arizona Spelling Bee. State Finals. </w:t>
      </w:r>
      <w:r w:rsidRPr="003E4B94">
        <w:rPr>
          <w:rFonts w:eastAsia="Times New Roman"/>
        </w:rPr>
        <w:t>The A</w:t>
      </w:r>
      <w:r w:rsidR="00051DD7" w:rsidRPr="003E4B94">
        <w:rPr>
          <w:rFonts w:eastAsia="Times New Roman"/>
        </w:rPr>
        <w:t xml:space="preserve">rizona Educational Foundation. Emcee, with Talk. Phoenix, AZ. 3-23-13. </w:t>
      </w:r>
      <w:r w:rsidRPr="003E4B94">
        <w:rPr>
          <w:rFonts w:eastAsia="Times New Roman"/>
        </w:rPr>
        <w:t>Filmed by KAET/PBS for broadcast.</w:t>
      </w:r>
    </w:p>
    <w:p w14:paraId="3BCED280" w14:textId="5D44AC75" w:rsidR="00644706" w:rsidRPr="003E4B94" w:rsidRDefault="00644706" w:rsidP="00644706">
      <w:pPr>
        <w:widowControl w:val="0"/>
        <w:suppressAutoHyphens/>
        <w:ind w:left="720" w:hanging="720"/>
        <w:rPr>
          <w:rFonts w:eastAsia="Times New Roman"/>
        </w:rPr>
      </w:pPr>
      <w:r w:rsidRPr="003E4B94">
        <w:rPr>
          <w:rFonts w:eastAsia="Times New Roman"/>
        </w:rPr>
        <w:t>“B</w:t>
      </w:r>
      <w:r w:rsidR="00051DD7" w:rsidRPr="003E4B94">
        <w:rPr>
          <w:rFonts w:eastAsia="Times New Roman"/>
        </w:rPr>
        <w:t>aseline Blooms” community poem.</w:t>
      </w:r>
      <w:r w:rsidRPr="003E4B94">
        <w:rPr>
          <w:rFonts w:eastAsia="Times New Roman"/>
        </w:rPr>
        <w:t xml:space="preserve"> Premier</w:t>
      </w:r>
      <w:r w:rsidR="00051DD7" w:rsidRPr="003E4B94">
        <w:rPr>
          <w:rFonts w:eastAsia="Times New Roman"/>
        </w:rPr>
        <w:t>e reading: 9-29-12.</w:t>
      </w:r>
      <w:r w:rsidRPr="003E4B94">
        <w:rPr>
          <w:rFonts w:eastAsia="Times New Roman"/>
        </w:rPr>
        <w:t xml:space="preserve"> Sou</w:t>
      </w:r>
      <w:r w:rsidR="00051DD7" w:rsidRPr="003E4B94">
        <w:rPr>
          <w:rFonts w:eastAsia="Times New Roman"/>
        </w:rPr>
        <w:t xml:space="preserve">th Mountain Community Library. </w:t>
      </w:r>
      <w:r w:rsidRPr="003E4B94">
        <w:rPr>
          <w:rFonts w:eastAsia="Times New Roman"/>
        </w:rPr>
        <w:t>Phoenix, AZ.</w:t>
      </w:r>
    </w:p>
    <w:p w14:paraId="086E4C33" w14:textId="7CB1A940" w:rsidR="00644706" w:rsidRPr="003E4B94" w:rsidRDefault="00644706" w:rsidP="00644706">
      <w:pPr>
        <w:widowControl w:val="0"/>
        <w:suppressAutoHyphens/>
        <w:rPr>
          <w:rFonts w:eastAsia="Times New Roman"/>
        </w:rPr>
      </w:pPr>
      <w:r w:rsidRPr="003E4B94">
        <w:rPr>
          <w:rFonts w:eastAsia="Times New Roman"/>
        </w:rPr>
        <w:t>Valerie Vadala Homer retirement/Sco</w:t>
      </w:r>
      <w:r w:rsidR="00051DD7" w:rsidRPr="003E4B94">
        <w:rPr>
          <w:rFonts w:eastAsia="Times New Roman"/>
        </w:rPr>
        <w:t xml:space="preserve">ttsdale Cultural Arts Council. Reading. </w:t>
      </w:r>
      <w:r w:rsidRPr="003E4B94">
        <w:rPr>
          <w:rFonts w:eastAsia="Times New Roman"/>
        </w:rPr>
        <w:t>9-28-12.</w:t>
      </w:r>
    </w:p>
    <w:p w14:paraId="0A6DEFE3" w14:textId="4C0CC533" w:rsidR="00644706" w:rsidRPr="003E4B94" w:rsidRDefault="00051DD7" w:rsidP="00644706">
      <w:pPr>
        <w:widowControl w:val="0"/>
        <w:suppressAutoHyphens/>
        <w:rPr>
          <w:rFonts w:eastAsia="Times New Roman"/>
        </w:rPr>
      </w:pPr>
      <w:r w:rsidRPr="003E4B94">
        <w:rPr>
          <w:rFonts w:eastAsia="Times New Roman"/>
        </w:rPr>
        <w:t xml:space="preserve">PBS Kids Go! Talk. KAET/PBS. Phoenix, AZ. </w:t>
      </w:r>
      <w:r w:rsidR="00644706" w:rsidRPr="003E4B94">
        <w:rPr>
          <w:rFonts w:eastAsia="Times New Roman"/>
        </w:rPr>
        <w:t>5-19-12.</w:t>
      </w:r>
    </w:p>
    <w:p w14:paraId="36988326" w14:textId="369AF7F5" w:rsidR="00644706" w:rsidRPr="003E4B94" w:rsidRDefault="00051DD7" w:rsidP="00644706">
      <w:pPr>
        <w:widowControl w:val="0"/>
        <w:suppressAutoHyphens/>
        <w:rPr>
          <w:rFonts w:eastAsia="Times New Roman"/>
        </w:rPr>
      </w:pPr>
      <w:r w:rsidRPr="003E4B94">
        <w:rPr>
          <w:rFonts w:eastAsia="Times New Roman"/>
        </w:rPr>
        <w:t>Arizona-Mexico Arts Committee.</w:t>
      </w:r>
      <w:r w:rsidR="00644706" w:rsidRPr="003E4B94">
        <w:rPr>
          <w:rFonts w:eastAsia="Times New Roman"/>
        </w:rPr>
        <w:t xml:space="preserve"> By invitation </w:t>
      </w:r>
      <w:r w:rsidRPr="003E4B94">
        <w:rPr>
          <w:rFonts w:eastAsia="Times New Roman"/>
        </w:rPr>
        <w:t>of Governor’s office.</w:t>
      </w:r>
      <w:r w:rsidR="0019484C" w:rsidRPr="003E4B94">
        <w:rPr>
          <w:rFonts w:eastAsia="Times New Roman"/>
        </w:rPr>
        <w:t xml:space="preserve"> Phoenix, AZ. </w:t>
      </w:r>
      <w:r w:rsidR="00644706" w:rsidRPr="003E4B94">
        <w:rPr>
          <w:rFonts w:eastAsia="Times New Roman"/>
        </w:rPr>
        <w:t>5-10-12.</w:t>
      </w:r>
    </w:p>
    <w:p w14:paraId="13EC1EAD" w14:textId="36F89DE1" w:rsidR="00644706" w:rsidRPr="003E4B94" w:rsidRDefault="0019484C" w:rsidP="00644706">
      <w:pPr>
        <w:widowControl w:val="0"/>
        <w:suppressAutoHyphens/>
        <w:ind w:left="720" w:hanging="720"/>
        <w:rPr>
          <w:rFonts w:eastAsia="Times New Roman"/>
        </w:rPr>
      </w:pPr>
      <w:r w:rsidRPr="003E4B94">
        <w:rPr>
          <w:rFonts w:eastAsia="Times New Roman"/>
        </w:rPr>
        <w:t>2012 Arizona Spelling Bee. State Finals.</w:t>
      </w:r>
      <w:r w:rsidR="00644706" w:rsidRPr="003E4B94">
        <w:rPr>
          <w:rFonts w:eastAsia="Times New Roman"/>
        </w:rPr>
        <w:t xml:space="preserve"> The A</w:t>
      </w:r>
      <w:r w:rsidRPr="003E4B94">
        <w:rPr>
          <w:rFonts w:eastAsia="Times New Roman"/>
        </w:rPr>
        <w:t>rizona Educational Foundation. Emcee, with Talk. Phoenix, AZ. 3-24-12.</w:t>
      </w:r>
      <w:r w:rsidR="00644706" w:rsidRPr="003E4B94">
        <w:rPr>
          <w:rFonts w:eastAsia="Times New Roman"/>
        </w:rPr>
        <w:t xml:space="preserve"> Filmed by KAET/PBS for broadcast.</w:t>
      </w:r>
    </w:p>
    <w:p w14:paraId="64618C77" w14:textId="6912AA34" w:rsidR="00644706" w:rsidRPr="003E4B94" w:rsidRDefault="0019484C" w:rsidP="00644706">
      <w:pPr>
        <w:widowControl w:val="0"/>
        <w:suppressAutoHyphens/>
        <w:rPr>
          <w:rFonts w:eastAsia="Times New Roman"/>
        </w:rPr>
      </w:pPr>
      <w:r w:rsidRPr="003E4B94">
        <w:rPr>
          <w:rFonts w:eastAsia="Times New Roman"/>
        </w:rPr>
        <w:t>Mesa Latino Town Hall, 2011. Featured presentation. Mesa, AZ.</w:t>
      </w:r>
      <w:r w:rsidR="00644706" w:rsidRPr="003E4B94">
        <w:rPr>
          <w:rFonts w:eastAsia="Times New Roman"/>
        </w:rPr>
        <w:t xml:space="preserve"> 10-29-11.</w:t>
      </w:r>
    </w:p>
    <w:p w14:paraId="0D56A539" w14:textId="1C473C70" w:rsidR="00644706" w:rsidRPr="003E4B94" w:rsidRDefault="00644706" w:rsidP="00644706">
      <w:pPr>
        <w:widowControl w:val="0"/>
        <w:suppressAutoHyphens/>
        <w:rPr>
          <w:rFonts w:eastAsia="Times New Roman"/>
        </w:rPr>
      </w:pPr>
      <w:r w:rsidRPr="003E4B94">
        <w:rPr>
          <w:rFonts w:eastAsia="Times New Roman"/>
        </w:rPr>
        <w:t>Mesa High School.</w:t>
      </w:r>
      <w:r w:rsidR="0019484C" w:rsidRPr="003E4B94">
        <w:rPr>
          <w:rFonts w:eastAsia="Times New Roman"/>
        </w:rPr>
        <w:t xml:space="preserve"> AVID Program. Presentation. Mesa, AZ. </w:t>
      </w:r>
      <w:r w:rsidRPr="003E4B94">
        <w:rPr>
          <w:rFonts w:eastAsia="Times New Roman"/>
        </w:rPr>
        <w:t>10-19-11.</w:t>
      </w:r>
    </w:p>
    <w:p w14:paraId="500D3613" w14:textId="6ACE7C3A" w:rsidR="00644706" w:rsidRPr="003E4B94" w:rsidRDefault="0019484C" w:rsidP="00644706">
      <w:pPr>
        <w:widowControl w:val="0"/>
        <w:suppressAutoHyphens/>
        <w:rPr>
          <w:rFonts w:eastAsia="Times New Roman"/>
        </w:rPr>
      </w:pPr>
      <w:r w:rsidRPr="003E4B94">
        <w:rPr>
          <w:rFonts w:eastAsia="Times New Roman"/>
        </w:rPr>
        <w:t xml:space="preserve">Mesa High School. AVID Program. Presentation. Mesa, AZ. </w:t>
      </w:r>
      <w:r w:rsidR="00644706" w:rsidRPr="003E4B94">
        <w:rPr>
          <w:rFonts w:eastAsia="Times New Roman"/>
        </w:rPr>
        <w:t>10-5-11.</w:t>
      </w:r>
    </w:p>
    <w:p w14:paraId="25E063DA" w14:textId="048BC848" w:rsidR="00644706" w:rsidRPr="003E4B94" w:rsidRDefault="00644706" w:rsidP="00644706">
      <w:pPr>
        <w:widowControl w:val="0"/>
        <w:suppressAutoHyphens/>
        <w:ind w:left="720" w:hanging="720"/>
        <w:rPr>
          <w:rFonts w:eastAsia="Times New Roman"/>
        </w:rPr>
      </w:pPr>
      <w:r w:rsidRPr="003E4B94">
        <w:rPr>
          <w:rFonts w:eastAsia="Times New Roman"/>
        </w:rPr>
        <w:t>Center for Community</w:t>
      </w:r>
      <w:r w:rsidR="0019484C" w:rsidRPr="003E4B94">
        <w:rPr>
          <w:rFonts w:eastAsia="Times New Roman"/>
        </w:rPr>
        <w:t xml:space="preserve"> Development and Civil Rights. Featured speaker. ASU Downtown.</w:t>
      </w:r>
      <w:r w:rsidR="0050758C" w:rsidRPr="003E4B94">
        <w:rPr>
          <w:rFonts w:eastAsia="Times New Roman"/>
        </w:rPr>
        <w:t xml:space="preserve"> </w:t>
      </w:r>
      <w:r w:rsidR="0019484C" w:rsidRPr="003E4B94">
        <w:rPr>
          <w:rFonts w:eastAsia="Times New Roman"/>
        </w:rPr>
        <w:t xml:space="preserve">Phoenix, AZ. </w:t>
      </w:r>
      <w:r w:rsidRPr="003E4B94">
        <w:rPr>
          <w:rFonts w:eastAsia="Times New Roman"/>
        </w:rPr>
        <w:t>4-24-11.</w:t>
      </w:r>
    </w:p>
    <w:p w14:paraId="2C6359B8" w14:textId="0E82F2B1" w:rsidR="00644706" w:rsidRPr="003E4B94" w:rsidRDefault="00644706" w:rsidP="00644706">
      <w:pPr>
        <w:widowControl w:val="0"/>
        <w:suppressAutoHyphens/>
        <w:rPr>
          <w:rFonts w:eastAsia="Times New Roman"/>
        </w:rPr>
      </w:pPr>
      <w:r w:rsidRPr="003E4B94">
        <w:rPr>
          <w:rFonts w:eastAsia="Times New Roman"/>
        </w:rPr>
        <w:t>Chandler Preparatory Acade</w:t>
      </w:r>
      <w:r w:rsidR="0019484C" w:rsidRPr="003E4B94">
        <w:rPr>
          <w:rFonts w:eastAsia="Times New Roman"/>
        </w:rPr>
        <w:t xml:space="preserve">my. Featured speaker. Chandler, AZ. </w:t>
      </w:r>
      <w:r w:rsidRPr="003E4B94">
        <w:rPr>
          <w:rFonts w:eastAsia="Times New Roman"/>
        </w:rPr>
        <w:t>4-19-11.</w:t>
      </w:r>
    </w:p>
    <w:p w14:paraId="7A75B22B" w14:textId="6C0BE7E4" w:rsidR="00644706" w:rsidRPr="003E4B94" w:rsidRDefault="00644706" w:rsidP="00644706">
      <w:pPr>
        <w:widowControl w:val="0"/>
        <w:suppressAutoHyphens/>
        <w:ind w:left="720" w:hanging="720"/>
        <w:rPr>
          <w:rFonts w:eastAsia="Times New Roman"/>
        </w:rPr>
      </w:pPr>
      <w:r w:rsidRPr="003E4B94">
        <w:rPr>
          <w:rFonts w:eastAsia="Times New Roman"/>
        </w:rPr>
        <w:t>2011 Arizona Spelling Bee.</w:t>
      </w:r>
      <w:r w:rsidR="0050758C" w:rsidRPr="003E4B94">
        <w:rPr>
          <w:rFonts w:eastAsia="Times New Roman"/>
        </w:rPr>
        <w:t xml:space="preserve"> </w:t>
      </w:r>
      <w:r w:rsidRPr="003E4B94">
        <w:rPr>
          <w:rFonts w:eastAsia="Times New Roman"/>
        </w:rPr>
        <w:t>State Finals.</w:t>
      </w:r>
      <w:r w:rsidR="0050758C" w:rsidRPr="003E4B94">
        <w:rPr>
          <w:rFonts w:eastAsia="Times New Roman"/>
        </w:rPr>
        <w:t xml:space="preserve"> </w:t>
      </w:r>
      <w:r w:rsidRPr="003E4B94">
        <w:rPr>
          <w:rFonts w:eastAsia="Times New Roman"/>
        </w:rPr>
        <w:t>The Arizona Educational Fou</w:t>
      </w:r>
      <w:r w:rsidR="0019484C" w:rsidRPr="003E4B94">
        <w:rPr>
          <w:rFonts w:eastAsia="Times New Roman"/>
        </w:rPr>
        <w:t>ndation.</w:t>
      </w:r>
      <w:r w:rsidR="0050758C" w:rsidRPr="003E4B94">
        <w:rPr>
          <w:rFonts w:eastAsia="Times New Roman"/>
        </w:rPr>
        <w:t xml:space="preserve"> </w:t>
      </w:r>
      <w:r w:rsidR="0019484C" w:rsidRPr="003E4B94">
        <w:rPr>
          <w:rFonts w:eastAsia="Times New Roman"/>
        </w:rPr>
        <w:t>Emcee.</w:t>
      </w:r>
      <w:r w:rsidR="0050758C" w:rsidRPr="003E4B94">
        <w:rPr>
          <w:rFonts w:eastAsia="Times New Roman"/>
        </w:rPr>
        <w:t xml:space="preserve"> </w:t>
      </w:r>
      <w:r w:rsidR="0019484C" w:rsidRPr="003E4B94">
        <w:rPr>
          <w:rFonts w:eastAsia="Times New Roman"/>
        </w:rPr>
        <w:t xml:space="preserve">Phoenix, AZ. 3-26-11. </w:t>
      </w:r>
      <w:r w:rsidRPr="003E4B94">
        <w:rPr>
          <w:rFonts w:eastAsia="Times New Roman"/>
        </w:rPr>
        <w:t>Filmed by KAET/PBS for broadcast on 4-12-11.</w:t>
      </w:r>
    </w:p>
    <w:p w14:paraId="10412305" w14:textId="7E56C953" w:rsidR="00644706" w:rsidRPr="003E4B94" w:rsidRDefault="00644706" w:rsidP="00644706">
      <w:pPr>
        <w:widowControl w:val="0"/>
        <w:suppressAutoHyphens/>
        <w:ind w:left="720" w:hanging="720"/>
        <w:rPr>
          <w:rFonts w:eastAsia="Times New Roman"/>
        </w:rPr>
      </w:pPr>
      <w:r w:rsidRPr="003E4B94">
        <w:rPr>
          <w:rFonts w:eastAsia="Times New Roman"/>
        </w:rPr>
        <w:t>Southwe</w:t>
      </w:r>
      <w:r w:rsidR="0019484C" w:rsidRPr="003E4B94">
        <w:rPr>
          <w:rFonts w:eastAsia="Times New Roman"/>
        </w:rPr>
        <w:t xml:space="preserve">st Behavioral Health Services. </w:t>
      </w:r>
      <w:r w:rsidRPr="003E4B94">
        <w:rPr>
          <w:rFonts w:eastAsia="Times New Roman"/>
        </w:rPr>
        <w:t>Psychology T</w:t>
      </w:r>
      <w:r w:rsidR="0019484C" w:rsidRPr="003E4B94">
        <w:rPr>
          <w:rFonts w:eastAsia="Times New Roman"/>
        </w:rPr>
        <w:t xml:space="preserve">raining Program Colloquium. Featured Speaker. “Cultural Centrality.” Phoenix, AZ. </w:t>
      </w:r>
      <w:r w:rsidRPr="003E4B94">
        <w:rPr>
          <w:rFonts w:eastAsia="Times New Roman"/>
        </w:rPr>
        <w:t>2-18-11.</w:t>
      </w:r>
    </w:p>
    <w:p w14:paraId="2DE932FC" w14:textId="77777777" w:rsidR="00644706" w:rsidRPr="003E4B94" w:rsidRDefault="00644706" w:rsidP="00644706">
      <w:pPr>
        <w:widowControl w:val="0"/>
        <w:suppressAutoHyphens/>
        <w:ind w:left="720" w:hanging="720"/>
        <w:rPr>
          <w:rFonts w:eastAsia="Times New Roman"/>
        </w:rPr>
      </w:pPr>
      <w:r w:rsidRPr="003E4B94">
        <w:rPr>
          <w:rFonts w:eastAsia="Times New Roman"/>
        </w:rPr>
        <w:t>American Association of University Women, East Mesa Branch. Mesa, AZ. 1-29 and 1-30-10.</w:t>
      </w:r>
    </w:p>
    <w:p w14:paraId="6655C1EA" w14:textId="77777777" w:rsidR="00644706" w:rsidRPr="003E4B94" w:rsidRDefault="00644706" w:rsidP="00644706">
      <w:pPr>
        <w:widowControl w:val="0"/>
        <w:suppressAutoHyphens/>
        <w:ind w:left="720" w:hanging="720"/>
        <w:rPr>
          <w:rFonts w:eastAsia="Times New Roman"/>
        </w:rPr>
      </w:pPr>
      <w:r w:rsidRPr="003E4B94">
        <w:rPr>
          <w:rFonts w:eastAsia="Times New Roman"/>
        </w:rPr>
        <w:t>Chandler Celebration of Unity Creative Expression Competition. Judge. Chandler, AZ. 1-17-10.</w:t>
      </w:r>
    </w:p>
    <w:p w14:paraId="02FD1C15" w14:textId="77777777" w:rsidR="00644706" w:rsidRPr="003E4B94" w:rsidRDefault="00644706" w:rsidP="00644706">
      <w:pPr>
        <w:widowControl w:val="0"/>
        <w:suppressAutoHyphens/>
        <w:ind w:left="720" w:hanging="720"/>
        <w:rPr>
          <w:rFonts w:eastAsia="Times New Roman"/>
        </w:rPr>
      </w:pPr>
      <w:r w:rsidRPr="003E4B94">
        <w:rPr>
          <w:rFonts w:eastAsia="Times New Roman"/>
        </w:rPr>
        <w:t>Central Arizona Writers’ Project. Speaker, with reading. Mesa, AZ. 6-9-09.</w:t>
      </w:r>
    </w:p>
    <w:p w14:paraId="432AFE96" w14:textId="77777777" w:rsidR="00644706" w:rsidRPr="003E4B94" w:rsidRDefault="00644706" w:rsidP="00644706">
      <w:pPr>
        <w:widowControl w:val="0"/>
        <w:suppressAutoHyphens/>
        <w:ind w:left="720" w:hanging="720"/>
        <w:rPr>
          <w:rFonts w:eastAsia="Times New Roman"/>
        </w:rPr>
      </w:pPr>
      <w:r w:rsidRPr="003E4B94">
        <w:rPr>
          <w:rFonts w:eastAsia="Times New Roman"/>
        </w:rPr>
        <w:t>Friendship Village Kiwanis Club. Main speaker, with reading. Tempe, AZ. 5-6-09.</w:t>
      </w:r>
    </w:p>
    <w:p w14:paraId="637599BB" w14:textId="77777777" w:rsidR="00644706" w:rsidRPr="003E4B94" w:rsidRDefault="00644706" w:rsidP="00644706">
      <w:pPr>
        <w:widowControl w:val="0"/>
        <w:suppressAutoHyphens/>
        <w:ind w:left="720" w:hanging="720"/>
        <w:rPr>
          <w:rFonts w:eastAsia="Times New Roman"/>
        </w:rPr>
      </w:pPr>
      <w:r w:rsidRPr="003E4B94">
        <w:rPr>
          <w:rFonts w:eastAsia="Times New Roman"/>
        </w:rPr>
        <w:t>Volunteer Appreciation Luncheon. Phoenix Public Library System. Main speaker, with reading. 4-30-09.</w:t>
      </w:r>
    </w:p>
    <w:p w14:paraId="31979897" w14:textId="77777777" w:rsidR="00644706" w:rsidRPr="003E4B94" w:rsidRDefault="00644706" w:rsidP="00644706">
      <w:pPr>
        <w:widowControl w:val="0"/>
        <w:suppressAutoHyphens/>
        <w:ind w:left="720" w:hanging="720"/>
        <w:rPr>
          <w:rFonts w:eastAsia="Times New Roman"/>
        </w:rPr>
      </w:pPr>
      <w:r w:rsidRPr="003E4B94">
        <w:rPr>
          <w:rFonts w:eastAsia="Times New Roman"/>
        </w:rPr>
        <w:t>ArtWalk. Words Over Water Project. City of Tempe. Tempe, AZ. 3-31-09.</w:t>
      </w:r>
    </w:p>
    <w:p w14:paraId="1FC5A3C9"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Country Day School. Two presentations on magical realism. Phoenix, AZ. 11-14-08.</w:t>
      </w:r>
    </w:p>
    <w:p w14:paraId="7C292212" w14:textId="77777777" w:rsidR="00644706" w:rsidRPr="003E4B94" w:rsidRDefault="00644706" w:rsidP="00644706">
      <w:pPr>
        <w:widowControl w:val="0"/>
        <w:suppressAutoHyphens/>
        <w:ind w:left="720" w:hanging="720"/>
        <w:rPr>
          <w:rFonts w:eastAsia="Times New Roman"/>
        </w:rPr>
      </w:pPr>
      <w:r w:rsidRPr="003E4B94">
        <w:rPr>
          <w:rFonts w:eastAsia="Times New Roman"/>
        </w:rPr>
        <w:t>Isaac Poetry Project. Isaac Middle School. Presentation as culmination of three-school semester-long project focused on my work. Phoenix, AZ. 5-22-08.</w:t>
      </w:r>
    </w:p>
    <w:p w14:paraId="510CF464"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On the occasion of the Phoenix Public Library Foundation’s first decade. Original poem, read at Phoenix Public Library’s “Dinner in the Stacks” event. “An evening with Alberto Ríos” was also successfully auctioned off as a fundraising effort. 10-20-07. Auction evening, </w:t>
      </w:r>
      <w:r w:rsidRPr="003E4B94">
        <w:rPr>
          <w:rFonts w:eastAsia="Times New Roman"/>
        </w:rPr>
        <w:lastRenderedPageBreak/>
        <w:t>12-11-07.</w:t>
      </w:r>
    </w:p>
    <w:p w14:paraId="790870DF" w14:textId="77777777" w:rsidR="00644706" w:rsidRPr="003E4B94" w:rsidRDefault="00644706" w:rsidP="00644706">
      <w:pPr>
        <w:widowControl w:val="0"/>
        <w:suppressAutoHyphens/>
        <w:ind w:left="720" w:hanging="720"/>
        <w:rPr>
          <w:rFonts w:eastAsia="Times New Roman"/>
        </w:rPr>
      </w:pPr>
      <w:r w:rsidRPr="003E4B94">
        <w:rPr>
          <w:rFonts w:eastAsia="Times New Roman"/>
        </w:rPr>
        <w:t>Partnering with Phoenix Art Museum, hosted Mexican poet Verónica Volkow in my magical realism class at ASU. General presentation and reading together. Tempe, AZ. 9-18-07.</w:t>
      </w:r>
    </w:p>
    <w:p w14:paraId="53DF2554" w14:textId="77777777" w:rsidR="00644706" w:rsidRPr="003E4B94" w:rsidRDefault="00644706" w:rsidP="00644706">
      <w:pPr>
        <w:widowControl w:val="0"/>
        <w:suppressAutoHyphens/>
        <w:rPr>
          <w:rFonts w:eastAsia="Times New Roman"/>
        </w:rPr>
      </w:pPr>
      <w:r w:rsidRPr="003E4B94">
        <w:rPr>
          <w:rFonts w:eastAsia="Times New Roman"/>
        </w:rPr>
        <w:t>Mesa Writing Project. Presentation and discussion for teachers. Mesa, AZ. 6-20-07.</w:t>
      </w:r>
    </w:p>
    <w:p w14:paraId="32A7ED58" w14:textId="77777777" w:rsidR="00644706" w:rsidRPr="003E4B94" w:rsidRDefault="00644706" w:rsidP="00644706">
      <w:pPr>
        <w:widowControl w:val="0"/>
        <w:suppressAutoHyphens/>
        <w:rPr>
          <w:rFonts w:eastAsia="Times New Roman"/>
        </w:rPr>
      </w:pPr>
      <w:r w:rsidRPr="003E4B94">
        <w:rPr>
          <w:rFonts w:eastAsia="Times New Roman"/>
        </w:rPr>
        <w:t>Chandler Book Club. Hosted by Terry Lastovicka. Discussion. Chandler, AZ. 5-29-07.</w:t>
      </w:r>
    </w:p>
    <w:p w14:paraId="6F491D09" w14:textId="77777777" w:rsidR="00644706" w:rsidRPr="003E4B94" w:rsidRDefault="00644706" w:rsidP="00644706">
      <w:pPr>
        <w:widowControl w:val="0"/>
        <w:suppressAutoHyphens/>
        <w:rPr>
          <w:rFonts w:eastAsia="Times New Roman"/>
        </w:rPr>
      </w:pPr>
      <w:r w:rsidRPr="003E4B94">
        <w:rPr>
          <w:rFonts w:eastAsia="Times New Roman"/>
        </w:rPr>
        <w:t>Coronado High School. Talk. Scottsdale, AZ. 5-22-07.</w:t>
      </w:r>
    </w:p>
    <w:p w14:paraId="62EBDAD4" w14:textId="77777777" w:rsidR="00644706" w:rsidRPr="003E4B94" w:rsidRDefault="00644706" w:rsidP="00644706">
      <w:pPr>
        <w:widowControl w:val="0"/>
        <w:suppressAutoHyphens/>
        <w:rPr>
          <w:rFonts w:eastAsia="Times New Roman"/>
        </w:rPr>
      </w:pPr>
      <w:r w:rsidRPr="003E4B94">
        <w:rPr>
          <w:rFonts w:eastAsia="Times New Roman"/>
        </w:rPr>
        <w:t>Arizona Book Festival. Reading. Phoenix, AZ. 4-14-07.</w:t>
      </w:r>
    </w:p>
    <w:p w14:paraId="0D36DAE6" w14:textId="77777777" w:rsidR="00644706" w:rsidRPr="003E4B94" w:rsidRDefault="00644706" w:rsidP="0064470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eastAsia="Times New Roman"/>
        </w:rPr>
      </w:pPr>
      <w:r w:rsidRPr="003E4B94">
        <w:rPr>
          <w:rFonts w:eastAsia="Times New Roman"/>
        </w:rPr>
        <w:t>Gateway Community College. Informal reading and presentation. Phoenix. 4-5-07.</w:t>
      </w:r>
    </w:p>
    <w:p w14:paraId="0C7861E7" w14:textId="77777777" w:rsidR="00644706" w:rsidRPr="003E4B94" w:rsidRDefault="00644706" w:rsidP="00644706">
      <w:pPr>
        <w:widowControl w:val="0"/>
        <w:suppressAutoHyphens/>
        <w:rPr>
          <w:rFonts w:eastAsia="Times New Roman"/>
        </w:rPr>
      </w:pPr>
      <w:r w:rsidRPr="003E4B94">
        <w:rPr>
          <w:rFonts w:eastAsia="Times New Roman"/>
        </w:rPr>
        <w:t>Saguaro High School. Presentation to students and teachers. Scottsdale, AZ. 3-1-07.</w:t>
      </w:r>
    </w:p>
    <w:p w14:paraId="0150A52D" w14:textId="77777777" w:rsidR="00644706" w:rsidRPr="003E4B94" w:rsidRDefault="00644706" w:rsidP="00644706">
      <w:pPr>
        <w:widowControl w:val="0"/>
        <w:suppressAutoHyphens/>
        <w:ind w:left="720" w:hanging="720"/>
        <w:rPr>
          <w:rFonts w:eastAsia="Times New Roman"/>
        </w:rPr>
      </w:pPr>
      <w:r w:rsidRPr="003E4B94">
        <w:rPr>
          <w:rFonts w:eastAsia="Times New Roman"/>
        </w:rPr>
        <w:t>Herrera School for the Fine Arts. (Middle School). Informal talk and Q&amp;A. Phoenix, AZ. 2-12-07.</w:t>
      </w:r>
    </w:p>
    <w:p w14:paraId="0DDD630D" w14:textId="77777777" w:rsidR="00644706" w:rsidRPr="003E4B94" w:rsidRDefault="00644706" w:rsidP="00644706">
      <w:pPr>
        <w:widowControl w:val="0"/>
        <w:suppressAutoHyphens/>
        <w:rPr>
          <w:rFonts w:eastAsia="Times New Roman"/>
        </w:rPr>
      </w:pPr>
      <w:r w:rsidRPr="003E4B94">
        <w:rPr>
          <w:rFonts w:eastAsia="Times New Roman"/>
        </w:rPr>
        <w:t>Arizona Humanities Council. Outside evaluators event. 8-30-06.</w:t>
      </w:r>
    </w:p>
    <w:p w14:paraId="012DA9F1" w14:textId="77777777" w:rsidR="00644706" w:rsidRPr="003E4B94" w:rsidRDefault="00644706" w:rsidP="0064470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snapToGrid w:val="0"/>
        </w:rPr>
      </w:pPr>
      <w:r w:rsidRPr="003E4B94">
        <w:rPr>
          <w:rFonts w:eastAsia="Times New Roman"/>
          <w:snapToGrid w:val="0"/>
        </w:rPr>
        <w:t>At the request of the University of Arizona, I wrote a short piece and spoke at the retirement celebration of Regents’ Professor Richard Shelton. 4-22-06.</w:t>
      </w:r>
    </w:p>
    <w:p w14:paraId="4FDD34B7" w14:textId="77777777" w:rsidR="00644706" w:rsidRPr="003E4B94" w:rsidRDefault="00644706" w:rsidP="00644706">
      <w:pPr>
        <w:widowControl w:val="0"/>
        <w:suppressAutoHyphens/>
        <w:rPr>
          <w:rFonts w:eastAsia="Times New Roman"/>
        </w:rPr>
      </w:pPr>
      <w:r w:rsidRPr="003E4B94">
        <w:rPr>
          <w:rFonts w:eastAsia="Times New Roman"/>
        </w:rPr>
        <w:t>Childsplay. Fundraiser. Scottsdale, AZ. 4-4-06.</w:t>
      </w:r>
    </w:p>
    <w:p w14:paraId="743C2E7A" w14:textId="77777777" w:rsidR="00644706" w:rsidRPr="003E4B94" w:rsidRDefault="00644706" w:rsidP="00644706">
      <w:pPr>
        <w:widowControl w:val="0"/>
        <w:suppressAutoHyphens/>
        <w:rPr>
          <w:rFonts w:eastAsia="Times New Roman"/>
        </w:rPr>
      </w:pPr>
      <w:r w:rsidRPr="003E4B94">
        <w:rPr>
          <w:rFonts w:eastAsia="Times New Roman"/>
        </w:rPr>
        <w:t>Childsplay. Fundraiser. Phoenix, AZ. 2-15-06.</w:t>
      </w:r>
    </w:p>
    <w:p w14:paraId="43CFF1C9" w14:textId="77777777" w:rsidR="00644706" w:rsidRPr="003E4B94" w:rsidRDefault="00644706" w:rsidP="00644706">
      <w:pPr>
        <w:widowControl w:val="0"/>
        <w:suppressAutoHyphens/>
        <w:rPr>
          <w:rFonts w:eastAsia="Times New Roman"/>
        </w:rPr>
      </w:pPr>
      <w:r w:rsidRPr="003E4B94">
        <w:rPr>
          <w:rFonts w:eastAsia="Times New Roman"/>
        </w:rPr>
        <w:t>Changing Hands Bookstore. Tempe. Reading. 2-9-06.</w:t>
      </w:r>
    </w:p>
    <w:p w14:paraId="1B7B826A" w14:textId="6FAD4E4F" w:rsidR="00644706" w:rsidRPr="003E4B94" w:rsidRDefault="00644706" w:rsidP="00644706">
      <w:pPr>
        <w:widowControl w:val="0"/>
        <w:suppressAutoHyphens/>
        <w:ind w:left="720" w:hanging="720"/>
        <w:rPr>
          <w:rFonts w:eastAsia="Times New Roman"/>
        </w:rPr>
      </w:pPr>
      <w:r w:rsidRPr="003E4B94">
        <w:rPr>
          <w:rFonts w:eastAsia="Times New Roman"/>
        </w:rPr>
        <w:t>Arizona Community Foundation. “Arizona Hispanics in Partnership.”</w:t>
      </w:r>
      <w:r w:rsidR="0050758C" w:rsidRPr="003E4B94">
        <w:rPr>
          <w:rFonts w:eastAsia="Times New Roman"/>
        </w:rPr>
        <w:t xml:space="preserve"> </w:t>
      </w:r>
      <w:r w:rsidRPr="003E4B94">
        <w:rPr>
          <w:rFonts w:eastAsia="Times New Roman"/>
        </w:rPr>
        <w:t>Original poem reading. Phoenix. 12-11-05.</w:t>
      </w:r>
    </w:p>
    <w:p w14:paraId="6C46E08A" w14:textId="740F295A" w:rsidR="00644706" w:rsidRPr="003E4B94" w:rsidRDefault="00644706" w:rsidP="00644706">
      <w:pPr>
        <w:widowControl w:val="0"/>
        <w:suppressAutoHyphens/>
        <w:ind w:left="720" w:hanging="720"/>
        <w:rPr>
          <w:rFonts w:eastAsia="Times New Roman"/>
        </w:rPr>
      </w:pPr>
      <w:r w:rsidRPr="003E4B94">
        <w:rPr>
          <w:rFonts w:eastAsia="Times New Roman"/>
        </w:rPr>
        <w:t>“Creativity in the New Economy.”</w:t>
      </w:r>
      <w:r w:rsidR="0050758C" w:rsidRPr="003E4B94">
        <w:rPr>
          <w:rFonts w:eastAsia="Times New Roman"/>
        </w:rPr>
        <w:t xml:space="preserve"> </w:t>
      </w:r>
      <w:r w:rsidRPr="003E4B94">
        <w:rPr>
          <w:rFonts w:eastAsia="Times New Roman"/>
        </w:rPr>
        <w:t>Public forum sponsored by Phoenix City Councilman Greg Stanton. Presentation and panel. Phoenix. 10-6-05.</w:t>
      </w:r>
    </w:p>
    <w:p w14:paraId="76210BA2" w14:textId="7A17F837" w:rsidR="00644706" w:rsidRPr="003E4B94" w:rsidRDefault="00644706" w:rsidP="00644706">
      <w:pPr>
        <w:widowControl w:val="0"/>
        <w:suppressAutoHyphens/>
        <w:rPr>
          <w:rFonts w:eastAsia="Times New Roman"/>
        </w:rPr>
      </w:pPr>
      <w:r w:rsidRPr="003E4B94">
        <w:rPr>
          <w:rFonts w:eastAsia="Times New Roman"/>
        </w:rPr>
        <w:t>Phoenix Country Day School.</w:t>
      </w:r>
      <w:r w:rsidR="00DE2390">
        <w:rPr>
          <w:rFonts w:eastAsia="Times New Roman"/>
        </w:rPr>
        <w:t xml:space="preserve"> Worked with high schoolers.</w:t>
      </w:r>
      <w:r w:rsidRPr="003E4B94">
        <w:rPr>
          <w:rFonts w:eastAsia="Times New Roman"/>
        </w:rPr>
        <w:t xml:space="preserve"> Presentation and discussion. 4-7-05.</w:t>
      </w:r>
    </w:p>
    <w:p w14:paraId="6CC84FA4" w14:textId="1B8CA0A8" w:rsidR="00644706" w:rsidRDefault="00644706" w:rsidP="00644706">
      <w:pPr>
        <w:widowControl w:val="0"/>
        <w:suppressAutoHyphens/>
        <w:rPr>
          <w:rFonts w:eastAsia="Times New Roman"/>
        </w:rPr>
      </w:pPr>
      <w:r w:rsidRPr="003E4B94">
        <w:rPr>
          <w:rFonts w:eastAsia="Times New Roman"/>
        </w:rPr>
        <w:t xml:space="preserve">Changing Hands Bookstore. </w:t>
      </w:r>
      <w:r w:rsidR="00F93E28">
        <w:rPr>
          <w:rFonts w:eastAsia="Times New Roman"/>
        </w:rPr>
        <w:t>30</w:t>
      </w:r>
      <w:r w:rsidR="00F93E28" w:rsidRPr="00F93E28">
        <w:rPr>
          <w:rFonts w:eastAsia="Times New Roman"/>
          <w:vertAlign w:val="superscript"/>
        </w:rPr>
        <w:t>th</w:t>
      </w:r>
      <w:r w:rsidR="00F93E28">
        <w:rPr>
          <w:rFonts w:eastAsia="Times New Roman"/>
        </w:rPr>
        <w:t xml:space="preserve"> anniversary celebration r</w:t>
      </w:r>
      <w:r w:rsidRPr="003E4B94">
        <w:rPr>
          <w:rFonts w:eastAsia="Times New Roman"/>
        </w:rPr>
        <w:t>eading, with others. 4-22-04.</w:t>
      </w:r>
    </w:p>
    <w:p w14:paraId="7CFC13AF" w14:textId="566E78AF" w:rsidR="00E2755C" w:rsidRPr="003E4B94" w:rsidRDefault="00E2755C" w:rsidP="00644706">
      <w:pPr>
        <w:widowControl w:val="0"/>
        <w:suppressAutoHyphens/>
        <w:rPr>
          <w:rFonts w:eastAsia="Times New Roman"/>
        </w:rPr>
      </w:pPr>
      <w:r>
        <w:rPr>
          <w:rFonts w:eastAsia="Times New Roman"/>
        </w:rPr>
        <w:t>Scottsdale Center for the Arts. Scottsdale, AZ. 4-9-04.</w:t>
      </w:r>
    </w:p>
    <w:p w14:paraId="5BA44847" w14:textId="77777777" w:rsidR="00644706" w:rsidRPr="003E4B94" w:rsidRDefault="00644706" w:rsidP="00644706">
      <w:pPr>
        <w:widowControl w:val="0"/>
        <w:suppressAutoHyphens/>
        <w:rPr>
          <w:rFonts w:eastAsia="Times New Roman"/>
        </w:rPr>
      </w:pPr>
      <w:r w:rsidRPr="003E4B94">
        <w:rPr>
          <w:rFonts w:eastAsia="Times New Roman"/>
        </w:rPr>
        <w:t>2004 Governor’s Arts Awards Selection Committee. Arizona Commission on the Arts. 3-22-04.</w:t>
      </w:r>
    </w:p>
    <w:p w14:paraId="4875B5D1" w14:textId="77777777" w:rsidR="00644706" w:rsidRPr="003E4B94" w:rsidRDefault="00644706" w:rsidP="00644706">
      <w:pPr>
        <w:widowControl w:val="0"/>
        <w:suppressAutoHyphens/>
        <w:rPr>
          <w:rFonts w:eastAsia="Times New Roman"/>
        </w:rPr>
      </w:pPr>
      <w:r w:rsidRPr="003E4B94">
        <w:rPr>
          <w:rFonts w:eastAsia="Times New Roman"/>
        </w:rPr>
        <w:t>ASU Desert Nights Rising Stars Conference. Reading. Scottsdale, AZ. 3-11-04.</w:t>
      </w:r>
    </w:p>
    <w:p w14:paraId="66CCED96" w14:textId="77777777" w:rsidR="00644706" w:rsidRPr="003E4B94" w:rsidRDefault="00644706" w:rsidP="00644706">
      <w:pPr>
        <w:widowControl w:val="0"/>
        <w:suppressAutoHyphens/>
        <w:rPr>
          <w:rFonts w:eastAsia="Times New Roman"/>
        </w:rPr>
      </w:pPr>
      <w:r w:rsidRPr="003E4B94">
        <w:rPr>
          <w:rFonts w:eastAsia="Times New Roman"/>
        </w:rPr>
        <w:t>University Faculty Emeriti Wives Association. Tempe, AZ. Reading and discussion. 2-9-04.</w:t>
      </w:r>
    </w:p>
    <w:p w14:paraId="5EC38B73" w14:textId="3725E741" w:rsidR="00644706" w:rsidRDefault="00644706" w:rsidP="00644706">
      <w:pPr>
        <w:widowControl w:val="0"/>
        <w:suppressAutoHyphens/>
        <w:rPr>
          <w:rFonts w:eastAsia="Times New Roman"/>
        </w:rPr>
      </w:pPr>
      <w:r w:rsidRPr="003E4B94">
        <w:rPr>
          <w:rFonts w:eastAsia="Times New Roman"/>
        </w:rPr>
        <w:t>Central Arizona College. Visiting Writer Series. Reading and discussion. 10-29-04.</w:t>
      </w:r>
    </w:p>
    <w:p w14:paraId="44256DC6" w14:textId="12C67465" w:rsidR="00ED54F9" w:rsidRPr="003E4B94" w:rsidRDefault="00ED54F9" w:rsidP="00B86EFE">
      <w:pPr>
        <w:widowControl w:val="0"/>
        <w:suppressAutoHyphens/>
        <w:ind w:left="720" w:hanging="720"/>
        <w:rPr>
          <w:rFonts w:eastAsia="Times New Roman"/>
        </w:rPr>
      </w:pPr>
      <w:r>
        <w:rPr>
          <w:rFonts w:eastAsia="Times New Roman"/>
        </w:rPr>
        <w:t>Maricopa Regional Task Force on Arts and Culture.  Flinn Foundation.  Informational interview. 7-18-03.</w:t>
      </w:r>
    </w:p>
    <w:p w14:paraId="0EC9B391" w14:textId="77777777" w:rsidR="00644706" w:rsidRPr="003E4B94" w:rsidRDefault="00644706" w:rsidP="00644706">
      <w:pPr>
        <w:widowControl w:val="0"/>
        <w:suppressAutoHyphens/>
        <w:rPr>
          <w:rFonts w:eastAsia="Times New Roman"/>
        </w:rPr>
      </w:pPr>
      <w:r w:rsidRPr="003E4B94">
        <w:rPr>
          <w:rFonts w:eastAsia="Times New Roman"/>
          <w:i/>
        </w:rPr>
        <w:t>Poetry and War</w:t>
      </w:r>
      <w:r w:rsidRPr="003E4B94">
        <w:rPr>
          <w:rFonts w:eastAsia="Times New Roman"/>
        </w:rPr>
        <w:t>. Reading. Arizona State University. 3-11-03.</w:t>
      </w:r>
    </w:p>
    <w:p w14:paraId="6AFA6DA8" w14:textId="77777777" w:rsidR="00644706" w:rsidRPr="003E4B94" w:rsidRDefault="00644706" w:rsidP="00644706">
      <w:pPr>
        <w:widowControl w:val="0"/>
        <w:suppressAutoHyphens/>
        <w:rPr>
          <w:rFonts w:eastAsia="Times New Roman"/>
        </w:rPr>
      </w:pPr>
      <w:r w:rsidRPr="003E4B94">
        <w:rPr>
          <w:rFonts w:eastAsia="Times New Roman"/>
        </w:rPr>
        <w:t>Maricopa Community Council of Libraries. Reading and discussion. 5-13-03.</w:t>
      </w:r>
    </w:p>
    <w:p w14:paraId="244DB7C6" w14:textId="77777777" w:rsidR="00644706" w:rsidRPr="003E4B94" w:rsidRDefault="00644706" w:rsidP="00644706">
      <w:pPr>
        <w:widowControl w:val="0"/>
        <w:suppressAutoHyphens/>
        <w:rPr>
          <w:rFonts w:eastAsia="Times New Roman"/>
        </w:rPr>
      </w:pPr>
      <w:r w:rsidRPr="003E4B94">
        <w:rPr>
          <w:rFonts w:eastAsia="Times New Roman"/>
        </w:rPr>
        <w:t>Arizona Book Festival. Featured reader. 4-5-03. Author dinner, 4-4-03.</w:t>
      </w:r>
    </w:p>
    <w:p w14:paraId="548FF694" w14:textId="77777777" w:rsidR="00644706" w:rsidRPr="003E4B94" w:rsidRDefault="00644706" w:rsidP="00644706">
      <w:pPr>
        <w:widowControl w:val="0"/>
        <w:suppressAutoHyphens/>
        <w:rPr>
          <w:rFonts w:eastAsia="Times New Roman"/>
        </w:rPr>
      </w:pPr>
      <w:r w:rsidRPr="003E4B94">
        <w:rPr>
          <w:rFonts w:eastAsia="Times New Roman"/>
        </w:rPr>
        <w:t>East Valley Poets/Arizona State Poetry Society. Presentation and discussion. 2-15-03.</w:t>
      </w:r>
    </w:p>
    <w:p w14:paraId="31F368D4" w14:textId="77777777" w:rsidR="00644706" w:rsidRPr="003E4B94" w:rsidRDefault="00644706" w:rsidP="00644706">
      <w:pPr>
        <w:widowControl w:val="0"/>
        <w:suppressAutoHyphens/>
        <w:ind w:left="720" w:hanging="720"/>
        <w:rPr>
          <w:rFonts w:eastAsia="Times New Roman"/>
        </w:rPr>
      </w:pPr>
      <w:r w:rsidRPr="003E4B94">
        <w:rPr>
          <w:rFonts w:eastAsia="Times New Roman"/>
        </w:rPr>
        <w:t>Losing Geography/Discovering Self Reading Series. Paradise Valley Community College. Paradise Valley. Reading, presentation, and discussion. 10-29-02.</w:t>
      </w:r>
    </w:p>
    <w:p w14:paraId="6209576B" w14:textId="77777777" w:rsidR="00644706" w:rsidRPr="003E4B94" w:rsidRDefault="00644706" w:rsidP="00644706">
      <w:pPr>
        <w:widowControl w:val="0"/>
        <w:suppressAutoHyphens/>
        <w:ind w:left="720" w:hanging="720"/>
        <w:rPr>
          <w:rFonts w:eastAsia="Times New Roman"/>
        </w:rPr>
      </w:pPr>
      <w:r w:rsidRPr="003E4B94">
        <w:rPr>
          <w:rFonts w:eastAsia="Times New Roman"/>
        </w:rPr>
        <w:t>Fountain Hills Branch Library. Fountain Hills, AZ. 10-29-02.</w:t>
      </w:r>
    </w:p>
    <w:p w14:paraId="1B6B8BE0"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Public Library. Dinner in the Stacks. 10-18-02.</w:t>
      </w:r>
    </w:p>
    <w:p w14:paraId="07E1C85A" w14:textId="77777777" w:rsidR="00644706" w:rsidRPr="003E4B94" w:rsidRDefault="00644706" w:rsidP="00644706">
      <w:pPr>
        <w:widowControl w:val="0"/>
        <w:suppressAutoHyphens/>
        <w:rPr>
          <w:rFonts w:eastAsia="Times New Roman"/>
        </w:rPr>
      </w:pPr>
      <w:r w:rsidRPr="003E4B94">
        <w:rPr>
          <w:rFonts w:eastAsia="Times New Roman"/>
        </w:rPr>
        <w:t>Tucson/Pima County Sam Lena Branch Library. Reading and discussion. 10-9-02.</w:t>
      </w:r>
    </w:p>
    <w:p w14:paraId="7BCFCC1B" w14:textId="77777777" w:rsidR="00644706" w:rsidRPr="003E4B94" w:rsidRDefault="00644706" w:rsidP="00644706">
      <w:pPr>
        <w:widowControl w:val="0"/>
        <w:suppressAutoHyphens/>
        <w:rPr>
          <w:rFonts w:eastAsia="Times New Roman"/>
        </w:rPr>
      </w:pPr>
      <w:r w:rsidRPr="003E4B94">
        <w:rPr>
          <w:rFonts w:eastAsia="Times New Roman"/>
        </w:rPr>
        <w:t>Pima County Juvenile Detention Center. Presentation. 10-9-02.</w:t>
      </w:r>
    </w:p>
    <w:p w14:paraId="6DD6167A" w14:textId="77777777" w:rsidR="00644706" w:rsidRPr="003E4B94" w:rsidRDefault="00644706" w:rsidP="00644706">
      <w:pPr>
        <w:widowControl w:val="0"/>
        <w:suppressAutoHyphens/>
        <w:ind w:left="720" w:hanging="720"/>
        <w:rPr>
          <w:rFonts w:eastAsia="Times New Roman"/>
        </w:rPr>
      </w:pPr>
      <w:r w:rsidRPr="003E4B94">
        <w:rPr>
          <w:rFonts w:eastAsia="Times New Roman"/>
        </w:rPr>
        <w:t>Valley Forward 2002 Environmental Excellence Awards. Featured speaker and Master of Ceremonies. Phoenix, AZ. 9-27-02.</w:t>
      </w:r>
    </w:p>
    <w:p w14:paraId="49292B19" w14:textId="77777777" w:rsidR="00644706" w:rsidRPr="003E4B94" w:rsidRDefault="00644706" w:rsidP="00644706">
      <w:pPr>
        <w:widowControl w:val="0"/>
        <w:suppressAutoHyphens/>
        <w:rPr>
          <w:rFonts w:eastAsia="Times New Roman"/>
        </w:rPr>
      </w:pPr>
      <w:r w:rsidRPr="003E4B94">
        <w:rPr>
          <w:rFonts w:eastAsia="Times New Roman"/>
        </w:rPr>
        <w:t>Roosevelt School District. Presentation. Phoenix. 5-10-02.</w:t>
      </w:r>
    </w:p>
    <w:p w14:paraId="4B6743C2" w14:textId="77777777" w:rsidR="00644706" w:rsidRPr="003E4B94" w:rsidRDefault="00644706" w:rsidP="00644706">
      <w:pPr>
        <w:widowControl w:val="0"/>
        <w:suppressAutoHyphens/>
        <w:rPr>
          <w:rFonts w:eastAsia="Times New Roman"/>
        </w:rPr>
      </w:pPr>
      <w:r w:rsidRPr="003E4B94">
        <w:rPr>
          <w:rFonts w:eastAsia="Times New Roman"/>
        </w:rPr>
        <w:t>Changing Hands Bookstore. Reading. Tempe. 5-3-02.</w:t>
      </w:r>
    </w:p>
    <w:p w14:paraId="539F55F9" w14:textId="77777777" w:rsidR="00644706" w:rsidRPr="003E4B94" w:rsidRDefault="00644706" w:rsidP="00644706">
      <w:pPr>
        <w:widowControl w:val="0"/>
        <w:suppressAutoHyphens/>
        <w:rPr>
          <w:rFonts w:eastAsia="Times New Roman"/>
        </w:rPr>
      </w:pPr>
      <w:r w:rsidRPr="003E4B94">
        <w:rPr>
          <w:rFonts w:eastAsia="Times New Roman"/>
        </w:rPr>
        <w:lastRenderedPageBreak/>
        <w:t>Pueblo High School. Tucson, AZ. Assembly/reading, discussion. 4-5-02.</w:t>
      </w:r>
    </w:p>
    <w:p w14:paraId="22B20BE6" w14:textId="77777777" w:rsidR="00644706" w:rsidRPr="003E4B94" w:rsidRDefault="00644706" w:rsidP="00644706">
      <w:pPr>
        <w:widowControl w:val="0"/>
        <w:suppressAutoHyphens/>
        <w:rPr>
          <w:rFonts w:eastAsia="Times New Roman"/>
        </w:rPr>
      </w:pPr>
      <w:r w:rsidRPr="003E4B94">
        <w:rPr>
          <w:rFonts w:eastAsia="Times New Roman"/>
        </w:rPr>
        <w:t xml:space="preserve">City of Tempe, </w:t>
      </w:r>
      <w:r w:rsidRPr="003E4B94">
        <w:rPr>
          <w:rFonts w:eastAsia="Times New Roman"/>
          <w:i/>
        </w:rPr>
        <w:t>Words Over Water</w:t>
      </w:r>
      <w:r w:rsidRPr="003E4B94">
        <w:rPr>
          <w:rFonts w:eastAsia="Times New Roman"/>
        </w:rPr>
        <w:t xml:space="preserve"> dedication. Reading. 3-30-02.</w:t>
      </w:r>
    </w:p>
    <w:p w14:paraId="237F3340" w14:textId="77777777" w:rsidR="00644706" w:rsidRPr="003E4B94" w:rsidRDefault="00644706" w:rsidP="00644706">
      <w:pPr>
        <w:widowControl w:val="0"/>
        <w:suppressAutoHyphens/>
        <w:rPr>
          <w:rFonts w:eastAsia="Times New Roman"/>
        </w:rPr>
      </w:pPr>
      <w:r w:rsidRPr="003E4B94">
        <w:rPr>
          <w:rFonts w:eastAsia="Times New Roman"/>
        </w:rPr>
        <w:t>ASU Faculty Wives Book Club. Discussion. 3-19-02.</w:t>
      </w:r>
    </w:p>
    <w:p w14:paraId="61DDD6AB"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Commission on the Arts, hosting the Association of National Arts Agencies. Reading. 11-17-01.</w:t>
      </w:r>
    </w:p>
    <w:p w14:paraId="168155B6" w14:textId="77777777" w:rsidR="00644706" w:rsidRPr="003E4B94" w:rsidRDefault="00644706" w:rsidP="00644706">
      <w:pPr>
        <w:widowControl w:val="0"/>
        <w:suppressAutoHyphens/>
        <w:rPr>
          <w:rFonts w:eastAsia="Times New Roman"/>
        </w:rPr>
      </w:pPr>
      <w:r w:rsidRPr="003E4B94">
        <w:rPr>
          <w:rFonts w:eastAsia="Times New Roman"/>
        </w:rPr>
        <w:t>Chandler Public Library. Discussion. 11-13-01.</w:t>
      </w:r>
    </w:p>
    <w:p w14:paraId="7AC1D6B2" w14:textId="77777777" w:rsidR="00644706" w:rsidRPr="003E4B94" w:rsidRDefault="00644706" w:rsidP="00644706">
      <w:pPr>
        <w:widowControl w:val="0"/>
        <w:suppressAutoHyphens/>
        <w:rPr>
          <w:rFonts w:eastAsia="Times New Roman"/>
        </w:rPr>
      </w:pPr>
      <w:r w:rsidRPr="003E4B94">
        <w:rPr>
          <w:rFonts w:eastAsia="Times New Roman"/>
        </w:rPr>
        <w:t>Chandler-Gilbert Community College. Presentation. 10-25-01.</w:t>
      </w:r>
    </w:p>
    <w:p w14:paraId="7956519D" w14:textId="77777777" w:rsidR="00644706" w:rsidRPr="003E4B94" w:rsidRDefault="00644706" w:rsidP="00644706">
      <w:pPr>
        <w:widowControl w:val="0"/>
        <w:suppressAutoHyphens/>
        <w:rPr>
          <w:rFonts w:eastAsia="Times New Roman"/>
        </w:rPr>
      </w:pPr>
      <w:r w:rsidRPr="003E4B94">
        <w:rPr>
          <w:rFonts w:eastAsia="Times New Roman"/>
        </w:rPr>
        <w:t>Phoenix Public Library. Dinner in the Stacks. 10-12-01.</w:t>
      </w:r>
    </w:p>
    <w:p w14:paraId="7F85E40D" w14:textId="77777777" w:rsidR="00644706" w:rsidRPr="003E4B94" w:rsidRDefault="00644706" w:rsidP="00644706">
      <w:pPr>
        <w:widowControl w:val="0"/>
        <w:suppressAutoHyphens/>
        <w:rPr>
          <w:rFonts w:eastAsia="Times New Roman"/>
        </w:rPr>
      </w:pPr>
      <w:r w:rsidRPr="003E4B94">
        <w:rPr>
          <w:rFonts w:eastAsia="Times New Roman"/>
        </w:rPr>
        <w:t>Central Arizona Project. Presentation. 6-14-01.</w:t>
      </w:r>
    </w:p>
    <w:p w14:paraId="4E8AB5D7" w14:textId="77777777" w:rsidR="00644706" w:rsidRPr="003E4B94" w:rsidRDefault="00644706" w:rsidP="00644706">
      <w:pPr>
        <w:widowControl w:val="0"/>
        <w:suppressAutoHyphens/>
        <w:rPr>
          <w:rFonts w:eastAsia="Times New Roman"/>
        </w:rPr>
      </w:pPr>
      <w:r w:rsidRPr="003E4B94">
        <w:rPr>
          <w:rFonts w:eastAsia="Times New Roman"/>
        </w:rPr>
        <w:t>Corona del Sol High School. Forum 2001. Tempe. Presentation. 4-25-01.</w:t>
      </w:r>
    </w:p>
    <w:p w14:paraId="3A6EE155" w14:textId="77777777" w:rsidR="00644706" w:rsidRPr="003E4B94" w:rsidRDefault="00644706" w:rsidP="00644706">
      <w:pPr>
        <w:widowControl w:val="0"/>
        <w:suppressAutoHyphens/>
        <w:rPr>
          <w:rFonts w:eastAsia="Times New Roman"/>
        </w:rPr>
      </w:pPr>
      <w:r w:rsidRPr="003E4B94">
        <w:rPr>
          <w:rFonts w:eastAsia="Times New Roman"/>
        </w:rPr>
        <w:t>Pueblo Middle School. Tempe. Presentation. 1-18-01.</w:t>
      </w:r>
    </w:p>
    <w:p w14:paraId="4AC746C1" w14:textId="77777777" w:rsidR="00644706" w:rsidRPr="003E4B94" w:rsidRDefault="00644706" w:rsidP="00644706">
      <w:pPr>
        <w:widowControl w:val="0"/>
        <w:suppressAutoHyphens/>
        <w:rPr>
          <w:rFonts w:eastAsia="Times New Roman"/>
        </w:rPr>
      </w:pPr>
      <w:r w:rsidRPr="003E4B94">
        <w:rPr>
          <w:rFonts w:eastAsia="Times New Roman"/>
        </w:rPr>
        <w:t>The Arizona Republic. Pulliam Fellows program. Lecture and discussion. 7-11-00.</w:t>
      </w:r>
    </w:p>
    <w:p w14:paraId="59F241E3" w14:textId="77777777" w:rsidR="00644706" w:rsidRPr="003E4B94" w:rsidRDefault="00644706" w:rsidP="0064470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eastAsia="Times New Roman"/>
        </w:rPr>
      </w:pPr>
      <w:r w:rsidRPr="003E4B94">
        <w:rPr>
          <w:rFonts w:eastAsia="Times New Roman"/>
        </w:rPr>
        <w:t>Gateway Community College. Reading and presentation. Phoenix. 3-22-00.</w:t>
      </w:r>
    </w:p>
    <w:p w14:paraId="3DD69142" w14:textId="77777777" w:rsidR="00644706" w:rsidRPr="003E4B94" w:rsidRDefault="00644706" w:rsidP="0064470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eastAsia="Times New Roman"/>
        </w:rPr>
      </w:pPr>
      <w:r w:rsidRPr="003E4B94">
        <w:rPr>
          <w:rFonts w:eastAsia="Times New Roman"/>
        </w:rPr>
        <w:t>Estrella Mountain Community College. Reading and presentation. Avondale. 3-22-00.</w:t>
      </w:r>
    </w:p>
    <w:p w14:paraId="6B8F6B1D" w14:textId="77777777" w:rsidR="00644706" w:rsidRPr="003E4B94" w:rsidRDefault="00644706" w:rsidP="00644706">
      <w:pPr>
        <w:widowControl w:val="0"/>
        <w:suppressAutoHyphens/>
        <w:rPr>
          <w:rFonts w:eastAsia="Times New Roman"/>
        </w:rPr>
      </w:pPr>
      <w:r w:rsidRPr="003E4B94">
        <w:rPr>
          <w:rFonts w:eastAsia="Times New Roman"/>
        </w:rPr>
        <w:t>Arizona Association for Bilingual Education Conference. Speaker. ASU West. 1-28-00.</w:t>
      </w:r>
    </w:p>
    <w:p w14:paraId="780D2514" w14:textId="77777777" w:rsidR="00644706" w:rsidRPr="003E4B94" w:rsidRDefault="00644706" w:rsidP="00644706">
      <w:pPr>
        <w:widowControl w:val="0"/>
        <w:suppressAutoHyphens/>
        <w:rPr>
          <w:rFonts w:eastAsia="Times New Roman"/>
        </w:rPr>
      </w:pPr>
      <w:r w:rsidRPr="003E4B94">
        <w:rPr>
          <w:rFonts w:eastAsia="Times New Roman"/>
        </w:rPr>
        <w:t>Changing Hands Bookstore. Reading. Tempe. 1-27-00.</w:t>
      </w:r>
    </w:p>
    <w:p w14:paraId="2B545FB0"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Phoenix Preparatory Academy. (middle school). Presentation. Phoenix. 12-3-99. I later wrote about this visit in the essay, “The Mining of Words,” in </w:t>
      </w:r>
      <w:r w:rsidRPr="003E4B94">
        <w:rPr>
          <w:rFonts w:eastAsia="Times New Roman"/>
          <w:i/>
          <w:iCs/>
        </w:rPr>
        <w:t xml:space="preserve">Colorado Review </w:t>
      </w:r>
      <w:r w:rsidRPr="003E4B94">
        <w:rPr>
          <w:rFonts w:eastAsia="Times New Roman"/>
        </w:rPr>
        <w:t>27:2.</w:t>
      </w:r>
    </w:p>
    <w:p w14:paraId="5EE79A4F" w14:textId="77777777" w:rsidR="00644706" w:rsidRPr="003E4B94" w:rsidRDefault="00644706" w:rsidP="00644706">
      <w:pPr>
        <w:widowControl w:val="0"/>
        <w:suppressAutoHyphens/>
        <w:rPr>
          <w:rFonts w:eastAsia="Times New Roman"/>
        </w:rPr>
      </w:pPr>
      <w:r w:rsidRPr="003E4B94">
        <w:rPr>
          <w:rFonts w:eastAsia="Times New Roman"/>
        </w:rPr>
        <w:t>Arizona English Teachers Association Conference. Reading. Apache Junction. 10-29-99.</w:t>
      </w:r>
    </w:p>
    <w:p w14:paraId="7617AB74" w14:textId="77777777" w:rsidR="00644706" w:rsidRPr="003E4B94" w:rsidRDefault="00644706" w:rsidP="00644706">
      <w:pPr>
        <w:widowControl w:val="0"/>
        <w:suppressAutoHyphens/>
        <w:rPr>
          <w:rFonts w:eastAsia="Times New Roman"/>
        </w:rPr>
      </w:pPr>
      <w:r w:rsidRPr="003E4B94">
        <w:rPr>
          <w:rFonts w:eastAsia="Times New Roman"/>
        </w:rPr>
        <w:t>Changing Hands Bookstore. Tempe. Reading. 10-26-99.</w:t>
      </w:r>
    </w:p>
    <w:p w14:paraId="05196A6B" w14:textId="4A1AA99C" w:rsidR="00644706" w:rsidRPr="003E4B94" w:rsidRDefault="00644706" w:rsidP="00644706">
      <w:pPr>
        <w:widowControl w:val="0"/>
        <w:suppressAutoHyphens/>
        <w:rPr>
          <w:rFonts w:eastAsia="Times New Roman"/>
        </w:rPr>
      </w:pPr>
      <w:r w:rsidRPr="003E4B94">
        <w:rPr>
          <w:rFonts w:eastAsia="Times New Roman"/>
        </w:rPr>
        <w:t>“Teaching Arizona’s Hispanic Heritage.”</w:t>
      </w:r>
      <w:r w:rsidR="0050758C" w:rsidRPr="003E4B94">
        <w:rPr>
          <w:rFonts w:eastAsia="Times New Roman"/>
        </w:rPr>
        <w:t xml:space="preserve"> </w:t>
      </w:r>
      <w:r w:rsidRPr="003E4B94">
        <w:rPr>
          <w:rFonts w:eastAsia="Times New Roman"/>
        </w:rPr>
        <w:t>Reading, Changing Hands Bookstore. 6-24-99.</w:t>
      </w:r>
    </w:p>
    <w:p w14:paraId="3B14464A" w14:textId="77777777" w:rsidR="00644706" w:rsidRPr="003E4B94" w:rsidRDefault="00644706" w:rsidP="00644706">
      <w:pPr>
        <w:widowControl w:val="0"/>
        <w:suppressAutoHyphens/>
        <w:rPr>
          <w:rFonts w:eastAsia="Times New Roman"/>
        </w:rPr>
      </w:pPr>
      <w:r w:rsidRPr="003E4B94">
        <w:rPr>
          <w:rFonts w:eastAsia="Times New Roman"/>
        </w:rPr>
        <w:t>Arizona Center for the Book. “Feast for the Mind” series. Reading. 6-21-99.</w:t>
      </w:r>
    </w:p>
    <w:p w14:paraId="13D9604C" w14:textId="77777777" w:rsidR="00644706" w:rsidRPr="003E4B94" w:rsidRDefault="00644706" w:rsidP="00644706">
      <w:pPr>
        <w:widowControl w:val="0"/>
        <w:suppressAutoHyphens/>
        <w:rPr>
          <w:rFonts w:eastAsia="Times New Roman"/>
        </w:rPr>
      </w:pPr>
      <w:r w:rsidRPr="003E4B94">
        <w:rPr>
          <w:rFonts w:eastAsia="Times New Roman"/>
        </w:rPr>
        <w:t>Arizona Book Festival. Phoenix. Panel and reading. 4-10-99.</w:t>
      </w:r>
    </w:p>
    <w:p w14:paraId="15500E2A" w14:textId="77777777" w:rsidR="00644706" w:rsidRPr="003E4B94" w:rsidRDefault="00644706" w:rsidP="00644706">
      <w:pPr>
        <w:widowControl w:val="0"/>
        <w:suppressAutoHyphens/>
        <w:rPr>
          <w:rFonts w:eastAsia="Times New Roman"/>
        </w:rPr>
      </w:pPr>
      <w:r w:rsidRPr="003E4B94">
        <w:rPr>
          <w:rFonts w:eastAsia="Times New Roman"/>
        </w:rPr>
        <w:t>Phoenix Public Library, Harmon Branch. Bilingual discussion and reading. 2-18-99.</w:t>
      </w:r>
    </w:p>
    <w:p w14:paraId="3B3C30D5" w14:textId="77777777" w:rsidR="00644706" w:rsidRPr="003E4B94" w:rsidRDefault="00644706" w:rsidP="0064470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entral Arizona REFORMA (Library Services to the Spanish-speaking). Helped to start Central Arizona Chapter of national REFORMA; have written and produced organization’s newsletters, solicitation materials, and handouts; helping to develop website. 1998—.</w:t>
      </w:r>
    </w:p>
    <w:p w14:paraId="0F2A317A" w14:textId="77777777" w:rsidR="00644706" w:rsidRPr="003E4B94" w:rsidRDefault="00644706" w:rsidP="00644706">
      <w:pPr>
        <w:widowControl w:val="0"/>
        <w:suppressAutoHyphens/>
        <w:rPr>
          <w:rFonts w:eastAsia="Times New Roman"/>
        </w:rPr>
      </w:pPr>
      <w:r w:rsidRPr="003E4B94">
        <w:rPr>
          <w:rFonts w:eastAsia="Times New Roman"/>
        </w:rPr>
        <w:t>Transhistoric Thresholds Conference. Tempe. Reading. 12-9-98.</w:t>
      </w:r>
    </w:p>
    <w:p w14:paraId="60B8BD7B" w14:textId="77777777" w:rsidR="00644706" w:rsidRPr="003E4B94" w:rsidRDefault="00644706" w:rsidP="00644706">
      <w:pPr>
        <w:widowControl w:val="0"/>
        <w:suppressAutoHyphens/>
        <w:ind w:left="720" w:hanging="720"/>
        <w:rPr>
          <w:rFonts w:eastAsia="Times New Roman"/>
        </w:rPr>
      </w:pPr>
      <w:r w:rsidRPr="003E4B94">
        <w:rPr>
          <w:rFonts w:eastAsia="Times New Roman"/>
        </w:rPr>
        <w:t>The Arizona Republic. Pulliam Fellows program. Lecture and discussion. 7-9-98.</w:t>
      </w:r>
    </w:p>
    <w:p w14:paraId="2A49FF50"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College. Reading and workshop. 4-17-98.</w:t>
      </w:r>
    </w:p>
    <w:p w14:paraId="73D45B8D" w14:textId="77777777" w:rsidR="00644706" w:rsidRPr="003E4B94" w:rsidRDefault="00644706" w:rsidP="00644706">
      <w:pPr>
        <w:widowControl w:val="0"/>
        <w:suppressAutoHyphens/>
        <w:ind w:left="720" w:hanging="720"/>
        <w:rPr>
          <w:rFonts w:eastAsia="Times New Roman"/>
        </w:rPr>
      </w:pPr>
      <w:r w:rsidRPr="003E4B94">
        <w:rPr>
          <w:rFonts w:eastAsia="Times New Roman"/>
        </w:rPr>
        <w:t>Poetry on Central. Phoenix. Reading, workshop. 4-3 to 4-4-98.</w:t>
      </w:r>
    </w:p>
    <w:p w14:paraId="34C938F8" w14:textId="77777777" w:rsidR="00644706" w:rsidRPr="003E4B94" w:rsidRDefault="00644706" w:rsidP="00644706">
      <w:pPr>
        <w:widowControl w:val="0"/>
        <w:suppressAutoHyphens/>
        <w:ind w:left="720" w:hanging="720"/>
        <w:rPr>
          <w:rFonts w:eastAsia="Times New Roman"/>
        </w:rPr>
      </w:pPr>
      <w:r w:rsidRPr="003E4B94">
        <w:rPr>
          <w:rFonts w:eastAsia="Times New Roman"/>
        </w:rPr>
        <w:t>National Society of Arts and Letters, Phoenix Chapter. Speaker. ASU. 3-15-98.</w:t>
      </w:r>
    </w:p>
    <w:p w14:paraId="269B489A" w14:textId="77777777" w:rsidR="00644706" w:rsidRPr="003E4B94" w:rsidRDefault="00644706" w:rsidP="00644706">
      <w:pPr>
        <w:widowControl w:val="0"/>
        <w:suppressAutoHyphens/>
        <w:ind w:left="720" w:hanging="720"/>
        <w:rPr>
          <w:rFonts w:eastAsia="Times New Roman"/>
        </w:rPr>
      </w:pPr>
      <w:r w:rsidRPr="003E4B94">
        <w:rPr>
          <w:rFonts w:eastAsia="Times New Roman"/>
        </w:rPr>
        <w:t>Sierra Vista Elementary School. Speaker (whole school). Phoenix. 2-25-98.</w:t>
      </w:r>
    </w:p>
    <w:p w14:paraId="2E3D12DD"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Association for Bilingual Education Conference. Speaker. ASU West. 1-30-98.</w:t>
      </w:r>
    </w:p>
    <w:p w14:paraId="780976BB" w14:textId="77777777" w:rsidR="00644706" w:rsidRPr="003E4B94" w:rsidRDefault="00644706" w:rsidP="00644706">
      <w:pPr>
        <w:widowControl w:val="0"/>
        <w:suppressAutoHyphens/>
        <w:ind w:left="720" w:hanging="720"/>
        <w:rPr>
          <w:rFonts w:eastAsia="Times New Roman"/>
        </w:rPr>
      </w:pPr>
      <w:r w:rsidRPr="003E4B94">
        <w:rPr>
          <w:rFonts w:eastAsia="Times New Roman"/>
        </w:rPr>
        <w:t>Awakening Seed Elementary School. Tempe. 4-30-97.</w:t>
      </w:r>
    </w:p>
    <w:p w14:paraId="1E1CEAF5" w14:textId="4C60E3FD" w:rsidR="00644706" w:rsidRPr="003E4B94" w:rsidRDefault="00644706" w:rsidP="00644706">
      <w:pPr>
        <w:widowControl w:val="0"/>
        <w:suppressAutoHyphens/>
        <w:ind w:left="720" w:hanging="720"/>
        <w:rPr>
          <w:rFonts w:eastAsia="Times New Roman"/>
        </w:rPr>
      </w:pPr>
      <w:r w:rsidRPr="003E4B94">
        <w:rPr>
          <w:rFonts w:eastAsia="Times New Roman"/>
        </w:rPr>
        <w:t>Phoenix Public Library, Ironwood Branch. Keynote Address: “The Secre</w:t>
      </w:r>
      <w:r w:rsidR="00952E5C" w:rsidRPr="003E4B94">
        <w:rPr>
          <w:rFonts w:eastAsia="Times New Roman"/>
        </w:rPr>
        <w:t xml:space="preserve">t Life of the Public Library.” </w:t>
      </w:r>
      <w:r w:rsidRPr="003E4B94">
        <w:rPr>
          <w:rFonts w:eastAsia="Times New Roman"/>
        </w:rPr>
        <w:t>10-25-96.</w:t>
      </w:r>
    </w:p>
    <w:p w14:paraId="566E78C4" w14:textId="4CCFD3CE" w:rsidR="00644706" w:rsidRPr="003E4B94" w:rsidRDefault="00644706" w:rsidP="00644706">
      <w:pPr>
        <w:widowControl w:val="0"/>
        <w:suppressAutoHyphens/>
        <w:ind w:left="720" w:hanging="720"/>
        <w:rPr>
          <w:rFonts w:eastAsia="Times New Roman"/>
        </w:rPr>
      </w:pPr>
      <w:r w:rsidRPr="003E4B94">
        <w:rPr>
          <w:rFonts w:eastAsia="Times New Roman"/>
        </w:rPr>
        <w:t>Phoenix Public Library. “Dinner in the Stacks.”</w:t>
      </w:r>
      <w:r w:rsidR="0050758C" w:rsidRPr="003E4B94">
        <w:rPr>
          <w:rFonts w:eastAsia="Times New Roman"/>
        </w:rPr>
        <w:t xml:space="preserve"> </w:t>
      </w:r>
      <w:r w:rsidRPr="003E4B94">
        <w:rPr>
          <w:rFonts w:eastAsia="Times New Roman"/>
        </w:rPr>
        <w:t>5-17-96.</w:t>
      </w:r>
    </w:p>
    <w:p w14:paraId="671BE725" w14:textId="77777777" w:rsidR="00644706" w:rsidRPr="003E4B94" w:rsidRDefault="00644706" w:rsidP="00644706">
      <w:pPr>
        <w:widowControl w:val="0"/>
        <w:suppressAutoHyphens/>
        <w:ind w:left="720" w:hanging="720"/>
        <w:rPr>
          <w:rFonts w:eastAsia="Times New Roman"/>
        </w:rPr>
      </w:pPr>
      <w:r w:rsidRPr="003E4B94">
        <w:rPr>
          <w:rFonts w:eastAsia="Times New Roman"/>
        </w:rPr>
        <w:t>Estrella Mountain Community College. Reading and discussion. 4-2-96.</w:t>
      </w:r>
    </w:p>
    <w:p w14:paraId="347F5E85"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Center for the Book Parnassus Tea. Introduction of Robert Hass. 3-24-96.</w:t>
      </w:r>
    </w:p>
    <w:p w14:paraId="1559D342"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College. Mentorship panel. 2-9-96.</w:t>
      </w:r>
    </w:p>
    <w:p w14:paraId="320A54A2"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Writers Club. Reading and presentation. 1-27-96.</w:t>
      </w:r>
    </w:p>
    <w:p w14:paraId="515D9388"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Reading of my Introduction to </w:t>
      </w:r>
      <w:r w:rsidRPr="003E4B94">
        <w:rPr>
          <w:rFonts w:eastAsia="Times New Roman"/>
          <w:i/>
        </w:rPr>
        <w:t>Pétalos</w:t>
      </w:r>
      <w:r w:rsidRPr="003E4B94">
        <w:rPr>
          <w:rFonts w:eastAsia="Times New Roman"/>
        </w:rPr>
        <w:t>, by Richard D. Mahoney. 1-18-96. For De Colores Shelter for Victims of Domestic Violence.</w:t>
      </w:r>
    </w:p>
    <w:p w14:paraId="0DF1A997" w14:textId="77777777" w:rsidR="00644706" w:rsidRPr="003E4B94" w:rsidRDefault="00644706" w:rsidP="0064470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lastRenderedPageBreak/>
        <w:t>Friends of Ironwood Library. Write and produce newsletter. 1995—.</w:t>
      </w:r>
    </w:p>
    <w:p w14:paraId="0B03CFE3" w14:textId="76966140" w:rsidR="00644706" w:rsidRPr="003E4B94" w:rsidRDefault="00644706" w:rsidP="00644706">
      <w:pPr>
        <w:widowControl w:val="0"/>
        <w:suppressAutoHyphens/>
        <w:ind w:left="720" w:hanging="720"/>
        <w:rPr>
          <w:rFonts w:eastAsia="Times New Roman"/>
        </w:rPr>
      </w:pPr>
      <w:r w:rsidRPr="003E4B94">
        <w:rPr>
          <w:rFonts w:eastAsia="Times New Roman"/>
        </w:rPr>
        <w:t>5th Annual Bilingual Education Institute: The Centrality of Language. ASU-W</w:t>
      </w:r>
      <w:r w:rsidR="00952E5C" w:rsidRPr="003E4B94">
        <w:rPr>
          <w:rFonts w:eastAsia="Times New Roman"/>
        </w:rPr>
        <w:t xml:space="preserve">est. “The Language of Poetry.” </w:t>
      </w:r>
      <w:r w:rsidRPr="003E4B94">
        <w:rPr>
          <w:rFonts w:eastAsia="Times New Roman"/>
        </w:rPr>
        <w:t>2 presentations. 11-2-95.</w:t>
      </w:r>
    </w:p>
    <w:p w14:paraId="2C4AFCA0"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Library Association. Annual Conference. Services to the Spanish Speaking Roundtable. Featured speaker. 11-95.</w:t>
      </w:r>
    </w:p>
    <w:p w14:paraId="53CA52B3"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English Teachers Association and North High School. Phoenix. Reading and discussion. 10-25-95.</w:t>
      </w:r>
    </w:p>
    <w:p w14:paraId="13D38F4C" w14:textId="77777777" w:rsidR="00644706" w:rsidRPr="003E4B94" w:rsidRDefault="00644706" w:rsidP="00644706">
      <w:pPr>
        <w:widowControl w:val="0"/>
        <w:suppressAutoHyphens/>
        <w:ind w:left="720" w:hanging="720"/>
        <w:rPr>
          <w:rFonts w:eastAsia="Times New Roman"/>
        </w:rPr>
      </w:pPr>
      <w:r w:rsidRPr="003E4B94">
        <w:rPr>
          <w:rFonts w:eastAsia="Times New Roman"/>
        </w:rPr>
        <w:t>Changing Hands Bookstore. Tempe. Reading. 10-8-95.</w:t>
      </w:r>
    </w:p>
    <w:p w14:paraId="362D0A29" w14:textId="77777777" w:rsidR="00644706" w:rsidRPr="003E4B94" w:rsidRDefault="00644706" w:rsidP="00644706">
      <w:pPr>
        <w:widowControl w:val="0"/>
        <w:suppressAutoHyphens/>
        <w:ind w:left="720" w:hanging="720"/>
        <w:rPr>
          <w:rFonts w:eastAsia="Times New Roman"/>
        </w:rPr>
      </w:pPr>
      <w:r w:rsidRPr="003E4B94">
        <w:rPr>
          <w:rFonts w:eastAsia="Times New Roman"/>
        </w:rPr>
        <w:t>U.S. Government, Dept. of Housing and Urban Development. Reading and discussion. Phoenix. 9-21-95.</w:t>
      </w:r>
    </w:p>
    <w:p w14:paraId="78EB9F88" w14:textId="77777777" w:rsidR="00644706" w:rsidRPr="003E4B94" w:rsidRDefault="00644706" w:rsidP="00644706">
      <w:pPr>
        <w:widowControl w:val="0"/>
        <w:suppressAutoHyphens/>
        <w:ind w:left="720" w:hanging="720"/>
        <w:rPr>
          <w:rFonts w:eastAsia="Times New Roman"/>
        </w:rPr>
      </w:pPr>
      <w:r w:rsidRPr="003E4B94">
        <w:rPr>
          <w:rFonts w:eastAsia="Times New Roman"/>
        </w:rPr>
        <w:t>DeVry Institute of Technology. Reading and discussion. 9-14-95.</w:t>
      </w:r>
    </w:p>
    <w:p w14:paraId="0254200B" w14:textId="77777777" w:rsidR="00644706" w:rsidRPr="003E4B94" w:rsidRDefault="00644706" w:rsidP="00644706">
      <w:pPr>
        <w:widowControl w:val="0"/>
        <w:suppressAutoHyphens/>
        <w:ind w:left="720" w:hanging="720"/>
        <w:rPr>
          <w:rFonts w:eastAsia="Times New Roman"/>
        </w:rPr>
      </w:pPr>
      <w:r w:rsidRPr="003E4B94">
        <w:rPr>
          <w:rFonts w:eastAsia="Times New Roman"/>
        </w:rPr>
        <w:t>Coyote’s Voice Bookstore. Tucson. Reading, discussion. 6-17-95.</w:t>
      </w:r>
    </w:p>
    <w:p w14:paraId="705DEE61" w14:textId="77777777" w:rsidR="00644706" w:rsidRPr="003E4B94" w:rsidRDefault="00644706" w:rsidP="00644706">
      <w:pPr>
        <w:widowControl w:val="0"/>
        <w:suppressAutoHyphens/>
        <w:ind w:left="720" w:hanging="720"/>
        <w:rPr>
          <w:rFonts w:eastAsia="Times New Roman"/>
        </w:rPr>
      </w:pPr>
      <w:r w:rsidRPr="003E4B94">
        <w:rPr>
          <w:rFonts w:eastAsia="Times New Roman"/>
        </w:rPr>
        <w:t>DeVry Institute of Technology. Reading and discussion. 5-4-95.</w:t>
      </w:r>
    </w:p>
    <w:p w14:paraId="5E8EFBC5" w14:textId="77777777" w:rsidR="00644706" w:rsidRPr="003E4B94" w:rsidRDefault="00644706" w:rsidP="00644706">
      <w:pPr>
        <w:widowControl w:val="0"/>
        <w:suppressAutoHyphens/>
        <w:ind w:left="720" w:hanging="720"/>
        <w:rPr>
          <w:rFonts w:eastAsia="Times New Roman"/>
        </w:rPr>
      </w:pPr>
      <w:r w:rsidRPr="003E4B94">
        <w:rPr>
          <w:rFonts w:eastAsia="Times New Roman"/>
        </w:rPr>
        <w:t>Mesa Public Libraries. Speaker. 3-15-95.</w:t>
      </w:r>
    </w:p>
    <w:p w14:paraId="2E5DA124" w14:textId="77777777" w:rsidR="00644706" w:rsidRPr="003E4B94" w:rsidRDefault="00644706" w:rsidP="00644706">
      <w:pPr>
        <w:widowControl w:val="0"/>
        <w:suppressAutoHyphens/>
        <w:ind w:left="720" w:hanging="720"/>
        <w:rPr>
          <w:rFonts w:eastAsia="Times New Roman"/>
        </w:rPr>
      </w:pPr>
      <w:r w:rsidRPr="003E4B94">
        <w:rPr>
          <w:rFonts w:eastAsia="Times New Roman"/>
        </w:rPr>
        <w:t>Highland High School. Gilbert. Reading and discussion. 1-26-95.</w:t>
      </w:r>
    </w:p>
    <w:p w14:paraId="58FB9D1F" w14:textId="75D76AEA" w:rsidR="00644706" w:rsidRDefault="00644706" w:rsidP="00644706">
      <w:pPr>
        <w:widowControl w:val="0"/>
        <w:suppressAutoHyphens/>
        <w:ind w:left="720" w:hanging="720"/>
        <w:rPr>
          <w:rFonts w:eastAsia="Times New Roman"/>
        </w:rPr>
      </w:pPr>
      <w:r w:rsidRPr="003E4B94">
        <w:rPr>
          <w:rFonts w:eastAsia="Times New Roman"/>
        </w:rPr>
        <w:t xml:space="preserve">Cultural Connections </w:t>
      </w:r>
      <w:r w:rsidR="00615455" w:rsidRPr="003E4B94">
        <w:rPr>
          <w:rFonts w:eastAsia="Times New Roman"/>
        </w:rPr>
        <w:t>through</w:t>
      </w:r>
      <w:r w:rsidRPr="003E4B94">
        <w:rPr>
          <w:rFonts w:eastAsia="Times New Roman"/>
        </w:rPr>
        <w:t xml:space="preserve"> the Arts Program. Sponsored by the Scottsdale Center for the Arts. ASU. Included students from six valley high schools. Reading and Discussion. 1-18-95.</w:t>
      </w:r>
    </w:p>
    <w:p w14:paraId="642D77DC" w14:textId="2D3496C2" w:rsidR="00C95176" w:rsidRPr="003E4B94" w:rsidRDefault="00C95176" w:rsidP="00644706">
      <w:pPr>
        <w:widowControl w:val="0"/>
        <w:suppressAutoHyphens/>
        <w:ind w:left="720" w:hanging="720"/>
        <w:rPr>
          <w:rFonts w:eastAsia="Times New Roman"/>
        </w:rPr>
      </w:pPr>
      <w:r>
        <w:rPr>
          <w:rFonts w:eastAsia="Times New Roman"/>
        </w:rPr>
        <w:t>Scottsdale Pen Women.  Reading, discussion. Scottsdale, AZ.  11-9-94.</w:t>
      </w:r>
    </w:p>
    <w:p w14:paraId="47C78D32" w14:textId="73711107" w:rsidR="00644706" w:rsidRPr="003E4B94" w:rsidRDefault="00644706" w:rsidP="00644706">
      <w:pPr>
        <w:widowControl w:val="0"/>
        <w:suppressAutoHyphens/>
        <w:ind w:left="720" w:hanging="720"/>
        <w:rPr>
          <w:rFonts w:eastAsia="Times New Roman"/>
        </w:rPr>
      </w:pPr>
      <w:r w:rsidRPr="003E4B94">
        <w:rPr>
          <w:rFonts w:eastAsia="Times New Roman"/>
        </w:rPr>
        <w:t xml:space="preserve">Anti-Defamation League dinner. Invocation. </w:t>
      </w:r>
      <w:r w:rsidR="00615455">
        <w:rPr>
          <w:rFonts w:eastAsia="Times New Roman"/>
        </w:rPr>
        <w:t xml:space="preserve">Torch of Liberty Award/Lattie Coor.  Phoenix, AZ. </w:t>
      </w:r>
      <w:r w:rsidRPr="003E4B94">
        <w:rPr>
          <w:rFonts w:eastAsia="Times New Roman"/>
        </w:rPr>
        <w:t>10-25-94.</w:t>
      </w:r>
    </w:p>
    <w:p w14:paraId="4D809653" w14:textId="77777777" w:rsidR="00644706" w:rsidRPr="003E4B94" w:rsidRDefault="00644706" w:rsidP="00644706">
      <w:pPr>
        <w:widowControl w:val="0"/>
        <w:suppressAutoHyphens/>
        <w:ind w:left="720" w:hanging="720"/>
        <w:rPr>
          <w:rFonts w:eastAsia="Times New Roman"/>
        </w:rPr>
      </w:pPr>
      <w:r w:rsidRPr="003E4B94">
        <w:rPr>
          <w:rFonts w:eastAsia="Times New Roman"/>
        </w:rPr>
        <w:t>Marcos de Niza High School (Tempe). Reading and Discussion. 11-18-93.</w:t>
      </w:r>
    </w:p>
    <w:p w14:paraId="5913BBDA" w14:textId="77777777" w:rsidR="00644706" w:rsidRPr="003E4B94" w:rsidRDefault="00644706" w:rsidP="00644706">
      <w:pPr>
        <w:widowControl w:val="0"/>
        <w:suppressAutoHyphens/>
        <w:ind w:left="720" w:hanging="720"/>
        <w:rPr>
          <w:rFonts w:eastAsia="Times New Roman"/>
        </w:rPr>
      </w:pPr>
      <w:r w:rsidRPr="003E4B94">
        <w:rPr>
          <w:rFonts w:eastAsia="Times New Roman"/>
        </w:rPr>
        <w:t>South Mountain Community College. Speech, Hispanic Convocation. 4-30-93.</w:t>
      </w:r>
    </w:p>
    <w:p w14:paraId="651A81E5" w14:textId="77777777" w:rsidR="00644706" w:rsidRPr="003E4B94" w:rsidRDefault="00644706" w:rsidP="00644706">
      <w:pPr>
        <w:widowControl w:val="0"/>
        <w:suppressAutoHyphens/>
        <w:ind w:left="720" w:hanging="720"/>
        <w:rPr>
          <w:rFonts w:eastAsia="Times New Roman"/>
        </w:rPr>
      </w:pPr>
      <w:r w:rsidRPr="003E4B94">
        <w:rPr>
          <w:rFonts w:eastAsia="Times New Roman"/>
        </w:rPr>
        <w:t>Central Arizona College. Speaker, reading. 4-17-93.</w:t>
      </w:r>
    </w:p>
    <w:p w14:paraId="44F61704" w14:textId="77777777" w:rsidR="00644706" w:rsidRPr="003E4B94" w:rsidRDefault="00644706" w:rsidP="00644706">
      <w:pPr>
        <w:widowControl w:val="0"/>
        <w:suppressAutoHyphens/>
        <w:ind w:left="720" w:hanging="720"/>
        <w:rPr>
          <w:rFonts w:eastAsia="Times New Roman"/>
        </w:rPr>
      </w:pPr>
      <w:r w:rsidRPr="003E4B94">
        <w:rPr>
          <w:rFonts w:eastAsia="Times New Roman"/>
        </w:rPr>
        <w:t>Kenilworth Elementary School. Speaker, full day. 4-15-93.</w:t>
      </w:r>
    </w:p>
    <w:p w14:paraId="2FDDD2B7" w14:textId="77777777" w:rsidR="00644706" w:rsidRPr="003E4B94" w:rsidRDefault="00644706" w:rsidP="00644706">
      <w:pPr>
        <w:widowControl w:val="0"/>
        <w:suppressAutoHyphens/>
        <w:ind w:left="720" w:hanging="720"/>
        <w:rPr>
          <w:rFonts w:eastAsia="Times New Roman"/>
        </w:rPr>
      </w:pPr>
      <w:r w:rsidRPr="003E4B94">
        <w:rPr>
          <w:rFonts w:eastAsia="Times New Roman"/>
        </w:rPr>
        <w:t>Dobson High School. Speaker. 4-8-93.</w:t>
      </w:r>
    </w:p>
    <w:p w14:paraId="6BE97D49" w14:textId="77777777" w:rsidR="00644706" w:rsidRPr="003E4B94" w:rsidRDefault="00644706" w:rsidP="00644706">
      <w:pPr>
        <w:widowControl w:val="0"/>
        <w:suppressAutoHyphens/>
        <w:ind w:left="720" w:hanging="720"/>
        <w:rPr>
          <w:rFonts w:eastAsia="Times New Roman"/>
        </w:rPr>
      </w:pPr>
      <w:r w:rsidRPr="003E4B94">
        <w:rPr>
          <w:rFonts w:eastAsia="Times New Roman"/>
        </w:rPr>
        <w:t>Tucson High School. Speaker. 3-26-93.</w:t>
      </w:r>
    </w:p>
    <w:p w14:paraId="77784C4E" w14:textId="77777777" w:rsidR="00644706" w:rsidRPr="003E4B94" w:rsidRDefault="00644706" w:rsidP="00644706">
      <w:pPr>
        <w:widowControl w:val="0"/>
        <w:suppressAutoHyphens/>
        <w:ind w:left="720" w:hanging="720"/>
        <w:rPr>
          <w:rFonts w:eastAsia="Times New Roman"/>
        </w:rPr>
      </w:pPr>
      <w:r w:rsidRPr="003E4B94">
        <w:rPr>
          <w:rFonts w:eastAsia="Times New Roman"/>
        </w:rPr>
        <w:t>Gilbert High School. Reading and discussion. 12-10-92.</w:t>
      </w:r>
    </w:p>
    <w:p w14:paraId="5D145707" w14:textId="77777777" w:rsidR="00644706" w:rsidRPr="003E4B94" w:rsidRDefault="00644706" w:rsidP="00644706">
      <w:pPr>
        <w:widowControl w:val="0"/>
        <w:suppressAutoHyphens/>
        <w:ind w:left="720" w:hanging="720"/>
        <w:rPr>
          <w:rFonts w:eastAsia="Times New Roman"/>
        </w:rPr>
      </w:pPr>
      <w:r w:rsidRPr="003E4B94">
        <w:rPr>
          <w:rFonts w:eastAsia="Times New Roman"/>
        </w:rPr>
        <w:t>University of Arizona, New Start Program, Bridge Program. Tucson, AZ. Lecture and Discussion. 6-24-92.</w:t>
      </w:r>
    </w:p>
    <w:p w14:paraId="705B89C5" w14:textId="77777777" w:rsidR="00644706" w:rsidRPr="003E4B94" w:rsidRDefault="00644706" w:rsidP="00644706">
      <w:pPr>
        <w:widowControl w:val="0"/>
        <w:suppressAutoHyphens/>
        <w:ind w:left="720" w:hanging="720"/>
        <w:rPr>
          <w:rFonts w:eastAsia="Times New Roman"/>
        </w:rPr>
      </w:pPr>
      <w:r w:rsidRPr="003E4B94">
        <w:rPr>
          <w:rFonts w:eastAsia="Times New Roman"/>
        </w:rPr>
        <w:t>University of Arizona, Med-Start Program. Tucson, AZ. Lecture and Discussion. 6-24-92.</w:t>
      </w:r>
    </w:p>
    <w:p w14:paraId="02C14FCB"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Library of Congress/Arizona Center for the Book, Steering Board, elected vice-chair. Scottsdale, 1988-1992. </w:t>
      </w:r>
    </w:p>
    <w:p w14:paraId="4D1ED0B9" w14:textId="77777777" w:rsidR="00644706" w:rsidRPr="003E4B94" w:rsidRDefault="00644706" w:rsidP="00644706">
      <w:pPr>
        <w:widowControl w:val="0"/>
        <w:suppressAutoHyphens/>
        <w:ind w:left="720" w:hanging="720"/>
        <w:rPr>
          <w:rFonts w:eastAsia="Times New Roman"/>
        </w:rPr>
      </w:pPr>
      <w:r w:rsidRPr="003E4B94">
        <w:rPr>
          <w:rFonts w:eastAsia="Times New Roman"/>
        </w:rPr>
        <w:t>Guadalupe Learning Center/South Mountain Community College. Reading, lecture, discussion. 11-20-91.</w:t>
      </w:r>
    </w:p>
    <w:p w14:paraId="323A28F8" w14:textId="77777777" w:rsidR="00644706" w:rsidRPr="003E4B94" w:rsidRDefault="00644706" w:rsidP="00644706">
      <w:pPr>
        <w:widowControl w:val="0"/>
        <w:suppressAutoHyphens/>
        <w:ind w:left="720" w:hanging="720"/>
        <w:rPr>
          <w:rFonts w:eastAsia="Times New Roman"/>
        </w:rPr>
      </w:pPr>
      <w:r w:rsidRPr="003E4B94">
        <w:rPr>
          <w:rFonts w:eastAsia="Times New Roman"/>
        </w:rPr>
        <w:t>Hayden’s Ferry Review/Changing Hands Bookstore. Reading. 11-16-91.</w:t>
      </w:r>
    </w:p>
    <w:p w14:paraId="7C4281D0"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College. Reading. 10-31-91.</w:t>
      </w:r>
    </w:p>
    <w:p w14:paraId="1E7B12F5"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College. Hispanic Language and Culture Workshop for faculty. Seminar and reading. 6-12-91.</w:t>
      </w:r>
    </w:p>
    <w:p w14:paraId="7293075C"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College. Reading and disc. with student body. 3-28-91.</w:t>
      </w:r>
    </w:p>
    <w:p w14:paraId="0D8E43C5" w14:textId="77777777" w:rsidR="00644706" w:rsidRPr="003E4B94" w:rsidRDefault="00644706" w:rsidP="00644706">
      <w:pPr>
        <w:widowControl w:val="0"/>
        <w:suppressAutoHyphens/>
        <w:ind w:left="720" w:hanging="720"/>
        <w:rPr>
          <w:rFonts w:eastAsia="Times New Roman"/>
        </w:rPr>
      </w:pPr>
      <w:r w:rsidRPr="003E4B94">
        <w:rPr>
          <w:rFonts w:eastAsia="Times New Roman"/>
        </w:rPr>
        <w:t>Changing Hands Bookstore. Reading. 11-10-90.</w:t>
      </w:r>
    </w:p>
    <w:p w14:paraId="25CA8D0C" w14:textId="77777777" w:rsidR="00644706" w:rsidRPr="003E4B94" w:rsidRDefault="00644706" w:rsidP="00644706">
      <w:pPr>
        <w:widowControl w:val="0"/>
        <w:suppressAutoHyphens/>
        <w:ind w:left="720" w:hanging="720"/>
        <w:rPr>
          <w:rFonts w:eastAsia="Times New Roman"/>
        </w:rPr>
      </w:pPr>
      <w:r w:rsidRPr="003E4B94">
        <w:rPr>
          <w:rFonts w:eastAsia="Times New Roman"/>
        </w:rPr>
        <w:t>Creative Writing Program, ASU. Reading and auction to replace declined NEA funds. 10-30-90.</w:t>
      </w:r>
    </w:p>
    <w:p w14:paraId="6691CCD7" w14:textId="77777777" w:rsidR="00644706" w:rsidRPr="003E4B94" w:rsidRDefault="00644706" w:rsidP="00644706">
      <w:pPr>
        <w:widowControl w:val="0"/>
        <w:suppressAutoHyphens/>
        <w:ind w:left="720" w:hanging="720"/>
        <w:rPr>
          <w:rFonts w:eastAsia="Times New Roman"/>
        </w:rPr>
      </w:pPr>
      <w:r w:rsidRPr="003E4B94">
        <w:rPr>
          <w:rFonts w:eastAsia="Times New Roman"/>
        </w:rPr>
        <w:t>Housing and Urban Development (HUD) employees. Reading and discussion. Phoenix, 9-26-90.</w:t>
      </w:r>
    </w:p>
    <w:p w14:paraId="026C38E3" w14:textId="77777777" w:rsidR="00644706" w:rsidRPr="003E4B94" w:rsidRDefault="00644706" w:rsidP="00644706">
      <w:pPr>
        <w:widowControl w:val="0"/>
        <w:suppressAutoHyphens/>
        <w:ind w:left="720" w:hanging="720"/>
        <w:rPr>
          <w:rFonts w:eastAsia="Times New Roman"/>
        </w:rPr>
      </w:pPr>
      <w:r w:rsidRPr="003E4B94">
        <w:rPr>
          <w:rFonts w:eastAsia="Times New Roman"/>
        </w:rPr>
        <w:t>Human Rights and Values Conference. Paper. Hispanic-Jewish Coalition. Phoenix, 9-6-90.</w:t>
      </w:r>
    </w:p>
    <w:p w14:paraId="0CCF1BB5"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Machan School (Creighton District) bilingual first grade class. Presentation and discussion, on </w:t>
      </w:r>
      <w:r w:rsidRPr="003E4B94">
        <w:rPr>
          <w:rFonts w:eastAsia="Times New Roman"/>
        </w:rPr>
        <w:lastRenderedPageBreak/>
        <w:t>ASU campus. 6-6-90.</w:t>
      </w:r>
    </w:p>
    <w:p w14:paraId="0066ADED" w14:textId="77777777" w:rsidR="00644706" w:rsidRPr="003E4B94" w:rsidRDefault="00644706" w:rsidP="00644706">
      <w:pPr>
        <w:widowControl w:val="0"/>
        <w:suppressAutoHyphens/>
        <w:ind w:left="720" w:hanging="720"/>
        <w:rPr>
          <w:rFonts w:eastAsia="Times New Roman"/>
        </w:rPr>
      </w:pPr>
      <w:r w:rsidRPr="003E4B94">
        <w:rPr>
          <w:rFonts w:eastAsia="Times New Roman"/>
        </w:rPr>
        <w:t>Southwest Poetry Festival, sponsored by Academy of American Poets, ASU and UA Creative Writing Programs. Reading and panelist. Tucson and Tempe. 11-1 to 11-2-89.</w:t>
      </w:r>
    </w:p>
    <w:p w14:paraId="7E2B05EC" w14:textId="77777777" w:rsidR="00644706" w:rsidRPr="003E4B94" w:rsidRDefault="00644706" w:rsidP="00644706">
      <w:pPr>
        <w:widowControl w:val="0"/>
        <w:suppressAutoHyphens/>
        <w:ind w:left="720" w:hanging="720"/>
        <w:rPr>
          <w:rFonts w:eastAsia="Times New Roman"/>
        </w:rPr>
      </w:pPr>
      <w:r w:rsidRPr="003E4B94">
        <w:rPr>
          <w:rFonts w:eastAsia="Times New Roman"/>
        </w:rPr>
        <w:t>“Soiree in the Stacks” benefit for the Phoenix Public Library. “Featured writer” guest. 10-13-89.</w:t>
      </w:r>
    </w:p>
    <w:p w14:paraId="538F1F75"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Hispanic Forum, Cinco de Mayo meeting. Guest speaker. Phoenix, 5-5-89.</w:t>
      </w:r>
    </w:p>
    <w:p w14:paraId="34B69C0E" w14:textId="77777777" w:rsidR="00644706" w:rsidRPr="003E4B94" w:rsidRDefault="00644706" w:rsidP="00644706">
      <w:pPr>
        <w:widowControl w:val="0"/>
        <w:suppressAutoHyphens/>
        <w:ind w:left="720" w:hanging="720"/>
        <w:rPr>
          <w:rFonts w:eastAsia="Times New Roman"/>
        </w:rPr>
      </w:pPr>
      <w:r w:rsidRPr="003E4B94">
        <w:rPr>
          <w:rFonts w:eastAsia="Times New Roman"/>
        </w:rPr>
        <w:t>MARS Gallery. Reading and discussion. Phoenix, 5-7-89.</w:t>
      </w:r>
    </w:p>
    <w:p w14:paraId="5C8D82AD" w14:textId="77777777" w:rsidR="00644706" w:rsidRPr="003E4B94" w:rsidRDefault="00644706" w:rsidP="00644706">
      <w:pPr>
        <w:widowControl w:val="0"/>
        <w:suppressAutoHyphens/>
        <w:ind w:left="720" w:hanging="720"/>
        <w:rPr>
          <w:rFonts w:eastAsia="Times New Roman"/>
        </w:rPr>
      </w:pPr>
      <w:r w:rsidRPr="003E4B94">
        <w:rPr>
          <w:rFonts w:eastAsia="Times New Roman"/>
        </w:rPr>
        <w:t>Lowell Elementary School, 3rd grade. Discussion and reading. Mesa, 2-22-89.</w:t>
      </w:r>
    </w:p>
    <w:p w14:paraId="3BDB0C87" w14:textId="77777777" w:rsidR="00644706" w:rsidRPr="003E4B94" w:rsidRDefault="00644706" w:rsidP="00644706">
      <w:pPr>
        <w:widowControl w:val="0"/>
        <w:suppressAutoHyphens/>
        <w:ind w:left="720" w:hanging="720"/>
        <w:rPr>
          <w:rFonts w:eastAsia="Times New Roman"/>
        </w:rPr>
      </w:pPr>
      <w:r w:rsidRPr="003E4B94">
        <w:rPr>
          <w:rFonts w:eastAsia="Times New Roman"/>
        </w:rPr>
        <w:t>Collaborative Artists Conference, Planning Panel. Arizona Commission on the Arts. Phoenix, 1989.</w:t>
      </w:r>
    </w:p>
    <w:p w14:paraId="5D7C5D2D" w14:textId="77777777" w:rsidR="00644706" w:rsidRPr="003E4B94" w:rsidRDefault="00644706" w:rsidP="00644706">
      <w:pPr>
        <w:widowControl w:val="0"/>
        <w:suppressAutoHyphens/>
        <w:ind w:left="720" w:hanging="720"/>
        <w:rPr>
          <w:rFonts w:eastAsia="Times New Roman"/>
        </w:rPr>
      </w:pPr>
      <w:r w:rsidRPr="003E4B94">
        <w:rPr>
          <w:rFonts w:eastAsia="Times New Roman"/>
        </w:rPr>
        <w:t>Spirit of the Senses. Salon reading and disc., with artist Genevieve Reckling. Mansion Club, Phoenix, 1-15-88.</w:t>
      </w:r>
    </w:p>
    <w:p w14:paraId="070F61CA" w14:textId="77777777" w:rsidR="00644706" w:rsidRPr="003E4B94" w:rsidRDefault="00644706" w:rsidP="00644706">
      <w:pPr>
        <w:widowControl w:val="0"/>
        <w:suppressAutoHyphens/>
        <w:ind w:left="720" w:hanging="720"/>
        <w:rPr>
          <w:rFonts w:eastAsia="Times New Roman"/>
        </w:rPr>
      </w:pPr>
      <w:r w:rsidRPr="003E4B94">
        <w:rPr>
          <w:rFonts w:eastAsia="Times New Roman"/>
        </w:rPr>
        <w:t>Spirit of the Senses. Salon reading and discussion, with artist Genevieve Reckling. Scottsdale, 11-16-88.</w:t>
      </w:r>
    </w:p>
    <w:p w14:paraId="74273F12" w14:textId="77777777" w:rsidR="00644706" w:rsidRPr="003E4B94" w:rsidRDefault="00644706" w:rsidP="00644706">
      <w:pPr>
        <w:widowControl w:val="0"/>
        <w:suppressAutoHyphens/>
        <w:ind w:left="720" w:hanging="720"/>
        <w:rPr>
          <w:rFonts w:eastAsia="Times New Roman"/>
        </w:rPr>
      </w:pPr>
      <w:r w:rsidRPr="003E4B94">
        <w:rPr>
          <w:rFonts w:eastAsia="Times New Roman"/>
        </w:rPr>
        <w:t>Friends of Phoenix Public Library “Dinner in the Stacks,” guest artist. 10-14-88.</w:t>
      </w:r>
    </w:p>
    <w:p w14:paraId="20AB9AB0" w14:textId="77777777" w:rsidR="00644706" w:rsidRPr="003E4B94" w:rsidRDefault="00644706" w:rsidP="00644706">
      <w:pPr>
        <w:widowControl w:val="0"/>
        <w:suppressAutoHyphens/>
        <w:ind w:left="720" w:hanging="720"/>
        <w:rPr>
          <w:rFonts w:eastAsia="Times New Roman"/>
        </w:rPr>
      </w:pPr>
      <w:r w:rsidRPr="003E4B94">
        <w:rPr>
          <w:rFonts w:eastAsia="Times New Roman"/>
        </w:rPr>
        <w:t>Aguilar Elementary School. Reading and disc. Tempe, 5-5-88.</w:t>
      </w:r>
    </w:p>
    <w:p w14:paraId="725A233B" w14:textId="77777777" w:rsidR="00644706" w:rsidRPr="003E4B94" w:rsidRDefault="00644706" w:rsidP="00644706">
      <w:pPr>
        <w:widowControl w:val="0"/>
        <w:suppressAutoHyphens/>
        <w:ind w:left="720" w:hanging="720"/>
        <w:rPr>
          <w:rFonts w:eastAsia="Times New Roman"/>
        </w:rPr>
      </w:pPr>
      <w:r w:rsidRPr="003E4B94">
        <w:rPr>
          <w:rFonts w:eastAsia="Times New Roman"/>
        </w:rPr>
        <w:t>Glendale Community College/ASU West. Reading, disc., and detailed interview, spec. for Hispanic students. 3-3-88.</w:t>
      </w:r>
    </w:p>
    <w:p w14:paraId="070691B6" w14:textId="77777777" w:rsidR="00644706" w:rsidRPr="003E4B94" w:rsidRDefault="00644706" w:rsidP="00644706">
      <w:pPr>
        <w:widowControl w:val="0"/>
        <w:suppressAutoHyphens/>
        <w:ind w:left="720" w:hanging="720"/>
        <w:rPr>
          <w:rFonts w:eastAsia="Times New Roman"/>
        </w:rPr>
      </w:pPr>
      <w:r w:rsidRPr="003E4B94">
        <w:rPr>
          <w:rFonts w:eastAsia="Times New Roman"/>
        </w:rPr>
        <w:t>Artists-in</w:t>
      </w:r>
      <w:r w:rsidRPr="003E4B94">
        <w:rPr>
          <w:rFonts w:eastAsia="Times New Roman"/>
        </w:rPr>
        <w:noBreakHyphen/>
        <w:t xml:space="preserve">Education, Roster Panel, Arizona Commission on the Arts, 1988, for two year appointments. </w:t>
      </w:r>
    </w:p>
    <w:p w14:paraId="2210AF96" w14:textId="220184E2" w:rsidR="00644706" w:rsidRPr="003E4B94" w:rsidRDefault="00644706" w:rsidP="00644706">
      <w:pPr>
        <w:widowControl w:val="0"/>
        <w:suppressAutoHyphens/>
        <w:ind w:left="720" w:hanging="720"/>
        <w:rPr>
          <w:rFonts w:eastAsia="Times New Roman"/>
        </w:rPr>
      </w:pPr>
      <w:r w:rsidRPr="003E4B94">
        <w:rPr>
          <w:rFonts w:eastAsia="Times New Roman"/>
        </w:rPr>
        <w:t>Writers of the Purple Sage Conference, “Open Spaces, Open Places.”</w:t>
      </w:r>
      <w:r w:rsidR="0050758C" w:rsidRPr="003E4B94">
        <w:rPr>
          <w:rFonts w:eastAsia="Times New Roman"/>
        </w:rPr>
        <w:t xml:space="preserve"> </w:t>
      </w:r>
      <w:r w:rsidRPr="003E4B94">
        <w:rPr>
          <w:rFonts w:eastAsia="Times New Roman"/>
        </w:rPr>
        <w:t>Dramatic adaptation and professional production of my short story, “Then They’d Watch Comedies,” after which I led discussion as author. Tucson, 11-20-87.</w:t>
      </w:r>
    </w:p>
    <w:p w14:paraId="752CD75E" w14:textId="77777777" w:rsidR="00644706" w:rsidRPr="003E4B94" w:rsidRDefault="00644706" w:rsidP="00644706">
      <w:pPr>
        <w:widowControl w:val="0"/>
        <w:suppressAutoHyphens/>
        <w:ind w:left="720" w:hanging="720"/>
        <w:rPr>
          <w:rFonts w:eastAsia="Times New Roman"/>
        </w:rPr>
      </w:pPr>
      <w:r w:rsidRPr="003E4B94">
        <w:rPr>
          <w:rFonts w:eastAsia="Times New Roman"/>
        </w:rPr>
        <w:t>St. Catherine’s Parochial School. Full morning of student contact—readings, conference, question and answer—3, 4, 5, and 6th grades. South Phoenix, 11-17-87.</w:t>
      </w:r>
    </w:p>
    <w:p w14:paraId="544F3519" w14:textId="77777777" w:rsidR="00644706" w:rsidRPr="003E4B94" w:rsidRDefault="00644706" w:rsidP="00644706">
      <w:pPr>
        <w:widowControl w:val="0"/>
        <w:suppressAutoHyphens/>
        <w:ind w:left="720" w:hanging="720"/>
        <w:rPr>
          <w:rFonts w:eastAsia="Times New Roman"/>
        </w:rPr>
      </w:pPr>
      <w:r w:rsidRPr="003E4B94">
        <w:rPr>
          <w:rFonts w:eastAsia="Times New Roman"/>
        </w:rPr>
        <w:t>Mesa Senior Citizens Writers Group. Reading. 11-7-87.</w:t>
      </w:r>
    </w:p>
    <w:p w14:paraId="7DB4D4F9" w14:textId="77777777" w:rsidR="00644706" w:rsidRPr="003E4B94" w:rsidRDefault="00644706" w:rsidP="00644706">
      <w:pPr>
        <w:widowControl w:val="0"/>
        <w:suppressAutoHyphens/>
        <w:ind w:left="720" w:hanging="720"/>
        <w:rPr>
          <w:rFonts w:eastAsia="Times New Roman"/>
        </w:rPr>
      </w:pPr>
      <w:r w:rsidRPr="003E4B94">
        <w:rPr>
          <w:rFonts w:eastAsia="Times New Roman"/>
        </w:rPr>
        <w:t>Tucson Public Library “Conversation with Four Writers” series. Disc., lecture, and reading, at Wilmot Branch Library. 10-29-87.</w:t>
      </w:r>
    </w:p>
    <w:p w14:paraId="1D5B4CF2" w14:textId="77777777" w:rsidR="00644706" w:rsidRPr="003E4B94" w:rsidRDefault="00644706" w:rsidP="00644706">
      <w:pPr>
        <w:widowControl w:val="0"/>
        <w:suppressAutoHyphens/>
        <w:ind w:left="720" w:hanging="720"/>
        <w:rPr>
          <w:rFonts w:eastAsia="Times New Roman"/>
        </w:rPr>
      </w:pPr>
      <w:r w:rsidRPr="003E4B94">
        <w:rPr>
          <w:rFonts w:eastAsia="Times New Roman"/>
        </w:rPr>
        <w:t>Rincon High School. Reading, discussion. 10-29-87. Public school visits and Teacher In-service for Tucson Public School System. Sponsored by the National Endowment for the Arts and the University of Arizona. 10-28-87.</w:t>
      </w:r>
    </w:p>
    <w:p w14:paraId="52A39663" w14:textId="77777777" w:rsidR="00644706" w:rsidRPr="003E4B94" w:rsidRDefault="00644706" w:rsidP="00644706">
      <w:pPr>
        <w:widowControl w:val="0"/>
        <w:suppressAutoHyphens/>
        <w:ind w:left="720" w:hanging="720"/>
        <w:rPr>
          <w:rFonts w:eastAsia="Times New Roman"/>
        </w:rPr>
      </w:pPr>
      <w:r w:rsidRPr="003E4B94">
        <w:rPr>
          <w:rFonts w:eastAsia="Times New Roman"/>
        </w:rPr>
        <w:t>MARS Gallery Reading Series. Reading. Filmed by Channel 8 for “Horizon” program. Phoenix, 9-20-87.</w:t>
      </w:r>
    </w:p>
    <w:p w14:paraId="68CD2FD3" w14:textId="77777777" w:rsidR="00644706" w:rsidRPr="003E4B94" w:rsidRDefault="00644706" w:rsidP="00644706">
      <w:pPr>
        <w:widowControl w:val="0"/>
        <w:suppressAutoHyphens/>
        <w:ind w:left="720" w:hanging="720"/>
        <w:rPr>
          <w:rFonts w:eastAsia="Times New Roman"/>
        </w:rPr>
      </w:pPr>
      <w:r w:rsidRPr="003E4B94">
        <w:rPr>
          <w:rFonts w:eastAsia="Times New Roman"/>
        </w:rPr>
        <w:t>ARIZTLAN (Chicano Artists Coalition) opening at MARS (Movimiento Artistico del Rio Salado) Gallery. Reading. South Phoenix. 6-19-87.</w:t>
      </w:r>
    </w:p>
    <w:p w14:paraId="22B0A605" w14:textId="36B61CB5" w:rsidR="00644706" w:rsidRPr="003E4B94" w:rsidRDefault="00644706" w:rsidP="00644706">
      <w:pPr>
        <w:widowControl w:val="0"/>
        <w:suppressAutoHyphens/>
        <w:ind w:left="720" w:hanging="720"/>
        <w:rPr>
          <w:rFonts w:eastAsia="Times New Roman"/>
        </w:rPr>
      </w:pPr>
      <w:r w:rsidRPr="003E4B94">
        <w:rPr>
          <w:rFonts w:eastAsia="Times New Roman"/>
        </w:rPr>
        <w:t>Arizona Commission on the Arts, resource for “Arizona Arts Plan.”</w:t>
      </w:r>
      <w:r w:rsidR="0050758C" w:rsidRPr="003E4B94">
        <w:rPr>
          <w:rFonts w:eastAsia="Times New Roman"/>
        </w:rPr>
        <w:t xml:space="preserve"> </w:t>
      </w:r>
      <w:r w:rsidRPr="003E4B94">
        <w:rPr>
          <w:rFonts w:eastAsia="Times New Roman"/>
        </w:rPr>
        <w:t>Phoenix. 1986-87.</w:t>
      </w:r>
    </w:p>
    <w:p w14:paraId="6DDDC4A9"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State University. Lunchtime Reading Series. 3-8-87.</w:t>
      </w:r>
    </w:p>
    <w:p w14:paraId="6FCE8618"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Tucson Poetry Festival. Reading; also master of ceremonies, researching formal introductions for Nobel laureate Czeslaw Milosz, Eugene McCarthy, Linda Gregg, Michael Palmer, Hilda Morley, Steve Orlen, and Michael Cuddihy, plus an homage to </w:t>
      </w:r>
      <w:r w:rsidRPr="003E4B94">
        <w:rPr>
          <w:rFonts w:eastAsia="Times New Roman"/>
          <w:i/>
        </w:rPr>
        <w:t>Ironwood</w:t>
      </w:r>
      <w:r w:rsidRPr="003E4B94">
        <w:rPr>
          <w:rFonts w:eastAsia="Times New Roman"/>
        </w:rPr>
        <w:t>. 3-6 to 3-8-87.</w:t>
      </w:r>
    </w:p>
    <w:p w14:paraId="60FB4CEA" w14:textId="77777777" w:rsidR="00644706" w:rsidRPr="003E4B94" w:rsidRDefault="00644706" w:rsidP="00644706">
      <w:pPr>
        <w:widowControl w:val="0"/>
        <w:suppressAutoHyphens/>
        <w:ind w:left="720" w:hanging="720"/>
        <w:rPr>
          <w:rFonts w:eastAsia="Times New Roman"/>
        </w:rPr>
      </w:pPr>
      <w:r w:rsidRPr="003E4B94">
        <w:rPr>
          <w:rFonts w:eastAsia="Times New Roman"/>
        </w:rPr>
        <w:t>Spirit of the Senses. Salon reading. Mansion Club, Phoenix. 1-31-87.</w:t>
      </w:r>
    </w:p>
    <w:p w14:paraId="23C29323" w14:textId="77777777" w:rsidR="00644706" w:rsidRPr="003E4B94" w:rsidRDefault="00644706" w:rsidP="00644706">
      <w:pPr>
        <w:widowControl w:val="0"/>
        <w:suppressAutoHyphens/>
        <w:ind w:left="720" w:hanging="720"/>
        <w:rPr>
          <w:rFonts w:eastAsia="Times New Roman"/>
        </w:rPr>
      </w:pPr>
      <w:r w:rsidRPr="003E4B94">
        <w:rPr>
          <w:rFonts w:eastAsia="Times New Roman"/>
        </w:rPr>
        <w:t>Mesa Public Library. Reading and discussion. 1-21-87.</w:t>
      </w:r>
    </w:p>
    <w:p w14:paraId="7A936F4B" w14:textId="77777777" w:rsidR="00644706" w:rsidRPr="003E4B94" w:rsidRDefault="00644706" w:rsidP="00644706">
      <w:pPr>
        <w:widowControl w:val="0"/>
        <w:suppressAutoHyphens/>
        <w:ind w:left="720" w:hanging="720"/>
        <w:rPr>
          <w:rFonts w:eastAsia="Times New Roman"/>
        </w:rPr>
      </w:pPr>
      <w:r w:rsidRPr="003E4B94">
        <w:rPr>
          <w:rFonts w:eastAsia="Times New Roman"/>
        </w:rPr>
        <w:t>Casa Grande Public Library. Reading and discussion. 1-7-87.</w:t>
      </w:r>
    </w:p>
    <w:p w14:paraId="05217853" w14:textId="77777777" w:rsidR="00644706" w:rsidRPr="003E4B94" w:rsidRDefault="00644706" w:rsidP="00644706">
      <w:pPr>
        <w:widowControl w:val="0"/>
        <w:suppressAutoHyphens/>
        <w:ind w:left="720" w:hanging="720"/>
        <w:rPr>
          <w:rFonts w:eastAsia="Times New Roman"/>
        </w:rPr>
      </w:pPr>
      <w:r w:rsidRPr="003E4B94">
        <w:rPr>
          <w:rFonts w:eastAsia="Times New Roman"/>
        </w:rPr>
        <w:t>Apache Junction High School. Faculty in-service and reading. 11-25-86.</w:t>
      </w:r>
    </w:p>
    <w:p w14:paraId="7011C72A"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Scottsdale Public Library. Reading, discussion, lecture. 3-11-85. </w:t>
      </w:r>
    </w:p>
    <w:p w14:paraId="75128D3E" w14:textId="77777777" w:rsidR="00644706" w:rsidRPr="003E4B94" w:rsidRDefault="00644706" w:rsidP="00644706">
      <w:pPr>
        <w:widowControl w:val="0"/>
        <w:suppressAutoHyphens/>
        <w:ind w:left="720" w:hanging="720"/>
        <w:rPr>
          <w:rFonts w:eastAsia="Times New Roman"/>
        </w:rPr>
      </w:pPr>
      <w:r w:rsidRPr="003E4B94">
        <w:rPr>
          <w:rFonts w:eastAsia="Times New Roman"/>
        </w:rPr>
        <w:lastRenderedPageBreak/>
        <w:t>Harmon Public Library. Writing program for migrant farmworker children. South Phoenix, 2-28-85.</w:t>
      </w:r>
    </w:p>
    <w:p w14:paraId="63C16E72" w14:textId="77777777" w:rsidR="00644706" w:rsidRPr="003E4B94" w:rsidRDefault="00644706" w:rsidP="00644706">
      <w:pPr>
        <w:widowControl w:val="0"/>
        <w:suppressAutoHyphens/>
        <w:ind w:left="720" w:hanging="720"/>
        <w:rPr>
          <w:rFonts w:eastAsia="Times New Roman"/>
        </w:rPr>
      </w:pPr>
      <w:r w:rsidRPr="003E4B94">
        <w:rPr>
          <w:rFonts w:eastAsia="Times New Roman"/>
        </w:rPr>
        <w:t>Professionals Book Club. Discussion. Tempe, 1-9-85.</w:t>
      </w:r>
    </w:p>
    <w:p w14:paraId="0EB6ED0D" w14:textId="77777777" w:rsidR="00644706" w:rsidRPr="003E4B94" w:rsidRDefault="00644706" w:rsidP="00644706">
      <w:pPr>
        <w:widowControl w:val="0"/>
        <w:suppressAutoHyphens/>
        <w:ind w:left="720" w:hanging="720"/>
        <w:rPr>
          <w:rFonts w:eastAsia="Times New Roman"/>
        </w:rPr>
      </w:pPr>
      <w:r w:rsidRPr="003E4B94">
        <w:rPr>
          <w:rFonts w:eastAsia="Times New Roman"/>
        </w:rPr>
        <w:t>Tucson Writers Conference. Reading and lecture. 12-28-84.</w:t>
      </w:r>
    </w:p>
    <w:p w14:paraId="1AB0B2D6" w14:textId="77777777" w:rsidR="00644706" w:rsidRPr="003E4B94" w:rsidRDefault="00644706" w:rsidP="00644706">
      <w:pPr>
        <w:widowControl w:val="0"/>
        <w:suppressAutoHyphens/>
        <w:ind w:left="720" w:hanging="720"/>
        <w:rPr>
          <w:rFonts w:eastAsia="Times New Roman"/>
        </w:rPr>
      </w:pPr>
      <w:r w:rsidRPr="003E4B94">
        <w:rPr>
          <w:rFonts w:eastAsia="Times New Roman"/>
        </w:rPr>
        <w:t>Udinotti Gallery. Reading. Scottsdale, 1985.</w:t>
      </w:r>
    </w:p>
    <w:p w14:paraId="07C98E8B" w14:textId="77777777" w:rsidR="00644706" w:rsidRPr="003E4B94" w:rsidRDefault="00644706" w:rsidP="00644706">
      <w:pPr>
        <w:widowControl w:val="0"/>
        <w:suppressAutoHyphens/>
        <w:ind w:left="720" w:hanging="720"/>
        <w:rPr>
          <w:rFonts w:eastAsia="Times New Roman"/>
        </w:rPr>
      </w:pPr>
      <w:r w:rsidRPr="003E4B94">
        <w:rPr>
          <w:rFonts w:eastAsia="Times New Roman"/>
        </w:rPr>
        <w:t>Yavapai College. Reading. Prescott, 1985.</w:t>
      </w:r>
    </w:p>
    <w:p w14:paraId="5A6E12F5" w14:textId="77777777" w:rsidR="00644706" w:rsidRPr="003E4B94" w:rsidRDefault="00644706" w:rsidP="00644706">
      <w:pPr>
        <w:widowControl w:val="0"/>
        <w:suppressAutoHyphens/>
        <w:ind w:left="720" w:hanging="720"/>
        <w:rPr>
          <w:rFonts w:eastAsia="Times New Roman"/>
        </w:rPr>
      </w:pPr>
      <w:r w:rsidRPr="003E4B94">
        <w:rPr>
          <w:rFonts w:eastAsia="Times New Roman"/>
        </w:rPr>
        <w:t>Prescott College. Reading. 1985.</w:t>
      </w:r>
    </w:p>
    <w:p w14:paraId="4BDA1E24" w14:textId="77777777" w:rsidR="00644706" w:rsidRPr="003E4B94" w:rsidRDefault="00644706" w:rsidP="00644706">
      <w:pPr>
        <w:widowControl w:val="0"/>
        <w:suppressAutoHyphens/>
        <w:ind w:left="720" w:hanging="720"/>
        <w:rPr>
          <w:rFonts w:eastAsia="Times New Roman"/>
        </w:rPr>
      </w:pPr>
      <w:r w:rsidRPr="003E4B94">
        <w:rPr>
          <w:rFonts w:eastAsia="Times New Roman"/>
        </w:rPr>
        <w:t>Alwun House. Reading. Phoenix, 1-14-84.</w:t>
      </w:r>
    </w:p>
    <w:p w14:paraId="09C31C74" w14:textId="77777777" w:rsidR="00644706" w:rsidRPr="003E4B94" w:rsidRDefault="00644706" w:rsidP="00644706">
      <w:pPr>
        <w:widowControl w:val="0"/>
        <w:suppressAutoHyphens/>
        <w:ind w:left="720" w:hanging="720"/>
        <w:rPr>
          <w:rFonts w:eastAsia="Times New Roman"/>
        </w:rPr>
      </w:pPr>
      <w:r w:rsidRPr="003E4B94">
        <w:rPr>
          <w:rFonts w:eastAsia="Times New Roman"/>
        </w:rPr>
        <w:t>Tucson Poetry Festival. Reading, with Gary Snyder, and panel. 3-26-83.</w:t>
      </w:r>
    </w:p>
    <w:p w14:paraId="1D274BA9" w14:textId="77777777" w:rsidR="00644706" w:rsidRPr="003E4B94" w:rsidRDefault="00644706" w:rsidP="00644706">
      <w:pPr>
        <w:widowControl w:val="0"/>
        <w:suppressAutoHyphens/>
        <w:ind w:left="720" w:hanging="720"/>
        <w:rPr>
          <w:rFonts w:eastAsia="Times New Roman"/>
        </w:rPr>
      </w:pPr>
      <w:r w:rsidRPr="003E4B94">
        <w:rPr>
          <w:rFonts w:eastAsia="Times New Roman"/>
        </w:rPr>
        <w:t>Northern Arizona University. Reading. Flagstaff, 1983.</w:t>
      </w:r>
    </w:p>
    <w:p w14:paraId="078E4ABF" w14:textId="77777777" w:rsidR="00644706" w:rsidRPr="003E4B94" w:rsidRDefault="00644706" w:rsidP="00644706">
      <w:pPr>
        <w:widowControl w:val="0"/>
        <w:suppressAutoHyphens/>
        <w:ind w:left="720" w:hanging="720"/>
        <w:rPr>
          <w:rFonts w:eastAsia="Times New Roman"/>
        </w:rPr>
      </w:pPr>
      <w:r w:rsidRPr="003E4B94">
        <w:rPr>
          <w:rFonts w:eastAsia="Times New Roman"/>
        </w:rPr>
        <w:t>University of Arizona Poetry Center. Reading. Tucson, 4-25-82.</w:t>
      </w:r>
    </w:p>
    <w:p w14:paraId="78D62546" w14:textId="77777777" w:rsidR="00644706" w:rsidRPr="003E4B94" w:rsidRDefault="00644706" w:rsidP="00644706">
      <w:pPr>
        <w:widowControl w:val="0"/>
        <w:suppressAutoHyphens/>
        <w:ind w:left="720" w:hanging="720"/>
        <w:rPr>
          <w:rFonts w:eastAsia="Times New Roman"/>
        </w:rPr>
      </w:pPr>
      <w:r w:rsidRPr="003E4B94">
        <w:rPr>
          <w:rFonts w:eastAsia="Times New Roman"/>
        </w:rPr>
        <w:t>Eastern Arizona College. Reading. Thatcher, 2-12-81.</w:t>
      </w:r>
    </w:p>
    <w:p w14:paraId="4A60EEDB" w14:textId="77777777" w:rsidR="00644706" w:rsidRPr="003E4B94" w:rsidRDefault="00644706" w:rsidP="00644706">
      <w:pPr>
        <w:widowControl w:val="0"/>
        <w:suppressAutoHyphens/>
        <w:ind w:left="720" w:hanging="720"/>
        <w:rPr>
          <w:rFonts w:eastAsia="Times New Roman"/>
        </w:rPr>
      </w:pPr>
    </w:p>
    <w:p w14:paraId="03B82E4A" w14:textId="77777777" w:rsidR="00644706" w:rsidRPr="003E4B94" w:rsidRDefault="00644706" w:rsidP="00644706">
      <w:pPr>
        <w:widowControl w:val="0"/>
        <w:suppressAutoHyphens/>
        <w:rPr>
          <w:rFonts w:eastAsia="Times New Roman"/>
        </w:rPr>
      </w:pPr>
    </w:p>
    <w:p w14:paraId="4BD4817B" w14:textId="77777777" w:rsidR="00644706" w:rsidRPr="003E4B94" w:rsidRDefault="00644706" w:rsidP="00644706">
      <w:pPr>
        <w:widowControl w:val="0"/>
        <w:suppressAutoHyphens/>
        <w:rPr>
          <w:rFonts w:eastAsia="Times New Roman"/>
          <w:b/>
        </w:rPr>
      </w:pPr>
      <w:bookmarkStart w:id="7" w:name="_Hlk75357576"/>
      <w:r w:rsidRPr="003E4B94">
        <w:rPr>
          <w:rFonts w:eastAsia="Times New Roman"/>
          <w:b/>
        </w:rPr>
        <w:t xml:space="preserve">Service, Arizona State University </w:t>
      </w:r>
    </w:p>
    <w:p w14:paraId="50552F58" w14:textId="1B3127D0" w:rsidR="00F17EA5" w:rsidRDefault="00F17EA5" w:rsidP="00644706">
      <w:pPr>
        <w:widowControl w:val="0"/>
        <w:suppressAutoHyphens/>
        <w:rPr>
          <w:rFonts w:eastAsia="Times New Roman"/>
          <w:b/>
        </w:rPr>
      </w:pPr>
    </w:p>
    <w:p w14:paraId="47D122B1" w14:textId="3E553EDE" w:rsidR="004E1C59" w:rsidRPr="004E1C59" w:rsidRDefault="004E1C59" w:rsidP="004E1C59">
      <w:pPr>
        <w:widowControl w:val="0"/>
        <w:suppressAutoHyphens/>
        <w:ind w:left="720" w:hanging="720"/>
        <w:rPr>
          <w:rFonts w:eastAsia="Times New Roman"/>
        </w:rPr>
      </w:pPr>
      <w:r>
        <w:rPr>
          <w:rFonts w:eastAsia="Times New Roman"/>
        </w:rPr>
        <w:t xml:space="preserve">ASU Book Club.  Discussion of my two latest books, novel </w:t>
      </w:r>
      <w:r>
        <w:rPr>
          <w:rFonts w:eastAsia="Times New Roman"/>
          <w:i/>
        </w:rPr>
        <w:t>A Good Map of All Things</w:t>
      </w:r>
      <w:r>
        <w:rPr>
          <w:rFonts w:eastAsia="Times New Roman"/>
        </w:rPr>
        <w:t xml:space="preserve"> and poems </w:t>
      </w:r>
      <w:r>
        <w:rPr>
          <w:rFonts w:eastAsia="Times New Roman"/>
          <w:i/>
        </w:rPr>
        <w:t>Not Go Away Is My Name</w:t>
      </w:r>
      <w:r>
        <w:rPr>
          <w:rFonts w:eastAsia="Times New Roman"/>
        </w:rPr>
        <w:t>.  Piper House.  9-29-21.</w:t>
      </w:r>
    </w:p>
    <w:p w14:paraId="50D45391" w14:textId="2EEAB751" w:rsidR="00B96F4C" w:rsidRPr="00B96F4C" w:rsidRDefault="00B96F4C" w:rsidP="00B96F4C">
      <w:pPr>
        <w:ind w:left="720" w:hanging="720"/>
        <w:rPr>
          <w:rFonts w:eastAsia="Times New Roman"/>
        </w:rPr>
      </w:pPr>
      <w:r>
        <w:rPr>
          <w:rFonts w:eastAsia="Times New Roman"/>
        </w:rPr>
        <w:t xml:space="preserve">Conference welcome and Introduction of Juan Felipe Herrera.  </w:t>
      </w:r>
      <w:r w:rsidRPr="00B96F4C">
        <w:rPr>
          <w:rFonts w:eastAsia="Times New Roman"/>
        </w:rPr>
        <w:t>XIV Encuentro de Escritores Iberoamericanos de Estados Unidos</w:t>
      </w:r>
      <w:r>
        <w:rPr>
          <w:rFonts w:eastAsia="Times New Roman"/>
        </w:rPr>
        <w:t xml:space="preserve"> / </w:t>
      </w:r>
      <w:r w:rsidRPr="00B96F4C">
        <w:rPr>
          <w:rFonts w:eastAsia="Times New Roman"/>
        </w:rPr>
        <w:t>14th Gathering of Ibero-American Writers in the United States</w:t>
      </w:r>
      <w:r>
        <w:rPr>
          <w:rFonts w:eastAsia="Times New Roman"/>
        </w:rPr>
        <w:t>.  Hybrid/Zoom.  9-22 and 9-23-21.</w:t>
      </w:r>
    </w:p>
    <w:p w14:paraId="1AD25513" w14:textId="0C9D5160" w:rsidR="00DB01BC" w:rsidRDefault="00DB01BC" w:rsidP="00DB01B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t>“The Voice at the Front of the Room.”  Original poem dedicated to David Will</w:t>
      </w:r>
      <w:r w:rsidR="00AC47A1">
        <w:rPr>
          <w:rFonts w:eastAsia="Times New Roman"/>
        </w:rPr>
        <w:t>i</w:t>
      </w:r>
      <w:r>
        <w:rPr>
          <w:rFonts w:eastAsia="Times New Roman"/>
        </w:rPr>
        <w:t>am Foster, read at Carson Ballroom, ASU.  9-10-11.</w:t>
      </w:r>
    </w:p>
    <w:p w14:paraId="6039620F" w14:textId="0D64EA0F" w:rsidR="00EA5E08" w:rsidRDefault="00EA5E08" w:rsidP="00EA5E08">
      <w:pPr>
        <w:widowControl w:val="0"/>
        <w:suppressAutoHyphens/>
        <w:rPr>
          <w:rFonts w:eastAsia="Times New Roman"/>
        </w:rPr>
      </w:pPr>
      <w:r w:rsidRPr="003E4B94">
        <w:rPr>
          <w:rFonts w:eastAsia="Times New Roman"/>
          <w:lang w:val="es-MX"/>
        </w:rPr>
        <w:t xml:space="preserve">Día de los Niños. </w:t>
      </w:r>
      <w:r w:rsidRPr="008830E0">
        <w:rPr>
          <w:rFonts w:eastAsia="Times New Roman"/>
          <w:lang w:val="es-MX"/>
        </w:rPr>
        <w:t>Welcome</w:t>
      </w:r>
      <w:r>
        <w:rPr>
          <w:rFonts w:eastAsia="Times New Roman"/>
          <w:lang w:val="es-MX"/>
        </w:rPr>
        <w:t xml:space="preserve"> and </w:t>
      </w:r>
      <w:r w:rsidRPr="008830E0">
        <w:rPr>
          <w:rFonts w:eastAsia="Times New Roman"/>
          <w:lang w:val="es-MX"/>
        </w:rPr>
        <w:t xml:space="preserve">reading. </w:t>
      </w:r>
      <w:r w:rsidRPr="002B5053">
        <w:rPr>
          <w:rFonts w:eastAsia="Times New Roman"/>
        </w:rPr>
        <w:t xml:space="preserve">ASU. </w:t>
      </w:r>
      <w:r>
        <w:rPr>
          <w:rFonts w:eastAsia="Times New Roman"/>
        </w:rPr>
        <w:t>Online. 3-30-21.</w:t>
      </w:r>
    </w:p>
    <w:p w14:paraId="4770660B" w14:textId="44D305A7" w:rsidR="00D934F3" w:rsidRDefault="00D934F3" w:rsidP="00D934F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t>“New Wild Days.” Original poem marking the opening of Mirabella lifelong-learning center at ASU.  Poem will be used in building afterward.  2-17-21.</w:t>
      </w:r>
    </w:p>
    <w:p w14:paraId="542AA988" w14:textId="0D6DAF7D" w:rsidR="003C6A2F" w:rsidRDefault="00CE6FE0" w:rsidP="003C6A2F">
      <w:pPr>
        <w:widowControl w:val="0"/>
        <w:suppressAutoHyphens/>
        <w:rPr>
          <w:rFonts w:eastAsia="Times New Roman"/>
        </w:rPr>
      </w:pPr>
      <w:r>
        <w:rPr>
          <w:rFonts w:eastAsia="Times New Roman"/>
        </w:rPr>
        <w:t>Sun D</w:t>
      </w:r>
      <w:r w:rsidR="003C6A2F">
        <w:rPr>
          <w:rFonts w:eastAsia="Times New Roman"/>
        </w:rPr>
        <w:t>evil Athletics Board. Member. 2018—.</w:t>
      </w:r>
    </w:p>
    <w:p w14:paraId="3A78DC38" w14:textId="3AE76C06" w:rsidR="003C6A2F" w:rsidRPr="00221593" w:rsidRDefault="00221593" w:rsidP="00221593">
      <w:pPr>
        <w:autoSpaceDE w:val="0"/>
        <w:autoSpaceDN w:val="0"/>
        <w:adjustRightInd w:val="0"/>
        <w:ind w:left="720" w:hanging="720"/>
        <w:rPr>
          <w:rFonts w:eastAsia="Times New Roman"/>
        </w:rPr>
      </w:pPr>
      <w:r w:rsidRPr="00221593">
        <w:rPr>
          <w:rFonts w:eastAsia="Times New Roman"/>
        </w:rPr>
        <w:t>XIII Encuentro de Escritores Iberoamericanos de Estados Unidos</w:t>
      </w:r>
      <w:r>
        <w:rPr>
          <w:rFonts w:eastAsia="Times New Roman"/>
        </w:rPr>
        <w:t>/</w:t>
      </w:r>
      <w:r w:rsidRPr="00221593">
        <w:rPr>
          <w:rFonts w:eastAsia="Times New Roman"/>
        </w:rPr>
        <w:t>13th Gathering of Ibero-American Writers in the United States</w:t>
      </w:r>
      <w:r>
        <w:rPr>
          <w:rFonts w:eastAsia="Times New Roman"/>
        </w:rPr>
        <w:t>.  Introductory remarks.  Online.  10-2-20.</w:t>
      </w:r>
    </w:p>
    <w:bookmarkEnd w:id="7"/>
    <w:p w14:paraId="4C880C2A" w14:textId="7D33BAFA" w:rsidR="00A619E0" w:rsidRDefault="00A619E0" w:rsidP="00644706">
      <w:pPr>
        <w:widowControl w:val="0"/>
        <w:suppressAutoHyphens/>
        <w:rPr>
          <w:rFonts w:eastAsia="Times New Roman"/>
        </w:rPr>
      </w:pPr>
      <w:r>
        <w:rPr>
          <w:rFonts w:eastAsia="Times New Roman"/>
        </w:rPr>
        <w:t xml:space="preserve">Creative Writing Mentoring Program.  Guest Speaker.  </w:t>
      </w:r>
      <w:r w:rsidR="0059691A">
        <w:rPr>
          <w:rFonts w:eastAsia="Times New Roman"/>
        </w:rPr>
        <w:t xml:space="preserve">“Mentoring, Teaching.” </w:t>
      </w:r>
      <w:r>
        <w:rPr>
          <w:rFonts w:eastAsia="Times New Roman"/>
        </w:rPr>
        <w:t>9-9-19.</w:t>
      </w:r>
    </w:p>
    <w:p w14:paraId="7356E4A2" w14:textId="362141F9" w:rsidR="001362FE" w:rsidRDefault="001362FE" w:rsidP="00644706">
      <w:pPr>
        <w:widowControl w:val="0"/>
        <w:suppressAutoHyphens/>
        <w:rPr>
          <w:rFonts w:eastAsia="Times New Roman"/>
        </w:rPr>
      </w:pPr>
      <w:r>
        <w:rPr>
          <w:rFonts w:eastAsia="Times New Roman"/>
        </w:rPr>
        <w:t xml:space="preserve">ASU Global Sport Institute. Sport and the </w:t>
      </w:r>
      <w:r w:rsidRPr="001362FE">
        <w:rPr>
          <w:rFonts w:eastAsia="Times New Roman"/>
        </w:rPr>
        <w:t>Body</w:t>
      </w:r>
      <w:r>
        <w:rPr>
          <w:rFonts w:eastAsia="Times New Roman"/>
        </w:rPr>
        <w:t xml:space="preserve"> Theme Launch. Reading and talk. 8-29-19.</w:t>
      </w:r>
    </w:p>
    <w:p w14:paraId="069CF9DA" w14:textId="77777777" w:rsidR="003C6A2F" w:rsidRDefault="003C6A2F" w:rsidP="003C6A2F">
      <w:r>
        <w:t>Introduction of Natalie Diaz. MacArthur celebration reading. 2-12-19.</w:t>
      </w:r>
    </w:p>
    <w:p w14:paraId="2160FBE1" w14:textId="77777777" w:rsidR="003C6A2F" w:rsidRDefault="002A51E9" w:rsidP="003C6A2F">
      <w:pPr>
        <w:ind w:left="720" w:hanging="720"/>
      </w:pPr>
      <w:hyperlink r:id="rId9" w:history="1">
        <w:r w:rsidR="003C6A2F" w:rsidRPr="00F17EA5">
          <w:rPr>
            <w:rStyle w:val="Hyperlink"/>
            <w:color w:val="auto"/>
            <w:u w:val="none"/>
          </w:rPr>
          <w:t>Introduction of Kelly Houle</w:t>
        </w:r>
      </w:hyperlink>
      <w:r w:rsidR="003C6A2F" w:rsidRPr="00F17EA5">
        <w:t>.</w:t>
      </w:r>
      <w:r w:rsidR="003C6A2F">
        <w:t xml:space="preserve">  “The Making of </w:t>
      </w:r>
      <w:proofErr w:type="gramStart"/>
      <w:r w:rsidR="003C6A2F" w:rsidRPr="005A0542">
        <w:rPr>
          <w:i/>
        </w:rPr>
        <w:t>A</w:t>
      </w:r>
      <w:proofErr w:type="gramEnd"/>
      <w:r w:rsidR="003C6A2F" w:rsidRPr="005A0542">
        <w:rPr>
          <w:i/>
        </w:rPr>
        <w:t xml:space="preserve"> Dream</w:t>
      </w:r>
      <w:r w:rsidR="003C6A2F">
        <w:t>.”  International Holocaust Remembrance Day. 1-29-19.</w:t>
      </w:r>
    </w:p>
    <w:p w14:paraId="63920342" w14:textId="1D7F70E1" w:rsidR="00472AE4" w:rsidRPr="002D5815" w:rsidRDefault="00472AE4" w:rsidP="00472AE4">
      <w:pPr>
        <w:widowControl w:val="0"/>
        <w:suppressAutoHyphens/>
        <w:ind w:left="720" w:hanging="720"/>
        <w:rPr>
          <w:rFonts w:eastAsia="Times New Roman"/>
        </w:rPr>
      </w:pPr>
      <w:r w:rsidRPr="002D5815">
        <w:rPr>
          <w:rFonts w:eastAsia="Times New Roman"/>
        </w:rPr>
        <w:t>“Desert Nights, Rising Stars” ASU Virginia Piper Center for Creative Writing Writers’ Conference. Class: “</w:t>
      </w:r>
      <w:r w:rsidR="006D45B1" w:rsidRPr="002D5815">
        <w:rPr>
          <w:rFonts w:eastAsia="Times New Roman"/>
        </w:rPr>
        <w:t>Where Poetry Comes From</w:t>
      </w:r>
      <w:r w:rsidRPr="002D5815">
        <w:rPr>
          <w:rFonts w:eastAsia="Times New Roman"/>
        </w:rPr>
        <w:t>.” General activities, including a reading and donor dinner. 2</w:t>
      </w:r>
      <w:r w:rsidR="006D45B1" w:rsidRPr="002D5815">
        <w:rPr>
          <w:rFonts w:eastAsia="Times New Roman"/>
        </w:rPr>
        <w:t>-22</w:t>
      </w:r>
      <w:r w:rsidRPr="002D5815">
        <w:rPr>
          <w:rFonts w:eastAsia="Times New Roman"/>
        </w:rPr>
        <w:t xml:space="preserve"> to 2</w:t>
      </w:r>
      <w:r w:rsidR="006D45B1" w:rsidRPr="002D5815">
        <w:rPr>
          <w:rFonts w:eastAsia="Times New Roman"/>
        </w:rPr>
        <w:t>-24</w:t>
      </w:r>
      <w:r w:rsidRPr="002D5815">
        <w:rPr>
          <w:rFonts w:eastAsia="Times New Roman"/>
        </w:rPr>
        <w:t>-18.</w:t>
      </w:r>
    </w:p>
    <w:p w14:paraId="32783928" w14:textId="41B93EF5" w:rsidR="00644706" w:rsidRDefault="00472AE4" w:rsidP="006D45B1">
      <w:pPr>
        <w:widowControl w:val="0"/>
        <w:suppressAutoHyphens/>
        <w:ind w:left="720" w:hanging="720"/>
        <w:rPr>
          <w:rFonts w:eastAsia="Times New Roman"/>
        </w:rPr>
      </w:pPr>
      <w:r w:rsidRPr="002D5815">
        <w:rPr>
          <w:rFonts w:eastAsia="Times New Roman"/>
        </w:rPr>
        <w:t xml:space="preserve">Letras Latinas Writers Initiative 6th Annual Gathering. </w:t>
      </w:r>
      <w:r w:rsidR="00D51152">
        <w:rPr>
          <w:rFonts w:eastAsia="Times New Roman"/>
        </w:rPr>
        <w:t>Author</w:t>
      </w:r>
      <w:r w:rsidR="006D45B1" w:rsidRPr="002D5815">
        <w:rPr>
          <w:rFonts w:eastAsia="Times New Roman"/>
        </w:rPr>
        <w:t xml:space="preserve"> </w:t>
      </w:r>
      <w:r w:rsidR="00D51152">
        <w:rPr>
          <w:rFonts w:eastAsia="Times New Roman"/>
        </w:rPr>
        <w:t>Luncheon</w:t>
      </w:r>
      <w:r w:rsidR="006D45B1" w:rsidRPr="002D5815">
        <w:rPr>
          <w:rFonts w:eastAsia="Times New Roman"/>
        </w:rPr>
        <w:t xml:space="preserve">. </w:t>
      </w:r>
      <w:r w:rsidR="00716836">
        <w:rPr>
          <w:rFonts w:eastAsia="Times New Roman"/>
        </w:rPr>
        <w:t>Tempe, AZ. 2-23-</w:t>
      </w:r>
      <w:r w:rsidRPr="002D5815">
        <w:rPr>
          <w:rFonts w:eastAsia="Times New Roman"/>
        </w:rPr>
        <w:t>18.</w:t>
      </w:r>
    </w:p>
    <w:p w14:paraId="7AB11843" w14:textId="2C7487AA" w:rsidR="005256DB" w:rsidRDefault="005256DB" w:rsidP="006D45B1">
      <w:pPr>
        <w:widowControl w:val="0"/>
        <w:suppressAutoHyphens/>
        <w:ind w:left="720" w:hanging="720"/>
        <w:rPr>
          <w:rFonts w:eastAsia="Times New Roman"/>
        </w:rPr>
      </w:pPr>
      <w:r>
        <w:rPr>
          <w:rFonts w:eastAsia="Times New Roman"/>
        </w:rPr>
        <w:t>ASU Dean of Humanities, College of Liberal Arts and Sciences, search committee.  Fall 2017.</w:t>
      </w:r>
    </w:p>
    <w:p w14:paraId="0D8551B6" w14:textId="25283475" w:rsidR="002323E0" w:rsidRPr="003E4B94" w:rsidRDefault="002323E0" w:rsidP="006D45B1">
      <w:pPr>
        <w:widowControl w:val="0"/>
        <w:suppressAutoHyphens/>
        <w:ind w:left="720" w:hanging="720"/>
        <w:rPr>
          <w:rFonts w:eastAsia="Times New Roman"/>
        </w:rPr>
      </w:pPr>
      <w:r>
        <w:rPr>
          <w:rFonts w:eastAsia="Times New Roman"/>
        </w:rPr>
        <w:t>ASU 2020 Kickoff Event.  Reading, with video.  Phoenix, AZ. 1-26-17.</w:t>
      </w:r>
    </w:p>
    <w:p w14:paraId="665A6756" w14:textId="30172D9D" w:rsidR="007D02BE" w:rsidRPr="008830E0" w:rsidRDefault="007D02BE" w:rsidP="00644706">
      <w:pPr>
        <w:widowControl w:val="0"/>
        <w:suppressAutoHyphens/>
        <w:rPr>
          <w:rFonts w:eastAsia="Times New Roman"/>
          <w:lang w:val="es-MX"/>
        </w:rPr>
      </w:pPr>
      <w:r w:rsidRPr="003E4B94">
        <w:rPr>
          <w:rFonts w:eastAsia="Times New Roman"/>
        </w:rPr>
        <w:t xml:space="preserve">ASU Foundation Latino Task Force Roundtable Discussion. </w:t>
      </w:r>
      <w:r w:rsidRPr="008830E0">
        <w:rPr>
          <w:rFonts w:eastAsia="Times New Roman"/>
          <w:lang w:val="es-MX"/>
        </w:rPr>
        <w:t>2-25-16.</w:t>
      </w:r>
    </w:p>
    <w:p w14:paraId="32B786BA" w14:textId="05378587" w:rsidR="002B5053" w:rsidRDefault="002B5053" w:rsidP="002B5053">
      <w:pPr>
        <w:widowControl w:val="0"/>
        <w:suppressAutoHyphens/>
        <w:rPr>
          <w:rFonts w:eastAsia="Times New Roman"/>
        </w:rPr>
      </w:pPr>
      <w:r w:rsidRPr="003E4B94">
        <w:rPr>
          <w:rFonts w:eastAsia="Times New Roman"/>
          <w:lang w:val="es-MX"/>
        </w:rPr>
        <w:t xml:space="preserve">Día de los Niños. </w:t>
      </w:r>
      <w:r w:rsidRPr="008830E0">
        <w:rPr>
          <w:rFonts w:eastAsia="Times New Roman"/>
          <w:lang w:val="es-MX"/>
        </w:rPr>
        <w:t>Welcome/</w:t>
      </w:r>
      <w:r w:rsidR="00AF1AC3" w:rsidRPr="008830E0">
        <w:rPr>
          <w:rFonts w:eastAsia="Times New Roman"/>
          <w:lang w:val="es-MX"/>
        </w:rPr>
        <w:t>emcee/</w:t>
      </w:r>
      <w:r w:rsidRPr="008830E0">
        <w:rPr>
          <w:rFonts w:eastAsia="Times New Roman"/>
          <w:lang w:val="es-MX"/>
        </w:rPr>
        <w:t xml:space="preserve">reading. </w:t>
      </w:r>
      <w:r w:rsidRPr="002B5053">
        <w:rPr>
          <w:rFonts w:eastAsia="Times New Roman"/>
        </w:rPr>
        <w:t>ASU. 5-11-15.</w:t>
      </w:r>
    </w:p>
    <w:p w14:paraId="053CB86A" w14:textId="754A8487" w:rsidR="00105C2E" w:rsidRPr="002B5053" w:rsidRDefault="00105C2E" w:rsidP="002B5053">
      <w:pPr>
        <w:widowControl w:val="0"/>
        <w:suppressAutoHyphens/>
        <w:rPr>
          <w:rFonts w:eastAsia="Times New Roman"/>
        </w:rPr>
      </w:pPr>
      <w:r>
        <w:rPr>
          <w:rFonts w:eastAsia="Times New Roman"/>
        </w:rPr>
        <w:t>Preparing Future Faculty Program.  Talk and discussion.  ASU. 9-19-14.</w:t>
      </w:r>
    </w:p>
    <w:p w14:paraId="49357578" w14:textId="0227D99A" w:rsidR="00644706" w:rsidRPr="003E4B94" w:rsidRDefault="00644706" w:rsidP="00644706">
      <w:pPr>
        <w:widowControl w:val="0"/>
        <w:suppressAutoHyphens/>
        <w:rPr>
          <w:rFonts w:eastAsia="Times New Roman"/>
        </w:rPr>
      </w:pPr>
      <w:r w:rsidRPr="003E4B94">
        <w:rPr>
          <w:rFonts w:eastAsia="Times New Roman"/>
        </w:rPr>
        <w:t>Early Start program.</w:t>
      </w:r>
      <w:r w:rsidR="0050758C" w:rsidRPr="003E4B94">
        <w:rPr>
          <w:rFonts w:eastAsia="Times New Roman"/>
        </w:rPr>
        <w:t xml:space="preserve"> </w:t>
      </w:r>
      <w:r w:rsidRPr="003E4B94">
        <w:rPr>
          <w:rFonts w:eastAsia="Times New Roman"/>
        </w:rPr>
        <w:t>Participant.</w:t>
      </w:r>
      <w:r w:rsidR="0050758C" w:rsidRPr="003E4B94">
        <w:rPr>
          <w:rFonts w:eastAsia="Times New Roman"/>
        </w:rPr>
        <w:t xml:space="preserve"> </w:t>
      </w:r>
      <w:r w:rsidRPr="003E4B94">
        <w:rPr>
          <w:rFonts w:eastAsia="Times New Roman"/>
        </w:rPr>
        <w:t>8-11-14.</w:t>
      </w:r>
    </w:p>
    <w:p w14:paraId="22E85071" w14:textId="4C746467" w:rsidR="00644706" w:rsidRPr="003E4B94" w:rsidRDefault="00644706" w:rsidP="00644706">
      <w:pPr>
        <w:widowControl w:val="0"/>
        <w:suppressAutoHyphens/>
        <w:rPr>
          <w:rFonts w:eastAsia="Times New Roman"/>
        </w:rPr>
      </w:pPr>
      <w:r w:rsidRPr="003E4B94">
        <w:rPr>
          <w:rFonts w:eastAsia="Times New Roman"/>
        </w:rPr>
        <w:lastRenderedPageBreak/>
        <w:t>“Latino College Presidents: In Their Own Words.”</w:t>
      </w:r>
      <w:r w:rsidR="0050758C" w:rsidRPr="003E4B94">
        <w:rPr>
          <w:rFonts w:eastAsia="Times New Roman"/>
        </w:rPr>
        <w:t xml:space="preserve"> </w:t>
      </w:r>
      <w:r w:rsidRPr="003E4B94">
        <w:rPr>
          <w:rFonts w:eastAsia="Times New Roman"/>
        </w:rPr>
        <w:t>Symposium emcee.</w:t>
      </w:r>
      <w:r w:rsidR="0050758C" w:rsidRPr="003E4B94">
        <w:rPr>
          <w:rFonts w:eastAsia="Times New Roman"/>
        </w:rPr>
        <w:t xml:space="preserve"> </w:t>
      </w:r>
      <w:r w:rsidRPr="003E4B94">
        <w:rPr>
          <w:rFonts w:eastAsia="Times New Roman"/>
        </w:rPr>
        <w:t>3-17-14.</w:t>
      </w:r>
    </w:p>
    <w:p w14:paraId="4562BC58" w14:textId="79679764" w:rsidR="00644706" w:rsidRPr="003E4B94" w:rsidRDefault="00644706" w:rsidP="00644706">
      <w:pPr>
        <w:widowControl w:val="0"/>
        <w:suppressAutoHyphens/>
        <w:rPr>
          <w:rFonts w:eastAsia="Times New Roman"/>
        </w:rPr>
      </w:pPr>
      <w:r w:rsidRPr="003E4B94">
        <w:rPr>
          <w:rFonts w:eastAsia="Times New Roman"/>
        </w:rPr>
        <w:t>“Future of the Humanities” symposium.</w:t>
      </w:r>
      <w:r w:rsidR="0050758C" w:rsidRPr="003E4B94">
        <w:rPr>
          <w:rFonts w:eastAsia="Times New Roman"/>
        </w:rPr>
        <w:t xml:space="preserve"> </w:t>
      </w:r>
      <w:r w:rsidRPr="003E4B94">
        <w:rPr>
          <w:rFonts w:eastAsia="Times New Roman"/>
        </w:rPr>
        <w:t>CLAS.</w:t>
      </w:r>
      <w:r w:rsidR="0050758C" w:rsidRPr="003E4B94">
        <w:rPr>
          <w:rFonts w:eastAsia="Times New Roman"/>
        </w:rPr>
        <w:t xml:space="preserve"> </w:t>
      </w:r>
      <w:r w:rsidRPr="003E4B94">
        <w:rPr>
          <w:rFonts w:eastAsia="Times New Roman"/>
        </w:rPr>
        <w:t>Breakout session leader.</w:t>
      </w:r>
      <w:r w:rsidR="0050758C" w:rsidRPr="003E4B94">
        <w:rPr>
          <w:rFonts w:eastAsia="Times New Roman"/>
        </w:rPr>
        <w:t xml:space="preserve"> </w:t>
      </w:r>
      <w:r w:rsidRPr="003E4B94">
        <w:rPr>
          <w:rFonts w:eastAsia="Times New Roman"/>
        </w:rPr>
        <w:t>3-6-14.</w:t>
      </w:r>
    </w:p>
    <w:p w14:paraId="77E045C5" w14:textId="22DF4B79"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ASU/English Department Night of the Open Door: “Poets and Poet-Stuff.”</w:t>
      </w:r>
      <w:r w:rsidR="0050758C" w:rsidRPr="003E4B94">
        <w:rPr>
          <w:rFonts w:eastAsia="Times New Roman"/>
        </w:rPr>
        <w:t xml:space="preserve"> </w:t>
      </w:r>
      <w:r w:rsidRPr="003E4B94">
        <w:rPr>
          <w:rFonts w:eastAsia="Times New Roman"/>
        </w:rPr>
        <w:t>Children’s puzzle also.</w:t>
      </w:r>
      <w:r w:rsidR="0050758C" w:rsidRPr="003E4B94">
        <w:rPr>
          <w:rFonts w:eastAsia="Times New Roman"/>
        </w:rPr>
        <w:t xml:space="preserve"> </w:t>
      </w:r>
      <w:r w:rsidRPr="003E4B94">
        <w:rPr>
          <w:rFonts w:eastAsia="Times New Roman"/>
        </w:rPr>
        <w:t>3-1-14.</w:t>
      </w:r>
    </w:p>
    <w:p w14:paraId="71E1938B" w14:textId="70B328E2" w:rsidR="00644706" w:rsidRPr="003E4B94" w:rsidRDefault="00644706" w:rsidP="00644706">
      <w:pPr>
        <w:widowControl w:val="0"/>
        <w:suppressAutoHyphens/>
        <w:rPr>
          <w:rFonts w:eastAsia="Times New Roman"/>
          <w:lang w:val="es-MX"/>
        </w:rPr>
      </w:pPr>
      <w:r w:rsidRPr="003E4B94">
        <w:rPr>
          <w:rFonts w:eastAsia="Times New Roman"/>
        </w:rPr>
        <w:t xml:space="preserve">Regents’ </w:t>
      </w:r>
      <w:proofErr w:type="gramStart"/>
      <w:r w:rsidRPr="003E4B94">
        <w:rPr>
          <w:rFonts w:eastAsia="Times New Roman"/>
        </w:rPr>
        <w:t>professors</w:t>
      </w:r>
      <w:proofErr w:type="gramEnd"/>
      <w:r w:rsidRPr="003E4B94">
        <w:rPr>
          <w:rFonts w:eastAsia="Times New Roman"/>
        </w:rPr>
        <w:t xml:space="preserve"> induction ceremony.</w:t>
      </w:r>
      <w:r w:rsidR="0050758C" w:rsidRPr="003E4B94">
        <w:rPr>
          <w:rFonts w:eastAsia="Times New Roman"/>
        </w:rPr>
        <w:t xml:space="preserve"> </w:t>
      </w:r>
      <w:r w:rsidRPr="003E4B94">
        <w:rPr>
          <w:rFonts w:eastAsia="Times New Roman"/>
        </w:rPr>
        <w:t>Reading of original poem.</w:t>
      </w:r>
      <w:r w:rsidR="0050758C" w:rsidRPr="003E4B94">
        <w:rPr>
          <w:rFonts w:eastAsia="Times New Roman"/>
        </w:rPr>
        <w:t xml:space="preserve"> </w:t>
      </w:r>
      <w:r w:rsidRPr="003E4B94">
        <w:rPr>
          <w:rFonts w:eastAsia="Times New Roman"/>
          <w:lang w:val="es-MX"/>
        </w:rPr>
        <w:t>ASU.</w:t>
      </w:r>
      <w:r w:rsidR="0050758C" w:rsidRPr="003E4B94">
        <w:rPr>
          <w:rFonts w:eastAsia="Times New Roman"/>
          <w:lang w:val="es-MX"/>
        </w:rPr>
        <w:t xml:space="preserve"> </w:t>
      </w:r>
      <w:r w:rsidRPr="003E4B94">
        <w:rPr>
          <w:rFonts w:eastAsia="Times New Roman"/>
          <w:lang w:val="es-MX"/>
        </w:rPr>
        <w:t>Tempe, AZ.</w:t>
      </w:r>
      <w:r w:rsidR="0050758C" w:rsidRPr="003E4B94">
        <w:rPr>
          <w:rFonts w:eastAsia="Times New Roman"/>
          <w:lang w:val="es-MX"/>
        </w:rPr>
        <w:t xml:space="preserve"> </w:t>
      </w:r>
      <w:r w:rsidRPr="003E4B94">
        <w:rPr>
          <w:rFonts w:eastAsia="Times New Roman"/>
          <w:lang w:val="es-MX"/>
        </w:rPr>
        <w:t>2-6-14.</w:t>
      </w:r>
    </w:p>
    <w:p w14:paraId="75E63ACC" w14:textId="1882707D" w:rsidR="00644706" w:rsidRPr="003E4B94" w:rsidRDefault="00644706" w:rsidP="00644706">
      <w:pPr>
        <w:widowControl w:val="0"/>
        <w:suppressAutoHyphens/>
        <w:rPr>
          <w:rFonts w:eastAsia="Times New Roman"/>
          <w:lang w:val="es-MX"/>
        </w:rPr>
      </w:pPr>
      <w:r w:rsidRPr="003E4B94">
        <w:rPr>
          <w:rFonts w:eastAsia="Times New Roman"/>
          <w:lang w:val="es-MX"/>
        </w:rPr>
        <w:t>Día de los Niños.</w:t>
      </w:r>
      <w:r w:rsidR="0050758C" w:rsidRPr="003E4B94">
        <w:rPr>
          <w:rFonts w:eastAsia="Times New Roman"/>
          <w:lang w:val="es-MX"/>
        </w:rPr>
        <w:t xml:space="preserve"> </w:t>
      </w:r>
      <w:r w:rsidR="002B5053">
        <w:rPr>
          <w:rFonts w:eastAsia="Times New Roman"/>
          <w:lang w:val="es-MX"/>
        </w:rPr>
        <w:t>Emcee/reading</w:t>
      </w:r>
      <w:r w:rsidRPr="003E4B94">
        <w:rPr>
          <w:rFonts w:eastAsia="Times New Roman"/>
          <w:lang w:val="es-MX"/>
        </w:rPr>
        <w:t>.</w:t>
      </w:r>
      <w:r w:rsidR="0050758C" w:rsidRPr="003E4B94">
        <w:rPr>
          <w:rFonts w:eastAsia="Times New Roman"/>
          <w:lang w:val="es-MX"/>
        </w:rPr>
        <w:t xml:space="preserve"> </w:t>
      </w:r>
      <w:r w:rsidRPr="003E4B94">
        <w:rPr>
          <w:rFonts w:eastAsia="Times New Roman"/>
          <w:lang w:val="es-MX"/>
        </w:rPr>
        <w:t>ASU.</w:t>
      </w:r>
      <w:r w:rsidR="0050758C" w:rsidRPr="003E4B94">
        <w:rPr>
          <w:rFonts w:eastAsia="Times New Roman"/>
          <w:lang w:val="es-MX"/>
        </w:rPr>
        <w:t xml:space="preserve"> </w:t>
      </w:r>
      <w:r w:rsidRPr="003E4B94">
        <w:rPr>
          <w:rFonts w:eastAsia="Times New Roman"/>
          <w:lang w:val="es-MX"/>
        </w:rPr>
        <w:t>5-13-13.</w:t>
      </w:r>
    </w:p>
    <w:p w14:paraId="1C6A9554" w14:textId="2ABE1334" w:rsidR="00644706" w:rsidRPr="003E4B94" w:rsidRDefault="00644706" w:rsidP="00644706">
      <w:pPr>
        <w:widowControl w:val="0"/>
        <w:suppressAutoHyphens/>
        <w:rPr>
          <w:rFonts w:eastAsia="Times New Roman"/>
        </w:rPr>
      </w:pPr>
      <w:r w:rsidRPr="008830E0">
        <w:rPr>
          <w:rFonts w:eastAsia="Times New Roman"/>
        </w:rPr>
        <w:t>ASU Hispanic Convocation.</w:t>
      </w:r>
      <w:r w:rsidR="0050758C" w:rsidRPr="008830E0">
        <w:rPr>
          <w:rFonts w:eastAsia="Times New Roman"/>
        </w:rPr>
        <w:t xml:space="preserve"> </w:t>
      </w:r>
      <w:r w:rsidRPr="003E4B94">
        <w:rPr>
          <w:rFonts w:eastAsia="Times New Roman"/>
        </w:rPr>
        <w:t>Emcee.</w:t>
      </w:r>
      <w:r w:rsidR="0050758C" w:rsidRPr="003E4B94">
        <w:rPr>
          <w:rFonts w:eastAsia="Times New Roman"/>
        </w:rPr>
        <w:t xml:space="preserve"> </w:t>
      </w:r>
      <w:r w:rsidRPr="003E4B94">
        <w:rPr>
          <w:rFonts w:eastAsia="Times New Roman"/>
        </w:rPr>
        <w:t>5-11-13.</w:t>
      </w:r>
    </w:p>
    <w:p w14:paraId="3FEF7CAD" w14:textId="6A6C4954" w:rsidR="00644706" w:rsidRPr="003E4B94" w:rsidRDefault="00644706" w:rsidP="00644706">
      <w:pPr>
        <w:widowControl w:val="0"/>
        <w:suppressAutoHyphens/>
        <w:rPr>
          <w:rFonts w:eastAsia="Times New Roman"/>
        </w:rPr>
      </w:pPr>
      <w:r w:rsidRPr="003E4B94">
        <w:rPr>
          <w:rFonts w:eastAsia="Times New Roman"/>
        </w:rPr>
        <w:t>ASU Creative Writing Faculty Reading.</w:t>
      </w:r>
      <w:r w:rsidR="0050758C" w:rsidRPr="003E4B94">
        <w:rPr>
          <w:rFonts w:eastAsia="Times New Roman"/>
        </w:rPr>
        <w:t xml:space="preserve"> </w:t>
      </w:r>
      <w:r w:rsidRPr="003E4B94">
        <w:rPr>
          <w:rFonts w:eastAsia="Times New Roman"/>
        </w:rPr>
        <w:t>ASU.</w:t>
      </w:r>
      <w:r w:rsidR="0050758C" w:rsidRPr="003E4B94">
        <w:rPr>
          <w:rFonts w:eastAsia="Times New Roman"/>
        </w:rPr>
        <w:t xml:space="preserve"> </w:t>
      </w:r>
      <w:r w:rsidRPr="003E4B94">
        <w:rPr>
          <w:rFonts w:eastAsia="Times New Roman"/>
        </w:rPr>
        <w:t>2-14-13.</w:t>
      </w:r>
    </w:p>
    <w:p w14:paraId="618EC56C" w14:textId="354C4E6B" w:rsidR="00644706" w:rsidRPr="003E4B94" w:rsidRDefault="00644706" w:rsidP="00644706">
      <w:pPr>
        <w:widowControl w:val="0"/>
        <w:suppressAutoHyphens/>
        <w:rPr>
          <w:rFonts w:eastAsia="Times New Roman"/>
        </w:rPr>
      </w:pPr>
      <w:r w:rsidRPr="003E4B94">
        <w:rPr>
          <w:rFonts w:eastAsia="Times New Roman"/>
        </w:rPr>
        <w:t>ASU Provost search committee.</w:t>
      </w:r>
      <w:r w:rsidR="0050758C" w:rsidRPr="003E4B94">
        <w:rPr>
          <w:rFonts w:eastAsia="Times New Roman"/>
        </w:rPr>
        <w:t xml:space="preserve"> </w:t>
      </w:r>
      <w:r w:rsidRPr="003E4B94">
        <w:rPr>
          <w:rFonts w:eastAsia="Times New Roman"/>
        </w:rPr>
        <w:t>Fall 2013.</w:t>
      </w:r>
    </w:p>
    <w:p w14:paraId="3D38B280" w14:textId="1ADA5C05" w:rsidR="00644706" w:rsidRPr="003E4B94" w:rsidRDefault="00644706" w:rsidP="00644706">
      <w:pPr>
        <w:widowControl w:val="0"/>
        <w:suppressAutoHyphens/>
        <w:rPr>
          <w:rFonts w:eastAsia="Times New Roman"/>
        </w:rPr>
      </w:pPr>
      <w:r w:rsidRPr="003E4B94">
        <w:rPr>
          <w:rFonts w:eastAsia="Times New Roman"/>
        </w:rPr>
        <w:t>English Department. Chair search committee.</w:t>
      </w:r>
      <w:r w:rsidR="0050758C" w:rsidRPr="003E4B94">
        <w:rPr>
          <w:rFonts w:eastAsia="Times New Roman"/>
        </w:rPr>
        <w:t xml:space="preserve"> </w:t>
      </w:r>
      <w:r w:rsidRPr="003E4B94">
        <w:rPr>
          <w:rFonts w:eastAsia="Times New Roman"/>
        </w:rPr>
        <w:t>Spring 2013.</w:t>
      </w:r>
    </w:p>
    <w:p w14:paraId="4324B26A" w14:textId="312E3564" w:rsidR="00644706" w:rsidRDefault="00644706" w:rsidP="00644706">
      <w:pPr>
        <w:widowControl w:val="0"/>
        <w:suppressAutoHyphens/>
        <w:rPr>
          <w:rFonts w:eastAsia="Times New Roman"/>
        </w:rPr>
      </w:pPr>
      <w:r w:rsidRPr="003E4B94">
        <w:rPr>
          <w:rFonts w:eastAsia="Times New Roman"/>
        </w:rPr>
        <w:t>English Department. newsletter committee.</w:t>
      </w:r>
      <w:r w:rsidR="0050758C" w:rsidRPr="003E4B94">
        <w:rPr>
          <w:rFonts w:eastAsia="Times New Roman"/>
        </w:rPr>
        <w:t xml:space="preserve"> </w:t>
      </w:r>
      <w:r w:rsidRPr="003E4B94">
        <w:rPr>
          <w:rFonts w:eastAsia="Times New Roman"/>
        </w:rPr>
        <w:t>2013.</w:t>
      </w:r>
    </w:p>
    <w:p w14:paraId="54C316DE" w14:textId="30AE37A1" w:rsidR="00DE2CF6" w:rsidRPr="003E4B94" w:rsidRDefault="00DE2CF6" w:rsidP="00644706">
      <w:pPr>
        <w:widowControl w:val="0"/>
        <w:suppressAutoHyphens/>
        <w:rPr>
          <w:rFonts w:eastAsia="Times New Roman"/>
        </w:rPr>
      </w:pPr>
      <w:r>
        <w:rPr>
          <w:rFonts w:eastAsia="Times New Roman"/>
        </w:rPr>
        <w:t>President.  Chicano/Latino Faculty and Staff Association.  2013-14.</w:t>
      </w:r>
    </w:p>
    <w:p w14:paraId="71DD6525" w14:textId="7F2054D7" w:rsidR="00644706" w:rsidRPr="003E4B94" w:rsidRDefault="00644706" w:rsidP="00644706">
      <w:pPr>
        <w:widowControl w:val="0"/>
        <w:suppressAutoHyphens/>
        <w:rPr>
          <w:rFonts w:eastAsia="Times New Roman"/>
        </w:rPr>
      </w:pPr>
      <w:r w:rsidRPr="003E4B94">
        <w:rPr>
          <w:rFonts w:eastAsia="Times New Roman"/>
        </w:rPr>
        <w:t>English 242: “Literature of U.S—Post 1860.”</w:t>
      </w:r>
      <w:r w:rsidR="0050758C" w:rsidRPr="003E4B94">
        <w:rPr>
          <w:rFonts w:eastAsia="Times New Roman"/>
        </w:rPr>
        <w:t xml:space="preserve"> </w:t>
      </w:r>
      <w:r w:rsidRPr="003E4B94">
        <w:rPr>
          <w:rFonts w:eastAsia="Times New Roman"/>
        </w:rPr>
        <w:t>Prof. Deborah Clarke.</w:t>
      </w:r>
      <w:r w:rsidR="0050758C" w:rsidRPr="003E4B94">
        <w:rPr>
          <w:rFonts w:eastAsia="Times New Roman"/>
        </w:rPr>
        <w:t xml:space="preserve"> </w:t>
      </w:r>
      <w:r w:rsidRPr="003E4B94">
        <w:rPr>
          <w:rFonts w:eastAsia="Times New Roman"/>
        </w:rPr>
        <w:t>Guest speaker.</w:t>
      </w:r>
      <w:r w:rsidR="0050758C" w:rsidRPr="003E4B94">
        <w:rPr>
          <w:rFonts w:eastAsia="Times New Roman"/>
        </w:rPr>
        <w:t xml:space="preserve"> </w:t>
      </w:r>
      <w:r w:rsidRPr="003E4B94">
        <w:rPr>
          <w:rFonts w:eastAsia="Times New Roman"/>
        </w:rPr>
        <w:t>12-5-12.</w:t>
      </w:r>
    </w:p>
    <w:p w14:paraId="557E3812" w14:textId="4A92E45E" w:rsidR="00644706" w:rsidRPr="003E4B94" w:rsidRDefault="00644706" w:rsidP="00644706">
      <w:pPr>
        <w:widowControl w:val="0"/>
        <w:suppressAutoHyphens/>
        <w:rPr>
          <w:rFonts w:eastAsia="Times New Roman"/>
        </w:rPr>
      </w:pPr>
      <w:r w:rsidRPr="003E4B94">
        <w:rPr>
          <w:rFonts w:eastAsia="Times New Roman"/>
        </w:rPr>
        <w:t>Milt Glick memorial.</w:t>
      </w:r>
      <w:r w:rsidR="0050758C" w:rsidRPr="003E4B94">
        <w:rPr>
          <w:rFonts w:eastAsia="Times New Roman"/>
        </w:rPr>
        <w:t xml:space="preserve"> </w:t>
      </w:r>
      <w:r w:rsidRPr="003E4B94">
        <w:rPr>
          <w:rFonts w:eastAsia="Times New Roman"/>
        </w:rPr>
        <w:t>Reading.</w:t>
      </w:r>
      <w:r w:rsidR="0050758C" w:rsidRPr="003E4B94">
        <w:rPr>
          <w:rFonts w:eastAsia="Times New Roman"/>
        </w:rPr>
        <w:t xml:space="preserve"> </w:t>
      </w:r>
      <w:r w:rsidRPr="003E4B94">
        <w:rPr>
          <w:rFonts w:eastAsia="Times New Roman"/>
        </w:rPr>
        <w:t>9-20-12.</w:t>
      </w:r>
    </w:p>
    <w:p w14:paraId="6639FFA6" w14:textId="502BD14D" w:rsidR="00644706" w:rsidRPr="003E4B94" w:rsidRDefault="00644706" w:rsidP="00644706">
      <w:pPr>
        <w:widowControl w:val="0"/>
        <w:suppressAutoHyphens/>
        <w:rPr>
          <w:rFonts w:eastAsia="Times New Roman"/>
        </w:rPr>
      </w:pPr>
      <w:r w:rsidRPr="003E4B94">
        <w:rPr>
          <w:rFonts w:eastAsia="Times New Roman"/>
        </w:rPr>
        <w:t>Rl Txt Summer Youth Program 2012.</w:t>
      </w:r>
      <w:r w:rsidR="0050758C" w:rsidRPr="003E4B94">
        <w:rPr>
          <w:rFonts w:eastAsia="Times New Roman"/>
        </w:rPr>
        <w:t xml:space="preserve"> </w:t>
      </w:r>
      <w:r w:rsidRPr="003E4B94">
        <w:rPr>
          <w:rFonts w:eastAsia="Times New Roman"/>
        </w:rPr>
        <w:t>Talk.</w:t>
      </w:r>
      <w:r w:rsidR="0050758C" w:rsidRPr="003E4B94">
        <w:rPr>
          <w:rFonts w:eastAsia="Times New Roman"/>
        </w:rPr>
        <w:t xml:space="preserve"> </w:t>
      </w:r>
      <w:r w:rsidRPr="003E4B94">
        <w:rPr>
          <w:rFonts w:eastAsia="Times New Roman"/>
        </w:rPr>
        <w:t>6-28-12.</w:t>
      </w:r>
    </w:p>
    <w:p w14:paraId="5A117FD6" w14:textId="185D46C3" w:rsidR="00644706" w:rsidRPr="003E4B94" w:rsidRDefault="00644706" w:rsidP="00644706">
      <w:pPr>
        <w:widowControl w:val="0"/>
        <w:suppressAutoHyphens/>
        <w:ind w:left="720" w:hanging="720"/>
        <w:rPr>
          <w:rFonts w:eastAsia="Times New Roman"/>
        </w:rPr>
      </w:pPr>
      <w:r w:rsidRPr="003E4B94">
        <w:rPr>
          <w:rFonts w:eastAsia="Times New Roman"/>
        </w:rPr>
        <w:t>Judge.</w:t>
      </w:r>
      <w:r w:rsidR="0050758C" w:rsidRPr="003E4B94">
        <w:rPr>
          <w:rFonts w:eastAsia="Times New Roman"/>
        </w:rPr>
        <w:t xml:space="preserve"> </w:t>
      </w:r>
      <w:r w:rsidRPr="003E4B94">
        <w:rPr>
          <w:rFonts w:eastAsia="Times New Roman"/>
        </w:rPr>
        <w:t>Randel and Susan McCraw Helms Homecoming Writing Contest.</w:t>
      </w:r>
      <w:r w:rsidR="0050758C" w:rsidRPr="003E4B94">
        <w:rPr>
          <w:rFonts w:eastAsia="Times New Roman"/>
        </w:rPr>
        <w:t xml:space="preserve"> </w:t>
      </w:r>
      <w:r w:rsidRPr="003E4B94">
        <w:rPr>
          <w:rFonts w:eastAsia="Times New Roman"/>
        </w:rPr>
        <w:t>10-17-12.</w:t>
      </w:r>
    </w:p>
    <w:p w14:paraId="6C620A3C" w14:textId="21C8A2C7" w:rsidR="00644706" w:rsidRPr="003E4B94" w:rsidRDefault="00644706" w:rsidP="00644706">
      <w:pPr>
        <w:widowControl w:val="0"/>
        <w:suppressAutoHyphens/>
        <w:rPr>
          <w:rFonts w:eastAsia="Times New Roman"/>
        </w:rPr>
      </w:pPr>
      <w:r w:rsidRPr="003E4B94">
        <w:rPr>
          <w:rFonts w:eastAsia="Times New Roman"/>
        </w:rPr>
        <w:t>Rl Txt Summer Youth Program 2012.</w:t>
      </w:r>
      <w:r w:rsidR="0050758C" w:rsidRPr="003E4B94">
        <w:rPr>
          <w:rFonts w:eastAsia="Times New Roman"/>
        </w:rPr>
        <w:t xml:space="preserve"> </w:t>
      </w:r>
      <w:r w:rsidRPr="003E4B94">
        <w:rPr>
          <w:rFonts w:eastAsia="Times New Roman"/>
        </w:rPr>
        <w:t>Talk.</w:t>
      </w:r>
      <w:r w:rsidR="0050758C" w:rsidRPr="003E4B94">
        <w:rPr>
          <w:rFonts w:eastAsia="Times New Roman"/>
        </w:rPr>
        <w:t xml:space="preserve"> </w:t>
      </w:r>
      <w:r w:rsidRPr="003E4B94">
        <w:rPr>
          <w:rFonts w:eastAsia="Times New Roman"/>
        </w:rPr>
        <w:t>6-14-12.</w:t>
      </w:r>
    </w:p>
    <w:p w14:paraId="082F834E" w14:textId="0BB0CF85"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ASU/English Department Night of the Open Door: “Lit-Tek.”</w:t>
      </w:r>
      <w:r w:rsidR="0050758C" w:rsidRPr="003E4B94">
        <w:rPr>
          <w:rFonts w:eastAsia="Times New Roman"/>
        </w:rPr>
        <w:t xml:space="preserve"> </w:t>
      </w:r>
      <w:r w:rsidRPr="003E4B94">
        <w:rPr>
          <w:rFonts w:eastAsia="Times New Roman"/>
        </w:rPr>
        <w:t>Children’s puzzle also.</w:t>
      </w:r>
      <w:r w:rsidR="0050758C" w:rsidRPr="003E4B94">
        <w:rPr>
          <w:rFonts w:eastAsia="Times New Roman"/>
        </w:rPr>
        <w:t xml:space="preserve"> </w:t>
      </w:r>
      <w:r w:rsidRPr="003E4B94">
        <w:rPr>
          <w:rFonts w:eastAsia="Times New Roman"/>
        </w:rPr>
        <w:t>3-3-12.</w:t>
      </w:r>
    </w:p>
    <w:p w14:paraId="21CD0335" w14:textId="69ADAE14" w:rsidR="00644706" w:rsidRPr="003E4B94" w:rsidRDefault="00644706" w:rsidP="00644706">
      <w:pPr>
        <w:widowControl w:val="0"/>
        <w:suppressAutoHyphens/>
        <w:ind w:left="720" w:hanging="720"/>
        <w:rPr>
          <w:rFonts w:eastAsia="Times New Roman"/>
        </w:rPr>
      </w:pPr>
      <w:r w:rsidRPr="003E4B94">
        <w:rPr>
          <w:rFonts w:eastAsia="Times New Roman"/>
        </w:rPr>
        <w:t>ASU Book Club.</w:t>
      </w:r>
      <w:r w:rsidR="0050758C" w:rsidRPr="003E4B94">
        <w:rPr>
          <w:rFonts w:eastAsia="Times New Roman"/>
        </w:rPr>
        <w:t xml:space="preserve"> </w:t>
      </w:r>
      <w:r w:rsidRPr="003E4B94">
        <w:rPr>
          <w:rFonts w:eastAsia="Times New Roman"/>
        </w:rPr>
        <w:t>Piper Writers’ House.</w:t>
      </w:r>
      <w:r w:rsidR="0050758C" w:rsidRPr="003E4B94">
        <w:rPr>
          <w:rFonts w:eastAsia="Times New Roman"/>
        </w:rPr>
        <w:t xml:space="preserve"> </w:t>
      </w:r>
      <w:r w:rsidRPr="003E4B94">
        <w:rPr>
          <w:rFonts w:eastAsia="Times New Roman"/>
        </w:rPr>
        <w:t>Discussion.</w:t>
      </w:r>
      <w:r w:rsidR="0050758C" w:rsidRPr="003E4B94">
        <w:rPr>
          <w:rFonts w:eastAsia="Times New Roman"/>
        </w:rPr>
        <w:t xml:space="preserve"> </w:t>
      </w:r>
      <w:r w:rsidRPr="003E4B94">
        <w:rPr>
          <w:rFonts w:eastAsia="Times New Roman"/>
        </w:rPr>
        <w:t>1-25-12.</w:t>
      </w:r>
    </w:p>
    <w:p w14:paraId="5100C0C0" w14:textId="0C097108"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Spring newsletter: “Literary Movement.”</w:t>
      </w:r>
      <w:r w:rsidR="0050758C" w:rsidRPr="003E4B94">
        <w:rPr>
          <w:rFonts w:eastAsia="Times New Roman"/>
        </w:rPr>
        <w:t xml:space="preserve"> </w:t>
      </w:r>
      <w:r w:rsidRPr="003E4B94">
        <w:rPr>
          <w:rFonts w:eastAsia="Times New Roman"/>
        </w:rPr>
        <w:t>Online version also.</w:t>
      </w:r>
      <w:r w:rsidR="0050758C" w:rsidRPr="003E4B94">
        <w:rPr>
          <w:rFonts w:eastAsia="Times New Roman"/>
        </w:rPr>
        <w:t xml:space="preserve"> </w:t>
      </w:r>
      <w:r w:rsidRPr="003E4B94">
        <w:rPr>
          <w:rFonts w:eastAsia="Times New Roman"/>
        </w:rPr>
        <w:t>Spring 2012.</w:t>
      </w:r>
    </w:p>
    <w:p w14:paraId="24EF5DF1" w14:textId="23F997D6" w:rsidR="00644706" w:rsidRPr="003E4B94" w:rsidRDefault="00644706" w:rsidP="00644706">
      <w:pPr>
        <w:widowControl w:val="0"/>
        <w:suppressAutoHyphens/>
        <w:rPr>
          <w:rFonts w:eastAsia="Times New Roman"/>
        </w:rPr>
      </w:pPr>
      <w:r w:rsidRPr="003E4B94">
        <w:rPr>
          <w:rFonts w:eastAsia="Times New Roman"/>
        </w:rPr>
        <w:t>ASU Creative Writing Faculty Reading.</w:t>
      </w:r>
      <w:r w:rsidR="0050758C" w:rsidRPr="003E4B94">
        <w:rPr>
          <w:rFonts w:eastAsia="Times New Roman"/>
        </w:rPr>
        <w:t xml:space="preserve"> </w:t>
      </w:r>
      <w:r w:rsidRPr="003E4B94">
        <w:rPr>
          <w:rFonts w:eastAsia="Times New Roman"/>
        </w:rPr>
        <w:t>ASU.</w:t>
      </w:r>
      <w:r w:rsidR="0050758C" w:rsidRPr="003E4B94">
        <w:rPr>
          <w:rFonts w:eastAsia="Times New Roman"/>
        </w:rPr>
        <w:t xml:space="preserve"> </w:t>
      </w:r>
      <w:r w:rsidRPr="003E4B94">
        <w:rPr>
          <w:rFonts w:eastAsia="Times New Roman"/>
        </w:rPr>
        <w:t>12-5-11.</w:t>
      </w:r>
    </w:p>
    <w:p w14:paraId="0DF3B860" w14:textId="6BC368D9" w:rsidR="00644706" w:rsidRPr="003E4B94" w:rsidRDefault="00644706" w:rsidP="00644706">
      <w:pPr>
        <w:widowControl w:val="0"/>
        <w:suppressAutoHyphens/>
        <w:rPr>
          <w:rFonts w:eastAsia="Times New Roman"/>
        </w:rPr>
      </w:pPr>
      <w:r w:rsidRPr="003E4B94">
        <w:rPr>
          <w:rFonts w:eastAsia="Times New Roman"/>
        </w:rPr>
        <w:t>Piper Writers’ Studio.</w:t>
      </w:r>
      <w:r w:rsidR="0050758C" w:rsidRPr="003E4B94">
        <w:rPr>
          <w:rFonts w:eastAsia="Times New Roman"/>
        </w:rPr>
        <w:t xml:space="preserve"> </w:t>
      </w:r>
      <w:r w:rsidRPr="003E4B94">
        <w:rPr>
          <w:rFonts w:eastAsia="Times New Roman"/>
        </w:rPr>
        <w:t>Featured presentation/reading.</w:t>
      </w:r>
      <w:r w:rsidR="0050758C" w:rsidRPr="003E4B94">
        <w:rPr>
          <w:rFonts w:eastAsia="Times New Roman"/>
        </w:rPr>
        <w:t xml:space="preserve"> </w:t>
      </w:r>
      <w:r w:rsidRPr="003E4B94">
        <w:rPr>
          <w:rFonts w:eastAsia="Times New Roman"/>
        </w:rPr>
        <w:t>Piper Writers’ House, ASU.</w:t>
      </w:r>
      <w:r w:rsidR="0050758C" w:rsidRPr="003E4B94">
        <w:rPr>
          <w:rFonts w:eastAsia="Times New Roman"/>
        </w:rPr>
        <w:t xml:space="preserve"> </w:t>
      </w:r>
      <w:r w:rsidRPr="003E4B94">
        <w:rPr>
          <w:rFonts w:eastAsia="Times New Roman"/>
        </w:rPr>
        <w:t>11-8-11.</w:t>
      </w:r>
    </w:p>
    <w:p w14:paraId="59F4FBD6" w14:textId="77777777"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Homecoming: “Literary Feast Fest.” Fall 2011.</w:t>
      </w:r>
    </w:p>
    <w:p w14:paraId="266E2D17" w14:textId="257639EA" w:rsidR="00644706" w:rsidRPr="003E4B94" w:rsidRDefault="00644706" w:rsidP="00644706">
      <w:pPr>
        <w:widowControl w:val="0"/>
        <w:suppressAutoHyphens/>
        <w:rPr>
          <w:rFonts w:eastAsia="Times New Roman"/>
        </w:rPr>
      </w:pPr>
      <w:r w:rsidRPr="003E4B94">
        <w:rPr>
          <w:rFonts w:eastAsia="Times New Roman"/>
        </w:rPr>
        <w:t>Stanley Lombardo, honored guest/Barrett Honors College.</w:t>
      </w:r>
      <w:r w:rsidR="0050758C" w:rsidRPr="003E4B94">
        <w:rPr>
          <w:rFonts w:eastAsia="Times New Roman"/>
        </w:rPr>
        <w:t xml:space="preserve"> </w:t>
      </w:r>
      <w:r w:rsidRPr="003E4B94">
        <w:rPr>
          <w:rFonts w:eastAsia="Times New Roman"/>
        </w:rPr>
        <w:t>Meeting and lunch.</w:t>
      </w:r>
      <w:r w:rsidR="0050758C" w:rsidRPr="003E4B94">
        <w:rPr>
          <w:rFonts w:eastAsia="Times New Roman"/>
        </w:rPr>
        <w:t xml:space="preserve"> </w:t>
      </w:r>
      <w:r w:rsidRPr="003E4B94">
        <w:rPr>
          <w:rFonts w:eastAsia="Times New Roman"/>
        </w:rPr>
        <w:t>10-11-11.</w:t>
      </w:r>
    </w:p>
    <w:p w14:paraId="6BC497DB" w14:textId="4F5AAC71" w:rsidR="00644706" w:rsidRPr="003E4B94" w:rsidRDefault="00644706" w:rsidP="00644706">
      <w:pPr>
        <w:widowControl w:val="0"/>
        <w:suppressAutoHyphens/>
        <w:rPr>
          <w:rFonts w:eastAsia="Times New Roman"/>
        </w:rPr>
      </w:pPr>
      <w:r w:rsidRPr="003E4B94">
        <w:rPr>
          <w:rFonts w:eastAsia="Times New Roman"/>
        </w:rPr>
        <w:t>Department of English.</w:t>
      </w:r>
      <w:r w:rsidR="0050758C" w:rsidRPr="003E4B94">
        <w:rPr>
          <w:rFonts w:eastAsia="Times New Roman"/>
        </w:rPr>
        <w:t xml:space="preserve"> </w:t>
      </w:r>
      <w:r w:rsidRPr="003E4B94">
        <w:rPr>
          <w:rFonts w:eastAsia="Times New Roman"/>
        </w:rPr>
        <w:t>Meeting with undergraduate majors.</w:t>
      </w:r>
      <w:r w:rsidR="0050758C" w:rsidRPr="003E4B94">
        <w:rPr>
          <w:rFonts w:eastAsia="Times New Roman"/>
        </w:rPr>
        <w:t xml:space="preserve"> </w:t>
      </w:r>
      <w:r w:rsidRPr="003E4B94">
        <w:rPr>
          <w:rFonts w:eastAsia="Times New Roman"/>
        </w:rPr>
        <w:t>8-31-11.</w:t>
      </w:r>
    </w:p>
    <w:p w14:paraId="700297DA" w14:textId="220B58C7"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Spring newsletter: “LaughterLife: On Reti</w:t>
      </w:r>
      <w:r w:rsidR="0050360C" w:rsidRPr="003E4B94">
        <w:rPr>
          <w:rFonts w:eastAsia="Times New Roman"/>
        </w:rPr>
        <w:t xml:space="preserve">rement.” Online version also. </w:t>
      </w:r>
      <w:r w:rsidRPr="003E4B94">
        <w:rPr>
          <w:rFonts w:eastAsia="Times New Roman"/>
        </w:rPr>
        <w:t>Spring 2011.</w:t>
      </w:r>
    </w:p>
    <w:p w14:paraId="2E888A98" w14:textId="1674C69E" w:rsidR="00644706" w:rsidRPr="003E4B94" w:rsidRDefault="00644706" w:rsidP="00644706">
      <w:pPr>
        <w:widowControl w:val="0"/>
        <w:suppressAutoHyphens/>
        <w:rPr>
          <w:rFonts w:eastAsia="Times New Roman"/>
        </w:rPr>
      </w:pPr>
      <w:r w:rsidRPr="003E4B94">
        <w:rPr>
          <w:rFonts w:eastAsia="Times New Roman"/>
        </w:rPr>
        <w:t xml:space="preserve">English 242: </w:t>
      </w:r>
      <w:r w:rsidR="0050360C" w:rsidRPr="003E4B94">
        <w:rPr>
          <w:rFonts w:eastAsia="Times New Roman"/>
        </w:rPr>
        <w:t xml:space="preserve">“Literature of U.S—Post 1860.” Prof. Deborah Clarke. </w:t>
      </w:r>
      <w:r w:rsidRPr="003E4B94">
        <w:rPr>
          <w:rFonts w:eastAsia="Times New Roman"/>
        </w:rPr>
        <w:t>Guest speaker. 12-1-10.</w:t>
      </w:r>
    </w:p>
    <w:p w14:paraId="4739C18F" w14:textId="1A5D230B"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Homecoming: “E</w:t>
      </w:r>
      <w:r w:rsidR="0050360C" w:rsidRPr="003E4B94">
        <w:rPr>
          <w:rFonts w:eastAsia="Times New Roman"/>
        </w:rPr>
        <w:t xml:space="preserve">ighties Ladies (&amp; Gentlemen).” </w:t>
      </w:r>
      <w:r w:rsidRPr="003E4B94">
        <w:rPr>
          <w:rFonts w:eastAsia="Times New Roman"/>
        </w:rPr>
        <w:t>Online version also.</w:t>
      </w:r>
      <w:r w:rsidR="0050758C" w:rsidRPr="003E4B94">
        <w:rPr>
          <w:rFonts w:eastAsia="Times New Roman"/>
        </w:rPr>
        <w:t xml:space="preserve"> </w:t>
      </w:r>
      <w:r w:rsidRPr="003E4B94">
        <w:rPr>
          <w:rFonts w:eastAsia="Times New Roman"/>
        </w:rPr>
        <w:t>10-30-10.</w:t>
      </w:r>
      <w:r w:rsidR="0050758C" w:rsidRPr="003E4B94">
        <w:rPr>
          <w:rFonts w:eastAsia="Times New Roman"/>
        </w:rPr>
        <w:t xml:space="preserve"> </w:t>
      </w:r>
      <w:r w:rsidRPr="003E4B94">
        <w:rPr>
          <w:rFonts w:eastAsia="Times New Roman"/>
        </w:rPr>
        <w:t>http://asunews.asu.edu/images/related/22480</w:t>
      </w:r>
    </w:p>
    <w:p w14:paraId="0DC36AB6" w14:textId="79D0CA2B" w:rsidR="00644706" w:rsidRPr="003E4B94" w:rsidRDefault="00644706" w:rsidP="00644706">
      <w:pPr>
        <w:widowControl w:val="0"/>
        <w:suppressAutoHyphens/>
        <w:rPr>
          <w:rFonts w:eastAsia="Times New Roman"/>
        </w:rPr>
      </w:pPr>
      <w:r w:rsidRPr="003E4B94">
        <w:rPr>
          <w:rFonts w:eastAsia="Times New Roman"/>
        </w:rPr>
        <w:t>Ce</w:t>
      </w:r>
      <w:r w:rsidR="0050360C" w:rsidRPr="003E4B94">
        <w:rPr>
          <w:rFonts w:eastAsia="Times New Roman"/>
        </w:rPr>
        <w:t>ntral Arizona Writing Project.</w:t>
      </w:r>
      <w:r w:rsidRPr="003E4B94">
        <w:rPr>
          <w:rFonts w:eastAsia="Times New Roman"/>
        </w:rPr>
        <w:t xml:space="preserve"> Guest</w:t>
      </w:r>
      <w:r w:rsidR="0050360C" w:rsidRPr="003E4B94">
        <w:rPr>
          <w:rFonts w:eastAsia="Times New Roman"/>
        </w:rPr>
        <w:t xml:space="preserve"> speaker. </w:t>
      </w:r>
      <w:r w:rsidRPr="003E4B94">
        <w:rPr>
          <w:rFonts w:eastAsia="Times New Roman"/>
        </w:rPr>
        <w:t>7-21-10.</w:t>
      </w:r>
    </w:p>
    <w:p w14:paraId="1CE180D7" w14:textId="77777777"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spring newsletter: “Technology.” Spring 2010.</w:t>
      </w:r>
    </w:p>
    <w:p w14:paraId="12187ED7" w14:textId="18DB66DB" w:rsidR="00644706" w:rsidRPr="003E4B94" w:rsidRDefault="00644706" w:rsidP="00644706">
      <w:pPr>
        <w:widowControl w:val="0"/>
        <w:suppressAutoHyphens/>
        <w:ind w:left="720" w:hanging="720"/>
        <w:rPr>
          <w:rFonts w:eastAsia="Times New Roman"/>
        </w:rPr>
      </w:pPr>
      <w:r w:rsidRPr="003E4B94">
        <w:rPr>
          <w:rFonts w:eastAsia="Times New Roman"/>
        </w:rPr>
        <w:t>Pi</w:t>
      </w:r>
      <w:r w:rsidR="0050360C" w:rsidRPr="003E4B94">
        <w:rPr>
          <w:rFonts w:eastAsia="Times New Roman"/>
        </w:rPr>
        <w:t xml:space="preserve">per Writers’ Studio. Reading. </w:t>
      </w:r>
      <w:r w:rsidRPr="003E4B94">
        <w:rPr>
          <w:rFonts w:eastAsia="Times New Roman"/>
        </w:rPr>
        <w:t>Virginia Pipe</w:t>
      </w:r>
      <w:r w:rsidR="0050360C" w:rsidRPr="003E4B94">
        <w:rPr>
          <w:rFonts w:eastAsia="Times New Roman"/>
        </w:rPr>
        <w:t xml:space="preserve">r Center for Creative Writing. </w:t>
      </w:r>
      <w:r w:rsidRPr="003E4B94">
        <w:rPr>
          <w:rFonts w:eastAsia="Times New Roman"/>
        </w:rPr>
        <w:t>4-12-10.</w:t>
      </w:r>
    </w:p>
    <w:p w14:paraId="50C6C390" w14:textId="46B788EF"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Spring n</w:t>
      </w:r>
      <w:r w:rsidR="0050360C" w:rsidRPr="003E4B94">
        <w:rPr>
          <w:rFonts w:eastAsia="Times New Roman"/>
        </w:rPr>
        <w:t xml:space="preserve">ewsletter: “Tech(knowledge)y.” Online also. </w:t>
      </w:r>
      <w:r w:rsidRPr="003E4B94">
        <w:rPr>
          <w:rFonts w:eastAsia="Times New Roman"/>
        </w:rPr>
        <w:t>Spring 2010.</w:t>
      </w:r>
    </w:p>
    <w:p w14:paraId="744953C2" w14:textId="240CBD6C" w:rsidR="00644706" w:rsidRPr="003E4B94" w:rsidRDefault="00644706" w:rsidP="00644706">
      <w:pPr>
        <w:widowControl w:val="0"/>
        <w:suppressAutoHyphens/>
        <w:ind w:left="720" w:hanging="720"/>
        <w:rPr>
          <w:rFonts w:eastAsia="Times New Roman"/>
        </w:rPr>
      </w:pPr>
      <w:r w:rsidRPr="003E4B94">
        <w:rPr>
          <w:rFonts w:eastAsia="Times New Roman"/>
        </w:rPr>
        <w:t>History: “Natives and Newcomers in the America</w:t>
      </w:r>
      <w:r w:rsidR="0050360C" w:rsidRPr="003E4B94">
        <w:rPr>
          <w:rFonts w:eastAsia="Times New Roman"/>
        </w:rPr>
        <w:t xml:space="preserve">n West.” Prof. Peter Iverson. </w:t>
      </w:r>
      <w:r w:rsidRPr="003E4B94">
        <w:rPr>
          <w:rFonts w:eastAsia="Times New Roman"/>
        </w:rPr>
        <w:t>Guest speaker.</w:t>
      </w:r>
      <w:r w:rsidR="0050758C" w:rsidRPr="003E4B94">
        <w:rPr>
          <w:rFonts w:eastAsia="Times New Roman"/>
        </w:rPr>
        <w:t xml:space="preserve"> </w:t>
      </w:r>
      <w:r w:rsidRPr="003E4B94">
        <w:rPr>
          <w:rFonts w:eastAsia="Times New Roman"/>
        </w:rPr>
        <w:t>3-23-10.</w:t>
      </w:r>
    </w:p>
    <w:p w14:paraId="3C1F419F" w14:textId="3F74BB8A" w:rsidR="00644706" w:rsidRPr="003E4B94" w:rsidRDefault="00644706" w:rsidP="00644706">
      <w:pPr>
        <w:widowControl w:val="0"/>
        <w:suppressAutoHyphens/>
        <w:rPr>
          <w:rFonts w:eastAsia="Times New Roman"/>
        </w:rPr>
      </w:pPr>
      <w:r w:rsidRPr="003E4B94">
        <w:rPr>
          <w:rFonts w:eastAsia="Times New Roman"/>
        </w:rPr>
        <w:t>ASU College of Liberal Arts and Sciences convocation main speaker (2 cer</w:t>
      </w:r>
      <w:r w:rsidR="0050360C" w:rsidRPr="003E4B94">
        <w:rPr>
          <w:rFonts w:eastAsia="Times New Roman"/>
        </w:rPr>
        <w:t xml:space="preserve">emonies). </w:t>
      </w:r>
      <w:r w:rsidRPr="003E4B94">
        <w:rPr>
          <w:rFonts w:eastAsia="Times New Roman"/>
        </w:rPr>
        <w:t>12-18-09.</w:t>
      </w:r>
    </w:p>
    <w:p w14:paraId="16254C41" w14:textId="6ABA9680"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Hom</w:t>
      </w:r>
      <w:r w:rsidR="0050360C" w:rsidRPr="003E4B94">
        <w:rPr>
          <w:rFonts w:eastAsia="Times New Roman"/>
        </w:rPr>
        <w:t xml:space="preserve">ecoming: “Literary </w:t>
      </w:r>
      <w:r w:rsidR="0050360C" w:rsidRPr="003E4B94">
        <w:rPr>
          <w:rFonts w:eastAsia="Times New Roman"/>
        </w:rPr>
        <w:lastRenderedPageBreak/>
        <w:t xml:space="preserve">Halloween.” Online also. </w:t>
      </w:r>
      <w:r w:rsidRPr="003E4B94">
        <w:rPr>
          <w:rFonts w:eastAsia="Times New Roman"/>
        </w:rPr>
        <w:t>Fall 2009.</w:t>
      </w:r>
    </w:p>
    <w:p w14:paraId="2FEB04C6" w14:textId="77777777" w:rsidR="00644706" w:rsidRPr="003E4B94" w:rsidRDefault="00644706" w:rsidP="00644706">
      <w:pPr>
        <w:widowControl w:val="0"/>
        <w:suppressAutoHyphens/>
        <w:ind w:left="720" w:hanging="720"/>
        <w:rPr>
          <w:rFonts w:eastAsia="Times New Roman"/>
          <w:snapToGrid w:val="0"/>
        </w:rPr>
      </w:pPr>
      <w:r w:rsidRPr="003E4B94">
        <w:rPr>
          <w:rFonts w:eastAsia="Times New Roman"/>
          <w:snapToGrid w:val="0"/>
        </w:rPr>
        <w:t>ASU English Club. “Día de los Muertos” lecture. Tempe, AZ. 11-2-09. The talk was filmed and is being aired on ASU-TV.</w:t>
      </w:r>
    </w:p>
    <w:p w14:paraId="6622EB61" w14:textId="77777777" w:rsidR="00644706" w:rsidRPr="003E4B94" w:rsidRDefault="00644706" w:rsidP="00644706">
      <w:pPr>
        <w:widowControl w:val="0"/>
        <w:suppressAutoHyphens/>
        <w:ind w:left="720" w:hanging="720"/>
        <w:rPr>
          <w:rFonts w:eastAsia="Times New Roman"/>
        </w:rPr>
      </w:pPr>
      <w:r w:rsidRPr="003E4B94">
        <w:rPr>
          <w:rFonts w:eastAsia="Times New Roman"/>
        </w:rPr>
        <w:t>TCL (Transborder Chicana/o Latina/o) 101—Introduction to Chicano/Latino Studies class. Prof. Marta Sánchez. Guest speaker. 4-28-09.</w:t>
      </w:r>
    </w:p>
    <w:p w14:paraId="64ACE511" w14:textId="664BE459"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Spring newsle</w:t>
      </w:r>
      <w:r w:rsidR="0050360C" w:rsidRPr="003E4B94">
        <w:rPr>
          <w:rFonts w:eastAsia="Times New Roman"/>
        </w:rPr>
        <w:t xml:space="preserve">tter: “An ASU English Spring.” Online also. </w:t>
      </w:r>
      <w:r w:rsidRPr="003E4B94">
        <w:rPr>
          <w:rFonts w:eastAsia="Times New Roman"/>
        </w:rPr>
        <w:t>Spring 2009.</w:t>
      </w:r>
    </w:p>
    <w:p w14:paraId="57DCAE8B" w14:textId="77777777" w:rsidR="00644706" w:rsidRPr="003E4B94" w:rsidRDefault="00644706" w:rsidP="00644706">
      <w:pPr>
        <w:widowControl w:val="0"/>
        <w:suppressAutoHyphens/>
        <w:ind w:left="720" w:hanging="720"/>
        <w:rPr>
          <w:rFonts w:eastAsia="Times New Roman"/>
        </w:rPr>
      </w:pPr>
      <w:r w:rsidRPr="003E4B94">
        <w:rPr>
          <w:rFonts w:eastAsia="Times New Roman"/>
        </w:rPr>
        <w:t>Reading for Jones Studio presentation on Nogales port of entry project to ASU College of Architecture. 3-18-09.</w:t>
      </w:r>
    </w:p>
    <w:p w14:paraId="4820DD84" w14:textId="0F872603"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Home</w:t>
      </w:r>
      <w:r w:rsidR="0050360C" w:rsidRPr="003E4B94">
        <w:rPr>
          <w:rFonts w:eastAsia="Times New Roman"/>
        </w:rPr>
        <w:t xml:space="preserve">coming: “Homecoming’s Garden.” Online also. </w:t>
      </w:r>
      <w:r w:rsidRPr="003E4B94">
        <w:rPr>
          <w:rFonts w:eastAsia="Times New Roman"/>
        </w:rPr>
        <w:t>Fall 2008.</w:t>
      </w:r>
    </w:p>
    <w:p w14:paraId="2FDEF4AF" w14:textId="77777777" w:rsidR="00644706" w:rsidRPr="003E4B94" w:rsidRDefault="00644706" w:rsidP="00644706">
      <w:pPr>
        <w:widowControl w:val="0"/>
        <w:suppressAutoHyphens/>
        <w:rPr>
          <w:rFonts w:eastAsia="Times New Roman"/>
        </w:rPr>
      </w:pPr>
      <w:r w:rsidRPr="003E4B94">
        <w:rPr>
          <w:rFonts w:eastAsia="Times New Roman"/>
        </w:rPr>
        <w:t>Young Adult Writing Program (YAWP). Presentation. 6-19-08.</w:t>
      </w:r>
    </w:p>
    <w:p w14:paraId="175DAE5A" w14:textId="77777777" w:rsidR="00644706" w:rsidRPr="003E4B94" w:rsidRDefault="00644706" w:rsidP="00644706">
      <w:pPr>
        <w:widowControl w:val="0"/>
        <w:suppressAutoHyphens/>
        <w:ind w:left="720" w:hanging="720"/>
        <w:rPr>
          <w:rFonts w:eastAsia="Times New Roman"/>
        </w:rPr>
      </w:pPr>
      <w:r w:rsidRPr="003E4B94">
        <w:rPr>
          <w:rFonts w:eastAsia="Times New Roman"/>
        </w:rPr>
        <w:t>Floricanto. ASU Latino Graduate Student Alliance arts celebration initiative. Reading. 4-10-08.</w:t>
      </w:r>
    </w:p>
    <w:p w14:paraId="7FF65ED3" w14:textId="7E0EC9A3" w:rsidR="00644706" w:rsidRPr="003E4B94" w:rsidRDefault="00644706" w:rsidP="00644706">
      <w:pPr>
        <w:widowControl w:val="0"/>
        <w:suppressAutoHyphens/>
        <w:ind w:left="720" w:hanging="720"/>
        <w:rPr>
          <w:rFonts w:eastAsia="Times New Roman"/>
        </w:rPr>
      </w:pPr>
      <w:r w:rsidRPr="003E4B94">
        <w:rPr>
          <w:rFonts w:eastAsia="Times New Roman"/>
        </w:rPr>
        <w:t>Authored original crossword puzzle for English Department Spring newsletter: “</w:t>
      </w:r>
      <w:r w:rsidR="0050360C" w:rsidRPr="003E4B94">
        <w:rPr>
          <w:rFonts w:eastAsia="Times New Roman"/>
        </w:rPr>
        <w:t xml:space="preserve">Newsletter Fun.” Online also. </w:t>
      </w:r>
      <w:r w:rsidRPr="003E4B94">
        <w:rPr>
          <w:rFonts w:eastAsia="Times New Roman"/>
        </w:rPr>
        <w:t>Spring 2008.</w:t>
      </w:r>
    </w:p>
    <w:p w14:paraId="29A0C455" w14:textId="7E9E7950" w:rsidR="00644706" w:rsidRPr="003E4B94" w:rsidRDefault="00644706" w:rsidP="00644706">
      <w:pPr>
        <w:widowControl w:val="0"/>
        <w:suppressAutoHyphens/>
        <w:ind w:left="720" w:hanging="720"/>
        <w:rPr>
          <w:rFonts w:eastAsia="Times New Roman"/>
        </w:rPr>
      </w:pPr>
      <w:r w:rsidRPr="003E4B94">
        <w:rPr>
          <w:rFonts w:eastAsia="Times New Roman"/>
        </w:rPr>
        <w:t xml:space="preserve">Authored original crossword puzzle for English Department </w:t>
      </w:r>
      <w:r w:rsidR="0050360C" w:rsidRPr="003E4B94">
        <w:rPr>
          <w:rFonts w:eastAsia="Times New Roman"/>
        </w:rPr>
        <w:t xml:space="preserve">Homecoming: “Homecoming 2007.” Online also. </w:t>
      </w:r>
      <w:r w:rsidRPr="003E4B94">
        <w:rPr>
          <w:rFonts w:eastAsia="Times New Roman"/>
        </w:rPr>
        <w:t>Fall 2007.</w:t>
      </w:r>
    </w:p>
    <w:p w14:paraId="1798B823" w14:textId="3E6DF26A" w:rsidR="00644706" w:rsidRPr="003E4B94" w:rsidRDefault="00644706" w:rsidP="00644706">
      <w:pPr>
        <w:widowControl w:val="0"/>
        <w:suppressAutoHyphens/>
        <w:ind w:left="720" w:hanging="720"/>
        <w:rPr>
          <w:rFonts w:eastAsia="Times New Roman"/>
        </w:rPr>
      </w:pPr>
      <w:r w:rsidRPr="003E4B94">
        <w:rPr>
          <w:rFonts w:eastAsia="Times New Roman"/>
        </w:rPr>
        <w:t>“A</w:t>
      </w:r>
      <w:r w:rsidR="0050360C" w:rsidRPr="003E4B94">
        <w:rPr>
          <w:rFonts w:eastAsia="Times New Roman"/>
        </w:rPr>
        <w:t xml:space="preserve"> Night in the French Quarter.” </w:t>
      </w:r>
      <w:r w:rsidRPr="003E4B94">
        <w:rPr>
          <w:rFonts w:eastAsia="Times New Roman"/>
        </w:rPr>
        <w:t>English department homecoming m</w:t>
      </w:r>
      <w:r w:rsidR="0050360C" w:rsidRPr="003E4B94">
        <w:rPr>
          <w:rFonts w:eastAsia="Times New Roman"/>
        </w:rPr>
        <w:t xml:space="preserve">aster of ceremonies. Tempe, AZ. </w:t>
      </w:r>
      <w:r w:rsidRPr="003E4B94">
        <w:rPr>
          <w:rFonts w:eastAsia="Times New Roman"/>
        </w:rPr>
        <w:t>10-26-07.</w:t>
      </w:r>
    </w:p>
    <w:p w14:paraId="58DCE696" w14:textId="27B788E2" w:rsidR="00644706" w:rsidRPr="003E4B94" w:rsidRDefault="00644706" w:rsidP="00644706">
      <w:pPr>
        <w:widowControl w:val="0"/>
        <w:suppressAutoHyphens/>
        <w:ind w:left="720" w:hanging="720"/>
        <w:rPr>
          <w:rFonts w:eastAsia="Times New Roman"/>
        </w:rPr>
      </w:pPr>
      <w:r w:rsidRPr="003E4B94">
        <w:rPr>
          <w:rFonts w:eastAsia="Times New Roman"/>
        </w:rPr>
        <w:t>ASU English Homecoming: aut</w:t>
      </w:r>
      <w:r w:rsidR="0050360C" w:rsidRPr="003E4B94">
        <w:rPr>
          <w:rFonts w:eastAsia="Times New Roman"/>
        </w:rPr>
        <w:t xml:space="preserve">hored special crossword puzzle. </w:t>
      </w:r>
      <w:r w:rsidRPr="003E4B94">
        <w:rPr>
          <w:rFonts w:eastAsia="Times New Roman"/>
        </w:rPr>
        <w:t>10-26-07.</w:t>
      </w:r>
    </w:p>
    <w:p w14:paraId="2D86FA76" w14:textId="77777777" w:rsidR="00644706" w:rsidRPr="003E4B94" w:rsidRDefault="00644706" w:rsidP="00644706">
      <w:pPr>
        <w:widowControl w:val="0"/>
        <w:suppressAutoHyphens/>
        <w:ind w:left="720" w:hanging="720"/>
        <w:rPr>
          <w:rFonts w:eastAsia="Times New Roman"/>
        </w:rPr>
      </w:pPr>
      <w:r w:rsidRPr="003E4B94">
        <w:rPr>
          <w:rFonts w:eastAsia="Times New Roman"/>
        </w:rPr>
        <w:t>Barrett Honors College Convocation. 5-9-07.</w:t>
      </w:r>
    </w:p>
    <w:p w14:paraId="2E433EE9" w14:textId="77777777" w:rsidR="00644706" w:rsidRPr="003E4B94" w:rsidRDefault="00644706" w:rsidP="00644706">
      <w:pPr>
        <w:widowControl w:val="0"/>
        <w:suppressAutoHyphens/>
        <w:rPr>
          <w:rFonts w:eastAsia="Times New Roman"/>
        </w:rPr>
      </w:pPr>
      <w:r w:rsidRPr="003E4B94">
        <w:rPr>
          <w:rFonts w:eastAsia="Times New Roman"/>
        </w:rPr>
        <w:t>Floricanto. ASU Student arts celebration initiative. Reading. 3-29-07.</w:t>
      </w:r>
    </w:p>
    <w:p w14:paraId="64D13367" w14:textId="7B8436B2" w:rsidR="00644706" w:rsidRPr="003E4B94" w:rsidRDefault="00644706" w:rsidP="00644706">
      <w:pPr>
        <w:widowControl w:val="0"/>
        <w:suppressAutoHyphens/>
        <w:ind w:left="720" w:hanging="720"/>
        <w:rPr>
          <w:rFonts w:eastAsia="Times New Roman"/>
        </w:rPr>
      </w:pPr>
      <w:r w:rsidRPr="003E4B94">
        <w:rPr>
          <w:rFonts w:eastAsia="Times New Roman"/>
        </w:rPr>
        <w:t>ASU Technopolis, School of Sustainability. Profs. Dan O’Neill and Jay Golden. Guest speaker: “Sustainable Language.”</w:t>
      </w:r>
      <w:r w:rsidR="0050758C" w:rsidRPr="003E4B94">
        <w:rPr>
          <w:rFonts w:eastAsia="Times New Roman"/>
        </w:rPr>
        <w:t xml:space="preserve"> </w:t>
      </w:r>
      <w:r w:rsidRPr="003E4B94">
        <w:rPr>
          <w:rFonts w:eastAsia="Times New Roman"/>
        </w:rPr>
        <w:t>Sustainable Entrepreneurship class. 12-11-06.</w:t>
      </w:r>
    </w:p>
    <w:p w14:paraId="48ADF08D" w14:textId="0FEFC922" w:rsidR="00644706" w:rsidRDefault="00644706" w:rsidP="00644706">
      <w:pPr>
        <w:widowControl w:val="0"/>
        <w:suppressAutoHyphens/>
        <w:ind w:left="720" w:hanging="720"/>
        <w:rPr>
          <w:rFonts w:eastAsia="Times New Roman"/>
        </w:rPr>
      </w:pPr>
      <w:r w:rsidRPr="003E4B94">
        <w:rPr>
          <w:rFonts w:eastAsia="Times New Roman"/>
        </w:rPr>
        <w:t>SPA 598—Mexican American Poetry: Comparative Contexts class. Prof. Marta Sánchez. Guest speaker. 10-26-06.</w:t>
      </w:r>
    </w:p>
    <w:p w14:paraId="7D03D6F8" w14:textId="43064A31" w:rsidR="00141FB5" w:rsidRDefault="00141FB5" w:rsidP="00644706">
      <w:pPr>
        <w:widowControl w:val="0"/>
        <w:suppressAutoHyphens/>
        <w:ind w:left="720" w:hanging="720"/>
        <w:rPr>
          <w:rFonts w:eastAsia="Times New Roman"/>
        </w:rPr>
      </w:pPr>
      <w:r>
        <w:rPr>
          <w:rFonts w:eastAsia="Times New Roman"/>
        </w:rPr>
        <w:t>Department of English retreat.  Poesía del Sol/Mayo Clinic partnership presentation.  8-17-06.</w:t>
      </w:r>
    </w:p>
    <w:p w14:paraId="63591E6D" w14:textId="36CA6604" w:rsidR="005F21E0" w:rsidRPr="000C4582" w:rsidRDefault="005F21E0" w:rsidP="00644706">
      <w:pPr>
        <w:widowControl w:val="0"/>
        <w:suppressAutoHyphens/>
        <w:ind w:left="720" w:hanging="720"/>
        <w:rPr>
          <w:rFonts w:eastAsia="Times New Roman"/>
        </w:rPr>
      </w:pPr>
      <w:r w:rsidRPr="000C4582">
        <w:rPr>
          <w:rFonts w:eastAsia="Times New Roman"/>
        </w:rPr>
        <w:t>Visit by Universidad Nacional Autónoma de México.  5-18-06.</w:t>
      </w:r>
    </w:p>
    <w:p w14:paraId="53F22DE8" w14:textId="77777777" w:rsidR="00644706" w:rsidRPr="003E4B94" w:rsidRDefault="00644706" w:rsidP="00644706">
      <w:pPr>
        <w:widowControl w:val="0"/>
        <w:suppressAutoHyphens/>
        <w:ind w:left="720" w:hanging="720"/>
        <w:rPr>
          <w:rFonts w:eastAsia="Times New Roman"/>
        </w:rPr>
      </w:pPr>
      <w:r w:rsidRPr="003E4B94">
        <w:rPr>
          <w:rFonts w:eastAsia="Times New Roman"/>
        </w:rPr>
        <w:t>Honors Convocation. 5-10-06.</w:t>
      </w:r>
    </w:p>
    <w:p w14:paraId="0CD81193" w14:textId="77777777" w:rsidR="00644706" w:rsidRPr="003E4B94" w:rsidRDefault="00644706" w:rsidP="00644706">
      <w:pPr>
        <w:widowControl w:val="0"/>
        <w:suppressAutoHyphens/>
        <w:ind w:left="720" w:hanging="720"/>
        <w:rPr>
          <w:rFonts w:eastAsia="Times New Roman"/>
        </w:rPr>
      </w:pPr>
      <w:r w:rsidRPr="003E4B94">
        <w:rPr>
          <w:rFonts w:eastAsia="Times New Roman"/>
        </w:rPr>
        <w:t>Memorial Union 50</w:t>
      </w:r>
      <w:r w:rsidRPr="003E4B94">
        <w:rPr>
          <w:rFonts w:eastAsia="Times New Roman"/>
          <w:vertAlign w:val="superscript"/>
        </w:rPr>
        <w:t>th</w:t>
      </w:r>
      <w:r w:rsidRPr="003E4B94">
        <w:rPr>
          <w:rFonts w:eastAsia="Times New Roman"/>
        </w:rPr>
        <w:t xml:space="preserve"> Year Celebration. Reading. 2-16-06.</w:t>
      </w:r>
    </w:p>
    <w:p w14:paraId="5826E448" w14:textId="0ECAB354" w:rsidR="00644706" w:rsidRPr="003E4B94" w:rsidRDefault="00644706" w:rsidP="00644706">
      <w:pPr>
        <w:widowControl w:val="0"/>
        <w:suppressAutoHyphens/>
        <w:ind w:left="720" w:hanging="720"/>
        <w:rPr>
          <w:rFonts w:eastAsia="Times New Roman"/>
        </w:rPr>
      </w:pPr>
      <w:r w:rsidRPr="003E4B94">
        <w:rPr>
          <w:rFonts w:eastAsia="Times New Roman"/>
        </w:rPr>
        <w:t xml:space="preserve">English Department Faculty-Student Brownbag. </w:t>
      </w:r>
      <w:r w:rsidR="00F45559">
        <w:rPr>
          <w:rFonts w:eastAsia="Times New Roman"/>
        </w:rPr>
        <w:t xml:space="preserve">Speaker. </w:t>
      </w:r>
      <w:r w:rsidRPr="003E4B94">
        <w:rPr>
          <w:rFonts w:eastAsia="Times New Roman"/>
        </w:rPr>
        <w:t>2-3-06.</w:t>
      </w:r>
    </w:p>
    <w:p w14:paraId="67107A9E" w14:textId="43D48B50" w:rsidR="00644706" w:rsidRDefault="00644706" w:rsidP="00644706">
      <w:pPr>
        <w:widowControl w:val="0"/>
        <w:suppressAutoHyphens/>
        <w:ind w:left="720" w:hanging="720"/>
        <w:rPr>
          <w:rFonts w:eastAsia="Times New Roman"/>
        </w:rPr>
      </w:pPr>
      <w:r w:rsidRPr="003E4B94">
        <w:rPr>
          <w:rFonts w:eastAsia="Times New Roman"/>
        </w:rPr>
        <w:t>University-School Partnerships. Talk. Desert Botanical Gardens. Tempe, AZ. 1-25-06.</w:t>
      </w:r>
    </w:p>
    <w:p w14:paraId="4BF1451E" w14:textId="612EA995" w:rsidR="00880D3B" w:rsidRPr="003E4B94" w:rsidRDefault="00880D3B" w:rsidP="00644706">
      <w:pPr>
        <w:widowControl w:val="0"/>
        <w:suppressAutoHyphens/>
        <w:ind w:left="720" w:hanging="720"/>
        <w:rPr>
          <w:rFonts w:eastAsia="Times New Roman"/>
        </w:rPr>
      </w:pPr>
      <w:r>
        <w:rPr>
          <w:rFonts w:eastAsia="Times New Roman"/>
        </w:rPr>
        <w:t>Chair. Self-Study Committee for review of programs (Creative Writing, English, and TESL) in the Department of English. 2005-06.</w:t>
      </w:r>
    </w:p>
    <w:p w14:paraId="7E3CDEC7" w14:textId="77777777" w:rsidR="00644706" w:rsidRPr="003E4B94" w:rsidRDefault="00644706" w:rsidP="00644706">
      <w:pPr>
        <w:widowControl w:val="0"/>
        <w:suppressAutoHyphens/>
        <w:rPr>
          <w:rFonts w:eastAsia="Times New Roman"/>
        </w:rPr>
      </w:pPr>
      <w:r w:rsidRPr="003E4B94">
        <w:rPr>
          <w:rFonts w:eastAsia="Times New Roman"/>
        </w:rPr>
        <w:t>Literary Publishing Workshop. Virginia G. Piper Center for Creative Writing. 12-1-05.</w:t>
      </w:r>
    </w:p>
    <w:p w14:paraId="003B8144" w14:textId="77777777" w:rsidR="00644706" w:rsidRPr="003E4B94" w:rsidRDefault="00644706" w:rsidP="00644706">
      <w:pPr>
        <w:widowControl w:val="0"/>
        <w:suppressAutoHyphens/>
        <w:rPr>
          <w:rFonts w:eastAsia="Times New Roman"/>
        </w:rPr>
      </w:pPr>
      <w:r w:rsidRPr="003E4B94">
        <w:rPr>
          <w:rFonts w:eastAsia="Times New Roman"/>
        </w:rPr>
        <w:t>ASU Table Talks. Presentation. Phoenix Zoo. 8-18-05.</w:t>
      </w:r>
    </w:p>
    <w:p w14:paraId="05DAC2AE" w14:textId="1C930A25" w:rsidR="00644706" w:rsidRPr="003E4B94" w:rsidRDefault="00644706" w:rsidP="00644706">
      <w:pPr>
        <w:widowControl w:val="0"/>
        <w:suppressAutoHyphens/>
        <w:rPr>
          <w:rFonts w:eastAsia="Times New Roman"/>
        </w:rPr>
      </w:pPr>
      <w:r w:rsidRPr="003E4B94">
        <w:rPr>
          <w:rFonts w:eastAsia="Times New Roman"/>
        </w:rPr>
        <w:t xml:space="preserve">Moving </w:t>
      </w:r>
      <w:r w:rsidR="00EF53AC">
        <w:rPr>
          <w:rFonts w:eastAsia="Times New Roman"/>
        </w:rPr>
        <w:t>Poems</w:t>
      </w:r>
      <w:r w:rsidRPr="003E4B94">
        <w:rPr>
          <w:rFonts w:eastAsia="Times New Roman"/>
        </w:rPr>
        <w:t xml:space="preserve"> Project opening. Presentation. 5-3-05.</w:t>
      </w:r>
    </w:p>
    <w:p w14:paraId="346B50CC" w14:textId="43CE1E32" w:rsidR="00644706" w:rsidRPr="003E4B94" w:rsidRDefault="00644706" w:rsidP="00644706">
      <w:pPr>
        <w:widowControl w:val="0"/>
        <w:suppressAutoHyphens/>
        <w:rPr>
          <w:rFonts w:eastAsia="Times New Roman"/>
        </w:rPr>
      </w:pPr>
      <w:r w:rsidRPr="003E4B94">
        <w:rPr>
          <w:rFonts w:eastAsia="Times New Roman"/>
        </w:rPr>
        <w:t xml:space="preserve">ASU Retirees Association. </w:t>
      </w:r>
      <w:r w:rsidR="00A23DD6">
        <w:rPr>
          <w:rFonts w:eastAsia="Times New Roman"/>
        </w:rPr>
        <w:t xml:space="preserve">“The Alphabet of Tomorrow.” Talk and </w:t>
      </w:r>
      <w:r w:rsidRPr="003E4B94">
        <w:rPr>
          <w:rFonts w:eastAsia="Times New Roman"/>
        </w:rPr>
        <w:t>Reading. 2-19-05.</w:t>
      </w:r>
    </w:p>
    <w:p w14:paraId="1407842E" w14:textId="77777777" w:rsidR="00644706" w:rsidRPr="003E4B94" w:rsidRDefault="00644706" w:rsidP="00644706">
      <w:pPr>
        <w:widowControl w:val="0"/>
        <w:suppressAutoHyphens/>
        <w:rPr>
          <w:rFonts w:eastAsia="Times New Roman"/>
        </w:rPr>
      </w:pPr>
      <w:r w:rsidRPr="003E4B94">
        <w:rPr>
          <w:rFonts w:eastAsia="Times New Roman"/>
        </w:rPr>
        <w:t>Virginia G. Piper Center for Creative Writing. Reading of inaugural poem. 2-3-05.</w:t>
      </w:r>
    </w:p>
    <w:p w14:paraId="7F6692BD" w14:textId="77777777" w:rsidR="00644706" w:rsidRPr="003E4B94" w:rsidRDefault="00644706" w:rsidP="00644706">
      <w:pPr>
        <w:widowControl w:val="0"/>
        <w:suppressAutoHyphens/>
        <w:rPr>
          <w:rFonts w:eastAsia="Times New Roman"/>
        </w:rPr>
      </w:pPr>
      <w:r w:rsidRPr="003E4B94">
        <w:rPr>
          <w:rFonts w:eastAsia="Times New Roman"/>
        </w:rPr>
        <w:t>Affirmative Action Training. 9-9-04.</w:t>
      </w:r>
    </w:p>
    <w:p w14:paraId="1D1863CC" w14:textId="77777777" w:rsidR="00644706" w:rsidRPr="003E4B94" w:rsidRDefault="00644706" w:rsidP="00644706">
      <w:pPr>
        <w:widowControl w:val="0"/>
        <w:suppressAutoHyphens/>
        <w:rPr>
          <w:rFonts w:eastAsia="Times New Roman"/>
        </w:rPr>
      </w:pPr>
      <w:r w:rsidRPr="003E4B94">
        <w:rPr>
          <w:rFonts w:eastAsia="Times New Roman"/>
        </w:rPr>
        <w:t>ASU Foundation Board of Directors. Reading. 5-12-04.</w:t>
      </w:r>
    </w:p>
    <w:p w14:paraId="4BB94008" w14:textId="77777777" w:rsidR="00644706" w:rsidRPr="003E4B94" w:rsidRDefault="00644706" w:rsidP="00644706">
      <w:pPr>
        <w:widowControl w:val="0"/>
        <w:suppressAutoHyphens/>
        <w:rPr>
          <w:rFonts w:eastAsia="Times New Roman"/>
        </w:rPr>
      </w:pPr>
      <w:r w:rsidRPr="003E4B94">
        <w:rPr>
          <w:rFonts w:eastAsia="Times New Roman"/>
        </w:rPr>
        <w:t xml:space="preserve">English Department. First year teaching </w:t>
      </w:r>
      <w:proofErr w:type="gramStart"/>
      <w:r w:rsidRPr="003E4B94">
        <w:rPr>
          <w:rFonts w:eastAsia="Times New Roman"/>
        </w:rPr>
        <w:t>assistants</w:t>
      </w:r>
      <w:proofErr w:type="gramEnd"/>
      <w:r w:rsidRPr="003E4B94">
        <w:rPr>
          <w:rFonts w:eastAsia="Times New Roman"/>
        </w:rPr>
        <w:t xml:space="preserve"> seminar. Talk and discussion. 4-27-04.</w:t>
      </w:r>
    </w:p>
    <w:p w14:paraId="1CDA5238" w14:textId="77777777" w:rsidR="00644706" w:rsidRPr="003E4B94" w:rsidRDefault="00644706" w:rsidP="00644706">
      <w:pPr>
        <w:widowControl w:val="0"/>
        <w:suppressAutoHyphens/>
        <w:rPr>
          <w:rFonts w:eastAsia="Times New Roman"/>
        </w:rPr>
      </w:pPr>
      <w:r w:rsidRPr="003E4B94">
        <w:rPr>
          <w:rFonts w:eastAsia="Times New Roman"/>
        </w:rPr>
        <w:t>Latino Graduate Student Association Mentor. Recognition reception, 4-23-04.</w:t>
      </w:r>
    </w:p>
    <w:p w14:paraId="7E90E39D" w14:textId="77777777" w:rsidR="00644706" w:rsidRPr="003E4B94" w:rsidRDefault="00644706" w:rsidP="00644706">
      <w:pPr>
        <w:widowControl w:val="0"/>
        <w:suppressAutoHyphens/>
        <w:rPr>
          <w:rFonts w:eastAsia="Times New Roman"/>
        </w:rPr>
      </w:pPr>
      <w:r w:rsidRPr="003E4B94">
        <w:rPr>
          <w:rFonts w:eastAsia="Times New Roman"/>
        </w:rPr>
        <w:t>Faculty Mentor Program. Mentored Assistant Prof. Mary Hood, Department of Art. 2004-05.</w:t>
      </w:r>
    </w:p>
    <w:p w14:paraId="177903DC" w14:textId="484F095C" w:rsidR="00644706" w:rsidRPr="003E4B94" w:rsidRDefault="00644706" w:rsidP="00B2626C">
      <w:pPr>
        <w:widowControl w:val="0"/>
        <w:suppressAutoHyphens/>
        <w:ind w:left="720" w:hanging="720"/>
        <w:rPr>
          <w:rFonts w:eastAsia="Times New Roman"/>
        </w:rPr>
      </w:pPr>
      <w:r w:rsidRPr="003E4B94">
        <w:rPr>
          <w:rFonts w:eastAsia="Times New Roman"/>
        </w:rPr>
        <w:lastRenderedPageBreak/>
        <w:t xml:space="preserve">Barrett Honors College. Formal talk and dinner with students. </w:t>
      </w:r>
      <w:r w:rsidR="00B2626C">
        <w:rPr>
          <w:rFonts w:eastAsia="Times New Roman"/>
        </w:rPr>
        <w:t xml:space="preserve">“Radical Writing: What’s New on the Page.” </w:t>
      </w:r>
      <w:r w:rsidRPr="003E4B94">
        <w:rPr>
          <w:rFonts w:eastAsia="Times New Roman"/>
        </w:rPr>
        <w:t>4-19-04.</w:t>
      </w:r>
    </w:p>
    <w:p w14:paraId="1895D249" w14:textId="54B464B4" w:rsidR="00644706" w:rsidRPr="003E4B94" w:rsidRDefault="00644706" w:rsidP="00644706">
      <w:pPr>
        <w:widowControl w:val="0"/>
        <w:suppressAutoHyphens/>
        <w:ind w:left="720" w:hanging="720"/>
        <w:rPr>
          <w:rFonts w:eastAsia="Times New Roman"/>
        </w:rPr>
      </w:pPr>
      <w:r w:rsidRPr="003E4B94">
        <w:rPr>
          <w:rFonts w:eastAsia="Times New Roman"/>
        </w:rPr>
        <w:t>“Desert Nights, Rising Stars”</w:t>
      </w:r>
      <w:r w:rsidR="0050758C" w:rsidRPr="003E4B94">
        <w:rPr>
          <w:rFonts w:eastAsia="Times New Roman"/>
        </w:rPr>
        <w:t xml:space="preserve"> </w:t>
      </w:r>
      <w:r w:rsidRPr="003E4B94">
        <w:rPr>
          <w:rFonts w:eastAsia="Times New Roman"/>
        </w:rPr>
        <w:t>ASU Virginia Piper Center for Creative Writing Writers’ Conference. Class: “Adventures in Revision.”</w:t>
      </w:r>
      <w:r w:rsidR="0050758C" w:rsidRPr="003E4B94">
        <w:rPr>
          <w:rFonts w:eastAsia="Times New Roman"/>
        </w:rPr>
        <w:t xml:space="preserve"> </w:t>
      </w:r>
      <w:r w:rsidRPr="003E4B94">
        <w:rPr>
          <w:rFonts w:eastAsia="Times New Roman"/>
        </w:rPr>
        <w:t>General activities, including a reading and donor dinner. 3-11 to 3-13-04.</w:t>
      </w:r>
    </w:p>
    <w:p w14:paraId="46B0F94F" w14:textId="5B70E1DD" w:rsidR="00644706" w:rsidRPr="003E4B94" w:rsidRDefault="00644706" w:rsidP="00644706">
      <w:pPr>
        <w:widowControl w:val="0"/>
        <w:suppressAutoHyphens/>
        <w:ind w:left="720" w:hanging="720"/>
        <w:rPr>
          <w:rFonts w:eastAsia="Times New Roman"/>
        </w:rPr>
      </w:pPr>
      <w:r w:rsidRPr="003E4B94">
        <w:rPr>
          <w:rFonts w:eastAsia="Times New Roman"/>
        </w:rPr>
        <w:t xml:space="preserve">Center for Learning and Teaching Excellence and ASU Wakonse. Recorded, archived talk: “Listening to </w:t>
      </w:r>
      <w:r w:rsidR="0003581F">
        <w:rPr>
          <w:rFonts w:eastAsia="Times New Roman"/>
        </w:rPr>
        <w:t>Learn: Where Does Pedagogy Come From?</w:t>
      </w:r>
      <w:r w:rsidRPr="003E4B94">
        <w:rPr>
          <w:rFonts w:eastAsia="Times New Roman"/>
        </w:rPr>
        <w:t>”</w:t>
      </w:r>
      <w:r w:rsidR="0050758C" w:rsidRPr="003E4B94">
        <w:rPr>
          <w:rFonts w:eastAsia="Times New Roman"/>
        </w:rPr>
        <w:t xml:space="preserve"> </w:t>
      </w:r>
      <w:r w:rsidRPr="003E4B94">
        <w:rPr>
          <w:rFonts w:eastAsia="Times New Roman"/>
        </w:rPr>
        <w:t>ASU. 3-3-04.</w:t>
      </w:r>
    </w:p>
    <w:p w14:paraId="0E592DC9" w14:textId="501AF34F" w:rsidR="00644706" w:rsidRPr="003E4B94" w:rsidRDefault="00644706" w:rsidP="00644706">
      <w:pPr>
        <w:widowControl w:val="0"/>
        <w:ind w:left="720" w:hanging="720"/>
        <w:rPr>
          <w:rFonts w:eastAsia="Times New Roman"/>
        </w:rPr>
      </w:pPr>
      <w:r w:rsidRPr="003E4B94">
        <w:rPr>
          <w:rFonts w:eastAsia="Times New Roman"/>
        </w:rPr>
        <w:t>President’s Community Enrichment Program, Journeys of the Mind. “The Best of Poetry.”</w:t>
      </w:r>
      <w:r w:rsidR="0050758C" w:rsidRPr="003E4B94">
        <w:rPr>
          <w:rFonts w:eastAsia="Times New Roman"/>
        </w:rPr>
        <w:t xml:space="preserve"> </w:t>
      </w:r>
      <w:r w:rsidRPr="003E4B94">
        <w:rPr>
          <w:rFonts w:eastAsia="Times New Roman"/>
        </w:rPr>
        <w:t>2-10-04. Reading and discussion, with poet C.D. Wright.</w:t>
      </w:r>
    </w:p>
    <w:p w14:paraId="0E3E2295"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State University, Downtown Campus. “Meet the Author” reading and discussion. 10-5-03.</w:t>
      </w:r>
    </w:p>
    <w:p w14:paraId="00C16834"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Tour of the Valley for new ASU faculty. Center for Learning and Teaching Excellence, Office of the Provost. 8-15-03. </w:t>
      </w:r>
    </w:p>
    <w:p w14:paraId="104713EE" w14:textId="14CF7AD6" w:rsidR="00CE4F73" w:rsidRPr="003E4B94" w:rsidRDefault="00644706" w:rsidP="00644706">
      <w:pPr>
        <w:widowControl w:val="0"/>
        <w:suppressAutoHyphens/>
        <w:rPr>
          <w:rFonts w:eastAsia="Times New Roman"/>
        </w:rPr>
      </w:pPr>
      <w:r w:rsidRPr="003E4B94">
        <w:rPr>
          <w:rFonts w:eastAsia="Times New Roman"/>
        </w:rPr>
        <w:t>President’s Cultural Enrichment Program. Reading, discussion, host. Phoenix. 2-11-04.</w:t>
      </w:r>
    </w:p>
    <w:p w14:paraId="749304F3" w14:textId="77777777" w:rsidR="00644706" w:rsidRPr="003E4B94" w:rsidRDefault="00644706" w:rsidP="00644706">
      <w:pPr>
        <w:widowControl w:val="0"/>
        <w:suppressAutoHyphens/>
        <w:rPr>
          <w:rFonts w:eastAsia="Times New Roman"/>
        </w:rPr>
      </w:pPr>
      <w:r w:rsidRPr="003E4B94">
        <w:rPr>
          <w:rFonts w:eastAsia="Times New Roman"/>
        </w:rPr>
        <w:t>Arizona State University Extended Campus, Downtown Campus. Reading. 10-2-03.</w:t>
      </w:r>
    </w:p>
    <w:p w14:paraId="4731D8F9" w14:textId="77777777" w:rsidR="00644706" w:rsidRPr="003E4B94" w:rsidRDefault="00644706" w:rsidP="00644706">
      <w:pPr>
        <w:widowControl w:val="0"/>
        <w:ind w:left="720" w:hanging="720"/>
        <w:rPr>
          <w:rFonts w:eastAsia="Times New Roman"/>
        </w:rPr>
      </w:pPr>
      <w:r w:rsidRPr="003E4B94">
        <w:rPr>
          <w:rFonts w:eastAsia="Times New Roman"/>
        </w:rPr>
        <w:t>Tour of the Valley for new ASU faculty. Center for Learning and Teaching Excellence, Office of the Provost. 8-15-03.</w:t>
      </w:r>
    </w:p>
    <w:p w14:paraId="5E5D9FE6" w14:textId="77777777" w:rsidR="00644706" w:rsidRPr="003E4B94" w:rsidRDefault="00644706" w:rsidP="0064470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eastAsia="Times New Roman"/>
        </w:rPr>
      </w:pPr>
      <w:r w:rsidRPr="003E4B94">
        <w:rPr>
          <w:rFonts w:eastAsia="Times New Roman"/>
        </w:rPr>
        <w:t>Faculty Marshal. Spring Commencement. 5-15-03.</w:t>
      </w:r>
    </w:p>
    <w:p w14:paraId="48CC136B" w14:textId="6C58DA61" w:rsidR="00644706" w:rsidRPr="003E4B94" w:rsidRDefault="0050758C" w:rsidP="00644706">
      <w:pPr>
        <w:widowControl w:val="0"/>
        <w:suppressAutoHyphens/>
        <w:ind w:left="720" w:hanging="720"/>
        <w:rPr>
          <w:rFonts w:eastAsia="Times New Roman"/>
        </w:rPr>
      </w:pPr>
      <w:r w:rsidRPr="003E4B94">
        <w:rPr>
          <w:rFonts w:eastAsia="Times New Roman"/>
        </w:rPr>
        <w:t xml:space="preserve">“Desert Nights, Rising Stars” </w:t>
      </w:r>
      <w:r w:rsidR="00644706" w:rsidRPr="003E4B94">
        <w:rPr>
          <w:rFonts w:eastAsia="Times New Roman"/>
        </w:rPr>
        <w:t>ASU Virginia Piper Center for Creative Writing Conference. Class: “The Particular and the Concrete.”</w:t>
      </w:r>
      <w:r w:rsidRPr="003E4B94">
        <w:rPr>
          <w:rFonts w:eastAsia="Times New Roman"/>
        </w:rPr>
        <w:t xml:space="preserve"> </w:t>
      </w:r>
      <w:r w:rsidR="00644706" w:rsidRPr="003E4B94">
        <w:rPr>
          <w:rFonts w:eastAsia="Times New Roman"/>
        </w:rPr>
        <w:t>General activities, including a reading, closing remarks, and donor dinner. 3-13 to 3-15-03.</w:t>
      </w:r>
    </w:p>
    <w:p w14:paraId="5811DA0B" w14:textId="77777777" w:rsidR="00644706" w:rsidRPr="003E4B94" w:rsidRDefault="00644706" w:rsidP="00644706">
      <w:pPr>
        <w:widowControl w:val="0"/>
        <w:rPr>
          <w:rFonts w:eastAsia="Times New Roman"/>
        </w:rPr>
      </w:pPr>
      <w:r w:rsidRPr="003E4B94">
        <w:rPr>
          <w:rFonts w:eastAsia="Times New Roman"/>
        </w:rPr>
        <w:t>Arizona Board of Regents. General presentation, representing ASU. By request. 3-7-03.</w:t>
      </w:r>
    </w:p>
    <w:p w14:paraId="3FE6C099" w14:textId="27B4E41A" w:rsidR="00644706" w:rsidRDefault="00644706" w:rsidP="00644706">
      <w:pPr>
        <w:widowControl w:val="0"/>
        <w:suppressAutoHyphens/>
        <w:rPr>
          <w:rFonts w:eastAsia="Times New Roman"/>
        </w:rPr>
      </w:pPr>
      <w:r w:rsidRPr="003E4B94">
        <w:rPr>
          <w:rFonts w:eastAsia="Times New Roman"/>
        </w:rPr>
        <w:t>Landscape Architecture and Environmental Design class. Presentation. 2-19-03.</w:t>
      </w:r>
    </w:p>
    <w:p w14:paraId="619F72D7" w14:textId="24E595C7" w:rsidR="00182693" w:rsidRPr="003E4B94" w:rsidRDefault="00182693" w:rsidP="00644706">
      <w:pPr>
        <w:widowControl w:val="0"/>
        <w:suppressAutoHyphens/>
        <w:rPr>
          <w:rFonts w:eastAsia="Times New Roman"/>
        </w:rPr>
      </w:pPr>
      <w:r>
        <w:rPr>
          <w:rFonts w:eastAsia="Times New Roman"/>
        </w:rPr>
        <w:t>ASU Department of English Chair search.  Chair of committee. 2002.</w:t>
      </w:r>
    </w:p>
    <w:p w14:paraId="127776F1" w14:textId="77777777" w:rsidR="00644706" w:rsidRPr="003E4B94" w:rsidRDefault="00644706" w:rsidP="00644706">
      <w:pPr>
        <w:widowControl w:val="0"/>
        <w:suppressAutoHyphens/>
        <w:rPr>
          <w:rFonts w:eastAsia="Times New Roman"/>
        </w:rPr>
      </w:pPr>
      <w:r w:rsidRPr="003E4B94">
        <w:rPr>
          <w:rFonts w:eastAsia="Times New Roman"/>
        </w:rPr>
        <w:t>Multicultural Autobiography class. Reading and presentation. ASU West. 12-3-02.</w:t>
      </w:r>
    </w:p>
    <w:p w14:paraId="0C1AA85D" w14:textId="77777777" w:rsidR="00644706" w:rsidRPr="003E4B94" w:rsidRDefault="00644706" w:rsidP="00644706">
      <w:pPr>
        <w:widowControl w:val="0"/>
        <w:suppressAutoHyphens/>
        <w:rPr>
          <w:rFonts w:eastAsia="Times New Roman"/>
        </w:rPr>
      </w:pPr>
      <w:r w:rsidRPr="003E4B94">
        <w:rPr>
          <w:rFonts w:eastAsia="Times New Roman"/>
        </w:rPr>
        <w:t>Discovery Tour. Presentation. 11-26-02.</w:t>
      </w:r>
    </w:p>
    <w:p w14:paraId="75B99CB9" w14:textId="57D9B5DF" w:rsidR="00644706" w:rsidRPr="003E4B94" w:rsidRDefault="00644706" w:rsidP="00644706">
      <w:pPr>
        <w:widowControl w:val="0"/>
        <w:suppressAutoHyphens/>
        <w:ind w:left="720" w:hanging="720"/>
        <w:rPr>
          <w:rFonts w:eastAsia="Times New Roman"/>
        </w:rPr>
      </w:pPr>
      <w:r w:rsidRPr="003E4B94">
        <w:rPr>
          <w:rFonts w:eastAsia="Times New Roman"/>
        </w:rPr>
        <w:t>“Creative Writers—Thinking About Publishing a Book?</w:t>
      </w:r>
      <w:r w:rsidR="0050758C" w:rsidRPr="003E4B94">
        <w:rPr>
          <w:rFonts w:eastAsia="Times New Roman"/>
        </w:rPr>
        <w:t xml:space="preserve"> </w:t>
      </w:r>
      <w:r w:rsidRPr="003E4B94">
        <w:rPr>
          <w:rFonts w:eastAsia="Times New Roman"/>
        </w:rPr>
        <w:t>Constructing and Submitting a First Boo</w:t>
      </w:r>
      <w:r w:rsidR="0050360C" w:rsidRPr="003E4B94">
        <w:rPr>
          <w:rFonts w:eastAsia="Times New Roman"/>
        </w:rPr>
        <w:t xml:space="preserve">k Manuscript for Publication.” </w:t>
      </w:r>
      <w:r w:rsidRPr="003E4B94">
        <w:rPr>
          <w:rFonts w:eastAsia="Times New Roman"/>
        </w:rPr>
        <w:t>Public lecture and workshop, with original handouts. 11-5-02.</w:t>
      </w:r>
    </w:p>
    <w:p w14:paraId="6CBE5419" w14:textId="60310EEE" w:rsidR="00644706" w:rsidRPr="003E4B94" w:rsidRDefault="00644706" w:rsidP="00644706">
      <w:pPr>
        <w:widowControl w:val="0"/>
        <w:suppressAutoHyphens/>
        <w:ind w:left="720" w:hanging="720"/>
        <w:rPr>
          <w:rFonts w:eastAsia="Times New Roman"/>
        </w:rPr>
      </w:pPr>
      <w:r w:rsidRPr="003E4B94">
        <w:rPr>
          <w:rFonts w:eastAsia="Times New Roman"/>
        </w:rPr>
        <w:t>“Writer Panic—What are You</w:t>
      </w:r>
      <w:r w:rsidR="0050360C" w:rsidRPr="003E4B94">
        <w:rPr>
          <w:rFonts w:eastAsia="Times New Roman"/>
        </w:rPr>
        <w:t xml:space="preserve"> Going to Do After Graduation? </w:t>
      </w:r>
      <w:r w:rsidRPr="003E4B94">
        <w:rPr>
          <w:rFonts w:eastAsia="Times New Roman"/>
        </w:rPr>
        <w:t>What is a Creative Writing</w:t>
      </w:r>
      <w:r w:rsidR="0050360C" w:rsidRPr="003E4B94">
        <w:rPr>
          <w:rFonts w:eastAsia="Times New Roman"/>
        </w:rPr>
        <w:t xml:space="preserve"> Job, and How Do You Get One?” </w:t>
      </w:r>
      <w:r w:rsidRPr="003E4B94">
        <w:rPr>
          <w:rFonts w:eastAsia="Times New Roman"/>
        </w:rPr>
        <w:t>Public lecture and workshop, with original handouts. 11-5-02.</w:t>
      </w:r>
    </w:p>
    <w:p w14:paraId="5CAD3CB0" w14:textId="62354A98" w:rsidR="00644706" w:rsidRPr="003E4B94" w:rsidRDefault="00644706" w:rsidP="00644706">
      <w:pPr>
        <w:widowControl w:val="0"/>
        <w:suppressAutoHyphens/>
        <w:ind w:left="720" w:hanging="720"/>
        <w:rPr>
          <w:rFonts w:eastAsia="Times New Roman"/>
        </w:rPr>
      </w:pPr>
      <w:r w:rsidRPr="003E4B94">
        <w:rPr>
          <w:rFonts w:eastAsia="Times New Roman"/>
        </w:rPr>
        <w:t>“Literary Editing II—How to Edit and Be Edited; Read Ink</w:t>
      </w:r>
      <w:r w:rsidR="0050360C" w:rsidRPr="003E4B94">
        <w:rPr>
          <w:rFonts w:eastAsia="Times New Roman"/>
        </w:rPr>
        <w:t xml:space="preserve">: The Reasons We Edit.” </w:t>
      </w:r>
      <w:r w:rsidRPr="003E4B94">
        <w:rPr>
          <w:rFonts w:eastAsia="Times New Roman"/>
        </w:rPr>
        <w:t>Public lecture and workshop, with original handouts. 10-22-02.</w:t>
      </w:r>
    </w:p>
    <w:p w14:paraId="7CFE24A5" w14:textId="77777777" w:rsidR="00644706" w:rsidRPr="003E4B94" w:rsidRDefault="00644706" w:rsidP="00644706">
      <w:pPr>
        <w:widowControl w:val="0"/>
        <w:suppressAutoHyphens/>
        <w:rPr>
          <w:rFonts w:eastAsia="Times New Roman"/>
        </w:rPr>
      </w:pPr>
      <w:r w:rsidRPr="003E4B94">
        <w:rPr>
          <w:rFonts w:eastAsia="Times New Roman"/>
        </w:rPr>
        <w:t>Discovery Tour. Presentation. 10-22-02.</w:t>
      </w:r>
    </w:p>
    <w:p w14:paraId="3CD0BFAF" w14:textId="6F6A4E0D" w:rsidR="00644706" w:rsidRPr="003E4B94" w:rsidRDefault="00644706" w:rsidP="00644706">
      <w:pPr>
        <w:widowControl w:val="0"/>
        <w:suppressAutoHyphens/>
        <w:ind w:left="720" w:hanging="720"/>
        <w:rPr>
          <w:rFonts w:eastAsia="Times New Roman"/>
        </w:rPr>
      </w:pPr>
      <w:r w:rsidRPr="003E4B94">
        <w:rPr>
          <w:rFonts w:eastAsia="Times New Roman"/>
        </w:rPr>
        <w:t>“How to get Published—Submitting Individual Wo</w:t>
      </w:r>
      <w:r w:rsidR="0050360C" w:rsidRPr="003E4B94">
        <w:rPr>
          <w:rFonts w:eastAsia="Times New Roman"/>
        </w:rPr>
        <w:t xml:space="preserve">rks for Literary Publication.” </w:t>
      </w:r>
      <w:r w:rsidRPr="003E4B94">
        <w:rPr>
          <w:rFonts w:eastAsia="Times New Roman"/>
        </w:rPr>
        <w:t>Public lecture and workshop, with original handouts. 10-1-02.</w:t>
      </w:r>
    </w:p>
    <w:p w14:paraId="2F566C39" w14:textId="77777777" w:rsidR="00644706" w:rsidRPr="003E4B94" w:rsidRDefault="00644706" w:rsidP="00644706">
      <w:pPr>
        <w:widowControl w:val="0"/>
        <w:suppressAutoHyphens/>
        <w:ind w:left="720" w:hanging="720"/>
        <w:rPr>
          <w:rFonts w:eastAsia="Times New Roman"/>
        </w:rPr>
      </w:pPr>
      <w:r w:rsidRPr="003E4B94">
        <w:rPr>
          <w:rFonts w:eastAsia="Times New Roman"/>
        </w:rPr>
        <w:t>English 598: Creative Nonfiction. Reading and discussion. 9-24-02.</w:t>
      </w:r>
    </w:p>
    <w:p w14:paraId="2182A3C5" w14:textId="77777777" w:rsidR="00644706" w:rsidRPr="003E4B94" w:rsidRDefault="00644706" w:rsidP="00644706">
      <w:pPr>
        <w:widowControl w:val="0"/>
        <w:suppressAutoHyphens/>
        <w:rPr>
          <w:rFonts w:eastAsia="Times New Roman"/>
        </w:rPr>
      </w:pPr>
      <w:r w:rsidRPr="003E4B94">
        <w:rPr>
          <w:rFonts w:eastAsia="Times New Roman"/>
        </w:rPr>
        <w:t>English 101, 2 classes. Presentation and discussion. 9-24-02.</w:t>
      </w:r>
    </w:p>
    <w:p w14:paraId="2BD186F9"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Literary </w:t>
      </w:r>
      <w:proofErr w:type="gramStart"/>
      <w:r w:rsidRPr="003E4B94">
        <w:rPr>
          <w:rFonts w:eastAsia="Times New Roman"/>
        </w:rPr>
        <w:t>Editing</w:t>
      </w:r>
      <w:proofErr w:type="gramEnd"/>
      <w:r w:rsidRPr="003E4B94">
        <w:rPr>
          <w:rFonts w:eastAsia="Times New Roman"/>
        </w:rPr>
        <w:t xml:space="preserve"> I—The Thinking Writer's Basics: Before We Build—Refining a Writer’s Toolbox. Public lecture and workshop, with original handouts. 9-17-02.</w:t>
      </w:r>
    </w:p>
    <w:p w14:paraId="2033C019" w14:textId="77777777" w:rsidR="00644706" w:rsidRPr="003E4B94" w:rsidRDefault="00644706" w:rsidP="00644706">
      <w:pPr>
        <w:widowControl w:val="0"/>
        <w:suppressAutoHyphens/>
        <w:rPr>
          <w:rFonts w:eastAsia="Times New Roman"/>
        </w:rPr>
      </w:pPr>
      <w:r w:rsidRPr="003E4B94">
        <w:rPr>
          <w:rFonts w:eastAsia="Times New Roman"/>
        </w:rPr>
        <w:t>ASU Art Café. Reading. 9-10-02.</w:t>
      </w:r>
    </w:p>
    <w:p w14:paraId="7C5D370D" w14:textId="77777777" w:rsidR="00644706" w:rsidRPr="003E4B94" w:rsidRDefault="00644706" w:rsidP="00644706">
      <w:pPr>
        <w:widowControl w:val="0"/>
        <w:ind w:left="720" w:hanging="720"/>
        <w:rPr>
          <w:rFonts w:eastAsia="Times New Roman"/>
        </w:rPr>
      </w:pPr>
      <w:r w:rsidRPr="003E4B94">
        <w:rPr>
          <w:rFonts w:eastAsia="Times New Roman"/>
        </w:rPr>
        <w:t>Tour of the Valley for new ASU faculty. Center for Learning and Teaching Excellence, Office of the Provost. 8-15-02.</w:t>
      </w:r>
    </w:p>
    <w:p w14:paraId="1F15E1DD" w14:textId="77777777" w:rsidR="00644706" w:rsidRPr="003E4B94" w:rsidRDefault="00644706" w:rsidP="00644706">
      <w:pPr>
        <w:widowControl w:val="0"/>
        <w:ind w:left="720" w:hanging="720"/>
        <w:rPr>
          <w:rFonts w:eastAsia="Times New Roman"/>
        </w:rPr>
      </w:pPr>
      <w:r w:rsidRPr="003E4B94">
        <w:rPr>
          <w:rFonts w:eastAsia="Times New Roman"/>
        </w:rPr>
        <w:lastRenderedPageBreak/>
        <w:t>ASU Bookstore. Book signing. 4-24-02.</w:t>
      </w:r>
    </w:p>
    <w:p w14:paraId="2586A3BE" w14:textId="77777777" w:rsidR="00644706" w:rsidRPr="003E4B94" w:rsidRDefault="00644706" w:rsidP="00644706">
      <w:pPr>
        <w:widowControl w:val="0"/>
        <w:suppressAutoHyphens/>
        <w:rPr>
          <w:rFonts w:eastAsia="Times New Roman"/>
        </w:rPr>
      </w:pPr>
      <w:r w:rsidRPr="003E4B94">
        <w:rPr>
          <w:rFonts w:eastAsia="Times New Roman"/>
          <w:i/>
        </w:rPr>
        <w:t>ASU Escribe</w:t>
      </w:r>
      <w:r w:rsidRPr="003E4B94">
        <w:rPr>
          <w:rFonts w:eastAsia="Times New Roman"/>
        </w:rPr>
        <w:t>. Arizona Book Festival. Reading. 4-6-02.</w:t>
      </w:r>
    </w:p>
    <w:p w14:paraId="39447C4D" w14:textId="77777777" w:rsidR="00644706" w:rsidRPr="003E4B94" w:rsidRDefault="00644706" w:rsidP="00644706">
      <w:pPr>
        <w:widowControl w:val="0"/>
        <w:suppressAutoHyphens/>
        <w:rPr>
          <w:rFonts w:eastAsia="Times New Roman"/>
        </w:rPr>
      </w:pPr>
      <w:r w:rsidRPr="003E4B94">
        <w:rPr>
          <w:rFonts w:eastAsia="Times New Roman"/>
        </w:rPr>
        <w:t>Associated Undergraduate Students of English. Lecture and discussion. 3-25-02.</w:t>
      </w:r>
    </w:p>
    <w:p w14:paraId="13616C5E" w14:textId="77777777" w:rsidR="00644706" w:rsidRPr="003E4B94" w:rsidRDefault="00644706" w:rsidP="00644706">
      <w:pPr>
        <w:widowControl w:val="0"/>
        <w:ind w:left="720" w:hanging="720"/>
        <w:rPr>
          <w:rFonts w:eastAsia="Times New Roman"/>
        </w:rPr>
      </w:pPr>
      <w:r w:rsidRPr="003E4B94">
        <w:rPr>
          <w:rFonts w:eastAsia="Times New Roman"/>
        </w:rPr>
        <w:t>Tour of the Valley for new ASU faculty. Center for Learning and Teaching Excellence, Office of the Provost. 8-16-01.</w:t>
      </w:r>
    </w:p>
    <w:p w14:paraId="1B871630" w14:textId="77777777" w:rsidR="00644706" w:rsidRPr="003E4B94" w:rsidRDefault="00644706" w:rsidP="00644706">
      <w:pPr>
        <w:widowControl w:val="0"/>
        <w:suppressAutoHyphens/>
        <w:rPr>
          <w:rFonts w:eastAsia="Times New Roman"/>
        </w:rPr>
      </w:pPr>
      <w:r w:rsidRPr="003E4B94">
        <w:rPr>
          <w:rFonts w:eastAsia="Times New Roman"/>
        </w:rPr>
        <w:t>Political Symposium. KAET. Filmed with live audience 2-16-01.</w:t>
      </w:r>
    </w:p>
    <w:p w14:paraId="286AE038" w14:textId="77777777" w:rsidR="00644706" w:rsidRPr="003E4B94" w:rsidRDefault="00644706" w:rsidP="00644706">
      <w:pPr>
        <w:widowControl w:val="0"/>
        <w:ind w:left="720" w:hanging="720"/>
        <w:rPr>
          <w:rFonts w:eastAsia="Times New Roman"/>
        </w:rPr>
      </w:pPr>
      <w:r w:rsidRPr="003E4B94">
        <w:rPr>
          <w:rFonts w:eastAsia="Times New Roman"/>
        </w:rPr>
        <w:t>President’s Community Enrichment Programs. Journeys of the Mind. Lecture, reading, and discussion. “The Secret Alphabet.” 11-16-00. Phoenix.</w:t>
      </w:r>
    </w:p>
    <w:p w14:paraId="27288156" w14:textId="77777777" w:rsidR="00644706" w:rsidRPr="003E4B94" w:rsidRDefault="00644706" w:rsidP="00644706">
      <w:pPr>
        <w:widowControl w:val="0"/>
        <w:rPr>
          <w:rFonts w:eastAsia="Times New Roman"/>
        </w:rPr>
      </w:pPr>
      <w:r w:rsidRPr="003E4B94">
        <w:rPr>
          <w:rFonts w:eastAsia="Times New Roman"/>
        </w:rPr>
        <w:t>ASU West College of Arts and Sciences Honors Reception. Keynote Speaker. 9-20-00.</w:t>
      </w:r>
    </w:p>
    <w:p w14:paraId="57F69489" w14:textId="77777777" w:rsidR="00644706" w:rsidRPr="003E4B94" w:rsidRDefault="00644706" w:rsidP="00644706">
      <w:pPr>
        <w:widowControl w:val="0"/>
        <w:ind w:left="720" w:hanging="720"/>
        <w:rPr>
          <w:rFonts w:eastAsia="Times New Roman"/>
        </w:rPr>
      </w:pPr>
      <w:r w:rsidRPr="003E4B94">
        <w:rPr>
          <w:rFonts w:eastAsia="Times New Roman"/>
        </w:rPr>
        <w:t>Tour of the Valley for new ASU faculty. Center for Learning and Teaching Excellence, Office of the Provost. 8-16-00.</w:t>
      </w:r>
    </w:p>
    <w:p w14:paraId="29AD32DF" w14:textId="77777777" w:rsidR="00644706" w:rsidRPr="003E4B94" w:rsidRDefault="00644706" w:rsidP="00644706">
      <w:pPr>
        <w:widowControl w:val="0"/>
        <w:ind w:left="720" w:hanging="720"/>
        <w:rPr>
          <w:rFonts w:eastAsia="Times New Roman"/>
        </w:rPr>
      </w:pPr>
      <w:r w:rsidRPr="003E4B94">
        <w:rPr>
          <w:rFonts w:eastAsia="Times New Roman"/>
        </w:rPr>
        <w:t>A poem of mine opens up the University Library exhibit’s “The Chicana/Chicano Experience in Arizona—</w:t>
      </w:r>
      <w:r w:rsidRPr="003E4B94">
        <w:rPr>
          <w:rFonts w:eastAsia="Times New Roman"/>
          <w:i/>
          <w:iCs/>
        </w:rPr>
        <w:t>La Experiencia Chicana/Chicano en Arizona</w:t>
      </w:r>
      <w:r w:rsidRPr="003E4B94">
        <w:rPr>
          <w:rFonts w:eastAsia="Times New Roman"/>
        </w:rPr>
        <w:t>” webpage. 2000—.</w:t>
      </w:r>
    </w:p>
    <w:p w14:paraId="74856C73" w14:textId="77777777" w:rsidR="00644706" w:rsidRPr="003E4B94" w:rsidRDefault="00644706" w:rsidP="00644706">
      <w:pPr>
        <w:widowControl w:val="0"/>
        <w:suppressAutoHyphens/>
        <w:rPr>
          <w:rFonts w:eastAsia="Times New Roman"/>
        </w:rPr>
      </w:pPr>
      <w:r w:rsidRPr="003E4B94">
        <w:rPr>
          <w:rFonts w:eastAsia="Times New Roman"/>
        </w:rPr>
        <w:t>Arizona Association for Bilingual Education Conference. Speaker. ASU West. 1-28-00.</w:t>
      </w:r>
    </w:p>
    <w:p w14:paraId="3D9E7702" w14:textId="1C89C0FE" w:rsidR="00644706" w:rsidRPr="003E4B94" w:rsidRDefault="00644706" w:rsidP="00644706">
      <w:pPr>
        <w:widowControl w:val="0"/>
        <w:suppressAutoHyphens/>
        <w:rPr>
          <w:rFonts w:eastAsia="Times New Roman"/>
        </w:rPr>
      </w:pPr>
      <w:r w:rsidRPr="003E4B94">
        <w:rPr>
          <w:rFonts w:eastAsia="Times New Roman"/>
        </w:rPr>
        <w:t>Border Studies Colloquium. “From Nogales to Nogales.”</w:t>
      </w:r>
      <w:r w:rsidR="0050758C" w:rsidRPr="003E4B94">
        <w:rPr>
          <w:rFonts w:eastAsia="Times New Roman"/>
        </w:rPr>
        <w:t xml:space="preserve"> </w:t>
      </w:r>
      <w:r w:rsidRPr="003E4B94">
        <w:rPr>
          <w:rFonts w:eastAsia="Times New Roman"/>
        </w:rPr>
        <w:t>Talk. 3-11-99.</w:t>
      </w:r>
    </w:p>
    <w:p w14:paraId="03484BB1" w14:textId="4E302E16" w:rsidR="00644706" w:rsidRPr="003E4B94" w:rsidRDefault="00644706" w:rsidP="00644706">
      <w:pPr>
        <w:widowControl w:val="0"/>
        <w:suppressAutoHyphens/>
        <w:ind w:left="720" w:hanging="720"/>
        <w:rPr>
          <w:rFonts w:eastAsia="Times New Roman"/>
        </w:rPr>
      </w:pPr>
      <w:r w:rsidRPr="003E4B94">
        <w:rPr>
          <w:rFonts w:eastAsia="Times New Roman"/>
        </w:rPr>
        <w:t>Department of Chicana/Chicano Studies Summer Teaching Seminar: “Teaching Arizona’s His</w:t>
      </w:r>
      <w:r w:rsidR="0050360C" w:rsidRPr="003E4B94">
        <w:rPr>
          <w:rFonts w:eastAsia="Times New Roman"/>
        </w:rPr>
        <w:t xml:space="preserve">panic Heritage.” </w:t>
      </w:r>
      <w:r w:rsidRPr="003E4B94">
        <w:rPr>
          <w:rFonts w:eastAsia="Times New Roman"/>
        </w:rPr>
        <w:t>Presentation. 6-24-99.</w:t>
      </w:r>
    </w:p>
    <w:p w14:paraId="078C6F1D" w14:textId="77777777" w:rsidR="00644706" w:rsidRPr="003E4B94" w:rsidRDefault="00644706" w:rsidP="00644706">
      <w:pPr>
        <w:widowControl w:val="0"/>
        <w:suppressAutoHyphens/>
        <w:ind w:left="720" w:hanging="720"/>
        <w:rPr>
          <w:rFonts w:eastAsia="Times New Roman"/>
        </w:rPr>
      </w:pPr>
      <w:r w:rsidRPr="003E4B94">
        <w:rPr>
          <w:rFonts w:eastAsia="Times New Roman"/>
        </w:rPr>
        <w:t>Graduate College. Graduate Recruitment Workshop. Presentation. 10-30-98.</w:t>
      </w:r>
    </w:p>
    <w:p w14:paraId="318F6CA7" w14:textId="28C387D9" w:rsidR="00644706" w:rsidRPr="003E4B94" w:rsidRDefault="00644706" w:rsidP="00644706">
      <w:pPr>
        <w:widowControl w:val="0"/>
        <w:suppressAutoHyphens/>
        <w:ind w:left="720" w:hanging="720"/>
        <w:rPr>
          <w:rFonts w:eastAsia="Times New Roman"/>
        </w:rPr>
      </w:pPr>
      <w:r w:rsidRPr="003E4B94">
        <w:rPr>
          <w:rFonts w:eastAsia="Times New Roman"/>
        </w:rPr>
        <w:t>KAET on-air promo</w:t>
      </w:r>
      <w:r w:rsidR="0050360C" w:rsidRPr="003E4B94">
        <w:rPr>
          <w:rFonts w:eastAsia="Times New Roman"/>
        </w:rPr>
        <w:t xml:space="preserve">tion for “The US-Mexican War.” </w:t>
      </w:r>
      <w:r w:rsidRPr="003E4B94">
        <w:rPr>
          <w:rFonts w:eastAsia="Times New Roman"/>
        </w:rPr>
        <w:t>8-26-98.</w:t>
      </w:r>
    </w:p>
    <w:p w14:paraId="66480737" w14:textId="77777777" w:rsidR="00644706" w:rsidRPr="003E4B94" w:rsidRDefault="00644706" w:rsidP="00644706">
      <w:pPr>
        <w:widowControl w:val="0"/>
        <w:suppressAutoHyphens/>
        <w:ind w:left="720" w:hanging="720"/>
        <w:rPr>
          <w:rFonts w:eastAsia="Times New Roman"/>
        </w:rPr>
      </w:pPr>
      <w:r w:rsidRPr="003E4B94">
        <w:rPr>
          <w:rFonts w:eastAsia="Times New Roman"/>
        </w:rPr>
        <w:t>Center for Academic Precocity class visit. 7-16-98.</w:t>
      </w:r>
    </w:p>
    <w:p w14:paraId="7449C1A6" w14:textId="1C0D7AAB" w:rsidR="00644706" w:rsidRPr="003E4B94" w:rsidRDefault="00644706" w:rsidP="00644706">
      <w:pPr>
        <w:widowControl w:val="0"/>
        <w:suppressAutoHyphens/>
        <w:ind w:left="720" w:hanging="720"/>
        <w:rPr>
          <w:rFonts w:eastAsia="Times New Roman"/>
        </w:rPr>
      </w:pPr>
      <w:r w:rsidRPr="003E4B94">
        <w:rPr>
          <w:rFonts w:eastAsia="Times New Roman"/>
        </w:rPr>
        <w:t>“Taking Students to the Frontier</w:t>
      </w:r>
      <w:r w:rsidR="0050360C" w:rsidRPr="003E4B94">
        <w:rPr>
          <w:rFonts w:eastAsia="Times New Roman"/>
        </w:rPr>
        <w:t xml:space="preserve">s of Research.” </w:t>
      </w:r>
      <w:r w:rsidRPr="003E4B94">
        <w:rPr>
          <w:rFonts w:eastAsia="Times New Roman"/>
        </w:rPr>
        <w:t xml:space="preserve">ASU representative to forum with </w:t>
      </w:r>
      <w:r w:rsidRPr="003E4B94">
        <w:rPr>
          <w:rFonts w:eastAsia="Times New Roman"/>
          <w:i/>
        </w:rPr>
        <w:t>The Arizona Republic</w:t>
      </w:r>
      <w:r w:rsidRPr="003E4B94">
        <w:rPr>
          <w:rFonts w:eastAsia="Times New Roman"/>
        </w:rPr>
        <w:t>. 5-7-98.</w:t>
      </w:r>
    </w:p>
    <w:p w14:paraId="4C96FEC8" w14:textId="4BCE5CC5" w:rsidR="00644706" w:rsidRPr="003E4B94" w:rsidRDefault="0050360C" w:rsidP="00644706">
      <w:pPr>
        <w:widowControl w:val="0"/>
        <w:suppressAutoHyphens/>
        <w:ind w:left="720" w:hanging="720"/>
        <w:rPr>
          <w:rFonts w:eastAsia="Times New Roman"/>
        </w:rPr>
      </w:pPr>
      <w:r w:rsidRPr="003E4B94">
        <w:rPr>
          <w:rFonts w:eastAsia="Times New Roman"/>
        </w:rPr>
        <w:t xml:space="preserve">“ASU Last Lecture.” </w:t>
      </w:r>
      <w:r w:rsidR="00644706" w:rsidRPr="003E4B94">
        <w:rPr>
          <w:rFonts w:eastAsia="Times New Roman"/>
        </w:rPr>
        <w:t>4-28-98.</w:t>
      </w:r>
    </w:p>
    <w:p w14:paraId="57B913B3"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AZ-UK Conference. Meeting with H.R.H. Princess Anne, representing ASU. Presentation of </w:t>
      </w:r>
      <w:r w:rsidRPr="003E4B94">
        <w:rPr>
          <w:rFonts w:eastAsia="Times New Roman"/>
          <w:i/>
        </w:rPr>
        <w:t>The Warrington Poems</w:t>
      </w:r>
      <w:r w:rsidRPr="003E4B94">
        <w:rPr>
          <w:rFonts w:eastAsia="Times New Roman"/>
        </w:rPr>
        <w:t>. Fall, 1997.</w:t>
      </w:r>
    </w:p>
    <w:p w14:paraId="72359A15" w14:textId="77777777" w:rsidR="00644706" w:rsidRPr="003E4B94" w:rsidRDefault="00644706" w:rsidP="00644706">
      <w:pPr>
        <w:widowControl w:val="0"/>
        <w:suppressAutoHyphens/>
        <w:ind w:left="720" w:hanging="720"/>
        <w:rPr>
          <w:rFonts w:eastAsia="Times New Roman"/>
        </w:rPr>
      </w:pPr>
      <w:r w:rsidRPr="003E4B94">
        <w:rPr>
          <w:rFonts w:eastAsia="Times New Roman"/>
        </w:rPr>
        <w:t>“ASU Experience: Defining Moment” participant: printing exhibit and working dinner. 10-23-97.</w:t>
      </w:r>
    </w:p>
    <w:p w14:paraId="0D651297" w14:textId="77777777" w:rsidR="00644706" w:rsidRPr="003E4B94" w:rsidRDefault="00644706" w:rsidP="00644706">
      <w:pPr>
        <w:widowControl w:val="0"/>
        <w:suppressAutoHyphens/>
        <w:ind w:left="720" w:hanging="720"/>
        <w:rPr>
          <w:rFonts w:eastAsia="Times New Roman"/>
        </w:rPr>
      </w:pPr>
      <w:r w:rsidRPr="003E4B94">
        <w:rPr>
          <w:rFonts w:eastAsia="Times New Roman"/>
        </w:rPr>
        <w:t>Department of Chicana/Chicano Studies class. Reading, discussion. 5-1-97.</w:t>
      </w:r>
    </w:p>
    <w:p w14:paraId="7986E12D" w14:textId="77777777" w:rsidR="00644706" w:rsidRPr="003E4B94" w:rsidRDefault="00644706" w:rsidP="00644706">
      <w:pPr>
        <w:widowControl w:val="0"/>
        <w:suppressAutoHyphens/>
        <w:ind w:left="720" w:hanging="720"/>
        <w:rPr>
          <w:rFonts w:eastAsia="Times New Roman"/>
        </w:rPr>
      </w:pPr>
      <w:r w:rsidRPr="003E4B94">
        <w:rPr>
          <w:rFonts w:eastAsia="Times New Roman"/>
        </w:rPr>
        <w:t>Campus Communities. Best Hall. Reading, discussion. 4-30-97.</w:t>
      </w:r>
    </w:p>
    <w:p w14:paraId="46796FA3" w14:textId="77777777" w:rsidR="00644706" w:rsidRPr="003E4B94" w:rsidRDefault="00644706" w:rsidP="00644706">
      <w:pPr>
        <w:widowControl w:val="0"/>
        <w:suppressAutoHyphens/>
        <w:ind w:left="720" w:hanging="720"/>
        <w:rPr>
          <w:rFonts w:eastAsia="Times New Roman"/>
        </w:rPr>
      </w:pPr>
      <w:r w:rsidRPr="003E4B94">
        <w:rPr>
          <w:rFonts w:eastAsia="Times New Roman"/>
        </w:rPr>
        <w:t>ACE Program (Achieving a College Education). Presentation, discussion. 7-31-96.</w:t>
      </w:r>
    </w:p>
    <w:p w14:paraId="3BBC9675" w14:textId="77777777" w:rsidR="00644706" w:rsidRPr="003E4B94" w:rsidRDefault="00644706" w:rsidP="00644706">
      <w:pPr>
        <w:widowControl w:val="0"/>
        <w:suppressAutoHyphens/>
        <w:ind w:left="720" w:hanging="720"/>
        <w:rPr>
          <w:rFonts w:eastAsia="Times New Roman"/>
        </w:rPr>
      </w:pPr>
      <w:r w:rsidRPr="003E4B94">
        <w:rPr>
          <w:rFonts w:eastAsia="Times New Roman"/>
        </w:rPr>
        <w:t>Hispanic Graduate Student Association. Reading. 5-1-96.</w:t>
      </w:r>
    </w:p>
    <w:p w14:paraId="4CE4E2F7" w14:textId="77777777" w:rsidR="00644706" w:rsidRPr="003E4B94" w:rsidRDefault="00644706" w:rsidP="00644706">
      <w:pPr>
        <w:widowControl w:val="0"/>
        <w:suppressAutoHyphens/>
        <w:ind w:left="720" w:hanging="720"/>
        <w:rPr>
          <w:rFonts w:eastAsia="Times New Roman"/>
        </w:rPr>
      </w:pPr>
      <w:r w:rsidRPr="003E4B94">
        <w:rPr>
          <w:rFonts w:eastAsia="Times New Roman"/>
        </w:rPr>
        <w:t>Phi Kappa Phi. Reading and presentation. 2-1-96.</w:t>
      </w:r>
    </w:p>
    <w:p w14:paraId="03E3FD1E" w14:textId="77777777" w:rsidR="00644706" w:rsidRPr="003E4B94" w:rsidRDefault="00644706" w:rsidP="00644706">
      <w:pPr>
        <w:widowControl w:val="0"/>
        <w:suppressAutoHyphens/>
        <w:ind w:left="720" w:hanging="720"/>
        <w:rPr>
          <w:rFonts w:eastAsia="Times New Roman"/>
        </w:rPr>
      </w:pPr>
      <w:r w:rsidRPr="003E4B94">
        <w:rPr>
          <w:rFonts w:eastAsia="Times New Roman"/>
        </w:rPr>
        <w:t>Department of English Senior Reception. Reading. 12-14-95.</w:t>
      </w:r>
    </w:p>
    <w:p w14:paraId="5C722424"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Presentation on </w:t>
      </w:r>
      <w:r w:rsidRPr="003E4B94">
        <w:rPr>
          <w:rFonts w:eastAsia="Times New Roman"/>
          <w:i/>
        </w:rPr>
        <w:t>Writing the Southwest</w:t>
      </w:r>
      <w:r w:rsidRPr="003E4B94">
        <w:rPr>
          <w:rFonts w:eastAsia="Times New Roman"/>
        </w:rPr>
        <w:t>. 11-16-95.</w:t>
      </w:r>
    </w:p>
    <w:p w14:paraId="21E1546B" w14:textId="77777777" w:rsidR="00644706" w:rsidRPr="003E4B94" w:rsidRDefault="00644706" w:rsidP="00644706">
      <w:pPr>
        <w:widowControl w:val="0"/>
        <w:suppressAutoHyphens/>
        <w:ind w:left="720" w:hanging="720"/>
        <w:rPr>
          <w:rFonts w:eastAsia="Times New Roman"/>
        </w:rPr>
      </w:pPr>
      <w:r w:rsidRPr="003E4B94">
        <w:rPr>
          <w:rFonts w:eastAsia="Times New Roman"/>
        </w:rPr>
        <w:t>ACE Program (Achieving a College Education). Presentation, discussion. 8-2-95.</w:t>
      </w:r>
    </w:p>
    <w:p w14:paraId="5C705074" w14:textId="77777777" w:rsidR="00644706" w:rsidRPr="003E4B94" w:rsidRDefault="00644706" w:rsidP="00644706">
      <w:pPr>
        <w:widowControl w:val="0"/>
        <w:suppressAutoHyphens/>
        <w:ind w:left="720" w:hanging="720"/>
        <w:rPr>
          <w:rFonts w:eastAsia="Times New Roman"/>
        </w:rPr>
      </w:pPr>
      <w:r w:rsidRPr="003E4B94">
        <w:rPr>
          <w:rFonts w:eastAsia="Times New Roman"/>
        </w:rPr>
        <w:t>Writing Center. Presentation to peer tutors. 6-20-94.</w:t>
      </w:r>
    </w:p>
    <w:p w14:paraId="5BCB6C33" w14:textId="66CCC25A" w:rsidR="00644706" w:rsidRDefault="00644706" w:rsidP="00644706">
      <w:pPr>
        <w:widowControl w:val="0"/>
        <w:suppressAutoHyphens/>
        <w:ind w:left="720" w:hanging="720"/>
        <w:rPr>
          <w:rFonts w:eastAsia="Times New Roman"/>
        </w:rPr>
      </w:pPr>
      <w:r w:rsidRPr="003E4B94">
        <w:rPr>
          <w:rFonts w:eastAsia="Times New Roman"/>
        </w:rPr>
        <w:t>“Three Views of the World” CLAS (College of Liberal Arts and Sciences) and Alumni Association Seminar. Presentation: “The Secret Alphab</w:t>
      </w:r>
      <w:r w:rsidR="0050360C" w:rsidRPr="003E4B94">
        <w:rPr>
          <w:rFonts w:eastAsia="Times New Roman"/>
        </w:rPr>
        <w:t xml:space="preserve">et.” </w:t>
      </w:r>
      <w:r w:rsidRPr="003E4B94">
        <w:rPr>
          <w:rFonts w:eastAsia="Times New Roman"/>
        </w:rPr>
        <w:t>5-13-95.</w:t>
      </w:r>
    </w:p>
    <w:p w14:paraId="5848EB6F" w14:textId="17D17B82" w:rsidR="002E108C" w:rsidRPr="003E4B94" w:rsidRDefault="002E108C" w:rsidP="00644706">
      <w:pPr>
        <w:widowControl w:val="0"/>
        <w:suppressAutoHyphens/>
        <w:ind w:left="720" w:hanging="720"/>
        <w:rPr>
          <w:rFonts w:eastAsia="Times New Roman"/>
        </w:rPr>
      </w:pPr>
      <w:r>
        <w:rPr>
          <w:rFonts w:eastAsia="Times New Roman"/>
        </w:rPr>
        <w:t>CLAS Dean’s Council.  “An Evening with Alberto Ríos.” Arizona Club.  Scottsdale, AZ. 11-1-94.</w:t>
      </w:r>
    </w:p>
    <w:p w14:paraId="3ADB359B" w14:textId="225A33E5" w:rsidR="00D2791E" w:rsidRDefault="00D2791E" w:rsidP="00644706">
      <w:pPr>
        <w:widowControl w:val="0"/>
        <w:suppressAutoHyphens/>
        <w:ind w:left="720" w:hanging="720"/>
        <w:rPr>
          <w:rFonts w:eastAsia="Times New Roman"/>
        </w:rPr>
      </w:pPr>
      <w:r>
        <w:rPr>
          <w:rFonts w:eastAsia="Times New Roman"/>
        </w:rPr>
        <w:t>CLAS Senior College Development Officer Search Committee. 1994.</w:t>
      </w:r>
    </w:p>
    <w:p w14:paraId="4C166F55" w14:textId="4FD85FAC" w:rsidR="00F11195" w:rsidRDefault="00F11195" w:rsidP="00644706">
      <w:pPr>
        <w:widowControl w:val="0"/>
        <w:suppressAutoHyphens/>
        <w:ind w:left="720" w:hanging="720"/>
        <w:rPr>
          <w:rFonts w:eastAsia="Times New Roman"/>
        </w:rPr>
      </w:pPr>
      <w:r>
        <w:rPr>
          <w:rFonts w:eastAsia="Times New Roman"/>
        </w:rPr>
        <w:t>Regents’ Professor Nomination Committee. 1994-96.</w:t>
      </w:r>
    </w:p>
    <w:p w14:paraId="2602B63F" w14:textId="3B306EC6" w:rsidR="00644706" w:rsidRPr="003E4B94" w:rsidRDefault="00644706" w:rsidP="00644706">
      <w:pPr>
        <w:widowControl w:val="0"/>
        <w:suppressAutoHyphens/>
        <w:ind w:left="720" w:hanging="720"/>
        <w:rPr>
          <w:rFonts w:eastAsia="Times New Roman"/>
        </w:rPr>
      </w:pPr>
      <w:r w:rsidRPr="003E4B94">
        <w:rPr>
          <w:rFonts w:eastAsia="Times New Roman"/>
        </w:rPr>
        <w:t>ACE Program (Achieving a College Education). Presentation, discussion. 8-2-94.</w:t>
      </w:r>
    </w:p>
    <w:p w14:paraId="511660EF" w14:textId="77777777" w:rsidR="00644706" w:rsidRPr="003E4B94" w:rsidRDefault="00644706" w:rsidP="00644706">
      <w:pPr>
        <w:widowControl w:val="0"/>
        <w:suppressAutoHyphens/>
        <w:ind w:left="720" w:hanging="720"/>
        <w:rPr>
          <w:rFonts w:eastAsia="Times New Roman"/>
        </w:rPr>
      </w:pPr>
      <w:r w:rsidRPr="003E4B94">
        <w:rPr>
          <w:rFonts w:eastAsia="Times New Roman"/>
        </w:rPr>
        <w:t>Writing Center. Presentation to peer tutors. 6-20-94.</w:t>
      </w:r>
    </w:p>
    <w:p w14:paraId="629186B1" w14:textId="77777777" w:rsidR="00644706" w:rsidRPr="003E4B94" w:rsidRDefault="00644706" w:rsidP="00644706">
      <w:pPr>
        <w:widowControl w:val="0"/>
        <w:suppressAutoHyphens/>
        <w:ind w:left="720" w:hanging="720"/>
        <w:rPr>
          <w:rFonts w:eastAsia="Times New Roman"/>
        </w:rPr>
      </w:pPr>
      <w:r w:rsidRPr="003E4B94">
        <w:rPr>
          <w:rFonts w:eastAsia="Times New Roman"/>
        </w:rPr>
        <w:lastRenderedPageBreak/>
        <w:t>ASU Hispanic Business Students Association. Reading and discussion. 11-17-93.</w:t>
      </w:r>
    </w:p>
    <w:p w14:paraId="03E9144A"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Art and Politics” Sneaker Tour, President’s Office. Nelson Fine Arts Museum. Reading and presentation. 11-16-93. </w:t>
      </w:r>
    </w:p>
    <w:p w14:paraId="1FBC0226" w14:textId="77777777" w:rsidR="00644706" w:rsidRPr="003E4B94" w:rsidRDefault="00644706" w:rsidP="00644706">
      <w:pPr>
        <w:widowControl w:val="0"/>
        <w:suppressAutoHyphens/>
        <w:ind w:left="720" w:hanging="720"/>
        <w:rPr>
          <w:rFonts w:eastAsia="Times New Roman"/>
        </w:rPr>
      </w:pPr>
      <w:r w:rsidRPr="003E4B94">
        <w:rPr>
          <w:rFonts w:eastAsia="Times New Roman"/>
        </w:rPr>
        <w:t>Hispanic Awareness Month. MUAB Activities Board. Reading. 10-6-93.</w:t>
      </w:r>
    </w:p>
    <w:p w14:paraId="0AAB262D" w14:textId="77777777" w:rsidR="00644706" w:rsidRPr="003E4B94" w:rsidRDefault="00644706" w:rsidP="00644706">
      <w:pPr>
        <w:widowControl w:val="0"/>
        <w:suppressAutoHyphens/>
        <w:ind w:left="720" w:hanging="720"/>
        <w:rPr>
          <w:rFonts w:eastAsia="Times New Roman"/>
        </w:rPr>
      </w:pPr>
      <w:r w:rsidRPr="003E4B94">
        <w:rPr>
          <w:rFonts w:eastAsia="Times New Roman"/>
        </w:rPr>
        <w:t>ACE Program (Achieving a College Education). Presentation and discussion. 8-3-93.</w:t>
      </w:r>
    </w:p>
    <w:p w14:paraId="62E452EE" w14:textId="77777777" w:rsidR="00644706" w:rsidRPr="003E4B94" w:rsidRDefault="00644706" w:rsidP="00644706">
      <w:pPr>
        <w:widowControl w:val="0"/>
        <w:suppressAutoHyphens/>
        <w:ind w:left="720" w:hanging="720"/>
        <w:rPr>
          <w:rFonts w:eastAsia="Times New Roman"/>
        </w:rPr>
      </w:pPr>
      <w:r w:rsidRPr="003E4B94">
        <w:rPr>
          <w:rFonts w:eastAsia="Times New Roman"/>
        </w:rPr>
        <w:t>Phi Beta Kappa. Talk and reading. 4-18-93.</w:t>
      </w:r>
    </w:p>
    <w:p w14:paraId="6C4E5258" w14:textId="77777777" w:rsidR="00644706" w:rsidRPr="003E4B94" w:rsidRDefault="00644706" w:rsidP="00644706">
      <w:pPr>
        <w:widowControl w:val="0"/>
        <w:suppressAutoHyphens/>
        <w:ind w:left="720" w:hanging="720"/>
        <w:rPr>
          <w:rFonts w:eastAsia="Times New Roman"/>
        </w:rPr>
      </w:pPr>
      <w:r w:rsidRPr="003E4B94">
        <w:rPr>
          <w:rFonts w:eastAsia="Times New Roman"/>
        </w:rPr>
        <w:t>Heritage Societies, ASU. 4-14-93. Talk and reading.</w:t>
      </w:r>
    </w:p>
    <w:p w14:paraId="13B9EAAA" w14:textId="77777777" w:rsidR="00644706" w:rsidRPr="003E4B94" w:rsidRDefault="00644706" w:rsidP="00644706">
      <w:pPr>
        <w:widowControl w:val="0"/>
        <w:suppressAutoHyphens/>
        <w:ind w:left="720" w:hanging="720"/>
        <w:rPr>
          <w:rFonts w:eastAsia="Times New Roman"/>
        </w:rPr>
      </w:pPr>
      <w:r w:rsidRPr="003E4B94">
        <w:rPr>
          <w:rFonts w:eastAsia="Times New Roman"/>
        </w:rPr>
        <w:t>Honorary Faculty Wives Association. Reading. 2-8-93.</w:t>
      </w:r>
    </w:p>
    <w:p w14:paraId="5E6C366D" w14:textId="77777777" w:rsidR="00644706" w:rsidRPr="003E4B94" w:rsidRDefault="00644706" w:rsidP="00644706">
      <w:pPr>
        <w:widowControl w:val="0"/>
        <w:suppressAutoHyphens/>
        <w:ind w:left="720" w:hanging="720"/>
        <w:rPr>
          <w:rFonts w:eastAsia="Times New Roman"/>
        </w:rPr>
      </w:pPr>
      <w:r w:rsidRPr="003E4B94">
        <w:rPr>
          <w:rFonts w:eastAsia="Times New Roman"/>
        </w:rPr>
        <w:t>President’s Forum. Reading and presentation. 2-5-93.</w:t>
      </w:r>
    </w:p>
    <w:p w14:paraId="7870D60D" w14:textId="77777777" w:rsidR="00644706" w:rsidRPr="003E4B94" w:rsidRDefault="00644706" w:rsidP="00644706">
      <w:pPr>
        <w:widowControl w:val="0"/>
        <w:suppressAutoHyphens/>
        <w:ind w:left="720" w:hanging="720"/>
        <w:rPr>
          <w:rFonts w:eastAsia="Times New Roman"/>
        </w:rPr>
      </w:pPr>
      <w:r w:rsidRPr="003E4B94">
        <w:rPr>
          <w:rFonts w:eastAsia="Times New Roman"/>
        </w:rPr>
        <w:t>Business College. MBA students, Diversity week. Speaker. 1-21-93.</w:t>
      </w:r>
    </w:p>
    <w:p w14:paraId="1BD0A47D" w14:textId="77777777" w:rsidR="00644706" w:rsidRPr="003E4B94" w:rsidRDefault="00644706" w:rsidP="00644706">
      <w:pPr>
        <w:widowControl w:val="0"/>
        <w:suppressAutoHyphens/>
        <w:ind w:left="720" w:hanging="720"/>
        <w:rPr>
          <w:rFonts w:eastAsia="Times New Roman"/>
        </w:rPr>
      </w:pPr>
      <w:r w:rsidRPr="003E4B94">
        <w:rPr>
          <w:rFonts w:eastAsia="Times New Roman"/>
        </w:rPr>
        <w:t>Board of Regents presentation, for ASU generally. 9-11-92.</w:t>
      </w:r>
    </w:p>
    <w:p w14:paraId="2E431B50"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State University Art Museum. Reading. 9-1-92.</w:t>
      </w:r>
    </w:p>
    <w:p w14:paraId="5F7BA5FA" w14:textId="648D5F37" w:rsidR="00644706" w:rsidRPr="003E4B94" w:rsidRDefault="00644706" w:rsidP="00644706">
      <w:pPr>
        <w:widowControl w:val="0"/>
        <w:suppressAutoHyphens/>
        <w:ind w:left="720" w:hanging="720"/>
        <w:rPr>
          <w:rFonts w:eastAsia="Times New Roman"/>
        </w:rPr>
      </w:pPr>
      <w:r w:rsidRPr="003E4B94">
        <w:rPr>
          <w:rFonts w:eastAsia="Times New Roman"/>
        </w:rPr>
        <w:t>Board of Regents, new Regents discussion</w:t>
      </w:r>
      <w:r w:rsidR="0050758C" w:rsidRPr="003E4B94">
        <w:rPr>
          <w:rFonts w:eastAsia="Times New Roman"/>
        </w:rPr>
        <w:t xml:space="preserve"> </w:t>
      </w:r>
      <w:r w:rsidRPr="003E4B94">
        <w:rPr>
          <w:rFonts w:eastAsia="Times New Roman"/>
        </w:rPr>
        <w:t>8-26-92.</w:t>
      </w:r>
    </w:p>
    <w:p w14:paraId="259B4076" w14:textId="77777777" w:rsidR="00644706" w:rsidRPr="003E4B94" w:rsidRDefault="00644706" w:rsidP="00644706">
      <w:pPr>
        <w:widowControl w:val="0"/>
        <w:suppressAutoHyphens/>
        <w:ind w:left="720" w:hanging="720"/>
        <w:rPr>
          <w:rFonts w:eastAsia="Times New Roman"/>
        </w:rPr>
      </w:pPr>
      <w:r w:rsidRPr="003E4B94">
        <w:rPr>
          <w:rFonts w:eastAsia="Times New Roman"/>
        </w:rPr>
        <w:t>Minority Assistance Program, Keynote Speaker. 8-15-92.</w:t>
      </w:r>
    </w:p>
    <w:p w14:paraId="5004C423" w14:textId="77777777" w:rsidR="00644706" w:rsidRPr="003E4B94" w:rsidRDefault="00644706" w:rsidP="00644706">
      <w:pPr>
        <w:widowControl w:val="0"/>
        <w:suppressAutoHyphens/>
        <w:ind w:left="720" w:hanging="720"/>
        <w:rPr>
          <w:rFonts w:eastAsia="Times New Roman"/>
        </w:rPr>
      </w:pPr>
      <w:r w:rsidRPr="003E4B94">
        <w:rPr>
          <w:rFonts w:eastAsia="Times New Roman"/>
        </w:rPr>
        <w:t>ACE Program (Achieving a College Education) at ASU. Presentation and discussion. 8-5-92.</w:t>
      </w:r>
    </w:p>
    <w:p w14:paraId="61E54150" w14:textId="77777777" w:rsidR="00644706" w:rsidRPr="003E4B94" w:rsidRDefault="00644706" w:rsidP="00644706">
      <w:pPr>
        <w:widowControl w:val="0"/>
        <w:suppressAutoHyphens/>
        <w:ind w:left="720" w:hanging="720"/>
        <w:rPr>
          <w:rFonts w:eastAsia="Times New Roman"/>
        </w:rPr>
      </w:pPr>
      <w:r w:rsidRPr="003E4B94">
        <w:rPr>
          <w:rFonts w:eastAsia="Times New Roman"/>
        </w:rPr>
        <w:t>Campus Communities. Guest lecturer. Fall 1991.</w:t>
      </w:r>
    </w:p>
    <w:p w14:paraId="330788A8" w14:textId="77777777" w:rsidR="00644706" w:rsidRPr="003E4B94" w:rsidRDefault="00644706" w:rsidP="00644706">
      <w:pPr>
        <w:widowControl w:val="0"/>
        <w:suppressAutoHyphens/>
        <w:ind w:left="720" w:hanging="720"/>
        <w:rPr>
          <w:rFonts w:eastAsia="Times New Roman"/>
        </w:rPr>
      </w:pPr>
      <w:r w:rsidRPr="003E4B94">
        <w:rPr>
          <w:rFonts w:eastAsia="Times New Roman"/>
        </w:rPr>
        <w:t>Job Training Partnership Act Scholars Program. Reading and discussion. 6-25-91.</w:t>
      </w:r>
    </w:p>
    <w:p w14:paraId="431272C4" w14:textId="77777777" w:rsidR="00644706" w:rsidRPr="003E4B94" w:rsidRDefault="00644706" w:rsidP="00644706">
      <w:pPr>
        <w:widowControl w:val="0"/>
        <w:suppressAutoHyphens/>
        <w:ind w:left="720" w:hanging="720"/>
        <w:rPr>
          <w:rFonts w:eastAsia="Times New Roman"/>
        </w:rPr>
      </w:pPr>
      <w:r w:rsidRPr="003E4B94">
        <w:rPr>
          <w:rFonts w:eastAsia="Times New Roman"/>
        </w:rPr>
        <w:t>Campus Communities. Groundwork discussions with Miguel Montiel, Campus Communities concept. 6-12-91.</w:t>
      </w:r>
    </w:p>
    <w:p w14:paraId="35C9ABF6" w14:textId="77777777" w:rsidR="00644706" w:rsidRPr="003E4B94" w:rsidRDefault="00644706" w:rsidP="00644706">
      <w:pPr>
        <w:widowControl w:val="0"/>
        <w:suppressAutoHyphens/>
        <w:ind w:left="720" w:hanging="720"/>
        <w:rPr>
          <w:rFonts w:eastAsia="Times New Roman"/>
        </w:rPr>
      </w:pPr>
      <w:r w:rsidRPr="003E4B94">
        <w:rPr>
          <w:rFonts w:eastAsia="Times New Roman"/>
        </w:rPr>
        <w:t>Hispanic Convocation participant. 5-11-91.</w:t>
      </w:r>
    </w:p>
    <w:p w14:paraId="14D6BF48" w14:textId="77777777" w:rsidR="00644706" w:rsidRPr="003E4B94" w:rsidRDefault="00644706" w:rsidP="00644706">
      <w:pPr>
        <w:widowControl w:val="0"/>
        <w:suppressAutoHyphens/>
        <w:ind w:left="720" w:hanging="720"/>
        <w:rPr>
          <w:rFonts w:eastAsia="Times New Roman"/>
        </w:rPr>
      </w:pPr>
      <w:r w:rsidRPr="003E4B94">
        <w:rPr>
          <w:rFonts w:eastAsia="Times New Roman"/>
        </w:rPr>
        <w:t>Chicano Studies Collection/Hayden Library and University Archives, reading on lawn in front of Archives building. 4-17-91.</w:t>
      </w:r>
    </w:p>
    <w:p w14:paraId="0D74E881" w14:textId="77777777" w:rsidR="00644706" w:rsidRPr="003E4B94" w:rsidRDefault="00644706" w:rsidP="00644706">
      <w:pPr>
        <w:widowControl w:val="0"/>
        <w:suppressAutoHyphens/>
        <w:ind w:left="720" w:hanging="720"/>
        <w:rPr>
          <w:rFonts w:eastAsia="Times New Roman"/>
        </w:rPr>
      </w:pPr>
      <w:r w:rsidRPr="003E4B94">
        <w:rPr>
          <w:rFonts w:eastAsia="Times New Roman"/>
        </w:rPr>
        <w:t>English Department Colloquium Series: “Paradigmatic coincidence: The Made-up Self,” with Dave Schwalm. 11-14-90.</w:t>
      </w:r>
    </w:p>
    <w:p w14:paraId="59084AF1"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State University, West Campus. Reading and lecture. 11-1-90.</w:t>
      </w:r>
    </w:p>
    <w:p w14:paraId="2E2FF497" w14:textId="77777777" w:rsidR="00644706" w:rsidRPr="003E4B94" w:rsidRDefault="00644706" w:rsidP="00644706">
      <w:pPr>
        <w:widowControl w:val="0"/>
        <w:suppressAutoHyphens/>
        <w:ind w:left="720" w:hanging="720"/>
        <w:rPr>
          <w:rFonts w:eastAsia="Times New Roman"/>
        </w:rPr>
      </w:pPr>
      <w:r w:rsidRPr="003E4B94">
        <w:rPr>
          <w:rFonts w:eastAsia="Times New Roman"/>
        </w:rPr>
        <w:t>ACE Program (Achieving a College Education) at ASU. Reading and discussion. 7-26-90.</w:t>
      </w:r>
    </w:p>
    <w:p w14:paraId="00C7140F" w14:textId="77777777" w:rsidR="00644706" w:rsidRPr="003E4B94" w:rsidRDefault="00644706" w:rsidP="00644706">
      <w:pPr>
        <w:widowControl w:val="0"/>
        <w:suppressAutoHyphens/>
        <w:ind w:left="720" w:hanging="720"/>
        <w:rPr>
          <w:rFonts w:eastAsia="Times New Roman"/>
        </w:rPr>
      </w:pPr>
      <w:r w:rsidRPr="003E4B94">
        <w:rPr>
          <w:rFonts w:eastAsia="Times New Roman"/>
        </w:rPr>
        <w:t>National Collegiate Press Council Conference, hosted by Department of Art. Panelist. 3-15-90.</w:t>
      </w:r>
    </w:p>
    <w:p w14:paraId="705936B3" w14:textId="77777777" w:rsidR="00644706" w:rsidRPr="003E4B94" w:rsidRDefault="00644706" w:rsidP="00644706">
      <w:pPr>
        <w:widowControl w:val="0"/>
        <w:suppressAutoHyphens/>
        <w:ind w:left="720" w:hanging="720"/>
        <w:rPr>
          <w:rFonts w:eastAsia="Times New Roman"/>
        </w:rPr>
      </w:pPr>
      <w:r w:rsidRPr="003E4B94">
        <w:rPr>
          <w:rFonts w:eastAsia="Times New Roman"/>
        </w:rPr>
        <w:t>Introduction of Carlos Fuentes to Hispanic faculty. 9-26-89.</w:t>
      </w:r>
    </w:p>
    <w:p w14:paraId="29945429" w14:textId="77777777" w:rsidR="00644706" w:rsidRPr="003E4B94" w:rsidRDefault="00644706" w:rsidP="00644706">
      <w:pPr>
        <w:widowControl w:val="0"/>
        <w:suppressAutoHyphens/>
        <w:ind w:left="720" w:hanging="720"/>
        <w:rPr>
          <w:rFonts w:eastAsia="Times New Roman"/>
        </w:rPr>
      </w:pPr>
      <w:r w:rsidRPr="003E4B94">
        <w:rPr>
          <w:rFonts w:eastAsia="Times New Roman"/>
        </w:rPr>
        <w:t>Math and Science Summer Project for Minority Students, at ASU. Lecture, discussion, reading. 6-26-89.</w:t>
      </w:r>
    </w:p>
    <w:p w14:paraId="3A6D73E6" w14:textId="77777777" w:rsidR="00644706" w:rsidRPr="003E4B94" w:rsidRDefault="00644706" w:rsidP="00644706">
      <w:pPr>
        <w:widowControl w:val="0"/>
        <w:suppressAutoHyphens/>
        <w:ind w:left="720" w:hanging="720"/>
        <w:rPr>
          <w:rFonts w:eastAsia="Times New Roman"/>
        </w:rPr>
      </w:pPr>
      <w:r w:rsidRPr="003E4B94">
        <w:rPr>
          <w:rFonts w:eastAsia="Times New Roman"/>
        </w:rPr>
        <w:t>Math and Science Summer Project for Minority Students, at ASU. Lecture, discussion, reading. 6-22-89.</w:t>
      </w:r>
    </w:p>
    <w:p w14:paraId="14041194" w14:textId="77777777" w:rsidR="00644706" w:rsidRPr="003E4B94" w:rsidRDefault="00644706" w:rsidP="00644706">
      <w:pPr>
        <w:widowControl w:val="0"/>
        <w:suppressAutoHyphens/>
        <w:ind w:left="720" w:hanging="720"/>
        <w:rPr>
          <w:rFonts w:eastAsia="Times New Roman"/>
        </w:rPr>
      </w:pPr>
      <w:r w:rsidRPr="003E4B94">
        <w:rPr>
          <w:rFonts w:eastAsia="Times New Roman"/>
        </w:rPr>
        <w:t>Cultural Diversity Panel. ASU. Alleen Nilson, organizer. 12</w:t>
      </w:r>
      <w:r w:rsidRPr="003E4B94">
        <w:rPr>
          <w:rFonts w:eastAsia="Times New Roman"/>
        </w:rPr>
        <w:noBreakHyphen/>
        <w:t>07</w:t>
      </w:r>
      <w:r w:rsidRPr="003E4B94">
        <w:rPr>
          <w:rFonts w:eastAsia="Times New Roman"/>
        </w:rPr>
        <w:noBreakHyphen/>
        <w:t xml:space="preserve">88. </w:t>
      </w:r>
    </w:p>
    <w:p w14:paraId="7B231821" w14:textId="77777777" w:rsidR="00644706" w:rsidRPr="003E4B94" w:rsidRDefault="00644706" w:rsidP="00644706">
      <w:pPr>
        <w:widowControl w:val="0"/>
        <w:suppressAutoHyphens/>
        <w:ind w:left="720" w:hanging="720"/>
        <w:rPr>
          <w:rFonts w:eastAsia="Times New Roman"/>
        </w:rPr>
      </w:pPr>
      <w:r w:rsidRPr="003E4B94">
        <w:rPr>
          <w:rFonts w:eastAsia="Times New Roman"/>
        </w:rPr>
        <w:t>Creative Writing Student Association panel for graduate students on jobs. Advisor and participant. 11</w:t>
      </w:r>
      <w:r w:rsidRPr="003E4B94">
        <w:rPr>
          <w:rFonts w:eastAsia="Times New Roman"/>
        </w:rPr>
        <w:noBreakHyphen/>
        <w:t>30</w:t>
      </w:r>
      <w:r w:rsidRPr="003E4B94">
        <w:rPr>
          <w:rFonts w:eastAsia="Times New Roman"/>
        </w:rPr>
        <w:noBreakHyphen/>
        <w:t>88.</w:t>
      </w:r>
    </w:p>
    <w:p w14:paraId="0C61A121" w14:textId="77777777" w:rsidR="00644706" w:rsidRPr="003E4B94" w:rsidRDefault="00644706" w:rsidP="00644706">
      <w:pPr>
        <w:widowControl w:val="0"/>
        <w:suppressAutoHyphens/>
        <w:ind w:left="720" w:hanging="720"/>
        <w:rPr>
          <w:rFonts w:eastAsia="Times New Roman"/>
        </w:rPr>
      </w:pPr>
      <w:r w:rsidRPr="003E4B94">
        <w:rPr>
          <w:rFonts w:eastAsia="Times New Roman"/>
        </w:rPr>
        <w:t>College of Liberal Arts and Sciences Development Office, luncheon speaker at fund-raiser. 10</w:t>
      </w:r>
      <w:r w:rsidRPr="003E4B94">
        <w:rPr>
          <w:rFonts w:eastAsia="Times New Roman"/>
        </w:rPr>
        <w:noBreakHyphen/>
        <w:t>22</w:t>
      </w:r>
      <w:r w:rsidRPr="003E4B94">
        <w:rPr>
          <w:rFonts w:eastAsia="Times New Roman"/>
        </w:rPr>
        <w:noBreakHyphen/>
        <w:t xml:space="preserve">88. </w:t>
      </w:r>
    </w:p>
    <w:p w14:paraId="186F1B46" w14:textId="77777777" w:rsidR="00644706" w:rsidRPr="003E4B94" w:rsidRDefault="00644706" w:rsidP="00644706">
      <w:pPr>
        <w:widowControl w:val="0"/>
        <w:suppressAutoHyphens/>
        <w:ind w:left="720" w:hanging="720"/>
        <w:rPr>
          <w:rFonts w:eastAsia="Times New Roman"/>
        </w:rPr>
      </w:pPr>
      <w:r w:rsidRPr="003E4B94">
        <w:rPr>
          <w:rFonts w:eastAsia="Times New Roman"/>
        </w:rPr>
        <w:t>ASU Emeritus Professors. Reading. 4-8-88.</w:t>
      </w:r>
    </w:p>
    <w:p w14:paraId="79760D50" w14:textId="77777777" w:rsidR="00644706" w:rsidRPr="003E4B94" w:rsidRDefault="00644706" w:rsidP="00644706">
      <w:pPr>
        <w:widowControl w:val="0"/>
        <w:suppressAutoHyphens/>
        <w:ind w:left="720" w:hanging="720"/>
        <w:rPr>
          <w:rFonts w:eastAsia="Times New Roman"/>
        </w:rPr>
      </w:pPr>
      <w:r w:rsidRPr="003E4B94">
        <w:rPr>
          <w:rFonts w:eastAsia="Times New Roman"/>
        </w:rPr>
        <w:t>Phoenix Charter 100 Club (through Mrs. Kathryn Gammage). Reading and discussion at ASU Art Museum. Intro. by Rudy Turk. 2-26-88.</w:t>
      </w:r>
    </w:p>
    <w:p w14:paraId="40E9C1CE" w14:textId="77777777" w:rsidR="00644706" w:rsidRPr="003E4B94" w:rsidRDefault="00644706" w:rsidP="00644706">
      <w:pPr>
        <w:widowControl w:val="0"/>
        <w:suppressAutoHyphens/>
        <w:ind w:left="720" w:hanging="720"/>
        <w:rPr>
          <w:rFonts w:eastAsia="Times New Roman"/>
        </w:rPr>
      </w:pPr>
      <w:r w:rsidRPr="003E4B94">
        <w:rPr>
          <w:rFonts w:eastAsia="Times New Roman"/>
        </w:rPr>
        <w:t>Hispanic Research Center inauguration, ASU. Reading. 2-19-88.</w:t>
      </w:r>
    </w:p>
    <w:p w14:paraId="62BCCC88" w14:textId="77777777" w:rsidR="00644706" w:rsidRPr="003E4B94" w:rsidRDefault="00644706" w:rsidP="00644706">
      <w:pPr>
        <w:widowControl w:val="0"/>
        <w:suppressAutoHyphens/>
        <w:ind w:left="720" w:hanging="720"/>
        <w:rPr>
          <w:rFonts w:eastAsia="Times New Roman"/>
        </w:rPr>
      </w:pPr>
      <w:r w:rsidRPr="003E4B94">
        <w:rPr>
          <w:rFonts w:eastAsia="Times New Roman"/>
        </w:rPr>
        <w:t>Hispanic Literature in Arizona and the Southwest, panel and public forum, ASU. Panel included approximately ten of the top Hispanic writers in the country. Sponsored by the Hispanic Research Center, in celebration of its official inauguration. 2-19-88.</w:t>
      </w:r>
    </w:p>
    <w:p w14:paraId="7FFF6F4B" w14:textId="77777777" w:rsidR="00644706" w:rsidRPr="003E4B94" w:rsidRDefault="00644706" w:rsidP="00644706">
      <w:pPr>
        <w:widowControl w:val="0"/>
        <w:suppressAutoHyphens/>
        <w:ind w:left="720" w:hanging="720"/>
        <w:rPr>
          <w:rFonts w:eastAsia="Times New Roman"/>
        </w:rPr>
      </w:pPr>
      <w:r w:rsidRPr="003E4B94">
        <w:rPr>
          <w:rFonts w:eastAsia="Times New Roman"/>
        </w:rPr>
        <w:lastRenderedPageBreak/>
        <w:t>Matthews Gallery, ASU. Reading, in interaction with exhibit “Lo Del Corazon: Heartbeat of a Culture,” from the Mexican Museum of San Francisco. 2-14-88.</w:t>
      </w:r>
    </w:p>
    <w:p w14:paraId="055D940D" w14:textId="77777777" w:rsidR="00644706" w:rsidRPr="003E4B94" w:rsidRDefault="00644706" w:rsidP="00644706">
      <w:pPr>
        <w:widowControl w:val="0"/>
        <w:suppressAutoHyphens/>
        <w:ind w:left="720" w:hanging="720"/>
        <w:rPr>
          <w:rFonts w:eastAsia="Times New Roman"/>
        </w:rPr>
      </w:pPr>
      <w:r w:rsidRPr="003E4B94">
        <w:rPr>
          <w:rFonts w:eastAsia="Times New Roman"/>
        </w:rPr>
        <w:t>Read translations to audience for visiting Israeli poet Aviva Doron. 1-26-88.</w:t>
      </w:r>
    </w:p>
    <w:p w14:paraId="72055750" w14:textId="77777777" w:rsidR="00644706" w:rsidRPr="003E4B94" w:rsidRDefault="00644706" w:rsidP="00644706">
      <w:pPr>
        <w:widowControl w:val="0"/>
        <w:suppressAutoHyphens/>
        <w:ind w:left="720" w:hanging="720"/>
        <w:rPr>
          <w:rFonts w:eastAsia="Times New Roman"/>
        </w:rPr>
      </w:pPr>
      <w:r w:rsidRPr="003E4B94">
        <w:rPr>
          <w:rFonts w:eastAsia="Times New Roman"/>
        </w:rPr>
        <w:t>ASU Library Associates. Sun City. Reading. 10-14-87.</w:t>
      </w:r>
    </w:p>
    <w:p w14:paraId="51F398CA"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State Board of Regents. Reading, ASU. 4</w:t>
      </w:r>
      <w:r w:rsidRPr="003E4B94">
        <w:rPr>
          <w:rFonts w:eastAsia="Times New Roman"/>
        </w:rPr>
        <w:noBreakHyphen/>
        <w:t>24</w:t>
      </w:r>
      <w:r w:rsidRPr="003E4B94">
        <w:rPr>
          <w:rFonts w:eastAsia="Times New Roman"/>
        </w:rPr>
        <w:noBreakHyphen/>
        <w:t xml:space="preserve">87. </w:t>
      </w:r>
    </w:p>
    <w:p w14:paraId="093959A0"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at 75. Conference panelist, Public History Program, ASU. Phoenix. 2-28-87.</w:t>
      </w:r>
    </w:p>
    <w:p w14:paraId="782FF33D" w14:textId="77777777" w:rsidR="00644706" w:rsidRPr="003E4B94" w:rsidRDefault="00644706" w:rsidP="00644706">
      <w:pPr>
        <w:widowControl w:val="0"/>
        <w:suppressAutoHyphens/>
        <w:ind w:left="720" w:hanging="720"/>
        <w:rPr>
          <w:rFonts w:eastAsia="Times New Roman"/>
        </w:rPr>
      </w:pPr>
      <w:r w:rsidRPr="003E4B94">
        <w:rPr>
          <w:rFonts w:eastAsia="Times New Roman"/>
        </w:rPr>
        <w:t>Phi Kappi Phi Honor Society, ASU Chapter. Reading. 1-20-87.</w:t>
      </w:r>
    </w:p>
    <w:p w14:paraId="62935A21" w14:textId="77777777" w:rsidR="00644706" w:rsidRPr="003E4B94" w:rsidRDefault="00644706" w:rsidP="00644706">
      <w:pPr>
        <w:widowControl w:val="0"/>
        <w:suppressAutoHyphens/>
        <w:ind w:left="720" w:hanging="720"/>
        <w:rPr>
          <w:rFonts w:eastAsia="Times New Roman"/>
        </w:rPr>
      </w:pPr>
      <w:r w:rsidRPr="003E4B94">
        <w:rPr>
          <w:rFonts w:eastAsia="Times New Roman"/>
        </w:rPr>
        <w:t>Guest lecturer, Graduate Sculpture Workshop, ASU. Spring 1987.</w:t>
      </w:r>
    </w:p>
    <w:p w14:paraId="49F57E47" w14:textId="77777777" w:rsidR="00644706" w:rsidRPr="003E4B94" w:rsidRDefault="00644706" w:rsidP="00644706">
      <w:pPr>
        <w:widowControl w:val="0"/>
        <w:suppressAutoHyphens/>
        <w:ind w:left="720" w:hanging="720"/>
        <w:rPr>
          <w:rFonts w:eastAsia="Times New Roman"/>
        </w:rPr>
      </w:pPr>
      <w:r w:rsidRPr="003E4B94">
        <w:rPr>
          <w:rFonts w:eastAsia="Times New Roman"/>
        </w:rPr>
        <w:t>The Effects of Technology and Cultural Change on the Arizona Writer. Conference organizer, panelist, and moderator. ASU. 11-22-86.</w:t>
      </w:r>
    </w:p>
    <w:p w14:paraId="69FA3EE9" w14:textId="77777777" w:rsidR="00644706" w:rsidRPr="00CD0ACF" w:rsidRDefault="00644706" w:rsidP="00644706">
      <w:pPr>
        <w:widowControl w:val="0"/>
        <w:suppressAutoHyphens/>
        <w:ind w:left="720" w:hanging="720"/>
        <w:rPr>
          <w:rFonts w:eastAsia="Times New Roman"/>
        </w:rPr>
      </w:pPr>
      <w:r w:rsidRPr="003E4B94">
        <w:rPr>
          <w:rFonts w:eastAsia="Times New Roman"/>
        </w:rPr>
        <w:t xml:space="preserve">ASU Library Associates, Sun City, AZ. Reading, discussion. </w:t>
      </w:r>
      <w:r w:rsidRPr="00CD0ACF">
        <w:rPr>
          <w:rFonts w:eastAsia="Times New Roman"/>
        </w:rPr>
        <w:t>2-21-85.</w:t>
      </w:r>
    </w:p>
    <w:p w14:paraId="404C57AC" w14:textId="4AE0083B" w:rsidR="00644706" w:rsidRPr="003E4B94" w:rsidRDefault="00644706" w:rsidP="00644706">
      <w:pPr>
        <w:widowControl w:val="0"/>
        <w:suppressAutoHyphens/>
        <w:ind w:left="720" w:hanging="720"/>
        <w:rPr>
          <w:rFonts w:eastAsia="Times New Roman"/>
        </w:rPr>
      </w:pPr>
      <w:r w:rsidRPr="00CD0ACF">
        <w:rPr>
          <w:rFonts w:eastAsia="Times New Roman"/>
        </w:rPr>
        <w:t>M.E.Ch.A., ASU. “La Semana Cultural.”</w:t>
      </w:r>
      <w:r w:rsidR="0050758C" w:rsidRPr="00CD0ACF">
        <w:rPr>
          <w:rFonts w:eastAsia="Times New Roman"/>
        </w:rPr>
        <w:t xml:space="preserve"> </w:t>
      </w:r>
      <w:r w:rsidRPr="003E4B94">
        <w:rPr>
          <w:rFonts w:eastAsia="Times New Roman"/>
        </w:rPr>
        <w:t>Reading and discussion. 4-24-84.</w:t>
      </w:r>
    </w:p>
    <w:p w14:paraId="4BCC31F5" w14:textId="5229A2CF" w:rsidR="00644706" w:rsidRPr="003E4B94" w:rsidRDefault="00644706" w:rsidP="00644706">
      <w:pPr>
        <w:widowControl w:val="0"/>
        <w:suppressAutoHyphens/>
        <w:ind w:left="720" w:hanging="720"/>
        <w:rPr>
          <w:rFonts w:eastAsia="Times New Roman"/>
        </w:rPr>
      </w:pPr>
      <w:r w:rsidRPr="003E4B94">
        <w:rPr>
          <w:rFonts w:eastAsia="Times New Roman"/>
        </w:rPr>
        <w:t>History Department, ASU. “La Frontera: Symbiotic Relationships on the U.S.</w:t>
      </w:r>
      <w:r w:rsidRPr="003E4B94">
        <w:rPr>
          <w:rFonts w:eastAsia="Times New Roman"/>
        </w:rPr>
        <w:noBreakHyphen/>
        <w:t>Mexico Border.”</w:t>
      </w:r>
      <w:r w:rsidR="0050758C" w:rsidRPr="003E4B94">
        <w:rPr>
          <w:rFonts w:eastAsia="Times New Roman"/>
        </w:rPr>
        <w:t xml:space="preserve"> </w:t>
      </w:r>
      <w:r w:rsidRPr="003E4B94">
        <w:rPr>
          <w:rFonts w:eastAsia="Times New Roman"/>
        </w:rPr>
        <w:t>Presentation and discussion. 4-20-84.</w:t>
      </w:r>
    </w:p>
    <w:p w14:paraId="73A560FD" w14:textId="77777777" w:rsidR="00644706" w:rsidRPr="003E4B94" w:rsidRDefault="00644706" w:rsidP="00644706">
      <w:pPr>
        <w:widowControl w:val="0"/>
        <w:suppressAutoHyphens/>
        <w:ind w:left="720" w:hanging="720"/>
        <w:rPr>
          <w:rFonts w:eastAsia="Times New Roman"/>
        </w:rPr>
      </w:pPr>
      <w:r w:rsidRPr="003E4B94">
        <w:rPr>
          <w:rFonts w:eastAsia="Times New Roman"/>
        </w:rPr>
        <w:t>English Department. Graduate student panel on publication, ASU. Discussion. 4-11-84.</w:t>
      </w:r>
    </w:p>
    <w:p w14:paraId="2A86B3B6" w14:textId="19E40BFF" w:rsidR="00644706" w:rsidRPr="003E4B94" w:rsidRDefault="00644706" w:rsidP="00644706">
      <w:pPr>
        <w:widowControl w:val="0"/>
        <w:suppressAutoHyphens/>
        <w:ind w:left="720" w:hanging="720"/>
        <w:rPr>
          <w:rFonts w:eastAsia="Times New Roman"/>
        </w:rPr>
      </w:pPr>
      <w:r w:rsidRPr="003E4B94">
        <w:rPr>
          <w:rFonts w:eastAsia="Times New Roman"/>
        </w:rPr>
        <w:t>Humanities Department. Introduction to Humanities class, ASU. Lecture: “Hispanic Writers.”</w:t>
      </w:r>
      <w:r w:rsidR="0050758C" w:rsidRPr="003E4B94">
        <w:rPr>
          <w:rFonts w:eastAsia="Times New Roman"/>
        </w:rPr>
        <w:t xml:space="preserve"> </w:t>
      </w:r>
      <w:r w:rsidRPr="003E4B94">
        <w:rPr>
          <w:rFonts w:eastAsia="Times New Roman"/>
        </w:rPr>
        <w:t>4-4-84.</w:t>
      </w:r>
    </w:p>
    <w:p w14:paraId="0CA912E1" w14:textId="35123229" w:rsidR="00644706" w:rsidRPr="003E4B94" w:rsidRDefault="00644706" w:rsidP="00644706">
      <w:pPr>
        <w:widowControl w:val="0"/>
        <w:suppressAutoHyphens/>
        <w:ind w:left="720" w:hanging="720"/>
        <w:rPr>
          <w:rFonts w:eastAsia="Times New Roman"/>
        </w:rPr>
      </w:pPr>
      <w:r w:rsidRPr="003E4B94">
        <w:rPr>
          <w:rFonts w:eastAsia="Times New Roman"/>
        </w:rPr>
        <w:t xml:space="preserve">Center for Latin American Studies, ASU. “Contemporary Latin American </w:t>
      </w:r>
      <w:r w:rsidR="0050360C" w:rsidRPr="003E4B94">
        <w:rPr>
          <w:rFonts w:eastAsia="Times New Roman"/>
        </w:rPr>
        <w:t xml:space="preserve">Culture: Unity and Diversity.” </w:t>
      </w:r>
      <w:r w:rsidRPr="003E4B94">
        <w:rPr>
          <w:rFonts w:eastAsia="Times New Roman"/>
        </w:rPr>
        <w:t>Paper: “Chicano/Borderlands Literature and Poetry,” and 3 Discussions. 3-23-84.</w:t>
      </w:r>
    </w:p>
    <w:p w14:paraId="4D45F956" w14:textId="77777777" w:rsidR="00644706" w:rsidRPr="003E4B94" w:rsidRDefault="00644706" w:rsidP="00644706">
      <w:pPr>
        <w:widowControl w:val="0"/>
        <w:suppressAutoHyphens/>
        <w:ind w:left="720" w:hanging="720"/>
        <w:rPr>
          <w:rFonts w:eastAsia="Times New Roman"/>
        </w:rPr>
      </w:pPr>
    </w:p>
    <w:p w14:paraId="107B298B" w14:textId="77777777" w:rsidR="00644706" w:rsidRPr="003E4B94" w:rsidRDefault="00644706" w:rsidP="00644706">
      <w:pPr>
        <w:widowControl w:val="0"/>
        <w:suppressAutoHyphens/>
        <w:rPr>
          <w:rFonts w:eastAsia="Times New Roman"/>
        </w:rPr>
      </w:pPr>
    </w:p>
    <w:p w14:paraId="5FF5700B" w14:textId="77777777" w:rsidR="00644706" w:rsidRPr="003E4B94" w:rsidRDefault="00644706" w:rsidP="00644706">
      <w:pPr>
        <w:widowControl w:val="0"/>
        <w:suppressAutoHyphens/>
        <w:rPr>
          <w:rFonts w:eastAsia="Times New Roman"/>
        </w:rPr>
      </w:pPr>
      <w:r w:rsidRPr="003E4B94">
        <w:rPr>
          <w:rFonts w:eastAsia="Times New Roman"/>
          <w:b/>
        </w:rPr>
        <w:t>Service, Committees (selected), Arizona State University</w:t>
      </w:r>
    </w:p>
    <w:p w14:paraId="65D838D3" w14:textId="77777777" w:rsidR="00644706" w:rsidRPr="003E4B94" w:rsidRDefault="00644706" w:rsidP="00644706">
      <w:pPr>
        <w:widowControl w:val="0"/>
        <w:suppressAutoHyphens/>
        <w:rPr>
          <w:rFonts w:eastAsia="Times New Roman"/>
        </w:rPr>
      </w:pPr>
    </w:p>
    <w:p w14:paraId="3308E6E5" w14:textId="7493DFDF" w:rsidR="00644706" w:rsidRPr="003E4B94" w:rsidRDefault="00644706" w:rsidP="00644706">
      <w:pPr>
        <w:widowControl w:val="0"/>
        <w:suppressAutoHyphens/>
        <w:rPr>
          <w:rFonts w:eastAsia="Times New Roman"/>
        </w:rPr>
      </w:pPr>
      <w:r w:rsidRPr="003E4B94">
        <w:rPr>
          <w:rFonts w:eastAsia="Times New Roman"/>
        </w:rPr>
        <w:t>Southwest Borderlands Initiative Committee.</w:t>
      </w:r>
      <w:r w:rsidR="0050758C" w:rsidRPr="003E4B94">
        <w:rPr>
          <w:rFonts w:eastAsia="Times New Roman"/>
        </w:rPr>
        <w:t xml:space="preserve"> </w:t>
      </w:r>
      <w:r w:rsidRPr="003E4B94">
        <w:rPr>
          <w:rFonts w:eastAsia="Times New Roman"/>
        </w:rPr>
        <w:t>2014.</w:t>
      </w:r>
    </w:p>
    <w:p w14:paraId="778EBCC6" w14:textId="71AE1B74" w:rsidR="00644706" w:rsidRPr="003E4B94" w:rsidRDefault="00644706" w:rsidP="00644706">
      <w:pPr>
        <w:widowControl w:val="0"/>
        <w:suppressAutoHyphens/>
        <w:rPr>
          <w:rFonts w:eastAsia="Times New Roman"/>
        </w:rPr>
      </w:pPr>
      <w:r w:rsidRPr="003E4B94">
        <w:rPr>
          <w:rFonts w:eastAsia="Times New Roman"/>
        </w:rPr>
        <w:t>Arizona State University Honorary Degree Committee.</w:t>
      </w:r>
      <w:r w:rsidR="0050758C" w:rsidRPr="003E4B94">
        <w:rPr>
          <w:rFonts w:eastAsia="Times New Roman"/>
        </w:rPr>
        <w:t xml:space="preserve"> </w:t>
      </w:r>
      <w:r w:rsidRPr="003E4B94">
        <w:rPr>
          <w:rFonts w:eastAsia="Times New Roman"/>
        </w:rPr>
        <w:t>2014—.</w:t>
      </w:r>
    </w:p>
    <w:p w14:paraId="39ECF31D" w14:textId="63D122A6" w:rsidR="00644706" w:rsidRPr="003E4B94" w:rsidRDefault="00644706" w:rsidP="00644706">
      <w:pPr>
        <w:widowControl w:val="0"/>
        <w:suppressAutoHyphens/>
        <w:rPr>
          <w:rFonts w:eastAsia="Times New Roman"/>
        </w:rPr>
      </w:pPr>
      <w:r w:rsidRPr="003E4B94">
        <w:rPr>
          <w:rFonts w:eastAsia="Times New Roman"/>
        </w:rPr>
        <w:t>Arizona State University Provost Search Committee.</w:t>
      </w:r>
      <w:r w:rsidR="0050758C" w:rsidRPr="003E4B94">
        <w:rPr>
          <w:rFonts w:eastAsia="Times New Roman"/>
        </w:rPr>
        <w:t xml:space="preserve"> </w:t>
      </w:r>
      <w:r w:rsidRPr="003E4B94">
        <w:rPr>
          <w:rFonts w:eastAsia="Times New Roman"/>
        </w:rPr>
        <w:t>2013.</w:t>
      </w:r>
    </w:p>
    <w:p w14:paraId="52376AB0" w14:textId="372624CB" w:rsidR="00644706" w:rsidRPr="003E4B94" w:rsidRDefault="00644706" w:rsidP="00644706">
      <w:pPr>
        <w:widowControl w:val="0"/>
        <w:suppressAutoHyphens/>
        <w:rPr>
          <w:rFonts w:eastAsia="Times New Roman"/>
        </w:rPr>
      </w:pPr>
      <w:r w:rsidRPr="003E4B94">
        <w:rPr>
          <w:rFonts w:eastAsia="Times New Roman"/>
        </w:rPr>
        <w:t>Department of English Awards Committee.</w:t>
      </w:r>
      <w:r w:rsidR="0050758C" w:rsidRPr="003E4B94">
        <w:rPr>
          <w:rFonts w:eastAsia="Times New Roman"/>
        </w:rPr>
        <w:t xml:space="preserve"> </w:t>
      </w:r>
      <w:r w:rsidRPr="003E4B94">
        <w:rPr>
          <w:rFonts w:eastAsia="Times New Roman"/>
        </w:rPr>
        <w:t>2012-13.</w:t>
      </w:r>
    </w:p>
    <w:p w14:paraId="3304C2E5" w14:textId="348924BB" w:rsidR="00644706" w:rsidRPr="003E4B94" w:rsidRDefault="00644706" w:rsidP="00644706">
      <w:pPr>
        <w:widowControl w:val="0"/>
        <w:suppressAutoHyphens/>
        <w:rPr>
          <w:rFonts w:eastAsia="Times New Roman"/>
        </w:rPr>
      </w:pPr>
      <w:r w:rsidRPr="003E4B94">
        <w:rPr>
          <w:rFonts w:eastAsia="Times New Roman"/>
        </w:rPr>
        <w:t>Department of English Newsletter Committee.</w:t>
      </w:r>
      <w:r w:rsidR="0050758C" w:rsidRPr="003E4B94">
        <w:rPr>
          <w:rFonts w:eastAsia="Times New Roman"/>
        </w:rPr>
        <w:t xml:space="preserve"> </w:t>
      </w:r>
      <w:r w:rsidRPr="003E4B94">
        <w:rPr>
          <w:rFonts w:eastAsia="Times New Roman"/>
        </w:rPr>
        <w:t>2012—.</w:t>
      </w:r>
    </w:p>
    <w:p w14:paraId="58B5A6AD" w14:textId="77777777" w:rsidR="00644706" w:rsidRPr="003E4B94" w:rsidRDefault="00644706" w:rsidP="00644706">
      <w:pPr>
        <w:widowControl w:val="0"/>
        <w:suppressAutoHyphens/>
        <w:rPr>
          <w:rFonts w:eastAsia="Times New Roman"/>
        </w:rPr>
      </w:pPr>
      <w:r w:rsidRPr="003E4B94">
        <w:rPr>
          <w:rFonts w:eastAsia="Times New Roman"/>
        </w:rPr>
        <w:t>Arizona State University President’s Academic Council. 2003—.</w:t>
      </w:r>
    </w:p>
    <w:p w14:paraId="4BC832BC" w14:textId="77777777" w:rsidR="00644706" w:rsidRPr="003E4B94" w:rsidRDefault="00644706" w:rsidP="00644706">
      <w:pPr>
        <w:widowControl w:val="0"/>
        <w:suppressAutoHyphens/>
        <w:rPr>
          <w:rFonts w:eastAsia="Times New Roman"/>
        </w:rPr>
      </w:pPr>
      <w:r w:rsidRPr="003E4B94">
        <w:rPr>
          <w:rFonts w:eastAsia="Times New Roman"/>
        </w:rPr>
        <w:t>Department of English Budget and Personnel Committee. 2009-10.</w:t>
      </w:r>
    </w:p>
    <w:p w14:paraId="5A4F21C0" w14:textId="77777777" w:rsidR="00644706" w:rsidRPr="003E4B94" w:rsidRDefault="00644706" w:rsidP="00644706">
      <w:pPr>
        <w:widowControl w:val="0"/>
        <w:suppressAutoHyphens/>
        <w:rPr>
          <w:rFonts w:eastAsia="Times New Roman"/>
        </w:rPr>
      </w:pPr>
      <w:r w:rsidRPr="003E4B94">
        <w:rPr>
          <w:rFonts w:eastAsia="Times New Roman"/>
        </w:rPr>
        <w:t>Department of English Fiction Writer Search Committee. 2009-10.</w:t>
      </w:r>
    </w:p>
    <w:p w14:paraId="28CE9938" w14:textId="77777777" w:rsidR="00644706" w:rsidRPr="003E4B94" w:rsidRDefault="00644706" w:rsidP="00644706">
      <w:pPr>
        <w:widowControl w:val="0"/>
        <w:suppressAutoHyphens/>
        <w:ind w:left="720" w:hanging="720"/>
        <w:rPr>
          <w:rFonts w:eastAsia="Times New Roman"/>
        </w:rPr>
      </w:pPr>
      <w:r w:rsidRPr="003E4B94">
        <w:rPr>
          <w:rFonts w:eastAsia="Times New Roman"/>
        </w:rPr>
        <w:t>Regents’ Professor Selection Committee. 2008-09.</w:t>
      </w:r>
    </w:p>
    <w:p w14:paraId="18D8C45A" w14:textId="77777777" w:rsidR="00644706" w:rsidRPr="003E4B94" w:rsidRDefault="00644706" w:rsidP="00644706">
      <w:pPr>
        <w:widowControl w:val="0"/>
        <w:suppressAutoHyphens/>
        <w:rPr>
          <w:rFonts w:eastAsia="Times New Roman"/>
        </w:rPr>
      </w:pPr>
      <w:r w:rsidRPr="003E4B94">
        <w:rPr>
          <w:rFonts w:eastAsia="Times New Roman"/>
        </w:rPr>
        <w:t>Department of English Fiction Writer Search Committee. 2008-09 (cancelled).</w:t>
      </w:r>
    </w:p>
    <w:p w14:paraId="4EF15D5A"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State University Conciliation Committee. Chair. Office of the President. Spring, 2007.</w:t>
      </w:r>
    </w:p>
    <w:p w14:paraId="1C97296D" w14:textId="77777777" w:rsidR="00644706" w:rsidRPr="003E4B94" w:rsidRDefault="00644706" w:rsidP="00644706">
      <w:pPr>
        <w:widowControl w:val="0"/>
        <w:suppressAutoHyphens/>
        <w:ind w:left="720" w:hanging="720"/>
        <w:rPr>
          <w:rFonts w:eastAsia="Times New Roman"/>
        </w:rPr>
      </w:pPr>
      <w:r w:rsidRPr="003E4B94">
        <w:rPr>
          <w:rFonts w:eastAsia="Times New Roman"/>
        </w:rPr>
        <w:t>Graduate Professional Development Steering Committee-Preparing Future Faculty Steering Committee. 2000—.</w:t>
      </w:r>
    </w:p>
    <w:p w14:paraId="6E1D0B5E" w14:textId="77777777" w:rsidR="00644706" w:rsidRPr="003E4B94" w:rsidRDefault="00644706" w:rsidP="00644706">
      <w:pPr>
        <w:widowControl w:val="0"/>
        <w:suppressAutoHyphens/>
        <w:ind w:left="720" w:hanging="720"/>
        <w:rPr>
          <w:rFonts w:eastAsia="Times New Roman"/>
        </w:rPr>
      </w:pPr>
      <w:r w:rsidRPr="003E4B94">
        <w:rPr>
          <w:rFonts w:eastAsia="Times New Roman"/>
        </w:rPr>
        <w:t>Department of English Personnel Committee. 2004-2006.</w:t>
      </w:r>
    </w:p>
    <w:p w14:paraId="6B4A0E01" w14:textId="77777777" w:rsidR="00644706" w:rsidRPr="003E4B94" w:rsidRDefault="00644706" w:rsidP="00644706">
      <w:pPr>
        <w:widowControl w:val="0"/>
        <w:suppressAutoHyphens/>
        <w:rPr>
          <w:rFonts w:eastAsia="Times New Roman"/>
        </w:rPr>
      </w:pPr>
      <w:r w:rsidRPr="003E4B94">
        <w:rPr>
          <w:rFonts w:eastAsia="Times New Roman"/>
        </w:rPr>
        <w:t>Barrett Honors College Task Force. 2002.</w:t>
      </w:r>
    </w:p>
    <w:p w14:paraId="13083C1E" w14:textId="77777777" w:rsidR="00644706" w:rsidRPr="003E4B94" w:rsidRDefault="00644706" w:rsidP="00644706">
      <w:pPr>
        <w:widowControl w:val="0"/>
        <w:suppressAutoHyphens/>
        <w:rPr>
          <w:rFonts w:eastAsia="Times New Roman"/>
        </w:rPr>
      </w:pPr>
      <w:r w:rsidRPr="003E4B94">
        <w:rPr>
          <w:rFonts w:eastAsia="Times New Roman"/>
        </w:rPr>
        <w:t>Department of English Chair Search Committee. Committee Chair. Spring 2002.</w:t>
      </w:r>
    </w:p>
    <w:p w14:paraId="3DF71933" w14:textId="77777777" w:rsidR="00644706" w:rsidRPr="003E4B94" w:rsidRDefault="00644706" w:rsidP="00644706">
      <w:pPr>
        <w:widowControl w:val="0"/>
        <w:suppressAutoHyphens/>
        <w:rPr>
          <w:rFonts w:eastAsia="Times New Roman"/>
        </w:rPr>
      </w:pPr>
      <w:r w:rsidRPr="003E4B94">
        <w:rPr>
          <w:rFonts w:eastAsia="Times New Roman"/>
        </w:rPr>
        <w:t>CLAS Undergraduate Scholar-Citizen Grants Committee. 1998-2002.</w:t>
      </w:r>
    </w:p>
    <w:p w14:paraId="4B8E8C3F" w14:textId="77777777" w:rsidR="00644706" w:rsidRPr="003E4B94" w:rsidRDefault="00644706" w:rsidP="00644706">
      <w:pPr>
        <w:widowControl w:val="0"/>
        <w:suppressAutoHyphens/>
        <w:ind w:left="720" w:hanging="720"/>
        <w:rPr>
          <w:rFonts w:eastAsia="Times New Roman"/>
        </w:rPr>
      </w:pPr>
      <w:r w:rsidRPr="003E4B94">
        <w:rPr>
          <w:rFonts w:eastAsia="Times New Roman"/>
        </w:rPr>
        <w:t>Director of Student Media Services Search Committee. Committee Member. 2001-2002. Kristen Gilger successfully hired.</w:t>
      </w:r>
    </w:p>
    <w:p w14:paraId="36A73B1B" w14:textId="77777777" w:rsidR="00644706" w:rsidRPr="003E4B94" w:rsidRDefault="00644706" w:rsidP="00644706">
      <w:pPr>
        <w:widowControl w:val="0"/>
        <w:suppressAutoHyphens/>
        <w:ind w:left="720" w:hanging="720"/>
        <w:rPr>
          <w:rFonts w:eastAsia="Times New Roman"/>
        </w:rPr>
      </w:pPr>
      <w:r w:rsidRPr="003E4B94">
        <w:rPr>
          <w:rFonts w:eastAsia="Times New Roman"/>
        </w:rPr>
        <w:t>Regents’ Professor Selection Committee. 1994-96.</w:t>
      </w:r>
    </w:p>
    <w:p w14:paraId="48935C11" w14:textId="77777777" w:rsidR="00644706" w:rsidRPr="003E4B94" w:rsidRDefault="00644706" w:rsidP="00644706">
      <w:pPr>
        <w:widowControl w:val="0"/>
        <w:suppressAutoHyphens/>
        <w:ind w:left="720" w:hanging="720"/>
        <w:rPr>
          <w:rFonts w:eastAsia="Times New Roman"/>
        </w:rPr>
      </w:pPr>
      <w:r w:rsidRPr="003E4B94">
        <w:rPr>
          <w:rFonts w:eastAsia="Times New Roman"/>
        </w:rPr>
        <w:lastRenderedPageBreak/>
        <w:t>Chicana/Chicano Studies Department Cultural Studies Search Committee, 1995-96. Arturo Aldama and Michelle Habell-Pallan hired.</w:t>
      </w:r>
    </w:p>
    <w:p w14:paraId="583FC92C" w14:textId="77777777" w:rsidR="00644706" w:rsidRPr="003E4B94" w:rsidRDefault="00644706" w:rsidP="00644706">
      <w:pPr>
        <w:widowControl w:val="0"/>
        <w:suppressAutoHyphens/>
        <w:ind w:left="720" w:hanging="720"/>
        <w:rPr>
          <w:rFonts w:eastAsia="Times New Roman"/>
        </w:rPr>
      </w:pPr>
      <w:r w:rsidRPr="003E4B94">
        <w:rPr>
          <w:rFonts w:eastAsia="Times New Roman"/>
        </w:rPr>
        <w:t>Chicana/Chicano Studies Department Political Science Search Committee. 1995-96. No hire.</w:t>
      </w:r>
    </w:p>
    <w:p w14:paraId="22158463" w14:textId="77777777" w:rsidR="00644706" w:rsidRPr="003E4B94" w:rsidRDefault="00644706" w:rsidP="00644706">
      <w:pPr>
        <w:widowControl w:val="0"/>
        <w:suppressAutoHyphens/>
        <w:ind w:left="720" w:hanging="720"/>
        <w:rPr>
          <w:rFonts w:eastAsia="Times New Roman"/>
        </w:rPr>
      </w:pPr>
      <w:r w:rsidRPr="003E4B94">
        <w:rPr>
          <w:rFonts w:eastAsia="Times New Roman"/>
        </w:rPr>
        <w:t>Chicana/Chicano Studies Department Cultural Studies Search Committee. 1994-95. No hire.</w:t>
      </w:r>
    </w:p>
    <w:p w14:paraId="2E8496EB" w14:textId="77777777" w:rsidR="00644706" w:rsidRPr="003E4B94" w:rsidRDefault="00644706" w:rsidP="00644706">
      <w:pPr>
        <w:widowControl w:val="0"/>
        <w:suppressAutoHyphens/>
        <w:ind w:left="720" w:hanging="720"/>
        <w:rPr>
          <w:rFonts w:eastAsia="Times New Roman"/>
        </w:rPr>
      </w:pPr>
      <w:r w:rsidRPr="003E4B94">
        <w:rPr>
          <w:rFonts w:eastAsia="Times New Roman"/>
        </w:rPr>
        <w:t>Chicana/Chicano Studies Department Social Science Search Committee. 1994-95. Mary Romero hired.</w:t>
      </w:r>
    </w:p>
    <w:p w14:paraId="2F9E7DC1" w14:textId="77777777" w:rsidR="00644706" w:rsidRPr="003E4B94" w:rsidRDefault="00644706" w:rsidP="00644706">
      <w:pPr>
        <w:widowControl w:val="0"/>
        <w:suppressAutoHyphens/>
        <w:ind w:left="720" w:hanging="720"/>
        <w:rPr>
          <w:rFonts w:eastAsia="Times New Roman"/>
        </w:rPr>
      </w:pPr>
      <w:r w:rsidRPr="003E4B94">
        <w:rPr>
          <w:rFonts w:eastAsia="Times New Roman"/>
        </w:rPr>
        <w:t>College of Liberal Arts and Sciences Senior Development Officer, Search Committee. 1993-94. Naomi Goodell hired.</w:t>
      </w:r>
    </w:p>
    <w:p w14:paraId="6E4B1A6B" w14:textId="77777777" w:rsidR="00644706" w:rsidRPr="003E4B94" w:rsidRDefault="00644706" w:rsidP="00644706">
      <w:pPr>
        <w:widowControl w:val="0"/>
        <w:suppressAutoHyphens/>
        <w:ind w:left="720" w:hanging="720"/>
        <w:rPr>
          <w:rFonts w:eastAsia="Times New Roman"/>
        </w:rPr>
      </w:pPr>
      <w:r w:rsidRPr="003E4B94">
        <w:rPr>
          <w:rFonts w:eastAsia="Times New Roman"/>
        </w:rPr>
        <w:t>College of Liberal Arts and Sciences Junior Development Officer, Search Committee. 1993-94. Robert Alber hired.</w:t>
      </w:r>
    </w:p>
    <w:p w14:paraId="52417BBF" w14:textId="77777777" w:rsidR="00644706" w:rsidRPr="003E4B94" w:rsidRDefault="00644706" w:rsidP="00644706">
      <w:pPr>
        <w:widowControl w:val="0"/>
        <w:suppressAutoHyphens/>
        <w:ind w:left="720" w:hanging="720"/>
        <w:rPr>
          <w:rFonts w:eastAsia="Times New Roman"/>
        </w:rPr>
      </w:pPr>
      <w:r w:rsidRPr="003E4B94">
        <w:rPr>
          <w:rFonts w:eastAsia="Times New Roman"/>
        </w:rPr>
        <w:t>ASU Self-Assessment for Quality and Diversity Committee. Appt. by the President. 1992-93.</w:t>
      </w:r>
    </w:p>
    <w:p w14:paraId="35353869" w14:textId="77777777" w:rsidR="00644706" w:rsidRPr="003E4B94" w:rsidRDefault="00644706" w:rsidP="00644706">
      <w:pPr>
        <w:widowControl w:val="0"/>
        <w:suppressAutoHyphens/>
        <w:ind w:left="720" w:hanging="720"/>
        <w:rPr>
          <w:rFonts w:eastAsia="Times New Roman"/>
        </w:rPr>
      </w:pPr>
      <w:r w:rsidRPr="003E4B94">
        <w:rPr>
          <w:rFonts w:eastAsia="Times New Roman"/>
        </w:rPr>
        <w:t>Senior Vice-President for Academic Affairs and Provost, Search Committee. Appt. by the President. 1990-91. Milton Glick hired.</w:t>
      </w:r>
    </w:p>
    <w:p w14:paraId="55C1EECF" w14:textId="77777777" w:rsidR="00644706" w:rsidRPr="003E4B94" w:rsidRDefault="00644706" w:rsidP="00644706">
      <w:pPr>
        <w:widowControl w:val="0"/>
        <w:suppressAutoHyphens/>
        <w:ind w:left="720" w:hanging="720"/>
        <w:rPr>
          <w:rFonts w:eastAsia="Times New Roman"/>
        </w:rPr>
      </w:pPr>
      <w:r w:rsidRPr="003E4B94">
        <w:rPr>
          <w:rFonts w:eastAsia="Times New Roman"/>
        </w:rPr>
        <w:t>Regents’ Professor, Selection and Review Committee. Appt. by the President. 2 year appt., 1991-92.</w:t>
      </w:r>
    </w:p>
    <w:p w14:paraId="0BF34CCD" w14:textId="77777777" w:rsidR="00644706" w:rsidRPr="003E4B94" w:rsidRDefault="00644706" w:rsidP="00644706">
      <w:pPr>
        <w:widowControl w:val="0"/>
        <w:suppressAutoHyphens/>
        <w:ind w:left="720" w:hanging="720"/>
        <w:rPr>
          <w:rFonts w:eastAsia="Times New Roman"/>
        </w:rPr>
      </w:pPr>
      <w:r w:rsidRPr="003E4B94">
        <w:rPr>
          <w:rFonts w:eastAsia="Times New Roman"/>
        </w:rPr>
        <w:t>Creative Writing Program, Review Committee. Appt. by the dean. 1991.</w:t>
      </w:r>
    </w:p>
    <w:p w14:paraId="0FD60089" w14:textId="77777777" w:rsidR="00644706" w:rsidRPr="003E4B94" w:rsidRDefault="00644706" w:rsidP="00644706">
      <w:pPr>
        <w:widowControl w:val="0"/>
        <w:suppressAutoHyphens/>
        <w:ind w:left="720" w:hanging="720"/>
        <w:rPr>
          <w:rFonts w:eastAsia="Times New Roman"/>
        </w:rPr>
      </w:pPr>
      <w:r w:rsidRPr="003E4B94">
        <w:rPr>
          <w:rFonts w:eastAsia="Times New Roman"/>
        </w:rPr>
        <w:t>Faculty position, Fiction writer-Assistant Professor. Search Committee. Valerie Miner hired.</w:t>
      </w:r>
    </w:p>
    <w:p w14:paraId="1FDF33C1" w14:textId="77777777" w:rsidR="00644706" w:rsidRPr="003E4B94" w:rsidRDefault="00644706" w:rsidP="00644706">
      <w:pPr>
        <w:widowControl w:val="0"/>
        <w:suppressAutoHyphens/>
        <w:ind w:left="720" w:hanging="720"/>
        <w:rPr>
          <w:rFonts w:eastAsia="Times New Roman"/>
        </w:rPr>
      </w:pPr>
      <w:r w:rsidRPr="003E4B94">
        <w:rPr>
          <w:rFonts w:eastAsia="Times New Roman"/>
        </w:rPr>
        <w:t>Faculty position, Ethnic Literature. Chair, Search Committee, 1988-89. Felipe Ortego y Gasca hired.</w:t>
      </w:r>
    </w:p>
    <w:p w14:paraId="50D13E7E" w14:textId="77777777" w:rsidR="00644706" w:rsidRPr="003E4B94" w:rsidRDefault="00644706" w:rsidP="00644706">
      <w:pPr>
        <w:widowControl w:val="0"/>
        <w:suppressAutoHyphens/>
        <w:ind w:left="720" w:hanging="720"/>
        <w:rPr>
          <w:rFonts w:eastAsia="Times New Roman"/>
        </w:rPr>
      </w:pPr>
      <w:r w:rsidRPr="003E4B94">
        <w:rPr>
          <w:rFonts w:eastAsia="Times New Roman"/>
        </w:rPr>
        <w:t>Faculty position, Poetry-Associate Professor. Chair, Search Committee, 1988-89. Ai (Florence Anthony Ogawa) hired.</w:t>
      </w:r>
    </w:p>
    <w:p w14:paraId="06573747" w14:textId="77777777" w:rsidR="00644706" w:rsidRPr="003E4B94" w:rsidRDefault="00644706" w:rsidP="00644706">
      <w:pPr>
        <w:widowControl w:val="0"/>
        <w:suppressAutoHyphens/>
        <w:ind w:left="720" w:hanging="720"/>
        <w:rPr>
          <w:rFonts w:eastAsia="Times New Roman"/>
        </w:rPr>
      </w:pPr>
      <w:r w:rsidRPr="003E4B94">
        <w:rPr>
          <w:rFonts w:eastAsia="Times New Roman"/>
        </w:rPr>
        <w:t>Administrative Council, English Department. 1988-89.</w:t>
      </w:r>
    </w:p>
    <w:p w14:paraId="5AF0478D" w14:textId="77777777" w:rsidR="00644706" w:rsidRPr="003E4B94" w:rsidRDefault="00644706" w:rsidP="00644706">
      <w:pPr>
        <w:widowControl w:val="0"/>
        <w:suppressAutoHyphens/>
        <w:ind w:left="720" w:hanging="720"/>
        <w:rPr>
          <w:rFonts w:eastAsia="Times New Roman"/>
        </w:rPr>
      </w:pPr>
      <w:r w:rsidRPr="003E4B94">
        <w:rPr>
          <w:rFonts w:eastAsia="Times New Roman"/>
        </w:rPr>
        <w:t>Hispanic Research Center, Internal Advisory Committee. 1986-89.</w:t>
      </w:r>
    </w:p>
    <w:p w14:paraId="4EF5E53B" w14:textId="77777777" w:rsidR="00644706" w:rsidRPr="003E4B94" w:rsidRDefault="00644706" w:rsidP="00644706">
      <w:pPr>
        <w:widowControl w:val="0"/>
        <w:suppressAutoHyphens/>
        <w:ind w:left="720" w:hanging="720"/>
        <w:rPr>
          <w:rFonts w:eastAsia="Times New Roman"/>
        </w:rPr>
      </w:pPr>
      <w:r w:rsidRPr="003E4B94">
        <w:rPr>
          <w:rFonts w:eastAsia="Times New Roman"/>
        </w:rPr>
        <w:t>Chair of English Department. Search Committee, 1986-87. Gretchen Bataille hired.</w:t>
      </w:r>
    </w:p>
    <w:p w14:paraId="4A67EFAF" w14:textId="77777777" w:rsidR="00644706" w:rsidRPr="003E4B94" w:rsidRDefault="00644706" w:rsidP="00644706">
      <w:pPr>
        <w:widowControl w:val="0"/>
        <w:suppressAutoHyphens/>
        <w:ind w:left="720" w:hanging="720"/>
        <w:rPr>
          <w:rFonts w:eastAsia="Times New Roman"/>
        </w:rPr>
      </w:pPr>
      <w:r w:rsidRPr="003E4B94">
        <w:rPr>
          <w:rFonts w:eastAsia="Times New Roman"/>
        </w:rPr>
        <w:t>Faculty position, Film-writing-Associate Professor. Chair, Search Committee. 1986-87. Stephen Geller hired.</w:t>
      </w:r>
    </w:p>
    <w:p w14:paraId="1062F1F5" w14:textId="77777777" w:rsidR="00644706" w:rsidRPr="003E4B94" w:rsidRDefault="00644706" w:rsidP="00644706">
      <w:pPr>
        <w:widowControl w:val="0"/>
        <w:suppressAutoHyphens/>
        <w:ind w:left="720" w:hanging="720"/>
        <w:rPr>
          <w:rFonts w:eastAsia="Times New Roman"/>
        </w:rPr>
      </w:pPr>
      <w:r w:rsidRPr="003E4B94">
        <w:rPr>
          <w:rFonts w:eastAsia="Times New Roman"/>
        </w:rPr>
        <w:t>Affirmative Action Committee, English Department. Chair, 1986-87.</w:t>
      </w:r>
    </w:p>
    <w:p w14:paraId="3EE8EE44" w14:textId="77777777" w:rsidR="00644706" w:rsidRPr="003E4B94" w:rsidRDefault="00644706" w:rsidP="00644706">
      <w:pPr>
        <w:widowControl w:val="0"/>
        <w:suppressAutoHyphens/>
        <w:ind w:left="720" w:hanging="720"/>
        <w:rPr>
          <w:rFonts w:eastAsia="Times New Roman"/>
        </w:rPr>
      </w:pPr>
      <w:r w:rsidRPr="003E4B94">
        <w:rPr>
          <w:rFonts w:eastAsia="Times New Roman"/>
        </w:rPr>
        <w:t>Hispanic Research and Development Committee, Chair. Groundwork for Hispanic Research Center. 1986-87.</w:t>
      </w:r>
    </w:p>
    <w:p w14:paraId="09096B44" w14:textId="77777777" w:rsidR="00644706" w:rsidRPr="003E4B94" w:rsidRDefault="00644706" w:rsidP="00644706">
      <w:pPr>
        <w:widowControl w:val="0"/>
        <w:suppressAutoHyphens/>
        <w:ind w:left="720" w:hanging="720"/>
        <w:rPr>
          <w:rFonts w:eastAsia="Times New Roman"/>
        </w:rPr>
      </w:pPr>
      <w:r w:rsidRPr="003E4B94">
        <w:rPr>
          <w:rFonts w:eastAsia="Times New Roman"/>
        </w:rPr>
        <w:t>Faculty position, Fiction writer-Assistant Professor. Chair, Search Committee. 1986-87. Ron Carlson hired.</w:t>
      </w:r>
    </w:p>
    <w:p w14:paraId="4964CAE5" w14:textId="77777777" w:rsidR="00644706" w:rsidRPr="003E4B94" w:rsidRDefault="00644706" w:rsidP="00644706">
      <w:pPr>
        <w:widowControl w:val="0"/>
        <w:suppressAutoHyphens/>
        <w:ind w:left="720" w:hanging="720"/>
        <w:rPr>
          <w:rFonts w:eastAsia="Times New Roman"/>
        </w:rPr>
      </w:pPr>
      <w:r w:rsidRPr="003E4B94">
        <w:rPr>
          <w:rFonts w:eastAsia="Times New Roman"/>
        </w:rPr>
        <w:t>Faculty position, Writer-in-Residence. Chair, Search Committee. 1986-87. Paul Cook hired.</w:t>
      </w:r>
    </w:p>
    <w:p w14:paraId="3AC8A010" w14:textId="77777777" w:rsidR="00644706" w:rsidRPr="003E4B94" w:rsidRDefault="00644706" w:rsidP="00644706">
      <w:pPr>
        <w:widowControl w:val="0"/>
        <w:suppressAutoHyphens/>
        <w:ind w:left="720" w:hanging="720"/>
        <w:rPr>
          <w:rFonts w:eastAsia="Times New Roman"/>
        </w:rPr>
      </w:pPr>
      <w:r w:rsidRPr="003E4B94">
        <w:rPr>
          <w:rFonts w:eastAsia="Times New Roman"/>
        </w:rPr>
        <w:t>Faculty position, Visiting Fiction writer. Chair, Search Committee. 1985-86. Ron Carlson hired.</w:t>
      </w:r>
    </w:p>
    <w:p w14:paraId="3DB15CBB" w14:textId="77777777" w:rsidR="00644706" w:rsidRPr="003E4B94" w:rsidRDefault="00644706" w:rsidP="00644706">
      <w:pPr>
        <w:widowControl w:val="0"/>
        <w:suppressAutoHyphens/>
        <w:ind w:left="720" w:hanging="720"/>
        <w:rPr>
          <w:rFonts w:eastAsia="Times New Roman"/>
        </w:rPr>
      </w:pPr>
      <w:r w:rsidRPr="003E4B94">
        <w:rPr>
          <w:rFonts w:eastAsia="Times New Roman"/>
        </w:rPr>
        <w:t>Hispanic Research Center Director. Search Committee. Two Searches, 1984 and 1985. Ray Padilla hired. As a direct result of the second search, Gary Keller and Martha Bernal were also hired by their respective departments.</w:t>
      </w:r>
    </w:p>
    <w:p w14:paraId="583F4062" w14:textId="77777777" w:rsidR="00644706" w:rsidRPr="003E4B94" w:rsidRDefault="00644706" w:rsidP="00644706">
      <w:pPr>
        <w:widowControl w:val="0"/>
        <w:suppressAutoHyphens/>
        <w:ind w:left="720" w:hanging="720"/>
        <w:rPr>
          <w:rFonts w:eastAsia="Times New Roman"/>
        </w:rPr>
      </w:pPr>
    </w:p>
    <w:p w14:paraId="0D95D043" w14:textId="77777777" w:rsidR="00644706" w:rsidRPr="003E4B94" w:rsidRDefault="00644706" w:rsidP="00644706">
      <w:pPr>
        <w:widowControl w:val="0"/>
        <w:suppressAutoHyphens/>
        <w:rPr>
          <w:rFonts w:eastAsia="Times New Roman"/>
        </w:rPr>
      </w:pPr>
    </w:p>
    <w:p w14:paraId="476359F4" w14:textId="77777777" w:rsidR="00644706" w:rsidRPr="003E4B94" w:rsidRDefault="00644706" w:rsidP="00644706">
      <w:pPr>
        <w:widowControl w:val="0"/>
        <w:suppressAutoHyphens/>
        <w:rPr>
          <w:rFonts w:eastAsia="Times New Roman"/>
        </w:rPr>
      </w:pPr>
      <w:r w:rsidRPr="003E4B94">
        <w:rPr>
          <w:rFonts w:eastAsia="Times New Roman"/>
          <w:b/>
        </w:rPr>
        <w:t>Service and Community Outreach, Faculty Advisor, Arizona State University</w:t>
      </w:r>
    </w:p>
    <w:p w14:paraId="497EC7A6" w14:textId="77777777" w:rsidR="00644706" w:rsidRPr="003E4B94" w:rsidRDefault="00644706" w:rsidP="00644706">
      <w:pPr>
        <w:widowControl w:val="0"/>
        <w:suppressAutoHyphens/>
        <w:rPr>
          <w:rFonts w:eastAsia="Times New Roman"/>
        </w:rPr>
      </w:pPr>
    </w:p>
    <w:p w14:paraId="1FBDF543" w14:textId="77777777" w:rsidR="00644706" w:rsidRPr="003E4B94" w:rsidRDefault="00644706" w:rsidP="00644706">
      <w:pPr>
        <w:widowControl w:val="0"/>
        <w:suppressAutoHyphens/>
        <w:rPr>
          <w:rFonts w:eastAsia="Times New Roman"/>
        </w:rPr>
      </w:pPr>
      <w:r w:rsidRPr="003E4B94">
        <w:rPr>
          <w:rFonts w:eastAsia="Times New Roman"/>
        </w:rPr>
        <w:t>ASU Students for Obama. Faculty Advisor. 2011—.</w:t>
      </w:r>
    </w:p>
    <w:p w14:paraId="5576C988" w14:textId="77777777" w:rsidR="00644706" w:rsidRPr="003E4B94" w:rsidRDefault="00644706" w:rsidP="00644706">
      <w:pPr>
        <w:widowControl w:val="0"/>
        <w:suppressAutoHyphens/>
        <w:rPr>
          <w:rFonts w:eastAsia="Times New Roman"/>
        </w:rPr>
      </w:pPr>
      <w:r w:rsidRPr="003E4B94">
        <w:rPr>
          <w:rFonts w:eastAsia="Times New Roman"/>
        </w:rPr>
        <w:t>ASU Latino Graduate Student Alliance. Faculty Advisor. 2007—.</w:t>
      </w:r>
    </w:p>
    <w:p w14:paraId="491E371B" w14:textId="77777777" w:rsidR="00644706" w:rsidRPr="003E4B94" w:rsidRDefault="00644706" w:rsidP="00644706">
      <w:pPr>
        <w:widowControl w:val="0"/>
        <w:suppressAutoHyphens/>
        <w:rPr>
          <w:rFonts w:eastAsia="Times New Roman"/>
        </w:rPr>
      </w:pPr>
      <w:r w:rsidRPr="003E4B94">
        <w:rPr>
          <w:rFonts w:eastAsia="Times New Roman"/>
        </w:rPr>
        <w:t>ASU Young Democrats. Faculty Advisor. 2006—.</w:t>
      </w:r>
    </w:p>
    <w:p w14:paraId="2734D257" w14:textId="77777777" w:rsidR="00644706" w:rsidRPr="003E4B94" w:rsidRDefault="00644706" w:rsidP="00644706">
      <w:pPr>
        <w:widowControl w:val="0"/>
        <w:suppressAutoHyphens/>
        <w:rPr>
          <w:rFonts w:eastAsia="Times New Roman"/>
        </w:rPr>
      </w:pPr>
      <w:r w:rsidRPr="003E4B94">
        <w:rPr>
          <w:rFonts w:eastAsia="Times New Roman"/>
        </w:rPr>
        <w:t>Young Writers Program. Faculty Advisor. 1999—.</w:t>
      </w:r>
    </w:p>
    <w:p w14:paraId="30760AAE" w14:textId="0B6C4B71" w:rsidR="00644706" w:rsidRPr="003E4B94" w:rsidRDefault="00644706" w:rsidP="00644706">
      <w:pPr>
        <w:widowControl w:val="0"/>
        <w:suppressAutoHyphens/>
        <w:ind w:left="720" w:hanging="720"/>
        <w:rPr>
          <w:rFonts w:eastAsia="Times New Roman"/>
        </w:rPr>
      </w:pPr>
      <w:r w:rsidRPr="003E4B94">
        <w:rPr>
          <w:rFonts w:eastAsia="Times New Roman"/>
        </w:rPr>
        <w:lastRenderedPageBreak/>
        <w:t>“Moving Poems.”</w:t>
      </w:r>
      <w:r w:rsidR="0050758C" w:rsidRPr="003E4B94">
        <w:rPr>
          <w:rFonts w:eastAsia="Times New Roman"/>
        </w:rPr>
        <w:t xml:space="preserve"> </w:t>
      </w:r>
      <w:r w:rsidRPr="003E4B94">
        <w:rPr>
          <w:rFonts w:eastAsia="Times New Roman"/>
        </w:rPr>
        <w:t>Conceptualized and implemented, with ASU Public Art office, program to put student writing on campus and community transport carts.</w:t>
      </w:r>
      <w:r w:rsidR="003351AA">
        <w:rPr>
          <w:rFonts w:eastAsia="Times New Roman"/>
        </w:rPr>
        <w:t xml:space="preserve"> 2005.</w:t>
      </w:r>
    </w:p>
    <w:p w14:paraId="3B847C18" w14:textId="77777777" w:rsidR="00644706" w:rsidRPr="003E4B94" w:rsidRDefault="00644706" w:rsidP="00644706">
      <w:pPr>
        <w:widowControl w:val="0"/>
        <w:suppressAutoHyphens/>
        <w:ind w:left="720" w:hanging="720"/>
        <w:rPr>
          <w:rFonts w:eastAsia="Times New Roman"/>
        </w:rPr>
      </w:pPr>
      <w:r w:rsidRPr="003E4B94">
        <w:rPr>
          <w:rFonts w:eastAsia="Times New Roman"/>
        </w:rPr>
        <w:t>Mayo Clinic/ASU Creative Writing Partnership. Conceptualized and implemented training and sending of creative writing graduate students to work in the Mayo Clinic’s Palliative Care Unit. Scottsdale, AZ. 2004—.</w:t>
      </w:r>
    </w:p>
    <w:p w14:paraId="6499781D" w14:textId="77777777" w:rsidR="00644706" w:rsidRPr="003E4B94" w:rsidRDefault="00644706" w:rsidP="00644706">
      <w:pPr>
        <w:widowControl w:val="0"/>
        <w:suppressAutoHyphens/>
        <w:ind w:left="720" w:hanging="720"/>
        <w:rPr>
          <w:rFonts w:eastAsia="Times New Roman"/>
        </w:rPr>
      </w:pPr>
      <w:r w:rsidRPr="003E4B94">
        <w:rPr>
          <w:rFonts w:eastAsia="Times New Roman"/>
        </w:rPr>
        <w:t>Alzheimer’s Outreach Project. Ongoing. Conceptualized and implemented training and sending of creative writing graduate students to work in Alzheimer settings in the Phoenix metropolitan area.</w:t>
      </w:r>
    </w:p>
    <w:p w14:paraId="6EA1D0BE" w14:textId="77777777" w:rsidR="00644706" w:rsidRPr="003E4B94" w:rsidRDefault="00644706" w:rsidP="00644706">
      <w:pPr>
        <w:widowControl w:val="0"/>
        <w:suppressAutoHyphens/>
        <w:ind w:left="720" w:hanging="720"/>
        <w:rPr>
          <w:rFonts w:eastAsia="Times New Roman"/>
        </w:rPr>
      </w:pPr>
      <w:r w:rsidRPr="003E4B94">
        <w:rPr>
          <w:rFonts w:eastAsia="Times New Roman"/>
        </w:rPr>
        <w:t>Young Writers at Work. 1987—. Co-Founder and advisor, University outreach: MFA Creative Writing graduate students giving workshops for school-age children through the Phoenix Public Library system. Co-sponsored by ASU Creative Writing Program and Phoenix Public Library, with help from the Arizona Commission on the Arts. New funding, 1991: The Writer’s Voice.</w:t>
      </w:r>
    </w:p>
    <w:p w14:paraId="50D1EB8E"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ASU Writers Community. 1987—. Co-Founder and advisor, University outreach: a free, non-credit creative writing workshop open to the community and sponsored by the Creative Writing Program solely. </w:t>
      </w:r>
    </w:p>
    <w:p w14:paraId="20467B08" w14:textId="77777777" w:rsidR="00644706" w:rsidRPr="003E4B94" w:rsidRDefault="00644706" w:rsidP="00644706">
      <w:pPr>
        <w:widowControl w:val="0"/>
        <w:suppressAutoHyphens/>
        <w:ind w:left="720" w:hanging="720"/>
        <w:rPr>
          <w:rFonts w:eastAsia="Times New Roman"/>
        </w:rPr>
      </w:pPr>
      <w:r w:rsidRPr="003E4B94">
        <w:rPr>
          <w:rFonts w:eastAsia="Times New Roman"/>
          <w:i/>
        </w:rPr>
        <w:t>Hayden’s Ferry Review</w:t>
      </w:r>
      <w:r w:rsidRPr="003E4B94">
        <w:rPr>
          <w:rFonts w:eastAsia="Times New Roman"/>
        </w:rPr>
        <w:t>. Helped to found and have been ongoing general advisor to this national literary magazine, under the auspices of the ASU Publications Board. 1985—. Currently Faculty Advisor.</w:t>
      </w:r>
    </w:p>
    <w:p w14:paraId="4AEAB095" w14:textId="77777777" w:rsidR="00644706" w:rsidRPr="003E4B94" w:rsidRDefault="00644706" w:rsidP="00644706">
      <w:pPr>
        <w:widowControl w:val="0"/>
        <w:suppressAutoHyphens/>
        <w:ind w:left="720" w:hanging="720"/>
        <w:rPr>
          <w:rFonts w:eastAsia="Times New Roman"/>
        </w:rPr>
      </w:pPr>
      <w:r w:rsidRPr="003E4B94">
        <w:rPr>
          <w:rFonts w:eastAsia="Times New Roman"/>
        </w:rPr>
        <w:t>Graduate Creative Writing Students’ Association. 1985—. Faculty founder and advisor. MFA graduate student organization.</w:t>
      </w:r>
    </w:p>
    <w:p w14:paraId="28851354" w14:textId="77777777" w:rsidR="00644706" w:rsidRPr="003E4B94" w:rsidRDefault="00644706" w:rsidP="00644706">
      <w:pPr>
        <w:widowControl w:val="0"/>
        <w:suppressAutoHyphens/>
        <w:ind w:left="720" w:hanging="720"/>
        <w:rPr>
          <w:rFonts w:eastAsia="Times New Roman"/>
        </w:rPr>
      </w:pPr>
    </w:p>
    <w:p w14:paraId="14435722" w14:textId="77777777" w:rsidR="00644706" w:rsidRPr="003E4B94" w:rsidRDefault="00644706" w:rsidP="00644706">
      <w:pPr>
        <w:widowControl w:val="0"/>
        <w:suppressAutoHyphens/>
        <w:ind w:left="720" w:hanging="720"/>
        <w:rPr>
          <w:rFonts w:eastAsia="Times New Roman"/>
        </w:rPr>
      </w:pPr>
    </w:p>
    <w:p w14:paraId="7672701E" w14:textId="77777777" w:rsidR="00644706" w:rsidRPr="003E4B94" w:rsidRDefault="00644706" w:rsidP="00644706">
      <w:pPr>
        <w:widowControl w:val="0"/>
        <w:suppressAutoHyphens/>
        <w:ind w:left="720" w:hanging="720"/>
        <w:rPr>
          <w:rFonts w:eastAsia="Times New Roman"/>
          <w:b/>
        </w:rPr>
      </w:pPr>
      <w:bookmarkStart w:id="8" w:name="_Hlk75357598"/>
      <w:r w:rsidRPr="003E4B94">
        <w:rPr>
          <w:rFonts w:eastAsia="Times New Roman"/>
          <w:b/>
        </w:rPr>
        <w:t>Judge</w:t>
      </w:r>
      <w:r w:rsidRPr="003E4B94">
        <w:rPr>
          <w:rFonts w:eastAsia="Times New Roman"/>
        </w:rPr>
        <w:t xml:space="preserve"> </w:t>
      </w:r>
      <w:r w:rsidRPr="003E4B94">
        <w:rPr>
          <w:rFonts w:eastAsia="Times New Roman"/>
          <w:b/>
        </w:rPr>
        <w:t>(selected)</w:t>
      </w:r>
    </w:p>
    <w:p w14:paraId="1F4414A7" w14:textId="662BB64E" w:rsidR="00644706" w:rsidRDefault="00644706" w:rsidP="00644706">
      <w:pPr>
        <w:widowControl w:val="0"/>
        <w:suppressAutoHyphens/>
        <w:ind w:left="720" w:hanging="720"/>
        <w:rPr>
          <w:rFonts w:eastAsia="Times New Roman"/>
        </w:rPr>
      </w:pPr>
    </w:p>
    <w:p w14:paraId="35FDB5AA" w14:textId="04B45830" w:rsidR="00E77097" w:rsidRDefault="00E77097" w:rsidP="00644706">
      <w:pPr>
        <w:widowControl w:val="0"/>
        <w:suppressAutoHyphens/>
        <w:ind w:left="720" w:hanging="720"/>
        <w:rPr>
          <w:rFonts w:eastAsia="Times New Roman"/>
        </w:rPr>
      </w:pPr>
      <w:r>
        <w:rPr>
          <w:rFonts w:eastAsia="Times New Roman"/>
        </w:rPr>
        <w:t xml:space="preserve">Zócalo Poetry Prize. 2021. Zócalo Public Square. </w:t>
      </w:r>
    </w:p>
    <w:p w14:paraId="5D0469FC" w14:textId="610C3DB3" w:rsidR="00D36BF5" w:rsidRPr="00D36BF5" w:rsidRDefault="00D36BF5" w:rsidP="00644706">
      <w:pPr>
        <w:widowControl w:val="0"/>
        <w:suppressAutoHyphens/>
        <w:ind w:left="720" w:hanging="720"/>
        <w:rPr>
          <w:rFonts w:eastAsia="Times New Roman"/>
        </w:rPr>
      </w:pPr>
      <w:r>
        <w:t xml:space="preserve">Kathryn A. Morton Prize in Poetry. 2020. </w:t>
      </w:r>
      <w:r>
        <w:rPr>
          <w:rFonts w:eastAsia="Times New Roman"/>
        </w:rPr>
        <w:t xml:space="preserve">Sarabande Books. Judge.  Winner: Elizabeth Hughey for </w:t>
      </w:r>
      <w:r>
        <w:rPr>
          <w:rFonts w:eastAsia="Times New Roman"/>
          <w:i/>
        </w:rPr>
        <w:t>White Bull</w:t>
      </w:r>
      <w:r>
        <w:rPr>
          <w:rFonts w:eastAsia="Times New Roman"/>
        </w:rPr>
        <w:t>.</w:t>
      </w:r>
    </w:p>
    <w:bookmarkEnd w:id="8"/>
    <w:p w14:paraId="0DA593A9" w14:textId="0C141E3E" w:rsidR="003132EE" w:rsidRDefault="003132EE" w:rsidP="00644706">
      <w:pPr>
        <w:widowControl w:val="0"/>
        <w:suppressAutoHyphens/>
        <w:ind w:left="720" w:hanging="720"/>
        <w:rPr>
          <w:rFonts w:eastAsia="Times New Roman"/>
        </w:rPr>
      </w:pPr>
      <w:r>
        <w:rPr>
          <w:rFonts w:eastAsia="Times New Roman"/>
        </w:rPr>
        <w:t>Ambroggio Prize. Academy of American Poets. B</w:t>
      </w:r>
      <w:r w:rsidRPr="003132EE">
        <w:rPr>
          <w:rFonts w:eastAsia="Times New Roman"/>
        </w:rPr>
        <w:t>ook-length poetry manuscript originally written in Spanish with an English translation.</w:t>
      </w:r>
      <w:r>
        <w:rPr>
          <w:rFonts w:eastAsia="Times New Roman"/>
        </w:rPr>
        <w:t xml:space="preserve"> Judge. 2018. </w:t>
      </w:r>
    </w:p>
    <w:p w14:paraId="269C9F54" w14:textId="2FF1A1A0" w:rsidR="00367CAC" w:rsidRDefault="00367CAC" w:rsidP="00644706">
      <w:pPr>
        <w:widowControl w:val="0"/>
        <w:suppressAutoHyphens/>
        <w:ind w:left="720" w:hanging="720"/>
        <w:rPr>
          <w:rFonts w:eastAsia="Times New Roman"/>
        </w:rPr>
      </w:pPr>
      <w:r>
        <w:rPr>
          <w:rFonts w:eastAsia="Times New Roman"/>
        </w:rPr>
        <w:t xml:space="preserve">National Poet Hunt Contest. </w:t>
      </w:r>
      <w:r w:rsidR="00D36BF5">
        <w:rPr>
          <w:rFonts w:eastAsia="Times New Roman"/>
        </w:rPr>
        <w:t>Judge.</w:t>
      </w:r>
      <w:r>
        <w:rPr>
          <w:rFonts w:eastAsia="Times New Roman"/>
        </w:rPr>
        <w:t xml:space="preserve"> </w:t>
      </w:r>
      <w:r w:rsidRPr="00367CAC">
        <w:rPr>
          <w:rFonts w:eastAsia="Times New Roman"/>
          <w:i/>
        </w:rPr>
        <w:t>The MacGuffin</w:t>
      </w:r>
      <w:r>
        <w:rPr>
          <w:rFonts w:eastAsia="Times New Roman"/>
        </w:rPr>
        <w:t>.  2018.</w:t>
      </w:r>
    </w:p>
    <w:p w14:paraId="60662246" w14:textId="5BE51BC4" w:rsidR="007C7B0D" w:rsidRPr="003E4B94" w:rsidRDefault="007C7B0D" w:rsidP="00644706">
      <w:pPr>
        <w:widowControl w:val="0"/>
        <w:suppressAutoHyphens/>
        <w:ind w:left="720" w:hanging="720"/>
        <w:rPr>
          <w:rFonts w:eastAsia="Times New Roman"/>
        </w:rPr>
      </w:pPr>
      <w:r w:rsidRPr="003E4B94">
        <w:rPr>
          <w:rFonts w:eastAsia="Times New Roman"/>
        </w:rPr>
        <w:t>Autumn House Poetry Prize. Full-length collection of poems. Judge.</w:t>
      </w:r>
      <w:r w:rsidR="003132EE" w:rsidRPr="003132EE">
        <w:rPr>
          <w:rFonts w:eastAsia="Times New Roman"/>
        </w:rPr>
        <w:t xml:space="preserve"> </w:t>
      </w:r>
      <w:r w:rsidR="003132EE" w:rsidRPr="003E4B94">
        <w:rPr>
          <w:rFonts w:eastAsia="Times New Roman"/>
        </w:rPr>
        <w:t>2017.</w:t>
      </w:r>
    </w:p>
    <w:p w14:paraId="16A3520F" w14:textId="03E91D70" w:rsidR="00F137CF" w:rsidRPr="003E4B94" w:rsidRDefault="00F137CF" w:rsidP="00644706">
      <w:pPr>
        <w:widowControl w:val="0"/>
        <w:suppressAutoHyphens/>
        <w:ind w:left="720" w:hanging="720"/>
        <w:rPr>
          <w:rFonts w:eastAsia="Times New Roman"/>
        </w:rPr>
      </w:pPr>
      <w:r w:rsidRPr="003E4B94">
        <w:rPr>
          <w:rFonts w:eastAsia="Times New Roman"/>
          <w:i/>
        </w:rPr>
        <w:t>Hayden’s Ferry Review</w:t>
      </w:r>
      <w:r w:rsidRPr="003E4B94">
        <w:rPr>
          <w:rFonts w:eastAsia="Times New Roman"/>
        </w:rPr>
        <w:t xml:space="preserve"> Poetry Contest. Judge. 2016.</w:t>
      </w:r>
    </w:p>
    <w:p w14:paraId="11D917EC" w14:textId="4EA4782E" w:rsidR="00644706" w:rsidRPr="003E4B94" w:rsidRDefault="00644706" w:rsidP="00644706">
      <w:pPr>
        <w:widowControl w:val="0"/>
        <w:suppressAutoHyphens/>
        <w:ind w:left="720" w:hanging="720"/>
        <w:rPr>
          <w:rFonts w:eastAsia="Times New Roman"/>
        </w:rPr>
      </w:pPr>
      <w:r w:rsidRPr="003E4B94">
        <w:rPr>
          <w:rFonts w:eastAsia="Times New Roman"/>
          <w:i/>
        </w:rPr>
        <w:t>Crazyhorse</w:t>
      </w:r>
      <w:r w:rsidRPr="003E4B94">
        <w:rPr>
          <w:rFonts w:eastAsia="Times New Roman"/>
        </w:rPr>
        <w:t xml:space="preserve"> Lynda Hull Memorial Poetry Prize.</w:t>
      </w:r>
      <w:r w:rsidR="0050758C" w:rsidRPr="003E4B94">
        <w:rPr>
          <w:rFonts w:eastAsia="Times New Roman"/>
        </w:rPr>
        <w:t xml:space="preserve"> </w:t>
      </w:r>
      <w:r w:rsidRPr="003E4B94">
        <w:rPr>
          <w:rFonts w:eastAsia="Times New Roman"/>
        </w:rPr>
        <w:t>Judge.</w:t>
      </w:r>
      <w:r w:rsidR="0050758C" w:rsidRPr="003E4B94">
        <w:rPr>
          <w:rFonts w:eastAsia="Times New Roman"/>
        </w:rPr>
        <w:t xml:space="preserve"> </w:t>
      </w:r>
      <w:r w:rsidRPr="003E4B94">
        <w:rPr>
          <w:rFonts w:eastAsia="Times New Roman"/>
        </w:rPr>
        <w:t>2015.</w:t>
      </w:r>
    </w:p>
    <w:p w14:paraId="507776A0" w14:textId="3AD7A280" w:rsidR="00644706" w:rsidRPr="003E4B94" w:rsidRDefault="00644706" w:rsidP="00644706">
      <w:pPr>
        <w:widowControl w:val="0"/>
        <w:suppressAutoHyphens/>
        <w:ind w:left="720" w:hanging="720"/>
        <w:rPr>
          <w:rFonts w:eastAsia="Times New Roman"/>
        </w:rPr>
      </w:pPr>
      <w:r w:rsidRPr="003E4B94">
        <w:rPr>
          <w:rFonts w:eastAsia="Times New Roman"/>
        </w:rPr>
        <w:t>Aliki Perroti and Seth Frank Most Promising Young Poet Award.</w:t>
      </w:r>
      <w:r w:rsidR="0050758C" w:rsidRPr="003E4B94">
        <w:rPr>
          <w:rFonts w:eastAsia="Times New Roman"/>
        </w:rPr>
        <w:t xml:space="preserve"> </w:t>
      </w:r>
      <w:r w:rsidRPr="003E4B94">
        <w:rPr>
          <w:rFonts w:eastAsia="Times New Roman"/>
        </w:rPr>
        <w:t>Academy of American Poets.</w:t>
      </w:r>
      <w:r w:rsidR="0050758C" w:rsidRPr="003E4B94">
        <w:rPr>
          <w:rFonts w:eastAsia="Times New Roman"/>
        </w:rPr>
        <w:t xml:space="preserve"> </w:t>
      </w:r>
      <w:r w:rsidRPr="003E4B94">
        <w:rPr>
          <w:rFonts w:eastAsia="Times New Roman"/>
        </w:rPr>
        <w:t>Judge.</w:t>
      </w:r>
      <w:r w:rsidR="0050758C" w:rsidRPr="003E4B94">
        <w:rPr>
          <w:rFonts w:eastAsia="Times New Roman"/>
        </w:rPr>
        <w:t xml:space="preserve"> </w:t>
      </w:r>
      <w:r w:rsidRPr="003E4B94">
        <w:rPr>
          <w:rFonts w:eastAsia="Times New Roman"/>
        </w:rPr>
        <w:t>2014.</w:t>
      </w:r>
    </w:p>
    <w:p w14:paraId="120EB351" w14:textId="3048EC93" w:rsidR="00644706" w:rsidRPr="003E4B94" w:rsidRDefault="00644706" w:rsidP="00644706">
      <w:pPr>
        <w:widowControl w:val="0"/>
        <w:suppressAutoHyphens/>
        <w:ind w:left="720" w:hanging="720"/>
        <w:rPr>
          <w:rFonts w:eastAsia="Times New Roman"/>
        </w:rPr>
      </w:pPr>
      <w:r w:rsidRPr="003E4B94">
        <w:rPr>
          <w:rFonts w:eastAsia="Times New Roman"/>
        </w:rPr>
        <w:t>Robert H. Winner Award, Poetry Society of America.</w:t>
      </w:r>
      <w:r w:rsidR="0050758C" w:rsidRPr="003E4B94">
        <w:rPr>
          <w:rFonts w:eastAsia="Times New Roman"/>
        </w:rPr>
        <w:t xml:space="preserve"> </w:t>
      </w:r>
      <w:r w:rsidRPr="003E4B94">
        <w:rPr>
          <w:rFonts w:eastAsia="Times New Roman"/>
        </w:rPr>
        <w:t>Judge.</w:t>
      </w:r>
      <w:r w:rsidR="0050758C" w:rsidRPr="003E4B94">
        <w:rPr>
          <w:rFonts w:eastAsia="Times New Roman"/>
        </w:rPr>
        <w:t xml:space="preserve"> </w:t>
      </w:r>
      <w:r w:rsidRPr="003E4B94">
        <w:rPr>
          <w:rFonts w:eastAsia="Times New Roman"/>
        </w:rPr>
        <w:t>3-14-14.</w:t>
      </w:r>
    </w:p>
    <w:p w14:paraId="5901E013" w14:textId="32D01309" w:rsidR="00644706" w:rsidRPr="003E4B94" w:rsidRDefault="00644706" w:rsidP="00644706">
      <w:pPr>
        <w:widowControl w:val="0"/>
        <w:suppressAutoHyphens/>
        <w:ind w:left="720" w:hanging="720"/>
        <w:rPr>
          <w:rFonts w:eastAsia="Times New Roman"/>
        </w:rPr>
      </w:pPr>
      <w:r w:rsidRPr="003E4B94">
        <w:rPr>
          <w:rFonts w:eastAsia="Times New Roman"/>
        </w:rPr>
        <w:t>Jane Kenyon Prize 2012.</w:t>
      </w:r>
      <w:r w:rsidR="0050758C" w:rsidRPr="003E4B94">
        <w:rPr>
          <w:rFonts w:eastAsia="Times New Roman"/>
        </w:rPr>
        <w:t xml:space="preserve"> </w:t>
      </w:r>
      <w:r w:rsidRPr="003E4B94">
        <w:rPr>
          <w:rFonts w:eastAsia="Times New Roman"/>
          <w:i/>
        </w:rPr>
        <w:t>Water-Stone Review</w:t>
      </w:r>
      <w:r w:rsidRPr="003E4B94">
        <w:rPr>
          <w:rFonts w:eastAsia="Times New Roman"/>
        </w:rPr>
        <w:t>.</w:t>
      </w:r>
      <w:r w:rsidR="0050758C" w:rsidRPr="003E4B94">
        <w:rPr>
          <w:rFonts w:eastAsia="Times New Roman"/>
        </w:rPr>
        <w:t xml:space="preserve"> </w:t>
      </w:r>
      <w:r w:rsidRPr="003E4B94">
        <w:rPr>
          <w:rFonts w:eastAsia="Times New Roman"/>
        </w:rPr>
        <w:t>Judge.</w:t>
      </w:r>
      <w:r w:rsidR="0050758C" w:rsidRPr="003E4B94">
        <w:rPr>
          <w:rFonts w:eastAsia="Times New Roman"/>
        </w:rPr>
        <w:t xml:space="preserve"> </w:t>
      </w:r>
      <w:r w:rsidRPr="003E4B94">
        <w:rPr>
          <w:rFonts w:eastAsia="Times New Roman"/>
        </w:rPr>
        <w:t>3-20-12.</w:t>
      </w:r>
    </w:p>
    <w:p w14:paraId="37FE14D7" w14:textId="394F6E56" w:rsidR="00644706" w:rsidRPr="003E4B94" w:rsidRDefault="00644706" w:rsidP="00644706">
      <w:pPr>
        <w:widowControl w:val="0"/>
        <w:suppressAutoHyphens/>
        <w:ind w:left="720" w:hanging="720"/>
        <w:rPr>
          <w:rFonts w:eastAsia="Times New Roman"/>
        </w:rPr>
      </w:pPr>
      <w:r w:rsidRPr="003E4B94">
        <w:rPr>
          <w:rFonts w:eastAsia="Times New Roman"/>
        </w:rPr>
        <w:t>Poetry Out Loud.</w:t>
      </w:r>
      <w:r w:rsidR="0050758C" w:rsidRPr="003E4B94">
        <w:rPr>
          <w:rFonts w:eastAsia="Times New Roman"/>
        </w:rPr>
        <w:t xml:space="preserve"> </w:t>
      </w:r>
      <w:r w:rsidRPr="003E4B94">
        <w:rPr>
          <w:rFonts w:eastAsia="Times New Roman"/>
        </w:rPr>
        <w:t>Arizona State Finals.</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3-16-11.</w:t>
      </w:r>
    </w:p>
    <w:p w14:paraId="29725113" w14:textId="4E9682E7" w:rsidR="00644706" w:rsidRPr="003E4B94" w:rsidRDefault="00644706" w:rsidP="00644706">
      <w:pPr>
        <w:widowControl w:val="0"/>
        <w:suppressAutoHyphens/>
        <w:ind w:left="720" w:hanging="720"/>
        <w:rPr>
          <w:rFonts w:eastAsia="Times New Roman"/>
        </w:rPr>
      </w:pPr>
      <w:r w:rsidRPr="003E4B94">
        <w:rPr>
          <w:rFonts w:eastAsia="Times New Roman"/>
        </w:rPr>
        <w:t xml:space="preserve">Associated Writing Programs Donald Hall </w:t>
      </w:r>
      <w:r w:rsidR="001A20BF">
        <w:rPr>
          <w:rFonts w:eastAsia="Times New Roman"/>
        </w:rPr>
        <w:t xml:space="preserve">Prize for </w:t>
      </w:r>
      <w:r w:rsidRPr="003E4B94">
        <w:rPr>
          <w:rFonts w:eastAsia="Times New Roman"/>
        </w:rPr>
        <w:t>Poetry. 2010.</w:t>
      </w:r>
    </w:p>
    <w:p w14:paraId="219D1EFF" w14:textId="5BAD024B" w:rsidR="00644706" w:rsidRPr="003E4B94" w:rsidRDefault="00644706" w:rsidP="00644706">
      <w:pPr>
        <w:widowControl w:val="0"/>
        <w:suppressAutoHyphens/>
        <w:ind w:left="720" w:hanging="720"/>
        <w:rPr>
          <w:rFonts w:eastAsia="Times New Roman"/>
        </w:rPr>
      </w:pPr>
      <w:r w:rsidRPr="003E4B94">
        <w:rPr>
          <w:rFonts w:eastAsia="Times New Roman"/>
          <w:i/>
        </w:rPr>
        <w:t>Indiana Review</w:t>
      </w:r>
      <w:r w:rsidRPr="003E4B94">
        <w:rPr>
          <w:rFonts w:eastAsia="Times New Roman"/>
        </w:rPr>
        <w:t xml:space="preserve"> </w:t>
      </w:r>
      <w:r w:rsidR="00124699">
        <w:rPr>
          <w:rFonts w:eastAsia="Times New Roman"/>
        </w:rPr>
        <w:t xml:space="preserve">2020 </w:t>
      </w:r>
      <w:r w:rsidRPr="003E4B94">
        <w:rPr>
          <w:rFonts w:eastAsia="Times New Roman"/>
        </w:rPr>
        <w:t>1/2K Prize. 2010.</w:t>
      </w:r>
    </w:p>
    <w:p w14:paraId="23BACEFE" w14:textId="73C3ADAF" w:rsidR="00644706" w:rsidRPr="003E4B94" w:rsidRDefault="00644706" w:rsidP="00644706">
      <w:pPr>
        <w:widowControl w:val="0"/>
        <w:suppressAutoHyphens/>
        <w:ind w:left="720" w:hanging="720"/>
        <w:rPr>
          <w:rFonts w:eastAsia="Times New Roman"/>
        </w:rPr>
      </w:pPr>
      <w:r w:rsidRPr="003E4B94">
        <w:rPr>
          <w:rFonts w:eastAsia="Times New Roman"/>
        </w:rPr>
        <w:t>Poetry Out Loud Competition, Arizona.</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3-5-10.</w:t>
      </w:r>
    </w:p>
    <w:p w14:paraId="50A39C25" w14:textId="77777777" w:rsidR="00644706" w:rsidRPr="003E4B94" w:rsidRDefault="00644706" w:rsidP="00644706">
      <w:pPr>
        <w:widowControl w:val="0"/>
        <w:suppressAutoHyphens/>
        <w:ind w:left="720" w:hanging="720"/>
        <w:rPr>
          <w:rFonts w:eastAsia="Times New Roman"/>
        </w:rPr>
      </w:pPr>
      <w:r w:rsidRPr="003E4B94">
        <w:rPr>
          <w:rFonts w:eastAsia="Times New Roman"/>
        </w:rPr>
        <w:t>Annual Bilingual Corrido Contest for Arizona High School Students/The University of Arizona Poetry Center. 2009.</w:t>
      </w:r>
    </w:p>
    <w:p w14:paraId="2FAA2849" w14:textId="77777777" w:rsidR="00644706" w:rsidRPr="003E4B94" w:rsidRDefault="00644706" w:rsidP="00644706">
      <w:pPr>
        <w:widowControl w:val="0"/>
        <w:suppressAutoHyphens/>
        <w:ind w:left="720" w:hanging="720"/>
        <w:rPr>
          <w:rFonts w:eastAsia="Times New Roman"/>
        </w:rPr>
      </w:pPr>
      <w:r w:rsidRPr="003E4B94">
        <w:rPr>
          <w:rFonts w:eastAsia="Times New Roman"/>
        </w:rPr>
        <w:lastRenderedPageBreak/>
        <w:t>City of Chandler Creative Expression Competition. 2009.</w:t>
      </w:r>
    </w:p>
    <w:p w14:paraId="2DD84120" w14:textId="77777777" w:rsidR="00644706" w:rsidRPr="003E4B94" w:rsidRDefault="00644706" w:rsidP="00644706">
      <w:pPr>
        <w:widowControl w:val="0"/>
        <w:suppressAutoHyphens/>
        <w:ind w:left="720" w:hanging="720"/>
        <w:rPr>
          <w:rFonts w:eastAsia="Times New Roman"/>
        </w:rPr>
      </w:pPr>
      <w:r w:rsidRPr="003E4B94">
        <w:rPr>
          <w:rFonts w:eastAsia="Times New Roman"/>
        </w:rPr>
        <w:t>Illinois Arts Council Literary Awards. 2008.</w:t>
      </w:r>
    </w:p>
    <w:p w14:paraId="5C4742D6" w14:textId="77777777" w:rsidR="00644706" w:rsidRPr="003E4B94" w:rsidRDefault="00644706" w:rsidP="00644706">
      <w:pPr>
        <w:widowControl w:val="0"/>
        <w:suppressAutoHyphens/>
        <w:ind w:left="720" w:hanging="720"/>
        <w:rPr>
          <w:rFonts w:eastAsia="Times New Roman"/>
        </w:rPr>
      </w:pPr>
      <w:r w:rsidRPr="003E4B94">
        <w:rPr>
          <w:rFonts w:eastAsia="Times New Roman"/>
        </w:rPr>
        <w:t>City of Chandler Creative Expression Competition. 2008.</w:t>
      </w:r>
    </w:p>
    <w:p w14:paraId="34DC0042"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Blue Lynx Poetry Prize, 2007. Blue Lynx Press. Winner: This </w:t>
      </w:r>
      <w:r w:rsidRPr="003E4B94">
        <w:rPr>
          <w:rFonts w:eastAsia="Times New Roman"/>
          <w:i/>
        </w:rPr>
        <w:t>Dirty Little Heart</w:t>
      </w:r>
      <w:r w:rsidRPr="003E4B94">
        <w:rPr>
          <w:rFonts w:eastAsia="Times New Roman"/>
        </w:rPr>
        <w:t>, by B.T. Shaw.</w:t>
      </w:r>
    </w:p>
    <w:p w14:paraId="7702A8C2"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T.S. Eliot Prize for Poetry. 2007. Truman State University. Truman State University Press. Winner: </w:t>
      </w:r>
      <w:r w:rsidRPr="003E4B94">
        <w:rPr>
          <w:rFonts w:eastAsia="Times New Roman"/>
          <w:i/>
        </w:rPr>
        <w:t>Into the Arms of Pushkin</w:t>
      </w:r>
      <w:r w:rsidRPr="003E4B94">
        <w:rPr>
          <w:rFonts w:eastAsia="Times New Roman"/>
        </w:rPr>
        <w:t>, by Carol V. Davis.</w:t>
      </w:r>
    </w:p>
    <w:p w14:paraId="3C1110F0"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Stan and Tom Wick Poetry Prize. 2006. Wick Poetry Center at Kent State University. Kent State University Press. Winner: </w:t>
      </w:r>
      <w:r w:rsidRPr="003E4B94">
        <w:rPr>
          <w:rFonts w:eastAsia="Times New Roman"/>
          <w:i/>
        </w:rPr>
        <w:t>Constituents of Matter</w:t>
      </w:r>
      <w:r w:rsidRPr="003E4B94">
        <w:rPr>
          <w:rFonts w:eastAsia="Times New Roman"/>
        </w:rPr>
        <w:t>, by Anna Leahy.</w:t>
      </w:r>
    </w:p>
    <w:p w14:paraId="75C3A7C4"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Poets Out Loud Prize. 2006. Fordham University. Fordham University Press. Winner: </w:t>
      </w:r>
      <w:r w:rsidRPr="003E4B94">
        <w:rPr>
          <w:rFonts w:eastAsia="Times New Roman"/>
          <w:i/>
        </w:rPr>
        <w:t>Crocus</w:t>
      </w:r>
      <w:r w:rsidRPr="003E4B94">
        <w:rPr>
          <w:rFonts w:eastAsia="Times New Roman"/>
        </w:rPr>
        <w:t>, by Karin Gottshall.</w:t>
      </w:r>
    </w:p>
    <w:p w14:paraId="6E080F93"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Governor’s Arts Awards. Selection Panel. 2004.</w:t>
      </w:r>
    </w:p>
    <w:p w14:paraId="464A6088" w14:textId="77777777" w:rsidR="00644706" w:rsidRPr="003E4B94" w:rsidRDefault="00644706" w:rsidP="00644706">
      <w:pPr>
        <w:widowControl w:val="0"/>
        <w:suppressAutoHyphens/>
        <w:ind w:left="720" w:hanging="720"/>
        <w:rPr>
          <w:rFonts w:eastAsia="Times New Roman"/>
        </w:rPr>
      </w:pPr>
      <w:r w:rsidRPr="003E4B94">
        <w:rPr>
          <w:rFonts w:eastAsia="Times New Roman"/>
        </w:rPr>
        <w:t>Mid-American Review Poetry Awards. 2002.</w:t>
      </w:r>
    </w:p>
    <w:p w14:paraId="2E660B10" w14:textId="77777777" w:rsidR="00644706" w:rsidRPr="003E4B94" w:rsidRDefault="00644706" w:rsidP="00644706">
      <w:pPr>
        <w:widowControl w:val="0"/>
        <w:suppressAutoHyphens/>
        <w:ind w:left="720" w:hanging="720"/>
        <w:rPr>
          <w:rFonts w:eastAsia="Times New Roman"/>
        </w:rPr>
      </w:pPr>
      <w:r w:rsidRPr="003E4B94">
        <w:rPr>
          <w:rFonts w:eastAsia="Times New Roman"/>
        </w:rPr>
        <w:t>Tucson Bilingual High School Poetry Contest (sponsored by Tucson Poetry Festival). 2002.</w:t>
      </w:r>
    </w:p>
    <w:p w14:paraId="1BC32D7F" w14:textId="77777777" w:rsidR="00644706" w:rsidRPr="003E4B94" w:rsidRDefault="00644706" w:rsidP="00644706">
      <w:pPr>
        <w:widowControl w:val="0"/>
        <w:suppressAutoHyphens/>
        <w:ind w:left="720" w:hanging="720"/>
        <w:rPr>
          <w:rFonts w:eastAsia="Times New Roman"/>
        </w:rPr>
      </w:pPr>
      <w:r w:rsidRPr="003E4B94">
        <w:rPr>
          <w:rFonts w:eastAsia="Times New Roman"/>
        </w:rPr>
        <w:t>The Beloit College Writing Contests. Mackey Prize for Creative Writing, Baker Prize Scholarship. 2001.</w:t>
      </w:r>
    </w:p>
    <w:p w14:paraId="29B51BF5"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Phoenix Downtown Magazine Poetry Competition. 2000. </w:t>
      </w:r>
    </w:p>
    <w:p w14:paraId="23FE5009"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Willamette Award in Poetry. </w:t>
      </w:r>
      <w:r w:rsidRPr="003E4B94">
        <w:rPr>
          <w:rFonts w:eastAsia="Times New Roman"/>
          <w:i/>
          <w:iCs/>
        </w:rPr>
        <w:t xml:space="preserve">Clackamas Literary Review. </w:t>
      </w:r>
      <w:r w:rsidRPr="003E4B94">
        <w:rPr>
          <w:rFonts w:eastAsia="Times New Roman"/>
        </w:rPr>
        <w:t>1999.</w:t>
      </w:r>
    </w:p>
    <w:p w14:paraId="6E512E6D"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Red Rock Poetry Awards. </w:t>
      </w:r>
      <w:r w:rsidRPr="003E4B94">
        <w:rPr>
          <w:rFonts w:eastAsia="Times New Roman"/>
          <w:i/>
          <w:iCs/>
        </w:rPr>
        <w:t>Red Rock Review</w:t>
      </w:r>
      <w:r w:rsidRPr="003E4B94">
        <w:rPr>
          <w:rFonts w:eastAsia="Times New Roman"/>
        </w:rPr>
        <w:t>. 1998.</w:t>
      </w:r>
    </w:p>
    <w:p w14:paraId="3B6EFE8A"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Bluestem Award. 1997. Emporia State University. Bluestem Press. Winner: </w:t>
      </w:r>
      <w:r w:rsidRPr="003E4B94">
        <w:rPr>
          <w:rFonts w:eastAsia="Times New Roman"/>
          <w:i/>
        </w:rPr>
        <w:t>The Mythologies of Danger</w:t>
      </w:r>
      <w:r w:rsidRPr="003E4B94">
        <w:rPr>
          <w:rFonts w:eastAsia="Times New Roman"/>
        </w:rPr>
        <w:t>, by Jacqueline Berger.</w:t>
      </w:r>
    </w:p>
    <w:p w14:paraId="2C27C030" w14:textId="77777777" w:rsidR="00644706" w:rsidRPr="003E4B94" w:rsidRDefault="00644706" w:rsidP="00644706">
      <w:pPr>
        <w:widowControl w:val="0"/>
        <w:suppressAutoHyphens/>
        <w:ind w:left="720" w:hanging="720"/>
        <w:rPr>
          <w:rFonts w:eastAsia="Times New Roman"/>
        </w:rPr>
      </w:pPr>
      <w:r w:rsidRPr="003E4B94">
        <w:rPr>
          <w:rFonts w:eastAsia="Times New Roman"/>
        </w:rPr>
        <w:t>Writers’ Conferences and Festivals Minority Scholarship. 1996.</w:t>
      </w:r>
    </w:p>
    <w:p w14:paraId="0C04B2EE"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The Four Way Books Award Series in Poetry. 1995. Inaugural award for writer already established. Four Way Books Press. Winner: </w:t>
      </w:r>
      <w:r w:rsidRPr="003E4B94">
        <w:rPr>
          <w:rFonts w:eastAsia="Times New Roman"/>
          <w:i/>
        </w:rPr>
        <w:t>Radio Tooth</w:t>
      </w:r>
      <w:r w:rsidRPr="003E4B94">
        <w:rPr>
          <w:rFonts w:eastAsia="Times New Roman"/>
        </w:rPr>
        <w:t>, by Paul Jenkins.</w:t>
      </w:r>
    </w:p>
    <w:p w14:paraId="2B50FE7F" w14:textId="77777777" w:rsidR="00644706" w:rsidRPr="003E4B94" w:rsidRDefault="00644706" w:rsidP="00644706">
      <w:pPr>
        <w:widowControl w:val="0"/>
        <w:suppressAutoHyphens/>
        <w:ind w:left="720" w:hanging="720"/>
        <w:rPr>
          <w:rFonts w:eastAsia="Times New Roman"/>
        </w:rPr>
      </w:pPr>
      <w:r w:rsidRPr="003E4B94">
        <w:rPr>
          <w:rFonts w:eastAsia="Times New Roman"/>
        </w:rPr>
        <w:t>Read Magazine/Weekly Reader/Arizona Center for the Book National Middle School Essay Contest, Arizona. 1995.</w:t>
      </w:r>
    </w:p>
    <w:p w14:paraId="5D402427" w14:textId="77777777" w:rsidR="00644706" w:rsidRPr="003E4B94" w:rsidRDefault="00644706" w:rsidP="00644706">
      <w:pPr>
        <w:widowControl w:val="0"/>
        <w:suppressAutoHyphens/>
        <w:ind w:left="720" w:hanging="720"/>
        <w:rPr>
          <w:rFonts w:eastAsia="Times New Roman"/>
        </w:rPr>
      </w:pPr>
      <w:r w:rsidRPr="003E4B94">
        <w:rPr>
          <w:rFonts w:eastAsia="Times New Roman"/>
          <w:i/>
        </w:rPr>
        <w:t>New Letters</w:t>
      </w:r>
      <w:r w:rsidRPr="003E4B94">
        <w:rPr>
          <w:rFonts w:eastAsia="Times New Roman"/>
        </w:rPr>
        <w:t xml:space="preserve"> Literary Awards, Poetry. 1995.</w:t>
      </w:r>
    </w:p>
    <w:p w14:paraId="00B7DA18" w14:textId="77777777" w:rsidR="00644706" w:rsidRPr="003E4B94" w:rsidRDefault="00644706" w:rsidP="00644706">
      <w:pPr>
        <w:widowControl w:val="0"/>
        <w:suppressAutoHyphens/>
        <w:ind w:left="720" w:hanging="720"/>
        <w:rPr>
          <w:rFonts w:eastAsia="Times New Roman"/>
        </w:rPr>
      </w:pPr>
      <w:r w:rsidRPr="003E4B94">
        <w:rPr>
          <w:rFonts w:eastAsia="Times New Roman"/>
        </w:rPr>
        <w:t>Associated Writing Programs/Program Directors’ Council Outstanding Literary Journal. Judge. 1995.</w:t>
      </w:r>
    </w:p>
    <w:p w14:paraId="283669BE" w14:textId="77777777" w:rsidR="00644706" w:rsidRPr="003E4B94" w:rsidRDefault="00644706" w:rsidP="00644706">
      <w:pPr>
        <w:widowControl w:val="0"/>
        <w:suppressAutoHyphens/>
        <w:ind w:left="720" w:hanging="720"/>
        <w:rPr>
          <w:rFonts w:eastAsia="Times New Roman"/>
        </w:rPr>
      </w:pPr>
      <w:r w:rsidRPr="003E4B94">
        <w:rPr>
          <w:rFonts w:eastAsia="Times New Roman"/>
        </w:rPr>
        <w:t>Idaho Arts Commission Literature Panel. Review of fellowships, Writer-in-Residence, and Worksite applications and proposals. Wilson, Idaho, 5-15 to 5-16-91.</w:t>
      </w:r>
    </w:p>
    <w:p w14:paraId="4A835925" w14:textId="77777777" w:rsidR="00644706" w:rsidRPr="003E4B94" w:rsidRDefault="00644706" w:rsidP="00644706">
      <w:pPr>
        <w:widowControl w:val="0"/>
        <w:suppressAutoHyphens/>
        <w:ind w:left="720" w:hanging="720"/>
        <w:rPr>
          <w:rFonts w:eastAsia="Times New Roman"/>
        </w:rPr>
      </w:pPr>
      <w:r w:rsidRPr="003E4B94">
        <w:rPr>
          <w:rFonts w:eastAsia="Times New Roman"/>
        </w:rPr>
        <w:t>Colorado Arts Council Literary Fellowships, judge, with Carolyn Kizer. Denver, 1989.</w:t>
      </w:r>
    </w:p>
    <w:p w14:paraId="2BFFAB7C" w14:textId="77777777" w:rsidR="00644706" w:rsidRPr="003E4B94" w:rsidRDefault="00644706" w:rsidP="00644706">
      <w:pPr>
        <w:widowControl w:val="0"/>
        <w:suppressAutoHyphens/>
        <w:ind w:left="720" w:hanging="720"/>
        <w:rPr>
          <w:rFonts w:eastAsia="Times New Roman"/>
        </w:rPr>
      </w:pPr>
      <w:r w:rsidRPr="003E4B94">
        <w:rPr>
          <w:rFonts w:eastAsia="Times New Roman"/>
        </w:rPr>
        <w:t>Loft/McKnight Literary Fellowships (Minnesota), judge, with Marilyn Hacker. Minneapolis, 1989.</w:t>
      </w:r>
    </w:p>
    <w:p w14:paraId="0A627756" w14:textId="77777777" w:rsidR="00644706" w:rsidRPr="003E4B94" w:rsidRDefault="00644706" w:rsidP="00644706">
      <w:pPr>
        <w:widowControl w:val="0"/>
        <w:suppressAutoHyphens/>
        <w:ind w:left="720" w:hanging="720"/>
        <w:rPr>
          <w:rFonts w:eastAsia="Times New Roman"/>
        </w:rPr>
      </w:pPr>
      <w:r w:rsidRPr="003E4B94">
        <w:rPr>
          <w:rFonts w:eastAsia="Times New Roman"/>
        </w:rPr>
        <w:t>Illinois Arts Council. Judge for Literature Fellowship Awards, which disbursed $55,000 in grants and fellowships. Chicago, 10-21-87.</w:t>
      </w:r>
    </w:p>
    <w:p w14:paraId="7E88D60F" w14:textId="77777777" w:rsidR="00644706" w:rsidRPr="003E4B94" w:rsidRDefault="00644706" w:rsidP="00644706">
      <w:pPr>
        <w:widowControl w:val="0"/>
        <w:suppressAutoHyphens/>
        <w:ind w:left="720" w:hanging="720"/>
        <w:rPr>
          <w:rFonts w:eastAsia="Times New Roman"/>
        </w:rPr>
      </w:pPr>
      <w:r w:rsidRPr="003E4B94">
        <w:rPr>
          <w:rFonts w:eastAsia="Times New Roman"/>
        </w:rPr>
        <w:t>National Endowment for the Arts, Artists-in-Education “Challenge 3” Panel (multi-million dollar budgets). Washington, D.C. 1986.</w:t>
      </w:r>
    </w:p>
    <w:p w14:paraId="62890A03" w14:textId="77777777" w:rsidR="00644706" w:rsidRPr="003E4B94" w:rsidRDefault="00644706" w:rsidP="00644706">
      <w:pPr>
        <w:widowControl w:val="0"/>
        <w:suppressAutoHyphens/>
        <w:ind w:left="720" w:hanging="720"/>
        <w:rPr>
          <w:rFonts w:eastAsia="Times New Roman"/>
        </w:rPr>
      </w:pPr>
      <w:r w:rsidRPr="003E4B94">
        <w:rPr>
          <w:rFonts w:eastAsia="Times New Roman"/>
        </w:rPr>
        <w:t>National Endowment for the Arts, Literature Panel (Creative Writing Fellowships/Poetry); the Senior Fellowships Panel; the Policy Panel; and some manuscripts read in a special capacity for the Creative Writing Fellowships Panel/Fiction. Washington, D.C. 1985.</w:t>
      </w:r>
    </w:p>
    <w:p w14:paraId="3E520C00" w14:textId="77777777" w:rsidR="00644706" w:rsidRPr="003E4B94" w:rsidRDefault="00644706" w:rsidP="00644706">
      <w:pPr>
        <w:widowControl w:val="0"/>
        <w:suppressAutoHyphens/>
        <w:ind w:left="720" w:hanging="720"/>
        <w:rPr>
          <w:rFonts w:eastAsia="Times New Roman"/>
        </w:rPr>
      </w:pPr>
      <w:r w:rsidRPr="003E4B94">
        <w:rPr>
          <w:rFonts w:eastAsia="Times New Roman"/>
        </w:rPr>
        <w:t>Poetry Society of America. Judge, PSA Poetry Awards. New York, 2-15-85.</w:t>
      </w:r>
    </w:p>
    <w:p w14:paraId="6CA33FF4" w14:textId="77777777" w:rsidR="00644706" w:rsidRPr="003E4B94" w:rsidRDefault="00644706" w:rsidP="00644706">
      <w:pPr>
        <w:widowControl w:val="0"/>
        <w:suppressAutoHyphens/>
        <w:ind w:left="720" w:hanging="720"/>
        <w:rPr>
          <w:rFonts w:eastAsia="Times New Roman"/>
        </w:rPr>
      </w:pPr>
      <w:r w:rsidRPr="003E4B94">
        <w:rPr>
          <w:rFonts w:eastAsia="Times New Roman"/>
        </w:rPr>
        <w:t>National Endowment for the Arts Literature Panel (Creative Writing Fellowships/Poetry), Washington, D.C. 10-4 to 10-6-84.</w:t>
      </w:r>
    </w:p>
    <w:p w14:paraId="4DD95951" w14:textId="77777777" w:rsidR="00644706" w:rsidRPr="003E4B94" w:rsidRDefault="00644706" w:rsidP="00644706">
      <w:pPr>
        <w:widowControl w:val="0"/>
        <w:suppressAutoHyphens/>
        <w:ind w:left="720" w:hanging="720"/>
        <w:rPr>
          <w:rFonts w:eastAsia="Times New Roman"/>
        </w:rPr>
      </w:pPr>
      <w:r w:rsidRPr="003E4B94">
        <w:rPr>
          <w:rFonts w:eastAsia="Times New Roman"/>
        </w:rPr>
        <w:t xml:space="preserve">New York City High School Poetry Contest. Judge, with Amy Clampitt and Sharon Olds. New </w:t>
      </w:r>
      <w:r w:rsidRPr="003E4B94">
        <w:rPr>
          <w:rFonts w:eastAsia="Times New Roman"/>
        </w:rPr>
        <w:lastRenderedPageBreak/>
        <w:t>York, 5-9-84.</w:t>
      </w:r>
    </w:p>
    <w:p w14:paraId="26446500" w14:textId="77777777" w:rsidR="00644706" w:rsidRPr="003E4B94" w:rsidRDefault="00644706" w:rsidP="00644706">
      <w:pPr>
        <w:widowControl w:val="0"/>
        <w:suppressAutoHyphens/>
        <w:ind w:left="720" w:hanging="720"/>
        <w:rPr>
          <w:rFonts w:eastAsia="Times New Roman"/>
        </w:rPr>
      </w:pPr>
      <w:r w:rsidRPr="003E4B94">
        <w:rPr>
          <w:rFonts w:eastAsia="Times New Roman"/>
        </w:rPr>
        <w:t>Arizona Commission on the Arts. Literature Panel. Phoenix, 5-8-84.</w:t>
      </w:r>
    </w:p>
    <w:p w14:paraId="28E36C0C" w14:textId="77777777" w:rsidR="00644706" w:rsidRPr="003E4B94" w:rsidRDefault="00644706" w:rsidP="007138DF">
      <w:pPr>
        <w:widowControl w:val="0"/>
        <w:suppressAutoHyphens/>
        <w:rPr>
          <w:rFonts w:eastAsia="Times New Roman"/>
          <w:b/>
        </w:rPr>
      </w:pPr>
    </w:p>
    <w:p w14:paraId="37B4C0EE" w14:textId="77777777" w:rsidR="00644706" w:rsidRPr="003E4B94" w:rsidRDefault="00644706" w:rsidP="007138DF">
      <w:pPr>
        <w:widowControl w:val="0"/>
        <w:suppressAutoHyphens/>
        <w:rPr>
          <w:rFonts w:eastAsia="Times New Roman"/>
          <w:b/>
        </w:rPr>
      </w:pPr>
    </w:p>
    <w:p w14:paraId="2C5A499F" w14:textId="77777777" w:rsidR="007138DF" w:rsidRPr="003E4B94" w:rsidRDefault="007138DF" w:rsidP="007138DF">
      <w:pPr>
        <w:widowControl w:val="0"/>
        <w:suppressAutoHyphens/>
        <w:rPr>
          <w:rFonts w:eastAsia="Times New Roman"/>
        </w:rPr>
      </w:pPr>
      <w:r w:rsidRPr="003E4B94">
        <w:rPr>
          <w:rFonts w:eastAsia="Times New Roman"/>
          <w:b/>
        </w:rPr>
        <w:t>MEMBERSHIPS AND INCLUSIONS (selected)</w:t>
      </w:r>
    </w:p>
    <w:p w14:paraId="1EC72677" w14:textId="77777777" w:rsidR="007138DF" w:rsidRPr="003E4B94" w:rsidRDefault="007138DF" w:rsidP="007138DF">
      <w:pPr>
        <w:widowControl w:val="0"/>
        <w:suppressAutoHyphens/>
        <w:rPr>
          <w:rFonts w:eastAsia="Times New Roman"/>
        </w:rPr>
      </w:pPr>
    </w:p>
    <w:p w14:paraId="591B6491" w14:textId="62E04D0B" w:rsidR="007138DF" w:rsidRPr="003E4B94" w:rsidRDefault="007138DF" w:rsidP="007138DF">
      <w:pPr>
        <w:widowControl w:val="0"/>
        <w:suppressAutoHyphens/>
        <w:rPr>
          <w:rFonts w:eastAsia="Times New Roman"/>
        </w:rPr>
      </w:pPr>
      <w:r w:rsidRPr="003E4B94">
        <w:rPr>
          <w:rFonts w:eastAsia="Times New Roman"/>
        </w:rPr>
        <w:tab/>
        <w:t>Phi Kappa Phi</w:t>
      </w:r>
    </w:p>
    <w:p w14:paraId="51F88C9E" w14:textId="44D3A4FA" w:rsidR="002C094E" w:rsidRPr="003E4B94" w:rsidRDefault="002C094E" w:rsidP="007138DF">
      <w:pPr>
        <w:widowControl w:val="0"/>
        <w:suppressAutoHyphens/>
        <w:rPr>
          <w:rFonts w:eastAsia="Times New Roman"/>
          <w:lang w:val="es-MX"/>
        </w:rPr>
      </w:pPr>
      <w:r w:rsidRPr="003E4B94">
        <w:rPr>
          <w:rFonts w:eastAsia="Times New Roman"/>
        </w:rPr>
        <w:tab/>
      </w:r>
      <w:r w:rsidRPr="003E4B94">
        <w:rPr>
          <w:rFonts w:eastAsia="Times New Roman"/>
          <w:lang w:val="es-MX"/>
        </w:rPr>
        <w:t>Sigma Delta Pi/Capítulo Theta Épsilon.  La Sociedad Nacional Honoraria Hispánica.</w:t>
      </w:r>
    </w:p>
    <w:p w14:paraId="0AEDF781" w14:textId="77777777" w:rsidR="007138DF" w:rsidRPr="003E4B94" w:rsidRDefault="007138DF" w:rsidP="007138DF">
      <w:pPr>
        <w:widowControl w:val="0"/>
        <w:suppressAutoHyphens/>
        <w:rPr>
          <w:rFonts w:eastAsia="Times New Roman"/>
        </w:rPr>
      </w:pPr>
      <w:r w:rsidRPr="003E4B94">
        <w:rPr>
          <w:rFonts w:eastAsia="Times New Roman"/>
          <w:lang w:val="es-MX"/>
        </w:rPr>
        <w:tab/>
      </w:r>
      <w:r w:rsidRPr="003E4B94">
        <w:rPr>
          <w:rFonts w:eastAsia="Times New Roman"/>
        </w:rPr>
        <w:t>Arizona Arts, Sciences, and Technology Academy, Founding Fellow</w:t>
      </w:r>
    </w:p>
    <w:p w14:paraId="663CC7C2" w14:textId="77777777" w:rsidR="007138DF" w:rsidRPr="003E4B94" w:rsidRDefault="007138DF" w:rsidP="007138DF">
      <w:pPr>
        <w:widowControl w:val="0"/>
        <w:suppressAutoHyphens/>
        <w:ind w:firstLine="720"/>
        <w:rPr>
          <w:rFonts w:eastAsia="Times New Roman"/>
        </w:rPr>
      </w:pPr>
      <w:r w:rsidRPr="003E4B94">
        <w:rPr>
          <w:rFonts w:eastAsia="Times New Roman"/>
        </w:rPr>
        <w:t>ASCAP (American Society of Composers, Authors, and Publishers)</w:t>
      </w:r>
    </w:p>
    <w:p w14:paraId="44C84AA6" w14:textId="77777777" w:rsidR="007138DF" w:rsidRPr="003E4B94" w:rsidRDefault="007138DF" w:rsidP="007138DF">
      <w:pPr>
        <w:widowControl w:val="0"/>
        <w:suppressAutoHyphens/>
        <w:rPr>
          <w:rFonts w:eastAsia="Times New Roman"/>
        </w:rPr>
      </w:pPr>
      <w:r w:rsidRPr="003E4B94">
        <w:rPr>
          <w:rFonts w:eastAsia="Times New Roman"/>
        </w:rPr>
        <w:tab/>
        <w:t>Associated Writing Programs</w:t>
      </w:r>
    </w:p>
    <w:p w14:paraId="52E48EBB" w14:textId="77777777" w:rsidR="007138DF" w:rsidRPr="003E4B94" w:rsidRDefault="007138DF" w:rsidP="007138DF">
      <w:pPr>
        <w:widowControl w:val="0"/>
        <w:suppressAutoHyphens/>
        <w:rPr>
          <w:rFonts w:eastAsia="Times New Roman"/>
        </w:rPr>
      </w:pPr>
      <w:r w:rsidRPr="003E4B94">
        <w:rPr>
          <w:rFonts w:eastAsia="Times New Roman"/>
        </w:rPr>
        <w:tab/>
        <w:t>Academy of American Poets</w:t>
      </w:r>
    </w:p>
    <w:p w14:paraId="25448044" w14:textId="77777777" w:rsidR="007138DF" w:rsidRPr="003E4B94" w:rsidRDefault="007138DF" w:rsidP="007138DF">
      <w:pPr>
        <w:widowControl w:val="0"/>
        <w:suppressAutoHyphens/>
        <w:rPr>
          <w:rFonts w:eastAsia="Times New Roman"/>
        </w:rPr>
      </w:pPr>
      <w:r w:rsidRPr="003E4B94">
        <w:rPr>
          <w:rFonts w:eastAsia="Times New Roman"/>
        </w:rPr>
        <w:tab/>
        <w:t>Western Literature Association</w:t>
      </w:r>
    </w:p>
    <w:p w14:paraId="4FF96C7F" w14:textId="77777777" w:rsidR="007138DF" w:rsidRPr="003E4B94" w:rsidRDefault="007138DF" w:rsidP="007138DF">
      <w:pPr>
        <w:widowControl w:val="0"/>
        <w:suppressAutoHyphens/>
        <w:rPr>
          <w:rFonts w:eastAsia="Times New Roman"/>
        </w:rPr>
      </w:pPr>
      <w:r w:rsidRPr="003E4B94">
        <w:rPr>
          <w:rFonts w:eastAsia="Times New Roman"/>
        </w:rPr>
        <w:tab/>
        <w:t>Friends of Phoenix Public Library</w:t>
      </w:r>
    </w:p>
    <w:p w14:paraId="2EC41C07" w14:textId="77777777" w:rsidR="007138DF" w:rsidRPr="003E4B94" w:rsidRDefault="007138DF" w:rsidP="007138DF">
      <w:pPr>
        <w:widowControl w:val="0"/>
        <w:suppressAutoHyphens/>
        <w:rPr>
          <w:rFonts w:eastAsia="Times New Roman"/>
        </w:rPr>
      </w:pPr>
      <w:r w:rsidRPr="003E4B94">
        <w:rPr>
          <w:rFonts w:eastAsia="Times New Roman"/>
        </w:rPr>
        <w:tab/>
        <w:t>Poets and Writers</w:t>
      </w:r>
    </w:p>
    <w:p w14:paraId="347414DB" w14:textId="77777777" w:rsidR="007138DF" w:rsidRPr="003E4B94" w:rsidRDefault="007138DF" w:rsidP="007138DF">
      <w:pPr>
        <w:widowControl w:val="0"/>
        <w:suppressAutoHyphens/>
        <w:rPr>
          <w:rFonts w:eastAsia="Times New Roman"/>
        </w:rPr>
      </w:pPr>
      <w:r w:rsidRPr="003E4B94">
        <w:rPr>
          <w:rFonts w:eastAsia="Times New Roman"/>
        </w:rPr>
        <w:tab/>
        <w:t>Arizona Association of Chicanos in Higher Education (AACHE)</w:t>
      </w:r>
    </w:p>
    <w:p w14:paraId="6450E701" w14:textId="3ABF691A" w:rsidR="007138DF" w:rsidRPr="003E4B94" w:rsidRDefault="00EC60A7" w:rsidP="007138DF">
      <w:pPr>
        <w:widowControl w:val="0"/>
        <w:suppressAutoHyphens/>
        <w:rPr>
          <w:rFonts w:eastAsia="Times New Roman"/>
        </w:rPr>
      </w:pPr>
      <w:r>
        <w:rPr>
          <w:rFonts w:eastAsia="Times New Roman"/>
        </w:rPr>
        <w:tab/>
        <w:t xml:space="preserve">Chicano/Latino </w:t>
      </w:r>
      <w:r w:rsidR="007138DF" w:rsidRPr="003E4B94">
        <w:rPr>
          <w:rFonts w:eastAsia="Times New Roman"/>
        </w:rPr>
        <w:t>Faculty and Staff Association, ASU</w:t>
      </w:r>
    </w:p>
    <w:p w14:paraId="0EBAFC37" w14:textId="77777777" w:rsidR="007138DF" w:rsidRPr="003E4B94" w:rsidRDefault="007138DF" w:rsidP="007138DF">
      <w:pPr>
        <w:widowControl w:val="0"/>
        <w:suppressAutoHyphens/>
        <w:rPr>
          <w:rFonts w:eastAsia="Times New Roman"/>
        </w:rPr>
      </w:pPr>
    </w:p>
    <w:p w14:paraId="366A7E35" w14:textId="77777777" w:rsidR="007138DF" w:rsidRPr="003E4B94" w:rsidRDefault="007138DF" w:rsidP="007138DF">
      <w:pPr>
        <w:widowControl w:val="0"/>
        <w:suppressAutoHyphens/>
        <w:rPr>
          <w:rFonts w:eastAsia="Times New Roman"/>
          <w:i/>
        </w:rPr>
      </w:pPr>
      <w:r w:rsidRPr="003E4B94">
        <w:rPr>
          <w:rFonts w:eastAsia="Times New Roman"/>
        </w:rPr>
        <w:tab/>
      </w:r>
      <w:r w:rsidRPr="003E4B94">
        <w:rPr>
          <w:rFonts w:eastAsia="Times New Roman"/>
          <w:i/>
        </w:rPr>
        <w:t>Authors and Artists for Young Adults</w:t>
      </w:r>
    </w:p>
    <w:p w14:paraId="2E7881E2" w14:textId="77777777" w:rsidR="007138DF" w:rsidRPr="003E4B94" w:rsidRDefault="007138DF" w:rsidP="007138DF">
      <w:pPr>
        <w:widowControl w:val="0"/>
        <w:suppressAutoHyphens/>
        <w:ind w:firstLine="720"/>
        <w:rPr>
          <w:rFonts w:eastAsia="Times New Roman"/>
        </w:rPr>
      </w:pPr>
      <w:r w:rsidRPr="003E4B94">
        <w:rPr>
          <w:rFonts w:eastAsia="Times New Roman"/>
          <w:i/>
        </w:rPr>
        <w:t>Dictionary of Literary Biographies</w:t>
      </w:r>
    </w:p>
    <w:p w14:paraId="601B91A4"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Contemporary Authors</w:t>
      </w:r>
    </w:p>
    <w:p w14:paraId="1CAF38EA"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Who’s Who in America</w:t>
      </w:r>
    </w:p>
    <w:p w14:paraId="092737E9"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Who’s Who in the West</w:t>
      </w:r>
    </w:p>
    <w:p w14:paraId="4098A363"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Poetry Index</w:t>
      </w:r>
    </w:p>
    <w:p w14:paraId="3AC0DA37"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Roth’s American Poetry Annual</w:t>
      </w:r>
    </w:p>
    <w:p w14:paraId="1380543D" w14:textId="77777777" w:rsidR="007138DF" w:rsidRPr="003E4B94" w:rsidRDefault="007138DF" w:rsidP="007138DF">
      <w:pPr>
        <w:widowControl w:val="0"/>
        <w:suppressAutoHyphens/>
        <w:rPr>
          <w:rFonts w:eastAsia="Times New Roman"/>
        </w:rPr>
      </w:pPr>
      <w:r w:rsidRPr="003E4B94">
        <w:rPr>
          <w:rFonts w:eastAsia="Times New Roman"/>
        </w:rPr>
        <w:tab/>
      </w:r>
      <w:r w:rsidRPr="003E4B94">
        <w:rPr>
          <w:rFonts w:eastAsia="Times New Roman"/>
          <w:i/>
        </w:rPr>
        <w:t>Poets and Writers Directory</w:t>
      </w:r>
    </w:p>
    <w:p w14:paraId="3D2C5CFC" w14:textId="77777777" w:rsidR="007138DF" w:rsidRPr="003E4B94" w:rsidRDefault="007138DF" w:rsidP="007138DF">
      <w:pPr>
        <w:widowControl w:val="0"/>
        <w:suppressAutoHyphens/>
        <w:rPr>
          <w:rFonts w:eastAsia="Times New Roman"/>
        </w:rPr>
      </w:pPr>
    </w:p>
    <w:p w14:paraId="69F80B8E" w14:textId="77777777" w:rsidR="007138DF" w:rsidRPr="003E4B94" w:rsidRDefault="007138DF" w:rsidP="007138DF">
      <w:pPr>
        <w:widowControl w:val="0"/>
        <w:suppressAutoHyphens/>
        <w:rPr>
          <w:rFonts w:eastAsia="Times New Roman"/>
        </w:rPr>
      </w:pPr>
    </w:p>
    <w:p w14:paraId="6BE048E2" w14:textId="77777777" w:rsidR="007138DF" w:rsidRPr="003E4B94" w:rsidRDefault="007138DF" w:rsidP="007138DF">
      <w:pPr>
        <w:widowControl w:val="0"/>
        <w:suppressAutoHyphens/>
        <w:rPr>
          <w:rFonts w:eastAsia="Times New Roman"/>
        </w:rPr>
      </w:pPr>
      <w:r w:rsidRPr="003E4B94">
        <w:rPr>
          <w:rFonts w:eastAsia="Times New Roman"/>
          <w:b/>
        </w:rPr>
        <w:t>REPRESENTATION</w:t>
      </w:r>
    </w:p>
    <w:p w14:paraId="16590170" w14:textId="77777777" w:rsidR="007138DF" w:rsidRPr="003E4B94" w:rsidRDefault="007138DF" w:rsidP="007138DF">
      <w:pPr>
        <w:widowControl w:val="0"/>
        <w:suppressAutoHyphens/>
        <w:rPr>
          <w:rFonts w:eastAsia="Times New Roman"/>
        </w:rPr>
      </w:pPr>
    </w:p>
    <w:p w14:paraId="0FC7C0CA" w14:textId="77777777" w:rsidR="00DB7976" w:rsidRPr="00DB7976" w:rsidRDefault="00DB7976" w:rsidP="007E560A">
      <w:pPr>
        <w:widowControl w:val="0"/>
        <w:suppressAutoHyphens/>
        <w:rPr>
          <w:rFonts w:eastAsia="Times New Roman"/>
        </w:rPr>
      </w:pPr>
      <w:r w:rsidRPr="00EC60A7">
        <w:rPr>
          <w:rFonts w:eastAsia="Times New Roman"/>
        </w:rPr>
        <w:t>BLUE FLOWER ARTS</w:t>
      </w:r>
      <w:r w:rsidRPr="00DB7976">
        <w:rPr>
          <w:rFonts w:eastAsia="Times New Roman"/>
        </w:rPr>
        <w:t xml:space="preserve"> </w:t>
      </w:r>
    </w:p>
    <w:p w14:paraId="41B67E7D" w14:textId="77777777" w:rsidR="00DB7976" w:rsidRPr="00DB7976" w:rsidRDefault="00DB7976" w:rsidP="007E560A">
      <w:pPr>
        <w:widowControl w:val="0"/>
        <w:suppressAutoHyphens/>
        <w:rPr>
          <w:rFonts w:eastAsia="Times New Roman"/>
        </w:rPr>
      </w:pPr>
      <w:r w:rsidRPr="00DB7976">
        <w:rPr>
          <w:rFonts w:eastAsia="Times New Roman"/>
        </w:rPr>
        <w:t>PO Box 1361</w:t>
      </w:r>
    </w:p>
    <w:p w14:paraId="2F6CE1C8" w14:textId="77777777" w:rsidR="00DB7976" w:rsidRPr="00DB7976" w:rsidRDefault="00DB7976" w:rsidP="007E560A">
      <w:pPr>
        <w:widowControl w:val="0"/>
        <w:suppressAutoHyphens/>
        <w:rPr>
          <w:rFonts w:eastAsia="Times New Roman"/>
        </w:rPr>
      </w:pPr>
      <w:r w:rsidRPr="00DB7976">
        <w:rPr>
          <w:rFonts w:eastAsia="Times New Roman"/>
        </w:rPr>
        <w:t>Millbrook, NY 12545</w:t>
      </w:r>
    </w:p>
    <w:p w14:paraId="754A620A" w14:textId="4F486FB2" w:rsidR="007138DF" w:rsidRDefault="00DB7976" w:rsidP="007E560A">
      <w:pPr>
        <w:widowControl w:val="0"/>
        <w:suppressAutoHyphens/>
        <w:rPr>
          <w:rFonts w:eastAsia="Times New Roman"/>
        </w:rPr>
      </w:pPr>
      <w:r w:rsidRPr="00DB7976">
        <w:rPr>
          <w:rFonts w:eastAsia="Times New Roman"/>
        </w:rPr>
        <w:t>Office: 845-677-8559</w:t>
      </w:r>
    </w:p>
    <w:p w14:paraId="5C0F1F67" w14:textId="58F2B828" w:rsidR="00DB7976" w:rsidRPr="005A687E" w:rsidRDefault="00DB7976" w:rsidP="007E560A">
      <w:pPr>
        <w:widowControl w:val="0"/>
        <w:suppressAutoHyphens/>
        <w:rPr>
          <w:rFonts w:eastAsia="Times New Roman"/>
        </w:rPr>
      </w:pPr>
      <w:r>
        <w:rPr>
          <w:rFonts w:eastAsia="Times New Roman"/>
        </w:rPr>
        <w:t>Attn:</w:t>
      </w:r>
      <w:r w:rsidR="00EC60A7">
        <w:rPr>
          <w:rFonts w:eastAsia="Times New Roman"/>
        </w:rPr>
        <w:t xml:space="preserve"> </w:t>
      </w:r>
      <w:r w:rsidRPr="005A687E">
        <w:rPr>
          <w:rFonts w:eastAsia="Times New Roman"/>
        </w:rPr>
        <w:t>Barbara Fenig</w:t>
      </w:r>
    </w:p>
    <w:p w14:paraId="1D5AB804" w14:textId="0D5DF0A1" w:rsidR="00DB7976" w:rsidRPr="005A687E" w:rsidRDefault="00DB7976" w:rsidP="007E560A">
      <w:pPr>
        <w:widowControl w:val="0"/>
        <w:suppressAutoHyphens/>
        <w:rPr>
          <w:rFonts w:eastAsia="Times New Roman"/>
        </w:rPr>
      </w:pPr>
      <w:r w:rsidRPr="005A687E">
        <w:rPr>
          <w:rFonts w:eastAsia="Times New Roman"/>
        </w:rPr>
        <w:t>Email: barbara @blueflowerarts.com</w:t>
      </w:r>
    </w:p>
    <w:p w14:paraId="67E4F5CD" w14:textId="02905E63" w:rsidR="00DB7976" w:rsidRPr="005A687E" w:rsidRDefault="00DB7976" w:rsidP="007E560A">
      <w:pPr>
        <w:widowControl w:val="0"/>
        <w:suppressAutoHyphens/>
        <w:rPr>
          <w:rFonts w:eastAsia="Times New Roman"/>
        </w:rPr>
      </w:pPr>
      <w:r w:rsidRPr="005A687E">
        <w:rPr>
          <w:rFonts w:eastAsia="Times New Roman"/>
        </w:rPr>
        <w:t>Direct: 917-861-8275</w:t>
      </w:r>
    </w:p>
    <w:p w14:paraId="46CC0AAF" w14:textId="3056F74C" w:rsidR="00DB7976" w:rsidRPr="005A687E" w:rsidRDefault="00DB7976" w:rsidP="007E560A">
      <w:pPr>
        <w:widowControl w:val="0"/>
        <w:suppressAutoHyphens/>
        <w:rPr>
          <w:rFonts w:ascii="Georgia" w:hAnsi="Georgia"/>
          <w:b/>
          <w:bCs/>
          <w:color w:val="000000"/>
          <w:bdr w:val="none" w:sz="0" w:space="0" w:color="auto" w:frame="1"/>
          <w:shd w:val="clear" w:color="auto" w:fill="F7EDD1"/>
        </w:rPr>
      </w:pPr>
    </w:p>
    <w:p w14:paraId="1819E722" w14:textId="77777777" w:rsidR="00F16A37" w:rsidRPr="005A687E" w:rsidRDefault="00F16A37" w:rsidP="007138DF">
      <w:pPr>
        <w:widowControl w:val="0"/>
        <w:suppressAutoHyphens/>
        <w:rPr>
          <w:rFonts w:eastAsia="Times New Roman"/>
          <w:b/>
        </w:rPr>
      </w:pPr>
    </w:p>
    <w:p w14:paraId="2DFAFF71" w14:textId="77777777" w:rsidR="001169D7" w:rsidRPr="005A687E" w:rsidRDefault="001169D7" w:rsidP="007138DF">
      <w:pPr>
        <w:widowControl w:val="0"/>
        <w:suppressAutoHyphens/>
        <w:rPr>
          <w:rFonts w:eastAsia="Times New Roman"/>
          <w:b/>
        </w:rPr>
      </w:pPr>
    </w:p>
    <w:p w14:paraId="11266094" w14:textId="59CC5D20" w:rsidR="00BA613D" w:rsidRPr="005A687E" w:rsidRDefault="00BA613D">
      <w:pPr>
        <w:rPr>
          <w:rFonts w:eastAsia="Times New Roman"/>
          <w:b/>
        </w:rPr>
      </w:pPr>
      <w:r w:rsidRPr="005A687E">
        <w:rPr>
          <w:rFonts w:eastAsia="Times New Roman"/>
          <w:b/>
        </w:rPr>
        <w:br w:type="page"/>
      </w:r>
    </w:p>
    <w:p w14:paraId="5D45F9A2" w14:textId="7D10BDA9" w:rsidR="007138DF" w:rsidRPr="003E4B94" w:rsidRDefault="007138DF" w:rsidP="007138DF">
      <w:pPr>
        <w:widowControl w:val="0"/>
        <w:suppressAutoHyphens/>
        <w:rPr>
          <w:rFonts w:eastAsia="Times New Roman"/>
        </w:rPr>
      </w:pPr>
      <w:r w:rsidRPr="003E4B94">
        <w:rPr>
          <w:rFonts w:eastAsia="Times New Roman"/>
          <w:b/>
        </w:rPr>
        <w:lastRenderedPageBreak/>
        <w:t>BIBLIOGRAPHY</w:t>
      </w:r>
    </w:p>
    <w:p w14:paraId="6086AE1E" w14:textId="77777777" w:rsidR="007138DF" w:rsidRPr="003E4B94" w:rsidRDefault="007138DF" w:rsidP="007138DF">
      <w:pPr>
        <w:widowControl w:val="0"/>
        <w:suppressAutoHyphens/>
        <w:rPr>
          <w:rFonts w:eastAsia="Times New Roman"/>
          <w:i/>
        </w:rPr>
      </w:pPr>
      <w:r w:rsidRPr="003E4B94">
        <w:rPr>
          <w:rFonts w:eastAsia="Times New Roman"/>
          <w:i/>
        </w:rPr>
        <w:t>*Full URL available on request.</w:t>
      </w:r>
    </w:p>
    <w:p w14:paraId="29D28ED0" w14:textId="77777777" w:rsidR="007138DF" w:rsidRDefault="007138DF" w:rsidP="007138DF">
      <w:pPr>
        <w:widowControl w:val="0"/>
        <w:suppressAutoHyphens/>
        <w:rPr>
          <w:rFonts w:eastAsia="Times New Roman"/>
        </w:rPr>
      </w:pPr>
    </w:p>
    <w:p w14:paraId="4BB5C6A5" w14:textId="77777777" w:rsidR="00F0323B" w:rsidRPr="003E4B94" w:rsidRDefault="00F0323B" w:rsidP="007138DF">
      <w:pPr>
        <w:widowControl w:val="0"/>
        <w:suppressAutoHyphens/>
        <w:rPr>
          <w:rFonts w:eastAsia="Times New Roman"/>
        </w:rPr>
      </w:pPr>
    </w:p>
    <w:p w14:paraId="0DBD9A35" w14:textId="77777777" w:rsidR="007138DF" w:rsidRPr="003E4B94" w:rsidRDefault="007138DF" w:rsidP="007138DF">
      <w:pPr>
        <w:widowControl w:val="0"/>
        <w:suppressAutoHyphens/>
        <w:rPr>
          <w:rFonts w:eastAsia="Times New Roman"/>
        </w:rPr>
      </w:pPr>
      <w:bookmarkStart w:id="9" w:name="_Hlk75357624"/>
      <w:r w:rsidRPr="003E4B94">
        <w:rPr>
          <w:rFonts w:eastAsia="Times New Roman"/>
          <w:b/>
        </w:rPr>
        <w:t>Books</w:t>
      </w:r>
    </w:p>
    <w:p w14:paraId="3DD19229" w14:textId="4650926B" w:rsidR="007138DF" w:rsidRDefault="007138DF" w:rsidP="007138DF">
      <w:pPr>
        <w:widowControl w:val="0"/>
        <w:suppressAutoHyphens/>
        <w:rPr>
          <w:rFonts w:eastAsia="Times New Roman"/>
        </w:rPr>
      </w:pPr>
    </w:p>
    <w:p w14:paraId="1C0DDBDB" w14:textId="4E9FF472" w:rsidR="005A0120" w:rsidRDefault="005A0120" w:rsidP="007138DF">
      <w:pPr>
        <w:widowControl w:val="0"/>
        <w:suppressAutoHyphens/>
        <w:rPr>
          <w:rFonts w:eastAsia="Times New Roman"/>
        </w:rPr>
      </w:pPr>
      <w:r w:rsidRPr="005A0120">
        <w:rPr>
          <w:rFonts w:eastAsia="Times New Roman"/>
          <w:i/>
        </w:rPr>
        <w:t>A Good Map of All Things</w:t>
      </w:r>
      <w:r>
        <w:rPr>
          <w:rFonts w:eastAsia="Times New Roman"/>
        </w:rPr>
        <w:t>. Novel. Tucson: University of Arizona Press, 2020.</w:t>
      </w:r>
    </w:p>
    <w:p w14:paraId="3B10E6E2" w14:textId="77777777" w:rsidR="005A0120" w:rsidRDefault="005A0120" w:rsidP="007138DF">
      <w:pPr>
        <w:widowControl w:val="0"/>
        <w:suppressAutoHyphens/>
        <w:rPr>
          <w:rFonts w:eastAsia="Times New Roman"/>
        </w:rPr>
      </w:pPr>
    </w:p>
    <w:p w14:paraId="43187DE2" w14:textId="261006EF" w:rsidR="00322D34" w:rsidRDefault="00322D34" w:rsidP="007138DF">
      <w:pPr>
        <w:widowControl w:val="0"/>
        <w:suppressAutoHyphens/>
        <w:rPr>
          <w:rFonts w:eastAsia="Times New Roman"/>
        </w:rPr>
      </w:pPr>
      <w:r>
        <w:rPr>
          <w:rFonts w:eastAsia="Times New Roman"/>
          <w:i/>
        </w:rPr>
        <w:t>Not Go Away Is My Name</w:t>
      </w:r>
      <w:r>
        <w:rPr>
          <w:rFonts w:eastAsia="Times New Roman"/>
        </w:rPr>
        <w:t xml:space="preserve">. Poems. Port Townsend, WA: Copper Canyon Press, </w:t>
      </w:r>
      <w:r w:rsidR="00BA613D">
        <w:rPr>
          <w:rFonts w:eastAsia="Times New Roman"/>
        </w:rPr>
        <w:t>2020</w:t>
      </w:r>
      <w:r>
        <w:rPr>
          <w:rFonts w:eastAsia="Times New Roman"/>
        </w:rPr>
        <w:t>.</w:t>
      </w:r>
    </w:p>
    <w:bookmarkEnd w:id="9"/>
    <w:p w14:paraId="06408850" w14:textId="77777777" w:rsidR="00322D34" w:rsidRPr="00322D34" w:rsidRDefault="00322D34" w:rsidP="007138DF">
      <w:pPr>
        <w:widowControl w:val="0"/>
        <w:suppressAutoHyphens/>
        <w:rPr>
          <w:rFonts w:eastAsia="Times New Roman"/>
        </w:rPr>
      </w:pPr>
    </w:p>
    <w:p w14:paraId="2BE0FD7F" w14:textId="17192F9D" w:rsidR="007138DF" w:rsidRPr="003E4B94" w:rsidRDefault="007138DF" w:rsidP="00A04F9D">
      <w:pPr>
        <w:widowControl w:val="0"/>
        <w:suppressAutoHyphens/>
        <w:ind w:left="720" w:hanging="720"/>
        <w:rPr>
          <w:rFonts w:eastAsia="Times New Roman"/>
        </w:rPr>
      </w:pPr>
      <w:r w:rsidRPr="003E4B94">
        <w:rPr>
          <w:rFonts w:eastAsia="Times New Roman"/>
          <w:i/>
        </w:rPr>
        <w:t xml:space="preserve">A Small Story </w:t>
      </w:r>
      <w:r w:rsidR="005A0120">
        <w:rPr>
          <w:rFonts w:eastAsia="Times New Roman"/>
          <w:i/>
        </w:rPr>
        <w:t>a</w:t>
      </w:r>
      <w:r w:rsidRPr="003E4B94">
        <w:rPr>
          <w:rFonts w:eastAsia="Times New Roman"/>
          <w:i/>
        </w:rPr>
        <w:t>bout the Sky</w:t>
      </w:r>
      <w:r w:rsidRPr="003E4B94">
        <w:rPr>
          <w:rFonts w:eastAsia="Times New Roman"/>
        </w:rPr>
        <w:t>. Poems. Port Tow</w:t>
      </w:r>
      <w:r w:rsidR="005D30D5" w:rsidRPr="003E4B94">
        <w:rPr>
          <w:rFonts w:eastAsia="Times New Roman"/>
        </w:rPr>
        <w:t>nsend, WA: Copper Canyon Press</w:t>
      </w:r>
      <w:r w:rsidR="00A04F9D" w:rsidRPr="003E4B94">
        <w:rPr>
          <w:rFonts w:eastAsia="Times New Roman"/>
        </w:rPr>
        <w:t>, 2015.</w:t>
      </w:r>
    </w:p>
    <w:p w14:paraId="7169B95D" w14:textId="77777777" w:rsidR="007138DF" w:rsidRPr="003E4B94" w:rsidRDefault="007138DF" w:rsidP="00A04F9D">
      <w:pPr>
        <w:widowControl w:val="0"/>
        <w:suppressAutoHyphens/>
        <w:ind w:left="720" w:hanging="720"/>
        <w:rPr>
          <w:rFonts w:eastAsia="Times New Roman"/>
        </w:rPr>
      </w:pPr>
    </w:p>
    <w:p w14:paraId="7FF928E1" w14:textId="77777777" w:rsidR="007138DF" w:rsidRPr="003E4B94" w:rsidRDefault="007138DF" w:rsidP="007138DF">
      <w:pPr>
        <w:widowControl w:val="0"/>
        <w:suppressAutoHyphens/>
        <w:rPr>
          <w:rFonts w:eastAsia="Times New Roman"/>
        </w:rPr>
      </w:pPr>
      <w:r w:rsidRPr="003E4B94">
        <w:rPr>
          <w:rFonts w:eastAsia="Times New Roman"/>
          <w:i/>
        </w:rPr>
        <w:t>The Dangerous Shirt</w:t>
      </w:r>
      <w:r w:rsidRPr="003E4B94">
        <w:rPr>
          <w:rFonts w:eastAsia="Times New Roman"/>
        </w:rPr>
        <w:t>. Poems. Port Townsend, WA: Copper Canyon Press, 2009.</w:t>
      </w:r>
    </w:p>
    <w:p w14:paraId="14A248EF" w14:textId="77777777" w:rsidR="007138DF" w:rsidRPr="003E4B94" w:rsidRDefault="007138DF" w:rsidP="007138DF">
      <w:pPr>
        <w:widowControl w:val="0"/>
        <w:suppressAutoHyphens/>
        <w:rPr>
          <w:rFonts w:eastAsia="Times New Roman"/>
        </w:rPr>
      </w:pPr>
    </w:p>
    <w:p w14:paraId="30D4C2C8"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Theater of Night</w:t>
      </w:r>
      <w:r w:rsidRPr="003E4B94">
        <w:rPr>
          <w:rFonts w:eastAsia="Times New Roman"/>
        </w:rPr>
        <w:t>. Poems. Port Townsend, WA: Copper Canyon Press, 2005. PEN/Beyond Margins Award, 2007. Lannan Literary Selection, 2006. Second printing, 2007.</w:t>
      </w:r>
    </w:p>
    <w:p w14:paraId="6D4130D8" w14:textId="77777777" w:rsidR="007138DF" w:rsidRPr="003E4B94" w:rsidRDefault="007138DF" w:rsidP="007138DF">
      <w:pPr>
        <w:widowControl w:val="0"/>
        <w:suppressAutoHyphens/>
        <w:rPr>
          <w:rFonts w:eastAsia="Times New Roman"/>
        </w:rPr>
      </w:pPr>
    </w:p>
    <w:p w14:paraId="78FBC587" w14:textId="77777777" w:rsidR="007138DF" w:rsidRPr="003E4B94" w:rsidRDefault="007138DF" w:rsidP="007138DF">
      <w:pPr>
        <w:widowControl w:val="0"/>
        <w:suppressAutoHyphens/>
        <w:ind w:left="720" w:hanging="720"/>
        <w:rPr>
          <w:rFonts w:eastAsia="Times New Roman"/>
          <w:iCs/>
        </w:rPr>
      </w:pPr>
      <w:r w:rsidRPr="003E4B94">
        <w:rPr>
          <w:rFonts w:eastAsia="Times New Roman"/>
          <w:i/>
        </w:rPr>
        <w:t xml:space="preserve">The Smallest Muscle in the Human Body. </w:t>
      </w:r>
      <w:r w:rsidRPr="003E4B94">
        <w:rPr>
          <w:rFonts w:eastAsia="Times New Roman"/>
          <w:iCs/>
        </w:rPr>
        <w:t>Poems. Port Townsend, WA: Copper Canyon Press, 2002. National Book Award Finalist, 2002. Lannan Literary Selection, 2002. Second Printing, 2002.</w:t>
      </w:r>
    </w:p>
    <w:p w14:paraId="6DD5BE02" w14:textId="77777777" w:rsidR="007138DF" w:rsidRPr="003E4B94" w:rsidRDefault="007138DF" w:rsidP="007138DF">
      <w:pPr>
        <w:widowControl w:val="0"/>
        <w:suppressAutoHyphens/>
        <w:rPr>
          <w:rFonts w:eastAsia="Times New Roman"/>
        </w:rPr>
      </w:pPr>
    </w:p>
    <w:p w14:paraId="3BE73735" w14:textId="77777777" w:rsidR="007138DF" w:rsidRPr="003E4B94" w:rsidRDefault="007138DF" w:rsidP="007138DF">
      <w:pPr>
        <w:widowControl w:val="0"/>
        <w:suppressAutoHyphens/>
        <w:ind w:left="720" w:hanging="720"/>
        <w:rPr>
          <w:rFonts w:eastAsia="Times New Roman"/>
        </w:rPr>
      </w:pPr>
      <w:r w:rsidRPr="003E4B94">
        <w:rPr>
          <w:rFonts w:eastAsia="Times New Roman"/>
          <w:i/>
        </w:rPr>
        <w:t>Capirotada</w:t>
      </w:r>
      <w:r w:rsidRPr="003E4B94">
        <w:rPr>
          <w:rFonts w:eastAsia="Times New Roman"/>
        </w:rPr>
        <w:t>. Memoir. Albuquerque, NM: University of New Mexico Press, 1999. Latino Literary Hall of Fame Book Award, 2000. Second edition, 2009. OneBookAZ Award, 2009.</w:t>
      </w:r>
    </w:p>
    <w:p w14:paraId="303DB60F" w14:textId="77777777" w:rsidR="007138DF" w:rsidRPr="003E4B94" w:rsidRDefault="007138DF" w:rsidP="007138DF">
      <w:pPr>
        <w:widowControl w:val="0"/>
        <w:suppressAutoHyphens/>
        <w:ind w:left="720" w:hanging="720"/>
        <w:rPr>
          <w:rFonts w:eastAsia="Times New Roman"/>
        </w:rPr>
      </w:pPr>
    </w:p>
    <w:p w14:paraId="4A7E3411"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Curtain of Trees</w:t>
      </w:r>
      <w:r w:rsidRPr="003E4B94">
        <w:rPr>
          <w:rFonts w:eastAsia="Times New Roman"/>
        </w:rPr>
        <w:t>. Stories. Albuquerque, NM: University of New Mexico Press, 1999.</w:t>
      </w:r>
    </w:p>
    <w:p w14:paraId="66A0491D" w14:textId="77777777" w:rsidR="007138DF" w:rsidRPr="003E4B94" w:rsidRDefault="007138DF" w:rsidP="007138DF">
      <w:pPr>
        <w:widowControl w:val="0"/>
        <w:suppressAutoHyphens/>
        <w:ind w:left="720" w:hanging="720"/>
        <w:rPr>
          <w:rFonts w:eastAsia="Times New Roman"/>
        </w:rPr>
      </w:pPr>
    </w:p>
    <w:p w14:paraId="2E21CEAE" w14:textId="77777777" w:rsidR="007138DF" w:rsidRPr="003E4B94" w:rsidRDefault="007138DF" w:rsidP="007138DF">
      <w:pPr>
        <w:widowControl w:val="0"/>
        <w:suppressAutoHyphens/>
        <w:ind w:left="720" w:hanging="720"/>
        <w:rPr>
          <w:rFonts w:eastAsia="Times New Roman"/>
        </w:rPr>
      </w:pPr>
      <w:r w:rsidRPr="003E4B94">
        <w:rPr>
          <w:rFonts w:eastAsia="Times New Roman"/>
          <w:i/>
        </w:rPr>
        <w:t>Pig Cookies</w:t>
      </w:r>
      <w:r w:rsidRPr="003E4B94">
        <w:rPr>
          <w:rFonts w:eastAsia="Times New Roman"/>
        </w:rPr>
        <w:t>. Stories. San Francisco, CA: Chronicle Books, 1995. New York Public Library “Books to Remember” Selection, 1995.</w:t>
      </w:r>
    </w:p>
    <w:p w14:paraId="6202A753" w14:textId="77777777" w:rsidR="007138DF" w:rsidRPr="003E4B94" w:rsidRDefault="007138DF" w:rsidP="007138DF">
      <w:pPr>
        <w:widowControl w:val="0"/>
        <w:suppressAutoHyphens/>
        <w:ind w:left="720" w:hanging="720"/>
        <w:rPr>
          <w:rFonts w:eastAsia="Times New Roman"/>
        </w:rPr>
      </w:pPr>
    </w:p>
    <w:p w14:paraId="1ADA0B3F" w14:textId="77777777" w:rsidR="007138DF" w:rsidRPr="003E4B94" w:rsidRDefault="007138DF" w:rsidP="007138DF">
      <w:pPr>
        <w:widowControl w:val="0"/>
        <w:suppressAutoHyphens/>
        <w:ind w:left="720" w:hanging="720"/>
        <w:rPr>
          <w:rFonts w:eastAsia="Times New Roman"/>
        </w:rPr>
      </w:pPr>
      <w:r w:rsidRPr="003E4B94">
        <w:rPr>
          <w:rFonts w:eastAsia="Times New Roman"/>
          <w:i/>
        </w:rPr>
        <w:t>Teodoro Luna’s Two Kisses</w:t>
      </w:r>
      <w:r w:rsidRPr="003E4B94">
        <w:rPr>
          <w:rFonts w:eastAsia="Times New Roman"/>
        </w:rPr>
        <w:t>. Poems. New York, NY: W.W. Norton, 1990.</w:t>
      </w:r>
    </w:p>
    <w:p w14:paraId="39EE3F89" w14:textId="77777777" w:rsidR="007138DF" w:rsidRPr="003E4B94" w:rsidRDefault="007138DF" w:rsidP="007138DF">
      <w:pPr>
        <w:widowControl w:val="0"/>
        <w:suppressAutoHyphens/>
        <w:ind w:left="720" w:hanging="720"/>
        <w:rPr>
          <w:rFonts w:eastAsia="Times New Roman"/>
        </w:rPr>
      </w:pPr>
    </w:p>
    <w:p w14:paraId="040847D6"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Lime Orchard Woman</w:t>
      </w:r>
      <w:r w:rsidRPr="003E4B94">
        <w:rPr>
          <w:rFonts w:eastAsia="Times New Roman"/>
        </w:rPr>
        <w:t>. Poems. New York, NY: The Sheep Meadow Press, 1988.</w:t>
      </w:r>
    </w:p>
    <w:p w14:paraId="4CB880C8" w14:textId="77777777" w:rsidR="007138DF" w:rsidRPr="003E4B94" w:rsidRDefault="007138DF" w:rsidP="007138DF">
      <w:pPr>
        <w:widowControl w:val="0"/>
        <w:suppressAutoHyphens/>
        <w:ind w:left="720" w:hanging="720"/>
        <w:rPr>
          <w:rFonts w:eastAsia="Times New Roman"/>
        </w:rPr>
      </w:pPr>
    </w:p>
    <w:p w14:paraId="5D3160A8"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Warrington Poems</w:t>
      </w:r>
      <w:r w:rsidRPr="003E4B94">
        <w:rPr>
          <w:rFonts w:eastAsia="Times New Roman"/>
        </w:rPr>
        <w:t>. Poems. Tempe, AZ: Pyracantha Press, 1989. Arizona State University Centennial Literary Selection. Limited Edition.</w:t>
      </w:r>
    </w:p>
    <w:p w14:paraId="4A55EB5E" w14:textId="77777777" w:rsidR="007138DF" w:rsidRPr="003E4B94" w:rsidRDefault="007138DF" w:rsidP="007138DF">
      <w:pPr>
        <w:widowControl w:val="0"/>
        <w:suppressAutoHyphens/>
        <w:ind w:left="720" w:hanging="720"/>
        <w:rPr>
          <w:rFonts w:eastAsia="Times New Roman"/>
        </w:rPr>
      </w:pPr>
    </w:p>
    <w:p w14:paraId="5D3342EC" w14:textId="77777777" w:rsidR="007138DF" w:rsidRPr="003E4B94" w:rsidRDefault="007138DF" w:rsidP="007138DF">
      <w:pPr>
        <w:widowControl w:val="0"/>
        <w:suppressAutoHyphens/>
        <w:ind w:left="720" w:hanging="720"/>
        <w:rPr>
          <w:rFonts w:eastAsia="Times New Roman"/>
        </w:rPr>
      </w:pPr>
      <w:r w:rsidRPr="003E4B94">
        <w:rPr>
          <w:rFonts w:eastAsia="Times New Roman"/>
          <w:i/>
        </w:rPr>
        <w:t>Five Indiscretions</w:t>
      </w:r>
      <w:r w:rsidRPr="003E4B94">
        <w:rPr>
          <w:rFonts w:eastAsia="Times New Roman"/>
        </w:rPr>
        <w:t>. Poems. New York, NY: The Sheep Meadow Press, 1985.</w:t>
      </w:r>
    </w:p>
    <w:p w14:paraId="129B4668" w14:textId="77777777" w:rsidR="007138DF" w:rsidRPr="003E4B94" w:rsidRDefault="007138DF" w:rsidP="007138DF">
      <w:pPr>
        <w:widowControl w:val="0"/>
        <w:suppressAutoHyphens/>
        <w:ind w:left="720" w:hanging="720"/>
        <w:rPr>
          <w:rFonts w:eastAsia="Times New Roman"/>
        </w:rPr>
      </w:pPr>
    </w:p>
    <w:p w14:paraId="69E8C21F"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Iguana Killer</w:t>
      </w:r>
      <w:r w:rsidRPr="003E4B94">
        <w:rPr>
          <w:rFonts w:eastAsia="Times New Roman"/>
        </w:rPr>
        <w:t xml:space="preserve">. Stories. Lewiston, ID: Blue Moon and Confluence Press, 1984. Second Printing: 1994. Third Printing: Albuquerque: University of New Mexico Press, 1998. 1984 Western States Book Award for Fiction. </w:t>
      </w:r>
    </w:p>
    <w:p w14:paraId="216BFDE6" w14:textId="77777777" w:rsidR="007138DF" w:rsidRPr="003E4B94" w:rsidRDefault="007138DF" w:rsidP="007138DF">
      <w:pPr>
        <w:widowControl w:val="0"/>
        <w:suppressAutoHyphens/>
        <w:ind w:left="720" w:hanging="720"/>
        <w:rPr>
          <w:rFonts w:eastAsia="Times New Roman"/>
        </w:rPr>
      </w:pPr>
    </w:p>
    <w:p w14:paraId="46F823D7" w14:textId="77777777" w:rsidR="007138DF" w:rsidRPr="003E4B94" w:rsidRDefault="007138DF" w:rsidP="007138DF">
      <w:pPr>
        <w:widowControl w:val="0"/>
        <w:suppressAutoHyphens/>
        <w:ind w:left="720" w:hanging="720"/>
        <w:rPr>
          <w:rFonts w:eastAsia="Times New Roman"/>
        </w:rPr>
      </w:pPr>
      <w:r w:rsidRPr="003E4B94">
        <w:rPr>
          <w:rFonts w:eastAsia="Times New Roman"/>
          <w:i/>
        </w:rPr>
        <w:t>Whispering to Fool the Wind</w:t>
      </w:r>
      <w:r w:rsidRPr="003E4B94">
        <w:rPr>
          <w:rFonts w:eastAsia="Times New Roman"/>
        </w:rPr>
        <w:t>. Poems. New York, NY: The Sheep Meadow Press, 1982. Academy of American Poets Walt Whitman Award, 1981.</w:t>
      </w:r>
    </w:p>
    <w:p w14:paraId="3883CD4B" w14:textId="77777777" w:rsidR="007138DF" w:rsidRPr="003E4B94" w:rsidRDefault="007138DF" w:rsidP="007138DF">
      <w:pPr>
        <w:widowControl w:val="0"/>
        <w:suppressAutoHyphens/>
        <w:ind w:left="720" w:hanging="720"/>
        <w:rPr>
          <w:rFonts w:eastAsia="Times New Roman"/>
        </w:rPr>
      </w:pPr>
    </w:p>
    <w:p w14:paraId="33677616" w14:textId="77777777" w:rsidR="007138DF" w:rsidRPr="003E4B94" w:rsidRDefault="007138DF" w:rsidP="007138DF">
      <w:pPr>
        <w:widowControl w:val="0"/>
        <w:suppressAutoHyphens/>
        <w:ind w:left="720" w:hanging="720"/>
        <w:rPr>
          <w:rFonts w:eastAsia="Times New Roman"/>
        </w:rPr>
      </w:pPr>
      <w:r w:rsidRPr="003E4B94">
        <w:rPr>
          <w:rFonts w:eastAsia="Times New Roman"/>
          <w:i/>
        </w:rPr>
        <w:t>Sleeping on Fists</w:t>
      </w:r>
      <w:r w:rsidRPr="003E4B94">
        <w:rPr>
          <w:rFonts w:eastAsia="Times New Roman"/>
        </w:rPr>
        <w:t>. Poems. Story, WY: Dooryard Press, 1981. Limited Edition.</w:t>
      </w:r>
    </w:p>
    <w:p w14:paraId="2329FA8B" w14:textId="77777777" w:rsidR="007138DF" w:rsidRPr="003E4B94" w:rsidRDefault="007138DF" w:rsidP="007138DF">
      <w:pPr>
        <w:widowControl w:val="0"/>
        <w:suppressAutoHyphens/>
        <w:ind w:left="720" w:hanging="720"/>
        <w:rPr>
          <w:rFonts w:eastAsia="Times New Roman"/>
        </w:rPr>
      </w:pPr>
    </w:p>
    <w:p w14:paraId="1C7D6417" w14:textId="77777777" w:rsidR="007138DF" w:rsidRPr="003E4B94" w:rsidRDefault="007138DF" w:rsidP="007138DF">
      <w:pPr>
        <w:widowControl w:val="0"/>
        <w:suppressAutoHyphens/>
        <w:ind w:left="720" w:hanging="720"/>
        <w:rPr>
          <w:rFonts w:eastAsia="Times New Roman"/>
        </w:rPr>
      </w:pPr>
      <w:r w:rsidRPr="003E4B94">
        <w:rPr>
          <w:rFonts w:eastAsia="Times New Roman"/>
          <w:i/>
        </w:rPr>
        <w:t>Elk Heads on the Wall</w:t>
      </w:r>
      <w:r w:rsidRPr="003E4B94">
        <w:rPr>
          <w:rFonts w:eastAsia="Times New Roman"/>
        </w:rPr>
        <w:t>. Poems. Berkeley, CA: Mango Press, 1979. Limited Edition.</w:t>
      </w:r>
    </w:p>
    <w:p w14:paraId="117585AC" w14:textId="77777777" w:rsidR="007138DF" w:rsidRPr="003E4B94" w:rsidRDefault="007138DF" w:rsidP="007138DF">
      <w:pPr>
        <w:widowControl w:val="0"/>
        <w:suppressAutoHyphens/>
        <w:ind w:left="720" w:hanging="720"/>
        <w:rPr>
          <w:rFonts w:eastAsia="Times New Roman"/>
        </w:rPr>
      </w:pPr>
    </w:p>
    <w:p w14:paraId="6495DD9E" w14:textId="77777777" w:rsidR="007138DF" w:rsidRPr="003E4B94" w:rsidRDefault="007138DF" w:rsidP="007138DF">
      <w:pPr>
        <w:widowControl w:val="0"/>
        <w:suppressAutoHyphens/>
        <w:ind w:left="720" w:hanging="720"/>
        <w:rPr>
          <w:rFonts w:eastAsia="Times New Roman"/>
        </w:rPr>
      </w:pPr>
    </w:p>
    <w:p w14:paraId="6463D0D6" w14:textId="77777777" w:rsidR="007138DF" w:rsidRPr="003E4B94" w:rsidRDefault="007138DF" w:rsidP="007138DF">
      <w:pPr>
        <w:widowControl w:val="0"/>
        <w:suppressAutoHyphens/>
        <w:rPr>
          <w:rFonts w:eastAsia="Times New Roman"/>
          <w:b/>
        </w:rPr>
      </w:pPr>
      <w:r w:rsidRPr="003E4B94">
        <w:rPr>
          <w:rFonts w:eastAsia="Times New Roman"/>
          <w:b/>
        </w:rPr>
        <w:t>Texts</w:t>
      </w:r>
    </w:p>
    <w:p w14:paraId="644F84CC" w14:textId="77777777" w:rsidR="007138DF" w:rsidRPr="003E4B94" w:rsidRDefault="007138DF" w:rsidP="007138DF">
      <w:pPr>
        <w:widowControl w:val="0"/>
        <w:suppressAutoHyphens/>
        <w:rPr>
          <w:rFonts w:eastAsia="Times New Roman"/>
        </w:rPr>
      </w:pPr>
    </w:p>
    <w:p w14:paraId="59A664E4"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Heath Literacy 6-8. </w:t>
      </w:r>
      <w:r w:rsidRPr="003E4B94">
        <w:rPr>
          <w:rFonts w:eastAsia="Times New Roman"/>
        </w:rPr>
        <w:t>Heath middle school level literature textbook series. Ríos, et. al. D.C. Heath &amp; Co. Mass., 1995.</w:t>
      </w:r>
    </w:p>
    <w:p w14:paraId="5F797669" w14:textId="77777777" w:rsidR="007138DF" w:rsidRPr="003E4B94" w:rsidRDefault="007138DF" w:rsidP="007138DF">
      <w:pPr>
        <w:widowControl w:val="0"/>
        <w:suppressAutoHyphens/>
        <w:rPr>
          <w:rFonts w:eastAsia="Times New Roman"/>
        </w:rPr>
      </w:pPr>
    </w:p>
    <w:p w14:paraId="51C09673" w14:textId="77777777" w:rsidR="007138DF" w:rsidRPr="003E4B94" w:rsidRDefault="007138DF" w:rsidP="007138DF">
      <w:pPr>
        <w:widowControl w:val="0"/>
        <w:suppressAutoHyphens/>
        <w:rPr>
          <w:rFonts w:eastAsia="Times New Roman"/>
        </w:rPr>
      </w:pPr>
    </w:p>
    <w:p w14:paraId="6458A0BA" w14:textId="04343A70" w:rsidR="007138DF" w:rsidRPr="003E4B94" w:rsidRDefault="007138DF" w:rsidP="007138DF">
      <w:pPr>
        <w:widowControl w:val="0"/>
        <w:suppressAutoHyphens/>
        <w:rPr>
          <w:rFonts w:eastAsia="Times New Roman"/>
          <w:b/>
        </w:rPr>
      </w:pPr>
      <w:r w:rsidRPr="003E4B94">
        <w:rPr>
          <w:rFonts w:eastAsia="Times New Roman"/>
          <w:b/>
        </w:rPr>
        <w:t>General Editions</w:t>
      </w:r>
      <w:r w:rsidR="00B3212C">
        <w:rPr>
          <w:rFonts w:eastAsia="Times New Roman"/>
          <w:b/>
        </w:rPr>
        <w:t>, Guest Editor</w:t>
      </w:r>
    </w:p>
    <w:p w14:paraId="371AEF70" w14:textId="77777777" w:rsidR="007138DF" w:rsidRPr="003E4B94" w:rsidRDefault="007138DF" w:rsidP="007138DF">
      <w:pPr>
        <w:widowControl w:val="0"/>
        <w:suppressAutoHyphens/>
        <w:rPr>
          <w:rFonts w:eastAsia="Times New Roman"/>
          <w:i/>
        </w:rPr>
      </w:pPr>
    </w:p>
    <w:p w14:paraId="1F607CCC" w14:textId="54893C28" w:rsidR="007138DF" w:rsidRPr="003E4B94" w:rsidRDefault="007138DF" w:rsidP="007138DF">
      <w:pPr>
        <w:widowControl w:val="0"/>
        <w:suppressAutoHyphens/>
        <w:ind w:left="720" w:hanging="720"/>
        <w:rPr>
          <w:rFonts w:eastAsia="Times New Roman"/>
        </w:rPr>
      </w:pPr>
      <w:r w:rsidRPr="003E4B94">
        <w:rPr>
          <w:rFonts w:eastAsia="Times New Roman"/>
          <w:i/>
        </w:rPr>
        <w:t>Passage</w:t>
      </w:r>
      <w:r w:rsidRPr="003E4B94">
        <w:rPr>
          <w:rFonts w:eastAsia="Times New Roman"/>
        </w:rPr>
        <w:t>.</w:t>
      </w:r>
      <w:r w:rsidR="0050758C" w:rsidRPr="003E4B94">
        <w:rPr>
          <w:rFonts w:eastAsia="Times New Roman"/>
        </w:rPr>
        <w:t xml:space="preserve"> </w:t>
      </w:r>
      <w:r w:rsidRPr="003E4B94">
        <w:rPr>
          <w:rFonts w:eastAsia="Times New Roman"/>
        </w:rPr>
        <w:t>2011.</w:t>
      </w:r>
      <w:r w:rsidR="0050758C" w:rsidRPr="003E4B94">
        <w:rPr>
          <w:rFonts w:eastAsia="Times New Roman"/>
        </w:rPr>
        <w:t xml:space="preserve"> </w:t>
      </w:r>
      <w:r w:rsidRPr="003E4B94">
        <w:rPr>
          <w:rFonts w:eastAsia="Times New Roman"/>
        </w:rPr>
        <w:t>Catalogue/Poems.</w:t>
      </w:r>
      <w:r w:rsidR="0050758C" w:rsidRPr="003E4B94">
        <w:rPr>
          <w:rFonts w:eastAsia="Times New Roman"/>
        </w:rPr>
        <w:t xml:space="preserve"> </w:t>
      </w:r>
      <w:r w:rsidRPr="003E4B94">
        <w:rPr>
          <w:rFonts w:eastAsia="Times New Roman"/>
        </w:rPr>
        <w:t>Public Art Project.</w:t>
      </w:r>
      <w:r w:rsidR="0050758C" w:rsidRPr="003E4B94">
        <w:rPr>
          <w:rFonts w:eastAsia="Times New Roman"/>
        </w:rPr>
        <w:t xml:space="preserve"> </w:t>
      </w:r>
      <w:r w:rsidRPr="003E4B94">
        <w:rPr>
          <w:rFonts w:eastAsia="Times New Roman"/>
        </w:rPr>
        <w:t>Artists: Mags Harries and Lajos Héder.</w:t>
      </w:r>
      <w:r w:rsidR="0050758C" w:rsidRPr="003E4B94">
        <w:rPr>
          <w:rFonts w:eastAsia="Times New Roman"/>
        </w:rPr>
        <w:t xml:space="preserve"> </w:t>
      </w:r>
      <w:r w:rsidRPr="003E4B94">
        <w:rPr>
          <w:rFonts w:eastAsia="Times New Roman"/>
        </w:rPr>
        <w:t>South Mountain Community Library.</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52 pp)</w:t>
      </w:r>
    </w:p>
    <w:p w14:paraId="53A0612B" w14:textId="77777777" w:rsidR="007138DF" w:rsidRPr="003E4B94" w:rsidRDefault="007138DF" w:rsidP="007138DF">
      <w:pPr>
        <w:widowControl w:val="0"/>
        <w:suppressAutoHyphens/>
        <w:rPr>
          <w:rFonts w:eastAsia="Times New Roman"/>
          <w:iCs/>
        </w:rPr>
      </w:pPr>
      <w:r w:rsidRPr="003E4B94">
        <w:rPr>
          <w:rFonts w:eastAsia="Times New Roman"/>
          <w:i/>
        </w:rPr>
        <w:t xml:space="preserve">Colorado Review. </w:t>
      </w:r>
      <w:r w:rsidRPr="003E4B94">
        <w:rPr>
          <w:rFonts w:eastAsia="Times New Roman"/>
          <w:iCs/>
        </w:rPr>
        <w:t>Vol. 27, No. 2. Summer 2000.</w:t>
      </w:r>
    </w:p>
    <w:p w14:paraId="4ABC9E44" w14:textId="77777777" w:rsidR="007138DF" w:rsidRPr="003E4B94" w:rsidRDefault="007138DF" w:rsidP="007138DF">
      <w:pPr>
        <w:widowControl w:val="0"/>
        <w:suppressAutoHyphens/>
        <w:rPr>
          <w:rFonts w:eastAsia="Times New Roman"/>
        </w:rPr>
      </w:pPr>
      <w:r w:rsidRPr="003E4B94">
        <w:rPr>
          <w:rFonts w:eastAsia="Times New Roman"/>
          <w:i/>
        </w:rPr>
        <w:t>Colorado Review</w:t>
      </w:r>
      <w:r w:rsidRPr="003E4B94">
        <w:rPr>
          <w:rFonts w:eastAsia="Times New Roman"/>
        </w:rPr>
        <w:t>. Vol. 20, No. 2. Fall 1993.</w:t>
      </w:r>
    </w:p>
    <w:p w14:paraId="411062E8" w14:textId="77777777" w:rsidR="007138DF" w:rsidRPr="003E4B94" w:rsidRDefault="007138DF" w:rsidP="007138DF">
      <w:pPr>
        <w:widowControl w:val="0"/>
        <w:suppressAutoHyphens/>
        <w:rPr>
          <w:rFonts w:eastAsia="Times New Roman"/>
        </w:rPr>
      </w:pPr>
      <w:r w:rsidRPr="003E4B94">
        <w:rPr>
          <w:rFonts w:eastAsia="Times New Roman"/>
          <w:i/>
        </w:rPr>
        <w:t>Ploughshares</w:t>
      </w:r>
      <w:r w:rsidRPr="003E4B94">
        <w:rPr>
          <w:rFonts w:eastAsia="Times New Roman"/>
        </w:rPr>
        <w:t xml:space="preserve">. Vol. 18, No. 1. Spring 1992. </w:t>
      </w:r>
    </w:p>
    <w:p w14:paraId="2CAF2DB5" w14:textId="77777777" w:rsidR="007138DF" w:rsidRPr="003E4B94" w:rsidRDefault="007138DF" w:rsidP="007138DF">
      <w:pPr>
        <w:widowControl w:val="0"/>
        <w:suppressAutoHyphens/>
        <w:rPr>
          <w:rFonts w:eastAsia="Times New Roman"/>
        </w:rPr>
      </w:pPr>
      <w:r w:rsidRPr="003E4B94">
        <w:rPr>
          <w:rFonts w:eastAsia="Times New Roman"/>
          <w:i/>
        </w:rPr>
        <w:t>Things Bigger Than We Are</w:t>
      </w:r>
      <w:r w:rsidRPr="003E4B94">
        <w:rPr>
          <w:rFonts w:eastAsia="Times New Roman"/>
        </w:rPr>
        <w:t>. Community Writers Project. Central Arizona College: 1982.</w:t>
      </w:r>
    </w:p>
    <w:p w14:paraId="577940E9" w14:textId="77777777" w:rsidR="007138DF" w:rsidRPr="003E4B94" w:rsidRDefault="007138DF" w:rsidP="007138DF">
      <w:pPr>
        <w:widowControl w:val="0"/>
        <w:suppressAutoHyphens/>
        <w:rPr>
          <w:rFonts w:eastAsia="Times New Roman"/>
        </w:rPr>
      </w:pPr>
    </w:p>
    <w:p w14:paraId="61BC0169" w14:textId="77777777" w:rsidR="007138DF" w:rsidRPr="003E4B94" w:rsidRDefault="007138DF" w:rsidP="007138DF">
      <w:pPr>
        <w:widowControl w:val="0"/>
        <w:suppressAutoHyphens/>
        <w:rPr>
          <w:rFonts w:eastAsia="Times New Roman"/>
        </w:rPr>
      </w:pPr>
    </w:p>
    <w:p w14:paraId="048F0006" w14:textId="77777777" w:rsidR="007138DF" w:rsidRPr="003E4B94" w:rsidRDefault="007138DF" w:rsidP="007138DF">
      <w:pPr>
        <w:widowControl w:val="0"/>
        <w:suppressAutoHyphens/>
        <w:rPr>
          <w:rFonts w:eastAsia="Times New Roman"/>
          <w:b/>
        </w:rPr>
      </w:pPr>
      <w:r w:rsidRPr="003E4B94">
        <w:rPr>
          <w:rFonts w:eastAsia="Times New Roman"/>
          <w:b/>
        </w:rPr>
        <w:t>Artist’s Book</w:t>
      </w:r>
    </w:p>
    <w:p w14:paraId="7D00A8B6" w14:textId="77777777" w:rsidR="007138DF" w:rsidRPr="003E4B94" w:rsidRDefault="007138DF" w:rsidP="007138DF">
      <w:pPr>
        <w:widowControl w:val="0"/>
        <w:suppressAutoHyphens/>
        <w:rPr>
          <w:rFonts w:eastAsia="Times New Roman"/>
          <w:i/>
          <w:iCs/>
        </w:rPr>
      </w:pPr>
    </w:p>
    <w:p w14:paraId="1D5559B6" w14:textId="44E20F8F" w:rsidR="007138DF" w:rsidRPr="003E4B94" w:rsidRDefault="007138DF" w:rsidP="007138DF">
      <w:pPr>
        <w:widowControl w:val="0"/>
        <w:suppressAutoHyphens/>
        <w:ind w:left="720" w:hanging="720"/>
        <w:rPr>
          <w:rFonts w:eastAsia="Times New Roman"/>
        </w:rPr>
      </w:pPr>
      <w:r w:rsidRPr="003E4B94">
        <w:rPr>
          <w:rFonts w:eastAsia="Times New Roman"/>
          <w:i/>
        </w:rPr>
        <w:t>Inside Chance</w:t>
      </w:r>
      <w:r w:rsidRPr="003E4B94">
        <w:rPr>
          <w:rFonts w:eastAsia="Times New Roman"/>
        </w:rPr>
        <w:t>.</w:t>
      </w:r>
      <w:r w:rsidR="0050758C" w:rsidRPr="003E4B94">
        <w:rPr>
          <w:rFonts w:eastAsia="Times New Roman"/>
          <w:i/>
        </w:rPr>
        <w:t xml:space="preserve"> </w:t>
      </w:r>
      <w:r w:rsidRPr="003E4B94">
        <w:rPr>
          <w:rFonts w:eastAsia="Times New Roman"/>
        </w:rPr>
        <w:t>Artist’s Book, poetry.</w:t>
      </w:r>
      <w:r w:rsidR="0050758C" w:rsidRPr="003E4B94">
        <w:rPr>
          <w:rFonts w:eastAsia="Times New Roman"/>
        </w:rPr>
        <w:t xml:space="preserve"> </w:t>
      </w:r>
      <w:r w:rsidRPr="003E4B94">
        <w:rPr>
          <w:rFonts w:eastAsia="Times New Roman"/>
        </w:rPr>
        <w:t>With Linda Smith.</w:t>
      </w:r>
      <w:r w:rsidR="0050758C" w:rsidRPr="003E4B94">
        <w:rPr>
          <w:rFonts w:eastAsia="Times New Roman"/>
        </w:rPr>
        <w:t xml:space="preserve"> </w:t>
      </w:r>
      <w:r w:rsidRPr="003E4B94">
        <w:rPr>
          <w:rFonts w:eastAsia="Times New Roman"/>
        </w:rPr>
        <w:t>Phoenix. Picnic Press, 2001. Northwest Book Fest Artist’s Book Award.</w:t>
      </w:r>
      <w:r w:rsidR="0050758C" w:rsidRPr="003E4B94">
        <w:rPr>
          <w:rFonts w:eastAsia="Times New Roman"/>
        </w:rPr>
        <w:t xml:space="preserve"> </w:t>
      </w:r>
      <w:r w:rsidRPr="003E4B94">
        <w:rPr>
          <w:rFonts w:eastAsia="Times New Roman"/>
        </w:rPr>
        <w:t>Limited Edition.</w:t>
      </w:r>
    </w:p>
    <w:p w14:paraId="6E5F5DE0" w14:textId="77777777" w:rsidR="007138DF" w:rsidRPr="003E4B94" w:rsidRDefault="007138DF" w:rsidP="007138DF">
      <w:pPr>
        <w:widowControl w:val="0"/>
        <w:suppressAutoHyphens/>
        <w:rPr>
          <w:rFonts w:eastAsia="Times New Roman"/>
        </w:rPr>
      </w:pPr>
    </w:p>
    <w:p w14:paraId="5BA15482" w14:textId="77777777" w:rsidR="007138DF" w:rsidRPr="003E4B94" w:rsidRDefault="007138DF" w:rsidP="007138DF">
      <w:pPr>
        <w:widowControl w:val="0"/>
        <w:suppressAutoHyphens/>
        <w:rPr>
          <w:rFonts w:eastAsia="Times New Roman"/>
        </w:rPr>
      </w:pPr>
    </w:p>
    <w:p w14:paraId="5733DC10" w14:textId="77777777" w:rsidR="007138DF" w:rsidRPr="003E4B94" w:rsidRDefault="007138DF" w:rsidP="007138DF">
      <w:pPr>
        <w:widowControl w:val="0"/>
        <w:suppressAutoHyphens/>
        <w:rPr>
          <w:rFonts w:eastAsia="Times New Roman"/>
        </w:rPr>
      </w:pPr>
      <w:r w:rsidRPr="003E4B94">
        <w:rPr>
          <w:rFonts w:eastAsia="Times New Roman"/>
          <w:b/>
        </w:rPr>
        <w:t>Works in Progress</w:t>
      </w:r>
    </w:p>
    <w:p w14:paraId="7B8E2DAC" w14:textId="77777777" w:rsidR="007138DF" w:rsidRPr="003E4B94" w:rsidRDefault="007138DF" w:rsidP="007138DF">
      <w:pPr>
        <w:widowControl w:val="0"/>
        <w:suppressAutoHyphens/>
        <w:rPr>
          <w:rFonts w:eastAsia="Times New Roman"/>
        </w:rPr>
      </w:pPr>
    </w:p>
    <w:p w14:paraId="3CE33619" w14:textId="77777777" w:rsidR="00E51622" w:rsidRPr="003E4B94" w:rsidRDefault="00E51622" w:rsidP="00E51622">
      <w:pPr>
        <w:widowControl w:val="0"/>
        <w:suppressAutoHyphens/>
        <w:ind w:left="720" w:hanging="720"/>
        <w:rPr>
          <w:rFonts w:eastAsia="Times New Roman"/>
        </w:rPr>
      </w:pPr>
      <w:r w:rsidRPr="003E4B94">
        <w:rPr>
          <w:rFonts w:eastAsia="Times New Roman"/>
          <w:i/>
        </w:rPr>
        <w:t>The Year of Confusion</w:t>
      </w:r>
      <w:r w:rsidRPr="003E4B94">
        <w:rPr>
          <w:rFonts w:eastAsia="Times New Roman"/>
        </w:rPr>
        <w:t>. A novel.</w:t>
      </w:r>
    </w:p>
    <w:p w14:paraId="187B13DA" w14:textId="67ADE264" w:rsidR="007138DF" w:rsidRPr="003E4B94" w:rsidRDefault="007138DF" w:rsidP="007138DF">
      <w:pPr>
        <w:widowControl w:val="0"/>
        <w:suppressAutoHyphens/>
        <w:ind w:left="720" w:hanging="720"/>
        <w:rPr>
          <w:rFonts w:eastAsia="Times New Roman"/>
        </w:rPr>
      </w:pPr>
      <w:r w:rsidRPr="003E4B94">
        <w:rPr>
          <w:rFonts w:eastAsia="Times New Roman"/>
          <w:i/>
        </w:rPr>
        <w:t>Writing Creatively: Kitchen Table Conversations</w:t>
      </w:r>
      <w:r w:rsidRPr="003E4B94">
        <w:rPr>
          <w:rFonts w:eastAsia="Times New Roman"/>
        </w:rPr>
        <w:t>. A pedagogical and culture studies text for teaching writing and understanding literature</w:t>
      </w:r>
      <w:r w:rsidR="00763A0B">
        <w:rPr>
          <w:rFonts w:eastAsia="Times New Roman"/>
        </w:rPr>
        <w:t>s</w:t>
      </w:r>
      <w:r w:rsidRPr="003E4B94">
        <w:rPr>
          <w:rFonts w:eastAsia="Times New Roman"/>
        </w:rPr>
        <w:t xml:space="preserve">. </w:t>
      </w:r>
    </w:p>
    <w:p w14:paraId="449343E4" w14:textId="3A98A3EE" w:rsidR="007138DF" w:rsidRPr="003E4B94" w:rsidRDefault="00873ACF" w:rsidP="007138DF">
      <w:pPr>
        <w:widowControl w:val="0"/>
        <w:suppressAutoHyphens/>
        <w:ind w:left="720" w:hanging="720"/>
        <w:rPr>
          <w:rFonts w:eastAsia="Times New Roman"/>
        </w:rPr>
      </w:pPr>
      <w:r>
        <w:rPr>
          <w:rFonts w:eastAsia="Times New Roman"/>
          <w:i/>
        </w:rPr>
        <w:t>Pérez the Mouse</w:t>
      </w:r>
      <w:r w:rsidR="007138DF" w:rsidRPr="003E4B94">
        <w:rPr>
          <w:rFonts w:eastAsia="Times New Roman"/>
        </w:rPr>
        <w:t>. A children’s story.</w:t>
      </w:r>
    </w:p>
    <w:p w14:paraId="60A0615C" w14:textId="77777777" w:rsidR="007138DF" w:rsidRPr="003E4B94" w:rsidRDefault="007138DF" w:rsidP="007138DF">
      <w:pPr>
        <w:widowControl w:val="0"/>
        <w:suppressAutoHyphens/>
        <w:rPr>
          <w:rFonts w:eastAsia="Times New Roman"/>
        </w:rPr>
      </w:pPr>
    </w:p>
    <w:p w14:paraId="03C3F6F8" w14:textId="77777777" w:rsidR="007138DF" w:rsidRPr="003E4B94" w:rsidRDefault="007138DF" w:rsidP="007138DF">
      <w:pPr>
        <w:widowControl w:val="0"/>
        <w:suppressAutoHyphens/>
        <w:ind w:left="720" w:hanging="720"/>
        <w:rPr>
          <w:rFonts w:eastAsia="Times New Roman"/>
        </w:rPr>
      </w:pPr>
    </w:p>
    <w:p w14:paraId="50DC0D45" w14:textId="176560A2" w:rsidR="0014033D" w:rsidRPr="00D07483" w:rsidRDefault="007138DF" w:rsidP="002A54BC">
      <w:pPr>
        <w:widowControl w:val="0"/>
        <w:suppressAutoHyphens/>
        <w:rPr>
          <w:rFonts w:eastAsia="Times New Roman"/>
          <w:b/>
        </w:rPr>
      </w:pPr>
      <w:r w:rsidRPr="003E4B94">
        <w:rPr>
          <w:rFonts w:eastAsia="Times New Roman"/>
          <w:b/>
        </w:rPr>
        <w:t>Anthologies and Texts, Poetry</w:t>
      </w:r>
    </w:p>
    <w:p w14:paraId="22B22908" w14:textId="245ECE83" w:rsidR="007138DF" w:rsidRDefault="007138DF" w:rsidP="007138DF">
      <w:pPr>
        <w:widowControl w:val="0"/>
        <w:suppressAutoHyphens/>
        <w:rPr>
          <w:rFonts w:eastAsia="Times New Roman"/>
        </w:rPr>
      </w:pPr>
    </w:p>
    <w:p w14:paraId="6425310F" w14:textId="42DE5C2A" w:rsidR="00F929BF" w:rsidRDefault="00F929BF" w:rsidP="007138DF">
      <w:pPr>
        <w:widowControl w:val="0"/>
        <w:suppressAutoHyphens/>
        <w:rPr>
          <w:rFonts w:eastAsia="Times New Roman"/>
        </w:rPr>
      </w:pPr>
    </w:p>
    <w:p w14:paraId="67828901" w14:textId="163E4251" w:rsidR="008C33C8" w:rsidRDefault="008C33C8" w:rsidP="008C33C8">
      <w:pPr>
        <w:widowControl w:val="0"/>
        <w:suppressAutoHyphens/>
        <w:ind w:left="720" w:hanging="720"/>
        <w:rPr>
          <w:rFonts w:eastAsia="Times New Roman"/>
        </w:rPr>
      </w:pPr>
      <w:r w:rsidRPr="008C33C8">
        <w:rPr>
          <w:rFonts w:eastAsia="Times New Roman"/>
          <w:i/>
        </w:rPr>
        <w:t>Middle School CBE 3 Student's Book</w:t>
      </w:r>
      <w:r>
        <w:rPr>
          <w:rFonts w:eastAsia="Times New Roman"/>
        </w:rPr>
        <w:t>.  Cengage/National Geographic.</w:t>
      </w:r>
      <w:r w:rsidRPr="008C33C8">
        <w:rPr>
          <w:rFonts w:eastAsia="Times New Roman"/>
        </w:rPr>
        <w:t xml:space="preserve"> </w:t>
      </w:r>
      <w:r>
        <w:rPr>
          <w:rFonts w:eastAsia="Times New Roman"/>
        </w:rPr>
        <w:t>“A House Called Tomorrow.”  fc, 2021.</w:t>
      </w:r>
    </w:p>
    <w:p w14:paraId="74155DBA" w14:textId="77777777" w:rsidR="008C33C8" w:rsidRPr="003E4B94" w:rsidRDefault="008C33C8" w:rsidP="007138DF">
      <w:pPr>
        <w:widowControl w:val="0"/>
        <w:suppressAutoHyphens/>
        <w:rPr>
          <w:rFonts w:eastAsia="Times New Roman"/>
        </w:rPr>
      </w:pPr>
    </w:p>
    <w:p w14:paraId="27DCD5E0" w14:textId="2D1D1361" w:rsidR="007138DF" w:rsidRPr="003E4B94" w:rsidRDefault="007138DF" w:rsidP="007138DF">
      <w:pPr>
        <w:widowControl w:val="0"/>
        <w:suppressAutoHyphens/>
        <w:ind w:left="720" w:hanging="720"/>
        <w:rPr>
          <w:rFonts w:eastAsia="Times New Roman"/>
        </w:rPr>
      </w:pPr>
      <w:r w:rsidRPr="003E4B94">
        <w:rPr>
          <w:rFonts w:eastAsia="Times New Roman"/>
          <w:i/>
        </w:rPr>
        <w:t>The Columbia Granger’s World of Poetry</w:t>
      </w:r>
      <w:r w:rsidRPr="003E4B94">
        <w:rPr>
          <w:rFonts w:eastAsia="Times New Roman"/>
        </w:rPr>
        <w:t>.</w:t>
      </w:r>
      <w:r w:rsidR="0050758C" w:rsidRPr="003E4B94">
        <w:rPr>
          <w:rFonts w:eastAsia="Times New Roman"/>
        </w:rPr>
        <w:t xml:space="preserve"> </w:t>
      </w:r>
      <w:r w:rsidRPr="003E4B94">
        <w:rPr>
          <w:rFonts w:eastAsia="Times New Roman"/>
        </w:rPr>
        <w:t xml:space="preserve">“A Small Story </w:t>
      </w:r>
      <w:r w:rsidR="005A0120">
        <w:rPr>
          <w:rFonts w:eastAsia="Times New Roman"/>
        </w:rPr>
        <w:t>a</w:t>
      </w:r>
      <w:r w:rsidRPr="003E4B94">
        <w:rPr>
          <w:rFonts w:eastAsia="Times New Roman"/>
        </w:rPr>
        <w:t>bout the Sky.”</w:t>
      </w:r>
      <w:r w:rsidR="0050758C" w:rsidRPr="003E4B94">
        <w:rPr>
          <w:rFonts w:eastAsia="Times New Roman"/>
        </w:rPr>
        <w:t xml:space="preserve"> </w:t>
      </w:r>
      <w:r w:rsidR="006A5DC7">
        <w:rPr>
          <w:rFonts w:eastAsia="Times New Roman"/>
        </w:rPr>
        <w:t>f</w:t>
      </w:r>
      <w:r w:rsidRPr="003E4B94">
        <w:rPr>
          <w:rFonts w:eastAsia="Times New Roman"/>
        </w:rPr>
        <w:t xml:space="preserve">c. Online*. </w:t>
      </w:r>
    </w:p>
    <w:p w14:paraId="114D54BC" w14:textId="6EA7DCBE" w:rsidR="0088727B" w:rsidRDefault="0088727B" w:rsidP="0088727B">
      <w:pPr>
        <w:widowControl w:val="0"/>
        <w:suppressAutoHyphens/>
        <w:ind w:left="720" w:hanging="720"/>
        <w:rPr>
          <w:rFonts w:eastAsia="Times New Roman"/>
          <w:i/>
        </w:rPr>
      </w:pPr>
    </w:p>
    <w:p w14:paraId="31686B6C" w14:textId="670DCC5D" w:rsidR="007138DF" w:rsidRDefault="007138DF" w:rsidP="00B72925">
      <w:pPr>
        <w:widowControl w:val="0"/>
        <w:suppressAutoHyphens/>
        <w:rPr>
          <w:rFonts w:eastAsia="Times New Roman"/>
        </w:rPr>
      </w:pPr>
    </w:p>
    <w:p w14:paraId="176607CB" w14:textId="58547DC7" w:rsidR="00B64114" w:rsidRDefault="00B64114" w:rsidP="00B64114">
      <w:pPr>
        <w:widowControl w:val="0"/>
        <w:suppressAutoHyphens/>
        <w:ind w:left="720" w:hanging="720"/>
        <w:contextualSpacing/>
        <w:rPr>
          <w:iCs/>
        </w:rPr>
      </w:pPr>
      <w:r>
        <w:rPr>
          <w:i/>
          <w:iCs/>
        </w:rPr>
        <w:t>Everyman's Library Pocket Poetry Series</w:t>
      </w:r>
      <w:r>
        <w:rPr>
          <w:iCs/>
        </w:rPr>
        <w:t>. Ed. Andrew Scrimgeour.  New York: Alfred A. Knopf, fc.  “Don’t Go Into the Library.”</w:t>
      </w:r>
    </w:p>
    <w:p w14:paraId="3C6A1E6C" w14:textId="2B42B187" w:rsidR="00B64114" w:rsidRDefault="00B64114" w:rsidP="00B72925">
      <w:pPr>
        <w:widowControl w:val="0"/>
        <w:suppressAutoHyphens/>
        <w:rPr>
          <w:rFonts w:eastAsia="Times New Roman"/>
        </w:rPr>
      </w:pPr>
    </w:p>
    <w:p w14:paraId="38A14F73" w14:textId="10285101" w:rsidR="00D238B4" w:rsidRDefault="00D238B4" w:rsidP="00D238B4">
      <w:pPr>
        <w:widowControl w:val="0"/>
        <w:suppressAutoHyphens/>
        <w:ind w:left="720" w:hanging="720"/>
        <w:rPr>
          <w:rFonts w:eastAsia="Times New Roman"/>
        </w:rPr>
      </w:pPr>
      <w:r w:rsidRPr="00D238B4">
        <w:rPr>
          <w:rFonts w:eastAsia="Times New Roman"/>
          <w:i/>
        </w:rPr>
        <w:t>A Funny Poem for Every Day of the Year</w:t>
      </w:r>
      <w:r>
        <w:rPr>
          <w:sz w:val="18"/>
          <w:szCs w:val="18"/>
        </w:rPr>
        <w:t xml:space="preserve">.  </w:t>
      </w:r>
      <w:r w:rsidRPr="00D238B4">
        <w:rPr>
          <w:rFonts w:eastAsia="Times New Roman"/>
        </w:rPr>
        <w:t>Ed</w:t>
      </w:r>
      <w:r>
        <w:rPr>
          <w:rFonts w:eastAsia="Times New Roman"/>
        </w:rPr>
        <w:t xml:space="preserve">. </w:t>
      </w:r>
      <w:r w:rsidRPr="00D238B4">
        <w:rPr>
          <w:rFonts w:eastAsia="Times New Roman"/>
        </w:rPr>
        <w:t>Lou Peacock</w:t>
      </w:r>
      <w:r>
        <w:rPr>
          <w:rFonts w:eastAsia="Times New Roman"/>
        </w:rPr>
        <w:t>. “Don’t Go into the Library.”  London: Nosy Crow, fc.</w:t>
      </w:r>
    </w:p>
    <w:p w14:paraId="75B84C88" w14:textId="77777777" w:rsidR="00D238B4" w:rsidRPr="00B64114" w:rsidRDefault="00D238B4" w:rsidP="00B72925">
      <w:pPr>
        <w:widowControl w:val="0"/>
        <w:suppressAutoHyphens/>
        <w:rPr>
          <w:rFonts w:eastAsia="Times New Roman"/>
        </w:rPr>
      </w:pPr>
    </w:p>
    <w:p w14:paraId="42FC99F4" w14:textId="04B5A796" w:rsidR="002B233C" w:rsidRPr="003E4B94" w:rsidRDefault="002B233C" w:rsidP="00B72925">
      <w:pPr>
        <w:widowControl w:val="0"/>
        <w:suppressAutoHyphens/>
        <w:rPr>
          <w:rFonts w:eastAsia="Times New Roman"/>
        </w:rPr>
      </w:pPr>
      <w:r w:rsidRPr="002B233C">
        <w:rPr>
          <w:rFonts w:eastAsia="Times New Roman"/>
          <w:i/>
        </w:rPr>
        <w:t>Gatherings</w:t>
      </w:r>
      <w:r>
        <w:rPr>
          <w:rFonts w:eastAsia="Times New Roman"/>
        </w:rPr>
        <w:t>. Ed. Phyllis Cole-Dai, Ruby Wilson. “Things So Loud and their Quietings.” fc.</w:t>
      </w:r>
    </w:p>
    <w:p w14:paraId="540E04C6" w14:textId="77777777" w:rsidR="002B233C" w:rsidRDefault="002B233C" w:rsidP="007138DF">
      <w:pPr>
        <w:widowControl w:val="0"/>
        <w:suppressAutoHyphens/>
        <w:ind w:left="720" w:hanging="720"/>
        <w:rPr>
          <w:rFonts w:eastAsia="Times New Roman"/>
          <w:i/>
        </w:rPr>
      </w:pPr>
    </w:p>
    <w:p w14:paraId="0DEDDC8A" w14:textId="2CABC0BE" w:rsidR="007138DF" w:rsidRPr="003E4B94" w:rsidRDefault="007138DF" w:rsidP="007138DF">
      <w:pPr>
        <w:widowControl w:val="0"/>
        <w:suppressAutoHyphens/>
        <w:ind w:left="720" w:hanging="720"/>
        <w:rPr>
          <w:rFonts w:eastAsia="Times New Roman"/>
        </w:rPr>
      </w:pPr>
      <w:r w:rsidRPr="003E4B94">
        <w:rPr>
          <w:rFonts w:eastAsia="Times New Roman"/>
          <w:i/>
        </w:rPr>
        <w:t>Heath Literacy Complete Anthology</w:t>
      </w:r>
      <w:r w:rsidRPr="003E4B94">
        <w:rPr>
          <w:rFonts w:eastAsia="Times New Roman"/>
        </w:rPr>
        <w:t xml:space="preserve"> (Grade 7), Pupil’s Edition. D.C. Heath. fc. “What a Boy Can Do.”</w:t>
      </w:r>
    </w:p>
    <w:p w14:paraId="7932467D" w14:textId="77777777" w:rsidR="007138DF" w:rsidRPr="003E4B94" w:rsidRDefault="007138DF" w:rsidP="007138DF">
      <w:pPr>
        <w:widowControl w:val="0"/>
        <w:suppressAutoHyphens/>
        <w:ind w:left="720" w:hanging="720"/>
        <w:rPr>
          <w:rFonts w:eastAsia="Times New Roman"/>
        </w:rPr>
      </w:pPr>
    </w:p>
    <w:p w14:paraId="4B79809E" w14:textId="0DE3E208" w:rsidR="00CD1D79" w:rsidRPr="003E4B94" w:rsidRDefault="00CD1D79" w:rsidP="00CD1D79">
      <w:pPr>
        <w:widowControl w:val="0"/>
        <w:suppressAutoHyphens/>
        <w:ind w:left="720" w:hanging="720"/>
        <w:rPr>
          <w:rFonts w:eastAsia="Times New Roman"/>
        </w:rPr>
      </w:pPr>
      <w:r w:rsidRPr="003E4B94">
        <w:rPr>
          <w:rFonts w:eastAsia="Times New Roman"/>
          <w:i/>
        </w:rPr>
        <w:t>Heath Literacy Mini-Anthology</w:t>
      </w:r>
      <w:r w:rsidRPr="003E4B94">
        <w:rPr>
          <w:rFonts w:eastAsia="Times New Roman"/>
        </w:rPr>
        <w:t xml:space="preserve"> (Grade 7), Pupil’s Edition (8 books). D.C. Heath. fc. “What a Boy Can Do.”</w:t>
      </w:r>
    </w:p>
    <w:p w14:paraId="28E25CD2" w14:textId="77777777" w:rsidR="007138DF" w:rsidRPr="003E4B94" w:rsidRDefault="007138DF" w:rsidP="007138DF">
      <w:pPr>
        <w:widowControl w:val="0"/>
        <w:suppressAutoHyphens/>
        <w:ind w:left="720" w:hanging="720"/>
        <w:rPr>
          <w:rFonts w:eastAsia="Times New Roman"/>
        </w:rPr>
      </w:pPr>
    </w:p>
    <w:p w14:paraId="0F0FBC42" w14:textId="51B3AE7D" w:rsidR="007138DF" w:rsidRPr="003E4B94" w:rsidRDefault="007138DF" w:rsidP="007138DF">
      <w:pPr>
        <w:widowControl w:val="0"/>
        <w:suppressAutoHyphens/>
        <w:ind w:left="720" w:hanging="720"/>
        <w:rPr>
          <w:rFonts w:eastAsia="Times New Roman"/>
        </w:rPr>
      </w:pPr>
      <w:r w:rsidRPr="003E4B94">
        <w:rPr>
          <w:rFonts w:eastAsia="Times New Roman"/>
          <w:i/>
        </w:rPr>
        <w:t>Heath Literacy Teacher’s Edition</w:t>
      </w:r>
      <w:r w:rsidRPr="003E4B94">
        <w:rPr>
          <w:rFonts w:eastAsia="Times New Roman"/>
        </w:rPr>
        <w:t xml:space="preserve"> (Grade 7) (8 books). D.C. Heath. fc. “What a Boy Can Do.”</w:t>
      </w:r>
    </w:p>
    <w:p w14:paraId="69B5ECE4" w14:textId="61185818" w:rsidR="007138DF" w:rsidRDefault="007138DF" w:rsidP="00D07483">
      <w:pPr>
        <w:widowControl w:val="0"/>
        <w:suppressAutoHyphens/>
        <w:rPr>
          <w:rFonts w:eastAsia="Times New Roman"/>
        </w:rPr>
      </w:pPr>
    </w:p>
    <w:p w14:paraId="0D1CDA2E" w14:textId="77777777" w:rsidR="00B64114" w:rsidRPr="003E4B94" w:rsidRDefault="00B64114" w:rsidP="00B64114">
      <w:pPr>
        <w:widowControl w:val="0"/>
        <w:suppressAutoHyphens/>
        <w:ind w:left="720" w:hanging="720"/>
        <w:rPr>
          <w:rFonts w:eastAsia="Times New Roman"/>
        </w:rPr>
      </w:pPr>
      <w:r w:rsidRPr="003E4B94">
        <w:rPr>
          <w:rFonts w:eastAsia="Times New Roman"/>
          <w:i/>
        </w:rPr>
        <w:t>I</w:t>
      </w:r>
      <w:r w:rsidRPr="003E4B94">
        <w:rPr>
          <w:rFonts w:eastAsia="Times New Roman"/>
        </w:rPr>
        <w:t>. Ed. Sue Ellen Thompson. Pittsburgh: Autumn House Press. fc. “In My Hurry,” “The Gathering Evening,” “Refugio’s Hair.”</w:t>
      </w:r>
    </w:p>
    <w:p w14:paraId="531C7DD7" w14:textId="77777777" w:rsidR="00B64114" w:rsidRPr="00432970" w:rsidRDefault="00B64114" w:rsidP="00D07483">
      <w:pPr>
        <w:widowControl w:val="0"/>
        <w:suppressAutoHyphens/>
        <w:rPr>
          <w:rFonts w:eastAsia="Times New Roman"/>
        </w:rPr>
      </w:pPr>
    </w:p>
    <w:p w14:paraId="1AE147CD" w14:textId="32F45616" w:rsidR="007138DF" w:rsidRDefault="007138DF" w:rsidP="00D07483">
      <w:pPr>
        <w:widowControl w:val="0"/>
        <w:suppressAutoHyphens/>
        <w:ind w:left="720" w:hanging="720"/>
        <w:rPr>
          <w:rFonts w:eastAsia="Times New Roman"/>
        </w:rPr>
      </w:pPr>
      <w:r w:rsidRPr="003E4B94">
        <w:rPr>
          <w:rFonts w:eastAsia="Times New Roman"/>
          <w:i/>
        </w:rPr>
        <w:t xml:space="preserve">Introduction to Poetry. </w:t>
      </w:r>
      <w:r w:rsidRPr="003E4B94">
        <w:rPr>
          <w:rFonts w:eastAsia="Times New Roman"/>
        </w:rPr>
        <w:t>3rd ed. Ed. Laurie G. Kirszner and Stephen R. Mandell. Fort Worth: Harcourt Brace Jovanovich. fc. “Nani.”</w:t>
      </w:r>
    </w:p>
    <w:p w14:paraId="449383F9" w14:textId="0B780666" w:rsidR="00D014FD" w:rsidRDefault="00D014FD" w:rsidP="00227E4E">
      <w:pPr>
        <w:widowControl w:val="0"/>
        <w:suppressAutoHyphens/>
        <w:rPr>
          <w:rFonts w:eastAsia="Times New Roman"/>
        </w:rPr>
      </w:pPr>
    </w:p>
    <w:p w14:paraId="14900C17" w14:textId="37700E8B" w:rsidR="00F929BF" w:rsidRDefault="00F929BF" w:rsidP="00F929BF">
      <w:pPr>
        <w:widowControl w:val="0"/>
        <w:suppressAutoHyphens/>
        <w:ind w:left="720" w:hanging="720"/>
        <w:rPr>
          <w:rFonts w:eastAsia="Times New Roman"/>
        </w:rPr>
      </w:pPr>
      <w:r>
        <w:rPr>
          <w:rFonts w:eastAsia="Times New Roman"/>
          <w:i/>
        </w:rPr>
        <w:t>MyPerspectives</w:t>
      </w:r>
      <w:r>
        <w:rPr>
          <w:rFonts w:eastAsia="Times New Roman"/>
        </w:rPr>
        <w:t xml:space="preserve">. “Faithful Forest.” Pearson Schools. fc 2021. </w:t>
      </w:r>
    </w:p>
    <w:p w14:paraId="169A322D" w14:textId="77777777" w:rsidR="00F929BF" w:rsidRPr="003E4B94" w:rsidRDefault="00F929BF" w:rsidP="00227E4E">
      <w:pPr>
        <w:widowControl w:val="0"/>
        <w:suppressAutoHyphens/>
        <w:rPr>
          <w:rFonts w:eastAsia="Times New Roman"/>
        </w:rPr>
      </w:pPr>
    </w:p>
    <w:p w14:paraId="5A780924" w14:textId="38C756FB" w:rsidR="007138DF" w:rsidRPr="003E4B94" w:rsidRDefault="007138DF" w:rsidP="00713752">
      <w:pPr>
        <w:widowControl w:val="0"/>
        <w:suppressAutoHyphens/>
        <w:ind w:left="720" w:hanging="720"/>
        <w:rPr>
          <w:rFonts w:eastAsia="Times New Roman"/>
        </w:rPr>
      </w:pPr>
      <w:r w:rsidRPr="003E4B94">
        <w:rPr>
          <w:rFonts w:eastAsia="Times New Roman"/>
        </w:rPr>
        <w:t xml:space="preserve">New York Regents Component Retest. New York Department of Education. Measurement Incorporated. Durham, </w:t>
      </w:r>
      <w:r w:rsidR="00713752">
        <w:rPr>
          <w:rFonts w:eastAsia="Times New Roman"/>
        </w:rPr>
        <w:t>NC. fc. “The Cities Inside Us.”</w:t>
      </w:r>
    </w:p>
    <w:p w14:paraId="62C86C6D" w14:textId="6EFAFA8A" w:rsidR="00031616" w:rsidRDefault="00031616" w:rsidP="007138DF">
      <w:pPr>
        <w:widowControl w:val="0"/>
        <w:suppressAutoHyphens/>
        <w:ind w:left="720" w:hanging="720"/>
        <w:rPr>
          <w:rFonts w:ascii="Verdana" w:hAnsi="Verdana"/>
          <w:b/>
          <w:bCs/>
          <w:i/>
          <w:iCs/>
          <w:color w:val="000000"/>
          <w:sz w:val="20"/>
          <w:szCs w:val="20"/>
          <w:lang w:val="en-GB"/>
        </w:rPr>
      </w:pPr>
    </w:p>
    <w:p w14:paraId="2D6A6B22" w14:textId="607B7DA0" w:rsidR="009C3EC4" w:rsidRDefault="009C3EC4" w:rsidP="007138DF">
      <w:pPr>
        <w:widowControl w:val="0"/>
        <w:suppressAutoHyphens/>
        <w:ind w:left="720" w:hanging="720"/>
        <w:rPr>
          <w:rFonts w:eastAsia="Times New Roman"/>
        </w:rPr>
      </w:pPr>
      <w:r w:rsidRPr="009C3EC4">
        <w:rPr>
          <w:rFonts w:eastAsia="Times New Roman"/>
          <w:i/>
        </w:rPr>
        <w:t>On Art and Medicine</w:t>
      </w:r>
      <w:r>
        <w:rPr>
          <w:rFonts w:eastAsia="Times New Roman"/>
        </w:rPr>
        <w:t>.  Marlaine Figueroa Gray.  Lexington, KY: Lexington University Press.  Fc.  “When Giving Is All We Have.”</w:t>
      </w:r>
    </w:p>
    <w:p w14:paraId="7C8F5683" w14:textId="77777777" w:rsidR="009C3EC4" w:rsidRPr="009C3EC4" w:rsidRDefault="009C3EC4" w:rsidP="007138DF">
      <w:pPr>
        <w:widowControl w:val="0"/>
        <w:suppressAutoHyphens/>
        <w:ind w:left="720" w:hanging="720"/>
        <w:rPr>
          <w:rFonts w:eastAsia="Times New Roman"/>
        </w:rPr>
      </w:pPr>
    </w:p>
    <w:p w14:paraId="018907DF" w14:textId="26088BE5" w:rsidR="00031616" w:rsidRDefault="00031616" w:rsidP="007138DF">
      <w:pPr>
        <w:widowControl w:val="0"/>
        <w:suppressAutoHyphens/>
        <w:ind w:left="720" w:hanging="720"/>
        <w:rPr>
          <w:rFonts w:ascii="Verdana" w:hAnsi="Verdana"/>
          <w:sz w:val="20"/>
          <w:szCs w:val="20"/>
          <w:lang w:val="en-GB"/>
        </w:rPr>
      </w:pPr>
      <w:r w:rsidRPr="00031616">
        <w:rPr>
          <w:rFonts w:eastAsia="Times New Roman"/>
          <w:i/>
        </w:rPr>
        <w:t>A Poem for Every Feeling</w:t>
      </w:r>
      <w:r>
        <w:rPr>
          <w:rFonts w:eastAsia="Times New Roman"/>
        </w:rPr>
        <w:t>.  Ed.</w:t>
      </w:r>
      <w:r w:rsidRPr="00031616">
        <w:rPr>
          <w:rFonts w:eastAsia="Times New Roman"/>
        </w:rPr>
        <w:t xml:space="preserve"> William </w:t>
      </w:r>
      <w:proofErr w:type="gramStart"/>
      <w:r w:rsidRPr="00031616">
        <w:rPr>
          <w:rFonts w:eastAsia="Times New Roman"/>
        </w:rPr>
        <w:t>Sieghart,  UK</w:t>
      </w:r>
      <w:proofErr w:type="gramEnd"/>
      <w:r w:rsidRPr="00031616">
        <w:rPr>
          <w:rFonts w:eastAsia="Times New Roman"/>
        </w:rPr>
        <w:t>: Walker Books.</w:t>
      </w:r>
      <w:r w:rsidR="002514A9">
        <w:rPr>
          <w:rFonts w:eastAsia="Times New Roman"/>
        </w:rPr>
        <w:t xml:space="preserve">  fc.</w:t>
      </w:r>
      <w:r w:rsidRPr="00031616">
        <w:rPr>
          <w:rFonts w:eastAsia="Times New Roman"/>
        </w:rPr>
        <w:t xml:space="preserve"> “Don’t Go into the Library.” </w:t>
      </w:r>
    </w:p>
    <w:p w14:paraId="41B96B6B" w14:textId="491CE940" w:rsidR="00031616" w:rsidRDefault="00031616" w:rsidP="007138DF">
      <w:pPr>
        <w:widowControl w:val="0"/>
        <w:suppressAutoHyphens/>
        <w:ind w:left="720" w:hanging="720"/>
        <w:rPr>
          <w:rFonts w:eastAsia="Times New Roman"/>
          <w:i/>
        </w:rPr>
      </w:pPr>
    </w:p>
    <w:p w14:paraId="752D1B55" w14:textId="45EDFEDA" w:rsidR="009B1F48" w:rsidRDefault="009B1F48" w:rsidP="007138DF">
      <w:pPr>
        <w:widowControl w:val="0"/>
        <w:suppressAutoHyphens/>
        <w:ind w:left="720" w:hanging="720"/>
        <w:rPr>
          <w:rFonts w:eastAsia="Times New Roman"/>
        </w:rPr>
      </w:pPr>
      <w:r>
        <w:rPr>
          <w:rFonts w:eastAsia="Times New Roman"/>
          <w:i/>
        </w:rPr>
        <w:t>Poetry 180</w:t>
      </w:r>
      <w:r>
        <w:rPr>
          <w:rFonts w:eastAsia="Times New Roman"/>
        </w:rPr>
        <w:t>. Ed. Billy Collins.  Library of Congress.  “Rabbits and Fire.”  Fc, 2021.</w:t>
      </w:r>
    </w:p>
    <w:p w14:paraId="5656D034" w14:textId="77777777" w:rsidR="009B1F48" w:rsidRPr="009B1F48" w:rsidRDefault="009B1F48" w:rsidP="007138DF">
      <w:pPr>
        <w:widowControl w:val="0"/>
        <w:suppressAutoHyphens/>
        <w:ind w:left="720" w:hanging="720"/>
        <w:rPr>
          <w:rFonts w:eastAsia="Times New Roman"/>
        </w:rPr>
      </w:pPr>
    </w:p>
    <w:p w14:paraId="2C699BF4" w14:textId="53B11BE6" w:rsidR="004B419B" w:rsidRDefault="004B419B" w:rsidP="007138DF">
      <w:pPr>
        <w:widowControl w:val="0"/>
        <w:suppressAutoHyphens/>
        <w:ind w:left="720" w:hanging="720"/>
        <w:rPr>
          <w:rFonts w:eastAsia="Times New Roman"/>
        </w:rPr>
      </w:pPr>
      <w:r w:rsidRPr="002514A9">
        <w:rPr>
          <w:rFonts w:eastAsia="Times New Roman"/>
          <w:i/>
        </w:rPr>
        <w:t>Raulito’s Journey/El Camino de Raulito</w:t>
      </w:r>
      <w:r w:rsidRPr="002514A9">
        <w:rPr>
          <w:rFonts w:eastAsia="Times New Roman"/>
        </w:rPr>
        <w:t xml:space="preserve">. </w:t>
      </w:r>
      <w:r w:rsidRPr="000247D0">
        <w:rPr>
          <w:rFonts w:eastAsia="Times New Roman"/>
        </w:rPr>
        <w:t>Roni Capin</w:t>
      </w:r>
      <w:r w:rsidRPr="004B419B">
        <w:rPr>
          <w:rFonts w:eastAsia="Times New Roman"/>
        </w:rPr>
        <w:t>-</w:t>
      </w:r>
      <w:r>
        <w:rPr>
          <w:rFonts w:eastAsia="Times New Roman"/>
        </w:rPr>
        <w:t xml:space="preserve">Rivera. </w:t>
      </w:r>
      <w:r w:rsidRPr="004B419B">
        <w:rPr>
          <w:rFonts w:eastAsia="Times New Roman"/>
        </w:rPr>
        <w:t xml:space="preserve">Houston. Arte Público Press, fc 2021. </w:t>
      </w:r>
      <w:r>
        <w:rPr>
          <w:rFonts w:eastAsia="Times New Roman"/>
        </w:rPr>
        <w:t>“The Man Who Does Not Go Away.”</w:t>
      </w:r>
    </w:p>
    <w:p w14:paraId="462D5768" w14:textId="77777777" w:rsidR="004B419B" w:rsidRPr="004B419B" w:rsidRDefault="004B419B" w:rsidP="007138DF">
      <w:pPr>
        <w:widowControl w:val="0"/>
        <w:suppressAutoHyphens/>
        <w:ind w:left="720" w:hanging="720"/>
        <w:rPr>
          <w:rFonts w:eastAsia="Times New Roman"/>
        </w:rPr>
      </w:pPr>
    </w:p>
    <w:p w14:paraId="5ADCC150" w14:textId="3759639A" w:rsidR="00D014FD" w:rsidRPr="003E4B94" w:rsidRDefault="007138DF" w:rsidP="00713752">
      <w:pPr>
        <w:widowControl w:val="0"/>
        <w:suppressAutoHyphens/>
        <w:ind w:left="720" w:hanging="720"/>
        <w:rPr>
          <w:rFonts w:eastAsia="Times New Roman"/>
        </w:rPr>
      </w:pPr>
      <w:r w:rsidRPr="003E4B94">
        <w:rPr>
          <w:rFonts w:eastAsia="Times New Roman"/>
          <w:i/>
        </w:rPr>
        <w:t>Selecciones Literarias, Bronze</w:t>
      </w:r>
      <w:r w:rsidRPr="003E4B94">
        <w:rPr>
          <w:rFonts w:eastAsia="Times New Roman"/>
        </w:rPr>
        <w:t>. New York: Prentice Hall. fc. “Nani” (Spanish translation).</w:t>
      </w:r>
    </w:p>
    <w:p w14:paraId="20DBF510" w14:textId="77777777" w:rsidR="00D014FD" w:rsidRPr="003E4B94" w:rsidRDefault="00D014FD" w:rsidP="007138DF">
      <w:pPr>
        <w:widowControl w:val="0"/>
        <w:suppressAutoHyphens/>
        <w:ind w:left="720" w:hanging="720"/>
        <w:rPr>
          <w:rFonts w:eastAsia="Times New Roman"/>
        </w:rPr>
      </w:pPr>
    </w:p>
    <w:p w14:paraId="0289EFB0" w14:textId="77777777" w:rsidR="007138DF" w:rsidRPr="000247D0" w:rsidRDefault="007138DF" w:rsidP="007138DF">
      <w:pPr>
        <w:widowControl w:val="0"/>
        <w:suppressAutoHyphens/>
        <w:ind w:left="720" w:hanging="720"/>
        <w:rPr>
          <w:lang w:val="es-MX"/>
        </w:rPr>
      </w:pPr>
      <w:r w:rsidRPr="003E4B94">
        <w:rPr>
          <w:rFonts w:eastAsia="Times New Roman"/>
          <w:i/>
        </w:rPr>
        <w:t>Understanding Literatures</w:t>
      </w:r>
      <w:r w:rsidRPr="003E4B94">
        <w:rPr>
          <w:rFonts w:eastAsia="Times New Roman"/>
        </w:rPr>
        <w:t xml:space="preserve">. Ed. by James Hurt. </w:t>
      </w:r>
      <w:r w:rsidRPr="000247D0">
        <w:rPr>
          <w:lang w:val="es-MX"/>
        </w:rPr>
        <w:t>New York: Macmillan. fc. “Mi Abuelo,” “Nani.”</w:t>
      </w:r>
    </w:p>
    <w:p w14:paraId="79CA7046" w14:textId="77777777" w:rsidR="001E26E3" w:rsidRPr="000247D0" w:rsidRDefault="001E26E3" w:rsidP="007138DF">
      <w:pPr>
        <w:widowControl w:val="0"/>
        <w:suppressAutoHyphens/>
        <w:ind w:left="720" w:hanging="720"/>
        <w:rPr>
          <w:lang w:val="es-MX"/>
        </w:rPr>
      </w:pPr>
    </w:p>
    <w:p w14:paraId="792F55C6" w14:textId="5D8AE2CE" w:rsidR="007138DF" w:rsidRPr="000247D0" w:rsidRDefault="007138DF" w:rsidP="007138DF">
      <w:pPr>
        <w:widowControl w:val="0"/>
        <w:pBdr>
          <w:bottom w:val="single" w:sz="6" w:space="1" w:color="auto"/>
        </w:pBdr>
        <w:suppressAutoHyphens/>
        <w:rPr>
          <w:lang w:val="es-MX"/>
        </w:rPr>
      </w:pPr>
    </w:p>
    <w:p w14:paraId="0497C0EB" w14:textId="77777777" w:rsidR="00CD0BF5" w:rsidRPr="000247D0" w:rsidRDefault="00CD0BF5" w:rsidP="007138DF">
      <w:pPr>
        <w:widowControl w:val="0"/>
        <w:suppressAutoHyphens/>
        <w:rPr>
          <w:rFonts w:eastAsia="Times New Roman"/>
          <w:lang w:val="es-MX"/>
        </w:rPr>
      </w:pPr>
    </w:p>
    <w:p w14:paraId="2FC0DA9B" w14:textId="77777777" w:rsidR="006F5CA8" w:rsidRPr="0070679B" w:rsidRDefault="006F5CA8" w:rsidP="006F5CA8">
      <w:pPr>
        <w:widowControl w:val="0"/>
        <w:suppressAutoHyphens/>
        <w:ind w:left="720" w:hanging="720"/>
        <w:rPr>
          <w:i/>
          <w:iCs/>
          <w:lang w:val="es-MX"/>
        </w:rPr>
      </w:pPr>
    </w:p>
    <w:p w14:paraId="6C5D8B76" w14:textId="7BD40CA7" w:rsidR="006F5CA8" w:rsidRDefault="006F5CA8" w:rsidP="006F5CA8">
      <w:pPr>
        <w:widowControl w:val="0"/>
        <w:suppressAutoHyphens/>
        <w:ind w:left="720" w:hanging="720"/>
        <w:rPr>
          <w:iCs/>
        </w:rPr>
      </w:pPr>
      <w:bookmarkStart w:id="10" w:name="_Hlk75357663"/>
      <w:r w:rsidRPr="00432970">
        <w:rPr>
          <w:i/>
          <w:iCs/>
        </w:rPr>
        <w:t>How to Love the World: Poems of Gratitude and Hope</w:t>
      </w:r>
      <w:r>
        <w:rPr>
          <w:iCs/>
        </w:rPr>
        <w:t xml:space="preserve">. Ed. James Crews. Storey Publishing: </w:t>
      </w:r>
      <w:r w:rsidR="001736C1">
        <w:rPr>
          <w:iCs/>
        </w:rPr>
        <w:t>North Adams, MA</w:t>
      </w:r>
      <w:r>
        <w:rPr>
          <w:iCs/>
        </w:rPr>
        <w:t>, 2021. “When Giving Is All We Have.”  105.</w:t>
      </w:r>
    </w:p>
    <w:p w14:paraId="523351E8" w14:textId="26624D4A" w:rsidR="006F5CA8" w:rsidRDefault="006F5CA8" w:rsidP="00145364">
      <w:pPr>
        <w:rPr>
          <w:rFonts w:ascii="Times" w:hAnsi="Times"/>
          <w:i/>
          <w:color w:val="222222"/>
          <w:shd w:val="clear" w:color="auto" w:fill="FFFFFF"/>
        </w:rPr>
      </w:pPr>
    </w:p>
    <w:p w14:paraId="243BD1D2" w14:textId="6BD436E1" w:rsidR="00BB28DE" w:rsidRDefault="00BB28DE" w:rsidP="00BB28DE">
      <w:pPr>
        <w:ind w:left="720" w:hanging="720"/>
        <w:rPr>
          <w:rFonts w:ascii="Times" w:hAnsi="Times"/>
          <w:color w:val="222222"/>
          <w:shd w:val="clear" w:color="auto" w:fill="FFFFFF"/>
        </w:rPr>
      </w:pPr>
      <w:r>
        <w:rPr>
          <w:rFonts w:ascii="Times" w:hAnsi="Times"/>
          <w:i/>
          <w:color w:val="222222"/>
          <w:shd w:val="clear" w:color="auto" w:fill="FFFFFF"/>
        </w:rPr>
        <w:t xml:space="preserve">Old </w:t>
      </w:r>
      <w:proofErr w:type="gramStart"/>
      <w:r>
        <w:rPr>
          <w:rFonts w:ascii="Times" w:hAnsi="Times"/>
          <w:i/>
          <w:color w:val="222222"/>
          <w:shd w:val="clear" w:color="auto" w:fill="FFFFFF"/>
        </w:rPr>
        <w:t>Growth:The</w:t>
      </w:r>
      <w:proofErr w:type="gramEnd"/>
      <w:r>
        <w:rPr>
          <w:rFonts w:ascii="Times" w:hAnsi="Times"/>
          <w:i/>
          <w:color w:val="222222"/>
          <w:shd w:val="clear" w:color="auto" w:fill="FFFFFF"/>
        </w:rPr>
        <w:t xml:space="preserve"> Best Writing about Trees from Orion Magazine</w:t>
      </w:r>
      <w:r>
        <w:rPr>
          <w:rFonts w:ascii="Times" w:hAnsi="Times"/>
          <w:color w:val="222222"/>
          <w:shd w:val="clear" w:color="auto" w:fill="FFFFFF"/>
        </w:rPr>
        <w:t>.  Foreword by Robin Wall Kimmerer.  “Winter Lemons.”  125.</w:t>
      </w:r>
    </w:p>
    <w:p w14:paraId="474A5125" w14:textId="77777777" w:rsidR="00BB28DE" w:rsidRPr="00BB28DE" w:rsidRDefault="00BB28DE" w:rsidP="00145364">
      <w:pPr>
        <w:rPr>
          <w:rFonts w:ascii="Times" w:hAnsi="Times"/>
          <w:color w:val="222222"/>
          <w:shd w:val="clear" w:color="auto" w:fill="FFFFFF"/>
        </w:rPr>
      </w:pPr>
    </w:p>
    <w:p w14:paraId="17FDDB91" w14:textId="3406E16A" w:rsidR="00B003AA" w:rsidRPr="00B64114" w:rsidRDefault="00B64114" w:rsidP="00145364">
      <w:pPr>
        <w:rPr>
          <w:rFonts w:ascii="Times" w:hAnsi="Times"/>
          <w:color w:val="222222"/>
          <w:shd w:val="clear" w:color="auto" w:fill="FFFFFF"/>
        </w:rPr>
      </w:pPr>
      <w:r w:rsidRPr="00B64114">
        <w:rPr>
          <w:rFonts w:ascii="Times" w:hAnsi="Times"/>
          <w:i/>
          <w:color w:val="222222"/>
          <w:shd w:val="clear" w:color="auto" w:fill="FFFFFF"/>
        </w:rPr>
        <w:t>Poetry Daily</w:t>
      </w:r>
      <w:r w:rsidRPr="00B64114">
        <w:rPr>
          <w:rFonts w:ascii="Times" w:hAnsi="Times"/>
          <w:color w:val="222222"/>
          <w:shd w:val="clear" w:color="auto" w:fill="FFFFFF"/>
        </w:rPr>
        <w:t xml:space="preserve">. 1-10-21. </w:t>
      </w:r>
      <w:r>
        <w:rPr>
          <w:rFonts w:ascii="Times" w:hAnsi="Times"/>
          <w:color w:val="222222"/>
          <w:shd w:val="clear" w:color="auto" w:fill="FFFFFF"/>
        </w:rPr>
        <w:t xml:space="preserve">“Muxica.” </w:t>
      </w:r>
      <w:r w:rsidR="00BF30A2">
        <w:rPr>
          <w:rFonts w:ascii="Times" w:hAnsi="Times"/>
          <w:color w:val="222222"/>
          <w:shd w:val="clear" w:color="auto" w:fill="FFFFFF"/>
        </w:rPr>
        <w:t xml:space="preserve">Featured poet.  </w:t>
      </w:r>
      <w:r>
        <w:rPr>
          <w:rFonts w:ascii="Times" w:hAnsi="Times"/>
          <w:color w:val="222222"/>
          <w:shd w:val="clear" w:color="auto" w:fill="FFFFFF"/>
        </w:rPr>
        <w:t>Online.</w:t>
      </w:r>
    </w:p>
    <w:p w14:paraId="4C3460C7" w14:textId="77777777" w:rsidR="00B64114" w:rsidRPr="00B64114" w:rsidRDefault="00B64114" w:rsidP="00145364">
      <w:pPr>
        <w:rPr>
          <w:rFonts w:ascii="Times" w:hAnsi="Times"/>
          <w:i/>
          <w:color w:val="222222"/>
          <w:shd w:val="clear" w:color="auto" w:fill="FFFFFF"/>
        </w:rPr>
      </w:pPr>
    </w:p>
    <w:p w14:paraId="54BCDDB7" w14:textId="5401C86B" w:rsidR="002B0DAF" w:rsidRDefault="002B0DAF" w:rsidP="002B0DAF">
      <w:pPr>
        <w:widowControl w:val="0"/>
        <w:suppressAutoHyphens/>
        <w:ind w:left="720" w:hanging="720"/>
        <w:rPr>
          <w:rFonts w:eastAsia="Times New Roman"/>
        </w:rPr>
      </w:pPr>
      <w:r>
        <w:rPr>
          <w:rFonts w:eastAsia="Times New Roman"/>
          <w:i/>
        </w:rPr>
        <w:t>American Life in Poetry.</w:t>
      </w:r>
      <w:r>
        <w:rPr>
          <w:rFonts w:eastAsia="Times New Roman"/>
        </w:rPr>
        <w:t xml:space="preserve">  Ed. Ted Kooser.  Column 770. “We are of a Tribe.”  2020.</w:t>
      </w:r>
    </w:p>
    <w:p w14:paraId="6372896F" w14:textId="029D2BD6" w:rsidR="00B603DB" w:rsidRDefault="00B603DB" w:rsidP="002B0DAF">
      <w:pPr>
        <w:widowControl w:val="0"/>
        <w:suppressAutoHyphens/>
        <w:ind w:left="720" w:hanging="720"/>
        <w:rPr>
          <w:rFonts w:eastAsia="Times New Roman"/>
        </w:rPr>
      </w:pPr>
    </w:p>
    <w:p w14:paraId="62A75C93" w14:textId="01858E56" w:rsidR="00B603DB" w:rsidRDefault="00B603DB" w:rsidP="002B0DAF">
      <w:pPr>
        <w:widowControl w:val="0"/>
        <w:suppressAutoHyphens/>
        <w:ind w:left="720" w:hanging="720"/>
        <w:rPr>
          <w:rFonts w:eastAsia="Times New Roman"/>
        </w:rPr>
      </w:pPr>
      <w:r w:rsidRPr="00B603DB">
        <w:rPr>
          <w:rFonts w:eastAsia="Times New Roman"/>
          <w:i/>
        </w:rPr>
        <w:t>Border Lines: Poems of Migration</w:t>
      </w:r>
      <w:r>
        <w:rPr>
          <w:rFonts w:eastAsia="Times New Roman"/>
        </w:rPr>
        <w:t>.  Eds. Mihaela Moscaliuc, Michael Waters.  New York: Everyman’s Library Pocket Books/Alfred A. Knopf, 2020.  “Border Lines.” 235.</w:t>
      </w:r>
    </w:p>
    <w:p w14:paraId="51DD1220" w14:textId="3593A420" w:rsidR="002B0DAF" w:rsidRDefault="002B0DAF" w:rsidP="00145364">
      <w:pPr>
        <w:rPr>
          <w:rFonts w:ascii="Times" w:hAnsi="Times"/>
          <w:i/>
          <w:color w:val="222222"/>
          <w:shd w:val="clear" w:color="auto" w:fill="FFFFFF"/>
        </w:rPr>
      </w:pPr>
    </w:p>
    <w:p w14:paraId="7C0C4167" w14:textId="42E0B797" w:rsidR="000C4582" w:rsidRDefault="000C4582" w:rsidP="00145364">
      <w:pPr>
        <w:rPr>
          <w:rFonts w:ascii="Times" w:hAnsi="Times"/>
          <w:color w:val="222222"/>
          <w:shd w:val="clear" w:color="auto" w:fill="FFFFFF"/>
        </w:rPr>
      </w:pPr>
      <w:r>
        <w:rPr>
          <w:rFonts w:ascii="Times" w:hAnsi="Times"/>
          <w:i/>
          <w:color w:val="222222"/>
          <w:shd w:val="clear" w:color="auto" w:fill="FFFFFF"/>
        </w:rPr>
        <w:t>Literary Hub</w:t>
      </w:r>
      <w:r>
        <w:rPr>
          <w:rFonts w:ascii="Times" w:hAnsi="Times"/>
          <w:color w:val="222222"/>
          <w:shd w:val="clear" w:color="auto" w:fill="FFFFFF"/>
        </w:rPr>
        <w:t>. May 18, 2020. “The Adjustments.”</w:t>
      </w:r>
      <w:r w:rsidR="004804C1">
        <w:rPr>
          <w:rFonts w:ascii="Times" w:hAnsi="Times"/>
          <w:color w:val="222222"/>
          <w:shd w:val="clear" w:color="auto" w:fill="FFFFFF"/>
        </w:rPr>
        <w:t xml:space="preserve"> Online.</w:t>
      </w:r>
    </w:p>
    <w:p w14:paraId="6CAD6C79" w14:textId="77777777" w:rsidR="00A72F63" w:rsidRDefault="00A72F63" w:rsidP="00A72F63">
      <w:pPr>
        <w:ind w:left="720" w:hanging="720"/>
        <w:contextualSpacing/>
        <w:rPr>
          <w:rFonts w:ascii="Times" w:hAnsi="Times"/>
          <w:i/>
          <w:color w:val="222222"/>
          <w:shd w:val="clear" w:color="auto" w:fill="FFFFFF"/>
        </w:rPr>
      </w:pPr>
    </w:p>
    <w:p w14:paraId="13FD096A" w14:textId="21BD0D21" w:rsidR="00A72F63" w:rsidRDefault="00A72F63" w:rsidP="00A72F63">
      <w:pPr>
        <w:ind w:left="720" w:hanging="720"/>
        <w:contextualSpacing/>
        <w:rPr>
          <w:rFonts w:ascii="Times" w:hAnsi="Times"/>
          <w:color w:val="222222"/>
          <w:shd w:val="clear" w:color="auto" w:fill="FFFFFF"/>
        </w:rPr>
      </w:pPr>
      <w:r w:rsidRPr="00AE3634">
        <w:rPr>
          <w:rFonts w:ascii="Times" w:hAnsi="Times"/>
          <w:i/>
          <w:color w:val="222222"/>
          <w:shd w:val="clear" w:color="auto" w:fill="FFFFFF"/>
        </w:rPr>
        <w:t>Milwaukee Friends Shareletter</w:t>
      </w:r>
      <w:r w:rsidRPr="00AE3634">
        <w:rPr>
          <w:rFonts w:ascii="Times" w:hAnsi="Times"/>
          <w:color w:val="222222"/>
          <w:shd w:val="clear" w:color="auto" w:fill="FFFFFF"/>
        </w:rPr>
        <w:t xml:space="preserve">. December 2020. </w:t>
      </w:r>
      <w:r>
        <w:rPr>
          <w:rFonts w:ascii="Times" w:hAnsi="Times"/>
          <w:color w:val="222222"/>
          <w:shd w:val="clear" w:color="auto" w:fill="FFFFFF"/>
        </w:rPr>
        <w:t xml:space="preserve"> Ed. Mike Soika.  “A House Called Tomorrow.” Online.</w:t>
      </w:r>
    </w:p>
    <w:p w14:paraId="71D2A104" w14:textId="6846DE64" w:rsidR="00BB71B2" w:rsidRDefault="00BB71B2" w:rsidP="00145364">
      <w:pPr>
        <w:rPr>
          <w:rFonts w:ascii="Times" w:hAnsi="Times"/>
          <w:color w:val="222222"/>
          <w:shd w:val="clear" w:color="auto" w:fill="FFFFFF"/>
        </w:rPr>
      </w:pPr>
    </w:p>
    <w:p w14:paraId="01CE828A" w14:textId="05F9513B" w:rsidR="00BB71B2" w:rsidRPr="00BB71B2" w:rsidRDefault="00BB71B2" w:rsidP="00AE3634">
      <w:pPr>
        <w:ind w:left="720" w:hanging="720"/>
        <w:contextualSpacing/>
        <w:rPr>
          <w:rFonts w:ascii="Times" w:hAnsi="Times"/>
          <w:color w:val="222222"/>
          <w:shd w:val="clear" w:color="auto" w:fill="FFFFFF"/>
        </w:rPr>
      </w:pPr>
      <w:r>
        <w:rPr>
          <w:rFonts w:ascii="Times" w:hAnsi="Times"/>
          <w:i/>
          <w:color w:val="222222"/>
          <w:shd w:val="clear" w:color="auto" w:fill="FFFFFF"/>
        </w:rPr>
        <w:t>Puro Chicanx Writers of the 21</w:t>
      </w:r>
      <w:r w:rsidRPr="00BB71B2">
        <w:rPr>
          <w:rFonts w:ascii="Times" w:hAnsi="Times"/>
          <w:i/>
          <w:color w:val="222222"/>
          <w:shd w:val="clear" w:color="auto" w:fill="FFFFFF"/>
          <w:vertAlign w:val="superscript"/>
        </w:rPr>
        <w:t>st</w:t>
      </w:r>
      <w:r>
        <w:rPr>
          <w:rFonts w:ascii="Times" w:hAnsi="Times"/>
          <w:i/>
          <w:color w:val="222222"/>
          <w:shd w:val="clear" w:color="auto" w:fill="FFFFFF"/>
        </w:rPr>
        <w:t xml:space="preserve"> Century</w:t>
      </w:r>
      <w:r w:rsidR="00AE3634">
        <w:rPr>
          <w:rFonts w:ascii="Times" w:hAnsi="Times"/>
          <w:color w:val="222222"/>
          <w:shd w:val="clear" w:color="auto" w:fill="FFFFFF"/>
        </w:rPr>
        <w:t>. Ed. Pame</w:t>
      </w:r>
      <w:r>
        <w:rPr>
          <w:rFonts w:ascii="Times" w:hAnsi="Times"/>
          <w:color w:val="222222"/>
          <w:shd w:val="clear" w:color="auto" w:fill="FFFFFF"/>
        </w:rPr>
        <w:t>la Uschuk. Tucson, AZ: Cutthroat, 2020.  “We Are of a Tribe,” “The Border: A Double Sonnet,” “When There Were Ghosts,” “Border Boy.” 129-132.</w:t>
      </w:r>
    </w:p>
    <w:p w14:paraId="7DB28849" w14:textId="77777777" w:rsidR="00A72F63" w:rsidRDefault="00A72F63" w:rsidP="00F07EC0">
      <w:pPr>
        <w:ind w:left="720" w:hanging="720"/>
        <w:rPr>
          <w:rFonts w:ascii="Times" w:hAnsi="Times"/>
          <w:i/>
          <w:color w:val="222222"/>
          <w:shd w:val="clear" w:color="auto" w:fill="FFFFFF"/>
        </w:rPr>
      </w:pPr>
    </w:p>
    <w:p w14:paraId="2AFE24B9" w14:textId="69CC98BB" w:rsidR="00516D1C" w:rsidRPr="00A72F63" w:rsidRDefault="00A72F63" w:rsidP="00F07EC0">
      <w:pPr>
        <w:ind w:left="720" w:hanging="720"/>
        <w:rPr>
          <w:rFonts w:ascii="Times" w:hAnsi="Times"/>
          <w:color w:val="222222"/>
          <w:shd w:val="clear" w:color="auto" w:fill="FFFFFF"/>
        </w:rPr>
      </w:pPr>
      <w:r>
        <w:rPr>
          <w:rFonts w:ascii="Times" w:hAnsi="Times"/>
          <w:i/>
          <w:color w:val="222222"/>
          <w:shd w:val="clear" w:color="auto" w:fill="FFFFFF"/>
        </w:rPr>
        <w:t>Stone Gathering: The Relevance of the Rural</w:t>
      </w:r>
      <w:r>
        <w:rPr>
          <w:rFonts w:ascii="Times" w:hAnsi="Times"/>
          <w:color w:val="222222"/>
          <w:shd w:val="clear" w:color="auto" w:fill="FFFFFF"/>
        </w:rPr>
        <w:t>. Spe</w:t>
      </w:r>
      <w:r w:rsidR="00673D29">
        <w:rPr>
          <w:rFonts w:ascii="Times" w:hAnsi="Times"/>
          <w:color w:val="222222"/>
          <w:shd w:val="clear" w:color="auto" w:fill="FFFFFF"/>
        </w:rPr>
        <w:t>cial Issue. Brainerd, MN: French</w:t>
      </w:r>
      <w:r>
        <w:rPr>
          <w:rFonts w:ascii="Times" w:hAnsi="Times"/>
          <w:color w:val="222222"/>
          <w:shd w:val="clear" w:color="auto" w:fill="FFFFFF"/>
        </w:rPr>
        <w:t xml:space="preserve"> Press Editions, 2020.  “We Are of a Tribe.” 19.</w:t>
      </w:r>
    </w:p>
    <w:p w14:paraId="0E9F666E" w14:textId="2AD71636" w:rsidR="00A72F63" w:rsidRDefault="00A72F63" w:rsidP="00F07EC0">
      <w:pPr>
        <w:ind w:left="720" w:hanging="720"/>
        <w:rPr>
          <w:rFonts w:ascii="Times" w:hAnsi="Times"/>
          <w:i/>
          <w:color w:val="222222"/>
          <w:shd w:val="clear" w:color="auto" w:fill="FFFFFF"/>
        </w:rPr>
      </w:pPr>
    </w:p>
    <w:p w14:paraId="17DEDC62" w14:textId="340FE42A" w:rsidR="00C00899" w:rsidRDefault="00C00899" w:rsidP="00C00899">
      <w:pPr>
        <w:widowControl w:val="0"/>
        <w:suppressAutoHyphens/>
        <w:ind w:left="720" w:hanging="720"/>
        <w:rPr>
          <w:rFonts w:eastAsia="Times New Roman"/>
        </w:rPr>
      </w:pPr>
      <w:r w:rsidRPr="00A73D08">
        <w:rPr>
          <w:rFonts w:eastAsia="Times New Roman"/>
          <w:i/>
        </w:rPr>
        <w:t>The World Has Need of You: Poems for Connection</w:t>
      </w:r>
      <w:r>
        <w:rPr>
          <w:rFonts w:eastAsia="Times New Roman"/>
        </w:rPr>
        <w:t>.  Ed. Michael Wiegers.  Pt. Townsend, WA: Copper Canyon Press, 2020. “A Physics of Sudden Light.”  28-29.</w:t>
      </w:r>
    </w:p>
    <w:bookmarkEnd w:id="10"/>
    <w:p w14:paraId="187BCCEB" w14:textId="77777777" w:rsidR="00C00899" w:rsidRDefault="00C00899" w:rsidP="00F07EC0">
      <w:pPr>
        <w:ind w:left="720" w:hanging="720"/>
        <w:rPr>
          <w:rFonts w:ascii="Times" w:hAnsi="Times"/>
          <w:i/>
          <w:color w:val="222222"/>
          <w:shd w:val="clear" w:color="auto" w:fill="FFFFFF"/>
        </w:rPr>
      </w:pPr>
    </w:p>
    <w:p w14:paraId="121F478D" w14:textId="273A9CD5" w:rsidR="00F07EC0" w:rsidRDefault="00F07EC0" w:rsidP="00F07EC0">
      <w:pPr>
        <w:ind w:left="720" w:hanging="720"/>
        <w:rPr>
          <w:rFonts w:ascii="Times" w:hAnsi="Times"/>
          <w:color w:val="222222"/>
          <w:shd w:val="clear" w:color="auto" w:fill="FFFFFF"/>
        </w:rPr>
      </w:pPr>
      <w:r w:rsidRPr="00F07EC0">
        <w:rPr>
          <w:rFonts w:ascii="Times" w:hAnsi="Times"/>
          <w:i/>
          <w:color w:val="222222"/>
          <w:shd w:val="clear" w:color="auto" w:fill="FFFFFF"/>
        </w:rPr>
        <w:t xml:space="preserve">Bodies Built for Game: The </w:t>
      </w:r>
      <w:r w:rsidRPr="00F07EC0">
        <w:rPr>
          <w:rFonts w:ascii="Times" w:hAnsi="Times"/>
          <w:color w:val="222222"/>
          <w:shd w:val="clear" w:color="auto" w:fill="FFFFFF"/>
        </w:rPr>
        <w:t xml:space="preserve">Prairie Schooner </w:t>
      </w:r>
      <w:r>
        <w:rPr>
          <w:rFonts w:ascii="Times" w:hAnsi="Times"/>
          <w:i/>
          <w:color w:val="222222"/>
          <w:shd w:val="clear" w:color="auto" w:fill="FFFFFF"/>
        </w:rPr>
        <w:t>Anthology of Contemporary Sports Writing</w:t>
      </w:r>
      <w:r>
        <w:rPr>
          <w:rFonts w:ascii="Times" w:hAnsi="Times"/>
          <w:color w:val="222222"/>
          <w:shd w:val="clear" w:color="auto" w:fill="FFFFFF"/>
        </w:rPr>
        <w:t>.  Ed. Natalie Diaz.  Lincoln, NE. University of Nebraska Press, 2019.  “The Cock Fight Place.” 100-101.</w:t>
      </w:r>
    </w:p>
    <w:p w14:paraId="380AEB37" w14:textId="77777777" w:rsidR="00F07EC0" w:rsidRPr="00F07EC0" w:rsidRDefault="00F07EC0" w:rsidP="00145364">
      <w:pPr>
        <w:rPr>
          <w:rFonts w:ascii="Times" w:hAnsi="Times"/>
          <w:color w:val="222222"/>
          <w:shd w:val="clear" w:color="auto" w:fill="FFFFFF"/>
        </w:rPr>
      </w:pPr>
    </w:p>
    <w:p w14:paraId="44BF3BFD" w14:textId="41938610" w:rsidR="005A687E" w:rsidRDefault="005A687E" w:rsidP="005A687E">
      <w:pPr>
        <w:ind w:left="720" w:hanging="720"/>
        <w:rPr>
          <w:rFonts w:ascii="Times" w:hAnsi="Times"/>
          <w:color w:val="222222"/>
          <w:shd w:val="clear" w:color="auto" w:fill="FFFFFF"/>
        </w:rPr>
      </w:pPr>
      <w:r>
        <w:rPr>
          <w:rFonts w:ascii="Times" w:hAnsi="Times"/>
          <w:i/>
          <w:color w:val="222222"/>
          <w:shd w:val="clear" w:color="auto" w:fill="FFFFFF"/>
        </w:rPr>
        <w:t>Coffee Poems: Reflections on Life with Coffee</w:t>
      </w:r>
      <w:r>
        <w:rPr>
          <w:rFonts w:ascii="Times" w:hAnsi="Times"/>
          <w:color w:val="222222"/>
          <w:shd w:val="clear" w:color="auto" w:fill="FFFFFF"/>
        </w:rPr>
        <w:t>.  Ed. Lorraine Healy.  Tillamook, OR.  World Enough Writers, 2019. “Coffee in the Afternoon.”  152.</w:t>
      </w:r>
    </w:p>
    <w:p w14:paraId="538ADD77" w14:textId="28CE6EC1" w:rsidR="005A687E" w:rsidRDefault="005A687E" w:rsidP="00145364">
      <w:pPr>
        <w:rPr>
          <w:rFonts w:ascii="Times" w:hAnsi="Times"/>
          <w:color w:val="222222"/>
          <w:shd w:val="clear" w:color="auto" w:fill="FFFFFF"/>
        </w:rPr>
      </w:pPr>
    </w:p>
    <w:p w14:paraId="127BBBE1" w14:textId="69994D3D" w:rsidR="0059691A" w:rsidRPr="0059691A" w:rsidRDefault="0059691A" w:rsidP="0059691A">
      <w:pPr>
        <w:ind w:left="720" w:hanging="720"/>
        <w:rPr>
          <w:rFonts w:ascii="Times" w:hAnsi="Times"/>
          <w:i/>
          <w:color w:val="222222"/>
          <w:shd w:val="clear" w:color="auto" w:fill="FFFFFF"/>
        </w:rPr>
      </w:pPr>
      <w:r w:rsidRPr="0059691A">
        <w:rPr>
          <w:rFonts w:ascii="Times" w:hAnsi="Times"/>
          <w:i/>
          <w:color w:val="222222"/>
          <w:shd w:val="clear" w:color="auto" w:fill="FFFFFF"/>
        </w:rPr>
        <w:t>The Fredericka Reporter.  XIX:11.  Ed. Tracy Moncure. Chula Vista, CA: November 2019. “Don’t Go Into the Library.” 5.</w:t>
      </w:r>
    </w:p>
    <w:p w14:paraId="4925899A" w14:textId="77777777" w:rsidR="0059691A" w:rsidRPr="005A687E" w:rsidRDefault="0059691A" w:rsidP="00145364">
      <w:pPr>
        <w:rPr>
          <w:rFonts w:ascii="Times" w:hAnsi="Times"/>
          <w:color w:val="222222"/>
          <w:shd w:val="clear" w:color="auto" w:fill="FFFFFF"/>
        </w:rPr>
      </w:pPr>
    </w:p>
    <w:p w14:paraId="437899E0" w14:textId="0345AF90" w:rsidR="007547EF" w:rsidRDefault="007547EF" w:rsidP="007547EF">
      <w:pPr>
        <w:widowControl w:val="0"/>
        <w:suppressAutoHyphens/>
        <w:ind w:left="720" w:hanging="720"/>
        <w:rPr>
          <w:rFonts w:eastAsia="Times New Roman"/>
        </w:rPr>
      </w:pPr>
      <w:r w:rsidRPr="00201C31">
        <w:rPr>
          <w:rFonts w:eastAsia="Times New Roman"/>
          <w:i/>
        </w:rPr>
        <w:t>Healing the Divide: Poems of Kin</w:t>
      </w:r>
      <w:r>
        <w:rPr>
          <w:rFonts w:eastAsia="Times New Roman"/>
          <w:i/>
        </w:rPr>
        <w:t>dnes</w:t>
      </w:r>
      <w:r w:rsidRPr="00201C31">
        <w:rPr>
          <w:rFonts w:eastAsia="Times New Roman"/>
          <w:i/>
        </w:rPr>
        <w:t>s and Connection</w:t>
      </w:r>
      <w:r>
        <w:rPr>
          <w:rFonts w:eastAsia="Times New Roman"/>
        </w:rPr>
        <w:t>.  Ed. James Crews.  Green Writers Press</w:t>
      </w:r>
      <w:r w:rsidR="005A687E">
        <w:rPr>
          <w:rFonts w:eastAsia="Times New Roman"/>
        </w:rPr>
        <w:t>,</w:t>
      </w:r>
      <w:r>
        <w:rPr>
          <w:rFonts w:eastAsia="Times New Roman"/>
        </w:rPr>
        <w:t xml:space="preserve"> 2019.  “We Are of a Tribe.”  74.</w:t>
      </w:r>
    </w:p>
    <w:p w14:paraId="04B3FB33" w14:textId="77777777" w:rsidR="007547EF" w:rsidRPr="00201C31" w:rsidRDefault="007547EF" w:rsidP="007547EF">
      <w:pPr>
        <w:widowControl w:val="0"/>
        <w:suppressAutoHyphens/>
        <w:ind w:left="720" w:hanging="720"/>
        <w:rPr>
          <w:rFonts w:eastAsia="Times New Roman"/>
        </w:rPr>
      </w:pPr>
    </w:p>
    <w:p w14:paraId="53B2AF6A" w14:textId="41486AAD" w:rsidR="00160B8B" w:rsidRPr="00160B8B" w:rsidRDefault="00160B8B" w:rsidP="00160B8B">
      <w:pPr>
        <w:ind w:left="720" w:hanging="720"/>
      </w:pPr>
      <w:r w:rsidRPr="00C40194">
        <w:rPr>
          <w:i/>
        </w:rPr>
        <w:lastRenderedPageBreak/>
        <w:t>Inside: Language, Literacy, Content</w:t>
      </w:r>
      <w:r>
        <w:t xml:space="preserve">.  Ed. Department of Education and Knowledge.  Andover, Hampshire, UK: National Geographic Learning/Cengage, 2018.  “The Lemon Story.”  216. </w:t>
      </w:r>
    </w:p>
    <w:p w14:paraId="090050C6" w14:textId="090A66A5" w:rsidR="00160B8B" w:rsidRDefault="00160B8B" w:rsidP="00CD0BF5">
      <w:pPr>
        <w:ind w:left="720" w:hanging="720"/>
        <w:rPr>
          <w:rFonts w:ascii="Times" w:hAnsi="Times"/>
          <w:i/>
          <w:color w:val="222222"/>
          <w:shd w:val="clear" w:color="auto" w:fill="FFFFFF"/>
        </w:rPr>
      </w:pPr>
    </w:p>
    <w:p w14:paraId="74715A4D" w14:textId="03D76874" w:rsidR="006457D8" w:rsidRDefault="006457D8" w:rsidP="006457D8">
      <w:pPr>
        <w:widowControl w:val="0"/>
        <w:suppressAutoHyphens/>
        <w:ind w:left="720" w:hanging="720"/>
        <w:rPr>
          <w:rFonts w:eastAsia="Times New Roman"/>
        </w:rPr>
      </w:pPr>
      <w:r w:rsidRPr="006457D8">
        <w:rPr>
          <w:rFonts w:eastAsia="Times New Roman"/>
          <w:i/>
        </w:rPr>
        <w:t>Woven Words</w:t>
      </w:r>
      <w:r>
        <w:rPr>
          <w:rFonts w:eastAsia="Times New Roman"/>
        </w:rPr>
        <w:t xml:space="preserve"> Poetry Project. Arizona-Sonora Desert Museum. “Why Animals Stay Away.” Tucson, AZ. 2018</w:t>
      </w:r>
    </w:p>
    <w:p w14:paraId="6F108A1A" w14:textId="77777777" w:rsidR="006457D8" w:rsidRDefault="006457D8" w:rsidP="00CD0BF5">
      <w:pPr>
        <w:ind w:left="720" w:hanging="720"/>
        <w:rPr>
          <w:rFonts w:ascii="Times" w:hAnsi="Times"/>
          <w:i/>
          <w:color w:val="222222"/>
          <w:shd w:val="clear" w:color="auto" w:fill="FFFFFF"/>
        </w:rPr>
      </w:pPr>
    </w:p>
    <w:p w14:paraId="549C2080" w14:textId="22496723" w:rsidR="00CD0BF5" w:rsidRPr="00D07483" w:rsidRDefault="00CD0BF5" w:rsidP="00CD0BF5">
      <w:pPr>
        <w:ind w:left="720" w:hanging="720"/>
        <w:rPr>
          <w:rFonts w:ascii="Times" w:hAnsi="Times"/>
          <w:color w:val="222222"/>
          <w:shd w:val="clear" w:color="auto" w:fill="FFFFFF"/>
        </w:rPr>
      </w:pPr>
      <w:r w:rsidRPr="00D07483">
        <w:rPr>
          <w:rFonts w:ascii="Times" w:hAnsi="Times"/>
          <w:i/>
          <w:color w:val="222222"/>
          <w:shd w:val="clear" w:color="auto" w:fill="FFFFFF"/>
        </w:rPr>
        <w:t>How Lovely the Ruins: Inspirational Poems and Words for Difficult Times</w:t>
      </w:r>
      <w:r w:rsidRPr="00D07483">
        <w:rPr>
          <w:rFonts w:ascii="Times" w:hAnsi="Times"/>
          <w:color w:val="222222"/>
          <w:shd w:val="clear" w:color="auto" w:fill="FFFFFF"/>
        </w:rPr>
        <w:t xml:space="preserve">. </w:t>
      </w:r>
      <w:r w:rsidRPr="00D07483">
        <w:rPr>
          <w:rFonts w:ascii="Times" w:eastAsia="Times New Roman" w:hAnsi="Times"/>
          <w:iCs/>
          <w:color w:val="222222"/>
          <w:shd w:val="clear" w:color="auto" w:fill="FFFFFF"/>
        </w:rPr>
        <w:t xml:space="preserve"> Ed. Annie Chagnot.  New York: </w:t>
      </w:r>
      <w:r w:rsidRPr="00D07483">
        <w:rPr>
          <w:rFonts w:ascii="Times" w:hAnsi="Times"/>
          <w:color w:val="222222"/>
          <w:shd w:val="clear" w:color="auto" w:fill="FFFFFF"/>
        </w:rPr>
        <w:t xml:space="preserve">Spiegel &amp; Grau. </w:t>
      </w:r>
      <w:r w:rsidR="00145364">
        <w:rPr>
          <w:rFonts w:ascii="Times" w:hAnsi="Times"/>
          <w:color w:val="222222"/>
          <w:shd w:val="clear" w:color="auto" w:fill="FFFFFF"/>
        </w:rPr>
        <w:t xml:space="preserve"> 2017. </w:t>
      </w:r>
      <w:r w:rsidRPr="00D07483">
        <w:rPr>
          <w:rFonts w:ascii="Times" w:hAnsi="Times"/>
          <w:color w:val="222222"/>
          <w:shd w:val="clear" w:color="auto" w:fill="FFFFFF"/>
        </w:rPr>
        <w:t>“The Border: A Double Sonnet.”</w:t>
      </w:r>
      <w:r w:rsidR="00AE3634">
        <w:rPr>
          <w:rFonts w:ascii="Times" w:hAnsi="Times"/>
          <w:color w:val="222222"/>
          <w:shd w:val="clear" w:color="auto" w:fill="FFFFFF"/>
        </w:rPr>
        <w:t xml:space="preserve"> 119-120.</w:t>
      </w:r>
    </w:p>
    <w:p w14:paraId="4C3C5A81" w14:textId="77777777" w:rsidR="007F21FD" w:rsidRPr="00D07483" w:rsidRDefault="007F21FD" w:rsidP="008744E6">
      <w:pPr>
        <w:widowControl w:val="0"/>
        <w:suppressAutoHyphens/>
        <w:ind w:left="720" w:hanging="720"/>
        <w:rPr>
          <w:rFonts w:eastAsia="Times New Roman"/>
          <w:i/>
        </w:rPr>
      </w:pPr>
    </w:p>
    <w:p w14:paraId="50B7CA5B" w14:textId="7AC31FDE" w:rsidR="002A54BC" w:rsidRDefault="002A54BC" w:rsidP="002A54BC">
      <w:pPr>
        <w:widowControl w:val="0"/>
        <w:suppressAutoHyphens/>
        <w:ind w:left="720" w:hanging="720"/>
        <w:rPr>
          <w:rFonts w:eastAsia="Times New Roman"/>
        </w:rPr>
      </w:pPr>
      <w:r w:rsidRPr="00D07483">
        <w:rPr>
          <w:rFonts w:eastAsia="Times New Roman"/>
          <w:i/>
        </w:rPr>
        <w:t>Literature to Go</w:t>
      </w:r>
      <w:r w:rsidRPr="00D07483">
        <w:rPr>
          <w:rFonts w:eastAsia="Times New Roman"/>
        </w:rPr>
        <w:t>. 3e. Ed. Michael Meyer. Boston: Bedford/St. Martin</w:t>
      </w:r>
      <w:r w:rsidR="00145364">
        <w:rPr>
          <w:rFonts w:eastAsia="Times New Roman"/>
        </w:rPr>
        <w:t>s/Macmillan Higher Education</w:t>
      </w:r>
      <w:r w:rsidRPr="00D07483">
        <w:rPr>
          <w:rFonts w:eastAsia="Times New Roman"/>
        </w:rPr>
        <w:t>. 2017. “Seniors.”</w:t>
      </w:r>
    </w:p>
    <w:p w14:paraId="6A055522" w14:textId="77777777" w:rsidR="00145364" w:rsidRDefault="00145364" w:rsidP="002A54BC">
      <w:pPr>
        <w:widowControl w:val="0"/>
        <w:suppressAutoHyphens/>
        <w:ind w:left="720" w:hanging="720"/>
        <w:rPr>
          <w:rFonts w:eastAsia="Times New Roman"/>
        </w:rPr>
      </w:pPr>
    </w:p>
    <w:p w14:paraId="3430A811" w14:textId="15707B61" w:rsidR="00145364" w:rsidRPr="00B003AA" w:rsidRDefault="00145364" w:rsidP="00145364">
      <w:pPr>
        <w:widowControl w:val="0"/>
        <w:suppressAutoHyphens/>
        <w:ind w:left="720" w:hanging="720"/>
        <w:rPr>
          <w:rFonts w:eastAsia="Times New Roman"/>
        </w:rPr>
      </w:pPr>
      <w:r w:rsidRPr="003E4B94">
        <w:rPr>
          <w:rFonts w:eastAsia="Times New Roman"/>
          <w:i/>
        </w:rPr>
        <w:t>Making Literature Matter: An Anthology for Readers and Writers</w:t>
      </w:r>
      <w:r>
        <w:rPr>
          <w:rFonts w:eastAsia="Times New Roman"/>
        </w:rPr>
        <w:t>. 7</w:t>
      </w:r>
      <w:r w:rsidRPr="003E4B94">
        <w:rPr>
          <w:rFonts w:eastAsia="Times New Roman"/>
        </w:rPr>
        <w:t xml:space="preserve">e. </w:t>
      </w:r>
      <w:r w:rsidR="00673D29">
        <w:rPr>
          <w:rFonts w:eastAsia="Times New Roman"/>
        </w:rPr>
        <w:t xml:space="preserve">Eds. </w:t>
      </w:r>
      <w:r w:rsidRPr="003E4B94">
        <w:rPr>
          <w:rFonts w:eastAsia="Times New Roman"/>
        </w:rPr>
        <w:t>John Schilb</w:t>
      </w:r>
      <w:r w:rsidR="00673D29">
        <w:rPr>
          <w:rFonts w:eastAsia="Times New Roman"/>
        </w:rPr>
        <w:t xml:space="preserve">, </w:t>
      </w:r>
      <w:r w:rsidRPr="003E4B94">
        <w:rPr>
          <w:rFonts w:eastAsia="Times New Roman"/>
        </w:rPr>
        <w:t>John Clifford.  Boston, Bedford/St. M</w:t>
      </w:r>
      <w:r>
        <w:rPr>
          <w:rFonts w:eastAsia="Times New Roman"/>
        </w:rPr>
        <w:t xml:space="preserve">artin’s/Macmillan Learning.  2017.  </w:t>
      </w:r>
      <w:r w:rsidRPr="003E4B94">
        <w:rPr>
          <w:rFonts w:eastAsia="Times New Roman"/>
        </w:rPr>
        <w:t>“Mi Abuelo.”</w:t>
      </w:r>
    </w:p>
    <w:p w14:paraId="35DAED82" w14:textId="77777777" w:rsidR="002A54BC" w:rsidRPr="00D07483" w:rsidRDefault="002A54BC" w:rsidP="002A54BC">
      <w:pPr>
        <w:widowControl w:val="0"/>
        <w:suppressAutoHyphens/>
        <w:rPr>
          <w:rFonts w:eastAsia="Times New Roman"/>
        </w:rPr>
      </w:pPr>
    </w:p>
    <w:p w14:paraId="2AD67602" w14:textId="5FD8B223" w:rsidR="002A54BC" w:rsidRPr="00D07483" w:rsidRDefault="002A54BC" w:rsidP="002A54BC">
      <w:pPr>
        <w:widowControl w:val="0"/>
        <w:suppressAutoHyphens/>
        <w:ind w:left="720" w:hanging="720"/>
        <w:rPr>
          <w:rFonts w:eastAsia="Times New Roman"/>
        </w:rPr>
      </w:pPr>
      <w:r w:rsidRPr="00D07483">
        <w:rPr>
          <w:rFonts w:eastAsia="Times New Roman"/>
          <w:i/>
        </w:rPr>
        <w:t>Misrepresented People</w:t>
      </w:r>
      <w:r w:rsidRPr="00D07483">
        <w:rPr>
          <w:rFonts w:eastAsia="Times New Roman"/>
        </w:rPr>
        <w:t>.  Ed. by Dante Di Stefano and María Isabel Alvarez.  New York: NYQ Books (National Immigration Law</w:t>
      </w:r>
      <w:r w:rsidR="00145364">
        <w:rPr>
          <w:rFonts w:eastAsia="Times New Roman"/>
        </w:rPr>
        <w:t xml:space="preserve"> Center), 2017. </w:t>
      </w:r>
      <w:r w:rsidRPr="00D07483">
        <w:rPr>
          <w:rFonts w:eastAsia="Times New Roman"/>
        </w:rPr>
        <w:t>“We are of a Tribe,” “The Border: A Double Sonnet,” “Border Lines.”</w:t>
      </w:r>
    </w:p>
    <w:p w14:paraId="007A0625" w14:textId="77777777" w:rsidR="002A54BC" w:rsidRPr="00D07483" w:rsidRDefault="002A54BC" w:rsidP="002A54BC">
      <w:pPr>
        <w:widowControl w:val="0"/>
        <w:suppressAutoHyphens/>
        <w:ind w:left="720" w:hanging="720"/>
        <w:rPr>
          <w:rFonts w:eastAsia="Times New Roman"/>
        </w:rPr>
      </w:pPr>
    </w:p>
    <w:p w14:paraId="644A5DA1" w14:textId="1E50AB50" w:rsidR="002A54BC" w:rsidRPr="00D07483" w:rsidRDefault="002A54BC" w:rsidP="002A54BC">
      <w:pPr>
        <w:widowControl w:val="0"/>
        <w:suppressAutoHyphens/>
        <w:ind w:left="720" w:hanging="720"/>
      </w:pPr>
      <w:r w:rsidRPr="00D07483">
        <w:rPr>
          <w:i/>
        </w:rPr>
        <w:t xml:space="preserve">Poetry of Presence: An Anthology of Mindfulness Poems. </w:t>
      </w:r>
      <w:r w:rsidRPr="00D07483">
        <w:t>Ed. Phy</w:t>
      </w:r>
      <w:r w:rsidR="00145364">
        <w:t xml:space="preserve">llis Cole-Dai and Ruby Wilson.  Bruce, SD: Back Porch, 2017.  </w:t>
      </w:r>
      <w:r w:rsidRPr="00D07483">
        <w:t>“We Are of a Tribe.”</w:t>
      </w:r>
    </w:p>
    <w:p w14:paraId="13F6DF6E" w14:textId="77777777" w:rsidR="002A54BC" w:rsidRPr="00D07483" w:rsidRDefault="002A54BC" w:rsidP="002A54BC">
      <w:pPr>
        <w:widowControl w:val="0"/>
        <w:suppressAutoHyphens/>
        <w:ind w:left="720" w:hanging="720"/>
        <w:rPr>
          <w:rFonts w:eastAsia="Times New Roman"/>
        </w:rPr>
      </w:pPr>
    </w:p>
    <w:p w14:paraId="00E63A29" w14:textId="38EB5788" w:rsidR="002A54BC" w:rsidRPr="00D07483" w:rsidRDefault="002A54BC" w:rsidP="002A54BC">
      <w:pPr>
        <w:widowControl w:val="0"/>
        <w:suppressAutoHyphens/>
        <w:ind w:left="720" w:hanging="720"/>
        <w:rPr>
          <w:rFonts w:eastAsia="Times New Roman"/>
        </w:rPr>
      </w:pPr>
      <w:r w:rsidRPr="00D07483">
        <w:rPr>
          <w:rFonts w:eastAsia="Times New Roman"/>
          <w:i/>
        </w:rPr>
        <w:t>Thinking Continental</w:t>
      </w:r>
      <w:r w:rsidRPr="00D07483">
        <w:rPr>
          <w:rFonts w:eastAsia="Times New Roman"/>
        </w:rPr>
        <w:t>.  Ed. by Drucilla Wall.  Lincoln: U of Nebraska Press, 2017.  “Sonoran Desert: A Winter Afternoon Singing Itself.”</w:t>
      </w:r>
      <w:r w:rsidR="0036030A">
        <w:rPr>
          <w:rFonts w:eastAsia="Times New Roman"/>
        </w:rPr>
        <w:t xml:space="preserve">  114.</w:t>
      </w:r>
    </w:p>
    <w:p w14:paraId="41664E5A" w14:textId="77777777" w:rsidR="007F21FD" w:rsidRPr="00D07483" w:rsidRDefault="007F21FD" w:rsidP="00145364">
      <w:pPr>
        <w:widowControl w:val="0"/>
        <w:suppressAutoHyphens/>
        <w:rPr>
          <w:rFonts w:eastAsia="Times New Roman"/>
        </w:rPr>
      </w:pPr>
    </w:p>
    <w:p w14:paraId="0CD8A412" w14:textId="3266D2C3" w:rsidR="007F21FD" w:rsidRPr="00D07483" w:rsidRDefault="007F21FD" w:rsidP="007F21FD">
      <w:pPr>
        <w:widowControl w:val="0"/>
        <w:suppressAutoHyphens/>
        <w:ind w:left="720" w:hanging="720"/>
        <w:rPr>
          <w:rFonts w:eastAsia="Times New Roman"/>
        </w:rPr>
      </w:pPr>
      <w:r w:rsidRPr="00D07483">
        <w:rPr>
          <w:rFonts w:eastAsia="Times New Roman"/>
          <w:i/>
        </w:rPr>
        <w:t>The Compact Bedford Introduction to Literature: Reading, Thinking, Writing</w:t>
      </w:r>
      <w:r w:rsidRPr="00D07483">
        <w:rPr>
          <w:rFonts w:eastAsia="Times New Roman"/>
        </w:rPr>
        <w:t>. 11e. Ed. Michael Meyer. Boston: Bedford/St. Martins/Macmillan Higher Education, 2017. “Seniors.”  551-552.</w:t>
      </w:r>
    </w:p>
    <w:p w14:paraId="2DB04C7F" w14:textId="584ED591" w:rsidR="00EC54A1" w:rsidRPr="00D07483" w:rsidRDefault="00EC54A1" w:rsidP="007F21FD">
      <w:pPr>
        <w:widowControl w:val="0"/>
        <w:suppressAutoHyphens/>
        <w:ind w:left="720" w:hanging="720"/>
        <w:rPr>
          <w:rFonts w:eastAsia="Times New Roman"/>
        </w:rPr>
      </w:pPr>
    </w:p>
    <w:p w14:paraId="7EE60254" w14:textId="51CC8B17" w:rsidR="007F21FD" w:rsidRPr="00D07483" w:rsidRDefault="00EC54A1" w:rsidP="008744E6">
      <w:pPr>
        <w:widowControl w:val="0"/>
        <w:suppressAutoHyphens/>
        <w:ind w:left="720" w:hanging="720"/>
        <w:rPr>
          <w:rFonts w:eastAsia="Times New Roman"/>
        </w:rPr>
      </w:pPr>
      <w:r w:rsidRPr="00D07483">
        <w:rPr>
          <w:rFonts w:eastAsia="Times New Roman"/>
          <w:i/>
        </w:rPr>
        <w:t>The Golden Shovel Anthology</w:t>
      </w:r>
      <w:r w:rsidRPr="00D07483">
        <w:rPr>
          <w:rFonts w:eastAsia="Times New Roman"/>
        </w:rPr>
        <w:t>.  Ed. Peter Kahn, Ravi Shankar, Patricia Smith.  Fayetteville: U Arkansas P, 2017.  “Even-Keeled and At-Eased.”  106.</w:t>
      </w:r>
    </w:p>
    <w:p w14:paraId="3A428C1E" w14:textId="77777777" w:rsidR="002A54BC" w:rsidRPr="00D07483" w:rsidRDefault="002A54BC" w:rsidP="008744E6">
      <w:pPr>
        <w:widowControl w:val="0"/>
        <w:suppressAutoHyphens/>
        <w:ind w:left="720" w:hanging="720"/>
      </w:pPr>
    </w:p>
    <w:p w14:paraId="260632F1" w14:textId="790C90E4" w:rsidR="002A54BC" w:rsidRPr="00D07483" w:rsidRDefault="002A54BC" w:rsidP="002A54BC">
      <w:pPr>
        <w:widowControl w:val="0"/>
        <w:suppressAutoHyphens/>
        <w:ind w:left="720" w:hanging="720"/>
        <w:rPr>
          <w:rFonts w:eastAsia="Times New Roman"/>
        </w:rPr>
      </w:pPr>
      <w:r w:rsidRPr="00D07483">
        <w:rPr>
          <w:rFonts w:eastAsia="Times New Roman"/>
          <w:i/>
        </w:rPr>
        <w:t>Literature and the Writing Process.</w:t>
      </w:r>
      <w:r w:rsidRPr="00D07483">
        <w:rPr>
          <w:rFonts w:eastAsia="Times New Roman"/>
        </w:rPr>
        <w:t xml:space="preserve"> </w:t>
      </w:r>
      <w:r w:rsidRPr="00D07483">
        <w:rPr>
          <w:rFonts w:eastAsia="Times New Roman"/>
          <w:lang w:val="es-MX"/>
        </w:rPr>
        <w:t>11e.</w:t>
      </w:r>
      <w:r w:rsidRPr="00D07483">
        <w:rPr>
          <w:rFonts w:eastAsia="Times New Roman"/>
          <w:i/>
          <w:lang w:val="es-MX"/>
        </w:rPr>
        <w:t xml:space="preserve"> </w:t>
      </w:r>
      <w:r w:rsidRPr="00D07483">
        <w:rPr>
          <w:rFonts w:eastAsia="Times New Roman"/>
          <w:lang w:val="es-MX"/>
        </w:rPr>
        <w:t xml:space="preserve">Ed. Elizabeth McMahan, et al. </w:t>
      </w:r>
      <w:r w:rsidRPr="00D07483">
        <w:rPr>
          <w:rFonts w:eastAsia="Times New Roman"/>
        </w:rPr>
        <w:t>New York: Pearson, 2017. “In Second Grade Miss Lee I Promised Never to Forget You and I Never Did.” 594.</w:t>
      </w:r>
    </w:p>
    <w:p w14:paraId="5818082C" w14:textId="77777777" w:rsidR="002A54BC" w:rsidRPr="00D07483" w:rsidRDefault="002A54BC" w:rsidP="002A54BC">
      <w:pPr>
        <w:widowControl w:val="0"/>
        <w:suppressAutoHyphens/>
        <w:ind w:left="720" w:hanging="720"/>
        <w:rPr>
          <w:rFonts w:eastAsia="Times New Roman"/>
        </w:rPr>
      </w:pPr>
    </w:p>
    <w:p w14:paraId="2CFE6F4B" w14:textId="2A7B2EFE" w:rsidR="002A54BC" w:rsidRPr="00D07483" w:rsidRDefault="002A54BC" w:rsidP="002A54BC">
      <w:pPr>
        <w:widowControl w:val="0"/>
        <w:ind w:left="720" w:right="720" w:hanging="720"/>
        <w:rPr>
          <w:rFonts w:eastAsia="Times New Roman"/>
        </w:rPr>
      </w:pPr>
      <w:r w:rsidRPr="00D07483">
        <w:rPr>
          <w:rFonts w:eastAsia="Times New Roman"/>
          <w:i/>
        </w:rPr>
        <w:t>Literature: A Portable Anthology</w:t>
      </w:r>
      <w:r w:rsidRPr="00D07483">
        <w:rPr>
          <w:rFonts w:eastAsia="Times New Roman"/>
        </w:rPr>
        <w:t xml:space="preserve">. 4e. Ed. Janet Gardner, Beverly Lawn, Jack Ridl, and Peter Schakel. </w:t>
      </w:r>
      <w:r w:rsidR="00D07483" w:rsidRPr="00D07483">
        <w:rPr>
          <w:rFonts w:eastAsia="Times New Roman"/>
        </w:rPr>
        <w:t>Boston: Bedford/St. Martin’s,</w:t>
      </w:r>
      <w:r w:rsidRPr="00D07483">
        <w:rPr>
          <w:rFonts w:eastAsia="Times New Roman"/>
        </w:rPr>
        <w:t xml:space="preserve"> October 2016, ©2017. “Nani.”</w:t>
      </w:r>
    </w:p>
    <w:p w14:paraId="1DD41D25" w14:textId="77777777" w:rsidR="00CD0BF5" w:rsidRPr="00D07483" w:rsidRDefault="00CD0BF5" w:rsidP="002A54BC">
      <w:pPr>
        <w:widowControl w:val="0"/>
        <w:ind w:left="720" w:right="720" w:hanging="720"/>
        <w:rPr>
          <w:rFonts w:eastAsia="Times New Roman"/>
        </w:rPr>
      </w:pPr>
    </w:p>
    <w:p w14:paraId="6D6EE2F7" w14:textId="4C0855FD" w:rsidR="00CD0BF5" w:rsidRPr="002A54BC" w:rsidRDefault="00CD0BF5" w:rsidP="00CD0BF5">
      <w:pPr>
        <w:widowControl w:val="0"/>
        <w:suppressAutoHyphens/>
        <w:ind w:left="720" w:hanging="720"/>
        <w:rPr>
          <w:rFonts w:eastAsia="Times New Roman"/>
        </w:rPr>
      </w:pPr>
      <w:r w:rsidRPr="00D07483">
        <w:rPr>
          <w:rFonts w:eastAsia="Times New Roman"/>
          <w:i/>
        </w:rPr>
        <w:t>Approaching Literature: Reading, Thinking, and Writing</w:t>
      </w:r>
      <w:r w:rsidRPr="00D07483">
        <w:rPr>
          <w:rFonts w:eastAsia="Times New Roman"/>
        </w:rPr>
        <w:t>. 4e. Ed. Peter Schakel and Jack Ridl. Bedford/St Martin’s/ Macmillan Higher Education, 2016. ©2017. “Nani.”</w:t>
      </w:r>
    </w:p>
    <w:p w14:paraId="2F00D3BD" w14:textId="77777777" w:rsidR="00EC54A1" w:rsidRDefault="00EC54A1" w:rsidP="008744E6">
      <w:pPr>
        <w:widowControl w:val="0"/>
        <w:suppressAutoHyphens/>
        <w:ind w:left="720" w:hanging="720"/>
        <w:rPr>
          <w:rFonts w:eastAsia="Times New Roman"/>
        </w:rPr>
      </w:pPr>
    </w:p>
    <w:p w14:paraId="1CE4A1FF" w14:textId="77777777" w:rsidR="00D07483" w:rsidRPr="003E4B94" w:rsidRDefault="00D07483" w:rsidP="00D07483">
      <w:pPr>
        <w:widowControl w:val="0"/>
        <w:suppressAutoHyphens/>
        <w:ind w:left="720" w:hanging="720"/>
        <w:rPr>
          <w:rFonts w:eastAsia="Times New Roman"/>
        </w:rPr>
      </w:pPr>
      <w:r w:rsidRPr="003E4B94">
        <w:rPr>
          <w:rFonts w:eastAsia="Times New Roman"/>
          <w:i/>
        </w:rPr>
        <w:t>The Bedford Introduction to Literature: Reading, Thinking, Writing for AP</w:t>
      </w:r>
      <w:r w:rsidRPr="003E4B94">
        <w:rPr>
          <w:rFonts w:eastAsia="Times New Roman"/>
        </w:rPr>
        <w:t xml:space="preserve">. 11e. Ed. Michael </w:t>
      </w:r>
      <w:r w:rsidRPr="003E4B94">
        <w:rPr>
          <w:rFonts w:eastAsia="Times New Roman"/>
        </w:rPr>
        <w:lastRenderedPageBreak/>
        <w:t>Meyer. Boston: Bedford/St. Martins</w:t>
      </w:r>
      <w:r>
        <w:rPr>
          <w:rFonts w:eastAsia="Times New Roman"/>
        </w:rPr>
        <w:t>/Macmillan Higher Education.</w:t>
      </w:r>
      <w:r w:rsidRPr="003E4B94">
        <w:rPr>
          <w:rFonts w:eastAsia="Times New Roman"/>
        </w:rPr>
        <w:t xml:space="preserve"> 2016. “Seniors.”</w:t>
      </w:r>
    </w:p>
    <w:p w14:paraId="4E4735B8" w14:textId="77777777" w:rsidR="00D07483" w:rsidRPr="003E4B94" w:rsidRDefault="00D07483" w:rsidP="008744E6">
      <w:pPr>
        <w:widowControl w:val="0"/>
        <w:suppressAutoHyphens/>
        <w:ind w:left="720" w:hanging="720"/>
        <w:rPr>
          <w:rFonts w:eastAsia="Times New Roman"/>
        </w:rPr>
      </w:pPr>
    </w:p>
    <w:p w14:paraId="17CEDD4A" w14:textId="438C780A" w:rsidR="008744E6" w:rsidRPr="003E4B94" w:rsidRDefault="008744E6" w:rsidP="008744E6">
      <w:pPr>
        <w:widowControl w:val="0"/>
        <w:suppressAutoHyphens/>
        <w:ind w:left="720" w:hanging="720"/>
        <w:rPr>
          <w:rFonts w:eastAsia="Times New Roman"/>
        </w:rPr>
      </w:pPr>
      <w:r w:rsidRPr="003E4B94">
        <w:rPr>
          <w:rFonts w:eastAsia="Times New Roman"/>
          <w:i/>
        </w:rPr>
        <w:t>Literature for Composition</w:t>
      </w:r>
      <w:r w:rsidRPr="003E4B94">
        <w:rPr>
          <w:rFonts w:eastAsia="Times New Roman"/>
        </w:rPr>
        <w:t>. 11. Ed. Sylvan Barnet, William Cain, Cheryl Nixon. Pearson Education, Inc. January 2016. “Nani.”</w:t>
      </w:r>
    </w:p>
    <w:p w14:paraId="2E1FDF86" w14:textId="77777777" w:rsidR="008744E6" w:rsidRPr="003E4B94" w:rsidRDefault="008744E6" w:rsidP="007138DF">
      <w:pPr>
        <w:widowControl w:val="0"/>
        <w:suppressAutoHyphens/>
        <w:rPr>
          <w:rFonts w:eastAsia="Times New Roman"/>
        </w:rPr>
      </w:pPr>
    </w:p>
    <w:p w14:paraId="5EBE7151" w14:textId="0B976E69" w:rsidR="008744E6" w:rsidRPr="003E4B94" w:rsidRDefault="008744E6" w:rsidP="008744E6">
      <w:pPr>
        <w:widowControl w:val="0"/>
        <w:suppressAutoHyphens/>
        <w:ind w:left="720" w:hanging="720"/>
        <w:rPr>
          <w:rFonts w:eastAsia="Times New Roman"/>
        </w:rPr>
      </w:pPr>
      <w:r w:rsidRPr="003E4B94">
        <w:rPr>
          <w:rFonts w:eastAsia="Times New Roman"/>
          <w:i/>
        </w:rPr>
        <w:t>A Literary Field Guide to the Sonoran Desert</w:t>
      </w:r>
      <w:r w:rsidRPr="003E4B94">
        <w:rPr>
          <w:rFonts w:eastAsia="Times New Roman"/>
        </w:rPr>
        <w:t>. Eds. Eric Magrane and Christopher Cokinos. Tucson: University of Arizona Press. 2016. “Understanding the Black-tailed Jackrabbit.”</w:t>
      </w:r>
    </w:p>
    <w:p w14:paraId="64850930" w14:textId="77777777" w:rsidR="008744E6" w:rsidRPr="003E4B94" w:rsidRDefault="008744E6" w:rsidP="007138DF">
      <w:pPr>
        <w:widowControl w:val="0"/>
        <w:suppressAutoHyphens/>
        <w:rPr>
          <w:rFonts w:eastAsia="Times New Roman"/>
        </w:rPr>
      </w:pPr>
    </w:p>
    <w:p w14:paraId="63E648D5" w14:textId="4BE096C2" w:rsidR="0014033D" w:rsidRPr="003E4B94" w:rsidRDefault="0014033D" w:rsidP="0014033D">
      <w:pPr>
        <w:widowControl w:val="0"/>
        <w:suppressAutoHyphens/>
        <w:ind w:left="720" w:hanging="720"/>
        <w:rPr>
          <w:rFonts w:eastAsia="Times New Roman"/>
        </w:rPr>
      </w:pPr>
      <w:r w:rsidRPr="003E4B94">
        <w:rPr>
          <w:rFonts w:eastAsia="Times New Roman"/>
          <w:i/>
        </w:rPr>
        <w:t>COMPACT Literature: Reading, Reacting, Writing</w:t>
      </w:r>
      <w:r w:rsidRPr="003E4B94">
        <w:rPr>
          <w:rFonts w:eastAsia="Times New Roman"/>
        </w:rPr>
        <w:t xml:space="preserve">. 9e. Eds. Laurie G. Kirzner and Stephen R. Mandell. 2016. “Nani.” </w:t>
      </w:r>
    </w:p>
    <w:p w14:paraId="025722FF" w14:textId="77777777" w:rsidR="0014033D" w:rsidRPr="003E4B94" w:rsidRDefault="0014033D" w:rsidP="007138DF">
      <w:pPr>
        <w:widowControl w:val="0"/>
        <w:suppressAutoHyphens/>
        <w:rPr>
          <w:rFonts w:eastAsia="Times New Roman"/>
        </w:rPr>
      </w:pPr>
    </w:p>
    <w:p w14:paraId="24CC71ED" w14:textId="683E2F5F" w:rsidR="0014033D" w:rsidRDefault="0014033D" w:rsidP="0014033D">
      <w:pPr>
        <w:widowControl w:val="0"/>
        <w:suppressAutoHyphens/>
        <w:ind w:left="720" w:hanging="720"/>
        <w:rPr>
          <w:rFonts w:eastAsia="Times New Roman"/>
        </w:rPr>
      </w:pPr>
      <w:r w:rsidRPr="003E4B94">
        <w:rPr>
          <w:rFonts w:eastAsia="Times New Roman"/>
          <w:i/>
        </w:rPr>
        <w:t>Arguing about Literature: A Guide and Reader</w:t>
      </w:r>
      <w:r w:rsidRPr="003E4B94">
        <w:rPr>
          <w:rFonts w:eastAsia="Times New Roman"/>
        </w:rPr>
        <w:t>. 2e. Ed. John Schilb and John Clifford. Bedford/St. Martin’s/Macmillan Learning</w:t>
      </w:r>
      <w:r w:rsidR="002A54BC">
        <w:rPr>
          <w:rFonts w:eastAsia="Times New Roman"/>
        </w:rPr>
        <w:t>, 2016</w:t>
      </w:r>
      <w:r w:rsidRPr="003E4B94">
        <w:rPr>
          <w:rFonts w:eastAsia="Times New Roman"/>
        </w:rPr>
        <w:t>. “Mi Abuelo.”</w:t>
      </w:r>
    </w:p>
    <w:p w14:paraId="49281B4E" w14:textId="77777777" w:rsidR="002A54BC" w:rsidRDefault="002A54BC" w:rsidP="0014033D">
      <w:pPr>
        <w:widowControl w:val="0"/>
        <w:suppressAutoHyphens/>
        <w:ind w:left="720" w:hanging="720"/>
        <w:rPr>
          <w:rFonts w:eastAsia="Times New Roman"/>
        </w:rPr>
      </w:pPr>
    </w:p>
    <w:p w14:paraId="22AC6B3C" w14:textId="6024A258" w:rsidR="002A54BC" w:rsidRPr="003E4B94" w:rsidRDefault="002A54BC" w:rsidP="002A54BC">
      <w:pPr>
        <w:widowControl w:val="0"/>
        <w:suppressAutoHyphens/>
        <w:ind w:left="720" w:hanging="720"/>
        <w:rPr>
          <w:rFonts w:eastAsia="Times New Roman"/>
        </w:rPr>
      </w:pPr>
      <w:r w:rsidRPr="003E4B94">
        <w:rPr>
          <w:rFonts w:eastAsia="Times New Roman"/>
          <w:i/>
          <w:iCs/>
        </w:rPr>
        <w:t xml:space="preserve">Magic Power. </w:t>
      </w:r>
      <w:r w:rsidRPr="003E4B94">
        <w:rPr>
          <w:rFonts w:eastAsia="Times New Roman"/>
        </w:rPr>
        <w:t>Ed. Peggy Ellsberg and Margo Stever. Sleepy Hol</w:t>
      </w:r>
      <w:r>
        <w:rPr>
          <w:rFonts w:eastAsia="Times New Roman"/>
        </w:rPr>
        <w:t>low, NY: Houghton Mifflin Co., 2016. “Horses, Which Do Not Exist.”</w:t>
      </w:r>
    </w:p>
    <w:p w14:paraId="77586CAE" w14:textId="13895ABB" w:rsidR="00453444" w:rsidRPr="003E4B94" w:rsidRDefault="00453444" w:rsidP="002A54BC">
      <w:pPr>
        <w:widowControl w:val="0"/>
        <w:suppressAutoHyphens/>
        <w:rPr>
          <w:rFonts w:eastAsia="Times New Roman"/>
        </w:rPr>
      </w:pPr>
    </w:p>
    <w:p w14:paraId="4EB4A22B" w14:textId="643C1AB3" w:rsidR="00432B12" w:rsidRPr="003E4B94" w:rsidRDefault="00432B12" w:rsidP="00432B12">
      <w:pPr>
        <w:widowControl w:val="0"/>
        <w:suppressAutoHyphens/>
        <w:ind w:left="720" w:hanging="720"/>
        <w:rPr>
          <w:rFonts w:eastAsia="Times New Roman"/>
        </w:rPr>
      </w:pPr>
      <w:r w:rsidRPr="003E4B94">
        <w:rPr>
          <w:rFonts w:eastAsia="Times New Roman"/>
        </w:rPr>
        <w:t>“American Life in Poetry.” Column. Ed. Ted Kooser. The Poetry Foundation and Library of Congress. 7-25-2016. “One Thursday Afternoon: Magdalena, Sonora, 1939.”</w:t>
      </w:r>
    </w:p>
    <w:p w14:paraId="176A85DD" w14:textId="77777777" w:rsidR="00432B12" w:rsidRPr="003E4B94" w:rsidRDefault="00432B12" w:rsidP="007138DF">
      <w:pPr>
        <w:widowControl w:val="0"/>
        <w:suppressAutoHyphens/>
        <w:ind w:left="720" w:hanging="720"/>
        <w:rPr>
          <w:rFonts w:eastAsia="Times New Roman"/>
        </w:rPr>
      </w:pPr>
    </w:p>
    <w:p w14:paraId="4B661CE2" w14:textId="74A47913" w:rsidR="009C6E6A" w:rsidRPr="003E4B94" w:rsidRDefault="009C6E6A" w:rsidP="009C6E6A">
      <w:pPr>
        <w:widowControl w:val="0"/>
        <w:suppressAutoHyphens/>
        <w:ind w:left="720" w:hanging="720"/>
        <w:rPr>
          <w:rFonts w:eastAsia="Times New Roman"/>
        </w:rPr>
      </w:pPr>
      <w:r w:rsidRPr="003E4B94">
        <w:rPr>
          <w:rFonts w:eastAsia="Times New Roman"/>
          <w:i/>
        </w:rPr>
        <w:t>The Bedford Introduction to Literature: Reading, Thinking, Writing.</w:t>
      </w:r>
      <w:r w:rsidRPr="003E4B94">
        <w:rPr>
          <w:rFonts w:eastAsia="Times New Roman"/>
        </w:rPr>
        <w:t xml:space="preserve"> 11e. Ed. Michael Meyer. Boston: Bedford/St. Martins/ Macmillan Higher Education, 2016. “Seniors.”  613-614.</w:t>
      </w:r>
    </w:p>
    <w:p w14:paraId="64C5C26A" w14:textId="77777777" w:rsidR="00655824" w:rsidRPr="003E4B94" w:rsidRDefault="00655824" w:rsidP="009C6E6A">
      <w:pPr>
        <w:widowControl w:val="0"/>
        <w:suppressAutoHyphens/>
        <w:ind w:left="720" w:hanging="720"/>
        <w:rPr>
          <w:rFonts w:eastAsia="Times New Roman"/>
        </w:rPr>
      </w:pPr>
    </w:p>
    <w:p w14:paraId="159B1DC0" w14:textId="09507C76" w:rsidR="00655824" w:rsidRPr="003E4B94" w:rsidRDefault="00655824" w:rsidP="009C6E6A">
      <w:pPr>
        <w:widowControl w:val="0"/>
        <w:suppressAutoHyphens/>
        <w:ind w:left="720" w:hanging="720"/>
        <w:rPr>
          <w:rFonts w:eastAsia="Times New Roman"/>
        </w:rPr>
      </w:pPr>
      <w:r w:rsidRPr="003E4B94">
        <w:rPr>
          <w:rFonts w:eastAsia="Times New Roman"/>
          <w:i/>
        </w:rPr>
        <w:t>Far Out: Poems of the ‘60s</w:t>
      </w:r>
      <w:r w:rsidRPr="003E4B94">
        <w:rPr>
          <w:rFonts w:eastAsia="Times New Roman"/>
        </w:rPr>
        <w:t>. Ed. Wendy Barker, Dave Parsons.  San Antonio: Wings Press, 2016. “Like This It Is We Think to Dance.” 183.</w:t>
      </w:r>
    </w:p>
    <w:p w14:paraId="5726E6FB" w14:textId="2505C3A6" w:rsidR="00BA5035" w:rsidRPr="003E4B94" w:rsidRDefault="00BA5035" w:rsidP="009C6E6A">
      <w:pPr>
        <w:widowControl w:val="0"/>
        <w:suppressAutoHyphens/>
        <w:ind w:left="720" w:hanging="720"/>
        <w:rPr>
          <w:rFonts w:eastAsia="Times New Roman"/>
        </w:rPr>
      </w:pPr>
    </w:p>
    <w:p w14:paraId="76AB74DF" w14:textId="77777777" w:rsidR="00274131" w:rsidRPr="003E4B94" w:rsidRDefault="00274131" w:rsidP="00274131">
      <w:pPr>
        <w:ind w:left="720" w:hanging="720"/>
        <w:rPr>
          <w:rFonts w:ascii="Times" w:eastAsia="Times New Roman" w:hAnsi="Times"/>
        </w:rPr>
      </w:pPr>
      <w:r w:rsidRPr="003E4B94">
        <w:rPr>
          <w:rFonts w:ascii="Times" w:eastAsia="Times New Roman" w:hAnsi="Times"/>
          <w:i/>
          <w:iCs/>
          <w:color w:val="222222"/>
          <w:shd w:val="clear" w:color="auto" w:fill="FFFFFF"/>
        </w:rPr>
        <w:t xml:space="preserve">Open Doors: An Invitation to Poetry. </w:t>
      </w:r>
      <w:r w:rsidRPr="003E4B94">
        <w:rPr>
          <w:rFonts w:ascii="Times" w:eastAsia="Times New Roman" w:hAnsi="Times"/>
          <w:iCs/>
          <w:color w:val="222222"/>
          <w:shd w:val="clear" w:color="auto" w:fill="FFFFFF"/>
        </w:rPr>
        <w:t>Ed. by Irena Praitis, Jie Tian, Natalie Graham. Yorba Linda: Chaparral Canyon Press, 2016. “At Ease,” “Morning, Just,” “The Thirst of Things,” “Short Stories.” 9-12.</w:t>
      </w:r>
    </w:p>
    <w:p w14:paraId="692F871A" w14:textId="77777777" w:rsidR="00274131" w:rsidRDefault="00274131" w:rsidP="009C6E6A">
      <w:pPr>
        <w:widowControl w:val="0"/>
        <w:suppressAutoHyphens/>
        <w:ind w:left="720" w:hanging="720"/>
        <w:rPr>
          <w:rFonts w:eastAsia="Times New Roman"/>
        </w:rPr>
      </w:pPr>
    </w:p>
    <w:p w14:paraId="7B2F0567" w14:textId="77777777" w:rsidR="002A54BC" w:rsidRPr="003E4B94" w:rsidRDefault="002A54BC" w:rsidP="002A54BC">
      <w:pPr>
        <w:widowControl w:val="0"/>
        <w:suppressAutoHyphens/>
        <w:ind w:left="720" w:hanging="720"/>
        <w:rPr>
          <w:rFonts w:eastAsia="Times New Roman"/>
        </w:rPr>
      </w:pPr>
      <w:r w:rsidRPr="003E4B94">
        <w:rPr>
          <w:rFonts w:eastAsia="Times New Roman"/>
          <w:i/>
        </w:rPr>
        <w:t>The Americas Anthology of New Writings: From Patagonia to Nunavut</w:t>
      </w:r>
      <w:r w:rsidRPr="003E4B94">
        <w:rPr>
          <w:rFonts w:eastAsia="Times New Roman"/>
        </w:rPr>
        <w:t>. Ed. by Peter Grandbois and Irene Vilar. Lubbock, TX: Texas Te</w:t>
      </w:r>
      <w:r>
        <w:rPr>
          <w:rFonts w:eastAsia="Times New Roman"/>
        </w:rPr>
        <w:t xml:space="preserve">ch Press, </w:t>
      </w:r>
      <w:r w:rsidRPr="003E4B94">
        <w:rPr>
          <w:rFonts w:eastAsia="Times New Roman"/>
        </w:rPr>
        <w:t>2015. “Mesquite Coyotes,” “Clemente’s Red Horse,” “The Theater of Night,” “I Saw You Tomorrow.”</w:t>
      </w:r>
    </w:p>
    <w:p w14:paraId="42741AA5" w14:textId="487CBA77" w:rsidR="002A54BC" w:rsidRDefault="002A54BC" w:rsidP="009C6E6A">
      <w:pPr>
        <w:widowControl w:val="0"/>
        <w:suppressAutoHyphens/>
        <w:ind w:left="720" w:hanging="720"/>
        <w:rPr>
          <w:rFonts w:eastAsia="Times New Roman"/>
        </w:rPr>
      </w:pPr>
    </w:p>
    <w:p w14:paraId="740A3168" w14:textId="252B0773" w:rsidR="009168C8" w:rsidRDefault="009168C8" w:rsidP="009C6E6A">
      <w:pPr>
        <w:widowControl w:val="0"/>
        <w:suppressAutoHyphens/>
        <w:ind w:left="720" w:hanging="720"/>
        <w:rPr>
          <w:rFonts w:eastAsia="Times New Roman"/>
        </w:rPr>
      </w:pPr>
      <w:r w:rsidRPr="009168C8">
        <w:rPr>
          <w:rFonts w:eastAsia="Times New Roman"/>
          <w:i/>
        </w:rPr>
        <w:t>The Autumn House Anthology of Contemporary American Poetry</w:t>
      </w:r>
      <w:r>
        <w:rPr>
          <w:rFonts w:eastAsia="Times New Roman"/>
        </w:rPr>
        <w:t>. 3e. Ed. Michael Simms, Giuliana Certo, Christine Stroud.  Pittsburgh: Autumn House Press, 2015.  “Refugio’s Hair,” “In My Hurry,” “The Gathering Evening.”  280-283.</w:t>
      </w:r>
    </w:p>
    <w:p w14:paraId="7EC98DF5" w14:textId="77777777" w:rsidR="009168C8" w:rsidRDefault="009168C8" w:rsidP="009C6E6A">
      <w:pPr>
        <w:widowControl w:val="0"/>
        <w:suppressAutoHyphens/>
        <w:ind w:left="720" w:hanging="720"/>
        <w:rPr>
          <w:rFonts w:eastAsia="Times New Roman"/>
        </w:rPr>
      </w:pPr>
    </w:p>
    <w:p w14:paraId="4F1F0A44" w14:textId="5DA9C5C1" w:rsidR="00916B71" w:rsidRDefault="00916B71" w:rsidP="00916B71">
      <w:pPr>
        <w:widowControl w:val="0"/>
        <w:suppressAutoHyphens/>
        <w:ind w:left="720" w:hanging="720"/>
        <w:rPr>
          <w:rFonts w:eastAsia="Times New Roman"/>
        </w:rPr>
      </w:pPr>
      <w:r w:rsidRPr="00916B71">
        <w:rPr>
          <w:rFonts w:eastAsia="Times New Roman"/>
          <w:i/>
        </w:rPr>
        <w:t>Thinking and Writing about Poetry</w:t>
      </w:r>
      <w:r>
        <w:rPr>
          <w:rFonts w:eastAsia="Times New Roman"/>
        </w:rPr>
        <w:t xml:space="preserve">. 1/e.  </w:t>
      </w:r>
      <w:r w:rsidRPr="00D07483">
        <w:rPr>
          <w:rFonts w:eastAsia="Times New Roman"/>
        </w:rPr>
        <w:t>Ed. Michael Meyer. Boston: Bedford/St. Martin</w:t>
      </w:r>
      <w:r>
        <w:rPr>
          <w:rFonts w:eastAsia="Times New Roman"/>
        </w:rPr>
        <w:t>s/Macmillan Higher Education</w:t>
      </w:r>
      <w:r w:rsidRPr="00D07483">
        <w:rPr>
          <w:rFonts w:eastAsia="Times New Roman"/>
        </w:rPr>
        <w:t>. 201</w:t>
      </w:r>
      <w:r>
        <w:rPr>
          <w:rFonts w:eastAsia="Times New Roman"/>
        </w:rPr>
        <w:t>5</w:t>
      </w:r>
      <w:r w:rsidRPr="00D07483">
        <w:rPr>
          <w:rFonts w:eastAsia="Times New Roman"/>
        </w:rPr>
        <w:t>. “Seniors.”</w:t>
      </w:r>
    </w:p>
    <w:p w14:paraId="3EB2864E" w14:textId="28A70D8D" w:rsidR="00916B71" w:rsidRPr="003E4B94" w:rsidRDefault="00916B71" w:rsidP="009C6E6A">
      <w:pPr>
        <w:widowControl w:val="0"/>
        <w:suppressAutoHyphens/>
        <w:ind w:left="720" w:hanging="720"/>
        <w:rPr>
          <w:rFonts w:eastAsia="Times New Roman"/>
        </w:rPr>
      </w:pPr>
    </w:p>
    <w:p w14:paraId="39A45B09" w14:textId="3035542C" w:rsidR="009C6E6A" w:rsidRPr="003E4B94" w:rsidRDefault="00BA5035" w:rsidP="007138DF">
      <w:pPr>
        <w:widowControl w:val="0"/>
        <w:suppressAutoHyphens/>
        <w:ind w:left="720" w:hanging="720"/>
        <w:rPr>
          <w:rFonts w:eastAsia="Times New Roman"/>
        </w:rPr>
      </w:pPr>
      <w:r w:rsidRPr="003E4B94">
        <w:rPr>
          <w:rFonts w:eastAsia="Times New Roman"/>
          <w:i/>
        </w:rPr>
        <w:t>365 Poems for Every Occasion</w:t>
      </w:r>
      <w:r w:rsidRPr="003E4B94">
        <w:rPr>
          <w:rFonts w:eastAsia="Times New Roman"/>
        </w:rPr>
        <w:t>. Poem-a-Day. Selected by the Academy of American Poets. New York: Abrams, 2015. “When Giving Is All We Have.” 371.</w:t>
      </w:r>
    </w:p>
    <w:p w14:paraId="0035362F" w14:textId="77777777" w:rsidR="00BA5035" w:rsidRPr="003E4B94" w:rsidRDefault="00BA5035" w:rsidP="007138DF">
      <w:pPr>
        <w:widowControl w:val="0"/>
        <w:suppressAutoHyphens/>
        <w:ind w:left="720" w:hanging="720"/>
        <w:rPr>
          <w:rFonts w:eastAsia="Times New Roman"/>
        </w:rPr>
      </w:pPr>
    </w:p>
    <w:p w14:paraId="14259D89" w14:textId="3FC9582F" w:rsidR="007D541D" w:rsidRPr="003E4B94" w:rsidRDefault="00DB56C0" w:rsidP="007D541D">
      <w:pPr>
        <w:widowControl w:val="0"/>
        <w:suppressAutoHyphens/>
        <w:ind w:left="720" w:hanging="720"/>
        <w:rPr>
          <w:rStyle w:val="Hyperlink"/>
          <w:rFonts w:eastAsia="Times New Roman"/>
          <w:color w:val="auto"/>
          <w:u w:val="none"/>
        </w:rPr>
      </w:pPr>
      <w:r w:rsidRPr="003E4B94">
        <w:rPr>
          <w:rFonts w:eastAsia="Times New Roman"/>
          <w:i/>
        </w:rPr>
        <w:lastRenderedPageBreak/>
        <w:fldChar w:fldCharType="begin"/>
      </w:r>
      <w:r w:rsidRPr="003E4B94">
        <w:rPr>
          <w:rFonts w:eastAsia="Times New Roman"/>
          <w:i/>
        </w:rPr>
        <w:instrText xml:space="preserve"> HYPERLINK "http://books.wwnorton.com/books/webad-detail-instructors.aspx?id=4294987932" </w:instrText>
      </w:r>
      <w:r w:rsidRPr="003E4B94">
        <w:rPr>
          <w:rFonts w:eastAsia="Times New Roman"/>
          <w:i/>
        </w:rPr>
        <w:fldChar w:fldCharType="separate"/>
      </w:r>
      <w:r w:rsidR="007D541D" w:rsidRPr="003E4B94">
        <w:rPr>
          <w:rStyle w:val="Hyperlink"/>
          <w:rFonts w:eastAsia="Times New Roman"/>
          <w:i/>
          <w:color w:val="auto"/>
          <w:u w:val="none"/>
        </w:rPr>
        <w:t xml:space="preserve">The Norton Anthology of American Literature. </w:t>
      </w:r>
      <w:r w:rsidR="007D541D" w:rsidRPr="003E4B94">
        <w:rPr>
          <w:rStyle w:val="Hyperlink"/>
          <w:rFonts w:eastAsia="Times New Roman"/>
          <w:color w:val="auto"/>
          <w:u w:val="none"/>
        </w:rPr>
        <w:t>8e.2. Ed. Nina Baym and Robert S. Levine, et al. New York: W.W. Norton &amp; Company, 2015. “Madre Sofía,” “Wet Camp,” “Taking Awake the Name of a Nephew,” “Seniors,” “Refugio’s Hair,” “The Chair She Sits In.” with headnote.</w:t>
      </w:r>
    </w:p>
    <w:p w14:paraId="02194C6B" w14:textId="454648BB" w:rsidR="007D541D" w:rsidRPr="003E4B94" w:rsidRDefault="00DB56C0" w:rsidP="00967C76">
      <w:pPr>
        <w:widowControl w:val="0"/>
        <w:suppressAutoHyphens/>
        <w:ind w:left="720" w:hanging="720"/>
        <w:rPr>
          <w:rFonts w:eastAsia="Times New Roman"/>
          <w:i/>
        </w:rPr>
      </w:pPr>
      <w:r w:rsidRPr="003E4B94">
        <w:rPr>
          <w:rFonts w:eastAsia="Times New Roman"/>
          <w:i/>
        </w:rPr>
        <w:fldChar w:fldCharType="end"/>
      </w:r>
    </w:p>
    <w:p w14:paraId="7C7F3AB7" w14:textId="0C30FE86" w:rsidR="00967C76" w:rsidRPr="003E4B94" w:rsidRDefault="00967C76" w:rsidP="00967C76">
      <w:pPr>
        <w:widowControl w:val="0"/>
        <w:suppressAutoHyphens/>
        <w:ind w:left="720" w:hanging="720"/>
        <w:rPr>
          <w:rFonts w:eastAsia="Times New Roman"/>
        </w:rPr>
      </w:pPr>
      <w:r w:rsidRPr="003E4B94">
        <w:rPr>
          <w:rFonts w:eastAsia="Times New Roman"/>
          <w:i/>
        </w:rPr>
        <w:t>American Literature</w:t>
      </w:r>
      <w:r w:rsidRPr="003E4B94">
        <w:rPr>
          <w:rFonts w:eastAsia="Times New Roman"/>
        </w:rPr>
        <w:t>. 2:2.</w:t>
      </w:r>
      <w:r w:rsidR="0050758C" w:rsidRPr="003E4B94">
        <w:rPr>
          <w:rFonts w:eastAsia="Times New Roman"/>
        </w:rPr>
        <w:t xml:space="preserve"> </w:t>
      </w:r>
      <w:r w:rsidRPr="003E4B94">
        <w:rPr>
          <w:rFonts w:eastAsia="Times New Roman"/>
        </w:rPr>
        <w:t>Ed. by William Cain, Daniel Chiasson, Alice McDermott, Lance Newman, Hillary E Wyss. New York: Pearson, 2014. “Wet Camp,” “Advice to a First Cousin.”</w:t>
      </w:r>
    </w:p>
    <w:p w14:paraId="06F30D19" w14:textId="77777777" w:rsidR="009B500D" w:rsidRPr="003E4B94" w:rsidRDefault="009B500D" w:rsidP="009B500D">
      <w:pPr>
        <w:widowControl w:val="0"/>
        <w:suppressAutoHyphens/>
        <w:ind w:left="720" w:hanging="720"/>
        <w:rPr>
          <w:rFonts w:eastAsia="Times New Roman"/>
          <w:i/>
        </w:rPr>
      </w:pPr>
    </w:p>
    <w:p w14:paraId="46A0192F" w14:textId="7B1C6B9B" w:rsidR="009B500D" w:rsidRPr="003E4B94" w:rsidRDefault="002A51E9" w:rsidP="009B500D">
      <w:pPr>
        <w:widowControl w:val="0"/>
        <w:suppressAutoHyphens/>
        <w:ind w:left="720" w:hanging="720"/>
        <w:rPr>
          <w:rFonts w:eastAsia="Times New Roman"/>
        </w:rPr>
      </w:pPr>
      <w:hyperlink r:id="rId10" w:history="1">
        <w:r w:rsidR="009B500D" w:rsidRPr="003E4B94">
          <w:rPr>
            <w:rStyle w:val="Hyperlink"/>
            <w:rFonts w:eastAsia="Times New Roman"/>
            <w:i/>
            <w:color w:val="auto"/>
            <w:u w:val="none"/>
          </w:rPr>
          <w:t>Anthology of Modern and Contemporary American Poetry</w:t>
        </w:r>
        <w:r w:rsidR="009B500D" w:rsidRPr="003E4B94">
          <w:rPr>
            <w:rStyle w:val="Hyperlink"/>
            <w:rFonts w:eastAsia="Times New Roman"/>
            <w:color w:val="auto"/>
            <w:u w:val="none"/>
          </w:rPr>
          <w:t>. Vol. 2. 2e. Ed. Cary Nelson. Oxford University Press, 2014. “Madre Sofía,” “What Happened to Me.”</w:t>
        </w:r>
      </w:hyperlink>
    </w:p>
    <w:p w14:paraId="5FA98685" w14:textId="77777777" w:rsidR="00146758" w:rsidRPr="003E4B94" w:rsidRDefault="00146758" w:rsidP="00146758">
      <w:pPr>
        <w:widowControl w:val="0"/>
        <w:suppressAutoHyphens/>
        <w:ind w:left="720" w:hanging="720"/>
        <w:rPr>
          <w:rFonts w:eastAsia="Times New Roman"/>
          <w:i/>
          <w:iCs/>
        </w:rPr>
      </w:pPr>
    </w:p>
    <w:p w14:paraId="79662BC1" w14:textId="77777777" w:rsidR="00146758" w:rsidRPr="003E4B94" w:rsidRDefault="00146758" w:rsidP="00146758">
      <w:pPr>
        <w:widowControl w:val="0"/>
        <w:suppressAutoHyphens/>
        <w:ind w:left="720" w:hanging="720"/>
        <w:rPr>
          <w:rFonts w:eastAsia="Times New Roman"/>
        </w:rPr>
      </w:pPr>
      <w:r w:rsidRPr="003E4B94">
        <w:rPr>
          <w:rFonts w:eastAsia="Times New Roman"/>
          <w:i/>
          <w:iCs/>
        </w:rPr>
        <w:t>Coming Back to Life - The Updated Guide to the Work That Reconnects.</w:t>
      </w:r>
      <w:r w:rsidRPr="003E4B94">
        <w:rPr>
          <w:rFonts w:eastAsia="Times New Roman"/>
          <w:iCs/>
        </w:rPr>
        <w:t xml:space="preserve"> Ed. Molly Brown and Joanne Macy. Gabriola, BC, Canada: </w:t>
      </w:r>
      <w:r w:rsidRPr="003E4B94">
        <w:rPr>
          <w:rFonts w:eastAsia="Times New Roman"/>
        </w:rPr>
        <w:t>New Society Publishers, 2014.</w:t>
      </w:r>
      <w:r w:rsidRPr="003E4B94">
        <w:rPr>
          <w:rFonts w:eastAsia="Times New Roman"/>
          <w:iCs/>
        </w:rPr>
        <w:t xml:space="preserve"> “Who Has Need, I Stand with You.” </w:t>
      </w:r>
    </w:p>
    <w:p w14:paraId="30A495A3" w14:textId="77777777" w:rsidR="00462FBA" w:rsidRPr="003E4B94" w:rsidRDefault="00462FBA" w:rsidP="00967C76">
      <w:pPr>
        <w:widowControl w:val="0"/>
        <w:suppressAutoHyphens/>
        <w:ind w:left="720" w:hanging="720"/>
        <w:rPr>
          <w:rFonts w:eastAsia="Times New Roman"/>
        </w:rPr>
      </w:pPr>
    </w:p>
    <w:p w14:paraId="350D6030" w14:textId="10BE2759" w:rsidR="00462FBA" w:rsidRPr="003E4B94" w:rsidRDefault="00462FBA" w:rsidP="00462FBA">
      <w:pPr>
        <w:widowControl w:val="0"/>
        <w:suppressAutoHyphens/>
        <w:ind w:left="720" w:hanging="720"/>
        <w:rPr>
          <w:rFonts w:eastAsia="Times New Roman"/>
        </w:rPr>
      </w:pPr>
      <w:r w:rsidRPr="003E4B94">
        <w:rPr>
          <w:rFonts w:eastAsia="Times New Roman"/>
          <w:i/>
        </w:rPr>
        <w:t>The Compact Bedford Introduction to Literature</w:t>
      </w:r>
      <w:r w:rsidRPr="003E4B94">
        <w:rPr>
          <w:rFonts w:eastAsia="Times New Roman"/>
        </w:rPr>
        <w:t>. 10e. Ed. by Michael Meyer. Boston: Bedford/St. Martin’s, 2014. “Seniors.”</w:t>
      </w:r>
    </w:p>
    <w:p w14:paraId="4F72A70B" w14:textId="77777777" w:rsidR="00967C76" w:rsidRPr="003E4B94" w:rsidRDefault="00967C76" w:rsidP="004947CF">
      <w:pPr>
        <w:ind w:left="720" w:hanging="720"/>
        <w:rPr>
          <w:rFonts w:eastAsia="Times New Roman"/>
          <w:i/>
          <w:iCs/>
          <w:shd w:val="clear" w:color="auto" w:fill="FFFFFF"/>
        </w:rPr>
      </w:pPr>
    </w:p>
    <w:p w14:paraId="149854AE" w14:textId="5E7B9710" w:rsidR="004947CF" w:rsidRPr="003E4B94" w:rsidRDefault="004947CF" w:rsidP="004947CF">
      <w:pPr>
        <w:ind w:left="720" w:hanging="720"/>
        <w:rPr>
          <w:rFonts w:ascii="Times" w:eastAsia="Times New Roman" w:hAnsi="Times"/>
        </w:rPr>
      </w:pPr>
      <w:r w:rsidRPr="003E4B94">
        <w:rPr>
          <w:rFonts w:eastAsia="Times New Roman"/>
          <w:i/>
          <w:iCs/>
          <w:shd w:val="clear" w:color="auto" w:fill="FFFFFF"/>
        </w:rPr>
        <w:t>Goodbye, Mexico: Poems of Remembrance</w:t>
      </w:r>
      <w:r w:rsidR="008561A9" w:rsidRPr="003E4B94">
        <w:rPr>
          <w:rFonts w:eastAsia="Times New Roman"/>
          <w:shd w:val="clear" w:color="auto" w:fill="FFFFFF"/>
        </w:rPr>
        <w:t xml:space="preserve">. Ed. Sarah Cortez. </w:t>
      </w:r>
      <w:r w:rsidRPr="003E4B94">
        <w:rPr>
          <w:rFonts w:eastAsia="Times New Roman"/>
          <w:shd w:val="clear" w:color="auto" w:fill="FFFFFF"/>
        </w:rPr>
        <w:t>Huntsville</w:t>
      </w:r>
      <w:r w:rsidR="008561A9" w:rsidRPr="003E4B94">
        <w:rPr>
          <w:rFonts w:eastAsia="Times New Roman"/>
          <w:shd w:val="clear" w:color="auto" w:fill="FFFFFF"/>
        </w:rPr>
        <w:t xml:space="preserve">, TX: Texas Review Press, 2014. </w:t>
      </w:r>
      <w:r w:rsidRPr="003E4B94">
        <w:rPr>
          <w:rFonts w:eastAsia="Times New Roman"/>
          <w:shd w:val="clear" w:color="auto" w:fill="FFFFFF"/>
        </w:rPr>
        <w:t>“We are of a Tribe,” 44, “When the Ghosts Stay,” 117-18.</w:t>
      </w:r>
    </w:p>
    <w:p w14:paraId="6F07CB25" w14:textId="77777777" w:rsidR="00227E4E" w:rsidRPr="003E4B94" w:rsidRDefault="00227E4E" w:rsidP="00227E4E">
      <w:pPr>
        <w:widowControl w:val="0"/>
        <w:suppressAutoHyphens/>
        <w:ind w:left="720" w:hanging="720"/>
        <w:rPr>
          <w:rFonts w:eastAsia="Times New Roman"/>
          <w:i/>
        </w:rPr>
      </w:pPr>
    </w:p>
    <w:p w14:paraId="15E78C8D" w14:textId="2253AEFF" w:rsidR="00227E4E" w:rsidRPr="003E4B94" w:rsidRDefault="00227E4E" w:rsidP="00227E4E">
      <w:pPr>
        <w:widowControl w:val="0"/>
        <w:suppressAutoHyphens/>
        <w:ind w:left="720" w:hanging="720"/>
        <w:rPr>
          <w:rFonts w:eastAsia="Times New Roman"/>
        </w:rPr>
      </w:pPr>
      <w:r w:rsidRPr="003E4B94">
        <w:rPr>
          <w:rFonts w:eastAsia="Times New Roman"/>
          <w:i/>
        </w:rPr>
        <w:t>Making Literature Matter: An Anthology for Readers and Writers</w:t>
      </w:r>
      <w:r w:rsidRPr="003E4B94">
        <w:rPr>
          <w:rFonts w:eastAsia="Times New Roman"/>
        </w:rPr>
        <w:t>. 6e. Ed. John Schilb and John Clifford. New York: Bedford/St. Martin’s/Macmillan Higher Education, 2014. “Mi Abuelo.”</w:t>
      </w:r>
      <w:r w:rsidR="000A1E45">
        <w:rPr>
          <w:rFonts w:eastAsia="Times New Roman"/>
        </w:rPr>
        <w:t xml:space="preserve">  292-93.</w:t>
      </w:r>
    </w:p>
    <w:p w14:paraId="3A788D3F" w14:textId="77777777" w:rsidR="00B72925" w:rsidRPr="003E4B94" w:rsidRDefault="00B72925" w:rsidP="00B72925">
      <w:pPr>
        <w:widowControl w:val="0"/>
        <w:suppressAutoHyphens/>
        <w:ind w:left="720" w:hanging="720"/>
        <w:rPr>
          <w:rFonts w:eastAsia="Times New Roman"/>
          <w:i/>
        </w:rPr>
      </w:pPr>
    </w:p>
    <w:p w14:paraId="7F31F45D" w14:textId="77777777" w:rsidR="00B72925" w:rsidRPr="003E4B94" w:rsidRDefault="00B72925" w:rsidP="00B72925">
      <w:pPr>
        <w:widowControl w:val="0"/>
        <w:suppressAutoHyphens/>
        <w:ind w:left="720" w:hanging="720"/>
        <w:rPr>
          <w:rFonts w:eastAsia="Times New Roman"/>
        </w:rPr>
      </w:pPr>
      <w:r w:rsidRPr="003E4B94">
        <w:rPr>
          <w:rFonts w:eastAsia="Times New Roman"/>
          <w:i/>
        </w:rPr>
        <w:t>Missouri 2014 Assessment</w:t>
      </w:r>
      <w:r w:rsidRPr="003E4B94">
        <w:rPr>
          <w:rFonts w:eastAsia="Times New Roman"/>
        </w:rPr>
        <w:t>. CTB/McGraw Hill. 2014. “In His Own Key.”</w:t>
      </w:r>
    </w:p>
    <w:p w14:paraId="3DD2017B" w14:textId="77777777" w:rsidR="006F314C" w:rsidRDefault="006F314C" w:rsidP="009900E3">
      <w:pPr>
        <w:widowControl w:val="0"/>
        <w:suppressAutoHyphens/>
        <w:ind w:left="720" w:hanging="720"/>
        <w:rPr>
          <w:rFonts w:eastAsia="Times New Roman"/>
          <w:i/>
        </w:rPr>
      </w:pPr>
    </w:p>
    <w:p w14:paraId="50817EEC" w14:textId="725688DD" w:rsidR="006F314C" w:rsidRDefault="006F314C" w:rsidP="009900E3">
      <w:pPr>
        <w:widowControl w:val="0"/>
        <w:suppressAutoHyphens/>
        <w:ind w:left="720" w:hanging="720"/>
        <w:rPr>
          <w:rFonts w:eastAsia="Times New Roman"/>
        </w:rPr>
      </w:pPr>
      <w:r>
        <w:rPr>
          <w:rFonts w:eastAsia="Times New Roman"/>
          <w:i/>
        </w:rPr>
        <w:t>“One More Part of Clarity”: James Turrell at the Guggenheim</w:t>
      </w:r>
      <w:r>
        <w:rPr>
          <w:rFonts w:eastAsia="Times New Roman"/>
        </w:rPr>
        <w:t>. Ann Marie Thornburg. “A Physics of Sudden Light.” July 8, 2014.  Online (</w:t>
      </w:r>
      <w:r w:rsidRPr="006F314C">
        <w:rPr>
          <w:rFonts w:eastAsia="Times New Roman"/>
          <w:i/>
        </w:rPr>
        <w:t>Michigan Quarterly Review</w:t>
      </w:r>
      <w:r>
        <w:rPr>
          <w:rFonts w:eastAsia="Times New Roman"/>
        </w:rPr>
        <w:t>).</w:t>
      </w:r>
    </w:p>
    <w:p w14:paraId="0E5919E8" w14:textId="77777777" w:rsidR="006F314C" w:rsidRPr="006F314C" w:rsidRDefault="006F314C" w:rsidP="009900E3">
      <w:pPr>
        <w:widowControl w:val="0"/>
        <w:suppressAutoHyphens/>
        <w:ind w:left="720" w:hanging="720"/>
        <w:rPr>
          <w:rFonts w:eastAsia="Times New Roman"/>
        </w:rPr>
      </w:pPr>
    </w:p>
    <w:p w14:paraId="6E16D609" w14:textId="26A985DF" w:rsidR="009900E3" w:rsidRPr="003E4B94" w:rsidRDefault="009900E3" w:rsidP="009900E3">
      <w:pPr>
        <w:widowControl w:val="0"/>
        <w:suppressAutoHyphens/>
        <w:ind w:left="720" w:hanging="720"/>
        <w:rPr>
          <w:rFonts w:eastAsia="Times New Roman"/>
          <w:iCs/>
        </w:rPr>
      </w:pPr>
      <w:r w:rsidRPr="003E4B94">
        <w:rPr>
          <w:rFonts w:eastAsia="Times New Roman"/>
          <w:i/>
          <w:iCs/>
        </w:rPr>
        <w:t xml:space="preserve">Urban Voice: 51 Poems </w:t>
      </w:r>
      <w:r w:rsidR="00E95BC4" w:rsidRPr="003E4B94">
        <w:rPr>
          <w:rFonts w:eastAsia="Times New Roman"/>
          <w:i/>
          <w:iCs/>
        </w:rPr>
        <w:t>from</w:t>
      </w:r>
      <w:r w:rsidRPr="003E4B94">
        <w:rPr>
          <w:rFonts w:eastAsia="Times New Roman"/>
          <w:i/>
          <w:iCs/>
        </w:rPr>
        <w:t xml:space="preserve"> 51 American Poets</w:t>
      </w:r>
      <w:r w:rsidRPr="003E4B94">
        <w:rPr>
          <w:rFonts w:eastAsia="Times New Roman"/>
          <w:iCs/>
        </w:rPr>
        <w:t>. Ed. Joyce Brinkman and Carolyn Kreiter-Foronda. San Francisco Bay Press, 2014. “Vernal Equinox in the Desert.” 6.</w:t>
      </w:r>
    </w:p>
    <w:p w14:paraId="7D1E0B2E" w14:textId="705273D9" w:rsidR="009900E3" w:rsidRDefault="009900E3" w:rsidP="007138DF">
      <w:pPr>
        <w:widowControl w:val="0"/>
        <w:suppressAutoHyphens/>
        <w:ind w:left="720" w:hanging="720"/>
        <w:rPr>
          <w:rFonts w:eastAsia="Times New Roman"/>
          <w:i/>
        </w:rPr>
      </w:pPr>
    </w:p>
    <w:p w14:paraId="26333568" w14:textId="464BAB44" w:rsidR="00625A50" w:rsidRDefault="00625A50" w:rsidP="007138DF">
      <w:pPr>
        <w:widowControl w:val="0"/>
        <w:suppressAutoHyphens/>
        <w:ind w:left="720" w:hanging="720"/>
        <w:rPr>
          <w:rFonts w:eastAsia="Times New Roman"/>
        </w:rPr>
      </w:pPr>
      <w:r>
        <w:rPr>
          <w:rFonts w:eastAsia="Times New Roman"/>
          <w:i/>
        </w:rPr>
        <w:t>The Writ</w:t>
      </w:r>
      <w:r>
        <w:rPr>
          <w:rFonts w:eastAsia="Times New Roman"/>
        </w:rPr>
        <w:t>. 33:8. August 2014. Ed. E. Hardy Smith. “Judging Ourselves,” “In Us This Day.” 13.</w:t>
      </w:r>
    </w:p>
    <w:p w14:paraId="5FF61AA1" w14:textId="77777777" w:rsidR="00625A50" w:rsidRPr="00625A50" w:rsidRDefault="00625A50" w:rsidP="007138DF">
      <w:pPr>
        <w:widowControl w:val="0"/>
        <w:suppressAutoHyphens/>
        <w:ind w:left="720" w:hanging="720"/>
        <w:rPr>
          <w:rFonts w:eastAsia="Times New Roman"/>
        </w:rPr>
      </w:pPr>
    </w:p>
    <w:p w14:paraId="533015A6" w14:textId="7FE9781C" w:rsidR="007138DF" w:rsidRPr="003E4B94" w:rsidRDefault="007138DF" w:rsidP="007138DF">
      <w:pPr>
        <w:widowControl w:val="0"/>
        <w:suppressAutoHyphens/>
        <w:ind w:left="720" w:hanging="720"/>
        <w:rPr>
          <w:rFonts w:eastAsia="Times New Roman"/>
        </w:rPr>
      </w:pPr>
      <w:r w:rsidRPr="003E4B94">
        <w:rPr>
          <w:rFonts w:eastAsia="Times New Roman"/>
          <w:i/>
        </w:rPr>
        <w:t>Celebrating 20 Years of the Calgary Distinguished Writers Program</w:t>
      </w:r>
      <w:r w:rsidRPr="003E4B94">
        <w:rPr>
          <w:rFonts w:eastAsia="Times New Roman"/>
        </w:rPr>
        <w:t>.</w:t>
      </w:r>
      <w:r w:rsidR="0050758C" w:rsidRPr="003E4B94">
        <w:rPr>
          <w:rFonts w:eastAsia="Times New Roman"/>
        </w:rPr>
        <w:t xml:space="preserve"> </w:t>
      </w:r>
      <w:r w:rsidRPr="003E4B94">
        <w:rPr>
          <w:rFonts w:eastAsia="Times New Roman"/>
        </w:rPr>
        <w:t>Calgary: Calgary Distinguished Writers Program, 2013.</w:t>
      </w:r>
      <w:r w:rsidR="0050758C" w:rsidRPr="003E4B94">
        <w:rPr>
          <w:rFonts w:eastAsia="Times New Roman"/>
        </w:rPr>
        <w:t xml:space="preserve"> </w:t>
      </w:r>
      <w:r w:rsidRPr="003E4B94">
        <w:rPr>
          <w:rFonts w:eastAsia="Times New Roman"/>
        </w:rPr>
        <w:t>“The Calgaries.”</w:t>
      </w:r>
      <w:r w:rsidR="0050758C" w:rsidRPr="003E4B94">
        <w:rPr>
          <w:rFonts w:eastAsia="Times New Roman"/>
        </w:rPr>
        <w:t xml:space="preserve"> </w:t>
      </w:r>
      <w:r w:rsidRPr="003E4B94">
        <w:rPr>
          <w:rFonts w:eastAsia="Times New Roman"/>
        </w:rPr>
        <w:t>7.</w:t>
      </w:r>
    </w:p>
    <w:p w14:paraId="76BB5B11" w14:textId="77777777" w:rsidR="007138DF" w:rsidRPr="003E4B94" w:rsidRDefault="007138DF" w:rsidP="007138DF">
      <w:pPr>
        <w:widowControl w:val="0"/>
        <w:suppressAutoHyphens/>
        <w:ind w:left="720" w:hanging="720"/>
        <w:rPr>
          <w:rFonts w:eastAsia="Times New Roman"/>
        </w:rPr>
      </w:pPr>
    </w:p>
    <w:p w14:paraId="0CA18C3F" w14:textId="0F2CAD30" w:rsidR="007138DF" w:rsidRPr="003E4B94" w:rsidRDefault="007138DF" w:rsidP="007138DF">
      <w:pPr>
        <w:widowControl w:val="0"/>
        <w:suppressAutoHyphens/>
        <w:ind w:left="720" w:hanging="720"/>
        <w:rPr>
          <w:rFonts w:eastAsia="Times New Roman"/>
        </w:rPr>
      </w:pPr>
      <w:r w:rsidRPr="003E4B94">
        <w:rPr>
          <w:rFonts w:eastAsia="Times New Roman"/>
          <w:i/>
        </w:rPr>
        <w:t>Cutbank: 40 Years of Cutbank</w:t>
      </w:r>
      <w:r w:rsidRPr="003E4B94">
        <w:rPr>
          <w:rFonts w:eastAsia="Times New Roman"/>
        </w:rPr>
        <w:t>.</w:t>
      </w:r>
      <w:r w:rsidR="0050758C" w:rsidRPr="003E4B94">
        <w:rPr>
          <w:rFonts w:eastAsia="Times New Roman"/>
        </w:rPr>
        <w:t xml:space="preserve"> </w:t>
      </w:r>
      <w:r w:rsidRPr="003E4B94">
        <w:rPr>
          <w:rFonts w:eastAsia="Times New Roman"/>
        </w:rPr>
        <w:t>Ed. by Rachel Mindell, et al.</w:t>
      </w:r>
      <w:r w:rsidR="0050758C" w:rsidRPr="003E4B94">
        <w:rPr>
          <w:rFonts w:eastAsia="Times New Roman"/>
        </w:rPr>
        <w:t xml:space="preserve"> </w:t>
      </w:r>
      <w:r w:rsidRPr="003E4B94">
        <w:rPr>
          <w:rFonts w:eastAsia="Times New Roman"/>
        </w:rPr>
        <w:t>Missoula, MT: Cutbank Magazine, 2013.</w:t>
      </w:r>
      <w:r w:rsidR="0050758C" w:rsidRPr="003E4B94">
        <w:rPr>
          <w:rFonts w:eastAsia="Times New Roman"/>
        </w:rPr>
        <w:t xml:space="preserve"> </w:t>
      </w:r>
      <w:r w:rsidRPr="003E4B94">
        <w:rPr>
          <w:rFonts w:eastAsia="Times New Roman"/>
        </w:rPr>
        <w:t>“The Man Who Named Children.”</w:t>
      </w:r>
      <w:r w:rsidR="0050758C" w:rsidRPr="003E4B94">
        <w:rPr>
          <w:rFonts w:eastAsia="Times New Roman"/>
        </w:rPr>
        <w:t xml:space="preserve"> </w:t>
      </w:r>
      <w:r w:rsidRPr="003E4B94">
        <w:rPr>
          <w:rFonts w:eastAsia="Times New Roman"/>
        </w:rPr>
        <w:t>77.</w:t>
      </w:r>
    </w:p>
    <w:p w14:paraId="2C8E041C" w14:textId="77777777" w:rsidR="007138DF" w:rsidRPr="003E4B94" w:rsidRDefault="007138DF" w:rsidP="007138DF">
      <w:pPr>
        <w:widowControl w:val="0"/>
        <w:suppressAutoHyphens/>
        <w:ind w:left="720" w:hanging="720"/>
        <w:rPr>
          <w:rFonts w:eastAsia="Times New Roman"/>
        </w:rPr>
      </w:pPr>
    </w:p>
    <w:p w14:paraId="5F407AFD" w14:textId="4107F837" w:rsidR="007138DF" w:rsidRPr="003E4B94" w:rsidRDefault="007138DF" w:rsidP="007138DF">
      <w:pPr>
        <w:widowControl w:val="0"/>
        <w:suppressAutoHyphens/>
        <w:ind w:left="720" w:hanging="720"/>
        <w:rPr>
          <w:rFonts w:eastAsia="Times New Roman"/>
        </w:rPr>
      </w:pPr>
      <w:r w:rsidRPr="003E4B94">
        <w:rPr>
          <w:rFonts w:eastAsia="Times New Roman"/>
          <w:i/>
        </w:rPr>
        <w:t>The Ecopoetry Anthology</w:t>
      </w:r>
      <w:r w:rsidRPr="003E4B94">
        <w:rPr>
          <w:rFonts w:eastAsia="Times New Roman"/>
        </w:rPr>
        <w:t>.</w:t>
      </w:r>
      <w:r w:rsidR="0050758C" w:rsidRPr="003E4B94">
        <w:rPr>
          <w:rFonts w:eastAsia="Times New Roman"/>
        </w:rPr>
        <w:t xml:space="preserve"> </w:t>
      </w:r>
      <w:r w:rsidRPr="003E4B94">
        <w:rPr>
          <w:rFonts w:eastAsia="Times New Roman"/>
        </w:rPr>
        <w:t>Ed by Ann Fisher-Wirth and Laura-Gray Street.</w:t>
      </w:r>
      <w:r w:rsidR="0050758C" w:rsidRPr="003E4B94">
        <w:rPr>
          <w:rFonts w:eastAsia="Times New Roman"/>
        </w:rPr>
        <w:t xml:space="preserve"> </w:t>
      </w:r>
      <w:r w:rsidRPr="003E4B94">
        <w:rPr>
          <w:rFonts w:eastAsia="Times New Roman"/>
        </w:rPr>
        <w:t>San Antonio: Trinity University Press, 2013.</w:t>
      </w:r>
      <w:r w:rsidR="0050758C" w:rsidRPr="003E4B94">
        <w:rPr>
          <w:rFonts w:eastAsia="Times New Roman"/>
        </w:rPr>
        <w:t xml:space="preserve"> </w:t>
      </w:r>
      <w:r w:rsidRPr="003E4B94">
        <w:rPr>
          <w:rFonts w:eastAsia="Times New Roman"/>
        </w:rPr>
        <w:t>“Beetles and Frogs,” “Uncovered Ants.”</w:t>
      </w:r>
      <w:r w:rsidR="0050758C" w:rsidRPr="003E4B94">
        <w:rPr>
          <w:rFonts w:eastAsia="Times New Roman"/>
        </w:rPr>
        <w:t xml:space="preserve"> </w:t>
      </w:r>
      <w:r w:rsidRPr="003E4B94">
        <w:rPr>
          <w:rFonts w:eastAsia="Times New Roman"/>
        </w:rPr>
        <w:t>443-445.</w:t>
      </w:r>
    </w:p>
    <w:p w14:paraId="47BB2D6D" w14:textId="77777777" w:rsidR="007138DF" w:rsidRPr="003E4B94" w:rsidRDefault="007138DF" w:rsidP="007138DF">
      <w:pPr>
        <w:widowControl w:val="0"/>
        <w:suppressAutoHyphens/>
        <w:rPr>
          <w:rFonts w:eastAsia="Times New Roman"/>
          <w:i/>
        </w:rPr>
      </w:pPr>
    </w:p>
    <w:p w14:paraId="72CA8F8D" w14:textId="0CF88EFB" w:rsidR="007138DF" w:rsidRPr="003E4B94" w:rsidRDefault="007138DF" w:rsidP="007138DF">
      <w:pPr>
        <w:widowControl w:val="0"/>
        <w:ind w:left="720" w:right="720" w:hanging="720"/>
        <w:rPr>
          <w:rFonts w:eastAsia="Times New Roman"/>
        </w:rPr>
      </w:pPr>
      <w:r w:rsidRPr="003E4B94">
        <w:rPr>
          <w:rFonts w:eastAsia="Times New Roman"/>
          <w:i/>
        </w:rPr>
        <w:t>Literature for Today’s Young Adults</w:t>
      </w:r>
      <w:r w:rsidRPr="003E4B94">
        <w:rPr>
          <w:rFonts w:eastAsia="Times New Roman"/>
        </w:rPr>
        <w:t>.</w:t>
      </w:r>
      <w:r w:rsidR="0050758C" w:rsidRPr="003E4B94">
        <w:rPr>
          <w:rFonts w:eastAsia="Times New Roman"/>
        </w:rPr>
        <w:t xml:space="preserve"> </w:t>
      </w:r>
      <w:r w:rsidRPr="003E4B94">
        <w:rPr>
          <w:rFonts w:eastAsia="Times New Roman"/>
        </w:rPr>
        <w:t>9e.</w:t>
      </w:r>
      <w:r w:rsidR="0050758C" w:rsidRPr="003E4B94">
        <w:rPr>
          <w:rFonts w:eastAsia="Times New Roman"/>
        </w:rPr>
        <w:t xml:space="preserve"> </w:t>
      </w:r>
      <w:r w:rsidRPr="003E4B94">
        <w:rPr>
          <w:rFonts w:eastAsia="Times New Roman"/>
        </w:rPr>
        <w:t>Ed. by Alleen Pace Nilsen, James Blasingame, Don L. F. Nilsen, and Ken Donelson.</w:t>
      </w:r>
      <w:r w:rsidR="0050758C" w:rsidRPr="003E4B94">
        <w:rPr>
          <w:rFonts w:eastAsia="Times New Roman"/>
        </w:rPr>
        <w:t xml:space="preserve"> </w:t>
      </w:r>
      <w:r w:rsidRPr="003E4B94">
        <w:rPr>
          <w:rFonts w:eastAsia="Times New Roman"/>
        </w:rPr>
        <w:t>Boston: Pearson Allyn &amp; Bacon/Merrill Education, 2013.</w:t>
      </w:r>
      <w:r w:rsidR="0050758C" w:rsidRPr="003E4B94">
        <w:rPr>
          <w:rFonts w:eastAsia="Times New Roman"/>
        </w:rPr>
        <w:t xml:space="preserve"> </w:t>
      </w:r>
      <w:r w:rsidRPr="003E4B94">
        <w:rPr>
          <w:rFonts w:eastAsia="Times New Roman"/>
        </w:rPr>
        <w:t>“Dark Rubies in a Pirate’s Chest.”</w:t>
      </w:r>
      <w:r w:rsidR="0050758C" w:rsidRPr="003E4B94">
        <w:rPr>
          <w:rFonts w:eastAsia="Times New Roman"/>
        </w:rPr>
        <w:t xml:space="preserve"> </w:t>
      </w:r>
      <w:r w:rsidRPr="003E4B94">
        <w:rPr>
          <w:rFonts w:eastAsia="Times New Roman"/>
        </w:rPr>
        <w:t>193-94.</w:t>
      </w:r>
    </w:p>
    <w:p w14:paraId="356F39AE" w14:textId="77777777" w:rsidR="00EB2187" w:rsidRPr="003E4B94" w:rsidRDefault="00EB2187" w:rsidP="00EB2187">
      <w:pPr>
        <w:widowControl w:val="0"/>
        <w:ind w:left="720" w:right="720" w:hanging="720"/>
        <w:rPr>
          <w:rFonts w:eastAsia="Times New Roman"/>
          <w:i/>
        </w:rPr>
      </w:pPr>
    </w:p>
    <w:p w14:paraId="77CAAD82" w14:textId="77777777" w:rsidR="00EB2187" w:rsidRPr="003E4B94" w:rsidRDefault="00EB2187" w:rsidP="00EB2187">
      <w:pPr>
        <w:widowControl w:val="0"/>
        <w:ind w:left="720" w:right="720" w:hanging="720"/>
        <w:rPr>
          <w:rFonts w:eastAsia="Times New Roman"/>
        </w:rPr>
      </w:pPr>
      <w:r w:rsidRPr="003E4B94">
        <w:rPr>
          <w:rFonts w:eastAsia="Times New Roman"/>
          <w:i/>
        </w:rPr>
        <w:t>Literature: A Portable Anthology</w:t>
      </w:r>
      <w:r w:rsidRPr="003E4B94">
        <w:rPr>
          <w:rFonts w:eastAsia="Times New Roman"/>
        </w:rPr>
        <w:t>. 3e. Ed. Janet Gardner, Beverly Lawn, Jack Ridl, and Peter Schakel. Boston: Bedford/St. Martin’s, 2013. “Nani.”</w:t>
      </w:r>
    </w:p>
    <w:p w14:paraId="4B07B4BD" w14:textId="77777777" w:rsidR="00945B51" w:rsidRPr="003E4B94" w:rsidRDefault="00945B51" w:rsidP="00945B51">
      <w:pPr>
        <w:widowControl w:val="0"/>
        <w:suppressAutoHyphens/>
        <w:ind w:left="720" w:hanging="720"/>
        <w:rPr>
          <w:rFonts w:eastAsia="Times New Roman"/>
          <w:i/>
        </w:rPr>
      </w:pPr>
    </w:p>
    <w:p w14:paraId="0ED636F9" w14:textId="77777777" w:rsidR="00945B51" w:rsidRPr="003E4B94" w:rsidRDefault="00945B51" w:rsidP="00945B51">
      <w:pPr>
        <w:widowControl w:val="0"/>
        <w:suppressAutoHyphens/>
        <w:ind w:left="720" w:hanging="720"/>
        <w:rPr>
          <w:rFonts w:eastAsia="Times New Roman"/>
        </w:rPr>
      </w:pPr>
      <w:r w:rsidRPr="003E4B94">
        <w:rPr>
          <w:rFonts w:eastAsia="Times New Roman"/>
          <w:i/>
        </w:rPr>
        <w:t xml:space="preserve">Literature </w:t>
      </w:r>
      <w:proofErr w:type="gramStart"/>
      <w:r w:rsidRPr="003E4B94">
        <w:rPr>
          <w:rFonts w:eastAsia="Times New Roman"/>
          <w:i/>
        </w:rPr>
        <w:t>To</w:t>
      </w:r>
      <w:proofErr w:type="gramEnd"/>
      <w:r w:rsidRPr="003E4B94">
        <w:rPr>
          <w:rFonts w:eastAsia="Times New Roman"/>
          <w:i/>
        </w:rPr>
        <w:t xml:space="preserve"> Go</w:t>
      </w:r>
      <w:r w:rsidRPr="003E4B94">
        <w:rPr>
          <w:rFonts w:eastAsia="Times New Roman"/>
        </w:rPr>
        <w:t>. 2e. Ed. by Michael Meyer. Boston: Bedford/St. Martin’s, 2013. “Seniors.”</w:t>
      </w:r>
    </w:p>
    <w:p w14:paraId="4CE0D022" w14:textId="77777777" w:rsidR="00E70B61" w:rsidRPr="003E4B94" w:rsidRDefault="00E70B61" w:rsidP="00E70B61">
      <w:pPr>
        <w:widowControl w:val="0"/>
        <w:suppressAutoHyphens/>
        <w:ind w:left="720" w:hanging="720"/>
        <w:rPr>
          <w:rFonts w:eastAsia="Times New Roman"/>
          <w:i/>
        </w:rPr>
      </w:pPr>
    </w:p>
    <w:p w14:paraId="59CDF299" w14:textId="3835C0E7" w:rsidR="00E70B61" w:rsidRPr="003E4B94" w:rsidRDefault="00E70B61" w:rsidP="00E70B61">
      <w:pPr>
        <w:widowControl w:val="0"/>
        <w:suppressAutoHyphens/>
        <w:ind w:left="720" w:hanging="720"/>
        <w:rPr>
          <w:rFonts w:eastAsia="Times New Roman"/>
        </w:rPr>
      </w:pPr>
      <w:r w:rsidRPr="003E4B94">
        <w:rPr>
          <w:rFonts w:eastAsia="Times New Roman"/>
          <w:i/>
        </w:rPr>
        <w:t>The Norton Introduction to Literature.</w:t>
      </w:r>
      <w:r w:rsidRPr="003E4B94">
        <w:rPr>
          <w:rFonts w:eastAsia="Times New Roman"/>
        </w:rPr>
        <w:t xml:space="preserve"> Regular 11e.</w:t>
      </w:r>
      <w:r w:rsidR="0050758C" w:rsidRPr="003E4B94">
        <w:rPr>
          <w:rFonts w:eastAsia="Times New Roman"/>
        </w:rPr>
        <w:t xml:space="preserve"> </w:t>
      </w:r>
      <w:r w:rsidRPr="003E4B94">
        <w:rPr>
          <w:rFonts w:eastAsia="Times New Roman"/>
        </w:rPr>
        <w:t>Edited by Kelly J. Mays.</w:t>
      </w:r>
      <w:r w:rsidR="0050758C" w:rsidRPr="003E4B94">
        <w:rPr>
          <w:rFonts w:eastAsia="Times New Roman"/>
        </w:rPr>
        <w:t xml:space="preserve"> </w:t>
      </w:r>
      <w:r w:rsidRPr="003E4B94">
        <w:rPr>
          <w:rFonts w:eastAsia="Times New Roman"/>
        </w:rPr>
        <w:t>New York: W.W. Norton, 2013. “Refugio’s Hair.”</w:t>
      </w:r>
    </w:p>
    <w:p w14:paraId="5FF21612" w14:textId="77777777" w:rsidR="007138DF" w:rsidRPr="003E4B94" w:rsidRDefault="007138DF" w:rsidP="007138DF">
      <w:pPr>
        <w:widowControl w:val="0"/>
        <w:suppressAutoHyphens/>
        <w:ind w:left="720" w:hanging="720"/>
        <w:rPr>
          <w:rFonts w:eastAsia="Times New Roman"/>
          <w:i/>
        </w:rPr>
      </w:pPr>
    </w:p>
    <w:p w14:paraId="6545A87F" w14:textId="5078FFAC" w:rsidR="007138DF" w:rsidRPr="003E4B94" w:rsidRDefault="00E95BC4" w:rsidP="007138DF">
      <w:pPr>
        <w:widowControl w:val="0"/>
        <w:suppressAutoHyphens/>
        <w:ind w:left="720" w:hanging="720"/>
        <w:rPr>
          <w:rFonts w:eastAsia="Times New Roman"/>
        </w:rPr>
      </w:pPr>
      <w:r w:rsidRPr="003E4B94">
        <w:rPr>
          <w:rFonts w:eastAsia="Times New Roman"/>
          <w:i/>
        </w:rPr>
        <w:t>The Penguin Anthology of Twent</w:t>
      </w:r>
      <w:r w:rsidR="007138DF" w:rsidRPr="003E4B94">
        <w:rPr>
          <w:rFonts w:eastAsia="Times New Roman"/>
          <w:i/>
        </w:rPr>
        <w:t>ieth Century American Poetry</w:t>
      </w:r>
      <w:r w:rsidR="007138DF" w:rsidRPr="003E4B94">
        <w:rPr>
          <w:rFonts w:eastAsia="Times New Roman"/>
        </w:rPr>
        <w:t>.</w:t>
      </w:r>
      <w:r w:rsidR="0050758C" w:rsidRPr="003E4B94">
        <w:rPr>
          <w:rFonts w:eastAsia="Times New Roman"/>
        </w:rPr>
        <w:t xml:space="preserve"> </w:t>
      </w:r>
      <w:r w:rsidR="007138DF" w:rsidRPr="003E4B94">
        <w:rPr>
          <w:rFonts w:eastAsia="Times New Roman"/>
        </w:rPr>
        <w:t>Ed. by Rita Dove.</w:t>
      </w:r>
      <w:r w:rsidR="0050758C" w:rsidRPr="003E4B94">
        <w:rPr>
          <w:rFonts w:eastAsia="Times New Roman"/>
        </w:rPr>
        <w:t xml:space="preserve"> </w:t>
      </w:r>
      <w:r w:rsidR="007138DF" w:rsidRPr="003E4B94">
        <w:rPr>
          <w:rFonts w:eastAsia="Times New Roman"/>
        </w:rPr>
        <w:t>New York: Penguin Books, 2013.</w:t>
      </w:r>
      <w:r w:rsidR="0050758C" w:rsidRPr="003E4B94">
        <w:rPr>
          <w:rFonts w:eastAsia="Times New Roman"/>
        </w:rPr>
        <w:t xml:space="preserve"> </w:t>
      </w:r>
      <w:r w:rsidR="007138DF" w:rsidRPr="003E4B94">
        <w:rPr>
          <w:rFonts w:eastAsia="Times New Roman"/>
        </w:rPr>
        <w:t>“Nani,” “England Finally, Like My Mother Always Said We Would.”</w:t>
      </w:r>
      <w:r w:rsidR="0050758C" w:rsidRPr="003E4B94">
        <w:rPr>
          <w:rFonts w:eastAsia="Times New Roman"/>
        </w:rPr>
        <w:t xml:space="preserve"> </w:t>
      </w:r>
      <w:r w:rsidR="007138DF" w:rsidRPr="003E4B94">
        <w:rPr>
          <w:rFonts w:eastAsia="Times New Roman"/>
        </w:rPr>
        <w:t>502-503.</w:t>
      </w:r>
    </w:p>
    <w:p w14:paraId="3C5E08EC" w14:textId="77777777" w:rsidR="007138DF" w:rsidRPr="003E4B94" w:rsidRDefault="007138DF" w:rsidP="007138DF">
      <w:pPr>
        <w:widowControl w:val="0"/>
        <w:suppressAutoHyphens/>
        <w:ind w:left="720" w:hanging="720"/>
        <w:rPr>
          <w:rFonts w:eastAsia="Times New Roman"/>
        </w:rPr>
      </w:pPr>
    </w:p>
    <w:p w14:paraId="7E891814" w14:textId="7CF1E70F" w:rsidR="007138DF" w:rsidRPr="003E4B94" w:rsidRDefault="007138DF" w:rsidP="007138DF">
      <w:pPr>
        <w:widowControl w:val="0"/>
        <w:suppressAutoHyphens/>
        <w:ind w:left="720" w:hanging="720"/>
        <w:rPr>
          <w:rFonts w:eastAsia="Times New Roman"/>
        </w:rPr>
      </w:pPr>
      <w:r w:rsidRPr="003E4B94">
        <w:rPr>
          <w:rFonts w:eastAsia="Times New Roman"/>
          <w:i/>
        </w:rPr>
        <w:t>Sound Ideas: Hearing and Speaking Poetry</w:t>
      </w:r>
      <w:r w:rsidRPr="003E4B94">
        <w:rPr>
          <w:rFonts w:eastAsia="Times New Roman"/>
        </w:rPr>
        <w:t>.</w:t>
      </w:r>
      <w:r w:rsidR="0050758C" w:rsidRPr="003E4B94">
        <w:rPr>
          <w:rFonts w:eastAsia="Times New Roman"/>
        </w:rPr>
        <w:t xml:space="preserve"> </w:t>
      </w:r>
      <w:r w:rsidRPr="005256DB">
        <w:rPr>
          <w:rFonts w:eastAsia="Times New Roman"/>
        </w:rPr>
        <w:t>Eds. B. Eugene McCarthy, Fran Quinn.</w:t>
      </w:r>
      <w:r w:rsidR="0050758C" w:rsidRPr="005256DB">
        <w:rPr>
          <w:rFonts w:eastAsia="Times New Roman"/>
        </w:rPr>
        <w:t xml:space="preserve"> </w:t>
      </w:r>
      <w:r w:rsidRPr="003E4B94">
        <w:rPr>
          <w:rFonts w:eastAsia="Times New Roman"/>
        </w:rPr>
        <w:t>Brookline, NH: Hobblebush Books, 2013.</w:t>
      </w:r>
      <w:r w:rsidR="0050758C" w:rsidRPr="003E4B94">
        <w:rPr>
          <w:rFonts w:eastAsia="Times New Roman"/>
        </w:rPr>
        <w:t xml:space="preserve"> </w:t>
      </w:r>
      <w:r w:rsidRPr="003E4B94">
        <w:rPr>
          <w:rFonts w:eastAsia="Times New Roman"/>
        </w:rPr>
        <w:t>“Nani,” with discussion.</w:t>
      </w:r>
      <w:r w:rsidR="0050758C" w:rsidRPr="003E4B94">
        <w:rPr>
          <w:rFonts w:eastAsia="Times New Roman"/>
        </w:rPr>
        <w:t xml:space="preserve"> </w:t>
      </w:r>
      <w:r w:rsidRPr="003E4B94">
        <w:rPr>
          <w:rFonts w:eastAsia="Times New Roman"/>
        </w:rPr>
        <w:t>140-41.</w:t>
      </w:r>
    </w:p>
    <w:p w14:paraId="6C6DA901" w14:textId="77777777" w:rsidR="007138DF" w:rsidRPr="003E4B94" w:rsidRDefault="007138DF" w:rsidP="007138DF">
      <w:pPr>
        <w:widowControl w:val="0"/>
        <w:suppressAutoHyphens/>
        <w:ind w:left="720" w:hanging="720"/>
        <w:rPr>
          <w:rFonts w:eastAsia="Times New Roman"/>
        </w:rPr>
      </w:pPr>
    </w:p>
    <w:p w14:paraId="45F98160" w14:textId="7A70BE77" w:rsidR="007138DF" w:rsidRPr="003E4B94" w:rsidRDefault="007138DF" w:rsidP="007138DF">
      <w:pPr>
        <w:widowControl w:val="0"/>
        <w:suppressAutoHyphens/>
        <w:ind w:left="720" w:hanging="720"/>
        <w:rPr>
          <w:rFonts w:eastAsia="Times New Roman"/>
        </w:rPr>
      </w:pPr>
      <w:r w:rsidRPr="003E4B94">
        <w:rPr>
          <w:rFonts w:eastAsia="Times New Roman"/>
          <w:i/>
        </w:rPr>
        <w:t>The Compact Bedford Introduction to Literature</w:t>
      </w:r>
      <w:r w:rsidRPr="003E4B94">
        <w:rPr>
          <w:rFonts w:eastAsia="Times New Roman"/>
        </w:rPr>
        <w:t>. 9e. Ed. Michael Meyer. Boston: Bedford/St. Martin’s. 2012. “Seniors,” “The Gathering Evening.”</w:t>
      </w:r>
    </w:p>
    <w:p w14:paraId="0FE51D04" w14:textId="4731042D" w:rsidR="007138DF" w:rsidRDefault="007138DF" w:rsidP="007138DF">
      <w:pPr>
        <w:widowControl w:val="0"/>
        <w:suppressAutoHyphens/>
        <w:rPr>
          <w:rFonts w:eastAsia="Times New Roman"/>
          <w:i/>
        </w:rPr>
      </w:pPr>
    </w:p>
    <w:p w14:paraId="3E7A157A" w14:textId="068CC6DD" w:rsidR="00853D5C" w:rsidRDefault="00853D5C" w:rsidP="00853D5C">
      <w:pPr>
        <w:widowControl w:val="0"/>
        <w:suppressAutoHyphens/>
        <w:ind w:left="720" w:hanging="720"/>
        <w:rPr>
          <w:rFonts w:eastAsia="Times New Roman"/>
        </w:rPr>
      </w:pPr>
      <w:r>
        <w:rPr>
          <w:rFonts w:eastAsia="Times New Roman"/>
          <w:i/>
        </w:rPr>
        <w:t>Demystifying Career Paths after Graduate School</w:t>
      </w:r>
      <w:r>
        <w:rPr>
          <w:rFonts w:eastAsia="Times New Roman"/>
        </w:rPr>
        <w:t>.  Ed. Ryuko Kubota, Yilin Sun.  Charlotte, NC: Information Age Publishing, 2012. Poem used in chapter: “Balancing Professional and Personal Life,” by Suhanthie Motha.  “I Saw You Tomorrow.” 205.</w:t>
      </w:r>
    </w:p>
    <w:p w14:paraId="4F18854B" w14:textId="77777777" w:rsidR="00853D5C" w:rsidRPr="00853D5C" w:rsidRDefault="00853D5C" w:rsidP="007138DF">
      <w:pPr>
        <w:widowControl w:val="0"/>
        <w:suppressAutoHyphens/>
        <w:rPr>
          <w:rFonts w:eastAsia="Times New Roman"/>
        </w:rPr>
      </w:pPr>
    </w:p>
    <w:p w14:paraId="6396CD76" w14:textId="5B2FB84F" w:rsidR="007138DF" w:rsidRPr="003E4B94" w:rsidRDefault="007138DF" w:rsidP="007138DF">
      <w:pPr>
        <w:widowControl w:val="0"/>
        <w:suppressAutoHyphens/>
        <w:ind w:left="720" w:hanging="720"/>
        <w:rPr>
          <w:rFonts w:eastAsia="Times New Roman"/>
        </w:rPr>
      </w:pPr>
      <w:r w:rsidRPr="003E4B94">
        <w:rPr>
          <w:rFonts w:eastAsia="Times New Roman"/>
          <w:i/>
        </w:rPr>
        <w:t>It Begins with Our Questions: A Thematic Introduction to the Humanities</w:t>
      </w:r>
      <w:r w:rsidRPr="003E4B94">
        <w:rPr>
          <w:rFonts w:eastAsia="Times New Roman"/>
        </w:rPr>
        <w:t>.</w:t>
      </w:r>
      <w:r w:rsidR="0050758C" w:rsidRPr="003E4B94">
        <w:rPr>
          <w:rFonts w:eastAsia="Times New Roman"/>
        </w:rPr>
        <w:t xml:space="preserve"> </w:t>
      </w:r>
      <w:r w:rsidRPr="003E4B94">
        <w:rPr>
          <w:rFonts w:eastAsia="Times New Roman"/>
        </w:rPr>
        <w:t>Ed. Paul Allen, Jennifer Bauman.</w:t>
      </w:r>
      <w:r w:rsidR="0050758C" w:rsidRPr="003E4B94">
        <w:rPr>
          <w:rFonts w:eastAsia="Times New Roman"/>
        </w:rPr>
        <w:t xml:space="preserve"> </w:t>
      </w:r>
      <w:r w:rsidRPr="003E4B94">
        <w:rPr>
          <w:rFonts w:eastAsia="Times New Roman"/>
        </w:rPr>
        <w:t>Plymouth, MI: Hayden-McNeil Publishing, 2012.</w:t>
      </w:r>
      <w:r w:rsidR="0050758C" w:rsidRPr="003E4B94">
        <w:rPr>
          <w:rFonts w:eastAsia="Times New Roman"/>
        </w:rPr>
        <w:t xml:space="preserve"> </w:t>
      </w:r>
      <w:r w:rsidRPr="003E4B94">
        <w:rPr>
          <w:rFonts w:eastAsia="Times New Roman"/>
        </w:rPr>
        <w:t>“The Vietnam Wall.”</w:t>
      </w:r>
      <w:r w:rsidR="0050758C" w:rsidRPr="003E4B94">
        <w:rPr>
          <w:rFonts w:eastAsia="Times New Roman"/>
        </w:rPr>
        <w:t xml:space="preserve"> </w:t>
      </w:r>
      <w:r w:rsidRPr="003E4B94">
        <w:rPr>
          <w:rFonts w:eastAsia="Times New Roman"/>
        </w:rPr>
        <w:t>755.</w:t>
      </w:r>
    </w:p>
    <w:p w14:paraId="19C5B91B" w14:textId="77777777" w:rsidR="002A0A28" w:rsidRPr="003E4B94" w:rsidRDefault="002A0A28" w:rsidP="007138DF">
      <w:pPr>
        <w:widowControl w:val="0"/>
        <w:suppressAutoHyphens/>
        <w:ind w:left="720" w:hanging="720"/>
        <w:rPr>
          <w:rFonts w:eastAsia="Times New Roman"/>
        </w:rPr>
      </w:pPr>
    </w:p>
    <w:p w14:paraId="16A67B12" w14:textId="20B1E5C1" w:rsidR="00E70B61" w:rsidRPr="003E4B94" w:rsidRDefault="002A0A28" w:rsidP="002A0A28">
      <w:pPr>
        <w:widowControl w:val="0"/>
        <w:suppressAutoHyphens/>
        <w:ind w:left="720" w:hanging="720"/>
        <w:rPr>
          <w:rFonts w:eastAsia="Times New Roman"/>
        </w:rPr>
      </w:pPr>
      <w:r w:rsidRPr="003E4B94">
        <w:rPr>
          <w:rFonts w:eastAsia="Times New Roman"/>
          <w:i/>
        </w:rPr>
        <w:t>The New Anthology of American Poetry: Postmodernisms 1950-Present</w:t>
      </w:r>
      <w:r w:rsidRPr="003E4B94">
        <w:rPr>
          <w:rFonts w:eastAsia="Times New Roman"/>
        </w:rPr>
        <w:t>.  Eds. Steven Gould Axelrod, Camille Roman, Thomas Travisano.  Newark: Rutgers U Press, 2012.  “Mi Abuelo,” “Madre Sofía.”  450-453.</w:t>
      </w:r>
    </w:p>
    <w:p w14:paraId="70EBE663" w14:textId="77777777" w:rsidR="002A0A28" w:rsidRPr="003E4B94" w:rsidRDefault="002A0A28" w:rsidP="002A0A28">
      <w:pPr>
        <w:widowControl w:val="0"/>
        <w:suppressAutoHyphens/>
        <w:ind w:left="720" w:hanging="720"/>
        <w:rPr>
          <w:rFonts w:eastAsia="Times New Roman"/>
        </w:rPr>
      </w:pPr>
    </w:p>
    <w:p w14:paraId="3ECE97E8" w14:textId="1A2FD02A" w:rsidR="00E70B61" w:rsidRPr="003E4B94" w:rsidRDefault="002A51E9" w:rsidP="00E70B61">
      <w:pPr>
        <w:widowControl w:val="0"/>
        <w:suppressAutoHyphens/>
        <w:ind w:left="720" w:hanging="720"/>
        <w:rPr>
          <w:rFonts w:eastAsia="Times New Roman"/>
        </w:rPr>
      </w:pPr>
      <w:hyperlink r:id="rId11" w:history="1">
        <w:r w:rsidR="00E70B61" w:rsidRPr="003E4B94">
          <w:rPr>
            <w:rStyle w:val="Hyperlink"/>
            <w:rFonts w:eastAsia="Times New Roman"/>
            <w:i/>
            <w:color w:val="auto"/>
            <w:u w:val="none"/>
          </w:rPr>
          <w:t>The Norton Introduction to Literature.</w:t>
        </w:r>
        <w:r w:rsidR="00E70B61" w:rsidRPr="003E4B94">
          <w:rPr>
            <w:rStyle w:val="Hyperlink"/>
            <w:rFonts w:eastAsia="Times New Roman"/>
            <w:color w:val="auto"/>
            <w:u w:val="none"/>
          </w:rPr>
          <w:t xml:space="preserve"> Shorter 11e. Edited by Kelly J. Mays. New York: W.W. Norton, 2012. “Refugio’s Hair</w:t>
        </w:r>
      </w:hyperlink>
      <w:r w:rsidR="00E70B61" w:rsidRPr="003E4B94">
        <w:rPr>
          <w:rFonts w:eastAsia="Times New Roman"/>
        </w:rPr>
        <w:t>.”</w:t>
      </w:r>
    </w:p>
    <w:p w14:paraId="2B550BC0" w14:textId="77777777" w:rsidR="007138DF" w:rsidRPr="003E4B94" w:rsidRDefault="007138DF" w:rsidP="007138DF">
      <w:pPr>
        <w:widowControl w:val="0"/>
        <w:suppressAutoHyphens/>
        <w:ind w:left="720" w:hanging="720"/>
        <w:rPr>
          <w:rFonts w:eastAsia="Times New Roman"/>
          <w:i/>
        </w:rPr>
      </w:pPr>
    </w:p>
    <w:p w14:paraId="78B07D18" w14:textId="77AEB0BC" w:rsidR="007138DF" w:rsidRPr="003E4B94" w:rsidRDefault="007138DF" w:rsidP="007138DF">
      <w:pPr>
        <w:widowControl w:val="0"/>
        <w:suppressAutoHyphens/>
        <w:ind w:left="720" w:hanging="720"/>
        <w:rPr>
          <w:rFonts w:eastAsia="Times New Roman"/>
        </w:rPr>
      </w:pPr>
      <w:r w:rsidRPr="003E4B94">
        <w:rPr>
          <w:rFonts w:eastAsia="Times New Roman"/>
          <w:i/>
        </w:rPr>
        <w:t>Survive and Thrive: It Starts with the Heart</w:t>
      </w:r>
      <w:r w:rsidRPr="003E4B94">
        <w:rPr>
          <w:rFonts w:eastAsia="Times New Roman"/>
        </w:rPr>
        <w:t>.</w:t>
      </w:r>
      <w:r w:rsidR="0050758C" w:rsidRPr="003E4B94">
        <w:rPr>
          <w:rFonts w:eastAsia="Times New Roman"/>
        </w:rPr>
        <w:t xml:space="preserve"> </w:t>
      </w:r>
      <w:r w:rsidRPr="003E4B94">
        <w:rPr>
          <w:rFonts w:eastAsia="Times New Roman"/>
        </w:rPr>
        <w:t>Ed. Rex Veeder.</w:t>
      </w:r>
      <w:r w:rsidR="0050758C" w:rsidRPr="003E4B94">
        <w:rPr>
          <w:rFonts w:eastAsia="Times New Roman"/>
        </w:rPr>
        <w:t xml:space="preserve"> </w:t>
      </w:r>
      <w:r w:rsidRPr="003E4B94">
        <w:rPr>
          <w:rFonts w:eastAsia="Times New Roman"/>
        </w:rPr>
        <w:t>Southlake, TX: Fou</w:t>
      </w:r>
      <w:r w:rsidR="00E70B61" w:rsidRPr="003E4B94">
        <w:rPr>
          <w:rFonts w:eastAsia="Times New Roman"/>
        </w:rPr>
        <w:t xml:space="preserve">ntainhead Press, 2012. </w:t>
      </w:r>
      <w:r w:rsidRPr="003E4B94">
        <w:rPr>
          <w:rFonts w:eastAsia="Times New Roman"/>
        </w:rPr>
        <w:t>“Medicalarium,” 45-47; “The Museum Heart,” 127.</w:t>
      </w:r>
    </w:p>
    <w:p w14:paraId="25BBF257" w14:textId="77777777" w:rsidR="007138DF" w:rsidRPr="003E4B94" w:rsidRDefault="007138DF" w:rsidP="007138DF">
      <w:pPr>
        <w:widowControl w:val="0"/>
        <w:suppressAutoHyphens/>
        <w:rPr>
          <w:rFonts w:eastAsia="Times New Roman"/>
        </w:rPr>
      </w:pPr>
    </w:p>
    <w:p w14:paraId="364CA762" w14:textId="5E77A595" w:rsidR="007138DF" w:rsidRPr="003E4B94" w:rsidRDefault="007138DF" w:rsidP="007138DF">
      <w:pPr>
        <w:widowControl w:val="0"/>
        <w:suppressAutoHyphens/>
        <w:ind w:left="720" w:hanging="720"/>
        <w:rPr>
          <w:rFonts w:eastAsia="Times New Roman"/>
        </w:rPr>
      </w:pPr>
      <w:r w:rsidRPr="003E4B94">
        <w:rPr>
          <w:rFonts w:eastAsia="Times New Roman"/>
          <w:i/>
        </w:rPr>
        <w:t>Villanelles</w:t>
      </w:r>
      <w:r w:rsidRPr="003E4B94">
        <w:rPr>
          <w:rFonts w:eastAsia="Times New Roman"/>
        </w:rPr>
        <w:t>.</w:t>
      </w:r>
      <w:r w:rsidR="0050758C" w:rsidRPr="003E4B94">
        <w:rPr>
          <w:rFonts w:eastAsia="Times New Roman"/>
        </w:rPr>
        <w:t xml:space="preserve"> </w:t>
      </w:r>
      <w:r w:rsidRPr="003E4B94">
        <w:rPr>
          <w:rFonts w:eastAsia="Times New Roman"/>
        </w:rPr>
        <w:t xml:space="preserve">Ed. by Annie </w:t>
      </w:r>
      <w:r w:rsidR="00E70B61" w:rsidRPr="003E4B94">
        <w:rPr>
          <w:rFonts w:eastAsia="Times New Roman"/>
        </w:rPr>
        <w:t>Finch and Marie-Elizabeth Mali.</w:t>
      </w:r>
      <w:r w:rsidRPr="003E4B94">
        <w:rPr>
          <w:rFonts w:eastAsia="Times New Roman"/>
        </w:rPr>
        <w:t xml:space="preserve"> New York: Alfred A. Knopf, 2</w:t>
      </w:r>
      <w:r w:rsidR="00E70B61" w:rsidRPr="003E4B94">
        <w:rPr>
          <w:rFonts w:eastAsia="Times New Roman"/>
        </w:rPr>
        <w:t>012.</w:t>
      </w:r>
      <w:r w:rsidR="0050758C" w:rsidRPr="003E4B94">
        <w:rPr>
          <w:rFonts w:eastAsia="Times New Roman"/>
        </w:rPr>
        <w:t xml:space="preserve"> </w:t>
      </w:r>
      <w:r w:rsidR="00E70B61" w:rsidRPr="003E4B94">
        <w:rPr>
          <w:rFonts w:eastAsia="Times New Roman"/>
        </w:rPr>
        <w:t xml:space="preserve">“La Sequía/The Drought.” </w:t>
      </w:r>
      <w:r w:rsidRPr="003E4B94">
        <w:rPr>
          <w:rFonts w:eastAsia="Times New Roman"/>
        </w:rPr>
        <w:t>232.</w:t>
      </w:r>
    </w:p>
    <w:p w14:paraId="35BE21C9" w14:textId="77777777" w:rsidR="007138DF" w:rsidRPr="003E4B94" w:rsidRDefault="007138DF" w:rsidP="007138DF">
      <w:pPr>
        <w:widowControl w:val="0"/>
        <w:suppressAutoHyphens/>
        <w:rPr>
          <w:rFonts w:eastAsia="Times New Roman"/>
          <w:i/>
        </w:rPr>
      </w:pPr>
    </w:p>
    <w:p w14:paraId="5A22E4EC" w14:textId="77777777"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The Bedford Introduction to Literature</w:t>
      </w:r>
      <w:r w:rsidRPr="003E4B94">
        <w:rPr>
          <w:rFonts w:eastAsia="Times New Roman"/>
        </w:rPr>
        <w:t>. 9e. Ed. Michael Meyer. Boston: Bedford/St. Martin’s, 2011. “Seniors.”</w:t>
      </w:r>
    </w:p>
    <w:p w14:paraId="07B527D3" w14:textId="77777777" w:rsidR="007138DF" w:rsidRPr="003E4B94" w:rsidRDefault="007138DF" w:rsidP="00566923">
      <w:pPr>
        <w:widowControl w:val="0"/>
        <w:suppressAutoHyphens/>
        <w:rPr>
          <w:rFonts w:eastAsia="Times New Roman"/>
          <w:i/>
        </w:rPr>
      </w:pPr>
    </w:p>
    <w:p w14:paraId="4BC58751" w14:textId="3B117DAC" w:rsidR="007138DF" w:rsidRPr="003E4B94" w:rsidRDefault="007138DF" w:rsidP="007138DF">
      <w:pPr>
        <w:widowControl w:val="0"/>
        <w:suppressAutoHyphens/>
        <w:ind w:left="720" w:hanging="720"/>
        <w:rPr>
          <w:rFonts w:eastAsia="Times New Roman"/>
        </w:rPr>
      </w:pPr>
      <w:r w:rsidRPr="003E4B94">
        <w:rPr>
          <w:rFonts w:eastAsia="Times New Roman"/>
          <w:i/>
        </w:rPr>
        <w:t>The Norton Anthology of Latino Literature.</w:t>
      </w:r>
      <w:r w:rsidR="007D541D" w:rsidRPr="003E4B94">
        <w:rPr>
          <w:rFonts w:eastAsia="Times New Roman"/>
          <w:i/>
        </w:rPr>
        <w:t xml:space="preserve"> </w:t>
      </w:r>
      <w:r w:rsidR="007D541D" w:rsidRPr="003E4B94">
        <w:rPr>
          <w:rFonts w:eastAsia="Times New Roman"/>
        </w:rPr>
        <w:t>Ed.</w:t>
      </w:r>
      <w:r w:rsidRPr="003E4B94">
        <w:rPr>
          <w:rFonts w:eastAsia="Times New Roman"/>
          <w:i/>
        </w:rPr>
        <w:t xml:space="preserve"> </w:t>
      </w:r>
      <w:r w:rsidR="007D541D" w:rsidRPr="003E4B94">
        <w:rPr>
          <w:rFonts w:eastAsia="Times New Roman"/>
        </w:rPr>
        <w:t>Ilan Stavans, et al</w:t>
      </w:r>
      <w:r w:rsidRPr="003E4B94">
        <w:rPr>
          <w:rFonts w:eastAsia="Times New Roman"/>
        </w:rPr>
        <w:t>. New York: W.W. Norton, 2011. “Morning,” “The Man Who Became Old,” “Maya</w:t>
      </w:r>
      <w:r w:rsidR="00773342" w:rsidRPr="003E4B94">
        <w:rPr>
          <w:rFonts w:eastAsia="Times New Roman"/>
        </w:rPr>
        <w:t>tes.” 1916-1919, with headnote.</w:t>
      </w:r>
    </w:p>
    <w:p w14:paraId="0ED30AE1" w14:textId="77777777" w:rsidR="00566923" w:rsidRPr="003E4B94" w:rsidRDefault="00566923" w:rsidP="005F7F1F">
      <w:pPr>
        <w:widowControl w:val="0"/>
        <w:suppressAutoHyphens/>
        <w:rPr>
          <w:rFonts w:eastAsia="Times New Roman"/>
        </w:rPr>
      </w:pPr>
    </w:p>
    <w:p w14:paraId="415256A7" w14:textId="77777777" w:rsidR="00566923" w:rsidRPr="003E4B94" w:rsidRDefault="00566923" w:rsidP="00566923">
      <w:pPr>
        <w:widowControl w:val="0"/>
        <w:suppressAutoHyphens/>
        <w:ind w:left="720" w:hanging="720"/>
        <w:rPr>
          <w:rFonts w:eastAsia="Times New Roman"/>
        </w:rPr>
      </w:pPr>
      <w:r w:rsidRPr="003E4B94">
        <w:rPr>
          <w:rFonts w:eastAsia="Times New Roman"/>
        </w:rPr>
        <w:t>Oklahoma End of Instruction ACE Field Test 2011. Oklahoma State Department of Education and NCS Pearson. “The Secret Lion.”</w:t>
      </w:r>
    </w:p>
    <w:p w14:paraId="3C14FCF7" w14:textId="77777777" w:rsidR="00566923" w:rsidRPr="003E4B94" w:rsidRDefault="00566923" w:rsidP="00566923">
      <w:pPr>
        <w:widowControl w:val="0"/>
        <w:suppressAutoHyphens/>
        <w:ind w:left="720" w:hanging="720"/>
        <w:rPr>
          <w:rFonts w:eastAsia="Times New Roman"/>
          <w:i/>
        </w:rPr>
      </w:pPr>
    </w:p>
    <w:p w14:paraId="4FF9C55A" w14:textId="77777777" w:rsidR="00566923" w:rsidRPr="003E4B94" w:rsidRDefault="002A51E9" w:rsidP="00566923">
      <w:pPr>
        <w:widowControl w:val="0"/>
        <w:suppressAutoHyphens/>
        <w:ind w:left="720" w:hanging="720"/>
        <w:rPr>
          <w:rFonts w:eastAsia="Times New Roman"/>
        </w:rPr>
      </w:pPr>
      <w:hyperlink r:id="rId12" w:history="1">
        <w:r w:rsidR="00566923" w:rsidRPr="003E4B94">
          <w:rPr>
            <w:rStyle w:val="Hyperlink"/>
            <w:rFonts w:eastAsia="Times New Roman"/>
            <w:i/>
            <w:color w:val="auto"/>
            <w:u w:val="none"/>
          </w:rPr>
          <w:t>Poem in Your Pocket</w:t>
        </w:r>
        <w:r w:rsidR="00566923" w:rsidRPr="003E4B94">
          <w:rPr>
            <w:rStyle w:val="Hyperlink"/>
            <w:rFonts w:eastAsia="Times New Roman"/>
            <w:color w:val="auto"/>
            <w:u w:val="none"/>
          </w:rPr>
          <w:t>. Ed. Bruno Navasky/The Academy of American Poets. New York: Harry N. Abrams, 2011. “Why Animals Stay Away</w:t>
        </w:r>
      </w:hyperlink>
      <w:r w:rsidR="00566923" w:rsidRPr="003E4B94">
        <w:rPr>
          <w:rFonts w:eastAsia="Times New Roman"/>
        </w:rPr>
        <w:t>.”</w:t>
      </w:r>
    </w:p>
    <w:p w14:paraId="73E51B12" w14:textId="77777777" w:rsidR="007138DF" w:rsidRPr="003E4B94" w:rsidRDefault="007138DF" w:rsidP="007138DF">
      <w:pPr>
        <w:widowControl w:val="0"/>
        <w:suppressAutoHyphens/>
        <w:ind w:left="720" w:hanging="720"/>
        <w:rPr>
          <w:rFonts w:eastAsia="Times New Roman"/>
          <w:i/>
        </w:rPr>
      </w:pPr>
    </w:p>
    <w:p w14:paraId="374C69EA" w14:textId="4DC1A6BC" w:rsidR="007138DF" w:rsidRPr="003E4B94" w:rsidRDefault="007138DF" w:rsidP="007138DF">
      <w:pPr>
        <w:widowControl w:val="0"/>
        <w:suppressAutoHyphens/>
        <w:ind w:left="720" w:hanging="720"/>
        <w:rPr>
          <w:rFonts w:eastAsia="Times New Roman"/>
        </w:rPr>
      </w:pPr>
      <w:r w:rsidRPr="003E4B94">
        <w:rPr>
          <w:rFonts w:eastAsia="Times New Roman"/>
          <w:i/>
        </w:rPr>
        <w:t xml:space="preserve">Decomposition: An Anthology of Fungi-Inspired Poems. </w:t>
      </w:r>
      <w:r w:rsidRPr="003E4B94">
        <w:rPr>
          <w:rFonts w:eastAsia="Times New Roman"/>
        </w:rPr>
        <w:t>Ed. by Renée Roehl and Kelly Chadwick. Sandpoint, Idaho: Lost Horse Press, 2010. “Prayers to the Dangerous.”</w:t>
      </w:r>
      <w:r w:rsidR="0050758C" w:rsidRPr="003E4B94">
        <w:rPr>
          <w:rFonts w:eastAsia="Times New Roman"/>
        </w:rPr>
        <w:t xml:space="preserve"> </w:t>
      </w:r>
      <w:r w:rsidRPr="003E4B94">
        <w:rPr>
          <w:rFonts w:eastAsia="Times New Roman"/>
        </w:rPr>
        <w:t>38.</w:t>
      </w:r>
    </w:p>
    <w:p w14:paraId="098810E6" w14:textId="77777777" w:rsidR="007138DF" w:rsidRPr="003E4B94" w:rsidRDefault="007138DF" w:rsidP="007138DF">
      <w:pPr>
        <w:widowControl w:val="0"/>
        <w:suppressAutoHyphens/>
        <w:ind w:left="720" w:hanging="720"/>
        <w:rPr>
          <w:rFonts w:eastAsia="Times New Roman"/>
        </w:rPr>
      </w:pPr>
    </w:p>
    <w:p w14:paraId="43FD07B2" w14:textId="718D10D2" w:rsidR="007138DF" w:rsidRPr="003E4B94" w:rsidRDefault="007138DF" w:rsidP="007138DF">
      <w:pPr>
        <w:widowControl w:val="0"/>
        <w:suppressAutoHyphens/>
        <w:ind w:left="720" w:hanging="720"/>
        <w:rPr>
          <w:rFonts w:eastAsia="Times New Roman"/>
        </w:rPr>
      </w:pPr>
      <w:r w:rsidRPr="003E4B94">
        <w:rPr>
          <w:rFonts w:eastAsia="Times New Roman"/>
          <w:i/>
        </w:rPr>
        <w:t>Into the Open</w:t>
      </w:r>
      <w:r w:rsidRPr="003E4B94">
        <w:rPr>
          <w:rFonts w:eastAsia="Times New Roman"/>
        </w:rPr>
        <w:t>. Ed. by Shirley G. Gladish. La Conner, WA: Skagit River Poetry Festival, 2010. “I Saw You Tomorrow.”</w:t>
      </w:r>
      <w:r w:rsidR="0050758C" w:rsidRPr="003E4B94">
        <w:rPr>
          <w:rFonts w:eastAsia="Times New Roman"/>
        </w:rPr>
        <w:t xml:space="preserve"> </w:t>
      </w:r>
      <w:r w:rsidRPr="003E4B94">
        <w:rPr>
          <w:rFonts w:eastAsia="Times New Roman"/>
        </w:rPr>
        <w:t>46.</w:t>
      </w:r>
    </w:p>
    <w:p w14:paraId="5D1CFDB8" w14:textId="77777777" w:rsidR="007138DF" w:rsidRPr="003E4B94" w:rsidRDefault="007138DF" w:rsidP="007138DF">
      <w:pPr>
        <w:widowControl w:val="0"/>
        <w:suppressAutoHyphens/>
        <w:ind w:left="720" w:hanging="720"/>
        <w:rPr>
          <w:rFonts w:eastAsia="Times New Roman"/>
        </w:rPr>
      </w:pPr>
    </w:p>
    <w:p w14:paraId="3C3E75AD" w14:textId="24456CAE" w:rsidR="007138DF" w:rsidRPr="003E4B94" w:rsidRDefault="007138DF" w:rsidP="007138DF">
      <w:pPr>
        <w:widowControl w:val="0"/>
        <w:suppressAutoHyphens/>
        <w:ind w:left="720" w:hanging="720"/>
        <w:rPr>
          <w:rFonts w:eastAsia="Times New Roman"/>
        </w:rPr>
      </w:pPr>
      <w:r w:rsidRPr="003E4B94">
        <w:rPr>
          <w:rFonts w:eastAsia="Times New Roman"/>
          <w:i/>
        </w:rPr>
        <w:t xml:space="preserve">Literature </w:t>
      </w:r>
      <w:proofErr w:type="gramStart"/>
      <w:r w:rsidRPr="003E4B94">
        <w:rPr>
          <w:rFonts w:eastAsia="Times New Roman"/>
          <w:i/>
        </w:rPr>
        <w:t>To</w:t>
      </w:r>
      <w:proofErr w:type="gramEnd"/>
      <w:r w:rsidRPr="003E4B94">
        <w:rPr>
          <w:rFonts w:eastAsia="Times New Roman"/>
          <w:i/>
        </w:rPr>
        <w:t xml:space="preserve"> Go</w:t>
      </w:r>
      <w:r w:rsidRPr="003E4B94">
        <w:rPr>
          <w:rFonts w:eastAsia="Times New Roman"/>
        </w:rPr>
        <w:t>. Ed. by Michael Meyer. . Boston: Bedford/St. Martin’s,</w:t>
      </w:r>
      <w:r w:rsidR="0050758C" w:rsidRPr="003E4B94">
        <w:rPr>
          <w:rFonts w:eastAsia="Times New Roman"/>
        </w:rPr>
        <w:t xml:space="preserve"> </w:t>
      </w:r>
      <w:r w:rsidRPr="003E4B94">
        <w:rPr>
          <w:rFonts w:eastAsia="Times New Roman"/>
        </w:rPr>
        <w:t>2010. “Seniors.”</w:t>
      </w:r>
      <w:r w:rsidR="0050758C" w:rsidRPr="003E4B94">
        <w:rPr>
          <w:rFonts w:eastAsia="Times New Roman"/>
        </w:rPr>
        <w:t xml:space="preserve"> </w:t>
      </w:r>
      <w:r w:rsidRPr="003E4B94">
        <w:rPr>
          <w:rFonts w:eastAsia="Times New Roman"/>
        </w:rPr>
        <w:t>369.</w:t>
      </w:r>
    </w:p>
    <w:p w14:paraId="43355506" w14:textId="77777777" w:rsidR="007138DF" w:rsidRPr="003E4B94" w:rsidRDefault="007138DF" w:rsidP="007138DF">
      <w:pPr>
        <w:widowControl w:val="0"/>
        <w:suppressAutoHyphens/>
        <w:ind w:left="720" w:hanging="720"/>
        <w:rPr>
          <w:rFonts w:eastAsia="Times New Roman"/>
        </w:rPr>
      </w:pPr>
    </w:p>
    <w:p w14:paraId="700BA596" w14:textId="0C62A322" w:rsidR="007138DF" w:rsidRPr="003E4B94" w:rsidRDefault="007138DF" w:rsidP="007138DF">
      <w:pPr>
        <w:widowControl w:val="0"/>
        <w:suppressAutoHyphens/>
        <w:ind w:left="720" w:hanging="720"/>
        <w:rPr>
          <w:rFonts w:eastAsia="Times New Roman"/>
        </w:rPr>
      </w:pPr>
      <w:r w:rsidRPr="003E4B94">
        <w:rPr>
          <w:rFonts w:eastAsia="Times New Roman"/>
          <w:i/>
        </w:rPr>
        <w:t>Poets of the American West</w:t>
      </w:r>
      <w:r w:rsidRPr="003E4B94">
        <w:rPr>
          <w:rFonts w:eastAsia="Times New Roman"/>
        </w:rPr>
        <w:t xml:space="preserve">. </w:t>
      </w:r>
      <w:proofErr w:type="gramStart"/>
      <w:r w:rsidRPr="003E4B94">
        <w:rPr>
          <w:rFonts w:eastAsia="Times New Roman"/>
        </w:rPr>
        <w:t>Ed. :Lowell</w:t>
      </w:r>
      <w:proofErr w:type="gramEnd"/>
      <w:r w:rsidRPr="003E4B94">
        <w:rPr>
          <w:rFonts w:eastAsia="Times New Roman"/>
        </w:rPr>
        <w:t xml:space="preserve"> Jaeger. Kalispell, MT: Many Voices Press, 2010. “Border Lines,” “Líneas Fronterizas,” “Rabbits and Fire,” “Refugio’s Hair,” “Mi Biblioteca Pública,” “My Public Library.”</w:t>
      </w:r>
      <w:r w:rsidR="0050758C" w:rsidRPr="003E4B94">
        <w:rPr>
          <w:rFonts w:eastAsia="Times New Roman"/>
        </w:rPr>
        <w:t xml:space="preserve"> </w:t>
      </w:r>
      <w:r w:rsidRPr="003E4B94">
        <w:rPr>
          <w:rFonts w:eastAsia="Times New Roman"/>
        </w:rPr>
        <w:t>44-47.</w:t>
      </w:r>
    </w:p>
    <w:p w14:paraId="09DC669A" w14:textId="77777777" w:rsidR="007138DF" w:rsidRPr="003E4B94" w:rsidRDefault="007138DF" w:rsidP="007138DF">
      <w:pPr>
        <w:widowControl w:val="0"/>
        <w:suppressAutoHyphens/>
        <w:ind w:left="720" w:hanging="720"/>
        <w:rPr>
          <w:rFonts w:eastAsia="Times New Roman"/>
        </w:rPr>
      </w:pPr>
    </w:p>
    <w:p w14:paraId="6758E634" w14:textId="3FA7D881" w:rsidR="007138DF" w:rsidRPr="003E4B94" w:rsidRDefault="007138DF" w:rsidP="007138DF">
      <w:pPr>
        <w:widowControl w:val="0"/>
        <w:suppressAutoHyphens/>
        <w:ind w:left="720" w:hanging="720"/>
        <w:rPr>
          <w:rFonts w:eastAsia="Times New Roman"/>
        </w:rPr>
      </w:pPr>
      <w:r w:rsidRPr="003E4B94">
        <w:rPr>
          <w:rFonts w:eastAsia="Times New Roman"/>
          <w:i/>
        </w:rPr>
        <w:t xml:space="preserve">You Are Never Where You Are. </w:t>
      </w:r>
      <w:r w:rsidRPr="003E4B94">
        <w:rPr>
          <w:rFonts w:eastAsia="Times New Roman"/>
        </w:rPr>
        <w:t>Ed. by the University of Washington 2010 Common Book Selection Committee. Seattle: University of Washington, 2010. “I Saw You Tomorrow.”</w:t>
      </w:r>
      <w:r w:rsidR="0050758C" w:rsidRPr="003E4B94">
        <w:rPr>
          <w:rFonts w:eastAsia="Times New Roman"/>
        </w:rPr>
        <w:t xml:space="preserve"> </w:t>
      </w:r>
      <w:r w:rsidRPr="003E4B94">
        <w:rPr>
          <w:rFonts w:eastAsia="Times New Roman"/>
        </w:rPr>
        <w:t>9. Title of volume borrowed from poem.</w:t>
      </w:r>
    </w:p>
    <w:p w14:paraId="588444F0" w14:textId="77777777" w:rsidR="007138DF" w:rsidRPr="003E4B94" w:rsidRDefault="007138DF" w:rsidP="007138DF">
      <w:pPr>
        <w:widowControl w:val="0"/>
        <w:suppressAutoHyphens/>
        <w:ind w:left="720" w:hanging="720"/>
        <w:rPr>
          <w:rFonts w:eastAsia="Times New Roman"/>
        </w:rPr>
      </w:pPr>
    </w:p>
    <w:p w14:paraId="6555822D" w14:textId="495A7FA8" w:rsidR="007138DF" w:rsidRPr="003E4B94" w:rsidRDefault="007138DF" w:rsidP="007138DF">
      <w:pPr>
        <w:widowControl w:val="0"/>
        <w:suppressAutoHyphens/>
        <w:ind w:left="720" w:hanging="720"/>
        <w:rPr>
          <w:rFonts w:eastAsia="Times New Roman"/>
        </w:rPr>
      </w:pPr>
      <w:r w:rsidRPr="003E4B94">
        <w:rPr>
          <w:rFonts w:eastAsia="Times New Roman"/>
          <w:i/>
        </w:rPr>
        <w:t>Breathe: 101 Contemporary Odes</w:t>
      </w:r>
      <w:r w:rsidRPr="003E4B94">
        <w:rPr>
          <w:rFonts w:eastAsia="Times New Roman"/>
        </w:rPr>
        <w:t>. Edited by Ryan Van Cleave and Chad Prevost. C&amp;R Press, 2009. “Border Lines.”</w:t>
      </w:r>
      <w:r w:rsidR="0050758C" w:rsidRPr="003E4B94">
        <w:rPr>
          <w:rFonts w:eastAsia="Times New Roman"/>
        </w:rPr>
        <w:t xml:space="preserve"> </w:t>
      </w:r>
      <w:r w:rsidRPr="003E4B94">
        <w:rPr>
          <w:rFonts w:eastAsia="Times New Roman"/>
        </w:rPr>
        <w:t>161.</w:t>
      </w:r>
    </w:p>
    <w:p w14:paraId="1C6FF422" w14:textId="77777777" w:rsidR="007138DF" w:rsidRPr="003E4B94" w:rsidRDefault="007138DF" w:rsidP="007138DF">
      <w:pPr>
        <w:widowControl w:val="0"/>
        <w:suppressAutoHyphens/>
        <w:ind w:left="720" w:hanging="720"/>
        <w:rPr>
          <w:rFonts w:eastAsia="Times New Roman"/>
          <w:i/>
        </w:rPr>
      </w:pPr>
    </w:p>
    <w:p w14:paraId="0DF57287" w14:textId="486222C6" w:rsidR="007138DF" w:rsidRPr="003E4B94" w:rsidRDefault="007138DF" w:rsidP="007138DF">
      <w:pPr>
        <w:widowControl w:val="0"/>
        <w:suppressAutoHyphens/>
        <w:ind w:left="720" w:hanging="720"/>
        <w:rPr>
          <w:rFonts w:eastAsia="Times New Roman"/>
        </w:rPr>
      </w:pPr>
      <w:r w:rsidRPr="003E4B94">
        <w:rPr>
          <w:rFonts w:eastAsia="Times New Roman"/>
          <w:i/>
        </w:rPr>
        <w:t>Crossing America. A Reading and Writing Rhetoric</w:t>
      </w:r>
      <w:r w:rsidRPr="003E4B94">
        <w:rPr>
          <w:rFonts w:eastAsia="Times New Roman"/>
        </w:rPr>
        <w:t>. Ed. by Deborah W. Hunt and Linda D. Patterson. Upper Saddle River, New Jersey: Pearson/Prentice Hall, 2009. “Day of the Refugios.”</w:t>
      </w:r>
      <w:r w:rsidR="0050758C" w:rsidRPr="003E4B94">
        <w:rPr>
          <w:rFonts w:eastAsia="Times New Roman"/>
        </w:rPr>
        <w:t xml:space="preserve"> </w:t>
      </w:r>
      <w:r w:rsidRPr="003E4B94">
        <w:rPr>
          <w:rFonts w:eastAsia="Times New Roman"/>
        </w:rPr>
        <w:t>140-141. With lesson plan.</w:t>
      </w:r>
    </w:p>
    <w:p w14:paraId="1C376509" w14:textId="76098DB4" w:rsidR="007138DF" w:rsidRDefault="007138DF" w:rsidP="007138DF">
      <w:pPr>
        <w:widowControl w:val="0"/>
        <w:suppressAutoHyphens/>
        <w:rPr>
          <w:rFonts w:eastAsia="Times New Roman"/>
        </w:rPr>
      </w:pPr>
    </w:p>
    <w:p w14:paraId="47565E5A" w14:textId="62545380" w:rsidR="00EE22BB" w:rsidRPr="003E4B94" w:rsidRDefault="00EE22BB" w:rsidP="00EE22BB">
      <w:pPr>
        <w:widowControl w:val="0"/>
        <w:suppressAutoHyphens/>
        <w:ind w:left="720" w:hanging="720"/>
        <w:rPr>
          <w:rFonts w:eastAsia="Times New Roman"/>
        </w:rPr>
      </w:pPr>
      <w:r w:rsidRPr="003E4B94">
        <w:rPr>
          <w:rFonts w:eastAsia="Times New Roman"/>
          <w:i/>
        </w:rPr>
        <w:t>Dreams and Inward Journeys</w:t>
      </w:r>
      <w:r>
        <w:rPr>
          <w:rFonts w:eastAsia="Times New Roman"/>
          <w:i/>
        </w:rPr>
        <w:t>: A Rhetoric and Reader for Writers</w:t>
      </w:r>
      <w:r w:rsidRPr="003E4B94">
        <w:rPr>
          <w:rFonts w:eastAsia="Times New Roman"/>
        </w:rPr>
        <w:t xml:space="preserve">. </w:t>
      </w:r>
      <w:r>
        <w:rPr>
          <w:rFonts w:eastAsia="Times New Roman"/>
        </w:rPr>
        <w:t>7e</w:t>
      </w:r>
      <w:r w:rsidRPr="003E4B94">
        <w:rPr>
          <w:rFonts w:eastAsia="Times New Roman"/>
        </w:rPr>
        <w:t xml:space="preserve">. Ed. Marjorie Ford and Jon Ford. New York: </w:t>
      </w:r>
      <w:r>
        <w:rPr>
          <w:rFonts w:eastAsia="Times New Roman"/>
        </w:rPr>
        <w:t>Longman</w:t>
      </w:r>
      <w:r w:rsidRPr="003E4B94">
        <w:rPr>
          <w:rFonts w:eastAsia="Times New Roman"/>
        </w:rPr>
        <w:t xml:space="preserve">, </w:t>
      </w:r>
      <w:r>
        <w:rPr>
          <w:rFonts w:eastAsia="Times New Roman"/>
        </w:rPr>
        <w:t>2009</w:t>
      </w:r>
      <w:r w:rsidRPr="003E4B94">
        <w:rPr>
          <w:rFonts w:eastAsia="Times New Roman"/>
        </w:rPr>
        <w:t>. “</w:t>
      </w:r>
      <w:r>
        <w:rPr>
          <w:rFonts w:eastAsia="Times New Roman"/>
        </w:rPr>
        <w:t>Nani</w:t>
      </w:r>
      <w:r w:rsidRPr="003E4B94">
        <w:rPr>
          <w:rFonts w:eastAsia="Times New Roman"/>
        </w:rPr>
        <w:t xml:space="preserve">.” </w:t>
      </w:r>
      <w:r>
        <w:rPr>
          <w:rFonts w:eastAsia="Times New Roman"/>
        </w:rPr>
        <w:t>W</w:t>
      </w:r>
      <w:r w:rsidRPr="003E4B94">
        <w:rPr>
          <w:rFonts w:eastAsia="Times New Roman"/>
        </w:rPr>
        <w:t>ith discussion.</w:t>
      </w:r>
    </w:p>
    <w:p w14:paraId="678E2D6C" w14:textId="77777777" w:rsidR="00EE22BB" w:rsidRPr="003E4B94" w:rsidRDefault="00EE22BB" w:rsidP="007138DF">
      <w:pPr>
        <w:widowControl w:val="0"/>
        <w:suppressAutoHyphens/>
        <w:rPr>
          <w:rFonts w:eastAsia="Times New Roman"/>
        </w:rPr>
      </w:pPr>
    </w:p>
    <w:p w14:paraId="142BC265" w14:textId="7150256A" w:rsidR="007138DF" w:rsidRPr="003E4B94" w:rsidRDefault="007138DF" w:rsidP="007138DF">
      <w:pPr>
        <w:widowControl w:val="0"/>
        <w:suppressAutoHyphens/>
        <w:ind w:left="720" w:hanging="720"/>
        <w:rPr>
          <w:rFonts w:eastAsia="Times New Roman"/>
        </w:rPr>
      </w:pPr>
      <w:r w:rsidRPr="003E4B94">
        <w:rPr>
          <w:rFonts w:eastAsia="Times New Roman"/>
          <w:i/>
        </w:rPr>
        <w:t>Exploring Literature: Writing and Arguing About Fiction, Poetry, Drama, and the Essay</w:t>
      </w:r>
      <w:r w:rsidRPr="003E4B94">
        <w:rPr>
          <w:rFonts w:eastAsia="Times New Roman"/>
        </w:rPr>
        <w:t>. 4e. Ed. Frank Madden. New Jersey: Pearson/Longman, 2009. “In Second Grade Miss Lee I Promised Never to Forget You and I Never Did.”</w:t>
      </w:r>
      <w:r w:rsidR="0050758C" w:rsidRPr="003E4B94">
        <w:rPr>
          <w:rFonts w:eastAsia="Times New Roman"/>
        </w:rPr>
        <w:t xml:space="preserve"> </w:t>
      </w:r>
      <w:r w:rsidRPr="003E4B94">
        <w:rPr>
          <w:rFonts w:eastAsia="Times New Roman"/>
        </w:rPr>
        <w:t>512-13.</w:t>
      </w:r>
    </w:p>
    <w:p w14:paraId="6DCD520A" w14:textId="77777777" w:rsidR="007138DF" w:rsidRPr="003E4B94" w:rsidRDefault="007138DF" w:rsidP="007138DF">
      <w:pPr>
        <w:widowControl w:val="0"/>
        <w:suppressAutoHyphens/>
        <w:ind w:left="720" w:hanging="720"/>
        <w:rPr>
          <w:rFonts w:eastAsia="Times New Roman"/>
        </w:rPr>
      </w:pPr>
    </w:p>
    <w:p w14:paraId="78D1300F"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Reading, Reacting, Writing</w:t>
      </w:r>
      <w:r w:rsidRPr="003E4B94">
        <w:rPr>
          <w:rFonts w:eastAsia="Times New Roman"/>
        </w:rPr>
        <w:t>. 7e. Ed. Laurie Kirszner and Stephen Mandel. Florence, KY: Cengage/Wadsworth, 2009. “Nani,” with discussion, 743-745.</w:t>
      </w:r>
    </w:p>
    <w:p w14:paraId="0C2D94FB" w14:textId="77777777" w:rsidR="007138DF" w:rsidRPr="003E4B94" w:rsidRDefault="007138DF" w:rsidP="007138DF">
      <w:pPr>
        <w:widowControl w:val="0"/>
        <w:suppressAutoHyphens/>
        <w:ind w:left="720" w:hanging="720"/>
        <w:rPr>
          <w:rFonts w:eastAsia="Times New Roman"/>
        </w:rPr>
      </w:pPr>
    </w:p>
    <w:p w14:paraId="4BB91974" w14:textId="3716804B" w:rsidR="007138DF" w:rsidRPr="003E4B94" w:rsidRDefault="007138DF" w:rsidP="007138DF">
      <w:pPr>
        <w:widowControl w:val="0"/>
        <w:suppressAutoHyphens/>
        <w:ind w:left="720" w:hanging="720"/>
        <w:rPr>
          <w:rFonts w:eastAsia="Times New Roman"/>
        </w:rPr>
      </w:pPr>
      <w:r w:rsidRPr="003E4B94">
        <w:rPr>
          <w:rFonts w:eastAsia="Times New Roman"/>
          <w:i/>
        </w:rPr>
        <w:t>Making Literature Matter</w:t>
      </w:r>
      <w:r w:rsidRPr="003E4B94">
        <w:rPr>
          <w:rFonts w:eastAsia="Times New Roman"/>
        </w:rPr>
        <w:t>.</w:t>
      </w:r>
      <w:r w:rsidR="0050758C" w:rsidRPr="003E4B94">
        <w:rPr>
          <w:rFonts w:eastAsia="Times New Roman"/>
        </w:rPr>
        <w:t xml:space="preserve"> </w:t>
      </w:r>
      <w:r w:rsidRPr="003E4B94">
        <w:rPr>
          <w:rFonts w:eastAsia="Times New Roman"/>
        </w:rPr>
        <w:t>4e.</w:t>
      </w:r>
      <w:r w:rsidR="0050758C" w:rsidRPr="003E4B94">
        <w:rPr>
          <w:rFonts w:eastAsia="Times New Roman"/>
        </w:rPr>
        <w:t xml:space="preserve"> </w:t>
      </w:r>
      <w:r w:rsidRPr="003E4B94">
        <w:rPr>
          <w:rFonts w:eastAsia="Times New Roman"/>
        </w:rPr>
        <w:t>2009.</w:t>
      </w:r>
      <w:r w:rsidR="0050758C" w:rsidRPr="003E4B94">
        <w:rPr>
          <w:rFonts w:eastAsia="Times New Roman"/>
        </w:rPr>
        <w:t xml:space="preserve"> </w:t>
      </w:r>
      <w:r w:rsidRPr="003E4B94">
        <w:rPr>
          <w:rFonts w:eastAsia="Times New Roman"/>
        </w:rPr>
        <w:t>Ed. John Schilb and John Clifford.</w:t>
      </w:r>
      <w:r w:rsidR="0050758C" w:rsidRPr="003E4B94">
        <w:rPr>
          <w:rFonts w:eastAsia="Times New Roman"/>
        </w:rPr>
        <w:t xml:space="preserve"> </w:t>
      </w:r>
      <w:r w:rsidRPr="003E4B94">
        <w:rPr>
          <w:rFonts w:eastAsia="Times New Roman"/>
        </w:rPr>
        <w:t>Boston: Bedford/ St. Martin’s.</w:t>
      </w:r>
      <w:r w:rsidR="0050758C" w:rsidRPr="003E4B94">
        <w:rPr>
          <w:rFonts w:eastAsia="Times New Roman"/>
        </w:rPr>
        <w:t xml:space="preserve"> </w:t>
      </w:r>
      <w:r w:rsidRPr="003E4B94">
        <w:rPr>
          <w:rFonts w:eastAsia="Times New Roman"/>
        </w:rPr>
        <w:t>“Mi Abuelo.”</w:t>
      </w:r>
    </w:p>
    <w:p w14:paraId="171260CB" w14:textId="77777777" w:rsidR="007138DF" w:rsidRPr="003E4B94" w:rsidRDefault="007138DF" w:rsidP="007138DF">
      <w:pPr>
        <w:widowControl w:val="0"/>
        <w:suppressAutoHyphens/>
        <w:ind w:left="720" w:hanging="720"/>
        <w:rPr>
          <w:rFonts w:eastAsia="Times New Roman"/>
        </w:rPr>
      </w:pPr>
    </w:p>
    <w:p w14:paraId="37180392" w14:textId="77777777" w:rsidR="007138DF" w:rsidRPr="003E4B94" w:rsidRDefault="007138DF" w:rsidP="007138DF">
      <w:pPr>
        <w:widowControl w:val="0"/>
        <w:suppressAutoHyphens/>
        <w:ind w:left="720" w:hanging="720"/>
        <w:rPr>
          <w:rFonts w:eastAsia="Times New Roman"/>
        </w:rPr>
      </w:pPr>
      <w:r w:rsidRPr="003E4B94">
        <w:rPr>
          <w:rFonts w:eastAsia="Times New Roman"/>
          <w:i/>
        </w:rPr>
        <w:t>A New Introduction to Literature</w:t>
      </w:r>
      <w:r w:rsidRPr="003E4B94">
        <w:rPr>
          <w:rFonts w:eastAsia="Times New Roman"/>
        </w:rPr>
        <w:t>. Ed. by Nicholas Delbanco and Alan Cheuse. New York: McGraw-Hill, 2009. “Nani.”</w:t>
      </w:r>
    </w:p>
    <w:p w14:paraId="2F4DB7E1" w14:textId="77777777" w:rsidR="007138DF" w:rsidRPr="003E4B94" w:rsidRDefault="007138DF" w:rsidP="007138DF">
      <w:pPr>
        <w:widowControl w:val="0"/>
        <w:suppressAutoHyphens/>
        <w:rPr>
          <w:rFonts w:eastAsia="Times New Roman"/>
        </w:rPr>
      </w:pPr>
    </w:p>
    <w:p w14:paraId="53940349" w14:textId="7C9D3D80" w:rsidR="007138DF" w:rsidRPr="003E4B94" w:rsidRDefault="002A51E9" w:rsidP="007138DF">
      <w:pPr>
        <w:widowControl w:val="0"/>
        <w:suppressAutoHyphens/>
        <w:rPr>
          <w:rFonts w:eastAsia="Times New Roman"/>
        </w:rPr>
      </w:pPr>
      <w:hyperlink r:id="rId13" w:history="1">
        <w:r w:rsidR="007138DF" w:rsidRPr="003E4B94">
          <w:rPr>
            <w:rStyle w:val="Hyperlink"/>
            <w:rFonts w:eastAsia="Times New Roman"/>
            <w:i/>
            <w:color w:val="auto"/>
            <w:u w:val="none"/>
          </w:rPr>
          <w:t xml:space="preserve">Poetry Daily. </w:t>
        </w:r>
        <w:r w:rsidR="007138DF" w:rsidRPr="003E4B94">
          <w:rPr>
            <w:rStyle w:val="Hyperlink"/>
            <w:rFonts w:eastAsia="Times New Roman"/>
            <w:color w:val="auto"/>
            <w:u w:val="none"/>
          </w:rPr>
          <w:t>1 June 200</w:t>
        </w:r>
        <w:r w:rsidR="0050360C" w:rsidRPr="003E4B94">
          <w:rPr>
            <w:rStyle w:val="Hyperlink"/>
            <w:rFonts w:eastAsia="Times New Roman"/>
            <w:color w:val="auto"/>
            <w:u w:val="none"/>
          </w:rPr>
          <w:t>9. “Sometimes It Rains.” Online</w:t>
        </w:r>
      </w:hyperlink>
      <w:r w:rsidR="007138DF" w:rsidRPr="003E4B94">
        <w:rPr>
          <w:rFonts w:eastAsia="Times New Roman"/>
        </w:rPr>
        <w:t xml:space="preserve">. </w:t>
      </w:r>
    </w:p>
    <w:p w14:paraId="704EEB79" w14:textId="361E0EFE" w:rsidR="007138DF" w:rsidRDefault="009810A9" w:rsidP="007138DF">
      <w:pPr>
        <w:widowControl w:val="0"/>
        <w:suppressAutoHyphens/>
        <w:rPr>
          <w:rFonts w:eastAsia="Times New Roman"/>
        </w:rPr>
      </w:pPr>
      <w:r>
        <w:rPr>
          <w:rFonts w:eastAsia="Times New Roman"/>
        </w:rPr>
        <w:t>Saskatchewan Ministry of Education.  Provincial examinations.  “Border Lines.” June 2009.</w:t>
      </w:r>
    </w:p>
    <w:p w14:paraId="3A32001D" w14:textId="77777777" w:rsidR="009810A9" w:rsidRPr="003E4B94" w:rsidRDefault="009810A9" w:rsidP="007138DF">
      <w:pPr>
        <w:widowControl w:val="0"/>
        <w:suppressAutoHyphens/>
        <w:rPr>
          <w:rFonts w:eastAsia="Times New Roman"/>
        </w:rPr>
      </w:pPr>
    </w:p>
    <w:p w14:paraId="1EAC66A3"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Bedford Introduction to Literature</w:t>
      </w:r>
      <w:r w:rsidRPr="003E4B94">
        <w:rPr>
          <w:rFonts w:eastAsia="Times New Roman"/>
        </w:rPr>
        <w:t>. 8e. Ed. by Michael Meyer. Boston: Bedford/St. Martin’s, 2008. “Seniors,” 812-13. “The Gathering Evening,” 1296-97.</w:t>
      </w:r>
    </w:p>
    <w:p w14:paraId="56EA416C" w14:textId="77777777" w:rsidR="007138DF" w:rsidRPr="003E4B94" w:rsidRDefault="007138DF" w:rsidP="007138DF">
      <w:pPr>
        <w:widowControl w:val="0"/>
        <w:suppressAutoHyphens/>
        <w:ind w:left="720" w:hanging="720"/>
        <w:rPr>
          <w:rFonts w:eastAsia="Times New Roman"/>
        </w:rPr>
      </w:pPr>
    </w:p>
    <w:p w14:paraId="73DCADA3"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Best American Poetry, 2008</w:t>
      </w:r>
      <w:r w:rsidRPr="003E4B94">
        <w:rPr>
          <w:rFonts w:eastAsia="Times New Roman"/>
        </w:rPr>
        <w:t>. Ed. Charles Wright. New York: Scribner, 2008. “The Rain That Falls Here,” with author’s note. 93-95.</w:t>
      </w:r>
    </w:p>
    <w:p w14:paraId="73FE4B82" w14:textId="77777777" w:rsidR="007138DF" w:rsidRPr="003E4B94" w:rsidRDefault="007138DF" w:rsidP="007138DF">
      <w:pPr>
        <w:widowControl w:val="0"/>
        <w:suppressAutoHyphens/>
        <w:ind w:left="720" w:hanging="720"/>
        <w:rPr>
          <w:rFonts w:eastAsia="Times New Roman"/>
        </w:rPr>
      </w:pPr>
    </w:p>
    <w:p w14:paraId="7DA3BFD2" w14:textId="77777777" w:rsidR="007138DF" w:rsidRPr="003E4B94" w:rsidRDefault="007138DF" w:rsidP="007138DF">
      <w:pPr>
        <w:widowControl w:val="0"/>
        <w:suppressAutoHyphens/>
        <w:ind w:left="720" w:hanging="720"/>
        <w:rPr>
          <w:rFonts w:eastAsia="Times New Roman"/>
        </w:rPr>
      </w:pPr>
      <w:r w:rsidRPr="003E4B94">
        <w:rPr>
          <w:rFonts w:eastAsia="Times New Roman"/>
          <w:i/>
        </w:rPr>
        <w:t>Cadence of Hooves: A Celebration of Horses</w:t>
      </w:r>
      <w:r w:rsidRPr="003E4B94">
        <w:rPr>
          <w:rFonts w:eastAsia="Times New Roman"/>
        </w:rPr>
        <w:t>. Ed. by Suzan Jantz. Igo, CA: Yarroway Mountain Press, 2008. “The Impossible Still-Life,” 1. “Signal Right,” 68-69. “Clemente’s Red Horse,” 129-132. “What Happened to Me,” 137. “Refugio’s Hair,” 176.</w:t>
      </w:r>
    </w:p>
    <w:p w14:paraId="0E02D666" w14:textId="77777777" w:rsidR="007138DF" w:rsidRPr="003E4B94" w:rsidRDefault="007138DF" w:rsidP="007138DF">
      <w:pPr>
        <w:widowControl w:val="0"/>
        <w:suppressAutoHyphens/>
        <w:ind w:left="720" w:hanging="720"/>
        <w:rPr>
          <w:rFonts w:eastAsia="Times New Roman"/>
        </w:rPr>
      </w:pPr>
    </w:p>
    <w:p w14:paraId="1DE7CB51" w14:textId="51E0B5B5" w:rsidR="007138DF" w:rsidRPr="003E4B94" w:rsidRDefault="007138DF" w:rsidP="007138DF">
      <w:pPr>
        <w:widowControl w:val="0"/>
        <w:suppressAutoHyphens/>
        <w:ind w:left="720" w:hanging="720"/>
        <w:rPr>
          <w:rFonts w:eastAsia="Times New Roman"/>
        </w:rPr>
      </w:pPr>
      <w:r w:rsidRPr="003E4B94">
        <w:rPr>
          <w:rFonts w:eastAsia="Times New Roman"/>
          <w:i/>
        </w:rPr>
        <w:t>Living in Storms: Contemporary Poetry and the Moods of Manic-Depression</w:t>
      </w:r>
      <w:r w:rsidRPr="003E4B94">
        <w:rPr>
          <w:rFonts w:eastAsia="Times New Roman"/>
        </w:rPr>
        <w:t>. Ed. by Thom Schramm. Spokane and Cheney, WA: Eastern Washington University Press, 2008. “What She Had Believed All Her Life.”</w:t>
      </w:r>
      <w:r w:rsidR="0050758C" w:rsidRPr="003E4B94">
        <w:rPr>
          <w:rFonts w:eastAsia="Times New Roman"/>
        </w:rPr>
        <w:t xml:space="preserve"> </w:t>
      </w:r>
      <w:r w:rsidRPr="003E4B94">
        <w:rPr>
          <w:rFonts w:eastAsia="Times New Roman"/>
        </w:rPr>
        <w:t>77.</w:t>
      </w:r>
    </w:p>
    <w:p w14:paraId="606FA81C" w14:textId="77777777" w:rsidR="007138DF" w:rsidRPr="003E4B94" w:rsidRDefault="007138DF" w:rsidP="007138DF">
      <w:pPr>
        <w:widowControl w:val="0"/>
        <w:suppressAutoHyphens/>
        <w:rPr>
          <w:rFonts w:eastAsia="Times New Roman"/>
        </w:rPr>
      </w:pPr>
    </w:p>
    <w:p w14:paraId="3691112A" w14:textId="7E02EB1C" w:rsidR="007138DF" w:rsidRPr="003E4B94" w:rsidRDefault="007138DF" w:rsidP="007138DF">
      <w:pPr>
        <w:widowControl w:val="0"/>
        <w:suppressAutoHyphens/>
        <w:ind w:left="720" w:hanging="720"/>
        <w:rPr>
          <w:rFonts w:eastAsia="Times New Roman"/>
        </w:rPr>
      </w:pPr>
      <w:r w:rsidRPr="003E4B94">
        <w:rPr>
          <w:rFonts w:eastAsia="Times New Roman"/>
          <w:i/>
        </w:rPr>
        <w:t>State of the Union: 50 Political Poems</w:t>
      </w:r>
      <w:r w:rsidRPr="003E4B94">
        <w:rPr>
          <w:rFonts w:eastAsia="Times New Roman"/>
        </w:rPr>
        <w:t>. Ed. by Joshua Beckman and Matthew Zapruder. Seattle, New York: Wave</w:t>
      </w:r>
      <w:r w:rsidR="0050758C" w:rsidRPr="003E4B94">
        <w:rPr>
          <w:rFonts w:eastAsia="Times New Roman"/>
        </w:rPr>
        <w:t xml:space="preserve"> </w:t>
      </w:r>
      <w:r w:rsidRPr="003E4B94">
        <w:rPr>
          <w:rFonts w:eastAsia="Times New Roman"/>
        </w:rPr>
        <w:t>Books, 2008. “Mesquite Coyotes.”</w:t>
      </w:r>
      <w:r w:rsidR="0050758C" w:rsidRPr="003E4B94">
        <w:rPr>
          <w:rFonts w:eastAsia="Times New Roman"/>
        </w:rPr>
        <w:t xml:space="preserve"> </w:t>
      </w:r>
      <w:r w:rsidRPr="003E4B94">
        <w:rPr>
          <w:rFonts w:eastAsia="Times New Roman"/>
        </w:rPr>
        <w:t>27-29.</w:t>
      </w:r>
    </w:p>
    <w:p w14:paraId="764C4DAC" w14:textId="77777777" w:rsidR="007138DF" w:rsidRPr="003E4B94" w:rsidRDefault="007138DF" w:rsidP="007138DF">
      <w:pPr>
        <w:widowControl w:val="0"/>
        <w:suppressAutoHyphens/>
        <w:ind w:left="720" w:hanging="720"/>
        <w:rPr>
          <w:rFonts w:eastAsia="Times New Roman"/>
          <w:i/>
          <w:iCs/>
        </w:rPr>
      </w:pPr>
    </w:p>
    <w:p w14:paraId="684CC262"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Elements of Literature: Resources for Teaching Advanced Students. </w:t>
      </w:r>
      <w:r w:rsidRPr="003E4B94">
        <w:rPr>
          <w:rFonts w:eastAsia="Times New Roman"/>
          <w:iCs/>
        </w:rPr>
        <w:t xml:space="preserve">Ed. Caro Jago. </w:t>
      </w:r>
      <w:r w:rsidRPr="003E4B94">
        <w:rPr>
          <w:rFonts w:eastAsia="Times New Roman"/>
        </w:rPr>
        <w:t>Austin, TX: Holt, Rinehart and Winston, 2007. “Nani.”</w:t>
      </w:r>
    </w:p>
    <w:p w14:paraId="63CA1007" w14:textId="77777777" w:rsidR="007138DF" w:rsidRPr="003E4B94" w:rsidRDefault="007138DF" w:rsidP="007138DF">
      <w:pPr>
        <w:widowControl w:val="0"/>
        <w:suppressAutoHyphens/>
        <w:rPr>
          <w:rFonts w:eastAsia="Times New Roman"/>
        </w:rPr>
      </w:pPr>
    </w:p>
    <w:p w14:paraId="59D5C1FF" w14:textId="69C0EAEE" w:rsidR="007138DF" w:rsidRPr="003E4B94" w:rsidRDefault="007138DF" w:rsidP="007138DF">
      <w:pPr>
        <w:widowControl w:val="0"/>
        <w:suppressAutoHyphens/>
        <w:ind w:left="720" w:hanging="720"/>
        <w:rPr>
          <w:rFonts w:eastAsia="Times New Roman"/>
        </w:rPr>
      </w:pPr>
      <w:r w:rsidRPr="003E4B94">
        <w:rPr>
          <w:rFonts w:eastAsia="Times New Roman"/>
          <w:i/>
        </w:rPr>
        <w:t>Joyful Noise: An Anthology of American Spiritual Poetry</w:t>
      </w:r>
      <w:r w:rsidRPr="003E4B94">
        <w:rPr>
          <w:rFonts w:eastAsia="Times New Roman"/>
        </w:rPr>
        <w:t>. Ed. by Robert Strong. Pittsburgh: Autumn House Press, 2007. “A Physics of Sudden Light.”</w:t>
      </w:r>
      <w:r w:rsidR="0050758C" w:rsidRPr="003E4B94">
        <w:rPr>
          <w:rFonts w:eastAsia="Times New Roman"/>
        </w:rPr>
        <w:t xml:space="preserve"> </w:t>
      </w:r>
      <w:r w:rsidRPr="003E4B94">
        <w:rPr>
          <w:rFonts w:eastAsia="Times New Roman"/>
        </w:rPr>
        <w:t>243-245.</w:t>
      </w:r>
    </w:p>
    <w:p w14:paraId="78802B3A" w14:textId="77777777" w:rsidR="007138DF" w:rsidRPr="003E4B94" w:rsidRDefault="007138DF" w:rsidP="007138DF">
      <w:pPr>
        <w:widowControl w:val="0"/>
        <w:suppressAutoHyphens/>
        <w:ind w:left="720" w:hanging="720"/>
        <w:rPr>
          <w:rFonts w:eastAsia="Times New Roman"/>
        </w:rPr>
      </w:pPr>
    </w:p>
    <w:p w14:paraId="680736DF" w14:textId="3FBCEDC4" w:rsidR="007138DF" w:rsidRPr="003E4B94" w:rsidRDefault="007138DF" w:rsidP="007138DF">
      <w:pPr>
        <w:widowControl w:val="0"/>
        <w:suppressAutoHyphens/>
        <w:ind w:left="720" w:hanging="720"/>
        <w:rPr>
          <w:rFonts w:eastAsia="Times New Roman"/>
        </w:rPr>
      </w:pPr>
      <w:r w:rsidRPr="003E4B94">
        <w:rPr>
          <w:rFonts w:eastAsia="Times New Roman"/>
          <w:i/>
        </w:rPr>
        <w:t>Latino Literature: Voices in a Tradition</w:t>
      </w:r>
      <w:r w:rsidRPr="003E4B94">
        <w:rPr>
          <w:rFonts w:eastAsia="Times New Roman"/>
        </w:rPr>
        <w:t>. Holt, Rinehart and Winston: Orlando, 2007. “On January 5, 1984, El Santo the Wrestler Died, Possibly,” “The Lesson of Walls.”</w:t>
      </w:r>
      <w:r w:rsidR="0050758C" w:rsidRPr="003E4B94">
        <w:rPr>
          <w:rFonts w:eastAsia="Times New Roman"/>
        </w:rPr>
        <w:t xml:space="preserve"> </w:t>
      </w:r>
      <w:r w:rsidRPr="003E4B94">
        <w:rPr>
          <w:rFonts w:eastAsia="Times New Roman"/>
        </w:rPr>
        <w:t>313-317.</w:t>
      </w:r>
    </w:p>
    <w:p w14:paraId="77D0EAF1" w14:textId="77777777" w:rsidR="007138DF" w:rsidRPr="003E4B94" w:rsidRDefault="007138DF" w:rsidP="007138DF">
      <w:pPr>
        <w:widowControl w:val="0"/>
        <w:suppressAutoHyphens/>
        <w:rPr>
          <w:rFonts w:eastAsia="Times New Roman"/>
        </w:rPr>
      </w:pPr>
    </w:p>
    <w:p w14:paraId="24D208E7" w14:textId="189D10FD" w:rsidR="007138DF" w:rsidRPr="003E4B94" w:rsidRDefault="007138DF" w:rsidP="007138DF">
      <w:pPr>
        <w:widowControl w:val="0"/>
        <w:suppressAutoHyphens/>
        <w:ind w:left="720" w:hanging="720"/>
        <w:rPr>
          <w:rFonts w:eastAsia="Times New Roman"/>
        </w:rPr>
      </w:pPr>
      <w:r w:rsidRPr="003E4B94">
        <w:rPr>
          <w:rFonts w:eastAsia="Times New Roman"/>
          <w:i/>
        </w:rPr>
        <w:t>Literature: An Introduction to Reading and Writing</w:t>
      </w:r>
      <w:r w:rsidRPr="003E4B94">
        <w:rPr>
          <w:rFonts w:eastAsia="Times New Roman"/>
        </w:rPr>
        <w:t>. 8e. Eds. Edgar V. Roberts and Henry E. Jacobs. Upper Saddle River, NJ: Pearson/Prentice Hall, 2007. “The Vietnam Wall.”</w:t>
      </w:r>
      <w:r w:rsidR="0050758C" w:rsidRPr="003E4B94">
        <w:rPr>
          <w:rFonts w:eastAsia="Times New Roman"/>
        </w:rPr>
        <w:t xml:space="preserve"> </w:t>
      </w:r>
      <w:r w:rsidRPr="003E4B94">
        <w:rPr>
          <w:rFonts w:eastAsia="Times New Roman"/>
        </w:rPr>
        <w:t>1228. With CD.</w:t>
      </w:r>
    </w:p>
    <w:p w14:paraId="65527EFF" w14:textId="2DCD2700" w:rsidR="00077DE2" w:rsidRDefault="00077DE2" w:rsidP="00077DE2">
      <w:pPr>
        <w:widowControl w:val="0"/>
        <w:suppressAutoHyphens/>
        <w:ind w:left="720" w:hanging="720"/>
        <w:rPr>
          <w:rFonts w:eastAsia="Times New Roman"/>
          <w:i/>
        </w:rPr>
      </w:pPr>
    </w:p>
    <w:p w14:paraId="6BC99081" w14:textId="0B652FF6" w:rsidR="00DF777A" w:rsidRPr="00DF777A" w:rsidRDefault="00DF777A" w:rsidP="00DF777A">
      <w:pPr>
        <w:widowControl w:val="0"/>
        <w:suppressAutoHyphens/>
        <w:ind w:left="720" w:hanging="720"/>
        <w:rPr>
          <w:rFonts w:eastAsia="Times New Roman"/>
        </w:rPr>
      </w:pPr>
      <w:r>
        <w:rPr>
          <w:rFonts w:eastAsia="Times New Roman"/>
          <w:i/>
        </w:rPr>
        <w:t>New Literature</w:t>
      </w:r>
      <w:r>
        <w:rPr>
          <w:rFonts w:eastAsia="Times New Roman"/>
        </w:rPr>
        <w:t>. Grade 9. “The Vietnam Wall.” Evanston, IL: McDougal Littell/Houghton Mifflin.</w:t>
      </w:r>
    </w:p>
    <w:p w14:paraId="325DFD7F" w14:textId="77777777" w:rsidR="00DF777A" w:rsidRPr="003E4B94" w:rsidRDefault="00DF777A" w:rsidP="00077DE2">
      <w:pPr>
        <w:widowControl w:val="0"/>
        <w:suppressAutoHyphens/>
        <w:ind w:left="720" w:hanging="720"/>
        <w:rPr>
          <w:rFonts w:eastAsia="Times New Roman"/>
          <w:i/>
        </w:rPr>
      </w:pPr>
    </w:p>
    <w:p w14:paraId="5873961B" w14:textId="77777777" w:rsidR="00077DE2" w:rsidRPr="003E4B94" w:rsidRDefault="00077DE2" w:rsidP="00077DE2">
      <w:pPr>
        <w:widowControl w:val="0"/>
        <w:suppressAutoHyphens/>
        <w:ind w:left="720" w:hanging="720"/>
        <w:rPr>
          <w:rFonts w:eastAsia="Times New Roman"/>
        </w:rPr>
      </w:pPr>
      <w:r w:rsidRPr="003E4B94">
        <w:rPr>
          <w:rFonts w:eastAsia="Times New Roman"/>
          <w:i/>
        </w:rPr>
        <w:t>The Norton Anthology of American Literature</w:t>
      </w:r>
      <w:r w:rsidRPr="003E4B94">
        <w:rPr>
          <w:rFonts w:eastAsia="Times New Roman"/>
        </w:rPr>
        <w:t xml:space="preserve">. Shorter Seventh Edition. Ed. Nina Baym, et al. </w:t>
      </w:r>
      <w:r w:rsidRPr="003E4B94">
        <w:rPr>
          <w:rFonts w:eastAsia="Times New Roman"/>
        </w:rPr>
        <w:lastRenderedPageBreak/>
        <w:t>W.W. Norton, 2007. “Madre Sofía,” “Wet Camp,” “Advice to a First Cousin.” With headnote.</w:t>
      </w:r>
    </w:p>
    <w:p w14:paraId="28AC4862" w14:textId="77777777" w:rsidR="007138DF" w:rsidRPr="003E4B94" w:rsidRDefault="007138DF" w:rsidP="007138DF">
      <w:pPr>
        <w:widowControl w:val="0"/>
        <w:suppressAutoHyphens/>
        <w:ind w:left="720" w:hanging="720"/>
        <w:rPr>
          <w:rFonts w:eastAsia="Times New Roman"/>
        </w:rPr>
      </w:pPr>
    </w:p>
    <w:p w14:paraId="74618F7F" w14:textId="38AED7F9" w:rsidR="007138DF" w:rsidRPr="003E4B94" w:rsidRDefault="007138DF" w:rsidP="007138DF">
      <w:pPr>
        <w:widowControl w:val="0"/>
        <w:suppressAutoHyphens/>
        <w:ind w:left="720" w:hanging="720"/>
        <w:rPr>
          <w:rFonts w:eastAsia="Times New Roman"/>
        </w:rPr>
      </w:pPr>
      <w:r w:rsidRPr="003E4B94">
        <w:rPr>
          <w:rFonts w:eastAsia="Times New Roman"/>
          <w:i/>
        </w:rPr>
        <w:t>The Norton Introduction to Literature</w:t>
      </w:r>
      <w:r w:rsidRPr="003E4B94">
        <w:rPr>
          <w:rFonts w:eastAsia="Times New Roman"/>
        </w:rPr>
        <w:t>. 9e. Ed. by Alison Booth, J. Paul Hunter, Kelly J. Mays. New York: W.W. Norton, 2007. “Mi Abuelo.”</w:t>
      </w:r>
      <w:r w:rsidR="0050758C" w:rsidRPr="003E4B94">
        <w:rPr>
          <w:rFonts w:eastAsia="Times New Roman"/>
        </w:rPr>
        <w:t xml:space="preserve"> </w:t>
      </w:r>
      <w:r w:rsidRPr="003E4B94">
        <w:rPr>
          <w:rFonts w:eastAsia="Times New Roman"/>
        </w:rPr>
        <w:t>858-860.</w:t>
      </w:r>
    </w:p>
    <w:p w14:paraId="24D1EED4" w14:textId="77777777" w:rsidR="007138DF" w:rsidRPr="003E4B94" w:rsidRDefault="007138DF" w:rsidP="00A47294">
      <w:pPr>
        <w:widowControl w:val="0"/>
        <w:suppressAutoHyphens/>
        <w:rPr>
          <w:rFonts w:eastAsia="Times New Roman"/>
        </w:rPr>
      </w:pPr>
    </w:p>
    <w:p w14:paraId="24C3F2B0" w14:textId="6C5BB41E" w:rsidR="007138DF" w:rsidRPr="003E4B94" w:rsidRDefault="007138DF" w:rsidP="007138DF">
      <w:pPr>
        <w:widowControl w:val="0"/>
        <w:suppressAutoHyphens/>
        <w:ind w:left="720" w:hanging="720"/>
        <w:rPr>
          <w:rFonts w:eastAsia="Times New Roman"/>
        </w:rPr>
      </w:pPr>
      <w:r w:rsidRPr="003E4B94">
        <w:rPr>
          <w:rFonts w:eastAsia="Times New Roman"/>
          <w:i/>
          <w:iCs/>
        </w:rPr>
        <w:t>On Retirement: 75 Poems</w:t>
      </w:r>
      <w:r w:rsidRPr="003E4B94">
        <w:rPr>
          <w:rFonts w:eastAsia="Times New Roman"/>
        </w:rPr>
        <w:t>. Ed. Robin Chapman and Judith Strasser. Iowa City, IA: University of Iowa Press, 2007. “The Conversation of Old Husbands.”</w:t>
      </w:r>
      <w:r w:rsidR="0050758C" w:rsidRPr="003E4B94">
        <w:rPr>
          <w:rFonts w:eastAsia="Times New Roman"/>
        </w:rPr>
        <w:t xml:space="preserve"> </w:t>
      </w:r>
      <w:r w:rsidRPr="003E4B94">
        <w:rPr>
          <w:rFonts w:eastAsia="Times New Roman"/>
        </w:rPr>
        <w:t>81.</w:t>
      </w:r>
    </w:p>
    <w:p w14:paraId="0C422235" w14:textId="77777777" w:rsidR="007138DF" w:rsidRPr="003E4B94" w:rsidRDefault="007138DF" w:rsidP="007138DF">
      <w:pPr>
        <w:widowControl w:val="0"/>
        <w:suppressAutoHyphens/>
        <w:ind w:left="720" w:hanging="720"/>
        <w:rPr>
          <w:rFonts w:eastAsia="Times New Roman"/>
          <w:i/>
        </w:rPr>
      </w:pPr>
    </w:p>
    <w:p w14:paraId="6026FDAE" w14:textId="1A30708A" w:rsidR="007138DF" w:rsidRPr="003E4B94" w:rsidRDefault="007138DF" w:rsidP="007138DF">
      <w:pPr>
        <w:widowControl w:val="0"/>
        <w:suppressAutoHyphens/>
        <w:ind w:left="720" w:hanging="720"/>
        <w:rPr>
          <w:rFonts w:eastAsia="Times New Roman"/>
        </w:rPr>
      </w:pPr>
      <w:r w:rsidRPr="003E4B94">
        <w:rPr>
          <w:rFonts w:eastAsia="Times New Roman"/>
          <w:i/>
        </w:rPr>
        <w:t xml:space="preserve">Poetry Daily Essentials 2007. </w:t>
      </w:r>
      <w:r w:rsidRPr="003E4B94">
        <w:rPr>
          <w:rFonts w:eastAsia="Times New Roman"/>
        </w:rPr>
        <w:t>Ed. by Diane Boller and Don Selby. Naperville, IL: Sourcebooks, Inc., 2007. “The Chair She Sits In.”</w:t>
      </w:r>
      <w:r w:rsidR="0050758C" w:rsidRPr="003E4B94">
        <w:rPr>
          <w:rFonts w:eastAsia="Times New Roman"/>
        </w:rPr>
        <w:t xml:space="preserve"> </w:t>
      </w:r>
      <w:r w:rsidRPr="003E4B94">
        <w:rPr>
          <w:rFonts w:eastAsia="Times New Roman"/>
        </w:rPr>
        <w:t>149.</w:t>
      </w:r>
    </w:p>
    <w:p w14:paraId="52DEDF6A" w14:textId="77777777" w:rsidR="007138DF" w:rsidRPr="003E4B94" w:rsidRDefault="007138DF" w:rsidP="007138DF">
      <w:pPr>
        <w:widowControl w:val="0"/>
        <w:suppressAutoHyphens/>
        <w:rPr>
          <w:rFonts w:eastAsia="Times New Roman"/>
        </w:rPr>
      </w:pPr>
    </w:p>
    <w:p w14:paraId="4B2DD23A" w14:textId="5216C928" w:rsidR="007138DF" w:rsidRPr="003E4B94" w:rsidRDefault="007138DF" w:rsidP="007138DF">
      <w:pPr>
        <w:widowControl w:val="0"/>
        <w:suppressAutoHyphens/>
        <w:ind w:left="720" w:hanging="720"/>
        <w:rPr>
          <w:rFonts w:eastAsia="Times New Roman"/>
          <w:lang w:val="es-MX"/>
        </w:rPr>
      </w:pPr>
      <w:r w:rsidRPr="003E4B94">
        <w:rPr>
          <w:rFonts w:eastAsia="Times New Roman"/>
          <w:i/>
        </w:rPr>
        <w:t xml:space="preserve">Access Literature: An Introduction to Fiction, Poetry, and Drama. </w:t>
      </w:r>
      <w:r w:rsidRPr="003E4B94">
        <w:rPr>
          <w:rFonts w:eastAsia="Times New Roman"/>
        </w:rPr>
        <w:t xml:space="preserve">Eds. Barbara Barnard and David F. Winn. Boston: Thompson Wadsworth, 2006. </w:t>
      </w:r>
      <w:r w:rsidRPr="003E4B94">
        <w:rPr>
          <w:rFonts w:eastAsia="Times New Roman"/>
          <w:lang w:val="es-MX"/>
        </w:rPr>
        <w:t>“Nani.”</w:t>
      </w:r>
      <w:r w:rsidR="0050758C" w:rsidRPr="003E4B94">
        <w:rPr>
          <w:rFonts w:eastAsia="Times New Roman"/>
          <w:lang w:val="es-MX"/>
        </w:rPr>
        <w:t xml:space="preserve"> </w:t>
      </w:r>
      <w:r w:rsidRPr="003E4B94">
        <w:rPr>
          <w:rFonts w:eastAsia="Times New Roman"/>
          <w:lang w:val="es-MX"/>
        </w:rPr>
        <w:t>781-2.</w:t>
      </w:r>
    </w:p>
    <w:p w14:paraId="37E6EA6A" w14:textId="77777777" w:rsidR="007138DF" w:rsidRPr="003E4B94" w:rsidRDefault="007138DF" w:rsidP="007138DF">
      <w:pPr>
        <w:widowControl w:val="0"/>
        <w:suppressAutoHyphens/>
        <w:rPr>
          <w:rFonts w:eastAsia="Times New Roman"/>
          <w:lang w:val="es-MX"/>
        </w:rPr>
      </w:pPr>
    </w:p>
    <w:p w14:paraId="30BBBB33" w14:textId="7A2CB89A" w:rsidR="007138DF" w:rsidRPr="003E4B94" w:rsidRDefault="007138DF" w:rsidP="007138DF">
      <w:pPr>
        <w:widowControl w:val="0"/>
        <w:suppressAutoHyphens/>
        <w:ind w:left="720" w:hanging="720"/>
        <w:rPr>
          <w:rFonts w:eastAsia="Times New Roman"/>
        </w:rPr>
      </w:pPr>
      <w:r w:rsidRPr="003E4B94">
        <w:rPr>
          <w:rFonts w:eastAsia="Times New Roman"/>
          <w:i/>
          <w:lang w:val="es-MX"/>
        </w:rPr>
        <w:t xml:space="preserve">Líneas Conectadas: Nueva poesía de los Estados Unidos. </w:t>
      </w:r>
      <w:r w:rsidRPr="003E4B94">
        <w:rPr>
          <w:rFonts w:eastAsia="Times New Roman"/>
          <w:lang w:val="es-MX"/>
        </w:rPr>
        <w:t xml:space="preserve">Ed. April Lindner. </w:t>
      </w:r>
      <w:r w:rsidRPr="003E4B94">
        <w:rPr>
          <w:rFonts w:eastAsia="Times New Roman"/>
        </w:rPr>
        <w:t>Louisville, KY: Sarabande Books, 2006. “Madre Sofia,” “The Purpose of Altar Boys.”</w:t>
      </w:r>
      <w:r w:rsidR="0050758C" w:rsidRPr="003E4B94">
        <w:rPr>
          <w:rFonts w:eastAsia="Times New Roman"/>
        </w:rPr>
        <w:t xml:space="preserve"> </w:t>
      </w:r>
      <w:r w:rsidRPr="003E4B94">
        <w:rPr>
          <w:rFonts w:eastAsia="Times New Roman"/>
        </w:rPr>
        <w:t>With translations of the poems into Spanish by Zulai Marcela Fuentes. 168-175.</w:t>
      </w:r>
    </w:p>
    <w:p w14:paraId="2D097370" w14:textId="77777777" w:rsidR="007138DF" w:rsidRPr="003E4B94" w:rsidRDefault="007138DF" w:rsidP="007138DF">
      <w:pPr>
        <w:widowControl w:val="0"/>
        <w:suppressAutoHyphens/>
        <w:rPr>
          <w:rFonts w:eastAsia="Times New Roman"/>
        </w:rPr>
      </w:pPr>
    </w:p>
    <w:p w14:paraId="5E9E5658"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Longman Anthology of Poetry</w:t>
      </w:r>
      <w:r w:rsidRPr="003E4B94">
        <w:rPr>
          <w:rFonts w:eastAsia="Times New Roman"/>
        </w:rPr>
        <w:t>. Ed. by Averill Curdy and Lynne McMahon. New York: Pearson Education, 2006. “Mi Abuelo,” “Madre Sofía.” 1679-81.</w:t>
      </w:r>
    </w:p>
    <w:p w14:paraId="05D2495D" w14:textId="45CA0C35" w:rsidR="00A47294" w:rsidRDefault="00A47294" w:rsidP="00A47294">
      <w:pPr>
        <w:widowControl w:val="0"/>
        <w:suppressAutoHyphens/>
        <w:ind w:left="720" w:hanging="720"/>
        <w:rPr>
          <w:rFonts w:eastAsia="Times New Roman"/>
          <w:i/>
        </w:rPr>
      </w:pPr>
    </w:p>
    <w:p w14:paraId="4F9798EB" w14:textId="7BF66DE2" w:rsidR="00A47294" w:rsidRPr="003E4B94" w:rsidRDefault="002A51E9" w:rsidP="00A47294">
      <w:pPr>
        <w:widowControl w:val="0"/>
        <w:suppressAutoHyphens/>
        <w:ind w:left="720" w:hanging="720"/>
        <w:rPr>
          <w:rFonts w:eastAsia="Times New Roman"/>
        </w:rPr>
      </w:pPr>
      <w:hyperlink r:id="rId14" w:history="1">
        <w:r w:rsidR="00A47294" w:rsidRPr="003E4B94">
          <w:rPr>
            <w:rStyle w:val="Hyperlink"/>
            <w:rFonts w:eastAsia="Times New Roman"/>
            <w:i/>
            <w:color w:val="auto"/>
            <w:u w:val="none"/>
          </w:rPr>
          <w:t>The Norton Introduction to Poetry</w:t>
        </w:r>
        <w:r w:rsidR="00A47294" w:rsidRPr="003E4B94">
          <w:rPr>
            <w:rStyle w:val="Hyperlink"/>
            <w:rFonts w:eastAsia="Times New Roman"/>
            <w:color w:val="auto"/>
            <w:u w:val="none"/>
          </w:rPr>
          <w:t>. 9e. Ed. J. Paul Hunter et al. New York: W. W. Norton &amp; Co, 2006. “Mi Abuelo,” “Advice to a First Cousin.” 51-2, 419-20</w:t>
        </w:r>
      </w:hyperlink>
      <w:r w:rsidR="00A47294" w:rsidRPr="003E4B94">
        <w:rPr>
          <w:rFonts w:eastAsia="Times New Roman"/>
        </w:rPr>
        <w:t>.</w:t>
      </w:r>
    </w:p>
    <w:p w14:paraId="7B6352D2" w14:textId="77777777" w:rsidR="007138DF" w:rsidRPr="003E4B94" w:rsidRDefault="007138DF" w:rsidP="007138DF">
      <w:pPr>
        <w:widowControl w:val="0"/>
        <w:suppressAutoHyphens/>
        <w:rPr>
          <w:rFonts w:eastAsia="Times New Roman"/>
        </w:rPr>
      </w:pPr>
    </w:p>
    <w:p w14:paraId="2C6D2EDD" w14:textId="77777777" w:rsidR="007138DF" w:rsidRPr="003E4B94" w:rsidRDefault="007138DF" w:rsidP="007138DF">
      <w:pPr>
        <w:widowControl w:val="0"/>
        <w:suppressAutoHyphens/>
        <w:rPr>
          <w:rFonts w:eastAsia="Times New Roman"/>
        </w:rPr>
      </w:pPr>
      <w:r w:rsidRPr="003E4B94">
        <w:rPr>
          <w:rFonts w:eastAsia="Times New Roman"/>
          <w:i/>
        </w:rPr>
        <w:t xml:space="preserve">Poetry Daily. </w:t>
      </w:r>
      <w:r w:rsidRPr="003E4B94">
        <w:rPr>
          <w:rFonts w:eastAsia="Times New Roman"/>
        </w:rPr>
        <w:t>26 Feb 2006. “The Chair She Sits In.” Online*.</w:t>
      </w:r>
    </w:p>
    <w:p w14:paraId="73AB8F67" w14:textId="77777777" w:rsidR="007138DF" w:rsidRPr="003E4B94" w:rsidRDefault="007138DF" w:rsidP="007138DF">
      <w:pPr>
        <w:widowControl w:val="0"/>
        <w:suppressAutoHyphens/>
        <w:rPr>
          <w:rFonts w:eastAsia="Times New Roman"/>
        </w:rPr>
      </w:pPr>
    </w:p>
    <w:p w14:paraId="17A94853" w14:textId="0C145461" w:rsidR="007138DF" w:rsidRPr="003E4B94" w:rsidRDefault="007138DF" w:rsidP="007138DF">
      <w:pPr>
        <w:widowControl w:val="0"/>
        <w:suppressAutoHyphens/>
        <w:ind w:left="720" w:hanging="720"/>
        <w:rPr>
          <w:rFonts w:eastAsia="Times New Roman"/>
        </w:rPr>
      </w:pPr>
      <w:r w:rsidRPr="003E4B94">
        <w:rPr>
          <w:rFonts w:eastAsia="Times New Roman"/>
          <w:i/>
        </w:rPr>
        <w:t xml:space="preserve">The Pushcart Book of Poetry: The Best Poems from the First 30 Years of the Pushcart Prize. </w:t>
      </w:r>
      <w:r w:rsidRPr="003E4B94">
        <w:rPr>
          <w:rFonts w:eastAsia="Times New Roman"/>
        </w:rPr>
        <w:t>Ed. by Joan Murray, et al. Wainscott, NY: Pushcart Press, 2006. “Incident at Imuris.”</w:t>
      </w:r>
      <w:r w:rsidR="0050758C" w:rsidRPr="003E4B94">
        <w:rPr>
          <w:rFonts w:eastAsia="Times New Roman"/>
        </w:rPr>
        <w:t xml:space="preserve"> </w:t>
      </w:r>
      <w:r w:rsidRPr="003E4B94">
        <w:rPr>
          <w:rFonts w:eastAsia="Times New Roman"/>
        </w:rPr>
        <w:t>312-313.</w:t>
      </w:r>
    </w:p>
    <w:p w14:paraId="54484CD3" w14:textId="77777777" w:rsidR="007138DF" w:rsidRPr="003E4B94" w:rsidRDefault="007138DF" w:rsidP="007138DF">
      <w:pPr>
        <w:widowControl w:val="0"/>
        <w:suppressAutoHyphens/>
        <w:rPr>
          <w:rFonts w:eastAsia="Times New Roman"/>
        </w:rPr>
      </w:pPr>
    </w:p>
    <w:p w14:paraId="74B82F17" w14:textId="28F79DC4" w:rsidR="007138DF" w:rsidRPr="003E4B94" w:rsidRDefault="007138DF" w:rsidP="007138DF">
      <w:pPr>
        <w:widowControl w:val="0"/>
        <w:ind w:left="720" w:hanging="720"/>
        <w:rPr>
          <w:rFonts w:eastAsia="Times New Roman"/>
        </w:rPr>
      </w:pPr>
      <w:r w:rsidRPr="003E4B94">
        <w:rPr>
          <w:rFonts w:eastAsia="Times New Roman"/>
          <w:i/>
        </w:rPr>
        <w:t xml:space="preserve">Under the Rock Umbrella: Contemporary American Poets from 1951-1977. </w:t>
      </w:r>
      <w:r w:rsidRPr="003E4B94">
        <w:rPr>
          <w:rFonts w:eastAsia="Times New Roman"/>
        </w:rPr>
        <w:t>Ed. by William Walsh and Earl Braggs. Macon, GA. Mercer University Press, 2006. “A Physics of Sudden Light,” “In Second Grade Miss Lee I Promised Never to Forget You And I Never Did,” “If I Leave You.”</w:t>
      </w:r>
      <w:r w:rsidR="0050758C" w:rsidRPr="003E4B94">
        <w:rPr>
          <w:rFonts w:eastAsia="Times New Roman"/>
        </w:rPr>
        <w:t xml:space="preserve"> </w:t>
      </w:r>
      <w:r w:rsidRPr="003E4B94">
        <w:rPr>
          <w:rFonts w:eastAsia="Times New Roman"/>
        </w:rPr>
        <w:t>285-292.</w:t>
      </w:r>
    </w:p>
    <w:p w14:paraId="58F36989" w14:textId="77777777" w:rsidR="007138DF" w:rsidRPr="003E4B94" w:rsidRDefault="007138DF" w:rsidP="007138DF">
      <w:pPr>
        <w:widowControl w:val="0"/>
        <w:suppressAutoHyphens/>
        <w:rPr>
          <w:rFonts w:eastAsia="Times New Roman"/>
        </w:rPr>
      </w:pPr>
    </w:p>
    <w:p w14:paraId="0D248111"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Wadsworth Anthology of Poetry</w:t>
      </w:r>
      <w:r w:rsidRPr="003E4B94">
        <w:rPr>
          <w:rFonts w:eastAsia="Times New Roman"/>
        </w:rPr>
        <w:t>. Ed. Jay Parini. Boston: Thomson/Wadsworth, 2006. “Mi Abuelo,” 253-54. “Nani,” 868-69.</w:t>
      </w:r>
    </w:p>
    <w:p w14:paraId="4C7829EA" w14:textId="77777777" w:rsidR="007138DF" w:rsidRPr="003E4B94" w:rsidRDefault="007138DF" w:rsidP="007138DF">
      <w:pPr>
        <w:widowControl w:val="0"/>
        <w:suppressAutoHyphens/>
        <w:rPr>
          <w:rFonts w:eastAsia="Times New Roman"/>
        </w:rPr>
      </w:pPr>
    </w:p>
    <w:p w14:paraId="38ECCD73" w14:textId="5842FEC9" w:rsidR="007138DF" w:rsidRPr="003E4B94" w:rsidRDefault="007138DF" w:rsidP="007138DF">
      <w:pPr>
        <w:widowControl w:val="0"/>
        <w:suppressAutoHyphens/>
        <w:ind w:left="720" w:hanging="720"/>
        <w:rPr>
          <w:rFonts w:eastAsia="Times New Roman"/>
        </w:rPr>
      </w:pPr>
      <w:r w:rsidRPr="003E4B94">
        <w:rPr>
          <w:rFonts w:eastAsia="Times New Roman"/>
          <w:i/>
        </w:rPr>
        <w:t xml:space="preserve">Approaching Literature in the 21st Century. </w:t>
      </w:r>
      <w:r w:rsidRPr="003E4B94">
        <w:rPr>
          <w:rFonts w:eastAsia="Times New Roman"/>
        </w:rPr>
        <w:t>1e. Ed. Peter Schakel and Jack Ridl. New York: Bedford/St. Martin’s, 2005. “Nani.”</w:t>
      </w:r>
      <w:r w:rsidR="0050758C" w:rsidRPr="003E4B94">
        <w:rPr>
          <w:rFonts w:eastAsia="Times New Roman"/>
        </w:rPr>
        <w:t xml:space="preserve"> </w:t>
      </w:r>
      <w:r w:rsidRPr="003E4B94">
        <w:rPr>
          <w:rFonts w:eastAsia="Times New Roman"/>
        </w:rPr>
        <w:t>713-714.</w:t>
      </w:r>
    </w:p>
    <w:p w14:paraId="10834D8B" w14:textId="77777777" w:rsidR="00785D1A" w:rsidRPr="003E4B94" w:rsidRDefault="00785D1A" w:rsidP="00785D1A">
      <w:pPr>
        <w:widowControl w:val="0"/>
        <w:suppressAutoHyphens/>
        <w:ind w:left="720" w:hanging="720"/>
        <w:rPr>
          <w:rFonts w:eastAsia="Times New Roman"/>
          <w:i/>
          <w:iCs/>
        </w:rPr>
      </w:pPr>
    </w:p>
    <w:p w14:paraId="401588F7" w14:textId="77777777" w:rsidR="00785D1A" w:rsidRPr="003E4B94" w:rsidRDefault="00785D1A" w:rsidP="00785D1A">
      <w:pPr>
        <w:widowControl w:val="0"/>
        <w:suppressAutoHyphens/>
        <w:ind w:left="720" w:hanging="720"/>
        <w:rPr>
          <w:rFonts w:eastAsia="Times New Roman"/>
        </w:rPr>
      </w:pPr>
      <w:r w:rsidRPr="003E4B94">
        <w:rPr>
          <w:rFonts w:eastAsia="Times New Roman"/>
          <w:i/>
          <w:iCs/>
        </w:rPr>
        <w:t>Latino Boom: An Anthology of US Latino Literature.</w:t>
      </w:r>
      <w:r w:rsidRPr="003E4B94">
        <w:rPr>
          <w:rFonts w:eastAsia="Times New Roman"/>
        </w:rPr>
        <w:t xml:space="preserve"> 1e. Ed. John Christie and Jose Gonzalez. </w:t>
      </w:r>
    </w:p>
    <w:p w14:paraId="6F928DA4" w14:textId="15343FE1" w:rsidR="007138DF" w:rsidRPr="003E4B94" w:rsidRDefault="00785D1A" w:rsidP="00785D1A">
      <w:pPr>
        <w:widowControl w:val="0"/>
        <w:suppressAutoHyphens/>
        <w:rPr>
          <w:rFonts w:eastAsia="Times New Roman"/>
        </w:rPr>
      </w:pPr>
      <w:r w:rsidRPr="003E4B94">
        <w:rPr>
          <w:rFonts w:eastAsia="Times New Roman"/>
        </w:rPr>
        <w:tab/>
        <w:t>Vernon Hills, Il: Longman Publishers, 2005. “The Vietnam Wall.”</w:t>
      </w:r>
    </w:p>
    <w:p w14:paraId="184286D2" w14:textId="77777777" w:rsidR="00785D1A" w:rsidRPr="003E4B94" w:rsidRDefault="00785D1A" w:rsidP="002527A2">
      <w:pPr>
        <w:widowControl w:val="0"/>
        <w:suppressAutoHyphens/>
        <w:ind w:left="720" w:hanging="720"/>
        <w:rPr>
          <w:rFonts w:eastAsia="Times New Roman"/>
          <w:i/>
          <w:iCs/>
        </w:rPr>
      </w:pPr>
    </w:p>
    <w:p w14:paraId="091F03D8" w14:textId="77777777" w:rsidR="002527A2" w:rsidRPr="003E4B94" w:rsidRDefault="002527A2" w:rsidP="002527A2">
      <w:pPr>
        <w:widowControl w:val="0"/>
        <w:suppressAutoHyphens/>
        <w:ind w:left="720" w:hanging="720"/>
        <w:rPr>
          <w:rFonts w:eastAsia="Times New Roman"/>
        </w:rPr>
      </w:pPr>
      <w:r w:rsidRPr="003E4B94">
        <w:rPr>
          <w:rFonts w:eastAsia="Times New Roman"/>
          <w:i/>
          <w:iCs/>
        </w:rPr>
        <w:t>The Longman Anthology of Poetry</w:t>
      </w:r>
      <w:r w:rsidRPr="003E4B94">
        <w:rPr>
          <w:rFonts w:eastAsia="Times New Roman"/>
        </w:rPr>
        <w:t xml:space="preserve">. </w:t>
      </w:r>
      <w:r w:rsidRPr="003E4B94">
        <w:rPr>
          <w:rFonts w:eastAsia="Times New Roman"/>
          <w:lang w:val="es-MX"/>
        </w:rPr>
        <w:t xml:space="preserve">Ed. Ryan G. Van Cleave, et al. </w:t>
      </w:r>
      <w:r w:rsidRPr="003E4B94">
        <w:rPr>
          <w:rFonts w:eastAsia="Times New Roman"/>
        </w:rPr>
        <w:t>Clemson, SC: Allyn &amp; Bacon/Longman, 2005. “Mi Abuelo.”</w:t>
      </w:r>
    </w:p>
    <w:p w14:paraId="15842228" w14:textId="77777777" w:rsidR="002527A2" w:rsidRPr="003E4B94" w:rsidRDefault="002527A2" w:rsidP="007138DF">
      <w:pPr>
        <w:widowControl w:val="0"/>
        <w:suppressAutoHyphens/>
        <w:rPr>
          <w:rFonts w:eastAsia="Times New Roman"/>
        </w:rPr>
      </w:pPr>
    </w:p>
    <w:p w14:paraId="6450B6C0" w14:textId="1F6B8794" w:rsidR="007138DF" w:rsidRPr="003E4B94" w:rsidRDefault="007138DF" w:rsidP="007138DF">
      <w:pPr>
        <w:widowControl w:val="0"/>
        <w:suppressAutoHyphens/>
        <w:ind w:left="720" w:hanging="720"/>
        <w:rPr>
          <w:rFonts w:eastAsia="Times New Roman"/>
        </w:rPr>
      </w:pPr>
      <w:r w:rsidRPr="003E4B94">
        <w:rPr>
          <w:rFonts w:eastAsia="Times New Roman"/>
          <w:i/>
          <w:iCs/>
        </w:rPr>
        <w:t>Making Arguments About Literature</w:t>
      </w:r>
      <w:r w:rsidRPr="003E4B94">
        <w:rPr>
          <w:rFonts w:eastAsia="Times New Roman"/>
        </w:rPr>
        <w:t>. Ed. John Schilb and John Clifford. New York: Bedford/St. Martin’s, 2005. “Mi Abuelo.”</w:t>
      </w:r>
      <w:r w:rsidR="0050758C" w:rsidRPr="003E4B94">
        <w:rPr>
          <w:rFonts w:eastAsia="Times New Roman"/>
        </w:rPr>
        <w:t xml:space="preserve"> </w:t>
      </w:r>
      <w:r w:rsidRPr="003E4B94">
        <w:rPr>
          <w:rFonts w:eastAsia="Times New Roman"/>
        </w:rPr>
        <w:t>714-715.</w:t>
      </w:r>
    </w:p>
    <w:p w14:paraId="077FCC6E" w14:textId="5374E416" w:rsidR="007138DF" w:rsidRDefault="007138DF" w:rsidP="007138DF">
      <w:pPr>
        <w:widowControl w:val="0"/>
        <w:suppressAutoHyphens/>
        <w:rPr>
          <w:rFonts w:eastAsia="Times New Roman"/>
        </w:rPr>
      </w:pPr>
    </w:p>
    <w:p w14:paraId="465EFB08" w14:textId="549D62FD" w:rsidR="00962DBD" w:rsidRDefault="00962DBD" w:rsidP="00962DBD">
      <w:pPr>
        <w:widowControl w:val="0"/>
        <w:suppressAutoHyphens/>
        <w:ind w:left="720" w:hanging="720"/>
        <w:rPr>
          <w:rFonts w:eastAsia="Times New Roman"/>
        </w:rPr>
      </w:pPr>
      <w:r w:rsidRPr="00962DBD">
        <w:rPr>
          <w:rFonts w:eastAsia="Times New Roman"/>
          <w:i/>
        </w:rPr>
        <w:t>Pulse: The Arts in Civic Life</w:t>
      </w:r>
      <w:r>
        <w:rPr>
          <w:rFonts w:eastAsia="Times New Roman"/>
        </w:rPr>
        <w:t>. Arizona Commission on the Arts. “Border Lines,” “Líneas Fronterizas.</w:t>
      </w:r>
    </w:p>
    <w:p w14:paraId="34EB6817" w14:textId="77777777" w:rsidR="00962DBD" w:rsidRDefault="00962DBD" w:rsidP="00962DBD">
      <w:pPr>
        <w:widowControl w:val="0"/>
        <w:suppressAutoHyphens/>
        <w:ind w:left="720" w:hanging="720"/>
        <w:rPr>
          <w:rFonts w:eastAsia="Times New Roman"/>
        </w:rPr>
      </w:pPr>
    </w:p>
    <w:p w14:paraId="4CD241EC" w14:textId="77777777" w:rsidR="007138DF" w:rsidRPr="003E4B94" w:rsidRDefault="007138DF" w:rsidP="007138DF">
      <w:pPr>
        <w:widowControl w:val="0"/>
        <w:suppressAutoHyphens/>
        <w:ind w:left="720" w:hanging="720"/>
        <w:rPr>
          <w:rFonts w:eastAsia="Times New Roman"/>
        </w:rPr>
      </w:pPr>
      <w:r w:rsidRPr="003E4B94">
        <w:rPr>
          <w:rFonts w:eastAsia="Times New Roman"/>
          <w:i/>
        </w:rPr>
        <w:t>Sound and Sense: An Introduction to Poetry</w:t>
      </w:r>
      <w:r w:rsidRPr="003E4B94">
        <w:rPr>
          <w:rFonts w:eastAsia="Times New Roman"/>
        </w:rPr>
        <w:t>. 11th edition. Ed. Thomas R. Arp and Greg Johnson. Boston: Thomson/Wadsworth, 2005. “Nani,” 394-395.</w:t>
      </w:r>
    </w:p>
    <w:p w14:paraId="6D738014" w14:textId="77777777" w:rsidR="005F31FF" w:rsidRPr="003E4B94" w:rsidRDefault="005F31FF" w:rsidP="005F31FF">
      <w:pPr>
        <w:widowControl w:val="0"/>
        <w:suppressAutoHyphens/>
        <w:ind w:left="720" w:hanging="720"/>
        <w:rPr>
          <w:rFonts w:eastAsia="Times New Roman"/>
          <w:i/>
          <w:iCs/>
        </w:rPr>
      </w:pPr>
    </w:p>
    <w:p w14:paraId="53689045" w14:textId="77777777" w:rsidR="005F31FF" w:rsidRPr="003E4B94" w:rsidRDefault="005F31FF" w:rsidP="005F31FF">
      <w:pPr>
        <w:widowControl w:val="0"/>
        <w:suppressAutoHyphens/>
        <w:ind w:left="720" w:hanging="720"/>
        <w:rPr>
          <w:rFonts w:eastAsia="Times New Roman"/>
        </w:rPr>
      </w:pPr>
      <w:r w:rsidRPr="003E4B94">
        <w:rPr>
          <w:rFonts w:eastAsia="Times New Roman"/>
          <w:i/>
          <w:iCs/>
        </w:rPr>
        <w:t>U.S. Latino Literature Today</w:t>
      </w:r>
      <w:r w:rsidRPr="003E4B94">
        <w:rPr>
          <w:rFonts w:eastAsia="Times New Roman"/>
        </w:rPr>
        <w:t>. Ed. Gabriela Baeza Ventura. Sunnyside, NY: Pearson Longman, 2005. “Wet Camp.”</w:t>
      </w:r>
    </w:p>
    <w:p w14:paraId="3937C9C9" w14:textId="77777777" w:rsidR="007138DF" w:rsidRPr="003E4B94" w:rsidRDefault="007138DF" w:rsidP="007138DF">
      <w:pPr>
        <w:widowControl w:val="0"/>
        <w:suppressAutoHyphens/>
        <w:rPr>
          <w:rFonts w:eastAsia="Times New Roman"/>
        </w:rPr>
      </w:pPr>
    </w:p>
    <w:p w14:paraId="2C44EFB3" w14:textId="6D22C277" w:rsidR="007138DF" w:rsidRPr="003E4B94" w:rsidRDefault="007138DF" w:rsidP="007138DF">
      <w:pPr>
        <w:widowControl w:val="0"/>
        <w:suppressAutoHyphens/>
        <w:ind w:left="720" w:hanging="720"/>
        <w:rPr>
          <w:rFonts w:eastAsia="Times New Roman"/>
        </w:rPr>
      </w:pPr>
      <w:r w:rsidRPr="003E4B94">
        <w:rPr>
          <w:rFonts w:eastAsia="Times New Roman"/>
          <w:i/>
        </w:rPr>
        <w:t>American Literature</w:t>
      </w:r>
      <w:r w:rsidRPr="003E4B94">
        <w:rPr>
          <w:rFonts w:eastAsia="Times New Roman"/>
        </w:rPr>
        <w:t>. Vol. 2. Ed. by William E. Cain. Longman Publishers. New York: 2004. “Advice to a First Cousin,” “Wet Camp.”</w:t>
      </w:r>
      <w:r w:rsidR="0050758C" w:rsidRPr="003E4B94">
        <w:rPr>
          <w:rFonts w:eastAsia="Times New Roman"/>
        </w:rPr>
        <w:t xml:space="preserve"> </w:t>
      </w:r>
      <w:r w:rsidRPr="003E4B94">
        <w:rPr>
          <w:rFonts w:eastAsia="Times New Roman"/>
        </w:rPr>
        <w:t>1501-1503, with headnote.</w:t>
      </w:r>
    </w:p>
    <w:p w14:paraId="2C9958C6" w14:textId="77777777" w:rsidR="00487682" w:rsidRPr="003E4B94" w:rsidRDefault="00487682" w:rsidP="00487682">
      <w:pPr>
        <w:widowControl w:val="0"/>
        <w:suppressAutoHyphens/>
        <w:ind w:left="720" w:hanging="720"/>
        <w:rPr>
          <w:rFonts w:eastAsia="Times New Roman"/>
          <w:i/>
          <w:iCs/>
        </w:rPr>
      </w:pPr>
    </w:p>
    <w:p w14:paraId="57E2A323" w14:textId="11EF5C5B" w:rsidR="00487682" w:rsidRPr="003E4B94" w:rsidRDefault="00487682" w:rsidP="00487682">
      <w:pPr>
        <w:widowControl w:val="0"/>
        <w:suppressAutoHyphens/>
        <w:ind w:left="720" w:hanging="720"/>
        <w:rPr>
          <w:rFonts w:eastAsia="Times New Roman"/>
        </w:rPr>
      </w:pPr>
      <w:r w:rsidRPr="003E4B94">
        <w:rPr>
          <w:rFonts w:eastAsia="Times New Roman"/>
          <w:i/>
          <w:iCs/>
        </w:rPr>
        <w:t>Contemporary American Poetry</w:t>
      </w:r>
      <w:r w:rsidRPr="003E4B94">
        <w:rPr>
          <w:rFonts w:eastAsia="Times New Roman"/>
        </w:rPr>
        <w:t>. Ed. R.S. Gwynn and April Lindner. Feasterville, PA: Longman, 2004. “Madre Sofía,” “The Purpose of Altar Boys.” 427-429, with headnote.</w:t>
      </w:r>
    </w:p>
    <w:p w14:paraId="6BAC6B09" w14:textId="77777777" w:rsidR="007138DF" w:rsidRPr="003E4B94" w:rsidRDefault="007138DF" w:rsidP="007138DF">
      <w:pPr>
        <w:widowControl w:val="0"/>
        <w:suppressAutoHyphens/>
        <w:rPr>
          <w:rFonts w:eastAsia="Times New Roman"/>
        </w:rPr>
      </w:pPr>
    </w:p>
    <w:p w14:paraId="50931D46" w14:textId="2022AAB2" w:rsidR="007138DF" w:rsidRPr="003E4B94" w:rsidRDefault="007138DF" w:rsidP="007138DF">
      <w:pPr>
        <w:widowControl w:val="0"/>
        <w:suppressAutoHyphens/>
        <w:ind w:left="720" w:hanging="720"/>
        <w:rPr>
          <w:rFonts w:eastAsia="Times New Roman"/>
        </w:rPr>
      </w:pPr>
      <w:r w:rsidRPr="003E4B94">
        <w:rPr>
          <w:rFonts w:eastAsia="Times New Roman"/>
          <w:i/>
        </w:rPr>
        <w:t xml:space="preserve">Literature: A Portable Anthology. </w:t>
      </w:r>
      <w:r w:rsidRPr="003E4B94">
        <w:rPr>
          <w:rFonts w:eastAsia="Times New Roman"/>
        </w:rPr>
        <w:t xml:space="preserve">Ed. by Janet E. Gardner, </w:t>
      </w:r>
      <w:r w:rsidRPr="003E4B94">
        <w:rPr>
          <w:rFonts w:eastAsia="Times New Roman"/>
          <w:i/>
        </w:rPr>
        <w:t>et al</w:t>
      </w:r>
      <w:r w:rsidRPr="003E4B94">
        <w:rPr>
          <w:rFonts w:eastAsia="Times New Roman"/>
        </w:rPr>
        <w:t>. New York: Bedford/St. Martin’s, 2004. “Nani.”</w:t>
      </w:r>
      <w:r w:rsidR="0050758C" w:rsidRPr="003E4B94">
        <w:rPr>
          <w:rFonts w:eastAsia="Times New Roman"/>
        </w:rPr>
        <w:t xml:space="preserve"> </w:t>
      </w:r>
      <w:r w:rsidRPr="003E4B94">
        <w:rPr>
          <w:rFonts w:eastAsia="Times New Roman"/>
        </w:rPr>
        <w:t>682-683.</w:t>
      </w:r>
    </w:p>
    <w:p w14:paraId="36D6DA93" w14:textId="77777777" w:rsidR="007138DF" w:rsidRPr="003E4B94" w:rsidRDefault="007138DF" w:rsidP="007138DF">
      <w:pPr>
        <w:widowControl w:val="0"/>
        <w:suppressAutoHyphens/>
        <w:rPr>
          <w:rFonts w:eastAsia="Times New Roman"/>
        </w:rPr>
      </w:pPr>
    </w:p>
    <w:p w14:paraId="6B8C1291" w14:textId="7A5F24FA" w:rsidR="007138DF" w:rsidRPr="003E4B94" w:rsidRDefault="007138DF" w:rsidP="007138DF">
      <w:pPr>
        <w:widowControl w:val="0"/>
        <w:suppressAutoHyphens/>
        <w:ind w:left="720" w:hanging="720"/>
        <w:rPr>
          <w:rFonts w:eastAsia="Times New Roman"/>
        </w:rPr>
      </w:pPr>
      <w:r w:rsidRPr="003E4B94">
        <w:rPr>
          <w:rFonts w:eastAsia="Times New Roman"/>
          <w:i/>
        </w:rPr>
        <w:t>The Norton Introduction to Poetry</w:t>
      </w:r>
      <w:r w:rsidRPr="003E4B94">
        <w:rPr>
          <w:rFonts w:eastAsia="Times New Roman"/>
        </w:rPr>
        <w:t>. Shorter Edition. 9e. Ed. Alison Booth, J. Paul Hunter, Kelly J. Mays. New York: W. W. Norton &amp; Co, 2004. “Advice to a First Cousin.”</w:t>
      </w:r>
      <w:r w:rsidR="0050758C" w:rsidRPr="003E4B94">
        <w:rPr>
          <w:rFonts w:eastAsia="Times New Roman"/>
        </w:rPr>
        <w:t xml:space="preserve"> </w:t>
      </w:r>
      <w:r w:rsidRPr="003E4B94">
        <w:rPr>
          <w:rFonts w:eastAsia="Times New Roman"/>
        </w:rPr>
        <w:t>903.</w:t>
      </w:r>
    </w:p>
    <w:p w14:paraId="0021E3E4" w14:textId="77777777" w:rsidR="00227E4E" w:rsidRPr="003E4B94" w:rsidRDefault="00227E4E" w:rsidP="00227E4E">
      <w:pPr>
        <w:widowControl w:val="0"/>
        <w:suppressAutoHyphens/>
        <w:ind w:left="720" w:hanging="720"/>
        <w:rPr>
          <w:rFonts w:eastAsia="Times New Roman"/>
          <w:i/>
          <w:iCs/>
        </w:rPr>
      </w:pPr>
    </w:p>
    <w:p w14:paraId="266808AF" w14:textId="6AD8536E" w:rsidR="00227E4E" w:rsidRPr="003E4B94" w:rsidRDefault="00227E4E" w:rsidP="00227E4E">
      <w:pPr>
        <w:widowControl w:val="0"/>
        <w:suppressAutoHyphens/>
        <w:ind w:left="720" w:hanging="720"/>
        <w:rPr>
          <w:rFonts w:eastAsia="Times New Roman"/>
        </w:rPr>
      </w:pPr>
      <w:r w:rsidRPr="003E4B94">
        <w:rPr>
          <w:rFonts w:eastAsia="Times New Roman"/>
          <w:i/>
          <w:iCs/>
        </w:rPr>
        <w:t>The Poetry of Men’s Lives: An International Anthology</w:t>
      </w:r>
      <w:r w:rsidRPr="003E4B94">
        <w:rPr>
          <w:rFonts w:eastAsia="Times New Roman"/>
        </w:rPr>
        <w:t xml:space="preserve">. Ed. Federico Moramarco and Al Zolynas. Athens and London: University of Georgia Press, 2004. “A Chance Meeting of Two Men.” 341. </w:t>
      </w:r>
    </w:p>
    <w:p w14:paraId="2F603EDF" w14:textId="77777777" w:rsidR="00566923" w:rsidRPr="003E4B94" w:rsidRDefault="00566923" w:rsidP="00227E4E">
      <w:pPr>
        <w:widowControl w:val="0"/>
        <w:suppressAutoHyphens/>
        <w:rPr>
          <w:rFonts w:eastAsia="Times New Roman"/>
          <w:i/>
        </w:rPr>
      </w:pPr>
    </w:p>
    <w:p w14:paraId="670E6C5E" w14:textId="77777777" w:rsidR="00566923" w:rsidRPr="003E4B94" w:rsidRDefault="002A51E9" w:rsidP="00566923">
      <w:pPr>
        <w:widowControl w:val="0"/>
        <w:suppressAutoHyphens/>
        <w:ind w:left="720" w:hanging="720"/>
        <w:rPr>
          <w:rFonts w:eastAsia="Times New Roman"/>
        </w:rPr>
      </w:pPr>
      <w:hyperlink r:id="rId15" w:history="1">
        <w:r w:rsidR="00566923" w:rsidRPr="003E4B94">
          <w:rPr>
            <w:rStyle w:val="Hyperlink"/>
            <w:rFonts w:eastAsia="Times New Roman"/>
            <w:i/>
            <w:color w:val="auto"/>
            <w:u w:val="none"/>
          </w:rPr>
          <w:t>The Portable Poetry Workshop</w:t>
        </w:r>
        <w:r w:rsidR="00566923" w:rsidRPr="003E4B94">
          <w:rPr>
            <w:rStyle w:val="Hyperlink"/>
            <w:rFonts w:eastAsia="Times New Roman"/>
            <w:color w:val="auto"/>
            <w:u w:val="none"/>
          </w:rPr>
          <w:t>. Ed. Jack Myers. Wheaton, IL: Heinle College Publishers, 2004. “In the Woman Arms of the Ground,” “Madre Sofía,” and “The Inquietude of a Particular Matter</w:t>
        </w:r>
      </w:hyperlink>
      <w:r w:rsidR="00566923" w:rsidRPr="003E4B94">
        <w:rPr>
          <w:rFonts w:eastAsia="Times New Roman"/>
        </w:rPr>
        <w:t>.”</w:t>
      </w:r>
    </w:p>
    <w:p w14:paraId="056019F0" w14:textId="77777777" w:rsidR="007138DF" w:rsidRPr="003E4B94" w:rsidRDefault="007138DF" w:rsidP="007138DF">
      <w:pPr>
        <w:widowControl w:val="0"/>
        <w:suppressAutoHyphens/>
        <w:rPr>
          <w:rFonts w:eastAsia="Times New Roman"/>
        </w:rPr>
      </w:pPr>
    </w:p>
    <w:p w14:paraId="52CFADC1" w14:textId="299068B4" w:rsidR="007138DF" w:rsidRPr="003E4B94" w:rsidRDefault="007138DF" w:rsidP="007138DF">
      <w:pPr>
        <w:widowControl w:val="0"/>
        <w:suppressAutoHyphens/>
        <w:ind w:left="720" w:hanging="720"/>
        <w:rPr>
          <w:rFonts w:eastAsia="Times New Roman"/>
        </w:rPr>
      </w:pPr>
      <w:r w:rsidRPr="003E4B94">
        <w:rPr>
          <w:rFonts w:eastAsia="Times New Roman"/>
          <w:i/>
        </w:rPr>
        <w:t>Sustenance and Desire</w:t>
      </w:r>
      <w:r w:rsidRPr="003E4B94">
        <w:rPr>
          <w:rFonts w:eastAsia="Times New Roman"/>
        </w:rPr>
        <w:t>. Ed. Bascove. Boston: David R. Godine, 2004. “Nani.”</w:t>
      </w:r>
      <w:r w:rsidR="0050758C" w:rsidRPr="003E4B94">
        <w:rPr>
          <w:rFonts w:eastAsia="Times New Roman"/>
        </w:rPr>
        <w:t xml:space="preserve"> </w:t>
      </w:r>
      <w:r w:rsidRPr="003E4B94">
        <w:rPr>
          <w:rFonts w:eastAsia="Times New Roman"/>
        </w:rPr>
        <w:t>15-16.</w:t>
      </w:r>
    </w:p>
    <w:p w14:paraId="0449AD58" w14:textId="77777777" w:rsidR="007138DF" w:rsidRPr="003E4B94" w:rsidRDefault="007138DF" w:rsidP="007138DF">
      <w:pPr>
        <w:widowControl w:val="0"/>
        <w:suppressAutoHyphens/>
        <w:ind w:left="720" w:hanging="720"/>
        <w:rPr>
          <w:rFonts w:eastAsia="Times New Roman"/>
          <w:i/>
        </w:rPr>
      </w:pPr>
    </w:p>
    <w:p w14:paraId="198BAF7C" w14:textId="77777777" w:rsidR="007138DF" w:rsidRPr="003E4B94" w:rsidRDefault="007138DF" w:rsidP="007138DF">
      <w:pPr>
        <w:widowControl w:val="0"/>
        <w:suppressAutoHyphens/>
        <w:ind w:left="720" w:hanging="720"/>
        <w:rPr>
          <w:rFonts w:eastAsia="Times New Roman"/>
        </w:rPr>
      </w:pPr>
      <w:r w:rsidRPr="003E4B94">
        <w:rPr>
          <w:rFonts w:eastAsia="Times New Roman"/>
          <w:i/>
        </w:rPr>
        <w:t>From Totems to Hip Hop</w:t>
      </w:r>
      <w:r w:rsidRPr="003E4B94">
        <w:rPr>
          <w:rFonts w:eastAsia="Times New Roman"/>
        </w:rPr>
        <w:t>. Ed. Ishmael Reed. New York: Thunder’s Mouth Press/Avalon, 2003. “The Purpose of Altar Boys.”</w:t>
      </w:r>
    </w:p>
    <w:p w14:paraId="33F33E0E" w14:textId="77777777" w:rsidR="001B3CC9" w:rsidRPr="003E4B94" w:rsidRDefault="001B3CC9" w:rsidP="001B3CC9">
      <w:pPr>
        <w:widowControl w:val="0"/>
        <w:suppressAutoHyphens/>
        <w:ind w:left="720" w:hanging="720"/>
        <w:rPr>
          <w:rFonts w:eastAsia="Times New Roman"/>
          <w:i/>
        </w:rPr>
      </w:pPr>
    </w:p>
    <w:p w14:paraId="7C61186E" w14:textId="77777777" w:rsidR="001B3CC9" w:rsidRPr="003E4B94" w:rsidRDefault="001B3CC9" w:rsidP="001B3CC9">
      <w:pPr>
        <w:widowControl w:val="0"/>
        <w:suppressAutoHyphens/>
        <w:ind w:left="720" w:hanging="720"/>
        <w:rPr>
          <w:rFonts w:eastAsia="Times New Roman"/>
        </w:rPr>
      </w:pPr>
      <w:r w:rsidRPr="003E4B94">
        <w:rPr>
          <w:rFonts w:eastAsia="Times New Roman"/>
          <w:i/>
        </w:rPr>
        <w:t>The Norton Anthology of American Literature</w:t>
      </w:r>
      <w:r w:rsidRPr="003E4B94">
        <w:rPr>
          <w:rFonts w:eastAsia="Times New Roman"/>
        </w:rPr>
        <w:t>. Shorter Sixth Edition. Ed. Nina Baym, et al. W.W. Norton and Company, 2003. “Domingo Limón.”</w:t>
      </w:r>
    </w:p>
    <w:p w14:paraId="3E5C0332" w14:textId="77777777" w:rsidR="001B3CC9" w:rsidRPr="003E4B94" w:rsidRDefault="001B3CC9" w:rsidP="001B3CC9">
      <w:pPr>
        <w:widowControl w:val="0"/>
        <w:autoSpaceDE w:val="0"/>
        <w:autoSpaceDN w:val="0"/>
        <w:adjustRightInd w:val="0"/>
        <w:ind w:left="720" w:hanging="720"/>
        <w:rPr>
          <w:i/>
          <w:iCs/>
        </w:rPr>
      </w:pPr>
    </w:p>
    <w:p w14:paraId="6BCD4EFC" w14:textId="0B711582" w:rsidR="001B3CC9" w:rsidRPr="003E4B94" w:rsidRDefault="001B3CC9" w:rsidP="001B3CC9">
      <w:pPr>
        <w:widowControl w:val="0"/>
        <w:autoSpaceDE w:val="0"/>
        <w:autoSpaceDN w:val="0"/>
        <w:adjustRightInd w:val="0"/>
        <w:ind w:left="720" w:hanging="720"/>
      </w:pPr>
      <w:r w:rsidRPr="003E4B94">
        <w:rPr>
          <w:i/>
          <w:iCs/>
        </w:rPr>
        <w:lastRenderedPageBreak/>
        <w:t>The Norton Anthology of Modern and Contemporary Poetry</w:t>
      </w:r>
      <w:r w:rsidRPr="003E4B94">
        <w:t xml:space="preserve">. </w:t>
      </w:r>
      <w:r w:rsidRPr="003E4B94">
        <w:rPr>
          <w:lang w:val="es-MX"/>
        </w:rPr>
        <w:t xml:space="preserve">Vol. 2. 3e. Ed. Jahan Ramazani, et </w:t>
      </w:r>
      <w:r w:rsidR="00773342" w:rsidRPr="003E4B94">
        <w:rPr>
          <w:lang w:val="es-MX"/>
        </w:rPr>
        <w:t xml:space="preserve">al. </w:t>
      </w:r>
      <w:r w:rsidR="00773342" w:rsidRPr="003E4B94">
        <w:t xml:space="preserve">New York: W.W. Norton, 2003. </w:t>
      </w:r>
      <w:r w:rsidRPr="003E4B94">
        <w:t>“Madre Sofía,” “Mi Abuelo,” “A Man Then Suddenly Stops Moving,” “Anselmo’s Moment with God,</w:t>
      </w:r>
      <w:r w:rsidR="00773342" w:rsidRPr="003E4B94">
        <w:t xml:space="preserve">” “The Death of Anselmo Luna.” </w:t>
      </w:r>
      <w:r w:rsidRPr="003E4B94">
        <w:t>987-993</w:t>
      </w:r>
      <w:r w:rsidR="00773342" w:rsidRPr="003E4B94">
        <w:t>, with headnote.</w:t>
      </w:r>
    </w:p>
    <w:p w14:paraId="7084C6BF" w14:textId="77777777" w:rsidR="007138DF" w:rsidRPr="003E4B94" w:rsidRDefault="007138DF" w:rsidP="007138DF">
      <w:pPr>
        <w:widowControl w:val="0"/>
        <w:suppressAutoHyphens/>
        <w:rPr>
          <w:rFonts w:eastAsia="Times New Roman"/>
        </w:rPr>
      </w:pPr>
    </w:p>
    <w:p w14:paraId="30C97AEF" w14:textId="355182EA" w:rsidR="007138DF" w:rsidRPr="003E4B94" w:rsidRDefault="007138DF" w:rsidP="007138DF">
      <w:pPr>
        <w:widowControl w:val="0"/>
        <w:suppressAutoHyphens/>
        <w:ind w:left="720" w:hanging="720"/>
        <w:rPr>
          <w:rFonts w:eastAsia="Times New Roman"/>
        </w:rPr>
      </w:pPr>
      <w:r w:rsidRPr="003E4B94">
        <w:rPr>
          <w:rFonts w:eastAsia="Times New Roman"/>
          <w:i/>
        </w:rPr>
        <w:t>Patterns for a Purpose</w:t>
      </w:r>
      <w:r w:rsidRPr="003E4B94">
        <w:rPr>
          <w:rFonts w:eastAsia="Times New Roman"/>
        </w:rPr>
        <w:t>. 3e. Barbara Fine Clouse. New York: McGraw-Hill, 2003. “The Vietnam Wall.”</w:t>
      </w:r>
      <w:r w:rsidR="0050758C" w:rsidRPr="003E4B94">
        <w:rPr>
          <w:rFonts w:eastAsia="Times New Roman"/>
        </w:rPr>
        <w:t xml:space="preserve"> </w:t>
      </w:r>
      <w:r w:rsidRPr="003E4B94">
        <w:rPr>
          <w:rFonts w:eastAsia="Times New Roman"/>
        </w:rPr>
        <w:t>154-155.</w:t>
      </w:r>
    </w:p>
    <w:p w14:paraId="3C7DEBE1" w14:textId="77777777" w:rsidR="007138DF" w:rsidRPr="003E4B94" w:rsidRDefault="007138DF" w:rsidP="007138DF">
      <w:pPr>
        <w:widowControl w:val="0"/>
        <w:suppressAutoHyphens/>
        <w:ind w:left="720" w:hanging="720"/>
        <w:rPr>
          <w:rFonts w:eastAsia="Times New Roman"/>
        </w:rPr>
      </w:pPr>
    </w:p>
    <w:p w14:paraId="45CEF466" w14:textId="1DACA8A4" w:rsidR="007138DF" w:rsidRPr="003E4B94" w:rsidRDefault="007138DF" w:rsidP="007138DF">
      <w:pPr>
        <w:widowControl w:val="0"/>
        <w:suppressAutoHyphens/>
        <w:ind w:left="720" w:hanging="720"/>
        <w:rPr>
          <w:rFonts w:eastAsia="Times New Roman"/>
        </w:rPr>
      </w:pPr>
      <w:r w:rsidRPr="003E4B94">
        <w:rPr>
          <w:rFonts w:eastAsia="Times New Roman"/>
          <w:i/>
        </w:rPr>
        <w:t>Philip C. Curtis: A Life</w:t>
      </w:r>
      <w:r w:rsidRPr="003E4B94">
        <w:rPr>
          <w:rFonts w:eastAsia="Times New Roman"/>
        </w:rPr>
        <w:t xml:space="preserve">. A Retrospective View: 1951-2000. Scottsdale: Riva Yares Gallery, 2003. “The Circus in the Desert: </w:t>
      </w:r>
      <w:r w:rsidRPr="003E4B94">
        <w:rPr>
          <w:rFonts w:eastAsia="Times New Roman"/>
          <w:i/>
        </w:rPr>
        <w:t>Philip Curtis</w:t>
      </w:r>
      <w:r w:rsidRPr="003E4B94">
        <w:rPr>
          <w:rFonts w:eastAsia="Times New Roman"/>
        </w:rPr>
        <w:t>.”</w:t>
      </w:r>
      <w:r w:rsidR="0050758C" w:rsidRPr="003E4B94">
        <w:rPr>
          <w:rFonts w:eastAsia="Times New Roman"/>
        </w:rPr>
        <w:t xml:space="preserve"> </w:t>
      </w:r>
      <w:r w:rsidRPr="003E4B94">
        <w:rPr>
          <w:rFonts w:eastAsia="Times New Roman"/>
        </w:rPr>
        <w:t>5.</w:t>
      </w:r>
    </w:p>
    <w:p w14:paraId="2F82C8D8" w14:textId="77777777" w:rsidR="007138DF" w:rsidRPr="003E4B94" w:rsidRDefault="007138DF" w:rsidP="007138DF">
      <w:pPr>
        <w:widowControl w:val="0"/>
        <w:suppressAutoHyphens/>
        <w:ind w:left="720" w:hanging="720"/>
        <w:rPr>
          <w:rFonts w:eastAsia="Times New Roman"/>
        </w:rPr>
      </w:pPr>
    </w:p>
    <w:p w14:paraId="475FCD80" w14:textId="1CD57C99" w:rsidR="007138DF" w:rsidRPr="003E4B94" w:rsidRDefault="007138DF" w:rsidP="007138DF">
      <w:pPr>
        <w:widowControl w:val="0"/>
        <w:suppressAutoHyphens/>
        <w:ind w:left="720" w:hanging="720"/>
        <w:rPr>
          <w:rFonts w:eastAsia="Times New Roman"/>
          <w:i/>
        </w:rPr>
      </w:pPr>
      <w:r w:rsidRPr="003E4B94">
        <w:rPr>
          <w:rFonts w:eastAsia="Times New Roman"/>
          <w:i/>
        </w:rPr>
        <w:t>Poetry 180: A Turning Back to Poetry</w:t>
      </w:r>
      <w:r w:rsidRPr="003E4B94">
        <w:rPr>
          <w:rFonts w:eastAsia="Times New Roman"/>
        </w:rPr>
        <w:t>. Ed. Billy Collins. New York: Random House, 2003. “Coffee in the Afternoon.”</w:t>
      </w:r>
      <w:r w:rsidR="0050758C" w:rsidRPr="003E4B94">
        <w:rPr>
          <w:rFonts w:eastAsia="Times New Roman"/>
        </w:rPr>
        <w:t xml:space="preserve"> </w:t>
      </w:r>
      <w:r w:rsidRPr="003E4B94">
        <w:rPr>
          <w:rFonts w:eastAsia="Times New Roman"/>
        </w:rPr>
        <w:t>242.</w:t>
      </w:r>
    </w:p>
    <w:p w14:paraId="415B88D5" w14:textId="77777777" w:rsidR="007138DF" w:rsidRPr="003E4B94" w:rsidRDefault="007138DF" w:rsidP="007138DF">
      <w:pPr>
        <w:widowControl w:val="0"/>
        <w:suppressAutoHyphens/>
        <w:ind w:left="720" w:hanging="720"/>
        <w:rPr>
          <w:rFonts w:eastAsia="Times New Roman"/>
        </w:rPr>
      </w:pPr>
    </w:p>
    <w:p w14:paraId="6F9D2B58" w14:textId="053088B4" w:rsidR="007138DF" w:rsidRPr="003E4B94" w:rsidRDefault="007138DF" w:rsidP="007138DF">
      <w:pPr>
        <w:widowControl w:val="0"/>
        <w:suppressAutoHyphens/>
        <w:ind w:left="720" w:hanging="720"/>
        <w:rPr>
          <w:rFonts w:eastAsia="Times New Roman"/>
        </w:rPr>
      </w:pPr>
      <w:r w:rsidRPr="003E4B94">
        <w:rPr>
          <w:rFonts w:eastAsia="Times New Roman"/>
          <w:i/>
        </w:rPr>
        <w:t>Poetry Daily: 366 Poems from the World’s Most Popular Poetry Website</w:t>
      </w:r>
      <w:r w:rsidRPr="003E4B94">
        <w:rPr>
          <w:rFonts w:eastAsia="Times New Roman"/>
        </w:rPr>
        <w:t xml:space="preserve">. Ed. Diane Boller, </w:t>
      </w:r>
      <w:r w:rsidRPr="003E4B94">
        <w:rPr>
          <w:rFonts w:eastAsia="Times New Roman"/>
          <w:i/>
        </w:rPr>
        <w:t>et al</w:t>
      </w:r>
      <w:r w:rsidRPr="003E4B94">
        <w:rPr>
          <w:rFonts w:eastAsia="Times New Roman"/>
        </w:rPr>
        <w:t>. Naperville, IL: Sourcebooks, 2003. “They Said I Was a Crying Bride.”</w:t>
      </w:r>
      <w:r w:rsidR="0050758C" w:rsidRPr="003E4B94">
        <w:rPr>
          <w:rFonts w:eastAsia="Times New Roman"/>
        </w:rPr>
        <w:t xml:space="preserve"> </w:t>
      </w:r>
      <w:r w:rsidRPr="003E4B94">
        <w:rPr>
          <w:rFonts w:eastAsia="Times New Roman"/>
        </w:rPr>
        <w:t>202.</w:t>
      </w:r>
    </w:p>
    <w:p w14:paraId="7B94B23F" w14:textId="77777777" w:rsidR="007138DF" w:rsidRPr="003E4B94" w:rsidRDefault="007138DF" w:rsidP="007138DF">
      <w:pPr>
        <w:widowControl w:val="0"/>
        <w:suppressAutoHyphens/>
        <w:ind w:left="720" w:hanging="720"/>
        <w:rPr>
          <w:rFonts w:eastAsia="Times New Roman"/>
        </w:rPr>
      </w:pPr>
    </w:p>
    <w:p w14:paraId="12870EA7" w14:textId="3A85C720" w:rsidR="007138DF" w:rsidRPr="003E4B94" w:rsidRDefault="007138DF" w:rsidP="007138DF">
      <w:pPr>
        <w:widowControl w:val="0"/>
        <w:suppressAutoHyphens/>
        <w:ind w:left="720" w:hanging="720"/>
        <w:rPr>
          <w:rFonts w:eastAsia="Times New Roman"/>
        </w:rPr>
      </w:pPr>
      <w:r w:rsidRPr="003E4B94">
        <w:rPr>
          <w:rFonts w:eastAsia="Times New Roman"/>
          <w:i/>
        </w:rPr>
        <w:t>250 Poems: A Portable Anthology</w:t>
      </w:r>
      <w:r w:rsidRPr="003E4B94">
        <w:rPr>
          <w:rFonts w:eastAsia="Times New Roman"/>
        </w:rPr>
        <w:t>. Ed. by Peter Schakel and Jack Ridl. New York: Bedford/St. Martin’s, 2003. “Nani.”</w:t>
      </w:r>
      <w:r w:rsidR="0050758C" w:rsidRPr="003E4B94">
        <w:rPr>
          <w:rFonts w:eastAsia="Times New Roman"/>
        </w:rPr>
        <w:t xml:space="preserve"> </w:t>
      </w:r>
      <w:r w:rsidRPr="003E4B94">
        <w:rPr>
          <w:rFonts w:eastAsia="Times New Roman"/>
        </w:rPr>
        <w:t>299-300.</w:t>
      </w:r>
    </w:p>
    <w:p w14:paraId="6249E892" w14:textId="77777777" w:rsidR="007138DF" w:rsidRPr="003E4B94" w:rsidRDefault="007138DF" w:rsidP="007138DF">
      <w:pPr>
        <w:widowControl w:val="0"/>
        <w:suppressAutoHyphens/>
        <w:rPr>
          <w:rFonts w:eastAsia="Times New Roman"/>
        </w:rPr>
      </w:pPr>
    </w:p>
    <w:p w14:paraId="486C02F4"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Exploring Poetry.</w:t>
      </w:r>
      <w:r w:rsidRPr="003E4B94">
        <w:rPr>
          <w:rFonts w:eastAsia="Times New Roman"/>
        </w:rPr>
        <w:t xml:space="preserve"> Ed. Frank Madden. New York: Addison Wesley Longman, 2002. “The Purpose of Altar Boys.” 236-237.</w:t>
      </w:r>
    </w:p>
    <w:p w14:paraId="72BA2347" w14:textId="77777777" w:rsidR="007138DF" w:rsidRPr="003E4B94" w:rsidRDefault="007138DF" w:rsidP="007138DF">
      <w:pPr>
        <w:widowControl w:val="0"/>
        <w:suppressAutoHyphens/>
        <w:ind w:left="720" w:hanging="720"/>
        <w:rPr>
          <w:rFonts w:eastAsia="Times New Roman"/>
        </w:rPr>
      </w:pPr>
    </w:p>
    <w:p w14:paraId="69E8566C"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Herencia: The Anthology of Hispanic Literature of the United States</w:t>
      </w:r>
      <w:r w:rsidRPr="003E4B94">
        <w:rPr>
          <w:rFonts w:eastAsia="Times New Roman"/>
        </w:rPr>
        <w:t xml:space="preserve">. Ed. Nicolas Kanellos. New York: Oxford, 2002. “Mi Abuelo, </w:t>
      </w:r>
      <w:proofErr w:type="gramStart"/>
      <w:r w:rsidRPr="003E4B94">
        <w:rPr>
          <w:rFonts w:eastAsia="Times New Roman"/>
        </w:rPr>
        <w:t>“ “</w:t>
      </w:r>
      <w:proofErr w:type="gramEnd"/>
      <w:r w:rsidRPr="003E4B94">
        <w:rPr>
          <w:rFonts w:eastAsia="Times New Roman"/>
        </w:rPr>
        <w:t>Wet Camp,” “Nani.” 331-334.</w:t>
      </w:r>
    </w:p>
    <w:p w14:paraId="0D76A798" w14:textId="77777777" w:rsidR="00773342" w:rsidRPr="003E4B94" w:rsidRDefault="00773342" w:rsidP="00773342">
      <w:pPr>
        <w:widowControl w:val="0"/>
        <w:suppressAutoHyphens/>
        <w:ind w:left="720" w:hanging="720"/>
        <w:rPr>
          <w:rFonts w:eastAsia="Times New Roman"/>
          <w:i/>
        </w:rPr>
      </w:pPr>
    </w:p>
    <w:p w14:paraId="606B3FAD" w14:textId="3CCF0FDD" w:rsidR="00773342" w:rsidRPr="003E4B94" w:rsidRDefault="00773342" w:rsidP="00773342">
      <w:pPr>
        <w:widowControl w:val="0"/>
        <w:suppressAutoHyphens/>
        <w:ind w:left="720" w:hanging="720"/>
        <w:rPr>
          <w:rFonts w:eastAsia="Times New Roman"/>
        </w:rPr>
      </w:pPr>
      <w:r w:rsidRPr="003E4B94">
        <w:rPr>
          <w:rFonts w:eastAsia="Times New Roman"/>
          <w:i/>
        </w:rPr>
        <w:t>The Norton Anthology of American Literature</w:t>
      </w:r>
      <w:r w:rsidRPr="003E4B94">
        <w:rPr>
          <w:rFonts w:eastAsia="Times New Roman"/>
        </w:rPr>
        <w:t>. Vol. E. 6e. Ed. Nina Baym, et. al. New York:</w:t>
      </w:r>
      <w:r w:rsidR="0050758C" w:rsidRPr="003E4B94">
        <w:rPr>
          <w:rFonts w:eastAsia="Times New Roman"/>
        </w:rPr>
        <w:t xml:space="preserve"> </w:t>
      </w:r>
      <w:r w:rsidRPr="003E4B94">
        <w:rPr>
          <w:rFonts w:eastAsia="Times New Roman"/>
        </w:rPr>
        <w:t>W.W. Norton, 2002. “Madre Sofía,” “Wet Camp,” “Taking Away the Name of a Nephew,” “Advice to a First Cousin,” “Seniors.” With headnote.</w:t>
      </w:r>
    </w:p>
    <w:p w14:paraId="3B4326D6" w14:textId="77777777" w:rsidR="000F48A4" w:rsidRPr="003E4B94" w:rsidRDefault="000F48A4" w:rsidP="000F48A4">
      <w:pPr>
        <w:widowControl w:val="0"/>
        <w:suppressAutoHyphens/>
        <w:ind w:left="720" w:hanging="720"/>
        <w:rPr>
          <w:rFonts w:eastAsia="Times New Roman"/>
          <w:i/>
        </w:rPr>
      </w:pPr>
    </w:p>
    <w:p w14:paraId="68C3D159" w14:textId="77777777" w:rsidR="000F48A4" w:rsidRPr="003E4B94" w:rsidRDefault="002A51E9" w:rsidP="000F48A4">
      <w:pPr>
        <w:widowControl w:val="0"/>
        <w:suppressAutoHyphens/>
        <w:ind w:left="720" w:hanging="720"/>
        <w:rPr>
          <w:rFonts w:eastAsia="Times New Roman"/>
        </w:rPr>
      </w:pPr>
      <w:hyperlink r:id="rId16" w:history="1">
        <w:r w:rsidR="000F48A4" w:rsidRPr="003E4B94">
          <w:rPr>
            <w:rStyle w:val="Hyperlink"/>
            <w:rFonts w:eastAsia="Times New Roman"/>
            <w:i/>
            <w:color w:val="auto"/>
            <w:u w:val="none"/>
          </w:rPr>
          <w:t>The Norton Introduction to Poetry</w:t>
        </w:r>
        <w:r w:rsidR="000F48A4" w:rsidRPr="003E4B94">
          <w:rPr>
            <w:rStyle w:val="Hyperlink"/>
            <w:rFonts w:eastAsia="Times New Roman"/>
            <w:color w:val="auto"/>
            <w:u w:val="none"/>
          </w:rPr>
          <w:t>. 8e. Ed. J. Paul Hunter. New York: W.W. Norton, 2002. “Advice to a First Cousin,” “Mi Abuelo.</w:t>
        </w:r>
      </w:hyperlink>
      <w:r w:rsidR="000F48A4" w:rsidRPr="003E4B94">
        <w:rPr>
          <w:rFonts w:eastAsia="Times New Roman"/>
        </w:rPr>
        <w:t>”</w:t>
      </w:r>
    </w:p>
    <w:p w14:paraId="1148625A" w14:textId="77777777" w:rsidR="007138DF" w:rsidRPr="003E4B94" w:rsidRDefault="007138DF" w:rsidP="007138DF">
      <w:pPr>
        <w:widowControl w:val="0"/>
        <w:suppressAutoHyphens/>
        <w:ind w:left="720" w:hanging="720"/>
        <w:rPr>
          <w:rFonts w:eastAsia="Times New Roman"/>
        </w:rPr>
      </w:pPr>
    </w:p>
    <w:p w14:paraId="20F1C680" w14:textId="199F6ECB" w:rsidR="007138DF" w:rsidRPr="003E4B94" w:rsidRDefault="007138DF" w:rsidP="007138DF">
      <w:pPr>
        <w:widowControl w:val="0"/>
        <w:suppressAutoHyphens/>
        <w:ind w:left="720" w:hanging="720"/>
        <w:rPr>
          <w:rFonts w:eastAsia="Times New Roman"/>
        </w:rPr>
      </w:pPr>
      <w:r w:rsidRPr="003E4B94">
        <w:rPr>
          <w:rFonts w:eastAsia="Times New Roman"/>
          <w:i/>
        </w:rPr>
        <w:t>The Poet’s Child</w:t>
      </w:r>
      <w:r w:rsidRPr="003E4B94">
        <w:rPr>
          <w:rFonts w:eastAsia="Times New Roman"/>
        </w:rPr>
        <w:t>. Ed. Michael Wiegers. Port Townsend, WA: Copper Canyon, 2002. “If I Leave You.”</w:t>
      </w:r>
      <w:r w:rsidR="0050758C" w:rsidRPr="003E4B94">
        <w:rPr>
          <w:rFonts w:eastAsia="Times New Roman"/>
        </w:rPr>
        <w:t xml:space="preserve"> </w:t>
      </w:r>
      <w:r w:rsidRPr="003E4B94">
        <w:rPr>
          <w:rFonts w:eastAsia="Times New Roman"/>
        </w:rPr>
        <w:t>118-124.</w:t>
      </w:r>
    </w:p>
    <w:p w14:paraId="7658F1FD" w14:textId="77777777" w:rsidR="007138DF" w:rsidRPr="003E4B94" w:rsidRDefault="007138DF" w:rsidP="007138DF">
      <w:pPr>
        <w:widowControl w:val="0"/>
        <w:suppressAutoHyphens/>
        <w:ind w:left="720" w:hanging="720"/>
        <w:rPr>
          <w:rFonts w:eastAsia="Times New Roman"/>
        </w:rPr>
      </w:pPr>
    </w:p>
    <w:p w14:paraId="4D4880C7" w14:textId="46C2661A" w:rsidR="007138DF" w:rsidRPr="003E4B94" w:rsidRDefault="007138DF" w:rsidP="007138DF">
      <w:pPr>
        <w:widowControl w:val="0"/>
        <w:suppressAutoHyphens/>
        <w:ind w:left="720" w:hanging="720"/>
        <w:rPr>
          <w:rFonts w:eastAsia="Times New Roman"/>
        </w:rPr>
      </w:pPr>
      <w:r w:rsidRPr="003E4B94">
        <w:rPr>
          <w:rFonts w:eastAsia="Times New Roman"/>
          <w:i/>
          <w:iCs/>
        </w:rPr>
        <w:t>To Stanley Kunitz, With Love</w:t>
      </w:r>
      <w:r w:rsidRPr="003E4B94">
        <w:rPr>
          <w:rFonts w:eastAsia="Times New Roman"/>
        </w:rPr>
        <w:t>. Ed. by Stanley Moss. New York. Sheep Meadow, 2002. “Small Risings.”</w:t>
      </w:r>
      <w:r w:rsidR="0050758C" w:rsidRPr="003E4B94">
        <w:rPr>
          <w:rFonts w:eastAsia="Times New Roman"/>
        </w:rPr>
        <w:t xml:space="preserve"> </w:t>
      </w:r>
      <w:r w:rsidRPr="003E4B94">
        <w:rPr>
          <w:rFonts w:eastAsia="Times New Roman"/>
        </w:rPr>
        <w:t>112.</w:t>
      </w:r>
    </w:p>
    <w:p w14:paraId="71813485" w14:textId="77777777" w:rsidR="007138DF" w:rsidRPr="003E4B94" w:rsidRDefault="007138DF" w:rsidP="007138DF">
      <w:pPr>
        <w:widowControl w:val="0"/>
        <w:suppressAutoHyphens/>
        <w:ind w:left="720" w:hanging="720"/>
        <w:rPr>
          <w:rFonts w:eastAsia="Times New Roman"/>
        </w:rPr>
      </w:pPr>
    </w:p>
    <w:p w14:paraId="04C8D78B" w14:textId="18779237"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Exploring Literature: Writing and Thinking About Fiction, Poetry, Drama, and the Essay. </w:t>
      </w:r>
      <w:r w:rsidRPr="003E4B94">
        <w:rPr>
          <w:rFonts w:eastAsia="Times New Roman"/>
        </w:rPr>
        <w:t>Ed. by Frank Madden. New York: Addison Wesley Longman, 2001. “The Purpose of Altar Boys.”</w:t>
      </w:r>
      <w:r w:rsidR="0050758C" w:rsidRPr="003E4B94">
        <w:rPr>
          <w:rFonts w:eastAsia="Times New Roman"/>
        </w:rPr>
        <w:t xml:space="preserve"> </w:t>
      </w:r>
      <w:r w:rsidRPr="003E4B94">
        <w:rPr>
          <w:rFonts w:eastAsia="Times New Roman"/>
        </w:rPr>
        <w:t>580-582.</w:t>
      </w:r>
    </w:p>
    <w:p w14:paraId="2801A17A" w14:textId="77777777" w:rsidR="007138DF" w:rsidRPr="003E4B94" w:rsidRDefault="007138DF" w:rsidP="007138DF">
      <w:pPr>
        <w:widowControl w:val="0"/>
        <w:suppressAutoHyphens/>
        <w:ind w:left="720" w:hanging="720"/>
        <w:rPr>
          <w:rFonts w:eastAsia="Times New Roman"/>
        </w:rPr>
      </w:pPr>
    </w:p>
    <w:p w14:paraId="619C7EB7" w14:textId="78CC81EE"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Getting Over the Color Green: Contemporary Environmental Literature of the Southwest. </w:t>
      </w:r>
      <w:r w:rsidRPr="003E4B94">
        <w:rPr>
          <w:rFonts w:eastAsia="Times New Roman"/>
        </w:rPr>
        <w:t xml:space="preserve">Ed. </w:t>
      </w:r>
      <w:r w:rsidRPr="003E4B94">
        <w:rPr>
          <w:rFonts w:eastAsia="Times New Roman"/>
        </w:rPr>
        <w:lastRenderedPageBreak/>
        <w:t>Scott Slovic. Tucson, AZ: U of Arizona P, 2001. “The Cures of Green and Night,” “A Physics of Sudden Light.”</w:t>
      </w:r>
      <w:r w:rsidR="0050758C" w:rsidRPr="003E4B94">
        <w:rPr>
          <w:rFonts w:eastAsia="Times New Roman"/>
        </w:rPr>
        <w:t xml:space="preserve"> </w:t>
      </w:r>
      <w:r w:rsidRPr="003E4B94">
        <w:rPr>
          <w:rFonts w:eastAsia="Times New Roman"/>
        </w:rPr>
        <w:t>242-46.</w:t>
      </w:r>
    </w:p>
    <w:p w14:paraId="4BB61190" w14:textId="77777777" w:rsidR="007138DF" w:rsidRPr="003E4B94" w:rsidRDefault="007138DF" w:rsidP="007138DF">
      <w:pPr>
        <w:widowControl w:val="0"/>
        <w:suppressAutoHyphens/>
        <w:ind w:left="720" w:hanging="720"/>
        <w:rPr>
          <w:rFonts w:eastAsia="Times New Roman"/>
        </w:rPr>
      </w:pPr>
    </w:p>
    <w:p w14:paraId="22CCAE69"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Hispanic American Literature</w:t>
      </w:r>
      <w:r w:rsidRPr="003E4B94">
        <w:rPr>
          <w:rFonts w:eastAsia="Times New Roman"/>
        </w:rPr>
        <w:t>. New York: Glencoe/McGraw-Hill, 2001. “Nani.” 269-271.</w:t>
      </w:r>
    </w:p>
    <w:p w14:paraId="4122515E" w14:textId="77777777" w:rsidR="00785D1A" w:rsidRPr="003E4B94" w:rsidRDefault="00785D1A" w:rsidP="00785D1A">
      <w:pPr>
        <w:widowControl w:val="0"/>
        <w:ind w:left="720" w:right="720" w:hanging="720"/>
        <w:rPr>
          <w:rFonts w:eastAsia="Times New Roman"/>
          <w:i/>
        </w:rPr>
      </w:pPr>
    </w:p>
    <w:p w14:paraId="356D6757" w14:textId="77777777" w:rsidR="00785D1A" w:rsidRPr="003E4B94" w:rsidRDefault="00785D1A" w:rsidP="00785D1A">
      <w:pPr>
        <w:widowControl w:val="0"/>
        <w:ind w:left="720" w:right="720" w:hanging="720"/>
        <w:rPr>
          <w:rFonts w:eastAsia="Times New Roman"/>
        </w:rPr>
      </w:pPr>
      <w:r w:rsidRPr="003E4B94">
        <w:rPr>
          <w:rFonts w:eastAsia="Times New Roman"/>
          <w:i/>
        </w:rPr>
        <w:t>Literature and the Language Arts: The American Tradition</w:t>
      </w:r>
      <w:r w:rsidRPr="003E4B94">
        <w:rPr>
          <w:rFonts w:eastAsia="Times New Roman"/>
        </w:rPr>
        <w:t>. Danvers, MA: Penobscot School Publishing, 2001. “The Lesson of Walls.”</w:t>
      </w:r>
    </w:p>
    <w:p w14:paraId="214BB79B" w14:textId="77777777" w:rsidR="007138DF" w:rsidRPr="003E4B94" w:rsidRDefault="007138DF" w:rsidP="007138DF">
      <w:pPr>
        <w:widowControl w:val="0"/>
        <w:suppressAutoHyphens/>
        <w:ind w:left="720" w:hanging="720"/>
        <w:rPr>
          <w:rFonts w:eastAsia="Times New Roman"/>
        </w:rPr>
      </w:pPr>
    </w:p>
    <w:p w14:paraId="70CF7765"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Reading Fiction, Poetry, Drama, and the Novel</w:t>
      </w:r>
      <w:r w:rsidRPr="003E4B94">
        <w:rPr>
          <w:rFonts w:eastAsia="Times New Roman"/>
        </w:rPr>
        <w:t>. 4E. Ed. Robert DiYanni. Glenview: McGraw-Hill, 2001. “A Dream of Husbands.”</w:t>
      </w:r>
    </w:p>
    <w:p w14:paraId="62243F79" w14:textId="77777777" w:rsidR="007138DF" w:rsidRPr="003E4B94" w:rsidRDefault="007138DF" w:rsidP="007138DF">
      <w:pPr>
        <w:widowControl w:val="0"/>
        <w:suppressAutoHyphens/>
        <w:ind w:left="720" w:hanging="720"/>
        <w:rPr>
          <w:rFonts w:eastAsia="Times New Roman"/>
        </w:rPr>
      </w:pPr>
    </w:p>
    <w:p w14:paraId="23A3E072" w14:textId="47B61851" w:rsidR="007138DF" w:rsidRPr="003E4B94" w:rsidRDefault="007138DF" w:rsidP="007138DF">
      <w:pPr>
        <w:widowControl w:val="0"/>
        <w:suppressAutoHyphens/>
        <w:ind w:left="720" w:hanging="720"/>
        <w:rPr>
          <w:rFonts w:eastAsia="Times New Roman"/>
        </w:rPr>
      </w:pPr>
      <w:r w:rsidRPr="003E4B94">
        <w:rPr>
          <w:rFonts w:eastAsia="Times New Roman"/>
          <w:i/>
        </w:rPr>
        <w:t>The Norton Introduction to Literature</w:t>
      </w:r>
      <w:r w:rsidRPr="003E4B94">
        <w:rPr>
          <w:rFonts w:eastAsia="Times New Roman"/>
        </w:rPr>
        <w:t>. Shorter 8e. Ed. by Jerome Beaty, Alison Booth, J. Paul Hunter, Kelly J. Mays. New York: W.W. Norton, 2001. “Advice to a First Cousin.”</w:t>
      </w:r>
      <w:r w:rsidR="0050758C" w:rsidRPr="003E4B94">
        <w:rPr>
          <w:rFonts w:eastAsia="Times New Roman"/>
        </w:rPr>
        <w:t xml:space="preserve"> </w:t>
      </w:r>
      <w:r w:rsidRPr="003E4B94">
        <w:rPr>
          <w:rFonts w:eastAsia="Times New Roman"/>
        </w:rPr>
        <w:t>896.</w:t>
      </w:r>
    </w:p>
    <w:p w14:paraId="60E646EF" w14:textId="77777777" w:rsidR="007138DF" w:rsidRPr="003E4B94" w:rsidRDefault="007138DF" w:rsidP="007138DF">
      <w:pPr>
        <w:widowControl w:val="0"/>
        <w:suppressAutoHyphens/>
        <w:ind w:left="720" w:hanging="720"/>
        <w:rPr>
          <w:rFonts w:eastAsia="Times New Roman"/>
        </w:rPr>
      </w:pPr>
    </w:p>
    <w:p w14:paraId="7D3C30A3" w14:textId="4C89B8F9"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Poetry: An Introduction. </w:t>
      </w:r>
      <w:r w:rsidRPr="003E4B94">
        <w:rPr>
          <w:rFonts w:eastAsia="Times New Roman"/>
        </w:rPr>
        <w:t>Ed. Michael Meyer. Boston, New York: Bedford/St. Martin’s, 2001. “Seniors.”</w:t>
      </w:r>
      <w:r w:rsidR="0050758C" w:rsidRPr="003E4B94">
        <w:rPr>
          <w:rFonts w:eastAsia="Times New Roman"/>
        </w:rPr>
        <w:t xml:space="preserve"> </w:t>
      </w:r>
      <w:r w:rsidRPr="003E4B94">
        <w:rPr>
          <w:rFonts w:eastAsia="Times New Roman"/>
        </w:rPr>
        <w:t>40.</w:t>
      </w:r>
    </w:p>
    <w:p w14:paraId="0922DA0D" w14:textId="77777777" w:rsidR="007138DF" w:rsidRPr="003E4B94" w:rsidRDefault="007138DF" w:rsidP="007138DF">
      <w:pPr>
        <w:widowControl w:val="0"/>
        <w:suppressAutoHyphens/>
        <w:ind w:left="720" w:hanging="720"/>
        <w:rPr>
          <w:rFonts w:eastAsia="Times New Roman"/>
        </w:rPr>
      </w:pPr>
    </w:p>
    <w:p w14:paraId="1913C984" w14:textId="7B1C9410" w:rsidR="007138DF" w:rsidRPr="003E4B94" w:rsidRDefault="007138DF" w:rsidP="007138DF">
      <w:pPr>
        <w:widowControl w:val="0"/>
        <w:suppressAutoHyphens/>
        <w:ind w:left="720" w:hanging="720"/>
        <w:rPr>
          <w:rFonts w:eastAsia="Times New Roman"/>
        </w:rPr>
      </w:pPr>
      <w:r w:rsidRPr="003E4B94">
        <w:rPr>
          <w:rFonts w:eastAsia="Times New Roman"/>
          <w:i/>
        </w:rPr>
        <w:t>Poets of the New Century</w:t>
      </w:r>
      <w:r w:rsidRPr="003E4B94">
        <w:rPr>
          <w:rFonts w:eastAsia="Times New Roman"/>
        </w:rPr>
        <w:t>. Ed. Roger Weingarten and Richard M. Higgerson. Boston: David R. Godine, 2001. “From the Life of Don Margarito,” “Writing from Memory,” “Some Extensions on the Sovereignty of Science.”</w:t>
      </w:r>
      <w:r w:rsidR="0050758C" w:rsidRPr="003E4B94">
        <w:rPr>
          <w:rFonts w:eastAsia="Times New Roman"/>
        </w:rPr>
        <w:t xml:space="preserve"> </w:t>
      </w:r>
      <w:r w:rsidRPr="003E4B94">
        <w:rPr>
          <w:rFonts w:eastAsia="Times New Roman"/>
        </w:rPr>
        <w:t>281-284.</w:t>
      </w:r>
    </w:p>
    <w:p w14:paraId="2726878D" w14:textId="77777777" w:rsidR="007138DF" w:rsidRPr="003E4B94" w:rsidRDefault="007138DF" w:rsidP="007138DF">
      <w:pPr>
        <w:widowControl w:val="0"/>
        <w:suppressAutoHyphens/>
        <w:ind w:left="720" w:hanging="720"/>
        <w:rPr>
          <w:rFonts w:eastAsia="Times New Roman"/>
        </w:rPr>
      </w:pPr>
    </w:p>
    <w:p w14:paraId="0C2AE15A" w14:textId="67470F95" w:rsidR="007138DF" w:rsidRPr="003E4B94" w:rsidRDefault="007138DF" w:rsidP="007138DF">
      <w:pPr>
        <w:widowControl w:val="0"/>
        <w:suppressAutoHyphens/>
        <w:ind w:left="720" w:hanging="720"/>
        <w:rPr>
          <w:rFonts w:eastAsia="Times New Roman"/>
        </w:rPr>
      </w:pPr>
      <w:r w:rsidRPr="003E4B94">
        <w:rPr>
          <w:rFonts w:eastAsia="Times New Roman"/>
          <w:i/>
        </w:rPr>
        <w:t xml:space="preserve">A Writer’s Country: A Collection of Fiction and Poetry. </w:t>
      </w:r>
      <w:r w:rsidRPr="003E4B94">
        <w:rPr>
          <w:rFonts w:eastAsia="Times New Roman"/>
          <w:iCs/>
        </w:rPr>
        <w:t>Ed. by Jeff Knorr and Tim Schell. Upper Saddle River, NJ: Prentice Hall, 2001. “Some Extensions on the Sovereignty of Science.”</w:t>
      </w:r>
      <w:r w:rsidR="0050758C" w:rsidRPr="003E4B94">
        <w:rPr>
          <w:rFonts w:eastAsia="Times New Roman"/>
          <w:iCs/>
        </w:rPr>
        <w:t xml:space="preserve"> </w:t>
      </w:r>
      <w:r w:rsidRPr="003E4B94">
        <w:rPr>
          <w:rFonts w:eastAsia="Times New Roman"/>
          <w:iCs/>
        </w:rPr>
        <w:t>64-65.</w:t>
      </w:r>
    </w:p>
    <w:p w14:paraId="30749E2A" w14:textId="77777777" w:rsidR="00A67C4E" w:rsidRPr="003E4B94" w:rsidRDefault="00A67C4E" w:rsidP="00A67C4E">
      <w:pPr>
        <w:widowControl w:val="0"/>
        <w:suppressAutoHyphens/>
        <w:ind w:left="720" w:hanging="720"/>
        <w:rPr>
          <w:rFonts w:eastAsia="Times New Roman"/>
          <w:i/>
        </w:rPr>
      </w:pPr>
    </w:p>
    <w:p w14:paraId="194613DC" w14:textId="77777777" w:rsidR="00A67C4E" w:rsidRPr="003E4B94" w:rsidRDefault="00A67C4E" w:rsidP="00A67C4E">
      <w:pPr>
        <w:widowControl w:val="0"/>
        <w:suppressAutoHyphens/>
        <w:ind w:left="720" w:hanging="720"/>
        <w:rPr>
          <w:rFonts w:eastAsia="Times New Roman"/>
        </w:rPr>
      </w:pPr>
      <w:r w:rsidRPr="003E4B94">
        <w:rPr>
          <w:rFonts w:eastAsia="Times New Roman"/>
          <w:i/>
        </w:rPr>
        <w:t>Choices in Literature, Bronze</w:t>
      </w:r>
      <w:r w:rsidRPr="003E4B94">
        <w:rPr>
          <w:rFonts w:eastAsia="Times New Roman"/>
        </w:rPr>
        <w:t>. New York: Prentice Hall/Simon &amp; Schuster, 2000. “Nani.”</w:t>
      </w:r>
    </w:p>
    <w:p w14:paraId="6413E4DA" w14:textId="77777777" w:rsidR="007138DF" w:rsidRPr="003E4B94" w:rsidRDefault="007138DF" w:rsidP="007138DF">
      <w:pPr>
        <w:widowControl w:val="0"/>
        <w:suppressAutoHyphens/>
        <w:ind w:left="720" w:hanging="720"/>
        <w:rPr>
          <w:rFonts w:eastAsia="Times New Roman"/>
        </w:rPr>
      </w:pPr>
    </w:p>
    <w:p w14:paraId="6A3F7102" w14:textId="6DB039D3" w:rsidR="007138DF" w:rsidRPr="003E4B94" w:rsidRDefault="007138DF" w:rsidP="007138DF">
      <w:pPr>
        <w:widowControl w:val="0"/>
        <w:suppressAutoHyphens/>
        <w:ind w:left="720" w:hanging="720"/>
        <w:rPr>
          <w:rFonts w:eastAsia="Times New Roman"/>
        </w:rPr>
      </w:pPr>
      <w:r w:rsidRPr="003E4B94">
        <w:rPr>
          <w:rFonts w:eastAsia="Times New Roman"/>
          <w:i/>
        </w:rPr>
        <w:t>Discovering Literature</w:t>
      </w:r>
      <w:r w:rsidRPr="003E4B94">
        <w:rPr>
          <w:rFonts w:eastAsia="Times New Roman"/>
        </w:rPr>
        <w:t>. Compact Edition. Ed. Hans P. Guth and Gabriele L. Rico. Upper Saddle Ri</w:t>
      </w:r>
      <w:r w:rsidR="00A67C4E" w:rsidRPr="003E4B94">
        <w:rPr>
          <w:rFonts w:eastAsia="Times New Roman"/>
        </w:rPr>
        <w:t>ver, New Jersey: Prentice Hall,</w:t>
      </w:r>
      <w:r w:rsidRPr="003E4B94">
        <w:rPr>
          <w:rFonts w:eastAsia="Times New Roman"/>
        </w:rPr>
        <w:t xml:space="preserve"> 2000. “The Viet Nam Wall.”</w:t>
      </w:r>
      <w:r w:rsidR="0050758C" w:rsidRPr="003E4B94">
        <w:rPr>
          <w:rFonts w:eastAsia="Times New Roman"/>
        </w:rPr>
        <w:t xml:space="preserve"> </w:t>
      </w:r>
      <w:r w:rsidRPr="003E4B94">
        <w:rPr>
          <w:rFonts w:eastAsia="Times New Roman"/>
        </w:rPr>
        <w:t>371-372.</w:t>
      </w:r>
    </w:p>
    <w:p w14:paraId="1EDF568F" w14:textId="77777777" w:rsidR="007138DF" w:rsidRPr="003E4B94" w:rsidRDefault="007138DF" w:rsidP="007138DF">
      <w:pPr>
        <w:widowControl w:val="0"/>
        <w:suppressAutoHyphens/>
        <w:rPr>
          <w:rFonts w:eastAsia="Times New Roman"/>
        </w:rPr>
      </w:pPr>
    </w:p>
    <w:p w14:paraId="790876F3" w14:textId="56B3D37C" w:rsidR="007138DF" w:rsidRPr="003E4B94" w:rsidRDefault="007138DF" w:rsidP="007138DF">
      <w:pPr>
        <w:widowControl w:val="0"/>
        <w:suppressAutoHyphens/>
        <w:ind w:left="720" w:hanging="720"/>
        <w:rPr>
          <w:rFonts w:eastAsia="Times New Roman"/>
        </w:rPr>
      </w:pPr>
      <w:r w:rsidRPr="003E4B94">
        <w:rPr>
          <w:rFonts w:eastAsia="Times New Roman"/>
          <w:i/>
          <w:iCs/>
          <w:lang w:val="es-MX"/>
        </w:rPr>
        <w:t>Encuentros: Hombre a Hombre</w:t>
      </w:r>
      <w:r w:rsidRPr="003E4B94">
        <w:rPr>
          <w:rFonts w:eastAsia="Times New Roman"/>
          <w:lang w:val="es-MX"/>
        </w:rPr>
        <w:t xml:space="preserve">. Ed. by Francisco Reveles. </w:t>
      </w:r>
      <w:r w:rsidRPr="003E4B94">
        <w:rPr>
          <w:rFonts w:eastAsia="Times New Roman"/>
        </w:rPr>
        <w:t>Sacramento. California Department of Education, 2000. “The Viet Nam Wall.”</w:t>
      </w:r>
      <w:r w:rsidR="0050758C" w:rsidRPr="003E4B94">
        <w:rPr>
          <w:rFonts w:eastAsia="Times New Roman"/>
        </w:rPr>
        <w:t xml:space="preserve"> </w:t>
      </w:r>
      <w:r w:rsidRPr="003E4B94">
        <w:rPr>
          <w:rFonts w:eastAsia="Times New Roman"/>
        </w:rPr>
        <w:t>114.</w:t>
      </w:r>
    </w:p>
    <w:p w14:paraId="54C841A9" w14:textId="77777777" w:rsidR="007138DF" w:rsidRPr="003E4B94" w:rsidRDefault="007138DF" w:rsidP="007138DF">
      <w:pPr>
        <w:widowControl w:val="0"/>
        <w:suppressAutoHyphens/>
        <w:ind w:left="720" w:hanging="720"/>
        <w:rPr>
          <w:rFonts w:eastAsia="Times New Roman"/>
        </w:rPr>
      </w:pPr>
    </w:p>
    <w:p w14:paraId="218BD420" w14:textId="645E0631" w:rsidR="007138DF" w:rsidRPr="003E4B94" w:rsidRDefault="007138DF" w:rsidP="007138DF">
      <w:pPr>
        <w:widowControl w:val="0"/>
        <w:suppressAutoHyphens/>
        <w:ind w:left="720" w:hanging="720"/>
        <w:rPr>
          <w:rFonts w:eastAsia="Times New Roman"/>
        </w:rPr>
      </w:pPr>
      <w:r w:rsidRPr="003E4B94">
        <w:rPr>
          <w:rFonts w:eastAsia="Times New Roman"/>
          <w:i/>
        </w:rPr>
        <w:t xml:space="preserve">Teaching the Art of Poetry: The Moves. </w:t>
      </w:r>
      <w:r w:rsidRPr="003E4B94">
        <w:rPr>
          <w:rFonts w:eastAsia="Times New Roman"/>
        </w:rPr>
        <w:t>Ed. by Baron Wormser and David Cappella. Lawrence Erlbaum Associates, 2000. “What a Boy Can Do.”</w:t>
      </w:r>
      <w:r w:rsidR="0050758C" w:rsidRPr="003E4B94">
        <w:rPr>
          <w:rFonts w:eastAsia="Times New Roman"/>
        </w:rPr>
        <w:t xml:space="preserve"> </w:t>
      </w:r>
      <w:r w:rsidRPr="003E4B94">
        <w:rPr>
          <w:rFonts w:eastAsia="Times New Roman"/>
        </w:rPr>
        <w:t>69.</w:t>
      </w:r>
    </w:p>
    <w:p w14:paraId="0C55A067" w14:textId="77777777" w:rsidR="007138DF" w:rsidRPr="003E4B94" w:rsidRDefault="007138DF" w:rsidP="007138DF">
      <w:pPr>
        <w:widowControl w:val="0"/>
        <w:suppressAutoHyphens/>
        <w:ind w:left="720" w:hanging="720"/>
        <w:rPr>
          <w:rFonts w:eastAsia="Times New Roman"/>
        </w:rPr>
      </w:pPr>
    </w:p>
    <w:p w14:paraId="4BF73B8D"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Bedford Introduction to Literature</w:t>
      </w:r>
      <w:r w:rsidRPr="003E4B94">
        <w:rPr>
          <w:rFonts w:eastAsia="Times New Roman"/>
        </w:rPr>
        <w:t>. 5e. Ed. Michael Meyer. Boston: Bedford Books, 2000. “Seniors.”</w:t>
      </w:r>
    </w:p>
    <w:p w14:paraId="66B46989" w14:textId="77777777" w:rsidR="007138DF" w:rsidRPr="003E4B94" w:rsidRDefault="007138DF" w:rsidP="007138DF">
      <w:pPr>
        <w:widowControl w:val="0"/>
        <w:suppressAutoHyphens/>
        <w:ind w:left="720" w:hanging="720"/>
        <w:rPr>
          <w:rFonts w:eastAsia="Times New Roman"/>
          <w:i/>
        </w:rPr>
      </w:pPr>
    </w:p>
    <w:p w14:paraId="32419A64" w14:textId="28460B99" w:rsidR="007138DF" w:rsidRPr="003E4B94" w:rsidRDefault="007138DF" w:rsidP="007138DF">
      <w:pPr>
        <w:widowControl w:val="0"/>
        <w:suppressAutoHyphens/>
        <w:ind w:left="720" w:hanging="720"/>
        <w:rPr>
          <w:rFonts w:eastAsia="Times New Roman"/>
        </w:rPr>
      </w:pPr>
      <w:r w:rsidRPr="003E4B94">
        <w:rPr>
          <w:rFonts w:eastAsia="Times New Roman"/>
          <w:i/>
        </w:rPr>
        <w:t xml:space="preserve">The Making of a Poem: Norton Anthology of Poetic Forms. </w:t>
      </w:r>
      <w:r w:rsidRPr="003E4B94">
        <w:rPr>
          <w:rFonts w:eastAsia="Times New Roman"/>
        </w:rPr>
        <w:t>Ed. Eavan Boland and Mark Strand. New York: W.W. Norton, 2000. “Nani.”</w:t>
      </w:r>
      <w:r w:rsidR="0050758C" w:rsidRPr="003E4B94">
        <w:rPr>
          <w:rFonts w:eastAsia="Times New Roman"/>
        </w:rPr>
        <w:t xml:space="preserve"> </w:t>
      </w:r>
      <w:r w:rsidRPr="003E4B94">
        <w:rPr>
          <w:rFonts w:eastAsia="Times New Roman"/>
        </w:rPr>
        <w:t>39-40.</w:t>
      </w:r>
    </w:p>
    <w:p w14:paraId="19CCBE34" w14:textId="77777777" w:rsidR="007138DF" w:rsidRPr="003E4B94" w:rsidRDefault="007138DF" w:rsidP="007138DF">
      <w:pPr>
        <w:widowControl w:val="0"/>
        <w:suppressAutoHyphens/>
        <w:ind w:left="720" w:hanging="720"/>
        <w:rPr>
          <w:rFonts w:eastAsia="Times New Roman"/>
        </w:rPr>
      </w:pPr>
    </w:p>
    <w:p w14:paraId="5EA99C7E" w14:textId="77777777" w:rsidR="007138DF" w:rsidRPr="003E4B94" w:rsidRDefault="007138DF" w:rsidP="007138DF">
      <w:pPr>
        <w:widowControl w:val="0"/>
        <w:suppressAutoHyphens/>
        <w:ind w:left="720" w:hanging="720"/>
        <w:rPr>
          <w:rFonts w:eastAsia="Times New Roman"/>
        </w:rPr>
      </w:pPr>
      <w:r w:rsidRPr="003E4B94">
        <w:rPr>
          <w:rFonts w:eastAsia="Times New Roman"/>
          <w:i/>
        </w:rPr>
        <w:t>Thinking and Writing About Literature</w:t>
      </w:r>
      <w:r w:rsidRPr="003E4B94">
        <w:rPr>
          <w:rFonts w:eastAsia="Times New Roman"/>
        </w:rPr>
        <w:t>. 2e. Ed. by Michael Meyer. Boston: Bedford/St. Martin’s., 2000. “Seniors.”</w:t>
      </w:r>
    </w:p>
    <w:p w14:paraId="2BE5722E" w14:textId="77777777" w:rsidR="007138DF" w:rsidRPr="003E4B94" w:rsidRDefault="007138DF" w:rsidP="007138DF">
      <w:pPr>
        <w:widowControl w:val="0"/>
        <w:suppressAutoHyphens/>
        <w:ind w:left="720" w:hanging="720"/>
        <w:rPr>
          <w:rFonts w:eastAsia="Times New Roman"/>
        </w:rPr>
      </w:pPr>
    </w:p>
    <w:p w14:paraId="1C5A1179" w14:textId="4E8228E6"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Thirteen Ways of Looking at a Poem. </w:t>
      </w:r>
      <w:r w:rsidRPr="003E4B94">
        <w:rPr>
          <w:rFonts w:eastAsia="Times New Roman"/>
        </w:rPr>
        <w:t>Ed. Wendy Bishop. New York: Addison Wesley Longman, 2000. “Nani.”</w:t>
      </w:r>
      <w:r w:rsidR="0050758C" w:rsidRPr="003E4B94">
        <w:rPr>
          <w:rFonts w:eastAsia="Times New Roman"/>
        </w:rPr>
        <w:t xml:space="preserve"> </w:t>
      </w:r>
      <w:r w:rsidRPr="003E4B94">
        <w:rPr>
          <w:rFonts w:eastAsia="Times New Roman"/>
        </w:rPr>
        <w:t>308-309.</w:t>
      </w:r>
    </w:p>
    <w:p w14:paraId="465D22BA" w14:textId="77777777" w:rsidR="007138DF" w:rsidRPr="003E4B94" w:rsidRDefault="007138DF" w:rsidP="007138DF">
      <w:pPr>
        <w:widowControl w:val="0"/>
        <w:suppressAutoHyphens/>
        <w:ind w:left="720" w:hanging="720"/>
        <w:rPr>
          <w:rFonts w:eastAsia="Times New Roman"/>
        </w:rPr>
      </w:pPr>
    </w:p>
    <w:p w14:paraId="7E0A1641" w14:textId="186182F5" w:rsidR="007138DF" w:rsidRPr="003E4B94" w:rsidRDefault="007138DF" w:rsidP="007138DF">
      <w:pPr>
        <w:widowControl w:val="0"/>
        <w:suppressAutoHyphens/>
        <w:ind w:left="720" w:hanging="720"/>
        <w:rPr>
          <w:rFonts w:eastAsia="Times New Roman"/>
        </w:rPr>
      </w:pPr>
      <w:r w:rsidRPr="003E4B94">
        <w:rPr>
          <w:rFonts w:eastAsia="Times New Roman"/>
          <w:i/>
        </w:rPr>
        <w:t>Aztlán and Viet Nam</w:t>
      </w:r>
      <w:r w:rsidRPr="003E4B94">
        <w:rPr>
          <w:rFonts w:eastAsia="Times New Roman"/>
        </w:rPr>
        <w:t>. Ed. George Mariscal. Berkeley: University of California Press, 1999. “The Viet Nam Wall.”</w:t>
      </w:r>
      <w:r w:rsidR="0050758C" w:rsidRPr="003E4B94">
        <w:rPr>
          <w:rFonts w:eastAsia="Times New Roman"/>
        </w:rPr>
        <w:t xml:space="preserve"> </w:t>
      </w:r>
      <w:r w:rsidRPr="003E4B94">
        <w:rPr>
          <w:rFonts w:eastAsia="Times New Roman"/>
        </w:rPr>
        <w:t>280-281.</w:t>
      </w:r>
    </w:p>
    <w:p w14:paraId="6404AFE6" w14:textId="77777777" w:rsidR="007138DF" w:rsidRPr="003E4B94" w:rsidRDefault="007138DF" w:rsidP="007138DF">
      <w:pPr>
        <w:widowControl w:val="0"/>
        <w:suppressAutoHyphens/>
        <w:ind w:left="720" w:hanging="720"/>
        <w:rPr>
          <w:rFonts w:eastAsia="Times New Roman"/>
        </w:rPr>
      </w:pPr>
    </w:p>
    <w:p w14:paraId="22DD072A" w14:textId="77777777" w:rsidR="007138DF" w:rsidRPr="003E4B94" w:rsidRDefault="007138DF" w:rsidP="007138DF">
      <w:pPr>
        <w:widowControl w:val="0"/>
        <w:suppressAutoHyphens/>
        <w:ind w:left="720" w:hanging="720"/>
        <w:rPr>
          <w:rFonts w:eastAsia="Times New Roman"/>
        </w:rPr>
      </w:pPr>
      <w:r w:rsidRPr="003E4B94">
        <w:rPr>
          <w:rFonts w:eastAsia="Times New Roman"/>
          <w:i/>
        </w:rPr>
        <w:t>A Ghost at Heart’s Edge</w:t>
      </w:r>
      <w:r w:rsidRPr="003E4B94">
        <w:rPr>
          <w:rFonts w:eastAsia="Times New Roman"/>
        </w:rPr>
        <w:t>. Ed. Tina Cervin and Susan Ito. North Atlantic Books, 1999. “Sculpting the Whistle.”</w:t>
      </w:r>
    </w:p>
    <w:p w14:paraId="325922C2" w14:textId="77777777" w:rsidR="00785D1A" w:rsidRPr="003E4B94" w:rsidRDefault="00785D1A" w:rsidP="00785D1A">
      <w:pPr>
        <w:widowControl w:val="0"/>
        <w:suppressAutoHyphens/>
        <w:ind w:left="720" w:hanging="720"/>
        <w:rPr>
          <w:rFonts w:eastAsia="Times New Roman"/>
          <w:i/>
        </w:rPr>
      </w:pPr>
    </w:p>
    <w:p w14:paraId="414C9767" w14:textId="77777777" w:rsidR="00785D1A" w:rsidRPr="003E4B94" w:rsidRDefault="00785D1A" w:rsidP="00785D1A">
      <w:pPr>
        <w:widowControl w:val="0"/>
        <w:suppressAutoHyphens/>
        <w:ind w:left="720" w:hanging="720"/>
        <w:rPr>
          <w:rFonts w:eastAsia="Times New Roman"/>
        </w:rPr>
      </w:pPr>
      <w:r w:rsidRPr="003E4B94">
        <w:rPr>
          <w:rFonts w:eastAsia="Times New Roman"/>
          <w:i/>
        </w:rPr>
        <w:t>Literature and Gender: Thinking Critically Through Fiction, Poetry, and Drama</w:t>
      </w:r>
      <w:r w:rsidRPr="003E4B94">
        <w:rPr>
          <w:rFonts w:eastAsia="Times New Roman"/>
        </w:rPr>
        <w:t>. Ed. Robyn Wiegman and Elena Glasberg. Glenview: Addison-Wesley, 1999. “The Purpose of Altar Boys,” “Nicanor, Saturday.”</w:t>
      </w:r>
    </w:p>
    <w:p w14:paraId="14688C5C" w14:textId="77777777" w:rsidR="007138DF" w:rsidRPr="003E4B94" w:rsidRDefault="007138DF" w:rsidP="007138DF">
      <w:pPr>
        <w:widowControl w:val="0"/>
        <w:suppressAutoHyphens/>
        <w:ind w:left="720" w:hanging="720"/>
        <w:rPr>
          <w:rFonts w:eastAsia="Times New Roman"/>
        </w:rPr>
      </w:pPr>
    </w:p>
    <w:p w14:paraId="09DD5E72" w14:textId="71D64EAA" w:rsidR="007138DF" w:rsidRPr="003E4B94" w:rsidRDefault="007138DF" w:rsidP="007138DF">
      <w:pPr>
        <w:widowControl w:val="0"/>
        <w:suppressAutoHyphens/>
        <w:ind w:left="720" w:hanging="720"/>
        <w:rPr>
          <w:rFonts w:eastAsia="Times New Roman"/>
        </w:rPr>
      </w:pPr>
      <w:r w:rsidRPr="003E4B94">
        <w:rPr>
          <w:rFonts w:eastAsia="Times New Roman"/>
          <w:i/>
        </w:rPr>
        <w:t xml:space="preserve">The New Bread Loaf Anthology of Contemporary American Poetry. </w:t>
      </w:r>
      <w:r w:rsidRPr="003E4B94">
        <w:rPr>
          <w:rFonts w:eastAsia="Times New Roman"/>
        </w:rPr>
        <w:t>Ed. Stanley Plumly and Michael Collier. Middlebury: University Press of New England, 1999. “Common Crows in a Winter Tree,” “From the Life of Don Margarito,” “Los Voladores de Papantla.”</w:t>
      </w:r>
      <w:r w:rsidR="0050758C" w:rsidRPr="003E4B94">
        <w:rPr>
          <w:rFonts w:eastAsia="Times New Roman"/>
        </w:rPr>
        <w:t xml:space="preserve"> </w:t>
      </w:r>
      <w:r w:rsidRPr="003E4B94">
        <w:rPr>
          <w:rFonts w:eastAsia="Times New Roman"/>
        </w:rPr>
        <w:t>248-252.</w:t>
      </w:r>
    </w:p>
    <w:p w14:paraId="0C7CF7A9" w14:textId="77777777" w:rsidR="007138DF" w:rsidRPr="003E4B94" w:rsidRDefault="007138DF" w:rsidP="007138DF">
      <w:pPr>
        <w:widowControl w:val="0"/>
        <w:suppressAutoHyphens/>
        <w:ind w:left="720" w:hanging="720"/>
        <w:rPr>
          <w:rFonts w:eastAsia="Times New Roman"/>
        </w:rPr>
      </w:pPr>
    </w:p>
    <w:p w14:paraId="19124C35" w14:textId="7A801934" w:rsidR="00773342" w:rsidRPr="003E4B94" w:rsidRDefault="007138DF" w:rsidP="00773342">
      <w:pPr>
        <w:widowControl w:val="0"/>
        <w:suppressAutoHyphens/>
        <w:ind w:left="720" w:hanging="720"/>
        <w:rPr>
          <w:rFonts w:eastAsia="Times New Roman"/>
          <w:lang w:val="es-MX"/>
        </w:rPr>
      </w:pPr>
      <w:r w:rsidRPr="003E4B94">
        <w:rPr>
          <w:rFonts w:eastAsia="Times New Roman"/>
          <w:i/>
        </w:rPr>
        <w:t>The Norton Anthology of American Literature</w:t>
      </w:r>
      <w:r w:rsidRPr="003E4B94">
        <w:rPr>
          <w:rFonts w:eastAsia="Times New Roman"/>
        </w:rPr>
        <w:t>. Shorter 5e. Ed. Nina Baym, et. al. New York:</w:t>
      </w:r>
      <w:r w:rsidR="0050758C" w:rsidRPr="003E4B94">
        <w:rPr>
          <w:rFonts w:eastAsia="Times New Roman"/>
        </w:rPr>
        <w:t xml:space="preserve"> </w:t>
      </w:r>
      <w:r w:rsidRPr="003E4B94">
        <w:rPr>
          <w:rFonts w:eastAsia="Times New Roman"/>
        </w:rPr>
        <w:t>W.W. Norton, 1999. “Madre Sofía,” “Wet Camp,” “Advice to a First Cousin,” “Domingo Limón.”</w:t>
      </w:r>
      <w:r w:rsidR="0050758C" w:rsidRPr="003E4B94">
        <w:rPr>
          <w:rFonts w:eastAsia="Times New Roman"/>
        </w:rPr>
        <w:t xml:space="preserve"> </w:t>
      </w:r>
      <w:r w:rsidR="00773342" w:rsidRPr="003E4B94">
        <w:rPr>
          <w:rFonts w:eastAsia="Times New Roman"/>
          <w:lang w:val="es-MX"/>
        </w:rPr>
        <w:t>2801-2807, with headnote.</w:t>
      </w:r>
    </w:p>
    <w:p w14:paraId="7694D718" w14:textId="77777777" w:rsidR="007138DF" w:rsidRPr="003E4B94" w:rsidRDefault="007138DF" w:rsidP="007138DF">
      <w:pPr>
        <w:widowControl w:val="0"/>
        <w:suppressAutoHyphens/>
        <w:ind w:left="720" w:hanging="720"/>
        <w:rPr>
          <w:rFonts w:eastAsia="Times New Roman"/>
          <w:lang w:val="es-MX"/>
        </w:rPr>
      </w:pPr>
    </w:p>
    <w:p w14:paraId="470CADC7" w14:textId="6D088A39" w:rsidR="007138DF" w:rsidRPr="003E4B94" w:rsidRDefault="007138DF" w:rsidP="007138DF">
      <w:pPr>
        <w:widowControl w:val="0"/>
        <w:suppressAutoHyphens/>
        <w:ind w:left="720" w:hanging="720"/>
        <w:rPr>
          <w:rFonts w:eastAsia="Times New Roman"/>
        </w:rPr>
      </w:pPr>
      <w:r w:rsidRPr="003E4B94">
        <w:rPr>
          <w:rFonts w:eastAsia="Times New Roman"/>
          <w:i/>
          <w:iCs/>
          <w:lang w:val="es-MX"/>
        </w:rPr>
        <w:t>Otra Canción/Another Song: Seis Poetas Norteamericanos</w:t>
      </w:r>
      <w:r w:rsidRPr="003E4B94">
        <w:rPr>
          <w:rFonts w:eastAsia="Times New Roman"/>
          <w:lang w:val="es-MX"/>
        </w:rPr>
        <w:t>. Mexico City: Ediciones El Tucan de Virginia, 1999. “Nani/</w:t>
      </w:r>
      <w:r w:rsidRPr="003E4B94">
        <w:rPr>
          <w:rFonts w:eastAsia="Times New Roman"/>
          <w:i/>
          <w:iCs/>
          <w:lang w:val="es-MX"/>
        </w:rPr>
        <w:t>Nani</w:t>
      </w:r>
      <w:r w:rsidRPr="003E4B94">
        <w:rPr>
          <w:rFonts w:eastAsia="Times New Roman"/>
          <w:lang w:val="es-MX"/>
        </w:rPr>
        <w:t>,” “Day of the Refugios/</w:t>
      </w:r>
      <w:r w:rsidRPr="003E4B94">
        <w:rPr>
          <w:rFonts w:eastAsia="Times New Roman"/>
          <w:i/>
          <w:iCs/>
          <w:lang w:val="es-MX"/>
        </w:rPr>
        <w:t>Día de los Refugios</w:t>
      </w:r>
      <w:r w:rsidRPr="003E4B94">
        <w:rPr>
          <w:rFonts w:eastAsia="Times New Roman"/>
          <w:lang w:val="es-MX"/>
        </w:rPr>
        <w:t>,” “A Chance Meeting of Two Men/</w:t>
      </w:r>
      <w:r w:rsidRPr="003E4B94">
        <w:rPr>
          <w:rFonts w:eastAsia="Times New Roman"/>
          <w:i/>
          <w:iCs/>
          <w:lang w:val="es-MX"/>
        </w:rPr>
        <w:t>Un Encuentro Casual de Dos Hombres</w:t>
      </w:r>
      <w:r w:rsidRPr="003E4B94">
        <w:rPr>
          <w:rFonts w:eastAsia="Times New Roman"/>
          <w:lang w:val="es-MX"/>
        </w:rPr>
        <w:t>,” “The Cities Inside Us/</w:t>
      </w:r>
      <w:r w:rsidRPr="003E4B94">
        <w:rPr>
          <w:rFonts w:eastAsia="Times New Roman"/>
          <w:i/>
          <w:iCs/>
          <w:lang w:val="es-MX"/>
        </w:rPr>
        <w:t>Las Ciudades Adentro de Nosotros</w:t>
      </w:r>
      <w:r w:rsidRPr="003E4B94">
        <w:rPr>
          <w:rFonts w:eastAsia="Times New Roman"/>
          <w:lang w:val="es-MX"/>
        </w:rPr>
        <w:t>,” “Some Extensions on the Sovereignty of Science/</w:t>
      </w:r>
      <w:r w:rsidRPr="003E4B94">
        <w:rPr>
          <w:rFonts w:eastAsia="Times New Roman"/>
          <w:i/>
          <w:iCs/>
          <w:lang w:val="es-MX"/>
        </w:rPr>
        <w:t>Algunas Consideraciones Sobre la Soberanía de la Ciencia</w:t>
      </w:r>
      <w:r w:rsidRPr="003E4B94">
        <w:rPr>
          <w:rFonts w:eastAsia="Times New Roman"/>
          <w:lang w:val="es-MX"/>
        </w:rPr>
        <w:t>,” “I Held His Name/</w:t>
      </w:r>
      <w:r w:rsidRPr="003E4B94">
        <w:rPr>
          <w:rFonts w:eastAsia="Times New Roman"/>
          <w:i/>
          <w:iCs/>
          <w:lang w:val="es-MX"/>
        </w:rPr>
        <w:t>Sostuve su Nombre</w:t>
      </w:r>
      <w:r w:rsidRPr="003E4B94">
        <w:rPr>
          <w:rFonts w:eastAsia="Times New Roman"/>
          <w:lang w:val="es-MX"/>
        </w:rPr>
        <w:t>,” “Teodoro Luna’s Two Kisses/</w:t>
      </w:r>
      <w:r w:rsidRPr="003E4B94">
        <w:rPr>
          <w:rFonts w:eastAsia="Times New Roman"/>
          <w:i/>
          <w:iCs/>
          <w:lang w:val="es-MX"/>
        </w:rPr>
        <w:t>Los Dos Besos de Teodoro Luna</w:t>
      </w:r>
      <w:r w:rsidRPr="003E4B94">
        <w:rPr>
          <w:rFonts w:eastAsia="Times New Roman"/>
          <w:lang w:val="es-MX"/>
        </w:rPr>
        <w:t>.”</w:t>
      </w:r>
      <w:r w:rsidR="0050758C" w:rsidRPr="003E4B94">
        <w:rPr>
          <w:rFonts w:eastAsia="Times New Roman"/>
          <w:lang w:val="es-MX"/>
        </w:rPr>
        <w:t xml:space="preserve"> </w:t>
      </w:r>
      <w:r w:rsidRPr="003E4B94">
        <w:rPr>
          <w:rFonts w:eastAsia="Times New Roman"/>
          <w:lang w:val="es-MX"/>
        </w:rPr>
        <w:t xml:space="preserve">117-139. </w:t>
      </w:r>
      <w:r w:rsidRPr="003E4B94">
        <w:rPr>
          <w:rFonts w:eastAsia="Times New Roman"/>
        </w:rPr>
        <w:t>Tr. by Jennifer Clement and Víctor Manuel Mendiola.</w:t>
      </w:r>
    </w:p>
    <w:p w14:paraId="4C738116" w14:textId="77777777" w:rsidR="007138DF" w:rsidRPr="003E4B94" w:rsidRDefault="007138DF" w:rsidP="007138DF">
      <w:pPr>
        <w:widowControl w:val="0"/>
        <w:suppressAutoHyphens/>
        <w:ind w:left="720" w:hanging="720"/>
        <w:rPr>
          <w:rFonts w:eastAsia="Times New Roman"/>
        </w:rPr>
      </w:pPr>
    </w:p>
    <w:p w14:paraId="062C0203" w14:textId="022F6E54" w:rsidR="007138DF" w:rsidRPr="003E4B94" w:rsidRDefault="007138DF" w:rsidP="007138DF">
      <w:pPr>
        <w:widowControl w:val="0"/>
        <w:suppressAutoHyphens/>
        <w:ind w:left="720" w:hanging="720"/>
        <w:rPr>
          <w:rFonts w:eastAsia="Times New Roman"/>
        </w:rPr>
      </w:pPr>
      <w:r w:rsidRPr="003E4B94">
        <w:rPr>
          <w:rFonts w:eastAsia="Times New Roman"/>
          <w:i/>
        </w:rPr>
        <w:t>Real Things: An Anthology of Popular Culture in American Poetry</w:t>
      </w:r>
      <w:r w:rsidRPr="003E4B94">
        <w:rPr>
          <w:rFonts w:eastAsia="Times New Roman"/>
        </w:rPr>
        <w:t>. Ed. Jim Elledge and Susan Swarthout. Bloomington: Indiana University Press, 1999. “The Man She Called Honey, and Married.”</w:t>
      </w:r>
      <w:r w:rsidR="0050758C" w:rsidRPr="003E4B94">
        <w:rPr>
          <w:rFonts w:eastAsia="Times New Roman"/>
        </w:rPr>
        <w:t xml:space="preserve"> </w:t>
      </w:r>
      <w:r w:rsidRPr="003E4B94">
        <w:rPr>
          <w:rFonts w:eastAsia="Times New Roman"/>
        </w:rPr>
        <w:t>310-311.</w:t>
      </w:r>
    </w:p>
    <w:p w14:paraId="6155D879" w14:textId="77777777" w:rsidR="007138DF" w:rsidRPr="003E4B94" w:rsidRDefault="007138DF" w:rsidP="007138DF">
      <w:pPr>
        <w:widowControl w:val="0"/>
        <w:suppressAutoHyphens/>
        <w:ind w:left="720" w:hanging="720"/>
        <w:rPr>
          <w:rFonts w:eastAsia="Times New Roman"/>
        </w:rPr>
      </w:pPr>
    </w:p>
    <w:p w14:paraId="355E7A51" w14:textId="7ED76589" w:rsidR="007138DF" w:rsidRPr="003E4B94" w:rsidRDefault="007138DF" w:rsidP="007138DF">
      <w:pPr>
        <w:widowControl w:val="0"/>
        <w:suppressAutoHyphens/>
        <w:ind w:left="720" w:hanging="720"/>
        <w:rPr>
          <w:rFonts w:eastAsia="Times New Roman"/>
        </w:rPr>
      </w:pPr>
      <w:r w:rsidRPr="003E4B94">
        <w:rPr>
          <w:rFonts w:eastAsia="Times New Roman"/>
          <w:i/>
        </w:rPr>
        <w:t>Writing America</w:t>
      </w:r>
      <w:r w:rsidRPr="003E4B94">
        <w:rPr>
          <w:rFonts w:eastAsia="Times New Roman"/>
        </w:rPr>
        <w:t>. Revised Edition. Ed. by Katherine Wood and Virginia Cohen. Washington, D.C.: National Endowment for the Arts, 1999. “True Story of the Pins.”</w:t>
      </w:r>
      <w:r w:rsidR="0050758C" w:rsidRPr="003E4B94">
        <w:rPr>
          <w:rFonts w:eastAsia="Times New Roman"/>
        </w:rPr>
        <w:t xml:space="preserve"> </w:t>
      </w:r>
      <w:r w:rsidRPr="003E4B94">
        <w:rPr>
          <w:rFonts w:eastAsia="Times New Roman"/>
        </w:rPr>
        <w:t>13.</w:t>
      </w:r>
    </w:p>
    <w:p w14:paraId="04873F89" w14:textId="77777777" w:rsidR="007138DF" w:rsidRPr="003E4B94" w:rsidRDefault="007138DF" w:rsidP="007138DF">
      <w:pPr>
        <w:widowControl w:val="0"/>
        <w:suppressAutoHyphens/>
        <w:ind w:left="720" w:hanging="720"/>
        <w:rPr>
          <w:rFonts w:eastAsia="Times New Roman"/>
        </w:rPr>
      </w:pPr>
    </w:p>
    <w:p w14:paraId="539D1088" w14:textId="662550B4" w:rsidR="007138DF" w:rsidRPr="003E4B94" w:rsidRDefault="007138DF" w:rsidP="007138DF">
      <w:pPr>
        <w:widowControl w:val="0"/>
        <w:suppressAutoHyphens/>
        <w:ind w:left="720" w:hanging="720"/>
        <w:rPr>
          <w:rFonts w:eastAsia="Times New Roman"/>
        </w:rPr>
      </w:pPr>
      <w:r w:rsidRPr="003E4B94">
        <w:rPr>
          <w:rFonts w:eastAsia="Times New Roman"/>
          <w:i/>
        </w:rPr>
        <w:t>Danger, Poets at Play: Focus on Poetry</w:t>
      </w:r>
      <w:r w:rsidRPr="003E4B94">
        <w:rPr>
          <w:rFonts w:eastAsia="Times New Roman"/>
        </w:rPr>
        <w:t>. Ed. Eva Schlein Jungermann. Phoenix: International Friends of Transformative Art, 1998. “In the Strong Hold of Her Thin Arms,” “Summers, About 1959.”</w:t>
      </w:r>
      <w:r w:rsidR="0050758C" w:rsidRPr="003E4B94">
        <w:rPr>
          <w:rFonts w:eastAsia="Times New Roman"/>
        </w:rPr>
        <w:t xml:space="preserve"> </w:t>
      </w:r>
      <w:r w:rsidRPr="003E4B94">
        <w:rPr>
          <w:rFonts w:eastAsia="Times New Roman"/>
        </w:rPr>
        <w:t>30-32.</w:t>
      </w:r>
    </w:p>
    <w:p w14:paraId="4B90203A"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p>
    <w:p w14:paraId="73311D58" w14:textId="562EC712"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i/>
        </w:rPr>
        <w:t>The Floating Borderlands: Twenty-five Years of U.S. Hispanic Literature</w:t>
      </w:r>
      <w:r w:rsidRPr="003E4B94">
        <w:rPr>
          <w:rFonts w:eastAsia="Times New Roman"/>
        </w:rPr>
        <w:t xml:space="preserve">. Ed. Lauro Flores. Seattle: University of Washington Press, 1998. “On January 5, 1982, El Santo the </w:t>
      </w:r>
      <w:r w:rsidRPr="003E4B94">
        <w:rPr>
          <w:rFonts w:eastAsia="Times New Roman"/>
        </w:rPr>
        <w:lastRenderedPageBreak/>
        <w:t>Wrestler Died, Possibly.”</w:t>
      </w:r>
      <w:r w:rsidR="0050758C" w:rsidRPr="003E4B94">
        <w:rPr>
          <w:rFonts w:eastAsia="Times New Roman"/>
        </w:rPr>
        <w:t xml:space="preserve"> </w:t>
      </w:r>
      <w:r w:rsidRPr="003E4B94">
        <w:rPr>
          <w:rFonts w:eastAsia="Times New Roman"/>
        </w:rPr>
        <w:t>245-247.</w:t>
      </w:r>
    </w:p>
    <w:p w14:paraId="2C3116CA" w14:textId="77777777" w:rsidR="00146758" w:rsidRPr="003E4B94" w:rsidRDefault="00146758" w:rsidP="00B72925">
      <w:pPr>
        <w:widowControl w:val="0"/>
        <w:suppressAutoHyphens/>
        <w:ind w:left="720" w:hanging="720"/>
        <w:rPr>
          <w:rFonts w:eastAsia="Times New Roman"/>
          <w:i/>
        </w:rPr>
      </w:pPr>
    </w:p>
    <w:p w14:paraId="576E12A4" w14:textId="5380E772" w:rsidR="00B72925" w:rsidRPr="003E4B94" w:rsidRDefault="00B72925" w:rsidP="00B72925">
      <w:pPr>
        <w:widowControl w:val="0"/>
        <w:suppressAutoHyphens/>
        <w:ind w:left="720" w:hanging="720"/>
        <w:rPr>
          <w:rFonts w:eastAsia="Times New Roman"/>
        </w:rPr>
      </w:pPr>
      <w:r w:rsidRPr="003E4B94">
        <w:rPr>
          <w:rFonts w:eastAsia="Times New Roman"/>
          <w:i/>
        </w:rPr>
        <w:t xml:space="preserve">Harper American Literature, </w:t>
      </w:r>
      <w:r w:rsidR="00146758" w:rsidRPr="003E4B94">
        <w:rPr>
          <w:rFonts w:eastAsia="Times New Roman"/>
          <w:i/>
        </w:rPr>
        <w:t>Single Volume.</w:t>
      </w:r>
      <w:r w:rsidRPr="003E4B94">
        <w:rPr>
          <w:rFonts w:eastAsia="Times New Roman"/>
        </w:rPr>
        <w:t xml:space="preserve"> 3e. Ed. Don McQuade et al. Glenview: Addison Wesley Longman. 1998. “Nani.”</w:t>
      </w:r>
    </w:p>
    <w:p w14:paraId="3E3FB5BA" w14:textId="77777777" w:rsidR="007138DF" w:rsidRPr="003E4B94" w:rsidRDefault="007138DF" w:rsidP="007138DF">
      <w:pPr>
        <w:widowControl w:val="0"/>
        <w:suppressAutoHyphens/>
        <w:rPr>
          <w:rFonts w:eastAsia="Times New Roman"/>
        </w:rPr>
      </w:pPr>
    </w:p>
    <w:p w14:paraId="2D2B64AE" w14:textId="77777777" w:rsidR="007138DF" w:rsidRPr="003E4B94" w:rsidRDefault="007138DF" w:rsidP="007138DF">
      <w:pPr>
        <w:widowControl w:val="0"/>
        <w:suppressAutoHyphens/>
        <w:ind w:left="720" w:hanging="720"/>
        <w:rPr>
          <w:rFonts w:eastAsia="Times New Roman"/>
        </w:rPr>
      </w:pPr>
      <w:r w:rsidRPr="003E4B94">
        <w:rPr>
          <w:rFonts w:eastAsia="Times New Roman"/>
          <w:i/>
        </w:rPr>
        <w:t>An Introduction to Poetry</w:t>
      </w:r>
      <w:r w:rsidRPr="003E4B94">
        <w:rPr>
          <w:rFonts w:eastAsia="Times New Roman"/>
        </w:rPr>
        <w:t>. 9th ed. Ed. X.J. Kennedy and Dana Gioia. Boston: HarperCollins, 1998. “Spring in the Only Place Spring Was.”</w:t>
      </w:r>
    </w:p>
    <w:p w14:paraId="74C24551" w14:textId="77777777" w:rsidR="007138DF" w:rsidRPr="003E4B94" w:rsidRDefault="007138DF" w:rsidP="007138DF">
      <w:pPr>
        <w:widowControl w:val="0"/>
        <w:suppressAutoHyphens/>
        <w:ind w:left="720" w:hanging="720"/>
        <w:rPr>
          <w:rFonts w:eastAsia="Times New Roman"/>
        </w:rPr>
      </w:pPr>
    </w:p>
    <w:p w14:paraId="5BEA3A06" w14:textId="77777777" w:rsidR="007138DF" w:rsidRPr="003E4B94" w:rsidRDefault="007138DF" w:rsidP="007138DF">
      <w:pPr>
        <w:widowControl w:val="0"/>
        <w:suppressAutoHyphens/>
        <w:ind w:left="720" w:hanging="720"/>
        <w:rPr>
          <w:rFonts w:eastAsia="Times New Roman"/>
        </w:rPr>
      </w:pPr>
      <w:r w:rsidRPr="00CD0ACF">
        <w:rPr>
          <w:rFonts w:eastAsia="Times New Roman"/>
          <w:i/>
          <w:lang w:val="es-MX"/>
        </w:rPr>
        <w:t>Labirintos de Identidade</w:t>
      </w:r>
      <w:r w:rsidRPr="00CD0ACF">
        <w:rPr>
          <w:rFonts w:eastAsia="Times New Roman"/>
          <w:lang w:val="es-MX"/>
        </w:rPr>
        <w:t xml:space="preserve">. </w:t>
      </w:r>
      <w:r w:rsidRPr="003E4B94">
        <w:rPr>
          <w:rFonts w:eastAsia="Times New Roman"/>
          <w:lang w:val="es-MX"/>
        </w:rPr>
        <w:t>Ed. and trans. (</w:t>
      </w:r>
      <w:proofErr w:type="gramStart"/>
      <w:r w:rsidRPr="003E4B94">
        <w:rPr>
          <w:rFonts w:eastAsia="Times New Roman"/>
          <w:lang w:val="es-MX"/>
        </w:rPr>
        <w:t>Gallego</w:t>
      </w:r>
      <w:proofErr w:type="gramEnd"/>
      <w:r w:rsidRPr="003E4B94">
        <w:rPr>
          <w:rFonts w:eastAsia="Times New Roman"/>
          <w:lang w:val="es-MX"/>
        </w:rPr>
        <w:t xml:space="preserve">) Consuelo García Devesa. Galiza: Espiral Maior, 1998. “Carlos” (“Carlos”), “The Purpose of Altar Boys” (“Propósito dos Raspavelas”), “Some Years” (“Algúns Anos”), “Nani” (“Nani”), “La Sequía” (“La Sequía”). </w:t>
      </w:r>
      <w:r w:rsidRPr="003E4B94">
        <w:rPr>
          <w:rFonts w:eastAsia="Times New Roman"/>
        </w:rPr>
        <w:t>17-27.</w:t>
      </w:r>
    </w:p>
    <w:p w14:paraId="43C0CCEC" w14:textId="77777777" w:rsidR="007138DF" w:rsidRPr="003E4B94" w:rsidRDefault="007138DF" w:rsidP="007138DF">
      <w:pPr>
        <w:widowControl w:val="0"/>
        <w:suppressAutoHyphens/>
        <w:ind w:left="720" w:hanging="720"/>
        <w:rPr>
          <w:rFonts w:eastAsia="Times New Roman"/>
        </w:rPr>
      </w:pPr>
    </w:p>
    <w:p w14:paraId="56826448" w14:textId="6EB7ED2C" w:rsidR="007138DF" w:rsidRPr="003E4B94" w:rsidRDefault="007138DF" w:rsidP="007138DF">
      <w:pPr>
        <w:widowControl w:val="0"/>
        <w:suppressAutoHyphens/>
        <w:ind w:left="720" w:hanging="720"/>
        <w:rPr>
          <w:rFonts w:eastAsia="Times New Roman"/>
        </w:rPr>
      </w:pPr>
      <w:r w:rsidRPr="003E4B94">
        <w:rPr>
          <w:rFonts w:eastAsia="Times New Roman"/>
          <w:i/>
        </w:rPr>
        <w:t>Literature: Reading Fiction, Poetry, Drama, and the Essay</w:t>
      </w:r>
      <w:r w:rsidRPr="003E4B94">
        <w:rPr>
          <w:rFonts w:eastAsia="Times New Roman"/>
        </w:rPr>
        <w:t>. 4E. Ed. Robert DiYanni. New York: McGraw-Hill, 1998. “A Dream of Husbands.”</w:t>
      </w:r>
      <w:r w:rsidR="0050758C" w:rsidRPr="003E4B94">
        <w:rPr>
          <w:rFonts w:eastAsia="Times New Roman"/>
        </w:rPr>
        <w:t xml:space="preserve"> </w:t>
      </w:r>
      <w:r w:rsidRPr="003E4B94">
        <w:rPr>
          <w:rFonts w:eastAsia="Times New Roman"/>
        </w:rPr>
        <w:t>810.</w:t>
      </w:r>
    </w:p>
    <w:p w14:paraId="634E033C" w14:textId="77777777" w:rsidR="007138DF" w:rsidRPr="003E4B94" w:rsidRDefault="007138DF" w:rsidP="007138DF">
      <w:pPr>
        <w:widowControl w:val="0"/>
        <w:suppressAutoHyphens/>
        <w:ind w:left="720" w:hanging="720"/>
        <w:rPr>
          <w:rFonts w:eastAsia="Times New Roman"/>
        </w:rPr>
      </w:pPr>
    </w:p>
    <w:p w14:paraId="42DEEFE9" w14:textId="6041E85D" w:rsidR="007138DF" w:rsidRPr="003E4B94" w:rsidRDefault="007138DF" w:rsidP="007138DF">
      <w:pPr>
        <w:widowControl w:val="0"/>
        <w:suppressAutoHyphens/>
        <w:ind w:left="720" w:hanging="720"/>
        <w:rPr>
          <w:rFonts w:eastAsia="Times New Roman"/>
        </w:rPr>
      </w:pPr>
      <w:r w:rsidRPr="003E4B94">
        <w:rPr>
          <w:rFonts w:eastAsia="Times New Roman"/>
          <w:i/>
        </w:rPr>
        <w:t>The Norton Anthology of American Literature</w:t>
      </w:r>
      <w:r w:rsidRPr="003E4B94">
        <w:rPr>
          <w:rFonts w:eastAsia="Times New Roman"/>
        </w:rPr>
        <w:t xml:space="preserve">. </w:t>
      </w:r>
      <w:r w:rsidRPr="00262EC4">
        <w:rPr>
          <w:rFonts w:eastAsia="Times New Roman"/>
          <w:lang w:val="es-MX"/>
        </w:rPr>
        <w:t xml:space="preserve">5e (Vol. 2). Ed. Nina Baym, et. al. </w:t>
      </w:r>
      <w:r w:rsidRPr="003E4B94">
        <w:rPr>
          <w:rFonts w:eastAsia="Times New Roman"/>
        </w:rPr>
        <w:t>New York: W.W. Norton, 1998. “Madre Sofía,” “Wet Camp,” “Taking Away the Name of a Nephew,” “Advice to a First Cousin,” “Seniors,” “Domingo Limón.”</w:t>
      </w:r>
      <w:r w:rsidR="0050758C" w:rsidRPr="003E4B94">
        <w:rPr>
          <w:rFonts w:eastAsia="Times New Roman"/>
        </w:rPr>
        <w:t xml:space="preserve"> </w:t>
      </w:r>
      <w:r w:rsidRPr="003E4B94">
        <w:rPr>
          <w:rFonts w:eastAsia="Times New Roman"/>
        </w:rPr>
        <w:t>2822-</w:t>
      </w:r>
      <w:r w:rsidR="00773342" w:rsidRPr="003E4B94">
        <w:rPr>
          <w:rFonts w:eastAsia="Times New Roman"/>
        </w:rPr>
        <w:t>2830, with headnote</w:t>
      </w:r>
    </w:p>
    <w:p w14:paraId="7DA692AF" w14:textId="77777777" w:rsidR="007138DF" w:rsidRPr="003E4B94" w:rsidRDefault="007138DF" w:rsidP="007138DF">
      <w:pPr>
        <w:widowControl w:val="0"/>
        <w:suppressAutoHyphens/>
        <w:ind w:left="720" w:hanging="720"/>
        <w:rPr>
          <w:rFonts w:eastAsia="Times New Roman"/>
        </w:rPr>
      </w:pPr>
    </w:p>
    <w:p w14:paraId="7A5649FE" w14:textId="45DBE956" w:rsidR="007138DF" w:rsidRPr="003E4B94" w:rsidRDefault="007138DF" w:rsidP="007138DF">
      <w:pPr>
        <w:widowControl w:val="0"/>
        <w:suppressAutoHyphens/>
        <w:ind w:left="720" w:hanging="720"/>
        <w:rPr>
          <w:rFonts w:eastAsia="Times New Roman"/>
        </w:rPr>
      </w:pPr>
      <w:r w:rsidRPr="003E4B94">
        <w:rPr>
          <w:rFonts w:eastAsia="Times New Roman"/>
          <w:i/>
        </w:rPr>
        <w:t>The Norton Introduction to Literature</w:t>
      </w:r>
      <w:r w:rsidRPr="003E4B94">
        <w:rPr>
          <w:rFonts w:eastAsia="Times New Roman"/>
        </w:rPr>
        <w:t>. 7e. Ed. J. Paul Hunter and Jerome Beaty. New York:</w:t>
      </w:r>
      <w:r w:rsidR="0050758C" w:rsidRPr="003E4B94">
        <w:rPr>
          <w:rFonts w:eastAsia="Times New Roman"/>
        </w:rPr>
        <w:t xml:space="preserve"> </w:t>
      </w:r>
      <w:r w:rsidRPr="003E4B94">
        <w:rPr>
          <w:rFonts w:eastAsia="Times New Roman"/>
        </w:rPr>
        <w:t>W.W. Norton, 1998. “Advice to a First Cousin,” 1148. “Mi Abuelo,” 834.</w:t>
      </w:r>
    </w:p>
    <w:p w14:paraId="5B619061" w14:textId="77777777" w:rsidR="007138DF" w:rsidRPr="003E4B94" w:rsidRDefault="007138DF" w:rsidP="007138DF">
      <w:pPr>
        <w:widowControl w:val="0"/>
        <w:suppressAutoHyphens/>
        <w:ind w:left="720" w:hanging="720"/>
        <w:rPr>
          <w:rFonts w:eastAsia="Times New Roman"/>
        </w:rPr>
      </w:pPr>
    </w:p>
    <w:p w14:paraId="48ECC3DC"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on Introduction to Literature</w:t>
      </w:r>
      <w:r w:rsidRPr="003E4B94">
        <w:rPr>
          <w:rFonts w:eastAsia="Times New Roman"/>
        </w:rPr>
        <w:t>, Shorter. 7e. Ed. J. Paul Hunter and Jerome Beaty. New York: W.W. Norton, 1998. “Advice to a First Cousin,” 62-863. “Mi Abuelo,” 632-633.</w:t>
      </w:r>
    </w:p>
    <w:p w14:paraId="3E22BAF8" w14:textId="77777777" w:rsidR="007138DF" w:rsidRPr="003E4B94" w:rsidRDefault="007138DF" w:rsidP="007138DF">
      <w:pPr>
        <w:widowControl w:val="0"/>
        <w:suppressAutoHyphens/>
        <w:ind w:left="720" w:hanging="720"/>
        <w:rPr>
          <w:rFonts w:eastAsia="Times New Roman"/>
        </w:rPr>
      </w:pPr>
    </w:p>
    <w:p w14:paraId="556B9316" w14:textId="4EA58E24" w:rsidR="007138DF" w:rsidRPr="003E4B94" w:rsidRDefault="007138DF" w:rsidP="007138DF">
      <w:pPr>
        <w:widowControl w:val="0"/>
        <w:suppressAutoHyphens/>
        <w:ind w:left="720" w:hanging="720"/>
        <w:rPr>
          <w:rFonts w:eastAsia="Times New Roman"/>
        </w:rPr>
      </w:pPr>
      <w:r w:rsidRPr="003E4B94">
        <w:rPr>
          <w:rFonts w:eastAsia="Times New Roman"/>
          <w:i/>
        </w:rPr>
        <w:t>The Norton Introduction to Poetry</w:t>
      </w:r>
      <w:r w:rsidRPr="003E4B94">
        <w:rPr>
          <w:rFonts w:eastAsia="Times New Roman"/>
        </w:rPr>
        <w:t>. 7e. Ed. J. Paul Hunter and Jerome Beaty. New York:</w:t>
      </w:r>
      <w:r w:rsidR="0050758C" w:rsidRPr="003E4B94">
        <w:rPr>
          <w:rFonts w:eastAsia="Times New Roman"/>
        </w:rPr>
        <w:t xml:space="preserve"> </w:t>
      </w:r>
      <w:r w:rsidRPr="003E4B94">
        <w:rPr>
          <w:rFonts w:eastAsia="Times New Roman"/>
        </w:rPr>
        <w:t>W.W. Norton, 1998. “Advice to a First Cousin,” 407, “Mi Abuelo,” 47.</w:t>
      </w:r>
    </w:p>
    <w:p w14:paraId="1AF6886A" w14:textId="77777777" w:rsidR="007138DF" w:rsidRPr="003E4B94" w:rsidRDefault="007138DF" w:rsidP="007138DF">
      <w:pPr>
        <w:widowControl w:val="0"/>
        <w:suppressAutoHyphens/>
        <w:ind w:left="720" w:hanging="720"/>
        <w:rPr>
          <w:rFonts w:eastAsia="Times New Roman"/>
        </w:rPr>
      </w:pPr>
    </w:p>
    <w:p w14:paraId="7EDC00AD" w14:textId="77777777" w:rsidR="007138DF" w:rsidRPr="003E4B94" w:rsidRDefault="007138DF" w:rsidP="007138DF">
      <w:pPr>
        <w:widowControl w:val="0"/>
        <w:suppressAutoHyphens/>
        <w:ind w:left="720" w:hanging="720"/>
        <w:rPr>
          <w:rFonts w:eastAsia="Times New Roman"/>
        </w:rPr>
      </w:pPr>
      <w:r w:rsidRPr="003E4B94">
        <w:rPr>
          <w:rFonts w:eastAsia="Times New Roman"/>
          <w:i/>
        </w:rPr>
        <w:t>Poetry: An Introduction</w:t>
      </w:r>
      <w:r w:rsidRPr="003E4B94">
        <w:rPr>
          <w:rFonts w:eastAsia="Times New Roman"/>
        </w:rPr>
        <w:t xml:space="preserve">. 2e. Ed. Michael Meyer. Boston: Bedford Books, 1998. “Seniors.” 38. </w:t>
      </w:r>
    </w:p>
    <w:p w14:paraId="5912F990" w14:textId="77777777" w:rsidR="007138DF" w:rsidRPr="003E4B94" w:rsidRDefault="007138DF" w:rsidP="007138DF">
      <w:pPr>
        <w:widowControl w:val="0"/>
        <w:suppressAutoHyphens/>
        <w:ind w:left="720" w:hanging="720"/>
        <w:rPr>
          <w:rFonts w:eastAsia="Times New Roman"/>
        </w:rPr>
      </w:pPr>
    </w:p>
    <w:p w14:paraId="47FCE7F2" w14:textId="1183B0CC" w:rsidR="007138DF" w:rsidRPr="003E4B94" w:rsidRDefault="007138DF" w:rsidP="007138DF">
      <w:pPr>
        <w:widowControl w:val="0"/>
        <w:suppressAutoHyphens/>
        <w:ind w:left="720" w:hanging="720"/>
        <w:rPr>
          <w:rFonts w:eastAsia="Times New Roman"/>
        </w:rPr>
      </w:pPr>
      <w:r w:rsidRPr="003E4B94">
        <w:rPr>
          <w:rFonts w:eastAsia="Times New Roman"/>
          <w:i/>
        </w:rPr>
        <w:t>Approaching Poetry</w:t>
      </w:r>
      <w:r w:rsidRPr="003E4B94">
        <w:rPr>
          <w:rFonts w:eastAsia="Times New Roman"/>
        </w:rPr>
        <w:t>. Ed. Peter J. Schakel and Jack Ridl. New York: St. Martin’s, 1997. “Fixing Tires.” 127. “Mi Abuelo.”</w:t>
      </w:r>
      <w:r w:rsidR="0050758C" w:rsidRPr="003E4B94">
        <w:rPr>
          <w:rFonts w:eastAsia="Times New Roman"/>
        </w:rPr>
        <w:t xml:space="preserve"> </w:t>
      </w:r>
      <w:r w:rsidRPr="003E4B94">
        <w:rPr>
          <w:rFonts w:eastAsia="Times New Roman"/>
        </w:rPr>
        <w:t>428-429.</w:t>
      </w:r>
    </w:p>
    <w:p w14:paraId="4C5B1890" w14:textId="77777777" w:rsidR="007138DF" w:rsidRPr="003E4B94" w:rsidRDefault="007138DF" w:rsidP="007138DF">
      <w:pPr>
        <w:widowControl w:val="0"/>
        <w:suppressAutoHyphens/>
        <w:ind w:left="720" w:hanging="720"/>
        <w:rPr>
          <w:rFonts w:eastAsia="Times New Roman"/>
        </w:rPr>
      </w:pPr>
    </w:p>
    <w:p w14:paraId="5DCA2A7F" w14:textId="77777777" w:rsidR="007138DF" w:rsidRPr="003E4B94" w:rsidRDefault="007138DF" w:rsidP="007138DF">
      <w:pPr>
        <w:widowControl w:val="0"/>
        <w:suppressAutoHyphens/>
        <w:ind w:left="720" w:hanging="720"/>
        <w:rPr>
          <w:rFonts w:eastAsia="Times New Roman"/>
        </w:rPr>
      </w:pPr>
      <w:r w:rsidRPr="003E4B94">
        <w:rPr>
          <w:rFonts w:eastAsia="Times New Roman"/>
          <w:i/>
        </w:rPr>
        <w:t>Border Matters: Remapping American Cultural Studies</w:t>
      </w:r>
      <w:r w:rsidRPr="003E4B94">
        <w:rPr>
          <w:rFonts w:eastAsia="Times New Roman"/>
        </w:rPr>
        <w:t>. José David Saldívar. Berkeley: University of California Press, 1997. Various excerpts.</w:t>
      </w:r>
    </w:p>
    <w:p w14:paraId="2FCD3057" w14:textId="77777777" w:rsidR="007138DF" w:rsidRPr="003E4B94" w:rsidRDefault="007138DF" w:rsidP="007138DF">
      <w:pPr>
        <w:widowControl w:val="0"/>
        <w:suppressAutoHyphens/>
        <w:ind w:left="720" w:hanging="720"/>
        <w:rPr>
          <w:rFonts w:eastAsia="Times New Roman"/>
        </w:rPr>
      </w:pPr>
    </w:p>
    <w:p w14:paraId="6DC44A27" w14:textId="3006E650" w:rsidR="007138DF" w:rsidRPr="003E4B94" w:rsidRDefault="007138DF" w:rsidP="007138DF">
      <w:pPr>
        <w:widowControl w:val="0"/>
        <w:suppressAutoHyphens/>
        <w:ind w:left="720" w:hanging="720"/>
        <w:rPr>
          <w:rFonts w:eastAsia="Times New Roman"/>
        </w:rPr>
      </w:pPr>
      <w:r w:rsidRPr="003E4B94">
        <w:rPr>
          <w:rFonts w:eastAsia="Times New Roman"/>
          <w:i/>
        </w:rPr>
        <w:t>Choices in Literature</w:t>
      </w:r>
      <w:r w:rsidRPr="003E4B94">
        <w:rPr>
          <w:rFonts w:eastAsia="Times New Roman"/>
        </w:rPr>
        <w:t>. Upper Saddle River, NJ: Prentice Hall, 1997. “Nani.”</w:t>
      </w:r>
      <w:r w:rsidR="0050758C" w:rsidRPr="003E4B94">
        <w:rPr>
          <w:rFonts w:eastAsia="Times New Roman"/>
        </w:rPr>
        <w:t xml:space="preserve"> </w:t>
      </w:r>
      <w:r w:rsidRPr="003E4B94">
        <w:rPr>
          <w:rFonts w:eastAsia="Times New Roman"/>
        </w:rPr>
        <w:t>J-58.</w:t>
      </w:r>
    </w:p>
    <w:p w14:paraId="1E5D9E20" w14:textId="77777777" w:rsidR="007138DF" w:rsidRPr="003E4B94" w:rsidRDefault="007138DF" w:rsidP="007138DF">
      <w:pPr>
        <w:widowControl w:val="0"/>
        <w:suppressAutoHyphens/>
        <w:ind w:left="720" w:hanging="720"/>
        <w:rPr>
          <w:rFonts w:eastAsia="Times New Roman"/>
        </w:rPr>
      </w:pPr>
    </w:p>
    <w:p w14:paraId="0887F118" w14:textId="06241248" w:rsidR="007138DF" w:rsidRPr="003E4B94" w:rsidRDefault="007138DF" w:rsidP="007138DF">
      <w:pPr>
        <w:widowControl w:val="0"/>
        <w:suppressAutoHyphens/>
        <w:ind w:left="720" w:hanging="720"/>
        <w:rPr>
          <w:rFonts w:eastAsia="Times New Roman"/>
        </w:rPr>
      </w:pPr>
      <w:r w:rsidRPr="003E4B94">
        <w:rPr>
          <w:rFonts w:eastAsia="Times New Roman"/>
          <w:i/>
        </w:rPr>
        <w:t>Discovering Literature</w:t>
      </w:r>
      <w:r w:rsidRPr="003E4B94">
        <w:rPr>
          <w:rFonts w:eastAsia="Times New Roman"/>
        </w:rPr>
        <w:t>. 2e. Ed. Hans P. Guth and Gabriele L. Rico. Upper Saddle River, NJ: Prentice Hall. 1997. “The Viet Nam Wall.”</w:t>
      </w:r>
      <w:r w:rsidR="0050758C" w:rsidRPr="003E4B94">
        <w:rPr>
          <w:rFonts w:eastAsia="Times New Roman"/>
        </w:rPr>
        <w:t xml:space="preserve"> </w:t>
      </w:r>
      <w:r w:rsidRPr="003E4B94">
        <w:rPr>
          <w:rFonts w:eastAsia="Times New Roman"/>
        </w:rPr>
        <w:t>541-542.</w:t>
      </w:r>
    </w:p>
    <w:p w14:paraId="6238D36C" w14:textId="77777777" w:rsidR="007138DF" w:rsidRPr="003E4B94" w:rsidRDefault="007138DF" w:rsidP="007138DF">
      <w:pPr>
        <w:widowControl w:val="0"/>
        <w:suppressAutoHyphens/>
        <w:ind w:left="720" w:hanging="720"/>
        <w:rPr>
          <w:rFonts w:eastAsia="Times New Roman"/>
        </w:rPr>
      </w:pPr>
    </w:p>
    <w:p w14:paraId="3913CECB" w14:textId="4F8192EA" w:rsidR="007138DF" w:rsidRPr="003E4B94" w:rsidRDefault="007138DF" w:rsidP="007138DF">
      <w:pPr>
        <w:widowControl w:val="0"/>
        <w:suppressAutoHyphens/>
        <w:ind w:left="720" w:hanging="720"/>
        <w:rPr>
          <w:rFonts w:eastAsia="Times New Roman"/>
        </w:rPr>
      </w:pPr>
      <w:r w:rsidRPr="003E4B94">
        <w:rPr>
          <w:rFonts w:eastAsia="Times New Roman"/>
          <w:i/>
        </w:rPr>
        <w:t>Fever Dreams: Contemporary Arizona Poetry</w:t>
      </w:r>
      <w:r w:rsidRPr="003E4B94">
        <w:rPr>
          <w:rFonts w:eastAsia="Times New Roman"/>
        </w:rPr>
        <w:t xml:space="preserve">. Ed. Leilani Wright and James V. Cervantes. </w:t>
      </w:r>
      <w:r w:rsidRPr="003E4B94">
        <w:rPr>
          <w:rFonts w:eastAsia="Times New Roman"/>
        </w:rPr>
        <w:lastRenderedPageBreak/>
        <w:t>Tucson: University of Arizona Press, 1997. “A Simple Thing to Know,” “Common Crows in a Winter Tree,” “Domingo Limón.”</w:t>
      </w:r>
      <w:r w:rsidR="0050758C" w:rsidRPr="003E4B94">
        <w:rPr>
          <w:rFonts w:eastAsia="Times New Roman"/>
        </w:rPr>
        <w:t xml:space="preserve"> </w:t>
      </w:r>
      <w:r w:rsidRPr="003E4B94">
        <w:rPr>
          <w:rFonts w:eastAsia="Times New Roman"/>
        </w:rPr>
        <w:t>156-162.</w:t>
      </w:r>
    </w:p>
    <w:p w14:paraId="47F1258D" w14:textId="77777777" w:rsidR="007138DF" w:rsidRPr="003E4B94" w:rsidRDefault="007138DF" w:rsidP="007138DF">
      <w:pPr>
        <w:widowControl w:val="0"/>
        <w:suppressAutoHyphens/>
        <w:ind w:left="720" w:hanging="720"/>
        <w:rPr>
          <w:rFonts w:eastAsia="Times New Roman"/>
        </w:rPr>
      </w:pPr>
    </w:p>
    <w:p w14:paraId="093A69F8" w14:textId="1A86A9A3" w:rsidR="007138DF" w:rsidRPr="003E4B94" w:rsidRDefault="007138DF" w:rsidP="007138DF">
      <w:pPr>
        <w:widowControl w:val="0"/>
        <w:suppressAutoHyphens/>
        <w:ind w:left="720" w:hanging="720"/>
        <w:rPr>
          <w:rFonts w:eastAsia="Times New Roman"/>
        </w:rPr>
      </w:pPr>
      <w:r w:rsidRPr="003E4B94">
        <w:rPr>
          <w:rFonts w:eastAsia="Times New Roman"/>
          <w:i/>
        </w:rPr>
        <w:t>Literatura Chicana, 1965-1995</w:t>
      </w:r>
      <w:r w:rsidRPr="003E4B94">
        <w:rPr>
          <w:rFonts w:eastAsia="Times New Roman"/>
        </w:rPr>
        <w:t>. Ed. Manuel de Jesús Hernández-Gutierrez and David William Foster. New York and London: Garland, 1997. “Mi Abuelo.”</w:t>
      </w:r>
      <w:r w:rsidR="0050758C" w:rsidRPr="003E4B94">
        <w:rPr>
          <w:rFonts w:eastAsia="Times New Roman"/>
        </w:rPr>
        <w:t xml:space="preserve"> </w:t>
      </w:r>
      <w:r w:rsidRPr="003E4B94">
        <w:rPr>
          <w:rFonts w:eastAsia="Times New Roman"/>
        </w:rPr>
        <w:t>252-253.</w:t>
      </w:r>
    </w:p>
    <w:p w14:paraId="20FFF71C" w14:textId="77777777" w:rsidR="007138DF" w:rsidRPr="003E4B94" w:rsidRDefault="007138DF" w:rsidP="007138DF">
      <w:pPr>
        <w:widowControl w:val="0"/>
        <w:suppressAutoHyphens/>
        <w:ind w:left="720" w:hanging="720"/>
        <w:rPr>
          <w:rFonts w:eastAsia="Times New Roman"/>
        </w:rPr>
      </w:pPr>
    </w:p>
    <w:p w14:paraId="16B7A080"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A Pocket Anthology</w:t>
      </w:r>
      <w:r w:rsidRPr="003E4B94">
        <w:rPr>
          <w:rFonts w:eastAsia="Times New Roman"/>
        </w:rPr>
        <w:t>. Ed. R.S. Gwynn. Boston: Addison Wesley Longman, 1997. “The Purpose of Altar Boys.”</w:t>
      </w:r>
    </w:p>
    <w:p w14:paraId="1D95123D" w14:textId="77777777" w:rsidR="007138DF" w:rsidRPr="003E4B94" w:rsidRDefault="007138DF" w:rsidP="007138DF">
      <w:pPr>
        <w:widowControl w:val="0"/>
        <w:suppressAutoHyphens/>
        <w:ind w:left="720" w:hanging="720"/>
        <w:rPr>
          <w:rFonts w:eastAsia="Times New Roman"/>
        </w:rPr>
      </w:pPr>
    </w:p>
    <w:p w14:paraId="7AE9696D"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and Ourselves</w:t>
      </w:r>
      <w:r w:rsidRPr="003E4B94">
        <w:rPr>
          <w:rFonts w:eastAsia="Times New Roman"/>
        </w:rPr>
        <w:t>. 2nd edition. Ed. Gloria Henderson. Boston: HarperCollins [Addison Wesley], 1997. “The Viet Nam Wall.”</w:t>
      </w:r>
    </w:p>
    <w:p w14:paraId="677E6E6F" w14:textId="77777777" w:rsidR="007138DF" w:rsidRPr="003E4B94" w:rsidRDefault="007138DF" w:rsidP="007138DF">
      <w:pPr>
        <w:widowControl w:val="0"/>
        <w:suppressAutoHyphens/>
        <w:ind w:left="720" w:hanging="720"/>
        <w:rPr>
          <w:rFonts w:eastAsia="Times New Roman"/>
        </w:rPr>
      </w:pPr>
    </w:p>
    <w:p w14:paraId="785F91A1" w14:textId="5316E41D" w:rsidR="007138DF" w:rsidRPr="003E4B94" w:rsidRDefault="007138DF" w:rsidP="007138DF">
      <w:pPr>
        <w:widowControl w:val="0"/>
        <w:suppressAutoHyphens/>
        <w:ind w:left="720" w:hanging="720"/>
        <w:rPr>
          <w:rFonts w:eastAsia="Times New Roman"/>
        </w:rPr>
      </w:pPr>
      <w:r w:rsidRPr="003E4B94">
        <w:rPr>
          <w:rFonts w:eastAsia="Times New Roman"/>
          <w:i/>
        </w:rPr>
        <w:t>Poems, Poets, Poetry</w:t>
      </w:r>
      <w:r w:rsidRPr="003E4B94">
        <w:rPr>
          <w:rFonts w:eastAsia="Times New Roman"/>
        </w:rPr>
        <w:t>. Ed. Helen Vendler. Boston: Bedford Books of St. Martin’s Press, 1997. “Teodoro Luna’s Two Kisses,” “Mi Abuelo.”</w:t>
      </w:r>
      <w:r w:rsidR="0050758C" w:rsidRPr="003E4B94">
        <w:rPr>
          <w:rFonts w:eastAsia="Times New Roman"/>
        </w:rPr>
        <w:t xml:space="preserve"> </w:t>
      </w:r>
      <w:r w:rsidRPr="003E4B94">
        <w:rPr>
          <w:rFonts w:eastAsia="Times New Roman"/>
        </w:rPr>
        <w:t>510-511.</w:t>
      </w:r>
    </w:p>
    <w:p w14:paraId="0562D09E" w14:textId="77777777" w:rsidR="007138DF" w:rsidRPr="003E4B94" w:rsidRDefault="007138DF" w:rsidP="007138DF">
      <w:pPr>
        <w:widowControl w:val="0"/>
        <w:suppressAutoHyphens/>
        <w:ind w:left="720" w:hanging="720"/>
        <w:rPr>
          <w:rFonts w:eastAsia="Times New Roman"/>
        </w:rPr>
      </w:pPr>
    </w:p>
    <w:p w14:paraId="3AE9EC14" w14:textId="3F3869D9" w:rsidR="007138DF" w:rsidRPr="003E4B94" w:rsidRDefault="007138DF" w:rsidP="007138DF">
      <w:pPr>
        <w:widowControl w:val="0"/>
        <w:suppressAutoHyphens/>
        <w:ind w:left="720" w:hanging="720"/>
        <w:rPr>
          <w:rFonts w:eastAsia="Times New Roman"/>
        </w:rPr>
      </w:pPr>
      <w:r w:rsidRPr="003E4B94">
        <w:rPr>
          <w:rFonts w:eastAsia="Times New Roman"/>
          <w:i/>
        </w:rPr>
        <w:t>The Poet’s Companion: A Guide to the Pleasures of Writing Poetry</w:t>
      </w:r>
      <w:r w:rsidRPr="003E4B94">
        <w:rPr>
          <w:rFonts w:eastAsia="Times New Roman"/>
        </w:rPr>
        <w:t>. Ed. Kim Addonizio and Dorianne Laux. New York: W.W. Norton, 1997. “Nani.”</w:t>
      </w:r>
      <w:r w:rsidR="0050758C" w:rsidRPr="003E4B94">
        <w:rPr>
          <w:rFonts w:eastAsia="Times New Roman"/>
        </w:rPr>
        <w:t xml:space="preserve"> </w:t>
      </w:r>
      <w:r w:rsidRPr="003E4B94">
        <w:rPr>
          <w:rFonts w:eastAsia="Times New Roman"/>
        </w:rPr>
        <w:t>167-8.</w:t>
      </w:r>
    </w:p>
    <w:p w14:paraId="3B129B53" w14:textId="77777777" w:rsidR="007138DF" w:rsidRPr="003E4B94" w:rsidRDefault="007138DF" w:rsidP="007138DF">
      <w:pPr>
        <w:widowControl w:val="0"/>
        <w:suppressAutoHyphens/>
        <w:ind w:left="720" w:hanging="720"/>
        <w:rPr>
          <w:rFonts w:eastAsia="Times New Roman"/>
        </w:rPr>
      </w:pPr>
    </w:p>
    <w:p w14:paraId="53DD93BF" w14:textId="77777777" w:rsidR="007138DF" w:rsidRPr="003E4B94" w:rsidRDefault="007138DF" w:rsidP="007138DF">
      <w:pPr>
        <w:widowControl w:val="0"/>
        <w:suppressAutoHyphens/>
        <w:ind w:left="720" w:hanging="720"/>
        <w:rPr>
          <w:rFonts w:eastAsia="Times New Roman"/>
        </w:rPr>
      </w:pPr>
      <w:r w:rsidRPr="003E4B94">
        <w:rPr>
          <w:rFonts w:eastAsia="Times New Roman"/>
          <w:i/>
        </w:rPr>
        <w:t>Reading and Writing from Literature</w:t>
      </w:r>
      <w:r w:rsidRPr="003E4B94">
        <w:rPr>
          <w:rFonts w:eastAsia="Times New Roman"/>
        </w:rPr>
        <w:t>. Ed. John Schweibert. Houghton Mifflin, 1997. “A Dream of Husbands.” 319.</w:t>
      </w:r>
    </w:p>
    <w:p w14:paraId="7679E2FF" w14:textId="77777777" w:rsidR="007138DF" w:rsidRPr="003E4B94" w:rsidRDefault="007138DF" w:rsidP="007138DF">
      <w:pPr>
        <w:widowControl w:val="0"/>
        <w:suppressAutoHyphens/>
        <w:ind w:left="720" w:hanging="720"/>
        <w:rPr>
          <w:rFonts w:eastAsia="Times New Roman"/>
        </w:rPr>
      </w:pPr>
    </w:p>
    <w:p w14:paraId="3D063DF5" w14:textId="535A3234" w:rsidR="007138DF" w:rsidRPr="003E4B94" w:rsidRDefault="007138DF" w:rsidP="007138DF">
      <w:pPr>
        <w:widowControl w:val="0"/>
        <w:suppressAutoHyphens/>
        <w:ind w:left="720" w:hanging="720"/>
        <w:rPr>
          <w:rFonts w:eastAsia="Times New Roman"/>
        </w:rPr>
      </w:pPr>
      <w:r w:rsidRPr="003E4B94">
        <w:rPr>
          <w:rFonts w:eastAsia="Times New Roman"/>
          <w:i/>
        </w:rPr>
        <w:t>Themes in Reading</w:t>
      </w:r>
      <w:r w:rsidRPr="003E4B94">
        <w:rPr>
          <w:rFonts w:eastAsia="Times New Roman"/>
        </w:rPr>
        <w:t>. Vol. 2. Ed. Marilyn Cunningham. Lincolnwood [Chicago]: Jamestown Publishers, 1997. “Day of the Refugios.”</w:t>
      </w:r>
      <w:r w:rsidR="0050758C" w:rsidRPr="003E4B94">
        <w:rPr>
          <w:rFonts w:eastAsia="Times New Roman"/>
        </w:rPr>
        <w:t xml:space="preserve"> </w:t>
      </w:r>
      <w:r w:rsidRPr="003E4B94">
        <w:rPr>
          <w:rFonts w:eastAsia="Times New Roman"/>
        </w:rPr>
        <w:t>97-99.</w:t>
      </w:r>
    </w:p>
    <w:p w14:paraId="3383BA72" w14:textId="77777777" w:rsidR="007138DF" w:rsidRPr="003E4B94" w:rsidRDefault="007138DF" w:rsidP="007138DF">
      <w:pPr>
        <w:widowControl w:val="0"/>
        <w:suppressAutoHyphens/>
        <w:ind w:left="720" w:hanging="720"/>
        <w:rPr>
          <w:rFonts w:eastAsia="Times New Roman"/>
        </w:rPr>
      </w:pPr>
    </w:p>
    <w:p w14:paraId="5F94641B" w14:textId="595126E1" w:rsidR="007138DF" w:rsidRPr="003E4B94" w:rsidRDefault="007138DF" w:rsidP="007138DF">
      <w:pPr>
        <w:widowControl w:val="0"/>
        <w:suppressAutoHyphens/>
        <w:ind w:left="720" w:hanging="720"/>
        <w:rPr>
          <w:rFonts w:eastAsia="Times New Roman"/>
        </w:rPr>
      </w:pPr>
      <w:r w:rsidRPr="003E4B94">
        <w:rPr>
          <w:rFonts w:eastAsia="Times New Roman"/>
          <w:i/>
        </w:rPr>
        <w:t>Writing America</w:t>
      </w:r>
      <w:r w:rsidRPr="003E4B94">
        <w:rPr>
          <w:rFonts w:eastAsia="Times New Roman"/>
        </w:rPr>
        <w:t>. Ed. by Keith Donohue. Washington, D.C.: National Endowment for the Arts, 1997. “True Story of the Pins.”</w:t>
      </w:r>
      <w:r w:rsidR="0050758C" w:rsidRPr="003E4B94">
        <w:rPr>
          <w:rFonts w:eastAsia="Times New Roman"/>
        </w:rPr>
        <w:t xml:space="preserve"> </w:t>
      </w:r>
      <w:r w:rsidRPr="003E4B94">
        <w:rPr>
          <w:rFonts w:eastAsia="Times New Roman"/>
        </w:rPr>
        <w:t>13.</w:t>
      </w:r>
    </w:p>
    <w:p w14:paraId="5AD13E97" w14:textId="77777777" w:rsidR="007138DF" w:rsidRPr="003E4B94" w:rsidRDefault="007138DF" w:rsidP="007138DF">
      <w:pPr>
        <w:widowControl w:val="0"/>
        <w:suppressAutoHyphens/>
        <w:ind w:left="720" w:hanging="720"/>
        <w:rPr>
          <w:rFonts w:eastAsia="Times New Roman"/>
        </w:rPr>
      </w:pPr>
    </w:p>
    <w:p w14:paraId="285B1E71" w14:textId="77777777" w:rsidR="007138DF" w:rsidRPr="003E4B94" w:rsidRDefault="007138DF" w:rsidP="007138DF">
      <w:pPr>
        <w:widowControl w:val="0"/>
        <w:suppressAutoHyphens/>
        <w:ind w:left="720" w:hanging="720"/>
        <w:rPr>
          <w:rFonts w:eastAsia="Times New Roman"/>
        </w:rPr>
      </w:pPr>
      <w:r w:rsidRPr="003E4B94">
        <w:rPr>
          <w:rFonts w:eastAsia="Times New Roman"/>
          <w:i/>
        </w:rPr>
        <w:t>American Writers</w:t>
      </w:r>
      <w:r w:rsidRPr="003E4B94">
        <w:rPr>
          <w:rFonts w:eastAsia="Times New Roman"/>
        </w:rPr>
        <w:t>. Supplement IV. New York: Charles Scribner’s Sons, 1996. Excerpts from: “The Friday Morning Trial of Mrs. Solano,” “The Lime Orchard Woman,” “The Industry of Hard Kissing,” “Mason Jars by the Window,” “Secret Prune,” “One Winter I Devise a Plan of my Own,” “Kino Viejo, Mexico,” “Sundays Visiting,” “El Molino Rojo,” “Taking Away the Name of a Nephew,” “Her Dream is of the Sea,” “The Secret Scent of Unbought Flowers,” “I Held His Name.”</w:t>
      </w:r>
    </w:p>
    <w:p w14:paraId="4AABAAFE" w14:textId="77777777" w:rsidR="007138DF" w:rsidRPr="003E4B94" w:rsidRDefault="007138DF" w:rsidP="007138DF">
      <w:pPr>
        <w:widowControl w:val="0"/>
        <w:suppressAutoHyphens/>
        <w:ind w:left="720" w:hanging="720"/>
        <w:rPr>
          <w:rFonts w:eastAsia="Times New Roman"/>
        </w:rPr>
      </w:pPr>
    </w:p>
    <w:p w14:paraId="36CBB93A" w14:textId="4AA8A7CC" w:rsidR="007138DF" w:rsidRPr="003E4B94" w:rsidRDefault="007138DF" w:rsidP="007138DF">
      <w:pPr>
        <w:widowControl w:val="0"/>
        <w:suppressAutoHyphens/>
        <w:ind w:left="720" w:hanging="720"/>
        <w:rPr>
          <w:rFonts w:eastAsia="Times New Roman"/>
        </w:rPr>
      </w:pPr>
      <w:r w:rsidRPr="003E4B94">
        <w:rPr>
          <w:rFonts w:eastAsia="Times New Roman"/>
          <w:i/>
        </w:rPr>
        <w:t>The Bedford Introduction to Literature</w:t>
      </w:r>
      <w:r w:rsidRPr="003E4B94">
        <w:rPr>
          <w:rFonts w:eastAsia="Times New Roman"/>
        </w:rPr>
        <w:t>. 4th edition. Ed. Michael Meyer. Boston: Bedford Books of St. Martin’s Press, 1996. “Seniors.”</w:t>
      </w:r>
      <w:r w:rsidR="0050758C" w:rsidRPr="003E4B94">
        <w:rPr>
          <w:rFonts w:eastAsia="Times New Roman"/>
        </w:rPr>
        <w:t xml:space="preserve"> </w:t>
      </w:r>
      <w:r w:rsidRPr="003E4B94">
        <w:rPr>
          <w:rFonts w:eastAsia="Times New Roman"/>
        </w:rPr>
        <w:t>614-615.</w:t>
      </w:r>
    </w:p>
    <w:p w14:paraId="408DAF93" w14:textId="77777777" w:rsidR="007138DF" w:rsidRPr="003E4B94" w:rsidRDefault="007138DF" w:rsidP="007138DF">
      <w:pPr>
        <w:widowControl w:val="0"/>
        <w:suppressAutoHyphens/>
        <w:ind w:left="720" w:hanging="720"/>
        <w:rPr>
          <w:rFonts w:eastAsia="Times New Roman"/>
        </w:rPr>
      </w:pPr>
    </w:p>
    <w:p w14:paraId="16957B83"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Best American Poetry, 1996</w:t>
      </w:r>
      <w:r w:rsidRPr="003E4B94">
        <w:rPr>
          <w:rFonts w:eastAsia="Times New Roman"/>
        </w:rPr>
        <w:t>. Ed. Adrienne Rich. New York: Scribner, 1996. “Domingo Limón,” with author’s note. 175-178.</w:t>
      </w:r>
    </w:p>
    <w:p w14:paraId="7FB013A6" w14:textId="77777777" w:rsidR="007138DF" w:rsidRPr="003E4B94" w:rsidRDefault="007138DF" w:rsidP="007138DF">
      <w:pPr>
        <w:widowControl w:val="0"/>
        <w:suppressAutoHyphens/>
        <w:ind w:left="720" w:hanging="720"/>
        <w:rPr>
          <w:rFonts w:eastAsia="Times New Roman"/>
        </w:rPr>
      </w:pPr>
    </w:p>
    <w:p w14:paraId="20EEB6F3" w14:textId="25C04343" w:rsidR="007138DF" w:rsidRPr="003E4B94" w:rsidRDefault="007138DF" w:rsidP="007138DF">
      <w:pPr>
        <w:widowControl w:val="0"/>
        <w:suppressAutoHyphens/>
        <w:ind w:left="720" w:hanging="720"/>
        <w:rPr>
          <w:rFonts w:eastAsia="Times New Roman"/>
        </w:rPr>
      </w:pPr>
      <w:r w:rsidRPr="003E4B94">
        <w:rPr>
          <w:rFonts w:eastAsia="Times New Roman"/>
          <w:i/>
        </w:rPr>
        <w:t xml:space="preserve">The Harper American Literature. </w:t>
      </w:r>
      <w:r w:rsidRPr="003E4B94">
        <w:rPr>
          <w:rFonts w:eastAsia="Times New Roman"/>
        </w:rPr>
        <w:t>Second Compact Edition. Ed. Donald McQuade et al. New York: HarperCollins, 1996. “Lost on September Trail, 1967,” “Mi Abuelo.”</w:t>
      </w:r>
      <w:r w:rsidR="0050758C" w:rsidRPr="003E4B94">
        <w:rPr>
          <w:rFonts w:eastAsia="Times New Roman"/>
        </w:rPr>
        <w:t xml:space="preserve"> </w:t>
      </w:r>
      <w:r w:rsidRPr="003E4B94">
        <w:rPr>
          <w:rFonts w:eastAsia="Times New Roman"/>
        </w:rPr>
        <w:t>With critical headnote. 2818-2822.</w:t>
      </w:r>
    </w:p>
    <w:p w14:paraId="00ED54A2" w14:textId="77777777" w:rsidR="007138DF" w:rsidRPr="003E4B94" w:rsidRDefault="007138DF" w:rsidP="007138DF">
      <w:pPr>
        <w:widowControl w:val="0"/>
        <w:suppressAutoHyphens/>
        <w:ind w:left="720" w:hanging="720"/>
        <w:rPr>
          <w:rFonts w:eastAsia="Times New Roman"/>
        </w:rPr>
      </w:pPr>
    </w:p>
    <w:p w14:paraId="2BD481DA" w14:textId="77777777"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The Harper American Literature</w:t>
      </w:r>
      <w:r w:rsidRPr="003E4B94">
        <w:rPr>
          <w:rFonts w:eastAsia="Times New Roman"/>
        </w:rPr>
        <w:t>. Second Edition. Ed. Donald McQuade et al. Boston: HarperCollins, 1996. “Mi Abuelo,” “Madre Sofía,” “Nani,” “Lost on September Trail, 1967.”</w:t>
      </w:r>
    </w:p>
    <w:p w14:paraId="1286481D" w14:textId="77777777" w:rsidR="007138DF" w:rsidRPr="003E4B94" w:rsidRDefault="007138DF" w:rsidP="007138DF">
      <w:pPr>
        <w:widowControl w:val="0"/>
        <w:suppressAutoHyphens/>
        <w:ind w:left="720" w:hanging="720"/>
        <w:rPr>
          <w:rFonts w:eastAsia="Times New Roman"/>
        </w:rPr>
      </w:pPr>
    </w:p>
    <w:p w14:paraId="44893D31" w14:textId="690FF7BF" w:rsidR="007138DF" w:rsidRPr="003E4B94" w:rsidRDefault="007138DF" w:rsidP="007138DF">
      <w:pPr>
        <w:widowControl w:val="0"/>
        <w:suppressAutoHyphens/>
        <w:ind w:left="720" w:hanging="720"/>
        <w:rPr>
          <w:rFonts w:eastAsia="Times New Roman"/>
        </w:rPr>
      </w:pPr>
      <w:r w:rsidRPr="003E4B94">
        <w:rPr>
          <w:rFonts w:eastAsia="Times New Roman"/>
          <w:i/>
        </w:rPr>
        <w:t>I Feel a Little Jumpy Around You</w:t>
      </w:r>
      <w:r w:rsidRPr="003E4B94">
        <w:rPr>
          <w:rFonts w:eastAsia="Times New Roman"/>
        </w:rPr>
        <w:t>. Ed. Naomi Shihab Nye and Paul B. Janeczko. New York: Simon &amp; Schuster, 1996. “What a Boy Can Do,” “La Sequía.”</w:t>
      </w:r>
      <w:r w:rsidR="0050758C" w:rsidRPr="003E4B94">
        <w:rPr>
          <w:rFonts w:eastAsia="Times New Roman"/>
        </w:rPr>
        <w:t xml:space="preserve"> </w:t>
      </w:r>
      <w:r w:rsidRPr="003E4B94">
        <w:rPr>
          <w:rFonts w:eastAsia="Times New Roman"/>
        </w:rPr>
        <w:t>25, 27, with author’s comment.</w:t>
      </w:r>
    </w:p>
    <w:p w14:paraId="5FFD48EB" w14:textId="77777777" w:rsidR="007138DF" w:rsidRPr="003E4B94" w:rsidRDefault="007138DF" w:rsidP="007138DF">
      <w:pPr>
        <w:widowControl w:val="0"/>
        <w:suppressAutoHyphens/>
        <w:ind w:left="720" w:hanging="720"/>
        <w:rPr>
          <w:rFonts w:eastAsia="Times New Roman"/>
        </w:rPr>
      </w:pPr>
    </w:p>
    <w:p w14:paraId="12E345E0" w14:textId="77777777" w:rsidR="007138DF" w:rsidRPr="003E4B94" w:rsidRDefault="007138DF" w:rsidP="007138DF">
      <w:pPr>
        <w:widowControl w:val="0"/>
        <w:suppressAutoHyphens/>
        <w:ind w:left="720" w:hanging="720"/>
        <w:rPr>
          <w:rFonts w:eastAsia="Times New Roman"/>
        </w:rPr>
      </w:pPr>
      <w:r w:rsidRPr="003E4B94">
        <w:rPr>
          <w:rFonts w:eastAsia="Times New Roman"/>
          <w:i/>
        </w:rPr>
        <w:t>Multitude: Cross-Cultural Readings for Writers</w:t>
      </w:r>
      <w:r w:rsidRPr="003E4B94">
        <w:rPr>
          <w:rFonts w:eastAsia="Times New Roman"/>
        </w:rPr>
        <w:t>. 2nd edition. Ed. Chitra Divakaruni. New York: McGraw-Hill, 1996. “Nani.”</w:t>
      </w:r>
    </w:p>
    <w:p w14:paraId="33FC686F" w14:textId="77777777" w:rsidR="007138DF" w:rsidRPr="003E4B94" w:rsidRDefault="007138DF" w:rsidP="007138DF">
      <w:pPr>
        <w:widowControl w:val="0"/>
        <w:suppressAutoHyphens/>
        <w:ind w:left="720" w:hanging="720"/>
        <w:rPr>
          <w:rFonts w:eastAsia="Times New Roman"/>
        </w:rPr>
      </w:pPr>
    </w:p>
    <w:p w14:paraId="753F3DCB" w14:textId="3264D6B5" w:rsidR="007138DF" w:rsidRPr="003E4B94" w:rsidRDefault="007138DF" w:rsidP="007138DF">
      <w:pPr>
        <w:widowControl w:val="0"/>
        <w:suppressAutoHyphens/>
        <w:ind w:left="720" w:hanging="720"/>
        <w:rPr>
          <w:rFonts w:eastAsia="Times New Roman"/>
        </w:rPr>
      </w:pPr>
      <w:r w:rsidRPr="003E4B94">
        <w:rPr>
          <w:rFonts w:eastAsia="Times New Roman"/>
          <w:i/>
        </w:rPr>
        <w:t>Reading, Thinking, and Writing About Multicultural Literature</w:t>
      </w:r>
      <w:r w:rsidRPr="003E4B94">
        <w:rPr>
          <w:rFonts w:eastAsia="Times New Roman"/>
        </w:rPr>
        <w:t>. Ed. Carol Booth Olson. Glenview, IL: ScottForesman, 1996. “Nani.”</w:t>
      </w:r>
      <w:r w:rsidR="0050758C" w:rsidRPr="003E4B94">
        <w:rPr>
          <w:rFonts w:eastAsia="Times New Roman"/>
        </w:rPr>
        <w:t xml:space="preserve"> </w:t>
      </w:r>
      <w:r w:rsidRPr="003E4B94">
        <w:rPr>
          <w:rFonts w:eastAsia="Times New Roman"/>
        </w:rPr>
        <w:t>359, with discussion.</w:t>
      </w:r>
    </w:p>
    <w:p w14:paraId="16327BED" w14:textId="77777777" w:rsidR="007138DF" w:rsidRPr="003E4B94" w:rsidRDefault="007138DF" w:rsidP="007138DF">
      <w:pPr>
        <w:widowControl w:val="0"/>
        <w:suppressAutoHyphens/>
        <w:ind w:left="720" w:hanging="720"/>
        <w:rPr>
          <w:rFonts w:eastAsia="Times New Roman"/>
        </w:rPr>
      </w:pPr>
    </w:p>
    <w:p w14:paraId="29C8EB38" w14:textId="77777777" w:rsidR="007138DF" w:rsidRPr="003E4B94" w:rsidRDefault="007138DF" w:rsidP="007138DF">
      <w:pPr>
        <w:widowControl w:val="0"/>
        <w:suppressAutoHyphens/>
        <w:ind w:left="720" w:hanging="720"/>
        <w:rPr>
          <w:rFonts w:eastAsia="Times New Roman"/>
        </w:rPr>
      </w:pPr>
      <w:r w:rsidRPr="003E4B94">
        <w:rPr>
          <w:rFonts w:eastAsia="Times New Roman"/>
          <w:i/>
        </w:rPr>
        <w:t>Responding Voices</w:t>
      </w:r>
      <w:r w:rsidRPr="003E4B94">
        <w:rPr>
          <w:rFonts w:eastAsia="Times New Roman"/>
        </w:rPr>
        <w:t>. Ed. Jon Ford and Elaine Hughes. New York: McGraw-Hill, 1996. “Nani.”</w:t>
      </w:r>
    </w:p>
    <w:p w14:paraId="1BF49F0F" w14:textId="1EE18960" w:rsidR="007138DF" w:rsidRDefault="007138DF" w:rsidP="007138DF">
      <w:pPr>
        <w:widowControl w:val="0"/>
        <w:suppressAutoHyphens/>
        <w:ind w:left="720" w:hanging="720"/>
        <w:rPr>
          <w:rFonts w:eastAsia="Times New Roman"/>
        </w:rPr>
      </w:pPr>
    </w:p>
    <w:p w14:paraId="1BD3D5E4" w14:textId="2B66BE83" w:rsidR="009143D1" w:rsidRPr="003E4B94" w:rsidRDefault="009143D1" w:rsidP="009143D1">
      <w:pPr>
        <w:widowControl w:val="0"/>
        <w:suppressAutoHyphens/>
        <w:ind w:left="720" w:hanging="720"/>
        <w:rPr>
          <w:rFonts w:eastAsia="Times New Roman"/>
        </w:rPr>
      </w:pPr>
      <w:r w:rsidRPr="003E4B94">
        <w:rPr>
          <w:rFonts w:eastAsia="Times New Roman"/>
          <w:i/>
        </w:rPr>
        <w:t xml:space="preserve">The Bedford Introduction to </w:t>
      </w:r>
      <w:r>
        <w:rPr>
          <w:rFonts w:eastAsia="Times New Roman"/>
          <w:i/>
        </w:rPr>
        <w:t>Poetry.</w:t>
      </w:r>
      <w:r w:rsidRPr="003E4B94">
        <w:rPr>
          <w:rFonts w:eastAsia="Times New Roman"/>
        </w:rPr>
        <w:t xml:space="preserve"> Ed. Michael Meyer. Boston: Bedford Books of St. Martin’s Press, 199</w:t>
      </w:r>
      <w:r>
        <w:rPr>
          <w:rFonts w:eastAsia="Times New Roman"/>
        </w:rPr>
        <w:t>5</w:t>
      </w:r>
      <w:r w:rsidRPr="003E4B94">
        <w:rPr>
          <w:rFonts w:eastAsia="Times New Roman"/>
        </w:rPr>
        <w:t xml:space="preserve">. “Seniors.” </w:t>
      </w:r>
    </w:p>
    <w:p w14:paraId="4D5FE6D0" w14:textId="77777777" w:rsidR="009143D1" w:rsidRPr="003E4B94" w:rsidRDefault="009143D1" w:rsidP="007138DF">
      <w:pPr>
        <w:widowControl w:val="0"/>
        <w:suppressAutoHyphens/>
        <w:ind w:left="720" w:hanging="720"/>
        <w:rPr>
          <w:rFonts w:eastAsia="Times New Roman"/>
        </w:rPr>
      </w:pPr>
    </w:p>
    <w:p w14:paraId="1286C284" w14:textId="12E069E1" w:rsidR="007138DF" w:rsidRPr="003E4B94" w:rsidRDefault="007138DF" w:rsidP="007138DF">
      <w:pPr>
        <w:widowControl w:val="0"/>
        <w:suppressAutoHyphens/>
        <w:ind w:left="720" w:hanging="720"/>
        <w:rPr>
          <w:rFonts w:eastAsia="Times New Roman"/>
        </w:rPr>
      </w:pPr>
      <w:r w:rsidRPr="003E4B94">
        <w:rPr>
          <w:rFonts w:eastAsia="Times New Roman"/>
          <w:i/>
        </w:rPr>
        <w:t>Hispanic American Literature</w:t>
      </w:r>
      <w:r w:rsidRPr="003E4B94">
        <w:rPr>
          <w:rFonts w:eastAsia="Times New Roman"/>
        </w:rPr>
        <w:t>. Ed. Nicolás Kanellos. New York: HarperCollins, 1995. “Five Indiscretions,” “On January 5, 1984, El Santo the Wrestler Died, Possibly.”</w:t>
      </w:r>
      <w:r w:rsidR="0050758C" w:rsidRPr="003E4B94">
        <w:rPr>
          <w:rFonts w:eastAsia="Times New Roman"/>
        </w:rPr>
        <w:t xml:space="preserve"> </w:t>
      </w:r>
      <w:r w:rsidRPr="003E4B94">
        <w:rPr>
          <w:rFonts w:eastAsia="Times New Roman"/>
        </w:rPr>
        <w:t>263-270.</w:t>
      </w:r>
    </w:p>
    <w:p w14:paraId="56E1010B" w14:textId="77777777" w:rsidR="007138DF" w:rsidRPr="003E4B94" w:rsidRDefault="007138DF" w:rsidP="007138DF">
      <w:pPr>
        <w:widowControl w:val="0"/>
        <w:suppressAutoHyphens/>
        <w:ind w:left="720" w:hanging="720"/>
        <w:rPr>
          <w:rFonts w:eastAsia="Times New Roman"/>
        </w:rPr>
      </w:pPr>
    </w:p>
    <w:p w14:paraId="10F1DA97"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An Introduction to Fiction, Poetry, and Drama</w:t>
      </w:r>
      <w:r w:rsidRPr="003E4B94">
        <w:rPr>
          <w:rFonts w:eastAsia="Times New Roman"/>
        </w:rPr>
        <w:t>. 6th edition. Ed. X.J. Kennedy and Dana Gioia. Boston: HarperCollins, 1995. “Spring in the Only Place Spring Was.”</w:t>
      </w:r>
    </w:p>
    <w:p w14:paraId="295B934C" w14:textId="77777777" w:rsidR="007138DF" w:rsidRPr="003E4B94" w:rsidRDefault="007138DF" w:rsidP="007138DF">
      <w:pPr>
        <w:widowControl w:val="0"/>
        <w:suppressAutoHyphens/>
        <w:ind w:left="720" w:hanging="720"/>
        <w:rPr>
          <w:rFonts w:eastAsia="Times New Roman"/>
        </w:rPr>
      </w:pPr>
    </w:p>
    <w:p w14:paraId="392E862E"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on Anthology of American Literature</w:t>
      </w:r>
      <w:r w:rsidRPr="003E4B94">
        <w:rPr>
          <w:rFonts w:eastAsia="Times New Roman"/>
        </w:rPr>
        <w:t>, Shorter Fourth Edition. Ed. Nina Baym, et al. New York: W.W. Norton, 1995. “Madre Sofía,” “Wet Camp,” “Advice to a First Cousin,” “Seniors,” 2647-2651, with headnote.</w:t>
      </w:r>
    </w:p>
    <w:p w14:paraId="48DE55B2" w14:textId="77777777" w:rsidR="007138DF" w:rsidRPr="003E4B94" w:rsidRDefault="007138DF" w:rsidP="007138DF">
      <w:pPr>
        <w:widowControl w:val="0"/>
        <w:suppressAutoHyphens/>
        <w:ind w:left="720" w:hanging="720"/>
        <w:rPr>
          <w:rFonts w:eastAsia="Times New Roman"/>
        </w:rPr>
      </w:pPr>
    </w:p>
    <w:p w14:paraId="148A7658" w14:textId="36FB4F19" w:rsidR="007138DF" w:rsidRPr="003E4B94" w:rsidRDefault="007138DF" w:rsidP="007138DF">
      <w:pPr>
        <w:widowControl w:val="0"/>
        <w:suppressAutoHyphens/>
        <w:ind w:left="720" w:hanging="720"/>
        <w:rPr>
          <w:rFonts w:eastAsia="Times New Roman"/>
        </w:rPr>
      </w:pPr>
      <w:r w:rsidRPr="003E4B94">
        <w:rPr>
          <w:rFonts w:eastAsia="Times New Roman"/>
          <w:i/>
        </w:rPr>
        <w:t>Paper Dance</w:t>
      </w:r>
      <w:r w:rsidRPr="003E4B94">
        <w:rPr>
          <w:rFonts w:eastAsia="Times New Roman"/>
        </w:rPr>
        <w:t>. Ed. Victor Hernandez Cruz, Leroy V. Quintana, and Virgil Suarez. New York: Persea Books, 1995. “Kid Hielero,” “Combing My Hair in the Hall.”</w:t>
      </w:r>
      <w:r w:rsidR="0050758C" w:rsidRPr="003E4B94">
        <w:rPr>
          <w:rFonts w:eastAsia="Times New Roman"/>
        </w:rPr>
        <w:t xml:space="preserve"> </w:t>
      </w:r>
      <w:r w:rsidRPr="003E4B94">
        <w:rPr>
          <w:rFonts w:eastAsia="Times New Roman"/>
        </w:rPr>
        <w:t>153-157.</w:t>
      </w:r>
    </w:p>
    <w:p w14:paraId="1EEAB7EE" w14:textId="77777777" w:rsidR="007138DF" w:rsidRPr="003E4B94" w:rsidRDefault="007138DF" w:rsidP="007138DF">
      <w:pPr>
        <w:widowControl w:val="0"/>
        <w:suppressAutoHyphens/>
        <w:ind w:left="720" w:hanging="720"/>
        <w:rPr>
          <w:rFonts w:eastAsia="Times New Roman"/>
        </w:rPr>
      </w:pPr>
    </w:p>
    <w:p w14:paraId="2D9EF483" w14:textId="0DCA1EA2" w:rsidR="007138DF" w:rsidRPr="003E4B94" w:rsidRDefault="007138DF" w:rsidP="007138DF">
      <w:pPr>
        <w:widowControl w:val="0"/>
        <w:suppressAutoHyphens/>
        <w:ind w:left="720" w:hanging="720"/>
        <w:rPr>
          <w:rFonts w:eastAsia="Times New Roman"/>
        </w:rPr>
      </w:pPr>
      <w:r w:rsidRPr="003E4B94">
        <w:rPr>
          <w:rFonts w:eastAsia="Times New Roman"/>
          <w:i/>
        </w:rPr>
        <w:t>Poems: American Themes</w:t>
      </w:r>
      <w:r w:rsidRPr="003E4B94">
        <w:rPr>
          <w:rFonts w:eastAsia="Times New Roman"/>
        </w:rPr>
        <w:t>. New York: Amsco School Publications, Inc., 1995. “Nani.”</w:t>
      </w:r>
      <w:r w:rsidR="0050758C" w:rsidRPr="003E4B94">
        <w:rPr>
          <w:rFonts w:eastAsia="Times New Roman"/>
        </w:rPr>
        <w:t xml:space="preserve"> </w:t>
      </w:r>
      <w:r w:rsidRPr="003E4B94">
        <w:rPr>
          <w:rFonts w:eastAsia="Times New Roman"/>
        </w:rPr>
        <w:t>100-103, with discussion.</w:t>
      </w:r>
    </w:p>
    <w:p w14:paraId="46171144" w14:textId="77777777" w:rsidR="007138DF" w:rsidRPr="003E4B94" w:rsidRDefault="007138DF" w:rsidP="007138DF">
      <w:pPr>
        <w:widowControl w:val="0"/>
        <w:suppressAutoHyphens/>
        <w:ind w:left="720" w:hanging="720"/>
        <w:rPr>
          <w:rFonts w:eastAsia="Times New Roman"/>
        </w:rPr>
      </w:pPr>
    </w:p>
    <w:p w14:paraId="7DFE4912" w14:textId="61CF4FF2" w:rsidR="007138DF" w:rsidRPr="003E4B94" w:rsidRDefault="007138DF" w:rsidP="007138DF">
      <w:pPr>
        <w:widowControl w:val="0"/>
        <w:suppressAutoHyphens/>
        <w:ind w:left="720" w:hanging="720"/>
        <w:rPr>
          <w:rFonts w:eastAsia="Times New Roman"/>
        </w:rPr>
      </w:pPr>
      <w:r w:rsidRPr="003E4B94">
        <w:rPr>
          <w:rFonts w:eastAsia="Times New Roman"/>
          <w:i/>
        </w:rPr>
        <w:t>Poetry: An Introduction</w:t>
      </w:r>
      <w:r w:rsidRPr="003E4B94">
        <w:rPr>
          <w:rFonts w:eastAsia="Times New Roman"/>
        </w:rPr>
        <w:t>. Ed. Michael Meyer. Boston: Bedford Books/St. Martin’s Press, 1995. “Seniors.”</w:t>
      </w:r>
      <w:r w:rsidR="0050758C" w:rsidRPr="003E4B94">
        <w:rPr>
          <w:rFonts w:eastAsia="Times New Roman"/>
        </w:rPr>
        <w:t xml:space="preserve"> </w:t>
      </w:r>
      <w:r w:rsidRPr="003E4B94">
        <w:rPr>
          <w:rFonts w:eastAsia="Times New Roman"/>
        </w:rPr>
        <w:t>34-35.</w:t>
      </w:r>
    </w:p>
    <w:p w14:paraId="1F4642E8" w14:textId="77777777" w:rsidR="007138DF" w:rsidRPr="003E4B94" w:rsidRDefault="007138DF" w:rsidP="007138DF">
      <w:pPr>
        <w:widowControl w:val="0"/>
        <w:suppressAutoHyphens/>
        <w:ind w:left="720" w:hanging="720"/>
        <w:rPr>
          <w:rFonts w:eastAsia="Times New Roman"/>
        </w:rPr>
      </w:pPr>
    </w:p>
    <w:p w14:paraId="6581926C" w14:textId="77777777" w:rsidR="007138DF" w:rsidRPr="003E4B94" w:rsidRDefault="007138DF" w:rsidP="007138DF">
      <w:pPr>
        <w:widowControl w:val="0"/>
        <w:suppressAutoHyphens/>
        <w:ind w:left="720" w:hanging="720"/>
        <w:rPr>
          <w:rFonts w:eastAsia="Times New Roman"/>
        </w:rPr>
      </w:pPr>
      <w:r w:rsidRPr="003E4B94">
        <w:rPr>
          <w:rFonts w:eastAsia="Times New Roman"/>
          <w:i/>
        </w:rPr>
        <w:t>Poetry Out Loud</w:t>
      </w:r>
      <w:r w:rsidRPr="003E4B94">
        <w:rPr>
          <w:rFonts w:eastAsia="Times New Roman"/>
        </w:rPr>
        <w:t>. Ed. Robert Alden Rubin. Chapel Hill: Algonquin Books, 1995. “True Story of the Pins.”</w:t>
      </w:r>
    </w:p>
    <w:p w14:paraId="36DB38C3" w14:textId="77777777" w:rsidR="007138DF" w:rsidRPr="003E4B94" w:rsidRDefault="007138DF" w:rsidP="007138DF">
      <w:pPr>
        <w:widowControl w:val="0"/>
        <w:suppressAutoHyphens/>
        <w:ind w:left="720" w:hanging="720"/>
        <w:rPr>
          <w:rFonts w:eastAsia="Times New Roman"/>
        </w:rPr>
      </w:pPr>
    </w:p>
    <w:p w14:paraId="131D7087" w14:textId="12E57114" w:rsidR="007138DF" w:rsidRPr="003E4B94" w:rsidRDefault="007138DF" w:rsidP="007138DF">
      <w:pPr>
        <w:widowControl w:val="0"/>
        <w:suppressAutoHyphens/>
        <w:ind w:left="720" w:hanging="720"/>
        <w:rPr>
          <w:rFonts w:eastAsia="Times New Roman"/>
        </w:rPr>
      </w:pPr>
      <w:r w:rsidRPr="003E4B94">
        <w:rPr>
          <w:rFonts w:eastAsia="Times New Roman"/>
          <w:i/>
        </w:rPr>
        <w:t>The Pushcart Prize, XX, 1996: Best of the Small Presses</w:t>
      </w:r>
      <w:r w:rsidRPr="003E4B94">
        <w:rPr>
          <w:rFonts w:eastAsia="Times New Roman"/>
        </w:rPr>
        <w:t>. Ed. Bill Henderson. Wainscott, NY: Pushcart Press, 1995. “Chinese Food in the Fifties.”</w:t>
      </w:r>
      <w:r w:rsidR="0050758C" w:rsidRPr="003E4B94">
        <w:rPr>
          <w:rFonts w:eastAsia="Times New Roman"/>
        </w:rPr>
        <w:t xml:space="preserve"> </w:t>
      </w:r>
      <w:r w:rsidRPr="003E4B94">
        <w:rPr>
          <w:rFonts w:eastAsia="Times New Roman"/>
        </w:rPr>
        <w:t>335-337.</w:t>
      </w:r>
    </w:p>
    <w:p w14:paraId="6B729CCB" w14:textId="77777777" w:rsidR="007138DF" w:rsidRPr="003E4B94" w:rsidRDefault="007138DF" w:rsidP="007138DF">
      <w:pPr>
        <w:widowControl w:val="0"/>
        <w:suppressAutoHyphens/>
        <w:ind w:left="720" w:hanging="720"/>
        <w:rPr>
          <w:rFonts w:eastAsia="Times New Roman"/>
        </w:rPr>
      </w:pPr>
    </w:p>
    <w:p w14:paraId="26F608F7" w14:textId="77777777"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What Will Suffice: Contemporary American Poets on the Art of Poetry</w:t>
      </w:r>
      <w:r w:rsidRPr="003E4B94">
        <w:rPr>
          <w:rFonts w:eastAsia="Times New Roman"/>
        </w:rPr>
        <w:t>. Ed. Christopher Merrill. Gibbs Smith Publisher, 1995. “Teodoro Luna’s Two Kisses.”</w:t>
      </w:r>
    </w:p>
    <w:p w14:paraId="47C2B0E4" w14:textId="77777777" w:rsidR="007138DF" w:rsidRPr="003E4B94" w:rsidRDefault="007138DF" w:rsidP="007138DF">
      <w:pPr>
        <w:widowControl w:val="0"/>
        <w:suppressAutoHyphens/>
        <w:ind w:left="720" w:hanging="720"/>
        <w:rPr>
          <w:rFonts w:eastAsia="Times New Roman"/>
        </w:rPr>
      </w:pPr>
    </w:p>
    <w:p w14:paraId="1308E768" w14:textId="4EAAA462" w:rsidR="007138DF" w:rsidRPr="003E4B94" w:rsidRDefault="007138DF" w:rsidP="007138DF">
      <w:pPr>
        <w:widowControl w:val="0"/>
        <w:suppressAutoHyphens/>
        <w:ind w:left="720" w:hanging="720"/>
        <w:rPr>
          <w:rFonts w:eastAsia="Times New Roman"/>
        </w:rPr>
      </w:pPr>
      <w:r w:rsidRPr="003E4B94">
        <w:rPr>
          <w:rFonts w:eastAsia="Times New Roman"/>
          <w:i/>
        </w:rPr>
        <w:t>Writing the Southwest</w:t>
      </w:r>
      <w:r w:rsidRPr="003E4B94">
        <w:rPr>
          <w:rFonts w:eastAsia="Times New Roman"/>
        </w:rPr>
        <w:t>. Ed. David King Dunaway and Sara L. Spurgeon. New York: Plume/Penguin, 1995. “I Drive While Kissing You,” “Listening for Tonight,” “Nani,” “Anselmo’s Moment with God,” “The Death of Rosa,” “Taking Away the Name of a Nephew.”</w:t>
      </w:r>
      <w:r w:rsidR="0050758C" w:rsidRPr="003E4B94">
        <w:rPr>
          <w:rFonts w:eastAsia="Times New Roman"/>
        </w:rPr>
        <w:t xml:space="preserve"> </w:t>
      </w:r>
      <w:r w:rsidRPr="003E4B94">
        <w:rPr>
          <w:rFonts w:eastAsia="Times New Roman"/>
        </w:rPr>
        <w:t>174-179.</w:t>
      </w:r>
    </w:p>
    <w:p w14:paraId="57A24CAF" w14:textId="77777777" w:rsidR="007138DF" w:rsidRPr="003E4B94" w:rsidRDefault="007138DF" w:rsidP="007138DF">
      <w:pPr>
        <w:widowControl w:val="0"/>
        <w:suppressAutoHyphens/>
        <w:ind w:left="720" w:hanging="720"/>
        <w:rPr>
          <w:rFonts w:eastAsia="Times New Roman"/>
        </w:rPr>
      </w:pPr>
    </w:p>
    <w:p w14:paraId="0864AF7E" w14:textId="26F8F8EA" w:rsidR="007138DF" w:rsidRPr="003E4B94" w:rsidRDefault="007138DF" w:rsidP="007138DF">
      <w:pPr>
        <w:widowControl w:val="0"/>
        <w:suppressAutoHyphens/>
        <w:ind w:left="720" w:hanging="720"/>
        <w:rPr>
          <w:rFonts w:eastAsia="Times New Roman"/>
        </w:rPr>
      </w:pPr>
      <w:r w:rsidRPr="003E4B94">
        <w:rPr>
          <w:rFonts w:eastAsia="Times New Roman"/>
          <w:i/>
        </w:rPr>
        <w:t>A Year in Poetry</w:t>
      </w:r>
      <w:r w:rsidRPr="003E4B94">
        <w:rPr>
          <w:rFonts w:eastAsia="Times New Roman"/>
        </w:rPr>
        <w:t>. Ed. Thomas E. Foster and Elizabeth C. Guthrie. Forward by Richard Howard. New York: Crown, 1995. “On January 5, 1984, El Santo the Wrestler Died, Possibly.”</w:t>
      </w:r>
      <w:r w:rsidR="0050758C" w:rsidRPr="003E4B94">
        <w:rPr>
          <w:rFonts w:eastAsia="Times New Roman"/>
        </w:rPr>
        <w:t xml:space="preserve"> </w:t>
      </w:r>
      <w:r w:rsidRPr="003E4B94">
        <w:rPr>
          <w:rFonts w:eastAsia="Times New Roman"/>
        </w:rPr>
        <w:t>8-10.</w:t>
      </w:r>
    </w:p>
    <w:p w14:paraId="19AD270E" w14:textId="77777777" w:rsidR="007138DF" w:rsidRPr="003E4B94" w:rsidRDefault="007138DF" w:rsidP="007138DF">
      <w:pPr>
        <w:widowControl w:val="0"/>
        <w:suppressAutoHyphens/>
        <w:ind w:left="720" w:hanging="720"/>
        <w:rPr>
          <w:rFonts w:eastAsia="Times New Roman"/>
        </w:rPr>
      </w:pPr>
    </w:p>
    <w:p w14:paraId="22BFF2FE" w14:textId="0346D12C"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Bless Me Father: Stories of Catholic Childhood. </w:t>
      </w:r>
      <w:r w:rsidRPr="003E4B94">
        <w:rPr>
          <w:rFonts w:eastAsia="Times New Roman"/>
        </w:rPr>
        <w:t>Ed. by Amber Coverdale Sumrall and Patrice Vecchione. New York: Plume, 1994. “The Purpose of Altar Boys.”</w:t>
      </w:r>
      <w:r w:rsidR="0050758C" w:rsidRPr="003E4B94">
        <w:rPr>
          <w:rFonts w:eastAsia="Times New Roman"/>
        </w:rPr>
        <w:t xml:space="preserve"> </w:t>
      </w:r>
      <w:r w:rsidRPr="003E4B94">
        <w:rPr>
          <w:rFonts w:eastAsia="Times New Roman"/>
        </w:rPr>
        <w:t>96-97.</w:t>
      </w:r>
    </w:p>
    <w:p w14:paraId="38D9C8E0" w14:textId="77777777" w:rsidR="007138DF" w:rsidRPr="003E4B94" w:rsidRDefault="007138DF" w:rsidP="007138DF">
      <w:pPr>
        <w:widowControl w:val="0"/>
        <w:suppressAutoHyphens/>
        <w:ind w:left="720" w:hanging="720"/>
        <w:rPr>
          <w:rFonts w:eastAsia="Times New Roman"/>
        </w:rPr>
      </w:pPr>
    </w:p>
    <w:p w14:paraId="15FC019C" w14:textId="1BDC1768" w:rsidR="007138DF" w:rsidRPr="003E4B94" w:rsidRDefault="007138DF" w:rsidP="007138DF">
      <w:pPr>
        <w:widowControl w:val="0"/>
        <w:suppressAutoHyphens/>
        <w:ind w:left="720" w:hanging="720"/>
        <w:rPr>
          <w:rFonts w:eastAsia="Times New Roman"/>
        </w:rPr>
      </w:pPr>
      <w:r w:rsidRPr="003E4B94">
        <w:rPr>
          <w:rFonts w:eastAsia="Times New Roman"/>
          <w:i/>
        </w:rPr>
        <w:t>Celebrate America in Poetry and Art</w:t>
      </w:r>
      <w:r w:rsidRPr="003E4B94">
        <w:rPr>
          <w:rFonts w:eastAsia="Times New Roman"/>
        </w:rPr>
        <w:t xml:space="preserve">. Ed. Nora Panzer. New York: Hyperion, in association with the National Museum of Art, Smithsonian Museum, 1994. </w:t>
      </w:r>
      <w:r w:rsidR="004A0511">
        <w:rPr>
          <w:rFonts w:eastAsia="Times New Roman"/>
        </w:rPr>
        <w:t>“Day of the Refugios,</w:t>
      </w:r>
      <w:r w:rsidRPr="003E4B94">
        <w:rPr>
          <w:rFonts w:eastAsia="Times New Roman"/>
        </w:rPr>
        <w:t>”</w:t>
      </w:r>
      <w:r w:rsidR="004A0511">
        <w:rPr>
          <w:rFonts w:eastAsia="Times New Roman"/>
        </w:rPr>
        <w:t xml:space="preserve"> “Vietnam Wall.” </w:t>
      </w:r>
      <w:r w:rsidR="0050758C" w:rsidRPr="003E4B94">
        <w:rPr>
          <w:rFonts w:eastAsia="Times New Roman"/>
        </w:rPr>
        <w:t xml:space="preserve"> </w:t>
      </w:r>
      <w:r w:rsidRPr="003E4B94">
        <w:rPr>
          <w:rFonts w:eastAsia="Times New Roman"/>
        </w:rPr>
        <w:t>30-31.</w:t>
      </w:r>
    </w:p>
    <w:p w14:paraId="7FD6750A" w14:textId="77777777" w:rsidR="007138DF" w:rsidRPr="003E4B94" w:rsidRDefault="007138DF" w:rsidP="007138DF">
      <w:pPr>
        <w:widowControl w:val="0"/>
        <w:suppressAutoHyphens/>
        <w:ind w:left="720" w:hanging="720"/>
        <w:rPr>
          <w:rFonts w:eastAsia="Times New Roman"/>
        </w:rPr>
      </w:pPr>
    </w:p>
    <w:p w14:paraId="615509C0" w14:textId="7D35BEF9" w:rsidR="007138DF" w:rsidRPr="003E4B94" w:rsidRDefault="007138DF" w:rsidP="007138DF">
      <w:pPr>
        <w:widowControl w:val="0"/>
        <w:suppressAutoHyphens/>
        <w:ind w:left="720" w:hanging="720"/>
        <w:rPr>
          <w:rFonts w:eastAsia="Times New Roman"/>
        </w:rPr>
      </w:pPr>
      <w:r w:rsidRPr="003E4B94">
        <w:rPr>
          <w:rFonts w:eastAsia="Times New Roman"/>
          <w:i/>
        </w:rPr>
        <w:t>Currents from the Dancing River</w:t>
      </w:r>
      <w:r w:rsidRPr="003E4B94">
        <w:rPr>
          <w:rFonts w:eastAsia="Times New Roman"/>
        </w:rPr>
        <w:t>. Ed. Ray Gonzalez. New York: Harcourt Brace, 1994. “Nicanor, Saturday,” “How the Mouth Works,” “The Viet Nam Wall.”</w:t>
      </w:r>
      <w:r w:rsidR="0050758C" w:rsidRPr="003E4B94">
        <w:rPr>
          <w:rFonts w:eastAsia="Times New Roman"/>
        </w:rPr>
        <w:t xml:space="preserve"> </w:t>
      </w:r>
      <w:r w:rsidRPr="003E4B94">
        <w:rPr>
          <w:rFonts w:eastAsia="Times New Roman"/>
        </w:rPr>
        <w:t>150-156.</w:t>
      </w:r>
    </w:p>
    <w:p w14:paraId="1663F42D" w14:textId="77777777" w:rsidR="007138DF" w:rsidRPr="003E4B94" w:rsidRDefault="007138DF" w:rsidP="007138DF">
      <w:pPr>
        <w:widowControl w:val="0"/>
        <w:suppressAutoHyphens/>
        <w:ind w:left="720" w:hanging="720"/>
        <w:rPr>
          <w:rFonts w:eastAsia="Times New Roman"/>
        </w:rPr>
      </w:pPr>
    </w:p>
    <w:p w14:paraId="139B2BA1" w14:textId="79F12F2E" w:rsidR="007138DF" w:rsidRPr="003E4B94" w:rsidRDefault="007138DF" w:rsidP="007138DF">
      <w:pPr>
        <w:widowControl w:val="0"/>
        <w:suppressAutoHyphens/>
        <w:ind w:left="720" w:hanging="720"/>
        <w:rPr>
          <w:rFonts w:eastAsia="Times New Roman"/>
        </w:rPr>
      </w:pPr>
      <w:r w:rsidRPr="003E4B94">
        <w:rPr>
          <w:rFonts w:eastAsia="Times New Roman"/>
          <w:i/>
        </w:rPr>
        <w:t xml:space="preserve">Dreams and Inward </w:t>
      </w:r>
      <w:r w:rsidR="00EE22BB" w:rsidRPr="003E4B94">
        <w:rPr>
          <w:rFonts w:eastAsia="Times New Roman"/>
          <w:i/>
        </w:rPr>
        <w:t>Journeys</w:t>
      </w:r>
      <w:r w:rsidRPr="003E4B94">
        <w:rPr>
          <w:rFonts w:eastAsia="Times New Roman"/>
        </w:rPr>
        <w:t>. 2nd edition. Ed. Marjorie Ford and Jon Ford. New York: HarperCollins, 1994. “Mi Abuelo.”</w:t>
      </w:r>
      <w:r w:rsidR="0050758C" w:rsidRPr="003E4B94">
        <w:rPr>
          <w:rFonts w:eastAsia="Times New Roman"/>
        </w:rPr>
        <w:t xml:space="preserve"> </w:t>
      </w:r>
      <w:r w:rsidRPr="003E4B94">
        <w:rPr>
          <w:rFonts w:eastAsia="Times New Roman"/>
        </w:rPr>
        <w:t>149-151, with headnote and discussion.</w:t>
      </w:r>
    </w:p>
    <w:p w14:paraId="42E58BB1" w14:textId="77777777" w:rsidR="007138DF" w:rsidRPr="003E4B94" w:rsidRDefault="007138DF" w:rsidP="007138DF">
      <w:pPr>
        <w:widowControl w:val="0"/>
        <w:suppressAutoHyphens/>
        <w:ind w:left="720" w:hanging="720"/>
        <w:rPr>
          <w:rFonts w:eastAsia="Times New Roman"/>
        </w:rPr>
      </w:pPr>
    </w:p>
    <w:p w14:paraId="7B2CD4B9" w14:textId="77777777" w:rsidR="007138DF" w:rsidRPr="003E4B94" w:rsidRDefault="007138DF" w:rsidP="007138DF">
      <w:pPr>
        <w:widowControl w:val="0"/>
        <w:suppressAutoHyphens/>
        <w:ind w:left="720" w:hanging="720"/>
        <w:rPr>
          <w:rFonts w:eastAsia="Times New Roman"/>
        </w:rPr>
      </w:pPr>
      <w:r w:rsidRPr="003E4B94">
        <w:rPr>
          <w:rFonts w:eastAsia="Times New Roman"/>
          <w:i/>
        </w:rPr>
        <w:t>Legacies: Fiction, Poetry, Drama</w:t>
      </w:r>
      <w:r w:rsidRPr="003E4B94">
        <w:rPr>
          <w:rFonts w:eastAsia="Times New Roman"/>
        </w:rPr>
        <w:t>. Ed. Carley Bogarad and Jan Schmidt. Fort Worth: Harcourt Brace Jovanovich, 1994. “Madre Sofia.”</w:t>
      </w:r>
    </w:p>
    <w:p w14:paraId="01E9ABBB" w14:textId="77777777" w:rsidR="007138DF" w:rsidRPr="003E4B94" w:rsidRDefault="007138DF" w:rsidP="007138DF">
      <w:pPr>
        <w:widowControl w:val="0"/>
        <w:suppressAutoHyphens/>
        <w:ind w:left="720" w:hanging="720"/>
        <w:rPr>
          <w:rFonts w:eastAsia="Times New Roman"/>
        </w:rPr>
      </w:pPr>
    </w:p>
    <w:p w14:paraId="7C6DD569"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Literature: A Contemporary Introduction. </w:t>
      </w:r>
      <w:r w:rsidRPr="003E4B94">
        <w:rPr>
          <w:rFonts w:eastAsia="Times New Roman"/>
        </w:rPr>
        <w:t>James Hurt. Upper Saddle River, NJ: Prentice Hall, 1994. “Mi Abuelo.”</w:t>
      </w:r>
    </w:p>
    <w:p w14:paraId="1CA10AFF" w14:textId="77777777" w:rsidR="007138DF" w:rsidRPr="003E4B94" w:rsidRDefault="007138DF" w:rsidP="007138DF">
      <w:pPr>
        <w:widowControl w:val="0"/>
        <w:suppressAutoHyphens/>
        <w:ind w:left="720" w:hanging="720"/>
        <w:rPr>
          <w:rFonts w:eastAsia="Times New Roman"/>
        </w:rPr>
      </w:pPr>
    </w:p>
    <w:p w14:paraId="692F87C4"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the Human Experience</w:t>
      </w:r>
      <w:r w:rsidRPr="003E4B94">
        <w:rPr>
          <w:rFonts w:eastAsia="Times New Roman"/>
        </w:rPr>
        <w:t>, Shorter Sixth Edition. Ed. Marvin Klotz and Richard Abcarian. Boston: St. Martin’s Press, 1994. “Teodoro Luna’s Two Kisses.”</w:t>
      </w:r>
    </w:p>
    <w:p w14:paraId="5F784DB5" w14:textId="77777777" w:rsidR="007138DF" w:rsidRPr="003E4B94" w:rsidRDefault="007138DF" w:rsidP="007138DF">
      <w:pPr>
        <w:widowControl w:val="0"/>
        <w:suppressAutoHyphens/>
        <w:ind w:left="720" w:hanging="720"/>
        <w:rPr>
          <w:rFonts w:eastAsia="Times New Roman"/>
        </w:rPr>
      </w:pPr>
    </w:p>
    <w:p w14:paraId="2549FAFD" w14:textId="77777777" w:rsidR="007138DF" w:rsidRPr="003E4B94" w:rsidRDefault="007138DF" w:rsidP="007138DF">
      <w:pPr>
        <w:widowControl w:val="0"/>
        <w:suppressAutoHyphens/>
        <w:ind w:left="720" w:hanging="720"/>
        <w:rPr>
          <w:rFonts w:eastAsia="Times New Roman"/>
        </w:rPr>
      </w:pPr>
      <w:r w:rsidRPr="003E4B94">
        <w:rPr>
          <w:rFonts w:eastAsia="Times New Roman"/>
          <w:i/>
        </w:rPr>
        <w:t>Motives for Writing</w:t>
      </w:r>
      <w:r w:rsidRPr="003E4B94">
        <w:rPr>
          <w:rFonts w:eastAsia="Times New Roman"/>
        </w:rPr>
        <w:t>. Ed. Robert K. Miller and Suzanne S. Webb. Mountain View, CA: Mayfield Publishing Company, 1994. “Nani.”</w:t>
      </w:r>
    </w:p>
    <w:p w14:paraId="222E7469" w14:textId="7310F87E" w:rsidR="007138DF" w:rsidRDefault="007138DF" w:rsidP="007138DF">
      <w:pPr>
        <w:widowControl w:val="0"/>
        <w:suppressAutoHyphens/>
        <w:ind w:left="720" w:hanging="720"/>
        <w:rPr>
          <w:rFonts w:eastAsia="Times New Roman"/>
        </w:rPr>
      </w:pPr>
    </w:p>
    <w:p w14:paraId="6D19DDF3" w14:textId="0F316315" w:rsidR="004F5DE8" w:rsidRPr="003E4B94" w:rsidRDefault="004F5DE8" w:rsidP="007138DF">
      <w:pPr>
        <w:widowControl w:val="0"/>
        <w:suppressAutoHyphens/>
        <w:ind w:left="720" w:hanging="720"/>
        <w:rPr>
          <w:rFonts w:eastAsia="Times New Roman"/>
        </w:rPr>
      </w:pPr>
      <w:r w:rsidRPr="004F5DE8">
        <w:rPr>
          <w:rFonts w:eastAsia="Times New Roman"/>
          <w:i/>
        </w:rPr>
        <w:t>New Times</w:t>
      </w:r>
      <w:r>
        <w:rPr>
          <w:rFonts w:eastAsia="Times New Roman"/>
        </w:rPr>
        <w:t>. April 20-26, 1994. “Chileño Boys.” 106.</w:t>
      </w:r>
    </w:p>
    <w:p w14:paraId="7597ED7D" w14:textId="77777777" w:rsidR="004F5DE8" w:rsidRDefault="004F5DE8" w:rsidP="007138DF">
      <w:pPr>
        <w:widowControl w:val="0"/>
        <w:suppressAutoHyphens/>
        <w:ind w:left="720" w:hanging="720"/>
        <w:rPr>
          <w:rFonts w:eastAsia="Times New Roman"/>
          <w:i/>
        </w:rPr>
      </w:pPr>
    </w:p>
    <w:p w14:paraId="6B3491F8" w14:textId="792AAF67" w:rsidR="007138DF" w:rsidRPr="003E4B94" w:rsidRDefault="007138DF" w:rsidP="007138DF">
      <w:pPr>
        <w:widowControl w:val="0"/>
        <w:suppressAutoHyphens/>
        <w:ind w:left="720" w:hanging="720"/>
        <w:rPr>
          <w:rFonts w:eastAsia="Times New Roman"/>
        </w:rPr>
      </w:pPr>
      <w:r w:rsidRPr="003E4B94">
        <w:rPr>
          <w:rFonts w:eastAsia="Times New Roman"/>
          <w:i/>
        </w:rPr>
        <w:t>New Worlds of Literature</w:t>
      </w:r>
      <w:r w:rsidRPr="003E4B94">
        <w:rPr>
          <w:rFonts w:eastAsia="Times New Roman"/>
        </w:rPr>
        <w:t>. 2nd edition. Ed. Jerome Beaty and J. Paul Hunter. New York: W.W. Norton, 1994. “Mi Abuelo.”</w:t>
      </w:r>
      <w:r w:rsidR="0050758C" w:rsidRPr="003E4B94">
        <w:rPr>
          <w:rFonts w:eastAsia="Times New Roman"/>
        </w:rPr>
        <w:t xml:space="preserve"> </w:t>
      </w:r>
      <w:r w:rsidRPr="003E4B94">
        <w:rPr>
          <w:rFonts w:eastAsia="Times New Roman"/>
        </w:rPr>
        <w:t>224-225.</w:t>
      </w:r>
    </w:p>
    <w:p w14:paraId="5AD0CF47" w14:textId="77777777" w:rsidR="007138DF" w:rsidRPr="003E4B94" w:rsidRDefault="007138DF" w:rsidP="007138DF">
      <w:pPr>
        <w:widowControl w:val="0"/>
        <w:suppressAutoHyphens/>
        <w:ind w:left="720" w:hanging="720"/>
        <w:rPr>
          <w:rFonts w:eastAsia="Times New Roman"/>
        </w:rPr>
      </w:pPr>
    </w:p>
    <w:p w14:paraId="17ACBE1F"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on Anthology of American Literature</w:t>
      </w:r>
      <w:r w:rsidRPr="003E4B94">
        <w:rPr>
          <w:rFonts w:eastAsia="Times New Roman"/>
        </w:rPr>
        <w:t xml:space="preserve">, 4th edition, Vol. 2. Ed. Nina Baym, et al. New York: W.W. Norton, 1994. “Madre Sofía,” “Wet Camp,” “Taking Away the Name of a </w:t>
      </w:r>
      <w:r w:rsidRPr="003E4B94">
        <w:rPr>
          <w:rFonts w:eastAsia="Times New Roman"/>
        </w:rPr>
        <w:lastRenderedPageBreak/>
        <w:t>Nephew,” “Advice to a First Cousin,” “The Famous Boxer Reies Madero Lives,” “Seniors,” 2795-2802, with headnote.</w:t>
      </w:r>
    </w:p>
    <w:p w14:paraId="5906713E" w14:textId="77777777" w:rsidR="007138DF" w:rsidRPr="003E4B94" w:rsidRDefault="007138DF" w:rsidP="007138DF">
      <w:pPr>
        <w:widowControl w:val="0"/>
        <w:suppressAutoHyphens/>
        <w:ind w:left="720" w:hanging="720"/>
        <w:rPr>
          <w:rFonts w:eastAsia="Times New Roman"/>
        </w:rPr>
      </w:pPr>
    </w:p>
    <w:p w14:paraId="67334A63" w14:textId="11EC547A" w:rsidR="007138DF" w:rsidRPr="003E4B94" w:rsidRDefault="007138DF" w:rsidP="007138DF">
      <w:pPr>
        <w:widowControl w:val="0"/>
        <w:suppressAutoHyphens/>
        <w:ind w:left="720" w:hanging="720"/>
        <w:rPr>
          <w:rFonts w:eastAsia="Times New Roman"/>
        </w:rPr>
      </w:pPr>
      <w:r w:rsidRPr="003E4B94">
        <w:rPr>
          <w:rFonts w:eastAsia="Times New Roman"/>
          <w:i/>
        </w:rPr>
        <w:t>Reading, Thinking and Writing About Culturally Diverse Literature</w:t>
      </w:r>
      <w:r w:rsidRPr="003E4B94">
        <w:rPr>
          <w:rFonts w:eastAsia="Times New Roman"/>
        </w:rPr>
        <w:t>. Ed. Carol Booth Olson. UCI Writing Project. Irvine: University of California, 1994. “Nani.”</w:t>
      </w:r>
      <w:r w:rsidR="0050758C" w:rsidRPr="003E4B94">
        <w:rPr>
          <w:rFonts w:eastAsia="Times New Roman"/>
        </w:rPr>
        <w:t xml:space="preserve"> </w:t>
      </w:r>
      <w:r w:rsidRPr="003E4B94">
        <w:rPr>
          <w:rFonts w:eastAsia="Times New Roman"/>
        </w:rPr>
        <w:t>337-341, with discussion.</w:t>
      </w:r>
    </w:p>
    <w:p w14:paraId="35B9A343" w14:textId="77777777" w:rsidR="007138DF" w:rsidRPr="003E4B94" w:rsidRDefault="007138DF" w:rsidP="007138DF">
      <w:pPr>
        <w:widowControl w:val="0"/>
        <w:suppressAutoHyphens/>
        <w:ind w:left="720" w:hanging="720"/>
        <w:rPr>
          <w:rFonts w:eastAsia="Times New Roman"/>
        </w:rPr>
      </w:pPr>
    </w:p>
    <w:p w14:paraId="2DB91F60" w14:textId="77777777" w:rsidR="007138DF" w:rsidRPr="003E4B94" w:rsidRDefault="007138DF" w:rsidP="007138DF">
      <w:pPr>
        <w:widowControl w:val="0"/>
        <w:suppressAutoHyphens/>
        <w:ind w:left="720" w:hanging="720"/>
        <w:rPr>
          <w:rFonts w:eastAsia="Times New Roman"/>
        </w:rPr>
      </w:pPr>
      <w:r w:rsidRPr="003E4B94">
        <w:rPr>
          <w:rFonts w:eastAsia="Times New Roman"/>
          <w:i/>
        </w:rPr>
        <w:t>Seasons of the Coyote</w:t>
      </w:r>
      <w:r w:rsidRPr="003E4B94">
        <w:rPr>
          <w:rFonts w:eastAsia="Times New Roman"/>
        </w:rPr>
        <w:t>. Ed. Philip L. Harrison. San Diego: Harper Collins/Tehabi Books, 1994. “Our Coyote,” 94.</w:t>
      </w:r>
    </w:p>
    <w:p w14:paraId="31F57E24" w14:textId="77777777" w:rsidR="007138DF" w:rsidRPr="003E4B94" w:rsidRDefault="007138DF" w:rsidP="007138DF">
      <w:pPr>
        <w:widowControl w:val="0"/>
        <w:suppressAutoHyphens/>
        <w:ind w:left="720" w:hanging="720"/>
        <w:rPr>
          <w:rFonts w:eastAsia="Times New Roman"/>
        </w:rPr>
      </w:pPr>
    </w:p>
    <w:p w14:paraId="31F503DF" w14:textId="4704297F" w:rsidR="007138DF" w:rsidRPr="003E4B94" w:rsidRDefault="007138DF" w:rsidP="007138DF">
      <w:pPr>
        <w:widowControl w:val="0"/>
        <w:suppressAutoHyphens/>
        <w:ind w:left="720" w:hanging="720"/>
        <w:rPr>
          <w:rFonts w:eastAsia="Times New Roman"/>
        </w:rPr>
      </w:pPr>
      <w:r w:rsidRPr="003E4B94">
        <w:rPr>
          <w:rFonts w:eastAsia="Times New Roman"/>
          <w:i/>
        </w:rPr>
        <w:t>Unsettling America: An Anthology of Contemporary Multicultural Poetry</w:t>
      </w:r>
      <w:r w:rsidRPr="003E4B94">
        <w:rPr>
          <w:rFonts w:eastAsia="Times New Roman"/>
        </w:rPr>
        <w:t>. Ed. Maria Mazziotti Gillan and Jennifer Gillan. New York: Penguin, 1994. “The Language of Great-Aunts,” “Nani.”</w:t>
      </w:r>
      <w:r w:rsidR="0050758C" w:rsidRPr="003E4B94">
        <w:rPr>
          <w:rFonts w:eastAsia="Times New Roman"/>
        </w:rPr>
        <w:t xml:space="preserve"> </w:t>
      </w:r>
      <w:r w:rsidRPr="003E4B94">
        <w:rPr>
          <w:rFonts w:eastAsia="Times New Roman"/>
        </w:rPr>
        <w:t>165-167.</w:t>
      </w:r>
    </w:p>
    <w:p w14:paraId="1FA23EDB" w14:textId="77777777" w:rsidR="007138DF" w:rsidRPr="003E4B94" w:rsidRDefault="007138DF" w:rsidP="007138DF">
      <w:pPr>
        <w:widowControl w:val="0"/>
        <w:suppressAutoHyphens/>
        <w:ind w:left="720" w:hanging="720"/>
        <w:rPr>
          <w:rFonts w:eastAsia="Times New Roman"/>
        </w:rPr>
      </w:pPr>
    </w:p>
    <w:p w14:paraId="2E521DEB" w14:textId="77777777" w:rsidR="007138DF" w:rsidRPr="003E4B94" w:rsidRDefault="007138DF" w:rsidP="007138DF">
      <w:pPr>
        <w:widowControl w:val="0"/>
        <w:suppressAutoHyphens/>
        <w:ind w:left="720" w:hanging="720"/>
        <w:rPr>
          <w:rFonts w:eastAsia="Times New Roman"/>
        </w:rPr>
      </w:pPr>
      <w:r w:rsidRPr="003E4B94">
        <w:rPr>
          <w:rFonts w:eastAsia="Times New Roman"/>
          <w:i/>
        </w:rPr>
        <w:t>American Beauties</w:t>
      </w:r>
      <w:r w:rsidRPr="003E4B94">
        <w:rPr>
          <w:rFonts w:eastAsia="Times New Roman"/>
        </w:rPr>
        <w:t>. Ed. Charles Sullivan. New York: Harry N. Abrams, Inc, 1993. “Then Came Dances,” from “Lost on September Trail, 1967,” 130.</w:t>
      </w:r>
    </w:p>
    <w:p w14:paraId="1F52895B" w14:textId="77777777" w:rsidR="007138DF" w:rsidRPr="003E4B94" w:rsidRDefault="007138DF" w:rsidP="007138DF">
      <w:pPr>
        <w:widowControl w:val="0"/>
        <w:suppressAutoHyphens/>
        <w:ind w:left="720" w:hanging="720"/>
        <w:rPr>
          <w:rFonts w:eastAsia="Times New Roman"/>
        </w:rPr>
      </w:pPr>
    </w:p>
    <w:p w14:paraId="3C6C1863" w14:textId="1E1D8654" w:rsidR="007138DF" w:rsidRPr="003E4B94" w:rsidRDefault="007138DF" w:rsidP="007138DF">
      <w:pPr>
        <w:widowControl w:val="0"/>
        <w:suppressAutoHyphens/>
        <w:ind w:left="720" w:hanging="720"/>
        <w:rPr>
          <w:rFonts w:eastAsia="Times New Roman"/>
        </w:rPr>
      </w:pPr>
      <w:r w:rsidRPr="003E4B94">
        <w:rPr>
          <w:rFonts w:eastAsia="Times New Roman"/>
          <w:i/>
        </w:rPr>
        <w:t>The Bedford Introduction to Literature</w:t>
      </w:r>
      <w:r w:rsidRPr="003E4B94">
        <w:rPr>
          <w:rFonts w:eastAsia="Times New Roman"/>
        </w:rPr>
        <w:t>. 3rd edition. Ed. Michael Meyer. Boston: Bedford Books of St. Martin’s Press, 1993. “Seniors.”</w:t>
      </w:r>
      <w:r w:rsidR="0050758C" w:rsidRPr="003E4B94">
        <w:rPr>
          <w:rFonts w:eastAsia="Times New Roman"/>
        </w:rPr>
        <w:t xml:space="preserve"> </w:t>
      </w:r>
      <w:r w:rsidRPr="003E4B94">
        <w:rPr>
          <w:rFonts w:eastAsia="Times New Roman"/>
        </w:rPr>
        <w:t>610-611.</w:t>
      </w:r>
    </w:p>
    <w:p w14:paraId="19F06DE0" w14:textId="77777777" w:rsidR="007138DF" w:rsidRPr="003E4B94" w:rsidRDefault="007138DF" w:rsidP="007138DF">
      <w:pPr>
        <w:widowControl w:val="0"/>
        <w:suppressAutoHyphens/>
        <w:ind w:left="720" w:hanging="720"/>
        <w:rPr>
          <w:rFonts w:eastAsia="Times New Roman"/>
        </w:rPr>
      </w:pPr>
    </w:p>
    <w:p w14:paraId="37B3F109" w14:textId="77777777" w:rsidR="007138DF" w:rsidRPr="003E4B94" w:rsidRDefault="007138DF" w:rsidP="007138DF">
      <w:pPr>
        <w:widowControl w:val="0"/>
        <w:suppressAutoHyphens/>
        <w:ind w:left="720" w:hanging="720"/>
        <w:rPr>
          <w:rFonts w:eastAsia="Times New Roman"/>
        </w:rPr>
      </w:pPr>
      <w:r w:rsidRPr="003E4B94">
        <w:rPr>
          <w:rFonts w:eastAsia="Times New Roman"/>
          <w:i/>
        </w:rPr>
        <w:t>Coming From Home</w:t>
      </w:r>
      <w:r w:rsidRPr="003E4B94">
        <w:rPr>
          <w:rFonts w:eastAsia="Times New Roman"/>
        </w:rPr>
        <w:t>. Ed. Marjorie Ford, Jon Ford, and Ann Watters. New York: McGraw Hill, 1993. “Nani.”</w:t>
      </w:r>
    </w:p>
    <w:p w14:paraId="0D32A4C3" w14:textId="77777777" w:rsidR="007138DF" w:rsidRPr="003E4B94" w:rsidRDefault="007138DF" w:rsidP="007138DF">
      <w:pPr>
        <w:widowControl w:val="0"/>
        <w:suppressAutoHyphens/>
        <w:ind w:left="720" w:hanging="720"/>
        <w:rPr>
          <w:rFonts w:eastAsia="Times New Roman"/>
        </w:rPr>
      </w:pPr>
    </w:p>
    <w:p w14:paraId="6AE7930C"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Decade II: A Twentieth Anniversary Anthology. </w:t>
      </w:r>
      <w:r w:rsidRPr="003E4B94">
        <w:rPr>
          <w:rFonts w:eastAsia="Times New Roman"/>
        </w:rPr>
        <w:t>Ed. by Julián Olivares and Evangelina Vigíl Piñon. Houston: Arte Publico Press, 1993. “Five Indiscretions, or...,” “On January 5, 1984, El Santo the Wrestler Died, Possibly.”</w:t>
      </w:r>
    </w:p>
    <w:p w14:paraId="510114C4" w14:textId="77777777" w:rsidR="007138DF" w:rsidRPr="003E4B94" w:rsidRDefault="007138DF" w:rsidP="007138DF">
      <w:pPr>
        <w:widowControl w:val="0"/>
        <w:suppressAutoHyphens/>
        <w:ind w:left="720" w:hanging="720"/>
        <w:rPr>
          <w:rFonts w:eastAsia="Times New Roman"/>
        </w:rPr>
      </w:pPr>
    </w:p>
    <w:p w14:paraId="31868223"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Structure, Sound, and Sense</w:t>
      </w:r>
      <w:r w:rsidRPr="003E4B94">
        <w:rPr>
          <w:rFonts w:eastAsia="Times New Roman"/>
        </w:rPr>
        <w:t>. 6th edition. Ed. Lawrence Perrine. San Diego: Harcourt Brace Jovanovich, 1993. “Nani.”</w:t>
      </w:r>
    </w:p>
    <w:p w14:paraId="103B57E1" w14:textId="77777777" w:rsidR="007138DF" w:rsidRPr="003E4B94" w:rsidRDefault="007138DF" w:rsidP="007138DF">
      <w:pPr>
        <w:widowControl w:val="0"/>
        <w:suppressAutoHyphens/>
        <w:ind w:left="720" w:hanging="720"/>
        <w:rPr>
          <w:rFonts w:eastAsia="Times New Roman"/>
        </w:rPr>
      </w:pPr>
    </w:p>
    <w:p w14:paraId="4FA6FA13" w14:textId="228D97D5" w:rsidR="007138DF" w:rsidRPr="003E4B94" w:rsidRDefault="007138DF" w:rsidP="007138DF">
      <w:pPr>
        <w:widowControl w:val="0"/>
        <w:suppressAutoHyphens/>
        <w:ind w:left="720" w:hanging="720"/>
        <w:rPr>
          <w:rFonts w:eastAsia="Times New Roman"/>
        </w:rPr>
      </w:pPr>
      <w:r w:rsidRPr="003E4B94">
        <w:rPr>
          <w:rFonts w:eastAsia="Times New Roman"/>
          <w:i/>
        </w:rPr>
        <w:t>The McGraw-Hill Book of Poetry</w:t>
      </w:r>
      <w:r w:rsidRPr="003E4B94">
        <w:rPr>
          <w:rFonts w:eastAsia="Times New Roman"/>
        </w:rPr>
        <w:t>. Ed. Robert DiYanni and Kraft Rompf. New York: McGraw-Hill, 1993. “A Dream of Husbands.”</w:t>
      </w:r>
      <w:r w:rsidR="0050758C" w:rsidRPr="003E4B94">
        <w:rPr>
          <w:rFonts w:eastAsia="Times New Roman"/>
        </w:rPr>
        <w:t xml:space="preserve"> </w:t>
      </w:r>
      <w:r w:rsidRPr="003E4B94">
        <w:rPr>
          <w:rFonts w:eastAsia="Times New Roman"/>
        </w:rPr>
        <w:t>886-887.</w:t>
      </w:r>
    </w:p>
    <w:p w14:paraId="53D4929A" w14:textId="77777777" w:rsidR="007138DF" w:rsidRPr="003E4B94" w:rsidRDefault="007138DF" w:rsidP="007138DF">
      <w:pPr>
        <w:widowControl w:val="0"/>
        <w:suppressAutoHyphens/>
        <w:ind w:left="720" w:hanging="720"/>
        <w:rPr>
          <w:rFonts w:eastAsia="Times New Roman"/>
        </w:rPr>
      </w:pPr>
    </w:p>
    <w:p w14:paraId="1D0906C6" w14:textId="77777777" w:rsidR="007138DF" w:rsidRPr="003E4B94" w:rsidRDefault="007138DF" w:rsidP="007138DF">
      <w:pPr>
        <w:widowControl w:val="0"/>
        <w:suppressAutoHyphens/>
        <w:ind w:left="720" w:hanging="720"/>
        <w:rPr>
          <w:rFonts w:eastAsia="Times New Roman"/>
        </w:rPr>
      </w:pPr>
      <w:r w:rsidRPr="003E4B94">
        <w:rPr>
          <w:rFonts w:eastAsia="Times New Roman"/>
          <w:i/>
        </w:rPr>
        <w:t>Mexican-American Literature</w:t>
      </w:r>
      <w:r w:rsidRPr="003E4B94">
        <w:rPr>
          <w:rFonts w:eastAsia="Times New Roman"/>
        </w:rPr>
        <w:t>. New York: Globe Book Company [Simon &amp; Schuster], 1993. “Nani,” 84-85.</w:t>
      </w:r>
    </w:p>
    <w:p w14:paraId="7E5591D3" w14:textId="77777777" w:rsidR="007138DF" w:rsidRPr="003E4B94" w:rsidRDefault="007138DF" w:rsidP="007138DF">
      <w:pPr>
        <w:widowControl w:val="0"/>
        <w:suppressAutoHyphens/>
        <w:ind w:left="720" w:hanging="720"/>
        <w:rPr>
          <w:rFonts w:eastAsia="Times New Roman"/>
        </w:rPr>
      </w:pPr>
    </w:p>
    <w:p w14:paraId="33C838D3" w14:textId="77777777" w:rsidR="007138DF" w:rsidRPr="003E4B94" w:rsidRDefault="007138DF" w:rsidP="007138DF">
      <w:pPr>
        <w:widowControl w:val="0"/>
        <w:suppressAutoHyphens/>
        <w:ind w:left="720" w:hanging="720"/>
        <w:rPr>
          <w:rFonts w:eastAsia="Times New Roman"/>
        </w:rPr>
      </w:pPr>
      <w:r w:rsidRPr="003E4B94">
        <w:rPr>
          <w:rFonts w:eastAsia="Times New Roman"/>
          <w:i/>
        </w:rPr>
        <w:t>Modern American Poets</w:t>
      </w:r>
      <w:r w:rsidRPr="003E4B94">
        <w:rPr>
          <w:rFonts w:eastAsia="Times New Roman"/>
        </w:rPr>
        <w:t>. 2nd edition. Ed. Robert DiYanni. New York: McGraw-Hill, 1993. “A Dream of Husbands.”</w:t>
      </w:r>
    </w:p>
    <w:p w14:paraId="2338C328" w14:textId="77777777" w:rsidR="007138DF" w:rsidRPr="003E4B94" w:rsidRDefault="007138DF" w:rsidP="007138DF">
      <w:pPr>
        <w:widowControl w:val="0"/>
        <w:suppressAutoHyphens/>
        <w:ind w:left="720" w:hanging="720"/>
        <w:rPr>
          <w:rFonts w:eastAsia="Times New Roman"/>
        </w:rPr>
      </w:pPr>
    </w:p>
    <w:p w14:paraId="53A39A77" w14:textId="6D694DA0" w:rsidR="007138DF" w:rsidRPr="003E4B94" w:rsidRDefault="007138DF" w:rsidP="007138DF">
      <w:pPr>
        <w:widowControl w:val="0"/>
        <w:suppressAutoHyphens/>
        <w:ind w:left="720" w:hanging="720"/>
        <w:rPr>
          <w:rFonts w:eastAsia="Times New Roman"/>
        </w:rPr>
      </w:pPr>
      <w:r w:rsidRPr="003E4B94">
        <w:rPr>
          <w:rFonts w:eastAsia="Times New Roman"/>
          <w:i/>
        </w:rPr>
        <w:t>Poetry: A HarperCollins Pocket Anthology</w:t>
      </w:r>
      <w:r w:rsidRPr="003E4B94">
        <w:rPr>
          <w:rFonts w:eastAsia="Times New Roman"/>
        </w:rPr>
        <w:t>. Ed. R.S. Gwynn. New York: HarperCollins, 1993. “The Purpose of Altar Boys.”</w:t>
      </w:r>
      <w:r w:rsidR="0050758C" w:rsidRPr="003E4B94">
        <w:rPr>
          <w:rFonts w:eastAsia="Times New Roman"/>
        </w:rPr>
        <w:t xml:space="preserve"> </w:t>
      </w:r>
      <w:r w:rsidRPr="003E4B94">
        <w:rPr>
          <w:rFonts w:eastAsia="Times New Roman"/>
        </w:rPr>
        <w:t xml:space="preserve">325-326. </w:t>
      </w:r>
    </w:p>
    <w:p w14:paraId="4669A544" w14:textId="77777777" w:rsidR="007138DF" w:rsidRPr="003E4B94" w:rsidRDefault="007138DF" w:rsidP="007138DF">
      <w:pPr>
        <w:widowControl w:val="0"/>
        <w:suppressAutoHyphens/>
        <w:ind w:left="720" w:hanging="720"/>
        <w:rPr>
          <w:rFonts w:eastAsia="Times New Roman"/>
        </w:rPr>
      </w:pPr>
    </w:p>
    <w:p w14:paraId="5DF5F9F8" w14:textId="08736595" w:rsidR="007138DF" w:rsidRPr="003E4B94" w:rsidRDefault="007138DF" w:rsidP="007138DF">
      <w:pPr>
        <w:widowControl w:val="0"/>
        <w:suppressAutoHyphens/>
        <w:ind w:left="720" w:hanging="720"/>
        <w:rPr>
          <w:rFonts w:eastAsia="Times New Roman"/>
        </w:rPr>
      </w:pPr>
      <w:r w:rsidRPr="003E4B94">
        <w:rPr>
          <w:rFonts w:eastAsia="Times New Roman"/>
          <w:i/>
        </w:rPr>
        <w:t>Tempe</w:t>
      </w:r>
      <w:r w:rsidRPr="003E4B94">
        <w:rPr>
          <w:rFonts w:eastAsia="Times New Roman"/>
        </w:rPr>
        <w:t xml:space="preserve">. Ed. Michel F. Sarda. Phoenix: Bridgewood Press, 1993. “In light something is </w:t>
      </w:r>
      <w:proofErr w:type="gramStart"/>
      <w:r w:rsidRPr="003E4B94">
        <w:rPr>
          <w:rFonts w:eastAsia="Times New Roman"/>
        </w:rPr>
        <w:t>lifted .</w:t>
      </w:r>
      <w:proofErr w:type="gramEnd"/>
      <w:r w:rsidRPr="003E4B94">
        <w:rPr>
          <w:rFonts w:eastAsia="Times New Roman"/>
        </w:rPr>
        <w:t xml:space="preserve"> ..”</w:t>
      </w:r>
      <w:r w:rsidR="0050758C" w:rsidRPr="003E4B94">
        <w:rPr>
          <w:rFonts w:eastAsia="Times New Roman"/>
        </w:rPr>
        <w:t xml:space="preserve"> </w:t>
      </w:r>
      <w:r w:rsidRPr="003E4B94">
        <w:rPr>
          <w:rFonts w:eastAsia="Times New Roman"/>
        </w:rPr>
        <w:t>45.</w:t>
      </w:r>
    </w:p>
    <w:p w14:paraId="408377E2" w14:textId="77777777" w:rsidR="007138DF" w:rsidRPr="003E4B94" w:rsidRDefault="007138DF" w:rsidP="007138DF">
      <w:pPr>
        <w:widowControl w:val="0"/>
        <w:suppressAutoHyphens/>
        <w:ind w:left="720" w:hanging="720"/>
        <w:rPr>
          <w:rFonts w:eastAsia="Times New Roman"/>
        </w:rPr>
      </w:pPr>
    </w:p>
    <w:p w14:paraId="0E9AFC4F" w14:textId="77777777"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We Speak For Peace</w:t>
      </w:r>
      <w:r w:rsidRPr="003E4B94">
        <w:rPr>
          <w:rFonts w:eastAsia="Times New Roman"/>
        </w:rPr>
        <w:t>. Ed. Ruth Harriet Jacobs. Manchester, CT: KIT, Inc., 1993. “Nikita,” 256.</w:t>
      </w:r>
    </w:p>
    <w:p w14:paraId="6ACE290E" w14:textId="77777777" w:rsidR="007138DF" w:rsidRPr="003E4B94" w:rsidRDefault="007138DF" w:rsidP="007138DF">
      <w:pPr>
        <w:widowControl w:val="0"/>
        <w:suppressAutoHyphens/>
        <w:ind w:left="720" w:hanging="720"/>
        <w:rPr>
          <w:rFonts w:eastAsia="Times New Roman"/>
        </w:rPr>
      </w:pPr>
    </w:p>
    <w:p w14:paraId="0209ED6F" w14:textId="5ABC50D7" w:rsidR="007138DF" w:rsidRPr="003E4B94" w:rsidRDefault="007138DF" w:rsidP="007138DF">
      <w:pPr>
        <w:widowControl w:val="0"/>
        <w:suppressAutoHyphens/>
        <w:ind w:left="720" w:hanging="720"/>
        <w:rPr>
          <w:rFonts w:eastAsia="Times New Roman"/>
        </w:rPr>
      </w:pPr>
      <w:r w:rsidRPr="003E4B94">
        <w:rPr>
          <w:rFonts w:eastAsia="Times New Roman"/>
          <w:i/>
        </w:rPr>
        <w:t>After Aztlan: Latino Poets of the Nineties</w:t>
      </w:r>
      <w:r w:rsidRPr="003E4B94">
        <w:rPr>
          <w:rFonts w:eastAsia="Times New Roman"/>
        </w:rPr>
        <w:t>. Ed. Ray Gonzalez. Boston: David R. Godine, 1992. “I Would Visit Him in the Corner,” “Saints, and their Care,” “The Purpose of Altar Boys,” “The Good Lunch of Oceans,” “Lost on September Trail, 1967.”</w:t>
      </w:r>
      <w:r w:rsidR="0050758C" w:rsidRPr="003E4B94">
        <w:rPr>
          <w:rFonts w:eastAsia="Times New Roman"/>
        </w:rPr>
        <w:t xml:space="preserve"> </w:t>
      </w:r>
      <w:r w:rsidRPr="003E4B94">
        <w:rPr>
          <w:rFonts w:eastAsia="Times New Roman"/>
        </w:rPr>
        <w:t>162-169.</w:t>
      </w:r>
    </w:p>
    <w:p w14:paraId="51E66BCD" w14:textId="77777777" w:rsidR="007138DF" w:rsidRPr="003E4B94" w:rsidRDefault="007138DF" w:rsidP="007138DF">
      <w:pPr>
        <w:widowControl w:val="0"/>
        <w:suppressAutoHyphens/>
        <w:ind w:left="720" w:hanging="720"/>
        <w:rPr>
          <w:rFonts w:eastAsia="Times New Roman"/>
        </w:rPr>
      </w:pPr>
    </w:p>
    <w:p w14:paraId="0FC28553"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Heath Guide to Literature</w:t>
      </w:r>
      <w:r w:rsidRPr="003E4B94">
        <w:rPr>
          <w:rFonts w:eastAsia="Times New Roman"/>
        </w:rPr>
        <w:t>. Third Edition. Ed. David Bergman and Daniel Mark Epstein. Lexington, MA: D.C. Heath, 1992. “Nani,” 884-886.</w:t>
      </w:r>
    </w:p>
    <w:p w14:paraId="34817035" w14:textId="77777777" w:rsidR="007138DF" w:rsidRPr="003E4B94" w:rsidRDefault="007138DF" w:rsidP="007138DF">
      <w:pPr>
        <w:widowControl w:val="0"/>
        <w:suppressAutoHyphens/>
        <w:ind w:left="720" w:hanging="720"/>
        <w:rPr>
          <w:rFonts w:eastAsia="Times New Roman"/>
        </w:rPr>
      </w:pPr>
    </w:p>
    <w:p w14:paraId="64BA7DCA"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Living the Dream in Arizona: The Legacy of Martin Luther </w:t>
      </w:r>
      <w:proofErr w:type="gramStart"/>
      <w:r w:rsidRPr="003E4B94">
        <w:rPr>
          <w:rFonts w:eastAsia="Times New Roman"/>
          <w:i/>
        </w:rPr>
        <w:t>King,Jr.</w:t>
      </w:r>
      <w:proofErr w:type="gramEnd"/>
      <w:r w:rsidRPr="003E4B94">
        <w:rPr>
          <w:rFonts w:eastAsia="Times New Roman"/>
          <w:i/>
        </w:rPr>
        <w:t xml:space="preserve"> </w:t>
      </w:r>
      <w:r w:rsidRPr="003E4B94">
        <w:rPr>
          <w:rFonts w:eastAsia="Times New Roman"/>
        </w:rPr>
        <w:t>Ed. Gretchen M. Bataille and Albert L. McHenry. Tempe: Arizona State University, 1992. “Nani,” 64.</w:t>
      </w:r>
    </w:p>
    <w:p w14:paraId="617894BC" w14:textId="77777777" w:rsidR="007138DF" w:rsidRPr="003E4B94" w:rsidRDefault="007138DF" w:rsidP="007138DF">
      <w:pPr>
        <w:widowControl w:val="0"/>
        <w:suppressAutoHyphens/>
        <w:ind w:left="720" w:hanging="720"/>
        <w:rPr>
          <w:rFonts w:eastAsia="Times New Roman"/>
        </w:rPr>
      </w:pPr>
    </w:p>
    <w:p w14:paraId="69EECEC7" w14:textId="20854CA4" w:rsidR="007138DF" w:rsidRPr="003E4B94" w:rsidRDefault="007138DF" w:rsidP="007138DF">
      <w:pPr>
        <w:widowControl w:val="0"/>
        <w:suppressAutoHyphens/>
        <w:ind w:left="720" w:hanging="720"/>
        <w:rPr>
          <w:rFonts w:eastAsia="Times New Roman"/>
        </w:rPr>
      </w:pPr>
      <w:r w:rsidRPr="003E4B94">
        <w:rPr>
          <w:rFonts w:eastAsia="Times New Roman"/>
          <w:i/>
        </w:rPr>
        <w:t>Men of Our Time: An Anthology of Male Poetry in Contemporary America</w:t>
      </w:r>
      <w:r w:rsidRPr="003E4B94">
        <w:rPr>
          <w:rFonts w:eastAsia="Times New Roman"/>
        </w:rPr>
        <w:t>. Ed. Fred Moramarco and Al Zolynas. Athens: University of Georgia Press, 1992. “Morning,” “Pictures Looked At Once More.”</w:t>
      </w:r>
      <w:r w:rsidR="0050758C" w:rsidRPr="003E4B94">
        <w:rPr>
          <w:rFonts w:eastAsia="Times New Roman"/>
        </w:rPr>
        <w:t xml:space="preserve"> </w:t>
      </w:r>
      <w:r w:rsidRPr="003E4B94">
        <w:rPr>
          <w:rFonts w:eastAsia="Times New Roman"/>
        </w:rPr>
        <w:t>50-51, 315.</w:t>
      </w:r>
    </w:p>
    <w:p w14:paraId="097FAA5F" w14:textId="77777777" w:rsidR="007138DF" w:rsidRPr="003E4B94" w:rsidRDefault="007138DF" w:rsidP="007138DF">
      <w:pPr>
        <w:widowControl w:val="0"/>
        <w:suppressAutoHyphens/>
        <w:ind w:left="720" w:hanging="720"/>
        <w:rPr>
          <w:rFonts w:eastAsia="Times New Roman"/>
        </w:rPr>
      </w:pPr>
    </w:p>
    <w:p w14:paraId="01B7BE94" w14:textId="77777777" w:rsidR="007138DF" w:rsidRPr="003E4B94" w:rsidRDefault="007138DF" w:rsidP="007138DF">
      <w:pPr>
        <w:widowControl w:val="0"/>
        <w:suppressAutoHyphens/>
        <w:ind w:left="720" w:hanging="720"/>
        <w:rPr>
          <w:rFonts w:eastAsia="Times New Roman"/>
        </w:rPr>
      </w:pPr>
      <w:r w:rsidRPr="003E4B94">
        <w:rPr>
          <w:rFonts w:eastAsia="Times New Roman"/>
          <w:i/>
        </w:rPr>
        <w:t>A New Geography of Poets</w:t>
      </w:r>
      <w:r w:rsidRPr="003E4B94">
        <w:rPr>
          <w:rFonts w:eastAsia="Times New Roman"/>
        </w:rPr>
        <w:t>. Ed. Edward Field, Gerald Locklin, and Charles Stetler. Fayetteville: University of Arkansas Press, 1992. “Incident at Imuris,” “Singing the Internationale,” 235-237.</w:t>
      </w:r>
    </w:p>
    <w:p w14:paraId="0116F2DC" w14:textId="77777777" w:rsidR="007138DF" w:rsidRPr="003E4B94" w:rsidRDefault="007138DF" w:rsidP="007138DF">
      <w:pPr>
        <w:widowControl w:val="0"/>
        <w:suppressAutoHyphens/>
        <w:ind w:left="720" w:hanging="720"/>
        <w:rPr>
          <w:rFonts w:eastAsia="Times New Roman"/>
        </w:rPr>
      </w:pPr>
    </w:p>
    <w:p w14:paraId="686F9326" w14:textId="77777777" w:rsidR="007138DF" w:rsidRPr="003E4B94" w:rsidRDefault="007138DF" w:rsidP="007138DF">
      <w:pPr>
        <w:widowControl w:val="0"/>
        <w:suppressAutoHyphens/>
        <w:ind w:left="720" w:hanging="720"/>
        <w:rPr>
          <w:rFonts w:eastAsia="Times New Roman"/>
        </w:rPr>
      </w:pPr>
      <w:r w:rsidRPr="003E4B94">
        <w:rPr>
          <w:rFonts w:eastAsia="Times New Roman"/>
          <w:i/>
        </w:rPr>
        <w:t>Sound and Sense: An Introduction to Poetry</w:t>
      </w:r>
      <w:r w:rsidRPr="003E4B94">
        <w:rPr>
          <w:rFonts w:eastAsia="Times New Roman"/>
        </w:rPr>
        <w:t>. 8th edition. Ed. Lawrence Perrine and Thomas R. Arp. Ft. Worth: Harcourt Brace Jovanovich, 1992. “Nani,” 315-316.</w:t>
      </w:r>
    </w:p>
    <w:p w14:paraId="1B6D169B" w14:textId="77777777" w:rsidR="007138DF" w:rsidRPr="003E4B94" w:rsidRDefault="007138DF" w:rsidP="007138DF">
      <w:pPr>
        <w:widowControl w:val="0"/>
        <w:suppressAutoHyphens/>
        <w:ind w:left="720" w:hanging="720"/>
        <w:rPr>
          <w:rFonts w:eastAsia="Times New Roman"/>
        </w:rPr>
      </w:pPr>
    </w:p>
    <w:p w14:paraId="4308FE11"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Story in History</w:t>
      </w:r>
      <w:r w:rsidRPr="003E4B94">
        <w:rPr>
          <w:rFonts w:eastAsia="Times New Roman"/>
        </w:rPr>
        <w:t>. Ed. Margot Fortunato Galt. New York: Teachers &amp; Writers Collaborative, 1992. “Nani,” 12-13, with discussion.</w:t>
      </w:r>
    </w:p>
    <w:p w14:paraId="4B07B023" w14:textId="77777777" w:rsidR="007138DF" w:rsidRPr="003E4B94" w:rsidRDefault="007138DF" w:rsidP="007138DF">
      <w:pPr>
        <w:widowControl w:val="0"/>
        <w:suppressAutoHyphens/>
        <w:ind w:left="720" w:hanging="720"/>
        <w:rPr>
          <w:rFonts w:eastAsia="Times New Roman"/>
        </w:rPr>
      </w:pPr>
    </w:p>
    <w:p w14:paraId="00FD0004" w14:textId="262D5EA8" w:rsidR="007138DF" w:rsidRPr="003E4B94" w:rsidRDefault="007138DF" w:rsidP="007138DF">
      <w:pPr>
        <w:widowControl w:val="0"/>
        <w:suppressAutoHyphens/>
        <w:ind w:left="720" w:hanging="720"/>
        <w:rPr>
          <w:rFonts w:eastAsia="Times New Roman"/>
        </w:rPr>
      </w:pPr>
      <w:r w:rsidRPr="003E4B94">
        <w:rPr>
          <w:rFonts w:eastAsia="Times New Roman"/>
          <w:i/>
        </w:rPr>
        <w:t>A Time to Talk: Poems of Friendship</w:t>
      </w:r>
      <w:r w:rsidRPr="003E4B94">
        <w:rPr>
          <w:rFonts w:eastAsia="Times New Roman"/>
        </w:rPr>
        <w:t>. Ed. Myra Cohn Livingston. New York: Margaret K. McElderry Books [Macmillan], 1992. “The Arroyo, Sergio, and Me.”</w:t>
      </w:r>
      <w:r w:rsidR="0050758C" w:rsidRPr="003E4B94">
        <w:rPr>
          <w:rFonts w:eastAsia="Times New Roman"/>
        </w:rPr>
        <w:t xml:space="preserve"> </w:t>
      </w:r>
      <w:r w:rsidRPr="003E4B94">
        <w:rPr>
          <w:rFonts w:eastAsia="Times New Roman"/>
        </w:rPr>
        <w:t>7.</w:t>
      </w:r>
    </w:p>
    <w:p w14:paraId="04F65001" w14:textId="77777777" w:rsidR="007138DF" w:rsidRPr="003E4B94" w:rsidRDefault="007138DF" w:rsidP="007138DF">
      <w:pPr>
        <w:widowControl w:val="0"/>
        <w:suppressAutoHyphens/>
        <w:ind w:left="720" w:hanging="720"/>
        <w:rPr>
          <w:rFonts w:eastAsia="Times New Roman"/>
        </w:rPr>
      </w:pPr>
    </w:p>
    <w:p w14:paraId="7867F2D4" w14:textId="77777777" w:rsidR="007138DF" w:rsidRPr="003E4B94" w:rsidRDefault="007138DF" w:rsidP="007138DF">
      <w:pPr>
        <w:widowControl w:val="0"/>
        <w:suppressAutoHyphens/>
        <w:ind w:left="720" w:hanging="720"/>
        <w:rPr>
          <w:rFonts w:eastAsia="Times New Roman"/>
        </w:rPr>
      </w:pPr>
      <w:r w:rsidRPr="003E4B94">
        <w:rPr>
          <w:rFonts w:eastAsia="Times New Roman"/>
          <w:i/>
        </w:rPr>
        <w:t>American Literature</w:t>
      </w:r>
      <w:r w:rsidRPr="003E4B94">
        <w:rPr>
          <w:rFonts w:eastAsia="Times New Roman"/>
        </w:rPr>
        <w:t>. Vol. 2. 1st edition. Elliott, et al. Englewood Cliffs, NJ: Prentice-Hall, 1991. “At Kino Viejo, Mexico,” “Carlos,” “Mi Abuelo,” “Madre Sofía,” “The Purpose of Altar Boys,” “Winter Along the Santa Cruz,” with introductory headnotes. 1938-1945.</w:t>
      </w:r>
    </w:p>
    <w:p w14:paraId="46DBAAC1" w14:textId="77777777" w:rsidR="007138DF" w:rsidRPr="003E4B94" w:rsidRDefault="007138DF" w:rsidP="007138DF">
      <w:pPr>
        <w:widowControl w:val="0"/>
        <w:suppressAutoHyphens/>
        <w:ind w:left="720" w:hanging="720"/>
        <w:rPr>
          <w:rFonts w:eastAsia="Times New Roman"/>
        </w:rPr>
      </w:pPr>
    </w:p>
    <w:p w14:paraId="743292BD" w14:textId="77777777" w:rsidR="007138DF" w:rsidRPr="003E4B94" w:rsidRDefault="007138DF" w:rsidP="007138DF">
      <w:pPr>
        <w:widowControl w:val="0"/>
        <w:suppressAutoHyphens/>
        <w:ind w:left="720" w:hanging="720"/>
        <w:rPr>
          <w:rFonts w:eastAsia="Times New Roman"/>
        </w:rPr>
      </w:pPr>
      <w:r w:rsidRPr="003E4B94">
        <w:rPr>
          <w:rFonts w:eastAsia="Times New Roman"/>
          <w:i/>
        </w:rPr>
        <w:t>Interactions: A Thematic Reader</w:t>
      </w:r>
      <w:r w:rsidRPr="003E4B94">
        <w:rPr>
          <w:rFonts w:eastAsia="Times New Roman"/>
        </w:rPr>
        <w:t xml:space="preserve"> and </w:t>
      </w:r>
      <w:r w:rsidRPr="003E4B94">
        <w:rPr>
          <w:rFonts w:eastAsia="Times New Roman"/>
          <w:i/>
        </w:rPr>
        <w:t>Instructor’s Manual</w:t>
      </w:r>
      <w:r w:rsidRPr="003E4B94">
        <w:rPr>
          <w:rFonts w:eastAsia="Times New Roman"/>
        </w:rPr>
        <w:t>. Ed. Ann Moseley and Jeanette Harris. Boston: Houghton Mifflin, 1991. “Nani,” with discussion, 519-521.</w:t>
      </w:r>
    </w:p>
    <w:p w14:paraId="53345AB0" w14:textId="77777777" w:rsidR="007138DF" w:rsidRPr="003E4B94" w:rsidRDefault="007138DF" w:rsidP="007138DF">
      <w:pPr>
        <w:widowControl w:val="0"/>
        <w:suppressAutoHyphens/>
        <w:ind w:left="720" w:hanging="720"/>
        <w:rPr>
          <w:rFonts w:eastAsia="Times New Roman"/>
        </w:rPr>
      </w:pPr>
    </w:p>
    <w:p w14:paraId="1A87FFDC"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Reading, Reacting, Writing</w:t>
      </w:r>
      <w:r w:rsidRPr="003E4B94">
        <w:rPr>
          <w:rFonts w:eastAsia="Times New Roman"/>
        </w:rPr>
        <w:t>. Ed. Laurie Kirszner and Stephen Mandel. Ft. Worth: Holt, Rinehart and Winston, 1991. “Nani,” with discussion, 743-745.</w:t>
      </w:r>
    </w:p>
    <w:p w14:paraId="6E6F604E" w14:textId="77777777" w:rsidR="007138DF" w:rsidRPr="003E4B94" w:rsidRDefault="007138DF" w:rsidP="007138DF">
      <w:pPr>
        <w:widowControl w:val="0"/>
        <w:suppressAutoHyphens/>
        <w:ind w:left="720" w:hanging="720"/>
        <w:rPr>
          <w:rFonts w:eastAsia="Times New Roman"/>
        </w:rPr>
      </w:pPr>
    </w:p>
    <w:p w14:paraId="41CE71D1"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American Poets of the 90’s</w:t>
      </w:r>
      <w:r w:rsidRPr="003E4B94">
        <w:rPr>
          <w:rFonts w:eastAsia="Times New Roman"/>
        </w:rPr>
        <w:t>. Ed. Jack Myers and Roger Weingarten. Boston: David R. Godine, 1991. “Madre Sofía,” “The Inquietude of a Particular Matter,” “True Story of the Pins,” 311-315.</w:t>
      </w:r>
    </w:p>
    <w:p w14:paraId="27F144E8" w14:textId="77777777" w:rsidR="007138DF" w:rsidRPr="003E4B94" w:rsidRDefault="007138DF" w:rsidP="007138DF">
      <w:pPr>
        <w:widowControl w:val="0"/>
        <w:suppressAutoHyphens/>
        <w:ind w:left="720" w:hanging="720"/>
        <w:rPr>
          <w:rFonts w:eastAsia="Times New Roman"/>
        </w:rPr>
      </w:pPr>
    </w:p>
    <w:p w14:paraId="6DED33EC"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on Introduction to Literature</w:t>
      </w:r>
      <w:r w:rsidRPr="003E4B94">
        <w:rPr>
          <w:rFonts w:eastAsia="Times New Roman"/>
        </w:rPr>
        <w:t xml:space="preserve">, 5th edition. Ed. Carl E. Bain, Jerome Beaty, and J. Paul </w:t>
      </w:r>
      <w:r w:rsidRPr="003E4B94">
        <w:rPr>
          <w:rFonts w:eastAsia="Times New Roman"/>
        </w:rPr>
        <w:lastRenderedPageBreak/>
        <w:t>Hunter. New York: W.W. Norton, 1991. “Incident at Imuris,” 1048-49.</w:t>
      </w:r>
    </w:p>
    <w:p w14:paraId="3FEDD50D" w14:textId="77777777" w:rsidR="007138DF" w:rsidRPr="003E4B94" w:rsidRDefault="007138DF" w:rsidP="007138DF">
      <w:pPr>
        <w:widowControl w:val="0"/>
        <w:suppressAutoHyphens/>
        <w:ind w:left="720" w:hanging="720"/>
        <w:rPr>
          <w:rFonts w:eastAsia="Times New Roman"/>
        </w:rPr>
      </w:pPr>
    </w:p>
    <w:p w14:paraId="2213385A"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on Introduction to Poetry</w:t>
      </w:r>
      <w:r w:rsidRPr="003E4B94">
        <w:rPr>
          <w:rFonts w:eastAsia="Times New Roman"/>
        </w:rPr>
        <w:t>, 4th edition. Ed. J. Paul Hunter. New York: W.W. Norton, 1991. “Incident at Imuris,” 452-53.</w:t>
      </w:r>
    </w:p>
    <w:p w14:paraId="5665AC5C" w14:textId="77777777" w:rsidR="007138DF" w:rsidRPr="003E4B94" w:rsidRDefault="007138DF" w:rsidP="007138DF">
      <w:pPr>
        <w:widowControl w:val="0"/>
        <w:suppressAutoHyphens/>
        <w:ind w:left="720" w:hanging="720"/>
        <w:rPr>
          <w:rFonts w:eastAsia="Times New Roman"/>
        </w:rPr>
      </w:pPr>
    </w:p>
    <w:p w14:paraId="15923332" w14:textId="77777777" w:rsidR="007138DF" w:rsidRPr="003E4B94" w:rsidRDefault="007138DF" w:rsidP="007138DF">
      <w:pPr>
        <w:widowControl w:val="0"/>
        <w:suppressAutoHyphens/>
        <w:ind w:left="720" w:hanging="720"/>
        <w:rPr>
          <w:rFonts w:eastAsia="Times New Roman"/>
        </w:rPr>
      </w:pPr>
      <w:r w:rsidRPr="003E4B94">
        <w:rPr>
          <w:rFonts w:eastAsia="Times New Roman"/>
          <w:i/>
        </w:rPr>
        <w:t>Preposterous: Poems of Youth</w:t>
      </w:r>
      <w:r w:rsidRPr="003E4B94">
        <w:rPr>
          <w:rFonts w:eastAsia="Times New Roman"/>
        </w:rPr>
        <w:t>. Ed. Paul Janeczko. New York: Orchard Books, 1991. “The Purpose of Altar Boys,” 46-47.</w:t>
      </w:r>
    </w:p>
    <w:p w14:paraId="24C2BC9D" w14:textId="77777777" w:rsidR="007138DF" w:rsidRPr="003E4B94" w:rsidRDefault="007138DF" w:rsidP="007138DF">
      <w:pPr>
        <w:widowControl w:val="0"/>
        <w:suppressAutoHyphens/>
        <w:ind w:left="720" w:hanging="720"/>
        <w:rPr>
          <w:rFonts w:eastAsia="Times New Roman"/>
        </w:rPr>
      </w:pPr>
    </w:p>
    <w:p w14:paraId="5DCA9665"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Bedford Introduction to Literature</w:t>
      </w:r>
      <w:r w:rsidRPr="003E4B94">
        <w:rPr>
          <w:rFonts w:eastAsia="Times New Roman"/>
        </w:rPr>
        <w:t>. 2nd edition. Ed. Michael Meyer. Boston: Bedford Books &amp; St. Martin’s Press, 1990. “Seniors,” 903</w:t>
      </w:r>
      <w:r w:rsidRPr="003E4B94">
        <w:rPr>
          <w:rFonts w:eastAsia="Times New Roman"/>
        </w:rPr>
        <w:noBreakHyphen/>
        <w:t>904.</w:t>
      </w:r>
    </w:p>
    <w:p w14:paraId="3FF885D8" w14:textId="77777777" w:rsidR="007138DF" w:rsidRPr="003E4B94" w:rsidRDefault="007138DF" w:rsidP="007138DF">
      <w:pPr>
        <w:widowControl w:val="0"/>
        <w:suppressAutoHyphens/>
        <w:ind w:left="720" w:hanging="720"/>
        <w:rPr>
          <w:rFonts w:eastAsia="Times New Roman"/>
        </w:rPr>
      </w:pPr>
    </w:p>
    <w:p w14:paraId="3C33918D" w14:textId="77777777" w:rsidR="007138DF" w:rsidRPr="003E4B94" w:rsidRDefault="007138DF" w:rsidP="007138DF">
      <w:pPr>
        <w:widowControl w:val="0"/>
        <w:suppressAutoHyphens/>
        <w:ind w:left="720" w:hanging="720"/>
        <w:rPr>
          <w:rFonts w:eastAsia="Times New Roman"/>
        </w:rPr>
      </w:pPr>
      <w:r w:rsidRPr="003E4B94">
        <w:rPr>
          <w:rFonts w:eastAsia="Times New Roman"/>
          <w:i/>
        </w:rPr>
        <w:t>Mexican American Literature</w:t>
      </w:r>
      <w:r w:rsidRPr="003E4B94">
        <w:rPr>
          <w:rFonts w:eastAsia="Times New Roman"/>
        </w:rPr>
        <w:t>. Charles Tatum, General Editor. Orlando: Harcourt, Brace, Jovanovich, 1990. “On January 5, 1984, El Santo the Wrestler Died, Possibly,” “Nani,” “The Lesson of Walls,” 564</w:t>
      </w:r>
      <w:r w:rsidRPr="003E4B94">
        <w:rPr>
          <w:rFonts w:eastAsia="Times New Roman"/>
        </w:rPr>
        <w:noBreakHyphen/>
        <w:t>569, with discussion and Teachers’ Manual.</w:t>
      </w:r>
    </w:p>
    <w:p w14:paraId="21639F26" w14:textId="77777777" w:rsidR="007138DF" w:rsidRPr="003E4B94" w:rsidRDefault="007138DF" w:rsidP="007138DF">
      <w:pPr>
        <w:widowControl w:val="0"/>
        <w:suppressAutoHyphens/>
        <w:ind w:left="720" w:hanging="720"/>
        <w:rPr>
          <w:rFonts w:eastAsia="Times New Roman"/>
        </w:rPr>
      </w:pPr>
    </w:p>
    <w:p w14:paraId="05DD2EE1"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rPr>
        <w:t>Readings for College English</w:t>
      </w:r>
      <w:r w:rsidRPr="003E4B94">
        <w:rPr>
          <w:rFonts w:eastAsia="Times New Roman"/>
        </w:rPr>
        <w:t xml:space="preserve">. Grace Collins, et al. Greenville, SC: Bob Jones University Press, 1990. </w:t>
      </w:r>
      <w:r w:rsidRPr="003E4B94">
        <w:rPr>
          <w:rFonts w:eastAsia="Times New Roman"/>
          <w:lang w:val="es-MX"/>
        </w:rPr>
        <w:t>“Nani,” 285-286.</w:t>
      </w:r>
    </w:p>
    <w:p w14:paraId="115C1873" w14:textId="77777777" w:rsidR="007138DF" w:rsidRPr="003E4B94" w:rsidRDefault="007138DF" w:rsidP="007138DF">
      <w:pPr>
        <w:widowControl w:val="0"/>
        <w:suppressAutoHyphens/>
        <w:ind w:left="720" w:hanging="720"/>
        <w:rPr>
          <w:rFonts w:eastAsia="Times New Roman"/>
          <w:lang w:val="es-MX"/>
        </w:rPr>
      </w:pPr>
    </w:p>
    <w:p w14:paraId="1522BBC9" w14:textId="77777777" w:rsidR="007138DF" w:rsidRPr="003E4B94" w:rsidRDefault="007138DF" w:rsidP="007138DF">
      <w:pPr>
        <w:widowControl w:val="0"/>
        <w:suppressAutoHyphens/>
        <w:ind w:left="720" w:hanging="720"/>
        <w:rPr>
          <w:rFonts w:eastAsia="Times New Roman"/>
        </w:rPr>
      </w:pPr>
      <w:r w:rsidRPr="003E4B94">
        <w:rPr>
          <w:rFonts w:eastAsia="Times New Roman"/>
          <w:i/>
          <w:lang w:val="es-MX"/>
        </w:rPr>
        <w:t>Sotto il Quinto Sole: Antologia di Poeti Chicani</w:t>
      </w:r>
      <w:r w:rsidRPr="003E4B94">
        <w:rPr>
          <w:rFonts w:eastAsia="Times New Roman"/>
          <w:lang w:val="es-MX"/>
        </w:rPr>
        <w:t xml:space="preserve">. Ed. Franca Bacchiega. </w:t>
      </w:r>
      <w:r w:rsidRPr="003E4B94">
        <w:rPr>
          <w:rFonts w:eastAsia="Times New Roman"/>
        </w:rPr>
        <w:t>Florence, Italy: Passigli Editori, 1990. “The Bath,” “A Dream of Husbands,” “The Seeds that Come through the Air,” “At Kino Viejo, Mexico,” “Morning,” “Why Animals Stay Away,” “Afternoon,” “Spring in the Only Place Spring Was,” “La Sequía,” all with Italian translations on facing pages, 255-270, with Introduction.</w:t>
      </w:r>
    </w:p>
    <w:p w14:paraId="708AD6D9" w14:textId="77777777" w:rsidR="007138DF" w:rsidRPr="003E4B94" w:rsidRDefault="007138DF" w:rsidP="007138DF">
      <w:pPr>
        <w:widowControl w:val="0"/>
        <w:suppressAutoHyphens/>
        <w:ind w:left="720" w:hanging="720"/>
        <w:rPr>
          <w:rFonts w:eastAsia="Times New Roman"/>
        </w:rPr>
      </w:pPr>
    </w:p>
    <w:p w14:paraId="196131F4" w14:textId="77777777" w:rsidR="007138DF" w:rsidRPr="003E4B94" w:rsidRDefault="007138DF" w:rsidP="007138DF">
      <w:pPr>
        <w:widowControl w:val="0"/>
        <w:suppressAutoHyphens/>
        <w:ind w:left="720" w:hanging="720"/>
        <w:rPr>
          <w:rFonts w:eastAsia="Times New Roman"/>
        </w:rPr>
      </w:pPr>
      <w:r w:rsidRPr="003E4B94">
        <w:rPr>
          <w:rFonts w:eastAsia="Times New Roman"/>
          <w:i/>
        </w:rPr>
        <w:t>Modern Poems: A Norton Introduction</w:t>
      </w:r>
      <w:r w:rsidRPr="003E4B94">
        <w:rPr>
          <w:rFonts w:eastAsia="Times New Roman"/>
        </w:rPr>
        <w:t>. 2nd edition. Ed. Richard Ellmann and Robert O’Clair. New York: W.W. Norton, 1989. “Madre Sofía,” “A Dream of Husbands,” “A Man Then Suddenly Stops Moving,” 867</w:t>
      </w:r>
      <w:r w:rsidRPr="003E4B94">
        <w:rPr>
          <w:rFonts w:eastAsia="Times New Roman"/>
        </w:rPr>
        <w:noBreakHyphen/>
        <w:t>871, with a critical and biographical introduction.</w:t>
      </w:r>
    </w:p>
    <w:p w14:paraId="40C61F81" w14:textId="77777777" w:rsidR="007138DF" w:rsidRPr="003E4B94" w:rsidRDefault="007138DF" w:rsidP="007138DF">
      <w:pPr>
        <w:widowControl w:val="0"/>
        <w:suppressAutoHyphens/>
        <w:ind w:left="720" w:hanging="720"/>
        <w:rPr>
          <w:rFonts w:eastAsia="Times New Roman"/>
        </w:rPr>
      </w:pPr>
    </w:p>
    <w:p w14:paraId="0BB364BE"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Worlds of Literature</w:t>
      </w:r>
      <w:r w:rsidRPr="003E4B94">
        <w:rPr>
          <w:rFonts w:eastAsia="Times New Roman"/>
        </w:rPr>
        <w:t>. Ed. Jerome Beaty and J. Paul Hunter. New York: W.W. Norton, 1989. “Mi Abuelo,” 296</w:t>
      </w:r>
      <w:r w:rsidRPr="003E4B94">
        <w:rPr>
          <w:rFonts w:eastAsia="Times New Roman"/>
        </w:rPr>
        <w:noBreakHyphen/>
        <w:t>97.</w:t>
      </w:r>
    </w:p>
    <w:p w14:paraId="7C2C8E6F" w14:textId="77777777" w:rsidR="007138DF" w:rsidRPr="003E4B94" w:rsidRDefault="007138DF" w:rsidP="007138DF">
      <w:pPr>
        <w:widowControl w:val="0"/>
        <w:suppressAutoHyphens/>
        <w:ind w:left="720" w:hanging="720"/>
        <w:rPr>
          <w:rFonts w:eastAsia="Times New Roman"/>
        </w:rPr>
      </w:pPr>
    </w:p>
    <w:p w14:paraId="5461281E"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on Anthology of American Literature</w:t>
      </w:r>
      <w:r w:rsidRPr="003E4B94">
        <w:rPr>
          <w:rFonts w:eastAsia="Times New Roman"/>
        </w:rPr>
        <w:t>. 3rd edition, vol 2. Ed. Nina Baym, et al. New York: W.W. Norton, 1989. “Madre Sofía,” “Wet Camp,” “Taking Away the Name of a Nephew,” “Advice to a First Cousin,” “The Famous Boxer Reies Madero Lives,” “Seniors,” 2782</w:t>
      </w:r>
      <w:r w:rsidRPr="003E4B94">
        <w:rPr>
          <w:rFonts w:eastAsia="Times New Roman"/>
        </w:rPr>
        <w:noBreakHyphen/>
        <w:t>2789, with a critical introduction.</w:t>
      </w:r>
    </w:p>
    <w:p w14:paraId="2E4CE10A" w14:textId="77777777" w:rsidR="007138DF" w:rsidRPr="003E4B94" w:rsidRDefault="007138DF" w:rsidP="007138DF">
      <w:pPr>
        <w:widowControl w:val="0"/>
        <w:suppressAutoHyphens/>
        <w:ind w:left="720" w:hanging="720"/>
        <w:rPr>
          <w:rFonts w:eastAsia="Times New Roman"/>
        </w:rPr>
      </w:pPr>
    </w:p>
    <w:p w14:paraId="566203D0"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Pushcart Prize, XIV, 1989</w:t>
      </w:r>
      <w:r w:rsidRPr="003E4B94">
        <w:rPr>
          <w:rFonts w:eastAsia="Times New Roman"/>
          <w:i/>
        </w:rPr>
        <w:noBreakHyphen/>
        <w:t>90: Best of the Small Presses</w:t>
      </w:r>
      <w:r w:rsidRPr="003E4B94">
        <w:rPr>
          <w:rFonts w:eastAsia="Times New Roman"/>
        </w:rPr>
        <w:t>. Ed. Bill Henderson. Wainscott, NY: Pushcart Press, 1989. “Incident at Imuris,” 341</w:t>
      </w:r>
      <w:r w:rsidRPr="003E4B94">
        <w:rPr>
          <w:rFonts w:eastAsia="Times New Roman"/>
        </w:rPr>
        <w:noBreakHyphen/>
        <w:t xml:space="preserve">342, which appeared originally in </w:t>
      </w:r>
      <w:r w:rsidRPr="003E4B94">
        <w:rPr>
          <w:rFonts w:eastAsia="Times New Roman"/>
          <w:i/>
        </w:rPr>
        <w:t>Up Late</w:t>
      </w:r>
      <w:r w:rsidRPr="003E4B94">
        <w:rPr>
          <w:rFonts w:eastAsia="Times New Roman"/>
        </w:rPr>
        <w:t>. Also a Penguin paperback edition.</w:t>
      </w:r>
    </w:p>
    <w:p w14:paraId="093931D6" w14:textId="77777777" w:rsidR="007138DF" w:rsidRPr="003E4B94" w:rsidRDefault="007138DF" w:rsidP="007138DF">
      <w:pPr>
        <w:widowControl w:val="0"/>
        <w:suppressAutoHyphens/>
        <w:ind w:left="720" w:hanging="720"/>
        <w:rPr>
          <w:rFonts w:eastAsia="Times New Roman"/>
        </w:rPr>
      </w:pPr>
    </w:p>
    <w:p w14:paraId="7239881A"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Structure, Sound, and Sense</w:t>
      </w:r>
      <w:r w:rsidRPr="003E4B94">
        <w:rPr>
          <w:rFonts w:eastAsia="Times New Roman"/>
        </w:rPr>
        <w:t>. 5th edition. Ed. Lawrence Perrine. New York: Harcourt Brace Jovanovich, 1988. “Nani,” 797</w:t>
      </w:r>
      <w:r w:rsidRPr="003E4B94">
        <w:rPr>
          <w:rFonts w:eastAsia="Times New Roman"/>
        </w:rPr>
        <w:noBreakHyphen/>
        <w:t>798.</w:t>
      </w:r>
    </w:p>
    <w:p w14:paraId="2427317A" w14:textId="77777777" w:rsidR="007138DF" w:rsidRPr="003E4B94" w:rsidRDefault="007138DF" w:rsidP="007138DF">
      <w:pPr>
        <w:widowControl w:val="0"/>
        <w:suppressAutoHyphens/>
        <w:ind w:left="720" w:hanging="720"/>
        <w:rPr>
          <w:rFonts w:eastAsia="Times New Roman"/>
        </w:rPr>
      </w:pPr>
    </w:p>
    <w:p w14:paraId="0EA1DBAE"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on Anthology of Modern Poetry</w:t>
      </w:r>
      <w:r w:rsidRPr="003E4B94">
        <w:rPr>
          <w:rFonts w:eastAsia="Times New Roman"/>
        </w:rPr>
        <w:t xml:space="preserve">. 2nd edition. Ed. Richard Ellmann, Robert O’Clair, and </w:t>
      </w:r>
      <w:r w:rsidRPr="003E4B94">
        <w:rPr>
          <w:rFonts w:eastAsia="Times New Roman"/>
        </w:rPr>
        <w:lastRenderedPageBreak/>
        <w:t>John Benedict. New York: W.W. Norton, 1988. “At Kino Viejo, Mexico,” “The Man Who Became Old,” “Madre Sofía,” “A Dream of Husbands,” “Island of the Three Marías,” “A Man Then Suddenly Stops Moving,” and “I Held His Name,” 1701-1708.</w:t>
      </w:r>
    </w:p>
    <w:p w14:paraId="72756B30" w14:textId="77777777" w:rsidR="007138DF" w:rsidRPr="003E4B94" w:rsidRDefault="007138DF" w:rsidP="007138DF">
      <w:pPr>
        <w:widowControl w:val="0"/>
        <w:suppressAutoHyphens/>
        <w:ind w:left="720" w:hanging="720"/>
        <w:rPr>
          <w:rFonts w:eastAsia="Times New Roman"/>
        </w:rPr>
      </w:pPr>
    </w:p>
    <w:p w14:paraId="1D9E0D7F" w14:textId="33831FBE" w:rsidR="007138DF" w:rsidRPr="003E4B94" w:rsidRDefault="007138DF" w:rsidP="007138DF">
      <w:pPr>
        <w:widowControl w:val="0"/>
        <w:suppressAutoHyphens/>
        <w:ind w:left="720" w:hanging="720"/>
        <w:rPr>
          <w:rFonts w:eastAsia="Times New Roman"/>
        </w:rPr>
      </w:pPr>
      <w:r w:rsidRPr="003E4B94">
        <w:rPr>
          <w:rFonts w:eastAsia="Times New Roman"/>
          <w:i/>
        </w:rPr>
        <w:t>The Pushcart Prize, XIII, 1988</w:t>
      </w:r>
      <w:r w:rsidRPr="003E4B94">
        <w:rPr>
          <w:rFonts w:eastAsia="Times New Roman"/>
          <w:i/>
        </w:rPr>
        <w:noBreakHyphen/>
        <w:t>89: Best of the Small Presses</w:t>
      </w:r>
      <w:r w:rsidRPr="003E4B94">
        <w:rPr>
          <w:rFonts w:eastAsia="Times New Roman"/>
        </w:rPr>
        <w:t>. Ed. Bill Henderson. Wainscott, NY: Pushcart Press, 1988. “What She Had Believed All Her Life,” 406-407, which</w:t>
      </w:r>
      <w:r w:rsidR="0050758C" w:rsidRPr="003E4B94">
        <w:rPr>
          <w:rFonts w:eastAsia="Times New Roman"/>
        </w:rPr>
        <w:t xml:space="preserve"> </w:t>
      </w:r>
      <w:r w:rsidRPr="003E4B94">
        <w:rPr>
          <w:rFonts w:eastAsia="Times New Roman"/>
        </w:rPr>
        <w:t xml:space="preserve">appeared originally in </w:t>
      </w:r>
      <w:r w:rsidRPr="003E4B94">
        <w:rPr>
          <w:rFonts w:eastAsia="Times New Roman"/>
          <w:i/>
        </w:rPr>
        <w:t>Ironwood</w:t>
      </w:r>
      <w:r w:rsidRPr="003E4B94">
        <w:rPr>
          <w:rFonts w:eastAsia="Times New Roman"/>
        </w:rPr>
        <w:t>. Also in a Penguin paperback edition.</w:t>
      </w:r>
    </w:p>
    <w:p w14:paraId="53787AC1" w14:textId="77777777" w:rsidR="007138DF" w:rsidRPr="003E4B94" w:rsidRDefault="007138DF" w:rsidP="007138DF">
      <w:pPr>
        <w:widowControl w:val="0"/>
        <w:suppressAutoHyphens/>
        <w:ind w:left="720" w:hanging="720"/>
        <w:rPr>
          <w:rFonts w:eastAsia="Times New Roman"/>
        </w:rPr>
      </w:pPr>
    </w:p>
    <w:p w14:paraId="500A321A" w14:textId="77777777" w:rsidR="007138DF" w:rsidRPr="003E4B94" w:rsidRDefault="007138DF" w:rsidP="007138DF">
      <w:pPr>
        <w:widowControl w:val="0"/>
        <w:suppressAutoHyphens/>
        <w:ind w:left="720" w:hanging="720"/>
        <w:rPr>
          <w:rFonts w:eastAsia="Times New Roman"/>
        </w:rPr>
      </w:pPr>
      <w:r w:rsidRPr="003E4B94">
        <w:rPr>
          <w:rFonts w:eastAsia="Times New Roman"/>
          <w:i/>
        </w:rPr>
        <w:t>American Poetry Since 1970: Up Late</w:t>
      </w:r>
      <w:r w:rsidRPr="003E4B94">
        <w:rPr>
          <w:rFonts w:eastAsia="Times New Roman"/>
        </w:rPr>
        <w:t>. Ed. Andrei Codrescu. New York: Four Walls Eight Windows, 1987. “Incident at Imuris,” “Juan Rulfo Moved Away,” “Saints, and Their Care,” 432-35.</w:t>
      </w:r>
    </w:p>
    <w:p w14:paraId="3230F02E" w14:textId="77777777" w:rsidR="007138DF" w:rsidRPr="003E4B94" w:rsidRDefault="007138DF" w:rsidP="007138DF">
      <w:pPr>
        <w:widowControl w:val="0"/>
        <w:suppressAutoHyphens/>
        <w:ind w:left="720" w:hanging="720"/>
        <w:rPr>
          <w:rFonts w:eastAsia="Times New Roman"/>
        </w:rPr>
      </w:pPr>
    </w:p>
    <w:p w14:paraId="1A7ADB4C" w14:textId="78EBB6B8" w:rsidR="007138DF" w:rsidRPr="003E4B94" w:rsidRDefault="007138DF" w:rsidP="007138DF">
      <w:pPr>
        <w:widowControl w:val="0"/>
        <w:suppressAutoHyphens/>
        <w:ind w:left="720" w:hanging="720"/>
        <w:rPr>
          <w:rFonts w:eastAsia="Times New Roman"/>
        </w:rPr>
      </w:pPr>
      <w:r w:rsidRPr="003E4B94">
        <w:rPr>
          <w:rFonts w:eastAsia="Times New Roman"/>
          <w:i/>
        </w:rPr>
        <w:t>Crossing the River: Poets of the Western United States</w:t>
      </w:r>
      <w:r w:rsidRPr="003E4B94">
        <w:rPr>
          <w:rFonts w:eastAsia="Times New Roman"/>
        </w:rPr>
        <w:t>. Ed. Ray Gonzalez. Sag Harbor, NY: Permanent Press, 1987. “What a Lemon Teaches,” “City of Knives,” “Mason Jars by the</w:t>
      </w:r>
      <w:r w:rsidR="0050758C" w:rsidRPr="003E4B94">
        <w:rPr>
          <w:rFonts w:eastAsia="Times New Roman"/>
        </w:rPr>
        <w:t xml:space="preserve"> </w:t>
      </w:r>
      <w:r w:rsidRPr="003E4B94">
        <w:rPr>
          <w:rFonts w:eastAsia="Times New Roman"/>
        </w:rPr>
        <w:t xml:space="preserve">Window,” 165-168. “City of Knives” nominated by Editor for Pushcart Prize. </w:t>
      </w:r>
    </w:p>
    <w:p w14:paraId="763BAA21" w14:textId="77777777" w:rsidR="007138DF" w:rsidRPr="003E4B94" w:rsidRDefault="007138DF" w:rsidP="007138DF">
      <w:pPr>
        <w:widowControl w:val="0"/>
        <w:suppressAutoHyphens/>
        <w:ind w:left="720" w:hanging="720"/>
        <w:rPr>
          <w:rFonts w:eastAsia="Times New Roman"/>
        </w:rPr>
      </w:pPr>
    </w:p>
    <w:p w14:paraId="69FAA4AE"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Discovery of Poetry</w:t>
      </w:r>
      <w:r w:rsidRPr="003E4B94">
        <w:rPr>
          <w:rFonts w:eastAsia="Times New Roman"/>
        </w:rPr>
        <w:t>. Ed. Frances Mayes. New York: Harcourt Brace Jovanovich, 1987. “Nani,” 173.</w:t>
      </w:r>
    </w:p>
    <w:p w14:paraId="4F8C883E" w14:textId="77777777" w:rsidR="007138DF" w:rsidRPr="003E4B94" w:rsidRDefault="007138DF" w:rsidP="007138DF">
      <w:pPr>
        <w:widowControl w:val="0"/>
        <w:suppressAutoHyphens/>
        <w:ind w:left="720" w:hanging="720"/>
        <w:rPr>
          <w:rFonts w:eastAsia="Times New Roman"/>
        </w:rPr>
      </w:pPr>
    </w:p>
    <w:p w14:paraId="5D5394FA"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Villanelle: The Evolution of a Poetic Form</w:t>
      </w:r>
      <w:r w:rsidRPr="003E4B94">
        <w:rPr>
          <w:rFonts w:eastAsia="Times New Roman"/>
        </w:rPr>
        <w:t xml:space="preserve">. Ed. Ronald E. McFarland. Moscow, ID: University of Idaho Press, 1987. Various comments and “La Sequía/The Drought,” 112, 121, 135. </w:t>
      </w:r>
    </w:p>
    <w:p w14:paraId="6A872E95" w14:textId="77777777" w:rsidR="007138DF" w:rsidRPr="003E4B94" w:rsidRDefault="007138DF" w:rsidP="007138DF">
      <w:pPr>
        <w:widowControl w:val="0"/>
        <w:suppressAutoHyphens/>
        <w:ind w:left="720" w:hanging="720"/>
        <w:rPr>
          <w:rFonts w:eastAsia="Times New Roman"/>
        </w:rPr>
      </w:pPr>
    </w:p>
    <w:p w14:paraId="5F12FC51" w14:textId="77777777" w:rsidR="007138DF" w:rsidRPr="003E4B94" w:rsidRDefault="007138DF" w:rsidP="007138DF">
      <w:pPr>
        <w:widowControl w:val="0"/>
        <w:suppressAutoHyphens/>
        <w:ind w:left="720" w:hanging="720"/>
        <w:rPr>
          <w:rFonts w:eastAsia="Times New Roman"/>
        </w:rPr>
      </w:pPr>
      <w:r w:rsidRPr="003E4B94">
        <w:rPr>
          <w:rFonts w:eastAsia="Times New Roman"/>
          <w:i/>
        </w:rPr>
        <w:t>Strong Measures: Contemporary American Poetry in Traditional Forms</w:t>
      </w:r>
      <w:r w:rsidRPr="003E4B94">
        <w:rPr>
          <w:rFonts w:eastAsia="Times New Roman"/>
        </w:rPr>
        <w:t>. Ed. Philip Dacey and David Jauss. New York: Harper &amp; Row, 1986. “Nani.”</w:t>
      </w:r>
    </w:p>
    <w:p w14:paraId="7666A8BB" w14:textId="77777777" w:rsidR="007138DF" w:rsidRPr="003E4B94" w:rsidRDefault="007138DF" w:rsidP="007138DF">
      <w:pPr>
        <w:widowControl w:val="0"/>
        <w:suppressAutoHyphens/>
        <w:ind w:left="720" w:hanging="720"/>
        <w:rPr>
          <w:rFonts w:eastAsia="Times New Roman"/>
        </w:rPr>
      </w:pPr>
    </w:p>
    <w:p w14:paraId="5B64110F" w14:textId="3B5955C9" w:rsidR="007138DF" w:rsidRPr="003E4B94" w:rsidRDefault="007138DF" w:rsidP="007138DF">
      <w:pPr>
        <w:widowControl w:val="0"/>
        <w:suppressAutoHyphens/>
        <w:ind w:left="720" w:hanging="720"/>
        <w:rPr>
          <w:rFonts w:eastAsia="Times New Roman"/>
        </w:rPr>
      </w:pPr>
      <w:r w:rsidRPr="003E4B94">
        <w:rPr>
          <w:rFonts w:eastAsia="Times New Roman"/>
          <w:i/>
        </w:rPr>
        <w:t>The Morrow Anthology of Younger American Poets</w:t>
      </w:r>
      <w:r w:rsidRPr="003E4B94">
        <w:rPr>
          <w:rFonts w:eastAsia="Times New Roman"/>
        </w:rPr>
        <w:t>. Ed. Dave Smith and David Bottoms. New York: William Morrow, 1985. “Morning,” “The Purpose of Altar Boys,” “The Man She Called Honey, and Married,” “Mi Abuelo,” 561-65.</w:t>
      </w:r>
      <w:r w:rsidR="0050758C" w:rsidRPr="003E4B94">
        <w:rPr>
          <w:rFonts w:eastAsia="Times New Roman"/>
        </w:rPr>
        <w:t xml:space="preserve"> </w:t>
      </w:r>
    </w:p>
    <w:p w14:paraId="28EF417F" w14:textId="77777777" w:rsidR="007138DF" w:rsidRPr="003E4B94" w:rsidRDefault="007138DF" w:rsidP="007138DF">
      <w:pPr>
        <w:widowControl w:val="0"/>
        <w:suppressAutoHyphens/>
        <w:ind w:left="720" w:hanging="720"/>
        <w:rPr>
          <w:rFonts w:eastAsia="Times New Roman"/>
        </w:rPr>
      </w:pPr>
    </w:p>
    <w:p w14:paraId="7DB05ED4" w14:textId="77777777" w:rsidR="007138DF" w:rsidRPr="003E4B94" w:rsidRDefault="007138DF" w:rsidP="007138DF">
      <w:pPr>
        <w:widowControl w:val="0"/>
        <w:suppressAutoHyphens/>
        <w:ind w:left="720" w:hanging="720"/>
        <w:rPr>
          <w:rFonts w:eastAsia="Times New Roman"/>
        </w:rPr>
      </w:pPr>
      <w:r w:rsidRPr="003E4B94">
        <w:rPr>
          <w:rFonts w:eastAsia="Times New Roman"/>
          <w:i/>
        </w:rPr>
        <w:t>Bumbershoot Anthology, 1984</w:t>
      </w:r>
      <w:r w:rsidRPr="003E4B94">
        <w:rPr>
          <w:rFonts w:eastAsia="Times New Roman"/>
        </w:rPr>
        <w:t>. Ed. Trudy Mercer. Seattle: Red Sky Press, 1984. “Sleeping on Fists,” “The Purpose of Altar Boys,” “Why Animals Stay Away,” 65-70.</w:t>
      </w:r>
    </w:p>
    <w:p w14:paraId="7232E5F8" w14:textId="77777777" w:rsidR="007138DF" w:rsidRPr="003E4B94" w:rsidRDefault="007138DF" w:rsidP="007138DF">
      <w:pPr>
        <w:widowControl w:val="0"/>
        <w:suppressAutoHyphens/>
        <w:ind w:left="720" w:hanging="720"/>
        <w:rPr>
          <w:rFonts w:eastAsia="Times New Roman"/>
        </w:rPr>
      </w:pPr>
    </w:p>
    <w:p w14:paraId="25AD5E25" w14:textId="77777777" w:rsidR="007138DF" w:rsidRPr="003E4B94" w:rsidRDefault="007138DF" w:rsidP="007138DF">
      <w:pPr>
        <w:widowControl w:val="0"/>
        <w:suppressAutoHyphens/>
        <w:ind w:left="720" w:hanging="720"/>
        <w:rPr>
          <w:rFonts w:eastAsia="Times New Roman"/>
        </w:rPr>
      </w:pPr>
      <w:r w:rsidRPr="003E4B94">
        <w:rPr>
          <w:rFonts w:eastAsia="Times New Roman"/>
          <w:i/>
        </w:rPr>
        <w:t>Fifty Years of American Poetry: Anniversary Volume for The Academy of American Poets</w:t>
      </w:r>
      <w:r w:rsidRPr="003E4B94">
        <w:rPr>
          <w:rFonts w:eastAsia="Times New Roman"/>
        </w:rPr>
        <w:t>. Intro. by Robert Penn Warren. New York: Harry N. Abrams &amp; Co, 1984. “Lost on September Trail, 1967,” 207-209.</w:t>
      </w:r>
    </w:p>
    <w:p w14:paraId="07017F72" w14:textId="77777777" w:rsidR="007138DF" w:rsidRPr="003E4B94" w:rsidRDefault="007138DF" w:rsidP="007138DF">
      <w:pPr>
        <w:widowControl w:val="0"/>
        <w:suppressAutoHyphens/>
        <w:ind w:left="720" w:hanging="720"/>
        <w:rPr>
          <w:rFonts w:eastAsia="Times New Roman"/>
        </w:rPr>
      </w:pPr>
    </w:p>
    <w:p w14:paraId="5F82EF43"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American Poets of the 80’s</w:t>
      </w:r>
      <w:r w:rsidRPr="003E4B94">
        <w:rPr>
          <w:rFonts w:eastAsia="Times New Roman"/>
        </w:rPr>
        <w:t>. Ed. Jack Myers and Roger Weingarten. Green Harbor, MA: Wampeter Press, 1984. “The Purpose of Altar Boys,” “Combing My Hair in the Hall,” “I Would Visit Him in the Corner,” “In the Woman Arms of the Ground.”</w:t>
      </w:r>
    </w:p>
    <w:p w14:paraId="3D21B5AE" w14:textId="77777777" w:rsidR="007138DF" w:rsidRPr="003E4B94" w:rsidRDefault="007138DF" w:rsidP="007138DF">
      <w:pPr>
        <w:widowControl w:val="0"/>
        <w:suppressAutoHyphens/>
        <w:ind w:left="720" w:hanging="720"/>
        <w:rPr>
          <w:rFonts w:eastAsia="Times New Roman"/>
        </w:rPr>
      </w:pPr>
    </w:p>
    <w:p w14:paraId="5143B3F8" w14:textId="77777777" w:rsidR="007138DF" w:rsidRPr="003E4B94" w:rsidRDefault="007138DF" w:rsidP="007138DF">
      <w:pPr>
        <w:widowControl w:val="0"/>
        <w:suppressAutoHyphens/>
        <w:ind w:left="720" w:hanging="720"/>
        <w:rPr>
          <w:rFonts w:eastAsia="Times New Roman"/>
        </w:rPr>
      </w:pPr>
      <w:r w:rsidRPr="003E4B94">
        <w:rPr>
          <w:rFonts w:eastAsia="Times New Roman"/>
          <w:i/>
        </w:rPr>
        <w:t>Strings: A Gathering of Family Poems</w:t>
      </w:r>
      <w:r w:rsidRPr="003E4B94">
        <w:rPr>
          <w:rFonts w:eastAsia="Times New Roman"/>
        </w:rPr>
        <w:t xml:space="preserve">. Ed. Paul B. Janeczko. Scarsdale: Bradbury Press, 1984. “Sundays Visiting,” 146-148. </w:t>
      </w:r>
    </w:p>
    <w:p w14:paraId="2D5C102E" w14:textId="77777777" w:rsidR="007138DF" w:rsidRPr="003E4B94" w:rsidRDefault="007138DF" w:rsidP="007138DF">
      <w:pPr>
        <w:widowControl w:val="0"/>
        <w:suppressAutoHyphens/>
        <w:ind w:left="720" w:hanging="720"/>
        <w:rPr>
          <w:rFonts w:eastAsia="Times New Roman"/>
        </w:rPr>
      </w:pPr>
    </w:p>
    <w:p w14:paraId="3FE57B72" w14:textId="5FC7253A"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Divided Light: Father and Son Poems. A 20th Century American Anthology</w:t>
      </w:r>
      <w:r w:rsidRPr="003E4B94">
        <w:rPr>
          <w:rFonts w:eastAsia="Times New Roman"/>
        </w:rPr>
        <w:t xml:space="preserve">. Ed. Jason Shinder. </w:t>
      </w:r>
      <w:r w:rsidRPr="003E4B94">
        <w:rPr>
          <w:rFonts w:eastAsia="Times New Roman"/>
          <w:i/>
        </w:rPr>
        <w:t>Arizona Highways.</w:t>
      </w:r>
      <w:r w:rsidR="0050758C" w:rsidRPr="003E4B94">
        <w:rPr>
          <w:rFonts w:eastAsia="Times New Roman"/>
        </w:rPr>
        <w:t xml:space="preserve"> </w:t>
      </w:r>
      <w:r w:rsidRPr="003E4B94">
        <w:rPr>
          <w:rFonts w:eastAsia="Times New Roman"/>
        </w:rPr>
        <w:t>November 2013.</w:t>
      </w:r>
      <w:r w:rsidR="0050758C" w:rsidRPr="003E4B94">
        <w:rPr>
          <w:rFonts w:eastAsia="Times New Roman"/>
        </w:rPr>
        <w:t xml:space="preserve"> </w:t>
      </w:r>
      <w:r w:rsidRPr="003E4B94">
        <w:rPr>
          <w:rFonts w:eastAsia="Times New Roman"/>
        </w:rPr>
        <w:t>“Desert Rain,” “Agua del desierto.”</w:t>
      </w:r>
    </w:p>
    <w:p w14:paraId="61BD89DF" w14:textId="77777777" w:rsidR="007138DF" w:rsidRPr="003E4B94" w:rsidRDefault="007138DF" w:rsidP="007138DF">
      <w:pPr>
        <w:widowControl w:val="0"/>
        <w:suppressAutoHyphens/>
        <w:ind w:left="720" w:hanging="720"/>
        <w:rPr>
          <w:rFonts w:eastAsia="Times New Roman"/>
        </w:rPr>
      </w:pPr>
      <w:r w:rsidRPr="003E4B94">
        <w:rPr>
          <w:rFonts w:eastAsia="Times New Roman"/>
        </w:rPr>
        <w:t>New York: The Sheep Meadow Press, 1983. “Sleeping on Fists,” 266-67.</w:t>
      </w:r>
    </w:p>
    <w:p w14:paraId="3F5F1876" w14:textId="77777777" w:rsidR="007138DF" w:rsidRPr="003E4B94" w:rsidRDefault="007138DF" w:rsidP="007138DF">
      <w:pPr>
        <w:widowControl w:val="0"/>
        <w:suppressAutoHyphens/>
        <w:ind w:left="720" w:hanging="720"/>
        <w:rPr>
          <w:rFonts w:eastAsia="Times New Roman"/>
        </w:rPr>
      </w:pPr>
    </w:p>
    <w:p w14:paraId="3E3A48A6" w14:textId="77777777" w:rsidR="007138DF" w:rsidRPr="003E4B94" w:rsidRDefault="007138DF" w:rsidP="007138DF">
      <w:pPr>
        <w:widowControl w:val="0"/>
        <w:suppressAutoHyphens/>
        <w:ind w:left="720" w:hanging="720"/>
        <w:rPr>
          <w:rFonts w:eastAsia="Times New Roman"/>
        </w:rPr>
      </w:pPr>
      <w:r w:rsidRPr="003E4B94">
        <w:rPr>
          <w:rFonts w:eastAsia="Times New Roman"/>
          <w:i/>
        </w:rPr>
        <w:t>Hispanics in the United States: An Anthology of Creative Literature</w:t>
      </w:r>
      <w:r w:rsidRPr="003E4B94">
        <w:rPr>
          <w:rFonts w:eastAsia="Times New Roman"/>
        </w:rPr>
        <w:t>. Volume Two. Ed. Francisco Jimenez and Gary D. Keller. Ypsilanti, MI: Bilingual Press, 1982. “The Feeling of Birth,” “The Death of Rosa,” “Dinner,” “Deciding on a Face,” 30-31, 58, 73-77.</w:t>
      </w:r>
    </w:p>
    <w:p w14:paraId="5D01E3B7" w14:textId="77777777" w:rsidR="007138DF" w:rsidRPr="003E4B94" w:rsidRDefault="007138DF" w:rsidP="007138DF">
      <w:pPr>
        <w:widowControl w:val="0"/>
        <w:suppressAutoHyphens/>
        <w:ind w:left="720" w:hanging="720"/>
        <w:rPr>
          <w:rFonts w:eastAsia="Times New Roman"/>
        </w:rPr>
      </w:pPr>
    </w:p>
    <w:p w14:paraId="2C89D466"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Spirit That Moves Us Reader: Seventh Anniversary Anthology</w:t>
      </w:r>
      <w:r w:rsidRPr="003E4B94">
        <w:rPr>
          <w:rFonts w:eastAsia="Times New Roman"/>
        </w:rPr>
        <w:t>. Ed. Morty Sklar. Iowa City: The Spirit That Moves Us Press, 1982. “Morning,” 131.</w:t>
      </w:r>
    </w:p>
    <w:p w14:paraId="3EA61CA1" w14:textId="77777777" w:rsidR="007138DF" w:rsidRPr="003E4B94" w:rsidRDefault="007138DF" w:rsidP="007138DF">
      <w:pPr>
        <w:widowControl w:val="0"/>
        <w:suppressAutoHyphens/>
        <w:ind w:left="720" w:hanging="720"/>
        <w:rPr>
          <w:rFonts w:eastAsia="Times New Roman"/>
        </w:rPr>
      </w:pPr>
    </w:p>
    <w:p w14:paraId="05A52296" w14:textId="77777777" w:rsidR="007138DF" w:rsidRPr="003E4B94" w:rsidRDefault="007138DF" w:rsidP="007138DF">
      <w:pPr>
        <w:widowControl w:val="0"/>
        <w:suppressAutoHyphens/>
        <w:ind w:left="720" w:hanging="720"/>
        <w:rPr>
          <w:rFonts w:eastAsia="Times New Roman"/>
        </w:rPr>
      </w:pPr>
      <w:r w:rsidRPr="003E4B94">
        <w:rPr>
          <w:rFonts w:eastAsia="Times New Roman"/>
          <w:i/>
        </w:rPr>
        <w:t>Leaving the Bough: 48 Younger American Poets</w:t>
      </w:r>
      <w:r w:rsidRPr="003E4B94">
        <w:rPr>
          <w:rFonts w:eastAsia="Times New Roman"/>
        </w:rPr>
        <w:t>. Ed. Roger Gaess. New York: International Publishers, 1981. “Belita,” “The Man Who Named Children,” 130-32.</w:t>
      </w:r>
    </w:p>
    <w:p w14:paraId="2B2C7CA8" w14:textId="77777777" w:rsidR="007138DF" w:rsidRPr="003E4B94" w:rsidRDefault="007138DF" w:rsidP="007138DF">
      <w:pPr>
        <w:widowControl w:val="0"/>
        <w:suppressAutoHyphens/>
        <w:ind w:left="720" w:hanging="720"/>
        <w:rPr>
          <w:rFonts w:eastAsia="Times New Roman"/>
        </w:rPr>
      </w:pPr>
    </w:p>
    <w:p w14:paraId="64B6FA4B"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rPr>
        <w:t>Selections: University and College Poetry Prizes, 1973-78</w:t>
      </w:r>
      <w:r w:rsidRPr="003E4B94">
        <w:rPr>
          <w:rFonts w:eastAsia="Times New Roman"/>
        </w:rPr>
        <w:t xml:space="preserve">. Ed. Stanley Kunitz. New York: The Academy of American Poets, 1980. </w:t>
      </w:r>
      <w:r w:rsidRPr="003E4B94">
        <w:rPr>
          <w:rFonts w:eastAsia="Times New Roman"/>
          <w:lang w:val="es-MX"/>
        </w:rPr>
        <w:t>“Mi Abuelo,” 64-65.</w:t>
      </w:r>
    </w:p>
    <w:p w14:paraId="5AACF11A" w14:textId="77777777" w:rsidR="007138DF" w:rsidRPr="003E4B94" w:rsidRDefault="007138DF" w:rsidP="007138DF">
      <w:pPr>
        <w:widowControl w:val="0"/>
        <w:suppressAutoHyphens/>
        <w:ind w:left="720" w:hanging="720"/>
        <w:rPr>
          <w:rFonts w:eastAsia="Times New Roman"/>
          <w:lang w:val="es-MX"/>
        </w:rPr>
      </w:pPr>
    </w:p>
    <w:p w14:paraId="37AA54D4" w14:textId="77777777" w:rsidR="007138DF" w:rsidRPr="003E4B94" w:rsidRDefault="007138DF" w:rsidP="007138DF">
      <w:pPr>
        <w:widowControl w:val="0"/>
        <w:suppressAutoHyphens/>
        <w:ind w:left="720" w:hanging="720"/>
        <w:rPr>
          <w:rFonts w:eastAsia="Times New Roman"/>
        </w:rPr>
      </w:pPr>
      <w:r w:rsidRPr="003B7564">
        <w:rPr>
          <w:rFonts w:eastAsia="Times New Roman"/>
          <w:i/>
          <w:lang w:val="es-MX"/>
        </w:rPr>
        <w:t>Agua Fresca: An Anthology of Raza Poetry</w:t>
      </w:r>
      <w:r w:rsidRPr="003B7564">
        <w:rPr>
          <w:rFonts w:eastAsia="Times New Roman"/>
          <w:lang w:val="es-MX"/>
        </w:rPr>
        <w:t xml:space="preserve">. </w:t>
      </w:r>
      <w:r w:rsidRPr="003E4B94">
        <w:rPr>
          <w:rFonts w:eastAsia="Times New Roman"/>
          <w:lang w:val="es-MX"/>
        </w:rPr>
        <w:t xml:space="preserve">Ed. Estevan Antonio Rodriguez. </w:t>
      </w:r>
      <w:r w:rsidRPr="003B7564">
        <w:rPr>
          <w:rFonts w:eastAsia="Times New Roman"/>
        </w:rPr>
        <w:t xml:space="preserve">Tucson: Oreja Press/Pajarito Publications, 1979. </w:t>
      </w:r>
      <w:r w:rsidRPr="003E4B94">
        <w:rPr>
          <w:rFonts w:eastAsia="Times New Roman"/>
        </w:rPr>
        <w:t>“Nani,” “The Baby Manuelito,” “Morning,” “A Man Then Suddenly Stops Moving,” “Returning to the Cat,” 26-31.</w:t>
      </w:r>
    </w:p>
    <w:p w14:paraId="1C850F73" w14:textId="77777777" w:rsidR="007138DF" w:rsidRPr="003E4B94" w:rsidRDefault="007138DF" w:rsidP="007138DF">
      <w:pPr>
        <w:widowControl w:val="0"/>
        <w:suppressAutoHyphens/>
        <w:ind w:left="720" w:hanging="720"/>
        <w:rPr>
          <w:rFonts w:eastAsia="Times New Roman"/>
        </w:rPr>
      </w:pPr>
    </w:p>
    <w:p w14:paraId="37AE7EBA" w14:textId="77777777" w:rsidR="007138DF" w:rsidRPr="003E4B94" w:rsidRDefault="007138DF" w:rsidP="007138DF">
      <w:pPr>
        <w:widowControl w:val="0"/>
        <w:suppressAutoHyphens/>
        <w:ind w:left="720" w:hanging="720"/>
        <w:rPr>
          <w:rFonts w:eastAsia="Times New Roman"/>
        </w:rPr>
      </w:pPr>
      <w:r w:rsidRPr="003E4B94">
        <w:rPr>
          <w:rFonts w:eastAsia="Times New Roman"/>
          <w:i/>
        </w:rPr>
        <w:t>A Geography of Poets: An Anthology of the New Poetry</w:t>
      </w:r>
      <w:r w:rsidRPr="003E4B94">
        <w:rPr>
          <w:rFonts w:eastAsia="Times New Roman"/>
        </w:rPr>
        <w:t>. Ed. Edward Field. New York: Bantam Books, 1979. “Cortes,” “Nani,” “Cinco de Mayo, 1862,” 182-84.</w:t>
      </w:r>
    </w:p>
    <w:p w14:paraId="3C407824" w14:textId="77777777" w:rsidR="007138DF" w:rsidRPr="003E4B94" w:rsidRDefault="007138DF" w:rsidP="007138DF">
      <w:pPr>
        <w:widowControl w:val="0"/>
        <w:suppressAutoHyphens/>
        <w:ind w:left="720" w:hanging="720"/>
        <w:rPr>
          <w:rFonts w:eastAsia="Times New Roman"/>
        </w:rPr>
      </w:pPr>
    </w:p>
    <w:p w14:paraId="104DDD5D" w14:textId="77777777" w:rsidR="007138DF" w:rsidRPr="003E4B94" w:rsidRDefault="007138DF" w:rsidP="007138DF">
      <w:pPr>
        <w:widowControl w:val="0"/>
        <w:suppressAutoHyphens/>
        <w:ind w:left="720" w:hanging="720"/>
        <w:rPr>
          <w:rFonts w:eastAsia="Times New Roman"/>
        </w:rPr>
      </w:pPr>
      <w:r w:rsidRPr="003E4B94">
        <w:rPr>
          <w:rFonts w:eastAsia="Times New Roman"/>
          <w:i/>
        </w:rPr>
        <w:t>Southwest: A Contemporary Anthology</w:t>
      </w:r>
      <w:r w:rsidRPr="003E4B94">
        <w:rPr>
          <w:rFonts w:eastAsia="Times New Roman"/>
        </w:rPr>
        <w:t>. Ed. Karl and Jane Kopp. Albuquerque: Red Earth Press, 1977. “Bracero,” “Nani,” 293-94.</w:t>
      </w:r>
    </w:p>
    <w:p w14:paraId="1631FBEC" w14:textId="77777777" w:rsidR="007138DF" w:rsidRPr="003E4B94" w:rsidRDefault="007138DF" w:rsidP="007138DF">
      <w:pPr>
        <w:widowControl w:val="0"/>
        <w:suppressAutoHyphens/>
        <w:ind w:left="720" w:hanging="720"/>
        <w:rPr>
          <w:rFonts w:eastAsia="Times New Roman"/>
        </w:rPr>
      </w:pPr>
    </w:p>
    <w:p w14:paraId="169A5CFC" w14:textId="77777777" w:rsidR="007138DF" w:rsidRPr="003E4B94" w:rsidRDefault="007138DF" w:rsidP="007138DF">
      <w:pPr>
        <w:widowControl w:val="0"/>
        <w:suppressAutoHyphens/>
        <w:ind w:left="720" w:hanging="720"/>
        <w:rPr>
          <w:rFonts w:eastAsia="Times New Roman"/>
        </w:rPr>
      </w:pPr>
    </w:p>
    <w:p w14:paraId="3AEDF7A1" w14:textId="77777777" w:rsidR="007138DF" w:rsidRPr="003E4B94" w:rsidRDefault="007138DF" w:rsidP="007138DF">
      <w:pPr>
        <w:widowControl w:val="0"/>
        <w:suppressAutoHyphens/>
        <w:rPr>
          <w:rFonts w:eastAsia="Times New Roman"/>
        </w:rPr>
      </w:pPr>
      <w:r w:rsidRPr="003E4B94">
        <w:rPr>
          <w:rFonts w:eastAsia="Times New Roman"/>
          <w:b/>
        </w:rPr>
        <w:t>Journals and Publications, Poetry</w:t>
      </w:r>
    </w:p>
    <w:p w14:paraId="5641AB49" w14:textId="77777777" w:rsidR="007138DF" w:rsidRPr="003E4B94" w:rsidRDefault="007138DF" w:rsidP="007138DF">
      <w:pPr>
        <w:widowControl w:val="0"/>
        <w:suppressAutoHyphens/>
        <w:ind w:left="720" w:hanging="720"/>
        <w:rPr>
          <w:i/>
        </w:rPr>
      </w:pPr>
    </w:p>
    <w:p w14:paraId="6FD043C9" w14:textId="39357D36" w:rsidR="00CA1318" w:rsidRPr="00914386" w:rsidRDefault="00914386" w:rsidP="007138DF">
      <w:pPr>
        <w:widowControl w:val="0"/>
        <w:suppressAutoHyphens/>
        <w:ind w:left="720" w:hanging="720"/>
        <w:rPr>
          <w:rFonts w:eastAsia="Times New Roman"/>
        </w:rPr>
      </w:pPr>
      <w:r>
        <w:rPr>
          <w:rFonts w:eastAsia="Times New Roman"/>
          <w:i/>
        </w:rPr>
        <w:t>Lake Effect</w:t>
      </w:r>
      <w:r>
        <w:rPr>
          <w:rFonts w:eastAsia="Times New Roman"/>
        </w:rPr>
        <w:t>.  25. Spring 2021.  “I’m Sorry but I’m Still Evicting the Pigeons.” 102-03.</w:t>
      </w:r>
    </w:p>
    <w:p w14:paraId="65A2FB8A" w14:textId="3A83DDE0" w:rsidR="002A2364" w:rsidRDefault="002A2364" w:rsidP="007138DF">
      <w:pPr>
        <w:widowControl w:val="0"/>
        <w:suppressAutoHyphens/>
        <w:ind w:left="720" w:hanging="720"/>
        <w:rPr>
          <w:rFonts w:eastAsia="Times New Roman"/>
          <w:i/>
        </w:rPr>
      </w:pPr>
      <w:r w:rsidRPr="002A2364">
        <w:rPr>
          <w:i/>
        </w:rPr>
        <w:t>Al Mothaqaf</w:t>
      </w:r>
      <w:r>
        <w:t xml:space="preserve"> Magazine.  “When Giving Is All We Have,” translated into Arabic by </w:t>
      </w:r>
      <w:hyperlink r:id="rId17" w:tgtFrame="_blank" w:history="1">
        <w:r w:rsidRPr="002A2364">
          <w:t>Fawzia Musa Ghanem</w:t>
        </w:r>
      </w:hyperlink>
      <w:r>
        <w:t xml:space="preserve">: </w:t>
      </w:r>
      <w:r w:rsidRPr="002A2364">
        <w:t>لما يكون العطاء كل ما نملك</w:t>
      </w:r>
      <w:r>
        <w:t>.  10-23-20.</w:t>
      </w:r>
    </w:p>
    <w:p w14:paraId="3054FA85" w14:textId="600740A8" w:rsidR="007138DF" w:rsidRDefault="007138DF" w:rsidP="007138DF">
      <w:pPr>
        <w:widowControl w:val="0"/>
        <w:suppressAutoHyphens/>
        <w:ind w:left="720" w:hanging="720"/>
        <w:rPr>
          <w:rFonts w:eastAsia="Times New Roman"/>
        </w:rPr>
      </w:pPr>
      <w:r w:rsidRPr="003E4B94">
        <w:rPr>
          <w:rFonts w:eastAsia="Times New Roman"/>
          <w:i/>
        </w:rPr>
        <w:t>Broadkill Review</w:t>
      </w:r>
      <w:r w:rsidRPr="003E4B94">
        <w:rPr>
          <w:rFonts w:eastAsia="Times New Roman"/>
        </w:rPr>
        <w:t>.</w:t>
      </w:r>
      <w:r w:rsidR="0050758C" w:rsidRPr="003E4B94">
        <w:rPr>
          <w:rFonts w:eastAsia="Times New Roman"/>
        </w:rPr>
        <w:t xml:space="preserve"> </w:t>
      </w:r>
      <w:r w:rsidRPr="003E4B94">
        <w:rPr>
          <w:rFonts w:eastAsia="Times New Roman"/>
        </w:rPr>
        <w:t xml:space="preserve">“When There </w:t>
      </w:r>
      <w:r w:rsidR="002213AE" w:rsidRPr="003E4B94">
        <w:rPr>
          <w:rFonts w:eastAsia="Times New Roman"/>
        </w:rPr>
        <w:t>Were</w:t>
      </w:r>
      <w:r w:rsidRPr="003E4B94">
        <w:rPr>
          <w:rFonts w:eastAsia="Times New Roman"/>
        </w:rPr>
        <w:t xml:space="preserve"> Ghosts,” “We Dogs of a Thursday Off,” “That Woman Who Sat Here All Those Years,” “Me the Man in a Hurry.”</w:t>
      </w:r>
      <w:r w:rsidR="0050758C" w:rsidRPr="003E4B94">
        <w:rPr>
          <w:rFonts w:eastAsia="Times New Roman"/>
        </w:rPr>
        <w:t xml:space="preserve"> </w:t>
      </w:r>
      <w:r w:rsidR="00675639">
        <w:rPr>
          <w:rFonts w:eastAsia="Times New Roman"/>
        </w:rPr>
        <w:t>fc</w:t>
      </w:r>
      <w:r w:rsidRPr="003E4B94">
        <w:rPr>
          <w:rFonts w:eastAsia="Times New Roman"/>
        </w:rPr>
        <w:t>.</w:t>
      </w:r>
    </w:p>
    <w:p w14:paraId="205E4FF1" w14:textId="3A80C79C" w:rsidR="00837CBF" w:rsidRPr="002949D6" w:rsidRDefault="007138DF" w:rsidP="00837CBF">
      <w:r w:rsidRPr="003E4B94">
        <w:rPr>
          <w:rFonts w:eastAsia="Times New Roman"/>
          <w:i/>
        </w:rPr>
        <w:t>Narrative</w:t>
      </w:r>
      <w:r w:rsidRPr="003E4B94">
        <w:rPr>
          <w:rFonts w:eastAsia="Times New Roman"/>
        </w:rPr>
        <w:t>.</w:t>
      </w:r>
      <w:r w:rsidR="0050758C" w:rsidRPr="003E4B94">
        <w:rPr>
          <w:rFonts w:eastAsia="Times New Roman"/>
        </w:rPr>
        <w:t xml:space="preserve"> </w:t>
      </w:r>
      <w:r w:rsidR="00837CBF" w:rsidRPr="002949D6">
        <w:t>“The Jazz of Us</w:t>
      </w:r>
      <w:r w:rsidR="00837CBF">
        <w:t>,</w:t>
      </w:r>
      <w:r w:rsidR="00837CBF" w:rsidRPr="002949D6">
        <w:t>”</w:t>
      </w:r>
      <w:r w:rsidR="00837CBF">
        <w:t xml:space="preserve"> </w:t>
      </w:r>
      <w:r w:rsidR="00837CBF" w:rsidRPr="002949D6">
        <w:t>“I Did It</w:t>
      </w:r>
      <w:r w:rsidR="00837CBF">
        <w:t>,</w:t>
      </w:r>
      <w:r w:rsidR="00837CBF" w:rsidRPr="002949D6">
        <w:t>”</w:t>
      </w:r>
      <w:r w:rsidR="00837CBF">
        <w:t xml:space="preserve"> </w:t>
      </w:r>
      <w:r w:rsidR="00837CBF" w:rsidRPr="002949D6">
        <w:t>“We Play Again, The Great Animal of Night and I</w:t>
      </w:r>
      <w:r w:rsidR="00837CBF">
        <w:t>.</w:t>
      </w:r>
      <w:r w:rsidR="00837CBF" w:rsidRPr="002949D6">
        <w:t>”</w:t>
      </w:r>
      <w:r w:rsidR="00837CBF">
        <w:t xml:space="preserve"> fc.</w:t>
      </w:r>
    </w:p>
    <w:p w14:paraId="0814759B" w14:textId="7E223763" w:rsidR="007138DF" w:rsidRDefault="007138DF" w:rsidP="007138DF">
      <w:pPr>
        <w:widowControl w:val="0"/>
        <w:suppressAutoHyphens/>
        <w:ind w:left="720" w:hanging="720"/>
        <w:rPr>
          <w:rFonts w:eastAsia="Times New Roman"/>
        </w:rPr>
      </w:pPr>
      <w:r w:rsidRPr="003E4B94">
        <w:rPr>
          <w:rFonts w:eastAsia="Times New Roman"/>
          <w:i/>
        </w:rPr>
        <w:t>Plume</w:t>
      </w:r>
      <w:r w:rsidRPr="003E4B94">
        <w:rPr>
          <w:rFonts w:eastAsia="Times New Roman"/>
        </w:rPr>
        <w:t>.</w:t>
      </w:r>
      <w:r w:rsidR="0050758C" w:rsidRPr="003E4B94">
        <w:rPr>
          <w:rFonts w:eastAsia="Times New Roman"/>
        </w:rPr>
        <w:t xml:space="preserve"> </w:t>
      </w:r>
      <w:r w:rsidRPr="003E4B94">
        <w:rPr>
          <w:rFonts w:eastAsia="Times New Roman"/>
        </w:rPr>
        <w:t>“Whiskey Woman,” “How the Sky is Made.”</w:t>
      </w:r>
      <w:r w:rsidR="0050758C" w:rsidRPr="003E4B94">
        <w:rPr>
          <w:rFonts w:eastAsia="Times New Roman"/>
        </w:rPr>
        <w:t xml:space="preserve"> </w:t>
      </w:r>
      <w:r w:rsidRPr="003E4B94">
        <w:rPr>
          <w:rFonts w:eastAsia="Times New Roman"/>
        </w:rPr>
        <w:t>fc.</w:t>
      </w:r>
    </w:p>
    <w:p w14:paraId="6CF0F013" w14:textId="44639F8A" w:rsidR="00A25348" w:rsidRDefault="00A25348" w:rsidP="00A25348">
      <w:pPr>
        <w:widowControl w:val="0"/>
        <w:suppressAutoHyphens/>
        <w:ind w:left="720" w:hanging="720"/>
        <w:rPr>
          <w:rFonts w:eastAsia="Times New Roman"/>
        </w:rPr>
      </w:pPr>
      <w:r w:rsidRPr="003E4B94">
        <w:rPr>
          <w:rFonts w:eastAsia="Times New Roman"/>
          <w:i/>
          <w:lang w:val="es-MX"/>
        </w:rPr>
        <w:t xml:space="preserve">Puentes: Revista méxico-chicana de literatura, cultura y arte. </w:t>
      </w:r>
      <w:r w:rsidRPr="003E4B94">
        <w:rPr>
          <w:rFonts w:eastAsia="Times New Roman"/>
          <w:lang w:val="es-MX"/>
        </w:rPr>
        <w:t xml:space="preserve">12: “El estado de Arizona.”  “El hombre que no se vaya/The Man Who Does Not Leave Us: Miguel Méndez.”  </w:t>
      </w:r>
      <w:r w:rsidRPr="003E4B94">
        <w:rPr>
          <w:rFonts w:eastAsia="Times New Roman"/>
        </w:rPr>
        <w:t>Fc.</w:t>
      </w:r>
    </w:p>
    <w:p w14:paraId="4DB4CF77" w14:textId="79CA3556" w:rsidR="007138DF" w:rsidRDefault="007138DF" w:rsidP="007138DF">
      <w:pPr>
        <w:widowControl w:val="0"/>
        <w:pBdr>
          <w:bottom w:val="single" w:sz="6" w:space="1" w:color="auto"/>
        </w:pBdr>
        <w:suppressAutoHyphens/>
        <w:rPr>
          <w:rFonts w:eastAsia="Times New Roman"/>
        </w:rPr>
      </w:pPr>
    </w:p>
    <w:p w14:paraId="342B0F96" w14:textId="0E823B8E" w:rsidR="00B37716" w:rsidRDefault="00B37716" w:rsidP="007138DF">
      <w:pPr>
        <w:widowControl w:val="0"/>
        <w:suppressAutoHyphens/>
        <w:rPr>
          <w:rFonts w:eastAsia="Times New Roman"/>
        </w:rPr>
      </w:pPr>
    </w:p>
    <w:p w14:paraId="2B9ADFB2" w14:textId="389889B5" w:rsidR="00BB28DE" w:rsidRPr="00BB28DE" w:rsidRDefault="00BB28DE" w:rsidP="00673D29">
      <w:pPr>
        <w:ind w:left="720" w:hanging="720"/>
        <w:contextualSpacing/>
        <w:rPr>
          <w:rFonts w:ascii="Times" w:hAnsi="Times"/>
          <w:color w:val="222222"/>
          <w:shd w:val="clear" w:color="auto" w:fill="FFFFFF"/>
        </w:rPr>
      </w:pPr>
      <w:bookmarkStart w:id="11" w:name="_Hlk75357688"/>
      <w:r>
        <w:rPr>
          <w:rFonts w:ascii="Times" w:hAnsi="Times"/>
          <w:color w:val="222222"/>
          <w:shd w:val="clear" w:color="auto" w:fill="FFFFFF"/>
        </w:rPr>
        <w:t>The Academy of American Poets. 7-27-21. “Taking Your Olympic Measure.” Online.</w:t>
      </w:r>
    </w:p>
    <w:p w14:paraId="6FF66551" w14:textId="7C2B7E58" w:rsidR="00673D29" w:rsidRPr="00A72F63" w:rsidRDefault="00673D29" w:rsidP="00673D29">
      <w:pPr>
        <w:ind w:left="720" w:hanging="720"/>
        <w:contextualSpacing/>
        <w:rPr>
          <w:rFonts w:ascii="Times" w:hAnsi="Times"/>
          <w:color w:val="222222"/>
          <w:shd w:val="clear" w:color="auto" w:fill="FFFFFF"/>
        </w:rPr>
      </w:pPr>
      <w:r>
        <w:rPr>
          <w:rFonts w:ascii="Times" w:hAnsi="Times"/>
          <w:i/>
          <w:color w:val="222222"/>
          <w:shd w:val="clear" w:color="auto" w:fill="FFFFFF"/>
        </w:rPr>
        <w:t>Stone Gathering</w:t>
      </w:r>
      <w:r>
        <w:rPr>
          <w:rFonts w:ascii="Times" w:hAnsi="Times"/>
          <w:color w:val="222222"/>
          <w:shd w:val="clear" w:color="auto" w:fill="FFFFFF"/>
        </w:rPr>
        <w:t>. Ed. Deborah Jacobs. 2:3. Winter, 2020-21. Brainerd, MN: French Press Editions, 2020. “A House Called tomorrow.”  54-55.</w:t>
      </w:r>
    </w:p>
    <w:p w14:paraId="574C6EC4" w14:textId="68C1D58A" w:rsidR="002A2364" w:rsidRDefault="002A2364" w:rsidP="002A2364">
      <w:pPr>
        <w:widowControl w:val="0"/>
        <w:suppressAutoHyphens/>
        <w:ind w:left="720" w:hanging="720"/>
        <w:rPr>
          <w:rFonts w:eastAsia="Times New Roman"/>
          <w:i/>
        </w:rPr>
      </w:pPr>
      <w:r w:rsidRPr="002A2364">
        <w:rPr>
          <w:i/>
        </w:rPr>
        <w:lastRenderedPageBreak/>
        <w:t>Al Mothaqaf</w:t>
      </w:r>
      <w:r>
        <w:t xml:space="preserve"> Magazine.  “When Giving Is All We Have,” translated into Arabic by </w:t>
      </w:r>
      <w:hyperlink r:id="rId18" w:tgtFrame="_blank" w:history="1">
        <w:r w:rsidRPr="002A2364">
          <w:t>Fawzia Musa Ghanem</w:t>
        </w:r>
      </w:hyperlink>
      <w:r>
        <w:t xml:space="preserve">: </w:t>
      </w:r>
      <w:r w:rsidRPr="002A2364">
        <w:t>لما يكون العطاء كل ما نملك</w:t>
      </w:r>
      <w:r>
        <w:t>.  10-23-20.  Online.</w:t>
      </w:r>
    </w:p>
    <w:p w14:paraId="79D4B715" w14:textId="560CE97F" w:rsidR="004F2BAB" w:rsidRDefault="004F2BAB" w:rsidP="007138DF">
      <w:pPr>
        <w:widowControl w:val="0"/>
        <w:suppressAutoHyphens/>
        <w:rPr>
          <w:rFonts w:eastAsia="Times New Roman"/>
        </w:rPr>
      </w:pPr>
      <w:r>
        <w:rPr>
          <w:rFonts w:eastAsia="Times New Roman"/>
        </w:rPr>
        <w:t>Mindfulness Association. 2-2-20.  “We Are of a Tribe.”  Online.</w:t>
      </w:r>
    </w:p>
    <w:p w14:paraId="1CE96EBA" w14:textId="2787E418" w:rsidR="003D2847" w:rsidRDefault="003D2847" w:rsidP="003D2847">
      <w:pPr>
        <w:widowControl w:val="0"/>
        <w:suppressAutoHyphens/>
        <w:ind w:left="720" w:hanging="720"/>
        <w:rPr>
          <w:rFonts w:eastAsia="Times New Roman"/>
        </w:rPr>
      </w:pPr>
      <w:r>
        <w:rPr>
          <w:rFonts w:eastAsia="Times New Roman"/>
          <w:i/>
        </w:rPr>
        <w:t>Poetry Northwest</w:t>
      </w:r>
      <w:r>
        <w:rPr>
          <w:rFonts w:eastAsia="Times New Roman"/>
        </w:rPr>
        <w:t>. XIV:2. Winter &amp; Spring 2020. “</w:t>
      </w:r>
      <w:r>
        <w:t>Border Boy,” “</w:t>
      </w:r>
      <w:r>
        <w:rPr>
          <w:rFonts w:ascii="proxima-nova" w:hAnsi="proxima-nova"/>
          <w:color w:val="333333"/>
          <w:sz w:val="23"/>
          <w:szCs w:val="23"/>
        </w:rPr>
        <w:t xml:space="preserve">I Do Not Go Away,” “The Morning News,” “The Boys and their Growing,” “What Will Not Stay Still Long Enough to Be Named.” </w:t>
      </w:r>
      <w:r w:rsidR="00A915F1">
        <w:rPr>
          <w:rFonts w:eastAsia="Times New Roman"/>
        </w:rPr>
        <w:t>47-50.</w:t>
      </w:r>
    </w:p>
    <w:p w14:paraId="14B97BAF" w14:textId="3962955A" w:rsidR="00A915F1" w:rsidRPr="003E4B94" w:rsidRDefault="00A915F1" w:rsidP="00A915F1">
      <w:pPr>
        <w:widowControl w:val="0"/>
        <w:suppressAutoHyphens/>
        <w:ind w:left="720" w:hanging="720"/>
        <w:rPr>
          <w:rFonts w:eastAsia="Times New Roman"/>
        </w:rPr>
      </w:pPr>
      <w:r w:rsidRPr="00CB6DB9">
        <w:rPr>
          <w:rFonts w:eastAsia="Times New Roman"/>
          <w:i/>
        </w:rPr>
        <w:t>Talking River</w:t>
      </w:r>
      <w:r w:rsidR="003F265A">
        <w:rPr>
          <w:rFonts w:eastAsia="Times New Roman"/>
          <w:i/>
        </w:rPr>
        <w:t xml:space="preserve"> Review</w:t>
      </w:r>
      <w:r>
        <w:rPr>
          <w:rFonts w:eastAsia="Times New Roman"/>
        </w:rPr>
        <w:t>. 48. Spring 2020. “Baseball in the Fifties on the Mexican Border,” “Breakfast that Will Be Mine,” “Build the Word True.” 22-25.</w:t>
      </w:r>
    </w:p>
    <w:bookmarkEnd w:id="11"/>
    <w:p w14:paraId="15B23776" w14:textId="7ABAF26D" w:rsidR="003D2847" w:rsidRDefault="00675639" w:rsidP="007138DF">
      <w:pPr>
        <w:widowControl w:val="0"/>
        <w:suppressAutoHyphens/>
        <w:rPr>
          <w:rFonts w:eastAsia="Times New Roman"/>
        </w:rPr>
      </w:pPr>
      <w:r>
        <w:rPr>
          <w:rFonts w:eastAsia="Times New Roman"/>
        </w:rPr>
        <w:t>The Academy of American Poets. “December Morning in the Desert.” 2019.</w:t>
      </w:r>
    </w:p>
    <w:p w14:paraId="4C12BE81" w14:textId="1F3B8334" w:rsidR="00D53C7A" w:rsidRPr="00D53C7A" w:rsidRDefault="00D53C7A" w:rsidP="00D53C7A">
      <w:pPr>
        <w:widowControl w:val="0"/>
        <w:suppressAutoHyphens/>
        <w:ind w:left="720" w:hanging="720"/>
        <w:rPr>
          <w:rFonts w:eastAsia="Times New Roman"/>
        </w:rPr>
      </w:pPr>
      <w:r>
        <w:rPr>
          <w:rFonts w:eastAsia="Times New Roman"/>
          <w:i/>
        </w:rPr>
        <w:t>American Poets</w:t>
      </w:r>
      <w:r>
        <w:rPr>
          <w:rFonts w:eastAsia="Times New Roman"/>
        </w:rPr>
        <w:t>. 56. Spring/Summer 2019. “A House Called Tomorrow,” “The Venus Trombones.” 53-55.</w:t>
      </w:r>
    </w:p>
    <w:p w14:paraId="660732C3" w14:textId="0E14C9DE" w:rsidR="007F11BD" w:rsidRPr="00E36C84" w:rsidRDefault="007F11BD" w:rsidP="007F11BD">
      <w:pPr>
        <w:ind w:left="720" w:hanging="720"/>
        <w:jc w:val="both"/>
      </w:pPr>
      <w:r w:rsidRPr="00DF5072">
        <w:rPr>
          <w:i/>
        </w:rPr>
        <w:t>The Georgia Review</w:t>
      </w:r>
      <w:r>
        <w:t xml:space="preserve">. Vol. LXXIII. Summer 2019. </w:t>
      </w:r>
      <w:r w:rsidRPr="00EE1C29">
        <w:t>“Seahorse in the Desert</w:t>
      </w:r>
      <w:r>
        <w:t>,</w:t>
      </w:r>
      <w:r w:rsidRPr="00EE1C29">
        <w:t>”</w:t>
      </w:r>
      <w:r>
        <w:t xml:space="preserve"> </w:t>
      </w:r>
      <w:r w:rsidRPr="00EE1C29">
        <w:t>“The Scorpion of Loud</w:t>
      </w:r>
      <w:r>
        <w:t>,</w:t>
      </w:r>
      <w:r w:rsidRPr="00EE1C29">
        <w:t>”</w:t>
      </w:r>
      <w:r>
        <w:t xml:space="preserve"> </w:t>
      </w:r>
      <w:r w:rsidRPr="00EE1C29">
        <w:t>“Industralia</w:t>
      </w:r>
      <w:r>
        <w:t>,</w:t>
      </w:r>
      <w:r w:rsidRPr="00EE1C29">
        <w:t>”</w:t>
      </w:r>
      <w:r>
        <w:t xml:space="preserve"> </w:t>
      </w:r>
      <w:r w:rsidRPr="00EE1C29">
        <w:t>“The Quiet Boy Noé Who Waited to Speak</w:t>
      </w:r>
      <w:r>
        <w:t>.</w:t>
      </w:r>
      <w:r w:rsidRPr="00EE1C29">
        <w:t>”</w:t>
      </w:r>
      <w:r>
        <w:t xml:space="preserve">  271-277.</w:t>
      </w:r>
    </w:p>
    <w:p w14:paraId="502AD094" w14:textId="6BB06E9E" w:rsidR="00E36C84" w:rsidRDefault="002A51E9" w:rsidP="00CA1318">
      <w:pPr>
        <w:widowControl w:val="0"/>
        <w:suppressAutoHyphens/>
      </w:pPr>
      <w:hyperlink r:id="rId19" w:history="1">
        <w:r w:rsidR="00E36C84" w:rsidRPr="00E36C84">
          <w:rPr>
            <w:rStyle w:val="Hyperlink"/>
            <w:i/>
            <w:color w:val="auto"/>
            <w:u w:val="none"/>
          </w:rPr>
          <w:t>Next Avenue</w:t>
        </w:r>
      </w:hyperlink>
      <w:r w:rsidR="00E36C84" w:rsidRPr="00E36C84">
        <w:t>.</w:t>
      </w:r>
      <w:r w:rsidR="00CE6FE0">
        <w:t xml:space="preserve">  “Border Lines.” </w:t>
      </w:r>
      <w:r w:rsidR="00E36C84">
        <w:t>3-21-19. Online.</w:t>
      </w:r>
    </w:p>
    <w:p w14:paraId="51EFDA9E" w14:textId="447DAC2F" w:rsidR="00675639" w:rsidRDefault="00675639" w:rsidP="00CA1318">
      <w:pPr>
        <w:widowControl w:val="0"/>
        <w:suppressAutoHyphens/>
      </w:pPr>
      <w:r w:rsidRPr="00675639">
        <w:rPr>
          <w:i/>
        </w:rPr>
        <w:t>Poem-a-Day</w:t>
      </w:r>
      <w:r>
        <w:t>. “December Morning in the Desert.” 12-2-19.</w:t>
      </w:r>
    </w:p>
    <w:p w14:paraId="4D8EB0AA" w14:textId="77777777" w:rsidR="00ED7C9A" w:rsidRPr="0055704E" w:rsidRDefault="00ED7C9A" w:rsidP="00ED7C9A">
      <w:pPr>
        <w:widowControl w:val="0"/>
        <w:suppressAutoHyphens/>
        <w:ind w:left="720" w:hanging="720"/>
        <w:rPr>
          <w:rFonts w:eastAsia="Times New Roman"/>
        </w:rPr>
      </w:pPr>
      <w:r>
        <w:rPr>
          <w:rFonts w:eastAsia="Times New Roman"/>
          <w:i/>
        </w:rPr>
        <w:t>Tin House</w:t>
      </w:r>
      <w:r>
        <w:rPr>
          <w:rFonts w:eastAsia="Times New Roman"/>
        </w:rPr>
        <w:t>. “Dawn Callers.” November 6, 2019.</w:t>
      </w:r>
    </w:p>
    <w:p w14:paraId="43068120" w14:textId="77777777" w:rsidR="00ED7C9A" w:rsidRDefault="00ED7C9A" w:rsidP="00ED7C9A">
      <w:pPr>
        <w:widowControl w:val="0"/>
        <w:suppressAutoHyphens/>
        <w:ind w:left="720" w:hanging="720"/>
        <w:rPr>
          <w:rFonts w:eastAsia="Times New Roman"/>
        </w:rPr>
      </w:pPr>
      <w:r>
        <w:rPr>
          <w:rFonts w:eastAsia="Times New Roman"/>
        </w:rPr>
        <w:t>The Academy of American Poets. “A House Called Tomorrow.” Online. 2018.</w:t>
      </w:r>
    </w:p>
    <w:p w14:paraId="3AA3007B" w14:textId="19B59608" w:rsidR="00C3413E" w:rsidRPr="00C3413E" w:rsidRDefault="00C3413E" w:rsidP="001E76F9">
      <w:pPr>
        <w:widowControl w:val="0"/>
        <w:suppressAutoHyphens/>
        <w:ind w:left="720" w:hanging="720"/>
      </w:pPr>
      <w:r>
        <w:rPr>
          <w:i/>
        </w:rPr>
        <w:t>Fifth Wednesday</w:t>
      </w:r>
      <w:r>
        <w:t>. 23.  Fall 2018.  “The Cactus that is My Cactus,” 22-23; “The Sonoran Season,” Telling the Family Stories,” 25-26.</w:t>
      </w:r>
    </w:p>
    <w:p w14:paraId="12CC8000" w14:textId="3A1E6204" w:rsidR="00B37716" w:rsidRDefault="002A51E9" w:rsidP="001E76F9">
      <w:pPr>
        <w:widowControl w:val="0"/>
        <w:suppressAutoHyphens/>
        <w:ind w:left="720" w:hanging="720"/>
        <w:rPr>
          <w:rFonts w:eastAsia="Times New Roman"/>
          <w:i/>
          <w:color w:val="000000" w:themeColor="text1"/>
        </w:rPr>
      </w:pPr>
      <w:hyperlink r:id="rId20" w:history="1">
        <w:r w:rsidR="00B37716">
          <w:rPr>
            <w:rStyle w:val="Hyperlink"/>
            <w:rFonts w:eastAsia="Times New Roman"/>
            <w:i/>
            <w:color w:val="000000" w:themeColor="text1"/>
            <w:u w:val="none"/>
          </w:rPr>
          <w:t xml:space="preserve">Kolbe Times: Faith, Arts and Justice.  </w:t>
        </w:r>
        <w:r w:rsidR="00B37716" w:rsidRPr="00B37716">
          <w:rPr>
            <w:rStyle w:val="Hyperlink"/>
            <w:rFonts w:eastAsia="Times New Roman"/>
            <w:color w:val="000000" w:themeColor="text1"/>
            <w:u w:val="none"/>
          </w:rPr>
          <w:t>Calgary.  2018.  “When There Were Ghosts.”  Online.</w:t>
        </w:r>
      </w:hyperlink>
    </w:p>
    <w:p w14:paraId="0D9C34A1" w14:textId="11AD18FB" w:rsidR="001D7EAA" w:rsidRPr="001D7EAA" w:rsidRDefault="001D7EAA" w:rsidP="00583A1C">
      <w:pPr>
        <w:ind w:left="720" w:hanging="720"/>
        <w:rPr>
          <w:rFonts w:eastAsia="Times New Roman"/>
          <w:sz w:val="20"/>
          <w:szCs w:val="20"/>
        </w:rPr>
      </w:pPr>
      <w:r w:rsidRPr="001D7EAA">
        <w:rPr>
          <w:rFonts w:eastAsia="Times New Roman"/>
          <w:i/>
          <w:shd w:val="clear" w:color="auto" w:fill="FFFFFF"/>
        </w:rPr>
        <w:t>New Letters</w:t>
      </w:r>
      <w:r w:rsidRPr="001D7EAA">
        <w:rPr>
          <w:rFonts w:eastAsia="Times New Roman"/>
          <w:shd w:val="clear" w:color="auto" w:fill="FFFFFF"/>
        </w:rPr>
        <w:t>. 84:4.</w:t>
      </w:r>
      <w:r w:rsidR="00262EC4">
        <w:rPr>
          <w:rFonts w:eastAsia="Times New Roman"/>
          <w:shd w:val="clear" w:color="auto" w:fill="FFFFFF"/>
        </w:rPr>
        <w:t xml:space="preserve"> 2018. </w:t>
      </w:r>
      <w:r w:rsidRPr="001D7EAA">
        <w:rPr>
          <w:rFonts w:eastAsia="Times New Roman"/>
          <w:shd w:val="clear" w:color="auto" w:fill="FFFFFF"/>
        </w:rPr>
        <w:t>“El Trabajo,” “Noé, Who Spoke Best When He Did Not Speak.”  17-19.</w:t>
      </w:r>
      <w:r w:rsidR="00275171">
        <w:rPr>
          <w:rFonts w:eastAsia="Times New Roman"/>
          <w:shd w:val="clear" w:color="auto" w:fill="FFFFFF"/>
        </w:rPr>
        <w:t xml:space="preserve"> </w:t>
      </w:r>
      <w:r w:rsidR="00275171" w:rsidRPr="00275171">
        <w:rPr>
          <w:rFonts w:eastAsia="Times New Roman"/>
          <w:i/>
          <w:shd w:val="clear" w:color="auto" w:fill="FFFFFF"/>
        </w:rPr>
        <w:t>Nominated for the 2019 Pushcart Prize.</w:t>
      </w:r>
    </w:p>
    <w:p w14:paraId="50084FA7" w14:textId="7EC76FE2" w:rsidR="001906BC" w:rsidRPr="001906BC" w:rsidRDefault="001906BC" w:rsidP="001906BC">
      <w:pPr>
        <w:widowControl w:val="0"/>
        <w:suppressAutoHyphens/>
        <w:ind w:left="720" w:hanging="720"/>
        <w:rPr>
          <w:rFonts w:eastAsia="Times New Roman"/>
        </w:rPr>
      </w:pPr>
      <w:r>
        <w:rPr>
          <w:rFonts w:eastAsia="Times New Roman"/>
          <w:i/>
        </w:rPr>
        <w:t>The MacGuffin</w:t>
      </w:r>
      <w:r>
        <w:rPr>
          <w:rFonts w:eastAsia="Times New Roman"/>
        </w:rPr>
        <w:t xml:space="preserve">. 34:2 </w:t>
      </w:r>
      <w:r w:rsidR="00D97218">
        <w:rPr>
          <w:rFonts w:eastAsia="Times New Roman"/>
        </w:rPr>
        <w:t xml:space="preserve">Spring 2018. </w:t>
      </w:r>
      <w:r w:rsidR="00D34DD9">
        <w:rPr>
          <w:rFonts w:eastAsia="Times New Roman"/>
        </w:rPr>
        <w:t>“Biographical Statement,” “</w:t>
      </w:r>
      <w:r w:rsidR="00D34DD9">
        <w:rPr>
          <w:rFonts w:eastAsia="Times New Roman"/>
          <w:i/>
        </w:rPr>
        <w:t>Azúcar</w:t>
      </w:r>
      <w:r w:rsidR="00D34DD9">
        <w:rPr>
          <w:rFonts w:eastAsia="Times New Roman"/>
        </w:rPr>
        <w:t xml:space="preserve">,” </w:t>
      </w:r>
      <w:r>
        <w:rPr>
          <w:rFonts w:eastAsia="Times New Roman"/>
        </w:rPr>
        <w:t>“</w:t>
      </w:r>
      <w:r w:rsidR="00D34DD9">
        <w:rPr>
          <w:rFonts w:eastAsia="Times New Roman"/>
        </w:rPr>
        <w:t>Salted Watermelon</w:t>
      </w:r>
      <w:r>
        <w:rPr>
          <w:rFonts w:eastAsia="Times New Roman"/>
        </w:rPr>
        <w:t>,” “</w:t>
      </w:r>
      <w:r w:rsidR="00D34DD9">
        <w:rPr>
          <w:rFonts w:eastAsia="Times New Roman"/>
        </w:rPr>
        <w:t>In Service to Service</w:t>
      </w:r>
      <w:r>
        <w:rPr>
          <w:rFonts w:eastAsia="Times New Roman"/>
        </w:rPr>
        <w:t xml:space="preserve">,” </w:t>
      </w:r>
      <w:r w:rsidR="00D34DD9">
        <w:rPr>
          <w:rFonts w:eastAsia="Times New Roman"/>
        </w:rPr>
        <w:t>“The Black Screen,</w:t>
      </w:r>
      <w:r>
        <w:rPr>
          <w:rFonts w:eastAsia="Times New Roman"/>
        </w:rPr>
        <w:t>”</w:t>
      </w:r>
      <w:r w:rsidR="00D34DD9">
        <w:rPr>
          <w:rFonts w:eastAsia="Times New Roman"/>
        </w:rPr>
        <w:t xml:space="preserve"> “The Barrel Cactuses of the Northern Sonora Desert.” 87-92. </w:t>
      </w:r>
    </w:p>
    <w:p w14:paraId="1A7E208B" w14:textId="2B8489FF" w:rsidR="002B101E" w:rsidRPr="002B101E" w:rsidRDefault="002B101E" w:rsidP="001E76F9">
      <w:pPr>
        <w:widowControl w:val="0"/>
        <w:suppressAutoHyphens/>
        <w:ind w:left="720" w:hanging="720"/>
        <w:rPr>
          <w:rFonts w:eastAsia="Times New Roman"/>
          <w:color w:val="000000" w:themeColor="text1"/>
        </w:rPr>
      </w:pPr>
      <w:r>
        <w:rPr>
          <w:rFonts w:eastAsia="Times New Roman"/>
          <w:i/>
          <w:color w:val="000000" w:themeColor="text1"/>
        </w:rPr>
        <w:t>ASU Emeritus College Newsletter</w:t>
      </w:r>
      <w:r>
        <w:rPr>
          <w:rFonts w:eastAsia="Times New Roman"/>
          <w:color w:val="000000" w:themeColor="text1"/>
        </w:rPr>
        <w:t>.  XII, No. 4.  Fall 2017.  “When Giving Is All We Have.”  3.</w:t>
      </w:r>
    </w:p>
    <w:p w14:paraId="4EA4E6C3" w14:textId="2160D2A7" w:rsidR="001E76F9" w:rsidRPr="00B37716" w:rsidRDefault="001E76F9" w:rsidP="001E76F9">
      <w:pPr>
        <w:widowControl w:val="0"/>
        <w:suppressAutoHyphens/>
        <w:ind w:left="720" w:hanging="720"/>
        <w:rPr>
          <w:rStyle w:val="Hyperlink"/>
          <w:rFonts w:eastAsia="Times New Roman"/>
          <w:color w:val="000000" w:themeColor="text1"/>
          <w:u w:val="none"/>
        </w:rPr>
      </w:pPr>
      <w:r w:rsidRPr="00B37716">
        <w:rPr>
          <w:rFonts w:eastAsia="Times New Roman"/>
          <w:i/>
          <w:color w:val="000000" w:themeColor="text1"/>
        </w:rPr>
        <w:fldChar w:fldCharType="begin"/>
      </w:r>
      <w:r w:rsidRPr="00B37716">
        <w:rPr>
          <w:rFonts w:eastAsia="Times New Roman"/>
          <w:i/>
          <w:color w:val="000000" w:themeColor="text1"/>
        </w:rPr>
        <w:instrText xml:space="preserve"> HYPERLINK "http://www.narrativemagazine.com/issues/poems-week-2017-2018/poem-week/perfect-any-occasion-alberto-alvaro-rios" </w:instrText>
      </w:r>
      <w:r w:rsidRPr="00B37716">
        <w:rPr>
          <w:rFonts w:eastAsia="Times New Roman"/>
          <w:i/>
          <w:color w:val="000000" w:themeColor="text1"/>
        </w:rPr>
        <w:fldChar w:fldCharType="separate"/>
      </w:r>
      <w:r w:rsidRPr="00B37716">
        <w:rPr>
          <w:rStyle w:val="Hyperlink"/>
          <w:rFonts w:eastAsia="Times New Roman"/>
          <w:i/>
          <w:color w:val="000000" w:themeColor="text1"/>
          <w:u w:val="none"/>
        </w:rPr>
        <w:t xml:space="preserve">Narrative. </w:t>
      </w:r>
      <w:r w:rsidRPr="00B37716">
        <w:rPr>
          <w:rStyle w:val="Hyperlink"/>
          <w:rFonts w:eastAsia="Times New Roman"/>
          <w:color w:val="000000" w:themeColor="text1"/>
          <w:u w:val="none"/>
        </w:rPr>
        <w:t>2017-2018.</w:t>
      </w:r>
      <w:r w:rsidRPr="00B37716">
        <w:rPr>
          <w:rStyle w:val="Hyperlink"/>
          <w:rFonts w:eastAsia="Times New Roman"/>
          <w:i/>
          <w:color w:val="000000" w:themeColor="text1"/>
          <w:u w:val="none"/>
        </w:rPr>
        <w:t xml:space="preserve"> </w:t>
      </w:r>
      <w:r w:rsidRPr="00B37716">
        <w:rPr>
          <w:rStyle w:val="Hyperlink"/>
          <w:rFonts w:eastAsia="Times New Roman"/>
          <w:color w:val="000000" w:themeColor="text1"/>
          <w:u w:val="none"/>
        </w:rPr>
        <w:t xml:space="preserve">Poems of the Week: 2017-2018. “Perfect for Any Occasion.” Online. </w:t>
      </w:r>
    </w:p>
    <w:p w14:paraId="2AFEB130" w14:textId="0167DB7D" w:rsidR="00FC6679" w:rsidRPr="00F1610E" w:rsidRDefault="001E76F9" w:rsidP="001E76F9">
      <w:pPr>
        <w:widowControl w:val="0"/>
        <w:suppressAutoHyphens/>
        <w:ind w:left="720" w:hanging="720"/>
        <w:rPr>
          <w:rStyle w:val="Hyperlink"/>
          <w:rFonts w:eastAsia="Times New Roman"/>
          <w:i/>
          <w:color w:val="auto"/>
          <w:u w:val="none"/>
        </w:rPr>
      </w:pPr>
      <w:r w:rsidRPr="00B37716">
        <w:rPr>
          <w:rFonts w:eastAsia="Times New Roman"/>
          <w:i/>
          <w:color w:val="000000" w:themeColor="text1"/>
        </w:rPr>
        <w:fldChar w:fldCharType="end"/>
      </w:r>
      <w:r w:rsidR="002D5815" w:rsidRPr="00F1610E">
        <w:rPr>
          <w:rFonts w:eastAsia="Times New Roman"/>
          <w:i/>
          <w:color w:val="000000" w:themeColor="text1"/>
        </w:rPr>
        <w:fldChar w:fldCharType="begin"/>
      </w:r>
      <w:r w:rsidR="002D5815" w:rsidRPr="00F1610E">
        <w:rPr>
          <w:rFonts w:eastAsia="Times New Roman"/>
          <w:i/>
          <w:color w:val="000000" w:themeColor="text1"/>
        </w:rPr>
        <w:instrText xml:space="preserve"> HYPERLINK "http://www.juxtaprosemagazine.org/border-ratings-by-alberto-rios/" </w:instrText>
      </w:r>
      <w:r w:rsidR="002D5815" w:rsidRPr="00F1610E">
        <w:rPr>
          <w:rFonts w:eastAsia="Times New Roman"/>
          <w:i/>
          <w:color w:val="000000" w:themeColor="text1"/>
        </w:rPr>
        <w:fldChar w:fldCharType="separate"/>
      </w:r>
      <w:r w:rsidR="00FC6679" w:rsidRPr="00F1610E">
        <w:rPr>
          <w:rStyle w:val="Hyperlink"/>
          <w:rFonts w:eastAsia="Times New Roman"/>
          <w:i/>
          <w:color w:val="000000" w:themeColor="text1"/>
          <w:u w:val="none"/>
        </w:rPr>
        <w:t>Juxtaprose</w:t>
      </w:r>
      <w:r w:rsidR="00FC6679" w:rsidRPr="00F1610E">
        <w:rPr>
          <w:rStyle w:val="Hyperlink"/>
          <w:rFonts w:eastAsia="Times New Roman"/>
          <w:color w:val="000000" w:themeColor="text1"/>
          <w:u w:val="none"/>
        </w:rPr>
        <w:t>.  12.  Summer 2017.  Featured author.  “Border Ratings.”  Online.</w:t>
      </w:r>
    </w:p>
    <w:p w14:paraId="5E7606DD" w14:textId="50666B3D" w:rsidR="00A467AB" w:rsidRDefault="002D5815" w:rsidP="00B7663D">
      <w:pPr>
        <w:widowControl w:val="0"/>
        <w:suppressAutoHyphens/>
        <w:ind w:left="720" w:hanging="720"/>
        <w:rPr>
          <w:rFonts w:eastAsia="Times New Roman"/>
        </w:rPr>
      </w:pPr>
      <w:r w:rsidRPr="00F1610E">
        <w:rPr>
          <w:rFonts w:eastAsia="Times New Roman"/>
          <w:i/>
          <w:color w:val="000000" w:themeColor="text1"/>
        </w:rPr>
        <w:fldChar w:fldCharType="end"/>
      </w:r>
      <w:r w:rsidR="00A467AB" w:rsidRPr="00F1610E">
        <w:rPr>
          <w:rFonts w:eastAsia="Times New Roman"/>
          <w:i/>
        </w:rPr>
        <w:t>Poetry</w:t>
      </w:r>
      <w:r w:rsidR="00A467AB" w:rsidRPr="00F1610E">
        <w:rPr>
          <w:rFonts w:eastAsia="Times New Roman"/>
        </w:rPr>
        <w:t>.  CCIX:5.  February 2017.  “Even-Keeled and At-Eased.”  465.</w:t>
      </w:r>
    </w:p>
    <w:p w14:paraId="156243B3" w14:textId="2523C871" w:rsidR="00F1610E" w:rsidRPr="00F1610E" w:rsidRDefault="00F1610E" w:rsidP="00B7663D">
      <w:pPr>
        <w:widowControl w:val="0"/>
        <w:suppressAutoHyphens/>
        <w:ind w:left="720" w:hanging="720"/>
        <w:rPr>
          <w:rStyle w:val="Hyperlink"/>
          <w:rFonts w:eastAsia="Times New Roman"/>
          <w:color w:val="000000" w:themeColor="text1"/>
          <w:u w:val="none"/>
        </w:rPr>
      </w:pPr>
      <w:r w:rsidRPr="00F1610E">
        <w:rPr>
          <w:rFonts w:eastAsia="Times New Roman"/>
          <w:i/>
          <w:color w:val="000000" w:themeColor="text1"/>
        </w:rPr>
        <w:fldChar w:fldCharType="begin"/>
      </w:r>
      <w:r w:rsidRPr="00F1610E">
        <w:rPr>
          <w:rFonts w:eastAsia="Times New Roman"/>
          <w:i/>
          <w:color w:val="000000" w:themeColor="text1"/>
        </w:rPr>
        <w:instrText xml:space="preserve"> HYPERLINK "https://asunow.asu.edu/20170216-creativity-visual-sonnet" </w:instrText>
      </w:r>
      <w:r w:rsidRPr="00F1610E">
        <w:rPr>
          <w:rFonts w:eastAsia="Times New Roman"/>
          <w:i/>
          <w:color w:val="000000" w:themeColor="text1"/>
        </w:rPr>
        <w:fldChar w:fldCharType="separate"/>
      </w:r>
      <w:r w:rsidRPr="00F1610E">
        <w:rPr>
          <w:rStyle w:val="Hyperlink"/>
          <w:rFonts w:eastAsia="Times New Roman"/>
          <w:i/>
          <w:color w:val="000000" w:themeColor="text1"/>
          <w:u w:val="none"/>
        </w:rPr>
        <w:t>ASU Now</w:t>
      </w:r>
      <w:r w:rsidRPr="00F1610E">
        <w:rPr>
          <w:rStyle w:val="Hyperlink"/>
          <w:rFonts w:eastAsia="Times New Roman"/>
          <w:color w:val="000000" w:themeColor="text1"/>
          <w:u w:val="none"/>
        </w:rPr>
        <w:t xml:space="preserve">. “A Sonnet of Images: Ekphrasis.” 2-16-17. Online. </w:t>
      </w:r>
    </w:p>
    <w:p w14:paraId="4328ADB8" w14:textId="73353174" w:rsidR="00B7663D" w:rsidRPr="003E4B94" w:rsidRDefault="00F1610E" w:rsidP="00B7663D">
      <w:pPr>
        <w:widowControl w:val="0"/>
        <w:suppressAutoHyphens/>
        <w:ind w:left="720" w:hanging="720"/>
        <w:rPr>
          <w:rFonts w:eastAsia="Times New Roman"/>
        </w:rPr>
      </w:pPr>
      <w:r w:rsidRPr="00F1610E">
        <w:rPr>
          <w:rFonts w:eastAsia="Times New Roman"/>
          <w:i/>
          <w:color w:val="000000" w:themeColor="text1"/>
        </w:rPr>
        <w:fldChar w:fldCharType="end"/>
      </w:r>
      <w:r w:rsidR="00B7663D" w:rsidRPr="003E4B94">
        <w:rPr>
          <w:rFonts w:eastAsia="Times New Roman"/>
          <w:i/>
        </w:rPr>
        <w:t>Narrative Magazine</w:t>
      </w:r>
      <w:r>
        <w:rPr>
          <w:rFonts w:eastAsia="Times New Roman"/>
        </w:rPr>
        <w:t>. Poem of the Week.  11-22-16</w:t>
      </w:r>
      <w:r w:rsidR="00B7663D" w:rsidRPr="003E4B94">
        <w:rPr>
          <w:rFonts w:eastAsia="Times New Roman"/>
        </w:rPr>
        <w:t xml:space="preserve">.  Thanksgiving. “When Giving Is All We Have.” Online. </w:t>
      </w:r>
    </w:p>
    <w:p w14:paraId="0E69824B" w14:textId="7FFB4A61" w:rsidR="009F3D12" w:rsidRDefault="009F3D12" w:rsidP="00256E8B">
      <w:pPr>
        <w:widowControl w:val="0"/>
        <w:suppressAutoHyphens/>
        <w:ind w:left="720" w:hanging="720"/>
      </w:pPr>
      <w:r w:rsidRPr="003E4B94">
        <w:rPr>
          <w:i/>
        </w:rPr>
        <w:t>Arizona Republic. 7A.</w:t>
      </w:r>
      <w:r w:rsidRPr="003E4B94">
        <w:t xml:space="preserve"> “Our Arizona Rose.” 10-31-16.  </w:t>
      </w:r>
      <w:proofErr w:type="gramStart"/>
      <w:r w:rsidRPr="003E4B94">
        <w:t>Also</w:t>
      </w:r>
      <w:proofErr w:type="gramEnd"/>
      <w:r w:rsidRPr="003E4B94">
        <w:t xml:space="preserve"> online.</w:t>
      </w:r>
    </w:p>
    <w:p w14:paraId="66617148" w14:textId="78ABFBD6" w:rsidR="004C0BB8" w:rsidRPr="004C0BB8" w:rsidRDefault="004C0BB8" w:rsidP="00256E8B">
      <w:pPr>
        <w:widowControl w:val="0"/>
        <w:suppressAutoHyphens/>
        <w:ind w:left="720" w:hanging="720"/>
      </w:pPr>
      <w:r>
        <w:t>Academy of American Poets. “Faithful Forest.” 2016. Online.</w:t>
      </w:r>
    </w:p>
    <w:p w14:paraId="37D67517" w14:textId="42213134" w:rsidR="00580F41" w:rsidRPr="003E4B94" w:rsidRDefault="002A51E9" w:rsidP="00256E8B">
      <w:pPr>
        <w:widowControl w:val="0"/>
        <w:suppressAutoHyphens/>
        <w:ind w:left="720" w:hanging="720"/>
        <w:rPr>
          <w:rFonts w:eastAsia="Times New Roman"/>
        </w:rPr>
      </w:pPr>
      <w:hyperlink r:id="rId21" w:history="1">
        <w:r w:rsidR="00580F41" w:rsidRPr="003E4B94">
          <w:rPr>
            <w:rStyle w:val="Hyperlink"/>
            <w:rFonts w:eastAsia="Times New Roman"/>
            <w:i/>
            <w:color w:val="auto"/>
            <w:u w:val="none"/>
          </w:rPr>
          <w:t>ASU Now</w:t>
        </w:r>
        <w:r w:rsidR="00580F41" w:rsidRPr="003E4B94">
          <w:rPr>
            <w:rStyle w:val="Hyperlink"/>
            <w:rFonts w:eastAsia="Times New Roman"/>
            <w:color w:val="auto"/>
            <w:u w:val="none"/>
          </w:rPr>
          <w:t>. “Faithful Forest.” 2016. Online.</w:t>
        </w:r>
      </w:hyperlink>
    </w:p>
    <w:p w14:paraId="127B2813" w14:textId="77777777" w:rsidR="00580F41" w:rsidRPr="003E4B94" w:rsidRDefault="002A51E9" w:rsidP="00256E8B">
      <w:pPr>
        <w:widowControl w:val="0"/>
        <w:suppressAutoHyphens/>
        <w:ind w:left="720" w:hanging="720"/>
        <w:rPr>
          <w:rFonts w:eastAsia="Times New Roman"/>
        </w:rPr>
      </w:pPr>
      <w:hyperlink r:id="rId22" w:history="1">
        <w:r w:rsidR="00890D73" w:rsidRPr="003E4B94">
          <w:rPr>
            <w:rStyle w:val="Hyperlink"/>
            <w:rFonts w:eastAsia="Times New Roman"/>
            <w:i/>
            <w:color w:val="auto"/>
            <w:u w:val="none"/>
          </w:rPr>
          <w:t>The Show</w:t>
        </w:r>
        <w:r w:rsidR="00890D73" w:rsidRPr="003E4B94">
          <w:rPr>
            <w:rStyle w:val="Hyperlink"/>
            <w:rFonts w:eastAsia="Times New Roman"/>
            <w:color w:val="auto"/>
            <w:u w:val="none"/>
          </w:rPr>
          <w:t xml:space="preserve"> KJZZ 91.5. “Faithful Forest.” 2016. Online.</w:t>
        </w:r>
      </w:hyperlink>
    </w:p>
    <w:p w14:paraId="4C909B69" w14:textId="19BD1342" w:rsidR="00256E8B" w:rsidRPr="003E4B94" w:rsidRDefault="002A51E9" w:rsidP="00256E8B">
      <w:pPr>
        <w:widowControl w:val="0"/>
        <w:suppressAutoHyphens/>
        <w:ind w:left="720" w:hanging="720"/>
        <w:rPr>
          <w:rFonts w:eastAsia="Times New Roman"/>
        </w:rPr>
      </w:pPr>
      <w:hyperlink r:id="rId23" w:history="1">
        <w:r w:rsidR="00256E8B" w:rsidRPr="003E4B94">
          <w:rPr>
            <w:rStyle w:val="Hyperlink"/>
            <w:rFonts w:eastAsia="Times New Roman"/>
            <w:i/>
            <w:color w:val="auto"/>
            <w:u w:val="none"/>
          </w:rPr>
          <w:t>Prairie Schooner</w:t>
        </w:r>
        <w:r w:rsidR="00256E8B" w:rsidRPr="003E4B94">
          <w:rPr>
            <w:rStyle w:val="Hyperlink"/>
            <w:rFonts w:eastAsia="Times New Roman"/>
            <w:color w:val="auto"/>
            <w:u w:val="none"/>
          </w:rPr>
          <w:t>. Fusion 4: 2016. “Thinking Soup.” 2016. Online</w:t>
        </w:r>
      </w:hyperlink>
      <w:r w:rsidR="00256E8B" w:rsidRPr="003E4B94">
        <w:rPr>
          <w:rFonts w:eastAsia="Times New Roman"/>
        </w:rPr>
        <w:t xml:space="preserve">. </w:t>
      </w:r>
    </w:p>
    <w:p w14:paraId="5AF92823" w14:textId="77777777" w:rsidR="001A288E" w:rsidRPr="003E4B94" w:rsidRDefault="002A51E9" w:rsidP="007138DF">
      <w:pPr>
        <w:widowControl w:val="0"/>
        <w:suppressAutoHyphens/>
        <w:rPr>
          <w:rFonts w:eastAsia="Times New Roman"/>
        </w:rPr>
      </w:pPr>
      <w:hyperlink r:id="rId24" w:history="1">
        <w:r w:rsidR="001A288E" w:rsidRPr="003E4B94">
          <w:rPr>
            <w:rStyle w:val="Hyperlink"/>
            <w:rFonts w:eastAsia="Times New Roman"/>
            <w:i/>
            <w:color w:val="auto"/>
            <w:u w:val="none"/>
          </w:rPr>
          <w:t>Poets.org.</w:t>
        </w:r>
        <w:r w:rsidR="001A288E" w:rsidRPr="003E4B94">
          <w:rPr>
            <w:rStyle w:val="Hyperlink"/>
            <w:rFonts w:eastAsia="Times New Roman"/>
            <w:color w:val="auto"/>
            <w:u w:val="none"/>
          </w:rPr>
          <w:t xml:space="preserve"> Academy of American Poets. “The Secret in the Mirror.” 2016. Online</w:t>
        </w:r>
      </w:hyperlink>
    </w:p>
    <w:p w14:paraId="2C87F3FB" w14:textId="1A7E11DE" w:rsidR="007138DF" w:rsidRPr="003E4B94" w:rsidRDefault="002A51E9" w:rsidP="007138DF">
      <w:pPr>
        <w:widowControl w:val="0"/>
        <w:suppressAutoHyphens/>
        <w:rPr>
          <w:rStyle w:val="Hyperlink"/>
          <w:rFonts w:eastAsia="Times New Roman"/>
          <w:color w:val="auto"/>
          <w:u w:val="none"/>
        </w:rPr>
      </w:pPr>
      <w:hyperlink r:id="rId25" w:history="1">
        <w:r w:rsidR="008F79FD" w:rsidRPr="003E4B94">
          <w:rPr>
            <w:rStyle w:val="Hyperlink"/>
            <w:rFonts w:eastAsia="Times New Roman"/>
            <w:i/>
            <w:color w:val="auto"/>
            <w:u w:val="none"/>
          </w:rPr>
          <w:t>Poets.org</w:t>
        </w:r>
        <w:r w:rsidR="008F79FD" w:rsidRPr="003E4B94">
          <w:rPr>
            <w:rStyle w:val="Hyperlink"/>
            <w:rFonts w:eastAsia="Times New Roman"/>
            <w:color w:val="auto"/>
            <w:u w:val="none"/>
          </w:rPr>
          <w:t>. Academy of American Poets. “The Border: A Double Sonnet.” 2016. Online.</w:t>
        </w:r>
      </w:hyperlink>
    </w:p>
    <w:p w14:paraId="71803E5F" w14:textId="6663D763" w:rsidR="006D56AA" w:rsidRPr="003E4B94" w:rsidRDefault="006D56AA" w:rsidP="006D56AA">
      <w:pPr>
        <w:widowControl w:val="0"/>
        <w:suppressAutoHyphens/>
        <w:ind w:left="720" w:hanging="720"/>
        <w:rPr>
          <w:rStyle w:val="Hyperlink"/>
          <w:rFonts w:eastAsia="Times New Roman"/>
          <w:color w:val="auto"/>
          <w:u w:val="none"/>
        </w:rPr>
      </w:pPr>
      <w:r w:rsidRPr="003E4B94">
        <w:rPr>
          <w:rStyle w:val="Hyperlink"/>
          <w:rFonts w:eastAsia="Times New Roman"/>
          <w:i/>
          <w:color w:val="auto"/>
          <w:u w:val="none"/>
        </w:rPr>
        <w:t>Reflections: A Magazine of Theological and Ethical Inquiry from Yale Divinity School</w:t>
      </w:r>
      <w:r w:rsidRPr="003E4B94">
        <w:rPr>
          <w:rStyle w:val="Hyperlink"/>
          <w:rFonts w:eastAsia="Times New Roman"/>
          <w:color w:val="auto"/>
          <w:u w:val="none"/>
        </w:rPr>
        <w:t xml:space="preserve">. </w:t>
      </w:r>
      <w:r w:rsidR="00B91E4D" w:rsidRPr="003E4B94">
        <w:rPr>
          <w:rStyle w:val="Hyperlink"/>
          <w:rFonts w:eastAsia="Times New Roman"/>
          <w:color w:val="auto"/>
          <w:u w:val="none"/>
        </w:rPr>
        <w:t xml:space="preserve">Issue: Spirit and Politics: Finding Our Way. </w:t>
      </w:r>
      <w:r w:rsidRPr="003E4B94">
        <w:rPr>
          <w:rStyle w:val="Hyperlink"/>
          <w:rFonts w:eastAsia="Times New Roman"/>
          <w:color w:val="auto"/>
          <w:u w:val="none"/>
        </w:rPr>
        <w:t>“The Broken.” 2016. Online.</w:t>
      </w:r>
    </w:p>
    <w:p w14:paraId="260DF150" w14:textId="271B0C8C" w:rsidR="00171A87" w:rsidRPr="003E4B94" w:rsidRDefault="002A51E9" w:rsidP="003173CD">
      <w:pPr>
        <w:widowControl w:val="0"/>
        <w:suppressAutoHyphens/>
        <w:ind w:left="720" w:hanging="720"/>
        <w:rPr>
          <w:rFonts w:eastAsia="Times New Roman"/>
          <w:i/>
        </w:rPr>
      </w:pPr>
      <w:hyperlink r:id="rId26" w:history="1">
        <w:r w:rsidR="00171A87" w:rsidRPr="003E4B94">
          <w:rPr>
            <w:rStyle w:val="Hyperlink"/>
            <w:rFonts w:eastAsia="Times New Roman"/>
            <w:i/>
            <w:color w:val="auto"/>
            <w:u w:val="none"/>
          </w:rPr>
          <w:t xml:space="preserve">Narrative. </w:t>
        </w:r>
        <w:r w:rsidR="00171A87" w:rsidRPr="003E4B94">
          <w:rPr>
            <w:rStyle w:val="Hyperlink"/>
            <w:rFonts w:eastAsia="Times New Roman"/>
            <w:color w:val="auto"/>
            <w:u w:val="none"/>
          </w:rPr>
          <w:t>“Day of the Refugios.” Poem of the Week. 2015-2016. Online.</w:t>
        </w:r>
      </w:hyperlink>
    </w:p>
    <w:p w14:paraId="48FE6D62" w14:textId="7FEF45ED" w:rsidR="003173CD" w:rsidRPr="003E4B94" w:rsidRDefault="002A51E9" w:rsidP="003173CD">
      <w:pPr>
        <w:widowControl w:val="0"/>
        <w:suppressAutoHyphens/>
        <w:ind w:left="720" w:hanging="720"/>
        <w:rPr>
          <w:rFonts w:eastAsia="Times New Roman"/>
        </w:rPr>
      </w:pPr>
      <w:hyperlink r:id="rId27" w:history="1">
        <w:r w:rsidR="003173CD" w:rsidRPr="003E4B94">
          <w:rPr>
            <w:rStyle w:val="Hyperlink"/>
            <w:rFonts w:eastAsia="Times New Roman"/>
            <w:i/>
            <w:color w:val="auto"/>
            <w:u w:val="none"/>
          </w:rPr>
          <w:t>Every Day Poems</w:t>
        </w:r>
        <w:r w:rsidR="003173CD" w:rsidRPr="003E4B94">
          <w:rPr>
            <w:rStyle w:val="Hyperlink"/>
            <w:rFonts w:eastAsia="Times New Roman"/>
            <w:color w:val="auto"/>
            <w:u w:val="none"/>
          </w:rPr>
          <w:t>. “We Dogs of a Thursday Off.”</w:t>
        </w:r>
      </w:hyperlink>
      <w:r w:rsidR="003173CD" w:rsidRPr="003E4B94">
        <w:rPr>
          <w:rFonts w:eastAsia="Times New Roman"/>
        </w:rPr>
        <w:t xml:space="preserve"> Online.</w:t>
      </w:r>
    </w:p>
    <w:p w14:paraId="76A79F4D" w14:textId="182785FF" w:rsidR="007138DF" w:rsidRPr="003E4B94" w:rsidRDefault="00F56658" w:rsidP="007138DF">
      <w:pPr>
        <w:widowControl w:val="0"/>
        <w:suppressAutoHyphens/>
        <w:rPr>
          <w:rFonts w:eastAsia="Times New Roman"/>
        </w:rPr>
      </w:pPr>
      <w:r w:rsidRPr="003E4B94">
        <w:rPr>
          <w:rFonts w:eastAsia="Times New Roman"/>
          <w:i/>
        </w:rPr>
        <w:t>Sedona.Biz</w:t>
      </w:r>
      <w:r w:rsidR="00F10400" w:rsidRPr="003E4B94">
        <w:rPr>
          <w:rFonts w:eastAsia="Times New Roman"/>
        </w:rPr>
        <w:t>. “A S</w:t>
      </w:r>
      <w:r w:rsidRPr="003E4B94">
        <w:rPr>
          <w:rFonts w:eastAsia="Times New Roman"/>
        </w:rPr>
        <w:t xml:space="preserve">aguaro’s </w:t>
      </w:r>
      <w:r w:rsidR="00F10400" w:rsidRPr="003E4B94">
        <w:rPr>
          <w:rFonts w:eastAsia="Times New Roman"/>
        </w:rPr>
        <w:t>C</w:t>
      </w:r>
      <w:r w:rsidRPr="003E4B94">
        <w:rPr>
          <w:rFonts w:eastAsia="Times New Roman"/>
        </w:rPr>
        <w:t>rown</w:t>
      </w:r>
      <w:r w:rsidR="00F10400" w:rsidRPr="003E4B94">
        <w:rPr>
          <w:rFonts w:eastAsia="Times New Roman"/>
        </w:rPr>
        <w:t>.</w:t>
      </w:r>
      <w:r w:rsidRPr="003E4B94">
        <w:rPr>
          <w:rFonts w:eastAsia="Times New Roman"/>
        </w:rPr>
        <w:t>” 6-13-16. Online.</w:t>
      </w:r>
    </w:p>
    <w:p w14:paraId="0FD008A0" w14:textId="5C1D98E6" w:rsidR="004D7CBD" w:rsidRPr="003E4B94" w:rsidRDefault="0083106C" w:rsidP="004D7CBD">
      <w:pPr>
        <w:widowControl w:val="0"/>
        <w:suppressAutoHyphens/>
        <w:ind w:left="720" w:hanging="720"/>
        <w:rPr>
          <w:rFonts w:eastAsia="Times New Roman"/>
        </w:rPr>
      </w:pPr>
      <w:r w:rsidRPr="003E4B94">
        <w:rPr>
          <w:rFonts w:eastAsia="Times New Roman"/>
          <w:i/>
        </w:rPr>
        <w:t>Zó</w:t>
      </w:r>
      <w:r w:rsidR="004D7CBD" w:rsidRPr="003E4B94">
        <w:rPr>
          <w:rFonts w:eastAsia="Times New Roman"/>
          <w:i/>
        </w:rPr>
        <w:t>calo Magazine</w:t>
      </w:r>
      <w:r w:rsidR="004D7CBD" w:rsidRPr="003E4B94">
        <w:rPr>
          <w:rFonts w:eastAsia="Times New Roman"/>
        </w:rPr>
        <w:t xml:space="preserve">. January 2016. “This Afternoon Explaining About Changing Things,” “The </w:t>
      </w:r>
      <w:r w:rsidR="004D7CBD" w:rsidRPr="003E4B94">
        <w:rPr>
          <w:rFonts w:eastAsia="Times New Roman"/>
        </w:rPr>
        <w:lastRenderedPageBreak/>
        <w:t>Flour Mill Tour.” Online.</w:t>
      </w:r>
    </w:p>
    <w:p w14:paraId="52D2ED9B" w14:textId="00F2456E" w:rsidR="00377335" w:rsidRPr="003E4B94" w:rsidRDefault="00377335" w:rsidP="004D7CBD">
      <w:pPr>
        <w:widowControl w:val="0"/>
        <w:suppressAutoHyphens/>
        <w:ind w:left="720" w:hanging="720"/>
        <w:rPr>
          <w:rFonts w:eastAsia="Times New Roman"/>
        </w:rPr>
      </w:pPr>
      <w:r w:rsidRPr="003E4B94">
        <w:rPr>
          <w:rFonts w:eastAsia="Times New Roman"/>
          <w:i/>
        </w:rPr>
        <w:t>The Quirk</w:t>
      </w:r>
      <w:r w:rsidRPr="003E4B94">
        <w:rPr>
          <w:rFonts w:eastAsia="Times New Roman"/>
        </w:rPr>
        <w:t>.</w:t>
      </w:r>
      <w:r w:rsidRPr="003E4B94">
        <w:rPr>
          <w:rFonts w:eastAsia="Times New Roman"/>
          <w:i/>
        </w:rPr>
        <w:t xml:space="preserve"> </w:t>
      </w:r>
      <w:r w:rsidRPr="003E4B94">
        <w:rPr>
          <w:rFonts w:eastAsia="Times New Roman"/>
        </w:rPr>
        <w:t>3. “One Thursday Afternoon: Magdalena, Sonora, 1939,” “Dark Rubies in a Pirate’s Chest.”</w:t>
      </w:r>
    </w:p>
    <w:p w14:paraId="334BC044" w14:textId="6FFA1B0F" w:rsidR="00F907F7" w:rsidRPr="003E4B94" w:rsidRDefault="002A51E9" w:rsidP="004D7CBD">
      <w:pPr>
        <w:widowControl w:val="0"/>
        <w:suppressAutoHyphens/>
        <w:ind w:left="720" w:hanging="720"/>
        <w:rPr>
          <w:rFonts w:eastAsia="Times New Roman"/>
        </w:rPr>
      </w:pPr>
      <w:hyperlink r:id="rId28" w:history="1">
        <w:r w:rsidR="00F907F7" w:rsidRPr="003E4B94">
          <w:rPr>
            <w:rStyle w:val="Hyperlink"/>
            <w:rFonts w:eastAsia="Times New Roman"/>
            <w:i/>
            <w:color w:val="auto"/>
            <w:u w:val="none"/>
          </w:rPr>
          <w:t>Fresh Day Magazine</w:t>
        </w:r>
        <w:r w:rsidR="00F907F7" w:rsidRPr="003E4B94">
          <w:rPr>
            <w:rStyle w:val="Hyperlink"/>
            <w:rFonts w:eastAsia="Times New Roman"/>
            <w:color w:val="auto"/>
            <w:u w:val="none"/>
          </w:rPr>
          <w:t>. “Who Has Need, I Stand with You.”</w:t>
        </w:r>
      </w:hyperlink>
      <w:r w:rsidR="00F907F7" w:rsidRPr="003E4B94">
        <w:rPr>
          <w:rFonts w:eastAsia="Times New Roman"/>
        </w:rPr>
        <w:t xml:space="preserve"> </w:t>
      </w:r>
      <w:r w:rsidR="00A9727B" w:rsidRPr="003E4B94">
        <w:rPr>
          <w:rFonts w:eastAsia="Times New Roman"/>
        </w:rPr>
        <w:t xml:space="preserve">2015. </w:t>
      </w:r>
      <w:r w:rsidR="00F907F7" w:rsidRPr="003E4B94">
        <w:rPr>
          <w:rFonts w:eastAsia="Times New Roman"/>
        </w:rPr>
        <w:t>Online.</w:t>
      </w:r>
    </w:p>
    <w:p w14:paraId="0B16B73D" w14:textId="3C3126CC" w:rsidR="00A9727B" w:rsidRPr="003E4B94" w:rsidRDefault="00A9727B" w:rsidP="007138DF">
      <w:pPr>
        <w:widowControl w:val="0"/>
        <w:suppressAutoHyphens/>
      </w:pPr>
      <w:r w:rsidRPr="003E4B94">
        <w:rPr>
          <w:i/>
        </w:rPr>
        <w:t>New York Times Magazine</w:t>
      </w:r>
      <w:r w:rsidRPr="003E4B94">
        <w:t>. 8-14-15.  “More Than Once.” Online.</w:t>
      </w:r>
    </w:p>
    <w:p w14:paraId="179732E1" w14:textId="277D4041" w:rsidR="000F27E0" w:rsidRPr="003E4B94" w:rsidRDefault="002A51E9" w:rsidP="007138DF">
      <w:pPr>
        <w:widowControl w:val="0"/>
        <w:suppressAutoHyphens/>
        <w:rPr>
          <w:rFonts w:eastAsia="Times New Roman"/>
        </w:rPr>
      </w:pPr>
      <w:hyperlink r:id="rId29" w:history="1">
        <w:r w:rsidR="000F27E0" w:rsidRPr="003E4B94">
          <w:rPr>
            <w:rStyle w:val="Hyperlink"/>
            <w:rFonts w:eastAsia="Times New Roman"/>
            <w:i/>
            <w:color w:val="auto"/>
            <w:u w:val="none"/>
          </w:rPr>
          <w:t>Plume.</w:t>
        </w:r>
        <w:r w:rsidR="0050758C" w:rsidRPr="003E4B94">
          <w:rPr>
            <w:rStyle w:val="Hyperlink"/>
            <w:rFonts w:eastAsia="Times New Roman"/>
            <w:i/>
            <w:color w:val="auto"/>
            <w:u w:val="none"/>
          </w:rPr>
          <w:t xml:space="preserve"> </w:t>
        </w:r>
        <w:r w:rsidR="000F27E0" w:rsidRPr="003E4B94">
          <w:rPr>
            <w:rStyle w:val="Hyperlink"/>
            <w:rFonts w:eastAsia="Times New Roman"/>
            <w:color w:val="auto"/>
            <w:u w:val="none"/>
          </w:rPr>
          <w:t>47.</w:t>
        </w:r>
        <w:r w:rsidR="0050758C" w:rsidRPr="003E4B94">
          <w:rPr>
            <w:rStyle w:val="Hyperlink"/>
            <w:rFonts w:eastAsia="Times New Roman"/>
            <w:color w:val="auto"/>
            <w:u w:val="none"/>
          </w:rPr>
          <w:t xml:space="preserve"> </w:t>
        </w:r>
        <w:r w:rsidR="000F27E0" w:rsidRPr="003E4B94">
          <w:rPr>
            <w:rStyle w:val="Hyperlink"/>
            <w:rFonts w:eastAsia="Times New Roman"/>
            <w:color w:val="auto"/>
            <w:u w:val="none"/>
          </w:rPr>
          <w:t>2015.</w:t>
        </w:r>
        <w:r w:rsidR="0050758C" w:rsidRPr="003E4B94">
          <w:rPr>
            <w:rStyle w:val="Hyperlink"/>
            <w:rFonts w:eastAsia="Times New Roman"/>
            <w:color w:val="auto"/>
            <w:u w:val="none"/>
          </w:rPr>
          <w:t xml:space="preserve"> </w:t>
        </w:r>
        <w:r w:rsidR="000F27E0" w:rsidRPr="003E4B94">
          <w:rPr>
            <w:rStyle w:val="Hyperlink"/>
            <w:rFonts w:eastAsia="Times New Roman"/>
            <w:color w:val="auto"/>
            <w:u w:val="none"/>
          </w:rPr>
          <w:t>“Words in the Woods.”</w:t>
        </w:r>
        <w:r w:rsidR="0050758C" w:rsidRPr="003E4B94">
          <w:rPr>
            <w:rStyle w:val="Hyperlink"/>
            <w:rFonts w:eastAsia="Times New Roman"/>
            <w:color w:val="auto"/>
            <w:u w:val="none"/>
          </w:rPr>
          <w:t xml:space="preserve"> </w:t>
        </w:r>
        <w:r w:rsidR="000F27E0" w:rsidRPr="003E4B94">
          <w:rPr>
            <w:rStyle w:val="Hyperlink"/>
            <w:rFonts w:eastAsia="Times New Roman"/>
            <w:color w:val="auto"/>
            <w:u w:val="none"/>
          </w:rPr>
          <w:t>Online</w:t>
        </w:r>
      </w:hyperlink>
      <w:r w:rsidR="0019484C" w:rsidRPr="003E4B94">
        <w:rPr>
          <w:rFonts w:eastAsia="Times New Roman"/>
        </w:rPr>
        <w:t>.</w:t>
      </w:r>
    </w:p>
    <w:p w14:paraId="53DD8CC0" w14:textId="4ACBF1F1" w:rsidR="00FE1E4F" w:rsidRPr="003E4B94" w:rsidRDefault="002A51E9" w:rsidP="00FE1E4F">
      <w:pPr>
        <w:widowControl w:val="0"/>
        <w:suppressAutoHyphens/>
        <w:rPr>
          <w:rFonts w:eastAsia="Times New Roman"/>
        </w:rPr>
      </w:pPr>
      <w:hyperlink r:id="rId30" w:history="1">
        <w:r w:rsidR="00FE1E4F" w:rsidRPr="003E4B94">
          <w:rPr>
            <w:rStyle w:val="Hyperlink"/>
            <w:rFonts w:eastAsia="Times New Roman"/>
            <w:i/>
            <w:color w:val="auto"/>
            <w:u w:val="none"/>
          </w:rPr>
          <w:t xml:space="preserve">Poetry Daily. </w:t>
        </w:r>
        <w:r w:rsidR="00FE1E4F" w:rsidRPr="003E4B94">
          <w:rPr>
            <w:rStyle w:val="Hyperlink"/>
            <w:rFonts w:eastAsia="Times New Roman"/>
            <w:color w:val="auto"/>
            <w:u w:val="none"/>
          </w:rPr>
          <w:t>27 July 2015. “When There Were Ghosts.” Online</w:t>
        </w:r>
      </w:hyperlink>
      <w:r w:rsidR="00FE1E4F" w:rsidRPr="003E4B94">
        <w:rPr>
          <w:rFonts w:eastAsia="Times New Roman"/>
        </w:rPr>
        <w:t xml:space="preserve">. </w:t>
      </w:r>
    </w:p>
    <w:p w14:paraId="2E534823" w14:textId="77777777" w:rsidR="00B2600A" w:rsidRPr="003E4B94" w:rsidRDefault="00B2600A" w:rsidP="00B2600A">
      <w:pPr>
        <w:widowControl w:val="0"/>
        <w:suppressAutoHyphens/>
        <w:ind w:left="720" w:hanging="720"/>
        <w:rPr>
          <w:rFonts w:eastAsia="Times New Roman"/>
        </w:rPr>
      </w:pPr>
      <w:r w:rsidRPr="003E4B94">
        <w:rPr>
          <w:rFonts w:eastAsia="Times New Roman"/>
          <w:i/>
        </w:rPr>
        <w:t>Prairie Schooner</w:t>
      </w:r>
      <w:r w:rsidRPr="003E4B94">
        <w:rPr>
          <w:rFonts w:eastAsia="Times New Roman"/>
        </w:rPr>
        <w:t xml:space="preserve">. 89:4. Winter 2015. “The Cock Fight Place.” 28-29. </w:t>
      </w:r>
    </w:p>
    <w:p w14:paraId="088FD3E7" w14:textId="7FAD0405" w:rsidR="003173CD" w:rsidRPr="003E4B94" w:rsidRDefault="002A51E9" w:rsidP="007138DF">
      <w:pPr>
        <w:widowControl w:val="0"/>
        <w:suppressAutoHyphens/>
        <w:rPr>
          <w:rFonts w:eastAsia="Times New Roman"/>
          <w:i/>
        </w:rPr>
      </w:pPr>
      <w:hyperlink r:id="rId31" w:history="1">
        <w:r w:rsidR="003173CD" w:rsidRPr="003E4B94">
          <w:rPr>
            <w:rStyle w:val="Hyperlink"/>
            <w:rFonts w:eastAsia="Times New Roman"/>
            <w:i/>
            <w:color w:val="auto"/>
            <w:u w:val="none"/>
          </w:rPr>
          <w:t xml:space="preserve">El Ojo del Lago. “When There </w:t>
        </w:r>
        <w:r w:rsidR="002213AE" w:rsidRPr="003E4B94">
          <w:rPr>
            <w:rStyle w:val="Hyperlink"/>
            <w:rFonts w:eastAsia="Times New Roman"/>
            <w:i/>
            <w:color w:val="auto"/>
            <w:u w:val="none"/>
          </w:rPr>
          <w:t>W</w:t>
        </w:r>
        <w:r w:rsidR="003173CD" w:rsidRPr="003E4B94">
          <w:rPr>
            <w:rStyle w:val="Hyperlink"/>
            <w:rFonts w:eastAsia="Times New Roman"/>
            <w:i/>
            <w:color w:val="auto"/>
            <w:u w:val="none"/>
          </w:rPr>
          <w:t>ere Ghosts.” 2014.</w:t>
        </w:r>
      </w:hyperlink>
    </w:p>
    <w:p w14:paraId="1E87966A" w14:textId="10C0E78A" w:rsidR="00A01D28" w:rsidRPr="003E4B94" w:rsidRDefault="002A51E9" w:rsidP="007138DF">
      <w:pPr>
        <w:widowControl w:val="0"/>
        <w:suppressAutoHyphens/>
        <w:rPr>
          <w:rFonts w:eastAsia="Times New Roman"/>
        </w:rPr>
      </w:pPr>
      <w:hyperlink r:id="rId32" w:history="1">
        <w:r w:rsidR="00A01D28" w:rsidRPr="003E4B94">
          <w:rPr>
            <w:rStyle w:val="Hyperlink"/>
            <w:rFonts w:eastAsia="Times New Roman"/>
            <w:i/>
            <w:color w:val="auto"/>
            <w:u w:val="none"/>
          </w:rPr>
          <w:t>The Writers’ Almanac</w:t>
        </w:r>
        <w:r w:rsidR="00A01D28"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A01D28" w:rsidRPr="003E4B94">
          <w:rPr>
            <w:rStyle w:val="Hyperlink"/>
            <w:rFonts w:eastAsia="Times New Roman"/>
            <w:color w:val="auto"/>
            <w:u w:val="none"/>
          </w:rPr>
          <w:t>National Public Radio.</w:t>
        </w:r>
        <w:r w:rsidR="0050758C" w:rsidRPr="003E4B94">
          <w:rPr>
            <w:rStyle w:val="Hyperlink"/>
            <w:rFonts w:eastAsia="Times New Roman"/>
            <w:color w:val="auto"/>
            <w:u w:val="none"/>
          </w:rPr>
          <w:t xml:space="preserve"> </w:t>
        </w:r>
        <w:r w:rsidR="00A01D28" w:rsidRPr="003E4B94">
          <w:rPr>
            <w:rStyle w:val="Hyperlink"/>
            <w:rFonts w:eastAsia="Times New Roman"/>
            <w:color w:val="auto"/>
            <w:u w:val="none"/>
          </w:rPr>
          <w:t>“Coffee in the Afternoon.”</w:t>
        </w:r>
        <w:r w:rsidR="0050758C" w:rsidRPr="003E4B94">
          <w:rPr>
            <w:rStyle w:val="Hyperlink"/>
            <w:rFonts w:eastAsia="Times New Roman"/>
            <w:color w:val="auto"/>
            <w:u w:val="none"/>
          </w:rPr>
          <w:t xml:space="preserve"> </w:t>
        </w:r>
        <w:r w:rsidR="00A01D28" w:rsidRPr="003E4B94">
          <w:rPr>
            <w:rStyle w:val="Hyperlink"/>
            <w:rFonts w:eastAsia="Times New Roman"/>
            <w:color w:val="auto"/>
            <w:u w:val="none"/>
          </w:rPr>
          <w:t>2-18-15.</w:t>
        </w:r>
        <w:r w:rsidR="0050758C" w:rsidRPr="003E4B94">
          <w:rPr>
            <w:rStyle w:val="Hyperlink"/>
            <w:rFonts w:eastAsia="Times New Roman"/>
            <w:color w:val="auto"/>
            <w:u w:val="none"/>
          </w:rPr>
          <w:t xml:space="preserve"> </w:t>
        </w:r>
        <w:r w:rsidR="00A01D28" w:rsidRPr="003E4B94">
          <w:rPr>
            <w:rStyle w:val="Hyperlink"/>
            <w:rFonts w:eastAsia="Times New Roman"/>
            <w:color w:val="auto"/>
            <w:u w:val="none"/>
          </w:rPr>
          <w:t>Online</w:t>
        </w:r>
      </w:hyperlink>
      <w:r w:rsidR="0019484C" w:rsidRPr="003E4B94">
        <w:rPr>
          <w:rFonts w:eastAsia="Times New Roman"/>
        </w:rPr>
        <w:t>.</w:t>
      </w:r>
    </w:p>
    <w:p w14:paraId="52A22E95" w14:textId="7B6AFAE0" w:rsidR="007138DF" w:rsidRPr="003E4B94" w:rsidRDefault="007138DF" w:rsidP="007138DF">
      <w:pPr>
        <w:widowControl w:val="0"/>
        <w:suppressAutoHyphens/>
        <w:ind w:left="720" w:hanging="720"/>
        <w:rPr>
          <w:rFonts w:eastAsia="Times New Roman"/>
        </w:rPr>
      </w:pPr>
      <w:r w:rsidRPr="003E4B94">
        <w:rPr>
          <w:rFonts w:eastAsia="Times New Roman"/>
          <w:i/>
        </w:rPr>
        <w:t>American Poet</w:t>
      </w:r>
      <w:r w:rsidRPr="003E4B94">
        <w:rPr>
          <w:rFonts w:eastAsia="Times New Roman"/>
        </w:rPr>
        <w:t>.</w:t>
      </w:r>
      <w:r w:rsidR="0050758C" w:rsidRPr="003E4B94">
        <w:rPr>
          <w:rFonts w:eastAsia="Times New Roman"/>
        </w:rPr>
        <w:t xml:space="preserve"> </w:t>
      </w:r>
      <w:r w:rsidRPr="003E4B94">
        <w:rPr>
          <w:rFonts w:eastAsia="Times New Roman"/>
        </w:rPr>
        <w:t>46.</w:t>
      </w:r>
      <w:r w:rsidR="0050758C" w:rsidRPr="003E4B94">
        <w:rPr>
          <w:rFonts w:eastAsia="Times New Roman"/>
        </w:rPr>
        <w:t xml:space="preserve"> </w:t>
      </w:r>
      <w:r w:rsidRPr="003E4B94">
        <w:rPr>
          <w:rFonts w:eastAsia="Times New Roman"/>
        </w:rPr>
        <w:t>Spring-Summer 2014.</w:t>
      </w:r>
      <w:r w:rsidR="0050758C" w:rsidRPr="003E4B94">
        <w:rPr>
          <w:rFonts w:eastAsia="Times New Roman"/>
        </w:rPr>
        <w:t xml:space="preserve"> </w:t>
      </w:r>
      <w:r w:rsidRPr="003E4B94">
        <w:rPr>
          <w:rFonts w:eastAsia="Times New Roman"/>
        </w:rPr>
        <w:t>Academy of American Poets.</w:t>
      </w:r>
      <w:r w:rsidR="0050758C" w:rsidRPr="003E4B94">
        <w:rPr>
          <w:rFonts w:eastAsia="Times New Roman"/>
        </w:rPr>
        <w:t xml:space="preserve"> </w:t>
      </w:r>
      <w:r w:rsidRPr="003E4B94">
        <w:rPr>
          <w:rFonts w:eastAsia="Times New Roman"/>
        </w:rPr>
        <w:t>“The Middle-Man,” “Not Me,” “The Border: A Double Sonnet.”</w:t>
      </w:r>
      <w:r w:rsidR="0050758C" w:rsidRPr="003E4B94">
        <w:rPr>
          <w:rFonts w:eastAsia="Times New Roman"/>
        </w:rPr>
        <w:t xml:space="preserve"> </w:t>
      </w:r>
      <w:r w:rsidRPr="003E4B94">
        <w:rPr>
          <w:rFonts w:eastAsia="Times New Roman"/>
        </w:rPr>
        <w:t>69-71.</w:t>
      </w:r>
    </w:p>
    <w:p w14:paraId="32E1EE4F" w14:textId="6A1ECF08" w:rsidR="00CE6E7F" w:rsidRPr="003E4B94" w:rsidRDefault="00CE6E7F" w:rsidP="00CE6E7F">
      <w:pPr>
        <w:widowControl w:val="0"/>
        <w:suppressAutoHyphens/>
        <w:ind w:left="720" w:hanging="720"/>
        <w:rPr>
          <w:rFonts w:eastAsia="Times New Roman"/>
        </w:rPr>
      </w:pPr>
      <w:r w:rsidRPr="003E4B94">
        <w:rPr>
          <w:rFonts w:eastAsia="Times New Roman"/>
          <w:i/>
        </w:rPr>
        <w:t>Crazyhorse.</w:t>
      </w:r>
      <w:r w:rsidR="0050758C" w:rsidRPr="003E4B94">
        <w:rPr>
          <w:rFonts w:eastAsia="Times New Roman"/>
          <w:i/>
        </w:rPr>
        <w:t xml:space="preserve"> </w:t>
      </w:r>
      <w:r w:rsidRPr="003E4B94">
        <w:rPr>
          <w:rFonts w:eastAsia="Times New Roman"/>
        </w:rPr>
        <w:t>86.</w:t>
      </w:r>
      <w:r w:rsidR="0050758C" w:rsidRPr="003E4B94">
        <w:rPr>
          <w:rFonts w:eastAsia="Times New Roman"/>
        </w:rPr>
        <w:t xml:space="preserve"> </w:t>
      </w:r>
      <w:r w:rsidRPr="003E4B94">
        <w:rPr>
          <w:rFonts w:eastAsia="Times New Roman"/>
        </w:rPr>
        <w:t>“Charm String,” “Citizens of a Great Country,” “Two Men.”</w:t>
      </w:r>
      <w:r w:rsidR="0050758C" w:rsidRPr="003E4B94">
        <w:rPr>
          <w:rFonts w:eastAsia="Times New Roman"/>
        </w:rPr>
        <w:t xml:space="preserve"> </w:t>
      </w:r>
      <w:r w:rsidRPr="003E4B94">
        <w:rPr>
          <w:rFonts w:eastAsia="Times New Roman"/>
        </w:rPr>
        <w:t>2014.</w:t>
      </w:r>
    </w:p>
    <w:p w14:paraId="208020EC" w14:textId="0726673D" w:rsidR="007138DF" w:rsidRPr="003E4B94" w:rsidRDefault="007138DF" w:rsidP="007138DF">
      <w:pPr>
        <w:widowControl w:val="0"/>
        <w:suppressAutoHyphens/>
        <w:ind w:left="720" w:hanging="720"/>
        <w:rPr>
          <w:rFonts w:eastAsia="Times New Roman"/>
        </w:rPr>
      </w:pPr>
      <w:r w:rsidRPr="003E4B94">
        <w:rPr>
          <w:rFonts w:eastAsia="Times New Roman"/>
          <w:i/>
        </w:rPr>
        <w:t>Fiddlehead</w:t>
      </w:r>
      <w:r w:rsidRPr="003E4B94">
        <w:rPr>
          <w:rFonts w:eastAsia="Times New Roman"/>
        </w:rPr>
        <w:t>.</w:t>
      </w:r>
      <w:r w:rsidR="0050758C" w:rsidRPr="003E4B94">
        <w:rPr>
          <w:rFonts w:eastAsia="Times New Roman"/>
        </w:rPr>
        <w:t xml:space="preserve"> </w:t>
      </w:r>
      <w:r w:rsidRPr="003E4B94">
        <w:rPr>
          <w:rFonts w:eastAsia="Times New Roman"/>
        </w:rPr>
        <w:t>258.</w:t>
      </w:r>
      <w:r w:rsidR="0050758C" w:rsidRPr="003E4B94">
        <w:rPr>
          <w:rFonts w:eastAsia="Times New Roman"/>
        </w:rPr>
        <w:t xml:space="preserve"> </w:t>
      </w:r>
      <w:r w:rsidRPr="003E4B94">
        <w:rPr>
          <w:rFonts w:eastAsia="Times New Roman"/>
        </w:rPr>
        <w:t>Winter 2014.</w:t>
      </w:r>
      <w:r w:rsidR="0050758C" w:rsidRPr="003E4B94">
        <w:rPr>
          <w:rFonts w:eastAsia="Times New Roman"/>
        </w:rPr>
        <w:t xml:space="preserve"> </w:t>
      </w:r>
      <w:r w:rsidRPr="003E4B94">
        <w:rPr>
          <w:rFonts w:eastAsia="Times New Roman"/>
        </w:rPr>
        <w:t>“Me the Man in a Hurry,” “On Waking, If Waking.”</w:t>
      </w:r>
      <w:r w:rsidR="0050758C" w:rsidRPr="003E4B94">
        <w:rPr>
          <w:rFonts w:eastAsia="Times New Roman"/>
        </w:rPr>
        <w:t xml:space="preserve"> </w:t>
      </w:r>
      <w:r w:rsidRPr="003E4B94">
        <w:rPr>
          <w:rFonts w:eastAsia="Times New Roman"/>
        </w:rPr>
        <w:t>30-32.</w:t>
      </w:r>
    </w:p>
    <w:p w14:paraId="3DED07F1" w14:textId="330B60AE" w:rsidR="006E5CE2" w:rsidRPr="003E4B94" w:rsidRDefault="002A51E9" w:rsidP="007138DF">
      <w:pPr>
        <w:widowControl w:val="0"/>
        <w:suppressAutoHyphens/>
        <w:ind w:left="720" w:hanging="720"/>
        <w:rPr>
          <w:rStyle w:val="Hyperlink"/>
          <w:color w:val="auto"/>
          <w:u w:val="none"/>
        </w:rPr>
      </w:pPr>
      <w:hyperlink r:id="rId33" w:history="1">
        <w:r w:rsidR="006E5CE2" w:rsidRPr="003E4B94">
          <w:rPr>
            <w:rStyle w:val="Hyperlink"/>
            <w:i/>
            <w:color w:val="auto"/>
            <w:u w:val="none"/>
          </w:rPr>
          <w:t>Michigan Quarterly Review</w:t>
        </w:r>
        <w:r w:rsidR="006E5CE2" w:rsidRPr="003E4B94">
          <w:rPr>
            <w:rStyle w:val="Hyperlink"/>
            <w:color w:val="auto"/>
            <w:u w:val="none"/>
          </w:rPr>
          <w:t>. “‘One More Part of Clarity’: James turtle at the Guggenheim.” by Ann Marie Thornburg, including “A Physics of Sudden Light.” 7-8-14. Online.</w:t>
        </w:r>
      </w:hyperlink>
    </w:p>
    <w:p w14:paraId="39054FF9" w14:textId="62B2F483" w:rsidR="0089225B" w:rsidRPr="003E4B94" w:rsidRDefault="0089225B" w:rsidP="0089225B">
      <w:pPr>
        <w:widowControl w:val="0"/>
        <w:suppressAutoHyphens/>
        <w:ind w:left="720" w:hanging="720"/>
        <w:rPr>
          <w:rFonts w:eastAsia="Times New Roman"/>
        </w:rPr>
      </w:pPr>
      <w:r w:rsidRPr="003E4B94">
        <w:rPr>
          <w:rFonts w:eastAsia="Times New Roman"/>
          <w:i/>
        </w:rPr>
        <w:t>Occupied Tucson Citizen</w:t>
      </w:r>
      <w:r w:rsidRPr="003E4B94">
        <w:rPr>
          <w:rFonts w:eastAsia="Times New Roman"/>
        </w:rPr>
        <w:t>.  “Border Lines.” 11-20-14. Online.</w:t>
      </w:r>
    </w:p>
    <w:p w14:paraId="6E7BB780" w14:textId="4956714F" w:rsidR="007138DF" w:rsidRPr="003E4B94" w:rsidRDefault="002A51E9" w:rsidP="007138DF">
      <w:pPr>
        <w:widowControl w:val="0"/>
        <w:suppressAutoHyphens/>
        <w:ind w:left="720" w:hanging="720"/>
        <w:rPr>
          <w:rFonts w:eastAsia="Times New Roman"/>
        </w:rPr>
      </w:pPr>
      <w:hyperlink r:id="rId34" w:history="1">
        <w:r w:rsidR="007138DF" w:rsidRPr="003E4B94">
          <w:rPr>
            <w:rStyle w:val="Hyperlink"/>
            <w:rFonts w:eastAsia="Times New Roman"/>
            <w:i/>
            <w:color w:val="auto"/>
            <w:u w:val="none"/>
          </w:rPr>
          <w:t>Plume</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31.</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2014.</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Muxica.” Online</w:t>
        </w:r>
      </w:hyperlink>
      <w:r w:rsidR="007138DF" w:rsidRPr="003E4B94">
        <w:rPr>
          <w:rFonts w:eastAsia="Times New Roman"/>
        </w:rPr>
        <w:t>.</w:t>
      </w:r>
      <w:r w:rsidR="0050758C" w:rsidRPr="003E4B94">
        <w:rPr>
          <w:rFonts w:eastAsia="Times New Roman"/>
        </w:rPr>
        <w:t xml:space="preserve"> </w:t>
      </w:r>
    </w:p>
    <w:p w14:paraId="1B3BAB6E" w14:textId="78658B4E" w:rsidR="007138DF" w:rsidRPr="003E4B94" w:rsidRDefault="002A51E9" w:rsidP="007138DF">
      <w:pPr>
        <w:widowControl w:val="0"/>
        <w:suppressAutoHyphens/>
        <w:ind w:left="720" w:hanging="720"/>
        <w:rPr>
          <w:rFonts w:eastAsia="Times New Roman"/>
        </w:rPr>
      </w:pPr>
      <w:hyperlink r:id="rId35" w:history="1">
        <w:r w:rsidR="007138DF" w:rsidRPr="003E4B94">
          <w:rPr>
            <w:rStyle w:val="Hyperlink"/>
            <w:rFonts w:eastAsia="Times New Roman"/>
            <w:i/>
            <w:color w:val="auto"/>
            <w:u w:val="none"/>
          </w:rPr>
          <w:t>Poem a Day</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Academy of American Poets.</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When There Were Ghosts.”</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3-3-14. Online</w:t>
        </w:r>
      </w:hyperlink>
      <w:r w:rsidR="007138DF" w:rsidRPr="003E4B94">
        <w:rPr>
          <w:rFonts w:eastAsia="Times New Roman"/>
        </w:rPr>
        <w:t>.</w:t>
      </w:r>
    </w:p>
    <w:p w14:paraId="5B2C4D3D" w14:textId="215D342F" w:rsidR="007138DF" w:rsidRPr="003E4B94" w:rsidRDefault="002A51E9" w:rsidP="007138DF">
      <w:pPr>
        <w:widowControl w:val="0"/>
        <w:suppressAutoHyphens/>
        <w:ind w:left="720" w:hanging="720"/>
        <w:rPr>
          <w:rFonts w:eastAsia="Times New Roman"/>
        </w:rPr>
      </w:pPr>
      <w:hyperlink r:id="rId36" w:history="1">
        <w:r w:rsidR="007138DF" w:rsidRPr="003E4B94">
          <w:rPr>
            <w:rStyle w:val="Hyperlink"/>
            <w:rFonts w:eastAsia="Times New Roman"/>
            <w:i/>
            <w:color w:val="auto"/>
            <w:u w:val="none"/>
          </w:rPr>
          <w:t>Prairie Schooner</w:t>
        </w:r>
        <w:r w:rsidR="007138DF" w:rsidRPr="003E4B94">
          <w:rPr>
            <w:rStyle w:val="Hyperlink"/>
            <w:rFonts w:eastAsia="Times New Roman"/>
            <w:color w:val="auto"/>
            <w:u w:val="none"/>
          </w:rPr>
          <w:t xml:space="preserve">: </w:t>
        </w:r>
        <w:r w:rsidR="007138DF" w:rsidRPr="003E4B94">
          <w:rPr>
            <w:rStyle w:val="Hyperlink"/>
            <w:rFonts w:eastAsia="Times New Roman"/>
            <w:i/>
            <w:color w:val="auto"/>
            <w:u w:val="none"/>
          </w:rPr>
          <w:t>Bones.</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Fusion 8: 2014.</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A Marrow of Water.” Online</w:t>
        </w:r>
      </w:hyperlink>
      <w:r w:rsidR="007138DF" w:rsidRPr="003E4B94">
        <w:rPr>
          <w:rFonts w:eastAsia="Times New Roman"/>
        </w:rPr>
        <w:t xml:space="preserve">. </w:t>
      </w:r>
    </w:p>
    <w:p w14:paraId="4D9BF26E" w14:textId="50DA258C" w:rsidR="007138DF" w:rsidRPr="003E4B94" w:rsidRDefault="002A51E9" w:rsidP="007138DF">
      <w:pPr>
        <w:widowControl w:val="0"/>
        <w:suppressAutoHyphens/>
        <w:ind w:left="720" w:hanging="720"/>
        <w:rPr>
          <w:rFonts w:eastAsia="Times New Roman"/>
        </w:rPr>
      </w:pPr>
      <w:hyperlink r:id="rId37" w:history="1">
        <w:r w:rsidR="007138DF" w:rsidRPr="003E4B94">
          <w:rPr>
            <w:rStyle w:val="Hyperlink"/>
            <w:rFonts w:eastAsia="Times New Roman"/>
            <w:i/>
            <w:color w:val="auto"/>
            <w:u w:val="none"/>
          </w:rPr>
          <w:t>A Year of Being Here</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3-21-14.</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Who Has Need, I Stand with You.” Online</w:t>
        </w:r>
      </w:hyperlink>
      <w:r w:rsidR="007138DF" w:rsidRPr="003E4B94">
        <w:rPr>
          <w:rFonts w:eastAsia="Times New Roman"/>
        </w:rPr>
        <w:t>.</w:t>
      </w:r>
      <w:r w:rsidR="0050758C" w:rsidRPr="003E4B94">
        <w:rPr>
          <w:rFonts w:eastAsia="Times New Roman"/>
        </w:rPr>
        <w:t xml:space="preserve"> </w:t>
      </w:r>
    </w:p>
    <w:p w14:paraId="72B0348F" w14:textId="31C16CDA" w:rsidR="007138DF" w:rsidRPr="003E4B94" w:rsidRDefault="007138DF" w:rsidP="007138DF">
      <w:pPr>
        <w:widowControl w:val="0"/>
        <w:suppressAutoHyphens/>
        <w:ind w:left="720" w:hanging="720"/>
        <w:rPr>
          <w:rFonts w:eastAsia="Times New Roman"/>
        </w:rPr>
      </w:pPr>
      <w:r w:rsidRPr="003E4B94">
        <w:rPr>
          <w:rFonts w:eastAsia="Times New Roman"/>
          <w:i/>
        </w:rPr>
        <w:t>Arizona Highways.</w:t>
      </w:r>
      <w:r w:rsidR="0050758C" w:rsidRPr="003E4B94">
        <w:rPr>
          <w:rFonts w:eastAsia="Times New Roman"/>
        </w:rPr>
        <w:t xml:space="preserve"> </w:t>
      </w:r>
      <w:r w:rsidRPr="003E4B94">
        <w:rPr>
          <w:rFonts w:eastAsia="Times New Roman"/>
        </w:rPr>
        <w:t>November 2013.</w:t>
      </w:r>
      <w:r w:rsidR="0050758C" w:rsidRPr="003E4B94">
        <w:rPr>
          <w:rFonts w:eastAsia="Times New Roman"/>
        </w:rPr>
        <w:t xml:space="preserve"> </w:t>
      </w:r>
      <w:r w:rsidRPr="003E4B94">
        <w:rPr>
          <w:rFonts w:eastAsia="Times New Roman"/>
        </w:rPr>
        <w:t>“Desert Rain,” “Agua del desierto.”</w:t>
      </w:r>
    </w:p>
    <w:p w14:paraId="6CDD408A" w14:textId="1D485352" w:rsidR="007138DF" w:rsidRPr="003E4B94" w:rsidRDefault="007138DF" w:rsidP="007138DF">
      <w:pPr>
        <w:widowControl w:val="0"/>
        <w:suppressAutoHyphens/>
        <w:ind w:left="720" w:hanging="720"/>
        <w:rPr>
          <w:rFonts w:eastAsia="Times New Roman"/>
        </w:rPr>
      </w:pPr>
      <w:r w:rsidRPr="003E4B94">
        <w:rPr>
          <w:rFonts w:eastAsia="Times New Roman"/>
        </w:rPr>
        <w:t>AZ Central/</w:t>
      </w:r>
      <w:r w:rsidRPr="003E4B94">
        <w:rPr>
          <w:rFonts w:eastAsia="Times New Roman"/>
          <w:i/>
        </w:rPr>
        <w:t>The Arizona Republic</w:t>
      </w:r>
      <w:r w:rsidRPr="003E4B94">
        <w:rPr>
          <w:rFonts w:eastAsia="Times New Roman"/>
        </w:rPr>
        <w:t>.</w:t>
      </w:r>
      <w:r w:rsidR="0050758C" w:rsidRPr="003E4B94">
        <w:rPr>
          <w:rFonts w:eastAsia="Times New Roman"/>
        </w:rPr>
        <w:t xml:space="preserve"> </w:t>
      </w:r>
      <w:r w:rsidRPr="003E4B94">
        <w:rPr>
          <w:rFonts w:eastAsia="Times New Roman"/>
        </w:rPr>
        <w:t>“When Giving is All We Have,” “The Cities Inside Us,” and a selection of original greguerías.</w:t>
      </w:r>
      <w:r w:rsidR="0050758C" w:rsidRPr="003E4B94">
        <w:rPr>
          <w:rFonts w:eastAsia="Times New Roman"/>
        </w:rPr>
        <w:t xml:space="preserve"> </w:t>
      </w:r>
      <w:r w:rsidRPr="003E4B94">
        <w:rPr>
          <w:rFonts w:eastAsia="Times New Roman"/>
        </w:rPr>
        <w:t>8-22-13.</w:t>
      </w:r>
    </w:p>
    <w:p w14:paraId="7F01F23A" w14:textId="58D68116" w:rsidR="007138DF" w:rsidRPr="003E4B94" w:rsidRDefault="002A51E9" w:rsidP="007138DF">
      <w:pPr>
        <w:widowControl w:val="0"/>
        <w:suppressAutoHyphens/>
        <w:ind w:left="720" w:hanging="720"/>
        <w:rPr>
          <w:rFonts w:eastAsia="Times New Roman"/>
        </w:rPr>
      </w:pPr>
      <w:hyperlink r:id="rId38" w:history="1">
        <w:r w:rsidR="007138DF" w:rsidRPr="003E4B94">
          <w:rPr>
            <w:rStyle w:val="Hyperlink"/>
            <w:rFonts w:eastAsia="Times New Roman"/>
            <w:i/>
            <w:color w:val="auto"/>
            <w:u w:val="none"/>
          </w:rPr>
          <w:t>The New York Times.</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10-12-13.</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A Small Story about the Sky.” Online</w:t>
        </w:r>
      </w:hyperlink>
      <w:r w:rsidR="007138DF" w:rsidRPr="003E4B94">
        <w:rPr>
          <w:rFonts w:eastAsia="Times New Roman"/>
        </w:rPr>
        <w:t>.</w:t>
      </w:r>
      <w:r w:rsidR="0050758C" w:rsidRPr="003E4B94">
        <w:rPr>
          <w:rFonts w:eastAsia="Times New Roman"/>
        </w:rPr>
        <w:t xml:space="preserve"> </w:t>
      </w:r>
    </w:p>
    <w:p w14:paraId="08B6A445" w14:textId="5D0CF50F" w:rsidR="007138DF" w:rsidRPr="003E4B94" w:rsidRDefault="002A51E9" w:rsidP="007138DF">
      <w:pPr>
        <w:widowControl w:val="0"/>
        <w:suppressAutoHyphens/>
        <w:ind w:left="720" w:hanging="720"/>
        <w:rPr>
          <w:rFonts w:eastAsia="Times New Roman"/>
        </w:rPr>
      </w:pPr>
      <w:hyperlink r:id="rId39" w:history="1">
        <w:r w:rsidR="007138DF" w:rsidRPr="003E4B94">
          <w:rPr>
            <w:rStyle w:val="Hyperlink"/>
            <w:rFonts w:eastAsia="Times New Roman"/>
            <w:i/>
            <w:color w:val="auto"/>
            <w:u w:val="none"/>
          </w:rPr>
          <w:t>Narrative Magazine</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8-20-13.</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The Dangerous Shirt.” Online</w:t>
        </w:r>
      </w:hyperlink>
      <w:r w:rsidR="007138DF" w:rsidRPr="003E4B94">
        <w:rPr>
          <w:rFonts w:eastAsia="Times New Roman"/>
        </w:rPr>
        <w:t xml:space="preserve">. </w:t>
      </w:r>
    </w:p>
    <w:p w14:paraId="61C88EA8" w14:textId="0E338E70" w:rsidR="007138DF" w:rsidRPr="003E4B94" w:rsidRDefault="002A51E9" w:rsidP="007138DF">
      <w:pPr>
        <w:widowControl w:val="0"/>
        <w:suppressAutoHyphens/>
        <w:ind w:left="720" w:hanging="720"/>
        <w:rPr>
          <w:rFonts w:eastAsia="Times New Roman"/>
        </w:rPr>
      </w:pPr>
      <w:hyperlink r:id="rId40" w:history="1">
        <w:r w:rsidR="007138DF" w:rsidRPr="003E4B94">
          <w:rPr>
            <w:rStyle w:val="Hyperlink"/>
            <w:rFonts w:eastAsia="Times New Roman"/>
            <w:i/>
            <w:color w:val="auto"/>
            <w:u w:val="none"/>
          </w:rPr>
          <w:t>Prairie Schooner</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Fusion 4: 2013.</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Thinking Soup.”</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2013. Online</w:t>
        </w:r>
      </w:hyperlink>
      <w:r w:rsidR="007138DF" w:rsidRPr="003E4B94">
        <w:rPr>
          <w:rFonts w:eastAsia="Times New Roman"/>
        </w:rPr>
        <w:t>.</w:t>
      </w:r>
      <w:r w:rsidR="0050758C" w:rsidRPr="003E4B94">
        <w:rPr>
          <w:rFonts w:eastAsia="Times New Roman"/>
        </w:rPr>
        <w:t xml:space="preserve"> </w:t>
      </w:r>
    </w:p>
    <w:p w14:paraId="6615A795" w14:textId="03BE3B92" w:rsidR="007138DF" w:rsidRPr="003E4B94" w:rsidRDefault="007138DF" w:rsidP="007138DF">
      <w:pPr>
        <w:widowControl w:val="0"/>
        <w:suppressAutoHyphens/>
        <w:ind w:left="720" w:hanging="720"/>
        <w:rPr>
          <w:rFonts w:eastAsia="Times New Roman"/>
        </w:rPr>
      </w:pPr>
      <w:r w:rsidRPr="003E4B94">
        <w:rPr>
          <w:rFonts w:eastAsia="Times New Roman"/>
          <w:i/>
        </w:rPr>
        <w:t>Red Rock Review</w:t>
      </w:r>
      <w:r w:rsidRPr="003E4B94">
        <w:rPr>
          <w:rFonts w:eastAsia="Times New Roman"/>
        </w:rPr>
        <w:t>.</w:t>
      </w:r>
      <w:r w:rsidR="0050758C" w:rsidRPr="003E4B94">
        <w:rPr>
          <w:rFonts w:eastAsia="Times New Roman"/>
        </w:rPr>
        <w:t xml:space="preserve"> </w:t>
      </w:r>
      <w:r w:rsidRPr="003E4B94">
        <w:rPr>
          <w:rFonts w:eastAsia="Times New Roman"/>
        </w:rPr>
        <w:t>32.</w:t>
      </w:r>
      <w:r w:rsidR="0050758C" w:rsidRPr="003E4B94">
        <w:rPr>
          <w:rFonts w:eastAsia="Times New Roman"/>
        </w:rPr>
        <w:t xml:space="preserve"> </w:t>
      </w:r>
      <w:r w:rsidRPr="003E4B94">
        <w:rPr>
          <w:rFonts w:eastAsia="Times New Roman"/>
        </w:rPr>
        <w:t>Fall 2013.</w:t>
      </w:r>
      <w:r w:rsidR="0050758C" w:rsidRPr="003E4B94">
        <w:rPr>
          <w:rFonts w:eastAsia="Times New Roman"/>
        </w:rPr>
        <w:t xml:space="preserve"> </w:t>
      </w:r>
      <w:r w:rsidRPr="003E4B94">
        <w:rPr>
          <w:rFonts w:eastAsia="Times New Roman"/>
        </w:rPr>
        <w:t>“Lemon-Light,” “Desert Bestiary Sonnet, One,” “The Fence,” “The Broken,” “More than Once.”</w:t>
      </w:r>
      <w:r w:rsidR="0050758C" w:rsidRPr="003E4B94">
        <w:rPr>
          <w:rFonts w:eastAsia="Times New Roman"/>
        </w:rPr>
        <w:t xml:space="preserve"> </w:t>
      </w:r>
      <w:r w:rsidRPr="003E4B94">
        <w:rPr>
          <w:rFonts w:eastAsia="Times New Roman"/>
        </w:rPr>
        <w:t>1-5.</w:t>
      </w:r>
    </w:p>
    <w:p w14:paraId="67CAF630" w14:textId="4F34884D" w:rsidR="007138DF" w:rsidRPr="003E4B94" w:rsidRDefault="007138DF" w:rsidP="007138DF">
      <w:pPr>
        <w:widowControl w:val="0"/>
        <w:suppressAutoHyphens/>
        <w:rPr>
          <w:rFonts w:eastAsia="Times New Roman"/>
        </w:rPr>
      </w:pPr>
      <w:r w:rsidRPr="003E4B94">
        <w:rPr>
          <w:rFonts w:eastAsia="Times New Roman"/>
          <w:i/>
        </w:rPr>
        <w:t>Spillway</w:t>
      </w:r>
      <w:r w:rsidRPr="003E4B94">
        <w:rPr>
          <w:rFonts w:eastAsia="Times New Roman"/>
        </w:rPr>
        <w:t>.</w:t>
      </w:r>
      <w:r w:rsidR="0050758C" w:rsidRPr="003E4B94">
        <w:rPr>
          <w:rFonts w:eastAsia="Times New Roman"/>
        </w:rPr>
        <w:t xml:space="preserve"> </w:t>
      </w:r>
      <w:r w:rsidRPr="003E4B94">
        <w:rPr>
          <w:rFonts w:eastAsia="Times New Roman"/>
        </w:rPr>
        <w:t>20.</w:t>
      </w:r>
      <w:r w:rsidR="0050758C" w:rsidRPr="003E4B94">
        <w:rPr>
          <w:rFonts w:eastAsia="Times New Roman"/>
        </w:rPr>
        <w:t xml:space="preserve"> </w:t>
      </w:r>
      <w:r w:rsidRPr="003E4B94">
        <w:rPr>
          <w:rFonts w:eastAsia="Times New Roman"/>
        </w:rPr>
        <w:t>Summer 2013.</w:t>
      </w:r>
      <w:r w:rsidR="0050758C" w:rsidRPr="003E4B94">
        <w:rPr>
          <w:rFonts w:eastAsia="Times New Roman"/>
        </w:rPr>
        <w:t xml:space="preserve"> </w:t>
      </w:r>
      <w:r w:rsidRPr="003E4B94">
        <w:rPr>
          <w:rFonts w:eastAsia="Times New Roman"/>
        </w:rPr>
        <w:t>“Where Sleep Is.”</w:t>
      </w:r>
      <w:r w:rsidR="0050758C" w:rsidRPr="003E4B94">
        <w:rPr>
          <w:rFonts w:eastAsia="Times New Roman"/>
        </w:rPr>
        <w:t xml:space="preserve"> </w:t>
      </w:r>
      <w:r w:rsidRPr="003E4B94">
        <w:rPr>
          <w:rFonts w:eastAsia="Times New Roman"/>
        </w:rPr>
        <w:t>72-73.</w:t>
      </w:r>
    </w:p>
    <w:p w14:paraId="70538153" w14:textId="22D84A10" w:rsidR="007138DF" w:rsidRPr="003E4B94" w:rsidRDefault="007138DF" w:rsidP="000F27E0">
      <w:pPr>
        <w:widowControl w:val="0"/>
        <w:suppressAutoHyphens/>
        <w:ind w:left="720" w:hanging="720"/>
        <w:rPr>
          <w:rFonts w:eastAsia="Times New Roman"/>
        </w:rPr>
      </w:pPr>
      <w:r w:rsidRPr="003E4B94">
        <w:rPr>
          <w:rFonts w:eastAsia="Times New Roman"/>
          <w:i/>
        </w:rPr>
        <w:t>AIA Forum: Arizona</w:t>
      </w:r>
      <w:r w:rsidRPr="003E4B94">
        <w:rPr>
          <w:rFonts w:eastAsia="Times New Roman"/>
        </w:rPr>
        <w:t>.</w:t>
      </w:r>
      <w:r w:rsidR="0050758C" w:rsidRPr="003E4B94">
        <w:rPr>
          <w:rFonts w:eastAsia="Times New Roman"/>
        </w:rPr>
        <w:t xml:space="preserve"> </w:t>
      </w:r>
      <w:r w:rsidRPr="003E4B94">
        <w:rPr>
          <w:rFonts w:eastAsia="Times New Roman"/>
        </w:rPr>
        <w:t>2:1.</w:t>
      </w:r>
      <w:r w:rsidR="0050758C" w:rsidRPr="003E4B94">
        <w:rPr>
          <w:rFonts w:eastAsia="Times New Roman"/>
        </w:rPr>
        <w:t xml:space="preserve"> </w:t>
      </w:r>
      <w:r w:rsidRPr="003E4B94">
        <w:rPr>
          <w:rFonts w:eastAsia="Times New Roman"/>
        </w:rPr>
        <w:t>American Institute of Architects Arizona.</w:t>
      </w:r>
      <w:r w:rsidR="0050758C" w:rsidRPr="003E4B94">
        <w:rPr>
          <w:rFonts w:eastAsia="Times New Roman"/>
        </w:rPr>
        <w:t xml:space="preserve"> </w:t>
      </w:r>
      <w:r w:rsidRPr="003E4B94">
        <w:rPr>
          <w:rFonts w:eastAsia="Times New Roman"/>
        </w:rPr>
        <w:t>2012.</w:t>
      </w:r>
      <w:r w:rsidR="0050758C" w:rsidRPr="003E4B94">
        <w:rPr>
          <w:rFonts w:eastAsia="Times New Roman"/>
        </w:rPr>
        <w:t xml:space="preserve"> </w:t>
      </w:r>
      <w:r w:rsidRPr="003E4B94">
        <w:rPr>
          <w:rFonts w:eastAsia="Times New Roman"/>
        </w:rPr>
        <w:t>“Border Lines.”</w:t>
      </w:r>
      <w:r w:rsidR="0050758C" w:rsidRPr="003E4B94">
        <w:rPr>
          <w:rFonts w:eastAsia="Times New Roman"/>
        </w:rPr>
        <w:t xml:space="preserve"> </w:t>
      </w:r>
      <w:r w:rsidRPr="003E4B94">
        <w:rPr>
          <w:rFonts w:eastAsia="Times New Roman"/>
        </w:rPr>
        <w:t>36.</w:t>
      </w:r>
    </w:p>
    <w:p w14:paraId="4E9550F3" w14:textId="3D000853" w:rsidR="007138DF" w:rsidRPr="003E4B94" w:rsidRDefault="002A51E9" w:rsidP="007138DF">
      <w:pPr>
        <w:widowControl w:val="0"/>
        <w:suppressAutoHyphens/>
        <w:ind w:left="720" w:hanging="720"/>
        <w:rPr>
          <w:rFonts w:eastAsia="Times New Roman"/>
        </w:rPr>
      </w:pPr>
      <w:hyperlink r:id="rId41" w:history="1">
        <w:r w:rsidR="007138DF" w:rsidRPr="003E4B94">
          <w:rPr>
            <w:rStyle w:val="Hyperlink"/>
            <w:rFonts w:eastAsia="Times New Roman"/>
            <w:color w:val="auto"/>
            <w:u w:val="none"/>
          </w:rPr>
          <w:t>Academy of American Poets</w:t>
        </w:r>
        <w:r w:rsidR="007138DF" w:rsidRPr="003E4B94">
          <w:rPr>
            <w:rStyle w:val="Hyperlink"/>
            <w:rFonts w:eastAsia="Times New Roman"/>
            <w:i/>
            <w:color w:val="auto"/>
            <w:u w:val="none"/>
          </w:rPr>
          <w:t xml:space="preserve"> Poem-a Day</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1-26-12.</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We Dogs of a Thursday Off.” Online</w:t>
        </w:r>
      </w:hyperlink>
      <w:r w:rsidR="007138DF" w:rsidRPr="003E4B94">
        <w:rPr>
          <w:rFonts w:eastAsia="Times New Roman"/>
        </w:rPr>
        <w:t>.</w:t>
      </w:r>
      <w:r w:rsidR="0050758C" w:rsidRPr="003E4B94">
        <w:rPr>
          <w:rFonts w:eastAsia="Times New Roman"/>
        </w:rPr>
        <w:t xml:space="preserve"> </w:t>
      </w:r>
    </w:p>
    <w:p w14:paraId="514F6799" w14:textId="12498B53" w:rsidR="007138DF" w:rsidRPr="003E4B94" w:rsidRDefault="007138DF" w:rsidP="007138DF">
      <w:pPr>
        <w:widowControl w:val="0"/>
        <w:suppressAutoHyphens/>
        <w:ind w:left="720" w:hanging="720"/>
        <w:rPr>
          <w:rFonts w:eastAsia="Times New Roman"/>
        </w:rPr>
      </w:pPr>
      <w:r w:rsidRPr="003E4B94">
        <w:rPr>
          <w:rFonts w:eastAsia="Times New Roman"/>
          <w:i/>
        </w:rPr>
        <w:t>The Los Angeles Review</w:t>
      </w:r>
      <w:r w:rsidRPr="003E4B94">
        <w:rPr>
          <w:rFonts w:eastAsia="Times New Roman"/>
        </w:rPr>
        <w:t>.</w:t>
      </w:r>
      <w:r w:rsidR="0050758C" w:rsidRPr="003E4B94">
        <w:rPr>
          <w:rFonts w:eastAsia="Times New Roman"/>
        </w:rPr>
        <w:t xml:space="preserve"> </w:t>
      </w:r>
      <w:r w:rsidRPr="003E4B94">
        <w:rPr>
          <w:rFonts w:eastAsia="Times New Roman"/>
        </w:rPr>
        <w:t>11.</w:t>
      </w:r>
      <w:r w:rsidR="0050758C" w:rsidRPr="003E4B94">
        <w:rPr>
          <w:rFonts w:eastAsia="Times New Roman"/>
        </w:rPr>
        <w:t xml:space="preserve"> </w:t>
      </w:r>
      <w:r w:rsidRPr="003E4B94">
        <w:rPr>
          <w:rFonts w:eastAsia="Times New Roman"/>
        </w:rPr>
        <w:t>Spring 2012.</w:t>
      </w:r>
      <w:r w:rsidR="0050758C" w:rsidRPr="003E4B94">
        <w:rPr>
          <w:rFonts w:eastAsia="Times New Roman"/>
        </w:rPr>
        <w:t xml:space="preserve"> </w:t>
      </w:r>
      <w:r w:rsidRPr="003E4B94">
        <w:rPr>
          <w:rFonts w:eastAsia="Times New Roman"/>
        </w:rPr>
        <w:t>“The Feather in Search of Its Bird,” “The Beetles and the Crows.”</w:t>
      </w:r>
      <w:r w:rsidR="0050758C" w:rsidRPr="003E4B94">
        <w:rPr>
          <w:rFonts w:eastAsia="Times New Roman"/>
        </w:rPr>
        <w:t xml:space="preserve"> </w:t>
      </w:r>
      <w:r w:rsidRPr="003E4B94">
        <w:rPr>
          <w:rFonts w:eastAsia="Times New Roman"/>
        </w:rPr>
        <w:t>68-69.</w:t>
      </w:r>
    </w:p>
    <w:p w14:paraId="6E4632F1" w14:textId="19A81231" w:rsidR="007138DF" w:rsidRPr="003E4B94" w:rsidRDefault="007138DF" w:rsidP="007138DF">
      <w:pPr>
        <w:widowControl w:val="0"/>
        <w:suppressAutoHyphens/>
        <w:ind w:left="720" w:hanging="720"/>
        <w:rPr>
          <w:rFonts w:eastAsia="Times New Roman"/>
        </w:rPr>
      </w:pPr>
      <w:r w:rsidRPr="003E4B94">
        <w:rPr>
          <w:rFonts w:eastAsia="Times New Roman"/>
          <w:i/>
        </w:rPr>
        <w:t>Marooned</w:t>
      </w:r>
      <w:r w:rsidRPr="003E4B94">
        <w:rPr>
          <w:rFonts w:eastAsia="Times New Roman"/>
        </w:rPr>
        <w:t>.</w:t>
      </w:r>
      <w:r w:rsidR="0050758C" w:rsidRPr="003E4B94">
        <w:rPr>
          <w:rFonts w:eastAsia="Times New Roman"/>
        </w:rPr>
        <w:t xml:space="preserve"> </w:t>
      </w:r>
      <w:r w:rsidRPr="003E4B94">
        <w:rPr>
          <w:rFonts w:eastAsia="Times New Roman"/>
        </w:rPr>
        <w:t>10.</w:t>
      </w:r>
      <w:r w:rsidR="0050758C" w:rsidRPr="003E4B94">
        <w:rPr>
          <w:rFonts w:eastAsia="Times New Roman"/>
        </w:rPr>
        <w:t xml:space="preserve"> </w:t>
      </w:r>
      <w:r w:rsidRPr="003E4B94">
        <w:rPr>
          <w:rFonts w:eastAsia="Times New Roman"/>
        </w:rPr>
        <w:t>Fall 2012.</w:t>
      </w:r>
      <w:r w:rsidR="0050758C" w:rsidRPr="003E4B94">
        <w:rPr>
          <w:rFonts w:eastAsia="Times New Roman"/>
        </w:rPr>
        <w:t xml:space="preserve"> </w:t>
      </w:r>
      <w:r w:rsidRPr="003E4B94">
        <w:rPr>
          <w:rFonts w:eastAsia="Times New Roman"/>
        </w:rPr>
        <w:t>“Sunday Dinner at Tuesday Breakfast,” “Winter Lemons,” “Dark Rubies in a Pirate’s Chest,” “Medicalarium,” “Who Has Need, I Stand with You,” “A Small Story about the Sky.”</w:t>
      </w:r>
      <w:r w:rsidR="0050758C" w:rsidRPr="003E4B94">
        <w:rPr>
          <w:rFonts w:eastAsia="Times New Roman"/>
        </w:rPr>
        <w:t xml:space="preserve"> </w:t>
      </w:r>
      <w:r w:rsidRPr="003E4B94">
        <w:rPr>
          <w:rFonts w:eastAsia="Times New Roman"/>
        </w:rPr>
        <w:t>Featured author.</w:t>
      </w:r>
      <w:r w:rsidR="0050758C" w:rsidRPr="003E4B94">
        <w:rPr>
          <w:rFonts w:eastAsia="Times New Roman"/>
        </w:rPr>
        <w:t xml:space="preserve"> </w:t>
      </w:r>
      <w:r w:rsidRPr="003E4B94">
        <w:rPr>
          <w:rFonts w:eastAsia="Times New Roman"/>
        </w:rPr>
        <w:t>3-13.</w:t>
      </w:r>
    </w:p>
    <w:p w14:paraId="161D4A01" w14:textId="20B8E22C" w:rsidR="007138DF" w:rsidRPr="003E4B94" w:rsidRDefault="007138DF" w:rsidP="007138DF">
      <w:pPr>
        <w:widowControl w:val="0"/>
        <w:suppressAutoHyphens/>
        <w:ind w:left="720" w:hanging="720"/>
        <w:rPr>
          <w:rFonts w:eastAsia="Times New Roman"/>
        </w:rPr>
      </w:pPr>
      <w:r w:rsidRPr="003E4B94">
        <w:rPr>
          <w:rFonts w:eastAsia="Times New Roman"/>
          <w:i/>
        </w:rPr>
        <w:t>Plume</w:t>
      </w:r>
      <w:r w:rsidRPr="003E4B94">
        <w:rPr>
          <w:rFonts w:eastAsia="Times New Roman"/>
        </w:rPr>
        <w:t>.</w:t>
      </w:r>
      <w:r w:rsidR="0050758C" w:rsidRPr="003E4B94">
        <w:rPr>
          <w:rFonts w:eastAsia="Times New Roman"/>
        </w:rPr>
        <w:t xml:space="preserve"> </w:t>
      </w:r>
      <w:r w:rsidRPr="003E4B94">
        <w:rPr>
          <w:rFonts w:eastAsia="Times New Roman"/>
        </w:rPr>
        <w:t>11.</w:t>
      </w:r>
      <w:r w:rsidR="0050758C" w:rsidRPr="003E4B94">
        <w:rPr>
          <w:rFonts w:eastAsia="Times New Roman"/>
        </w:rPr>
        <w:t xml:space="preserve"> </w:t>
      </w:r>
      <w:r w:rsidRPr="003E4B94">
        <w:rPr>
          <w:rFonts w:eastAsia="Times New Roman"/>
        </w:rPr>
        <w:t>2012.</w:t>
      </w:r>
      <w:r w:rsidR="0050758C" w:rsidRPr="003E4B94">
        <w:rPr>
          <w:rFonts w:eastAsia="Times New Roman"/>
        </w:rPr>
        <w:t xml:space="preserve"> </w:t>
      </w:r>
      <w:r w:rsidRPr="003E4B94">
        <w:rPr>
          <w:rFonts w:eastAsia="Times New Roman"/>
        </w:rPr>
        <w:t>“Me Showering.”</w:t>
      </w:r>
    </w:p>
    <w:p w14:paraId="7CACC4FA" w14:textId="7AF39BDE" w:rsidR="007138DF" w:rsidRPr="003E4B94" w:rsidRDefault="007138DF" w:rsidP="007138DF">
      <w:pPr>
        <w:widowControl w:val="0"/>
        <w:suppressAutoHyphens/>
        <w:ind w:left="720" w:hanging="720"/>
        <w:rPr>
          <w:rFonts w:eastAsia="Times New Roman"/>
        </w:rPr>
      </w:pPr>
      <w:r w:rsidRPr="003E4B94">
        <w:rPr>
          <w:rFonts w:eastAsia="Times New Roman"/>
          <w:i/>
        </w:rPr>
        <w:t>Plume</w:t>
      </w:r>
      <w:r w:rsidRPr="003E4B94">
        <w:rPr>
          <w:rFonts w:eastAsia="Times New Roman"/>
        </w:rPr>
        <w:t>.</w:t>
      </w:r>
      <w:r w:rsidR="0050758C" w:rsidRPr="003E4B94">
        <w:rPr>
          <w:rFonts w:eastAsia="Times New Roman"/>
        </w:rPr>
        <w:t xml:space="preserve"> </w:t>
      </w:r>
      <w:r w:rsidRPr="003E4B94">
        <w:rPr>
          <w:rFonts w:eastAsia="Times New Roman"/>
        </w:rPr>
        <w:t>8.</w:t>
      </w:r>
      <w:r w:rsidR="0050758C" w:rsidRPr="003E4B94">
        <w:rPr>
          <w:rFonts w:eastAsia="Times New Roman"/>
        </w:rPr>
        <w:t xml:space="preserve"> </w:t>
      </w:r>
      <w:r w:rsidRPr="003E4B94">
        <w:rPr>
          <w:rFonts w:eastAsia="Times New Roman"/>
        </w:rPr>
        <w:t>2012.</w:t>
      </w:r>
      <w:r w:rsidR="0050758C" w:rsidRPr="003E4B94">
        <w:rPr>
          <w:rFonts w:eastAsia="Times New Roman"/>
        </w:rPr>
        <w:t xml:space="preserve"> </w:t>
      </w:r>
      <w:r w:rsidRPr="003E4B94">
        <w:rPr>
          <w:rFonts w:eastAsia="Times New Roman"/>
        </w:rPr>
        <w:t>“Dentist, Mexico, 1959.”</w:t>
      </w:r>
    </w:p>
    <w:p w14:paraId="0B0DA901" w14:textId="6E898AAE" w:rsidR="007138DF" w:rsidRPr="003E4B94" w:rsidRDefault="002A51E9" w:rsidP="007138DF">
      <w:pPr>
        <w:widowControl w:val="0"/>
        <w:suppressAutoHyphens/>
        <w:ind w:left="720" w:hanging="720"/>
        <w:rPr>
          <w:rFonts w:eastAsia="Times New Roman"/>
        </w:rPr>
      </w:pPr>
      <w:hyperlink r:id="rId42" w:history="1">
        <w:r w:rsidR="007138DF" w:rsidRPr="003E4B94">
          <w:rPr>
            <w:rStyle w:val="Hyperlink"/>
            <w:rFonts w:eastAsia="Times New Roman"/>
            <w:i/>
            <w:color w:val="auto"/>
            <w:u w:val="none"/>
          </w:rPr>
          <w:t>Spiral Orb</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5.</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April 2012.</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Understanding the B</w:t>
        </w:r>
        <w:r w:rsidR="0019484C" w:rsidRPr="003E4B94">
          <w:rPr>
            <w:rStyle w:val="Hyperlink"/>
            <w:rFonts w:eastAsia="Times New Roman"/>
            <w:color w:val="auto"/>
            <w:u w:val="none"/>
          </w:rPr>
          <w:t>lack-tailed Jackrabbit.” Online</w:t>
        </w:r>
      </w:hyperlink>
      <w:r w:rsidR="007138DF" w:rsidRPr="003E4B94">
        <w:rPr>
          <w:rFonts w:eastAsia="Times New Roman"/>
        </w:rPr>
        <w:t>.</w:t>
      </w:r>
      <w:r w:rsidR="0050758C" w:rsidRPr="003E4B94">
        <w:rPr>
          <w:rFonts w:eastAsia="Times New Roman"/>
        </w:rPr>
        <w:t xml:space="preserve"> </w:t>
      </w:r>
    </w:p>
    <w:p w14:paraId="26193A58" w14:textId="176AB7B8" w:rsidR="007138DF" w:rsidRPr="003E4B94" w:rsidRDefault="007138DF" w:rsidP="007138DF">
      <w:pPr>
        <w:widowControl w:val="0"/>
        <w:suppressAutoHyphens/>
        <w:ind w:left="720" w:hanging="720"/>
        <w:rPr>
          <w:rFonts w:eastAsia="Times New Roman"/>
        </w:rPr>
      </w:pPr>
      <w:r w:rsidRPr="003E4B94">
        <w:rPr>
          <w:rFonts w:eastAsia="Times New Roman"/>
          <w:i/>
        </w:rPr>
        <w:t>Water-Stone Review</w:t>
      </w:r>
      <w:r w:rsidRPr="003E4B94">
        <w:rPr>
          <w:rFonts w:eastAsia="Times New Roman"/>
        </w:rPr>
        <w:t>.</w:t>
      </w:r>
      <w:r w:rsidR="0050758C" w:rsidRPr="003E4B94">
        <w:rPr>
          <w:rFonts w:eastAsia="Times New Roman"/>
        </w:rPr>
        <w:t xml:space="preserve"> </w:t>
      </w:r>
      <w:r w:rsidRPr="003E4B94">
        <w:rPr>
          <w:rFonts w:eastAsia="Times New Roman"/>
        </w:rPr>
        <w:t>15.</w:t>
      </w:r>
      <w:r w:rsidR="0050758C" w:rsidRPr="003E4B94">
        <w:rPr>
          <w:rFonts w:eastAsia="Times New Roman"/>
        </w:rPr>
        <w:t xml:space="preserve"> </w:t>
      </w:r>
      <w:r w:rsidRPr="003E4B94">
        <w:rPr>
          <w:rFonts w:eastAsia="Times New Roman"/>
        </w:rPr>
        <w:t>Fall 2012.</w:t>
      </w:r>
      <w:r w:rsidR="0050758C" w:rsidRPr="003E4B94">
        <w:rPr>
          <w:rFonts w:eastAsia="Times New Roman"/>
        </w:rPr>
        <w:t xml:space="preserve"> </w:t>
      </w:r>
      <w:r w:rsidRPr="003E4B94">
        <w:rPr>
          <w:rFonts w:eastAsia="Times New Roman"/>
        </w:rPr>
        <w:t>“Mad Honey.”</w:t>
      </w:r>
      <w:r w:rsidR="0050758C" w:rsidRPr="003E4B94">
        <w:rPr>
          <w:rFonts w:eastAsia="Times New Roman"/>
        </w:rPr>
        <w:t xml:space="preserve"> </w:t>
      </w:r>
      <w:r w:rsidRPr="003E4B94">
        <w:rPr>
          <w:rFonts w:eastAsia="Times New Roman"/>
        </w:rPr>
        <w:t>107-108.</w:t>
      </w:r>
    </w:p>
    <w:p w14:paraId="30E0178A" w14:textId="5F124AB3" w:rsidR="007138DF" w:rsidRPr="003E4B94" w:rsidRDefault="007138DF" w:rsidP="007138DF">
      <w:pPr>
        <w:widowControl w:val="0"/>
        <w:suppressAutoHyphens/>
        <w:ind w:left="720" w:hanging="720"/>
        <w:rPr>
          <w:rFonts w:eastAsia="Times New Roman"/>
        </w:rPr>
      </w:pPr>
      <w:r w:rsidRPr="003E4B94">
        <w:rPr>
          <w:rFonts w:eastAsia="Times New Roman"/>
          <w:i/>
        </w:rPr>
        <w:t>Bellevue Literary Review</w:t>
      </w:r>
      <w:r w:rsidRPr="003E4B94">
        <w:rPr>
          <w:rFonts w:eastAsia="Times New Roman"/>
        </w:rPr>
        <w:t>.</w:t>
      </w:r>
      <w:r w:rsidR="0050758C" w:rsidRPr="003E4B94">
        <w:rPr>
          <w:rFonts w:eastAsia="Times New Roman"/>
        </w:rPr>
        <w:t xml:space="preserve"> </w:t>
      </w:r>
      <w:r w:rsidRPr="003E4B94">
        <w:rPr>
          <w:rFonts w:eastAsia="Times New Roman"/>
        </w:rPr>
        <w:t>11:2.</w:t>
      </w:r>
      <w:r w:rsidR="0050758C" w:rsidRPr="003E4B94">
        <w:rPr>
          <w:rFonts w:eastAsia="Times New Roman"/>
        </w:rPr>
        <w:t xml:space="preserve"> </w:t>
      </w:r>
      <w:r w:rsidRPr="003E4B94">
        <w:rPr>
          <w:rFonts w:eastAsia="Times New Roman"/>
        </w:rPr>
        <w:t>Fall 2011.</w:t>
      </w:r>
      <w:r w:rsidR="0050758C" w:rsidRPr="003E4B94">
        <w:rPr>
          <w:rFonts w:eastAsia="Times New Roman"/>
        </w:rPr>
        <w:t xml:space="preserve"> </w:t>
      </w:r>
      <w:r w:rsidRPr="003E4B94">
        <w:rPr>
          <w:rFonts w:eastAsia="Times New Roman"/>
        </w:rPr>
        <w:t xml:space="preserve">“Medicalarium,” 196-198; “Secrets of the </w:t>
      </w:r>
      <w:r w:rsidRPr="003E4B94">
        <w:rPr>
          <w:rFonts w:eastAsia="Times New Roman"/>
          <w:i/>
        </w:rPr>
        <w:t>Curandera</w:t>
      </w:r>
      <w:r w:rsidRPr="003E4B94">
        <w:rPr>
          <w:rFonts w:eastAsia="Times New Roman"/>
        </w:rPr>
        <w:t>,” 216-218.</w:t>
      </w:r>
    </w:p>
    <w:p w14:paraId="1FF3CD3F" w14:textId="48C3B03C" w:rsidR="007138DF" w:rsidRPr="003E4B94" w:rsidRDefault="007138DF" w:rsidP="007138DF">
      <w:pPr>
        <w:widowControl w:val="0"/>
        <w:suppressAutoHyphens/>
        <w:ind w:left="720" w:hanging="720"/>
        <w:rPr>
          <w:rFonts w:eastAsia="Times New Roman"/>
        </w:rPr>
      </w:pPr>
      <w:r w:rsidRPr="003E4B94">
        <w:rPr>
          <w:rFonts w:eastAsia="Times New Roman"/>
          <w:i/>
        </w:rPr>
        <w:t>The Bloomsbury Review</w:t>
      </w:r>
      <w:r w:rsidRPr="003E4B94">
        <w:rPr>
          <w:rFonts w:eastAsia="Times New Roman"/>
        </w:rPr>
        <w:t>.</w:t>
      </w:r>
      <w:r w:rsidR="0050758C" w:rsidRPr="003E4B94">
        <w:rPr>
          <w:rFonts w:eastAsia="Times New Roman"/>
        </w:rPr>
        <w:t xml:space="preserve"> </w:t>
      </w:r>
      <w:r w:rsidRPr="003E4B94">
        <w:rPr>
          <w:rFonts w:eastAsia="Times New Roman"/>
        </w:rPr>
        <w:t>31:2.</w:t>
      </w:r>
      <w:r w:rsidR="0050758C" w:rsidRPr="003E4B94">
        <w:rPr>
          <w:rFonts w:eastAsia="Times New Roman"/>
        </w:rPr>
        <w:t xml:space="preserve"> </w:t>
      </w:r>
      <w:r w:rsidRPr="003E4B94">
        <w:rPr>
          <w:rFonts w:eastAsia="Times New Roman"/>
        </w:rPr>
        <w:t>2011.</w:t>
      </w:r>
      <w:r w:rsidR="0050758C" w:rsidRPr="003E4B94">
        <w:rPr>
          <w:rFonts w:eastAsia="Times New Roman"/>
        </w:rPr>
        <w:t xml:space="preserve"> </w:t>
      </w:r>
      <w:r w:rsidRPr="003E4B94">
        <w:rPr>
          <w:rFonts w:eastAsia="Times New Roman"/>
        </w:rPr>
        <w:t>“A Winter Afternoon, Night Coming.”</w:t>
      </w:r>
      <w:r w:rsidR="0050758C" w:rsidRPr="003E4B94">
        <w:rPr>
          <w:rFonts w:eastAsia="Times New Roman"/>
        </w:rPr>
        <w:t xml:space="preserve"> </w:t>
      </w:r>
      <w:r w:rsidRPr="003E4B94">
        <w:rPr>
          <w:rFonts w:eastAsia="Times New Roman"/>
        </w:rPr>
        <w:t>13.</w:t>
      </w:r>
    </w:p>
    <w:p w14:paraId="6715A1A2" w14:textId="54DD6996"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Burnside Review</w:t>
      </w:r>
      <w:r w:rsidRPr="003E4B94">
        <w:rPr>
          <w:rFonts w:eastAsia="Times New Roman"/>
        </w:rPr>
        <w:t>. “Some More Whiskey in a Glass.”</w:t>
      </w:r>
      <w:r w:rsidR="0050758C" w:rsidRPr="003E4B94">
        <w:rPr>
          <w:rFonts w:eastAsia="Times New Roman"/>
        </w:rPr>
        <w:t xml:space="preserve"> </w:t>
      </w:r>
      <w:r w:rsidRPr="003E4B94">
        <w:rPr>
          <w:rFonts w:eastAsia="Times New Roman"/>
        </w:rPr>
        <w:t>7:1.</w:t>
      </w:r>
      <w:r w:rsidR="0050758C" w:rsidRPr="003E4B94">
        <w:rPr>
          <w:rFonts w:eastAsia="Times New Roman"/>
        </w:rPr>
        <w:t xml:space="preserve"> </w:t>
      </w:r>
      <w:r w:rsidRPr="003E4B94">
        <w:rPr>
          <w:rFonts w:eastAsia="Times New Roman"/>
        </w:rPr>
        <w:t>2011.</w:t>
      </w:r>
      <w:r w:rsidR="0050758C" w:rsidRPr="003E4B94">
        <w:rPr>
          <w:rFonts w:eastAsia="Times New Roman"/>
        </w:rPr>
        <w:t xml:space="preserve"> </w:t>
      </w:r>
      <w:r w:rsidRPr="003E4B94">
        <w:rPr>
          <w:rFonts w:eastAsia="Times New Roman"/>
        </w:rPr>
        <w:t>9.</w:t>
      </w:r>
    </w:p>
    <w:p w14:paraId="43E6A316" w14:textId="3F1E3287" w:rsidR="007138DF" w:rsidRPr="003E4B94" w:rsidRDefault="007138DF" w:rsidP="007138DF">
      <w:pPr>
        <w:widowControl w:val="0"/>
        <w:suppressAutoHyphens/>
        <w:ind w:left="720" w:hanging="720"/>
        <w:rPr>
          <w:rFonts w:eastAsia="Times New Roman"/>
        </w:rPr>
      </w:pPr>
      <w:r w:rsidRPr="003E4B94">
        <w:rPr>
          <w:rFonts w:eastAsia="Times New Roman"/>
          <w:i/>
        </w:rPr>
        <w:t>The Fiddlehead</w:t>
      </w:r>
      <w:r w:rsidRPr="003E4B94">
        <w:rPr>
          <w:rFonts w:eastAsia="Times New Roman"/>
        </w:rPr>
        <w:t>.</w:t>
      </w:r>
      <w:r w:rsidR="0050758C" w:rsidRPr="003E4B94">
        <w:rPr>
          <w:rFonts w:eastAsia="Times New Roman"/>
        </w:rPr>
        <w:t xml:space="preserve"> </w:t>
      </w:r>
      <w:r w:rsidRPr="003E4B94">
        <w:rPr>
          <w:rFonts w:eastAsia="Times New Roman"/>
        </w:rPr>
        <w:t>249.</w:t>
      </w:r>
      <w:r w:rsidR="0050758C" w:rsidRPr="003E4B94">
        <w:rPr>
          <w:rFonts w:eastAsia="Times New Roman"/>
        </w:rPr>
        <w:t xml:space="preserve"> </w:t>
      </w:r>
      <w:r w:rsidRPr="003E4B94">
        <w:rPr>
          <w:rFonts w:eastAsia="Times New Roman"/>
        </w:rPr>
        <w:t>Autumn, 2011.</w:t>
      </w:r>
      <w:r w:rsidR="0050758C" w:rsidRPr="003E4B94">
        <w:rPr>
          <w:rFonts w:eastAsia="Times New Roman"/>
        </w:rPr>
        <w:t xml:space="preserve"> </w:t>
      </w:r>
      <w:r w:rsidRPr="003E4B94">
        <w:rPr>
          <w:rFonts w:eastAsia="Times New Roman"/>
        </w:rPr>
        <w:t>“Sunday Dinner at Tuesday Breakfast,” “Our Second Lives,” “Before Sleep.”</w:t>
      </w:r>
      <w:r w:rsidR="0050758C" w:rsidRPr="003E4B94">
        <w:rPr>
          <w:rFonts w:eastAsia="Times New Roman"/>
        </w:rPr>
        <w:t xml:space="preserve"> </w:t>
      </w:r>
      <w:r w:rsidRPr="003E4B94">
        <w:rPr>
          <w:rFonts w:eastAsia="Times New Roman"/>
        </w:rPr>
        <w:t>79-81.</w:t>
      </w:r>
    </w:p>
    <w:p w14:paraId="020B57AA" w14:textId="1C3657AC" w:rsidR="007138DF" w:rsidRPr="003E4B94" w:rsidRDefault="007138DF" w:rsidP="007138DF">
      <w:pPr>
        <w:widowControl w:val="0"/>
        <w:suppressAutoHyphens/>
        <w:ind w:left="720" w:hanging="720"/>
        <w:rPr>
          <w:rFonts w:eastAsia="Times New Roman"/>
        </w:rPr>
      </w:pPr>
      <w:r w:rsidRPr="003E4B94">
        <w:rPr>
          <w:rFonts w:eastAsia="Times New Roman"/>
          <w:i/>
        </w:rPr>
        <w:t>Forward 111: The Architecture and Design Journal of the National Associates Committee</w:t>
      </w:r>
      <w:r w:rsidRPr="003E4B94">
        <w:rPr>
          <w:rFonts w:eastAsia="Times New Roman"/>
        </w:rPr>
        <w:t>.</w:t>
      </w:r>
      <w:r w:rsidR="0050758C" w:rsidRPr="003E4B94">
        <w:rPr>
          <w:rFonts w:eastAsia="Times New Roman"/>
        </w:rPr>
        <w:t xml:space="preserve"> </w:t>
      </w:r>
      <w:r w:rsidRPr="003E4B94">
        <w:rPr>
          <w:rFonts w:eastAsia="Times New Roman"/>
        </w:rPr>
        <w:t>11:1.</w:t>
      </w:r>
      <w:r w:rsidR="0050758C" w:rsidRPr="003E4B94">
        <w:rPr>
          <w:rFonts w:eastAsia="Times New Roman"/>
        </w:rPr>
        <w:t xml:space="preserve"> </w:t>
      </w:r>
      <w:r w:rsidRPr="003E4B94">
        <w:rPr>
          <w:rFonts w:eastAsia="Times New Roman"/>
        </w:rPr>
        <w:t>The American Institute of Architects.</w:t>
      </w:r>
      <w:r w:rsidR="0050758C" w:rsidRPr="003E4B94">
        <w:rPr>
          <w:rFonts w:eastAsia="Times New Roman"/>
        </w:rPr>
        <w:t xml:space="preserve"> </w:t>
      </w:r>
      <w:r w:rsidRPr="003E4B94">
        <w:rPr>
          <w:rFonts w:eastAsia="Times New Roman"/>
        </w:rPr>
        <w:t>Spring 2011.</w:t>
      </w:r>
      <w:r w:rsidR="0050758C" w:rsidRPr="003E4B94">
        <w:rPr>
          <w:rFonts w:eastAsia="Times New Roman"/>
        </w:rPr>
        <w:t xml:space="preserve"> </w:t>
      </w:r>
      <w:r w:rsidRPr="003E4B94">
        <w:rPr>
          <w:rFonts w:eastAsia="Times New Roman"/>
        </w:rPr>
        <w:t>“Border Lines.”</w:t>
      </w:r>
      <w:r w:rsidR="0050758C" w:rsidRPr="003E4B94">
        <w:rPr>
          <w:rFonts w:eastAsia="Times New Roman"/>
        </w:rPr>
        <w:t xml:space="preserve"> </w:t>
      </w:r>
      <w:r w:rsidRPr="003E4B94">
        <w:rPr>
          <w:rFonts w:eastAsia="Times New Roman"/>
        </w:rPr>
        <w:t>7.</w:t>
      </w:r>
    </w:p>
    <w:p w14:paraId="082ED1FA" w14:textId="281CBEF0" w:rsidR="007138DF" w:rsidRPr="003E4B94" w:rsidRDefault="007138DF" w:rsidP="007138DF">
      <w:pPr>
        <w:widowControl w:val="0"/>
        <w:suppressAutoHyphens/>
        <w:ind w:left="720" w:hanging="720"/>
        <w:rPr>
          <w:rFonts w:eastAsia="Times New Roman"/>
        </w:rPr>
      </w:pPr>
      <w:r w:rsidRPr="003E4B94">
        <w:rPr>
          <w:rFonts w:eastAsia="Times New Roman"/>
          <w:i/>
        </w:rPr>
        <w:t>Narrative Magazine</w:t>
      </w:r>
      <w:r w:rsidRPr="003E4B94">
        <w:rPr>
          <w:rFonts w:eastAsia="Times New Roman"/>
        </w:rPr>
        <w:t>.</w:t>
      </w:r>
      <w:r w:rsidR="0050758C" w:rsidRPr="003E4B94">
        <w:rPr>
          <w:rFonts w:eastAsia="Times New Roman"/>
        </w:rPr>
        <w:t xml:space="preserve"> </w:t>
      </w:r>
      <w:r w:rsidRPr="003E4B94">
        <w:rPr>
          <w:rFonts w:eastAsia="Times New Roman"/>
        </w:rPr>
        <w:t>2010-2011.</w:t>
      </w:r>
      <w:r w:rsidR="0050758C" w:rsidRPr="003E4B94">
        <w:rPr>
          <w:rFonts w:eastAsia="Times New Roman"/>
        </w:rPr>
        <w:t xml:space="preserve"> </w:t>
      </w:r>
      <w:r w:rsidRPr="003E4B94">
        <w:rPr>
          <w:rFonts w:eastAsia="Times New Roman"/>
        </w:rPr>
        <w:t>Poems of the Week: 2010-11.</w:t>
      </w:r>
      <w:r w:rsidR="0050758C" w:rsidRPr="003E4B94">
        <w:rPr>
          <w:rFonts w:eastAsia="Times New Roman"/>
        </w:rPr>
        <w:t xml:space="preserve"> </w:t>
      </w:r>
      <w:r w:rsidRPr="003E4B94">
        <w:rPr>
          <w:rFonts w:eastAsia="Times New Roman"/>
        </w:rPr>
        <w:t>“Feeding the Compost Heap.”</w:t>
      </w:r>
      <w:r w:rsidR="0050758C" w:rsidRPr="003E4B94">
        <w:rPr>
          <w:rFonts w:eastAsia="Times New Roman"/>
        </w:rPr>
        <w:t xml:space="preserve"> </w:t>
      </w:r>
      <w:r w:rsidRPr="003E4B94">
        <w:rPr>
          <w:rFonts w:eastAsia="Times New Roman"/>
        </w:rPr>
        <w:t>2011.</w:t>
      </w:r>
    </w:p>
    <w:p w14:paraId="073A26AA" w14:textId="301D81F4" w:rsidR="007138DF" w:rsidRPr="003E4B94" w:rsidRDefault="007138DF" w:rsidP="007138DF">
      <w:pPr>
        <w:widowControl w:val="0"/>
        <w:suppressAutoHyphens/>
        <w:ind w:left="720" w:hanging="720"/>
        <w:rPr>
          <w:rFonts w:eastAsia="Times New Roman"/>
        </w:rPr>
      </w:pPr>
      <w:r w:rsidRPr="003E4B94">
        <w:rPr>
          <w:rFonts w:eastAsia="Times New Roman"/>
          <w:i/>
        </w:rPr>
        <w:t>El Observador de Utah</w:t>
      </w:r>
      <w:r w:rsidRPr="003E4B94">
        <w:rPr>
          <w:rFonts w:eastAsia="Times New Roman"/>
        </w:rPr>
        <w:t>.</w:t>
      </w:r>
      <w:r w:rsidR="0050758C" w:rsidRPr="003E4B94">
        <w:rPr>
          <w:rFonts w:eastAsia="Times New Roman"/>
        </w:rPr>
        <w:t xml:space="preserve"> </w:t>
      </w:r>
      <w:r w:rsidRPr="003E4B94">
        <w:rPr>
          <w:rFonts w:eastAsia="Times New Roman"/>
        </w:rPr>
        <w:t xml:space="preserve">10-27-11, with follow-up on Online*. </w:t>
      </w:r>
    </w:p>
    <w:p w14:paraId="5CE9ECC3" w14:textId="7D9F80EB" w:rsidR="007138DF" w:rsidRPr="003E4B94" w:rsidRDefault="007138DF" w:rsidP="007138DF">
      <w:pPr>
        <w:widowControl w:val="0"/>
        <w:suppressAutoHyphens/>
        <w:ind w:left="720" w:hanging="720"/>
        <w:rPr>
          <w:rFonts w:eastAsia="Times New Roman"/>
        </w:rPr>
      </w:pPr>
      <w:r w:rsidRPr="003E4B94">
        <w:rPr>
          <w:rFonts w:eastAsia="Times New Roman"/>
          <w:i/>
        </w:rPr>
        <w:t>Poetry</w:t>
      </w:r>
      <w:r w:rsidRPr="003E4B94">
        <w:rPr>
          <w:rFonts w:eastAsia="Times New Roman"/>
        </w:rPr>
        <w:t xml:space="preserve">. CXCVII: 5. February 2011. “A Small Story </w:t>
      </w:r>
      <w:r w:rsidR="005A0120">
        <w:rPr>
          <w:rFonts w:eastAsia="Times New Roman"/>
        </w:rPr>
        <w:t>a</w:t>
      </w:r>
      <w:r w:rsidRPr="003E4B94">
        <w:rPr>
          <w:rFonts w:eastAsia="Times New Roman"/>
        </w:rPr>
        <w:t>bout the Sky.” 389-391.</w:t>
      </w:r>
    </w:p>
    <w:p w14:paraId="152CDB73" w14:textId="0FC1B47C" w:rsidR="007138DF" w:rsidRPr="003E4B94" w:rsidRDefault="007138DF" w:rsidP="007138DF">
      <w:pPr>
        <w:widowControl w:val="0"/>
        <w:suppressAutoHyphens/>
        <w:ind w:left="720" w:hanging="720"/>
        <w:rPr>
          <w:rFonts w:eastAsia="Times New Roman"/>
        </w:rPr>
      </w:pPr>
      <w:r w:rsidRPr="003E4B94">
        <w:rPr>
          <w:rFonts w:eastAsia="Times New Roman"/>
          <w:i/>
        </w:rPr>
        <w:t>Reader’s Digest</w:t>
      </w:r>
      <w:r w:rsidRPr="003E4B94">
        <w:rPr>
          <w:rFonts w:eastAsia="Times New Roman"/>
        </w:rPr>
        <w:t>.</w:t>
      </w:r>
      <w:r w:rsidR="0050758C" w:rsidRPr="003E4B94">
        <w:rPr>
          <w:rFonts w:eastAsia="Times New Roman"/>
        </w:rPr>
        <w:t xml:space="preserve"> </w:t>
      </w:r>
      <w:r w:rsidRPr="003E4B94">
        <w:rPr>
          <w:rFonts w:eastAsia="Times New Roman"/>
        </w:rPr>
        <w:t>179:1072.</w:t>
      </w:r>
      <w:r w:rsidR="0050758C" w:rsidRPr="003E4B94">
        <w:rPr>
          <w:rFonts w:eastAsia="Times New Roman"/>
        </w:rPr>
        <w:t xml:space="preserve"> </w:t>
      </w:r>
      <w:r w:rsidRPr="003E4B94">
        <w:rPr>
          <w:rFonts w:eastAsia="Times New Roman"/>
        </w:rPr>
        <w:t>Dec. 2011/Jan. 2012.</w:t>
      </w:r>
      <w:r w:rsidR="0050758C" w:rsidRPr="003E4B94">
        <w:rPr>
          <w:rFonts w:eastAsia="Times New Roman"/>
        </w:rPr>
        <w:t xml:space="preserve"> </w:t>
      </w:r>
      <w:r w:rsidRPr="003E4B94">
        <w:rPr>
          <w:rFonts w:eastAsia="Times New Roman"/>
        </w:rPr>
        <w:t>“A Yellow Leaf.”</w:t>
      </w:r>
      <w:r w:rsidR="0050758C" w:rsidRPr="003E4B94">
        <w:rPr>
          <w:rFonts w:eastAsia="Times New Roman"/>
        </w:rPr>
        <w:t xml:space="preserve"> </w:t>
      </w:r>
      <w:r w:rsidRPr="003E4B94">
        <w:rPr>
          <w:rFonts w:eastAsia="Times New Roman"/>
        </w:rPr>
        <w:t>139.</w:t>
      </w:r>
    </w:p>
    <w:p w14:paraId="74EB78DB" w14:textId="50BE9D3E" w:rsidR="007138DF" w:rsidRPr="003E4B94" w:rsidRDefault="007138DF" w:rsidP="007138DF">
      <w:pPr>
        <w:widowControl w:val="0"/>
        <w:suppressAutoHyphens/>
        <w:ind w:left="720" w:hanging="720"/>
        <w:rPr>
          <w:rFonts w:eastAsia="Times New Roman"/>
        </w:rPr>
      </w:pPr>
      <w:r w:rsidRPr="003E4B94">
        <w:rPr>
          <w:rFonts w:eastAsia="Times New Roman"/>
          <w:i/>
        </w:rPr>
        <w:t>Water-Stone Review</w:t>
      </w:r>
      <w:r w:rsidRPr="003E4B94">
        <w:rPr>
          <w:rFonts w:eastAsia="Times New Roman"/>
        </w:rPr>
        <w:t>.</w:t>
      </w:r>
      <w:r w:rsidR="0050758C" w:rsidRPr="003E4B94">
        <w:rPr>
          <w:rFonts w:eastAsia="Times New Roman"/>
        </w:rPr>
        <w:t xml:space="preserve"> </w:t>
      </w:r>
      <w:r w:rsidRPr="003E4B94">
        <w:rPr>
          <w:rFonts w:eastAsia="Times New Roman"/>
        </w:rPr>
        <w:t>14.</w:t>
      </w:r>
      <w:r w:rsidR="0050758C" w:rsidRPr="003E4B94">
        <w:rPr>
          <w:rFonts w:eastAsia="Times New Roman"/>
        </w:rPr>
        <w:t xml:space="preserve"> </w:t>
      </w:r>
      <w:r w:rsidRPr="003E4B94">
        <w:rPr>
          <w:rFonts w:eastAsia="Times New Roman"/>
        </w:rPr>
        <w:t>Fall 2011.</w:t>
      </w:r>
      <w:r w:rsidR="0050758C" w:rsidRPr="003E4B94">
        <w:rPr>
          <w:rFonts w:eastAsia="Times New Roman"/>
        </w:rPr>
        <w:t xml:space="preserve"> </w:t>
      </w:r>
      <w:r w:rsidRPr="003E4B94">
        <w:rPr>
          <w:rFonts w:eastAsia="Times New Roman"/>
        </w:rPr>
        <w:t>“That Woman Who Used to Sit Here All Those Years,” “Small Town Cashews.”</w:t>
      </w:r>
      <w:r w:rsidR="0050758C" w:rsidRPr="003E4B94">
        <w:rPr>
          <w:rFonts w:eastAsia="Times New Roman"/>
        </w:rPr>
        <w:t xml:space="preserve"> </w:t>
      </w:r>
      <w:r w:rsidRPr="003E4B94">
        <w:rPr>
          <w:rFonts w:eastAsia="Times New Roman"/>
        </w:rPr>
        <w:t>139-144.</w:t>
      </w:r>
    </w:p>
    <w:p w14:paraId="08885E9A" w14:textId="00B0BC33" w:rsidR="007138DF" w:rsidRPr="003E4B94" w:rsidRDefault="002A51E9" w:rsidP="007138DF">
      <w:pPr>
        <w:widowControl w:val="0"/>
        <w:suppressAutoHyphens/>
        <w:ind w:left="720" w:hanging="720"/>
        <w:rPr>
          <w:rFonts w:eastAsia="Times New Roman"/>
        </w:rPr>
      </w:pPr>
      <w:hyperlink r:id="rId43" w:history="1">
        <w:r w:rsidR="007138DF" w:rsidRPr="003E4B94">
          <w:rPr>
            <w:rStyle w:val="Hyperlink"/>
            <w:rFonts w:eastAsia="Times New Roman"/>
            <w:i/>
            <w:color w:val="auto"/>
            <w:u w:val="none"/>
          </w:rPr>
          <w:t>Connotation Press: An Online Artifact</w:t>
        </w:r>
        <w:r w:rsidR="007138DF" w:rsidRPr="003E4B94">
          <w:rPr>
            <w:rStyle w:val="Hyperlink"/>
            <w:rFonts w:eastAsia="Times New Roman"/>
            <w:color w:val="auto"/>
            <w:u w:val="none"/>
          </w:rPr>
          <w:t>. 1:2. September, 2010. “One Thursday Afternoon: Magdalena, Son</w:t>
        </w:r>
        <w:r w:rsidR="0067291B" w:rsidRPr="003E4B94">
          <w:rPr>
            <w:rStyle w:val="Hyperlink"/>
            <w:rFonts w:eastAsia="Times New Roman"/>
            <w:color w:val="auto"/>
            <w:u w:val="none"/>
          </w:rPr>
          <w:t>ora, 1939,” “Quietude.”</w:t>
        </w:r>
        <w:r w:rsidR="0050758C" w:rsidRPr="003E4B94">
          <w:rPr>
            <w:rStyle w:val="Hyperlink"/>
            <w:rFonts w:eastAsia="Times New Roman"/>
            <w:color w:val="auto"/>
            <w:u w:val="none"/>
          </w:rPr>
          <w:t xml:space="preserve"> </w:t>
        </w:r>
        <w:r w:rsidR="0067291B" w:rsidRPr="003E4B94">
          <w:rPr>
            <w:rStyle w:val="Hyperlink"/>
            <w:rFonts w:eastAsia="Times New Roman"/>
            <w:color w:val="auto"/>
            <w:u w:val="none"/>
          </w:rPr>
          <w:t>Online</w:t>
        </w:r>
        <w:r w:rsidR="007138DF" w:rsidRPr="003E4B94">
          <w:rPr>
            <w:rStyle w:val="Hyperlink"/>
            <w:rFonts w:eastAsia="Times New Roman"/>
            <w:color w:val="auto"/>
            <w:u w:val="none"/>
          </w:rPr>
          <w:t>. Featured author</w:t>
        </w:r>
      </w:hyperlink>
      <w:r w:rsidR="007138DF" w:rsidRPr="003E4B94">
        <w:rPr>
          <w:rFonts w:eastAsia="Times New Roman"/>
        </w:rPr>
        <w:t>.</w:t>
      </w:r>
    </w:p>
    <w:p w14:paraId="72A1E2EE" w14:textId="726AC837" w:rsidR="007138DF" w:rsidRPr="003E4B94" w:rsidRDefault="002A51E9" w:rsidP="007138DF">
      <w:pPr>
        <w:widowControl w:val="0"/>
        <w:suppressAutoHyphens/>
        <w:ind w:left="720" w:hanging="720"/>
        <w:rPr>
          <w:rFonts w:eastAsia="Times New Roman"/>
        </w:rPr>
      </w:pPr>
      <w:hyperlink r:id="rId44" w:history="1">
        <w:r w:rsidR="001E76F9">
          <w:rPr>
            <w:rStyle w:val="Hyperlink"/>
            <w:rFonts w:eastAsia="Times New Roman"/>
            <w:i/>
            <w:color w:val="auto"/>
            <w:u w:val="none"/>
          </w:rPr>
          <w:t>Narrative</w:t>
        </w:r>
        <w:r w:rsidR="007138DF" w:rsidRPr="003E4B94">
          <w:rPr>
            <w:rStyle w:val="Hyperlink"/>
            <w:rFonts w:eastAsia="Times New Roman"/>
            <w:color w:val="auto"/>
            <w:u w:val="none"/>
          </w:rPr>
          <w:t>. 2009-10. Poems of the Week: 2009-10</w:t>
        </w:r>
        <w:r w:rsidR="0067291B" w:rsidRPr="003E4B94">
          <w:rPr>
            <w:rStyle w:val="Hyperlink"/>
            <w:rFonts w:eastAsia="Times New Roman"/>
            <w:color w:val="auto"/>
            <w:u w:val="none"/>
          </w:rPr>
          <w:t>. “The Dangerous Shirt.” Online</w:t>
        </w:r>
        <w:r w:rsidR="007138DF" w:rsidRPr="003E4B94">
          <w:rPr>
            <w:rStyle w:val="Hyperlink"/>
            <w:rFonts w:eastAsia="Times New Roman"/>
            <w:color w:val="auto"/>
            <w:u w:val="none"/>
          </w:rPr>
          <w:t>.</w:t>
        </w:r>
      </w:hyperlink>
      <w:r w:rsidR="007138DF" w:rsidRPr="003E4B94">
        <w:rPr>
          <w:rFonts w:eastAsia="Times New Roman"/>
        </w:rPr>
        <w:t xml:space="preserve"> </w:t>
      </w:r>
    </w:p>
    <w:p w14:paraId="478BAC03" w14:textId="3F3615DE" w:rsidR="007138DF" w:rsidRPr="003E4B94" w:rsidRDefault="007138DF" w:rsidP="007138DF">
      <w:pPr>
        <w:widowControl w:val="0"/>
        <w:suppressAutoHyphens/>
        <w:ind w:left="720" w:hanging="720"/>
        <w:rPr>
          <w:rFonts w:eastAsia="Times New Roman"/>
        </w:rPr>
      </w:pPr>
      <w:r w:rsidRPr="003E4B94">
        <w:rPr>
          <w:rFonts w:eastAsia="Times New Roman"/>
          <w:i/>
        </w:rPr>
        <w:t>Orion Magazine</w:t>
      </w:r>
      <w:r w:rsidRPr="003E4B94">
        <w:rPr>
          <w:rFonts w:eastAsia="Times New Roman"/>
        </w:rPr>
        <w:t>. 29:3. May/June 2010. “Who Has Need, I Stand with You.”</w:t>
      </w:r>
      <w:r w:rsidR="0050758C" w:rsidRPr="003E4B94">
        <w:rPr>
          <w:rFonts w:eastAsia="Times New Roman"/>
        </w:rPr>
        <w:t xml:space="preserve"> </w:t>
      </w:r>
      <w:r w:rsidRPr="003E4B94">
        <w:rPr>
          <w:rFonts w:eastAsia="Times New Roman"/>
        </w:rPr>
        <w:t>57.</w:t>
      </w:r>
    </w:p>
    <w:p w14:paraId="5452CA20" w14:textId="0A25A466" w:rsidR="007138DF" w:rsidRPr="003E4B94" w:rsidRDefault="007138DF" w:rsidP="007138DF">
      <w:pPr>
        <w:widowControl w:val="0"/>
        <w:suppressAutoHyphens/>
        <w:ind w:left="720" w:hanging="720"/>
        <w:rPr>
          <w:rFonts w:eastAsia="Times New Roman"/>
        </w:rPr>
      </w:pPr>
      <w:r w:rsidRPr="003E4B94">
        <w:rPr>
          <w:rFonts w:eastAsia="Times New Roman"/>
          <w:i/>
        </w:rPr>
        <w:t>phati’tude Literary Magazine</w:t>
      </w:r>
      <w:r w:rsidRPr="003E4B94">
        <w:rPr>
          <w:rFonts w:eastAsia="Times New Roman"/>
        </w:rPr>
        <w:t>. 2:1.</w:t>
      </w:r>
      <w:r w:rsidR="0050758C" w:rsidRPr="003E4B94">
        <w:rPr>
          <w:rFonts w:eastAsia="Times New Roman"/>
        </w:rPr>
        <w:t xml:space="preserve"> </w:t>
      </w:r>
      <w:r w:rsidRPr="003E4B94">
        <w:rPr>
          <w:rFonts w:eastAsia="Times New Roman"/>
        </w:rPr>
        <w:t>Spring 2010. “Writing from Memory.” 103.</w:t>
      </w:r>
    </w:p>
    <w:p w14:paraId="1D24A3FE" w14:textId="32862075" w:rsidR="007138DF" w:rsidRPr="003E4B94" w:rsidRDefault="007138DF" w:rsidP="00FF3B13">
      <w:pPr>
        <w:widowControl w:val="0"/>
        <w:suppressAutoHyphens/>
        <w:ind w:left="720" w:hanging="720"/>
        <w:rPr>
          <w:rFonts w:eastAsia="Times New Roman"/>
        </w:rPr>
      </w:pPr>
      <w:r w:rsidRPr="003E4B94">
        <w:rPr>
          <w:rFonts w:eastAsia="Times New Roman"/>
          <w:i/>
        </w:rPr>
        <w:t>Platte Valley Review</w:t>
      </w:r>
      <w:r w:rsidRPr="003E4B94">
        <w:rPr>
          <w:rFonts w:eastAsia="Times New Roman"/>
        </w:rPr>
        <w:t>. 31:1.</w:t>
      </w:r>
      <w:r w:rsidR="0050758C" w:rsidRPr="003E4B94">
        <w:rPr>
          <w:rFonts w:eastAsia="Times New Roman"/>
        </w:rPr>
        <w:t xml:space="preserve"> </w:t>
      </w:r>
      <w:r w:rsidRPr="003E4B94">
        <w:rPr>
          <w:rFonts w:eastAsia="Times New Roman"/>
        </w:rPr>
        <w:t>Spring 2010. “Leaves and Leaves,” “The Migration of the Birds Away from Us.”</w:t>
      </w:r>
      <w:r w:rsidR="0050758C" w:rsidRPr="003E4B94">
        <w:rPr>
          <w:rFonts w:eastAsia="Times New Roman"/>
        </w:rPr>
        <w:t xml:space="preserve"> </w:t>
      </w:r>
      <w:r w:rsidRPr="003E4B94">
        <w:rPr>
          <w:rFonts w:eastAsia="Times New Roman"/>
        </w:rPr>
        <w:t>138-141.</w:t>
      </w:r>
    </w:p>
    <w:p w14:paraId="21B41B7F" w14:textId="7F9CD9B8" w:rsidR="007138DF" w:rsidRPr="003E4B94" w:rsidRDefault="002A51E9" w:rsidP="00AB75BB">
      <w:pPr>
        <w:widowControl w:val="0"/>
        <w:suppressAutoHyphens/>
        <w:ind w:left="720" w:hanging="720"/>
        <w:rPr>
          <w:rFonts w:eastAsia="Calibri"/>
        </w:rPr>
      </w:pPr>
      <w:hyperlink r:id="rId45" w:history="1">
        <w:r w:rsidR="007138DF" w:rsidRPr="003E4B94">
          <w:rPr>
            <w:rStyle w:val="Hyperlink"/>
            <w:rFonts w:eastAsia="Times New Roman"/>
            <w:i/>
            <w:color w:val="auto"/>
            <w:u w:val="none"/>
          </w:rPr>
          <w:t>Superstition Review</w:t>
        </w:r>
        <w:r w:rsidR="007138DF" w:rsidRPr="003E4B94">
          <w:rPr>
            <w:rStyle w:val="Hyperlink"/>
            <w:rFonts w:eastAsia="Times New Roman"/>
            <w:color w:val="auto"/>
            <w:u w:val="none"/>
          </w:rPr>
          <w:t>. 6. Fall 2010. “</w:t>
        </w:r>
        <w:r w:rsidR="007138DF" w:rsidRPr="003E4B94">
          <w:rPr>
            <w:rStyle w:val="Hyperlink"/>
            <w:rFonts w:eastAsia="Calibri"/>
            <w:color w:val="auto"/>
            <w:u w:val="none"/>
          </w:rPr>
          <w:t xml:space="preserve">Nautical Astronomy,” “The Sheet Music of Place,” “My Criminal Notebook,” “That Thing.” </w:t>
        </w:r>
        <w:r w:rsidR="0067291B" w:rsidRPr="003E4B94">
          <w:rPr>
            <w:rStyle w:val="Hyperlink"/>
            <w:rFonts w:eastAsia="Calibri"/>
            <w:color w:val="auto"/>
            <w:u w:val="none"/>
          </w:rPr>
          <w:t>Online</w:t>
        </w:r>
      </w:hyperlink>
      <w:r w:rsidR="007138DF" w:rsidRPr="003E4B94">
        <w:rPr>
          <w:rFonts w:eastAsia="Calibri"/>
        </w:rPr>
        <w:t xml:space="preserve">. </w:t>
      </w:r>
    </w:p>
    <w:p w14:paraId="158F90E9" w14:textId="35D5B32A" w:rsidR="007138DF" w:rsidRPr="003E4B94" w:rsidRDefault="007138DF" w:rsidP="007138DF">
      <w:pPr>
        <w:widowControl w:val="0"/>
        <w:suppressAutoHyphens/>
        <w:ind w:left="720" w:hanging="720"/>
        <w:rPr>
          <w:rFonts w:eastAsia="Times New Roman"/>
        </w:rPr>
      </w:pPr>
      <w:r w:rsidRPr="003E4B94">
        <w:rPr>
          <w:rFonts w:eastAsia="Times New Roman"/>
          <w:i/>
        </w:rPr>
        <w:t>Weekly Reader</w:t>
      </w:r>
      <w:r w:rsidRPr="003E4B94">
        <w:rPr>
          <w:rFonts w:eastAsia="Times New Roman"/>
        </w:rPr>
        <w:t>. “Refugio’s Hair.”</w:t>
      </w:r>
      <w:r w:rsidR="0050758C" w:rsidRPr="003E4B94">
        <w:rPr>
          <w:rFonts w:eastAsia="Times New Roman"/>
        </w:rPr>
        <w:t xml:space="preserve"> </w:t>
      </w:r>
      <w:r w:rsidRPr="003E4B94">
        <w:rPr>
          <w:rFonts w:eastAsia="Times New Roman"/>
        </w:rPr>
        <w:t>2010.</w:t>
      </w:r>
    </w:p>
    <w:p w14:paraId="3FB6EFD8" w14:textId="5DC18048" w:rsidR="007138DF" w:rsidRPr="003E4B94" w:rsidRDefault="002A51E9" w:rsidP="007138DF">
      <w:pPr>
        <w:widowControl w:val="0"/>
        <w:tabs>
          <w:tab w:val="left" w:pos="2970"/>
        </w:tabs>
        <w:suppressAutoHyphens/>
        <w:ind w:left="720" w:hanging="720"/>
        <w:rPr>
          <w:rFonts w:eastAsia="Times New Roman"/>
        </w:rPr>
      </w:pPr>
      <w:hyperlink r:id="rId46" w:history="1">
        <w:r w:rsidR="007138DF" w:rsidRPr="003E4B94">
          <w:rPr>
            <w:rStyle w:val="Hyperlink"/>
            <w:rFonts w:eastAsia="Times New Roman"/>
            <w:i/>
            <w:color w:val="auto"/>
            <w:u w:val="none"/>
          </w:rPr>
          <w:t xml:space="preserve">Disquieting Muses Quarterly. </w:t>
        </w:r>
        <w:r w:rsidR="007138DF" w:rsidRPr="003E4B94">
          <w:rPr>
            <w:rStyle w:val="Hyperlink"/>
            <w:rFonts w:eastAsia="Times New Roman"/>
            <w:color w:val="auto"/>
            <w:u w:val="none"/>
          </w:rPr>
          <w:t xml:space="preserve">December, 2009. “The Change in Seasons,” “Leaving without Saying Goodbye,” “The Flour Man,” “The </w:t>
        </w:r>
        <w:r w:rsidR="0067291B" w:rsidRPr="003E4B94">
          <w:rPr>
            <w:rStyle w:val="Hyperlink"/>
            <w:rFonts w:eastAsia="Times New Roman"/>
            <w:color w:val="auto"/>
            <w:u w:val="none"/>
          </w:rPr>
          <w:t>Half-Brother Sciences.”</w:t>
        </w:r>
        <w:r w:rsidR="0050758C" w:rsidRPr="003E4B94">
          <w:rPr>
            <w:rStyle w:val="Hyperlink"/>
            <w:rFonts w:eastAsia="Times New Roman"/>
            <w:color w:val="auto"/>
            <w:u w:val="none"/>
          </w:rPr>
          <w:t xml:space="preserve"> </w:t>
        </w:r>
        <w:r w:rsidR="0067291B" w:rsidRPr="003E4B94">
          <w:rPr>
            <w:rStyle w:val="Hyperlink"/>
            <w:rFonts w:eastAsia="Times New Roman"/>
            <w:color w:val="auto"/>
            <w:u w:val="none"/>
          </w:rPr>
          <w:t>Online</w:t>
        </w:r>
        <w:r w:rsidR="007138DF" w:rsidRPr="003E4B94">
          <w:rPr>
            <w:rStyle w:val="Hyperlink"/>
            <w:rFonts w:eastAsia="Times New Roman"/>
            <w:color w:val="auto"/>
            <w:u w:val="none"/>
          </w:rPr>
          <w:t>. Featured author</w:t>
        </w:r>
      </w:hyperlink>
      <w:r w:rsidR="007138DF" w:rsidRPr="003E4B94">
        <w:rPr>
          <w:rFonts w:eastAsia="Times New Roman"/>
        </w:rPr>
        <w:t xml:space="preserve">. </w:t>
      </w:r>
    </w:p>
    <w:p w14:paraId="681C09F5" w14:textId="6E9C5178" w:rsidR="007138DF" w:rsidRPr="003E4B94" w:rsidRDefault="007138DF" w:rsidP="007138DF">
      <w:pPr>
        <w:widowControl w:val="0"/>
        <w:suppressAutoHyphens/>
        <w:ind w:left="720" w:hanging="720"/>
        <w:rPr>
          <w:rFonts w:eastAsia="Times New Roman"/>
        </w:rPr>
      </w:pPr>
      <w:r w:rsidRPr="003E4B94">
        <w:rPr>
          <w:rFonts w:eastAsia="Times New Roman"/>
          <w:i/>
        </w:rPr>
        <w:t xml:space="preserve">GIAreader: Ideas and Information on Arts and Culture </w:t>
      </w:r>
      <w:r w:rsidRPr="003E4B94">
        <w:rPr>
          <w:rFonts w:eastAsia="Times New Roman"/>
        </w:rPr>
        <w:t>(Grantsmakers in the Arts). 20:1. Spring 2009. “On Gathering Artists.”</w:t>
      </w:r>
      <w:r w:rsidR="0050758C" w:rsidRPr="003E4B94">
        <w:rPr>
          <w:rFonts w:eastAsia="Times New Roman"/>
        </w:rPr>
        <w:t xml:space="preserve"> </w:t>
      </w:r>
      <w:r w:rsidRPr="003E4B94">
        <w:rPr>
          <w:rFonts w:eastAsia="Times New Roman"/>
        </w:rPr>
        <w:t>38.</w:t>
      </w:r>
    </w:p>
    <w:p w14:paraId="16B6E9B4" w14:textId="3B4EAD47" w:rsidR="007138DF" w:rsidRPr="003E4B94" w:rsidRDefault="007138DF" w:rsidP="007138DF">
      <w:pPr>
        <w:widowControl w:val="0"/>
        <w:suppressAutoHyphens/>
        <w:rPr>
          <w:rFonts w:eastAsia="Times New Roman"/>
        </w:rPr>
      </w:pPr>
      <w:r w:rsidRPr="003E4B94">
        <w:rPr>
          <w:rFonts w:eastAsia="Times New Roman"/>
          <w:i/>
        </w:rPr>
        <w:t>Iron Horse Literary Review</w:t>
      </w:r>
      <w:r w:rsidRPr="003E4B94">
        <w:rPr>
          <w:rFonts w:eastAsia="Times New Roman"/>
        </w:rPr>
        <w:t>. 11:2. Summer 2009. “Dark Rubies in a Pirate’s Chest.”</w:t>
      </w:r>
      <w:r w:rsidR="0050758C" w:rsidRPr="003E4B94">
        <w:rPr>
          <w:rFonts w:eastAsia="Times New Roman"/>
        </w:rPr>
        <w:t xml:space="preserve"> </w:t>
      </w:r>
      <w:r w:rsidRPr="003E4B94">
        <w:rPr>
          <w:rFonts w:eastAsia="Times New Roman"/>
        </w:rPr>
        <w:t>28-29.</w:t>
      </w:r>
    </w:p>
    <w:p w14:paraId="02304EE0" w14:textId="27A662F1" w:rsidR="007138DF" w:rsidRPr="003E4B94" w:rsidRDefault="007138DF" w:rsidP="007138DF">
      <w:pPr>
        <w:widowControl w:val="0"/>
        <w:suppressAutoHyphens/>
        <w:rPr>
          <w:rFonts w:eastAsia="Times New Roman"/>
        </w:rPr>
      </w:pPr>
      <w:r w:rsidRPr="003E4B94">
        <w:rPr>
          <w:rFonts w:eastAsia="Times New Roman"/>
          <w:i/>
        </w:rPr>
        <w:t>Orion Magazine</w:t>
      </w:r>
      <w:r w:rsidRPr="003E4B94">
        <w:rPr>
          <w:rFonts w:eastAsia="Times New Roman"/>
        </w:rPr>
        <w:t>. 28:6. November/December 2009. “Winter Lemons.”</w:t>
      </w:r>
      <w:r w:rsidR="0050758C" w:rsidRPr="003E4B94">
        <w:rPr>
          <w:rFonts w:eastAsia="Times New Roman"/>
        </w:rPr>
        <w:t xml:space="preserve"> </w:t>
      </w:r>
      <w:r w:rsidRPr="003E4B94">
        <w:rPr>
          <w:rFonts w:eastAsia="Times New Roman"/>
        </w:rPr>
        <w:t>53.</w:t>
      </w:r>
    </w:p>
    <w:p w14:paraId="124E887F" w14:textId="5287694C" w:rsidR="007138DF" w:rsidRPr="003E4B94" w:rsidRDefault="007138DF" w:rsidP="007138DF">
      <w:pPr>
        <w:widowControl w:val="0"/>
        <w:suppressAutoHyphens/>
        <w:ind w:left="720" w:hanging="720"/>
        <w:rPr>
          <w:rFonts w:eastAsia="Times New Roman"/>
        </w:rPr>
      </w:pPr>
      <w:r w:rsidRPr="003E4B94">
        <w:rPr>
          <w:rFonts w:eastAsia="Times New Roman"/>
          <w:i/>
        </w:rPr>
        <w:t>Poetry East</w:t>
      </w:r>
      <w:r w:rsidRPr="003E4B94">
        <w:rPr>
          <w:rFonts w:eastAsia="Times New Roman"/>
        </w:rPr>
        <w:t>. 64 &amp; 65. Spring 2009. “Having Eaten That Way Again,” “Feeding the Compost Heap.”</w:t>
      </w:r>
      <w:r w:rsidR="0050758C" w:rsidRPr="003E4B94">
        <w:rPr>
          <w:rFonts w:eastAsia="Times New Roman"/>
        </w:rPr>
        <w:t xml:space="preserve"> </w:t>
      </w:r>
      <w:r w:rsidRPr="003E4B94">
        <w:rPr>
          <w:rFonts w:eastAsia="Times New Roman"/>
        </w:rPr>
        <w:t>52-54.</w:t>
      </w:r>
    </w:p>
    <w:p w14:paraId="31FC96A2" w14:textId="594BD2D8" w:rsidR="00817E86" w:rsidRPr="00817E86" w:rsidRDefault="007138DF" w:rsidP="00817E86">
      <w:pPr>
        <w:widowControl w:val="0"/>
        <w:suppressAutoHyphens/>
        <w:ind w:left="720" w:hanging="720"/>
        <w:rPr>
          <w:rFonts w:eastAsia="Times New Roman"/>
        </w:rPr>
      </w:pPr>
      <w:r w:rsidRPr="003E4B94">
        <w:rPr>
          <w:rFonts w:eastAsia="Times New Roman"/>
          <w:i/>
        </w:rPr>
        <w:t>Requited</w:t>
      </w:r>
      <w:r w:rsidRPr="003E4B94">
        <w:rPr>
          <w:rFonts w:eastAsia="Times New Roman"/>
        </w:rPr>
        <w:t>. 2.</w:t>
      </w:r>
      <w:r w:rsidR="0050758C" w:rsidRPr="003E4B94">
        <w:rPr>
          <w:rFonts w:eastAsia="Times New Roman"/>
        </w:rPr>
        <w:t xml:space="preserve"> </w:t>
      </w:r>
      <w:r w:rsidRPr="003E4B94">
        <w:rPr>
          <w:rFonts w:eastAsia="Times New Roman"/>
        </w:rPr>
        <w:t>“Two Deserts,” “We Stil</w:t>
      </w:r>
      <w:r w:rsidR="004C2E24" w:rsidRPr="003E4B94">
        <w:rPr>
          <w:rFonts w:eastAsia="Times New Roman"/>
        </w:rPr>
        <w:t>l Talk About You.” 2009. Online*</w:t>
      </w:r>
      <w:r w:rsidRPr="003E4B94">
        <w:rPr>
          <w:rFonts w:eastAsia="Times New Roman"/>
        </w:rPr>
        <w:t xml:space="preserve">. </w:t>
      </w:r>
    </w:p>
    <w:p w14:paraId="422B9EB1" w14:textId="7A5683A6" w:rsidR="00817E86" w:rsidRPr="001E76F9" w:rsidRDefault="001E76F9" w:rsidP="007138DF">
      <w:pPr>
        <w:widowControl w:val="0"/>
        <w:suppressAutoHyphens/>
        <w:ind w:left="720" w:hanging="720"/>
        <w:rPr>
          <w:rStyle w:val="Hyperlink"/>
          <w:rFonts w:eastAsia="Times New Roman"/>
          <w:color w:val="000000" w:themeColor="text1"/>
          <w:u w:val="none"/>
        </w:rPr>
      </w:pPr>
      <w:r w:rsidRPr="001E76F9">
        <w:rPr>
          <w:rFonts w:eastAsia="Times New Roman"/>
          <w:i/>
          <w:color w:val="000000" w:themeColor="text1"/>
          <w:u w:val="single"/>
        </w:rPr>
        <w:fldChar w:fldCharType="begin"/>
      </w:r>
      <w:r w:rsidRPr="001E76F9">
        <w:rPr>
          <w:rFonts w:eastAsia="Times New Roman"/>
          <w:i/>
          <w:color w:val="000000" w:themeColor="text1"/>
          <w:u w:val="single"/>
        </w:rPr>
        <w:instrText xml:space="preserve"> HYPERLINK "http://www.narrativemagazine.com/issues/poems-week-2008-2009/poem-week/small-motor-alberto-alvaro-rios" </w:instrText>
      </w:r>
      <w:r w:rsidRPr="001E76F9">
        <w:rPr>
          <w:rFonts w:eastAsia="Times New Roman"/>
          <w:i/>
          <w:color w:val="000000" w:themeColor="text1"/>
          <w:u w:val="single"/>
        </w:rPr>
        <w:fldChar w:fldCharType="separate"/>
      </w:r>
      <w:r w:rsidR="00817E86" w:rsidRPr="001E76F9">
        <w:rPr>
          <w:rStyle w:val="Hyperlink"/>
          <w:rFonts w:eastAsia="Times New Roman"/>
          <w:i/>
          <w:color w:val="000000" w:themeColor="text1"/>
          <w:u w:val="none"/>
        </w:rPr>
        <w:t>Narra</w:t>
      </w:r>
      <w:r>
        <w:rPr>
          <w:rStyle w:val="Hyperlink"/>
          <w:rFonts w:eastAsia="Times New Roman"/>
          <w:i/>
          <w:color w:val="000000" w:themeColor="text1"/>
          <w:u w:val="none"/>
        </w:rPr>
        <w:t>tive</w:t>
      </w:r>
      <w:r w:rsidR="00817E86" w:rsidRPr="001E76F9">
        <w:rPr>
          <w:rStyle w:val="Hyperlink"/>
          <w:rFonts w:eastAsia="Times New Roman"/>
          <w:i/>
          <w:color w:val="000000" w:themeColor="text1"/>
          <w:u w:val="none"/>
        </w:rPr>
        <w:t xml:space="preserve">. </w:t>
      </w:r>
      <w:r w:rsidRPr="001E76F9">
        <w:rPr>
          <w:rStyle w:val="Hyperlink"/>
          <w:rFonts w:eastAsia="Times New Roman"/>
          <w:color w:val="000000" w:themeColor="text1"/>
          <w:u w:val="none"/>
        </w:rPr>
        <w:t>2008-2009.</w:t>
      </w:r>
      <w:r w:rsidRPr="001E76F9">
        <w:rPr>
          <w:rStyle w:val="Hyperlink"/>
          <w:rFonts w:eastAsia="Times New Roman"/>
          <w:i/>
          <w:color w:val="000000" w:themeColor="text1"/>
          <w:u w:val="none"/>
        </w:rPr>
        <w:t xml:space="preserve"> </w:t>
      </w:r>
      <w:r w:rsidRPr="001E76F9">
        <w:rPr>
          <w:rStyle w:val="Hyperlink"/>
          <w:rFonts w:eastAsia="Times New Roman"/>
          <w:color w:val="000000" w:themeColor="text1"/>
          <w:u w:val="none"/>
        </w:rPr>
        <w:t>Poem</w:t>
      </w:r>
      <w:r>
        <w:rPr>
          <w:rStyle w:val="Hyperlink"/>
          <w:rFonts w:eastAsia="Times New Roman"/>
          <w:color w:val="000000" w:themeColor="text1"/>
          <w:u w:val="none"/>
        </w:rPr>
        <w:t>s</w:t>
      </w:r>
      <w:r w:rsidRPr="001E76F9">
        <w:rPr>
          <w:rStyle w:val="Hyperlink"/>
          <w:rFonts w:eastAsia="Times New Roman"/>
          <w:color w:val="000000" w:themeColor="text1"/>
          <w:u w:val="none"/>
        </w:rPr>
        <w:t xml:space="preserve"> of the Week: 2008-2009. “A Small Motor.” Online. </w:t>
      </w:r>
    </w:p>
    <w:p w14:paraId="7F21D3D3" w14:textId="2EBCC52F" w:rsidR="007138DF" w:rsidRPr="003E4B94" w:rsidRDefault="001E76F9" w:rsidP="007138DF">
      <w:pPr>
        <w:widowControl w:val="0"/>
        <w:suppressAutoHyphens/>
        <w:ind w:left="720" w:hanging="720"/>
        <w:rPr>
          <w:rFonts w:eastAsia="Times New Roman"/>
        </w:rPr>
      </w:pPr>
      <w:r w:rsidRPr="001E76F9">
        <w:rPr>
          <w:rFonts w:eastAsia="Times New Roman"/>
          <w:i/>
          <w:color w:val="000000" w:themeColor="text1"/>
          <w:u w:val="single"/>
        </w:rPr>
        <w:fldChar w:fldCharType="end"/>
      </w:r>
      <w:r w:rsidR="007138DF" w:rsidRPr="003E4B94">
        <w:rPr>
          <w:rFonts w:eastAsia="Times New Roman"/>
          <w:i/>
        </w:rPr>
        <w:t xml:space="preserve">The Quirk. </w:t>
      </w:r>
      <w:r w:rsidR="007138DF" w:rsidRPr="003E4B94">
        <w:rPr>
          <w:rFonts w:eastAsia="Times New Roman"/>
        </w:rPr>
        <w:t>2. 2009. “The Young Man Clemente Thinks His Secret Thoughts.”</w:t>
      </w:r>
      <w:r w:rsidR="0050758C" w:rsidRPr="003E4B94">
        <w:rPr>
          <w:rFonts w:eastAsia="Times New Roman"/>
        </w:rPr>
        <w:t xml:space="preserve"> </w:t>
      </w:r>
      <w:r w:rsidR="007138DF" w:rsidRPr="003E4B94">
        <w:rPr>
          <w:rFonts w:eastAsia="Times New Roman"/>
        </w:rPr>
        <w:t>(unnumbered).</w:t>
      </w:r>
    </w:p>
    <w:p w14:paraId="4FC8487A" w14:textId="53B42423" w:rsidR="007138DF" w:rsidRPr="003E4B94" w:rsidRDefault="007138DF" w:rsidP="007138DF">
      <w:pPr>
        <w:widowControl w:val="0"/>
        <w:suppressAutoHyphens/>
        <w:ind w:left="720" w:hanging="720"/>
        <w:rPr>
          <w:rFonts w:eastAsia="Times New Roman"/>
        </w:rPr>
      </w:pPr>
      <w:r w:rsidRPr="003E4B94">
        <w:rPr>
          <w:rFonts w:eastAsia="Times New Roman"/>
          <w:i/>
        </w:rPr>
        <w:t>Alaska Quarterly Review</w:t>
      </w:r>
      <w:r w:rsidRPr="003E4B94">
        <w:rPr>
          <w:rFonts w:eastAsia="Times New Roman"/>
        </w:rPr>
        <w:t>. 25: 1 &amp; 2. Spring &amp; Summer 2008. “The Boy Who Became a Man with Pockets.”</w:t>
      </w:r>
      <w:r w:rsidR="0050758C" w:rsidRPr="003E4B94">
        <w:rPr>
          <w:rFonts w:eastAsia="Times New Roman"/>
        </w:rPr>
        <w:t xml:space="preserve"> </w:t>
      </w:r>
      <w:r w:rsidRPr="003E4B94">
        <w:rPr>
          <w:rFonts w:eastAsia="Times New Roman"/>
        </w:rPr>
        <w:t>222-224.</w:t>
      </w:r>
    </w:p>
    <w:p w14:paraId="51914FDA" w14:textId="351AC04F" w:rsidR="007138DF" w:rsidRPr="003E4B94" w:rsidRDefault="007138DF" w:rsidP="007138DF">
      <w:pPr>
        <w:widowControl w:val="0"/>
        <w:suppressAutoHyphens/>
        <w:ind w:left="720" w:hanging="720"/>
        <w:rPr>
          <w:rFonts w:eastAsia="Times New Roman"/>
        </w:rPr>
      </w:pPr>
      <w:r w:rsidRPr="003E4B94">
        <w:rPr>
          <w:rFonts w:eastAsia="Times New Roman"/>
          <w:i/>
        </w:rPr>
        <w:t>Cimarron Review</w:t>
      </w:r>
      <w:r w:rsidRPr="003E4B94">
        <w:rPr>
          <w:rFonts w:eastAsia="Times New Roman"/>
        </w:rPr>
        <w:t>. 164. Summer 2008. “Tuesday Soup,” “When Shopping Was Every Day: Nogales, 1956,” “The Injured Thumb,” “The Dangerous Shirt.”</w:t>
      </w:r>
      <w:r w:rsidR="0050758C" w:rsidRPr="003E4B94">
        <w:rPr>
          <w:rFonts w:eastAsia="Times New Roman"/>
        </w:rPr>
        <w:t xml:space="preserve"> </w:t>
      </w:r>
      <w:r w:rsidRPr="003E4B94">
        <w:rPr>
          <w:rFonts w:eastAsia="Times New Roman"/>
        </w:rPr>
        <w:t>69-76.</w:t>
      </w:r>
    </w:p>
    <w:p w14:paraId="4EB14EBD" w14:textId="4C98CB39" w:rsidR="007138DF" w:rsidRPr="003E4B94" w:rsidRDefault="007138DF" w:rsidP="007138DF">
      <w:pPr>
        <w:widowControl w:val="0"/>
        <w:suppressAutoHyphens/>
        <w:ind w:left="720" w:hanging="720"/>
        <w:rPr>
          <w:rFonts w:eastAsia="Times New Roman"/>
        </w:rPr>
      </w:pPr>
      <w:r w:rsidRPr="003E4B94">
        <w:rPr>
          <w:rFonts w:eastAsia="Times New Roman"/>
          <w:i/>
        </w:rPr>
        <w:t>Read Magazine</w:t>
      </w:r>
      <w:r w:rsidRPr="003E4B94">
        <w:rPr>
          <w:rFonts w:eastAsia="Times New Roman"/>
        </w:rPr>
        <w:t>. 57:12. 2-8-2008. “Refugio’s Hair.”</w:t>
      </w:r>
      <w:r w:rsidR="0050758C" w:rsidRPr="003E4B94">
        <w:rPr>
          <w:rFonts w:eastAsia="Times New Roman"/>
        </w:rPr>
        <w:t xml:space="preserve"> </w:t>
      </w:r>
      <w:r w:rsidRPr="003E4B94">
        <w:rPr>
          <w:rFonts w:eastAsia="Times New Roman"/>
        </w:rPr>
        <w:t>18.</w:t>
      </w:r>
    </w:p>
    <w:p w14:paraId="03267BC2" w14:textId="0436D350" w:rsidR="007138DF" w:rsidRPr="003E4B94" w:rsidRDefault="007138DF" w:rsidP="007138DF">
      <w:pPr>
        <w:widowControl w:val="0"/>
        <w:suppressAutoHyphens/>
        <w:ind w:left="720" w:hanging="720"/>
        <w:rPr>
          <w:rFonts w:eastAsia="Times New Roman"/>
        </w:rPr>
      </w:pPr>
      <w:r w:rsidRPr="003E4B94">
        <w:rPr>
          <w:rFonts w:eastAsia="Times New Roman"/>
          <w:i/>
        </w:rPr>
        <w:t>The Fiddlehead</w:t>
      </w:r>
      <w:r w:rsidRPr="003E4B94">
        <w:rPr>
          <w:rFonts w:eastAsia="Times New Roman"/>
        </w:rPr>
        <w:t>. 237. Autumn 2008. “Uncovered Ants,” “My Dog, That Stranger,” “Walking and Thinking Too Near.”</w:t>
      </w:r>
      <w:r w:rsidR="0050758C" w:rsidRPr="003E4B94">
        <w:rPr>
          <w:rFonts w:eastAsia="Times New Roman"/>
        </w:rPr>
        <w:t xml:space="preserve"> </w:t>
      </w:r>
      <w:r w:rsidRPr="003E4B94">
        <w:rPr>
          <w:rFonts w:eastAsia="Times New Roman"/>
        </w:rPr>
        <w:t>55-58.</w:t>
      </w:r>
    </w:p>
    <w:p w14:paraId="766685CF" w14:textId="53961499" w:rsidR="007138DF" w:rsidRPr="003E4B94" w:rsidRDefault="007138DF" w:rsidP="007138DF">
      <w:pPr>
        <w:widowControl w:val="0"/>
        <w:suppressAutoHyphens/>
        <w:ind w:left="720" w:hanging="720"/>
        <w:rPr>
          <w:rFonts w:eastAsia="Times New Roman"/>
        </w:rPr>
      </w:pPr>
      <w:r w:rsidRPr="003E4B94">
        <w:rPr>
          <w:rFonts w:eastAsia="Times New Roman"/>
          <w:i/>
        </w:rPr>
        <w:t>Fifth Wednesday</w:t>
      </w:r>
      <w:r w:rsidRPr="003E4B94">
        <w:rPr>
          <w:rFonts w:eastAsia="Times New Roman"/>
        </w:rPr>
        <w:t>. 2. Spring 2008. “Elsewhere, Sometimes,” “I Fell to the Floor, and Kept On,” “Perfect for Any Occasion.”</w:t>
      </w:r>
      <w:r w:rsidR="0050758C" w:rsidRPr="003E4B94">
        <w:rPr>
          <w:rFonts w:eastAsia="Times New Roman"/>
        </w:rPr>
        <w:t xml:space="preserve"> </w:t>
      </w:r>
      <w:r w:rsidRPr="003E4B94">
        <w:rPr>
          <w:rFonts w:eastAsia="Times New Roman"/>
        </w:rPr>
        <w:t>78-87.</w:t>
      </w:r>
    </w:p>
    <w:p w14:paraId="56284937" w14:textId="439FE346" w:rsidR="007138DF" w:rsidRPr="003E4B94" w:rsidRDefault="007138DF" w:rsidP="007138DF">
      <w:pPr>
        <w:widowControl w:val="0"/>
        <w:suppressAutoHyphens/>
        <w:ind w:left="720" w:hanging="720"/>
        <w:rPr>
          <w:rFonts w:eastAsia="Times New Roman"/>
        </w:rPr>
      </w:pPr>
      <w:r w:rsidRPr="003E4B94">
        <w:rPr>
          <w:rFonts w:eastAsia="Times New Roman"/>
          <w:i/>
        </w:rPr>
        <w:t>Knockout</w:t>
      </w:r>
      <w:r w:rsidRPr="003E4B94">
        <w:rPr>
          <w:rFonts w:eastAsia="Times New Roman"/>
        </w:rPr>
        <w:t>. 1:1. Spring 2008 (2007-2008). “Good Bones Lent and At Their Work Still.”</w:t>
      </w:r>
      <w:r w:rsidR="0050758C" w:rsidRPr="003E4B94">
        <w:rPr>
          <w:rFonts w:eastAsia="Times New Roman"/>
        </w:rPr>
        <w:t xml:space="preserve"> </w:t>
      </w:r>
      <w:r w:rsidRPr="003E4B94">
        <w:rPr>
          <w:rFonts w:eastAsia="Times New Roman"/>
        </w:rPr>
        <w:t xml:space="preserve">73-75. </w:t>
      </w:r>
      <w:r w:rsidRPr="003E4B94">
        <w:rPr>
          <w:rFonts w:eastAsia="Times New Roman"/>
        </w:rPr>
        <w:lastRenderedPageBreak/>
        <w:t>“The Birds That Fly from This Mouth.”</w:t>
      </w:r>
      <w:r w:rsidR="0050758C" w:rsidRPr="003E4B94">
        <w:rPr>
          <w:rFonts w:eastAsia="Times New Roman"/>
        </w:rPr>
        <w:t xml:space="preserve"> </w:t>
      </w:r>
      <w:r w:rsidRPr="003E4B94">
        <w:rPr>
          <w:rFonts w:eastAsia="Times New Roman"/>
        </w:rPr>
        <w:t>80-81.</w:t>
      </w:r>
    </w:p>
    <w:p w14:paraId="628DACDA" w14:textId="66E45E08" w:rsidR="007138DF" w:rsidRPr="003E4B94" w:rsidRDefault="007138DF" w:rsidP="007138DF">
      <w:pPr>
        <w:widowControl w:val="0"/>
        <w:suppressAutoHyphens/>
        <w:ind w:left="720" w:hanging="720"/>
        <w:rPr>
          <w:rFonts w:eastAsia="Times New Roman"/>
        </w:rPr>
      </w:pPr>
      <w:r w:rsidRPr="003E4B94">
        <w:rPr>
          <w:rFonts w:eastAsia="Times New Roman"/>
          <w:i/>
        </w:rPr>
        <w:t>Narrative Magazine</w:t>
      </w:r>
      <w:r w:rsidRPr="003E4B94">
        <w:rPr>
          <w:rFonts w:eastAsia="Times New Roman"/>
        </w:rPr>
        <w:t>. 6. Spring 2008. “Arizona, the Sun, and What That’s Like,” “El Esplendor,” “Dark-Haired Men.”</w:t>
      </w:r>
      <w:r w:rsidR="0050758C" w:rsidRPr="003E4B94">
        <w:rPr>
          <w:rFonts w:eastAsia="Times New Roman"/>
        </w:rPr>
        <w:t xml:space="preserve"> </w:t>
      </w:r>
      <w:r w:rsidRPr="003E4B94">
        <w:rPr>
          <w:rFonts w:eastAsia="Times New Roman"/>
        </w:rPr>
        <w:t>115-121.</w:t>
      </w:r>
    </w:p>
    <w:p w14:paraId="702D1A48" w14:textId="77777777" w:rsidR="007138DF" w:rsidRPr="003E4B94" w:rsidRDefault="007138DF" w:rsidP="007138DF">
      <w:pPr>
        <w:widowControl w:val="0"/>
        <w:suppressAutoHyphens/>
        <w:ind w:left="720" w:hanging="720"/>
        <w:rPr>
          <w:rFonts w:eastAsia="Times New Roman"/>
        </w:rPr>
      </w:pPr>
      <w:r w:rsidRPr="003E4B94">
        <w:rPr>
          <w:rFonts w:eastAsia="Times New Roman"/>
          <w:i/>
        </w:rPr>
        <w:t>Pistola: A Literary Journal of Poetry Online</w:t>
      </w:r>
      <w:r w:rsidRPr="003E4B94">
        <w:rPr>
          <w:rFonts w:eastAsia="Times New Roman"/>
        </w:rPr>
        <w:t xml:space="preserve">. 4-3-2008. “El Babybabybaby Me Voici,” “The Swimmer Inside Us.” Online*. </w:t>
      </w:r>
    </w:p>
    <w:p w14:paraId="0D563C5D" w14:textId="0F6859E2" w:rsidR="007138DF" w:rsidRPr="003E4B94" w:rsidRDefault="007138DF" w:rsidP="007138DF">
      <w:pPr>
        <w:widowControl w:val="0"/>
        <w:suppressAutoHyphens/>
        <w:rPr>
          <w:rFonts w:eastAsia="Times New Roman"/>
        </w:rPr>
      </w:pPr>
      <w:r w:rsidRPr="003E4B94">
        <w:rPr>
          <w:rFonts w:eastAsia="Times New Roman"/>
          <w:i/>
        </w:rPr>
        <w:t>The Arizona Republic</w:t>
      </w:r>
      <w:r w:rsidRPr="003E4B94">
        <w:rPr>
          <w:rFonts w:eastAsia="Times New Roman"/>
        </w:rPr>
        <w:t>. 2-13-2007. “The Cities Inside Us.”</w:t>
      </w:r>
      <w:r w:rsidR="0050758C" w:rsidRPr="003E4B94">
        <w:rPr>
          <w:rFonts w:eastAsia="Times New Roman"/>
        </w:rPr>
        <w:t xml:space="preserve"> </w:t>
      </w:r>
      <w:r w:rsidRPr="003E4B94">
        <w:rPr>
          <w:rFonts w:eastAsia="Times New Roman"/>
        </w:rPr>
        <w:t>B6.</w:t>
      </w:r>
    </w:p>
    <w:p w14:paraId="4056672B" w14:textId="6D565786" w:rsidR="007138DF" w:rsidRPr="003E4B94" w:rsidRDefault="007138DF" w:rsidP="007138DF">
      <w:pPr>
        <w:widowControl w:val="0"/>
        <w:suppressAutoHyphens/>
        <w:rPr>
          <w:rFonts w:eastAsia="Times New Roman"/>
        </w:rPr>
      </w:pPr>
      <w:r w:rsidRPr="003E4B94">
        <w:rPr>
          <w:rFonts w:eastAsia="Times New Roman"/>
          <w:i/>
        </w:rPr>
        <w:t xml:space="preserve">Burnside Review. </w:t>
      </w:r>
      <w:r w:rsidRPr="003E4B94">
        <w:rPr>
          <w:rFonts w:eastAsia="Times New Roman"/>
        </w:rPr>
        <w:t>3:2. 2007. “In Night.”</w:t>
      </w:r>
      <w:r w:rsidR="0050758C" w:rsidRPr="003E4B94">
        <w:rPr>
          <w:rFonts w:eastAsia="Times New Roman"/>
        </w:rPr>
        <w:t xml:space="preserve"> </w:t>
      </w:r>
      <w:r w:rsidRPr="003E4B94">
        <w:rPr>
          <w:rFonts w:eastAsia="Times New Roman"/>
        </w:rPr>
        <w:t>25-28.</w:t>
      </w:r>
    </w:p>
    <w:p w14:paraId="4DC0BCFA" w14:textId="10FF7813" w:rsidR="007138DF" w:rsidRPr="003E4B94" w:rsidRDefault="007138DF" w:rsidP="007138DF">
      <w:pPr>
        <w:widowControl w:val="0"/>
        <w:suppressAutoHyphens/>
        <w:ind w:left="720" w:hanging="720"/>
        <w:rPr>
          <w:rFonts w:eastAsia="Times New Roman"/>
        </w:rPr>
      </w:pPr>
      <w:r w:rsidRPr="003E4B94">
        <w:rPr>
          <w:rFonts w:eastAsia="Times New Roman"/>
          <w:i/>
        </w:rPr>
        <w:t>Columbia Poetry Review</w:t>
      </w:r>
      <w:r w:rsidRPr="003E4B94">
        <w:rPr>
          <w:rFonts w:eastAsia="Times New Roman"/>
        </w:rPr>
        <w:t>. 20. Spri</w:t>
      </w:r>
      <w:r w:rsidR="0067291B" w:rsidRPr="003E4B94">
        <w:rPr>
          <w:rFonts w:eastAsia="Times New Roman"/>
        </w:rPr>
        <w:t xml:space="preserve">ng 2007. “The Leukemia Girls.” </w:t>
      </w:r>
      <w:r w:rsidRPr="003E4B94">
        <w:rPr>
          <w:rFonts w:eastAsia="Times New Roman"/>
        </w:rPr>
        <w:t>13-14.</w:t>
      </w:r>
    </w:p>
    <w:p w14:paraId="761EB349" w14:textId="403C4489" w:rsidR="007138DF" w:rsidRPr="003E4B94" w:rsidRDefault="007138DF" w:rsidP="007138DF">
      <w:pPr>
        <w:widowControl w:val="0"/>
        <w:suppressAutoHyphens/>
        <w:ind w:left="720" w:hanging="720"/>
        <w:rPr>
          <w:rFonts w:eastAsia="Times New Roman"/>
        </w:rPr>
      </w:pPr>
      <w:r w:rsidRPr="003E4B94">
        <w:rPr>
          <w:rFonts w:eastAsia="Times New Roman"/>
          <w:i/>
        </w:rPr>
        <w:t>Indiana Review</w:t>
      </w:r>
      <w:r w:rsidRPr="003E4B94">
        <w:rPr>
          <w:rFonts w:eastAsia="Times New Roman"/>
        </w:rPr>
        <w:t>. 29:1. Summer 2007</w:t>
      </w:r>
      <w:r w:rsidR="0067291B" w:rsidRPr="003E4B94">
        <w:rPr>
          <w:rFonts w:eastAsia="Times New Roman"/>
        </w:rPr>
        <w:t xml:space="preserve">. “The Boleros,” “Fall Again.” </w:t>
      </w:r>
      <w:r w:rsidRPr="003E4B94">
        <w:rPr>
          <w:rFonts w:eastAsia="Times New Roman"/>
        </w:rPr>
        <w:t>22-25.</w:t>
      </w:r>
    </w:p>
    <w:p w14:paraId="12D0EA03" w14:textId="5B8CECC0" w:rsidR="007138DF" w:rsidRPr="003E4B94" w:rsidRDefault="007138DF" w:rsidP="007138DF">
      <w:pPr>
        <w:widowControl w:val="0"/>
        <w:suppressAutoHyphens/>
        <w:ind w:left="720" w:hanging="720"/>
        <w:rPr>
          <w:rFonts w:eastAsia="Times New Roman"/>
        </w:rPr>
      </w:pPr>
      <w:r w:rsidRPr="003E4B94">
        <w:rPr>
          <w:rFonts w:eastAsia="Times New Roman"/>
          <w:i/>
        </w:rPr>
        <w:t>Jefferson Monthly</w:t>
      </w:r>
      <w:r w:rsidRPr="003E4B94">
        <w:rPr>
          <w:rFonts w:eastAsia="Times New Roman"/>
        </w:rPr>
        <w:t>. 31:4. April 2007. “Daily Dog.”</w:t>
      </w:r>
      <w:r w:rsidR="0050758C" w:rsidRPr="003E4B94">
        <w:rPr>
          <w:rFonts w:eastAsia="Times New Roman"/>
        </w:rPr>
        <w:t xml:space="preserve"> </w:t>
      </w:r>
      <w:r w:rsidRPr="003E4B94">
        <w:rPr>
          <w:rFonts w:eastAsia="Times New Roman"/>
        </w:rPr>
        <w:t>31.</w:t>
      </w:r>
    </w:p>
    <w:p w14:paraId="73AE3D8B" w14:textId="2455524D"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81:3. Fall 2007. “Thinki</w:t>
      </w:r>
      <w:r w:rsidR="0067291B" w:rsidRPr="003E4B94">
        <w:rPr>
          <w:rFonts w:eastAsia="Times New Roman"/>
        </w:rPr>
        <w:t xml:space="preserve">ng Soup,” “Beetles and Frogs.” </w:t>
      </w:r>
      <w:r w:rsidRPr="003E4B94">
        <w:rPr>
          <w:rFonts w:eastAsia="Times New Roman"/>
        </w:rPr>
        <w:t>86-89.</w:t>
      </w:r>
    </w:p>
    <w:p w14:paraId="7E7BF022" w14:textId="26982336" w:rsidR="007138DF" w:rsidRPr="003E4B94" w:rsidRDefault="002A51E9" w:rsidP="007138DF">
      <w:pPr>
        <w:widowControl w:val="0"/>
        <w:suppressAutoHyphens/>
        <w:ind w:left="720" w:hanging="720"/>
        <w:rPr>
          <w:rFonts w:eastAsia="Times New Roman"/>
        </w:rPr>
      </w:pPr>
      <w:hyperlink r:id="rId47" w:anchor="/poems/the-night-of-no-airplanes?scrollTo=header" w:history="1">
        <w:r w:rsidR="007138DF" w:rsidRPr="003E4B94">
          <w:rPr>
            <w:rStyle w:val="Hyperlink"/>
            <w:rFonts w:eastAsia="Times New Roman"/>
            <w:i/>
            <w:color w:val="auto"/>
            <w:u w:val="none"/>
          </w:rPr>
          <w:t xml:space="preserve">The Quirk. </w:t>
        </w:r>
        <w:r w:rsidR="007138DF" w:rsidRPr="003E4B94">
          <w:rPr>
            <w:rStyle w:val="Hyperlink"/>
            <w:rFonts w:eastAsia="Times New Roman"/>
            <w:color w:val="auto"/>
            <w:u w:val="none"/>
          </w:rPr>
          <w:t>Issue One: Spring, 2007. “The Night of No Airplanes.”</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unnumbered); also featured poet Online</w:t>
        </w:r>
      </w:hyperlink>
      <w:r w:rsidR="007138DF" w:rsidRPr="003E4B94">
        <w:rPr>
          <w:rFonts w:eastAsia="Times New Roman"/>
        </w:rPr>
        <w:t xml:space="preserve">. </w:t>
      </w:r>
    </w:p>
    <w:p w14:paraId="73B84541" w14:textId="029BFAF9" w:rsidR="007138DF" w:rsidRPr="003E4B94" w:rsidRDefault="007138DF" w:rsidP="007138DF">
      <w:pPr>
        <w:widowControl w:val="0"/>
        <w:suppressAutoHyphens/>
        <w:ind w:left="720" w:hanging="720"/>
        <w:rPr>
          <w:rFonts w:eastAsia="Times New Roman"/>
        </w:rPr>
      </w:pPr>
      <w:r w:rsidRPr="003E4B94">
        <w:rPr>
          <w:rFonts w:eastAsia="Times New Roman"/>
          <w:i/>
        </w:rPr>
        <w:t>Smartish Pace</w:t>
      </w:r>
      <w:r w:rsidRPr="003E4B94">
        <w:rPr>
          <w:rFonts w:eastAsia="Times New Roman"/>
        </w:rPr>
        <w:t xml:space="preserve">. 14. 2007. “What’s </w:t>
      </w:r>
      <w:r w:rsidR="0067291B" w:rsidRPr="003E4B94">
        <w:rPr>
          <w:rFonts w:eastAsia="Times New Roman"/>
        </w:rPr>
        <w:t>Left,” “The Old Water Husband.”</w:t>
      </w:r>
      <w:r w:rsidRPr="003E4B94">
        <w:rPr>
          <w:rFonts w:eastAsia="Times New Roman"/>
        </w:rPr>
        <w:t xml:space="preserve"> 61-63.</w:t>
      </w:r>
    </w:p>
    <w:p w14:paraId="7F45C705" w14:textId="4640EAEA" w:rsidR="007138DF" w:rsidRPr="003E4B94" w:rsidRDefault="007138DF" w:rsidP="007138DF">
      <w:pPr>
        <w:widowControl w:val="0"/>
        <w:suppressAutoHyphens/>
        <w:ind w:left="720" w:hanging="720"/>
        <w:rPr>
          <w:rFonts w:eastAsia="Times New Roman"/>
        </w:rPr>
      </w:pPr>
      <w:r w:rsidRPr="003E4B94">
        <w:rPr>
          <w:rFonts w:eastAsia="Times New Roman"/>
          <w:i/>
        </w:rPr>
        <w:t>Willow Springs</w:t>
      </w:r>
      <w:r w:rsidRPr="003E4B94">
        <w:rPr>
          <w:rFonts w:eastAsia="Times New Roman"/>
        </w:rPr>
        <w:t>. 59. Spring 2007. “The Sweet Salt Sea,” “Lunar Eclipse: Arizona, 2004.”</w:t>
      </w:r>
      <w:r w:rsidR="0050758C" w:rsidRPr="003E4B94">
        <w:rPr>
          <w:rFonts w:eastAsia="Times New Roman"/>
        </w:rPr>
        <w:t xml:space="preserve"> </w:t>
      </w:r>
      <w:r w:rsidRPr="003E4B94">
        <w:rPr>
          <w:rFonts w:eastAsia="Times New Roman"/>
        </w:rPr>
        <w:t>14-16.</w:t>
      </w:r>
    </w:p>
    <w:p w14:paraId="32F10720" w14:textId="430B3E04" w:rsidR="007138DF" w:rsidRPr="003E4B94" w:rsidRDefault="007138DF" w:rsidP="007138DF">
      <w:pPr>
        <w:widowControl w:val="0"/>
        <w:suppressAutoHyphens/>
        <w:ind w:left="720" w:hanging="720"/>
        <w:rPr>
          <w:rFonts w:eastAsia="Times New Roman"/>
        </w:rPr>
      </w:pPr>
      <w:r w:rsidRPr="003E4B94">
        <w:rPr>
          <w:rFonts w:eastAsia="Times New Roman"/>
          <w:i/>
        </w:rPr>
        <w:t>The Virginia Quarterly Review</w:t>
      </w:r>
      <w:r w:rsidRPr="003E4B94">
        <w:rPr>
          <w:rFonts w:eastAsia="Times New Roman"/>
        </w:rPr>
        <w:t>. 83:3. Summer 2007. “The Rain That Falls Here.”</w:t>
      </w:r>
      <w:r w:rsidR="0050758C" w:rsidRPr="003E4B94">
        <w:rPr>
          <w:rFonts w:eastAsia="Times New Roman"/>
        </w:rPr>
        <w:t xml:space="preserve"> </w:t>
      </w:r>
      <w:r w:rsidRPr="003E4B94">
        <w:rPr>
          <w:rFonts w:eastAsia="Times New Roman"/>
        </w:rPr>
        <w:t>143-145.</w:t>
      </w:r>
    </w:p>
    <w:p w14:paraId="63AB1749" w14:textId="1E0E81CB" w:rsidR="007138DF" w:rsidRPr="003E4B94" w:rsidRDefault="007138DF" w:rsidP="007138DF">
      <w:pPr>
        <w:widowControl w:val="0"/>
        <w:suppressAutoHyphens/>
        <w:rPr>
          <w:rFonts w:eastAsia="Times New Roman"/>
        </w:rPr>
      </w:pPr>
      <w:r w:rsidRPr="003E4B94">
        <w:rPr>
          <w:rFonts w:eastAsia="Times New Roman"/>
          <w:i/>
        </w:rPr>
        <w:t xml:space="preserve">The Virginia Quarterly Review. </w:t>
      </w:r>
      <w:r w:rsidRPr="003E4B94">
        <w:rPr>
          <w:rFonts w:eastAsia="Times New Roman"/>
        </w:rPr>
        <w:t>83:2. Spring 2007. “Líneas Fronterizas,” “Border Lines.”</w:t>
      </w:r>
      <w:r w:rsidR="0050758C" w:rsidRPr="003E4B94">
        <w:rPr>
          <w:rFonts w:eastAsia="Times New Roman"/>
        </w:rPr>
        <w:t xml:space="preserve"> </w:t>
      </w:r>
      <w:r w:rsidRPr="003E4B94">
        <w:rPr>
          <w:rFonts w:eastAsia="Times New Roman"/>
        </w:rPr>
        <w:t>4-5.</w:t>
      </w:r>
    </w:p>
    <w:p w14:paraId="35A9425B" w14:textId="72975339" w:rsidR="007138DF" w:rsidRPr="003E4B94" w:rsidRDefault="007138DF" w:rsidP="007138DF">
      <w:pPr>
        <w:widowControl w:val="0"/>
        <w:suppressAutoHyphens/>
        <w:rPr>
          <w:rFonts w:eastAsia="Times New Roman"/>
        </w:rPr>
      </w:pPr>
      <w:r w:rsidRPr="003E4B94">
        <w:rPr>
          <w:rFonts w:eastAsia="Times New Roman"/>
          <w:i/>
        </w:rPr>
        <w:t>Arizona Highways</w:t>
      </w:r>
      <w:r w:rsidRPr="003E4B94">
        <w:rPr>
          <w:rFonts w:eastAsia="Times New Roman"/>
        </w:rPr>
        <w:t>. 82:12. December 2006. “Night Comes to the Desert.”</w:t>
      </w:r>
      <w:r w:rsidR="0050758C" w:rsidRPr="003E4B94">
        <w:rPr>
          <w:rFonts w:eastAsia="Times New Roman"/>
        </w:rPr>
        <w:t xml:space="preserve"> </w:t>
      </w:r>
      <w:r w:rsidRPr="003E4B94">
        <w:rPr>
          <w:rFonts w:eastAsia="Times New Roman"/>
        </w:rPr>
        <w:t>7.</w:t>
      </w:r>
    </w:p>
    <w:p w14:paraId="39637A0C" w14:textId="41A7740D" w:rsidR="007138DF" w:rsidRPr="003E4B94" w:rsidRDefault="007138DF" w:rsidP="007138DF">
      <w:pPr>
        <w:widowControl w:val="0"/>
        <w:suppressAutoHyphens/>
        <w:ind w:left="720" w:hanging="720"/>
        <w:rPr>
          <w:rFonts w:eastAsia="Times New Roman"/>
        </w:rPr>
      </w:pPr>
      <w:r w:rsidRPr="003E4B94">
        <w:rPr>
          <w:rFonts w:eastAsia="Times New Roman"/>
          <w:i/>
        </w:rPr>
        <w:t xml:space="preserve">Ploughshares. </w:t>
      </w:r>
      <w:r w:rsidRPr="003E4B94">
        <w:rPr>
          <w:rFonts w:eastAsia="Times New Roman"/>
        </w:rPr>
        <w:t>31:4. Winter 2005-06. “On the Bumpers of the Fast Cars in the High School Parking Lot.”</w:t>
      </w:r>
      <w:r w:rsidR="0050758C" w:rsidRPr="003E4B94">
        <w:rPr>
          <w:rFonts w:eastAsia="Times New Roman"/>
        </w:rPr>
        <w:t xml:space="preserve"> </w:t>
      </w:r>
      <w:r w:rsidRPr="003E4B94">
        <w:rPr>
          <w:rFonts w:eastAsia="Times New Roman"/>
        </w:rPr>
        <w:t>136-137.</w:t>
      </w:r>
    </w:p>
    <w:p w14:paraId="384DE1CC" w14:textId="5A5BBC52" w:rsidR="007138DF" w:rsidRPr="003E4B94" w:rsidRDefault="007138DF" w:rsidP="007138DF">
      <w:pPr>
        <w:widowControl w:val="0"/>
        <w:suppressAutoHyphens/>
        <w:ind w:left="720" w:hanging="720"/>
        <w:rPr>
          <w:rFonts w:eastAsia="Times New Roman"/>
        </w:rPr>
      </w:pPr>
      <w:r w:rsidRPr="003E4B94">
        <w:rPr>
          <w:rFonts w:eastAsia="Times New Roman"/>
          <w:i/>
        </w:rPr>
        <w:t>Poet Lore</w:t>
      </w:r>
      <w:r w:rsidRPr="003E4B94">
        <w:rPr>
          <w:rFonts w:eastAsia="Times New Roman"/>
        </w:rPr>
        <w:t>. 101:3/4. Fall/Winter 2006. “Sometimes It Rains,” “The Old Wait,” “Those Before Me.”</w:t>
      </w:r>
      <w:r w:rsidR="0050758C" w:rsidRPr="003E4B94">
        <w:rPr>
          <w:rFonts w:eastAsia="Times New Roman"/>
        </w:rPr>
        <w:t xml:space="preserve"> </w:t>
      </w:r>
      <w:r w:rsidRPr="003E4B94">
        <w:rPr>
          <w:rFonts w:eastAsia="Times New Roman"/>
        </w:rPr>
        <w:t>110-113.</w:t>
      </w:r>
    </w:p>
    <w:p w14:paraId="1EDC14DF" w14:textId="1FBE147B" w:rsidR="007138DF" w:rsidRPr="003E4B94" w:rsidRDefault="007138DF" w:rsidP="007138DF">
      <w:pPr>
        <w:widowControl w:val="0"/>
        <w:suppressAutoHyphens/>
        <w:rPr>
          <w:rFonts w:eastAsia="Times New Roman"/>
        </w:rPr>
      </w:pPr>
      <w:r w:rsidRPr="003E4B94">
        <w:rPr>
          <w:rFonts w:eastAsia="Times New Roman"/>
          <w:i/>
        </w:rPr>
        <w:t>Runes</w:t>
      </w:r>
      <w:r w:rsidRPr="003E4B94">
        <w:rPr>
          <w:rFonts w:eastAsia="Times New Roman"/>
        </w:rPr>
        <w:t>. Winter, 2006. “That Strange Man, Nial.”</w:t>
      </w:r>
      <w:r w:rsidR="0050758C" w:rsidRPr="003E4B94">
        <w:rPr>
          <w:rFonts w:eastAsia="Times New Roman"/>
        </w:rPr>
        <w:t xml:space="preserve"> </w:t>
      </w:r>
      <w:r w:rsidRPr="003E4B94">
        <w:rPr>
          <w:rFonts w:eastAsia="Times New Roman"/>
        </w:rPr>
        <w:t>83.</w:t>
      </w:r>
    </w:p>
    <w:p w14:paraId="7C19669B" w14:textId="42309BE7" w:rsidR="007138DF" w:rsidRPr="003E4B94" w:rsidRDefault="007138DF" w:rsidP="007138DF">
      <w:pPr>
        <w:widowControl w:val="0"/>
        <w:suppressAutoHyphens/>
        <w:rPr>
          <w:rFonts w:eastAsia="Times New Roman"/>
        </w:rPr>
      </w:pPr>
      <w:r w:rsidRPr="003E4B94">
        <w:rPr>
          <w:rFonts w:eastAsia="Times New Roman"/>
          <w:i/>
        </w:rPr>
        <w:t>Marginalia</w:t>
      </w:r>
      <w:r w:rsidRPr="003E4B94">
        <w:rPr>
          <w:rFonts w:eastAsia="Times New Roman"/>
        </w:rPr>
        <w:t>. 1:2. Spring 2005. “Gathering House.”</w:t>
      </w:r>
      <w:r w:rsidR="0050758C" w:rsidRPr="003E4B94">
        <w:rPr>
          <w:rFonts w:eastAsia="Times New Roman"/>
        </w:rPr>
        <w:t xml:space="preserve"> </w:t>
      </w:r>
      <w:r w:rsidRPr="003E4B94">
        <w:rPr>
          <w:rFonts w:eastAsia="Times New Roman"/>
        </w:rPr>
        <w:t>5.</w:t>
      </w:r>
    </w:p>
    <w:p w14:paraId="75823FF7" w14:textId="05773FFD" w:rsidR="007138DF" w:rsidRPr="003E4B94" w:rsidRDefault="007138DF" w:rsidP="007138DF">
      <w:pPr>
        <w:widowControl w:val="0"/>
        <w:suppressAutoHyphens/>
        <w:ind w:left="720" w:hanging="720"/>
        <w:rPr>
          <w:rFonts w:eastAsia="Times New Roman"/>
        </w:rPr>
      </w:pPr>
      <w:r w:rsidRPr="003E4B94">
        <w:rPr>
          <w:rFonts w:eastAsia="Times New Roman"/>
          <w:i/>
        </w:rPr>
        <w:t>ArtLife</w:t>
      </w:r>
      <w:r w:rsidRPr="003E4B94">
        <w:rPr>
          <w:rFonts w:eastAsia="Times New Roman"/>
        </w:rPr>
        <w:t>. 24:2, #256. 2004. Collector’s Edition. “Aunt Matilde’s Story of the Big Day.”</w:t>
      </w:r>
      <w:r w:rsidR="0050758C" w:rsidRPr="003E4B94">
        <w:rPr>
          <w:rFonts w:eastAsia="Times New Roman"/>
        </w:rPr>
        <w:t xml:space="preserve"> </w:t>
      </w:r>
      <w:r w:rsidRPr="003E4B94">
        <w:rPr>
          <w:rFonts w:eastAsia="Times New Roman"/>
        </w:rPr>
        <w:t>Unnumbered pages.</w:t>
      </w:r>
    </w:p>
    <w:p w14:paraId="20DCEA15" w14:textId="3D908E10" w:rsidR="007138DF" w:rsidRPr="003E4B94" w:rsidRDefault="007138DF" w:rsidP="007138DF">
      <w:pPr>
        <w:widowControl w:val="0"/>
        <w:suppressAutoHyphens/>
        <w:rPr>
          <w:rFonts w:eastAsia="Times New Roman"/>
        </w:rPr>
      </w:pPr>
      <w:r w:rsidRPr="003E4B94">
        <w:rPr>
          <w:rFonts w:eastAsia="Times New Roman"/>
          <w:i/>
        </w:rPr>
        <w:t>Metro</w:t>
      </w:r>
      <w:r w:rsidRPr="003E4B94">
        <w:rPr>
          <w:rFonts w:eastAsia="Times New Roman"/>
        </w:rPr>
        <w:t xml:space="preserve">. </w:t>
      </w:r>
      <w:proofErr w:type="gramStart"/>
      <w:r w:rsidRPr="003E4B94">
        <w:rPr>
          <w:rFonts w:eastAsia="Times New Roman"/>
        </w:rPr>
        <w:t>1:Apr</w:t>
      </w:r>
      <w:proofErr w:type="gramEnd"/>
      <w:r w:rsidRPr="003E4B94">
        <w:rPr>
          <w:rFonts w:eastAsia="Times New Roman"/>
        </w:rPr>
        <w:t>/May, 2003. Inau</w:t>
      </w:r>
      <w:r w:rsidR="0067291B" w:rsidRPr="003E4B94">
        <w:rPr>
          <w:rFonts w:eastAsia="Times New Roman"/>
        </w:rPr>
        <w:t xml:space="preserve">gural issue. “In Us This Day.” </w:t>
      </w:r>
      <w:r w:rsidRPr="003E4B94">
        <w:rPr>
          <w:rFonts w:eastAsia="Times New Roman"/>
        </w:rPr>
        <w:t>16.</w:t>
      </w:r>
    </w:p>
    <w:p w14:paraId="560CEB23" w14:textId="32AA4D00" w:rsidR="007138DF" w:rsidRPr="003E4B94" w:rsidRDefault="007138DF" w:rsidP="007138DF">
      <w:pPr>
        <w:widowControl w:val="0"/>
        <w:suppressAutoHyphens/>
        <w:rPr>
          <w:rFonts w:eastAsia="Times New Roman"/>
        </w:rPr>
      </w:pPr>
      <w:r w:rsidRPr="003E4B94">
        <w:rPr>
          <w:rFonts w:eastAsia="Times New Roman"/>
          <w:i/>
        </w:rPr>
        <w:t>New York Times</w:t>
      </w:r>
      <w:r w:rsidRPr="003E4B94">
        <w:rPr>
          <w:rFonts w:eastAsia="Times New Roman"/>
        </w:rPr>
        <w:t>. CLIII:52</w:t>
      </w:r>
      <w:r w:rsidR="0067291B" w:rsidRPr="003E4B94">
        <w:rPr>
          <w:rFonts w:eastAsia="Times New Roman"/>
        </w:rPr>
        <w:t xml:space="preserve">,714. 12-31-2003. “The White.” </w:t>
      </w:r>
      <w:r w:rsidRPr="003E4B94">
        <w:rPr>
          <w:rFonts w:eastAsia="Times New Roman"/>
        </w:rPr>
        <w:t>A21.</w:t>
      </w:r>
    </w:p>
    <w:p w14:paraId="48A590CE" w14:textId="57B627B1" w:rsidR="007138DF" w:rsidRPr="003E4B94" w:rsidRDefault="007138DF" w:rsidP="007138DF">
      <w:pPr>
        <w:widowControl w:val="0"/>
        <w:suppressAutoHyphens/>
        <w:ind w:left="720" w:hanging="720"/>
        <w:rPr>
          <w:rFonts w:eastAsia="Times New Roman"/>
        </w:rPr>
      </w:pPr>
      <w:r w:rsidRPr="003E4B94">
        <w:rPr>
          <w:rFonts w:eastAsia="Times New Roman"/>
          <w:i/>
          <w:iCs/>
        </w:rPr>
        <w:t>Alaska Quarterly Review</w:t>
      </w:r>
      <w:r w:rsidRPr="003E4B94">
        <w:rPr>
          <w:rFonts w:eastAsia="Times New Roman"/>
        </w:rPr>
        <w:t>. Vol. 19, Nos. 3&amp;4: Spring &amp; Summer 2002. “The Nipple-button,” “The Weekly Morning Meeting of the Town’s Civic Band,” “The Gathering Evening.”</w:t>
      </w:r>
      <w:r w:rsidR="0050758C" w:rsidRPr="003E4B94">
        <w:rPr>
          <w:rFonts w:eastAsia="Times New Roman"/>
        </w:rPr>
        <w:t xml:space="preserve"> </w:t>
      </w:r>
      <w:r w:rsidRPr="003E4B94">
        <w:rPr>
          <w:rFonts w:eastAsia="Times New Roman"/>
        </w:rPr>
        <w:t>203-207.</w:t>
      </w:r>
    </w:p>
    <w:p w14:paraId="12B108AE" w14:textId="450D779E"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i/>
        </w:rPr>
        <w:t>Cold Mountain Review</w:t>
      </w:r>
      <w:r w:rsidRPr="003E4B94">
        <w:rPr>
          <w:rFonts w:eastAsia="Times New Roman"/>
        </w:rPr>
        <w:t>. 31:1. Fall 2002. “Some Extensions on the Sovereignty of Science.”</w:t>
      </w:r>
      <w:r w:rsidR="0050758C" w:rsidRPr="003E4B94">
        <w:rPr>
          <w:rFonts w:eastAsia="Times New Roman"/>
        </w:rPr>
        <w:t xml:space="preserve"> </w:t>
      </w:r>
      <w:r w:rsidRPr="003E4B94">
        <w:rPr>
          <w:rFonts w:eastAsia="Times New Roman"/>
        </w:rPr>
        <w:t>45-46.</w:t>
      </w:r>
    </w:p>
    <w:p w14:paraId="2CA6A685" w14:textId="5496298D" w:rsidR="007138DF" w:rsidRPr="003E4B94" w:rsidRDefault="007138DF" w:rsidP="007138DF">
      <w:pPr>
        <w:widowControl w:val="0"/>
        <w:suppressAutoHyphens/>
        <w:rPr>
          <w:rFonts w:eastAsia="Times New Roman"/>
        </w:rPr>
      </w:pPr>
      <w:r w:rsidRPr="003E4B94">
        <w:rPr>
          <w:rFonts w:eastAsia="Times New Roman"/>
          <w:i/>
          <w:iCs/>
        </w:rPr>
        <w:t>Quarterly West</w:t>
      </w:r>
      <w:r w:rsidRPr="003E4B94">
        <w:rPr>
          <w:rFonts w:eastAsia="Times New Roman"/>
        </w:rPr>
        <w:t>. 53. Fall/Winter, 2001-2002. “Rabbits and Fire.”</w:t>
      </w:r>
      <w:r w:rsidR="0050758C" w:rsidRPr="003E4B94">
        <w:rPr>
          <w:rFonts w:eastAsia="Times New Roman"/>
        </w:rPr>
        <w:t xml:space="preserve"> </w:t>
      </w:r>
      <w:r w:rsidRPr="003E4B94">
        <w:rPr>
          <w:rFonts w:eastAsia="Times New Roman"/>
        </w:rPr>
        <w:t>12-13.</w:t>
      </w:r>
    </w:p>
    <w:p w14:paraId="104F15B6" w14:textId="5EE016F7" w:rsidR="007138DF" w:rsidRPr="003E4B94" w:rsidRDefault="007138DF" w:rsidP="007138DF">
      <w:pPr>
        <w:widowControl w:val="0"/>
        <w:suppressAutoHyphens/>
        <w:ind w:left="720" w:hanging="720"/>
        <w:rPr>
          <w:rFonts w:eastAsia="Times New Roman"/>
        </w:rPr>
      </w:pPr>
      <w:r w:rsidRPr="003E4B94">
        <w:rPr>
          <w:rFonts w:eastAsia="Times New Roman"/>
          <w:i/>
          <w:iCs/>
        </w:rPr>
        <w:t>Washington Square</w:t>
      </w:r>
      <w:r w:rsidRPr="003E4B94">
        <w:rPr>
          <w:rFonts w:eastAsia="Times New Roman"/>
        </w:rPr>
        <w:t>. No. 9: Winter 2002. “What We’ve Done to Each Other,” “Inside Chance.”</w:t>
      </w:r>
      <w:r w:rsidR="0050758C" w:rsidRPr="003E4B94">
        <w:rPr>
          <w:rFonts w:eastAsia="Times New Roman"/>
        </w:rPr>
        <w:t xml:space="preserve"> </w:t>
      </w:r>
      <w:r w:rsidRPr="003E4B94">
        <w:rPr>
          <w:rFonts w:eastAsia="Times New Roman"/>
        </w:rPr>
        <w:t>81-85.</w:t>
      </w:r>
    </w:p>
    <w:p w14:paraId="45008EFB" w14:textId="3E735CB9" w:rsidR="007138DF" w:rsidRPr="003E4B94" w:rsidRDefault="007138DF" w:rsidP="007138DF">
      <w:pPr>
        <w:widowControl w:val="0"/>
        <w:suppressAutoHyphens/>
        <w:ind w:left="720" w:hanging="720"/>
        <w:rPr>
          <w:rFonts w:eastAsia="Times New Roman"/>
        </w:rPr>
      </w:pPr>
      <w:r w:rsidRPr="003E4B94">
        <w:rPr>
          <w:rFonts w:eastAsia="Times New Roman"/>
          <w:i/>
        </w:rPr>
        <w:t>The South Carolina Review</w:t>
      </w:r>
      <w:r w:rsidRPr="003E4B94">
        <w:rPr>
          <w:rFonts w:eastAsia="Times New Roman"/>
        </w:rPr>
        <w:t>. Vol. 34, No. 1. Fall 2001. Issue dedicated to Alberto Ríos, and including interview. “Oranges in a Tree,” “The Dog Inside Mine,” “A September Death,” “Eating Potato Chips in Middle Age.”</w:t>
      </w:r>
      <w:r w:rsidR="0050758C" w:rsidRPr="003E4B94">
        <w:rPr>
          <w:rFonts w:eastAsia="Times New Roman"/>
        </w:rPr>
        <w:t xml:space="preserve"> </w:t>
      </w:r>
      <w:r w:rsidRPr="003E4B94">
        <w:rPr>
          <w:rFonts w:eastAsia="Times New Roman"/>
        </w:rPr>
        <w:t>3-6.</w:t>
      </w:r>
    </w:p>
    <w:p w14:paraId="4179FEF0" w14:textId="57A42F71" w:rsidR="007138DF" w:rsidRPr="003E4B94" w:rsidRDefault="007138DF" w:rsidP="007138DF">
      <w:pPr>
        <w:widowControl w:val="0"/>
        <w:suppressAutoHyphens/>
        <w:ind w:left="720" w:hanging="720"/>
        <w:rPr>
          <w:rFonts w:eastAsia="Times New Roman"/>
        </w:rPr>
      </w:pPr>
      <w:r w:rsidRPr="003E4B94">
        <w:rPr>
          <w:rFonts w:eastAsia="Times New Roman"/>
          <w:i/>
          <w:iCs/>
        </w:rPr>
        <w:t>The Arizona Republic</w:t>
      </w:r>
      <w:r w:rsidRPr="003E4B94">
        <w:rPr>
          <w:rFonts w:eastAsia="Times New Roman"/>
        </w:rPr>
        <w:t>. Cited in Sunday edition, Section F, Arizona Diary. “The Fall of the Bears.”</w:t>
      </w:r>
      <w:r w:rsidR="0050758C" w:rsidRPr="003E4B94">
        <w:rPr>
          <w:rFonts w:eastAsia="Times New Roman"/>
        </w:rPr>
        <w:t xml:space="preserve"> </w:t>
      </w:r>
      <w:r w:rsidRPr="003E4B94">
        <w:rPr>
          <w:rFonts w:eastAsia="Times New Roman"/>
        </w:rPr>
        <w:t>Highlighted writer</w:t>
      </w:r>
      <w:r w:rsidRPr="003E4B94">
        <w:rPr>
          <w:rFonts w:eastAsia="Times New Roman"/>
          <w:i/>
          <w:iCs/>
        </w:rPr>
        <w:t xml:space="preserve">. </w:t>
      </w:r>
      <w:r w:rsidRPr="003E4B94">
        <w:rPr>
          <w:rFonts w:eastAsia="Times New Roman"/>
        </w:rPr>
        <w:t>Published Online*. 2-11-01.</w:t>
      </w:r>
    </w:p>
    <w:p w14:paraId="0036092B" w14:textId="7A7A3268" w:rsidR="007138DF" w:rsidRPr="003E4B94" w:rsidRDefault="007138DF" w:rsidP="007138DF">
      <w:pPr>
        <w:widowControl w:val="0"/>
        <w:suppressAutoHyphens/>
        <w:ind w:left="720" w:hanging="720"/>
        <w:rPr>
          <w:rFonts w:eastAsia="Times New Roman"/>
        </w:rPr>
      </w:pPr>
      <w:r w:rsidRPr="003E4B94">
        <w:rPr>
          <w:rFonts w:eastAsia="Times New Roman"/>
          <w:i/>
          <w:iCs/>
        </w:rPr>
        <w:t>The North American Review</w:t>
      </w:r>
      <w:r w:rsidRPr="003E4B94">
        <w:rPr>
          <w:rFonts w:eastAsia="Times New Roman"/>
        </w:rPr>
        <w:t>. 286:6. Nov.-Dec. 2001. “Refugio’s Hair.”</w:t>
      </w:r>
      <w:r w:rsidR="0050758C" w:rsidRPr="003E4B94">
        <w:rPr>
          <w:rFonts w:eastAsia="Times New Roman"/>
        </w:rPr>
        <w:t xml:space="preserve"> </w:t>
      </w:r>
      <w:r w:rsidRPr="003E4B94">
        <w:rPr>
          <w:rFonts w:eastAsia="Times New Roman"/>
        </w:rPr>
        <w:t>17.</w:t>
      </w:r>
    </w:p>
    <w:p w14:paraId="340A7124" w14:textId="62686E77" w:rsidR="007138DF" w:rsidRPr="003E4B94" w:rsidRDefault="007138DF" w:rsidP="007138DF">
      <w:pPr>
        <w:widowControl w:val="0"/>
        <w:suppressAutoHyphens/>
        <w:ind w:left="720" w:hanging="720"/>
        <w:rPr>
          <w:rFonts w:eastAsia="Times New Roman"/>
        </w:rPr>
      </w:pPr>
      <w:r w:rsidRPr="003E4B94">
        <w:rPr>
          <w:rFonts w:eastAsia="Times New Roman"/>
          <w:i/>
          <w:iCs/>
        </w:rPr>
        <w:t>Grantmakers in the Arts: Reader</w:t>
      </w:r>
      <w:r w:rsidRPr="003E4B94">
        <w:rPr>
          <w:rFonts w:eastAsia="Times New Roman"/>
        </w:rPr>
        <w:t>. 12:3. Fall 2001. “A September Death.”</w:t>
      </w:r>
      <w:r w:rsidR="0050758C" w:rsidRPr="003E4B94">
        <w:rPr>
          <w:rFonts w:eastAsia="Times New Roman"/>
        </w:rPr>
        <w:t xml:space="preserve"> </w:t>
      </w:r>
      <w:r w:rsidRPr="003E4B94">
        <w:rPr>
          <w:rFonts w:eastAsia="Times New Roman"/>
        </w:rPr>
        <w:t>7.</w:t>
      </w:r>
    </w:p>
    <w:p w14:paraId="0FA3469A" w14:textId="726C14D2" w:rsidR="007138DF" w:rsidRPr="003E4B94" w:rsidRDefault="007138DF" w:rsidP="007138DF">
      <w:pPr>
        <w:widowControl w:val="0"/>
        <w:suppressAutoHyphens/>
        <w:ind w:left="720" w:hanging="720"/>
        <w:rPr>
          <w:rFonts w:eastAsia="Times New Roman"/>
        </w:rPr>
      </w:pPr>
      <w:r w:rsidRPr="003E4B94">
        <w:rPr>
          <w:rFonts w:eastAsia="Times New Roman"/>
          <w:i/>
          <w:iCs/>
        </w:rPr>
        <w:t>Solo</w:t>
      </w:r>
      <w:r w:rsidRPr="003E4B94">
        <w:rPr>
          <w:rFonts w:eastAsia="Times New Roman"/>
        </w:rPr>
        <w:t xml:space="preserve">. No. 4. 2001. “The Bird-man of Nogales,” “Coffee in the Afternoon,” “What Happened to </w:t>
      </w:r>
      <w:r w:rsidRPr="003E4B94">
        <w:rPr>
          <w:rFonts w:eastAsia="Times New Roman"/>
        </w:rPr>
        <w:lastRenderedPageBreak/>
        <w:t>Me.”</w:t>
      </w:r>
      <w:r w:rsidR="0050758C" w:rsidRPr="003E4B94">
        <w:rPr>
          <w:rFonts w:eastAsia="Times New Roman"/>
        </w:rPr>
        <w:t xml:space="preserve"> </w:t>
      </w:r>
      <w:r w:rsidRPr="003E4B94">
        <w:rPr>
          <w:rFonts w:eastAsia="Times New Roman"/>
        </w:rPr>
        <w:t>141-145.</w:t>
      </w:r>
    </w:p>
    <w:p w14:paraId="05D83F9D" w14:textId="1FCB7590" w:rsidR="007138DF" w:rsidRPr="003E4B94" w:rsidRDefault="007138DF" w:rsidP="007138DF">
      <w:pPr>
        <w:widowControl w:val="0"/>
        <w:suppressAutoHyphens/>
        <w:ind w:left="720" w:hanging="720"/>
        <w:rPr>
          <w:rFonts w:eastAsia="Times New Roman"/>
        </w:rPr>
      </w:pPr>
      <w:r w:rsidRPr="003E4B94">
        <w:rPr>
          <w:rFonts w:eastAsia="Times New Roman"/>
          <w:i/>
          <w:iCs/>
        </w:rPr>
        <w:t>Atlanta Review</w:t>
      </w:r>
      <w:r w:rsidRPr="003E4B94">
        <w:rPr>
          <w:rFonts w:eastAsia="Times New Roman"/>
        </w:rPr>
        <w:t>. Vol. VII, No. 1. Fall-Winter 2000. “What Happened to Me,” “Coffee in the Afternoon,” “Under Mesquite Trees in the Sun.”</w:t>
      </w:r>
      <w:r w:rsidR="0050758C" w:rsidRPr="003E4B94">
        <w:rPr>
          <w:rFonts w:eastAsia="Times New Roman"/>
        </w:rPr>
        <w:t xml:space="preserve"> </w:t>
      </w:r>
      <w:r w:rsidRPr="003E4B94">
        <w:rPr>
          <w:rFonts w:eastAsia="Times New Roman"/>
        </w:rPr>
        <w:t>2-3, 110.</w:t>
      </w:r>
    </w:p>
    <w:p w14:paraId="540D3051" w14:textId="16274CA8" w:rsidR="007138DF" w:rsidRPr="003E4B94" w:rsidRDefault="007138DF" w:rsidP="007138DF">
      <w:pPr>
        <w:widowControl w:val="0"/>
        <w:suppressAutoHyphens/>
        <w:ind w:left="720" w:hanging="720"/>
        <w:rPr>
          <w:rFonts w:eastAsia="Times New Roman"/>
        </w:rPr>
      </w:pPr>
      <w:r w:rsidRPr="003E4B94">
        <w:rPr>
          <w:rFonts w:eastAsia="Times New Roman"/>
          <w:i/>
          <w:iCs/>
          <w:lang w:val="es-MX"/>
        </w:rPr>
        <w:t>Poesia</w:t>
      </w:r>
      <w:r w:rsidRPr="003E4B94">
        <w:rPr>
          <w:rFonts w:eastAsia="Times New Roman"/>
          <w:i/>
          <w:lang w:val="es-MX"/>
        </w:rPr>
        <w:t xml:space="preserve">. Mensile internazionale di cultura poetica. </w:t>
      </w:r>
      <w:r w:rsidRPr="003E4B94">
        <w:rPr>
          <w:rFonts w:eastAsia="Times New Roman"/>
        </w:rPr>
        <w:t>(Milan, Italy)</w:t>
      </w:r>
      <w:r w:rsidR="0050758C" w:rsidRPr="003E4B94">
        <w:rPr>
          <w:rFonts w:eastAsia="Times New Roman"/>
        </w:rPr>
        <w:t xml:space="preserve"> </w:t>
      </w:r>
      <w:r w:rsidRPr="003E4B94">
        <w:rPr>
          <w:rFonts w:eastAsia="Times New Roman"/>
        </w:rPr>
        <w:t>138. April 2000. Translations into Italian by Franca Bacchiega, with introductory essay. “The Bath/</w:t>
      </w:r>
      <w:r w:rsidRPr="003E4B94">
        <w:rPr>
          <w:rFonts w:eastAsia="Times New Roman"/>
          <w:i/>
          <w:iCs/>
        </w:rPr>
        <w:t>Il bagno</w:t>
      </w:r>
      <w:r w:rsidRPr="003E4B94">
        <w:rPr>
          <w:rFonts w:eastAsia="Times New Roman"/>
        </w:rPr>
        <w:t>,” “A Dream of Husbands/</w:t>
      </w:r>
      <w:r w:rsidRPr="003E4B94">
        <w:rPr>
          <w:rFonts w:eastAsia="Times New Roman"/>
          <w:i/>
          <w:iCs/>
        </w:rPr>
        <w:t>Un sogno di mariti</w:t>
      </w:r>
      <w:r w:rsidRPr="003E4B94">
        <w:rPr>
          <w:rFonts w:eastAsia="Times New Roman"/>
        </w:rPr>
        <w:t>,” “The Seeds That Come Through the Air/</w:t>
      </w:r>
      <w:r w:rsidRPr="003E4B94">
        <w:rPr>
          <w:rFonts w:eastAsia="Times New Roman"/>
          <w:i/>
          <w:iCs/>
        </w:rPr>
        <w:t>I semi che vengono attraverso l’aria</w:t>
      </w:r>
      <w:r w:rsidRPr="003E4B94">
        <w:rPr>
          <w:rFonts w:eastAsia="Times New Roman"/>
        </w:rPr>
        <w:t>,” “Morning/</w:t>
      </w:r>
      <w:r w:rsidRPr="003E4B94">
        <w:rPr>
          <w:rFonts w:eastAsia="Times New Roman"/>
          <w:i/>
          <w:iCs/>
        </w:rPr>
        <w:t>Mattino</w:t>
      </w:r>
      <w:r w:rsidRPr="003E4B94">
        <w:rPr>
          <w:rFonts w:eastAsia="Times New Roman"/>
        </w:rPr>
        <w:t>,” “At Kino Viejo, Mexico/</w:t>
      </w:r>
      <w:r w:rsidRPr="003E4B94">
        <w:rPr>
          <w:rFonts w:eastAsia="Times New Roman"/>
          <w:i/>
          <w:iCs/>
        </w:rPr>
        <w:t>A Kino Viejo, Mexico</w:t>
      </w:r>
      <w:r w:rsidRPr="003E4B94">
        <w:rPr>
          <w:rFonts w:eastAsia="Times New Roman"/>
        </w:rPr>
        <w:t>,” “Why Animals Stay Away/</w:t>
      </w:r>
      <w:r w:rsidRPr="003E4B94">
        <w:rPr>
          <w:rFonts w:eastAsia="Times New Roman"/>
          <w:i/>
          <w:iCs/>
        </w:rPr>
        <w:t>Perché gli animali stanno lontani</w:t>
      </w:r>
      <w:r w:rsidRPr="003E4B94">
        <w:rPr>
          <w:rFonts w:eastAsia="Times New Roman"/>
        </w:rPr>
        <w:t>,” “Spring in the Only Place Spring Was/</w:t>
      </w:r>
      <w:r w:rsidRPr="003E4B94">
        <w:rPr>
          <w:rFonts w:eastAsia="Times New Roman"/>
          <w:i/>
          <w:iCs/>
        </w:rPr>
        <w:t>Primavera nel solo posto dov’era primavera</w:t>
      </w:r>
      <w:r w:rsidRPr="003E4B94">
        <w:rPr>
          <w:rFonts w:eastAsia="Times New Roman"/>
        </w:rPr>
        <w:t>.”</w:t>
      </w:r>
      <w:r w:rsidR="0050758C" w:rsidRPr="003E4B94">
        <w:rPr>
          <w:rFonts w:eastAsia="Times New Roman"/>
        </w:rPr>
        <w:t xml:space="preserve"> </w:t>
      </w:r>
      <w:r w:rsidRPr="003E4B94">
        <w:rPr>
          <w:rFonts w:eastAsia="Times New Roman"/>
        </w:rPr>
        <w:t>54-60.</w:t>
      </w:r>
    </w:p>
    <w:p w14:paraId="19037BCE" w14:textId="322503E4" w:rsidR="007138DF" w:rsidRPr="003E4B94" w:rsidRDefault="007138DF" w:rsidP="007138DF">
      <w:pPr>
        <w:widowControl w:val="0"/>
        <w:suppressAutoHyphens/>
        <w:ind w:left="720" w:hanging="720"/>
        <w:rPr>
          <w:rFonts w:eastAsia="Times New Roman"/>
        </w:rPr>
      </w:pPr>
      <w:r w:rsidRPr="003E4B94">
        <w:rPr>
          <w:rFonts w:eastAsia="Times New Roman"/>
          <w:i/>
          <w:iCs/>
        </w:rPr>
        <w:t>Slant</w:t>
      </w:r>
      <w:r w:rsidRPr="003E4B94">
        <w:rPr>
          <w:rFonts w:eastAsia="Times New Roman"/>
        </w:rPr>
        <w:t>. XIV. Summer 2000. Issue dedicated to Alberto Ríos. “What We’ve Done to Each Other.”</w:t>
      </w:r>
      <w:r w:rsidR="0050758C" w:rsidRPr="003E4B94">
        <w:rPr>
          <w:rFonts w:eastAsia="Times New Roman"/>
        </w:rPr>
        <w:t xml:space="preserve"> </w:t>
      </w:r>
      <w:r w:rsidRPr="003E4B94">
        <w:rPr>
          <w:rFonts w:eastAsia="Times New Roman"/>
        </w:rPr>
        <w:t>vi-viii.</w:t>
      </w:r>
    </w:p>
    <w:p w14:paraId="35B14249" w14:textId="65CB78C6" w:rsidR="007138DF" w:rsidRPr="003E4B94" w:rsidRDefault="007138DF" w:rsidP="007138DF">
      <w:pPr>
        <w:widowControl w:val="0"/>
        <w:suppressAutoHyphens/>
        <w:ind w:left="720" w:hanging="720"/>
        <w:rPr>
          <w:rFonts w:eastAsia="Times New Roman"/>
        </w:rPr>
      </w:pPr>
      <w:r w:rsidRPr="003E4B94">
        <w:rPr>
          <w:rFonts w:eastAsia="Times New Roman"/>
          <w:i/>
        </w:rPr>
        <w:t>Americas Review</w:t>
      </w:r>
      <w:r w:rsidRPr="003E4B94">
        <w:rPr>
          <w:rFonts w:eastAsia="Times New Roman"/>
        </w:rPr>
        <w:t>. Vol. 24, Nos. 3-4. Fall-Winter 1996 (1998). “My Chili,” “Chinese Food in the Fifties.”</w:t>
      </w:r>
      <w:r w:rsidR="0050758C" w:rsidRPr="003E4B94">
        <w:rPr>
          <w:rFonts w:eastAsia="Times New Roman"/>
        </w:rPr>
        <w:t xml:space="preserve"> </w:t>
      </w:r>
      <w:r w:rsidRPr="003E4B94">
        <w:rPr>
          <w:rFonts w:eastAsia="Times New Roman"/>
        </w:rPr>
        <w:t>89-97.</w:t>
      </w:r>
    </w:p>
    <w:p w14:paraId="6C48CA0D" w14:textId="7796CA82" w:rsidR="007138DF" w:rsidRPr="003E4B94" w:rsidRDefault="007138DF" w:rsidP="007138DF">
      <w:pPr>
        <w:widowControl w:val="0"/>
        <w:suppressAutoHyphens/>
        <w:ind w:left="720" w:hanging="720"/>
        <w:rPr>
          <w:rFonts w:eastAsia="Times New Roman"/>
        </w:rPr>
      </w:pPr>
      <w:r w:rsidRPr="003E4B94">
        <w:rPr>
          <w:rFonts w:eastAsia="Times New Roman"/>
          <w:i/>
        </w:rPr>
        <w:t>Blue Mesa Review</w:t>
      </w:r>
      <w:r w:rsidRPr="003E4B94">
        <w:rPr>
          <w:rFonts w:eastAsia="Times New Roman"/>
        </w:rPr>
        <w:t>. No. 10: 1998. “The Lemon Kind of Baseball,” “Appointment Houses.”</w:t>
      </w:r>
      <w:r w:rsidR="0050758C" w:rsidRPr="003E4B94">
        <w:rPr>
          <w:rFonts w:eastAsia="Times New Roman"/>
        </w:rPr>
        <w:t xml:space="preserve"> </w:t>
      </w:r>
      <w:r w:rsidRPr="003E4B94">
        <w:rPr>
          <w:rFonts w:eastAsia="Times New Roman"/>
        </w:rPr>
        <w:t>244-248.</w:t>
      </w:r>
    </w:p>
    <w:p w14:paraId="3F7C4544" w14:textId="365C5A97" w:rsidR="007138DF" w:rsidRPr="003E4B94" w:rsidRDefault="007138DF" w:rsidP="007138DF">
      <w:pPr>
        <w:widowControl w:val="0"/>
        <w:suppressAutoHyphens/>
        <w:ind w:left="720" w:hanging="720"/>
        <w:rPr>
          <w:rFonts w:eastAsia="Times New Roman"/>
        </w:rPr>
      </w:pPr>
      <w:r w:rsidRPr="003E4B94">
        <w:rPr>
          <w:rFonts w:eastAsia="Times New Roman"/>
          <w:i/>
        </w:rPr>
        <w:t>Clackamas Literary Review</w:t>
      </w:r>
      <w:r w:rsidRPr="003E4B94">
        <w:rPr>
          <w:rFonts w:eastAsia="Times New Roman"/>
        </w:rPr>
        <w:t>. Vol. 2, No. 2. Fall 1998. “At the Street Parties for the 16 de Septiembre,” “Some Extensions on the Sovereignty of Science.”</w:t>
      </w:r>
      <w:r w:rsidR="0050758C" w:rsidRPr="003E4B94">
        <w:rPr>
          <w:rFonts w:eastAsia="Times New Roman"/>
        </w:rPr>
        <w:t xml:space="preserve"> </w:t>
      </w:r>
      <w:r w:rsidRPr="003E4B94">
        <w:rPr>
          <w:rFonts w:eastAsia="Times New Roman"/>
        </w:rPr>
        <w:t>105-108.</w:t>
      </w:r>
    </w:p>
    <w:p w14:paraId="1D7A14F3" w14:textId="3AA0626D" w:rsidR="007138DF" w:rsidRPr="003E4B94" w:rsidRDefault="007138DF" w:rsidP="007138DF">
      <w:pPr>
        <w:widowControl w:val="0"/>
        <w:suppressAutoHyphens/>
        <w:ind w:left="720" w:hanging="720"/>
        <w:rPr>
          <w:rFonts w:eastAsia="Times New Roman"/>
        </w:rPr>
      </w:pPr>
      <w:r w:rsidRPr="003E4B94">
        <w:rPr>
          <w:rFonts w:eastAsia="Times New Roman"/>
          <w:i/>
        </w:rPr>
        <w:t>Focus on Poetry: Danger—Poets at Play</w:t>
      </w:r>
      <w:r w:rsidRPr="003E4B94">
        <w:rPr>
          <w:rFonts w:eastAsia="Times New Roman"/>
        </w:rPr>
        <w:t>. International Friends of Transformative Art. 1998. “In the Strong Hold of Her Thin Arms,” “Summers, About 1959.”</w:t>
      </w:r>
      <w:r w:rsidR="0050758C" w:rsidRPr="003E4B94">
        <w:rPr>
          <w:rFonts w:eastAsia="Times New Roman"/>
        </w:rPr>
        <w:t xml:space="preserve"> </w:t>
      </w:r>
      <w:r w:rsidRPr="003E4B94">
        <w:rPr>
          <w:rFonts w:eastAsia="Times New Roman"/>
        </w:rPr>
        <w:t>30-32.</w:t>
      </w:r>
    </w:p>
    <w:p w14:paraId="6F82808C" w14:textId="59A20C38" w:rsidR="007138DF" w:rsidRPr="003E4B94" w:rsidRDefault="007138DF" w:rsidP="007138DF">
      <w:pPr>
        <w:widowControl w:val="0"/>
        <w:suppressAutoHyphens/>
        <w:ind w:left="720" w:hanging="720"/>
        <w:rPr>
          <w:rFonts w:eastAsia="Times New Roman"/>
        </w:rPr>
      </w:pPr>
      <w:r w:rsidRPr="003E4B94">
        <w:rPr>
          <w:rFonts w:eastAsia="Times New Roman"/>
          <w:i/>
        </w:rPr>
        <w:t>Glimmer Train</w:t>
      </w:r>
      <w:r w:rsidRPr="003E4B94">
        <w:rPr>
          <w:rFonts w:eastAsia="Times New Roman"/>
        </w:rPr>
        <w:t>. 26: Spring 1998. “From the Life of Don Margarito.”</w:t>
      </w:r>
      <w:r w:rsidR="0050758C" w:rsidRPr="003E4B94">
        <w:rPr>
          <w:rFonts w:eastAsia="Times New Roman"/>
        </w:rPr>
        <w:t xml:space="preserve"> </w:t>
      </w:r>
      <w:r w:rsidRPr="003E4B94">
        <w:rPr>
          <w:rFonts w:eastAsia="Times New Roman"/>
        </w:rPr>
        <w:t>122-123.</w:t>
      </w:r>
    </w:p>
    <w:p w14:paraId="7C8A65A1" w14:textId="62BF5FD8" w:rsidR="007138DF" w:rsidRPr="003E4B94" w:rsidRDefault="007138DF" w:rsidP="007138DF">
      <w:pPr>
        <w:widowControl w:val="0"/>
        <w:suppressAutoHyphens/>
        <w:ind w:left="720" w:hanging="720"/>
        <w:rPr>
          <w:rFonts w:eastAsia="Times New Roman"/>
        </w:rPr>
      </w:pPr>
      <w:r w:rsidRPr="003E4B94">
        <w:rPr>
          <w:rFonts w:eastAsia="Times New Roman"/>
          <w:i/>
        </w:rPr>
        <w:t>Meridian</w:t>
      </w:r>
      <w:r w:rsidRPr="003E4B94">
        <w:rPr>
          <w:rFonts w:eastAsia="Times New Roman"/>
        </w:rPr>
        <w:t>. Spring 1998: Premiere Issue. “The Impossible Still-life,” “Los Voladores de Papantla.”</w:t>
      </w:r>
      <w:r w:rsidR="0050758C" w:rsidRPr="003E4B94">
        <w:rPr>
          <w:rFonts w:eastAsia="Times New Roman"/>
        </w:rPr>
        <w:t xml:space="preserve"> </w:t>
      </w:r>
      <w:r w:rsidRPr="003E4B94">
        <w:rPr>
          <w:rFonts w:eastAsia="Times New Roman"/>
        </w:rPr>
        <w:t>40-42. “Writing from Memory.”</w:t>
      </w:r>
      <w:r w:rsidR="0050758C" w:rsidRPr="003E4B94">
        <w:rPr>
          <w:rFonts w:eastAsia="Times New Roman"/>
        </w:rPr>
        <w:t xml:space="preserve"> </w:t>
      </w:r>
      <w:r w:rsidRPr="003E4B94">
        <w:rPr>
          <w:rFonts w:eastAsia="Times New Roman"/>
        </w:rPr>
        <w:t>45-47.</w:t>
      </w:r>
    </w:p>
    <w:p w14:paraId="6469CB8B" w14:textId="65963C36"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Vol. 72, No. 4. Winter 1998. “A Chance Meeting of Two Men,” “The Conversation of Old Husbands,” “Noise from the Sea,” “A Marrow of Water.”</w:t>
      </w:r>
      <w:r w:rsidR="0050758C" w:rsidRPr="003E4B94">
        <w:rPr>
          <w:rFonts w:eastAsia="Times New Roman"/>
        </w:rPr>
        <w:t xml:space="preserve"> </w:t>
      </w:r>
      <w:r w:rsidRPr="003E4B94">
        <w:rPr>
          <w:rFonts w:eastAsia="Times New Roman"/>
        </w:rPr>
        <w:t>13-16.</w:t>
      </w:r>
    </w:p>
    <w:p w14:paraId="49B28FA7" w14:textId="013966BA"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lang w:val="es-MX"/>
        </w:rPr>
      </w:pPr>
      <w:r w:rsidRPr="003E4B94">
        <w:rPr>
          <w:rFonts w:eastAsia="Times New Roman"/>
          <w:i/>
        </w:rPr>
        <w:t>Quarterly West</w:t>
      </w:r>
      <w:r w:rsidRPr="003E4B94">
        <w:rPr>
          <w:rFonts w:eastAsia="Times New Roman"/>
        </w:rPr>
        <w:t>. No. 47. Autumn/Winter 1998-99. “They Said I Was a Crying Bride,” “My Husband Clemente.”</w:t>
      </w:r>
      <w:r w:rsidR="0050758C" w:rsidRPr="003E4B94">
        <w:rPr>
          <w:rFonts w:eastAsia="Times New Roman"/>
        </w:rPr>
        <w:t xml:space="preserve"> </w:t>
      </w:r>
      <w:r w:rsidRPr="003E4B94">
        <w:rPr>
          <w:rFonts w:eastAsia="Times New Roman"/>
          <w:lang w:val="es-MX"/>
        </w:rPr>
        <w:t>38-41.</w:t>
      </w:r>
    </w:p>
    <w:p w14:paraId="623DD2AE" w14:textId="7108437E" w:rsidR="007138DF" w:rsidRPr="003E4B94" w:rsidRDefault="007138DF" w:rsidP="007138DF">
      <w:pPr>
        <w:widowControl w:val="0"/>
        <w:suppressAutoHyphens/>
        <w:ind w:left="720" w:hanging="720"/>
        <w:rPr>
          <w:rFonts w:eastAsia="Times New Roman"/>
        </w:rPr>
      </w:pPr>
      <w:r w:rsidRPr="003E4B94">
        <w:rPr>
          <w:rFonts w:eastAsia="Times New Roman"/>
          <w:i/>
          <w:lang w:val="es-MX"/>
        </w:rPr>
        <w:t>Luvina</w:t>
      </w:r>
      <w:r w:rsidRPr="003E4B94">
        <w:rPr>
          <w:rFonts w:eastAsia="Times New Roman"/>
          <w:lang w:val="es-MX"/>
        </w:rPr>
        <w:t>. 9. Otoño de 1997. Universidad de Guadalajara (Mexico). “La vista de los monaguillos.”</w:t>
      </w:r>
      <w:r w:rsidR="0050758C" w:rsidRPr="003E4B94">
        <w:rPr>
          <w:rFonts w:eastAsia="Times New Roman"/>
          <w:lang w:val="es-MX"/>
        </w:rPr>
        <w:t xml:space="preserve"> </w:t>
      </w:r>
      <w:r w:rsidRPr="003E4B94">
        <w:rPr>
          <w:rFonts w:eastAsia="Times New Roman"/>
        </w:rPr>
        <w:t xml:space="preserve">Trans. by Fernando Xáuregui. 15-16. </w:t>
      </w:r>
    </w:p>
    <w:p w14:paraId="78C85551" w14:textId="059E0201" w:rsidR="007138DF" w:rsidRPr="003E4B94" w:rsidRDefault="007138DF" w:rsidP="007138DF">
      <w:pPr>
        <w:widowControl w:val="0"/>
        <w:suppressAutoHyphens/>
        <w:ind w:left="720" w:hanging="720"/>
        <w:rPr>
          <w:rFonts w:eastAsia="Times New Roman"/>
        </w:rPr>
      </w:pPr>
      <w:r w:rsidRPr="003E4B94">
        <w:rPr>
          <w:rFonts w:eastAsia="Times New Roman"/>
          <w:i/>
        </w:rPr>
        <w:t>Manoa</w:t>
      </w:r>
      <w:r w:rsidRPr="003E4B94">
        <w:rPr>
          <w:rFonts w:eastAsia="Times New Roman"/>
        </w:rPr>
        <w:t>. Vol. 9, No. 2. 1997. “The Old Man Lisandro Prays, Talking to His Wife Even Still.”</w:t>
      </w:r>
      <w:r w:rsidR="0050758C" w:rsidRPr="003E4B94">
        <w:rPr>
          <w:rFonts w:eastAsia="Times New Roman"/>
        </w:rPr>
        <w:t xml:space="preserve"> </w:t>
      </w:r>
      <w:r w:rsidRPr="003E4B94">
        <w:rPr>
          <w:rFonts w:eastAsia="Times New Roman"/>
        </w:rPr>
        <w:t>11-13.</w:t>
      </w:r>
    </w:p>
    <w:p w14:paraId="387E0B26" w14:textId="53E6C5FD"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 Vol. 63, No. 1. Spring 1997. “Day of the Refugios.”</w:t>
      </w:r>
      <w:r w:rsidR="0050758C" w:rsidRPr="003E4B94">
        <w:rPr>
          <w:rFonts w:eastAsia="Times New Roman"/>
        </w:rPr>
        <w:t xml:space="preserve"> </w:t>
      </w:r>
      <w:r w:rsidRPr="003E4B94">
        <w:rPr>
          <w:rFonts w:eastAsia="Times New Roman"/>
        </w:rPr>
        <w:t>92-94. “Uncle Christmas.”</w:t>
      </w:r>
      <w:r w:rsidR="0050758C" w:rsidRPr="003E4B94">
        <w:rPr>
          <w:rFonts w:eastAsia="Times New Roman"/>
        </w:rPr>
        <w:t xml:space="preserve"> </w:t>
      </w:r>
      <w:r w:rsidRPr="003E4B94">
        <w:rPr>
          <w:rFonts w:eastAsia="Times New Roman"/>
        </w:rPr>
        <w:t>101-103. “The Used Side of the Sofa.”</w:t>
      </w:r>
      <w:r w:rsidR="0050758C" w:rsidRPr="003E4B94">
        <w:rPr>
          <w:rFonts w:eastAsia="Times New Roman"/>
        </w:rPr>
        <w:t xml:space="preserve"> </w:t>
      </w:r>
      <w:r w:rsidRPr="003E4B94">
        <w:rPr>
          <w:rFonts w:eastAsia="Times New Roman"/>
        </w:rPr>
        <w:t>110-111.</w:t>
      </w:r>
    </w:p>
    <w:p w14:paraId="567E7B0F" w14:textId="3FA9E15F" w:rsidR="007138DF" w:rsidRPr="003E4B94" w:rsidRDefault="007138DF" w:rsidP="007138DF">
      <w:pPr>
        <w:widowControl w:val="0"/>
        <w:suppressAutoHyphens/>
        <w:ind w:left="720" w:hanging="720"/>
        <w:rPr>
          <w:rFonts w:eastAsia="Times New Roman"/>
        </w:rPr>
      </w:pPr>
      <w:r w:rsidRPr="003E4B94">
        <w:rPr>
          <w:rFonts w:eastAsia="Times New Roman"/>
          <w:i/>
        </w:rPr>
        <w:t>Red Rock Review</w:t>
      </w:r>
      <w:r w:rsidRPr="003E4B94">
        <w:rPr>
          <w:rFonts w:eastAsia="Times New Roman"/>
        </w:rPr>
        <w:t>. Spring 1997. “The Woman in the Picture with Me . . . .”</w:t>
      </w:r>
      <w:r w:rsidR="0050758C" w:rsidRPr="003E4B94">
        <w:rPr>
          <w:rFonts w:eastAsia="Times New Roman"/>
        </w:rPr>
        <w:t xml:space="preserve"> </w:t>
      </w:r>
      <w:r w:rsidRPr="003E4B94">
        <w:rPr>
          <w:rFonts w:eastAsia="Times New Roman"/>
        </w:rPr>
        <w:t>11.</w:t>
      </w:r>
    </w:p>
    <w:p w14:paraId="4D43C883" w14:textId="77777777" w:rsidR="007138DF" w:rsidRPr="003E4B94" w:rsidRDefault="007138DF" w:rsidP="007138DF">
      <w:pPr>
        <w:widowControl w:val="0"/>
        <w:suppressAutoHyphens/>
        <w:ind w:left="720" w:hanging="720"/>
        <w:rPr>
          <w:rFonts w:eastAsia="Times New Roman"/>
        </w:rPr>
      </w:pPr>
      <w:r w:rsidRPr="003E4B94">
        <w:rPr>
          <w:rFonts w:eastAsia="Times New Roman"/>
          <w:i/>
        </w:rPr>
        <w:t>Research</w:t>
      </w:r>
      <w:r w:rsidRPr="003E4B94">
        <w:rPr>
          <w:rFonts w:eastAsia="Times New Roman"/>
        </w:rPr>
        <w:t xml:space="preserve"> (ASU). Vol. 11, No. 2: Spring/Summer 1997. “Nani,” “The Woman in the Picture with Me . . . .,” “Lisandro Speaks But Inside Himself to his Wife,” </w:t>
      </w:r>
    </w:p>
    <w:p w14:paraId="3C70302B" w14:textId="77777777" w:rsidR="007138DF" w:rsidRPr="003E4B94" w:rsidRDefault="007138DF" w:rsidP="007138DF">
      <w:pPr>
        <w:widowControl w:val="0"/>
        <w:suppressAutoHyphens/>
        <w:ind w:left="720" w:hanging="720"/>
        <w:rPr>
          <w:rFonts w:eastAsia="Times New Roman"/>
        </w:rPr>
      </w:pPr>
      <w:r w:rsidRPr="003E4B94">
        <w:rPr>
          <w:rFonts w:eastAsia="Times New Roman"/>
          <w:i/>
        </w:rPr>
        <w:t>Ruah</w:t>
      </w:r>
      <w:r w:rsidRPr="003E4B94">
        <w:rPr>
          <w:rFonts w:eastAsia="Times New Roman"/>
        </w:rPr>
        <w:t>. Vol. VII, 1997. “Kid Hielero,” “What Abides,” “Chinese Food in the Fifties,” “Lisandro’s Wife,” 27-38. Featured writer.</w:t>
      </w:r>
    </w:p>
    <w:p w14:paraId="36F4AEA6" w14:textId="3F4C7A06" w:rsidR="007138DF" w:rsidRPr="003E4B94" w:rsidRDefault="007138DF" w:rsidP="007138DF">
      <w:pPr>
        <w:widowControl w:val="0"/>
        <w:suppressAutoHyphens/>
        <w:ind w:left="720" w:hanging="720"/>
        <w:rPr>
          <w:rFonts w:eastAsia="Times New Roman"/>
        </w:rPr>
      </w:pPr>
      <w:r w:rsidRPr="003E4B94">
        <w:rPr>
          <w:rFonts w:eastAsia="Times New Roman"/>
          <w:i/>
        </w:rPr>
        <w:t>The Cream City Review</w:t>
      </w:r>
      <w:r w:rsidRPr="003E4B94">
        <w:rPr>
          <w:rFonts w:eastAsia="Times New Roman"/>
        </w:rPr>
        <w:t>. Vol. 20, Nos. 1 &amp; 2. 1995-96. “A Simple Thing to Know.”</w:t>
      </w:r>
      <w:r w:rsidR="0050758C" w:rsidRPr="003E4B94">
        <w:rPr>
          <w:rFonts w:eastAsia="Times New Roman"/>
        </w:rPr>
        <w:t xml:space="preserve"> </w:t>
      </w:r>
      <w:r w:rsidRPr="003E4B94">
        <w:rPr>
          <w:rFonts w:eastAsia="Times New Roman"/>
        </w:rPr>
        <w:t>148-149.</w:t>
      </w:r>
    </w:p>
    <w:p w14:paraId="63DCE5A7" w14:textId="27DB24CD" w:rsidR="007138DF" w:rsidRPr="003E4B94" w:rsidRDefault="007138DF" w:rsidP="007138DF">
      <w:pPr>
        <w:widowControl w:val="0"/>
        <w:suppressAutoHyphens/>
        <w:ind w:left="720" w:hanging="720"/>
        <w:rPr>
          <w:rFonts w:eastAsia="Times New Roman"/>
        </w:rPr>
      </w:pPr>
      <w:r w:rsidRPr="003E4B94">
        <w:rPr>
          <w:rFonts w:eastAsia="Times New Roman"/>
          <w:i/>
        </w:rPr>
        <w:t xml:space="preserve">Hayden’s Ferry Review. </w:t>
      </w:r>
      <w:r w:rsidRPr="003E4B94">
        <w:rPr>
          <w:rFonts w:eastAsia="Times New Roman"/>
        </w:rPr>
        <w:t xml:space="preserve">#19. Fall/Winter 1996. “French </w:t>
      </w:r>
      <w:r w:rsidRPr="003E4B94">
        <w:rPr>
          <w:rFonts w:eastAsia="Times New Roman"/>
          <w:i/>
        </w:rPr>
        <w:t>Postales</w:t>
      </w:r>
      <w:r w:rsidRPr="003E4B94">
        <w:rPr>
          <w:rFonts w:eastAsia="Times New Roman"/>
        </w:rPr>
        <w:t>.”</w:t>
      </w:r>
      <w:r w:rsidR="0050758C" w:rsidRPr="003E4B94">
        <w:rPr>
          <w:rFonts w:eastAsia="Times New Roman"/>
        </w:rPr>
        <w:t xml:space="preserve"> </w:t>
      </w:r>
      <w:r w:rsidRPr="003E4B94">
        <w:rPr>
          <w:rFonts w:eastAsia="Times New Roman"/>
        </w:rPr>
        <w:t>117-119.</w:t>
      </w:r>
    </w:p>
    <w:p w14:paraId="2C631F38" w14:textId="60A9AED7" w:rsidR="007138DF" w:rsidRPr="003E4B94" w:rsidRDefault="007138DF" w:rsidP="007138DF">
      <w:pPr>
        <w:widowControl w:val="0"/>
        <w:suppressAutoHyphens/>
        <w:ind w:left="720" w:hanging="720"/>
        <w:rPr>
          <w:rFonts w:eastAsia="Times New Roman"/>
        </w:rPr>
      </w:pPr>
      <w:r w:rsidRPr="003E4B94">
        <w:rPr>
          <w:rFonts w:eastAsia="Times New Roman"/>
          <w:i/>
        </w:rPr>
        <w:t>The Lucid Stone</w:t>
      </w:r>
      <w:r w:rsidRPr="003E4B94">
        <w:rPr>
          <w:rFonts w:eastAsia="Times New Roman"/>
        </w:rPr>
        <w:t>. No. 6. Summer 1996. “Summers, About 1959.”</w:t>
      </w:r>
      <w:r w:rsidR="0050758C" w:rsidRPr="003E4B94">
        <w:rPr>
          <w:rFonts w:eastAsia="Times New Roman"/>
        </w:rPr>
        <w:t xml:space="preserve"> </w:t>
      </w:r>
      <w:r w:rsidRPr="003E4B94">
        <w:rPr>
          <w:rFonts w:eastAsia="Times New Roman"/>
        </w:rPr>
        <w:t>4.</w:t>
      </w:r>
    </w:p>
    <w:p w14:paraId="71B1823B" w14:textId="77777777" w:rsidR="007138DF" w:rsidRPr="003E4B94" w:rsidRDefault="007138DF" w:rsidP="007138DF">
      <w:pPr>
        <w:widowControl w:val="0"/>
        <w:suppressAutoHyphens/>
        <w:ind w:left="720" w:hanging="720"/>
        <w:rPr>
          <w:rFonts w:eastAsia="Times New Roman"/>
        </w:rPr>
      </w:pPr>
      <w:r w:rsidRPr="003E4B94">
        <w:rPr>
          <w:rFonts w:eastAsia="Times New Roman"/>
          <w:i/>
        </w:rPr>
        <w:t>Visiones</w:t>
      </w:r>
      <w:r w:rsidRPr="003E4B94">
        <w:rPr>
          <w:rFonts w:eastAsia="Times New Roman"/>
        </w:rPr>
        <w:t>. Vol. 6, No. 1. January/February/March 1996. “The Cures of Green and Night,” 16. “Lisandro’s Wife,” 33.</w:t>
      </w:r>
    </w:p>
    <w:p w14:paraId="41DDF7F0" w14:textId="27EE1EC7" w:rsidR="007138DF" w:rsidRPr="003E4B94" w:rsidRDefault="007138DF" w:rsidP="007138DF">
      <w:pPr>
        <w:widowControl w:val="0"/>
        <w:suppressAutoHyphens/>
        <w:ind w:left="720" w:hanging="720"/>
        <w:rPr>
          <w:rFonts w:eastAsia="Times New Roman"/>
        </w:rPr>
      </w:pPr>
      <w:r w:rsidRPr="003E4B94">
        <w:rPr>
          <w:rFonts w:eastAsia="Times New Roman"/>
          <w:i/>
        </w:rPr>
        <w:t>Indiana Review</w:t>
      </w:r>
      <w:r w:rsidRPr="003E4B94">
        <w:rPr>
          <w:rFonts w:eastAsia="Times New Roman"/>
        </w:rPr>
        <w:t>. Vol. 18, No. 1. Spring 1995. “Good Manners,” “Lisandro’s Wife,” “What Abides,” “Aunt Matilde’s Story of the Big Day,” “My Chili.”</w:t>
      </w:r>
      <w:r w:rsidR="0050758C" w:rsidRPr="003E4B94">
        <w:rPr>
          <w:rFonts w:eastAsia="Times New Roman"/>
        </w:rPr>
        <w:t xml:space="preserve"> </w:t>
      </w:r>
      <w:r w:rsidRPr="003E4B94">
        <w:rPr>
          <w:rFonts w:eastAsia="Times New Roman"/>
        </w:rPr>
        <w:t>42-54. Featured Writer.</w:t>
      </w:r>
    </w:p>
    <w:p w14:paraId="7B7D783E" w14:textId="543F162A"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Southwestern American Literature</w:t>
      </w:r>
      <w:r w:rsidRPr="003E4B94">
        <w:rPr>
          <w:rFonts w:eastAsia="Times New Roman"/>
        </w:rPr>
        <w:t>. Vol. 21, No. 1. Fall 1995. “The Cures of Green and Night,” “A Physics of Sudden Light.”</w:t>
      </w:r>
      <w:r w:rsidR="0050758C" w:rsidRPr="003E4B94">
        <w:rPr>
          <w:rFonts w:eastAsia="Times New Roman"/>
        </w:rPr>
        <w:t xml:space="preserve"> </w:t>
      </w:r>
      <w:r w:rsidRPr="003E4B94">
        <w:rPr>
          <w:rFonts w:eastAsia="Times New Roman"/>
        </w:rPr>
        <w:t>132-135.</w:t>
      </w:r>
    </w:p>
    <w:p w14:paraId="177ADC5C" w14:textId="6D4EB079" w:rsidR="007138DF" w:rsidRPr="003E4B94" w:rsidRDefault="007138DF" w:rsidP="007138DF">
      <w:pPr>
        <w:widowControl w:val="0"/>
        <w:suppressAutoHyphens/>
        <w:ind w:left="720" w:hanging="720"/>
        <w:rPr>
          <w:rFonts w:eastAsia="Times New Roman"/>
        </w:rPr>
      </w:pPr>
      <w:r w:rsidRPr="003E4B94">
        <w:rPr>
          <w:rFonts w:eastAsia="Times New Roman"/>
          <w:i/>
        </w:rPr>
        <w:t>Texas Observer</w:t>
      </w:r>
      <w:r w:rsidRPr="003E4B94">
        <w:rPr>
          <w:rFonts w:eastAsia="Times New Roman"/>
        </w:rPr>
        <w:t>. Vol. 87, No. 13. 30 June 1995. “Cups of Frothed Chocolate,” “Holding My Shirts.”</w:t>
      </w:r>
      <w:r w:rsidR="0050758C" w:rsidRPr="003E4B94">
        <w:rPr>
          <w:rFonts w:eastAsia="Times New Roman"/>
        </w:rPr>
        <w:t xml:space="preserve"> </w:t>
      </w:r>
      <w:r w:rsidRPr="003E4B94">
        <w:rPr>
          <w:rFonts w:eastAsia="Times New Roman"/>
        </w:rPr>
        <w:t>12-13.</w:t>
      </w:r>
    </w:p>
    <w:p w14:paraId="5F647662" w14:textId="4D26D7A9" w:rsidR="007138DF" w:rsidRPr="003E4B94" w:rsidRDefault="007138DF" w:rsidP="007138DF">
      <w:pPr>
        <w:widowControl w:val="0"/>
        <w:suppressAutoHyphens/>
        <w:ind w:left="720" w:hanging="720"/>
        <w:rPr>
          <w:rFonts w:eastAsia="Times New Roman"/>
        </w:rPr>
      </w:pPr>
      <w:r w:rsidRPr="003E4B94">
        <w:rPr>
          <w:rFonts w:eastAsia="Times New Roman"/>
          <w:i/>
        </w:rPr>
        <w:t>Cream City Review</w:t>
      </w:r>
      <w:r w:rsidRPr="003E4B94">
        <w:rPr>
          <w:rFonts w:eastAsia="Times New Roman"/>
        </w:rPr>
        <w:t>. Vol. 18, No. 2. Fall 1994. “A Simple Thing to Know.”</w:t>
      </w:r>
      <w:r w:rsidR="0050758C" w:rsidRPr="003E4B94">
        <w:rPr>
          <w:rFonts w:eastAsia="Times New Roman"/>
        </w:rPr>
        <w:t xml:space="preserve"> </w:t>
      </w:r>
      <w:r w:rsidRPr="003E4B94">
        <w:rPr>
          <w:rFonts w:eastAsia="Times New Roman"/>
        </w:rPr>
        <w:t>139.</w:t>
      </w:r>
    </w:p>
    <w:p w14:paraId="2C1E79F3" w14:textId="4D8B2412" w:rsidR="007138DF" w:rsidRPr="003E4B94" w:rsidRDefault="007138DF" w:rsidP="007138DF">
      <w:pPr>
        <w:widowControl w:val="0"/>
        <w:suppressAutoHyphens/>
        <w:ind w:left="720" w:hanging="720"/>
        <w:rPr>
          <w:rFonts w:eastAsia="Times New Roman"/>
        </w:rPr>
      </w:pPr>
      <w:r w:rsidRPr="003E4B94">
        <w:rPr>
          <w:rFonts w:eastAsia="Times New Roman"/>
          <w:i/>
        </w:rPr>
        <w:t>Pequod</w:t>
      </w:r>
      <w:r w:rsidRPr="003E4B94">
        <w:rPr>
          <w:rFonts w:eastAsia="Times New Roman"/>
        </w:rPr>
        <w:t>. No. 38. 1994. “If I Leave You,” “Chinese Food in the Fifties.”</w:t>
      </w:r>
      <w:r w:rsidR="0050758C" w:rsidRPr="003E4B94">
        <w:rPr>
          <w:rFonts w:eastAsia="Times New Roman"/>
        </w:rPr>
        <w:t xml:space="preserve"> </w:t>
      </w:r>
      <w:r w:rsidRPr="003E4B94">
        <w:rPr>
          <w:rFonts w:eastAsia="Times New Roman"/>
        </w:rPr>
        <w:t>79-87.</w:t>
      </w:r>
    </w:p>
    <w:p w14:paraId="28392BC8" w14:textId="35A48330"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xml:space="preserve">. Vol. 68, No. 4. Winter 1994. “Domingo Limón,” “In My Hurry,” </w:t>
      </w:r>
      <w:r w:rsidRPr="003E4B94">
        <w:rPr>
          <w:rFonts w:eastAsia="Times New Roman"/>
        </w:rPr>
        <w:tab/>
        <w:t>“Common Crows in a Winter Tree.”</w:t>
      </w:r>
      <w:r w:rsidR="0050758C" w:rsidRPr="003E4B94">
        <w:rPr>
          <w:rFonts w:eastAsia="Times New Roman"/>
        </w:rPr>
        <w:t xml:space="preserve"> </w:t>
      </w:r>
      <w:r w:rsidRPr="003E4B94">
        <w:rPr>
          <w:rFonts w:eastAsia="Times New Roman"/>
        </w:rPr>
        <w:t>12-19. Featured Writer.</w:t>
      </w:r>
    </w:p>
    <w:p w14:paraId="34515C97" w14:textId="3A1FD842" w:rsidR="007138DF" w:rsidRPr="00262EC4" w:rsidRDefault="007138DF" w:rsidP="007138DF">
      <w:pPr>
        <w:widowControl w:val="0"/>
        <w:suppressAutoHyphens/>
        <w:ind w:left="720" w:hanging="720"/>
        <w:rPr>
          <w:rFonts w:eastAsia="Times New Roman"/>
        </w:rPr>
      </w:pPr>
      <w:r w:rsidRPr="00262EC4">
        <w:rPr>
          <w:rFonts w:eastAsia="Times New Roman"/>
          <w:i/>
          <w:lang w:val="es-MX"/>
        </w:rPr>
        <w:t>Rio Grande Review</w:t>
      </w:r>
      <w:r w:rsidRPr="00262EC4">
        <w:rPr>
          <w:rFonts w:eastAsia="Times New Roman"/>
          <w:lang w:val="es-MX"/>
        </w:rPr>
        <w:t xml:space="preserve">. Vol. 13, No. 1. </w:t>
      </w:r>
      <w:r w:rsidRPr="003E4B94">
        <w:rPr>
          <w:rFonts w:eastAsia="Times New Roman"/>
        </w:rPr>
        <w:t xml:space="preserve">Fall and Winter 1994. </w:t>
      </w:r>
      <w:r w:rsidRPr="00262EC4">
        <w:rPr>
          <w:rFonts w:eastAsia="Times New Roman"/>
        </w:rPr>
        <w:t>“Kid Hielero,” “Dar a Luz.”</w:t>
      </w:r>
      <w:r w:rsidR="0050758C" w:rsidRPr="00262EC4">
        <w:rPr>
          <w:rFonts w:eastAsia="Times New Roman"/>
        </w:rPr>
        <w:t xml:space="preserve"> </w:t>
      </w:r>
      <w:r w:rsidRPr="00262EC4">
        <w:rPr>
          <w:rFonts w:eastAsia="Times New Roman"/>
        </w:rPr>
        <w:t>72-76.</w:t>
      </w:r>
    </w:p>
    <w:p w14:paraId="3059EAE4" w14:textId="21A4A834" w:rsidR="007138DF" w:rsidRPr="003E4B94" w:rsidRDefault="007138DF" w:rsidP="007138DF">
      <w:pPr>
        <w:widowControl w:val="0"/>
        <w:suppressAutoHyphens/>
        <w:ind w:left="720" w:hanging="720"/>
        <w:rPr>
          <w:rFonts w:eastAsia="Times New Roman"/>
        </w:rPr>
      </w:pPr>
      <w:r w:rsidRPr="003E4B94">
        <w:rPr>
          <w:rFonts w:eastAsia="Times New Roman"/>
          <w:i/>
        </w:rPr>
        <w:t>The William and Mary Review</w:t>
      </w:r>
      <w:r w:rsidRPr="003E4B94">
        <w:rPr>
          <w:rFonts w:eastAsia="Times New Roman"/>
        </w:rPr>
        <w:t>. Vol. 32. 1994. “A Small Motor.”</w:t>
      </w:r>
      <w:r w:rsidR="0050758C" w:rsidRPr="003E4B94">
        <w:rPr>
          <w:rFonts w:eastAsia="Times New Roman"/>
        </w:rPr>
        <w:t xml:space="preserve"> </w:t>
      </w:r>
      <w:r w:rsidRPr="003E4B94">
        <w:rPr>
          <w:rFonts w:eastAsia="Times New Roman"/>
        </w:rPr>
        <w:t>7.</w:t>
      </w:r>
    </w:p>
    <w:p w14:paraId="04950519" w14:textId="523F6B67" w:rsidR="007138DF" w:rsidRPr="003E4B94" w:rsidRDefault="007138DF" w:rsidP="007138DF">
      <w:pPr>
        <w:widowControl w:val="0"/>
        <w:suppressAutoHyphens/>
        <w:ind w:left="720" w:hanging="720"/>
        <w:rPr>
          <w:rFonts w:eastAsia="Times New Roman"/>
        </w:rPr>
      </w:pPr>
      <w:r w:rsidRPr="003E4B94">
        <w:rPr>
          <w:rFonts w:eastAsia="Times New Roman"/>
          <w:i/>
        </w:rPr>
        <w:t>Portlander</w:t>
      </w:r>
      <w:r w:rsidRPr="003E4B94">
        <w:rPr>
          <w:rFonts w:eastAsia="Times New Roman"/>
        </w:rPr>
        <w:t>. Vol. 2, 1993-94. “Day of the Refugios.”</w:t>
      </w:r>
      <w:r w:rsidR="0050758C" w:rsidRPr="003E4B94">
        <w:rPr>
          <w:rFonts w:eastAsia="Times New Roman"/>
        </w:rPr>
        <w:t xml:space="preserve"> </w:t>
      </w:r>
      <w:r w:rsidRPr="003E4B94">
        <w:rPr>
          <w:rFonts w:eastAsia="Times New Roman"/>
        </w:rPr>
        <w:t>34-35.</w:t>
      </w:r>
    </w:p>
    <w:p w14:paraId="63F14282" w14:textId="60930DF1" w:rsidR="007138DF" w:rsidRPr="003E4B94" w:rsidRDefault="007138DF" w:rsidP="007138DF">
      <w:pPr>
        <w:widowControl w:val="0"/>
        <w:suppressAutoHyphens/>
        <w:ind w:left="720" w:hanging="720"/>
        <w:rPr>
          <w:rFonts w:eastAsia="Times New Roman"/>
        </w:rPr>
      </w:pPr>
      <w:r w:rsidRPr="003E4B94">
        <w:rPr>
          <w:rFonts w:eastAsia="Times New Roman"/>
          <w:i/>
        </w:rPr>
        <w:t>Colorado Review</w:t>
      </w:r>
      <w:r w:rsidRPr="003E4B94">
        <w:rPr>
          <w:rFonts w:eastAsia="Times New Roman"/>
        </w:rPr>
        <w:t>. Vol. 20, No. 2. Fall 1993. “Kid Hielero.”</w:t>
      </w:r>
      <w:r w:rsidR="0050758C" w:rsidRPr="003E4B94">
        <w:rPr>
          <w:rFonts w:eastAsia="Times New Roman"/>
        </w:rPr>
        <w:t xml:space="preserve"> </w:t>
      </w:r>
      <w:r w:rsidRPr="003E4B94">
        <w:rPr>
          <w:rFonts w:eastAsia="Times New Roman"/>
        </w:rPr>
        <w:t>84-87.</w:t>
      </w:r>
    </w:p>
    <w:p w14:paraId="3991586F" w14:textId="5AA01B57" w:rsidR="007138DF" w:rsidRPr="003E4B94" w:rsidRDefault="007138DF" w:rsidP="007138DF">
      <w:pPr>
        <w:widowControl w:val="0"/>
        <w:suppressAutoHyphens/>
        <w:ind w:left="720" w:hanging="720"/>
        <w:rPr>
          <w:rFonts w:eastAsia="Times New Roman"/>
        </w:rPr>
      </w:pPr>
      <w:r w:rsidRPr="003E4B94">
        <w:rPr>
          <w:rFonts w:eastAsia="Times New Roman"/>
          <w:i/>
        </w:rPr>
        <w:t>Equinox</w:t>
      </w:r>
      <w:r w:rsidRPr="003E4B94">
        <w:rPr>
          <w:rFonts w:eastAsia="Times New Roman"/>
        </w:rPr>
        <w:t>. Vol. 1, No. 1. Fall 1992. “A Short History of Guaymas.”</w:t>
      </w:r>
      <w:r w:rsidR="0050758C" w:rsidRPr="003E4B94">
        <w:rPr>
          <w:rFonts w:eastAsia="Times New Roman"/>
        </w:rPr>
        <w:t xml:space="preserve"> </w:t>
      </w:r>
      <w:r w:rsidRPr="003E4B94">
        <w:rPr>
          <w:rFonts w:eastAsia="Times New Roman"/>
        </w:rPr>
        <w:t>180.</w:t>
      </w:r>
    </w:p>
    <w:p w14:paraId="17FA60AF" w14:textId="4D00C3E5" w:rsidR="007138DF" w:rsidRPr="003E4B94" w:rsidRDefault="007138DF" w:rsidP="007138DF">
      <w:pPr>
        <w:widowControl w:val="0"/>
        <w:suppressAutoHyphens/>
        <w:ind w:left="720" w:hanging="720"/>
        <w:rPr>
          <w:rFonts w:eastAsia="Times New Roman"/>
        </w:rPr>
      </w:pPr>
      <w:r w:rsidRPr="003E4B94">
        <w:rPr>
          <w:rFonts w:eastAsia="Times New Roman"/>
          <w:i/>
        </w:rPr>
        <w:t>The Americas Review</w:t>
      </w:r>
      <w:r w:rsidRPr="003E4B94">
        <w:rPr>
          <w:rFonts w:eastAsia="Times New Roman"/>
        </w:rPr>
        <w:t>. Vol. 20. Nos. 3-4. Fall-Winter 1992. “Five Indiscretions, or...,” “On January 5, 1984, El Santo the Wrestler Died, Possibly.”</w:t>
      </w:r>
      <w:r w:rsidR="0050758C" w:rsidRPr="003E4B94">
        <w:rPr>
          <w:rFonts w:eastAsia="Times New Roman"/>
        </w:rPr>
        <w:t xml:space="preserve"> </w:t>
      </w:r>
      <w:r w:rsidRPr="003E4B94">
        <w:rPr>
          <w:rFonts w:eastAsia="Times New Roman"/>
        </w:rPr>
        <w:t>182-188.</w:t>
      </w:r>
    </w:p>
    <w:p w14:paraId="7B5BE28D" w14:textId="77777777" w:rsidR="007138DF" w:rsidRPr="003E4B94" w:rsidRDefault="007138DF" w:rsidP="007138DF">
      <w:pPr>
        <w:widowControl w:val="0"/>
        <w:suppressAutoHyphens/>
        <w:ind w:left="720" w:hanging="720"/>
        <w:rPr>
          <w:rFonts w:eastAsia="Times New Roman"/>
        </w:rPr>
      </w:pPr>
      <w:r w:rsidRPr="003E4B94">
        <w:rPr>
          <w:rFonts w:eastAsia="Times New Roman"/>
          <w:i/>
        </w:rPr>
        <w:t>Bastard Review</w:t>
      </w:r>
      <w:r w:rsidRPr="003E4B94">
        <w:rPr>
          <w:rFonts w:eastAsia="Times New Roman"/>
        </w:rPr>
        <w:t>. 5/6. Fall, 1992. “Two and a Half Men,” “A Chance Rendering of Soldiers,” 117-118.</w:t>
      </w:r>
    </w:p>
    <w:p w14:paraId="24B83CDA" w14:textId="21DB4A5E" w:rsidR="00E4344C" w:rsidRPr="002A4E0E" w:rsidRDefault="00E4344C" w:rsidP="007138DF">
      <w:pPr>
        <w:widowControl w:val="0"/>
        <w:suppressAutoHyphens/>
        <w:ind w:left="720" w:hanging="720"/>
        <w:rPr>
          <w:rFonts w:eastAsia="Times New Roman"/>
          <w:lang w:val="es-MX"/>
        </w:rPr>
      </w:pPr>
      <w:r>
        <w:rPr>
          <w:rFonts w:eastAsia="Times New Roman"/>
          <w:i/>
        </w:rPr>
        <w:t>Grantmakers in the Arts</w:t>
      </w:r>
      <w:r>
        <w:rPr>
          <w:rFonts w:eastAsia="Times New Roman"/>
        </w:rPr>
        <w:t xml:space="preserve">. 3:3. Autumn, 1992.  </w:t>
      </w:r>
      <w:r w:rsidRPr="002A4E0E">
        <w:rPr>
          <w:rFonts w:eastAsia="Times New Roman"/>
          <w:lang w:val="es-MX"/>
        </w:rPr>
        <w:t>“Teodoro Luna’s Two Kisses.” 3.</w:t>
      </w:r>
    </w:p>
    <w:p w14:paraId="0F0F3848" w14:textId="0A48C4F2" w:rsidR="007138DF" w:rsidRPr="003E4B94" w:rsidRDefault="007138DF" w:rsidP="007138DF">
      <w:pPr>
        <w:widowControl w:val="0"/>
        <w:suppressAutoHyphens/>
        <w:ind w:left="720" w:hanging="720"/>
        <w:rPr>
          <w:rFonts w:eastAsia="Times New Roman"/>
        </w:rPr>
      </w:pPr>
      <w:r w:rsidRPr="00CD0ACF">
        <w:rPr>
          <w:rFonts w:eastAsia="Times New Roman"/>
          <w:i/>
        </w:rPr>
        <w:t>Verve</w:t>
      </w:r>
      <w:r w:rsidRPr="00CD0ACF">
        <w:rPr>
          <w:rFonts w:eastAsia="Times New Roman"/>
        </w:rPr>
        <w:t xml:space="preserve">. Vol. 4, No. 2. </w:t>
      </w:r>
      <w:r w:rsidRPr="003E4B94">
        <w:rPr>
          <w:rFonts w:eastAsia="Times New Roman"/>
        </w:rPr>
        <w:t>Summer 1992. Featured writer. “City of Knives,” “Burying Them,” “Knowing How to Be Neighbors,” “England Finally, Like My Mother Always Said We Would,” “Noise and Hard Laughing in the Forties,” all with accompanying journal entries, 2-7.</w:t>
      </w:r>
    </w:p>
    <w:p w14:paraId="55EEDBC6"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England Review</w:t>
      </w:r>
      <w:r w:rsidRPr="003E4B94">
        <w:rPr>
          <w:rFonts w:eastAsia="Times New Roman"/>
        </w:rPr>
        <w:t xml:space="preserve">. Vol. 13, Nos. 3/4. Spring/Summer 1991. “Passing Late in the Day’s Afternoon a History,” “Half Hour of August,” 279-285. </w:t>
      </w:r>
    </w:p>
    <w:p w14:paraId="47722EEB" w14:textId="7E50BC81" w:rsidR="007138DF" w:rsidRPr="003E4B94" w:rsidRDefault="007138DF" w:rsidP="007138DF">
      <w:pPr>
        <w:widowControl w:val="0"/>
        <w:suppressAutoHyphens/>
        <w:ind w:left="720" w:hanging="720"/>
        <w:rPr>
          <w:rFonts w:eastAsia="Times New Roman"/>
        </w:rPr>
      </w:pPr>
      <w:r w:rsidRPr="003E4B94">
        <w:rPr>
          <w:rFonts w:eastAsia="Times New Roman"/>
          <w:i/>
        </w:rPr>
        <w:t>Bilingual Review/Revista Bilingüe</w:t>
      </w:r>
      <w:r w:rsidRPr="003E4B94">
        <w:rPr>
          <w:rFonts w:eastAsia="Times New Roman"/>
        </w:rPr>
        <w:t>. Vol. XIV, No. 3. 1991. “Nogales, 1958,” “Mr. Disney’s Animation,” “Uncle Maclovio’s Secret, Never to Tell,” “Velando,”</w:t>
      </w:r>
      <w:r w:rsidR="0050758C" w:rsidRPr="003E4B94">
        <w:rPr>
          <w:rFonts w:eastAsia="Times New Roman"/>
        </w:rPr>
        <w:t xml:space="preserve"> </w:t>
      </w:r>
      <w:r w:rsidRPr="003E4B94">
        <w:rPr>
          <w:rFonts w:eastAsia="Times New Roman"/>
        </w:rPr>
        <w:t>73-76.</w:t>
      </w:r>
    </w:p>
    <w:p w14:paraId="027ECE1C"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American Poetry Review</w:t>
      </w:r>
      <w:r w:rsidRPr="003E4B94">
        <w:rPr>
          <w:rFonts w:eastAsia="Times New Roman"/>
        </w:rPr>
        <w:t>. Vol. 20, No. 3, May/June, 1991. “What is Quiet in the Spelling of Wednesday,” 41.</w:t>
      </w:r>
    </w:p>
    <w:p w14:paraId="55B5A864" w14:textId="77777777" w:rsidR="007138DF" w:rsidRPr="003E4B94" w:rsidRDefault="007138DF" w:rsidP="007138DF">
      <w:pPr>
        <w:widowControl w:val="0"/>
        <w:suppressAutoHyphens/>
        <w:ind w:left="720" w:hanging="720"/>
        <w:rPr>
          <w:rFonts w:eastAsia="Times New Roman"/>
        </w:rPr>
      </w:pPr>
      <w:r w:rsidRPr="003E4B94">
        <w:rPr>
          <w:rFonts w:eastAsia="Times New Roman"/>
          <w:i/>
        </w:rPr>
        <w:t>River Styx</w:t>
      </w:r>
      <w:r w:rsidRPr="003E4B94">
        <w:rPr>
          <w:rFonts w:eastAsia="Times New Roman"/>
        </w:rPr>
        <w:t xml:space="preserve">. No. 33. 1991. “Teodoro Luna Confesses After Years to His Brother, Anselmo the Priest, Who is Required to Understand, But Who Understands Anyway, More Than People Think,” “The Work of Remembering Saint Louis,” 18-21. </w:t>
      </w:r>
    </w:p>
    <w:p w14:paraId="3509E237"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American Poetry Review</w:t>
      </w:r>
      <w:r w:rsidRPr="003E4B94">
        <w:rPr>
          <w:rFonts w:eastAsia="Times New Roman"/>
        </w:rPr>
        <w:t>. Vol. 19, No. 2, March/April, 1990. “The Good Lunch of Oceans,” 56.</w:t>
      </w:r>
    </w:p>
    <w:p w14:paraId="57383950"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Kenyon Review</w:t>
      </w:r>
      <w:r w:rsidRPr="003E4B94">
        <w:rPr>
          <w:rFonts w:eastAsia="Times New Roman"/>
        </w:rPr>
        <w:t xml:space="preserve">. Vol. XII, No. 3, Summer 1990. “Mexico, from the Last Four Letters,” “Indentations in the Sugar,” 116-118. </w:t>
      </w:r>
    </w:p>
    <w:p w14:paraId="22FB8A08"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ew Yorker</w:t>
      </w:r>
      <w:r w:rsidRPr="003E4B94">
        <w:rPr>
          <w:rFonts w:eastAsia="Times New Roman"/>
        </w:rPr>
        <w:t>. Vol. LXVI, No. 14: May 21, 1990. “Mr. Luna in the Afternoon,” 66.</w:t>
      </w:r>
    </w:p>
    <w:p w14:paraId="26EB11D3"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ew Yorker</w:t>
      </w:r>
      <w:r w:rsidRPr="003E4B94">
        <w:rPr>
          <w:rFonts w:eastAsia="Times New Roman"/>
        </w:rPr>
        <w:t xml:space="preserve">. Vol. LXVI, No. 30: September 10, 1990. “The Influenzas,” 48. </w:t>
      </w:r>
    </w:p>
    <w:p w14:paraId="231798FB"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Paris Review</w:t>
      </w:r>
      <w:r w:rsidRPr="003E4B94">
        <w:rPr>
          <w:rFonts w:eastAsia="Times New Roman"/>
        </w:rPr>
        <w:t>. Vol. 32, No. 116. Fall, 1990. “Mr. Luna and History,” 139-140.</w:t>
      </w:r>
    </w:p>
    <w:p w14:paraId="5B549A0B" w14:textId="77777777" w:rsidR="007138DF" w:rsidRPr="003E4B94" w:rsidRDefault="007138DF" w:rsidP="007138DF">
      <w:pPr>
        <w:widowControl w:val="0"/>
        <w:suppressAutoHyphens/>
        <w:ind w:left="720" w:hanging="720"/>
        <w:rPr>
          <w:rFonts w:eastAsia="Times New Roman"/>
        </w:rPr>
      </w:pPr>
      <w:r w:rsidRPr="003E4B94">
        <w:rPr>
          <w:rFonts w:eastAsia="Times New Roman"/>
          <w:i/>
        </w:rPr>
        <w:t>Ploughshares</w:t>
      </w:r>
      <w:r w:rsidRPr="003E4B94">
        <w:rPr>
          <w:rFonts w:eastAsia="Times New Roman"/>
        </w:rPr>
        <w:t>. Vol. 15, No. 4. 1990. “Marvella, for Borrowing,” “Teodoro Luna’s Old Joke,” 179-182.</w:t>
      </w:r>
    </w:p>
    <w:p w14:paraId="57A66F10" w14:textId="77777777" w:rsidR="007138DF" w:rsidRPr="003E4B94" w:rsidRDefault="007138DF" w:rsidP="007138DF">
      <w:pPr>
        <w:widowControl w:val="0"/>
        <w:suppressAutoHyphens/>
        <w:ind w:left="720" w:hanging="720"/>
        <w:rPr>
          <w:rFonts w:eastAsia="Times New Roman"/>
        </w:rPr>
      </w:pPr>
      <w:r w:rsidRPr="003E4B94">
        <w:rPr>
          <w:rFonts w:eastAsia="Times New Roman"/>
          <w:i/>
        </w:rPr>
        <w:t>Manoa</w:t>
      </w:r>
      <w:r w:rsidRPr="003E4B94">
        <w:rPr>
          <w:rFonts w:eastAsia="Times New Roman"/>
        </w:rPr>
        <w:t>. Vol. 1, Nos. 1 &amp; 2. Fall, 1989. “Hers is the Noise, Also, of the Dogs Asleep and in Dream,” 49</w:t>
      </w:r>
      <w:r w:rsidRPr="003E4B94">
        <w:rPr>
          <w:rFonts w:eastAsia="Times New Roman"/>
        </w:rPr>
        <w:noBreakHyphen/>
        <w:t>50.</w:t>
      </w:r>
    </w:p>
    <w:p w14:paraId="26FF9533"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American Poetry Review</w:t>
      </w:r>
      <w:r w:rsidRPr="003E4B94">
        <w:rPr>
          <w:rFonts w:eastAsia="Times New Roman"/>
        </w:rPr>
        <w:t>. Vol. 17, No. 3, May/June, 1988. “Saints and Their Care,” 47.</w:t>
      </w:r>
    </w:p>
    <w:p w14:paraId="360B9DF2"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Bloomsbury Review</w:t>
      </w:r>
      <w:r w:rsidRPr="003E4B94">
        <w:rPr>
          <w:rFonts w:eastAsia="Times New Roman"/>
        </w:rPr>
        <w:t>. Vol. 8, No. 4, July/August, 1988. “What a Lemon Teaches,” 7.</w:t>
      </w:r>
    </w:p>
    <w:p w14:paraId="76B70D46" w14:textId="77777777"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Dominion Review</w:t>
      </w:r>
      <w:r w:rsidRPr="003E4B94">
        <w:rPr>
          <w:rFonts w:eastAsia="Times New Roman"/>
        </w:rPr>
        <w:t>. No. 6: Spring, 1988. “Pictures Looked at Once More,” 1, “Listening for Tonight,” 9.</w:t>
      </w:r>
    </w:p>
    <w:p w14:paraId="678537C1" w14:textId="77777777" w:rsidR="007138DF" w:rsidRPr="003E4B94" w:rsidRDefault="007138DF" w:rsidP="007138DF">
      <w:pPr>
        <w:widowControl w:val="0"/>
        <w:suppressAutoHyphens/>
        <w:ind w:left="720" w:hanging="720"/>
        <w:rPr>
          <w:rFonts w:eastAsia="Times New Roman"/>
        </w:rPr>
      </w:pPr>
      <w:r w:rsidRPr="003E4B94">
        <w:rPr>
          <w:rFonts w:eastAsia="Times New Roman"/>
          <w:i/>
        </w:rPr>
        <w:t>Ironwood</w:t>
      </w:r>
      <w:r w:rsidRPr="003E4B94">
        <w:rPr>
          <w:rFonts w:eastAsia="Times New Roman"/>
        </w:rPr>
        <w:t>. 31/32. Final Issue. Spring/Fall 1988. Vol. 16, Nos. 1</w:t>
      </w:r>
      <w:r w:rsidRPr="003E4B94">
        <w:rPr>
          <w:rFonts w:eastAsia="Times New Roman"/>
        </w:rPr>
        <w:noBreakHyphen/>
        <w:t>2. “The Death of Anselmo Luna,” “Teodoro Luna’s Two Kisses,” 354</w:t>
      </w:r>
      <w:r w:rsidRPr="003E4B94">
        <w:rPr>
          <w:rFonts w:eastAsia="Times New Roman"/>
        </w:rPr>
        <w:noBreakHyphen/>
        <w:t xml:space="preserve">355. </w:t>
      </w:r>
    </w:p>
    <w:p w14:paraId="7CB8D4BB" w14:textId="77777777" w:rsidR="007138DF" w:rsidRPr="003E4B94" w:rsidRDefault="007138DF" w:rsidP="007138DF">
      <w:pPr>
        <w:widowControl w:val="0"/>
        <w:suppressAutoHyphens/>
        <w:ind w:left="720" w:hanging="720"/>
        <w:rPr>
          <w:rFonts w:eastAsia="Times New Roman"/>
        </w:rPr>
      </w:pPr>
      <w:r w:rsidRPr="003E4B94">
        <w:rPr>
          <w:rFonts w:eastAsia="Times New Roman"/>
          <w:i/>
        </w:rPr>
        <w:t>Journal of Ethnic Studies</w:t>
      </w:r>
      <w:r w:rsidRPr="003E4B94">
        <w:rPr>
          <w:rFonts w:eastAsia="Times New Roman"/>
        </w:rPr>
        <w:t>. Vol. 16, No. 2, Summer 1988. Featured writer. “Animals and the Noon Street,” “Remembering Watching Romy Schneider,” “The Vietnam Wall,” “City Dance,” “Noise and Hard Laughing in the Forties,” “England Finally, Like My Mother Always Said We Would,” “Burying Them,” “La La at the Cirque,” “Our Joe,” “Nikita,” “I Can Describe the Field,” “How She Comes After Me,” “Piece for Flute and Clarinet,” “One Winter I Devise a Plan of My Own,” “Mr. Palomino Walks By Again,” “Stepping Over the Arm,” “The Annual Headline,” “The Cures of Green and Night,” “The Hot-Kiss Fifties,” “Like This It Is We Think to Dance,” 69</w:t>
      </w:r>
      <w:r w:rsidRPr="003E4B94">
        <w:rPr>
          <w:rFonts w:eastAsia="Times New Roman"/>
        </w:rPr>
        <w:noBreakHyphen/>
        <w:t xml:space="preserve">94. </w:t>
      </w:r>
    </w:p>
    <w:p w14:paraId="59C6002B" w14:textId="77777777" w:rsidR="007138DF" w:rsidRPr="003E4B94" w:rsidRDefault="007138DF" w:rsidP="007138DF">
      <w:pPr>
        <w:widowControl w:val="0"/>
        <w:suppressAutoHyphens/>
        <w:ind w:left="720" w:hanging="720"/>
        <w:rPr>
          <w:rFonts w:eastAsia="Times New Roman"/>
        </w:rPr>
      </w:pPr>
      <w:r w:rsidRPr="003E4B94">
        <w:rPr>
          <w:rFonts w:eastAsia="Times New Roman"/>
          <w:i/>
        </w:rPr>
        <w:t>Melquiades</w:t>
      </w:r>
      <w:r w:rsidRPr="003E4B94">
        <w:rPr>
          <w:rFonts w:eastAsia="Times New Roman"/>
        </w:rPr>
        <w:t>. VI. 1988. “Knowing How to be Neighbors,” “On a Day, South Sixth,” “Nogales, 1958,” 5-7.</w:t>
      </w:r>
    </w:p>
    <w:p w14:paraId="1C0163BD" w14:textId="77777777" w:rsidR="007138DF" w:rsidRPr="003E4B94" w:rsidRDefault="007138DF" w:rsidP="007138DF">
      <w:pPr>
        <w:widowControl w:val="0"/>
        <w:suppressAutoHyphens/>
        <w:ind w:left="720" w:hanging="720"/>
        <w:rPr>
          <w:rFonts w:eastAsia="Times New Roman"/>
        </w:rPr>
      </w:pPr>
      <w:r w:rsidRPr="003E4B94">
        <w:rPr>
          <w:rFonts w:eastAsia="Times New Roman"/>
          <w:i/>
        </w:rPr>
        <w:t>Mississippi Review</w:t>
      </w:r>
      <w:r w:rsidRPr="003E4B94">
        <w:rPr>
          <w:rFonts w:eastAsia="Times New Roman"/>
        </w:rPr>
        <w:t>. Vol. 16, No. 1. 1988. “The Lime Orchard Woman,” 75</w:t>
      </w:r>
      <w:r w:rsidRPr="003E4B94">
        <w:rPr>
          <w:rFonts w:eastAsia="Times New Roman"/>
        </w:rPr>
        <w:noBreakHyphen/>
        <w:t>78.</w:t>
      </w:r>
    </w:p>
    <w:p w14:paraId="7C5C15A2" w14:textId="77777777"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Vol. 62, No. 3, Fall, 1988. “Leaving Off,” “Sculpting the Whistle,” “Shoreline Horses,” “Edith Piaf Dead,” 109</w:t>
      </w:r>
      <w:r w:rsidRPr="003E4B94">
        <w:rPr>
          <w:rFonts w:eastAsia="Times New Roman"/>
        </w:rPr>
        <w:noBreakHyphen/>
        <w:t xml:space="preserve">114. </w:t>
      </w:r>
    </w:p>
    <w:p w14:paraId="73B6EF18" w14:textId="77777777" w:rsidR="007138DF" w:rsidRPr="003E4B94" w:rsidRDefault="007138DF" w:rsidP="007138DF">
      <w:pPr>
        <w:widowControl w:val="0"/>
        <w:suppressAutoHyphens/>
        <w:ind w:left="720" w:hanging="720"/>
        <w:rPr>
          <w:rFonts w:eastAsia="Times New Roman"/>
        </w:rPr>
      </w:pPr>
      <w:r w:rsidRPr="003E4B94">
        <w:rPr>
          <w:rFonts w:eastAsia="Times New Roman"/>
          <w:i/>
        </w:rPr>
        <w:t>Sonora Review</w:t>
      </w:r>
      <w:r w:rsidRPr="003E4B94">
        <w:rPr>
          <w:rFonts w:eastAsia="Times New Roman"/>
        </w:rPr>
        <w:t>. Spring 1988. “Secret Prune,” “The Man, Fat and Cigar.”</w:t>
      </w:r>
    </w:p>
    <w:p w14:paraId="4BFF66AD" w14:textId="77777777" w:rsidR="007138DF" w:rsidRPr="003E4B94" w:rsidRDefault="007138DF" w:rsidP="007138DF">
      <w:pPr>
        <w:widowControl w:val="0"/>
        <w:suppressAutoHyphens/>
        <w:ind w:left="720" w:hanging="720"/>
        <w:rPr>
          <w:rFonts w:eastAsia="Times New Roman"/>
        </w:rPr>
      </w:pPr>
      <w:r w:rsidRPr="003E4B94">
        <w:rPr>
          <w:rFonts w:eastAsia="Times New Roman"/>
          <w:i/>
        </w:rPr>
        <w:t>Tampa Review</w:t>
      </w:r>
      <w:r w:rsidRPr="003E4B94">
        <w:rPr>
          <w:rFonts w:eastAsia="Times New Roman"/>
        </w:rPr>
        <w:t>. No. 1, 1988. “In Second Grade Miss Lee I Promised Never to Forget You and I Never Did,” 59.</w:t>
      </w:r>
    </w:p>
    <w:p w14:paraId="2012D789" w14:textId="77777777" w:rsidR="007138DF" w:rsidRPr="003E4B94" w:rsidRDefault="007138DF" w:rsidP="007138DF">
      <w:pPr>
        <w:widowControl w:val="0"/>
        <w:suppressAutoHyphens/>
        <w:ind w:left="720" w:hanging="720"/>
        <w:rPr>
          <w:rFonts w:eastAsia="Times New Roman"/>
        </w:rPr>
      </w:pPr>
      <w:r w:rsidRPr="003E4B94">
        <w:rPr>
          <w:rFonts w:eastAsia="Times New Roman"/>
          <w:i/>
        </w:rPr>
        <w:t>Western Humanities Review</w:t>
      </w:r>
      <w:r w:rsidRPr="003E4B94">
        <w:rPr>
          <w:rFonts w:eastAsia="Times New Roman"/>
        </w:rPr>
        <w:t xml:space="preserve">. Vol. XLII, No. 1: Spring, 1988. “Concerning an End to His Life,” 71. </w:t>
      </w:r>
    </w:p>
    <w:p w14:paraId="0DE370B3" w14:textId="77777777" w:rsidR="007138DF" w:rsidRPr="003E4B94" w:rsidRDefault="007138DF" w:rsidP="007138DF">
      <w:pPr>
        <w:widowControl w:val="0"/>
        <w:suppressAutoHyphens/>
        <w:ind w:left="720" w:hanging="720"/>
        <w:rPr>
          <w:rFonts w:eastAsia="Times New Roman"/>
        </w:rPr>
      </w:pPr>
      <w:r w:rsidRPr="003E4B94">
        <w:rPr>
          <w:rFonts w:eastAsia="Times New Roman"/>
          <w:i/>
        </w:rPr>
        <w:t>Willow Springs</w:t>
      </w:r>
      <w:r w:rsidRPr="003E4B94">
        <w:rPr>
          <w:rFonts w:eastAsia="Times New Roman"/>
        </w:rPr>
        <w:t>. 21. Winter, 1988. “Lost on September Trail, 1976,” “The Sea by Holding,” “Miguelín and His Best Idea,” 11</w:t>
      </w:r>
      <w:r w:rsidRPr="003E4B94">
        <w:rPr>
          <w:rFonts w:eastAsia="Times New Roman"/>
        </w:rPr>
        <w:noBreakHyphen/>
        <w:t xml:space="preserve">16. </w:t>
      </w:r>
    </w:p>
    <w:p w14:paraId="696732E8"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5 A.M. </w:t>
      </w:r>
      <w:r w:rsidRPr="003E4B94">
        <w:rPr>
          <w:rFonts w:eastAsia="Times New Roman"/>
        </w:rPr>
        <w:t>Premiere Issue. Summer, 1987. “The Industry of Hard Kissing,” 14.</w:t>
      </w:r>
    </w:p>
    <w:p w14:paraId="3718CABE" w14:textId="77777777" w:rsidR="007138DF" w:rsidRPr="003E4B94" w:rsidRDefault="007138DF" w:rsidP="007138DF">
      <w:pPr>
        <w:widowControl w:val="0"/>
        <w:suppressAutoHyphens/>
        <w:ind w:left="720" w:hanging="720"/>
        <w:rPr>
          <w:rFonts w:eastAsia="Times New Roman"/>
        </w:rPr>
      </w:pPr>
      <w:r w:rsidRPr="003E4B94">
        <w:rPr>
          <w:rFonts w:eastAsia="Times New Roman"/>
          <w:i/>
        </w:rPr>
        <w:t>Ironwood</w:t>
      </w:r>
      <w:r w:rsidRPr="003E4B94">
        <w:rPr>
          <w:rFonts w:eastAsia="Times New Roman"/>
        </w:rPr>
        <w:t>. 29. Vol. 15, No. 1, Spring, 1987. “He Will Not Leave a Note,” “Mason Jars By the Window,” “What She Had Believed All Her Life,” 80</w:t>
      </w:r>
      <w:r w:rsidRPr="003E4B94">
        <w:rPr>
          <w:rFonts w:eastAsia="Times New Roman"/>
        </w:rPr>
        <w:noBreakHyphen/>
        <w:t xml:space="preserve">83. </w:t>
      </w:r>
    </w:p>
    <w:p w14:paraId="4D26BA68"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h American Review</w:t>
      </w:r>
      <w:r w:rsidRPr="003E4B94">
        <w:rPr>
          <w:rFonts w:eastAsia="Times New Roman"/>
        </w:rPr>
        <w:t>. Vol. 272, No. 1, March, 1987. “The Corner Uncle,” 71.</w:t>
      </w:r>
    </w:p>
    <w:p w14:paraId="61CA0A63"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Ohio Review</w:t>
      </w:r>
      <w:r w:rsidRPr="003E4B94">
        <w:rPr>
          <w:rFonts w:eastAsia="Times New Roman"/>
        </w:rPr>
        <w:t>. Number —. 1987. “Juan Rulfo Moved Away.”</w:t>
      </w:r>
    </w:p>
    <w:p w14:paraId="1EFD534E" w14:textId="77777777" w:rsidR="007138DF" w:rsidRPr="003E4B94" w:rsidRDefault="007138DF" w:rsidP="007138DF">
      <w:pPr>
        <w:widowControl w:val="0"/>
        <w:suppressAutoHyphens/>
        <w:ind w:left="720" w:hanging="720"/>
        <w:rPr>
          <w:rFonts w:eastAsia="Times New Roman"/>
        </w:rPr>
      </w:pPr>
      <w:r w:rsidRPr="003E4B94">
        <w:rPr>
          <w:rFonts w:eastAsia="Times New Roman"/>
          <w:i/>
        </w:rPr>
        <w:t>Oxford Magazine</w:t>
      </w:r>
      <w:r w:rsidRPr="003E4B94">
        <w:rPr>
          <w:rFonts w:eastAsia="Times New Roman"/>
        </w:rPr>
        <w:t>. Vol. III, No. 1, Spring, 1987. “The Men of This Town,” 1</w:t>
      </w:r>
      <w:r w:rsidRPr="003E4B94">
        <w:rPr>
          <w:rFonts w:eastAsia="Times New Roman"/>
        </w:rPr>
        <w:noBreakHyphen/>
        <w:t>2.</w:t>
      </w:r>
    </w:p>
    <w:p w14:paraId="77719AEB" w14:textId="77777777" w:rsidR="007138DF" w:rsidRPr="003E4B94" w:rsidRDefault="007138DF" w:rsidP="007138DF">
      <w:pPr>
        <w:widowControl w:val="0"/>
        <w:suppressAutoHyphens/>
        <w:ind w:left="720" w:hanging="720"/>
        <w:rPr>
          <w:rFonts w:eastAsia="Times New Roman"/>
        </w:rPr>
      </w:pPr>
      <w:r w:rsidRPr="003E4B94">
        <w:rPr>
          <w:rFonts w:eastAsia="Times New Roman"/>
          <w:i/>
        </w:rPr>
        <w:t>2 Plus 2: A Collection of International Writing</w:t>
      </w:r>
      <w:r w:rsidRPr="003E4B94">
        <w:rPr>
          <w:rFonts w:eastAsia="Times New Roman"/>
        </w:rPr>
        <w:t>. No. Six, 1987. “Winter Whiskey,” “First Words,” “I Drive While Kissing You,” 11</w:t>
      </w:r>
      <w:r w:rsidRPr="003E4B94">
        <w:rPr>
          <w:rFonts w:eastAsia="Times New Roman"/>
        </w:rPr>
        <w:noBreakHyphen/>
        <w:t xml:space="preserve">13. </w:t>
      </w:r>
    </w:p>
    <w:p w14:paraId="5C51236E" w14:textId="77777777" w:rsidR="007138DF" w:rsidRPr="003E4B94" w:rsidRDefault="007138DF" w:rsidP="007138DF">
      <w:pPr>
        <w:widowControl w:val="0"/>
        <w:suppressAutoHyphens/>
        <w:ind w:left="720" w:hanging="720"/>
        <w:rPr>
          <w:rFonts w:eastAsia="Times New Roman"/>
        </w:rPr>
      </w:pPr>
      <w:r w:rsidRPr="003E4B94">
        <w:rPr>
          <w:rFonts w:eastAsia="Times New Roman"/>
          <w:i/>
        </w:rPr>
        <w:t>Blue Buildings</w:t>
      </w:r>
      <w:r w:rsidRPr="003E4B94">
        <w:rPr>
          <w:rFonts w:eastAsia="Times New Roman"/>
        </w:rPr>
        <w:t>. 9. 1986. “One Woman Turns Her Lips Away,” “Playing,” 14</w:t>
      </w:r>
      <w:r w:rsidRPr="003E4B94">
        <w:rPr>
          <w:rFonts w:eastAsia="Times New Roman"/>
        </w:rPr>
        <w:noBreakHyphen/>
        <w:t>15.</w:t>
      </w:r>
    </w:p>
    <w:p w14:paraId="2FC908C1"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Paris Review</w:t>
      </w:r>
      <w:r w:rsidRPr="003E4B94">
        <w:rPr>
          <w:rFonts w:eastAsia="Times New Roman"/>
        </w:rPr>
        <w:t xml:space="preserve">. Vol. 28, No. 101. Winter, 1986. “Horses, Which Do Not Exist,” 270. </w:t>
      </w:r>
    </w:p>
    <w:p w14:paraId="4E61AD21"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Ohio Review</w:t>
      </w:r>
      <w:r w:rsidRPr="003E4B94">
        <w:rPr>
          <w:rFonts w:eastAsia="Times New Roman"/>
        </w:rPr>
        <w:t>. Number 34. 1985. “The Night Would Grow Like a Telescope Pulled Out,” 81</w:t>
      </w:r>
      <w:r w:rsidRPr="003E4B94">
        <w:rPr>
          <w:rFonts w:eastAsia="Times New Roman"/>
        </w:rPr>
        <w:noBreakHyphen/>
        <w:t xml:space="preserve">82. </w:t>
      </w:r>
    </w:p>
    <w:p w14:paraId="143B9CBD" w14:textId="77777777" w:rsidR="007138DF" w:rsidRPr="003E4B94" w:rsidRDefault="007138DF" w:rsidP="007138DF">
      <w:pPr>
        <w:widowControl w:val="0"/>
        <w:suppressAutoHyphens/>
        <w:ind w:left="720" w:hanging="720"/>
        <w:rPr>
          <w:rFonts w:eastAsia="Times New Roman"/>
        </w:rPr>
      </w:pPr>
      <w:r w:rsidRPr="003E4B94">
        <w:rPr>
          <w:rFonts w:eastAsia="Times New Roman"/>
          <w:i/>
          <w:lang w:val="es-MX"/>
        </w:rPr>
        <w:t>Revista Chicano Riqueña</w:t>
      </w:r>
      <w:r w:rsidRPr="003E4B94">
        <w:rPr>
          <w:rFonts w:eastAsia="Times New Roman"/>
          <w:lang w:val="es-MX"/>
        </w:rPr>
        <w:t xml:space="preserve">. Vol. XIII, No. 1. </w:t>
      </w:r>
      <w:r w:rsidRPr="003E4B94">
        <w:rPr>
          <w:rFonts w:eastAsia="Times New Roman"/>
        </w:rPr>
        <w:t>Spring, 1985. “Taking Away the Name of a Nephew,” “Five Indiscretions,” “On January 5, 1984, El Santo the Wrestler Died, Possibly,” 21</w:t>
      </w:r>
      <w:r w:rsidRPr="003E4B94">
        <w:rPr>
          <w:rFonts w:eastAsia="Times New Roman"/>
        </w:rPr>
        <w:noBreakHyphen/>
        <w:t>31. Nominated by editors for Coordinating Council of Literary Magazines/General Electric Foundation Award.</w:t>
      </w:r>
    </w:p>
    <w:p w14:paraId="4DF8B8A7" w14:textId="77777777" w:rsidR="007138DF" w:rsidRPr="003E4B94" w:rsidRDefault="007138DF" w:rsidP="007138DF">
      <w:pPr>
        <w:widowControl w:val="0"/>
        <w:suppressAutoHyphens/>
        <w:ind w:left="720" w:hanging="720"/>
        <w:rPr>
          <w:rFonts w:eastAsia="Times New Roman"/>
        </w:rPr>
      </w:pPr>
      <w:r w:rsidRPr="003E4B94">
        <w:rPr>
          <w:rFonts w:eastAsia="Times New Roman"/>
          <w:i/>
        </w:rPr>
        <w:t>University of Arizona Poetry Center, 1960-1985</w:t>
      </w:r>
      <w:r w:rsidRPr="003E4B94">
        <w:rPr>
          <w:rFonts w:eastAsia="Times New Roman"/>
        </w:rPr>
        <w:t>. Commemorative Pamphlet (1985). “I Would Visit Him in the Corner,” 17.</w:t>
      </w:r>
    </w:p>
    <w:p w14:paraId="59D0CF22" w14:textId="77777777" w:rsidR="007138DF" w:rsidRPr="003E4B94" w:rsidRDefault="007138DF" w:rsidP="007138DF">
      <w:pPr>
        <w:widowControl w:val="0"/>
        <w:suppressAutoHyphens/>
        <w:ind w:left="720" w:hanging="720"/>
        <w:rPr>
          <w:rFonts w:eastAsia="Times New Roman"/>
        </w:rPr>
      </w:pPr>
      <w:r w:rsidRPr="003E4B94">
        <w:rPr>
          <w:rFonts w:eastAsia="Times New Roman"/>
          <w:i/>
        </w:rPr>
        <w:t>Black Warrior Review</w:t>
      </w:r>
      <w:r w:rsidRPr="003E4B94">
        <w:rPr>
          <w:rFonts w:eastAsia="Times New Roman"/>
        </w:rPr>
        <w:t>. Vol. 11, No. 1, Fall, 1984. “Street, Cloud,” 24.</w:t>
      </w:r>
    </w:p>
    <w:p w14:paraId="3AA73DD8" w14:textId="77777777" w:rsidR="007138DF" w:rsidRPr="003E4B94" w:rsidRDefault="007138DF" w:rsidP="007138DF">
      <w:pPr>
        <w:widowControl w:val="0"/>
        <w:suppressAutoHyphens/>
        <w:ind w:left="720" w:hanging="720"/>
        <w:rPr>
          <w:rFonts w:eastAsia="Times New Roman"/>
        </w:rPr>
      </w:pPr>
      <w:r w:rsidRPr="003E4B94">
        <w:rPr>
          <w:rFonts w:eastAsia="Times New Roman"/>
          <w:i/>
        </w:rPr>
        <w:t>Ironwood</w:t>
      </w:r>
      <w:r w:rsidRPr="003E4B94">
        <w:rPr>
          <w:rFonts w:eastAsia="Times New Roman"/>
        </w:rPr>
        <w:t xml:space="preserve">. 23. Vol. 12, No. 1. Spring 1984. “In the Woman Arms of the Ground,” “The Night a </w:t>
      </w:r>
      <w:r w:rsidRPr="003E4B94">
        <w:rPr>
          <w:rFonts w:eastAsia="Times New Roman"/>
        </w:rPr>
        <w:lastRenderedPageBreak/>
        <w:t>Daughter Goes Away,” 50</w:t>
      </w:r>
      <w:r w:rsidRPr="003E4B94">
        <w:rPr>
          <w:rFonts w:eastAsia="Times New Roman"/>
        </w:rPr>
        <w:noBreakHyphen/>
        <w:t>52.</w:t>
      </w:r>
    </w:p>
    <w:p w14:paraId="3CFC4FED"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American Poetry Review</w:t>
      </w:r>
      <w:r w:rsidRPr="003E4B94">
        <w:rPr>
          <w:rFonts w:eastAsia="Times New Roman"/>
        </w:rPr>
        <w:t>. Vol. 12, No. 5, Sept./Oct., 1983. “The Job of a Shirt,” “Perhaps Harder Contours,” “I Held His Name,” “Combing My Hair in the Hall,” “The Scent of Unbought Flowers,” 8</w:t>
      </w:r>
      <w:r w:rsidRPr="003E4B94">
        <w:rPr>
          <w:rFonts w:eastAsia="Times New Roman"/>
        </w:rPr>
        <w:noBreakHyphen/>
        <w:t>9.</w:t>
      </w:r>
    </w:p>
    <w:p w14:paraId="36930360" w14:textId="50288913" w:rsidR="007138DF" w:rsidRPr="003E4B94" w:rsidRDefault="007138DF" w:rsidP="007138DF">
      <w:pPr>
        <w:widowControl w:val="0"/>
        <w:suppressAutoHyphens/>
        <w:ind w:left="720" w:hanging="720"/>
        <w:rPr>
          <w:rFonts w:eastAsia="Times New Roman"/>
        </w:rPr>
      </w:pPr>
      <w:r w:rsidRPr="003E4B94">
        <w:rPr>
          <w:rFonts w:eastAsia="Times New Roman"/>
          <w:i/>
        </w:rPr>
        <w:t>Coyote</w:t>
      </w:r>
      <w:r w:rsidRPr="003E4B94">
        <w:rPr>
          <w:rFonts w:eastAsia="Times New Roman"/>
        </w:rPr>
        <w:t>. 2:5 (May, 1983). “The Purpose of Altar Boys.”</w:t>
      </w:r>
      <w:r w:rsidR="0050758C" w:rsidRPr="003E4B94">
        <w:rPr>
          <w:rFonts w:eastAsia="Times New Roman"/>
        </w:rPr>
        <w:t xml:space="preserve"> </w:t>
      </w:r>
      <w:r w:rsidRPr="003E4B94">
        <w:rPr>
          <w:rFonts w:eastAsia="Times New Roman"/>
        </w:rPr>
        <w:t>10.</w:t>
      </w:r>
    </w:p>
    <w:p w14:paraId="40F55045" w14:textId="77777777" w:rsidR="007138DF" w:rsidRPr="003E4B94" w:rsidRDefault="007138DF" w:rsidP="007138DF">
      <w:pPr>
        <w:widowControl w:val="0"/>
        <w:suppressAutoHyphens/>
        <w:ind w:left="720" w:hanging="720"/>
        <w:rPr>
          <w:rFonts w:eastAsia="Times New Roman"/>
        </w:rPr>
      </w:pPr>
      <w:r w:rsidRPr="003E4B94">
        <w:rPr>
          <w:rFonts w:eastAsia="Times New Roman"/>
          <w:i/>
        </w:rPr>
        <w:t>Sonora Review</w:t>
      </w:r>
      <w:r w:rsidRPr="003E4B94">
        <w:rPr>
          <w:rFonts w:eastAsia="Times New Roman"/>
        </w:rPr>
        <w:t>. No. 4. Spring 1983. “Table Manners,” 37</w:t>
      </w:r>
      <w:r w:rsidRPr="003E4B94">
        <w:rPr>
          <w:rFonts w:eastAsia="Times New Roman"/>
        </w:rPr>
        <w:noBreakHyphen/>
        <w:t>38.</w:t>
      </w:r>
    </w:p>
    <w:p w14:paraId="1E152B1B" w14:textId="77777777" w:rsidR="007138DF" w:rsidRPr="003E4B94" w:rsidRDefault="007138DF" w:rsidP="007138DF">
      <w:pPr>
        <w:widowControl w:val="0"/>
        <w:suppressAutoHyphens/>
        <w:ind w:left="720" w:hanging="720"/>
        <w:rPr>
          <w:rFonts w:eastAsia="Times New Roman"/>
        </w:rPr>
      </w:pPr>
      <w:r w:rsidRPr="003E4B94">
        <w:rPr>
          <w:rFonts w:eastAsia="Times New Roman"/>
          <w:i/>
        </w:rPr>
        <w:t>Black Warrior Review</w:t>
      </w:r>
      <w:r w:rsidRPr="003E4B94">
        <w:rPr>
          <w:rFonts w:eastAsia="Times New Roman"/>
        </w:rPr>
        <w:t>. Vol. 8, No. 2, Spring, 1982. “I Would Visit Him in the Corner,” “The Seeds That Come Through the Air,” 28</w:t>
      </w:r>
      <w:r w:rsidRPr="003E4B94">
        <w:rPr>
          <w:rFonts w:eastAsia="Times New Roman"/>
        </w:rPr>
        <w:noBreakHyphen/>
        <w:t xml:space="preserve">29. </w:t>
      </w:r>
    </w:p>
    <w:p w14:paraId="2D235B97" w14:textId="77777777" w:rsidR="007138DF" w:rsidRPr="003E4B94" w:rsidRDefault="007138DF" w:rsidP="007138DF">
      <w:pPr>
        <w:widowControl w:val="0"/>
        <w:suppressAutoHyphens/>
        <w:ind w:left="720" w:hanging="720"/>
        <w:rPr>
          <w:rFonts w:eastAsia="Times New Roman"/>
        </w:rPr>
      </w:pPr>
      <w:r w:rsidRPr="003E4B94">
        <w:rPr>
          <w:rFonts w:eastAsia="Times New Roman"/>
          <w:i/>
        </w:rPr>
        <w:t>Ironwood</w:t>
      </w:r>
      <w:r w:rsidRPr="003E4B94">
        <w:rPr>
          <w:rFonts w:eastAsia="Times New Roman"/>
        </w:rPr>
        <w:t>. 19. Vol. 10, No. 1. Spring 1982. “Nicanor, Saturday,” “The Language of Great-Aunts,” “The Man Whose Name Was Strongest,” “Camp of the Third Night,” 21</w:t>
      </w:r>
      <w:r w:rsidRPr="003E4B94">
        <w:rPr>
          <w:rFonts w:eastAsia="Times New Roman"/>
        </w:rPr>
        <w:noBreakHyphen/>
        <w:t>25.</w:t>
      </w:r>
    </w:p>
    <w:p w14:paraId="407D6CD9"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Ohio Review</w:t>
      </w:r>
      <w:r w:rsidRPr="003E4B94">
        <w:rPr>
          <w:rFonts w:eastAsia="Times New Roman"/>
        </w:rPr>
        <w:t>. No. 29. 1982. “Seniors,” 124</w:t>
      </w:r>
      <w:r w:rsidRPr="003E4B94">
        <w:rPr>
          <w:rFonts w:eastAsia="Times New Roman"/>
        </w:rPr>
        <w:noBreakHyphen/>
        <w:t>125.</w:t>
      </w:r>
    </w:p>
    <w:p w14:paraId="26C59521" w14:textId="77777777" w:rsidR="007138DF" w:rsidRPr="003E4B94" w:rsidRDefault="007138DF" w:rsidP="007138DF">
      <w:pPr>
        <w:widowControl w:val="0"/>
        <w:suppressAutoHyphens/>
        <w:ind w:left="720" w:hanging="720"/>
        <w:rPr>
          <w:rFonts w:eastAsia="Times New Roman"/>
        </w:rPr>
      </w:pPr>
      <w:r w:rsidRPr="003E4B94">
        <w:rPr>
          <w:rFonts w:eastAsia="Times New Roman"/>
          <w:i/>
        </w:rPr>
        <w:t>Cutbank</w:t>
      </w:r>
      <w:r w:rsidRPr="003E4B94">
        <w:rPr>
          <w:rFonts w:eastAsia="Times New Roman"/>
        </w:rPr>
        <w:t>. 16. Spring/Summer 1981. “Lost on September Trail, 1967,” 9</w:t>
      </w:r>
      <w:r w:rsidRPr="003E4B94">
        <w:rPr>
          <w:rFonts w:eastAsia="Times New Roman"/>
        </w:rPr>
        <w:noBreakHyphen/>
        <w:t>11.</w:t>
      </w:r>
    </w:p>
    <w:p w14:paraId="04F6D3BB"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Iowa Review</w:t>
      </w:r>
      <w:r w:rsidRPr="003E4B94">
        <w:rPr>
          <w:rFonts w:eastAsia="Times New Roman"/>
        </w:rPr>
        <w:t>. Vol. 12, No. 4. Fall 1981. “Winter Along the Santa Cruz,” 56.</w:t>
      </w:r>
    </w:p>
    <w:p w14:paraId="0C255E04"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Kauri</w:t>
      </w:r>
      <w:r w:rsidRPr="003E4B94">
        <w:rPr>
          <w:rFonts w:eastAsia="Times New Roman"/>
        </w:rPr>
        <w:t>. Vol. 3, June, 1981. “Why Animals Stay Away,” “Afternoon,” 35</w:t>
      </w:r>
      <w:r w:rsidRPr="003E4B94">
        <w:rPr>
          <w:rFonts w:eastAsia="Times New Roman"/>
        </w:rPr>
        <w:noBreakHyphen/>
        <w:t>36 (with translations into Spanish by Jimmy Santiago Baca). Included are also translations I did of the Native American poet Norman Russell.</w:t>
      </w:r>
    </w:p>
    <w:p w14:paraId="109471F5"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Kauri</w:t>
      </w:r>
      <w:r w:rsidRPr="003E4B94">
        <w:rPr>
          <w:rFonts w:eastAsia="Times New Roman"/>
        </w:rPr>
        <w:t>. Vol. 4, Fall, 1981. “Old Man on the Hospital Porch,” “Anciano en el Porche del Hospital,” 10.</w:t>
      </w:r>
    </w:p>
    <w:p w14:paraId="29E487D1" w14:textId="77777777" w:rsidR="007138DF" w:rsidRPr="003E4B94" w:rsidRDefault="007138DF" w:rsidP="007138DF">
      <w:pPr>
        <w:widowControl w:val="0"/>
        <w:suppressAutoHyphens/>
        <w:ind w:left="720" w:hanging="720"/>
        <w:rPr>
          <w:rFonts w:eastAsia="Times New Roman"/>
        </w:rPr>
      </w:pPr>
      <w:r w:rsidRPr="003E4B94">
        <w:rPr>
          <w:rFonts w:eastAsia="Times New Roman"/>
          <w:i/>
        </w:rPr>
        <w:t>Pearl</w:t>
      </w:r>
      <w:r w:rsidRPr="003E4B94">
        <w:rPr>
          <w:rFonts w:eastAsia="Times New Roman"/>
        </w:rPr>
        <w:t>. No. 8, Summer, 1981. “Pirrincito’s Word,” “The Man Who Has Waited, Not Out of Patience,” 16-17.</w:t>
      </w:r>
    </w:p>
    <w:p w14:paraId="3F3B1F2A"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American Literary Review</w:t>
      </w:r>
      <w:r w:rsidRPr="003E4B94">
        <w:rPr>
          <w:rFonts w:eastAsia="Times New Roman"/>
        </w:rPr>
        <w:t>. Vol. 1, No. 4. March 1980. “The Purpose of Altar Boys,” 43</w:t>
      </w:r>
      <w:r w:rsidRPr="003E4B94">
        <w:rPr>
          <w:rFonts w:eastAsia="Times New Roman"/>
        </w:rPr>
        <w:noBreakHyphen/>
        <w:t>44.</w:t>
      </w:r>
    </w:p>
    <w:p w14:paraId="5A27579D"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Greyledge Review</w:t>
      </w:r>
      <w:r w:rsidRPr="003E4B94">
        <w:rPr>
          <w:rFonts w:eastAsia="Times New Roman"/>
        </w:rPr>
        <w:t>. Vol. 1, No. 2. Spring/Summer 1980. “The Other Calendar,” 59</w:t>
      </w:r>
      <w:r w:rsidRPr="003E4B94">
        <w:rPr>
          <w:rFonts w:eastAsia="Times New Roman"/>
        </w:rPr>
        <w:noBreakHyphen/>
        <w:t>60.</w:t>
      </w:r>
    </w:p>
    <w:p w14:paraId="3258F535" w14:textId="77777777" w:rsidR="007138DF" w:rsidRPr="003E4B94" w:rsidRDefault="007138DF" w:rsidP="007138DF">
      <w:pPr>
        <w:widowControl w:val="0"/>
        <w:suppressAutoHyphens/>
        <w:ind w:left="720" w:hanging="720"/>
        <w:rPr>
          <w:rFonts w:eastAsia="Times New Roman"/>
        </w:rPr>
      </w:pPr>
      <w:r w:rsidRPr="003E4B94">
        <w:rPr>
          <w:rFonts w:eastAsia="Times New Roman"/>
          <w:i/>
        </w:rPr>
        <w:t>Ironwood</w:t>
      </w:r>
      <w:r w:rsidRPr="003E4B94">
        <w:rPr>
          <w:rFonts w:eastAsia="Times New Roman"/>
        </w:rPr>
        <w:t>. 16. Vol. 8, No. 2. Fall 1980. “Madre Sofía,” “A Man Then Suddenly Stops Moving,” “The Man With Two Canes,” “The Man I Cannot Talk To,” 14</w:t>
      </w:r>
      <w:r w:rsidRPr="003E4B94">
        <w:rPr>
          <w:rFonts w:eastAsia="Times New Roman"/>
        </w:rPr>
        <w:noBreakHyphen/>
        <w:t>19.</w:t>
      </w:r>
    </w:p>
    <w:p w14:paraId="19C3BD8F"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Latin Journal</w:t>
      </w:r>
      <w:r w:rsidRPr="003E4B94">
        <w:rPr>
          <w:rFonts w:eastAsia="Times New Roman"/>
        </w:rPr>
        <w:t>. 1980. “Two Boys,” “Elm Wood,” “China Roses,” “First Words.”</w:t>
      </w:r>
    </w:p>
    <w:p w14:paraId="054BDF7C" w14:textId="77777777" w:rsidR="007138DF" w:rsidRPr="003E4B94" w:rsidRDefault="007138DF" w:rsidP="007138DF">
      <w:pPr>
        <w:widowControl w:val="0"/>
        <w:suppressAutoHyphens/>
        <w:ind w:left="720" w:hanging="720"/>
        <w:rPr>
          <w:rFonts w:eastAsia="Times New Roman"/>
        </w:rPr>
      </w:pPr>
      <w:r w:rsidRPr="003E4B94">
        <w:rPr>
          <w:rFonts w:eastAsia="Times New Roman"/>
          <w:i/>
        </w:rPr>
        <w:t>Lost Glove</w:t>
      </w:r>
      <w:r w:rsidRPr="003E4B94">
        <w:rPr>
          <w:rFonts w:eastAsia="Times New Roman"/>
        </w:rPr>
        <w:t xml:space="preserve">. Vol. 1, No. 2. Spring 1980. “Wet Camp,” 16. </w:t>
      </w:r>
    </w:p>
    <w:p w14:paraId="4AC944EE" w14:textId="77777777" w:rsidR="007138DF" w:rsidRPr="003E4B94" w:rsidRDefault="007138DF" w:rsidP="007138DF">
      <w:pPr>
        <w:widowControl w:val="0"/>
        <w:suppressAutoHyphens/>
        <w:ind w:left="720" w:hanging="720"/>
        <w:rPr>
          <w:rFonts w:eastAsia="Times New Roman"/>
        </w:rPr>
      </w:pPr>
      <w:r w:rsidRPr="003E4B94">
        <w:rPr>
          <w:rFonts w:eastAsia="Times New Roman"/>
          <w:i/>
        </w:rPr>
        <w:t>Mango</w:t>
      </w:r>
      <w:r w:rsidRPr="003E4B94">
        <w:rPr>
          <w:rFonts w:eastAsia="Times New Roman"/>
        </w:rPr>
        <w:t>. Vol. II, Fall/Winter, 1980. “Sundays, Visiting,” “Panfilo’s Birthday,” 22</w:t>
      </w:r>
      <w:r w:rsidRPr="003E4B94">
        <w:rPr>
          <w:rFonts w:eastAsia="Times New Roman"/>
        </w:rPr>
        <w:noBreakHyphen/>
        <w:t xml:space="preserve">24. </w:t>
      </w:r>
    </w:p>
    <w:p w14:paraId="266630BC" w14:textId="77777777" w:rsidR="007138DF" w:rsidRPr="003E4B94" w:rsidRDefault="007138DF" w:rsidP="007138DF">
      <w:pPr>
        <w:widowControl w:val="0"/>
        <w:suppressAutoHyphens/>
        <w:ind w:left="720" w:hanging="720"/>
        <w:rPr>
          <w:rFonts w:eastAsia="Times New Roman"/>
        </w:rPr>
      </w:pPr>
      <w:r w:rsidRPr="003E4B94">
        <w:rPr>
          <w:rFonts w:eastAsia="Times New Roman"/>
          <w:i/>
        </w:rPr>
        <w:t>Revista Chicano Riqueña</w:t>
      </w:r>
      <w:r w:rsidRPr="003E4B94">
        <w:rPr>
          <w:rFonts w:eastAsia="Times New Roman"/>
        </w:rPr>
        <w:t>. 1979</w:t>
      </w:r>
      <w:r w:rsidRPr="003E4B94">
        <w:rPr>
          <w:rFonts w:eastAsia="Times New Roman"/>
        </w:rPr>
        <w:noBreakHyphen/>
        <w:t>80. “Some Years,” “Signal Right,” “The Woman’s Ears,” “Why Men Get Drunk.”</w:t>
      </w:r>
    </w:p>
    <w:p w14:paraId="396860B5"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rPr>
        <w:t>A Shout in the Street</w:t>
      </w:r>
      <w:r w:rsidRPr="003E4B94">
        <w:rPr>
          <w:rFonts w:eastAsia="Times New Roman"/>
        </w:rPr>
        <w:t xml:space="preserve">. </w:t>
      </w:r>
      <w:r w:rsidRPr="003E4B94">
        <w:rPr>
          <w:rFonts w:eastAsia="Times New Roman"/>
          <w:lang w:val="es-MX"/>
        </w:rPr>
        <w:t>1980. “Belita,” “October: the Santa Cruz Valley.”</w:t>
      </w:r>
    </w:p>
    <w:p w14:paraId="7452D35F" w14:textId="77777777" w:rsidR="007138DF" w:rsidRPr="003E4B94" w:rsidRDefault="007138DF" w:rsidP="007138DF">
      <w:pPr>
        <w:widowControl w:val="0"/>
        <w:suppressAutoHyphens/>
        <w:ind w:left="720" w:hanging="720"/>
        <w:rPr>
          <w:rFonts w:eastAsia="Times New Roman"/>
        </w:rPr>
      </w:pPr>
      <w:r w:rsidRPr="003E4B94">
        <w:rPr>
          <w:rFonts w:eastAsia="Times New Roman"/>
          <w:i/>
        </w:rPr>
        <w:t>Cutbank</w:t>
      </w:r>
      <w:r w:rsidRPr="003E4B94">
        <w:rPr>
          <w:rFonts w:eastAsia="Times New Roman"/>
        </w:rPr>
        <w:t>. 12. Spring/Summer 1979. “The Man Who Named Children,” 78.</w:t>
      </w:r>
    </w:p>
    <w:p w14:paraId="2883D8A0" w14:textId="77777777" w:rsidR="007138DF" w:rsidRPr="003E4B94" w:rsidRDefault="007138DF" w:rsidP="007138DF">
      <w:pPr>
        <w:widowControl w:val="0"/>
        <w:suppressAutoHyphens/>
        <w:ind w:left="720" w:hanging="720"/>
        <w:rPr>
          <w:rFonts w:eastAsia="Times New Roman"/>
        </w:rPr>
      </w:pPr>
      <w:r w:rsidRPr="003E4B94">
        <w:rPr>
          <w:rFonts w:eastAsia="Times New Roman"/>
          <w:i/>
        </w:rPr>
        <w:t>Graduate English Papers</w:t>
      </w:r>
      <w:r w:rsidRPr="003E4B94">
        <w:rPr>
          <w:rFonts w:eastAsia="Times New Roman"/>
        </w:rPr>
        <w:t>. University of Arizona. Vol. 9, No. 1. Summer 1979. “Thanksgiving: the Corner Uncle,” 18.</w:t>
      </w:r>
    </w:p>
    <w:p w14:paraId="651A485E"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Mexico Humanities Review</w:t>
      </w:r>
      <w:r w:rsidRPr="003E4B94">
        <w:rPr>
          <w:rFonts w:eastAsia="Times New Roman"/>
        </w:rPr>
        <w:t>. Vol. 2, No. 3. Fall 1979. “Mrs. Huerta Takes a Picture,” 35.</w:t>
      </w:r>
    </w:p>
    <w:p w14:paraId="3C571A9C" w14:textId="77777777" w:rsidR="007138DF" w:rsidRPr="003E4B94" w:rsidRDefault="007138DF" w:rsidP="007138DF">
      <w:pPr>
        <w:widowControl w:val="0"/>
        <w:suppressAutoHyphens/>
        <w:ind w:left="720" w:hanging="720"/>
        <w:rPr>
          <w:rFonts w:eastAsia="Times New Roman"/>
        </w:rPr>
      </w:pPr>
      <w:r w:rsidRPr="003E4B94">
        <w:rPr>
          <w:rFonts w:eastAsia="Times New Roman"/>
          <w:i/>
        </w:rPr>
        <w:t>Tequila Press Poetry Review</w:t>
      </w:r>
      <w:r w:rsidRPr="003E4B94">
        <w:rPr>
          <w:rFonts w:eastAsia="Times New Roman"/>
        </w:rPr>
        <w:t>. Vol. 1, No. 3. 1979. “His Wedding, in the Morning,” 21.</w:t>
      </w:r>
    </w:p>
    <w:p w14:paraId="74A4B20D" w14:textId="6766BA02" w:rsidR="007138DF" w:rsidRPr="003E4B94" w:rsidRDefault="007138DF" w:rsidP="007138DF">
      <w:pPr>
        <w:widowControl w:val="0"/>
        <w:suppressAutoHyphens/>
        <w:ind w:left="720" w:hanging="720"/>
        <w:rPr>
          <w:rFonts w:eastAsia="Times New Roman"/>
        </w:rPr>
      </w:pPr>
      <w:r w:rsidRPr="003E4B94">
        <w:rPr>
          <w:rFonts w:eastAsia="Times New Roman"/>
          <w:i/>
        </w:rPr>
        <w:t>Cedar Rock</w:t>
      </w:r>
      <w:r w:rsidRPr="003E4B94">
        <w:rPr>
          <w:rFonts w:eastAsia="Times New Roman"/>
        </w:rPr>
        <w:t>. Featured/cover poet. Summer, 1978. “</w:t>
      </w:r>
      <w:r w:rsidR="006B5871">
        <w:rPr>
          <w:rFonts w:eastAsia="Times New Roman"/>
        </w:rPr>
        <w:t>Immigrant Times</w:t>
      </w:r>
      <w:r w:rsidRPr="003E4B94">
        <w:rPr>
          <w:rFonts w:eastAsia="Times New Roman"/>
        </w:rPr>
        <w:t xml:space="preserve">,” “The Man She Called Honey, and Married,” “Afternoon,” “The Man Goes Hiking,” “The Man Who Became Old,” “Balloon,” “Spring in the Only Place Spring Was,” “Grandfather, They Say, Sang.” </w:t>
      </w:r>
    </w:p>
    <w:p w14:paraId="6D4FA5B0" w14:textId="77777777" w:rsidR="007138DF" w:rsidRPr="003E4B94" w:rsidRDefault="007138DF" w:rsidP="007138DF">
      <w:pPr>
        <w:widowControl w:val="0"/>
        <w:suppressAutoHyphens/>
        <w:ind w:left="720" w:hanging="720"/>
        <w:rPr>
          <w:rFonts w:eastAsia="Times New Roman"/>
        </w:rPr>
      </w:pPr>
      <w:r w:rsidRPr="003E4B94">
        <w:rPr>
          <w:rFonts w:eastAsia="Times New Roman"/>
          <w:i/>
        </w:rPr>
        <w:t>Graduate English Papers</w:t>
      </w:r>
      <w:r w:rsidRPr="003E4B94">
        <w:rPr>
          <w:rFonts w:eastAsia="Times New Roman"/>
        </w:rPr>
        <w:t>. University of Arizona. Vol. 8, No. 1. April 1978. “Afternoon,” 23.</w:t>
      </w:r>
    </w:p>
    <w:p w14:paraId="239452A4" w14:textId="77777777" w:rsidR="007138DF" w:rsidRPr="003E4B94" w:rsidRDefault="007138DF" w:rsidP="007138DF">
      <w:pPr>
        <w:widowControl w:val="0"/>
        <w:suppressAutoHyphens/>
        <w:ind w:left="720" w:hanging="720"/>
        <w:rPr>
          <w:rFonts w:eastAsia="Times New Roman"/>
        </w:rPr>
      </w:pPr>
      <w:r w:rsidRPr="003E4B94">
        <w:rPr>
          <w:rFonts w:eastAsia="Times New Roman"/>
          <w:i/>
        </w:rPr>
        <w:t>High Country News</w:t>
      </w:r>
      <w:r w:rsidRPr="003E4B94">
        <w:rPr>
          <w:rFonts w:eastAsia="Times New Roman"/>
        </w:rPr>
        <w:t>. 1978. “Sonoita Burn.”</w:t>
      </w:r>
    </w:p>
    <w:p w14:paraId="0C33213E"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Little Magazine</w:t>
      </w:r>
      <w:r w:rsidRPr="003E4B94">
        <w:rPr>
          <w:rFonts w:eastAsia="Times New Roman"/>
        </w:rPr>
        <w:t>. Vol. XII, No. ‘s 1 &amp; 2. Spring/Summer 1978. “Second Grade,” 56</w:t>
      </w:r>
      <w:r w:rsidRPr="003E4B94">
        <w:rPr>
          <w:rFonts w:eastAsia="Times New Roman"/>
        </w:rPr>
        <w:noBreakHyphen/>
        <w:t>58.</w:t>
      </w:r>
    </w:p>
    <w:p w14:paraId="208EFBD3"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Louisville Review</w:t>
      </w:r>
      <w:r w:rsidRPr="003E4B94">
        <w:rPr>
          <w:rFonts w:eastAsia="Times New Roman"/>
        </w:rPr>
        <w:t>. No. 4, Spring, 1978. “Rodriguez Street,” 64</w:t>
      </w:r>
      <w:r w:rsidRPr="003E4B94">
        <w:rPr>
          <w:rFonts w:eastAsia="Times New Roman"/>
        </w:rPr>
        <w:noBreakHyphen/>
        <w:t xml:space="preserve">65. </w:t>
      </w:r>
    </w:p>
    <w:p w14:paraId="285F9F40" w14:textId="77777777" w:rsidR="007138DF" w:rsidRPr="003E4B94" w:rsidRDefault="007138DF" w:rsidP="007138DF">
      <w:pPr>
        <w:widowControl w:val="0"/>
        <w:suppressAutoHyphens/>
        <w:ind w:left="720" w:hanging="720"/>
        <w:rPr>
          <w:rFonts w:eastAsia="Times New Roman"/>
        </w:rPr>
      </w:pPr>
      <w:r w:rsidRPr="003E4B94">
        <w:rPr>
          <w:rFonts w:eastAsia="Times New Roman"/>
          <w:i/>
        </w:rPr>
        <w:t>Mountain Newsreal</w:t>
      </w:r>
      <w:r w:rsidRPr="003E4B94">
        <w:rPr>
          <w:rFonts w:eastAsia="Times New Roman"/>
        </w:rPr>
        <w:t>. Vol. 5, No. 5, January, 1978. “The Pioneer Hotel Fire,” F.</w:t>
      </w:r>
    </w:p>
    <w:p w14:paraId="776D2CAB"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lang w:val="es-MX"/>
        </w:rPr>
        <w:t>El Nahuatzen</w:t>
      </w:r>
      <w:r w:rsidRPr="003E4B94">
        <w:rPr>
          <w:rFonts w:eastAsia="Times New Roman"/>
          <w:lang w:val="es-MX"/>
        </w:rPr>
        <w:t>. Vol. 1, No. 1. 1978. “Mayates,” 27.</w:t>
      </w:r>
    </w:p>
    <w:p w14:paraId="325794D5" w14:textId="77777777"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New Mexico Humanities Review</w:t>
      </w:r>
      <w:r w:rsidRPr="003E4B94">
        <w:rPr>
          <w:rFonts w:eastAsia="Times New Roman"/>
        </w:rPr>
        <w:t>. Vol. 1, No. 1. 1978. “Lucky Dollar,” 43.</w:t>
      </w:r>
    </w:p>
    <w:p w14:paraId="64F57AD4"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h American Review</w:t>
      </w:r>
      <w:r w:rsidRPr="003E4B94">
        <w:rPr>
          <w:rFonts w:eastAsia="Times New Roman"/>
        </w:rPr>
        <w:t>. Vol. 263, No. 4. 1978. “Returning to the Cat,” 61.</w:t>
      </w:r>
    </w:p>
    <w:p w14:paraId="6C55B913" w14:textId="60AC5C07" w:rsidR="00FB121A" w:rsidRPr="003E4B94" w:rsidRDefault="00FB121A" w:rsidP="007138DF">
      <w:pPr>
        <w:widowControl w:val="0"/>
        <w:suppressAutoHyphens/>
        <w:ind w:left="720" w:hanging="720"/>
        <w:rPr>
          <w:rFonts w:eastAsia="Times New Roman"/>
        </w:rPr>
      </w:pPr>
      <w:r w:rsidRPr="003E4B94">
        <w:rPr>
          <w:rFonts w:eastAsia="Times New Roman"/>
          <w:i/>
        </w:rPr>
        <w:t xml:space="preserve">The Spirit that Moves Us. </w:t>
      </w:r>
      <w:r w:rsidRPr="003E4B94">
        <w:rPr>
          <w:rFonts w:eastAsia="Times New Roman"/>
        </w:rPr>
        <w:t>Vol. 4, No. 1. Fall 1978/Winter 1979. “Morning,” “El Molino Rojo,” “Yaqui,” 11-15.</w:t>
      </w:r>
    </w:p>
    <w:p w14:paraId="387613D9" w14:textId="77777777" w:rsidR="007138DF" w:rsidRPr="003E4B94" w:rsidRDefault="007138DF" w:rsidP="007138DF">
      <w:pPr>
        <w:widowControl w:val="0"/>
        <w:suppressAutoHyphens/>
        <w:ind w:left="720" w:hanging="720"/>
        <w:rPr>
          <w:rFonts w:eastAsia="Times New Roman"/>
        </w:rPr>
      </w:pPr>
      <w:r w:rsidRPr="003E4B94">
        <w:rPr>
          <w:rFonts w:eastAsia="Times New Roman"/>
          <w:i/>
        </w:rPr>
        <w:t>Tequila Press Poetry Review</w:t>
      </w:r>
      <w:r w:rsidRPr="003E4B94">
        <w:rPr>
          <w:rFonts w:eastAsia="Times New Roman"/>
        </w:rPr>
        <w:t>. Vol. 1, No. 1. 1978. “Revolution: Guaymas to Nogales,” “Arms.”</w:t>
      </w:r>
    </w:p>
    <w:p w14:paraId="24E436D6" w14:textId="77777777" w:rsidR="007138DF" w:rsidRPr="003E4B94" w:rsidRDefault="007138DF" w:rsidP="007138DF">
      <w:pPr>
        <w:widowControl w:val="0"/>
        <w:suppressAutoHyphens/>
        <w:ind w:left="720" w:hanging="720"/>
        <w:rPr>
          <w:rFonts w:eastAsia="Times New Roman"/>
        </w:rPr>
      </w:pPr>
      <w:r w:rsidRPr="003E4B94">
        <w:rPr>
          <w:rFonts w:eastAsia="Times New Roman"/>
          <w:i/>
        </w:rPr>
        <w:t>Waters: A Journal of the Arts</w:t>
      </w:r>
      <w:r w:rsidRPr="003E4B94">
        <w:rPr>
          <w:rFonts w:eastAsia="Times New Roman"/>
        </w:rPr>
        <w:t xml:space="preserve">. Vol. 2, No. 7, Winter, 1978. “La Sequía/The Drought,” 26. </w:t>
      </w:r>
    </w:p>
    <w:p w14:paraId="621882C3" w14:textId="77777777" w:rsidR="007138DF" w:rsidRPr="003E4B94" w:rsidRDefault="007138DF" w:rsidP="007138DF">
      <w:pPr>
        <w:widowControl w:val="0"/>
        <w:suppressAutoHyphens/>
        <w:ind w:left="720" w:hanging="720"/>
        <w:rPr>
          <w:rFonts w:eastAsia="Times New Roman"/>
        </w:rPr>
      </w:pPr>
      <w:r w:rsidRPr="003E4B94">
        <w:rPr>
          <w:rFonts w:eastAsia="Times New Roman"/>
          <w:i/>
        </w:rPr>
        <w:t>Mr. Cogito</w:t>
      </w:r>
      <w:r w:rsidRPr="003E4B94">
        <w:rPr>
          <w:rFonts w:eastAsia="Times New Roman"/>
        </w:rPr>
        <w:t>. Vol. 3, No. 2, Spring, 1977. “Madly,” 5.</w:t>
      </w:r>
    </w:p>
    <w:p w14:paraId="615D5691" w14:textId="77777777" w:rsidR="007138DF" w:rsidRPr="003E4B94" w:rsidRDefault="007138DF" w:rsidP="007138DF">
      <w:pPr>
        <w:widowControl w:val="0"/>
        <w:suppressAutoHyphens/>
        <w:ind w:left="720" w:hanging="720"/>
        <w:rPr>
          <w:rFonts w:eastAsia="Times New Roman"/>
        </w:rPr>
      </w:pPr>
      <w:r w:rsidRPr="003E4B94">
        <w:rPr>
          <w:rFonts w:eastAsia="Times New Roman"/>
          <w:i/>
        </w:rPr>
        <w:t>Guesses</w:t>
      </w:r>
      <w:r w:rsidRPr="003E4B94">
        <w:rPr>
          <w:rFonts w:eastAsia="Times New Roman"/>
        </w:rPr>
        <w:t>. Vol. 1, No. 1. “The Hero.”</w:t>
      </w:r>
    </w:p>
    <w:p w14:paraId="54CEEFD0"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Little Magazine</w:t>
      </w:r>
      <w:r w:rsidRPr="003E4B94">
        <w:rPr>
          <w:rFonts w:eastAsia="Times New Roman"/>
        </w:rPr>
        <w:t>. Vol. XI, No. 3. Fall, 1977. “The Arroyo, Sergio, and Me,” 89.</w:t>
      </w:r>
    </w:p>
    <w:p w14:paraId="21D2D110"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Louisville Review</w:t>
      </w:r>
      <w:r w:rsidRPr="003E4B94">
        <w:rPr>
          <w:rFonts w:eastAsia="Times New Roman"/>
        </w:rPr>
        <w:t>. No. 3. 1977. “Mi Abuelo,” 34.</w:t>
      </w:r>
    </w:p>
    <w:p w14:paraId="2FAB05C4" w14:textId="77777777" w:rsidR="007138DF" w:rsidRPr="003E4B94" w:rsidRDefault="007138DF" w:rsidP="007138DF">
      <w:pPr>
        <w:widowControl w:val="0"/>
        <w:suppressAutoHyphens/>
        <w:ind w:left="720" w:hanging="720"/>
        <w:rPr>
          <w:rFonts w:eastAsia="Times New Roman"/>
        </w:rPr>
      </w:pPr>
      <w:r w:rsidRPr="003E4B94">
        <w:rPr>
          <w:rFonts w:eastAsia="Times New Roman"/>
          <w:i/>
        </w:rPr>
        <w:t>Window Rock</w:t>
      </w:r>
      <w:r w:rsidRPr="003E4B94">
        <w:rPr>
          <w:rFonts w:eastAsia="Times New Roman"/>
        </w:rPr>
        <w:t>. Vol. 1, No. 1. 1977. “The Bath.”</w:t>
      </w:r>
    </w:p>
    <w:p w14:paraId="4F08F776" w14:textId="77777777" w:rsidR="007138DF" w:rsidRPr="003E4B94" w:rsidRDefault="007138DF" w:rsidP="007138DF">
      <w:pPr>
        <w:widowControl w:val="0"/>
        <w:suppressAutoHyphens/>
        <w:ind w:left="720" w:hanging="720"/>
        <w:rPr>
          <w:rFonts w:eastAsia="Times New Roman"/>
        </w:rPr>
      </w:pPr>
      <w:r w:rsidRPr="003E4B94">
        <w:rPr>
          <w:rFonts w:eastAsia="Times New Roman"/>
          <w:i/>
        </w:rPr>
        <w:t>Northeast Journal</w:t>
      </w:r>
      <w:r w:rsidRPr="003E4B94">
        <w:rPr>
          <w:rFonts w:eastAsia="Times New Roman"/>
        </w:rPr>
        <w:t>. Vol. 2, No. 1. “Island of the Three Marias,” 8</w:t>
      </w:r>
      <w:r w:rsidRPr="003E4B94">
        <w:rPr>
          <w:rFonts w:eastAsia="Times New Roman"/>
        </w:rPr>
        <w:noBreakHyphen/>
        <w:t>9.</w:t>
      </w:r>
    </w:p>
    <w:p w14:paraId="260A39BE"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lang w:val="es-MX"/>
        </w:rPr>
        <w:t>Porch</w:t>
      </w:r>
      <w:r w:rsidRPr="003E4B94">
        <w:rPr>
          <w:rFonts w:eastAsia="Times New Roman"/>
          <w:lang w:val="es-MX"/>
        </w:rPr>
        <w:t>. Vol. II, No. 2. “Kino Viejo,” 24</w:t>
      </w:r>
      <w:r w:rsidRPr="003E4B94">
        <w:rPr>
          <w:rFonts w:eastAsia="Times New Roman"/>
          <w:lang w:val="es-MX"/>
        </w:rPr>
        <w:noBreakHyphen/>
        <w:t>25.</w:t>
      </w:r>
    </w:p>
    <w:p w14:paraId="7155F9A0" w14:textId="77777777"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Vol. 52, No. 3. “A Stranger’s Plates,” “Sailing Directions,” 226</w:t>
      </w:r>
      <w:r w:rsidRPr="003E4B94">
        <w:rPr>
          <w:rFonts w:eastAsia="Times New Roman"/>
        </w:rPr>
        <w:noBreakHyphen/>
        <w:t xml:space="preserve">227. </w:t>
      </w:r>
    </w:p>
    <w:p w14:paraId="0A565388" w14:textId="77777777" w:rsidR="007138DF" w:rsidRPr="003E4B94" w:rsidRDefault="007138DF" w:rsidP="007138DF">
      <w:pPr>
        <w:widowControl w:val="0"/>
        <w:suppressAutoHyphens/>
        <w:ind w:left="720" w:hanging="720"/>
        <w:rPr>
          <w:rFonts w:eastAsia="Times New Roman"/>
        </w:rPr>
      </w:pPr>
      <w:r w:rsidRPr="003E4B94">
        <w:rPr>
          <w:rFonts w:eastAsia="Times New Roman"/>
          <w:i/>
        </w:rPr>
        <w:t>Riversedge</w:t>
      </w:r>
      <w:r w:rsidRPr="003E4B94">
        <w:rPr>
          <w:rFonts w:eastAsia="Times New Roman"/>
        </w:rPr>
        <w:t>. Vol. 2, No. 2. “Carnival on South Sixth,” 35.</w:t>
      </w:r>
    </w:p>
    <w:p w14:paraId="2CCF4B2B"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rPr>
        <w:t>The Spirit that Moves Us</w:t>
      </w:r>
      <w:r w:rsidRPr="003E4B94">
        <w:rPr>
          <w:rFonts w:eastAsia="Times New Roman"/>
        </w:rPr>
        <w:t xml:space="preserve">. Vol. 4, No. 1. </w:t>
      </w:r>
      <w:r w:rsidRPr="003E4B94">
        <w:rPr>
          <w:rFonts w:eastAsia="Times New Roman"/>
          <w:lang w:val="es-MX"/>
        </w:rPr>
        <w:t>“Morning,” “El Molino Rojo,” “Yaqui,” 11</w:t>
      </w:r>
      <w:r w:rsidRPr="003E4B94">
        <w:rPr>
          <w:rFonts w:eastAsia="Times New Roman"/>
          <w:lang w:val="es-MX"/>
        </w:rPr>
        <w:noBreakHyphen/>
        <w:t xml:space="preserve">15. </w:t>
      </w:r>
    </w:p>
    <w:p w14:paraId="27838465" w14:textId="77777777" w:rsidR="007138DF" w:rsidRPr="003E4B94" w:rsidRDefault="007138DF" w:rsidP="007138DF">
      <w:pPr>
        <w:widowControl w:val="0"/>
        <w:suppressAutoHyphens/>
        <w:ind w:left="720" w:hanging="720"/>
        <w:rPr>
          <w:rFonts w:eastAsia="Times New Roman"/>
        </w:rPr>
      </w:pPr>
      <w:r w:rsidRPr="003E4B94">
        <w:rPr>
          <w:rFonts w:eastAsia="Times New Roman"/>
          <w:i/>
        </w:rPr>
        <w:t>Termino</w:t>
      </w:r>
      <w:r w:rsidRPr="003E4B94">
        <w:rPr>
          <w:rFonts w:eastAsia="Times New Roman"/>
        </w:rPr>
        <w:t xml:space="preserve">. Vol. 1, No. 4. “Saturday at El Casino.” </w:t>
      </w:r>
    </w:p>
    <w:p w14:paraId="7B7ACD03" w14:textId="77777777" w:rsidR="007138DF" w:rsidRPr="003E4B94" w:rsidRDefault="007138DF" w:rsidP="007138DF">
      <w:pPr>
        <w:widowControl w:val="0"/>
        <w:suppressAutoHyphens/>
        <w:ind w:left="720" w:hanging="720"/>
        <w:rPr>
          <w:rFonts w:eastAsia="Times New Roman"/>
        </w:rPr>
      </w:pPr>
      <w:r w:rsidRPr="003E4B94">
        <w:rPr>
          <w:rFonts w:eastAsia="Times New Roman"/>
          <w:i/>
        </w:rPr>
        <w:t>Whetstone</w:t>
      </w:r>
      <w:r w:rsidRPr="003E4B94">
        <w:rPr>
          <w:rFonts w:eastAsia="Times New Roman"/>
        </w:rPr>
        <w:t xml:space="preserve">. No. 7. “A Man Walks as if Trapped,” 23. </w:t>
      </w:r>
    </w:p>
    <w:p w14:paraId="3117E061" w14:textId="77777777" w:rsidR="007138DF" w:rsidRPr="003E4B94" w:rsidRDefault="007138DF" w:rsidP="007138DF">
      <w:pPr>
        <w:widowControl w:val="0"/>
        <w:suppressAutoHyphens/>
        <w:ind w:left="720" w:hanging="720"/>
        <w:rPr>
          <w:rFonts w:eastAsia="Times New Roman"/>
        </w:rPr>
      </w:pPr>
    </w:p>
    <w:p w14:paraId="7C07BF7A" w14:textId="77777777" w:rsidR="007138DF" w:rsidRPr="003E4B94" w:rsidRDefault="007138DF" w:rsidP="007138DF">
      <w:pPr>
        <w:widowControl w:val="0"/>
        <w:suppressAutoHyphens/>
        <w:rPr>
          <w:rFonts w:eastAsia="Times New Roman"/>
        </w:rPr>
      </w:pPr>
    </w:p>
    <w:p w14:paraId="5049AE25" w14:textId="4B9BB23A" w:rsidR="007138DF" w:rsidRPr="003E4B94" w:rsidRDefault="008F79FD" w:rsidP="007138DF">
      <w:pPr>
        <w:widowControl w:val="0"/>
        <w:suppressAutoHyphens/>
        <w:rPr>
          <w:rFonts w:eastAsia="Times New Roman"/>
          <w:b/>
        </w:rPr>
      </w:pPr>
      <w:r w:rsidRPr="003E4B94">
        <w:rPr>
          <w:rFonts w:eastAsia="Times New Roman"/>
          <w:b/>
        </w:rPr>
        <w:t>Anthologies and Texts</w:t>
      </w:r>
      <w:r w:rsidR="007138DF" w:rsidRPr="003E4B94">
        <w:rPr>
          <w:rFonts w:eastAsia="Times New Roman"/>
          <w:b/>
        </w:rPr>
        <w:t>, Fiction</w:t>
      </w:r>
    </w:p>
    <w:p w14:paraId="64A12FDC" w14:textId="1A8922A9" w:rsidR="008F79FD" w:rsidRPr="003E4B94" w:rsidRDefault="008F79FD" w:rsidP="007138DF">
      <w:pPr>
        <w:widowControl w:val="0"/>
        <w:suppressAutoHyphens/>
        <w:rPr>
          <w:rFonts w:eastAsia="Times New Roman"/>
        </w:rPr>
      </w:pPr>
    </w:p>
    <w:p w14:paraId="423F8B7C" w14:textId="4AE634FB" w:rsidR="00EB793A" w:rsidRDefault="00EB793A" w:rsidP="00B142FF">
      <w:pPr>
        <w:widowControl w:val="0"/>
        <w:suppressAutoHyphens/>
        <w:rPr>
          <w:rFonts w:eastAsia="Times New Roman"/>
        </w:rPr>
      </w:pPr>
    </w:p>
    <w:p w14:paraId="7C8B4D9B" w14:textId="77777777" w:rsidR="00B957A2" w:rsidRPr="003E4B94" w:rsidRDefault="00B957A2" w:rsidP="00B142FF">
      <w:pPr>
        <w:widowControl w:val="0"/>
        <w:suppressAutoHyphens/>
        <w:rPr>
          <w:rFonts w:eastAsia="Times New Roman"/>
        </w:rPr>
      </w:pPr>
    </w:p>
    <w:p w14:paraId="15EBBD51" w14:textId="77777777" w:rsidR="007138DF" w:rsidRPr="003E4B94" w:rsidRDefault="007138DF" w:rsidP="007138DF">
      <w:pPr>
        <w:widowControl w:val="0"/>
        <w:suppressAutoHyphens/>
        <w:ind w:left="600" w:hanging="600"/>
        <w:rPr>
          <w:rFonts w:eastAsia="Times New Roman"/>
        </w:rPr>
      </w:pPr>
      <w:r w:rsidRPr="003E4B94">
        <w:rPr>
          <w:rFonts w:eastAsia="Times New Roman"/>
          <w:i/>
        </w:rPr>
        <w:t>Understanding Literatures</w:t>
      </w:r>
      <w:r w:rsidRPr="003E4B94">
        <w:rPr>
          <w:rFonts w:eastAsia="Times New Roman"/>
        </w:rPr>
        <w:t>. Ed. James Hurt. New York: Macmillan, fc. “Johnny Ray.”</w:t>
      </w:r>
    </w:p>
    <w:p w14:paraId="0FCA8F1D" w14:textId="77777777" w:rsidR="007138DF" w:rsidRPr="003E4B94" w:rsidRDefault="007138DF" w:rsidP="007138DF">
      <w:pPr>
        <w:widowControl w:val="0"/>
        <w:suppressAutoHyphens/>
        <w:rPr>
          <w:rFonts w:eastAsia="Times New Roman"/>
        </w:rPr>
      </w:pPr>
    </w:p>
    <w:p w14:paraId="68E11856" w14:textId="77777777" w:rsidR="007138DF" w:rsidRPr="003E4B94" w:rsidRDefault="007138DF" w:rsidP="007138DF">
      <w:pPr>
        <w:widowControl w:val="0"/>
        <w:suppressAutoHyphens/>
        <w:rPr>
          <w:rFonts w:eastAsia="Times New Roman"/>
        </w:rPr>
      </w:pPr>
      <w:r w:rsidRPr="003E4B94">
        <w:rPr>
          <w:rFonts w:eastAsia="Times New Roman"/>
        </w:rPr>
        <w:t>—————</w:t>
      </w:r>
    </w:p>
    <w:p w14:paraId="115DDE89" w14:textId="77777777" w:rsidR="00B142FF" w:rsidRDefault="00B142FF" w:rsidP="007138DF">
      <w:pPr>
        <w:widowControl w:val="0"/>
        <w:suppressAutoHyphens/>
        <w:rPr>
          <w:rFonts w:eastAsia="Times New Roman"/>
          <w:i/>
        </w:rPr>
      </w:pPr>
    </w:p>
    <w:p w14:paraId="592EFB3F" w14:textId="159B70DE" w:rsidR="00B142FF" w:rsidRDefault="00B142FF" w:rsidP="00B142FF">
      <w:pPr>
        <w:widowControl w:val="0"/>
        <w:suppressAutoHyphens/>
        <w:ind w:left="600" w:hanging="600"/>
        <w:rPr>
          <w:rFonts w:eastAsia="Times New Roman"/>
        </w:rPr>
      </w:pPr>
      <w:r>
        <w:rPr>
          <w:rFonts w:eastAsia="Times New Roman"/>
          <w:i/>
        </w:rPr>
        <w:t>Buffalo Cactus and Other New Stories from the Southwest</w:t>
      </w:r>
      <w:r w:rsidRPr="003E4B94">
        <w:rPr>
          <w:rFonts w:eastAsia="Times New Roman"/>
          <w:i/>
        </w:rPr>
        <w:t xml:space="preserve">. </w:t>
      </w:r>
      <w:r w:rsidRPr="003E4B94">
        <w:rPr>
          <w:rFonts w:eastAsia="Times New Roman"/>
        </w:rPr>
        <w:t>Ed. by</w:t>
      </w:r>
      <w:r>
        <w:rPr>
          <w:rFonts w:eastAsia="Times New Roman"/>
        </w:rPr>
        <w:t xml:space="preserve"> D. </w:t>
      </w:r>
      <w:r w:rsidRPr="003E4B94">
        <w:rPr>
          <w:rFonts w:eastAsia="Times New Roman"/>
        </w:rPr>
        <w:t xml:space="preserve">Seth Horton and Brett Garcia Myhren. “Ten Seconds in Two Lives.” Albuquerque: U of </w:t>
      </w:r>
      <w:r>
        <w:rPr>
          <w:rFonts w:eastAsia="Times New Roman"/>
        </w:rPr>
        <w:t>New Mexico Press, 2018</w:t>
      </w:r>
      <w:r w:rsidRPr="003E4B94">
        <w:rPr>
          <w:rFonts w:eastAsia="Times New Roman"/>
        </w:rPr>
        <w:t xml:space="preserve">. </w:t>
      </w:r>
    </w:p>
    <w:p w14:paraId="476E9031" w14:textId="77777777" w:rsidR="00B142FF" w:rsidRPr="00B142FF" w:rsidRDefault="00B142FF" w:rsidP="00B142FF">
      <w:pPr>
        <w:widowControl w:val="0"/>
        <w:suppressAutoHyphens/>
        <w:ind w:left="600" w:hanging="600"/>
        <w:rPr>
          <w:rFonts w:eastAsia="Times New Roman"/>
        </w:rPr>
      </w:pPr>
    </w:p>
    <w:p w14:paraId="1E6F7C0D" w14:textId="7F508952" w:rsidR="007138DF" w:rsidRPr="003E4B94" w:rsidRDefault="008F79FD" w:rsidP="007138DF">
      <w:pPr>
        <w:widowControl w:val="0"/>
        <w:suppressAutoHyphens/>
        <w:rPr>
          <w:rFonts w:eastAsia="Times New Roman"/>
        </w:rPr>
      </w:pPr>
      <w:r w:rsidRPr="003E4B94">
        <w:rPr>
          <w:rFonts w:eastAsia="Times New Roman"/>
          <w:i/>
        </w:rPr>
        <w:t>English 1 Course Packet.</w:t>
      </w:r>
      <w:r w:rsidRPr="003E4B94">
        <w:rPr>
          <w:rFonts w:eastAsia="Times New Roman"/>
        </w:rPr>
        <w:t xml:space="preserve"> Ed. by Edwards and deGravelles. Louisiana: Episcopal High School, 2016. “Waltz of the Fat Man.”</w:t>
      </w:r>
    </w:p>
    <w:p w14:paraId="420FE11F" w14:textId="77777777" w:rsidR="008F79FD" w:rsidRPr="003E4B94" w:rsidRDefault="008F79FD" w:rsidP="007138DF">
      <w:pPr>
        <w:widowControl w:val="0"/>
        <w:suppressAutoHyphens/>
        <w:rPr>
          <w:rFonts w:eastAsia="Times New Roman"/>
          <w:i/>
        </w:rPr>
      </w:pPr>
    </w:p>
    <w:p w14:paraId="4573DEC9" w14:textId="77777777" w:rsidR="00701F89" w:rsidRPr="003E4B94" w:rsidRDefault="002A51E9" w:rsidP="00701F89">
      <w:pPr>
        <w:widowControl w:val="0"/>
        <w:suppressAutoHyphens/>
        <w:rPr>
          <w:rFonts w:eastAsia="Times New Roman"/>
        </w:rPr>
      </w:pPr>
      <w:hyperlink r:id="rId48" w:history="1">
        <w:r w:rsidR="00701F89" w:rsidRPr="003E4B94">
          <w:rPr>
            <w:rStyle w:val="Hyperlink"/>
            <w:rFonts w:eastAsia="Times New Roman"/>
            <w:i/>
            <w:color w:val="auto"/>
            <w:u w:val="none"/>
          </w:rPr>
          <w:t>Glencoe Literature</w:t>
        </w:r>
        <w:r w:rsidR="00701F89" w:rsidRPr="003E4B94">
          <w:rPr>
            <w:rStyle w:val="Hyperlink"/>
            <w:rFonts w:eastAsia="Times New Roman"/>
            <w:color w:val="auto"/>
            <w:u w:val="none"/>
          </w:rPr>
          <w:t>. Grade 10. Glencoe/McGraw Hill, 2015. “Waltz of the Fat Man.” Online</w:t>
        </w:r>
      </w:hyperlink>
      <w:r w:rsidR="00701F89" w:rsidRPr="003E4B94">
        <w:rPr>
          <w:rFonts w:eastAsia="Times New Roman"/>
        </w:rPr>
        <w:t>.</w:t>
      </w:r>
    </w:p>
    <w:p w14:paraId="148B777E" w14:textId="77777777" w:rsidR="00701F89" w:rsidRPr="003E4B94" w:rsidRDefault="00701F89" w:rsidP="007138DF">
      <w:pPr>
        <w:widowControl w:val="0"/>
        <w:suppressAutoHyphens/>
        <w:ind w:left="720" w:hanging="720"/>
        <w:rPr>
          <w:rFonts w:eastAsia="Times New Roman"/>
          <w:i/>
        </w:rPr>
      </w:pPr>
    </w:p>
    <w:p w14:paraId="35F6CC46" w14:textId="5A412EAD" w:rsidR="007138DF" w:rsidRPr="003E4B94" w:rsidRDefault="007138DF" w:rsidP="007138DF">
      <w:pPr>
        <w:widowControl w:val="0"/>
        <w:suppressAutoHyphens/>
        <w:ind w:left="720" w:hanging="720"/>
        <w:rPr>
          <w:rFonts w:eastAsia="Times New Roman"/>
        </w:rPr>
      </w:pPr>
      <w:r w:rsidRPr="003E4B94">
        <w:rPr>
          <w:rFonts w:eastAsia="Times New Roman"/>
          <w:i/>
        </w:rPr>
        <w:t xml:space="preserve">The Norton Anthology of Latino Literature. </w:t>
      </w:r>
      <w:r w:rsidRPr="003E4B94">
        <w:rPr>
          <w:rFonts w:eastAsia="Times New Roman"/>
        </w:rPr>
        <w:t>Ilan Stavans, et al, ed. New York: W.W. Norton and Company, 2011. “The Iguana Killer.”</w:t>
      </w:r>
      <w:r w:rsidR="0050758C" w:rsidRPr="003E4B94">
        <w:rPr>
          <w:rFonts w:eastAsia="Times New Roman"/>
        </w:rPr>
        <w:t xml:space="preserve"> </w:t>
      </w:r>
      <w:r w:rsidRPr="003E4B94">
        <w:rPr>
          <w:rFonts w:eastAsia="Times New Roman"/>
        </w:rPr>
        <w:t>1919-1927.</w:t>
      </w:r>
    </w:p>
    <w:p w14:paraId="58077331" w14:textId="77777777" w:rsidR="007138DF" w:rsidRPr="003E4B94" w:rsidRDefault="007138DF" w:rsidP="007138DF">
      <w:pPr>
        <w:widowControl w:val="0"/>
        <w:suppressAutoHyphens/>
        <w:rPr>
          <w:rFonts w:eastAsia="Times New Roman"/>
          <w:i/>
        </w:rPr>
      </w:pPr>
    </w:p>
    <w:p w14:paraId="30DB0FDE" w14:textId="0700C668" w:rsidR="007138DF" w:rsidRPr="003E4B94" w:rsidRDefault="007138DF" w:rsidP="007138DF">
      <w:pPr>
        <w:widowControl w:val="0"/>
        <w:suppressAutoHyphens/>
        <w:ind w:left="720" w:hanging="720"/>
        <w:rPr>
          <w:rFonts w:eastAsia="Times New Roman"/>
        </w:rPr>
      </w:pPr>
      <w:r w:rsidRPr="003E4B94">
        <w:rPr>
          <w:rFonts w:eastAsia="Times New Roman"/>
          <w:i/>
        </w:rPr>
        <w:t xml:space="preserve">Sudden Fiction Latino: Short-Short Stories from the United States and Latin America. </w:t>
      </w:r>
      <w:r w:rsidRPr="003E4B94">
        <w:rPr>
          <w:rFonts w:eastAsia="Times New Roman"/>
        </w:rPr>
        <w:t>Ed. by Robert Shapard, James Thomas and Ray Gonzalez. New York: W.W. Norton and Company, 2010. “The Back of My Own Head in a Crowd.”</w:t>
      </w:r>
      <w:r w:rsidR="0050758C" w:rsidRPr="003E4B94">
        <w:rPr>
          <w:rFonts w:eastAsia="Times New Roman"/>
        </w:rPr>
        <w:t xml:space="preserve"> </w:t>
      </w:r>
      <w:r w:rsidRPr="003E4B94">
        <w:rPr>
          <w:rFonts w:eastAsia="Times New Roman"/>
        </w:rPr>
        <w:t>200-203.</w:t>
      </w:r>
    </w:p>
    <w:p w14:paraId="5EFC9528" w14:textId="77777777" w:rsidR="007138DF" w:rsidRPr="003E4B94" w:rsidRDefault="007138DF" w:rsidP="007138DF">
      <w:pPr>
        <w:widowControl w:val="0"/>
        <w:suppressAutoHyphens/>
        <w:rPr>
          <w:rFonts w:eastAsia="Times New Roman"/>
          <w:i/>
        </w:rPr>
      </w:pPr>
    </w:p>
    <w:p w14:paraId="1AF313BF" w14:textId="74ABDD3F" w:rsidR="007138DF" w:rsidRPr="003E4B94" w:rsidRDefault="007138DF" w:rsidP="007138DF">
      <w:pPr>
        <w:widowControl w:val="0"/>
        <w:suppressAutoHyphens/>
        <w:rPr>
          <w:rFonts w:eastAsia="Times New Roman"/>
        </w:rPr>
      </w:pPr>
      <w:r w:rsidRPr="003E4B94">
        <w:rPr>
          <w:rFonts w:eastAsia="Times New Roman"/>
          <w:i/>
        </w:rPr>
        <w:lastRenderedPageBreak/>
        <w:t xml:space="preserve">Kentucky 2005 Field Test. </w:t>
      </w:r>
      <w:r w:rsidRPr="003E4B94">
        <w:rPr>
          <w:rFonts w:eastAsia="Times New Roman"/>
        </w:rPr>
        <w:t>CTB/McGraw Hill. Excerpt from “The Iguana Killer.”</w:t>
      </w:r>
      <w:r w:rsidR="0050758C" w:rsidRPr="003E4B94">
        <w:rPr>
          <w:rFonts w:eastAsia="Times New Roman"/>
        </w:rPr>
        <w:t xml:space="preserve"> </w:t>
      </w:r>
      <w:r w:rsidRPr="003E4B94">
        <w:rPr>
          <w:rFonts w:eastAsia="Times New Roman"/>
        </w:rPr>
        <w:t>2005.</w:t>
      </w:r>
    </w:p>
    <w:p w14:paraId="7A4955A8" w14:textId="77777777" w:rsidR="007138DF" w:rsidRPr="003E4B94" w:rsidRDefault="007138DF" w:rsidP="007138DF">
      <w:pPr>
        <w:widowControl w:val="0"/>
        <w:suppressAutoHyphens/>
        <w:rPr>
          <w:rFonts w:eastAsia="Times New Roman"/>
          <w:i/>
        </w:rPr>
      </w:pPr>
    </w:p>
    <w:p w14:paraId="28C64AC7" w14:textId="77777777" w:rsidR="00701F89" w:rsidRPr="003E4B94" w:rsidRDefault="00701F89" w:rsidP="00701F89">
      <w:pPr>
        <w:widowControl w:val="0"/>
        <w:suppressAutoHyphens/>
        <w:ind w:left="720" w:hanging="720"/>
        <w:rPr>
          <w:rFonts w:eastAsia="Times New Roman"/>
        </w:rPr>
      </w:pPr>
      <w:r w:rsidRPr="003E4B94">
        <w:rPr>
          <w:rFonts w:eastAsia="Times New Roman"/>
          <w:i/>
        </w:rPr>
        <w:t>Successful College Writing</w:t>
      </w:r>
      <w:r w:rsidRPr="003E4B94">
        <w:rPr>
          <w:rFonts w:eastAsia="Times New Roman"/>
        </w:rPr>
        <w:t>. 3e. Ed. Kathleen McWhorter. New York: Bedford/St. Martin’s, 2005. “The Secret Lion.”</w:t>
      </w:r>
    </w:p>
    <w:p w14:paraId="110FDE0D" w14:textId="77777777" w:rsidR="00701F89" w:rsidRPr="003E4B94" w:rsidRDefault="00701F89" w:rsidP="007138DF">
      <w:pPr>
        <w:widowControl w:val="0"/>
        <w:suppressAutoHyphens/>
        <w:rPr>
          <w:rFonts w:eastAsia="Times New Roman"/>
          <w:i/>
        </w:rPr>
      </w:pPr>
    </w:p>
    <w:p w14:paraId="6A6814FA" w14:textId="77777777" w:rsidR="007138DF" w:rsidRPr="003E4B94" w:rsidRDefault="007138DF" w:rsidP="007138DF">
      <w:pPr>
        <w:widowControl w:val="0"/>
        <w:suppressAutoHyphens/>
        <w:ind w:left="720" w:hanging="720"/>
        <w:rPr>
          <w:rFonts w:eastAsia="Times New Roman"/>
        </w:rPr>
      </w:pPr>
      <w:r w:rsidRPr="003E4B94">
        <w:rPr>
          <w:rFonts w:eastAsia="Times New Roman"/>
          <w:i/>
        </w:rPr>
        <w:t>North Carolina English 1 Test</w:t>
      </w:r>
      <w:r w:rsidRPr="003E4B94">
        <w:rPr>
          <w:rFonts w:eastAsia="Times New Roman"/>
        </w:rPr>
        <w:t>. North Carolina Department of Public Instruction. 2003. “The Secret Lion.”</w:t>
      </w:r>
    </w:p>
    <w:p w14:paraId="35F999E8" w14:textId="77777777" w:rsidR="007138DF" w:rsidRPr="003E4B94" w:rsidRDefault="007138DF" w:rsidP="007138DF">
      <w:pPr>
        <w:widowControl w:val="0"/>
        <w:suppressAutoHyphens/>
        <w:rPr>
          <w:rFonts w:eastAsia="Times New Roman"/>
        </w:rPr>
      </w:pPr>
    </w:p>
    <w:p w14:paraId="43922003" w14:textId="265EDE62" w:rsidR="007138DF" w:rsidRPr="003E4B94" w:rsidRDefault="007138DF" w:rsidP="007138DF">
      <w:pPr>
        <w:widowControl w:val="0"/>
        <w:suppressAutoHyphens/>
        <w:ind w:left="720" w:hanging="720"/>
        <w:rPr>
          <w:rFonts w:eastAsia="Times New Roman"/>
        </w:rPr>
      </w:pPr>
      <w:r w:rsidRPr="003E4B94">
        <w:rPr>
          <w:rFonts w:eastAsia="Times New Roman"/>
          <w:i/>
        </w:rPr>
        <w:t>Writing on the Edge</w:t>
      </w:r>
      <w:r w:rsidRPr="003E4B94">
        <w:rPr>
          <w:rFonts w:eastAsia="Times New Roman"/>
        </w:rPr>
        <w:t>. Tom Miller, Ed. Tucson: University of Arizona Press, 2003. “The Child.”</w:t>
      </w:r>
      <w:r w:rsidR="0050758C" w:rsidRPr="003E4B94">
        <w:rPr>
          <w:rFonts w:eastAsia="Times New Roman"/>
        </w:rPr>
        <w:t xml:space="preserve"> </w:t>
      </w:r>
      <w:r w:rsidRPr="003E4B94">
        <w:rPr>
          <w:rFonts w:eastAsia="Times New Roman"/>
        </w:rPr>
        <w:t>280-288.</w:t>
      </w:r>
    </w:p>
    <w:p w14:paraId="57E2FEE9" w14:textId="77777777" w:rsidR="007138DF" w:rsidRPr="003E4B94" w:rsidRDefault="007138DF" w:rsidP="007138DF">
      <w:pPr>
        <w:widowControl w:val="0"/>
        <w:suppressAutoHyphens/>
        <w:ind w:left="720" w:hanging="720"/>
        <w:rPr>
          <w:rFonts w:eastAsia="Times New Roman"/>
        </w:rPr>
      </w:pPr>
    </w:p>
    <w:p w14:paraId="3A5A1918" w14:textId="51594159" w:rsidR="007138DF" w:rsidRPr="003E4B94" w:rsidRDefault="007138DF" w:rsidP="007138DF">
      <w:pPr>
        <w:widowControl w:val="0"/>
        <w:suppressAutoHyphens/>
        <w:ind w:left="720" w:hanging="720"/>
        <w:rPr>
          <w:rFonts w:eastAsia="Times New Roman"/>
        </w:rPr>
      </w:pPr>
      <w:r w:rsidRPr="003E4B94">
        <w:rPr>
          <w:rFonts w:eastAsia="Times New Roman"/>
          <w:i/>
        </w:rPr>
        <w:t>New York City Citywide Reading Test</w:t>
      </w:r>
      <w:r w:rsidRPr="003E4B94">
        <w:rPr>
          <w:rFonts w:eastAsia="Times New Roman"/>
        </w:rPr>
        <w:t>. Grade 8. New York: CTB/McGraw-Hill, 2002. “In His Own Key [excerpt].”</w:t>
      </w:r>
      <w:r w:rsidR="0050758C" w:rsidRPr="003E4B94">
        <w:rPr>
          <w:rFonts w:eastAsia="Times New Roman"/>
        </w:rPr>
        <w:t xml:space="preserve"> </w:t>
      </w:r>
      <w:r w:rsidRPr="003E4B94">
        <w:rPr>
          <w:rFonts w:eastAsia="Times New Roman"/>
        </w:rPr>
        <w:t>10.</w:t>
      </w:r>
    </w:p>
    <w:p w14:paraId="2D818F80" w14:textId="77777777" w:rsidR="007138DF" w:rsidRPr="003E4B94" w:rsidRDefault="007138DF" w:rsidP="007138DF">
      <w:pPr>
        <w:widowControl w:val="0"/>
        <w:suppressAutoHyphens/>
        <w:ind w:left="720" w:hanging="720"/>
        <w:rPr>
          <w:rFonts w:eastAsia="Times New Roman"/>
        </w:rPr>
      </w:pPr>
    </w:p>
    <w:p w14:paraId="5E6AFCE9" w14:textId="1C09A8AA" w:rsidR="007138DF" w:rsidRPr="003E4B94" w:rsidRDefault="007138DF" w:rsidP="007138DF">
      <w:pPr>
        <w:widowControl w:val="0"/>
        <w:suppressAutoHyphens/>
        <w:ind w:left="720" w:hanging="720"/>
        <w:rPr>
          <w:rFonts w:eastAsia="Times New Roman"/>
        </w:rPr>
      </w:pPr>
      <w:r w:rsidRPr="003E4B94">
        <w:rPr>
          <w:rFonts w:eastAsia="Times New Roman"/>
          <w:i/>
        </w:rPr>
        <w:t>The Pushcart Prize, XXV, 2001: Best of the Small Presses</w:t>
      </w:r>
      <w:r w:rsidRPr="003E4B94">
        <w:rPr>
          <w:rFonts w:eastAsia="Times New Roman"/>
        </w:rPr>
        <w:t>. Ed. Bill Henderson. Wainscott, NY: Pushcart Press, 2001. “Nogales and the Bombs.”</w:t>
      </w:r>
      <w:r w:rsidR="0050758C" w:rsidRPr="003E4B94">
        <w:rPr>
          <w:rFonts w:eastAsia="Times New Roman"/>
        </w:rPr>
        <w:t xml:space="preserve"> </w:t>
      </w:r>
      <w:r w:rsidRPr="003E4B94">
        <w:rPr>
          <w:rFonts w:eastAsia="Times New Roman"/>
        </w:rPr>
        <w:t>514-520.</w:t>
      </w:r>
    </w:p>
    <w:p w14:paraId="49756790" w14:textId="77777777" w:rsidR="007138DF" w:rsidRPr="003E4B94" w:rsidRDefault="007138DF" w:rsidP="007138DF">
      <w:pPr>
        <w:widowControl w:val="0"/>
        <w:suppressAutoHyphens/>
        <w:rPr>
          <w:rFonts w:eastAsia="Times New Roman"/>
          <w:i/>
        </w:rPr>
      </w:pPr>
    </w:p>
    <w:p w14:paraId="3812CEE3" w14:textId="21869638" w:rsidR="007138DF" w:rsidRPr="003E4B94" w:rsidRDefault="007138DF" w:rsidP="007138DF">
      <w:pPr>
        <w:widowControl w:val="0"/>
        <w:suppressAutoHyphens/>
        <w:ind w:left="720" w:hanging="720"/>
        <w:rPr>
          <w:rFonts w:eastAsia="Times New Roman"/>
        </w:rPr>
      </w:pPr>
      <w:r w:rsidRPr="003E4B94">
        <w:rPr>
          <w:rFonts w:eastAsia="Times New Roman"/>
          <w:i/>
        </w:rPr>
        <w:t>Coming of Age</w:t>
      </w:r>
      <w:r w:rsidRPr="003E4B94">
        <w:rPr>
          <w:rFonts w:eastAsia="Times New Roman"/>
        </w:rPr>
        <w:t>. 2e. Lincolnwood, IL: National Textbook Company, 1999. “The Secret Lion.”</w:t>
      </w:r>
      <w:r w:rsidR="0050758C" w:rsidRPr="003E4B94">
        <w:rPr>
          <w:rFonts w:eastAsia="Times New Roman"/>
        </w:rPr>
        <w:t xml:space="preserve"> </w:t>
      </w:r>
      <w:r w:rsidRPr="003E4B94">
        <w:rPr>
          <w:rFonts w:eastAsia="Times New Roman"/>
        </w:rPr>
        <w:t>9-14.</w:t>
      </w:r>
    </w:p>
    <w:p w14:paraId="4497B08F" w14:textId="77777777" w:rsidR="007138DF" w:rsidRPr="003E4B94" w:rsidRDefault="007138DF" w:rsidP="007138DF">
      <w:pPr>
        <w:widowControl w:val="0"/>
        <w:suppressAutoHyphens/>
        <w:rPr>
          <w:rFonts w:eastAsia="Times New Roman"/>
        </w:rPr>
      </w:pPr>
    </w:p>
    <w:p w14:paraId="0A5D2C7A" w14:textId="2DB4BEEF" w:rsidR="007138DF" w:rsidRPr="003E4B94" w:rsidRDefault="007138DF" w:rsidP="007138DF">
      <w:pPr>
        <w:widowControl w:val="0"/>
        <w:suppressAutoHyphens/>
        <w:ind w:left="720" w:hanging="720"/>
        <w:rPr>
          <w:rFonts w:eastAsia="Times New Roman"/>
        </w:rPr>
      </w:pPr>
      <w:r w:rsidRPr="003E4B94">
        <w:rPr>
          <w:rFonts w:eastAsia="Times New Roman"/>
          <w:i/>
        </w:rPr>
        <w:t>Farewell to Manzanar and Related Readings</w:t>
      </w:r>
      <w:r w:rsidRPr="003E4B94">
        <w:rPr>
          <w:rFonts w:eastAsia="Times New Roman"/>
        </w:rPr>
        <w:t>. Ed. Jeanne Wakatsuki Houston and James D. Houston. Boston: McDougal Littell, 1998. “Trains at Night.”</w:t>
      </w:r>
      <w:r w:rsidR="0050758C" w:rsidRPr="003E4B94">
        <w:rPr>
          <w:rFonts w:eastAsia="Times New Roman"/>
        </w:rPr>
        <w:t xml:space="preserve"> </w:t>
      </w:r>
      <w:r w:rsidRPr="003E4B94">
        <w:rPr>
          <w:rFonts w:eastAsia="Times New Roman"/>
        </w:rPr>
        <w:t>198-207.</w:t>
      </w:r>
    </w:p>
    <w:p w14:paraId="33800595" w14:textId="77777777" w:rsidR="007138DF" w:rsidRPr="003E4B94" w:rsidRDefault="007138DF" w:rsidP="007138DF">
      <w:pPr>
        <w:widowControl w:val="0"/>
        <w:suppressAutoHyphens/>
        <w:ind w:left="720" w:hanging="720"/>
        <w:rPr>
          <w:rFonts w:eastAsia="Times New Roman"/>
        </w:rPr>
      </w:pPr>
    </w:p>
    <w:p w14:paraId="516306FC" w14:textId="4A3C5B8F" w:rsidR="007138DF" w:rsidRPr="003E4B94" w:rsidRDefault="007138DF" w:rsidP="007138DF">
      <w:pPr>
        <w:widowControl w:val="0"/>
        <w:suppressAutoHyphens/>
        <w:ind w:left="720" w:hanging="720"/>
        <w:rPr>
          <w:rFonts w:eastAsia="Times New Roman"/>
        </w:rPr>
      </w:pPr>
      <w:r w:rsidRPr="003E4B94">
        <w:rPr>
          <w:rFonts w:eastAsia="Times New Roman"/>
          <w:i/>
        </w:rPr>
        <w:t>The Floating Borderlands: Twenty-five Years of U.S. Hispanic Literature</w:t>
      </w:r>
      <w:r w:rsidRPr="003E4B94">
        <w:rPr>
          <w:rFonts w:eastAsia="Times New Roman"/>
        </w:rPr>
        <w:t>. Ed. Lauro Flores. Seattle: University of Washington Press, 1998. “The Birthday of Mrs. Piñeda.”</w:t>
      </w:r>
      <w:r w:rsidR="0050758C" w:rsidRPr="003E4B94">
        <w:rPr>
          <w:rFonts w:eastAsia="Times New Roman"/>
        </w:rPr>
        <w:t xml:space="preserve"> </w:t>
      </w:r>
      <w:r w:rsidRPr="003E4B94">
        <w:rPr>
          <w:rFonts w:eastAsia="Times New Roman"/>
        </w:rPr>
        <w:t>207-214.</w:t>
      </w:r>
    </w:p>
    <w:p w14:paraId="5F0FD3ED" w14:textId="77777777" w:rsidR="007138DF" w:rsidRPr="003E4B94" w:rsidRDefault="007138DF" w:rsidP="007138DF">
      <w:pPr>
        <w:widowControl w:val="0"/>
        <w:suppressAutoHyphens/>
        <w:ind w:left="720" w:hanging="720"/>
        <w:rPr>
          <w:rFonts w:eastAsia="Times New Roman"/>
        </w:rPr>
      </w:pPr>
    </w:p>
    <w:p w14:paraId="7D4217E4"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A Web of Stories: An Introduction to Short Fiction. </w:t>
      </w:r>
      <w:r w:rsidRPr="003E4B94">
        <w:rPr>
          <w:rFonts w:eastAsia="Times New Roman"/>
        </w:rPr>
        <w:t>Jon Ford and Marjorie Ford. Upper Saddle River, NJ: Prentice Hall, 1998. “Not Like Us.”</w:t>
      </w:r>
    </w:p>
    <w:p w14:paraId="6B9B7C23" w14:textId="77777777" w:rsidR="007138DF" w:rsidRPr="003E4B94" w:rsidRDefault="007138DF" w:rsidP="007138DF">
      <w:pPr>
        <w:widowControl w:val="0"/>
        <w:suppressAutoHyphens/>
        <w:rPr>
          <w:rFonts w:eastAsia="Times New Roman"/>
        </w:rPr>
      </w:pPr>
    </w:p>
    <w:p w14:paraId="46F643B9" w14:textId="4B482EB8" w:rsidR="007138DF" w:rsidRPr="003E4B94" w:rsidRDefault="007138DF" w:rsidP="007138DF">
      <w:pPr>
        <w:widowControl w:val="0"/>
        <w:suppressAutoHyphens/>
        <w:ind w:left="720" w:hanging="720"/>
        <w:rPr>
          <w:rFonts w:eastAsia="Times New Roman"/>
        </w:rPr>
      </w:pPr>
      <w:r w:rsidRPr="003E4B94">
        <w:rPr>
          <w:rFonts w:eastAsia="Times New Roman"/>
          <w:i/>
        </w:rPr>
        <w:t>Literatura Chicana, 1965-1995</w:t>
      </w:r>
      <w:r w:rsidRPr="003E4B94">
        <w:rPr>
          <w:rFonts w:eastAsia="Times New Roman"/>
        </w:rPr>
        <w:t>. Ed. Manuel de Jesús Hernández-Gutierrez and David William Foster. New York and London: Garland, 1997. “Then They’d Watch Comedies.”</w:t>
      </w:r>
      <w:r w:rsidR="0050758C" w:rsidRPr="003E4B94">
        <w:rPr>
          <w:rFonts w:eastAsia="Times New Roman"/>
        </w:rPr>
        <w:t xml:space="preserve"> </w:t>
      </w:r>
      <w:r w:rsidRPr="003E4B94">
        <w:rPr>
          <w:rFonts w:eastAsia="Times New Roman"/>
        </w:rPr>
        <w:t>135-144.</w:t>
      </w:r>
    </w:p>
    <w:p w14:paraId="7090F788" w14:textId="77777777" w:rsidR="007138DF" w:rsidRPr="003E4B94" w:rsidRDefault="007138DF" w:rsidP="007138DF">
      <w:pPr>
        <w:widowControl w:val="0"/>
        <w:suppressAutoHyphens/>
        <w:ind w:left="720" w:hanging="720"/>
        <w:rPr>
          <w:rFonts w:eastAsia="Times New Roman"/>
        </w:rPr>
      </w:pPr>
    </w:p>
    <w:p w14:paraId="047508C2" w14:textId="2A84746E" w:rsidR="007138DF" w:rsidRPr="003E4B94" w:rsidRDefault="007138DF" w:rsidP="007138DF">
      <w:pPr>
        <w:widowControl w:val="0"/>
        <w:suppressAutoHyphens/>
        <w:ind w:left="720" w:hanging="720"/>
        <w:rPr>
          <w:rFonts w:eastAsia="Times New Roman"/>
        </w:rPr>
      </w:pPr>
      <w:r w:rsidRPr="003E4B94">
        <w:rPr>
          <w:rFonts w:eastAsia="Times New Roman"/>
          <w:i/>
        </w:rPr>
        <w:t>The Portable Western Reader</w:t>
      </w:r>
      <w:r w:rsidRPr="003E4B94">
        <w:rPr>
          <w:rFonts w:eastAsia="Times New Roman"/>
        </w:rPr>
        <w:t>. Ed. William Kittredge. New York: Penguin (Viking), 1997</w:t>
      </w:r>
      <w:r w:rsidR="0050758C" w:rsidRPr="003E4B94">
        <w:rPr>
          <w:rFonts w:eastAsia="Times New Roman"/>
        </w:rPr>
        <w:t xml:space="preserve"> </w:t>
      </w:r>
      <w:r w:rsidRPr="003E4B94">
        <w:rPr>
          <w:rFonts w:eastAsia="Times New Roman"/>
        </w:rPr>
        <w:t>“The Secret Lion.”</w:t>
      </w:r>
      <w:r w:rsidR="0050758C" w:rsidRPr="003E4B94">
        <w:rPr>
          <w:rFonts w:eastAsia="Times New Roman"/>
        </w:rPr>
        <w:t xml:space="preserve"> </w:t>
      </w:r>
      <w:r w:rsidRPr="003E4B94">
        <w:rPr>
          <w:rFonts w:eastAsia="Times New Roman"/>
        </w:rPr>
        <w:t>527-533.</w:t>
      </w:r>
    </w:p>
    <w:p w14:paraId="18DDA0C5" w14:textId="77777777" w:rsidR="007138DF" w:rsidRPr="003E4B94" w:rsidRDefault="007138DF" w:rsidP="007138DF">
      <w:pPr>
        <w:widowControl w:val="0"/>
        <w:suppressAutoHyphens/>
        <w:ind w:left="720" w:hanging="720"/>
        <w:rPr>
          <w:rFonts w:eastAsia="Times New Roman"/>
        </w:rPr>
      </w:pPr>
    </w:p>
    <w:p w14:paraId="096D5214"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Voices of Latino Culture</w:t>
      </w:r>
      <w:r w:rsidRPr="003E4B94">
        <w:rPr>
          <w:rFonts w:eastAsia="Times New Roman"/>
        </w:rPr>
        <w:t>. Ed. Daniel S. Whitaker. Dubuque, Iowa: Kendall/Hunt Publishing Co., 1996. “The Iguana Killer,” with headnote. 187-194.</w:t>
      </w:r>
    </w:p>
    <w:p w14:paraId="41F278B2" w14:textId="77777777" w:rsidR="007138DF" w:rsidRPr="003E4B94" w:rsidRDefault="007138DF" w:rsidP="007138DF">
      <w:pPr>
        <w:widowControl w:val="0"/>
        <w:suppressAutoHyphens/>
        <w:ind w:left="720" w:hanging="720"/>
        <w:rPr>
          <w:rFonts w:eastAsia="Times New Roman"/>
        </w:rPr>
      </w:pPr>
    </w:p>
    <w:p w14:paraId="0E0D1DAF" w14:textId="04A4BB36" w:rsidR="007138DF" w:rsidRPr="003E4B94" w:rsidRDefault="007138DF" w:rsidP="007138DF">
      <w:pPr>
        <w:widowControl w:val="0"/>
        <w:suppressAutoHyphens/>
        <w:ind w:left="720" w:hanging="720"/>
        <w:rPr>
          <w:rFonts w:eastAsia="Times New Roman"/>
        </w:rPr>
      </w:pPr>
      <w:r w:rsidRPr="003E4B94">
        <w:rPr>
          <w:rFonts w:eastAsia="Times New Roman"/>
          <w:i/>
        </w:rPr>
        <w:t>Multicultural Voices</w:t>
      </w:r>
      <w:r w:rsidRPr="003E4B94">
        <w:rPr>
          <w:rFonts w:eastAsia="Times New Roman"/>
        </w:rPr>
        <w:t>. Ed. Rita Dove. Crown. Glenview, IL: ScottForesman, 1995. “The Secret Lion.”</w:t>
      </w:r>
      <w:r w:rsidR="0050758C" w:rsidRPr="003E4B94">
        <w:rPr>
          <w:rFonts w:eastAsia="Times New Roman"/>
        </w:rPr>
        <w:t xml:space="preserve"> </w:t>
      </w:r>
      <w:r w:rsidRPr="003E4B94">
        <w:rPr>
          <w:rFonts w:eastAsia="Times New Roman"/>
        </w:rPr>
        <w:t>314-321, with discussion.</w:t>
      </w:r>
    </w:p>
    <w:p w14:paraId="28386DF6" w14:textId="77777777" w:rsidR="007138DF" w:rsidRPr="003E4B94" w:rsidRDefault="007138DF" w:rsidP="007138DF">
      <w:pPr>
        <w:widowControl w:val="0"/>
        <w:suppressAutoHyphens/>
        <w:ind w:left="720" w:hanging="720"/>
        <w:rPr>
          <w:rFonts w:eastAsia="Times New Roman"/>
        </w:rPr>
      </w:pPr>
    </w:p>
    <w:p w14:paraId="17DF305D" w14:textId="51DDC89A" w:rsidR="007138DF" w:rsidRPr="003E4B94" w:rsidRDefault="007138DF" w:rsidP="007138DF">
      <w:pPr>
        <w:widowControl w:val="0"/>
        <w:suppressAutoHyphens/>
        <w:ind w:left="720" w:hanging="720"/>
        <w:rPr>
          <w:rFonts w:eastAsia="Times New Roman"/>
        </w:rPr>
      </w:pPr>
      <w:r w:rsidRPr="003E4B94">
        <w:rPr>
          <w:rFonts w:eastAsia="Times New Roman"/>
          <w:i/>
        </w:rPr>
        <w:t>Writing the Southwest</w:t>
      </w:r>
      <w:r w:rsidRPr="003E4B94">
        <w:rPr>
          <w:rFonts w:eastAsia="Times New Roman"/>
        </w:rPr>
        <w:t>. Ed. David King Dunaway and Sara L. Spurgeon. New York: Plume/Penguin, 1995. Excerpt from “The Secret Lion.”</w:t>
      </w:r>
      <w:r w:rsidR="0050758C" w:rsidRPr="003E4B94">
        <w:rPr>
          <w:rFonts w:eastAsia="Times New Roman"/>
        </w:rPr>
        <w:t xml:space="preserve"> </w:t>
      </w:r>
      <w:r w:rsidRPr="003E4B94">
        <w:rPr>
          <w:rFonts w:eastAsia="Times New Roman"/>
        </w:rPr>
        <w:t>179.</w:t>
      </w:r>
    </w:p>
    <w:p w14:paraId="684F29E3" w14:textId="77777777" w:rsidR="007138DF" w:rsidRPr="003E4B94" w:rsidRDefault="007138DF" w:rsidP="007138DF">
      <w:pPr>
        <w:widowControl w:val="0"/>
        <w:suppressAutoHyphens/>
        <w:ind w:left="720" w:hanging="720"/>
        <w:rPr>
          <w:rFonts w:eastAsia="Times New Roman"/>
        </w:rPr>
      </w:pPr>
    </w:p>
    <w:p w14:paraId="4006DBF5" w14:textId="0B5D8D18" w:rsidR="007138DF" w:rsidRPr="003E4B94" w:rsidRDefault="007138DF" w:rsidP="007138DF">
      <w:pPr>
        <w:widowControl w:val="0"/>
        <w:suppressAutoHyphens/>
        <w:ind w:left="720" w:hanging="720"/>
        <w:rPr>
          <w:rFonts w:eastAsia="Times New Roman"/>
        </w:rPr>
      </w:pPr>
      <w:r w:rsidRPr="003E4B94">
        <w:rPr>
          <w:rFonts w:eastAsia="Times New Roman"/>
          <w:i/>
        </w:rPr>
        <w:t>Coming of Age: Short Stories About Youth &amp; Adolescence</w:t>
      </w:r>
      <w:r w:rsidRPr="003E4B94">
        <w:rPr>
          <w:rFonts w:eastAsia="Times New Roman"/>
        </w:rPr>
        <w:t>. Ed. Bruce Emra. Lincolnwood (Chicago), IL: National Textbook Company, 1994. “The Secret Lion.”</w:t>
      </w:r>
      <w:r w:rsidR="0050758C" w:rsidRPr="003E4B94">
        <w:rPr>
          <w:rFonts w:eastAsia="Times New Roman"/>
        </w:rPr>
        <w:t xml:space="preserve"> </w:t>
      </w:r>
      <w:r w:rsidRPr="003E4B94">
        <w:rPr>
          <w:rFonts w:eastAsia="Times New Roman"/>
        </w:rPr>
        <w:t>7-12.</w:t>
      </w:r>
    </w:p>
    <w:p w14:paraId="62310E75" w14:textId="77777777" w:rsidR="007138DF" w:rsidRPr="003E4B94" w:rsidRDefault="007138DF" w:rsidP="007138DF">
      <w:pPr>
        <w:widowControl w:val="0"/>
        <w:suppressAutoHyphens/>
        <w:ind w:left="720" w:hanging="720"/>
        <w:rPr>
          <w:rFonts w:eastAsia="Times New Roman"/>
          <w:i/>
        </w:rPr>
      </w:pPr>
    </w:p>
    <w:p w14:paraId="0F049126" w14:textId="1D48C00A" w:rsidR="007138DF" w:rsidRPr="003E4B94" w:rsidRDefault="007138DF" w:rsidP="007138DF">
      <w:pPr>
        <w:widowControl w:val="0"/>
        <w:suppressAutoHyphens/>
        <w:ind w:left="720" w:hanging="720"/>
        <w:rPr>
          <w:rFonts w:eastAsia="Times New Roman"/>
        </w:rPr>
      </w:pPr>
      <w:r w:rsidRPr="003E4B94">
        <w:rPr>
          <w:rFonts w:eastAsia="Times New Roman"/>
          <w:i/>
        </w:rPr>
        <w:t>Fiction: Reading, Reacting</w:t>
      </w:r>
      <w:r w:rsidR="006F314C">
        <w:rPr>
          <w:rFonts w:eastAsia="Times New Roman"/>
          <w:i/>
        </w:rPr>
        <w:t>, Writing</w:t>
      </w:r>
      <w:r w:rsidRPr="003E4B94">
        <w:rPr>
          <w:rFonts w:eastAsia="Times New Roman"/>
        </w:rPr>
        <w:t>. Ed. Steven Mandell and Laurie Kirszner. Ft. Worth: Harcourt Brace, 1994. “The Secret Lion.”</w:t>
      </w:r>
    </w:p>
    <w:p w14:paraId="3D410ED6" w14:textId="77777777" w:rsidR="007138DF" w:rsidRPr="003E4B94" w:rsidRDefault="007138DF" w:rsidP="007138DF">
      <w:pPr>
        <w:widowControl w:val="0"/>
        <w:suppressAutoHyphens/>
        <w:ind w:left="720" w:hanging="720"/>
        <w:rPr>
          <w:rFonts w:eastAsia="Times New Roman"/>
        </w:rPr>
      </w:pPr>
    </w:p>
    <w:p w14:paraId="03E2EBC8" w14:textId="77777777" w:rsidR="007138DF" w:rsidRPr="003E4B94" w:rsidRDefault="007138DF" w:rsidP="007138DF">
      <w:pPr>
        <w:widowControl w:val="0"/>
        <w:suppressAutoHyphens/>
        <w:ind w:left="720" w:hanging="720"/>
        <w:rPr>
          <w:rFonts w:eastAsia="Times New Roman"/>
        </w:rPr>
      </w:pPr>
      <w:r w:rsidRPr="003E4B94">
        <w:rPr>
          <w:rFonts w:eastAsia="Times New Roman"/>
          <w:i/>
        </w:rPr>
        <w:t>In a New Land: An Anthology of Immigrant Literature</w:t>
      </w:r>
      <w:r w:rsidRPr="003E4B94">
        <w:rPr>
          <w:rFonts w:eastAsia="Times New Roman"/>
        </w:rPr>
        <w:t>. Ed. Sari Grossman and Joan Brodsky Schur. Lincolnwood (Chicago), IL: National Textbook Company, 1994.</w:t>
      </w:r>
    </w:p>
    <w:p w14:paraId="337C0870" w14:textId="6E0FB220" w:rsidR="007138DF" w:rsidRDefault="007138DF" w:rsidP="007138DF">
      <w:pPr>
        <w:widowControl w:val="0"/>
        <w:suppressAutoHyphens/>
        <w:ind w:left="720" w:hanging="720"/>
        <w:rPr>
          <w:rFonts w:eastAsia="Times New Roman"/>
          <w:i/>
          <w:iCs/>
        </w:rPr>
      </w:pPr>
    </w:p>
    <w:p w14:paraId="6B3176E0" w14:textId="597FE3AD" w:rsidR="00DA58CE" w:rsidRDefault="00DA58CE" w:rsidP="007138DF">
      <w:pPr>
        <w:widowControl w:val="0"/>
        <w:suppressAutoHyphens/>
        <w:ind w:left="720" w:hanging="720"/>
        <w:rPr>
          <w:rFonts w:eastAsia="Times New Roman"/>
          <w:iCs/>
        </w:rPr>
      </w:pPr>
      <w:r>
        <w:rPr>
          <w:rFonts w:eastAsia="Times New Roman"/>
          <w:i/>
          <w:iCs/>
        </w:rPr>
        <w:t>Literary Cavalcade</w:t>
      </w:r>
      <w:r>
        <w:rPr>
          <w:rFonts w:eastAsia="Times New Roman"/>
          <w:iCs/>
        </w:rPr>
        <w:t>. 47:1. September 1994.  “The Secret Lion.” 39-42.</w:t>
      </w:r>
    </w:p>
    <w:p w14:paraId="1A4E42DC" w14:textId="77777777" w:rsidR="00DA58CE" w:rsidRPr="00DA58CE" w:rsidRDefault="00DA58CE" w:rsidP="007138DF">
      <w:pPr>
        <w:widowControl w:val="0"/>
        <w:suppressAutoHyphens/>
        <w:ind w:left="720" w:hanging="720"/>
        <w:rPr>
          <w:rFonts w:eastAsia="Times New Roman"/>
          <w:iCs/>
        </w:rPr>
      </w:pPr>
    </w:p>
    <w:p w14:paraId="385C6DAE"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Literature: A Contemporary Introduction. </w:t>
      </w:r>
      <w:r w:rsidRPr="003E4B94">
        <w:rPr>
          <w:rFonts w:eastAsia="Times New Roman"/>
        </w:rPr>
        <w:t>James Hurt. Upper Saddle River, NJ: Prentice Hall, 1994. “Johnny Ray.”</w:t>
      </w:r>
    </w:p>
    <w:p w14:paraId="4CE88081" w14:textId="77777777" w:rsidR="007138DF" w:rsidRPr="003E4B94" w:rsidRDefault="007138DF" w:rsidP="007138DF">
      <w:pPr>
        <w:widowControl w:val="0"/>
        <w:suppressAutoHyphens/>
        <w:ind w:left="720" w:hanging="720"/>
        <w:rPr>
          <w:rFonts w:eastAsia="Times New Roman"/>
        </w:rPr>
      </w:pPr>
    </w:p>
    <w:p w14:paraId="0E96BBF8" w14:textId="77777777" w:rsidR="007138DF" w:rsidRPr="003E4B94" w:rsidRDefault="007138DF" w:rsidP="007138DF">
      <w:pPr>
        <w:widowControl w:val="0"/>
        <w:suppressAutoHyphens/>
        <w:ind w:left="720" w:hanging="720"/>
        <w:rPr>
          <w:rFonts w:eastAsia="Times New Roman"/>
        </w:rPr>
      </w:pPr>
      <w:r w:rsidRPr="003E4B94">
        <w:rPr>
          <w:rFonts w:eastAsia="Times New Roman"/>
          <w:i/>
        </w:rPr>
        <w:t>A Contemporary Reader for Creative Writing</w:t>
      </w:r>
      <w:r w:rsidRPr="003E4B94">
        <w:rPr>
          <w:rFonts w:eastAsia="Times New Roman"/>
        </w:rPr>
        <w:t>. Ed. Robert DeMaria and Ellen Hope Meyer. New York: Harcourt Brace Jovanovich, 1993. “Waltz of the Fat Man.”</w:t>
      </w:r>
    </w:p>
    <w:p w14:paraId="47B5CA2C" w14:textId="77777777" w:rsidR="007138DF" w:rsidRPr="003E4B94" w:rsidRDefault="007138DF" w:rsidP="007138DF">
      <w:pPr>
        <w:widowControl w:val="0"/>
        <w:suppressAutoHyphens/>
        <w:ind w:left="720" w:hanging="720"/>
        <w:rPr>
          <w:rFonts w:eastAsia="Times New Roman"/>
          <w:i/>
        </w:rPr>
      </w:pPr>
    </w:p>
    <w:p w14:paraId="2419D2DA" w14:textId="77777777" w:rsidR="007138DF" w:rsidRPr="003E4B94" w:rsidRDefault="007138DF" w:rsidP="007138DF">
      <w:pPr>
        <w:widowControl w:val="0"/>
        <w:ind w:left="720" w:hanging="720"/>
        <w:rPr>
          <w:rFonts w:eastAsia="Times New Roman"/>
        </w:rPr>
      </w:pPr>
      <w:r w:rsidRPr="003E4B94">
        <w:rPr>
          <w:rFonts w:eastAsia="Times New Roman"/>
          <w:i/>
        </w:rPr>
        <w:t xml:space="preserve">Decade II: A Twentieth Anniversary Anthology. </w:t>
      </w:r>
      <w:r w:rsidRPr="003E4B94">
        <w:rPr>
          <w:rFonts w:eastAsia="Times New Roman"/>
        </w:rPr>
        <w:t>Ed. by Julián Olivares and Evangelina Vigíl Piñon. Houston: Arte Publico Press, 1993. “The Birthday of Mrs. Pineda.”</w:t>
      </w:r>
    </w:p>
    <w:p w14:paraId="0DBAB902" w14:textId="77777777" w:rsidR="007138DF" w:rsidRPr="003E4B94" w:rsidRDefault="007138DF" w:rsidP="007138DF">
      <w:pPr>
        <w:widowControl w:val="0"/>
        <w:suppressAutoHyphens/>
        <w:ind w:left="720" w:hanging="720"/>
        <w:rPr>
          <w:rFonts w:eastAsia="Times New Roman"/>
        </w:rPr>
      </w:pPr>
    </w:p>
    <w:p w14:paraId="4F5843F6" w14:textId="0F35D9EA" w:rsidR="007138DF" w:rsidRPr="003E4B94" w:rsidRDefault="007138DF" w:rsidP="007138DF">
      <w:pPr>
        <w:widowControl w:val="0"/>
        <w:suppressAutoHyphens/>
        <w:ind w:left="720" w:hanging="720"/>
        <w:rPr>
          <w:rFonts w:eastAsia="Times New Roman"/>
        </w:rPr>
      </w:pPr>
      <w:r w:rsidRPr="003E4B94">
        <w:rPr>
          <w:rFonts w:eastAsia="Times New Roman"/>
          <w:i/>
        </w:rPr>
        <w:t>Growing Up Chicana/o: An Anthology</w:t>
      </w:r>
      <w:r w:rsidRPr="003E4B94">
        <w:rPr>
          <w:rFonts w:eastAsia="Times New Roman"/>
        </w:rPr>
        <w:t>. Ed. Tiffany Ana López. New York: William Morrow, 1993. “The Iguana Killer.”</w:t>
      </w:r>
      <w:r w:rsidR="0050758C" w:rsidRPr="003E4B94">
        <w:rPr>
          <w:rFonts w:eastAsia="Times New Roman"/>
        </w:rPr>
        <w:t xml:space="preserve"> </w:t>
      </w:r>
      <w:r w:rsidRPr="003E4B94">
        <w:rPr>
          <w:rFonts w:eastAsia="Times New Roman"/>
        </w:rPr>
        <w:t>41-55.</w:t>
      </w:r>
    </w:p>
    <w:p w14:paraId="08342417" w14:textId="77777777" w:rsidR="007138DF" w:rsidRPr="003E4B94" w:rsidRDefault="007138DF" w:rsidP="007138DF">
      <w:pPr>
        <w:widowControl w:val="0"/>
        <w:suppressAutoHyphens/>
        <w:ind w:left="720" w:hanging="720"/>
        <w:rPr>
          <w:rFonts w:eastAsia="Times New Roman"/>
        </w:rPr>
      </w:pPr>
    </w:p>
    <w:p w14:paraId="53593329" w14:textId="2A11329C" w:rsidR="007138DF" w:rsidRPr="003E4B94" w:rsidRDefault="007138DF" w:rsidP="007138DF">
      <w:pPr>
        <w:widowControl w:val="0"/>
        <w:suppressAutoHyphens/>
        <w:ind w:left="720" w:hanging="720"/>
        <w:rPr>
          <w:rFonts w:eastAsia="Times New Roman"/>
        </w:rPr>
      </w:pPr>
      <w:r w:rsidRPr="003E4B94">
        <w:rPr>
          <w:rFonts w:eastAsia="Times New Roman"/>
          <w:i/>
        </w:rPr>
        <w:t>Named in Stone and Sky</w:t>
      </w:r>
      <w:r w:rsidRPr="003E4B94">
        <w:rPr>
          <w:rFonts w:eastAsia="Times New Roman"/>
        </w:rPr>
        <w:t>. Ed. Gregory McNamee. Tucson: University of Arizona Press, 1993. From “The Secret Lion.”</w:t>
      </w:r>
      <w:r w:rsidR="0050758C" w:rsidRPr="003E4B94">
        <w:rPr>
          <w:rFonts w:eastAsia="Times New Roman"/>
        </w:rPr>
        <w:t xml:space="preserve"> </w:t>
      </w:r>
      <w:r w:rsidRPr="003E4B94">
        <w:rPr>
          <w:rFonts w:eastAsia="Times New Roman"/>
        </w:rPr>
        <w:t>172-178.</w:t>
      </w:r>
    </w:p>
    <w:p w14:paraId="200C9D90" w14:textId="77777777" w:rsidR="007138DF" w:rsidRPr="003E4B94" w:rsidRDefault="007138DF" w:rsidP="007138DF">
      <w:pPr>
        <w:widowControl w:val="0"/>
        <w:suppressAutoHyphens/>
        <w:ind w:left="720" w:hanging="720"/>
        <w:rPr>
          <w:rFonts w:eastAsia="Times New Roman"/>
        </w:rPr>
      </w:pPr>
    </w:p>
    <w:p w14:paraId="1F0565D8" w14:textId="5F52A721" w:rsidR="007138DF" w:rsidRPr="003E4B94" w:rsidRDefault="007138DF" w:rsidP="007138DF">
      <w:pPr>
        <w:widowControl w:val="0"/>
        <w:suppressAutoHyphens/>
        <w:ind w:left="720" w:hanging="720"/>
        <w:rPr>
          <w:rFonts w:eastAsia="Times New Roman"/>
        </w:rPr>
      </w:pPr>
      <w:r w:rsidRPr="003E4B94">
        <w:rPr>
          <w:rFonts w:eastAsia="Times New Roman"/>
          <w:i/>
        </w:rPr>
        <w:t>Other Sides of Silence: New Fiction from Ploughshares</w:t>
      </w:r>
      <w:r w:rsidRPr="003E4B94">
        <w:rPr>
          <w:rFonts w:eastAsia="Times New Roman"/>
        </w:rPr>
        <w:t>. Ed. DeWitt Henry. Boston: Faber and Faber, America, 1993. “Trains at Night.”</w:t>
      </w:r>
      <w:r w:rsidR="0050758C" w:rsidRPr="003E4B94">
        <w:rPr>
          <w:rFonts w:eastAsia="Times New Roman"/>
        </w:rPr>
        <w:t xml:space="preserve"> </w:t>
      </w:r>
      <w:r w:rsidRPr="003E4B94">
        <w:rPr>
          <w:rFonts w:eastAsia="Times New Roman"/>
        </w:rPr>
        <w:t>272-278.</w:t>
      </w:r>
    </w:p>
    <w:p w14:paraId="2D20E2B7" w14:textId="77777777" w:rsidR="007138DF" w:rsidRPr="003E4B94" w:rsidRDefault="007138DF" w:rsidP="007138DF">
      <w:pPr>
        <w:widowControl w:val="0"/>
        <w:suppressAutoHyphens/>
        <w:ind w:left="720" w:hanging="720"/>
        <w:rPr>
          <w:rFonts w:eastAsia="Times New Roman"/>
        </w:rPr>
      </w:pPr>
    </w:p>
    <w:p w14:paraId="61A658C0" w14:textId="1008BA3C" w:rsidR="007138DF" w:rsidRPr="003E4B94" w:rsidRDefault="007138DF" w:rsidP="007138DF">
      <w:pPr>
        <w:widowControl w:val="0"/>
        <w:suppressAutoHyphens/>
        <w:ind w:left="720" w:hanging="720"/>
        <w:rPr>
          <w:rFonts w:eastAsia="Times New Roman"/>
        </w:rPr>
      </w:pPr>
      <w:r w:rsidRPr="003E4B94">
        <w:rPr>
          <w:rFonts w:eastAsia="Times New Roman"/>
          <w:i/>
        </w:rPr>
        <w:t>Pieces of the Heart: New Chicano Fiction</w:t>
      </w:r>
      <w:r w:rsidRPr="003E4B94">
        <w:rPr>
          <w:rFonts w:eastAsia="Times New Roman"/>
        </w:rPr>
        <w:t>. Ed. Gary Soto. San Francisco: Chronicle Books, 1993. “Waltz of the Fat Man.”</w:t>
      </w:r>
      <w:r w:rsidR="0050758C" w:rsidRPr="003E4B94">
        <w:rPr>
          <w:rFonts w:eastAsia="Times New Roman"/>
        </w:rPr>
        <w:t xml:space="preserve"> </w:t>
      </w:r>
      <w:r w:rsidRPr="003E4B94">
        <w:rPr>
          <w:rFonts w:eastAsia="Times New Roman"/>
        </w:rPr>
        <w:t>1-9.</w:t>
      </w:r>
    </w:p>
    <w:p w14:paraId="45A7A886" w14:textId="77777777" w:rsidR="007138DF" w:rsidRPr="003E4B94" w:rsidRDefault="007138DF" w:rsidP="007138DF">
      <w:pPr>
        <w:widowControl w:val="0"/>
        <w:suppressAutoHyphens/>
        <w:ind w:left="720" w:hanging="720"/>
        <w:rPr>
          <w:rFonts w:eastAsia="Times New Roman"/>
        </w:rPr>
      </w:pPr>
    </w:p>
    <w:p w14:paraId="4BF8F04D" w14:textId="7AE8D4E4" w:rsidR="007138DF" w:rsidRPr="003E4B94" w:rsidRDefault="007138DF" w:rsidP="007138DF">
      <w:pPr>
        <w:widowControl w:val="0"/>
        <w:suppressAutoHyphens/>
        <w:ind w:left="720" w:hanging="720"/>
        <w:rPr>
          <w:rFonts w:eastAsia="Times New Roman"/>
        </w:rPr>
      </w:pPr>
      <w:r w:rsidRPr="003E4B94">
        <w:rPr>
          <w:rFonts w:eastAsia="Times New Roman"/>
          <w:i/>
        </w:rPr>
        <w:t>Iguana Dreams: New Latino Fiction</w:t>
      </w:r>
      <w:r w:rsidRPr="003E4B94">
        <w:rPr>
          <w:rFonts w:eastAsia="Times New Roman"/>
        </w:rPr>
        <w:t>. Ed. Delia M. Poey and Virgil Suarez. New York: HarperCollins, 1992. “Saturnino el Magnífico.”</w:t>
      </w:r>
      <w:r w:rsidR="0050758C" w:rsidRPr="003E4B94">
        <w:rPr>
          <w:rFonts w:eastAsia="Times New Roman"/>
        </w:rPr>
        <w:t xml:space="preserve"> </w:t>
      </w:r>
      <w:r w:rsidRPr="003E4B94">
        <w:rPr>
          <w:rFonts w:eastAsia="Times New Roman"/>
        </w:rPr>
        <w:t>255-265.</w:t>
      </w:r>
    </w:p>
    <w:p w14:paraId="282788B9" w14:textId="77777777" w:rsidR="007138DF" w:rsidRPr="003E4B94" w:rsidRDefault="007138DF" w:rsidP="007138DF">
      <w:pPr>
        <w:widowControl w:val="0"/>
        <w:suppressAutoHyphens/>
        <w:ind w:left="720" w:hanging="720"/>
        <w:rPr>
          <w:rFonts w:eastAsia="Times New Roman"/>
        </w:rPr>
      </w:pPr>
    </w:p>
    <w:p w14:paraId="0FB4F761" w14:textId="0A24D76B" w:rsidR="007138DF" w:rsidRPr="003E4B94" w:rsidRDefault="007138DF" w:rsidP="007138DF">
      <w:pPr>
        <w:widowControl w:val="0"/>
        <w:suppressAutoHyphens/>
        <w:ind w:left="720" w:hanging="720"/>
        <w:rPr>
          <w:rFonts w:eastAsia="Times New Roman"/>
        </w:rPr>
      </w:pPr>
      <w:r w:rsidRPr="003E4B94">
        <w:rPr>
          <w:rFonts w:eastAsia="Times New Roman"/>
          <w:i/>
        </w:rPr>
        <w:t>The Pushcart Prize XVII: The Best of the Small Presses, 1992-93</w:t>
      </w:r>
      <w:r w:rsidRPr="003E4B94">
        <w:rPr>
          <w:rFonts w:eastAsia="Times New Roman"/>
        </w:rPr>
        <w:t>. Ed. Bill Henderson. Wainscott, NY: Pushcart Press, 1992. “The Other League of Nations.”</w:t>
      </w:r>
      <w:r w:rsidR="0050758C" w:rsidRPr="003E4B94">
        <w:rPr>
          <w:rFonts w:eastAsia="Times New Roman"/>
        </w:rPr>
        <w:t xml:space="preserve"> </w:t>
      </w:r>
      <w:r w:rsidRPr="003E4B94">
        <w:rPr>
          <w:rFonts w:eastAsia="Times New Roman"/>
        </w:rPr>
        <w:t>422-433.</w:t>
      </w:r>
    </w:p>
    <w:p w14:paraId="2C82F35F" w14:textId="77777777" w:rsidR="007138DF" w:rsidRPr="003E4B94" w:rsidRDefault="007138DF" w:rsidP="007138DF">
      <w:pPr>
        <w:widowControl w:val="0"/>
        <w:suppressAutoHyphens/>
        <w:ind w:left="720" w:hanging="720"/>
        <w:rPr>
          <w:rFonts w:eastAsia="Times New Roman"/>
        </w:rPr>
      </w:pPr>
    </w:p>
    <w:p w14:paraId="36BF40A7" w14:textId="77777777" w:rsidR="007138DF" w:rsidRPr="003E4B94" w:rsidRDefault="007138DF" w:rsidP="007138DF">
      <w:pPr>
        <w:widowControl w:val="0"/>
        <w:suppressAutoHyphens/>
        <w:ind w:left="720" w:hanging="720"/>
        <w:rPr>
          <w:rFonts w:eastAsia="Times New Roman"/>
        </w:rPr>
      </w:pPr>
      <w:r w:rsidRPr="003E4B94">
        <w:rPr>
          <w:rFonts w:eastAsia="Times New Roman"/>
          <w:i/>
        </w:rPr>
        <w:t>Junior Great Books</w:t>
      </w:r>
      <w:r w:rsidRPr="003E4B94">
        <w:rPr>
          <w:rFonts w:eastAsia="Times New Roman"/>
        </w:rPr>
        <w:t>. Series 7. Chicago: The Great Books Foundation, 1992. “The Secret Lion,” 154-161.</w:t>
      </w:r>
    </w:p>
    <w:p w14:paraId="622028E6" w14:textId="77777777" w:rsidR="007138DF" w:rsidRPr="003E4B94" w:rsidRDefault="007138DF" w:rsidP="007138DF">
      <w:pPr>
        <w:widowControl w:val="0"/>
        <w:suppressAutoHyphens/>
        <w:ind w:left="720" w:hanging="720"/>
        <w:rPr>
          <w:rFonts w:eastAsia="Times New Roman"/>
        </w:rPr>
      </w:pPr>
    </w:p>
    <w:p w14:paraId="06CDDE6B" w14:textId="493478DC" w:rsidR="007138DF" w:rsidRPr="003E4B94" w:rsidRDefault="007138DF" w:rsidP="007138DF">
      <w:pPr>
        <w:widowControl w:val="0"/>
        <w:suppressAutoHyphens/>
        <w:ind w:left="720" w:hanging="720"/>
        <w:rPr>
          <w:rFonts w:eastAsia="Times New Roman"/>
        </w:rPr>
      </w:pPr>
      <w:r w:rsidRPr="003E4B94">
        <w:rPr>
          <w:rFonts w:eastAsia="Times New Roman"/>
          <w:i/>
        </w:rPr>
        <w:t>Mirrors Beneath the Earth: Short Fiction by Chicano Writers</w:t>
      </w:r>
      <w:r w:rsidRPr="003E4B94">
        <w:rPr>
          <w:rFonts w:eastAsia="Times New Roman"/>
        </w:rPr>
        <w:t>. Ed. Ray Gonzalez. Willimantic, CT: Curbstone Press, 1992. “Waltz of the Fat Man.”</w:t>
      </w:r>
      <w:r w:rsidR="0050758C" w:rsidRPr="003E4B94">
        <w:rPr>
          <w:rFonts w:eastAsia="Times New Roman"/>
        </w:rPr>
        <w:t xml:space="preserve"> </w:t>
      </w:r>
      <w:r w:rsidRPr="003E4B94">
        <w:rPr>
          <w:rFonts w:eastAsia="Times New Roman"/>
        </w:rPr>
        <w:t>28-37.</w:t>
      </w:r>
    </w:p>
    <w:p w14:paraId="22DA60B3" w14:textId="77777777" w:rsidR="007138DF" w:rsidRPr="003E4B94" w:rsidRDefault="007138DF" w:rsidP="007138DF">
      <w:pPr>
        <w:widowControl w:val="0"/>
        <w:suppressAutoHyphens/>
        <w:ind w:left="720" w:hanging="720"/>
        <w:rPr>
          <w:rFonts w:eastAsia="Times New Roman"/>
        </w:rPr>
      </w:pPr>
    </w:p>
    <w:p w14:paraId="2EBC84DA" w14:textId="07710613" w:rsidR="007138DF" w:rsidRPr="003E4B94" w:rsidRDefault="007138DF" w:rsidP="007138DF">
      <w:pPr>
        <w:widowControl w:val="0"/>
        <w:suppressAutoHyphens/>
        <w:ind w:left="720" w:hanging="720"/>
        <w:rPr>
          <w:rFonts w:eastAsia="Times New Roman"/>
        </w:rPr>
      </w:pPr>
      <w:r w:rsidRPr="003E4B94">
        <w:rPr>
          <w:rFonts w:eastAsia="Times New Roman"/>
          <w:i/>
        </w:rPr>
        <w:t>A Pocketful of Prose</w:t>
      </w:r>
      <w:r w:rsidRPr="003E4B94">
        <w:rPr>
          <w:rFonts w:eastAsia="Times New Roman"/>
        </w:rPr>
        <w:t>. Ed. David Madden. Ft. Worth: Holt, Rinehart, &amp; Winston, 1992. “Trains at Night.”</w:t>
      </w:r>
      <w:r w:rsidR="0050758C" w:rsidRPr="003E4B94">
        <w:rPr>
          <w:rFonts w:eastAsia="Times New Roman"/>
        </w:rPr>
        <w:t xml:space="preserve"> </w:t>
      </w:r>
      <w:r w:rsidRPr="003E4B94">
        <w:rPr>
          <w:rFonts w:eastAsia="Times New Roman"/>
        </w:rPr>
        <w:t>230-235.</w:t>
      </w:r>
    </w:p>
    <w:p w14:paraId="11416029" w14:textId="77777777" w:rsidR="007138DF" w:rsidRPr="003E4B94" w:rsidRDefault="007138DF" w:rsidP="007138DF">
      <w:pPr>
        <w:widowControl w:val="0"/>
        <w:suppressAutoHyphens/>
        <w:ind w:left="720" w:hanging="720"/>
        <w:rPr>
          <w:rFonts w:eastAsia="Times New Roman"/>
        </w:rPr>
      </w:pPr>
    </w:p>
    <w:p w14:paraId="1412CAE1" w14:textId="028F6316" w:rsidR="007138DF" w:rsidRPr="003E4B94" w:rsidRDefault="007138DF" w:rsidP="007138DF">
      <w:pPr>
        <w:widowControl w:val="0"/>
        <w:suppressAutoHyphens/>
        <w:ind w:left="720" w:hanging="720"/>
        <w:rPr>
          <w:rFonts w:eastAsia="Times New Roman"/>
        </w:rPr>
      </w:pPr>
      <w:r w:rsidRPr="003E4B94">
        <w:rPr>
          <w:rFonts w:eastAsia="Times New Roman"/>
          <w:i/>
        </w:rPr>
        <w:t>Without Discovery: A Native Response to Columbus</w:t>
      </w:r>
      <w:r w:rsidRPr="003E4B94">
        <w:rPr>
          <w:rFonts w:eastAsia="Times New Roman"/>
        </w:rPr>
        <w:t>. Ed. Ray Gonzalez. Seattle: Broken Moon Press, 1992. “Triton Himself.”</w:t>
      </w:r>
      <w:r w:rsidR="0050758C" w:rsidRPr="003E4B94">
        <w:rPr>
          <w:rFonts w:eastAsia="Times New Roman"/>
        </w:rPr>
        <w:t xml:space="preserve"> </w:t>
      </w:r>
      <w:r w:rsidRPr="003E4B94">
        <w:rPr>
          <w:rFonts w:eastAsia="Times New Roman"/>
        </w:rPr>
        <w:t>113-123.</w:t>
      </w:r>
    </w:p>
    <w:p w14:paraId="2FFDE63E" w14:textId="77777777" w:rsidR="007138DF" w:rsidRPr="003E4B94" w:rsidRDefault="007138DF" w:rsidP="007138DF">
      <w:pPr>
        <w:widowControl w:val="0"/>
        <w:suppressAutoHyphens/>
        <w:ind w:left="720" w:hanging="720"/>
        <w:rPr>
          <w:rFonts w:eastAsia="Times New Roman"/>
        </w:rPr>
      </w:pPr>
    </w:p>
    <w:p w14:paraId="3A769D75" w14:textId="0A7176E9" w:rsidR="007138DF" w:rsidRPr="003E4B94" w:rsidRDefault="007138DF" w:rsidP="007138DF">
      <w:pPr>
        <w:widowControl w:val="0"/>
        <w:suppressAutoHyphens/>
        <w:ind w:left="720" w:hanging="720"/>
        <w:rPr>
          <w:rFonts w:eastAsia="Times New Roman"/>
        </w:rPr>
      </w:pPr>
      <w:r w:rsidRPr="003E4B94">
        <w:rPr>
          <w:rFonts w:eastAsia="Times New Roman"/>
          <w:i/>
        </w:rPr>
        <w:t>Braided Lives: An Anthology of Multicultural American Writing</w:t>
      </w:r>
      <w:r w:rsidRPr="003E4B94">
        <w:rPr>
          <w:rFonts w:eastAsia="Times New Roman"/>
        </w:rPr>
        <w:t>. Minnesota Humanities Commission. Minneapolis: Viking, 1991. “The Iguana Killer.”</w:t>
      </w:r>
      <w:r w:rsidR="0050758C" w:rsidRPr="003E4B94">
        <w:rPr>
          <w:rFonts w:eastAsia="Times New Roman"/>
        </w:rPr>
        <w:t xml:space="preserve"> </w:t>
      </w:r>
      <w:r w:rsidRPr="003E4B94">
        <w:rPr>
          <w:rFonts w:eastAsia="Times New Roman"/>
        </w:rPr>
        <w:t>106-117.</w:t>
      </w:r>
    </w:p>
    <w:p w14:paraId="73836F89" w14:textId="77777777" w:rsidR="007138DF" w:rsidRPr="003E4B94" w:rsidRDefault="007138DF" w:rsidP="007138DF">
      <w:pPr>
        <w:widowControl w:val="0"/>
        <w:suppressAutoHyphens/>
        <w:ind w:left="720" w:hanging="720"/>
        <w:rPr>
          <w:rFonts w:eastAsia="Times New Roman"/>
        </w:rPr>
      </w:pPr>
    </w:p>
    <w:p w14:paraId="145AD967" w14:textId="77777777" w:rsidR="007138DF" w:rsidRPr="003E4B94" w:rsidRDefault="007138DF" w:rsidP="007138DF">
      <w:pPr>
        <w:widowControl w:val="0"/>
        <w:suppressAutoHyphens/>
        <w:ind w:left="720" w:hanging="720"/>
        <w:rPr>
          <w:rFonts w:eastAsia="Times New Roman"/>
        </w:rPr>
      </w:pPr>
      <w:r w:rsidRPr="003E4B94">
        <w:rPr>
          <w:rFonts w:eastAsia="Times New Roman"/>
          <w:i/>
        </w:rPr>
        <w:t>Literature: Reading, Reacting, Writing</w:t>
      </w:r>
      <w:r w:rsidRPr="003E4B94">
        <w:rPr>
          <w:rFonts w:eastAsia="Times New Roman"/>
        </w:rPr>
        <w:t>. Ed. Laurie Kirszner and Stephen Mandel. Ft. Worth: Holt, Rinehart and Winston, 1991. “The Secret Lion,” with entire chapter discussion. 35-62.</w:t>
      </w:r>
    </w:p>
    <w:p w14:paraId="7C52F6FE" w14:textId="77777777" w:rsidR="007138DF" w:rsidRPr="003E4B94" w:rsidRDefault="007138DF" w:rsidP="007138DF">
      <w:pPr>
        <w:widowControl w:val="0"/>
        <w:suppressAutoHyphens/>
        <w:ind w:left="720" w:hanging="720"/>
        <w:rPr>
          <w:rFonts w:eastAsia="Times New Roman"/>
        </w:rPr>
      </w:pPr>
    </w:p>
    <w:p w14:paraId="15DA5F6B" w14:textId="77777777" w:rsidR="007138DF" w:rsidRPr="003E4B94" w:rsidRDefault="007138DF" w:rsidP="007138DF">
      <w:pPr>
        <w:widowControl w:val="0"/>
        <w:suppressAutoHyphens/>
        <w:ind w:left="720" w:hanging="720"/>
        <w:rPr>
          <w:rFonts w:eastAsia="Times New Roman"/>
        </w:rPr>
      </w:pPr>
      <w:r w:rsidRPr="003E4B94">
        <w:rPr>
          <w:rFonts w:eastAsia="Times New Roman"/>
          <w:i/>
        </w:rPr>
        <w:t>McDougal, Littell Literature, Blue Level</w:t>
      </w:r>
      <w:r w:rsidRPr="003E4B94">
        <w:rPr>
          <w:rFonts w:eastAsia="Times New Roman"/>
        </w:rPr>
        <w:t xml:space="preserve"> (high school level textbook). McDougal, Littell &amp; Company, 1991. “The Secret Lion.”</w:t>
      </w:r>
    </w:p>
    <w:p w14:paraId="758B4A22" w14:textId="77777777" w:rsidR="007138DF" w:rsidRPr="003E4B94" w:rsidRDefault="007138DF" w:rsidP="007138DF">
      <w:pPr>
        <w:widowControl w:val="0"/>
        <w:suppressAutoHyphens/>
        <w:ind w:left="720" w:hanging="720"/>
        <w:rPr>
          <w:rFonts w:eastAsia="Times New Roman"/>
        </w:rPr>
      </w:pPr>
    </w:p>
    <w:p w14:paraId="7BA7F861" w14:textId="0F7E11FF" w:rsidR="007138DF" w:rsidRPr="003E4B94" w:rsidRDefault="007138DF" w:rsidP="007138DF">
      <w:pPr>
        <w:widowControl w:val="0"/>
        <w:suppressAutoHyphens/>
        <w:ind w:left="720" w:hanging="720"/>
        <w:rPr>
          <w:rFonts w:eastAsia="Times New Roman"/>
        </w:rPr>
      </w:pPr>
      <w:r w:rsidRPr="003E4B94">
        <w:rPr>
          <w:rFonts w:eastAsia="Times New Roman"/>
          <w:i/>
        </w:rPr>
        <w:t>Mexican American Literature</w:t>
      </w:r>
      <w:r w:rsidRPr="003E4B94">
        <w:rPr>
          <w:rFonts w:eastAsia="Times New Roman"/>
        </w:rPr>
        <w:t>. Charles Tatum, General Editor. Orlando: Harcourt, Brace, Jovanovich, 1990. “The Iguana Killer.”</w:t>
      </w:r>
      <w:r w:rsidR="0050758C" w:rsidRPr="003E4B94">
        <w:rPr>
          <w:rFonts w:eastAsia="Times New Roman"/>
        </w:rPr>
        <w:t xml:space="preserve"> </w:t>
      </w:r>
      <w:r w:rsidRPr="003E4B94">
        <w:rPr>
          <w:rFonts w:eastAsia="Times New Roman"/>
        </w:rPr>
        <w:t>339</w:t>
      </w:r>
      <w:r w:rsidRPr="003E4B94">
        <w:rPr>
          <w:rFonts w:eastAsia="Times New Roman"/>
        </w:rPr>
        <w:noBreakHyphen/>
        <w:t xml:space="preserve">351, with discussion and separate full </w:t>
      </w:r>
      <w:r w:rsidRPr="003E4B94">
        <w:rPr>
          <w:rFonts w:eastAsia="Times New Roman"/>
          <w:i/>
        </w:rPr>
        <w:t>Teachers’ Manual</w:t>
      </w:r>
      <w:r w:rsidRPr="003E4B94">
        <w:rPr>
          <w:rFonts w:eastAsia="Times New Roman"/>
        </w:rPr>
        <w:t xml:space="preserve">. </w:t>
      </w:r>
    </w:p>
    <w:p w14:paraId="75F08F28" w14:textId="77777777" w:rsidR="007138DF" w:rsidRPr="003E4B94" w:rsidRDefault="007138DF" w:rsidP="007138DF">
      <w:pPr>
        <w:widowControl w:val="0"/>
        <w:suppressAutoHyphens/>
        <w:ind w:left="720" w:hanging="720"/>
        <w:rPr>
          <w:rFonts w:eastAsia="Times New Roman"/>
        </w:rPr>
      </w:pPr>
    </w:p>
    <w:p w14:paraId="28B0DD5B" w14:textId="77777777" w:rsidR="007138DF" w:rsidRPr="003E4B94" w:rsidRDefault="007138DF" w:rsidP="007138DF">
      <w:pPr>
        <w:widowControl w:val="0"/>
        <w:suppressAutoHyphens/>
        <w:ind w:left="720" w:hanging="720"/>
        <w:rPr>
          <w:rFonts w:eastAsia="Times New Roman"/>
        </w:rPr>
      </w:pPr>
      <w:r w:rsidRPr="003E4B94">
        <w:rPr>
          <w:rFonts w:eastAsia="Times New Roman"/>
          <w:i/>
        </w:rPr>
        <w:t>Comprehensive Tests of Basic Skills</w:t>
      </w:r>
      <w:r w:rsidRPr="003E4B94">
        <w:rPr>
          <w:rFonts w:eastAsia="Times New Roman"/>
        </w:rPr>
        <w:t xml:space="preserve">, Forms W and X (and in future editions or revisions thereof). Monterey, California: CTB/McGraw-Hill, McGraw-Hill Book Co., 1989—. Excerpts from </w:t>
      </w:r>
      <w:r w:rsidRPr="003E4B94">
        <w:rPr>
          <w:rFonts w:eastAsia="Times New Roman"/>
          <w:i/>
        </w:rPr>
        <w:t>The Iguana Killer: Twelve Stories of the Heart</w:t>
      </w:r>
      <w:r w:rsidRPr="003E4B94">
        <w:rPr>
          <w:rFonts w:eastAsia="Times New Roman"/>
        </w:rPr>
        <w:t>.</w:t>
      </w:r>
    </w:p>
    <w:p w14:paraId="2428AE39" w14:textId="77777777" w:rsidR="007138DF" w:rsidRPr="003E4B94" w:rsidRDefault="007138DF" w:rsidP="007138DF">
      <w:pPr>
        <w:widowControl w:val="0"/>
        <w:suppressAutoHyphens/>
        <w:ind w:left="720" w:hanging="720"/>
        <w:rPr>
          <w:rFonts w:eastAsia="Times New Roman"/>
        </w:rPr>
      </w:pPr>
    </w:p>
    <w:p w14:paraId="47B08318" w14:textId="77777777" w:rsidR="007138DF" w:rsidRPr="003E4B94" w:rsidRDefault="007138DF" w:rsidP="007138DF">
      <w:pPr>
        <w:widowControl w:val="0"/>
        <w:suppressAutoHyphens/>
        <w:ind w:left="720" w:hanging="720"/>
        <w:rPr>
          <w:rFonts w:eastAsia="Times New Roman"/>
        </w:rPr>
      </w:pPr>
      <w:r w:rsidRPr="003E4B94">
        <w:rPr>
          <w:rFonts w:eastAsia="Times New Roman"/>
          <w:i/>
          <w:lang w:val="es-MX"/>
        </w:rPr>
        <w:t>Antología Retrospectiva del Cuento Chicano</w:t>
      </w:r>
      <w:r w:rsidRPr="003E4B94">
        <w:rPr>
          <w:rFonts w:eastAsia="Times New Roman"/>
          <w:lang w:val="es-MX"/>
        </w:rPr>
        <w:t xml:space="preserve">. Ed. Juan Bruce Novoa and José Guillermo Saavedra. Mexico City: Consejo Nacional de Población (CONAPO), 1988. </w:t>
      </w:r>
      <w:r w:rsidRPr="003E4B94">
        <w:rPr>
          <w:rFonts w:eastAsia="Times New Roman"/>
        </w:rPr>
        <w:t>“El Mataiguanas” (The Iguana Killer). 171</w:t>
      </w:r>
      <w:r w:rsidRPr="003E4B94">
        <w:rPr>
          <w:rFonts w:eastAsia="Times New Roman"/>
        </w:rPr>
        <w:noBreakHyphen/>
        <w:t>183. Translated by Sandra Rodriguez S.</w:t>
      </w:r>
    </w:p>
    <w:p w14:paraId="59A20702" w14:textId="77777777" w:rsidR="007138DF" w:rsidRPr="003E4B94" w:rsidRDefault="007138DF" w:rsidP="007138DF">
      <w:pPr>
        <w:widowControl w:val="0"/>
        <w:suppressAutoHyphens/>
        <w:ind w:left="720" w:hanging="720"/>
        <w:rPr>
          <w:rFonts w:eastAsia="Times New Roman"/>
        </w:rPr>
      </w:pPr>
    </w:p>
    <w:p w14:paraId="37F3C905" w14:textId="7658EAC4" w:rsidR="007138DF" w:rsidRPr="003E4B94" w:rsidRDefault="007138DF" w:rsidP="007138DF">
      <w:pPr>
        <w:widowControl w:val="0"/>
        <w:suppressAutoHyphens/>
        <w:ind w:left="720" w:hanging="720"/>
        <w:rPr>
          <w:rFonts w:eastAsia="Times New Roman"/>
        </w:rPr>
      </w:pPr>
      <w:r w:rsidRPr="003E4B94">
        <w:rPr>
          <w:rFonts w:eastAsia="Times New Roman"/>
          <w:i/>
        </w:rPr>
        <w:t>Junior Great Books</w:t>
      </w:r>
      <w:r w:rsidRPr="003E4B94">
        <w:rPr>
          <w:rFonts w:eastAsia="Times New Roman"/>
        </w:rPr>
        <w:t>. Series 6, vol 2. Chicago: The Great Books Foundation, 1988. “The Secret Lion.”</w:t>
      </w:r>
      <w:r w:rsidR="0050758C" w:rsidRPr="003E4B94">
        <w:rPr>
          <w:rFonts w:eastAsia="Times New Roman"/>
        </w:rPr>
        <w:t xml:space="preserve"> </w:t>
      </w:r>
      <w:r w:rsidRPr="003E4B94">
        <w:rPr>
          <w:rFonts w:eastAsia="Times New Roman"/>
        </w:rPr>
        <w:t>50</w:t>
      </w:r>
      <w:r w:rsidRPr="003E4B94">
        <w:rPr>
          <w:rFonts w:eastAsia="Times New Roman"/>
        </w:rPr>
        <w:noBreakHyphen/>
        <w:t xml:space="preserve">58, with discussion following. </w:t>
      </w:r>
    </w:p>
    <w:p w14:paraId="1E7390DF" w14:textId="77777777" w:rsidR="007138DF" w:rsidRPr="003E4B94" w:rsidRDefault="007138DF" w:rsidP="007138DF">
      <w:pPr>
        <w:widowControl w:val="0"/>
        <w:suppressAutoHyphens/>
        <w:ind w:left="720" w:hanging="720"/>
        <w:rPr>
          <w:rFonts w:eastAsia="Times New Roman"/>
        </w:rPr>
      </w:pPr>
    </w:p>
    <w:p w14:paraId="52897C80" w14:textId="67EDBE64" w:rsidR="007138DF" w:rsidRPr="003E4B94" w:rsidRDefault="007138DF" w:rsidP="007138DF">
      <w:pPr>
        <w:widowControl w:val="0"/>
        <w:suppressAutoHyphens/>
        <w:ind w:left="720" w:hanging="720"/>
        <w:rPr>
          <w:rFonts w:eastAsia="Times New Roman"/>
        </w:rPr>
      </w:pPr>
      <w:r w:rsidRPr="003E4B94">
        <w:rPr>
          <w:rFonts w:eastAsia="Times New Roman"/>
          <w:i/>
        </w:rPr>
        <w:t>The Pushcart Prize, X: Best of the Small Presses</w:t>
      </w:r>
      <w:r w:rsidRPr="003E4B94">
        <w:rPr>
          <w:rFonts w:eastAsia="Times New Roman"/>
        </w:rPr>
        <w:t>. 1985</w:t>
      </w:r>
      <w:r w:rsidRPr="003E4B94">
        <w:rPr>
          <w:rFonts w:eastAsia="Times New Roman"/>
        </w:rPr>
        <w:noBreakHyphen/>
        <w:t>86 Edition. Ed. Bill Henderson. Wainscott, NY: Pushcart Press, 1985. “The Secret Lion.”</w:t>
      </w:r>
      <w:r w:rsidR="0050758C" w:rsidRPr="003E4B94">
        <w:rPr>
          <w:rFonts w:eastAsia="Times New Roman"/>
        </w:rPr>
        <w:t xml:space="preserve"> </w:t>
      </w:r>
      <w:r w:rsidRPr="003E4B94">
        <w:rPr>
          <w:rFonts w:eastAsia="Times New Roman"/>
        </w:rPr>
        <w:t>159</w:t>
      </w:r>
      <w:r w:rsidRPr="003E4B94">
        <w:rPr>
          <w:rFonts w:eastAsia="Times New Roman"/>
        </w:rPr>
        <w:noBreakHyphen/>
        <w:t>64.</w:t>
      </w:r>
    </w:p>
    <w:p w14:paraId="7F7A0AE5" w14:textId="77777777" w:rsidR="007138DF" w:rsidRPr="003E4B94" w:rsidRDefault="007138DF" w:rsidP="007138DF">
      <w:pPr>
        <w:widowControl w:val="0"/>
        <w:suppressAutoHyphens/>
        <w:ind w:left="720" w:hanging="720"/>
        <w:rPr>
          <w:rFonts w:eastAsia="Times New Roman"/>
        </w:rPr>
      </w:pPr>
    </w:p>
    <w:p w14:paraId="0800EF93" w14:textId="7AA723F7" w:rsidR="007138DF" w:rsidRPr="003E4B94" w:rsidRDefault="007138DF" w:rsidP="007138DF">
      <w:pPr>
        <w:widowControl w:val="0"/>
        <w:suppressAutoHyphens/>
        <w:ind w:left="720" w:hanging="720"/>
        <w:rPr>
          <w:rFonts w:eastAsia="Times New Roman"/>
        </w:rPr>
      </w:pPr>
      <w:r w:rsidRPr="003E4B94">
        <w:rPr>
          <w:rFonts w:eastAsia="Times New Roman"/>
          <w:i/>
        </w:rPr>
        <w:t>Cuentos Chicanos: A Short Story Anthology</w:t>
      </w:r>
      <w:r w:rsidRPr="003E4B94">
        <w:rPr>
          <w:rFonts w:eastAsia="Times New Roman"/>
        </w:rPr>
        <w:t xml:space="preserve">. Rev. Edition. </w:t>
      </w:r>
      <w:r w:rsidRPr="003E4B94">
        <w:rPr>
          <w:rFonts w:eastAsia="Times New Roman"/>
          <w:lang w:val="es-MX"/>
        </w:rPr>
        <w:t xml:space="preserve">Ed. Rudolfo A. Anaya and Antonio Marquez. </w:t>
      </w:r>
      <w:r w:rsidRPr="003E4B94">
        <w:rPr>
          <w:rFonts w:eastAsia="Times New Roman"/>
        </w:rPr>
        <w:t>Albuquerque: University of New Mexico Press, 1984. “La Boda.”</w:t>
      </w:r>
      <w:r w:rsidR="0050758C" w:rsidRPr="003E4B94">
        <w:rPr>
          <w:rFonts w:eastAsia="Times New Roman"/>
        </w:rPr>
        <w:t xml:space="preserve"> </w:t>
      </w:r>
      <w:r w:rsidRPr="003E4B94">
        <w:rPr>
          <w:rFonts w:eastAsia="Times New Roman"/>
        </w:rPr>
        <w:t>125</w:t>
      </w:r>
      <w:r w:rsidRPr="003E4B94">
        <w:rPr>
          <w:rFonts w:eastAsia="Times New Roman"/>
        </w:rPr>
        <w:noBreakHyphen/>
        <w:t xml:space="preserve">136. </w:t>
      </w:r>
    </w:p>
    <w:p w14:paraId="26F3A1F6" w14:textId="77777777" w:rsidR="007138DF" w:rsidRPr="003E4B94" w:rsidRDefault="007138DF" w:rsidP="007138DF">
      <w:pPr>
        <w:widowControl w:val="0"/>
        <w:suppressAutoHyphens/>
        <w:ind w:left="720" w:hanging="720"/>
        <w:rPr>
          <w:rFonts w:eastAsia="Times New Roman"/>
        </w:rPr>
      </w:pPr>
    </w:p>
    <w:p w14:paraId="6B991FC0" w14:textId="77777777" w:rsidR="007138DF" w:rsidRPr="003E4B94" w:rsidRDefault="007138DF" w:rsidP="007138DF">
      <w:pPr>
        <w:widowControl w:val="0"/>
        <w:suppressAutoHyphens/>
        <w:rPr>
          <w:rFonts w:eastAsia="Times New Roman"/>
        </w:rPr>
      </w:pPr>
    </w:p>
    <w:p w14:paraId="501DBF69" w14:textId="3B5723EB" w:rsidR="007138DF" w:rsidRPr="003C269C" w:rsidRDefault="007138DF" w:rsidP="003C269C">
      <w:pPr>
        <w:widowControl w:val="0"/>
        <w:suppressAutoHyphens/>
        <w:rPr>
          <w:rFonts w:eastAsia="Times New Roman"/>
        </w:rPr>
      </w:pPr>
      <w:r w:rsidRPr="003E4B94">
        <w:rPr>
          <w:rFonts w:eastAsia="Times New Roman"/>
          <w:b/>
        </w:rPr>
        <w:t>Journals, Fiction</w:t>
      </w:r>
    </w:p>
    <w:p w14:paraId="276CE44F" w14:textId="66916BBA" w:rsidR="003C269C" w:rsidRDefault="003C269C" w:rsidP="003C269C">
      <w:pPr>
        <w:widowControl w:val="0"/>
        <w:suppressAutoHyphens/>
        <w:ind w:left="720" w:hanging="720"/>
        <w:rPr>
          <w:rFonts w:eastAsia="Times New Roman"/>
        </w:rPr>
      </w:pPr>
    </w:p>
    <w:p w14:paraId="73DEB3D5" w14:textId="3717AF3E" w:rsidR="00C15BB4" w:rsidRPr="00A94A52" w:rsidRDefault="00C15BB4" w:rsidP="003C269C">
      <w:pPr>
        <w:widowControl w:val="0"/>
        <w:suppressAutoHyphens/>
        <w:ind w:left="720" w:hanging="720"/>
        <w:rPr>
          <w:rFonts w:eastAsia="Times New Roman"/>
        </w:rPr>
      </w:pPr>
      <w:r>
        <w:rPr>
          <w:i/>
        </w:rPr>
        <w:t>Fifth Wednesday</w:t>
      </w:r>
      <w:r>
        <w:t>. 23.  Fall 2018.  “Ar</w:t>
      </w:r>
      <w:r w:rsidR="00A00BFA">
        <w:t xml:space="preserve">mando Loses His Tail.”  81-87. </w:t>
      </w:r>
      <w:r>
        <w:t xml:space="preserve">Nominated for Pushcart Prize.  “A </w:t>
      </w:r>
      <w:r w:rsidRPr="00C15BB4">
        <w:rPr>
          <w:i/>
        </w:rPr>
        <w:t>B</w:t>
      </w:r>
      <w:r>
        <w:t xml:space="preserve"> or Maybe a </w:t>
      </w:r>
      <w:r w:rsidRPr="00C15BB4">
        <w:rPr>
          <w:i/>
        </w:rPr>
        <w:t>P</w:t>
      </w:r>
      <w:r>
        <w:t>,” 167-172.</w:t>
      </w:r>
    </w:p>
    <w:p w14:paraId="5F350230" w14:textId="3F4F1AF5" w:rsidR="003C269C" w:rsidRPr="00CD0ACF" w:rsidRDefault="003C269C" w:rsidP="00803BB1">
      <w:pPr>
        <w:widowControl w:val="0"/>
        <w:suppressAutoHyphens/>
        <w:ind w:left="720" w:hanging="720"/>
      </w:pPr>
      <w:r w:rsidRPr="003E4B94">
        <w:rPr>
          <w:rFonts w:eastAsia="Times New Roman"/>
          <w:i/>
        </w:rPr>
        <w:t>Lake Effect.</w:t>
      </w:r>
      <w:r w:rsidRPr="003E4B94">
        <w:rPr>
          <w:rFonts w:eastAsia="Times New Roman"/>
        </w:rPr>
        <w:t xml:space="preserve"> </w:t>
      </w:r>
      <w:r w:rsidR="000926BC" w:rsidRPr="00C15BB4">
        <w:rPr>
          <w:rFonts w:eastAsia="Times New Roman"/>
        </w:rPr>
        <w:t xml:space="preserve">21.  Spring 2017.  </w:t>
      </w:r>
      <w:r w:rsidRPr="00CD0ACF">
        <w:rPr>
          <w:rFonts w:eastAsia="Times New Roman"/>
        </w:rPr>
        <w:t>“Dr. Bartolomeo’s Cure.”</w:t>
      </w:r>
    </w:p>
    <w:p w14:paraId="16CE115A" w14:textId="0C5E6679" w:rsidR="00803BB1" w:rsidRPr="003E4B94" w:rsidRDefault="002A51E9" w:rsidP="00803BB1">
      <w:pPr>
        <w:widowControl w:val="0"/>
        <w:suppressAutoHyphens/>
        <w:ind w:left="720" w:hanging="720"/>
        <w:rPr>
          <w:rFonts w:eastAsia="Times New Roman"/>
          <w:lang w:val="es-MX"/>
        </w:rPr>
      </w:pPr>
      <w:hyperlink r:id="rId49" w:history="1">
        <w:r w:rsidR="00803BB1" w:rsidRPr="007547EF">
          <w:rPr>
            <w:rStyle w:val="Hyperlink"/>
            <w:rFonts w:eastAsia="Times New Roman"/>
            <w:i/>
            <w:color w:val="auto"/>
            <w:u w:val="none"/>
            <w:lang w:val="es-MX"/>
          </w:rPr>
          <w:t xml:space="preserve">La Palabra: </w:t>
        </w:r>
        <w:r w:rsidR="00803BB1" w:rsidRPr="003E4B94">
          <w:rPr>
            <w:rStyle w:val="Hyperlink"/>
            <w:rFonts w:eastAsia="Times New Roman"/>
            <w:i/>
            <w:color w:val="auto"/>
            <w:u w:val="none"/>
            <w:lang w:val="es-MX"/>
          </w:rPr>
          <w:t>Revista de literatura y cultura hispanense</w:t>
        </w:r>
        <w:r w:rsidR="00803BB1" w:rsidRPr="003E4B94">
          <w:rPr>
            <w:rStyle w:val="Hyperlink"/>
            <w:rFonts w:eastAsia="Times New Roman"/>
            <w:color w:val="auto"/>
            <w:u w:val="none"/>
            <w:lang w:val="es-MX"/>
          </w:rPr>
          <w:t>. 5. “Un siglo de lágrimas.” (tr. into Spanish by Marcela García Abner). 2016. Online</w:t>
        </w:r>
      </w:hyperlink>
      <w:r w:rsidR="00803BB1" w:rsidRPr="003E4B94">
        <w:rPr>
          <w:rFonts w:eastAsia="Times New Roman"/>
          <w:lang w:val="es-MX"/>
        </w:rPr>
        <w:t>.</w:t>
      </w:r>
    </w:p>
    <w:p w14:paraId="4C896ED3" w14:textId="3074D43F" w:rsidR="0016687D" w:rsidRPr="003E4B94" w:rsidRDefault="002A51E9" w:rsidP="0016687D">
      <w:pPr>
        <w:widowControl w:val="0"/>
        <w:suppressAutoHyphens/>
        <w:ind w:left="720" w:hanging="720"/>
        <w:rPr>
          <w:rFonts w:eastAsia="Times New Roman"/>
        </w:rPr>
      </w:pPr>
      <w:hyperlink r:id="rId50" w:history="1">
        <w:r w:rsidR="0016687D" w:rsidRPr="003E4B94">
          <w:rPr>
            <w:rStyle w:val="Hyperlink"/>
            <w:rFonts w:eastAsia="Times New Roman"/>
            <w:i/>
            <w:color w:val="auto"/>
            <w:u w:val="none"/>
            <w:lang w:val="es-MX"/>
          </w:rPr>
          <w:t>La Palabra</w:t>
        </w:r>
        <w:r w:rsidR="00901D1D" w:rsidRPr="003E4B94">
          <w:rPr>
            <w:rStyle w:val="Hyperlink"/>
            <w:rFonts w:eastAsia="Times New Roman"/>
            <w:i/>
            <w:color w:val="auto"/>
            <w:u w:val="none"/>
            <w:lang w:val="es-MX"/>
          </w:rPr>
          <w:t>: Revista de literatura y cultura hispanense</w:t>
        </w:r>
        <w:r w:rsidR="0016687D" w:rsidRPr="003E4B94">
          <w:rPr>
            <w:rStyle w:val="Hyperlink"/>
            <w:rFonts w:eastAsia="Times New Roman"/>
            <w:color w:val="auto"/>
            <w:u w:val="none"/>
            <w:lang w:val="es-MX"/>
          </w:rPr>
          <w:t>.</w:t>
        </w:r>
        <w:r w:rsidR="0050758C" w:rsidRPr="003E4B94">
          <w:rPr>
            <w:rStyle w:val="Hyperlink"/>
            <w:rFonts w:eastAsia="Times New Roman"/>
            <w:color w:val="auto"/>
            <w:u w:val="none"/>
            <w:lang w:val="es-MX"/>
          </w:rPr>
          <w:t xml:space="preserve"> </w:t>
        </w:r>
        <w:r w:rsidR="0016687D" w:rsidRPr="003E4B94">
          <w:rPr>
            <w:rStyle w:val="Hyperlink"/>
            <w:rFonts w:eastAsia="Times New Roman"/>
            <w:color w:val="auto"/>
            <w:u w:val="none"/>
            <w:lang w:val="es-MX"/>
          </w:rPr>
          <w:t>4.</w:t>
        </w:r>
        <w:r w:rsidR="0050758C" w:rsidRPr="003E4B94">
          <w:rPr>
            <w:rStyle w:val="Hyperlink"/>
            <w:rFonts w:eastAsia="Times New Roman"/>
            <w:color w:val="auto"/>
            <w:u w:val="none"/>
            <w:lang w:val="es-MX"/>
          </w:rPr>
          <w:t xml:space="preserve"> </w:t>
        </w:r>
        <w:r w:rsidR="0016687D" w:rsidRPr="003E4B94">
          <w:rPr>
            <w:rStyle w:val="Hyperlink"/>
            <w:rFonts w:eastAsia="Times New Roman"/>
            <w:color w:val="auto"/>
            <w:u w:val="none"/>
            <w:lang w:val="es-MX"/>
          </w:rPr>
          <w:t>“El corrido de Bernardo.”</w:t>
        </w:r>
        <w:r w:rsidR="0050758C" w:rsidRPr="003E4B94">
          <w:rPr>
            <w:rStyle w:val="Hyperlink"/>
            <w:rFonts w:eastAsia="Times New Roman"/>
            <w:color w:val="auto"/>
            <w:u w:val="none"/>
            <w:lang w:val="es-MX"/>
          </w:rPr>
          <w:t xml:space="preserve"> </w:t>
        </w:r>
        <w:r w:rsidR="0016687D" w:rsidRPr="00031616">
          <w:rPr>
            <w:rStyle w:val="Hyperlink"/>
            <w:rFonts w:eastAsia="Times New Roman"/>
            <w:color w:val="auto"/>
            <w:u w:val="none"/>
          </w:rPr>
          <w:t>(tr. into Spanish by Marcela García Abner).</w:t>
        </w:r>
        <w:r w:rsidR="0050758C" w:rsidRPr="00031616">
          <w:rPr>
            <w:rStyle w:val="Hyperlink"/>
            <w:rFonts w:eastAsia="Times New Roman"/>
            <w:color w:val="auto"/>
            <w:u w:val="none"/>
          </w:rPr>
          <w:t xml:space="preserve"> </w:t>
        </w:r>
        <w:r w:rsidR="0016687D" w:rsidRPr="003E4B94">
          <w:rPr>
            <w:rStyle w:val="Hyperlink"/>
            <w:rFonts w:eastAsia="Times New Roman"/>
            <w:color w:val="auto"/>
            <w:u w:val="none"/>
          </w:rPr>
          <w:t xml:space="preserve">2015. </w:t>
        </w:r>
        <w:r w:rsidR="00AA500E" w:rsidRPr="003E4B94">
          <w:rPr>
            <w:rStyle w:val="Hyperlink"/>
            <w:rFonts w:eastAsia="Times New Roman"/>
            <w:color w:val="auto"/>
            <w:u w:val="none"/>
          </w:rPr>
          <w:t>Online</w:t>
        </w:r>
      </w:hyperlink>
      <w:r w:rsidR="0016687D" w:rsidRPr="003E4B94">
        <w:rPr>
          <w:rFonts w:eastAsia="Times New Roman"/>
        </w:rPr>
        <w:t>.</w:t>
      </w:r>
    </w:p>
    <w:p w14:paraId="4F6D8305" w14:textId="696159E5" w:rsidR="007138DF" w:rsidRPr="003E4B94" w:rsidRDefault="007138DF" w:rsidP="007138DF">
      <w:pPr>
        <w:widowControl w:val="0"/>
        <w:suppressAutoHyphens/>
        <w:ind w:left="720" w:hanging="720"/>
        <w:rPr>
          <w:rFonts w:eastAsia="Times New Roman"/>
        </w:rPr>
      </w:pPr>
      <w:r w:rsidRPr="003E4B94">
        <w:rPr>
          <w:rFonts w:eastAsia="Times New Roman"/>
          <w:i/>
        </w:rPr>
        <w:t>Lake Effect.</w:t>
      </w:r>
      <w:r w:rsidR="0050758C" w:rsidRPr="003E4B94">
        <w:rPr>
          <w:rFonts w:eastAsia="Times New Roman"/>
        </w:rPr>
        <w:t xml:space="preserve"> </w:t>
      </w:r>
      <w:r w:rsidRPr="003E4B94">
        <w:rPr>
          <w:rFonts w:eastAsia="Times New Roman"/>
        </w:rPr>
        <w:t>18.</w:t>
      </w:r>
      <w:r w:rsidR="0050758C" w:rsidRPr="003E4B94">
        <w:rPr>
          <w:rFonts w:eastAsia="Times New Roman"/>
        </w:rPr>
        <w:t xml:space="preserve"> </w:t>
      </w:r>
      <w:r w:rsidRPr="003E4B94">
        <w:rPr>
          <w:rFonts w:eastAsia="Times New Roman"/>
        </w:rPr>
        <w:t>Spring 2014.</w:t>
      </w:r>
      <w:r w:rsidR="0050758C" w:rsidRPr="003E4B94">
        <w:rPr>
          <w:rFonts w:eastAsia="Times New Roman"/>
        </w:rPr>
        <w:t xml:space="preserve"> </w:t>
      </w:r>
      <w:r w:rsidRPr="003E4B94">
        <w:rPr>
          <w:rFonts w:eastAsia="Times New Roman"/>
        </w:rPr>
        <w:t>“The Night Miguel Torres Died.”</w:t>
      </w:r>
      <w:r w:rsidR="0050758C" w:rsidRPr="003E4B94">
        <w:rPr>
          <w:rFonts w:eastAsia="Times New Roman"/>
        </w:rPr>
        <w:t xml:space="preserve"> </w:t>
      </w:r>
      <w:r w:rsidRPr="003E4B94">
        <w:rPr>
          <w:rFonts w:eastAsia="Times New Roman"/>
        </w:rPr>
        <w:t>52-66.</w:t>
      </w:r>
    </w:p>
    <w:p w14:paraId="37484603" w14:textId="7AA4F11F" w:rsidR="007138DF" w:rsidRPr="003E4B94" w:rsidRDefault="007138DF" w:rsidP="007138DF">
      <w:pPr>
        <w:widowControl w:val="0"/>
        <w:suppressAutoHyphens/>
        <w:ind w:left="720" w:hanging="720"/>
        <w:rPr>
          <w:rFonts w:eastAsia="Times New Roman"/>
          <w:lang w:val="es-MX"/>
        </w:rPr>
      </w:pPr>
      <w:r w:rsidRPr="003E4B94">
        <w:rPr>
          <w:rFonts w:eastAsia="Times New Roman"/>
          <w:i/>
        </w:rPr>
        <w:t>Phi Kappa Phi Forum</w:t>
      </w:r>
      <w:r w:rsidRPr="003E4B94">
        <w:rPr>
          <w:rFonts w:eastAsia="Times New Roman"/>
        </w:rPr>
        <w:t>.</w:t>
      </w:r>
      <w:r w:rsidR="0050758C" w:rsidRPr="003E4B94">
        <w:rPr>
          <w:rFonts w:eastAsia="Times New Roman"/>
        </w:rPr>
        <w:t xml:space="preserve"> </w:t>
      </w:r>
      <w:r w:rsidRPr="003E4B94">
        <w:rPr>
          <w:rFonts w:eastAsia="Times New Roman"/>
        </w:rPr>
        <w:t>94:1.</w:t>
      </w:r>
      <w:r w:rsidR="0050758C" w:rsidRPr="003E4B94">
        <w:rPr>
          <w:rFonts w:eastAsia="Times New Roman"/>
        </w:rPr>
        <w:t xml:space="preserve"> </w:t>
      </w:r>
      <w:r w:rsidRPr="003E4B94">
        <w:rPr>
          <w:rFonts w:eastAsia="Times New Roman"/>
        </w:rPr>
        <w:t>Spring 2014.</w:t>
      </w:r>
      <w:r w:rsidR="0050758C" w:rsidRPr="003E4B94">
        <w:rPr>
          <w:rFonts w:eastAsia="Times New Roman"/>
        </w:rPr>
        <w:t xml:space="preserve"> </w:t>
      </w:r>
      <w:r w:rsidRPr="00CD0ACF">
        <w:rPr>
          <w:lang w:val="es-MX"/>
        </w:rPr>
        <w:t>“Lent and Given.”</w:t>
      </w:r>
      <w:r w:rsidR="0050758C" w:rsidRPr="00CD0ACF">
        <w:rPr>
          <w:lang w:val="es-MX"/>
        </w:rPr>
        <w:t xml:space="preserve"> </w:t>
      </w:r>
      <w:r w:rsidRPr="003E4B94">
        <w:rPr>
          <w:rFonts w:eastAsia="Times New Roman"/>
          <w:lang w:val="es-MX"/>
        </w:rPr>
        <w:t>12-17.</w:t>
      </w:r>
    </w:p>
    <w:p w14:paraId="6AB2A9D8" w14:textId="491F2D05" w:rsidR="007138DF" w:rsidRPr="003E4B94" w:rsidRDefault="007138DF" w:rsidP="007138DF">
      <w:pPr>
        <w:widowControl w:val="0"/>
        <w:ind w:left="720" w:hanging="720"/>
        <w:rPr>
          <w:rFonts w:eastAsia="Times New Roman"/>
        </w:rPr>
      </w:pPr>
      <w:r w:rsidRPr="003E4B94">
        <w:rPr>
          <w:rFonts w:eastAsia="Times New Roman"/>
          <w:i/>
          <w:lang w:val="es-MX"/>
        </w:rPr>
        <w:t>La Palabra: Revista de literatura y cultura aztlanense</w:t>
      </w:r>
      <w:r w:rsidRPr="003E4B94">
        <w:rPr>
          <w:rFonts w:eastAsia="Times New Roman"/>
          <w:lang w:val="es-MX"/>
        </w:rPr>
        <w:t>.</w:t>
      </w:r>
      <w:r w:rsidR="0050758C" w:rsidRPr="003E4B94">
        <w:rPr>
          <w:rFonts w:eastAsia="Times New Roman"/>
          <w:lang w:val="es-MX"/>
        </w:rPr>
        <w:t xml:space="preserve"> </w:t>
      </w:r>
      <w:r w:rsidR="00803BB1" w:rsidRPr="003E4B94">
        <w:rPr>
          <w:rFonts w:eastAsia="Times New Roman"/>
          <w:lang w:val="es-MX"/>
        </w:rPr>
        <w:t xml:space="preserve">2. </w:t>
      </w:r>
      <w:r w:rsidRPr="003E4B94">
        <w:rPr>
          <w:rFonts w:eastAsia="Times New Roman"/>
          <w:lang w:val="es-MX"/>
        </w:rPr>
        <w:t>“Licenciado Ubaldo Dos Santos.”</w:t>
      </w:r>
      <w:r w:rsidR="0050758C" w:rsidRPr="003E4B94">
        <w:rPr>
          <w:rFonts w:eastAsia="Times New Roman"/>
          <w:lang w:val="es-MX"/>
        </w:rPr>
        <w:t xml:space="preserve"> </w:t>
      </w:r>
      <w:r w:rsidRPr="003E4B94">
        <w:rPr>
          <w:rFonts w:eastAsia="Times New Roman"/>
          <w:lang w:val="es-MX"/>
        </w:rPr>
        <w:t xml:space="preserve">(tr. into Spanish by Marcela García Abner). </w:t>
      </w:r>
      <w:r w:rsidRPr="003E4B94">
        <w:rPr>
          <w:rFonts w:eastAsia="Times New Roman"/>
        </w:rPr>
        <w:t>Online*. 3-1-14.</w:t>
      </w:r>
    </w:p>
    <w:p w14:paraId="632AAB9E" w14:textId="3FDF7630" w:rsidR="007138DF" w:rsidRPr="003E4B94" w:rsidRDefault="007138DF" w:rsidP="007138DF">
      <w:pPr>
        <w:widowControl w:val="0"/>
        <w:ind w:left="720" w:hanging="720"/>
        <w:rPr>
          <w:rFonts w:eastAsia="Times New Roman"/>
        </w:rPr>
      </w:pPr>
      <w:r w:rsidRPr="003E4B94">
        <w:rPr>
          <w:rFonts w:eastAsia="Times New Roman"/>
          <w:i/>
        </w:rPr>
        <w:t>Lake Effect.</w:t>
      </w:r>
      <w:r w:rsidR="0050758C" w:rsidRPr="003E4B94">
        <w:rPr>
          <w:rFonts w:eastAsia="Times New Roman"/>
        </w:rPr>
        <w:t xml:space="preserve"> </w:t>
      </w:r>
      <w:r w:rsidRPr="003E4B94">
        <w:rPr>
          <w:rFonts w:eastAsia="Times New Roman"/>
        </w:rPr>
        <w:t>17.</w:t>
      </w:r>
      <w:r w:rsidR="0050758C" w:rsidRPr="003E4B94">
        <w:rPr>
          <w:rFonts w:eastAsia="Times New Roman"/>
        </w:rPr>
        <w:t xml:space="preserve"> </w:t>
      </w:r>
      <w:r w:rsidRPr="003E4B94">
        <w:rPr>
          <w:rFonts w:eastAsia="Times New Roman"/>
        </w:rPr>
        <w:t>Spring 2013.</w:t>
      </w:r>
      <w:r w:rsidR="0050758C" w:rsidRPr="003E4B94">
        <w:rPr>
          <w:rFonts w:eastAsia="Times New Roman"/>
        </w:rPr>
        <w:t xml:space="preserve"> </w:t>
      </w:r>
      <w:r w:rsidRPr="003E4B94">
        <w:rPr>
          <w:rFonts w:eastAsia="Times New Roman"/>
        </w:rPr>
        <w:t>“Butter, Oranges, and Pink Coconut Candy.” 157—.</w:t>
      </w:r>
    </w:p>
    <w:p w14:paraId="7706B8AB" w14:textId="2CCBB073"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w:t>
      </w:r>
      <w:r w:rsidR="0050758C" w:rsidRPr="003E4B94">
        <w:rPr>
          <w:rFonts w:eastAsia="Times New Roman"/>
        </w:rPr>
        <w:t xml:space="preserve"> </w:t>
      </w:r>
      <w:r w:rsidRPr="003E4B94">
        <w:rPr>
          <w:rFonts w:eastAsia="Times New Roman"/>
        </w:rPr>
        <w:t>79:3&amp;4.</w:t>
      </w:r>
      <w:r w:rsidR="0050758C" w:rsidRPr="003E4B94">
        <w:rPr>
          <w:rFonts w:eastAsia="Times New Roman"/>
        </w:rPr>
        <w:t xml:space="preserve"> </w:t>
      </w:r>
      <w:r w:rsidRPr="003E4B94">
        <w:rPr>
          <w:rFonts w:eastAsia="Times New Roman"/>
        </w:rPr>
        <w:t>2013.</w:t>
      </w:r>
      <w:r w:rsidR="0050758C" w:rsidRPr="003E4B94">
        <w:rPr>
          <w:rFonts w:eastAsia="Times New Roman"/>
        </w:rPr>
        <w:t xml:space="preserve"> </w:t>
      </w:r>
      <w:r w:rsidRPr="003E4B94">
        <w:rPr>
          <w:rFonts w:eastAsia="Times New Roman"/>
        </w:rPr>
        <w:t>“Ten Seconds in Two Lives.”</w:t>
      </w:r>
      <w:r w:rsidR="0050758C" w:rsidRPr="003E4B94">
        <w:rPr>
          <w:rFonts w:eastAsia="Times New Roman"/>
        </w:rPr>
        <w:t xml:space="preserve"> </w:t>
      </w:r>
      <w:r w:rsidRPr="003E4B94">
        <w:rPr>
          <w:rFonts w:eastAsia="Times New Roman"/>
        </w:rPr>
        <w:t>29-43.</w:t>
      </w:r>
    </w:p>
    <w:p w14:paraId="57E76404" w14:textId="401F6DF8" w:rsidR="007138DF" w:rsidRPr="003E4B94" w:rsidRDefault="007138DF" w:rsidP="007138DF">
      <w:pPr>
        <w:widowControl w:val="0"/>
        <w:suppressAutoHyphens/>
        <w:ind w:left="720" w:hanging="720"/>
        <w:rPr>
          <w:rFonts w:eastAsia="Times New Roman"/>
        </w:rPr>
      </w:pPr>
      <w:r w:rsidRPr="003E4B94">
        <w:rPr>
          <w:rFonts w:eastAsia="Times New Roman"/>
          <w:i/>
        </w:rPr>
        <w:t>Orion Magazine</w:t>
      </w:r>
      <w:r w:rsidRPr="003E4B94">
        <w:rPr>
          <w:rFonts w:eastAsia="Times New Roman"/>
        </w:rPr>
        <w:t>.</w:t>
      </w:r>
      <w:r w:rsidR="0050758C" w:rsidRPr="003E4B94">
        <w:rPr>
          <w:rFonts w:eastAsia="Times New Roman"/>
        </w:rPr>
        <w:t xml:space="preserve"> </w:t>
      </w:r>
      <w:r w:rsidRPr="003E4B94">
        <w:rPr>
          <w:rFonts w:eastAsia="Times New Roman"/>
        </w:rPr>
        <w:t>32:3.</w:t>
      </w:r>
      <w:r w:rsidR="0050758C" w:rsidRPr="003E4B94">
        <w:rPr>
          <w:rFonts w:eastAsia="Times New Roman"/>
        </w:rPr>
        <w:t xml:space="preserve"> </w:t>
      </w:r>
      <w:r w:rsidRPr="003E4B94">
        <w:rPr>
          <w:rFonts w:eastAsia="Times New Roman"/>
        </w:rPr>
        <w:t>May/June 2013.</w:t>
      </w:r>
      <w:r w:rsidR="0050758C" w:rsidRPr="003E4B94">
        <w:rPr>
          <w:rFonts w:eastAsia="Times New Roman"/>
        </w:rPr>
        <w:t xml:space="preserve"> </w:t>
      </w:r>
      <w:r w:rsidRPr="003E4B94">
        <w:rPr>
          <w:rFonts w:eastAsia="Times New Roman"/>
        </w:rPr>
        <w:t>“Two Small Crimes.”</w:t>
      </w:r>
      <w:r w:rsidR="0050758C" w:rsidRPr="003E4B94">
        <w:rPr>
          <w:rFonts w:eastAsia="Times New Roman"/>
        </w:rPr>
        <w:t xml:space="preserve"> </w:t>
      </w:r>
      <w:r w:rsidRPr="003E4B94">
        <w:rPr>
          <w:rFonts w:eastAsia="Times New Roman"/>
        </w:rPr>
        <w:t>48-53.</w:t>
      </w:r>
    </w:p>
    <w:p w14:paraId="62F4DCDF" w14:textId="0D9C8CCA" w:rsidR="007138DF" w:rsidRPr="003E4B94" w:rsidRDefault="007138DF" w:rsidP="007138DF">
      <w:pPr>
        <w:widowControl w:val="0"/>
        <w:suppressAutoHyphens/>
        <w:rPr>
          <w:rFonts w:eastAsia="Times New Roman"/>
          <w:i/>
        </w:rPr>
      </w:pPr>
      <w:r w:rsidRPr="003E4B94">
        <w:rPr>
          <w:rFonts w:eastAsia="Times New Roman"/>
          <w:i/>
        </w:rPr>
        <w:t>Orion Magazine</w:t>
      </w:r>
      <w:r w:rsidRPr="003E4B94">
        <w:rPr>
          <w:rFonts w:eastAsia="Times New Roman"/>
        </w:rPr>
        <w:t>.</w:t>
      </w:r>
      <w:r w:rsidR="0050758C" w:rsidRPr="003E4B94">
        <w:rPr>
          <w:rFonts w:eastAsia="Times New Roman"/>
        </w:rPr>
        <w:t xml:space="preserve"> </w:t>
      </w:r>
      <w:r w:rsidRPr="003E4B94">
        <w:rPr>
          <w:rFonts w:eastAsia="Times New Roman"/>
        </w:rPr>
        <w:t>30:2.</w:t>
      </w:r>
      <w:r w:rsidR="0050758C" w:rsidRPr="003E4B94">
        <w:rPr>
          <w:rFonts w:eastAsia="Times New Roman"/>
        </w:rPr>
        <w:t xml:space="preserve"> </w:t>
      </w:r>
      <w:r w:rsidRPr="003E4B94">
        <w:rPr>
          <w:rFonts w:eastAsia="Times New Roman"/>
        </w:rPr>
        <w:t>March/April 2011.</w:t>
      </w:r>
      <w:r w:rsidR="0050758C" w:rsidRPr="003E4B94">
        <w:rPr>
          <w:rFonts w:eastAsia="Times New Roman"/>
        </w:rPr>
        <w:t xml:space="preserve"> </w:t>
      </w:r>
      <w:r w:rsidRPr="003E4B94">
        <w:rPr>
          <w:rFonts w:eastAsia="Times New Roman"/>
        </w:rPr>
        <w:t>“The Asterisk Company.”</w:t>
      </w:r>
      <w:r w:rsidR="0050758C" w:rsidRPr="003E4B94">
        <w:rPr>
          <w:rFonts w:eastAsia="Times New Roman"/>
        </w:rPr>
        <w:t xml:space="preserve"> </w:t>
      </w:r>
      <w:r w:rsidRPr="003E4B94">
        <w:rPr>
          <w:rFonts w:eastAsia="Times New Roman"/>
        </w:rPr>
        <w:t>34-39.</w:t>
      </w:r>
    </w:p>
    <w:p w14:paraId="66CA34AC" w14:textId="12C00382" w:rsidR="007138DF" w:rsidRPr="003E4B94" w:rsidRDefault="007138DF" w:rsidP="007138DF">
      <w:pPr>
        <w:widowControl w:val="0"/>
        <w:suppressAutoHyphens/>
        <w:rPr>
          <w:rFonts w:eastAsia="Times New Roman"/>
        </w:rPr>
      </w:pPr>
      <w:r w:rsidRPr="003E4B94">
        <w:rPr>
          <w:rFonts w:eastAsia="Times New Roman"/>
          <w:i/>
        </w:rPr>
        <w:t>Orion Magazine</w:t>
      </w:r>
      <w:r w:rsidRPr="003E4B94">
        <w:rPr>
          <w:rFonts w:eastAsia="Times New Roman"/>
        </w:rPr>
        <w:t xml:space="preserve">. 29:1. January/February 2010. “Bernardo’s </w:t>
      </w:r>
      <w:r w:rsidRPr="003E4B94">
        <w:rPr>
          <w:rFonts w:eastAsia="Times New Roman"/>
          <w:i/>
        </w:rPr>
        <w:t>Corrido</w:t>
      </w:r>
      <w:r w:rsidRPr="003E4B94">
        <w:rPr>
          <w:rFonts w:eastAsia="Times New Roman"/>
        </w:rPr>
        <w:t>.”</w:t>
      </w:r>
      <w:r w:rsidR="0050758C" w:rsidRPr="003E4B94">
        <w:rPr>
          <w:rFonts w:eastAsia="Times New Roman"/>
        </w:rPr>
        <w:t xml:space="preserve"> </w:t>
      </w:r>
      <w:r w:rsidRPr="003E4B94">
        <w:rPr>
          <w:rFonts w:eastAsia="Times New Roman"/>
        </w:rPr>
        <w:t>58-63.</w:t>
      </w:r>
    </w:p>
    <w:p w14:paraId="76538645" w14:textId="267F21A0" w:rsidR="007138DF" w:rsidRPr="003E4B94" w:rsidRDefault="002A51E9" w:rsidP="007138DF">
      <w:pPr>
        <w:widowControl w:val="0"/>
        <w:suppressAutoHyphens/>
        <w:ind w:left="720" w:hanging="720"/>
        <w:rPr>
          <w:rFonts w:eastAsia="Times New Roman"/>
        </w:rPr>
      </w:pPr>
      <w:hyperlink r:id="rId51" w:history="1">
        <w:r w:rsidR="007138DF" w:rsidRPr="003E4B94">
          <w:rPr>
            <w:rStyle w:val="Hyperlink"/>
            <w:rFonts w:eastAsia="Times New Roman"/>
            <w:i/>
            <w:color w:val="auto"/>
            <w:u w:val="none"/>
          </w:rPr>
          <w:t>Studio.</w:t>
        </w:r>
        <w:r w:rsidR="0050758C" w:rsidRPr="003E4B94">
          <w:rPr>
            <w:rStyle w:val="Hyperlink"/>
            <w:rFonts w:eastAsia="Times New Roman"/>
            <w:i/>
            <w:color w:val="auto"/>
            <w:u w:val="none"/>
          </w:rPr>
          <w:t xml:space="preserve"> </w:t>
        </w:r>
        <w:r w:rsidR="007138DF" w:rsidRPr="003E4B94">
          <w:rPr>
            <w:rStyle w:val="Hyperlink"/>
            <w:rFonts w:eastAsia="Times New Roman"/>
            <w:color w:val="auto"/>
            <w:u w:val="none"/>
          </w:rPr>
          <w:t>4:2.</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2010.</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The Iguana Killer.” Onlin</w:t>
        </w:r>
        <w:r w:rsidR="00AA500E" w:rsidRPr="003E4B94">
          <w:rPr>
            <w:rStyle w:val="Hyperlink"/>
            <w:rFonts w:eastAsia="Times New Roman"/>
            <w:color w:val="auto"/>
            <w:u w:val="none"/>
          </w:rPr>
          <w:t>e</w:t>
        </w:r>
      </w:hyperlink>
      <w:r w:rsidR="007138DF" w:rsidRPr="003E4B94">
        <w:rPr>
          <w:rFonts w:eastAsia="Times New Roman"/>
        </w:rPr>
        <w:t xml:space="preserve">. </w:t>
      </w:r>
    </w:p>
    <w:p w14:paraId="7D52F275" w14:textId="1E1BDE91" w:rsidR="007138DF" w:rsidRPr="003E4B94" w:rsidRDefault="002A51E9" w:rsidP="007138DF">
      <w:pPr>
        <w:widowControl w:val="0"/>
        <w:suppressAutoHyphens/>
        <w:ind w:left="720"/>
        <w:rPr>
          <w:rFonts w:eastAsia="Times New Roman"/>
        </w:rPr>
      </w:pPr>
      <w:hyperlink r:id="rId52" w:history="1">
        <w:r w:rsidR="007138DF" w:rsidRPr="003E4B94">
          <w:rPr>
            <w:rStyle w:val="Hyperlink"/>
            <w:rFonts w:eastAsia="Times New Roman"/>
            <w:color w:val="auto"/>
            <w:u w:val="none"/>
          </w:rPr>
          <w:t>Translated into French by Sylvain Galla</w:t>
        </w:r>
        <w:r w:rsidR="00AA500E" w:rsidRPr="003E4B94">
          <w:rPr>
            <w:rStyle w:val="Hyperlink"/>
            <w:rFonts w:eastAsia="Times New Roman"/>
            <w:color w:val="auto"/>
            <w:u w:val="none"/>
          </w:rPr>
          <w:t>is: “Le tueur d’iguane.” Online</w:t>
        </w:r>
      </w:hyperlink>
      <w:r w:rsidR="007138DF" w:rsidRPr="003E4B94">
        <w:rPr>
          <w:rFonts w:eastAsia="Times New Roman"/>
        </w:rPr>
        <w:t>.</w:t>
      </w:r>
      <w:r w:rsidR="0050758C" w:rsidRPr="003E4B94">
        <w:rPr>
          <w:rFonts w:eastAsia="Times New Roman"/>
        </w:rPr>
        <w:t xml:space="preserve"> </w:t>
      </w:r>
    </w:p>
    <w:p w14:paraId="722C7A32" w14:textId="6E61CECD" w:rsidR="007138DF" w:rsidRPr="003E4B94" w:rsidRDefault="007138DF" w:rsidP="007138DF">
      <w:pPr>
        <w:widowControl w:val="0"/>
        <w:suppressAutoHyphens/>
        <w:ind w:left="720" w:hanging="720"/>
        <w:rPr>
          <w:rFonts w:eastAsia="Times New Roman"/>
        </w:rPr>
      </w:pPr>
      <w:r w:rsidRPr="003E4B94">
        <w:rPr>
          <w:rFonts w:eastAsia="Times New Roman"/>
          <w:i/>
        </w:rPr>
        <w:t>Connecticut Review</w:t>
      </w:r>
      <w:r w:rsidRPr="003E4B94">
        <w:rPr>
          <w:rFonts w:eastAsia="Times New Roman"/>
        </w:rPr>
        <w:t>. 31:2. Fall 2009. “The Five Visits of Archbishop Oswaldo Calderón.”</w:t>
      </w:r>
      <w:r w:rsidR="0050758C" w:rsidRPr="003E4B94">
        <w:rPr>
          <w:rFonts w:eastAsia="Times New Roman"/>
        </w:rPr>
        <w:t xml:space="preserve"> </w:t>
      </w:r>
      <w:r w:rsidRPr="003E4B94">
        <w:rPr>
          <w:rFonts w:eastAsia="Times New Roman"/>
        </w:rPr>
        <w:t>33-46.</w:t>
      </w:r>
    </w:p>
    <w:p w14:paraId="2F58CE92" w14:textId="04AA491B" w:rsidR="007138DF" w:rsidRPr="003E4B94" w:rsidRDefault="007138DF" w:rsidP="007138DF">
      <w:pPr>
        <w:widowControl w:val="0"/>
        <w:suppressAutoHyphens/>
        <w:ind w:left="720" w:hanging="720"/>
        <w:rPr>
          <w:rFonts w:eastAsia="Times New Roman"/>
        </w:rPr>
      </w:pPr>
      <w:r w:rsidRPr="003E4B94">
        <w:rPr>
          <w:rFonts w:eastAsia="Times New Roman"/>
          <w:i/>
        </w:rPr>
        <w:t>Connecticut Review</w:t>
      </w:r>
      <w:r w:rsidRPr="003E4B94">
        <w:rPr>
          <w:rFonts w:eastAsia="Times New Roman"/>
        </w:rPr>
        <w:t>. 30:1. Spring, 2008. “Curandera.”</w:t>
      </w:r>
      <w:r w:rsidR="0050758C" w:rsidRPr="003E4B94">
        <w:rPr>
          <w:rFonts w:eastAsia="Times New Roman"/>
        </w:rPr>
        <w:t xml:space="preserve"> </w:t>
      </w:r>
      <w:r w:rsidRPr="003E4B94">
        <w:rPr>
          <w:rFonts w:eastAsia="Times New Roman"/>
        </w:rPr>
        <w:t>89-104.</w:t>
      </w:r>
    </w:p>
    <w:p w14:paraId="7CF97AFF" w14:textId="43E0648C" w:rsidR="007138DF" w:rsidRPr="003E4B94" w:rsidRDefault="007138DF" w:rsidP="007138DF">
      <w:pPr>
        <w:widowControl w:val="0"/>
        <w:suppressAutoHyphens/>
        <w:ind w:left="720" w:hanging="720"/>
        <w:rPr>
          <w:rFonts w:eastAsia="Times New Roman"/>
        </w:rPr>
      </w:pPr>
      <w:r w:rsidRPr="003E4B94">
        <w:rPr>
          <w:rFonts w:eastAsia="Times New Roman"/>
          <w:i/>
        </w:rPr>
        <w:t>Indiana Review</w:t>
      </w:r>
      <w:r w:rsidRPr="003E4B94">
        <w:rPr>
          <w:rFonts w:eastAsia="Times New Roman"/>
        </w:rPr>
        <w:t>. 29:1. Summer 2007. “A Century of Tears.”</w:t>
      </w:r>
      <w:r w:rsidR="0050758C" w:rsidRPr="003E4B94">
        <w:rPr>
          <w:rFonts w:eastAsia="Times New Roman"/>
        </w:rPr>
        <w:t xml:space="preserve"> </w:t>
      </w:r>
      <w:r w:rsidRPr="003E4B94">
        <w:rPr>
          <w:rFonts w:eastAsia="Times New Roman"/>
        </w:rPr>
        <w:t>109-116.</w:t>
      </w:r>
    </w:p>
    <w:p w14:paraId="09F07F2D" w14:textId="0C6AD286" w:rsidR="007138DF" w:rsidRPr="003E4B94" w:rsidRDefault="007138DF" w:rsidP="007138DF">
      <w:pPr>
        <w:widowControl w:val="0"/>
        <w:suppressAutoHyphens/>
        <w:ind w:left="720" w:hanging="720"/>
        <w:rPr>
          <w:rFonts w:eastAsia="Times New Roman"/>
        </w:rPr>
      </w:pPr>
      <w:r w:rsidRPr="003E4B94">
        <w:rPr>
          <w:rFonts w:eastAsia="Times New Roman"/>
          <w:i/>
        </w:rPr>
        <w:t xml:space="preserve">Colorado Review. </w:t>
      </w:r>
      <w:r w:rsidRPr="003E4B94">
        <w:rPr>
          <w:rFonts w:eastAsia="Times New Roman"/>
        </w:rPr>
        <w:t>2:31. Summer 2004. “One Tuesday in the Early Afternoon.”</w:t>
      </w:r>
      <w:r w:rsidR="0050758C" w:rsidRPr="003E4B94">
        <w:rPr>
          <w:rFonts w:eastAsia="Times New Roman"/>
        </w:rPr>
        <w:t xml:space="preserve"> </w:t>
      </w:r>
      <w:r w:rsidRPr="003E4B94">
        <w:rPr>
          <w:rFonts w:eastAsia="Times New Roman"/>
        </w:rPr>
        <w:t>49-58.</w:t>
      </w:r>
    </w:p>
    <w:p w14:paraId="6A4BA29C" w14:textId="1D8EC5F9" w:rsidR="007138DF" w:rsidRPr="003E4B94" w:rsidRDefault="007138DF" w:rsidP="007138DF">
      <w:pPr>
        <w:widowControl w:val="0"/>
        <w:suppressAutoHyphens/>
        <w:ind w:left="720" w:hanging="720"/>
        <w:rPr>
          <w:rFonts w:eastAsia="Times New Roman"/>
        </w:rPr>
      </w:pPr>
      <w:r w:rsidRPr="003E4B94">
        <w:rPr>
          <w:rFonts w:eastAsia="Times New Roman"/>
          <w:i/>
        </w:rPr>
        <w:t>World Literature Today</w:t>
      </w:r>
      <w:r w:rsidRPr="003E4B94">
        <w:rPr>
          <w:rFonts w:eastAsia="Times New Roman"/>
        </w:rPr>
        <w:t>. 3:2. July-September, 2003. “The Back of My Own Head in a Crowd.”</w:t>
      </w:r>
      <w:r w:rsidR="0050758C" w:rsidRPr="003E4B94">
        <w:rPr>
          <w:rFonts w:eastAsia="Times New Roman"/>
        </w:rPr>
        <w:t xml:space="preserve"> </w:t>
      </w:r>
      <w:r w:rsidRPr="003E4B94">
        <w:rPr>
          <w:rFonts w:eastAsia="Times New Roman"/>
        </w:rPr>
        <w:t>61-62.</w:t>
      </w:r>
    </w:p>
    <w:p w14:paraId="72AA1C87" w14:textId="04BE33CE" w:rsidR="007138DF" w:rsidRPr="003E4B94" w:rsidRDefault="007138DF" w:rsidP="007138DF">
      <w:pPr>
        <w:widowControl w:val="0"/>
        <w:suppressAutoHyphens/>
        <w:ind w:left="720" w:hanging="720"/>
        <w:rPr>
          <w:rFonts w:eastAsia="Times New Roman"/>
        </w:rPr>
      </w:pPr>
      <w:r w:rsidRPr="003E4B94">
        <w:rPr>
          <w:rFonts w:eastAsia="Times New Roman"/>
          <w:i/>
          <w:iCs/>
        </w:rPr>
        <w:t>The Arizona Republic</w:t>
      </w:r>
      <w:r w:rsidRPr="003E4B94">
        <w:rPr>
          <w:rFonts w:eastAsia="Times New Roman"/>
        </w:rPr>
        <w:t>. Sunday edition, Section F, Arizona Diary. “The Lemon Story.”</w:t>
      </w:r>
      <w:r w:rsidR="0050758C" w:rsidRPr="003E4B94">
        <w:rPr>
          <w:rFonts w:eastAsia="Times New Roman"/>
        </w:rPr>
        <w:t xml:space="preserve"> </w:t>
      </w:r>
      <w:r w:rsidRPr="003E4B94">
        <w:rPr>
          <w:rFonts w:eastAsia="Times New Roman"/>
        </w:rPr>
        <w:t>Highlighted writer. 2-11-01.</w:t>
      </w:r>
    </w:p>
    <w:p w14:paraId="0315496E" w14:textId="22E3ABC1" w:rsidR="007138DF" w:rsidRPr="003E4B94" w:rsidRDefault="007138DF" w:rsidP="007138DF">
      <w:pPr>
        <w:widowControl w:val="0"/>
        <w:suppressAutoHyphens/>
        <w:ind w:left="720" w:hanging="720"/>
        <w:rPr>
          <w:rFonts w:eastAsia="Times New Roman"/>
        </w:rPr>
      </w:pPr>
      <w:r w:rsidRPr="003E4B94">
        <w:rPr>
          <w:rFonts w:eastAsia="Times New Roman"/>
          <w:i/>
        </w:rPr>
        <w:t>Clackamas Literary Review</w:t>
      </w:r>
      <w:r w:rsidRPr="003E4B94">
        <w:rPr>
          <w:rFonts w:eastAsia="Times New Roman"/>
        </w:rPr>
        <w:t>. Vol. 3, No. 2. Fall 1999. “The March of the Altar Boy Army.”</w:t>
      </w:r>
      <w:r w:rsidR="0050758C" w:rsidRPr="003E4B94">
        <w:rPr>
          <w:rFonts w:eastAsia="Times New Roman"/>
        </w:rPr>
        <w:t xml:space="preserve"> </w:t>
      </w:r>
      <w:r w:rsidRPr="003E4B94">
        <w:rPr>
          <w:rFonts w:eastAsia="Times New Roman"/>
        </w:rPr>
        <w:t>1-7.</w:t>
      </w:r>
    </w:p>
    <w:p w14:paraId="62AEA11A" w14:textId="3996CD98" w:rsidR="007138DF" w:rsidRPr="003E4B94" w:rsidRDefault="007138DF" w:rsidP="007138DF">
      <w:pPr>
        <w:widowControl w:val="0"/>
        <w:suppressAutoHyphens/>
        <w:rPr>
          <w:rFonts w:eastAsia="Times New Roman"/>
        </w:rPr>
      </w:pPr>
      <w:r w:rsidRPr="003E4B94">
        <w:rPr>
          <w:rFonts w:eastAsia="Times New Roman"/>
          <w:i/>
        </w:rPr>
        <w:t>Glimmer Train</w:t>
      </w:r>
      <w:r w:rsidRPr="003E4B94">
        <w:rPr>
          <w:rFonts w:eastAsia="Times New Roman"/>
        </w:rPr>
        <w:t>. No. 29. Winter 1999. “Nogales and the Bombs.”</w:t>
      </w:r>
      <w:r w:rsidR="0050758C" w:rsidRPr="003E4B94">
        <w:rPr>
          <w:rFonts w:eastAsia="Times New Roman"/>
        </w:rPr>
        <w:t xml:space="preserve"> </w:t>
      </w:r>
      <w:r w:rsidRPr="003E4B94">
        <w:rPr>
          <w:rFonts w:eastAsia="Times New Roman"/>
        </w:rPr>
        <w:t>53-61. Pushcart Prize.</w:t>
      </w:r>
    </w:p>
    <w:p w14:paraId="60675FBA" w14:textId="3CC3EFDE" w:rsidR="007138DF" w:rsidRPr="003E4B94" w:rsidRDefault="007138DF" w:rsidP="007138DF">
      <w:pPr>
        <w:widowControl w:val="0"/>
        <w:suppressAutoHyphens/>
        <w:ind w:left="720" w:hanging="720"/>
        <w:rPr>
          <w:rFonts w:eastAsia="Times New Roman"/>
        </w:rPr>
      </w:pPr>
      <w:r w:rsidRPr="003E4B94">
        <w:rPr>
          <w:rFonts w:eastAsia="Times New Roman"/>
          <w:i/>
        </w:rPr>
        <w:t>Clackamas Literary Review</w:t>
      </w:r>
      <w:r w:rsidRPr="003E4B94">
        <w:rPr>
          <w:rFonts w:eastAsia="Times New Roman"/>
        </w:rPr>
        <w:t>. Vol. 2, No. 2. Fall 1998. “The Orange-woman, the Walnut-girl.”</w:t>
      </w:r>
      <w:r w:rsidR="0050758C" w:rsidRPr="003E4B94">
        <w:rPr>
          <w:rFonts w:eastAsia="Times New Roman"/>
        </w:rPr>
        <w:t xml:space="preserve"> </w:t>
      </w:r>
      <w:r w:rsidRPr="003E4B94">
        <w:rPr>
          <w:rFonts w:eastAsia="Times New Roman"/>
        </w:rPr>
        <w:t>39-44.</w:t>
      </w:r>
    </w:p>
    <w:p w14:paraId="78D04805" w14:textId="02840FBD" w:rsidR="007138DF" w:rsidRPr="003E4B94" w:rsidRDefault="007138DF" w:rsidP="007138DF">
      <w:pPr>
        <w:widowControl w:val="0"/>
        <w:suppressAutoHyphens/>
        <w:rPr>
          <w:rFonts w:eastAsia="Times New Roman"/>
        </w:rPr>
      </w:pPr>
      <w:r w:rsidRPr="003E4B94">
        <w:rPr>
          <w:rFonts w:eastAsia="Times New Roman"/>
          <w:i/>
        </w:rPr>
        <w:t xml:space="preserve">Marlboro Review. </w:t>
      </w:r>
      <w:r w:rsidRPr="003E4B94">
        <w:rPr>
          <w:rFonts w:eastAsia="Times New Roman"/>
        </w:rPr>
        <w:t>No. 6. Summer/Fall 1998. “Salt Crosses in Doorways.”</w:t>
      </w:r>
      <w:r w:rsidR="0050758C" w:rsidRPr="003E4B94">
        <w:rPr>
          <w:rFonts w:eastAsia="Times New Roman"/>
        </w:rPr>
        <w:t xml:space="preserve"> </w:t>
      </w:r>
      <w:r w:rsidRPr="003E4B94">
        <w:rPr>
          <w:rFonts w:eastAsia="Times New Roman"/>
        </w:rPr>
        <w:t>51-56.</w:t>
      </w:r>
    </w:p>
    <w:p w14:paraId="6967E5C5" w14:textId="3BE4AB44"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Vol. 72, No. 4. Winter 1998. “Don Gustavo, Who Had a Hand for an Ear.”</w:t>
      </w:r>
      <w:r w:rsidR="0050758C" w:rsidRPr="003E4B94">
        <w:rPr>
          <w:rFonts w:eastAsia="Times New Roman"/>
        </w:rPr>
        <w:t xml:space="preserve"> </w:t>
      </w:r>
      <w:r w:rsidRPr="003E4B94">
        <w:rPr>
          <w:rFonts w:eastAsia="Times New Roman"/>
        </w:rPr>
        <w:t>5-12.</w:t>
      </w:r>
    </w:p>
    <w:p w14:paraId="51E69D71" w14:textId="1CECC7C2" w:rsidR="007138DF" w:rsidRPr="003E4B94" w:rsidRDefault="007138DF" w:rsidP="007138DF">
      <w:pPr>
        <w:widowControl w:val="0"/>
        <w:suppressAutoHyphens/>
        <w:ind w:left="720" w:hanging="720"/>
        <w:rPr>
          <w:rFonts w:eastAsia="Times New Roman"/>
        </w:rPr>
      </w:pPr>
      <w:r w:rsidRPr="003E4B94">
        <w:rPr>
          <w:rFonts w:eastAsia="Times New Roman"/>
          <w:i/>
        </w:rPr>
        <w:t>Border Beat</w:t>
      </w:r>
      <w:r w:rsidRPr="003E4B94">
        <w:rPr>
          <w:rFonts w:eastAsia="Times New Roman"/>
        </w:rPr>
        <w:t>. No. 3. January-February 1997. “The Gingerbread of Living.”</w:t>
      </w:r>
      <w:r w:rsidR="0050758C" w:rsidRPr="003E4B94">
        <w:rPr>
          <w:rFonts w:eastAsia="Times New Roman"/>
        </w:rPr>
        <w:t xml:space="preserve"> </w:t>
      </w:r>
      <w:r w:rsidRPr="003E4B94">
        <w:rPr>
          <w:rFonts w:eastAsia="Times New Roman"/>
        </w:rPr>
        <w:t>6-8. “Champagne Regions.”</w:t>
      </w:r>
      <w:r w:rsidR="0050758C" w:rsidRPr="003E4B94">
        <w:rPr>
          <w:rFonts w:eastAsia="Times New Roman"/>
        </w:rPr>
        <w:t xml:space="preserve"> </w:t>
      </w:r>
      <w:r w:rsidRPr="003E4B94">
        <w:rPr>
          <w:rFonts w:eastAsia="Times New Roman"/>
        </w:rPr>
        <w:t>28-39.</w:t>
      </w:r>
    </w:p>
    <w:p w14:paraId="1732E0F4" w14:textId="2F689906" w:rsidR="007138DF" w:rsidRPr="003E4B94" w:rsidRDefault="007138DF" w:rsidP="007138DF">
      <w:pPr>
        <w:widowControl w:val="0"/>
        <w:suppressAutoHyphens/>
        <w:ind w:left="720" w:hanging="720"/>
        <w:rPr>
          <w:rFonts w:eastAsia="Times New Roman"/>
        </w:rPr>
      </w:pPr>
      <w:r w:rsidRPr="003E4B94">
        <w:rPr>
          <w:rFonts w:eastAsia="Times New Roman"/>
          <w:i/>
        </w:rPr>
        <w:t>Mid-American Review</w:t>
      </w:r>
      <w:r w:rsidRPr="003E4B94">
        <w:rPr>
          <w:rFonts w:eastAsia="Times New Roman"/>
        </w:rPr>
        <w:t>. Vol. XVII. No. 1. 1996. “Nine Quarter-Moons.”</w:t>
      </w:r>
      <w:r w:rsidR="0050758C" w:rsidRPr="003E4B94">
        <w:rPr>
          <w:rFonts w:eastAsia="Times New Roman"/>
        </w:rPr>
        <w:t xml:space="preserve"> </w:t>
      </w:r>
      <w:r w:rsidRPr="003E4B94">
        <w:rPr>
          <w:rFonts w:eastAsia="Times New Roman"/>
        </w:rPr>
        <w:t>1-5.</w:t>
      </w:r>
    </w:p>
    <w:p w14:paraId="15ECAF82" w14:textId="0F2EFA32" w:rsidR="007138DF" w:rsidRPr="003E4B94" w:rsidRDefault="007138DF" w:rsidP="007138DF">
      <w:pPr>
        <w:widowControl w:val="0"/>
        <w:suppressAutoHyphens/>
        <w:ind w:left="720" w:hanging="720"/>
        <w:rPr>
          <w:rFonts w:eastAsia="Times New Roman"/>
        </w:rPr>
      </w:pPr>
      <w:r w:rsidRPr="003E4B94">
        <w:rPr>
          <w:rFonts w:eastAsia="Times New Roman"/>
          <w:i/>
        </w:rPr>
        <w:t>Colorado Review</w:t>
      </w:r>
      <w:r w:rsidRPr="003E4B94">
        <w:rPr>
          <w:rFonts w:eastAsia="Times New Roman"/>
        </w:rPr>
        <w:t>. Vol. 22, No. 1. Spring 1995. “Don Lázaro’s Five.”</w:t>
      </w:r>
      <w:r w:rsidR="0050758C" w:rsidRPr="003E4B94">
        <w:rPr>
          <w:rFonts w:eastAsia="Times New Roman"/>
        </w:rPr>
        <w:t xml:space="preserve"> </w:t>
      </w:r>
      <w:r w:rsidRPr="003E4B94">
        <w:rPr>
          <w:rFonts w:eastAsia="Times New Roman"/>
        </w:rPr>
        <w:t>143-161.</w:t>
      </w:r>
    </w:p>
    <w:p w14:paraId="3415D0EA" w14:textId="77777777" w:rsidR="007138DF" w:rsidRPr="003E4B94" w:rsidRDefault="007138DF" w:rsidP="007138DF">
      <w:pPr>
        <w:widowControl w:val="0"/>
        <w:suppressAutoHyphens/>
        <w:ind w:left="720" w:hanging="720"/>
        <w:rPr>
          <w:rFonts w:eastAsia="Times New Roman"/>
        </w:rPr>
      </w:pPr>
      <w:r w:rsidRPr="003E4B94">
        <w:rPr>
          <w:rFonts w:eastAsia="Times New Roman"/>
          <w:i/>
        </w:rPr>
        <w:t>Mid-American Review</w:t>
      </w:r>
      <w:r w:rsidRPr="003E4B94">
        <w:rPr>
          <w:rFonts w:eastAsia="Times New Roman"/>
        </w:rPr>
        <w:t>. Vol. XV. Nos. 1-2. Spring 1995. “What Happened Next.” 229-234.</w:t>
      </w:r>
    </w:p>
    <w:p w14:paraId="43FC6DCF"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rPr>
        <w:t>Ploughshares</w:t>
      </w:r>
      <w:r w:rsidRPr="003E4B94">
        <w:rPr>
          <w:rFonts w:eastAsia="Times New Roman"/>
        </w:rPr>
        <w:t xml:space="preserve">. Vol. 20, No. 1. Spring 1994. Ed. by James Welch. </w:t>
      </w:r>
      <w:r w:rsidRPr="003E4B94">
        <w:rPr>
          <w:rFonts w:eastAsia="Times New Roman"/>
          <w:lang w:val="es-MX"/>
        </w:rPr>
        <w:t>“Outside Magdalena, Sonora,” 176-187.</w:t>
      </w:r>
    </w:p>
    <w:p w14:paraId="460D7F02" w14:textId="77777777" w:rsidR="007138DF" w:rsidRPr="003E4B94" w:rsidRDefault="007138DF" w:rsidP="007138DF">
      <w:pPr>
        <w:widowControl w:val="0"/>
        <w:suppressAutoHyphens/>
        <w:ind w:left="720" w:hanging="720"/>
        <w:rPr>
          <w:rFonts w:eastAsia="Times New Roman"/>
        </w:rPr>
      </w:pPr>
      <w:r w:rsidRPr="003E4B94">
        <w:rPr>
          <w:rFonts w:eastAsia="Times New Roman"/>
          <w:i/>
          <w:lang w:val="es-MX"/>
        </w:rPr>
        <w:t>Colorado Review</w:t>
      </w:r>
      <w:r w:rsidRPr="003E4B94">
        <w:rPr>
          <w:rFonts w:eastAsia="Times New Roman"/>
          <w:lang w:val="es-MX"/>
        </w:rPr>
        <w:t xml:space="preserve">. </w:t>
      </w:r>
      <w:r w:rsidRPr="003E4B94">
        <w:rPr>
          <w:rFonts w:eastAsia="Times New Roman"/>
        </w:rPr>
        <w:t>Vol. XX, No. 1. Spring 1993. “Pig Cookies,” 165-175.</w:t>
      </w:r>
    </w:p>
    <w:p w14:paraId="0ECE3D48" w14:textId="77777777" w:rsidR="007138DF" w:rsidRPr="003E4B94" w:rsidRDefault="007138DF" w:rsidP="007138DF">
      <w:pPr>
        <w:widowControl w:val="0"/>
        <w:suppressAutoHyphens/>
        <w:ind w:left="720" w:hanging="720"/>
        <w:rPr>
          <w:rFonts w:eastAsia="Times New Roman"/>
        </w:rPr>
      </w:pPr>
      <w:r w:rsidRPr="003E4B94">
        <w:rPr>
          <w:rFonts w:eastAsia="Times New Roman"/>
          <w:i/>
        </w:rPr>
        <w:t>Gettysburg Review</w:t>
      </w:r>
      <w:r w:rsidRPr="003E4B94">
        <w:rPr>
          <w:rFonts w:eastAsia="Times New Roman"/>
        </w:rPr>
        <w:t>. Vol. 5, No. 4. Autumn 1992. “The Great Gardens of Lamberto Diaz,” 628-641.</w:t>
      </w:r>
    </w:p>
    <w:p w14:paraId="1911A68F"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Americas Review</w:t>
      </w:r>
      <w:r w:rsidRPr="003E4B94">
        <w:rPr>
          <w:rFonts w:eastAsia="Times New Roman"/>
        </w:rPr>
        <w:t>. Vol. 20. Nos. 3-4. Fall-Winter 1992. “The Birthday of Mrs. Pineda,” 20-28.</w:t>
      </w:r>
    </w:p>
    <w:p w14:paraId="552F86A7" w14:textId="77777777" w:rsidR="007138DF" w:rsidRPr="003E4B94" w:rsidRDefault="007138DF" w:rsidP="007138DF">
      <w:pPr>
        <w:widowControl w:val="0"/>
        <w:suppressAutoHyphens/>
        <w:ind w:left="720" w:hanging="720"/>
        <w:rPr>
          <w:rFonts w:eastAsia="Times New Roman"/>
        </w:rPr>
      </w:pPr>
      <w:r w:rsidRPr="003E4B94">
        <w:rPr>
          <w:rFonts w:eastAsia="Times New Roman"/>
          <w:i/>
        </w:rPr>
        <w:t>Insight</w:t>
      </w:r>
      <w:r w:rsidRPr="003E4B94">
        <w:rPr>
          <w:rFonts w:eastAsia="Times New Roman"/>
        </w:rPr>
        <w:t xml:space="preserve"> (ASU). Vol. 13, No. 25. December 18, 1992. “The Iguana Killer,” 4-6.</w:t>
      </w:r>
    </w:p>
    <w:p w14:paraId="1B4D922E" w14:textId="77777777" w:rsidR="007138DF" w:rsidRPr="003E4B94" w:rsidRDefault="007138DF" w:rsidP="007138DF">
      <w:pPr>
        <w:widowControl w:val="0"/>
        <w:suppressAutoHyphens/>
        <w:ind w:left="720" w:hanging="720"/>
        <w:rPr>
          <w:rFonts w:eastAsia="Times New Roman"/>
        </w:rPr>
      </w:pPr>
      <w:r w:rsidRPr="003E4B94">
        <w:rPr>
          <w:rFonts w:eastAsia="Times New Roman"/>
          <w:i/>
        </w:rPr>
        <w:t>Manoa</w:t>
      </w:r>
      <w:r w:rsidRPr="003E4B94">
        <w:rPr>
          <w:rFonts w:eastAsia="Times New Roman"/>
        </w:rPr>
        <w:t xml:space="preserve">. Vol. 4. No. 2. Fall 1992. “Sawyers Along the River,” 1-6. </w:t>
      </w:r>
    </w:p>
    <w:p w14:paraId="09EDBC91" w14:textId="11049E74"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The North American Review</w:t>
      </w:r>
      <w:r w:rsidRPr="003E4B94">
        <w:rPr>
          <w:rFonts w:eastAsia="Times New Roman"/>
        </w:rPr>
        <w:t>. Vol. 277, No. 3. May-June 1992. “Triton Himself.”</w:t>
      </w:r>
      <w:r w:rsidR="0050758C" w:rsidRPr="003E4B94">
        <w:rPr>
          <w:rFonts w:eastAsia="Times New Roman"/>
        </w:rPr>
        <w:t xml:space="preserve"> </w:t>
      </w:r>
      <w:r w:rsidRPr="003E4B94">
        <w:rPr>
          <w:rFonts w:eastAsia="Times New Roman"/>
        </w:rPr>
        <w:t>34-35.</w:t>
      </w:r>
    </w:p>
    <w:p w14:paraId="0067AF97" w14:textId="77777777" w:rsidR="007138DF" w:rsidRPr="003E4B94" w:rsidRDefault="007138DF" w:rsidP="007138DF">
      <w:pPr>
        <w:widowControl w:val="0"/>
        <w:suppressAutoHyphens/>
        <w:ind w:left="720" w:hanging="720"/>
        <w:rPr>
          <w:rFonts w:eastAsia="Times New Roman"/>
        </w:rPr>
      </w:pPr>
      <w:r w:rsidRPr="003E4B94">
        <w:rPr>
          <w:rFonts w:eastAsia="Times New Roman"/>
          <w:i/>
        </w:rPr>
        <w:t>Willow Springs</w:t>
      </w:r>
      <w:r w:rsidRPr="003E4B94">
        <w:rPr>
          <w:rFonts w:eastAsia="Times New Roman"/>
        </w:rPr>
        <w:t>. No. 30. Summer 1992. “Champagne Regions,” 65-73.</w:t>
      </w:r>
    </w:p>
    <w:p w14:paraId="24C7EE14" w14:textId="77777777" w:rsidR="007138DF" w:rsidRPr="003E4B94" w:rsidRDefault="007138DF" w:rsidP="007138DF">
      <w:pPr>
        <w:widowControl w:val="0"/>
        <w:suppressAutoHyphens/>
        <w:ind w:left="720" w:hanging="720"/>
        <w:rPr>
          <w:rFonts w:eastAsia="Times New Roman"/>
        </w:rPr>
      </w:pPr>
      <w:r w:rsidRPr="003E4B94">
        <w:rPr>
          <w:rFonts w:eastAsia="Times New Roman"/>
          <w:i/>
        </w:rPr>
        <w:t>Mid-American Review</w:t>
      </w:r>
      <w:r w:rsidRPr="003E4B94">
        <w:rPr>
          <w:rFonts w:eastAsia="Times New Roman"/>
        </w:rPr>
        <w:t>. Vol. XII, No. 1. Spring 1991. “Susto,” 23-30.</w:t>
      </w:r>
    </w:p>
    <w:p w14:paraId="25052DEA" w14:textId="77777777" w:rsidR="007138DF" w:rsidRPr="003E4B94" w:rsidRDefault="007138DF" w:rsidP="007138DF">
      <w:pPr>
        <w:widowControl w:val="0"/>
        <w:suppressAutoHyphens/>
        <w:ind w:left="720" w:hanging="720"/>
        <w:rPr>
          <w:rFonts w:eastAsia="Times New Roman"/>
        </w:rPr>
      </w:pPr>
      <w:r w:rsidRPr="003E4B94">
        <w:rPr>
          <w:rFonts w:eastAsia="Times New Roman"/>
          <w:i/>
        </w:rPr>
        <w:t>Blue Mesa Review</w:t>
      </w:r>
      <w:r w:rsidRPr="003E4B94">
        <w:rPr>
          <w:rFonts w:eastAsia="Times New Roman"/>
        </w:rPr>
        <w:t>. No. 3. Spring 1991. “Lázaro in Paris,” 115-124.</w:t>
      </w:r>
    </w:p>
    <w:p w14:paraId="52BF3828" w14:textId="77777777" w:rsidR="007138DF" w:rsidRPr="003E4B94" w:rsidRDefault="007138DF" w:rsidP="007138DF">
      <w:pPr>
        <w:widowControl w:val="0"/>
        <w:suppressAutoHyphens/>
        <w:ind w:left="720" w:hanging="720"/>
        <w:rPr>
          <w:rFonts w:eastAsia="Times New Roman"/>
        </w:rPr>
      </w:pPr>
      <w:r w:rsidRPr="003E4B94">
        <w:rPr>
          <w:rFonts w:eastAsia="Times New Roman"/>
          <w:i/>
        </w:rPr>
        <w:t>Hayden’s Ferry Review</w:t>
      </w:r>
      <w:r w:rsidRPr="003E4B94">
        <w:rPr>
          <w:rFonts w:eastAsia="Times New Roman"/>
        </w:rPr>
        <w:t>. 8. Spring/Summer 1991. “The Other League of Nations,” 95-105. Pushcart Prize.</w:t>
      </w:r>
    </w:p>
    <w:p w14:paraId="0CDA41AF" w14:textId="77777777" w:rsidR="007138DF" w:rsidRPr="003E4B94" w:rsidRDefault="007138DF" w:rsidP="007138DF">
      <w:pPr>
        <w:widowControl w:val="0"/>
        <w:suppressAutoHyphens/>
        <w:ind w:left="720" w:hanging="720"/>
        <w:rPr>
          <w:rFonts w:eastAsia="Times New Roman"/>
        </w:rPr>
      </w:pPr>
      <w:r w:rsidRPr="003E4B94">
        <w:rPr>
          <w:rFonts w:eastAsia="Times New Roman"/>
          <w:i/>
        </w:rPr>
        <w:t>Kenyon Review</w:t>
      </w:r>
      <w:r w:rsidRPr="003E4B94">
        <w:rPr>
          <w:rFonts w:eastAsia="Times New Roman"/>
        </w:rPr>
        <w:t>. Vol. XIII, No. 3. Summer 1991. “Waltz of the Fat Man,” 7-13.</w:t>
      </w:r>
    </w:p>
    <w:p w14:paraId="2C168050"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Ohio Review</w:t>
      </w:r>
      <w:r w:rsidRPr="003E4B94">
        <w:rPr>
          <w:rFonts w:eastAsia="Times New Roman"/>
        </w:rPr>
        <w:t>. No. 45. Spring 1991. “All-Weddings,” 77-85.</w:t>
      </w:r>
    </w:p>
    <w:p w14:paraId="76453734" w14:textId="77777777" w:rsidR="007138DF" w:rsidRPr="003E4B94" w:rsidRDefault="007138DF" w:rsidP="007138DF">
      <w:pPr>
        <w:widowControl w:val="0"/>
        <w:suppressAutoHyphens/>
        <w:ind w:left="720" w:hanging="720"/>
        <w:rPr>
          <w:rFonts w:eastAsia="Times New Roman"/>
        </w:rPr>
      </w:pPr>
      <w:r w:rsidRPr="003E4B94">
        <w:rPr>
          <w:rFonts w:eastAsia="Times New Roman"/>
          <w:i/>
        </w:rPr>
        <w:t>Sonora Review</w:t>
      </w:r>
      <w:r w:rsidRPr="003E4B94">
        <w:rPr>
          <w:rFonts w:eastAsia="Times New Roman"/>
        </w:rPr>
        <w:t xml:space="preserve">. No. 20. Winter 1991. Tenth Anniversary Issue. “Spiced Plums,” 21-28. </w:t>
      </w:r>
      <w:r w:rsidRPr="003E4B94">
        <w:rPr>
          <w:rFonts w:eastAsia="Times New Roman"/>
          <w:i/>
        </w:rPr>
        <w:t>Sonora Review</w:t>
      </w:r>
      <w:r w:rsidRPr="003E4B94">
        <w:rPr>
          <w:rFonts w:eastAsia="Times New Roman"/>
        </w:rPr>
        <w:t xml:space="preserve"> Fiction Award.</w:t>
      </w:r>
    </w:p>
    <w:p w14:paraId="5863C44B" w14:textId="77777777" w:rsidR="007138DF" w:rsidRPr="003E4B94" w:rsidRDefault="007138DF" w:rsidP="007138DF">
      <w:pPr>
        <w:widowControl w:val="0"/>
        <w:suppressAutoHyphens/>
        <w:ind w:left="720" w:hanging="720"/>
        <w:rPr>
          <w:rFonts w:eastAsia="Times New Roman"/>
        </w:rPr>
      </w:pPr>
      <w:r w:rsidRPr="003E4B94">
        <w:rPr>
          <w:rFonts w:eastAsia="Times New Roman"/>
          <w:i/>
        </w:rPr>
        <w:t>Story</w:t>
      </w:r>
      <w:r w:rsidRPr="003E4B94">
        <w:rPr>
          <w:rFonts w:eastAsia="Times New Roman"/>
        </w:rPr>
        <w:t>. Vol. 39, No. 3. Summer 1991. “Saturnino el Magnífico,” 90-96.</w:t>
      </w:r>
    </w:p>
    <w:p w14:paraId="066E5B93" w14:textId="77777777" w:rsidR="007138DF" w:rsidRPr="003E4B94" w:rsidRDefault="007138DF" w:rsidP="007138DF">
      <w:pPr>
        <w:widowControl w:val="0"/>
        <w:suppressAutoHyphens/>
        <w:ind w:left="720" w:hanging="720"/>
        <w:rPr>
          <w:rFonts w:eastAsia="Times New Roman"/>
        </w:rPr>
      </w:pPr>
      <w:r w:rsidRPr="003E4B94">
        <w:rPr>
          <w:rFonts w:eastAsia="Times New Roman"/>
          <w:i/>
        </w:rPr>
        <w:t>Voice</w:t>
      </w:r>
      <w:r w:rsidRPr="003E4B94">
        <w:rPr>
          <w:rFonts w:eastAsia="Times New Roman"/>
        </w:rPr>
        <w:t xml:space="preserve"> (Scholastic). Vol. 75, No. 14. April 5, 1991. “The Secret Lion,” 2-7, with illustrations.</w:t>
      </w:r>
    </w:p>
    <w:p w14:paraId="52BBC036" w14:textId="77777777" w:rsidR="007138DF" w:rsidRPr="003E4B94" w:rsidRDefault="007138DF" w:rsidP="007138DF">
      <w:pPr>
        <w:widowControl w:val="0"/>
        <w:suppressAutoHyphens/>
        <w:ind w:left="720" w:hanging="720"/>
        <w:rPr>
          <w:rFonts w:eastAsia="Times New Roman"/>
        </w:rPr>
      </w:pPr>
      <w:r w:rsidRPr="003E4B94">
        <w:rPr>
          <w:rFonts w:eastAsia="Times New Roman"/>
          <w:i/>
        </w:rPr>
        <w:t>Ploughshares</w:t>
      </w:r>
      <w:r w:rsidRPr="003E4B94">
        <w:rPr>
          <w:rFonts w:eastAsia="Times New Roman"/>
        </w:rPr>
        <w:t xml:space="preserve">. Vol. 16, Nos. 2 &amp; 3. Fall 1990. “Trains at Night,” 238-244. </w:t>
      </w:r>
    </w:p>
    <w:p w14:paraId="07C9BF19" w14:textId="77777777" w:rsidR="007138DF" w:rsidRPr="003E4B94" w:rsidRDefault="007138DF" w:rsidP="007138DF">
      <w:pPr>
        <w:widowControl w:val="0"/>
        <w:suppressAutoHyphens/>
        <w:ind w:left="720" w:hanging="720"/>
        <w:rPr>
          <w:rFonts w:eastAsia="Times New Roman"/>
        </w:rPr>
      </w:pPr>
      <w:r w:rsidRPr="003E4B94">
        <w:rPr>
          <w:rFonts w:eastAsia="Times New Roman"/>
          <w:i/>
        </w:rPr>
        <w:t>Wind Row</w:t>
      </w:r>
      <w:r w:rsidRPr="003E4B94">
        <w:rPr>
          <w:rFonts w:eastAsia="Times New Roman"/>
        </w:rPr>
        <w:t>. Vol. 6, No. 2. Spring, 1988. “The Iguana Killer,” 1-9.</w:t>
      </w:r>
    </w:p>
    <w:p w14:paraId="61B4CFA3" w14:textId="77777777" w:rsidR="007138DF" w:rsidRPr="003E4B94" w:rsidRDefault="007138DF" w:rsidP="007138DF">
      <w:pPr>
        <w:widowControl w:val="0"/>
        <w:suppressAutoHyphens/>
        <w:ind w:left="720" w:hanging="720"/>
        <w:rPr>
          <w:rFonts w:eastAsia="Times New Roman"/>
        </w:rPr>
      </w:pPr>
      <w:r w:rsidRPr="003E4B94">
        <w:rPr>
          <w:rFonts w:eastAsia="Times New Roman"/>
          <w:i/>
        </w:rPr>
        <w:t>Phoenix East Valley Magazine</w:t>
      </w:r>
      <w:r w:rsidRPr="003E4B94">
        <w:rPr>
          <w:rFonts w:eastAsia="Times New Roman"/>
        </w:rPr>
        <w:t>. Vol. 1, No. 4. 1987. “The Best Christmas Ever,” 66+.</w:t>
      </w:r>
    </w:p>
    <w:p w14:paraId="708E8AD6"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rPr>
        <w:t>Cedar Rock</w:t>
      </w:r>
      <w:r w:rsidRPr="003E4B94">
        <w:rPr>
          <w:rFonts w:eastAsia="Times New Roman"/>
        </w:rPr>
        <w:t xml:space="preserve">. Vol. IX, No. 2, Spring 1984. </w:t>
      </w:r>
      <w:r w:rsidRPr="003E4B94">
        <w:rPr>
          <w:rFonts w:eastAsia="Times New Roman"/>
          <w:lang w:val="es-MX"/>
        </w:rPr>
        <w:t xml:space="preserve">“The Secret Lion.” </w:t>
      </w:r>
    </w:p>
    <w:p w14:paraId="27711FCA" w14:textId="77777777" w:rsidR="007138DF" w:rsidRPr="003E4B94" w:rsidRDefault="007138DF" w:rsidP="007138DF">
      <w:pPr>
        <w:widowControl w:val="0"/>
        <w:suppressAutoHyphens/>
        <w:ind w:left="720" w:hanging="720"/>
        <w:rPr>
          <w:rFonts w:eastAsia="Times New Roman"/>
        </w:rPr>
      </w:pPr>
      <w:r w:rsidRPr="003E4B94">
        <w:rPr>
          <w:rFonts w:eastAsia="Times New Roman"/>
          <w:i/>
          <w:lang w:val="es-MX"/>
        </w:rPr>
        <w:t>Revista Chicano Riqueña</w:t>
      </w:r>
      <w:r w:rsidRPr="003E4B94">
        <w:rPr>
          <w:rFonts w:eastAsia="Times New Roman"/>
          <w:lang w:val="es-MX"/>
        </w:rPr>
        <w:t xml:space="preserve">. Vol. VII, No. 1. </w:t>
      </w:r>
      <w:r w:rsidRPr="003E4B94">
        <w:rPr>
          <w:rFonts w:eastAsia="Times New Roman"/>
        </w:rPr>
        <w:t>Spring 1984. “The Birthday of Mrs. Pineda,” 15</w:t>
      </w:r>
      <w:r w:rsidRPr="003E4B94">
        <w:rPr>
          <w:rFonts w:eastAsia="Times New Roman"/>
        </w:rPr>
        <w:noBreakHyphen/>
        <w:t>22. Nominated by editors for Coordinating Council of Literary Magazines/General Electric Foundation Award.</w:t>
      </w:r>
    </w:p>
    <w:p w14:paraId="39DD5F86" w14:textId="12651A5C" w:rsidR="007138DF" w:rsidRPr="003E4B94" w:rsidRDefault="007138DF" w:rsidP="007138DF">
      <w:pPr>
        <w:widowControl w:val="0"/>
        <w:suppressAutoHyphens/>
        <w:ind w:left="720" w:hanging="720"/>
        <w:rPr>
          <w:rFonts w:eastAsia="Times New Roman"/>
        </w:rPr>
      </w:pPr>
      <w:r w:rsidRPr="003E4B94">
        <w:rPr>
          <w:rFonts w:eastAsia="Times New Roman"/>
          <w:i/>
        </w:rPr>
        <w:t>De Colores</w:t>
      </w:r>
      <w:r w:rsidRPr="003E4B94">
        <w:rPr>
          <w:rFonts w:eastAsia="Times New Roman"/>
        </w:rPr>
        <w:t>. Special Issue: “The Best of Chicano Fiction.”</w:t>
      </w:r>
      <w:r w:rsidR="0050758C" w:rsidRPr="003E4B94">
        <w:rPr>
          <w:rFonts w:eastAsia="Times New Roman"/>
        </w:rPr>
        <w:t xml:space="preserve"> </w:t>
      </w:r>
      <w:r w:rsidRPr="003E4B94">
        <w:rPr>
          <w:rFonts w:eastAsia="Times New Roman"/>
        </w:rPr>
        <w:t>Vol. 5, Nos. 3 &amp; 4. Featured fiction writer. “Sapito,” “Pato,” “Joey,” “Frankie,” “La Boda,” 66</w:t>
      </w:r>
      <w:r w:rsidRPr="003E4B94">
        <w:rPr>
          <w:rFonts w:eastAsia="Times New Roman"/>
        </w:rPr>
        <w:noBreakHyphen/>
        <w:t>103.</w:t>
      </w:r>
    </w:p>
    <w:p w14:paraId="7CA67B08"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Mendocino Review</w:t>
      </w:r>
      <w:r w:rsidRPr="003E4B94">
        <w:rPr>
          <w:rFonts w:eastAsia="Times New Roman"/>
        </w:rPr>
        <w:t>. Vol. VII. “Johnny Ray,” 143</w:t>
      </w:r>
      <w:r w:rsidRPr="003E4B94">
        <w:rPr>
          <w:rFonts w:eastAsia="Times New Roman"/>
        </w:rPr>
        <w:noBreakHyphen/>
        <w:t>146.</w:t>
      </w:r>
    </w:p>
    <w:p w14:paraId="19CADC91"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America</w:t>
      </w:r>
      <w:r w:rsidRPr="003E4B94">
        <w:rPr>
          <w:rFonts w:eastAsia="Times New Roman"/>
        </w:rPr>
        <w:t>. Special Issue, Anthology Volume: “Cuentos Chicanos,” ed. by Rudolfo Anaya. Vol. 4, No. 1. “La Boda,” 7</w:t>
      </w:r>
      <w:r w:rsidRPr="003E4B94">
        <w:rPr>
          <w:rFonts w:eastAsia="Times New Roman"/>
        </w:rPr>
        <w:noBreakHyphen/>
        <w:t>17.</w:t>
      </w:r>
    </w:p>
    <w:p w14:paraId="167C677E"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Times</w:t>
      </w:r>
      <w:r w:rsidRPr="003E4B94">
        <w:rPr>
          <w:rFonts w:eastAsia="Times New Roman"/>
        </w:rPr>
        <w:t xml:space="preserve">. Vol. 14, No. 72. 1983. “The Way Spaghetti Feels,” 8—. Inaugural </w:t>
      </w:r>
      <w:r w:rsidRPr="003E4B94">
        <w:rPr>
          <w:rFonts w:eastAsia="Times New Roman"/>
          <w:i/>
        </w:rPr>
        <w:t>New Times</w:t>
      </w:r>
      <w:r w:rsidRPr="003E4B94">
        <w:rPr>
          <w:rFonts w:eastAsia="Times New Roman"/>
        </w:rPr>
        <w:t xml:space="preserve"> Fiction Award.</w:t>
      </w:r>
    </w:p>
    <w:p w14:paraId="3D9B04D2" w14:textId="77777777" w:rsidR="007138DF" w:rsidRPr="003E4B94" w:rsidRDefault="007138DF" w:rsidP="007138DF">
      <w:pPr>
        <w:widowControl w:val="0"/>
        <w:suppressAutoHyphens/>
        <w:ind w:left="720" w:hanging="720"/>
        <w:rPr>
          <w:rFonts w:eastAsia="Times New Roman"/>
        </w:rPr>
      </w:pPr>
      <w:r w:rsidRPr="003E4B94">
        <w:rPr>
          <w:rFonts w:eastAsia="Times New Roman"/>
          <w:i/>
        </w:rPr>
        <w:t>Graduate English Papers</w:t>
      </w:r>
      <w:r w:rsidRPr="003E4B94">
        <w:rPr>
          <w:rFonts w:eastAsia="Times New Roman"/>
        </w:rPr>
        <w:t>. University of Arizona. Vol. 9, No. 1. Summer 1979. “Frankie,” 10</w:t>
      </w:r>
      <w:r w:rsidRPr="003E4B94">
        <w:rPr>
          <w:rFonts w:eastAsia="Times New Roman"/>
        </w:rPr>
        <w:noBreakHyphen/>
        <w:t>14.</w:t>
      </w:r>
    </w:p>
    <w:p w14:paraId="7F14C108"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Salt Cedar</w:t>
      </w:r>
      <w:r w:rsidRPr="003E4B94">
        <w:rPr>
          <w:rFonts w:eastAsia="Times New Roman"/>
        </w:rPr>
        <w:t>. Nos. 3 &amp; 4, 1979. “The Child,” 24-27.</w:t>
      </w:r>
    </w:p>
    <w:p w14:paraId="5A3E3A74" w14:textId="77777777" w:rsidR="007138DF" w:rsidRPr="003E4B94" w:rsidRDefault="007138DF" w:rsidP="007138DF">
      <w:pPr>
        <w:widowControl w:val="0"/>
        <w:suppressAutoHyphens/>
        <w:ind w:left="720" w:hanging="720"/>
        <w:rPr>
          <w:rFonts w:eastAsia="Times New Roman"/>
        </w:rPr>
      </w:pPr>
      <w:r w:rsidRPr="003E4B94">
        <w:rPr>
          <w:rFonts w:eastAsia="Times New Roman"/>
          <w:i/>
        </w:rPr>
        <w:t>Blue Moon</w:t>
      </w:r>
      <w:r w:rsidRPr="003E4B94">
        <w:rPr>
          <w:rFonts w:eastAsia="Times New Roman"/>
        </w:rPr>
        <w:t>. Vol. II, No. 1. 1978. “Sapito,” 15</w:t>
      </w:r>
      <w:r w:rsidRPr="003E4B94">
        <w:rPr>
          <w:rFonts w:eastAsia="Times New Roman"/>
        </w:rPr>
        <w:noBreakHyphen/>
        <w:t xml:space="preserve">19. </w:t>
      </w:r>
    </w:p>
    <w:p w14:paraId="2055595F" w14:textId="77777777" w:rsidR="007138DF" w:rsidRPr="003E4B94" w:rsidRDefault="007138DF" w:rsidP="007138DF">
      <w:pPr>
        <w:widowControl w:val="0"/>
        <w:suppressAutoHyphens/>
        <w:ind w:left="720" w:hanging="720"/>
        <w:rPr>
          <w:rFonts w:eastAsia="Times New Roman"/>
        </w:rPr>
      </w:pPr>
    </w:p>
    <w:p w14:paraId="05525434" w14:textId="77777777" w:rsidR="007138DF" w:rsidRPr="003E4B94" w:rsidRDefault="007138DF" w:rsidP="007138DF">
      <w:pPr>
        <w:widowControl w:val="0"/>
        <w:suppressAutoHyphens/>
        <w:rPr>
          <w:rFonts w:eastAsia="Times New Roman"/>
        </w:rPr>
      </w:pPr>
    </w:p>
    <w:p w14:paraId="4274F554" w14:textId="77777777" w:rsidR="007138DF" w:rsidRPr="003E4B94" w:rsidRDefault="007138DF" w:rsidP="007138DF">
      <w:pPr>
        <w:widowControl w:val="0"/>
        <w:suppressAutoHyphens/>
        <w:rPr>
          <w:rFonts w:eastAsia="Times New Roman"/>
        </w:rPr>
      </w:pPr>
      <w:r w:rsidRPr="003E4B94">
        <w:rPr>
          <w:rFonts w:eastAsia="Times New Roman"/>
          <w:b/>
        </w:rPr>
        <w:t>Anthologies and Texts, Non-Fiction</w:t>
      </w:r>
    </w:p>
    <w:p w14:paraId="29EB3428" w14:textId="0AFECBAB" w:rsidR="007138DF" w:rsidRDefault="007138DF" w:rsidP="00AB18D5">
      <w:pPr>
        <w:widowControl w:val="0"/>
        <w:suppressAutoHyphens/>
        <w:rPr>
          <w:rFonts w:eastAsia="Times New Roman"/>
        </w:rPr>
      </w:pPr>
    </w:p>
    <w:p w14:paraId="72BA783A" w14:textId="77777777" w:rsidR="00F8042C" w:rsidRPr="003E4B94" w:rsidRDefault="00F8042C" w:rsidP="00AB18D5">
      <w:pPr>
        <w:widowControl w:val="0"/>
        <w:suppressAutoHyphens/>
        <w:rPr>
          <w:rFonts w:eastAsia="Times New Roman"/>
        </w:rPr>
      </w:pPr>
    </w:p>
    <w:p w14:paraId="3F3CAD3C" w14:textId="19E64642" w:rsidR="007138DF" w:rsidRPr="003E4B94" w:rsidRDefault="00FD539E" w:rsidP="007138DF">
      <w:pPr>
        <w:widowControl w:val="0"/>
        <w:suppressAutoHyphens/>
        <w:ind w:left="720" w:hanging="720"/>
        <w:rPr>
          <w:rFonts w:eastAsia="Times New Roman"/>
        </w:rPr>
      </w:pPr>
      <w:r>
        <w:rPr>
          <w:rFonts w:eastAsia="Times New Roman"/>
          <w:i/>
          <w:iCs/>
        </w:rPr>
        <w:t>The Encyclop</w:t>
      </w:r>
      <w:r w:rsidR="007138DF" w:rsidRPr="003E4B94">
        <w:rPr>
          <w:rFonts w:eastAsia="Times New Roman"/>
          <w:i/>
          <w:iCs/>
        </w:rPr>
        <w:t>edia Britannica</w:t>
      </w:r>
      <w:r w:rsidR="007138DF" w:rsidRPr="003E4B94">
        <w:rPr>
          <w:rFonts w:eastAsia="Times New Roman"/>
        </w:rPr>
        <w:t>. Ed. by David McCullough and Theodore Pappas. Chicago, fc. “Nogales.”</w:t>
      </w:r>
    </w:p>
    <w:p w14:paraId="09CD51DB" w14:textId="5464D106" w:rsidR="007138DF" w:rsidRPr="003E4B94" w:rsidRDefault="007138DF" w:rsidP="009E50B6">
      <w:pPr>
        <w:widowControl w:val="0"/>
        <w:suppressAutoHyphens/>
        <w:rPr>
          <w:rFonts w:eastAsia="Times New Roman"/>
        </w:rPr>
      </w:pPr>
    </w:p>
    <w:p w14:paraId="3AB3ACCB" w14:textId="4B57B2BD" w:rsidR="00490040" w:rsidRPr="003E4B94" w:rsidRDefault="00490040" w:rsidP="00490040">
      <w:pPr>
        <w:widowControl w:val="0"/>
        <w:suppressAutoHyphens/>
        <w:ind w:left="720" w:hanging="720"/>
        <w:rPr>
          <w:rFonts w:eastAsia="Times New Roman"/>
        </w:rPr>
      </w:pPr>
      <w:r w:rsidRPr="003E4B94">
        <w:rPr>
          <w:rFonts w:eastAsia="Times New Roman"/>
          <w:i/>
        </w:rPr>
        <w:t>Launchpad Solo for Readers and Writers</w:t>
      </w:r>
      <w:r w:rsidRPr="003E4B94">
        <w:rPr>
          <w:rFonts w:eastAsia="Times New Roman"/>
        </w:rPr>
        <w:t>.</w:t>
      </w:r>
      <w:r w:rsidRPr="003E4B94">
        <w:rPr>
          <w:rFonts w:eastAsia="Times New Roman"/>
          <w:i/>
        </w:rPr>
        <w:t xml:space="preserve"> </w:t>
      </w:r>
      <w:r w:rsidRPr="003E4B94">
        <w:rPr>
          <w:rFonts w:eastAsia="Times New Roman"/>
        </w:rPr>
        <w:t xml:space="preserve"> Boston: Bedford St. Martin’s/Macmillan, fc.  “Translating Translation: Finding the Beginning.”</w:t>
      </w:r>
    </w:p>
    <w:p w14:paraId="7E70E88E" w14:textId="77777777" w:rsidR="00490040" w:rsidRPr="003E4B94" w:rsidRDefault="00490040" w:rsidP="009E50B6">
      <w:pPr>
        <w:widowControl w:val="0"/>
        <w:suppressAutoHyphens/>
        <w:rPr>
          <w:rFonts w:eastAsia="Times New Roman"/>
        </w:rPr>
      </w:pPr>
    </w:p>
    <w:p w14:paraId="59845F1A" w14:textId="10414282" w:rsidR="007138DF" w:rsidRDefault="007138DF" w:rsidP="009E50B6">
      <w:pPr>
        <w:widowControl w:val="0"/>
        <w:suppressAutoHyphens/>
        <w:ind w:left="720" w:hanging="720"/>
        <w:rPr>
          <w:rFonts w:eastAsia="Times New Roman"/>
        </w:rPr>
      </w:pPr>
      <w:r w:rsidRPr="003E4B94">
        <w:rPr>
          <w:rFonts w:eastAsia="Times New Roman"/>
          <w:i/>
        </w:rPr>
        <w:t>This is Not Where We Began: Essays by Chicano Writers</w:t>
      </w:r>
      <w:r w:rsidRPr="003E4B94">
        <w:rPr>
          <w:rFonts w:eastAsia="Times New Roman"/>
        </w:rPr>
        <w:t>. Ed. Ray González. Albuquerque: University of New Mexico Press, fc. “The Left Side of the Map.”</w:t>
      </w:r>
    </w:p>
    <w:p w14:paraId="7A152522" w14:textId="77777777" w:rsidR="0055060E" w:rsidRPr="003E4B94" w:rsidRDefault="0055060E" w:rsidP="009E50B6">
      <w:pPr>
        <w:widowControl w:val="0"/>
        <w:suppressAutoHyphens/>
        <w:ind w:left="720" w:hanging="720"/>
        <w:rPr>
          <w:rFonts w:eastAsia="Times New Roman"/>
        </w:rPr>
      </w:pPr>
    </w:p>
    <w:p w14:paraId="46415F6E" w14:textId="77777777" w:rsidR="007138DF" w:rsidRPr="003E4B94" w:rsidRDefault="007138DF" w:rsidP="007138DF">
      <w:pPr>
        <w:widowControl w:val="0"/>
        <w:pBdr>
          <w:bottom w:val="single" w:sz="6" w:space="1" w:color="auto"/>
        </w:pBdr>
        <w:suppressAutoHyphens/>
        <w:rPr>
          <w:rFonts w:eastAsia="Times New Roman"/>
        </w:rPr>
      </w:pPr>
    </w:p>
    <w:p w14:paraId="0189EE45" w14:textId="77777777" w:rsidR="0055060E" w:rsidRPr="003E4B94" w:rsidRDefault="0055060E" w:rsidP="007138DF">
      <w:pPr>
        <w:widowControl w:val="0"/>
        <w:suppressAutoHyphens/>
        <w:rPr>
          <w:rFonts w:eastAsia="Times New Roman"/>
        </w:rPr>
      </w:pPr>
    </w:p>
    <w:p w14:paraId="1F7764A9" w14:textId="032440B4" w:rsidR="007138DF" w:rsidRDefault="001944B0" w:rsidP="001944B0">
      <w:pPr>
        <w:widowControl w:val="0"/>
        <w:suppressAutoHyphens/>
        <w:ind w:left="720" w:hanging="720"/>
        <w:rPr>
          <w:rFonts w:eastAsia="Times New Roman"/>
        </w:rPr>
      </w:pPr>
      <w:bookmarkStart w:id="12" w:name="_Hlk75357740"/>
      <w:r w:rsidRPr="001944B0">
        <w:rPr>
          <w:rFonts w:eastAsia="Times New Roman"/>
          <w:i/>
        </w:rPr>
        <w:t>Gone Bird in the Glass Hours: A Poem Play</w:t>
      </w:r>
      <w:r>
        <w:rPr>
          <w:rFonts w:eastAsia="Times New Roman"/>
        </w:rPr>
        <w:t>.  Zachary Asher.  Forew</w:t>
      </w:r>
      <w:r w:rsidR="004768E8">
        <w:rPr>
          <w:rFonts w:eastAsia="Times New Roman"/>
        </w:rPr>
        <w:t>o</w:t>
      </w:r>
      <w:r>
        <w:rPr>
          <w:rFonts w:eastAsia="Times New Roman"/>
        </w:rPr>
        <w:t>rd by Alberto Ríos.  Salt Lake City.  University of Utah Press: 2020.  “Forew</w:t>
      </w:r>
      <w:r w:rsidR="004768E8">
        <w:rPr>
          <w:rFonts w:eastAsia="Times New Roman"/>
        </w:rPr>
        <w:t>o</w:t>
      </w:r>
      <w:r>
        <w:rPr>
          <w:rFonts w:eastAsia="Times New Roman"/>
        </w:rPr>
        <w:t>rd.”  vii-x.</w:t>
      </w:r>
    </w:p>
    <w:p w14:paraId="245EF317" w14:textId="27B181D6" w:rsidR="00A73D08" w:rsidRDefault="00A73D08" w:rsidP="001944B0">
      <w:pPr>
        <w:widowControl w:val="0"/>
        <w:suppressAutoHyphens/>
        <w:ind w:left="720" w:hanging="720"/>
        <w:rPr>
          <w:rFonts w:eastAsia="Times New Roman"/>
        </w:rPr>
      </w:pPr>
    </w:p>
    <w:p w14:paraId="5FCEABF5" w14:textId="0F4468C5" w:rsidR="00A73D08" w:rsidRDefault="00A73D08" w:rsidP="001944B0">
      <w:pPr>
        <w:widowControl w:val="0"/>
        <w:suppressAutoHyphens/>
        <w:ind w:left="720" w:hanging="720"/>
        <w:rPr>
          <w:rFonts w:eastAsia="Times New Roman"/>
        </w:rPr>
      </w:pPr>
      <w:r w:rsidRPr="00A73D08">
        <w:rPr>
          <w:rFonts w:eastAsia="Times New Roman"/>
          <w:i/>
        </w:rPr>
        <w:t>The World Has Need of You: Poems for Connection</w:t>
      </w:r>
      <w:r>
        <w:rPr>
          <w:rFonts w:eastAsia="Times New Roman"/>
        </w:rPr>
        <w:t>.  Ed. Michael Wiegers.  Introduction by Alberto Ríos.  Pt. Townsend, WA: Copper Canyon Press, 2020.</w:t>
      </w:r>
      <w:r w:rsidR="00D43D99">
        <w:rPr>
          <w:rFonts w:eastAsia="Times New Roman"/>
        </w:rPr>
        <w:t xml:space="preserve"> xi-xii.</w:t>
      </w:r>
    </w:p>
    <w:bookmarkEnd w:id="12"/>
    <w:p w14:paraId="44117F1E" w14:textId="77777777" w:rsidR="001944B0" w:rsidRDefault="001944B0" w:rsidP="007138DF">
      <w:pPr>
        <w:widowControl w:val="0"/>
        <w:suppressAutoHyphens/>
        <w:rPr>
          <w:rFonts w:eastAsia="Times New Roman"/>
        </w:rPr>
      </w:pPr>
    </w:p>
    <w:p w14:paraId="53C81F3E" w14:textId="1580F2E0" w:rsidR="00160B8B" w:rsidRPr="00160B8B" w:rsidRDefault="00160B8B" w:rsidP="00160B8B">
      <w:pPr>
        <w:ind w:left="720" w:hanging="720"/>
      </w:pPr>
      <w:r w:rsidRPr="00F602D1">
        <w:rPr>
          <w:i/>
        </w:rPr>
        <w:t>The Practicing Poet: Writing Beyond the Basics</w:t>
      </w:r>
      <w:r>
        <w:t>.  Ed. Diane Lockward.  West Caldwell, NJ: Terrapin Books, 2018.</w:t>
      </w:r>
      <w:r w:rsidR="003604D5">
        <w:t xml:space="preserve"> </w:t>
      </w:r>
      <w:r>
        <w:t>“Finding Your Book.”  304-306.</w:t>
      </w:r>
    </w:p>
    <w:p w14:paraId="5687B7F1" w14:textId="77777777" w:rsidR="003604D5" w:rsidRDefault="003604D5" w:rsidP="00D50F09">
      <w:pPr>
        <w:widowControl w:val="0"/>
        <w:suppressAutoHyphens/>
        <w:ind w:left="720" w:hanging="720"/>
        <w:rPr>
          <w:rFonts w:eastAsia="Times New Roman"/>
          <w:i/>
        </w:rPr>
      </w:pPr>
    </w:p>
    <w:p w14:paraId="3F63662A" w14:textId="109CBD23" w:rsidR="00160B8B" w:rsidRPr="003604D5" w:rsidRDefault="003604D5" w:rsidP="00D50F09">
      <w:pPr>
        <w:widowControl w:val="0"/>
        <w:suppressAutoHyphens/>
        <w:ind w:left="720" w:hanging="720"/>
        <w:rPr>
          <w:rFonts w:eastAsia="Times New Roman"/>
        </w:rPr>
      </w:pPr>
      <w:r>
        <w:rPr>
          <w:rFonts w:eastAsia="Times New Roman"/>
          <w:i/>
        </w:rPr>
        <w:t>A Broken Thing: Poets on the Line</w:t>
      </w:r>
      <w:r>
        <w:rPr>
          <w:rFonts w:eastAsia="Times New Roman"/>
        </w:rPr>
        <w:t>. Ed. Emily Rosko, Anton Vander Zee. Iowa City, IA: University of Iowa Press, 2011.  “Some Thoughts on the Integrity of the Single Line in Poetry.” 207-10.</w:t>
      </w:r>
    </w:p>
    <w:p w14:paraId="680C194A" w14:textId="77777777" w:rsidR="003604D5" w:rsidRDefault="003604D5" w:rsidP="00D50F09">
      <w:pPr>
        <w:widowControl w:val="0"/>
        <w:suppressAutoHyphens/>
        <w:ind w:left="720" w:hanging="720"/>
        <w:rPr>
          <w:rFonts w:eastAsia="Times New Roman"/>
          <w:i/>
        </w:rPr>
      </w:pPr>
    </w:p>
    <w:p w14:paraId="491F85CB" w14:textId="77777777" w:rsidR="00D50F09" w:rsidRPr="003E4B94" w:rsidRDefault="00D50F09" w:rsidP="00D50F09">
      <w:pPr>
        <w:widowControl w:val="0"/>
        <w:suppressAutoHyphens/>
        <w:ind w:left="720" w:hanging="720"/>
        <w:rPr>
          <w:rFonts w:eastAsia="Times New Roman"/>
        </w:rPr>
      </w:pPr>
      <w:r w:rsidRPr="00D50F09">
        <w:rPr>
          <w:rFonts w:eastAsia="Times New Roman"/>
          <w:i/>
        </w:rPr>
        <w:t xml:space="preserve">History News. </w:t>
      </w:r>
      <w:r w:rsidRPr="00D50F09">
        <w:rPr>
          <w:rFonts w:eastAsia="Times New Roman"/>
        </w:rPr>
        <w:t>Journal of the American Association of Local and State Historians. Vol. 62, No. 1. Winter 2007. “Radical Historians” 7-11.</w:t>
      </w:r>
    </w:p>
    <w:p w14:paraId="113C15DD" w14:textId="77777777" w:rsidR="00D50F09" w:rsidRDefault="00D50F09" w:rsidP="009E50B6">
      <w:pPr>
        <w:widowControl w:val="0"/>
        <w:suppressAutoHyphens/>
        <w:ind w:left="720" w:hanging="720"/>
        <w:rPr>
          <w:rFonts w:eastAsia="Times New Roman"/>
          <w:i/>
        </w:rPr>
      </w:pPr>
    </w:p>
    <w:p w14:paraId="6B3BD7B7" w14:textId="77777777" w:rsidR="009E50B6" w:rsidRPr="003E4B94" w:rsidRDefault="009E50B6" w:rsidP="009E50B6">
      <w:pPr>
        <w:widowControl w:val="0"/>
        <w:suppressAutoHyphens/>
        <w:ind w:left="720" w:hanging="720"/>
        <w:rPr>
          <w:rFonts w:eastAsia="Times New Roman"/>
        </w:rPr>
      </w:pPr>
      <w:r w:rsidRPr="003E4B94">
        <w:rPr>
          <w:rFonts w:eastAsia="Times New Roman"/>
          <w:i/>
        </w:rPr>
        <w:t>Ways of Reading</w:t>
      </w:r>
      <w:r w:rsidRPr="003E4B94">
        <w:rPr>
          <w:rFonts w:eastAsia="Times New Roman"/>
        </w:rPr>
        <w:t>. 9e. Ed. David Bartholomae and Anthony Petrosky. Boston: Bedford/St. Martin’s, 2010. “Translating Translation.”</w:t>
      </w:r>
    </w:p>
    <w:p w14:paraId="32A12602" w14:textId="77777777" w:rsidR="009E50B6" w:rsidRPr="003E4B94" w:rsidRDefault="009E50B6" w:rsidP="007138DF">
      <w:pPr>
        <w:widowControl w:val="0"/>
        <w:suppressAutoHyphens/>
        <w:ind w:left="720" w:hanging="720"/>
        <w:rPr>
          <w:rFonts w:eastAsia="Times New Roman"/>
          <w:i/>
        </w:rPr>
      </w:pPr>
    </w:p>
    <w:p w14:paraId="425D6DE7"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Poetry and New Media: A Users’ Guide. Report of the Poetry and New Media Working Group. </w:t>
      </w:r>
      <w:r w:rsidRPr="003E4B94">
        <w:rPr>
          <w:rFonts w:eastAsia="Times New Roman"/>
        </w:rPr>
        <w:t>Harriet Monroe Poetry Institute. Chicago: Poetry Foundation, 2009. 73 pp. Working group member, 2009; I was also on the 2010 AWP panel in Denver that presented the findings of the group.</w:t>
      </w:r>
    </w:p>
    <w:p w14:paraId="154E0DD6" w14:textId="77777777" w:rsidR="007138DF" w:rsidRPr="003E4B94" w:rsidRDefault="007138DF" w:rsidP="007138DF">
      <w:pPr>
        <w:widowControl w:val="0"/>
        <w:suppressAutoHyphens/>
        <w:ind w:left="720" w:hanging="720"/>
        <w:rPr>
          <w:rFonts w:eastAsia="Times New Roman"/>
        </w:rPr>
      </w:pPr>
    </w:p>
    <w:p w14:paraId="6E759931" w14:textId="6DE02A93" w:rsidR="007138DF" w:rsidRPr="003E4B94" w:rsidRDefault="007138DF" w:rsidP="007138DF">
      <w:pPr>
        <w:widowControl w:val="0"/>
        <w:suppressAutoHyphens/>
        <w:ind w:left="720" w:hanging="720"/>
        <w:rPr>
          <w:rFonts w:eastAsia="Times New Roman"/>
        </w:rPr>
      </w:pPr>
      <w:r w:rsidRPr="003E4B94">
        <w:rPr>
          <w:rFonts w:eastAsia="Times New Roman"/>
          <w:i/>
        </w:rPr>
        <w:t>The Norton Reader</w:t>
      </w:r>
      <w:r w:rsidRPr="003E4B94">
        <w:rPr>
          <w:rFonts w:eastAsia="Times New Roman"/>
        </w:rPr>
        <w:t>. 12e. Ed. by Linda H. Peterson and John C. Brereton. New York: W.W. Norton, 2008. “Green Cards.”</w:t>
      </w:r>
      <w:r w:rsidR="0050758C" w:rsidRPr="003E4B94">
        <w:rPr>
          <w:rFonts w:eastAsia="Times New Roman"/>
        </w:rPr>
        <w:t xml:space="preserve"> </w:t>
      </w:r>
      <w:r w:rsidRPr="003E4B94">
        <w:rPr>
          <w:rFonts w:eastAsia="Times New Roman"/>
        </w:rPr>
        <w:t>47-49.</w:t>
      </w:r>
    </w:p>
    <w:p w14:paraId="3082CD76" w14:textId="77777777" w:rsidR="007138DF" w:rsidRPr="003E4B94" w:rsidRDefault="007138DF" w:rsidP="007138DF">
      <w:pPr>
        <w:widowControl w:val="0"/>
        <w:suppressAutoHyphens/>
        <w:rPr>
          <w:rFonts w:eastAsia="Times New Roman"/>
        </w:rPr>
      </w:pPr>
    </w:p>
    <w:p w14:paraId="2510E7A2" w14:textId="444C4CA9" w:rsidR="007138DF" w:rsidRPr="003E4B94" w:rsidRDefault="007138DF" w:rsidP="007138DF">
      <w:pPr>
        <w:widowControl w:val="0"/>
        <w:suppressAutoHyphens/>
        <w:ind w:left="720" w:hanging="720"/>
        <w:rPr>
          <w:rFonts w:eastAsia="Times New Roman"/>
        </w:rPr>
      </w:pPr>
      <w:r w:rsidRPr="003E4B94">
        <w:rPr>
          <w:rFonts w:eastAsia="Times New Roman"/>
          <w:i/>
        </w:rPr>
        <w:t xml:space="preserve">Poet’s Bookshelf II: Contemporary Poets on Books that Shaped Their Art. </w:t>
      </w:r>
      <w:r w:rsidRPr="003E4B94">
        <w:rPr>
          <w:rFonts w:eastAsia="Times New Roman"/>
        </w:rPr>
        <w:t>Ed. by Peter Davis and Tom Koontz. Seattle, WA: Barnwood Press, 2008. “Alberto Ríos.”</w:t>
      </w:r>
      <w:r w:rsidR="0050758C" w:rsidRPr="003E4B94">
        <w:rPr>
          <w:rFonts w:eastAsia="Times New Roman"/>
        </w:rPr>
        <w:t xml:space="preserve"> </w:t>
      </w:r>
      <w:r w:rsidRPr="003E4B94">
        <w:rPr>
          <w:rFonts w:eastAsia="Times New Roman"/>
        </w:rPr>
        <w:t>251-252.</w:t>
      </w:r>
    </w:p>
    <w:p w14:paraId="1492FB6F" w14:textId="77777777" w:rsidR="007138DF" w:rsidRPr="003E4B94" w:rsidRDefault="007138DF" w:rsidP="007138DF">
      <w:pPr>
        <w:widowControl w:val="0"/>
        <w:suppressAutoHyphens/>
        <w:rPr>
          <w:rFonts w:eastAsia="Times New Roman"/>
        </w:rPr>
      </w:pPr>
    </w:p>
    <w:p w14:paraId="65C49309" w14:textId="47DFD469" w:rsidR="007138DF" w:rsidRPr="003E4B94" w:rsidRDefault="007138DF" w:rsidP="007138DF">
      <w:pPr>
        <w:widowControl w:val="0"/>
        <w:suppressAutoHyphens/>
        <w:ind w:left="720" w:hanging="720"/>
        <w:rPr>
          <w:rFonts w:eastAsia="Times New Roman"/>
        </w:rPr>
      </w:pPr>
      <w:r w:rsidRPr="003E4B94">
        <w:rPr>
          <w:rFonts w:eastAsia="Times New Roman"/>
          <w:i/>
        </w:rPr>
        <w:t>After the Bell: Contemporary American Prose about School</w:t>
      </w:r>
      <w:r w:rsidRPr="003E4B94">
        <w:rPr>
          <w:rFonts w:eastAsia="Times New Roman"/>
        </w:rPr>
        <w:t>. Ed. by Maggie Anderson and David Hassler. Iowa City: University of Iowa Press, 2007. “from ‘The Body of My Work.’”</w:t>
      </w:r>
      <w:r w:rsidR="0050758C" w:rsidRPr="003E4B94">
        <w:rPr>
          <w:rFonts w:eastAsia="Times New Roman"/>
        </w:rPr>
        <w:t xml:space="preserve"> </w:t>
      </w:r>
      <w:r w:rsidRPr="003E4B94">
        <w:rPr>
          <w:rFonts w:eastAsia="Times New Roman"/>
        </w:rPr>
        <w:t>118-121.</w:t>
      </w:r>
    </w:p>
    <w:p w14:paraId="4149A593" w14:textId="77777777" w:rsidR="007138DF" w:rsidRPr="003E4B94" w:rsidRDefault="007138DF" w:rsidP="007138DF">
      <w:pPr>
        <w:widowControl w:val="0"/>
        <w:suppressAutoHyphens/>
        <w:ind w:left="720" w:hanging="720"/>
        <w:rPr>
          <w:rFonts w:eastAsia="Times New Roman"/>
          <w:i/>
        </w:rPr>
      </w:pPr>
    </w:p>
    <w:p w14:paraId="4161C20F" w14:textId="0FF3A7B1" w:rsidR="007138DF" w:rsidRPr="003E4B94" w:rsidRDefault="007138DF" w:rsidP="007138DF">
      <w:pPr>
        <w:widowControl w:val="0"/>
        <w:suppressAutoHyphens/>
        <w:ind w:left="720" w:hanging="720"/>
        <w:rPr>
          <w:rFonts w:eastAsia="Times New Roman"/>
        </w:rPr>
      </w:pPr>
      <w:r w:rsidRPr="003E4B94">
        <w:rPr>
          <w:rFonts w:eastAsia="Times New Roman"/>
          <w:i/>
        </w:rPr>
        <w:t>Latino Literature: Voices in a Tradition</w:t>
      </w:r>
      <w:r w:rsidRPr="003E4B94">
        <w:rPr>
          <w:rFonts w:eastAsia="Times New Roman"/>
        </w:rPr>
        <w:t>. Holt, Rinehart and Winston: Orlando, 2007. “Breaking Piñatas.”</w:t>
      </w:r>
      <w:r w:rsidR="0050758C" w:rsidRPr="003E4B94">
        <w:rPr>
          <w:rFonts w:eastAsia="Times New Roman"/>
        </w:rPr>
        <w:t xml:space="preserve"> </w:t>
      </w:r>
      <w:r w:rsidRPr="003E4B94">
        <w:rPr>
          <w:rFonts w:eastAsia="Times New Roman"/>
        </w:rPr>
        <w:t>311-312.</w:t>
      </w:r>
    </w:p>
    <w:p w14:paraId="5E5E8221" w14:textId="77777777" w:rsidR="007138DF" w:rsidRPr="003E4B94" w:rsidRDefault="007138DF" w:rsidP="007138DF">
      <w:pPr>
        <w:widowControl w:val="0"/>
        <w:suppressAutoHyphens/>
        <w:ind w:left="720" w:hanging="720"/>
        <w:rPr>
          <w:rFonts w:eastAsia="Times New Roman"/>
          <w:i/>
        </w:rPr>
      </w:pPr>
    </w:p>
    <w:p w14:paraId="6AB30D2B" w14:textId="4E3FA388" w:rsidR="007138DF" w:rsidRPr="003E4B94" w:rsidRDefault="007138DF" w:rsidP="007138DF">
      <w:pPr>
        <w:widowControl w:val="0"/>
        <w:suppressAutoHyphens/>
        <w:ind w:left="720" w:hanging="720"/>
        <w:rPr>
          <w:rFonts w:eastAsia="Times New Roman"/>
        </w:rPr>
      </w:pPr>
      <w:r w:rsidRPr="003E4B94">
        <w:rPr>
          <w:rFonts w:eastAsia="Times New Roman"/>
          <w:i/>
        </w:rPr>
        <w:t>Tongue-Tied: The Lives of Multilingual Children in Public Education</w:t>
      </w:r>
      <w:r w:rsidRPr="003E4B94">
        <w:rPr>
          <w:rFonts w:eastAsia="Times New Roman"/>
        </w:rPr>
        <w:t>. Ed. Otto Santa Ana. New York: Rowman &amp; Littlefield, 2004. “Excerpt from ‘Translating Translation: Finding the Beginning.’”</w:t>
      </w:r>
      <w:r w:rsidR="0050758C" w:rsidRPr="003E4B94">
        <w:rPr>
          <w:rFonts w:eastAsia="Times New Roman"/>
        </w:rPr>
        <w:t xml:space="preserve"> </w:t>
      </w:r>
      <w:r w:rsidRPr="003E4B94">
        <w:rPr>
          <w:rFonts w:eastAsia="Times New Roman"/>
        </w:rPr>
        <w:t>157-159.</w:t>
      </w:r>
    </w:p>
    <w:p w14:paraId="720D1B03" w14:textId="77777777" w:rsidR="007138DF" w:rsidRPr="003E4B94" w:rsidRDefault="007138DF" w:rsidP="007138DF">
      <w:pPr>
        <w:widowControl w:val="0"/>
        <w:suppressAutoHyphens/>
        <w:rPr>
          <w:rFonts w:eastAsia="Times New Roman"/>
        </w:rPr>
      </w:pPr>
    </w:p>
    <w:p w14:paraId="7BD22D9C" w14:textId="6D4FAB86" w:rsidR="007138DF" w:rsidRPr="003E4B94" w:rsidRDefault="007138DF" w:rsidP="007138DF">
      <w:pPr>
        <w:widowControl w:val="0"/>
        <w:suppressAutoHyphens/>
        <w:ind w:left="720" w:hanging="720"/>
        <w:rPr>
          <w:rFonts w:eastAsia="Times New Roman"/>
        </w:rPr>
      </w:pPr>
      <w:r w:rsidRPr="003E4B94">
        <w:rPr>
          <w:rFonts w:eastAsia="Times New Roman"/>
          <w:i/>
        </w:rPr>
        <w:t>The Writer’s Presence: A Pool of Readings</w:t>
      </w:r>
      <w:r w:rsidRPr="003E4B94">
        <w:rPr>
          <w:rFonts w:eastAsia="Times New Roman"/>
        </w:rPr>
        <w:t>. 4e. Ed. Donald McQuade and Robert Atwan. Boston: Bedford/St. Martin’s, 2003. “Green Cards.”</w:t>
      </w:r>
      <w:r w:rsidR="0050758C" w:rsidRPr="003E4B94">
        <w:rPr>
          <w:rFonts w:eastAsia="Times New Roman"/>
        </w:rPr>
        <w:t xml:space="preserve"> </w:t>
      </w:r>
      <w:r w:rsidRPr="003E4B94">
        <w:rPr>
          <w:rFonts w:eastAsia="Times New Roman"/>
        </w:rPr>
        <w:t>217-220.</w:t>
      </w:r>
    </w:p>
    <w:p w14:paraId="492CACB0" w14:textId="77777777" w:rsidR="007138DF" w:rsidRPr="003E4B94" w:rsidRDefault="007138DF" w:rsidP="007138DF">
      <w:pPr>
        <w:widowControl w:val="0"/>
        <w:suppressAutoHyphens/>
        <w:ind w:left="720" w:hanging="720"/>
        <w:rPr>
          <w:rFonts w:eastAsia="Times New Roman"/>
        </w:rPr>
      </w:pPr>
    </w:p>
    <w:p w14:paraId="51E9AEE2"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Hispanic American Literature</w:t>
      </w:r>
      <w:r w:rsidRPr="003E4B94">
        <w:rPr>
          <w:rFonts w:eastAsia="Times New Roman"/>
        </w:rPr>
        <w:t>. New York: Glencoe/McGraw-Hill, 2001. “My Father and the Snow.” 146-153.</w:t>
      </w:r>
    </w:p>
    <w:p w14:paraId="0CE6F0DE" w14:textId="77777777" w:rsidR="007138DF" w:rsidRPr="003E4B94" w:rsidRDefault="007138DF" w:rsidP="007138DF">
      <w:pPr>
        <w:widowControl w:val="0"/>
        <w:suppressAutoHyphens/>
        <w:rPr>
          <w:rFonts w:eastAsia="Times New Roman"/>
        </w:rPr>
      </w:pPr>
    </w:p>
    <w:p w14:paraId="12B3232F" w14:textId="13FAF046" w:rsidR="007138DF" w:rsidRPr="003E4B94" w:rsidRDefault="007138DF" w:rsidP="007138DF">
      <w:pPr>
        <w:widowControl w:val="0"/>
        <w:suppressAutoHyphens/>
        <w:ind w:left="720" w:hanging="720"/>
        <w:rPr>
          <w:rFonts w:eastAsia="Times New Roman"/>
          <w:iCs/>
        </w:rPr>
      </w:pPr>
      <w:r w:rsidRPr="003E4B94">
        <w:rPr>
          <w:rFonts w:eastAsia="Times New Roman"/>
          <w:i/>
        </w:rPr>
        <w:t xml:space="preserve">Mooring Against the Tide: Writing Fiction and Poetry. </w:t>
      </w:r>
      <w:r w:rsidRPr="003E4B94">
        <w:rPr>
          <w:rFonts w:eastAsia="Times New Roman"/>
          <w:iCs/>
        </w:rPr>
        <w:t>Ed. by Jeff Knorr and Tim Schell. Upper Saddle River, NJ: Prentice Hall, 2001. “Degas in Vegas: Some Thoughts on Sound in Poetry.”</w:t>
      </w:r>
      <w:r w:rsidR="0050758C" w:rsidRPr="003E4B94">
        <w:rPr>
          <w:rFonts w:eastAsia="Times New Roman"/>
          <w:iCs/>
        </w:rPr>
        <w:t xml:space="preserve"> </w:t>
      </w:r>
      <w:r w:rsidRPr="003E4B94">
        <w:rPr>
          <w:rFonts w:eastAsia="Times New Roman"/>
          <w:iCs/>
        </w:rPr>
        <w:t>34-37.</w:t>
      </w:r>
    </w:p>
    <w:p w14:paraId="326E24C5" w14:textId="77777777" w:rsidR="00AB18D5" w:rsidRPr="003E4B94" w:rsidRDefault="00AB18D5" w:rsidP="00AB18D5">
      <w:pPr>
        <w:widowControl w:val="0"/>
        <w:suppressAutoHyphens/>
        <w:ind w:left="720" w:hanging="720"/>
        <w:rPr>
          <w:rFonts w:eastAsia="Times New Roman"/>
          <w:i/>
        </w:rPr>
      </w:pPr>
    </w:p>
    <w:p w14:paraId="1F5C4920" w14:textId="77777777" w:rsidR="00AB18D5" w:rsidRPr="003E4B94" w:rsidRDefault="00AB18D5" w:rsidP="00AB18D5">
      <w:pPr>
        <w:widowControl w:val="0"/>
        <w:suppressAutoHyphens/>
        <w:ind w:left="720" w:hanging="720"/>
        <w:rPr>
          <w:rFonts w:eastAsia="Times New Roman"/>
        </w:rPr>
      </w:pPr>
      <w:r w:rsidRPr="003E4B94">
        <w:rPr>
          <w:rFonts w:eastAsia="Times New Roman"/>
          <w:i/>
        </w:rPr>
        <w:t>The Compact Quill Reader</w:t>
      </w:r>
      <w:r w:rsidRPr="003E4B94">
        <w:rPr>
          <w:rFonts w:eastAsia="Times New Roman"/>
        </w:rPr>
        <w:t>. Jocelyn Siler, Kate Gadbow, Mark Medvetz. New York: Harcourt Brace, 2000. “Green Cards.”</w:t>
      </w:r>
    </w:p>
    <w:p w14:paraId="7D596DD4" w14:textId="77777777" w:rsidR="007138DF" w:rsidRPr="003E4B94" w:rsidRDefault="007138DF" w:rsidP="007138DF">
      <w:pPr>
        <w:widowControl w:val="0"/>
        <w:suppressAutoHyphens/>
        <w:rPr>
          <w:rFonts w:eastAsia="Times New Roman"/>
        </w:rPr>
      </w:pPr>
    </w:p>
    <w:p w14:paraId="6AD76136" w14:textId="662C1EE0"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Prairie Schooner. </w:t>
      </w:r>
      <w:r w:rsidRPr="003E4B94">
        <w:rPr>
          <w:rFonts w:eastAsia="Times New Roman"/>
          <w:i/>
        </w:rPr>
        <w:t xml:space="preserve">The Best of Prairie Schooner: Personal Essays. </w:t>
      </w:r>
      <w:r w:rsidRPr="003E4B94">
        <w:rPr>
          <w:rFonts w:eastAsia="Times New Roman"/>
        </w:rPr>
        <w:t>Ed. by Hilda Raz and Kate Flaherty. Lincoln and London: University of Nebraska Press, Bison Books, 2000. “Translating Translation: Finding the Beginning.”</w:t>
      </w:r>
      <w:r w:rsidR="0050758C" w:rsidRPr="003E4B94">
        <w:rPr>
          <w:rFonts w:eastAsia="Times New Roman"/>
        </w:rPr>
        <w:t xml:space="preserve"> </w:t>
      </w:r>
      <w:r w:rsidRPr="003E4B94">
        <w:rPr>
          <w:rFonts w:eastAsia="Times New Roman"/>
        </w:rPr>
        <w:t>104-107.</w:t>
      </w:r>
    </w:p>
    <w:p w14:paraId="63B956EA" w14:textId="77777777" w:rsidR="007138DF" w:rsidRPr="003E4B94" w:rsidRDefault="007138DF" w:rsidP="007138DF">
      <w:pPr>
        <w:widowControl w:val="0"/>
        <w:suppressAutoHyphens/>
        <w:ind w:left="720" w:hanging="720"/>
        <w:rPr>
          <w:rFonts w:eastAsia="Times New Roman"/>
        </w:rPr>
      </w:pPr>
    </w:p>
    <w:p w14:paraId="58484A6A" w14:textId="0DEAC225" w:rsidR="007138DF" w:rsidRPr="003E4B94" w:rsidRDefault="007138DF" w:rsidP="007138DF">
      <w:pPr>
        <w:widowControl w:val="0"/>
        <w:suppressAutoHyphens/>
        <w:ind w:left="720" w:hanging="720"/>
        <w:rPr>
          <w:rFonts w:eastAsia="Times New Roman"/>
        </w:rPr>
      </w:pPr>
      <w:r w:rsidRPr="003E4B94">
        <w:rPr>
          <w:rFonts w:eastAsia="Times New Roman"/>
          <w:i/>
        </w:rPr>
        <w:t>Strategies for College Writing: A Rhetorical Reader</w:t>
      </w:r>
      <w:r w:rsidRPr="003E4B94">
        <w:rPr>
          <w:rFonts w:eastAsia="Times New Roman"/>
        </w:rPr>
        <w:t>. Robert Funk, et al. Upper Saddle River, NJ: Prentice Hall, 2000. “Becoming and Breaking: Poet and Poem.”</w:t>
      </w:r>
      <w:r w:rsidR="0050758C" w:rsidRPr="003E4B94">
        <w:rPr>
          <w:rFonts w:eastAsia="Times New Roman"/>
        </w:rPr>
        <w:t xml:space="preserve"> </w:t>
      </w:r>
      <w:r w:rsidRPr="003E4B94">
        <w:rPr>
          <w:rFonts w:eastAsia="Times New Roman"/>
        </w:rPr>
        <w:t>435--.</w:t>
      </w:r>
    </w:p>
    <w:p w14:paraId="1448072F" w14:textId="77777777" w:rsidR="009E50B6" w:rsidRPr="003E4B94" w:rsidRDefault="009E50B6" w:rsidP="009E50B6">
      <w:pPr>
        <w:widowControl w:val="0"/>
        <w:suppressAutoHyphens/>
        <w:ind w:left="720" w:hanging="720"/>
        <w:rPr>
          <w:rFonts w:eastAsia="Times New Roman"/>
          <w:i/>
        </w:rPr>
      </w:pPr>
    </w:p>
    <w:p w14:paraId="6670E682" w14:textId="77777777" w:rsidR="009E50B6" w:rsidRPr="003E4B94" w:rsidRDefault="009E50B6" w:rsidP="009E50B6">
      <w:pPr>
        <w:widowControl w:val="0"/>
        <w:suppressAutoHyphens/>
        <w:ind w:left="720" w:hanging="720"/>
        <w:rPr>
          <w:rFonts w:eastAsia="Times New Roman"/>
        </w:rPr>
      </w:pPr>
      <w:r w:rsidRPr="003E4B94">
        <w:rPr>
          <w:rFonts w:eastAsia="Times New Roman"/>
          <w:i/>
        </w:rPr>
        <w:t>The Quill Reader</w:t>
      </w:r>
      <w:r w:rsidRPr="003E4B94">
        <w:rPr>
          <w:rFonts w:eastAsia="Times New Roman"/>
        </w:rPr>
        <w:t>. Jocelyn Siler, Kate Gadbow, Mark Medvetz. New York: Harcourt Brace, 2000. “Green Cards.”</w:t>
      </w:r>
    </w:p>
    <w:p w14:paraId="685BA490" w14:textId="77777777" w:rsidR="007138DF" w:rsidRPr="003E4B94" w:rsidRDefault="007138DF" w:rsidP="007138DF">
      <w:pPr>
        <w:widowControl w:val="0"/>
        <w:suppressAutoHyphens/>
        <w:ind w:left="720" w:hanging="720"/>
        <w:rPr>
          <w:rFonts w:eastAsia="Times New Roman"/>
        </w:rPr>
      </w:pPr>
    </w:p>
    <w:p w14:paraId="1EC52346"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Writer’s Presence: A Pool of Readings</w:t>
      </w:r>
      <w:r w:rsidRPr="003E4B94">
        <w:rPr>
          <w:rFonts w:eastAsia="Times New Roman"/>
        </w:rPr>
        <w:t xml:space="preserve">. 3e. Ed. Donald McQuade and Robert Atwan. Boston: Bedford/St. Martin’s, 2000. “Green Cards,” with headnote. 218-221. </w:t>
      </w:r>
    </w:p>
    <w:p w14:paraId="0BE6EAAE" w14:textId="77777777" w:rsidR="007138DF" w:rsidRPr="003E4B94" w:rsidRDefault="007138DF" w:rsidP="007138DF">
      <w:pPr>
        <w:widowControl w:val="0"/>
        <w:suppressAutoHyphens/>
        <w:rPr>
          <w:rFonts w:eastAsia="Times New Roman"/>
        </w:rPr>
      </w:pPr>
    </w:p>
    <w:p w14:paraId="34C5DC2B" w14:textId="2260033E" w:rsidR="007138DF" w:rsidRPr="003E4B94" w:rsidRDefault="007138DF" w:rsidP="007138DF">
      <w:pPr>
        <w:widowControl w:val="0"/>
        <w:suppressAutoHyphens/>
        <w:ind w:left="720" w:hanging="720"/>
        <w:rPr>
          <w:rFonts w:eastAsia="Times New Roman"/>
        </w:rPr>
      </w:pPr>
      <w:r w:rsidRPr="003E4B94">
        <w:rPr>
          <w:rFonts w:eastAsia="Times New Roman"/>
          <w:i/>
        </w:rPr>
        <w:t>Creating Fiction</w:t>
      </w:r>
      <w:r w:rsidRPr="003E4B94">
        <w:rPr>
          <w:rFonts w:eastAsia="Times New Roman"/>
        </w:rPr>
        <w:t>. Ed. Julie Checkoway. Cincinnati. Story Press, 1999. “Eleven Style Considerations You Can’t Live Without: Editing and Polishing.”</w:t>
      </w:r>
      <w:r w:rsidR="0050758C" w:rsidRPr="003E4B94">
        <w:rPr>
          <w:rFonts w:eastAsia="Times New Roman"/>
        </w:rPr>
        <w:t xml:space="preserve"> </w:t>
      </w:r>
      <w:r w:rsidRPr="003E4B94">
        <w:rPr>
          <w:rFonts w:eastAsia="Times New Roman"/>
        </w:rPr>
        <w:t>256-262.</w:t>
      </w:r>
    </w:p>
    <w:p w14:paraId="259C37FD" w14:textId="77777777" w:rsidR="007138DF" w:rsidRPr="003E4B94" w:rsidRDefault="007138DF" w:rsidP="007138DF">
      <w:pPr>
        <w:widowControl w:val="0"/>
        <w:suppressAutoHyphens/>
        <w:ind w:left="720" w:hanging="720"/>
        <w:rPr>
          <w:rFonts w:eastAsia="Times New Roman"/>
        </w:rPr>
      </w:pPr>
    </w:p>
    <w:p w14:paraId="751C9AA1"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Red River International Conference on World Literature. </w:t>
      </w:r>
      <w:r w:rsidRPr="003E4B94">
        <w:rPr>
          <w:rFonts w:eastAsia="Times New Roman"/>
        </w:rPr>
        <w:t xml:space="preserve">Conference Proceedings. Vol. 1. 1998-99: ISSN: 1533-0842. Ed. Kevin Brooks. Fargo: North Dakota State University, 1999. “The Forgotten Language of the Coming Century.” Online*. </w:t>
      </w:r>
    </w:p>
    <w:p w14:paraId="65651BC1" w14:textId="77777777" w:rsidR="007138DF" w:rsidRPr="003E4B94" w:rsidRDefault="007138DF" w:rsidP="007138DF">
      <w:pPr>
        <w:widowControl w:val="0"/>
        <w:suppressAutoHyphens/>
        <w:rPr>
          <w:rFonts w:eastAsia="Times New Roman"/>
        </w:rPr>
      </w:pPr>
    </w:p>
    <w:p w14:paraId="72E6B252" w14:textId="570633BF" w:rsidR="007138DF" w:rsidRPr="003E4B94" w:rsidRDefault="007138DF" w:rsidP="007138DF">
      <w:pPr>
        <w:widowControl w:val="0"/>
        <w:suppressAutoHyphens/>
        <w:ind w:left="720" w:hanging="720"/>
        <w:rPr>
          <w:rFonts w:eastAsia="Times New Roman"/>
        </w:rPr>
      </w:pPr>
      <w:r w:rsidRPr="003E4B94">
        <w:rPr>
          <w:rFonts w:eastAsia="Times New Roman"/>
          <w:i/>
        </w:rPr>
        <w:t>Danger, Poets at Play: Focus on Poetry</w:t>
      </w:r>
      <w:r w:rsidRPr="003E4B94">
        <w:rPr>
          <w:rFonts w:eastAsia="Times New Roman"/>
        </w:rPr>
        <w:t>. Ed. Eva Schlein Jungermann. Phoenix: International Friends of Transformative Art, 1998. “Limones.”</w:t>
      </w:r>
      <w:r w:rsidR="0050758C" w:rsidRPr="003E4B94">
        <w:rPr>
          <w:rFonts w:eastAsia="Times New Roman"/>
        </w:rPr>
        <w:t xml:space="preserve"> </w:t>
      </w:r>
      <w:r w:rsidRPr="003E4B94">
        <w:rPr>
          <w:rFonts w:eastAsia="Times New Roman"/>
        </w:rPr>
        <w:t>33.</w:t>
      </w:r>
    </w:p>
    <w:p w14:paraId="1753F39F" w14:textId="77777777" w:rsidR="007138DF" w:rsidRPr="003E4B94" w:rsidRDefault="007138DF" w:rsidP="007138DF">
      <w:pPr>
        <w:widowControl w:val="0"/>
        <w:suppressAutoHyphens/>
        <w:ind w:left="720" w:hanging="720"/>
        <w:rPr>
          <w:rFonts w:eastAsia="Times New Roman"/>
          <w:i/>
        </w:rPr>
      </w:pPr>
    </w:p>
    <w:p w14:paraId="0AB5C9BF" w14:textId="0985A847" w:rsidR="007138DF" w:rsidRPr="003E4B94" w:rsidRDefault="007138DF" w:rsidP="007138DF">
      <w:pPr>
        <w:widowControl w:val="0"/>
        <w:suppressAutoHyphens/>
        <w:ind w:left="720" w:hanging="720"/>
        <w:rPr>
          <w:rFonts w:eastAsia="Times New Roman"/>
        </w:rPr>
      </w:pPr>
      <w:r w:rsidRPr="003E4B94">
        <w:rPr>
          <w:rFonts w:eastAsia="Times New Roman"/>
          <w:i/>
        </w:rPr>
        <w:t>Approaching Poetry</w:t>
      </w:r>
      <w:r w:rsidRPr="003E4B94">
        <w:rPr>
          <w:rFonts w:eastAsia="Times New Roman"/>
        </w:rPr>
        <w:t>. Ed. Peter J. Schakel and Jack Ridl. New York: St. Martin’s, 1997. “Foreword.”</w:t>
      </w:r>
      <w:r w:rsidR="0050758C" w:rsidRPr="003E4B94">
        <w:rPr>
          <w:rFonts w:eastAsia="Times New Roman"/>
        </w:rPr>
        <w:t xml:space="preserve"> </w:t>
      </w:r>
      <w:r w:rsidRPr="003E4B94">
        <w:rPr>
          <w:rFonts w:eastAsia="Times New Roman"/>
        </w:rPr>
        <w:t>xxv-xxviii. “. . . rugged pluralism.”</w:t>
      </w:r>
      <w:r w:rsidR="0050758C" w:rsidRPr="003E4B94">
        <w:rPr>
          <w:rFonts w:eastAsia="Times New Roman"/>
        </w:rPr>
        <w:t xml:space="preserve"> </w:t>
      </w:r>
      <w:r w:rsidRPr="003E4B94">
        <w:rPr>
          <w:rFonts w:eastAsia="Times New Roman"/>
        </w:rPr>
        <w:t>270.</w:t>
      </w:r>
    </w:p>
    <w:p w14:paraId="7B095397" w14:textId="77777777" w:rsidR="007138DF" w:rsidRPr="003E4B94" w:rsidRDefault="007138DF" w:rsidP="007138DF">
      <w:pPr>
        <w:widowControl w:val="0"/>
        <w:suppressAutoHyphens/>
        <w:ind w:left="720" w:hanging="720"/>
        <w:rPr>
          <w:rFonts w:eastAsia="Times New Roman"/>
          <w:i/>
        </w:rPr>
      </w:pPr>
    </w:p>
    <w:p w14:paraId="2FD8B254"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Writer’s Presence: A Pool of Essays</w:t>
      </w:r>
      <w:r w:rsidRPr="003E4B94">
        <w:rPr>
          <w:rFonts w:eastAsia="Times New Roman"/>
        </w:rPr>
        <w:t xml:space="preserve">. Ed. Donald McQuade and Robert Atwan. Boston: Bedford Books, 1997. “Green Cards,” with headnote. 148-151. </w:t>
      </w:r>
    </w:p>
    <w:p w14:paraId="273E1EB4" w14:textId="77777777" w:rsidR="007138DF" w:rsidRPr="003E4B94" w:rsidRDefault="007138DF" w:rsidP="007138DF">
      <w:pPr>
        <w:widowControl w:val="0"/>
        <w:suppressAutoHyphens/>
        <w:ind w:left="720" w:hanging="720"/>
        <w:rPr>
          <w:rFonts w:eastAsia="Times New Roman"/>
          <w:i/>
        </w:rPr>
      </w:pPr>
    </w:p>
    <w:p w14:paraId="152C9F3C" w14:textId="667AC27F" w:rsidR="007138DF" w:rsidRPr="003E4B94" w:rsidRDefault="007138DF" w:rsidP="007138DF">
      <w:pPr>
        <w:widowControl w:val="0"/>
        <w:suppressAutoHyphens/>
        <w:ind w:left="720" w:hanging="720"/>
        <w:rPr>
          <w:rFonts w:eastAsia="Times New Roman"/>
        </w:rPr>
      </w:pPr>
      <w:r w:rsidRPr="003E4B94">
        <w:rPr>
          <w:rFonts w:eastAsia="Times New Roman"/>
          <w:i/>
        </w:rPr>
        <w:t>Writing America</w:t>
      </w:r>
      <w:r w:rsidRPr="003E4B94">
        <w:rPr>
          <w:rFonts w:eastAsia="Times New Roman"/>
        </w:rPr>
        <w:t>. Washington, D.C: National Endowment for the Arts., 1997. “The NEA made me . . . .”</w:t>
      </w:r>
      <w:r w:rsidR="0050758C" w:rsidRPr="003E4B94">
        <w:rPr>
          <w:rFonts w:eastAsia="Times New Roman"/>
        </w:rPr>
        <w:t xml:space="preserve"> </w:t>
      </w:r>
      <w:r w:rsidRPr="003E4B94">
        <w:rPr>
          <w:rFonts w:eastAsia="Times New Roman"/>
        </w:rPr>
        <w:t>12.</w:t>
      </w:r>
    </w:p>
    <w:p w14:paraId="6BE56AFB" w14:textId="77777777" w:rsidR="007138DF" w:rsidRPr="003E4B94" w:rsidRDefault="007138DF" w:rsidP="007138DF">
      <w:pPr>
        <w:widowControl w:val="0"/>
        <w:suppressAutoHyphens/>
        <w:ind w:left="720" w:hanging="720"/>
        <w:rPr>
          <w:rFonts w:eastAsia="Times New Roman"/>
          <w:i/>
        </w:rPr>
      </w:pPr>
    </w:p>
    <w:p w14:paraId="5B460323" w14:textId="0BEDDC44" w:rsidR="007138DF" w:rsidRPr="003E4B94" w:rsidRDefault="007138DF" w:rsidP="007138DF">
      <w:pPr>
        <w:widowControl w:val="0"/>
        <w:suppressAutoHyphens/>
        <w:ind w:left="720" w:hanging="720"/>
        <w:rPr>
          <w:rFonts w:eastAsia="Times New Roman"/>
          <w:i/>
        </w:rPr>
      </w:pPr>
      <w:r w:rsidRPr="003E4B94">
        <w:rPr>
          <w:rFonts w:eastAsia="Times New Roman"/>
          <w:i/>
        </w:rPr>
        <w:t>Opacity &amp; Translucence: Letterpress Printing On Handmade Paper</w:t>
      </w:r>
      <w:r w:rsidRPr="003E4B94">
        <w:rPr>
          <w:rFonts w:eastAsia="Times New Roman"/>
        </w:rPr>
        <w:t xml:space="preserve">. Ed. Michael Durgin. </w:t>
      </w:r>
      <w:r w:rsidRPr="003E4B94">
        <w:rPr>
          <w:rFonts w:eastAsia="Times New Roman"/>
        </w:rPr>
        <w:lastRenderedPageBreak/>
        <w:t>Washington, D.C.: Handpapermaking, Inc., 1996. “On Listening, Sweet Water, and the Alphabet.”</w:t>
      </w:r>
      <w:r w:rsidR="0050758C" w:rsidRPr="003E4B94">
        <w:rPr>
          <w:rFonts w:eastAsia="Times New Roman"/>
        </w:rPr>
        <w:t xml:space="preserve"> </w:t>
      </w:r>
      <w:r w:rsidRPr="003E4B94">
        <w:rPr>
          <w:rFonts w:eastAsia="Times New Roman"/>
        </w:rPr>
        <w:t>Includes contextual essay, “</w:t>
      </w:r>
      <w:r w:rsidRPr="003E4B94">
        <w:rPr>
          <w:rFonts w:eastAsia="Times New Roman"/>
          <w:i/>
        </w:rPr>
        <w:t>Pimería Alta</w:t>
      </w:r>
      <w:r w:rsidRPr="003E4B94">
        <w:rPr>
          <w:rFonts w:eastAsia="Times New Roman"/>
        </w:rPr>
        <w:t>,” co-authored with Karla Payne Elling.</w:t>
      </w:r>
    </w:p>
    <w:p w14:paraId="27F33B8B" w14:textId="77777777" w:rsidR="007138DF" w:rsidRPr="003E4B94" w:rsidRDefault="007138DF" w:rsidP="007138DF">
      <w:pPr>
        <w:widowControl w:val="0"/>
        <w:suppressAutoHyphens/>
        <w:ind w:left="720" w:hanging="720"/>
        <w:rPr>
          <w:rFonts w:eastAsia="Times New Roman"/>
          <w:i/>
        </w:rPr>
      </w:pPr>
    </w:p>
    <w:p w14:paraId="39401791" w14:textId="77777777" w:rsidR="007138DF" w:rsidRPr="003E4B94" w:rsidRDefault="007138DF" w:rsidP="007138DF">
      <w:pPr>
        <w:widowControl w:val="0"/>
        <w:suppressAutoHyphens/>
        <w:ind w:left="720" w:hanging="720"/>
        <w:rPr>
          <w:rFonts w:eastAsia="Times New Roman"/>
        </w:rPr>
      </w:pPr>
      <w:r w:rsidRPr="003E4B94">
        <w:rPr>
          <w:rFonts w:eastAsia="Times New Roman"/>
          <w:i/>
        </w:rPr>
        <w:t>Thinking Things Through: Critical Thinking for Decisions You Can Live With</w:t>
      </w:r>
      <w:r w:rsidRPr="003E4B94">
        <w:rPr>
          <w:rFonts w:eastAsia="Times New Roman"/>
        </w:rPr>
        <w:t>. Mountain View, CA: Mayfield, 1996. Excerpt from: “Becoming and Breaking: Poet and Poem.”</w:t>
      </w:r>
    </w:p>
    <w:p w14:paraId="6AD4E7DF" w14:textId="77777777" w:rsidR="007138DF" w:rsidRPr="003E4B94" w:rsidRDefault="007138DF" w:rsidP="007138DF">
      <w:pPr>
        <w:widowControl w:val="0"/>
        <w:suppressAutoHyphens/>
        <w:ind w:left="720" w:hanging="720"/>
        <w:rPr>
          <w:rFonts w:eastAsia="Times New Roman"/>
          <w:i/>
        </w:rPr>
      </w:pPr>
    </w:p>
    <w:p w14:paraId="04D039D2" w14:textId="7433D459" w:rsidR="007138DF" w:rsidRPr="003E4B94" w:rsidRDefault="007138DF" w:rsidP="007138DF">
      <w:pPr>
        <w:widowControl w:val="0"/>
        <w:suppressAutoHyphens/>
        <w:ind w:left="720" w:hanging="720"/>
        <w:rPr>
          <w:rFonts w:eastAsia="Times New Roman"/>
        </w:rPr>
      </w:pPr>
      <w:r w:rsidRPr="003E4B94">
        <w:rPr>
          <w:rFonts w:eastAsia="Times New Roman"/>
          <w:i/>
        </w:rPr>
        <w:t>Muy Macho: Latino Men Confronting Their Manhood</w:t>
      </w:r>
      <w:r w:rsidRPr="003E4B94">
        <w:rPr>
          <w:rFonts w:eastAsia="Times New Roman"/>
        </w:rPr>
        <w:t>. Ed. Ray González. New York: Anchor/Doubleday, 1996. “My Father and the Snow.”</w:t>
      </w:r>
      <w:r w:rsidR="0050758C" w:rsidRPr="003E4B94">
        <w:rPr>
          <w:rFonts w:eastAsia="Times New Roman"/>
        </w:rPr>
        <w:t xml:space="preserve"> </w:t>
      </w:r>
      <w:r w:rsidRPr="003E4B94">
        <w:rPr>
          <w:rFonts w:eastAsia="Times New Roman"/>
        </w:rPr>
        <w:t>221-230.</w:t>
      </w:r>
    </w:p>
    <w:p w14:paraId="4346DEAB" w14:textId="77777777" w:rsidR="007138DF" w:rsidRPr="003E4B94" w:rsidRDefault="007138DF" w:rsidP="007138DF">
      <w:pPr>
        <w:widowControl w:val="0"/>
        <w:suppressAutoHyphens/>
        <w:ind w:left="720" w:hanging="720"/>
        <w:rPr>
          <w:rFonts w:eastAsia="Times New Roman"/>
          <w:i/>
        </w:rPr>
      </w:pPr>
    </w:p>
    <w:p w14:paraId="10D91480" w14:textId="065066AE" w:rsidR="007138DF" w:rsidRPr="003E4B94" w:rsidRDefault="007138DF" w:rsidP="007138DF">
      <w:pPr>
        <w:widowControl w:val="0"/>
        <w:suppressAutoHyphens/>
        <w:ind w:left="720" w:hanging="720"/>
        <w:rPr>
          <w:rFonts w:eastAsia="Times New Roman"/>
        </w:rPr>
      </w:pPr>
      <w:r w:rsidRPr="003E4B94">
        <w:rPr>
          <w:rFonts w:eastAsia="Times New Roman"/>
          <w:i/>
        </w:rPr>
        <w:t>Re/Mapping the Occident</w:t>
      </w:r>
      <w:r w:rsidRPr="003E4B94">
        <w:rPr>
          <w:rFonts w:eastAsia="Times New Roman"/>
        </w:rPr>
        <w:t>. Ed. Bryan Joachim Malessa and John Jason Mitchell. Berkeley: University of California, Berkeley, 1995. “The Tooth.”</w:t>
      </w:r>
      <w:r w:rsidR="0050758C" w:rsidRPr="003E4B94">
        <w:rPr>
          <w:rFonts w:eastAsia="Times New Roman"/>
        </w:rPr>
        <w:t xml:space="preserve"> </w:t>
      </w:r>
      <w:r w:rsidRPr="003E4B94">
        <w:rPr>
          <w:rFonts w:eastAsia="Times New Roman"/>
        </w:rPr>
        <w:t>127-129.</w:t>
      </w:r>
    </w:p>
    <w:p w14:paraId="72F425D3" w14:textId="77777777" w:rsidR="007138DF" w:rsidRPr="003E4B94" w:rsidRDefault="007138DF" w:rsidP="007138DF">
      <w:pPr>
        <w:widowControl w:val="0"/>
        <w:suppressAutoHyphens/>
        <w:ind w:left="720" w:hanging="720"/>
        <w:rPr>
          <w:rFonts w:eastAsia="Times New Roman"/>
          <w:i/>
        </w:rPr>
      </w:pPr>
    </w:p>
    <w:p w14:paraId="1B5BF9C1" w14:textId="227FA796" w:rsidR="007138DF" w:rsidRPr="003E4B94" w:rsidRDefault="007138DF" w:rsidP="007138DF">
      <w:pPr>
        <w:widowControl w:val="0"/>
        <w:suppressAutoHyphens/>
        <w:ind w:left="720" w:hanging="720"/>
        <w:rPr>
          <w:rFonts w:eastAsia="Times New Roman"/>
        </w:rPr>
      </w:pPr>
      <w:r w:rsidRPr="003E4B94">
        <w:rPr>
          <w:rFonts w:eastAsia="Times New Roman"/>
          <w:i/>
        </w:rPr>
        <w:t>Writing the Southwest</w:t>
      </w:r>
      <w:r w:rsidRPr="003E4B94">
        <w:rPr>
          <w:rFonts w:eastAsia="Times New Roman"/>
        </w:rPr>
        <w:t>. Ed. David King Dunaway and Sara L. Spurgeon. New York: Plume/Penguin, 1995. Excerpt from “Ploughshares Introduction.”</w:t>
      </w:r>
      <w:r w:rsidR="0050758C" w:rsidRPr="003E4B94">
        <w:rPr>
          <w:rFonts w:eastAsia="Times New Roman"/>
        </w:rPr>
        <w:t xml:space="preserve"> </w:t>
      </w:r>
      <w:r w:rsidRPr="003E4B94">
        <w:rPr>
          <w:rFonts w:eastAsia="Times New Roman"/>
        </w:rPr>
        <w:t>173.</w:t>
      </w:r>
    </w:p>
    <w:p w14:paraId="32891C62" w14:textId="77777777" w:rsidR="007138DF" w:rsidRPr="003E4B94" w:rsidRDefault="007138DF" w:rsidP="007138DF">
      <w:pPr>
        <w:widowControl w:val="0"/>
        <w:suppressAutoHyphens/>
        <w:ind w:left="720" w:hanging="720"/>
        <w:rPr>
          <w:rFonts w:eastAsia="Times New Roman"/>
          <w:i/>
        </w:rPr>
      </w:pPr>
    </w:p>
    <w:p w14:paraId="5112A914" w14:textId="227656DB" w:rsidR="007138DF" w:rsidRPr="003E4B94" w:rsidRDefault="007138DF" w:rsidP="007138DF">
      <w:pPr>
        <w:widowControl w:val="0"/>
        <w:suppressAutoHyphens/>
        <w:ind w:left="720" w:hanging="720"/>
        <w:rPr>
          <w:rFonts w:eastAsia="Times New Roman"/>
        </w:rPr>
      </w:pPr>
      <w:r w:rsidRPr="003E4B94">
        <w:rPr>
          <w:rFonts w:eastAsia="Times New Roman"/>
          <w:i/>
        </w:rPr>
        <w:t>Benito Huerta: Preserve, Negate, Transcend</w:t>
      </w:r>
      <w:r w:rsidRPr="003E4B94">
        <w:rPr>
          <w:rFonts w:eastAsia="Times New Roman"/>
        </w:rPr>
        <w:t>. Edited and Curated by Heather Sealy Lineberry. Tempe: Arizona State University Art Museum, 1994. “The Language of Listening.”</w:t>
      </w:r>
      <w:r w:rsidR="0050758C" w:rsidRPr="003E4B94">
        <w:rPr>
          <w:rFonts w:eastAsia="Times New Roman"/>
        </w:rPr>
        <w:t xml:space="preserve"> </w:t>
      </w:r>
      <w:r w:rsidRPr="003E4B94">
        <w:rPr>
          <w:rFonts w:eastAsia="Times New Roman"/>
        </w:rPr>
        <w:t>18-24.</w:t>
      </w:r>
    </w:p>
    <w:p w14:paraId="53ED370F" w14:textId="77777777" w:rsidR="007138DF" w:rsidRPr="003E4B94" w:rsidRDefault="007138DF" w:rsidP="007138DF">
      <w:pPr>
        <w:widowControl w:val="0"/>
        <w:suppressAutoHyphens/>
        <w:ind w:left="720" w:hanging="720"/>
        <w:rPr>
          <w:rFonts w:eastAsia="Times New Roman"/>
          <w:i/>
        </w:rPr>
      </w:pPr>
    </w:p>
    <w:p w14:paraId="4E662FA3" w14:textId="54FEC7F2" w:rsidR="007138DF" w:rsidRPr="003E4B94" w:rsidRDefault="007138DF" w:rsidP="007138DF">
      <w:pPr>
        <w:widowControl w:val="0"/>
        <w:suppressAutoHyphens/>
        <w:ind w:left="720" w:hanging="720"/>
        <w:rPr>
          <w:rFonts w:eastAsia="Times New Roman"/>
        </w:rPr>
      </w:pPr>
      <w:r w:rsidRPr="003E4B94">
        <w:rPr>
          <w:rFonts w:eastAsia="Times New Roman"/>
          <w:i/>
        </w:rPr>
        <w:t>Seasons of the Coyote</w:t>
      </w:r>
      <w:r w:rsidRPr="003E4B94">
        <w:rPr>
          <w:rFonts w:eastAsia="Times New Roman"/>
        </w:rPr>
        <w:t>. Ed. Philip L. Harrison. San Diego: HarperCollins/Tehabi Books, 1994. “Before Coyote and Beyond.”</w:t>
      </w:r>
      <w:r w:rsidR="0050758C" w:rsidRPr="003E4B94">
        <w:rPr>
          <w:rFonts w:eastAsia="Times New Roman"/>
        </w:rPr>
        <w:t xml:space="preserve"> </w:t>
      </w:r>
      <w:r w:rsidRPr="003E4B94">
        <w:rPr>
          <w:rFonts w:eastAsia="Times New Roman"/>
        </w:rPr>
        <w:t>91-94.</w:t>
      </w:r>
    </w:p>
    <w:p w14:paraId="413E5D5A" w14:textId="77777777" w:rsidR="007138DF" w:rsidRPr="003E4B94" w:rsidRDefault="007138DF" w:rsidP="007138DF">
      <w:pPr>
        <w:widowControl w:val="0"/>
        <w:suppressAutoHyphens/>
        <w:ind w:left="720" w:hanging="720"/>
        <w:rPr>
          <w:rFonts w:eastAsia="Times New Roman"/>
          <w:i/>
        </w:rPr>
      </w:pPr>
    </w:p>
    <w:p w14:paraId="10901712" w14:textId="168C0B89" w:rsidR="007138DF" w:rsidRPr="003E4B94" w:rsidRDefault="007138DF" w:rsidP="007138DF">
      <w:pPr>
        <w:widowControl w:val="0"/>
        <w:suppressAutoHyphens/>
        <w:ind w:left="720" w:hanging="720"/>
        <w:rPr>
          <w:rFonts w:eastAsia="Times New Roman"/>
        </w:rPr>
      </w:pPr>
      <w:r w:rsidRPr="003E4B94">
        <w:rPr>
          <w:rFonts w:eastAsia="Times New Roman"/>
          <w:i/>
        </w:rPr>
        <w:t>Daily Fare: Essays from the Multicultural Experience</w:t>
      </w:r>
      <w:r w:rsidRPr="003E4B94">
        <w:rPr>
          <w:rFonts w:eastAsia="Times New Roman"/>
        </w:rPr>
        <w:t>. Ed. Kathleen Aguero. Athens, GA: University of Georgia Press, 1993. “Becoming and Breaking.”</w:t>
      </w:r>
      <w:r w:rsidR="0050758C" w:rsidRPr="003E4B94">
        <w:rPr>
          <w:rFonts w:eastAsia="Times New Roman"/>
        </w:rPr>
        <w:t xml:space="preserve"> </w:t>
      </w:r>
      <w:r w:rsidRPr="003E4B94">
        <w:rPr>
          <w:rFonts w:eastAsia="Times New Roman"/>
        </w:rPr>
        <w:t>20-27.</w:t>
      </w:r>
    </w:p>
    <w:p w14:paraId="02D1CB0F" w14:textId="77777777" w:rsidR="007138DF" w:rsidRPr="003E4B94" w:rsidRDefault="007138DF" w:rsidP="007138DF">
      <w:pPr>
        <w:widowControl w:val="0"/>
        <w:suppressAutoHyphens/>
        <w:ind w:left="720" w:hanging="720"/>
        <w:rPr>
          <w:rFonts w:eastAsia="Times New Roman"/>
          <w:i/>
        </w:rPr>
      </w:pPr>
    </w:p>
    <w:p w14:paraId="4567B6CC" w14:textId="3309A888" w:rsidR="007138DF" w:rsidRPr="003E4B94" w:rsidRDefault="007138DF" w:rsidP="007138DF">
      <w:pPr>
        <w:widowControl w:val="0"/>
        <w:suppressAutoHyphens/>
        <w:ind w:left="720" w:hanging="720"/>
        <w:rPr>
          <w:rFonts w:eastAsia="Times New Roman"/>
        </w:rPr>
      </w:pPr>
      <w:r w:rsidRPr="003E4B94">
        <w:rPr>
          <w:rFonts w:eastAsia="Times New Roman"/>
          <w:i/>
        </w:rPr>
        <w:t xml:space="preserve">Living the Dream in Arizona: The Legacy of Martin Luther King, Jr. </w:t>
      </w:r>
      <w:r w:rsidRPr="003E4B94">
        <w:rPr>
          <w:rFonts w:eastAsia="Times New Roman"/>
        </w:rPr>
        <w:t>Ed. Gretchen M. Bataille and Albert L. McHenry. Tempe: Arizona State University, 1992. “The Artist Citizen.”</w:t>
      </w:r>
      <w:r w:rsidR="0050758C" w:rsidRPr="003E4B94">
        <w:rPr>
          <w:rFonts w:eastAsia="Times New Roman"/>
        </w:rPr>
        <w:t xml:space="preserve"> </w:t>
      </w:r>
      <w:r w:rsidRPr="003E4B94">
        <w:rPr>
          <w:rFonts w:eastAsia="Times New Roman"/>
        </w:rPr>
        <w:t>62-63.</w:t>
      </w:r>
    </w:p>
    <w:p w14:paraId="36DC7A5E" w14:textId="77777777" w:rsidR="007138DF" w:rsidRPr="003E4B94" w:rsidRDefault="007138DF" w:rsidP="007138DF">
      <w:pPr>
        <w:widowControl w:val="0"/>
        <w:suppressAutoHyphens/>
        <w:ind w:left="720" w:hanging="720"/>
        <w:rPr>
          <w:rFonts w:eastAsia="Times New Roman"/>
          <w:i/>
        </w:rPr>
      </w:pPr>
    </w:p>
    <w:p w14:paraId="434F32DA" w14:textId="36E85CB8" w:rsidR="007138DF" w:rsidRPr="003E4B94" w:rsidRDefault="007138DF" w:rsidP="007138DF">
      <w:pPr>
        <w:widowControl w:val="0"/>
        <w:suppressAutoHyphens/>
        <w:ind w:left="720" w:hanging="720"/>
        <w:rPr>
          <w:rFonts w:eastAsia="Times New Roman"/>
        </w:rPr>
      </w:pPr>
      <w:r w:rsidRPr="003E4B94">
        <w:rPr>
          <w:rFonts w:eastAsia="Times New Roman"/>
          <w:i/>
        </w:rPr>
        <w:t>Foro Binacional de Bibliotecas/Transborder Library Forum Proceedings</w:t>
      </w:r>
      <w:r w:rsidRPr="003E4B94">
        <w:rPr>
          <w:rFonts w:eastAsia="Times New Roman"/>
        </w:rPr>
        <w:t>. Phoenix: Arizona State Library Association, 1991. “Usando Prismáticos.”</w:t>
      </w:r>
      <w:r w:rsidR="0050758C" w:rsidRPr="003E4B94">
        <w:rPr>
          <w:rFonts w:eastAsia="Times New Roman"/>
        </w:rPr>
        <w:t xml:space="preserve"> </w:t>
      </w:r>
      <w:r w:rsidRPr="003E4B94">
        <w:rPr>
          <w:rFonts w:eastAsia="Times New Roman"/>
        </w:rPr>
        <w:t>5-20</w:t>
      </w:r>
      <w:r w:rsidR="000748E2">
        <w:rPr>
          <w:rFonts w:eastAsia="Times New Roman"/>
        </w:rPr>
        <w:t>-91Pima</w:t>
      </w:r>
      <w:r w:rsidRPr="003E4B94">
        <w:rPr>
          <w:rFonts w:eastAsia="Times New Roman"/>
        </w:rPr>
        <w:t xml:space="preserve">. Keynote address, with translation. </w:t>
      </w:r>
    </w:p>
    <w:p w14:paraId="505EB2B5" w14:textId="77777777" w:rsidR="007138DF" w:rsidRPr="003E4B94" w:rsidRDefault="007138DF" w:rsidP="007138DF">
      <w:pPr>
        <w:widowControl w:val="0"/>
        <w:suppressAutoHyphens/>
        <w:ind w:left="720" w:hanging="720"/>
        <w:rPr>
          <w:rFonts w:eastAsia="Times New Roman"/>
          <w:i/>
        </w:rPr>
      </w:pPr>
    </w:p>
    <w:p w14:paraId="5BFA979A" w14:textId="273773A1" w:rsidR="007138DF" w:rsidRPr="003E4B94" w:rsidRDefault="007138DF" w:rsidP="007138DF">
      <w:pPr>
        <w:widowControl w:val="0"/>
        <w:suppressAutoHyphens/>
        <w:ind w:left="720" w:hanging="720"/>
        <w:rPr>
          <w:rFonts w:eastAsia="Times New Roman"/>
        </w:rPr>
      </w:pPr>
      <w:r w:rsidRPr="003E4B94">
        <w:rPr>
          <w:rFonts w:eastAsia="Times New Roman"/>
          <w:i/>
        </w:rPr>
        <w:t>Dust in our Desks: Territory Days to the Present in Arizona Schools</w:t>
      </w:r>
      <w:r w:rsidRPr="003E4B94">
        <w:rPr>
          <w:rFonts w:eastAsia="Times New Roman"/>
        </w:rPr>
        <w:t>. Ed. Alleen Pace Nilsen. College of Education, Tempe: Arizona State University, 1985. “Six Years as a Traveling Poet.”</w:t>
      </w:r>
      <w:r w:rsidR="0050758C" w:rsidRPr="003E4B94">
        <w:rPr>
          <w:rFonts w:eastAsia="Times New Roman"/>
        </w:rPr>
        <w:t xml:space="preserve"> </w:t>
      </w:r>
      <w:r w:rsidRPr="003E4B94">
        <w:rPr>
          <w:rFonts w:eastAsia="Times New Roman"/>
        </w:rPr>
        <w:t>119</w:t>
      </w:r>
      <w:r w:rsidRPr="003E4B94">
        <w:rPr>
          <w:rFonts w:eastAsia="Times New Roman"/>
        </w:rPr>
        <w:noBreakHyphen/>
        <w:t>121.</w:t>
      </w:r>
    </w:p>
    <w:p w14:paraId="3796E495" w14:textId="77777777" w:rsidR="007138DF" w:rsidRPr="003E4B94" w:rsidRDefault="007138DF" w:rsidP="007138DF">
      <w:pPr>
        <w:widowControl w:val="0"/>
        <w:suppressAutoHyphens/>
        <w:ind w:left="720" w:hanging="720"/>
        <w:rPr>
          <w:rFonts w:eastAsia="Times New Roman"/>
          <w:i/>
        </w:rPr>
      </w:pPr>
    </w:p>
    <w:p w14:paraId="32CC08B6" w14:textId="7A7F376B" w:rsidR="007138DF" w:rsidRPr="003E4B94" w:rsidRDefault="007138DF" w:rsidP="007138DF">
      <w:pPr>
        <w:widowControl w:val="0"/>
        <w:suppressAutoHyphens/>
        <w:ind w:left="720" w:hanging="720"/>
        <w:rPr>
          <w:rFonts w:eastAsia="Times New Roman"/>
        </w:rPr>
      </w:pPr>
      <w:r w:rsidRPr="003E4B94">
        <w:rPr>
          <w:rFonts w:eastAsia="Times New Roman"/>
          <w:i/>
        </w:rPr>
        <w:t>Contemporary Latin American Culture: Unity and Diversity</w:t>
      </w:r>
      <w:r w:rsidRPr="003E4B94">
        <w:rPr>
          <w:rFonts w:eastAsia="Times New Roman"/>
        </w:rPr>
        <w:t>. Ed. C. Gail Guntermann. Center for Latin American Studies, Tempe: Arizona State University, 1984. “Chicano/Borderlands Literature and Poetry.”</w:t>
      </w:r>
      <w:r w:rsidR="0050758C" w:rsidRPr="003E4B94">
        <w:rPr>
          <w:rFonts w:eastAsia="Times New Roman"/>
        </w:rPr>
        <w:t xml:space="preserve"> </w:t>
      </w:r>
      <w:r w:rsidRPr="003E4B94">
        <w:rPr>
          <w:rFonts w:eastAsia="Times New Roman"/>
        </w:rPr>
        <w:t>79</w:t>
      </w:r>
      <w:r w:rsidRPr="003E4B94">
        <w:rPr>
          <w:rFonts w:eastAsia="Times New Roman"/>
        </w:rPr>
        <w:noBreakHyphen/>
        <w:t>93.</w:t>
      </w:r>
    </w:p>
    <w:p w14:paraId="58770D20" w14:textId="77777777" w:rsidR="007138DF" w:rsidRPr="003E4B94" w:rsidRDefault="007138DF" w:rsidP="007138DF">
      <w:pPr>
        <w:widowControl w:val="0"/>
        <w:suppressAutoHyphens/>
        <w:ind w:left="720" w:hanging="720"/>
        <w:rPr>
          <w:rFonts w:eastAsia="Times New Roman"/>
        </w:rPr>
      </w:pPr>
    </w:p>
    <w:p w14:paraId="6A3F6AC0" w14:textId="77777777" w:rsidR="007138DF" w:rsidRPr="003E4B94" w:rsidRDefault="007138DF" w:rsidP="007138DF">
      <w:pPr>
        <w:widowControl w:val="0"/>
        <w:suppressAutoHyphens/>
        <w:rPr>
          <w:rFonts w:eastAsia="Times New Roman"/>
        </w:rPr>
      </w:pPr>
    </w:p>
    <w:p w14:paraId="1DEF37B2" w14:textId="77777777" w:rsidR="007138DF" w:rsidRPr="003E4B94" w:rsidRDefault="007138DF" w:rsidP="007138DF">
      <w:pPr>
        <w:widowControl w:val="0"/>
        <w:suppressAutoHyphens/>
        <w:rPr>
          <w:rFonts w:eastAsia="Times New Roman"/>
        </w:rPr>
      </w:pPr>
      <w:r w:rsidRPr="003E4B94">
        <w:rPr>
          <w:rFonts w:eastAsia="Times New Roman"/>
          <w:b/>
        </w:rPr>
        <w:t>Journals, Non-Fiction</w:t>
      </w:r>
    </w:p>
    <w:p w14:paraId="7D38695F" w14:textId="77D33842" w:rsidR="007138DF" w:rsidRDefault="007138DF" w:rsidP="007138DF">
      <w:pPr>
        <w:widowControl w:val="0"/>
        <w:suppressAutoHyphens/>
        <w:rPr>
          <w:rFonts w:eastAsia="Times New Roman"/>
          <w:i/>
        </w:rPr>
      </w:pPr>
    </w:p>
    <w:p w14:paraId="7D22391A" w14:textId="3AD24E0D" w:rsidR="00D87E74" w:rsidRPr="00D87E74" w:rsidRDefault="00D87E74" w:rsidP="007138DF">
      <w:pPr>
        <w:widowControl w:val="0"/>
        <w:suppressAutoHyphens/>
        <w:rPr>
          <w:rFonts w:eastAsia="Times New Roman"/>
        </w:rPr>
      </w:pPr>
      <w:r>
        <w:rPr>
          <w:rFonts w:eastAsia="Times New Roman"/>
          <w:i/>
        </w:rPr>
        <w:t>Orion Magazine</w:t>
      </w:r>
      <w:r>
        <w:rPr>
          <w:rFonts w:eastAsia="Times New Roman"/>
        </w:rPr>
        <w:t>.  “The Chestnut Tree.”  Fc.</w:t>
      </w:r>
    </w:p>
    <w:p w14:paraId="2209FADD" w14:textId="709B5827" w:rsidR="00095D35" w:rsidRDefault="00095D35" w:rsidP="007138DF">
      <w:pPr>
        <w:widowControl w:val="0"/>
        <w:pBdr>
          <w:bottom w:val="single" w:sz="6" w:space="1" w:color="auto"/>
        </w:pBdr>
        <w:suppressAutoHyphens/>
        <w:rPr>
          <w:rFonts w:eastAsia="Times New Roman"/>
        </w:rPr>
      </w:pPr>
    </w:p>
    <w:p w14:paraId="3BA15C73" w14:textId="47950F37" w:rsidR="00095D35" w:rsidRDefault="00095D35" w:rsidP="007138DF">
      <w:pPr>
        <w:widowControl w:val="0"/>
        <w:suppressAutoHyphens/>
        <w:rPr>
          <w:rFonts w:eastAsia="Times New Roman"/>
        </w:rPr>
      </w:pPr>
    </w:p>
    <w:p w14:paraId="3C758773" w14:textId="4BE4060A" w:rsidR="0070679B" w:rsidRPr="0070679B" w:rsidRDefault="0070679B" w:rsidP="007138DF">
      <w:pPr>
        <w:widowControl w:val="0"/>
        <w:suppressAutoHyphens/>
        <w:rPr>
          <w:rFonts w:eastAsia="Times New Roman"/>
        </w:rPr>
      </w:pPr>
      <w:bookmarkStart w:id="13" w:name="_Hlk75357763"/>
      <w:r>
        <w:rPr>
          <w:rFonts w:eastAsia="Times New Roman"/>
          <w:i/>
        </w:rPr>
        <w:t>High Country News</w:t>
      </w:r>
      <w:r>
        <w:rPr>
          <w:rFonts w:eastAsia="Times New Roman"/>
        </w:rPr>
        <w:t>.  52:3. March 2021.  “Nogales, Then and Now.”  45.</w:t>
      </w:r>
    </w:p>
    <w:p w14:paraId="7C0EA379" w14:textId="77777777" w:rsidR="003D2847" w:rsidRDefault="003D2847" w:rsidP="003D2847">
      <w:pPr>
        <w:widowControl w:val="0"/>
        <w:suppressAutoHyphens/>
        <w:ind w:left="720" w:hanging="720"/>
        <w:rPr>
          <w:rFonts w:eastAsia="Times New Roman"/>
        </w:rPr>
      </w:pPr>
      <w:r>
        <w:rPr>
          <w:rFonts w:eastAsia="Times New Roman"/>
          <w:i/>
        </w:rPr>
        <w:t>Poetry Northwest</w:t>
      </w:r>
      <w:r>
        <w:rPr>
          <w:rFonts w:eastAsia="Times New Roman"/>
        </w:rPr>
        <w:t>. XIV:2. Winter &amp; Spring 2020. “Magical Realism and the Sociology of Possibility.” 51-58.</w:t>
      </w:r>
    </w:p>
    <w:bookmarkEnd w:id="13"/>
    <w:p w14:paraId="6E7DE191" w14:textId="7EE2041D" w:rsidR="00D53C7A" w:rsidRDefault="00D53C7A" w:rsidP="007138DF">
      <w:pPr>
        <w:widowControl w:val="0"/>
        <w:suppressAutoHyphens/>
        <w:rPr>
          <w:rFonts w:eastAsia="Times New Roman"/>
        </w:rPr>
      </w:pPr>
      <w:r>
        <w:rPr>
          <w:rFonts w:eastAsia="Times New Roman"/>
          <w:i/>
        </w:rPr>
        <w:t>American Poets</w:t>
      </w:r>
      <w:r>
        <w:rPr>
          <w:rFonts w:eastAsia="Times New Roman"/>
        </w:rPr>
        <w:t>.  56. Spring/Summer 2019. “Poetry and Democracy.” 51-52.</w:t>
      </w:r>
    </w:p>
    <w:p w14:paraId="5EABE959" w14:textId="77777777" w:rsidR="00675639" w:rsidRDefault="00675639" w:rsidP="00675639">
      <w:pPr>
        <w:widowControl w:val="0"/>
        <w:suppressAutoHyphens/>
        <w:rPr>
          <w:rFonts w:eastAsia="Times New Roman"/>
        </w:rPr>
      </w:pPr>
      <w:r w:rsidRPr="00675639">
        <w:rPr>
          <w:rFonts w:eastAsia="Times New Roman"/>
          <w:i/>
        </w:rPr>
        <w:t>Next Avenue</w:t>
      </w:r>
      <w:r>
        <w:rPr>
          <w:rFonts w:eastAsia="Times New Roman"/>
        </w:rPr>
        <w:t>. 3-21-19. “What is the Poet’s Role in Society Today.” Online.</w:t>
      </w:r>
    </w:p>
    <w:p w14:paraId="59293EC8" w14:textId="2B4303A1" w:rsidR="00B61F7D" w:rsidRPr="00CD0ACF" w:rsidRDefault="00B61F7D" w:rsidP="007138DF">
      <w:pPr>
        <w:widowControl w:val="0"/>
        <w:suppressAutoHyphens/>
        <w:ind w:left="720" w:hanging="720"/>
      </w:pPr>
      <w:r w:rsidRPr="003E4B94">
        <w:rPr>
          <w:i/>
        </w:rPr>
        <w:t>Phoenix New Times</w:t>
      </w:r>
      <w:r w:rsidRPr="003E4B94">
        <w:t xml:space="preserve">.  “A Tale of Two Places: What Is a Border Town?” 10-4-16.  Print and online. </w:t>
      </w:r>
      <w:r w:rsidRPr="00CD0ACF">
        <w:t>Includes full translation into Spanish: “Una historia de dos sitios: ¿Que es una ciudad fronteriza?”</w:t>
      </w:r>
    </w:p>
    <w:p w14:paraId="782F6D2D" w14:textId="7193C9B9" w:rsidR="007138DF" w:rsidRPr="003E4B94" w:rsidRDefault="002A51E9" w:rsidP="007138DF">
      <w:pPr>
        <w:widowControl w:val="0"/>
        <w:suppressAutoHyphens/>
        <w:ind w:left="720" w:hanging="720"/>
        <w:rPr>
          <w:rFonts w:eastAsia="Times New Roman"/>
          <w:i/>
        </w:rPr>
      </w:pPr>
      <w:hyperlink r:id="rId53" w:history="1">
        <w:r w:rsidR="007138DF" w:rsidRPr="003E4B94">
          <w:rPr>
            <w:rStyle w:val="Hyperlink"/>
            <w:rFonts w:eastAsia="Times New Roman"/>
            <w:i/>
            <w:color w:val="auto"/>
            <w:u w:val="none"/>
          </w:rPr>
          <w:t>Prairie Schooner</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2013.</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Translating Translation: Finding the Beginning.” Online</w:t>
        </w:r>
      </w:hyperlink>
      <w:r w:rsidR="007138DF" w:rsidRPr="003E4B94">
        <w:rPr>
          <w:rFonts w:eastAsia="Times New Roman"/>
        </w:rPr>
        <w:t>.</w:t>
      </w:r>
      <w:r w:rsidR="0050758C" w:rsidRPr="003E4B94">
        <w:rPr>
          <w:rFonts w:eastAsia="Times New Roman"/>
        </w:rPr>
        <w:t xml:space="preserve"> </w:t>
      </w:r>
    </w:p>
    <w:p w14:paraId="4E7C475D" w14:textId="20A83E91" w:rsidR="007138DF" w:rsidRPr="003E4B94" w:rsidRDefault="007138DF" w:rsidP="007138DF">
      <w:pPr>
        <w:widowControl w:val="0"/>
        <w:suppressAutoHyphens/>
        <w:rPr>
          <w:rFonts w:eastAsia="Times New Roman"/>
        </w:rPr>
      </w:pPr>
      <w:r w:rsidRPr="003E4B94">
        <w:rPr>
          <w:rFonts w:eastAsia="Times New Roman"/>
          <w:i/>
        </w:rPr>
        <w:t>The Bruised Peach</w:t>
      </w:r>
      <w:r w:rsidRPr="003E4B94">
        <w:rPr>
          <w:rFonts w:eastAsia="Times New Roman"/>
        </w:rPr>
        <w:t>. 2:5. February 2011.</w:t>
      </w:r>
      <w:r w:rsidR="0050758C" w:rsidRPr="003E4B94">
        <w:rPr>
          <w:rFonts w:eastAsia="Times New Roman"/>
        </w:rPr>
        <w:t xml:space="preserve"> </w:t>
      </w:r>
      <w:r w:rsidRPr="003E4B94">
        <w:rPr>
          <w:rFonts w:eastAsia="Times New Roman"/>
        </w:rPr>
        <w:t>“Small Words in a Big World.” Featured essay. 1.</w:t>
      </w:r>
    </w:p>
    <w:p w14:paraId="09535CFC" w14:textId="77777777" w:rsidR="00D95F5E" w:rsidRDefault="007138DF" w:rsidP="00D95F5E">
      <w:pPr>
        <w:widowControl w:val="0"/>
        <w:suppressAutoHyphens/>
        <w:ind w:left="720" w:hanging="720"/>
        <w:rPr>
          <w:rFonts w:eastAsia="Times New Roman"/>
        </w:rPr>
      </w:pPr>
      <w:r w:rsidRPr="003E4B94">
        <w:rPr>
          <w:rFonts w:eastAsia="Times New Roman"/>
          <w:i/>
        </w:rPr>
        <w:t>Pistola: A Literary Journal of Poetry Online</w:t>
      </w:r>
      <w:r w:rsidRPr="003E4B94">
        <w:rPr>
          <w:rFonts w:eastAsia="Times New Roman"/>
        </w:rPr>
        <w:t>. 4-3-2008. “The Macaronic Form.” Online*.</w:t>
      </w:r>
      <w:r w:rsidR="0050758C" w:rsidRPr="003E4B94">
        <w:rPr>
          <w:rFonts w:eastAsia="Times New Roman"/>
        </w:rPr>
        <w:t xml:space="preserve"> </w:t>
      </w:r>
    </w:p>
    <w:p w14:paraId="10CAA9E8" w14:textId="2E6239E2" w:rsidR="007138DF" w:rsidRPr="003E4B94" w:rsidRDefault="007138DF" w:rsidP="00D95F5E">
      <w:pPr>
        <w:widowControl w:val="0"/>
        <w:suppressAutoHyphens/>
        <w:ind w:left="720" w:hanging="720"/>
        <w:rPr>
          <w:rFonts w:eastAsia="Times New Roman"/>
        </w:rPr>
      </w:pPr>
      <w:r w:rsidRPr="003E4B94">
        <w:rPr>
          <w:rFonts w:eastAsia="Times New Roman"/>
          <w:i/>
        </w:rPr>
        <w:t>Arizona Highways</w:t>
      </w:r>
      <w:r w:rsidRPr="003E4B94">
        <w:rPr>
          <w:rFonts w:eastAsia="Times New Roman"/>
        </w:rPr>
        <w:t>. 81:12. December, 2005. “Nogales Wash: Memory of a Christmas Snow.”</w:t>
      </w:r>
      <w:r w:rsidR="0050758C" w:rsidRPr="003E4B94">
        <w:rPr>
          <w:rFonts w:eastAsia="Times New Roman"/>
        </w:rPr>
        <w:t xml:space="preserve"> </w:t>
      </w:r>
      <w:r w:rsidRPr="003E4B94">
        <w:rPr>
          <w:rFonts w:eastAsia="Times New Roman"/>
        </w:rPr>
        <w:t>16.</w:t>
      </w:r>
    </w:p>
    <w:p w14:paraId="49E4EB11" w14:textId="55A9D49C"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i/>
          <w:iCs/>
        </w:rPr>
        <w:t>The Arizona Republic</w:t>
      </w:r>
      <w:r w:rsidRPr="003E4B94">
        <w:rPr>
          <w:rFonts w:eastAsia="Times New Roman"/>
        </w:rPr>
        <w:t>. Sunday edition, Section F, Arizona Diary. “On My Life as an Actor.”</w:t>
      </w:r>
      <w:r w:rsidR="0050758C" w:rsidRPr="003E4B94">
        <w:rPr>
          <w:rFonts w:eastAsia="Times New Roman"/>
        </w:rPr>
        <w:t xml:space="preserve"> </w:t>
      </w:r>
      <w:r w:rsidRPr="003E4B94">
        <w:rPr>
          <w:rFonts w:eastAsia="Times New Roman"/>
        </w:rPr>
        <w:t>Highlighted writer</w:t>
      </w:r>
      <w:r w:rsidRPr="003E4B94">
        <w:rPr>
          <w:rFonts w:eastAsia="Times New Roman"/>
          <w:i/>
          <w:iCs/>
        </w:rPr>
        <w:t xml:space="preserve">. </w:t>
      </w:r>
      <w:r w:rsidRPr="003E4B94">
        <w:rPr>
          <w:rFonts w:eastAsia="Times New Roman"/>
        </w:rPr>
        <w:t>2-11-01.</w:t>
      </w:r>
    </w:p>
    <w:p w14:paraId="6E1AD772" w14:textId="285680ED"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i/>
        </w:rPr>
      </w:pPr>
      <w:r w:rsidRPr="003E4B94">
        <w:rPr>
          <w:rFonts w:eastAsia="Times New Roman"/>
          <w:i/>
          <w:iCs/>
        </w:rPr>
        <w:t>The Arizona Republic</w:t>
      </w:r>
      <w:r w:rsidRPr="003E4B94">
        <w:rPr>
          <w:rFonts w:eastAsia="Times New Roman"/>
        </w:rPr>
        <w:t>. Sunday edition, Section A. “Listening for the New Century.”</w:t>
      </w:r>
      <w:r w:rsidR="0050758C" w:rsidRPr="003E4B94">
        <w:rPr>
          <w:rFonts w:eastAsia="Times New Roman"/>
        </w:rPr>
        <w:t xml:space="preserve"> </w:t>
      </w:r>
      <w:r w:rsidRPr="003E4B94">
        <w:rPr>
          <w:rFonts w:eastAsia="Times New Roman"/>
        </w:rPr>
        <w:t>Specially commissioned essay for the first Sunday edition of the new century. 1-2-00.</w:t>
      </w:r>
    </w:p>
    <w:p w14:paraId="16C81C50" w14:textId="52BDC6AB" w:rsidR="007138DF" w:rsidRPr="003E4B94" w:rsidRDefault="007138DF" w:rsidP="007138DF">
      <w:pPr>
        <w:widowControl w:val="0"/>
        <w:suppressAutoHyphens/>
        <w:ind w:left="720" w:hanging="720"/>
        <w:rPr>
          <w:rFonts w:eastAsia="Times New Roman"/>
        </w:rPr>
      </w:pPr>
      <w:r w:rsidRPr="003E4B94">
        <w:rPr>
          <w:rFonts w:eastAsia="Times New Roman"/>
          <w:i/>
        </w:rPr>
        <w:t>Connecticut Review</w:t>
      </w:r>
      <w:r w:rsidRPr="003E4B94">
        <w:rPr>
          <w:rFonts w:eastAsia="Times New Roman"/>
        </w:rPr>
        <w:t>. Vol. XX, No. 2. Fall 1998. “The Chicken and the Box.”</w:t>
      </w:r>
      <w:r w:rsidR="0050758C" w:rsidRPr="003E4B94">
        <w:rPr>
          <w:rFonts w:eastAsia="Times New Roman"/>
        </w:rPr>
        <w:t xml:space="preserve"> </w:t>
      </w:r>
      <w:r w:rsidRPr="003E4B94">
        <w:rPr>
          <w:rFonts w:eastAsia="Times New Roman"/>
        </w:rPr>
        <w:t xml:space="preserve">7-11. Cited in </w:t>
      </w:r>
      <w:r w:rsidRPr="003E4B94">
        <w:rPr>
          <w:rFonts w:eastAsia="Times New Roman"/>
          <w:i/>
        </w:rPr>
        <w:t>The Best American American Essays, 1999</w:t>
      </w:r>
      <w:r w:rsidRPr="003E4B94">
        <w:rPr>
          <w:rFonts w:eastAsia="Times New Roman"/>
        </w:rPr>
        <w:t>. Ed. and with an Introduction by Edward Hoagland; Robert Atwan, Series Editor. Boston: Houghton-Mifflin, 1999. “Notable Essays of 1998,” selected by Robert Atwan (citation): “The Chicken and the Box.”</w:t>
      </w:r>
      <w:r w:rsidR="0050758C" w:rsidRPr="003E4B94">
        <w:rPr>
          <w:rFonts w:eastAsia="Times New Roman"/>
        </w:rPr>
        <w:t xml:space="preserve"> </w:t>
      </w:r>
      <w:r w:rsidRPr="003E4B94">
        <w:rPr>
          <w:rFonts w:eastAsia="Times New Roman"/>
        </w:rPr>
        <w:t>295.</w:t>
      </w:r>
    </w:p>
    <w:p w14:paraId="15F2F21F" w14:textId="7CB1959F" w:rsidR="007138DF" w:rsidRPr="003E4B94" w:rsidRDefault="007138DF" w:rsidP="007138DF">
      <w:pPr>
        <w:widowControl w:val="0"/>
        <w:suppressAutoHyphens/>
        <w:ind w:left="720" w:hanging="720"/>
        <w:rPr>
          <w:rFonts w:eastAsia="Times New Roman"/>
        </w:rPr>
      </w:pPr>
      <w:r w:rsidRPr="003E4B94">
        <w:rPr>
          <w:rFonts w:eastAsia="Times New Roman"/>
          <w:i/>
        </w:rPr>
        <w:t>Genre</w:t>
      </w:r>
      <w:r w:rsidRPr="003E4B94">
        <w:rPr>
          <w:rFonts w:eastAsia="Times New Roman"/>
        </w:rPr>
        <w:t>: Forms of Discourse and Culture. 32:1&amp;2. Spring/Summer 1999. “The Body of My Work.”</w:t>
      </w:r>
      <w:r w:rsidR="0050758C" w:rsidRPr="003E4B94">
        <w:rPr>
          <w:rFonts w:eastAsia="Times New Roman"/>
        </w:rPr>
        <w:t xml:space="preserve"> </w:t>
      </w:r>
      <w:r w:rsidRPr="003E4B94">
        <w:rPr>
          <w:rFonts w:eastAsia="Times New Roman"/>
        </w:rPr>
        <w:t>27-39.</w:t>
      </w:r>
    </w:p>
    <w:p w14:paraId="243F4690" w14:textId="1C33DAD4" w:rsidR="007138DF" w:rsidRPr="003E4B94" w:rsidRDefault="007138DF" w:rsidP="007138DF">
      <w:pPr>
        <w:widowControl w:val="0"/>
        <w:suppressAutoHyphens/>
        <w:ind w:left="720" w:hanging="720"/>
        <w:rPr>
          <w:rFonts w:eastAsia="Times New Roman"/>
        </w:rPr>
      </w:pPr>
      <w:r w:rsidRPr="003E4B94">
        <w:rPr>
          <w:rFonts w:eastAsia="Times New Roman"/>
          <w:i/>
        </w:rPr>
        <w:t>Focus on Poetry: Danger—Poets at Play</w:t>
      </w:r>
      <w:r w:rsidRPr="003E4B94">
        <w:rPr>
          <w:rFonts w:eastAsia="Times New Roman"/>
        </w:rPr>
        <w:t>. International Friends of Transformative Art. 1998. “Limones.”</w:t>
      </w:r>
      <w:r w:rsidR="0050758C" w:rsidRPr="003E4B94">
        <w:rPr>
          <w:rFonts w:eastAsia="Times New Roman"/>
        </w:rPr>
        <w:t xml:space="preserve"> </w:t>
      </w:r>
      <w:r w:rsidRPr="003E4B94">
        <w:rPr>
          <w:rFonts w:eastAsia="Times New Roman"/>
        </w:rPr>
        <w:t>33.</w:t>
      </w:r>
    </w:p>
    <w:p w14:paraId="2A82B7BD" w14:textId="27B98A32" w:rsidR="007138DF" w:rsidRPr="003E4B94" w:rsidRDefault="007138DF" w:rsidP="007138DF">
      <w:pPr>
        <w:widowControl w:val="0"/>
        <w:suppressAutoHyphens/>
        <w:ind w:left="720" w:hanging="720"/>
        <w:rPr>
          <w:rFonts w:eastAsia="Times New Roman"/>
        </w:rPr>
      </w:pPr>
      <w:r w:rsidRPr="003E4B94">
        <w:rPr>
          <w:rFonts w:eastAsia="Times New Roman"/>
          <w:i/>
        </w:rPr>
        <w:t>Poets and Writers Magazine</w:t>
      </w:r>
      <w:r w:rsidRPr="003E4B94">
        <w:rPr>
          <w:rFonts w:eastAsia="Times New Roman"/>
        </w:rPr>
        <w:t>. Vol. 26, Issue 4: July/August 1998. “A Life Lived: Octavio Paz.”</w:t>
      </w:r>
      <w:r w:rsidR="0050758C" w:rsidRPr="003E4B94">
        <w:rPr>
          <w:rFonts w:eastAsia="Times New Roman"/>
        </w:rPr>
        <w:t xml:space="preserve"> </w:t>
      </w:r>
      <w:r w:rsidRPr="003E4B94">
        <w:rPr>
          <w:rFonts w:eastAsia="Times New Roman"/>
        </w:rPr>
        <w:t>18-19.</w:t>
      </w:r>
    </w:p>
    <w:p w14:paraId="73CF94B0" w14:textId="50991083" w:rsidR="007138DF" w:rsidRPr="003E4B94" w:rsidRDefault="007138DF" w:rsidP="007138DF">
      <w:pPr>
        <w:widowControl w:val="0"/>
        <w:suppressAutoHyphens/>
        <w:ind w:left="720" w:hanging="720"/>
        <w:rPr>
          <w:rFonts w:eastAsia="Times New Roman"/>
        </w:rPr>
      </w:pPr>
      <w:r w:rsidRPr="003E4B94">
        <w:rPr>
          <w:rFonts w:eastAsia="Times New Roman"/>
          <w:i/>
          <w:lang w:val="es-MX"/>
        </w:rPr>
        <w:t>Meridian</w:t>
      </w:r>
      <w:r w:rsidRPr="003E4B94">
        <w:rPr>
          <w:rFonts w:eastAsia="Times New Roman"/>
          <w:lang w:val="es-MX"/>
        </w:rPr>
        <w:t>. Spring 1998: Premiere Issue. “Yo Soy Negro.”</w:t>
      </w:r>
      <w:r w:rsidR="0050758C" w:rsidRPr="003E4B94">
        <w:rPr>
          <w:rFonts w:eastAsia="Times New Roman"/>
          <w:lang w:val="es-MX"/>
        </w:rPr>
        <w:t xml:space="preserve"> </w:t>
      </w:r>
      <w:r w:rsidRPr="003E4B94">
        <w:rPr>
          <w:rFonts w:eastAsia="Times New Roman"/>
          <w:lang w:val="es-MX"/>
        </w:rPr>
        <w:t>42-45. “La Calera.”</w:t>
      </w:r>
      <w:r w:rsidR="0050758C" w:rsidRPr="003E4B94">
        <w:rPr>
          <w:rFonts w:eastAsia="Times New Roman"/>
          <w:lang w:val="es-MX"/>
        </w:rPr>
        <w:t xml:space="preserve"> </w:t>
      </w:r>
      <w:r w:rsidRPr="003E4B94">
        <w:rPr>
          <w:rFonts w:eastAsia="Times New Roman"/>
        </w:rPr>
        <w:t>47-49.</w:t>
      </w:r>
    </w:p>
    <w:p w14:paraId="7D882BA1" w14:textId="03A7AFED" w:rsidR="007138DF" w:rsidRPr="003E4B94" w:rsidRDefault="007138DF" w:rsidP="007138DF">
      <w:pPr>
        <w:widowControl w:val="0"/>
        <w:suppressAutoHyphens/>
        <w:ind w:left="720" w:hanging="720"/>
        <w:rPr>
          <w:rFonts w:eastAsia="Times New Roman"/>
        </w:rPr>
      </w:pPr>
      <w:r w:rsidRPr="003E4B94">
        <w:rPr>
          <w:rFonts w:eastAsia="Times New Roman"/>
          <w:i/>
        </w:rPr>
        <w:t>Red Rock Review</w:t>
      </w:r>
      <w:r w:rsidRPr="003E4B94">
        <w:rPr>
          <w:rFonts w:eastAsia="Times New Roman"/>
        </w:rPr>
        <w:t>. Vol. 1, Issue 4: Summer 1998. “You Are Not Where You Were.”</w:t>
      </w:r>
      <w:r w:rsidR="0050758C" w:rsidRPr="003E4B94">
        <w:rPr>
          <w:rFonts w:eastAsia="Times New Roman"/>
        </w:rPr>
        <w:t xml:space="preserve"> </w:t>
      </w:r>
      <w:r w:rsidRPr="003E4B94">
        <w:rPr>
          <w:rFonts w:eastAsia="Times New Roman"/>
        </w:rPr>
        <w:t>1-3.</w:t>
      </w:r>
    </w:p>
    <w:p w14:paraId="6BFEBDE4" w14:textId="607B31C3" w:rsidR="007138DF" w:rsidRPr="003E4B94" w:rsidRDefault="007138DF" w:rsidP="007138DF">
      <w:pPr>
        <w:widowControl w:val="0"/>
        <w:suppressAutoHyphens/>
        <w:ind w:left="720" w:hanging="720"/>
        <w:rPr>
          <w:rFonts w:eastAsia="Times New Roman"/>
        </w:rPr>
      </w:pPr>
      <w:r w:rsidRPr="003E4B94">
        <w:rPr>
          <w:rFonts w:eastAsia="Times New Roman"/>
          <w:i/>
        </w:rPr>
        <w:t>Manoa</w:t>
      </w:r>
      <w:r w:rsidRPr="003E4B94">
        <w:rPr>
          <w:rFonts w:eastAsia="Times New Roman"/>
        </w:rPr>
        <w:t>. Vol. 9, #1. 1997. “The Same House.”</w:t>
      </w:r>
      <w:r w:rsidR="0050758C" w:rsidRPr="003E4B94">
        <w:rPr>
          <w:rFonts w:eastAsia="Times New Roman"/>
        </w:rPr>
        <w:t xml:space="preserve"> </w:t>
      </w:r>
      <w:r w:rsidRPr="003E4B94">
        <w:rPr>
          <w:rFonts w:eastAsia="Times New Roman"/>
        </w:rPr>
        <w:t>114-115.</w:t>
      </w:r>
    </w:p>
    <w:p w14:paraId="26C7BE27" w14:textId="7C779711"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 Vol. 63, No. 4. Fall 1997. “Committing the Egregious Crime.”</w:t>
      </w:r>
      <w:r w:rsidR="0050758C" w:rsidRPr="003E4B94">
        <w:rPr>
          <w:rFonts w:eastAsia="Times New Roman"/>
        </w:rPr>
        <w:t xml:space="preserve"> </w:t>
      </w:r>
      <w:r w:rsidRPr="003E4B94">
        <w:rPr>
          <w:rFonts w:eastAsia="Times New Roman"/>
        </w:rPr>
        <w:t>57-62.</w:t>
      </w:r>
    </w:p>
    <w:p w14:paraId="57D6AE6A" w14:textId="6C0C446E"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 Vol. 63, No. 1. Spring 1997. “Days with Names.”</w:t>
      </w:r>
      <w:r w:rsidR="0050758C" w:rsidRPr="003E4B94">
        <w:rPr>
          <w:rFonts w:eastAsia="Times New Roman"/>
        </w:rPr>
        <w:t xml:space="preserve"> </w:t>
      </w:r>
      <w:r w:rsidRPr="003E4B94">
        <w:rPr>
          <w:rFonts w:eastAsia="Times New Roman"/>
        </w:rPr>
        <w:t>91-112.</w:t>
      </w:r>
    </w:p>
    <w:p w14:paraId="61EE06F3" w14:textId="745734F7"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 Vol. 62, No. 4: 1996. “The Bird-Man.”</w:t>
      </w:r>
      <w:r w:rsidR="0050758C" w:rsidRPr="003E4B94">
        <w:rPr>
          <w:rFonts w:eastAsia="Times New Roman"/>
        </w:rPr>
        <w:t xml:space="preserve"> </w:t>
      </w:r>
      <w:r w:rsidRPr="003E4B94">
        <w:rPr>
          <w:rFonts w:eastAsia="Times New Roman"/>
        </w:rPr>
        <w:t>23-26.</w:t>
      </w:r>
    </w:p>
    <w:p w14:paraId="038D8E71" w14:textId="6E1CB3FB"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 Vol. 62, No. 3: 1996. “If I Stay Too Long.”</w:t>
      </w:r>
      <w:r w:rsidR="0050758C" w:rsidRPr="003E4B94">
        <w:rPr>
          <w:rFonts w:eastAsia="Times New Roman"/>
        </w:rPr>
        <w:t xml:space="preserve"> </w:t>
      </w:r>
      <w:r w:rsidRPr="003E4B94">
        <w:rPr>
          <w:rFonts w:eastAsia="Times New Roman"/>
        </w:rPr>
        <w:t>67-70.</w:t>
      </w:r>
    </w:p>
    <w:p w14:paraId="689E49AF" w14:textId="2F45F544"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 Vol. 62, No. 2: 1996. “Capirotada.”</w:t>
      </w:r>
      <w:r w:rsidR="0050758C" w:rsidRPr="003E4B94">
        <w:rPr>
          <w:rFonts w:eastAsia="Times New Roman"/>
        </w:rPr>
        <w:t xml:space="preserve"> </w:t>
      </w:r>
      <w:r w:rsidRPr="003E4B94">
        <w:rPr>
          <w:rFonts w:eastAsia="Times New Roman"/>
        </w:rPr>
        <w:t>69-72.</w:t>
      </w:r>
    </w:p>
    <w:p w14:paraId="1B7DA71A" w14:textId="69FEE55E" w:rsidR="007138DF" w:rsidRPr="003E4B94" w:rsidRDefault="007138DF" w:rsidP="007138DF">
      <w:pPr>
        <w:widowControl w:val="0"/>
        <w:suppressAutoHyphens/>
        <w:ind w:left="720" w:hanging="720"/>
        <w:rPr>
          <w:rFonts w:eastAsia="Times New Roman"/>
        </w:rPr>
      </w:pPr>
      <w:r w:rsidRPr="003E4B94">
        <w:rPr>
          <w:rFonts w:eastAsia="Times New Roman"/>
          <w:i/>
        </w:rPr>
        <w:t>Indiana Review</w:t>
      </w:r>
      <w:r w:rsidRPr="003E4B94">
        <w:rPr>
          <w:rFonts w:eastAsia="Times New Roman"/>
        </w:rPr>
        <w:t>. Vol. 18, No. 1. Spring 1995. “Tarantulas.”</w:t>
      </w:r>
      <w:r w:rsidR="0050758C" w:rsidRPr="003E4B94">
        <w:rPr>
          <w:rFonts w:eastAsia="Times New Roman"/>
        </w:rPr>
        <w:t xml:space="preserve"> </w:t>
      </w:r>
      <w:r w:rsidRPr="003E4B94">
        <w:rPr>
          <w:rFonts w:eastAsia="Times New Roman"/>
        </w:rPr>
        <w:t>40-41. Featured Writer.</w:t>
      </w:r>
    </w:p>
    <w:p w14:paraId="3E8052D5" w14:textId="3AE40AD4" w:rsidR="007138DF" w:rsidRPr="003E4B94" w:rsidRDefault="007138DF" w:rsidP="007138DF">
      <w:pPr>
        <w:widowControl w:val="0"/>
        <w:suppressAutoHyphens/>
        <w:ind w:left="720" w:hanging="720"/>
        <w:rPr>
          <w:rFonts w:eastAsia="Times New Roman"/>
        </w:rPr>
      </w:pPr>
      <w:r w:rsidRPr="003E4B94">
        <w:rPr>
          <w:rFonts w:eastAsia="Times New Roman"/>
          <w:i/>
        </w:rPr>
        <w:t>Indiana Review</w:t>
      </w:r>
      <w:r w:rsidRPr="003E4B94">
        <w:rPr>
          <w:rFonts w:eastAsia="Times New Roman"/>
        </w:rPr>
        <w:t>. Vol. 18, No. 1. Spring 1995. “Green Cards.”</w:t>
      </w:r>
      <w:r w:rsidR="0050758C" w:rsidRPr="003E4B94">
        <w:rPr>
          <w:rFonts w:eastAsia="Times New Roman"/>
        </w:rPr>
        <w:t xml:space="preserve"> </w:t>
      </w:r>
      <w:r w:rsidRPr="003E4B94">
        <w:rPr>
          <w:rFonts w:eastAsia="Times New Roman"/>
        </w:rPr>
        <w:t>55-57. Featured Writer.</w:t>
      </w:r>
    </w:p>
    <w:p w14:paraId="5BF68CAB" w14:textId="255984DB" w:rsidR="007138DF" w:rsidRPr="003E4B94" w:rsidRDefault="007138DF" w:rsidP="007138DF">
      <w:pPr>
        <w:widowControl w:val="0"/>
        <w:suppressAutoHyphens/>
        <w:ind w:left="720" w:hanging="720"/>
        <w:rPr>
          <w:rFonts w:eastAsia="Times New Roman"/>
        </w:rPr>
      </w:pPr>
      <w:r w:rsidRPr="003E4B94">
        <w:rPr>
          <w:rFonts w:eastAsia="Times New Roman"/>
          <w:i/>
        </w:rPr>
        <w:t>Mid-American Review</w:t>
      </w:r>
      <w:r w:rsidRPr="003E4B94">
        <w:rPr>
          <w:rFonts w:eastAsia="Times New Roman"/>
        </w:rPr>
        <w:t>. Vol. XV. Nos. 1-2. Spring 1995. “The Story in Me.”</w:t>
      </w:r>
      <w:r w:rsidR="0050758C" w:rsidRPr="003E4B94">
        <w:rPr>
          <w:rFonts w:eastAsia="Times New Roman"/>
        </w:rPr>
        <w:t xml:space="preserve"> </w:t>
      </w:r>
      <w:r w:rsidRPr="003E4B94">
        <w:rPr>
          <w:rFonts w:eastAsia="Times New Roman"/>
        </w:rPr>
        <w:t>278-279.</w:t>
      </w:r>
    </w:p>
    <w:p w14:paraId="1C7F6D6A" w14:textId="27592329"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 Vol. 61, No. 4: 1995. “My Father and the Snow.”</w:t>
      </w:r>
      <w:r w:rsidR="0050758C" w:rsidRPr="003E4B94">
        <w:rPr>
          <w:rFonts w:eastAsia="Times New Roman"/>
        </w:rPr>
        <w:t xml:space="preserve"> </w:t>
      </w:r>
      <w:r w:rsidRPr="003E4B94">
        <w:rPr>
          <w:rFonts w:eastAsia="Times New Roman"/>
        </w:rPr>
        <w:t>13-21.</w:t>
      </w:r>
    </w:p>
    <w:p w14:paraId="5F95478F" w14:textId="10B6E014" w:rsidR="007138DF" w:rsidRPr="003E4B94" w:rsidRDefault="007138DF" w:rsidP="007138DF">
      <w:pPr>
        <w:widowControl w:val="0"/>
        <w:suppressAutoHyphens/>
        <w:ind w:left="720" w:hanging="720"/>
        <w:rPr>
          <w:rFonts w:eastAsia="Times New Roman"/>
        </w:rPr>
      </w:pPr>
      <w:r w:rsidRPr="003E4B94">
        <w:rPr>
          <w:rFonts w:eastAsia="Times New Roman"/>
          <w:i/>
        </w:rPr>
        <w:t>New Letters</w:t>
      </w:r>
      <w:r w:rsidRPr="003E4B94">
        <w:rPr>
          <w:rFonts w:eastAsia="Times New Roman"/>
        </w:rPr>
        <w:t>. Vol. 61, No. 3: 1995. “Beginning of a New World,” “KNOG.”</w:t>
      </w:r>
      <w:r w:rsidR="0050758C" w:rsidRPr="003E4B94">
        <w:rPr>
          <w:rFonts w:eastAsia="Times New Roman"/>
        </w:rPr>
        <w:t xml:space="preserve"> </w:t>
      </w:r>
      <w:r w:rsidRPr="003E4B94">
        <w:rPr>
          <w:rFonts w:eastAsia="Times New Roman"/>
        </w:rPr>
        <w:t>41-44.</w:t>
      </w:r>
    </w:p>
    <w:p w14:paraId="7CE720CC" w14:textId="0A0D745E"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xml:space="preserve">. Vol. 68, No. 4. Winter 1994. “Translating Translation: Finding the </w:t>
      </w:r>
      <w:r w:rsidRPr="003E4B94">
        <w:rPr>
          <w:rFonts w:eastAsia="Times New Roman"/>
        </w:rPr>
        <w:lastRenderedPageBreak/>
        <w:t>Beginning.”</w:t>
      </w:r>
      <w:r w:rsidR="0050758C" w:rsidRPr="003E4B94">
        <w:rPr>
          <w:rFonts w:eastAsia="Times New Roman"/>
        </w:rPr>
        <w:t xml:space="preserve"> </w:t>
      </w:r>
      <w:r w:rsidRPr="003E4B94">
        <w:rPr>
          <w:rFonts w:eastAsia="Times New Roman"/>
        </w:rPr>
        <w:t>5-8. Featured Writer.</w:t>
      </w:r>
    </w:p>
    <w:p w14:paraId="49E228DF" w14:textId="4DAD5C01"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Vol. 68, No. 4. Winter 1994. “Remembering Pig Cookies.”</w:t>
      </w:r>
      <w:r w:rsidR="0050758C" w:rsidRPr="003E4B94">
        <w:rPr>
          <w:rFonts w:eastAsia="Times New Roman"/>
        </w:rPr>
        <w:t xml:space="preserve"> </w:t>
      </w:r>
      <w:r w:rsidRPr="003E4B94">
        <w:rPr>
          <w:rFonts w:eastAsia="Times New Roman"/>
        </w:rPr>
        <w:t>9-11.</w:t>
      </w:r>
    </w:p>
    <w:p w14:paraId="0446C91C" w14:textId="79052D83" w:rsidR="007138DF" w:rsidRPr="003E4B94" w:rsidRDefault="007138DF" w:rsidP="007138DF">
      <w:pPr>
        <w:widowControl w:val="0"/>
        <w:suppressAutoHyphens/>
        <w:ind w:left="720" w:hanging="720"/>
        <w:rPr>
          <w:rFonts w:eastAsia="Times New Roman"/>
        </w:rPr>
      </w:pPr>
      <w:r w:rsidRPr="003E4B94">
        <w:rPr>
          <w:rFonts w:eastAsia="Times New Roman"/>
          <w:i/>
        </w:rPr>
        <w:t>Colorado Review</w:t>
      </w:r>
      <w:r w:rsidRPr="003E4B94">
        <w:rPr>
          <w:rFonts w:eastAsia="Times New Roman"/>
        </w:rPr>
        <w:t>. Vol. XX, No. 2. Fall 1993. “Lateral Muscles.”</w:t>
      </w:r>
      <w:r w:rsidR="0050758C" w:rsidRPr="003E4B94">
        <w:rPr>
          <w:rFonts w:eastAsia="Times New Roman"/>
        </w:rPr>
        <w:t xml:space="preserve"> </w:t>
      </w:r>
      <w:r w:rsidRPr="003E4B94">
        <w:rPr>
          <w:rFonts w:eastAsia="Times New Roman"/>
        </w:rPr>
        <w:t>151-161.</w:t>
      </w:r>
    </w:p>
    <w:p w14:paraId="2A9DDF56" w14:textId="34B437D8" w:rsidR="007138DF" w:rsidRPr="003E4B94" w:rsidRDefault="007138DF" w:rsidP="007138DF">
      <w:pPr>
        <w:widowControl w:val="0"/>
        <w:suppressAutoHyphens/>
        <w:ind w:left="720" w:hanging="720"/>
        <w:rPr>
          <w:rFonts w:eastAsia="Times New Roman"/>
        </w:rPr>
      </w:pPr>
      <w:r w:rsidRPr="003E4B94">
        <w:rPr>
          <w:rFonts w:eastAsia="Times New Roman"/>
          <w:i/>
        </w:rPr>
        <w:t>Equinox</w:t>
      </w:r>
      <w:r w:rsidRPr="003E4B94">
        <w:rPr>
          <w:rFonts w:eastAsia="Times New Roman"/>
        </w:rPr>
        <w:t>. Ed. by Karen Fiser. Vol. 2, No. 1. Fall 1993. “Breaking Piñatas.”</w:t>
      </w:r>
      <w:r w:rsidR="0050758C" w:rsidRPr="003E4B94">
        <w:rPr>
          <w:rFonts w:eastAsia="Times New Roman"/>
        </w:rPr>
        <w:t xml:space="preserve"> </w:t>
      </w:r>
      <w:r w:rsidRPr="003E4B94">
        <w:rPr>
          <w:rFonts w:eastAsia="Times New Roman"/>
        </w:rPr>
        <w:t>89-91.</w:t>
      </w:r>
    </w:p>
    <w:p w14:paraId="058DA782" w14:textId="26216432" w:rsidR="007138DF" w:rsidRPr="003E4B94" w:rsidRDefault="007138DF" w:rsidP="007138DF">
      <w:pPr>
        <w:widowControl w:val="0"/>
        <w:suppressAutoHyphens/>
        <w:ind w:left="720" w:hanging="720"/>
        <w:rPr>
          <w:rFonts w:eastAsia="Times New Roman"/>
        </w:rPr>
      </w:pPr>
      <w:r w:rsidRPr="003E4B94">
        <w:rPr>
          <w:rFonts w:eastAsia="Times New Roman"/>
          <w:i/>
        </w:rPr>
        <w:t>Ploughshares</w:t>
      </w:r>
      <w:r w:rsidRPr="003E4B94">
        <w:rPr>
          <w:rFonts w:eastAsia="Times New Roman"/>
        </w:rPr>
        <w:t>. Vol. 18, No. 1. Spring 1992. “West Real.”</w:t>
      </w:r>
      <w:r w:rsidR="0050758C" w:rsidRPr="003E4B94">
        <w:rPr>
          <w:rFonts w:eastAsia="Times New Roman"/>
        </w:rPr>
        <w:t xml:space="preserve"> </w:t>
      </w:r>
      <w:r w:rsidRPr="003E4B94">
        <w:rPr>
          <w:rFonts w:eastAsia="Times New Roman"/>
        </w:rPr>
        <w:t>1-5.</w:t>
      </w:r>
    </w:p>
    <w:p w14:paraId="265FE1B9" w14:textId="256D8F00" w:rsidR="007138DF" w:rsidRPr="003E4B94" w:rsidRDefault="007138DF" w:rsidP="007138DF">
      <w:pPr>
        <w:widowControl w:val="0"/>
        <w:suppressAutoHyphens/>
        <w:ind w:left="720" w:hanging="720"/>
        <w:rPr>
          <w:rFonts w:eastAsia="Times New Roman"/>
        </w:rPr>
      </w:pPr>
      <w:r w:rsidRPr="003E4B94">
        <w:rPr>
          <w:rFonts w:eastAsia="Times New Roman"/>
          <w:i/>
        </w:rPr>
        <w:t>The Arizona Republic</w:t>
      </w:r>
      <w:r w:rsidRPr="003E4B94">
        <w:rPr>
          <w:rFonts w:eastAsia="Times New Roman"/>
        </w:rPr>
        <w:t>. October 15, 1989. “Who Was that Half-Naked Man with Feathers.”</w:t>
      </w:r>
      <w:r w:rsidR="0050758C" w:rsidRPr="003E4B94">
        <w:rPr>
          <w:rFonts w:eastAsia="Times New Roman"/>
        </w:rPr>
        <w:t xml:space="preserve"> </w:t>
      </w:r>
      <w:r w:rsidRPr="003E4B94">
        <w:rPr>
          <w:rFonts w:eastAsia="Times New Roman"/>
        </w:rPr>
        <w:t>Feature article.</w:t>
      </w:r>
    </w:p>
    <w:p w14:paraId="47633239" w14:textId="30832E61" w:rsidR="007138DF" w:rsidRPr="003E4B94" w:rsidRDefault="007138DF" w:rsidP="007138DF">
      <w:pPr>
        <w:widowControl w:val="0"/>
        <w:suppressAutoHyphens/>
        <w:ind w:left="720" w:hanging="720"/>
        <w:rPr>
          <w:rFonts w:eastAsia="Times New Roman"/>
        </w:rPr>
      </w:pPr>
      <w:r w:rsidRPr="003E4B94">
        <w:rPr>
          <w:rFonts w:eastAsia="Times New Roman"/>
          <w:i/>
        </w:rPr>
        <w:t>Ironwood</w:t>
      </w:r>
      <w:r w:rsidRPr="003E4B94">
        <w:rPr>
          <w:rFonts w:eastAsia="Times New Roman"/>
        </w:rPr>
        <w:t>. 24. Special Issue: “Bearings: Approaches to Poetry and the Poem.”</w:t>
      </w:r>
      <w:r w:rsidR="0050758C" w:rsidRPr="003E4B94">
        <w:rPr>
          <w:rFonts w:eastAsia="Times New Roman"/>
        </w:rPr>
        <w:t xml:space="preserve"> </w:t>
      </w:r>
      <w:r w:rsidRPr="003E4B94">
        <w:rPr>
          <w:rFonts w:eastAsia="Times New Roman"/>
        </w:rPr>
        <w:t>Vol. 12, No. 2, Fall, 1984. “Poet and Poem.”</w:t>
      </w:r>
      <w:r w:rsidR="0050758C" w:rsidRPr="003E4B94">
        <w:rPr>
          <w:rFonts w:eastAsia="Times New Roman"/>
        </w:rPr>
        <w:t xml:space="preserve"> </w:t>
      </w:r>
      <w:r w:rsidRPr="003E4B94">
        <w:rPr>
          <w:rFonts w:eastAsia="Times New Roman"/>
        </w:rPr>
        <w:t>148</w:t>
      </w:r>
      <w:r w:rsidRPr="003E4B94">
        <w:rPr>
          <w:rFonts w:eastAsia="Times New Roman"/>
        </w:rPr>
        <w:noBreakHyphen/>
        <w:t>152.</w:t>
      </w:r>
    </w:p>
    <w:p w14:paraId="438AA181" w14:textId="479B5B13" w:rsidR="007138DF" w:rsidRPr="003E4B94" w:rsidRDefault="007138DF" w:rsidP="007138DF">
      <w:pPr>
        <w:widowControl w:val="0"/>
        <w:suppressAutoHyphens/>
        <w:ind w:left="720" w:hanging="720"/>
        <w:rPr>
          <w:rFonts w:eastAsia="Times New Roman"/>
        </w:rPr>
      </w:pPr>
      <w:r w:rsidRPr="003E4B94">
        <w:rPr>
          <w:rFonts w:eastAsia="Times New Roman"/>
          <w:i/>
        </w:rPr>
        <w:t>Coyote</w:t>
      </w:r>
      <w:r w:rsidRPr="003E4B94">
        <w:rPr>
          <w:rFonts w:eastAsia="Times New Roman"/>
        </w:rPr>
        <w:t>. 2:5 (May, 1983). “Poetry, Roots, and Community: A Conversation of Poets.”</w:t>
      </w:r>
      <w:r w:rsidR="0050758C" w:rsidRPr="003E4B94">
        <w:rPr>
          <w:rFonts w:eastAsia="Times New Roman"/>
        </w:rPr>
        <w:t xml:space="preserve"> </w:t>
      </w:r>
      <w:r w:rsidRPr="003E4B94">
        <w:rPr>
          <w:rFonts w:eastAsia="Times New Roman"/>
        </w:rPr>
        <w:t>8-9. Excerpts from a panel discussion held during the 1983 Tucson Poetry Festival.</w:t>
      </w:r>
    </w:p>
    <w:p w14:paraId="3862A1D0" w14:textId="77777777" w:rsidR="007138DF" w:rsidRDefault="007138DF" w:rsidP="007138DF">
      <w:pPr>
        <w:widowControl w:val="0"/>
        <w:suppressAutoHyphens/>
        <w:ind w:left="720" w:hanging="720"/>
        <w:rPr>
          <w:rFonts w:eastAsia="Times New Roman"/>
        </w:rPr>
      </w:pPr>
    </w:p>
    <w:p w14:paraId="71DFC5B7" w14:textId="77777777" w:rsidR="00160B8B" w:rsidRPr="003E4B94" w:rsidRDefault="00160B8B" w:rsidP="007138DF">
      <w:pPr>
        <w:widowControl w:val="0"/>
        <w:suppressAutoHyphens/>
        <w:ind w:left="720" w:hanging="720"/>
        <w:rPr>
          <w:rFonts w:eastAsia="Times New Roman"/>
        </w:rPr>
      </w:pPr>
    </w:p>
    <w:p w14:paraId="3AE67B22" w14:textId="77777777" w:rsidR="007138DF" w:rsidRPr="003E4B94" w:rsidRDefault="007138DF" w:rsidP="007138DF">
      <w:pPr>
        <w:widowControl w:val="0"/>
        <w:suppressAutoHyphens/>
        <w:rPr>
          <w:rFonts w:eastAsia="Times New Roman"/>
        </w:rPr>
      </w:pPr>
    </w:p>
    <w:p w14:paraId="370EA7A3" w14:textId="77777777" w:rsidR="007138DF" w:rsidRPr="003E4B94" w:rsidRDefault="007138DF" w:rsidP="007138DF">
      <w:pPr>
        <w:widowControl w:val="0"/>
        <w:suppressAutoHyphens/>
        <w:rPr>
          <w:rFonts w:eastAsia="Times New Roman"/>
          <w:b/>
        </w:rPr>
      </w:pPr>
      <w:r w:rsidRPr="003E4B94">
        <w:rPr>
          <w:rFonts w:eastAsia="Times New Roman"/>
          <w:b/>
        </w:rPr>
        <w:t>Performances, Drama</w:t>
      </w:r>
    </w:p>
    <w:p w14:paraId="4841DB5A" w14:textId="77777777" w:rsidR="007138DF" w:rsidRPr="003E4B94" w:rsidRDefault="007138DF" w:rsidP="007138DF">
      <w:pPr>
        <w:widowControl w:val="0"/>
        <w:suppressAutoHyphens/>
        <w:rPr>
          <w:rFonts w:eastAsia="Times New Roman"/>
        </w:rPr>
      </w:pPr>
    </w:p>
    <w:p w14:paraId="2188DBF2" w14:textId="0BE9FD77" w:rsidR="007138DF" w:rsidRPr="003E4B94" w:rsidRDefault="007138DF" w:rsidP="007138DF">
      <w:pPr>
        <w:widowControl w:val="0"/>
        <w:suppressAutoHyphens/>
        <w:ind w:left="720" w:hanging="720"/>
        <w:rPr>
          <w:rFonts w:eastAsia="Times New Roman"/>
        </w:rPr>
      </w:pPr>
      <w:r w:rsidRPr="003E4B94">
        <w:rPr>
          <w:rFonts w:eastAsia="Times New Roman"/>
          <w:i/>
        </w:rPr>
        <w:t>Amexica: Tales from the Fourth World</w:t>
      </w:r>
      <w:r w:rsidRPr="003E4B94">
        <w:rPr>
          <w:rFonts w:eastAsia="Times New Roman"/>
        </w:rPr>
        <w:t>.</w:t>
      </w:r>
      <w:r w:rsidR="0050758C" w:rsidRPr="003E4B94">
        <w:rPr>
          <w:rFonts w:eastAsia="Times New Roman"/>
        </w:rPr>
        <w:t xml:space="preserve"> </w:t>
      </w:r>
      <w:r w:rsidRPr="003E4B94">
        <w:rPr>
          <w:rFonts w:eastAsia="Times New Roman"/>
        </w:rPr>
        <w:t>Full length play.</w:t>
      </w:r>
      <w:r w:rsidR="0050758C" w:rsidRPr="003E4B94">
        <w:rPr>
          <w:rFonts w:eastAsia="Times New Roman"/>
        </w:rPr>
        <w:t xml:space="preserve"> </w:t>
      </w:r>
      <w:r w:rsidRPr="003E4B94">
        <w:rPr>
          <w:rFonts w:eastAsia="Times New Roman"/>
        </w:rPr>
        <w:t>Written in collaboration with James Garcia.</w:t>
      </w:r>
      <w:r w:rsidR="0050758C" w:rsidRPr="003E4B94">
        <w:rPr>
          <w:rFonts w:eastAsia="Times New Roman"/>
        </w:rPr>
        <w:t xml:space="preserve"> </w:t>
      </w:r>
      <w:r w:rsidRPr="003E4B94">
        <w:rPr>
          <w:rFonts w:eastAsia="Times New Roman"/>
        </w:rPr>
        <w:t>Directed by Barbara Acker.</w:t>
      </w:r>
      <w:r w:rsidR="0050758C" w:rsidRPr="003E4B94">
        <w:rPr>
          <w:rFonts w:eastAsia="Times New Roman"/>
        </w:rPr>
        <w:t xml:space="preserve"> </w:t>
      </w:r>
      <w:r w:rsidRPr="003E4B94">
        <w:rPr>
          <w:rFonts w:eastAsia="Times New Roman"/>
        </w:rPr>
        <w:t>Mesa Arts Center.</w:t>
      </w:r>
      <w:r w:rsidR="0050758C" w:rsidRPr="003E4B94">
        <w:rPr>
          <w:rFonts w:eastAsia="Times New Roman"/>
        </w:rPr>
        <w:t xml:space="preserve"> </w:t>
      </w:r>
      <w:r w:rsidRPr="003E4B94">
        <w:rPr>
          <w:rFonts w:eastAsia="Times New Roman"/>
        </w:rPr>
        <w:t>Mesa, AZ.</w:t>
      </w:r>
      <w:r w:rsidR="0050758C" w:rsidRPr="003E4B94">
        <w:rPr>
          <w:rFonts w:eastAsia="Times New Roman"/>
        </w:rPr>
        <w:t xml:space="preserve"> </w:t>
      </w:r>
      <w:r w:rsidRPr="003E4B94">
        <w:rPr>
          <w:rFonts w:eastAsia="Times New Roman"/>
        </w:rPr>
        <w:t>10-21 to 11-6-11.</w:t>
      </w:r>
    </w:p>
    <w:p w14:paraId="1A6A9AFF" w14:textId="77777777" w:rsidR="007138DF" w:rsidRPr="003E4B94" w:rsidRDefault="007138DF" w:rsidP="007138DF">
      <w:pPr>
        <w:widowControl w:val="0"/>
        <w:suppressAutoHyphens/>
        <w:rPr>
          <w:rFonts w:eastAsia="Times New Roman"/>
        </w:rPr>
      </w:pPr>
    </w:p>
    <w:p w14:paraId="2878DBA6" w14:textId="77777777" w:rsidR="000B00BF" w:rsidRDefault="000B00BF" w:rsidP="007138DF">
      <w:pPr>
        <w:widowControl w:val="0"/>
        <w:suppressAutoHyphens/>
        <w:rPr>
          <w:rFonts w:eastAsia="Times New Roman"/>
          <w:b/>
        </w:rPr>
      </w:pPr>
    </w:p>
    <w:p w14:paraId="66EFA552" w14:textId="77777777" w:rsidR="007138DF" w:rsidRPr="003E4B94" w:rsidRDefault="007138DF" w:rsidP="007138DF">
      <w:pPr>
        <w:widowControl w:val="0"/>
        <w:suppressAutoHyphens/>
        <w:rPr>
          <w:rFonts w:eastAsia="Times New Roman"/>
        </w:rPr>
      </w:pPr>
      <w:r w:rsidRPr="003E4B94">
        <w:rPr>
          <w:rFonts w:eastAsia="Times New Roman"/>
          <w:b/>
        </w:rPr>
        <w:t>Anthologies, Texts, Drama</w:t>
      </w:r>
    </w:p>
    <w:p w14:paraId="12A62351" w14:textId="77777777" w:rsidR="007138DF" w:rsidRPr="003E4B94" w:rsidRDefault="007138DF" w:rsidP="007138DF">
      <w:pPr>
        <w:widowControl w:val="0"/>
        <w:suppressAutoHyphens/>
        <w:rPr>
          <w:rFonts w:eastAsia="Times New Roman"/>
        </w:rPr>
      </w:pPr>
    </w:p>
    <w:p w14:paraId="66167BD5" w14:textId="79CFD035" w:rsidR="001B11B8" w:rsidRDefault="007138DF" w:rsidP="001F7BBB">
      <w:pPr>
        <w:widowControl w:val="0"/>
        <w:suppressAutoHyphens/>
        <w:ind w:left="720" w:hanging="720"/>
        <w:rPr>
          <w:rFonts w:eastAsia="Times New Roman"/>
        </w:rPr>
      </w:pPr>
      <w:r w:rsidRPr="003E4B94">
        <w:rPr>
          <w:rFonts w:eastAsia="Times New Roman"/>
          <w:i/>
        </w:rPr>
        <w:t>Hispanics in the United States: An Anthology of Creative Literature</w:t>
      </w:r>
      <w:r w:rsidRPr="003E4B94">
        <w:rPr>
          <w:rFonts w:eastAsia="Times New Roman"/>
        </w:rPr>
        <w:t>. Ed. Gary D. Keller and Francisco Jimenez. Ypsilanti, MI: Bilingual Press, 1980. “Rosete’s Smile,” a one-act play, 30-38.</w:t>
      </w:r>
    </w:p>
    <w:p w14:paraId="30B0E09D" w14:textId="77777777" w:rsidR="00160B8B" w:rsidRDefault="00160B8B" w:rsidP="001F7BBB">
      <w:pPr>
        <w:widowControl w:val="0"/>
        <w:suppressAutoHyphens/>
        <w:ind w:left="720" w:hanging="720"/>
        <w:rPr>
          <w:rFonts w:eastAsia="Times New Roman"/>
        </w:rPr>
      </w:pPr>
    </w:p>
    <w:p w14:paraId="0CA5A681" w14:textId="77777777" w:rsidR="00160B8B" w:rsidRPr="003E4B94" w:rsidRDefault="00160B8B" w:rsidP="001F7BBB">
      <w:pPr>
        <w:widowControl w:val="0"/>
        <w:suppressAutoHyphens/>
        <w:ind w:left="720" w:hanging="720"/>
        <w:rPr>
          <w:rFonts w:eastAsia="Times New Roman"/>
        </w:rPr>
      </w:pPr>
    </w:p>
    <w:p w14:paraId="3BFCD177" w14:textId="77777777" w:rsidR="007138DF" w:rsidRPr="003E4B94" w:rsidRDefault="007138DF" w:rsidP="007138DF">
      <w:pPr>
        <w:widowControl w:val="0"/>
        <w:suppressAutoHyphens/>
      </w:pPr>
      <w:r w:rsidRPr="003E4B94">
        <w:rPr>
          <w:rFonts w:eastAsia="Times New Roman"/>
          <w:b/>
        </w:rPr>
        <w:t>Broadsides and Ephemera</w:t>
      </w:r>
    </w:p>
    <w:p w14:paraId="6CFC83B7" w14:textId="77777777" w:rsidR="007138DF" w:rsidRPr="003E4B94" w:rsidRDefault="007138DF" w:rsidP="007138DF">
      <w:pPr>
        <w:widowControl w:val="0"/>
        <w:suppressAutoHyphens/>
        <w:rPr>
          <w:rFonts w:eastAsia="Times New Roman"/>
        </w:rPr>
      </w:pPr>
    </w:p>
    <w:p w14:paraId="76678C48" w14:textId="5A1BADC7" w:rsidR="005D4509" w:rsidRPr="003E4B94" w:rsidRDefault="005D4509" w:rsidP="005D4509">
      <w:pPr>
        <w:widowControl w:val="0"/>
        <w:suppressAutoHyphens/>
        <w:ind w:left="720" w:hanging="720"/>
        <w:rPr>
          <w:rFonts w:eastAsia="Times New Roman"/>
        </w:rPr>
      </w:pPr>
      <w:r w:rsidRPr="003E4B94">
        <w:rPr>
          <w:rFonts w:eastAsia="Times New Roman"/>
        </w:rPr>
        <w:t xml:space="preserve">“The Museum Heart.” Handout. Scottsdale Cultural Council. Florida Association of Museums 2015 Conference &amp; Exposition. Literacy off the Page: Transforming Communities Through the Arts. 9-4-2015. </w:t>
      </w:r>
    </w:p>
    <w:p w14:paraId="2E55FA3E" w14:textId="7D7DA36F" w:rsidR="007138DF" w:rsidRPr="003E4B94" w:rsidRDefault="007138DF" w:rsidP="007138DF">
      <w:pPr>
        <w:widowControl w:val="0"/>
        <w:suppressAutoHyphens/>
        <w:rPr>
          <w:rFonts w:eastAsia="Times New Roman"/>
        </w:rPr>
      </w:pPr>
      <w:r w:rsidRPr="003E4B94">
        <w:rPr>
          <w:rFonts w:eastAsia="Times New Roman"/>
        </w:rPr>
        <w:t>“Sudden Smells, Sudden Songs.”</w:t>
      </w:r>
      <w:r w:rsidR="0050758C" w:rsidRPr="003E4B94">
        <w:rPr>
          <w:rFonts w:eastAsia="Times New Roman"/>
        </w:rPr>
        <w:t xml:space="preserve"> </w:t>
      </w:r>
      <w:r w:rsidRPr="003E4B94">
        <w:rPr>
          <w:rFonts w:eastAsia="Times New Roman"/>
        </w:rPr>
        <w:t>New Michigan Press.</w:t>
      </w:r>
      <w:r w:rsidR="0050758C" w:rsidRPr="003E4B94">
        <w:rPr>
          <w:rFonts w:eastAsia="Times New Roman"/>
        </w:rPr>
        <w:t xml:space="preserve"> </w:t>
      </w:r>
      <w:r w:rsidRPr="003E4B94">
        <w:rPr>
          <w:rFonts w:eastAsia="Times New Roman"/>
        </w:rPr>
        <w:t>Tucson, AZ.</w:t>
      </w:r>
      <w:r w:rsidR="0050758C" w:rsidRPr="003E4B94">
        <w:rPr>
          <w:rFonts w:eastAsia="Times New Roman"/>
        </w:rPr>
        <w:t xml:space="preserve"> </w:t>
      </w:r>
      <w:r w:rsidRPr="003E4B94">
        <w:rPr>
          <w:rFonts w:eastAsia="Times New Roman"/>
        </w:rPr>
        <w:t>11-1-13.</w:t>
      </w:r>
    </w:p>
    <w:p w14:paraId="336DF29E" w14:textId="21BECA72" w:rsidR="007138DF" w:rsidRPr="003E4B94" w:rsidRDefault="007138DF" w:rsidP="007138DF">
      <w:pPr>
        <w:widowControl w:val="0"/>
        <w:suppressAutoHyphens/>
        <w:ind w:left="720" w:hanging="720"/>
        <w:rPr>
          <w:rFonts w:eastAsia="Times New Roman"/>
        </w:rPr>
      </w:pPr>
      <w:r w:rsidRPr="003E4B94">
        <w:rPr>
          <w:rFonts w:eastAsia="Times New Roman"/>
        </w:rPr>
        <w:t>“Our Eye is a Gypsy Wagon.”</w:t>
      </w:r>
      <w:r w:rsidR="0050758C" w:rsidRPr="003E4B94">
        <w:rPr>
          <w:rFonts w:eastAsia="Times New Roman"/>
        </w:rPr>
        <w:t xml:space="preserve"> </w:t>
      </w:r>
      <w:r w:rsidRPr="003E4B94">
        <w:rPr>
          <w:rFonts w:eastAsia="Times New Roman"/>
        </w:rPr>
        <w:t>Broadside. Peter and Donna Thomas at Mummy Mountain Press. Scottsdale, AZ. 2010 (4-24-10).</w:t>
      </w:r>
    </w:p>
    <w:p w14:paraId="1C0165ED" w14:textId="71B33215" w:rsidR="007138DF" w:rsidRPr="003E4B94" w:rsidRDefault="007138DF" w:rsidP="007138DF">
      <w:pPr>
        <w:widowControl w:val="0"/>
        <w:suppressAutoHyphens/>
        <w:rPr>
          <w:rFonts w:eastAsia="Times New Roman"/>
        </w:rPr>
      </w:pPr>
      <w:r w:rsidRPr="003E4B94">
        <w:rPr>
          <w:rFonts w:eastAsia="Times New Roman"/>
        </w:rPr>
        <w:t>“An Instruction to Myself.”</w:t>
      </w:r>
      <w:r w:rsidR="0050758C" w:rsidRPr="003E4B94">
        <w:rPr>
          <w:rFonts w:eastAsia="Times New Roman"/>
        </w:rPr>
        <w:t xml:space="preserve"> </w:t>
      </w:r>
      <w:r w:rsidRPr="003E4B94">
        <w:rPr>
          <w:rFonts w:eastAsia="Times New Roman"/>
        </w:rPr>
        <w:t>Broadside. Mummy Mountain Press. Scottsdale, AZ. 2009.</w:t>
      </w:r>
    </w:p>
    <w:p w14:paraId="7CAFF65B" w14:textId="33474598" w:rsidR="007138DF" w:rsidRPr="003E4B94" w:rsidRDefault="007138DF" w:rsidP="007138DF">
      <w:pPr>
        <w:widowControl w:val="0"/>
        <w:suppressAutoHyphens/>
        <w:ind w:left="720" w:hanging="720"/>
        <w:rPr>
          <w:rFonts w:eastAsia="Times New Roman"/>
        </w:rPr>
      </w:pPr>
      <w:r w:rsidRPr="003E4B94">
        <w:rPr>
          <w:rFonts w:eastAsia="Times New Roman"/>
        </w:rPr>
        <w:t>“On Gathering Artists.”</w:t>
      </w:r>
      <w:r w:rsidR="0050758C" w:rsidRPr="003E4B94">
        <w:rPr>
          <w:rFonts w:eastAsia="Times New Roman"/>
        </w:rPr>
        <w:t xml:space="preserve"> </w:t>
      </w:r>
      <w:r w:rsidRPr="003E4B94">
        <w:rPr>
          <w:rFonts w:eastAsia="Times New Roman"/>
        </w:rPr>
        <w:t>On the occasion of the retirement of Anne Focke. Broadside. Grantsmakers in the Arts. October 2008.</w:t>
      </w:r>
    </w:p>
    <w:p w14:paraId="058B0948" w14:textId="1CCFB1FF" w:rsidR="007138DF" w:rsidRPr="003E4B94" w:rsidRDefault="007138DF" w:rsidP="007138DF">
      <w:pPr>
        <w:widowControl w:val="0"/>
        <w:suppressAutoHyphens/>
        <w:ind w:left="720" w:hanging="720"/>
        <w:rPr>
          <w:rFonts w:eastAsia="Times New Roman"/>
        </w:rPr>
      </w:pPr>
      <w:r w:rsidRPr="003E4B94">
        <w:rPr>
          <w:rFonts w:eastAsia="Times New Roman"/>
        </w:rPr>
        <w:t>“The Gathering Evening.”</w:t>
      </w:r>
      <w:r w:rsidR="0050758C" w:rsidRPr="003E4B94">
        <w:rPr>
          <w:rFonts w:eastAsia="Times New Roman"/>
        </w:rPr>
        <w:t xml:space="preserve"> </w:t>
      </w:r>
      <w:r w:rsidRPr="003E4B94">
        <w:rPr>
          <w:rFonts w:eastAsia="Times New Roman"/>
        </w:rPr>
        <w:t>On the occasion of a reading by Alberto Ríos and Anna Leahy. Broadside. Wick Poetry Center of Kent State University. Kent, OH. 10-24-07.</w:t>
      </w:r>
    </w:p>
    <w:p w14:paraId="41EFCB53" w14:textId="12BFBA88" w:rsidR="007138DF" w:rsidRPr="003E4B94" w:rsidRDefault="007138DF" w:rsidP="007138DF">
      <w:pPr>
        <w:widowControl w:val="0"/>
        <w:suppressAutoHyphens/>
        <w:ind w:left="720" w:hanging="720"/>
        <w:rPr>
          <w:rFonts w:eastAsia="Times New Roman"/>
        </w:rPr>
      </w:pPr>
      <w:r w:rsidRPr="003E4B94">
        <w:rPr>
          <w:rFonts w:eastAsia="Times New Roman"/>
        </w:rPr>
        <w:t>“Knowledge Neighbors.”</w:t>
      </w:r>
      <w:r w:rsidR="0050758C" w:rsidRPr="003E4B94">
        <w:rPr>
          <w:rFonts w:eastAsia="Times New Roman"/>
        </w:rPr>
        <w:t xml:space="preserve"> </w:t>
      </w:r>
      <w:r w:rsidRPr="003E4B94">
        <w:rPr>
          <w:rFonts w:eastAsia="Times New Roman"/>
        </w:rPr>
        <w:t>On the occasion of the Phoenix Public Library Foundation’s first decade. Original poem, read at Phoenix Public Library’s “Dinner in the Stacks” event, and printed and distributed as a bookmark. Phoenix, AZ. 10-20-07.</w:t>
      </w:r>
    </w:p>
    <w:p w14:paraId="27580386" w14:textId="6D1F5A14"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Where the Possible is Near.”</w:t>
      </w:r>
      <w:r w:rsidR="0050758C" w:rsidRPr="003E4B94">
        <w:rPr>
          <w:rFonts w:eastAsia="Times New Roman"/>
        </w:rPr>
        <w:t xml:space="preserve"> </w:t>
      </w:r>
      <w:r w:rsidRPr="003E4B94">
        <w:rPr>
          <w:rFonts w:eastAsia="Times New Roman"/>
        </w:rPr>
        <w:t xml:space="preserve">Original poem written for the occasion of the Investiture of </w:t>
      </w:r>
      <w:r w:rsidRPr="003E4B94">
        <w:rPr>
          <w:rFonts w:eastAsia="Times New Roman"/>
        </w:rPr>
        <w:lastRenderedPageBreak/>
        <w:t>Rodolfo Arévalo as the new president of Eastern Washington University, distributed as keepsake to audience. Eastern Washington University. Cheney, WA. 4-19-07.</w:t>
      </w:r>
    </w:p>
    <w:p w14:paraId="768BF362" w14:textId="450C860D" w:rsidR="007138DF" w:rsidRPr="003E4B94" w:rsidRDefault="007138DF" w:rsidP="007138DF">
      <w:pPr>
        <w:widowControl w:val="0"/>
        <w:suppressAutoHyphens/>
        <w:ind w:left="720" w:hanging="720"/>
        <w:rPr>
          <w:rFonts w:eastAsia="Times New Roman"/>
        </w:rPr>
      </w:pPr>
      <w:r w:rsidRPr="003E4B94">
        <w:rPr>
          <w:rFonts w:eastAsia="Times New Roman"/>
        </w:rPr>
        <w:t>“How She Finds Me.”</w:t>
      </w:r>
      <w:r w:rsidR="0050758C" w:rsidRPr="003E4B94">
        <w:rPr>
          <w:rFonts w:eastAsia="Times New Roman"/>
        </w:rPr>
        <w:t xml:space="preserve"> </w:t>
      </w:r>
      <w:r w:rsidRPr="003E4B94">
        <w:rPr>
          <w:rFonts w:eastAsia="Times New Roman"/>
        </w:rPr>
        <w:t>Broadside. For Chautauqua Poets &amp; Writers, printed by Serenity Press at Gallery DeForest. 4-17-07. Ashland, OR.</w:t>
      </w:r>
    </w:p>
    <w:p w14:paraId="7204F048" w14:textId="144DF84D"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A Sustainable Courage.”</w:t>
      </w:r>
      <w:r w:rsidR="0050758C" w:rsidRPr="003E4B94">
        <w:rPr>
          <w:rFonts w:eastAsia="Times New Roman"/>
        </w:rPr>
        <w:t xml:space="preserve"> </w:t>
      </w:r>
      <w:r w:rsidRPr="003E4B94">
        <w:rPr>
          <w:rFonts w:eastAsia="Times New Roman"/>
        </w:rPr>
        <w:t>Second Inaugural Poem for Governor Janet Napolitano. Along with my reading of this poem at the inauguration, the poem has been reprinted and disseminated in a variety of ways. Phoenix, AZ. 1-4-2007.</w:t>
      </w:r>
    </w:p>
    <w:p w14:paraId="4282F9C2" w14:textId="1923E218" w:rsidR="007138DF" w:rsidRPr="003E4B94" w:rsidRDefault="007138DF" w:rsidP="007138DF">
      <w:pPr>
        <w:widowControl w:val="0"/>
        <w:suppressAutoHyphens/>
        <w:ind w:left="720" w:hanging="720"/>
        <w:rPr>
          <w:rFonts w:eastAsia="Times New Roman"/>
        </w:rPr>
      </w:pPr>
      <w:r w:rsidRPr="003E4B94">
        <w:rPr>
          <w:rFonts w:eastAsia="Times New Roman"/>
        </w:rPr>
        <w:t>“Gathering House.”</w:t>
      </w:r>
      <w:r w:rsidR="0050758C" w:rsidRPr="003E4B94">
        <w:rPr>
          <w:rFonts w:eastAsia="Times New Roman"/>
        </w:rPr>
        <w:t xml:space="preserve"> </w:t>
      </w:r>
      <w:r w:rsidRPr="003E4B94">
        <w:rPr>
          <w:rFonts w:eastAsia="Times New Roman"/>
        </w:rPr>
        <w:t>On the occasion of the opening of the Virginia G. Piper Center for Creative Writing. Pyracantha Press. Tempe, AZ. 2005. Also published in bookmark form.</w:t>
      </w:r>
    </w:p>
    <w:p w14:paraId="35B46E34" w14:textId="35203465" w:rsidR="007138DF" w:rsidRPr="003E4B94" w:rsidRDefault="007138DF" w:rsidP="007138DF">
      <w:pPr>
        <w:widowControl w:val="0"/>
        <w:suppressAutoHyphens/>
        <w:ind w:left="720" w:hanging="720"/>
        <w:rPr>
          <w:rFonts w:eastAsia="Times New Roman"/>
        </w:rPr>
      </w:pPr>
      <w:r w:rsidRPr="003E4B94">
        <w:rPr>
          <w:rFonts w:eastAsia="Times New Roman"/>
        </w:rPr>
        <w:t>“Ars Poetica: An Instruction to Myself.”</w:t>
      </w:r>
      <w:r w:rsidR="0050758C" w:rsidRPr="003E4B94">
        <w:rPr>
          <w:rFonts w:eastAsia="Times New Roman"/>
        </w:rPr>
        <w:t xml:space="preserve"> </w:t>
      </w:r>
      <w:r w:rsidRPr="003E4B94">
        <w:rPr>
          <w:rFonts w:eastAsia="Times New Roman"/>
        </w:rPr>
        <w:t>Small broadside published by the Arizona Commission on the Arts to accompany my keynote address for the Southwest Arts Conference. Glendale, AZ. 1-28-05.</w:t>
      </w:r>
    </w:p>
    <w:p w14:paraId="65F49BDA" w14:textId="65382960" w:rsidR="007138DF" w:rsidRPr="003E4B94" w:rsidRDefault="007138DF" w:rsidP="007138DF">
      <w:pPr>
        <w:widowControl w:val="0"/>
        <w:suppressAutoHyphens/>
        <w:ind w:left="720" w:hanging="720"/>
        <w:rPr>
          <w:rFonts w:eastAsia="Times New Roman"/>
        </w:rPr>
      </w:pPr>
      <w:r w:rsidRPr="003E4B94">
        <w:rPr>
          <w:rFonts w:eastAsia="Times New Roman"/>
        </w:rPr>
        <w:t>“Border Lines.”</w:t>
      </w:r>
      <w:r w:rsidR="0050758C" w:rsidRPr="003E4B94">
        <w:rPr>
          <w:rFonts w:eastAsia="Times New Roman"/>
        </w:rPr>
        <w:t xml:space="preserve"> </w:t>
      </w:r>
      <w:r w:rsidRPr="003E4B94">
        <w:rPr>
          <w:rFonts w:eastAsia="Times New Roman"/>
        </w:rPr>
        <w:t>On the occasion of President Vicente Fox’s visit to Arizona. Commissioned by Governor Janet Napolitano. 2003.</w:t>
      </w:r>
    </w:p>
    <w:p w14:paraId="740BE7AA" w14:textId="0AAD5D78" w:rsidR="007138DF" w:rsidRPr="003E4B94" w:rsidRDefault="007138DF" w:rsidP="007138DF">
      <w:pPr>
        <w:widowControl w:val="0"/>
        <w:suppressAutoHyphens/>
        <w:ind w:left="720" w:hanging="720"/>
        <w:rPr>
          <w:rFonts w:eastAsia="Times New Roman"/>
        </w:rPr>
      </w:pPr>
      <w:r w:rsidRPr="003E4B94">
        <w:rPr>
          <w:rFonts w:eastAsia="Times New Roman"/>
        </w:rPr>
        <w:t>“Shepherd the Things of the World.”</w:t>
      </w:r>
      <w:r w:rsidR="0050758C" w:rsidRPr="003E4B94">
        <w:rPr>
          <w:rFonts w:eastAsia="Times New Roman"/>
        </w:rPr>
        <w:t xml:space="preserve"> </w:t>
      </w:r>
      <w:r w:rsidRPr="003E4B94">
        <w:rPr>
          <w:rFonts w:eastAsia="Times New Roman"/>
        </w:rPr>
        <w:t>Broadside sequence. On the occasion of the 2002 National Book Awards, presented to Arizona State University and President Crow. 2002. Mummy Mountain Press, for the ASU Creative Writing program. 2002.</w:t>
      </w:r>
    </w:p>
    <w:p w14:paraId="07C34D10" w14:textId="44834CE5" w:rsidR="007138DF" w:rsidRPr="003E4B94" w:rsidRDefault="007138DF" w:rsidP="007138DF">
      <w:pPr>
        <w:widowControl w:val="0"/>
        <w:suppressAutoHyphens/>
        <w:ind w:left="720" w:hanging="720"/>
        <w:rPr>
          <w:rFonts w:eastAsia="Times New Roman"/>
        </w:rPr>
      </w:pPr>
      <w:r w:rsidRPr="003E4B94">
        <w:rPr>
          <w:rFonts w:eastAsia="Times New Roman"/>
        </w:rPr>
        <w:t>“Invocation: On Gathering Artists.”</w:t>
      </w:r>
      <w:r w:rsidR="0050758C" w:rsidRPr="003E4B94">
        <w:rPr>
          <w:rFonts w:eastAsia="Times New Roman"/>
        </w:rPr>
        <w:t xml:space="preserve"> </w:t>
      </w:r>
      <w:r w:rsidRPr="003E4B94">
        <w:rPr>
          <w:rFonts w:eastAsia="Times New Roman"/>
        </w:rPr>
        <w:t>Broadside. Arizona Commission on the Arts. Phoenix, 2000.</w:t>
      </w:r>
    </w:p>
    <w:p w14:paraId="6A700C4B" w14:textId="68E239CB" w:rsidR="007138DF" w:rsidRPr="003E4B94" w:rsidRDefault="007138DF" w:rsidP="007138DF">
      <w:pPr>
        <w:widowControl w:val="0"/>
        <w:suppressAutoHyphens/>
        <w:ind w:left="720" w:hanging="720"/>
        <w:rPr>
          <w:rFonts w:eastAsia="Times New Roman"/>
        </w:rPr>
      </w:pPr>
      <w:r w:rsidRPr="003E4B94">
        <w:rPr>
          <w:rFonts w:eastAsia="Times New Roman"/>
        </w:rPr>
        <w:t>“Arizona: A Literary Landscape.”</w:t>
      </w:r>
      <w:r w:rsidR="0050758C" w:rsidRPr="003E4B94">
        <w:rPr>
          <w:rFonts w:eastAsia="Times New Roman"/>
        </w:rPr>
        <w:t xml:space="preserve"> </w:t>
      </w:r>
      <w:r w:rsidRPr="003E4B94">
        <w:rPr>
          <w:rFonts w:eastAsia="Times New Roman"/>
        </w:rPr>
        <w:t>Poster/Map. Arizona Center for the Book. 1999.</w:t>
      </w:r>
    </w:p>
    <w:p w14:paraId="67947CE6" w14:textId="4D8A7E9C" w:rsidR="007138DF" w:rsidRPr="003E4B94" w:rsidRDefault="007138DF" w:rsidP="007138DF">
      <w:pPr>
        <w:widowControl w:val="0"/>
        <w:suppressAutoHyphens/>
        <w:ind w:left="720" w:hanging="720"/>
        <w:rPr>
          <w:rFonts w:eastAsia="Times New Roman"/>
        </w:rPr>
      </w:pPr>
      <w:r w:rsidRPr="003E4B94">
        <w:rPr>
          <w:rFonts w:eastAsia="Times New Roman"/>
        </w:rPr>
        <w:t>“The Museum Heart.”</w:t>
      </w:r>
      <w:r w:rsidR="0050758C" w:rsidRPr="003E4B94">
        <w:rPr>
          <w:rFonts w:eastAsia="Times New Roman"/>
        </w:rPr>
        <w:t xml:space="preserve"> </w:t>
      </w:r>
      <w:r w:rsidRPr="003E4B94">
        <w:rPr>
          <w:rFonts w:eastAsia="Times New Roman"/>
        </w:rPr>
        <w:t xml:space="preserve">Broadside. Mummy Mountain Press, for the Scottsdale Museum of Contemporary Art. Scottsdale, 1999. </w:t>
      </w:r>
    </w:p>
    <w:p w14:paraId="468873B9" w14:textId="7960C200" w:rsidR="007138DF" w:rsidRPr="003E4B94" w:rsidRDefault="007138DF" w:rsidP="007138DF">
      <w:pPr>
        <w:widowControl w:val="0"/>
        <w:suppressAutoHyphens/>
        <w:ind w:left="720" w:hanging="720"/>
        <w:rPr>
          <w:rFonts w:eastAsia="Times New Roman"/>
        </w:rPr>
      </w:pPr>
      <w:r w:rsidRPr="003E4B94">
        <w:rPr>
          <w:rFonts w:eastAsia="Times New Roman"/>
        </w:rPr>
        <w:t>“My Public Library.”</w:t>
      </w:r>
      <w:r w:rsidR="0050758C" w:rsidRPr="003E4B94">
        <w:rPr>
          <w:rFonts w:eastAsia="Times New Roman"/>
        </w:rPr>
        <w:t xml:space="preserve"> </w:t>
      </w:r>
      <w:r w:rsidRPr="003E4B94">
        <w:rPr>
          <w:rFonts w:eastAsia="Times New Roman"/>
        </w:rPr>
        <w:t>Artmarks Bookmark. Scottsdale Public Art Program, City of Scottsdale, City of Tempe Community Services, Scottsdale Public Library Advisory Board, and Scottsdale Cultural Council. 1999.</w:t>
      </w:r>
    </w:p>
    <w:p w14:paraId="7BCC56D2" w14:textId="5858DF1E" w:rsidR="007138DF" w:rsidRPr="003E4B94" w:rsidRDefault="007138DF" w:rsidP="007138DF">
      <w:pPr>
        <w:widowControl w:val="0"/>
        <w:suppressAutoHyphens/>
        <w:ind w:left="720" w:hanging="720"/>
        <w:rPr>
          <w:rFonts w:eastAsia="Times New Roman"/>
        </w:rPr>
      </w:pPr>
      <w:r w:rsidRPr="003E4B94">
        <w:rPr>
          <w:rFonts w:eastAsia="Times New Roman"/>
        </w:rPr>
        <w:t>“On Listening, Sweet Water, and the Alphabet.”</w:t>
      </w:r>
      <w:r w:rsidR="0050758C" w:rsidRPr="003E4B94">
        <w:rPr>
          <w:rFonts w:eastAsia="Times New Roman"/>
        </w:rPr>
        <w:t xml:space="preserve"> </w:t>
      </w:r>
      <w:r w:rsidRPr="003E4B94">
        <w:rPr>
          <w:rFonts w:eastAsia="Times New Roman"/>
        </w:rPr>
        <w:t>Broadside. Mummy Mountain Press. Scottsdale, 1996.</w:t>
      </w:r>
    </w:p>
    <w:p w14:paraId="692BB597" w14:textId="608B40D6" w:rsidR="007138DF" w:rsidRPr="003E4B94" w:rsidRDefault="007138DF" w:rsidP="007138DF">
      <w:pPr>
        <w:widowControl w:val="0"/>
        <w:suppressAutoHyphens/>
        <w:ind w:left="720" w:hanging="720"/>
        <w:rPr>
          <w:rFonts w:eastAsia="Times New Roman"/>
        </w:rPr>
      </w:pPr>
      <w:r w:rsidRPr="003E4B94">
        <w:rPr>
          <w:rFonts w:eastAsia="Times New Roman"/>
        </w:rPr>
        <w:t>Melas Press. “Lisandro’s Wife.”</w:t>
      </w:r>
      <w:r w:rsidR="0050758C" w:rsidRPr="003E4B94">
        <w:rPr>
          <w:rFonts w:eastAsia="Times New Roman"/>
        </w:rPr>
        <w:t xml:space="preserve"> </w:t>
      </w:r>
      <w:r w:rsidRPr="003E4B94">
        <w:rPr>
          <w:rFonts w:eastAsia="Times New Roman"/>
        </w:rPr>
        <w:t>150 copies printed on the occasion of my visit to Roanoke College, Roanoke, Virginia, September 1994.</w:t>
      </w:r>
    </w:p>
    <w:p w14:paraId="4CE25312" w14:textId="04867B4B" w:rsidR="007138DF" w:rsidRPr="003E4B94" w:rsidRDefault="007138DF" w:rsidP="007138DF">
      <w:pPr>
        <w:widowControl w:val="0"/>
        <w:suppressAutoHyphens/>
        <w:ind w:left="720" w:hanging="720"/>
        <w:rPr>
          <w:rFonts w:eastAsia="Times New Roman"/>
        </w:rPr>
      </w:pPr>
      <w:r w:rsidRPr="003E4B94">
        <w:rPr>
          <w:rFonts w:eastAsia="Times New Roman"/>
        </w:rPr>
        <w:t>Melas Press. “Holding My Shirts.”</w:t>
      </w:r>
      <w:r w:rsidR="0050758C" w:rsidRPr="003E4B94">
        <w:rPr>
          <w:rFonts w:eastAsia="Times New Roman"/>
        </w:rPr>
        <w:t xml:space="preserve"> </w:t>
      </w:r>
      <w:r w:rsidRPr="003E4B94">
        <w:rPr>
          <w:rFonts w:eastAsia="Times New Roman"/>
        </w:rPr>
        <w:t>100 copies printed on the occasion of my visit to Roanoke College, Roanoke, Virginia, September 1994.</w:t>
      </w:r>
    </w:p>
    <w:p w14:paraId="2199C4FD"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Mummy Mountain Press. From </w:t>
      </w:r>
      <w:r w:rsidRPr="003E4B94">
        <w:rPr>
          <w:rFonts w:eastAsia="Times New Roman"/>
          <w:i/>
        </w:rPr>
        <w:t>House of the Blue Leaves</w:t>
      </w:r>
      <w:r w:rsidRPr="003E4B94">
        <w:rPr>
          <w:rFonts w:eastAsia="Times New Roman"/>
        </w:rPr>
        <w:t>. Scottsdale, 1993.</w:t>
      </w:r>
    </w:p>
    <w:p w14:paraId="2326E385" w14:textId="19090E9A" w:rsidR="007138DF" w:rsidRPr="003E4B94" w:rsidRDefault="007138DF" w:rsidP="007138DF">
      <w:pPr>
        <w:widowControl w:val="0"/>
        <w:suppressAutoHyphens/>
        <w:ind w:left="720" w:hanging="720"/>
        <w:rPr>
          <w:rFonts w:eastAsia="Times New Roman"/>
        </w:rPr>
      </w:pPr>
      <w:r w:rsidRPr="003E4B94">
        <w:rPr>
          <w:rFonts w:eastAsia="Times New Roman"/>
        </w:rPr>
        <w:t>Minnesota Center for Book Arts. “Teodoro Luna’s Two Kisses.”</w:t>
      </w:r>
      <w:r w:rsidR="0050758C" w:rsidRPr="003E4B94">
        <w:rPr>
          <w:rFonts w:eastAsia="Times New Roman"/>
        </w:rPr>
        <w:t xml:space="preserve"> </w:t>
      </w:r>
      <w:r w:rsidRPr="003E4B94">
        <w:rPr>
          <w:rFonts w:eastAsia="Times New Roman"/>
        </w:rPr>
        <w:t xml:space="preserve">Minneapolis, 1990. </w:t>
      </w:r>
    </w:p>
    <w:p w14:paraId="25F33557" w14:textId="110C9EEB" w:rsidR="007138DF" w:rsidRPr="003E4B94" w:rsidRDefault="007138DF" w:rsidP="007138DF">
      <w:pPr>
        <w:widowControl w:val="0"/>
        <w:suppressAutoHyphens/>
        <w:ind w:left="720" w:hanging="720"/>
        <w:rPr>
          <w:rFonts w:eastAsia="Times New Roman"/>
        </w:rPr>
      </w:pPr>
      <w:r w:rsidRPr="003E4B94">
        <w:rPr>
          <w:rFonts w:eastAsia="Times New Roman"/>
        </w:rPr>
        <w:t>Mummy Mountain Press. “The Good Lunch of Oceans.”</w:t>
      </w:r>
      <w:r w:rsidR="0050758C" w:rsidRPr="003E4B94">
        <w:rPr>
          <w:rFonts w:eastAsia="Times New Roman"/>
        </w:rPr>
        <w:t xml:space="preserve"> </w:t>
      </w:r>
      <w:r w:rsidRPr="003E4B94">
        <w:rPr>
          <w:rFonts w:eastAsia="Times New Roman"/>
        </w:rPr>
        <w:t>Scottsdale, 1989.</w:t>
      </w:r>
    </w:p>
    <w:p w14:paraId="7E522424" w14:textId="2D0D8FF2" w:rsidR="007138DF" w:rsidRPr="003E4B94" w:rsidRDefault="007138DF" w:rsidP="007138DF">
      <w:pPr>
        <w:widowControl w:val="0"/>
        <w:suppressAutoHyphens/>
        <w:ind w:left="720" w:hanging="720"/>
        <w:rPr>
          <w:rFonts w:eastAsia="Times New Roman"/>
        </w:rPr>
      </w:pPr>
      <w:r w:rsidRPr="003E4B94">
        <w:rPr>
          <w:rFonts w:eastAsia="Times New Roman"/>
        </w:rPr>
        <w:t>Mummy Mountain Press. “Hers is the Noise, Also, of the Dogs Asleep and in Dream/Tito’s Say.”</w:t>
      </w:r>
      <w:r w:rsidR="0050758C" w:rsidRPr="003E4B94">
        <w:rPr>
          <w:rFonts w:eastAsia="Times New Roman"/>
        </w:rPr>
        <w:t xml:space="preserve"> </w:t>
      </w:r>
      <w:r w:rsidRPr="003E4B94">
        <w:rPr>
          <w:rFonts w:eastAsia="Times New Roman"/>
        </w:rPr>
        <w:t>Scottsdale, 1989.</w:t>
      </w:r>
    </w:p>
    <w:p w14:paraId="30417B9B" w14:textId="588D7909" w:rsidR="007138DF" w:rsidRPr="003E4B94" w:rsidRDefault="007138DF" w:rsidP="007138DF">
      <w:pPr>
        <w:widowControl w:val="0"/>
        <w:suppressAutoHyphens/>
        <w:ind w:left="720" w:hanging="720"/>
        <w:rPr>
          <w:rFonts w:eastAsia="Times New Roman"/>
        </w:rPr>
      </w:pPr>
      <w:r w:rsidRPr="003E4B94">
        <w:rPr>
          <w:rFonts w:eastAsia="Times New Roman"/>
        </w:rPr>
        <w:t xml:space="preserve">Firewheel Press. </w:t>
      </w:r>
      <w:r w:rsidRPr="003E4B94">
        <w:rPr>
          <w:rFonts w:eastAsia="Times New Roman"/>
          <w:i/>
        </w:rPr>
        <w:t>Seven Solitudes</w:t>
      </w:r>
      <w:r w:rsidRPr="003E4B94">
        <w:rPr>
          <w:rFonts w:eastAsia="Times New Roman"/>
        </w:rPr>
        <w:t>, Firewheel Press Broadside Series. “Not Shaving On Some Days.”</w:t>
      </w:r>
      <w:r w:rsidR="0050758C" w:rsidRPr="003E4B94">
        <w:rPr>
          <w:rFonts w:eastAsia="Times New Roman"/>
        </w:rPr>
        <w:t xml:space="preserve"> </w:t>
      </w:r>
      <w:r w:rsidRPr="003E4B94">
        <w:rPr>
          <w:rFonts w:eastAsia="Times New Roman"/>
        </w:rPr>
        <w:t xml:space="preserve">Rowlett, Texas, 1987. </w:t>
      </w:r>
    </w:p>
    <w:p w14:paraId="5B2FACF8" w14:textId="4D22F599" w:rsidR="007138DF" w:rsidRPr="003E4B94" w:rsidRDefault="007138DF" w:rsidP="007138DF">
      <w:pPr>
        <w:widowControl w:val="0"/>
        <w:suppressAutoHyphens/>
        <w:ind w:left="720" w:hanging="720"/>
        <w:rPr>
          <w:rFonts w:eastAsia="Times New Roman"/>
        </w:rPr>
      </w:pPr>
      <w:r w:rsidRPr="003E4B94">
        <w:rPr>
          <w:rFonts w:eastAsia="Times New Roman"/>
          <w:i/>
        </w:rPr>
        <w:t>A Poet/8</w:t>
      </w:r>
      <w:r w:rsidRPr="003E4B94">
        <w:rPr>
          <w:rFonts w:eastAsia="Times New Roman"/>
        </w:rPr>
        <w:t>. “The Carlos Who Died and Left Only This,” “A Man Keeps Strong,” “The Jig,” and “Girls Who Walk Down the Street.”</w:t>
      </w:r>
      <w:r w:rsidR="0050758C" w:rsidRPr="003E4B94">
        <w:rPr>
          <w:rFonts w:eastAsia="Times New Roman"/>
        </w:rPr>
        <w:t xml:space="preserve"> </w:t>
      </w:r>
      <w:r w:rsidRPr="003E4B94">
        <w:rPr>
          <w:rFonts w:eastAsia="Times New Roman"/>
        </w:rPr>
        <w:t>1984.</w:t>
      </w:r>
    </w:p>
    <w:p w14:paraId="4F0B80C2" w14:textId="73EAC705" w:rsidR="007138DF" w:rsidRPr="003E4B94" w:rsidRDefault="007138DF" w:rsidP="007138DF">
      <w:pPr>
        <w:widowControl w:val="0"/>
        <w:suppressAutoHyphens/>
        <w:ind w:left="720" w:hanging="720"/>
        <w:rPr>
          <w:rFonts w:eastAsia="Times New Roman"/>
          <w:lang w:val="es-MX"/>
        </w:rPr>
      </w:pPr>
      <w:r w:rsidRPr="003E4B94">
        <w:rPr>
          <w:rFonts w:eastAsia="Times New Roman"/>
          <w:i/>
        </w:rPr>
        <w:t>Citybender</w:t>
      </w:r>
      <w:r w:rsidRPr="003E4B94">
        <w:rPr>
          <w:rFonts w:eastAsia="Times New Roman"/>
        </w:rPr>
        <w:t>. Vol. II, No. 8. “Old Man on the Hospital Porch.”</w:t>
      </w:r>
      <w:r w:rsidR="0050758C" w:rsidRPr="003E4B94">
        <w:rPr>
          <w:rFonts w:eastAsia="Times New Roman"/>
        </w:rPr>
        <w:t xml:space="preserve"> </w:t>
      </w:r>
      <w:r w:rsidRPr="003E4B94">
        <w:rPr>
          <w:rFonts w:eastAsia="Times New Roman"/>
          <w:lang w:val="es-MX"/>
        </w:rPr>
        <w:t>San Diego, 1978.</w:t>
      </w:r>
    </w:p>
    <w:p w14:paraId="07576414" w14:textId="49E79AE9" w:rsidR="007138DF" w:rsidRPr="003E4B94" w:rsidRDefault="007138DF" w:rsidP="007138DF">
      <w:pPr>
        <w:widowControl w:val="0"/>
        <w:suppressAutoHyphens/>
        <w:ind w:left="720" w:hanging="720"/>
        <w:rPr>
          <w:rFonts w:eastAsia="Times New Roman"/>
          <w:lang w:val="es-MX"/>
        </w:rPr>
      </w:pPr>
      <w:r w:rsidRPr="003E4B94">
        <w:rPr>
          <w:rFonts w:eastAsia="Times New Roman"/>
          <w:i/>
          <w:lang w:val="es-MX"/>
        </w:rPr>
        <w:t>Citybender</w:t>
      </w:r>
      <w:r w:rsidRPr="003E4B94">
        <w:rPr>
          <w:rFonts w:eastAsia="Times New Roman"/>
          <w:lang w:val="es-MX"/>
        </w:rPr>
        <w:t xml:space="preserve">. Vol. II, No. 4. </w:t>
      </w:r>
      <w:r w:rsidRPr="003E4B94">
        <w:rPr>
          <w:rFonts w:eastAsia="Times New Roman"/>
        </w:rPr>
        <w:t>“Behind the Church, In the Ground.”</w:t>
      </w:r>
      <w:r w:rsidR="0050758C" w:rsidRPr="003E4B94">
        <w:rPr>
          <w:rFonts w:eastAsia="Times New Roman"/>
        </w:rPr>
        <w:t xml:space="preserve"> </w:t>
      </w:r>
      <w:r w:rsidRPr="003E4B94">
        <w:rPr>
          <w:rFonts w:eastAsia="Times New Roman"/>
          <w:lang w:val="es-MX"/>
        </w:rPr>
        <w:t>San Diego, 1978.</w:t>
      </w:r>
    </w:p>
    <w:p w14:paraId="3EA6FF53" w14:textId="7ABFB45D" w:rsidR="007138DF" w:rsidRPr="003E4B94" w:rsidRDefault="007138DF" w:rsidP="007138DF">
      <w:pPr>
        <w:widowControl w:val="0"/>
        <w:suppressAutoHyphens/>
        <w:ind w:left="720" w:hanging="720"/>
        <w:rPr>
          <w:rFonts w:eastAsia="Times New Roman"/>
        </w:rPr>
      </w:pPr>
      <w:r w:rsidRPr="003E4B94">
        <w:rPr>
          <w:rFonts w:eastAsia="Times New Roman"/>
          <w:i/>
          <w:lang w:val="es-MX"/>
        </w:rPr>
        <w:t>Citybender</w:t>
      </w:r>
      <w:r w:rsidRPr="003E4B94">
        <w:rPr>
          <w:rFonts w:eastAsia="Times New Roman"/>
          <w:lang w:val="es-MX"/>
        </w:rPr>
        <w:t xml:space="preserve">. Vol. II, No. 3. </w:t>
      </w:r>
      <w:r w:rsidRPr="003E4B94">
        <w:rPr>
          <w:rFonts w:eastAsia="Times New Roman"/>
        </w:rPr>
        <w:t>“Paco Reyes.”</w:t>
      </w:r>
      <w:r w:rsidR="0050758C" w:rsidRPr="003E4B94">
        <w:rPr>
          <w:rFonts w:eastAsia="Times New Roman"/>
        </w:rPr>
        <w:t xml:space="preserve"> </w:t>
      </w:r>
      <w:r w:rsidRPr="003E4B94">
        <w:rPr>
          <w:rFonts w:eastAsia="Times New Roman"/>
        </w:rPr>
        <w:t xml:space="preserve">San Diego, 1978. </w:t>
      </w:r>
    </w:p>
    <w:p w14:paraId="279DE580" w14:textId="77777777" w:rsidR="007138DF" w:rsidRPr="003E4B94" w:rsidRDefault="007138DF" w:rsidP="007138DF">
      <w:pPr>
        <w:widowControl w:val="0"/>
        <w:suppressAutoHyphens/>
        <w:rPr>
          <w:rFonts w:eastAsia="Times New Roman"/>
        </w:rPr>
      </w:pPr>
    </w:p>
    <w:p w14:paraId="6F7A2AE0" w14:textId="77777777" w:rsidR="007138DF" w:rsidRPr="003E4B94" w:rsidRDefault="007138DF" w:rsidP="007138DF">
      <w:pPr>
        <w:widowControl w:val="0"/>
        <w:suppressAutoHyphens/>
        <w:rPr>
          <w:rFonts w:eastAsia="Times New Roman"/>
        </w:rPr>
      </w:pPr>
    </w:p>
    <w:p w14:paraId="35B1F393" w14:textId="6B29EC57" w:rsidR="001C4EC9" w:rsidRPr="001C4EC9" w:rsidRDefault="007138DF" w:rsidP="001C4EC9">
      <w:pPr>
        <w:widowControl w:val="0"/>
        <w:suppressAutoHyphens/>
        <w:rPr>
          <w:rFonts w:eastAsia="Times New Roman"/>
          <w:b/>
        </w:rPr>
      </w:pPr>
      <w:r w:rsidRPr="003E4B94">
        <w:rPr>
          <w:rFonts w:eastAsia="Times New Roman"/>
          <w:b/>
        </w:rPr>
        <w:lastRenderedPageBreak/>
        <w:t>Public Art Installations</w:t>
      </w:r>
    </w:p>
    <w:p w14:paraId="06DA28EB" w14:textId="77777777" w:rsidR="001C4EC9" w:rsidRDefault="001C4EC9" w:rsidP="007138DF">
      <w:pPr>
        <w:widowControl w:val="0"/>
        <w:suppressAutoHyphens/>
        <w:ind w:left="720" w:hanging="720"/>
        <w:rPr>
          <w:rFonts w:eastAsia="Times New Roman"/>
        </w:rPr>
      </w:pPr>
    </w:p>
    <w:p w14:paraId="5C8C584D" w14:textId="18A946CA" w:rsidR="007773B9" w:rsidRDefault="007773B9" w:rsidP="007138DF">
      <w:pPr>
        <w:widowControl w:val="0"/>
        <w:suppressAutoHyphens/>
        <w:ind w:left="720" w:hanging="720"/>
        <w:rPr>
          <w:rFonts w:eastAsia="Times New Roman"/>
        </w:rPr>
      </w:pPr>
      <w:r w:rsidRPr="006457D8">
        <w:rPr>
          <w:rFonts w:eastAsia="Times New Roman"/>
          <w:i/>
        </w:rPr>
        <w:t>Woven Words</w:t>
      </w:r>
      <w:r>
        <w:rPr>
          <w:rFonts w:eastAsia="Times New Roman"/>
        </w:rPr>
        <w:t xml:space="preserve"> Poetry Project. </w:t>
      </w:r>
      <w:r w:rsidR="00A51833">
        <w:rPr>
          <w:rFonts w:eastAsia="Times New Roman"/>
        </w:rPr>
        <w:t>Permanent i</w:t>
      </w:r>
      <w:r w:rsidR="00E0758F">
        <w:rPr>
          <w:rFonts w:eastAsia="Times New Roman"/>
        </w:rPr>
        <w:t>nstallation in Ocotillo Café. A</w:t>
      </w:r>
      <w:r>
        <w:rPr>
          <w:rFonts w:eastAsia="Times New Roman"/>
        </w:rPr>
        <w:t xml:space="preserve"> collaboration between the Arizona-Sonora Desert Museum and the University of Arizona Poetry Center. </w:t>
      </w:r>
      <w:r w:rsidR="00E0758F">
        <w:rPr>
          <w:rFonts w:eastAsia="Times New Roman"/>
        </w:rPr>
        <w:t xml:space="preserve">(a) </w:t>
      </w:r>
      <w:r>
        <w:rPr>
          <w:rFonts w:eastAsia="Times New Roman"/>
        </w:rPr>
        <w:t>The public art project features 30 poetry installation throughout the Museum grounds, each underscoring the profound relationship between knowledge, the imagination</w:t>
      </w:r>
      <w:r w:rsidR="00E0758F">
        <w:rPr>
          <w:rFonts w:eastAsia="Times New Roman"/>
        </w:rPr>
        <w:t xml:space="preserve">, and an ethos of conservation; (b) in pairing poetry with exhibit spaces the Museum invites audiences to linger at an exhibit or vista, to mull an idea, and to think about what they are reading in the context of what they are seeing. </w:t>
      </w:r>
      <w:r w:rsidR="00A51833">
        <w:rPr>
          <w:rFonts w:eastAsia="Times New Roman"/>
        </w:rPr>
        <w:t xml:space="preserve">Tucson, AZ. </w:t>
      </w:r>
      <w:r w:rsidR="001C4EC9">
        <w:rPr>
          <w:rFonts w:eastAsia="Times New Roman"/>
        </w:rPr>
        <w:t>1-27-18</w:t>
      </w:r>
    </w:p>
    <w:p w14:paraId="0F247B6F" w14:textId="77777777" w:rsidR="007773B9" w:rsidRDefault="007773B9" w:rsidP="007138DF">
      <w:pPr>
        <w:widowControl w:val="0"/>
        <w:suppressAutoHyphens/>
        <w:ind w:left="720" w:hanging="720"/>
        <w:rPr>
          <w:rFonts w:eastAsia="Times New Roman"/>
        </w:rPr>
      </w:pPr>
    </w:p>
    <w:p w14:paraId="7A0F5F89" w14:textId="660A58C6" w:rsidR="001C4EC9" w:rsidRDefault="00826070" w:rsidP="007138DF">
      <w:pPr>
        <w:widowControl w:val="0"/>
        <w:suppressAutoHyphens/>
        <w:ind w:left="720" w:hanging="720"/>
        <w:rPr>
          <w:rFonts w:eastAsia="Times New Roman"/>
        </w:rPr>
      </w:pPr>
      <w:r>
        <w:rPr>
          <w:rFonts w:eastAsia="Times New Roman"/>
        </w:rPr>
        <w:t xml:space="preserve">Harmon Branch Library Project. </w:t>
      </w:r>
      <w:r w:rsidR="00862C37">
        <w:rPr>
          <w:rFonts w:eastAsia="Times New Roman"/>
        </w:rPr>
        <w:t xml:space="preserve">Phoenix Office of Arts and Culture Public Art Project Plan, FY 2016-21. </w:t>
      </w:r>
      <w:r>
        <w:rPr>
          <w:rFonts w:eastAsia="Times New Roman"/>
        </w:rPr>
        <w:t xml:space="preserve">Permanent instillations of greguería onto the sidewalk in front of library. (a) Combined with the South Mountain Library and Mathew Henson/HOPE VI projects to commission writers and performers to create and present works and performance that explore the bonds between people and their communities; (b) commissioned and selected to initiate the project; (c) the works will be documented and made available on the Web. Phoenix, AZ. 2016-2021. </w:t>
      </w:r>
    </w:p>
    <w:p w14:paraId="425CB819" w14:textId="77777777" w:rsidR="001C4EC9" w:rsidRDefault="001C4EC9" w:rsidP="007138DF">
      <w:pPr>
        <w:widowControl w:val="0"/>
        <w:suppressAutoHyphens/>
        <w:ind w:left="720" w:hanging="720"/>
        <w:rPr>
          <w:rFonts w:eastAsia="Times New Roman"/>
        </w:rPr>
      </w:pPr>
    </w:p>
    <w:p w14:paraId="5A8BBB09" w14:textId="1C8968B8" w:rsidR="007138DF" w:rsidRPr="003E4B94" w:rsidRDefault="007138DF" w:rsidP="007138DF">
      <w:pPr>
        <w:widowControl w:val="0"/>
        <w:suppressAutoHyphens/>
        <w:ind w:left="720" w:hanging="720"/>
        <w:rPr>
          <w:rFonts w:eastAsia="Times New Roman"/>
        </w:rPr>
      </w:pPr>
      <w:r w:rsidRPr="003E4B94">
        <w:rPr>
          <w:rFonts w:eastAsia="Times New Roman"/>
        </w:rPr>
        <w:t>“Border Lines” poem has been selected to be inscribed permanently on the wall of the new Mariposa international port of entry, Nogales, AZ.</w:t>
      </w:r>
      <w:r w:rsidR="0050758C" w:rsidRPr="003E4B94">
        <w:rPr>
          <w:rFonts w:eastAsia="Times New Roman"/>
        </w:rPr>
        <w:t xml:space="preserve"> </w:t>
      </w:r>
      <w:r w:rsidR="007D410B" w:rsidRPr="003E4B94">
        <w:rPr>
          <w:rFonts w:eastAsia="Times New Roman"/>
        </w:rPr>
        <w:t xml:space="preserve"> 8-20-14.</w:t>
      </w:r>
    </w:p>
    <w:p w14:paraId="3D932B66" w14:textId="77777777" w:rsidR="007138DF" w:rsidRPr="003E4B94" w:rsidRDefault="007138DF" w:rsidP="007138DF">
      <w:pPr>
        <w:widowControl w:val="0"/>
        <w:suppressAutoHyphens/>
        <w:ind w:left="720" w:hanging="720"/>
        <w:rPr>
          <w:rFonts w:eastAsia="Times New Roman"/>
        </w:rPr>
      </w:pPr>
    </w:p>
    <w:p w14:paraId="51F4CDCE" w14:textId="2C0B4D57" w:rsidR="007138DF" w:rsidRPr="003E4B94" w:rsidRDefault="007138DF" w:rsidP="007138DF">
      <w:pPr>
        <w:widowControl w:val="0"/>
        <w:suppressAutoHyphens/>
        <w:ind w:left="720" w:hanging="720"/>
        <w:rPr>
          <w:rFonts w:eastAsia="Times New Roman"/>
        </w:rPr>
      </w:pPr>
      <w:r w:rsidRPr="00690856">
        <w:rPr>
          <w:rFonts w:eastAsia="Times New Roman"/>
        </w:rPr>
        <w:t>“Baseline Blooms/</w:t>
      </w:r>
      <w:r w:rsidRPr="00690856">
        <w:rPr>
          <w:rFonts w:eastAsia="Times New Roman"/>
          <w:i/>
        </w:rPr>
        <w:t>Las flores de Baseline</w:t>
      </w:r>
      <w:r w:rsidRPr="00690856">
        <w:rPr>
          <w:rFonts w:eastAsia="Times New Roman"/>
        </w:rPr>
        <w:t>.”</w:t>
      </w:r>
      <w:r w:rsidR="0050758C" w:rsidRPr="00690856">
        <w:rPr>
          <w:rFonts w:eastAsia="Times New Roman"/>
        </w:rPr>
        <w:t xml:space="preserve"> </w:t>
      </w:r>
      <w:r w:rsidRPr="003E4B94">
        <w:rPr>
          <w:rFonts w:eastAsia="Times New Roman"/>
        </w:rPr>
        <w:t>South Mountain Community Library.</w:t>
      </w:r>
      <w:r w:rsidR="0050758C" w:rsidRPr="003E4B94">
        <w:rPr>
          <w:rFonts w:eastAsia="Times New Roman"/>
        </w:rPr>
        <w:t xml:space="preserve"> </w:t>
      </w:r>
      <w:r w:rsidRPr="003E4B94">
        <w:rPr>
          <w:rFonts w:eastAsia="Times New Roman"/>
        </w:rPr>
        <w:t xml:space="preserve">A community poem, in conjunction with the </w:t>
      </w:r>
      <w:r w:rsidRPr="003E4B94">
        <w:rPr>
          <w:rFonts w:eastAsia="Times New Roman"/>
          <w:i/>
        </w:rPr>
        <w:t>Passage</w:t>
      </w:r>
      <w:r w:rsidRPr="003E4B94">
        <w:rPr>
          <w:rFonts w:eastAsia="Times New Roman"/>
        </w:rPr>
        <w:t xml:space="preserve"> project.</w:t>
      </w:r>
      <w:r w:rsidR="0050758C" w:rsidRPr="003E4B94">
        <w:rPr>
          <w:rFonts w:eastAsia="Times New Roman"/>
        </w:rPr>
        <w:t xml:space="preserve"> </w:t>
      </w:r>
      <w:r w:rsidRPr="003E4B94">
        <w:rPr>
          <w:rFonts w:eastAsia="Times New Roman"/>
        </w:rPr>
        <w:t>Written with residents of South Phoenix and Laveen.</w:t>
      </w:r>
      <w:r w:rsidR="0050758C" w:rsidRPr="003E4B94">
        <w:rPr>
          <w:rFonts w:eastAsia="Times New Roman"/>
        </w:rPr>
        <w:t xml:space="preserve"> </w:t>
      </w:r>
      <w:r w:rsidRPr="003E4B94">
        <w:rPr>
          <w:rFonts w:eastAsia="Times New Roman"/>
        </w:rPr>
        <w:t>Poem permanently mounted on the library wall.</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2012.</w:t>
      </w:r>
    </w:p>
    <w:p w14:paraId="37884B4D" w14:textId="77777777" w:rsidR="007138DF" w:rsidRPr="003E4B94" w:rsidRDefault="007138DF" w:rsidP="007138DF">
      <w:pPr>
        <w:widowControl w:val="0"/>
        <w:suppressAutoHyphens/>
        <w:ind w:left="720" w:hanging="720"/>
        <w:rPr>
          <w:rFonts w:eastAsia="Times New Roman"/>
        </w:rPr>
      </w:pPr>
    </w:p>
    <w:p w14:paraId="02BD9F4B" w14:textId="60151C97" w:rsidR="007138DF" w:rsidRPr="003E4B94" w:rsidRDefault="007138DF" w:rsidP="007138DF">
      <w:pPr>
        <w:widowControl w:val="0"/>
        <w:suppressAutoHyphens/>
        <w:ind w:left="720" w:hanging="720"/>
        <w:rPr>
          <w:rFonts w:eastAsia="Times New Roman"/>
        </w:rPr>
      </w:pPr>
      <w:r w:rsidRPr="003E4B94">
        <w:rPr>
          <w:rFonts w:eastAsia="Times New Roman"/>
          <w:i/>
        </w:rPr>
        <w:t>Passage</w:t>
      </w:r>
      <w:r w:rsidRPr="003E4B94">
        <w:rPr>
          <w:rFonts w:eastAsia="Times New Roman"/>
        </w:rPr>
        <w:t>.</w:t>
      </w:r>
      <w:r w:rsidR="0050758C" w:rsidRPr="003E4B94">
        <w:rPr>
          <w:rFonts w:eastAsia="Times New Roman"/>
        </w:rPr>
        <w:t xml:space="preserve"> </w:t>
      </w:r>
      <w:r w:rsidRPr="003E4B94">
        <w:rPr>
          <w:rFonts w:eastAsia="Times New Roman"/>
        </w:rPr>
        <w:t>South Mountain Community Library.</w:t>
      </w:r>
      <w:r w:rsidR="0050758C" w:rsidRPr="003E4B94">
        <w:rPr>
          <w:rFonts w:eastAsia="Times New Roman"/>
        </w:rPr>
        <w:t xml:space="preserve"> </w:t>
      </w:r>
      <w:r w:rsidRPr="003E4B94">
        <w:rPr>
          <w:rFonts w:eastAsia="Times New Roman"/>
        </w:rPr>
        <w:t>With artists Mags Harries and Lajos Héder.</w:t>
      </w:r>
      <w:r w:rsidR="0050758C" w:rsidRPr="003E4B94">
        <w:rPr>
          <w:rFonts w:eastAsia="Times New Roman"/>
        </w:rPr>
        <w:t xml:space="preserve"> </w:t>
      </w:r>
      <w:r w:rsidRPr="003E4B94">
        <w:rPr>
          <w:rFonts w:eastAsia="Times New Roman"/>
        </w:rPr>
        <w:t>(a) Four poems permanently formed into the tops of shade trellis structures, allowing the text to be projected onto passersby and onto the pavement; (b) solicited, selected, and recorded extensive series of poems about the South Mountain community area that are incorporated into “listening chairs” positioned in various places—poems are quietly broadcast when someone sits in the chairs; (c) the poems are collected into an anthology available in the library itself.</w:t>
      </w:r>
      <w:r w:rsidR="0050758C" w:rsidRPr="003E4B94">
        <w:rPr>
          <w:rFonts w:eastAsia="Times New Roman"/>
        </w:rPr>
        <w:t xml:space="preserve"> </w:t>
      </w:r>
      <w:r w:rsidRPr="003E4B94">
        <w:rPr>
          <w:rFonts w:eastAsia="Times New Roman"/>
        </w:rPr>
        <w:t>Public art inaugurated simultaneously with opening of library, 9-24-11.</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2011.</w:t>
      </w:r>
      <w:r w:rsidR="0050758C" w:rsidRPr="003E4B94">
        <w:rPr>
          <w:rFonts w:eastAsia="Times New Roman"/>
        </w:rPr>
        <w:t xml:space="preserve"> </w:t>
      </w:r>
      <w:r w:rsidRPr="003E4B94">
        <w:rPr>
          <w:rFonts w:eastAsia="Times New Roman"/>
        </w:rPr>
        <w:t>This project won the 2012 Phoenix Forward “Crescordia” Award for Art in Public Places.</w:t>
      </w:r>
    </w:p>
    <w:p w14:paraId="3F94BD50"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p>
    <w:p w14:paraId="482F8154" w14:textId="76D86A0A"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The Cities Inside Us.”</w:t>
      </w:r>
      <w:r w:rsidR="0050758C" w:rsidRPr="003E4B94">
        <w:rPr>
          <w:rFonts w:eastAsia="Times New Roman"/>
        </w:rPr>
        <w:t xml:space="preserve"> </w:t>
      </w:r>
      <w:r w:rsidRPr="003E4B94">
        <w:rPr>
          <w:rFonts w:eastAsia="Times New Roman"/>
        </w:rPr>
        <w:t>Permanent outdoor public art exhibit in a parking facility</w:t>
      </w:r>
      <w:r w:rsidR="0083759A">
        <w:rPr>
          <w:rFonts w:eastAsia="Times New Roman"/>
        </w:rPr>
        <w:t>, “The Poetry Garage</w:t>
      </w:r>
      <w:r w:rsidRPr="003E4B94">
        <w:rPr>
          <w:rFonts w:eastAsia="Times New Roman"/>
        </w:rPr>
        <w:t>.</w:t>
      </w:r>
      <w:r w:rsidR="0083759A">
        <w:rPr>
          <w:rFonts w:eastAsia="Times New Roman"/>
        </w:rPr>
        <w:t xml:space="preserve">” </w:t>
      </w:r>
      <w:r w:rsidRPr="003E4B94">
        <w:rPr>
          <w:rFonts w:eastAsia="Times New Roman"/>
        </w:rPr>
        <w:t xml:space="preserve"> Chicago, IL. Funded by the Poetry Foundation.</w:t>
      </w:r>
      <w:r w:rsidR="0050758C" w:rsidRPr="003E4B94">
        <w:rPr>
          <w:rFonts w:eastAsia="Times New Roman"/>
        </w:rPr>
        <w:t xml:space="preserve"> </w:t>
      </w:r>
      <w:r w:rsidRPr="003E4B94">
        <w:rPr>
          <w:rFonts w:eastAsia="Times New Roman"/>
        </w:rPr>
        <w:t>2010.</w:t>
      </w:r>
    </w:p>
    <w:p w14:paraId="61814722"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p>
    <w:p w14:paraId="3792D877" w14:textId="51C4E394"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Here the Centuries Gather.”</w:t>
      </w:r>
      <w:r w:rsidR="0050758C" w:rsidRPr="003E4B94">
        <w:rPr>
          <w:rFonts w:eastAsia="Times New Roman"/>
        </w:rPr>
        <w:t xml:space="preserve"> </w:t>
      </w:r>
      <w:r w:rsidRPr="003E4B94">
        <w:rPr>
          <w:rFonts w:eastAsia="Times New Roman"/>
        </w:rPr>
        <w:t>Poem permanently installed at trail head. McDowell Sonoran Preserve. Dedicated 4-4-09.</w:t>
      </w:r>
      <w:r w:rsidR="0050758C" w:rsidRPr="003E4B94">
        <w:rPr>
          <w:rFonts w:eastAsia="Times New Roman"/>
        </w:rPr>
        <w:t xml:space="preserve"> </w:t>
      </w:r>
      <w:r w:rsidRPr="003E4B94">
        <w:rPr>
          <w:rFonts w:eastAsia="Times New Roman"/>
        </w:rPr>
        <w:t>Scottsdale, AZ.</w:t>
      </w:r>
    </w:p>
    <w:p w14:paraId="17872367"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p>
    <w:p w14:paraId="3665D58C" w14:textId="17738235"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snapToGrid w:val="0"/>
        </w:rPr>
      </w:pPr>
      <w:r w:rsidRPr="003E4B94">
        <w:rPr>
          <w:rFonts w:eastAsia="Times New Roman"/>
          <w:snapToGrid w:val="0"/>
        </w:rPr>
        <w:t>“Union.”</w:t>
      </w:r>
      <w:r w:rsidR="0050758C" w:rsidRPr="003E4B94">
        <w:rPr>
          <w:rFonts w:eastAsia="Times New Roman"/>
          <w:snapToGrid w:val="0"/>
        </w:rPr>
        <w:t xml:space="preserve"> </w:t>
      </w:r>
      <w:r w:rsidRPr="003E4B94">
        <w:rPr>
          <w:rFonts w:eastAsia="Times New Roman"/>
          <w:snapToGrid w:val="0"/>
        </w:rPr>
        <w:t>A poem written and read in celebration of the ASU Memorial Union’s 50</w:t>
      </w:r>
      <w:r w:rsidRPr="003E4B94">
        <w:rPr>
          <w:rFonts w:eastAsia="Times New Roman"/>
          <w:snapToGrid w:val="0"/>
          <w:vertAlign w:val="superscript"/>
        </w:rPr>
        <w:t>th</w:t>
      </w:r>
      <w:r w:rsidRPr="003E4B94">
        <w:rPr>
          <w:rFonts w:eastAsia="Times New Roman"/>
          <w:snapToGrid w:val="0"/>
        </w:rPr>
        <w:t xml:space="preserve"> anniversary, 2007. Broadside mounted and displayed in Memorial Union. 2009—.</w:t>
      </w:r>
    </w:p>
    <w:p w14:paraId="7BBE3F5C" w14:textId="77777777" w:rsidR="007138DF" w:rsidRPr="003E4B94" w:rsidRDefault="007138DF" w:rsidP="007138DF">
      <w:pPr>
        <w:widowControl w:val="0"/>
        <w:suppressAutoHyphens/>
        <w:rPr>
          <w:rFonts w:eastAsia="Times New Roman"/>
        </w:rPr>
      </w:pPr>
    </w:p>
    <w:p w14:paraId="4C91B504" w14:textId="77777777" w:rsidR="007138DF" w:rsidRPr="003E4B94" w:rsidRDefault="007138DF" w:rsidP="007138DF">
      <w:pPr>
        <w:widowControl w:val="0"/>
        <w:suppressAutoHyphens/>
        <w:ind w:left="720" w:hanging="720"/>
        <w:rPr>
          <w:rFonts w:eastAsia="Times New Roman"/>
        </w:rPr>
      </w:pPr>
      <w:r w:rsidRPr="003E4B94">
        <w:rPr>
          <w:rFonts w:eastAsia="Times New Roman"/>
        </w:rPr>
        <w:lastRenderedPageBreak/>
        <w:t>Moving Poems Project. Public art project positioning student poems on delivery carts that serve the Arizona State University campus. Conceived, edited, and facilitated project, working with Dianne Cripe of Public Art at ASU. 2006 and continuing. The project was featured in Americans for the Arts’ “Year in Review,” 2006.</w:t>
      </w:r>
    </w:p>
    <w:p w14:paraId="0CDA3964"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eastAsia="Times New Roman"/>
        </w:rPr>
      </w:pPr>
    </w:p>
    <w:p w14:paraId="2AD86A20" w14:textId="3795B40F"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Phoenix Public Library, Ocotillo Branch. </w:t>
      </w:r>
      <w:r w:rsidR="00F80729" w:rsidRPr="003E4B94">
        <w:rPr>
          <w:rFonts w:eastAsia="Times New Roman"/>
        </w:rPr>
        <w:t>Short poem</w:t>
      </w:r>
      <w:r w:rsidRPr="003E4B94">
        <w:rPr>
          <w:rFonts w:eastAsia="Times New Roman"/>
        </w:rPr>
        <w:t xml:space="preserve"> on science and culture is used as one of several in a special innovative ceiling installation</w:t>
      </w:r>
      <w:r w:rsidR="00F80729" w:rsidRPr="003E4B94">
        <w:rPr>
          <w:rFonts w:eastAsia="Times New Roman"/>
        </w:rPr>
        <w:t>, “A Constellation of Cultures</w:t>
      </w:r>
      <w:r w:rsidRPr="003E4B94">
        <w:rPr>
          <w:rFonts w:eastAsia="Times New Roman"/>
        </w:rPr>
        <w:t>.</w:t>
      </w:r>
      <w:r w:rsidR="00F80729" w:rsidRPr="003E4B94">
        <w:rPr>
          <w:rFonts w:eastAsia="Times New Roman"/>
        </w:rPr>
        <w:t>”</w:t>
      </w:r>
      <w:r w:rsidRPr="003E4B94">
        <w:rPr>
          <w:rFonts w:eastAsia="Times New Roman"/>
        </w:rPr>
        <w:t xml:space="preserve"> 2003. Permanent.</w:t>
      </w:r>
    </w:p>
    <w:p w14:paraId="4B6C1B53"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p>
    <w:p w14:paraId="0D6126DB" w14:textId="004E0DB9"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My Public Library.”</w:t>
      </w:r>
      <w:r w:rsidR="0050758C" w:rsidRPr="003E4B94">
        <w:rPr>
          <w:rFonts w:eastAsia="Times New Roman"/>
        </w:rPr>
        <w:t xml:space="preserve"> </w:t>
      </w:r>
      <w:r w:rsidRPr="003E4B94">
        <w:rPr>
          <w:rFonts w:eastAsia="Times New Roman"/>
        </w:rPr>
        <w:t>This poem etched in English and Spanish into the glass entryway doors of Phoenix Public Library, Ocotillo Branch. 2003. Permanent.</w:t>
      </w:r>
    </w:p>
    <w:p w14:paraId="631C6205"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p>
    <w:p w14:paraId="52E93813"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Arizona Falls. This Salt River Project centennial site, the original water power source for the Phoenix valley, includes various writing of mine sandblasted into the grand terrace floor. 2003. Permanent.</w:t>
      </w:r>
    </w:p>
    <w:p w14:paraId="58191E12" w14:textId="77777777" w:rsidR="007138DF" w:rsidRPr="003E4B94" w:rsidRDefault="007138DF" w:rsidP="007138DF">
      <w:pPr>
        <w:widowControl w:val="0"/>
        <w:suppressAutoHyphens/>
        <w:rPr>
          <w:rFonts w:eastAsia="Times New Roman"/>
        </w:rPr>
      </w:pPr>
    </w:p>
    <w:p w14:paraId="56A38B54" w14:textId="119FA05D" w:rsidR="007138DF" w:rsidRPr="003E4B94" w:rsidRDefault="007138DF" w:rsidP="007138DF">
      <w:pPr>
        <w:widowControl w:val="0"/>
        <w:suppressAutoHyphens/>
        <w:ind w:left="720" w:hanging="720"/>
        <w:rPr>
          <w:rFonts w:eastAsia="Times New Roman"/>
        </w:rPr>
      </w:pPr>
      <w:r w:rsidRPr="003E4B94">
        <w:rPr>
          <w:rFonts w:eastAsia="Times New Roman"/>
          <w:i/>
        </w:rPr>
        <w:t>Words Over Water</w:t>
      </w:r>
      <w:r w:rsidRPr="003E4B94">
        <w:rPr>
          <w:rFonts w:eastAsia="Times New Roman"/>
        </w:rPr>
        <w:t>. 600 permanent granite tile and poetry sequence surrounding Tempe Town Lake.</w:t>
      </w:r>
      <w:r w:rsidR="0050758C" w:rsidRPr="003E4B94">
        <w:rPr>
          <w:rFonts w:eastAsia="Times New Roman"/>
        </w:rPr>
        <w:t xml:space="preserve"> </w:t>
      </w:r>
      <w:r w:rsidRPr="003E4B94">
        <w:rPr>
          <w:rFonts w:eastAsia="Times New Roman"/>
        </w:rPr>
        <w:t>With Karla Elling.</w:t>
      </w:r>
      <w:r w:rsidR="0050758C" w:rsidRPr="003E4B94">
        <w:rPr>
          <w:rFonts w:eastAsia="Times New Roman"/>
        </w:rPr>
        <w:t xml:space="preserve"> </w:t>
      </w:r>
      <w:r w:rsidRPr="003E4B94">
        <w:rPr>
          <w:rFonts w:eastAsia="Times New Roman"/>
        </w:rPr>
        <w:t>Tempe, AZ. Tempe.</w:t>
      </w:r>
      <w:r w:rsidR="0050758C" w:rsidRPr="003E4B94">
        <w:rPr>
          <w:rFonts w:eastAsia="Times New Roman"/>
        </w:rPr>
        <w:t xml:space="preserve"> </w:t>
      </w:r>
      <w:r w:rsidRPr="003E4B94">
        <w:rPr>
          <w:rFonts w:eastAsia="Times New Roman"/>
        </w:rPr>
        <w:t>2002.</w:t>
      </w:r>
    </w:p>
    <w:p w14:paraId="5B24F9D8" w14:textId="77777777" w:rsidR="007138DF" w:rsidRPr="003E4B94" w:rsidRDefault="007138DF" w:rsidP="007138DF">
      <w:pPr>
        <w:widowControl w:val="0"/>
        <w:suppressAutoHyphens/>
        <w:rPr>
          <w:rFonts w:eastAsia="Times New Roman"/>
        </w:rPr>
      </w:pPr>
    </w:p>
    <w:p w14:paraId="3491B5A0" w14:textId="39593790" w:rsidR="007138DF" w:rsidRPr="003E4B94" w:rsidRDefault="007138DF" w:rsidP="007138DF">
      <w:pPr>
        <w:widowControl w:val="0"/>
        <w:suppressAutoHyphens/>
        <w:ind w:left="720" w:hanging="720"/>
        <w:rPr>
          <w:rFonts w:eastAsia="Times New Roman"/>
        </w:rPr>
      </w:pPr>
      <w:r w:rsidRPr="003E4B94">
        <w:rPr>
          <w:rFonts w:eastAsia="Times New Roman"/>
          <w:i/>
        </w:rPr>
        <w:t>The Museum Heart.</w:t>
      </w:r>
      <w:r w:rsidR="0050758C" w:rsidRPr="003E4B94">
        <w:rPr>
          <w:rFonts w:eastAsia="Times New Roman"/>
          <w:i/>
        </w:rPr>
        <w:t xml:space="preserve"> </w:t>
      </w:r>
      <w:r w:rsidRPr="003E4B94">
        <w:rPr>
          <w:rFonts w:eastAsia="Times New Roman"/>
        </w:rPr>
        <w:t>Scottsdale Museum of Contemporary Art.</w:t>
      </w:r>
      <w:r w:rsidR="0050758C" w:rsidRPr="003E4B94">
        <w:rPr>
          <w:rFonts w:eastAsia="Times New Roman"/>
        </w:rPr>
        <w:t xml:space="preserve"> </w:t>
      </w:r>
      <w:r w:rsidRPr="003E4B94">
        <w:rPr>
          <w:rFonts w:eastAsia="Times New Roman"/>
        </w:rPr>
        <w:t>With printer Karla Elling and architect Will Bruder, for the Scottsdale Museum of Contemporary Art.</w:t>
      </w:r>
      <w:r w:rsidR="0050758C" w:rsidRPr="003E4B94">
        <w:rPr>
          <w:rFonts w:eastAsia="Times New Roman"/>
        </w:rPr>
        <w:t xml:space="preserve"> </w:t>
      </w:r>
      <w:r w:rsidRPr="003E4B94">
        <w:rPr>
          <w:rFonts w:eastAsia="Times New Roman"/>
        </w:rPr>
        <w:t>My poem, “The Museum Heart,” typeset and designed by Karla Elling, is etched into the entry wall of the museum according to instruction by Will Bruder, the building’s architect.</w:t>
      </w:r>
      <w:r w:rsidR="0050758C" w:rsidRPr="003E4B94">
        <w:rPr>
          <w:rFonts w:eastAsia="Times New Roman"/>
        </w:rPr>
        <w:t xml:space="preserve"> </w:t>
      </w:r>
      <w:r w:rsidRPr="003E4B94">
        <w:rPr>
          <w:rFonts w:eastAsia="Times New Roman"/>
        </w:rPr>
        <w:t>Postcards, broadsides, and other saleable items feature the poem.</w:t>
      </w:r>
      <w:r w:rsidR="0050758C" w:rsidRPr="003E4B94">
        <w:rPr>
          <w:rFonts w:eastAsia="Times New Roman"/>
        </w:rPr>
        <w:t xml:space="preserve"> </w:t>
      </w:r>
      <w:r w:rsidRPr="003E4B94">
        <w:rPr>
          <w:rFonts w:eastAsia="Times New Roman"/>
        </w:rPr>
        <w:t>Scottsdale, AZ.</w:t>
      </w:r>
      <w:r w:rsidR="0050758C" w:rsidRPr="003E4B94">
        <w:rPr>
          <w:rFonts w:eastAsia="Times New Roman"/>
        </w:rPr>
        <w:t xml:space="preserve"> </w:t>
      </w:r>
      <w:r w:rsidRPr="003E4B94">
        <w:rPr>
          <w:rFonts w:eastAsia="Times New Roman"/>
        </w:rPr>
        <w:t>1999.</w:t>
      </w:r>
    </w:p>
    <w:p w14:paraId="54F19304" w14:textId="77777777" w:rsidR="007138DF" w:rsidRDefault="007138DF" w:rsidP="007138DF">
      <w:pPr>
        <w:widowControl w:val="0"/>
        <w:suppressAutoHyphens/>
        <w:rPr>
          <w:rFonts w:eastAsia="Times New Roman"/>
        </w:rPr>
      </w:pPr>
    </w:p>
    <w:p w14:paraId="5F6FBB11" w14:textId="77777777" w:rsidR="00753F23" w:rsidRDefault="00753F23" w:rsidP="007138DF">
      <w:pPr>
        <w:widowControl w:val="0"/>
        <w:suppressAutoHyphens/>
        <w:rPr>
          <w:rFonts w:eastAsia="Times New Roman"/>
        </w:rPr>
      </w:pPr>
    </w:p>
    <w:p w14:paraId="5C6864AC" w14:textId="77777777" w:rsidR="00753F23" w:rsidRPr="003E4B94" w:rsidRDefault="00753F23" w:rsidP="007138DF">
      <w:pPr>
        <w:widowControl w:val="0"/>
        <w:suppressAutoHyphens/>
        <w:rPr>
          <w:rFonts w:eastAsia="Times New Roman"/>
        </w:rPr>
      </w:pPr>
    </w:p>
    <w:p w14:paraId="4DBFCED0" w14:textId="6B216D95" w:rsidR="00D6335F" w:rsidRPr="003E4B94" w:rsidRDefault="00820FEC" w:rsidP="007138DF">
      <w:pPr>
        <w:widowControl w:val="0"/>
        <w:suppressAutoHyphens/>
        <w:ind w:left="720" w:hanging="720"/>
        <w:rPr>
          <w:rFonts w:eastAsia="Times New Roman"/>
          <w:b/>
        </w:rPr>
      </w:pPr>
      <w:r w:rsidRPr="003E4B94">
        <w:rPr>
          <w:rFonts w:eastAsia="Times New Roman"/>
          <w:b/>
        </w:rPr>
        <w:t>MEDIA</w:t>
      </w:r>
    </w:p>
    <w:p w14:paraId="0542B4DE" w14:textId="77777777" w:rsidR="00820FEC" w:rsidRPr="003E4B94" w:rsidRDefault="00820FEC" w:rsidP="007138DF">
      <w:pPr>
        <w:widowControl w:val="0"/>
        <w:suppressAutoHyphens/>
        <w:ind w:left="720" w:hanging="720"/>
        <w:rPr>
          <w:rFonts w:eastAsia="Times New Roman"/>
        </w:rPr>
      </w:pPr>
    </w:p>
    <w:p w14:paraId="00548E66" w14:textId="62745CD3" w:rsidR="00D6335F" w:rsidRDefault="00D6335F" w:rsidP="007138DF">
      <w:pPr>
        <w:widowControl w:val="0"/>
        <w:suppressAutoHyphens/>
        <w:ind w:left="720" w:hanging="720"/>
        <w:rPr>
          <w:rFonts w:eastAsia="Times New Roman"/>
          <w:b/>
        </w:rPr>
      </w:pPr>
      <w:r w:rsidRPr="003E4B94">
        <w:rPr>
          <w:rFonts w:eastAsia="Times New Roman"/>
          <w:b/>
        </w:rPr>
        <w:t>Videos</w:t>
      </w:r>
    </w:p>
    <w:p w14:paraId="1D357C45" w14:textId="77777777" w:rsidR="00370580" w:rsidRDefault="00370580" w:rsidP="007138DF">
      <w:pPr>
        <w:widowControl w:val="0"/>
        <w:suppressAutoHyphens/>
        <w:ind w:left="720" w:hanging="720"/>
        <w:rPr>
          <w:rFonts w:eastAsia="Times New Roman"/>
          <w:b/>
        </w:rPr>
      </w:pPr>
    </w:p>
    <w:p w14:paraId="27ED192B" w14:textId="43F50BD4" w:rsidR="00370580" w:rsidRPr="00370580" w:rsidRDefault="00370580" w:rsidP="007138DF">
      <w:pPr>
        <w:widowControl w:val="0"/>
        <w:suppressAutoHyphens/>
        <w:ind w:left="720" w:hanging="720"/>
        <w:rPr>
          <w:rStyle w:val="Hyperlink"/>
          <w:rFonts w:eastAsia="Times New Roman"/>
          <w:color w:val="000000" w:themeColor="text1"/>
          <w:u w:val="none"/>
        </w:rPr>
      </w:pPr>
      <w:r w:rsidRPr="00370580">
        <w:rPr>
          <w:rFonts w:eastAsia="Times New Roman"/>
          <w:color w:val="000000" w:themeColor="text1"/>
        </w:rPr>
        <w:fldChar w:fldCharType="begin"/>
      </w:r>
      <w:r w:rsidRPr="00370580">
        <w:rPr>
          <w:rFonts w:eastAsia="Times New Roman"/>
          <w:color w:val="000000" w:themeColor="text1"/>
        </w:rPr>
        <w:instrText xml:space="preserve"> HYPERLINK "https://www.youtube.com/watch?v=BZQ2fQIOQOs&amp;feature=player_embedded" </w:instrText>
      </w:r>
      <w:r w:rsidRPr="00370580">
        <w:rPr>
          <w:rFonts w:eastAsia="Times New Roman"/>
          <w:color w:val="000000" w:themeColor="text1"/>
        </w:rPr>
        <w:fldChar w:fldCharType="separate"/>
      </w:r>
      <w:r w:rsidRPr="00370580">
        <w:rPr>
          <w:rStyle w:val="Hyperlink"/>
          <w:rFonts w:eastAsia="Times New Roman"/>
          <w:color w:val="000000" w:themeColor="text1"/>
          <w:u w:val="none"/>
        </w:rPr>
        <w:t xml:space="preserve">“Don’t Go </w:t>
      </w:r>
      <w:proofErr w:type="gramStart"/>
      <w:r w:rsidRPr="00370580">
        <w:rPr>
          <w:rStyle w:val="Hyperlink"/>
          <w:rFonts w:eastAsia="Times New Roman"/>
          <w:color w:val="000000" w:themeColor="text1"/>
          <w:u w:val="none"/>
        </w:rPr>
        <w:t>Into</w:t>
      </w:r>
      <w:proofErr w:type="gramEnd"/>
      <w:r w:rsidRPr="00370580">
        <w:rPr>
          <w:rStyle w:val="Hyperlink"/>
          <w:rFonts w:eastAsia="Times New Roman"/>
          <w:color w:val="000000" w:themeColor="text1"/>
          <w:u w:val="none"/>
        </w:rPr>
        <w:t xml:space="preserve"> the Library.” </w:t>
      </w:r>
      <w:r w:rsidRPr="00370580">
        <w:rPr>
          <w:rStyle w:val="Hyperlink"/>
          <w:rFonts w:eastAsia="Times New Roman"/>
          <w:i/>
          <w:color w:val="000000" w:themeColor="text1"/>
          <w:u w:val="none"/>
        </w:rPr>
        <w:t>Dear Poet Project</w:t>
      </w:r>
      <w:r w:rsidRPr="00370580">
        <w:rPr>
          <w:rStyle w:val="Hyperlink"/>
          <w:rFonts w:eastAsia="Times New Roman"/>
          <w:color w:val="000000" w:themeColor="text1"/>
          <w:u w:val="none"/>
        </w:rPr>
        <w:t xml:space="preserve">. poets.org. </w:t>
      </w:r>
      <w:r w:rsidR="00632BAC">
        <w:rPr>
          <w:rStyle w:val="Hyperlink"/>
          <w:rFonts w:eastAsia="Times New Roman"/>
          <w:color w:val="000000" w:themeColor="text1"/>
          <w:u w:val="none"/>
        </w:rPr>
        <w:t xml:space="preserve">Academy of American Poets. </w:t>
      </w:r>
      <w:r w:rsidRPr="00370580">
        <w:rPr>
          <w:rStyle w:val="Hyperlink"/>
          <w:rFonts w:eastAsia="Times New Roman"/>
          <w:color w:val="000000" w:themeColor="text1"/>
          <w:u w:val="none"/>
        </w:rPr>
        <w:t xml:space="preserve">12-19-17. </w:t>
      </w:r>
    </w:p>
    <w:p w14:paraId="5E9B992D" w14:textId="0495D3FF" w:rsidR="00EA3AFA" w:rsidRPr="007747ED" w:rsidRDefault="00370580" w:rsidP="007138DF">
      <w:pPr>
        <w:widowControl w:val="0"/>
        <w:suppressAutoHyphens/>
        <w:ind w:left="720" w:hanging="720"/>
        <w:rPr>
          <w:rStyle w:val="Hyperlink"/>
          <w:rFonts w:eastAsia="Times New Roman"/>
          <w:color w:val="auto"/>
          <w:u w:val="none"/>
        </w:rPr>
      </w:pPr>
      <w:r w:rsidRPr="00370580">
        <w:rPr>
          <w:rFonts w:eastAsia="Times New Roman"/>
          <w:color w:val="000000" w:themeColor="text1"/>
        </w:rPr>
        <w:fldChar w:fldCharType="end"/>
      </w:r>
      <w:hyperlink r:id="rId54" w:history="1">
        <w:r w:rsidR="00EA3AFA" w:rsidRPr="007747ED">
          <w:rPr>
            <w:rStyle w:val="Hyperlink"/>
            <w:rFonts w:eastAsia="Times New Roman"/>
            <w:color w:val="auto"/>
            <w:u w:val="none"/>
          </w:rPr>
          <w:t>“When Giving is All We Have.” Endowed with Creativity Campaign ASU 2020. IMPACT Magazine Issue 4. Spring-Summer 2017.</w:t>
        </w:r>
      </w:hyperlink>
    </w:p>
    <w:p w14:paraId="31789536" w14:textId="06E895BF" w:rsidR="00396328" w:rsidRPr="00370580" w:rsidRDefault="00396328" w:rsidP="007138DF">
      <w:pPr>
        <w:widowControl w:val="0"/>
        <w:suppressAutoHyphens/>
        <w:ind w:left="720" w:hanging="720"/>
        <w:rPr>
          <w:rStyle w:val="Hyperlink"/>
          <w:rFonts w:eastAsia="Times New Roman"/>
          <w:color w:val="000000" w:themeColor="text1"/>
          <w:u w:val="none"/>
        </w:rPr>
      </w:pPr>
      <w:r w:rsidRPr="00370580">
        <w:rPr>
          <w:rStyle w:val="Hyperlink"/>
          <w:rFonts w:eastAsia="Times New Roman"/>
          <w:color w:val="000000" w:themeColor="text1"/>
          <w:u w:val="none"/>
        </w:rPr>
        <w:fldChar w:fldCharType="begin"/>
      </w:r>
      <w:r w:rsidRPr="00370580">
        <w:rPr>
          <w:rStyle w:val="Hyperlink"/>
          <w:rFonts w:eastAsia="Times New Roman"/>
          <w:color w:val="000000" w:themeColor="text1"/>
          <w:u w:val="none"/>
        </w:rPr>
        <w:instrText xml:space="preserve"> HYPERLINK "https://asunow.asu.edu/20170523-creativity-asu-led-celebration-south-phoenix-turns-sights-sounds" </w:instrText>
      </w:r>
      <w:r w:rsidRPr="00370580">
        <w:rPr>
          <w:rStyle w:val="Hyperlink"/>
          <w:rFonts w:eastAsia="Times New Roman"/>
          <w:color w:val="000000" w:themeColor="text1"/>
          <w:u w:val="none"/>
        </w:rPr>
        <w:fldChar w:fldCharType="separate"/>
      </w:r>
      <w:r w:rsidRPr="00370580">
        <w:rPr>
          <w:rStyle w:val="Hyperlink"/>
          <w:rFonts w:eastAsia="Times New Roman"/>
          <w:color w:val="000000" w:themeColor="text1"/>
          <w:u w:val="none"/>
        </w:rPr>
        <w:t>“Story Nights: Music in the Landscape” Public Art Project. Phoenix Office of Arts and Culture. National Endowment of the Arts. ASU Now. 5-17-17</w:t>
      </w:r>
    </w:p>
    <w:p w14:paraId="507BC970" w14:textId="37815AA7" w:rsidR="00D6335F" w:rsidRPr="003E4B94" w:rsidRDefault="00396328" w:rsidP="007138DF">
      <w:pPr>
        <w:widowControl w:val="0"/>
        <w:suppressAutoHyphens/>
        <w:ind w:left="720" w:hanging="720"/>
        <w:rPr>
          <w:rFonts w:eastAsia="Times New Roman"/>
          <w:color w:val="000000" w:themeColor="text1"/>
        </w:rPr>
      </w:pPr>
      <w:r w:rsidRPr="00370580">
        <w:rPr>
          <w:rStyle w:val="Hyperlink"/>
          <w:rFonts w:eastAsia="Times New Roman"/>
          <w:color w:val="000000" w:themeColor="text1"/>
          <w:u w:val="none"/>
        </w:rPr>
        <w:fldChar w:fldCharType="end"/>
      </w:r>
      <w:hyperlink r:id="rId55" w:history="1">
        <w:r w:rsidR="00D6335F" w:rsidRPr="003E4B94">
          <w:rPr>
            <w:rStyle w:val="Hyperlink"/>
            <w:rFonts w:eastAsia="Times New Roman"/>
            <w:color w:val="000000" w:themeColor="text1"/>
            <w:u w:val="none"/>
          </w:rPr>
          <w:t xml:space="preserve">“Refugio’s Hair.” </w:t>
        </w:r>
        <w:r w:rsidR="00D6335F" w:rsidRPr="003E4B94">
          <w:rPr>
            <w:rStyle w:val="Hyperlink"/>
            <w:rFonts w:eastAsia="Times New Roman"/>
            <w:i/>
            <w:color w:val="000000" w:themeColor="text1"/>
            <w:u w:val="none"/>
          </w:rPr>
          <w:t>Dear Poet Project</w:t>
        </w:r>
        <w:r w:rsidR="00D6335F" w:rsidRPr="003E4B94">
          <w:rPr>
            <w:rStyle w:val="Hyperlink"/>
            <w:rFonts w:eastAsia="Times New Roman"/>
            <w:color w:val="000000" w:themeColor="text1"/>
            <w:u w:val="none"/>
          </w:rPr>
          <w:t>. poets.org. 1-10-2017</w:t>
        </w:r>
      </w:hyperlink>
      <w:r w:rsidR="00C54334" w:rsidRPr="003E4B94">
        <w:rPr>
          <w:rFonts w:eastAsia="Times New Roman"/>
          <w:color w:val="000000" w:themeColor="text1"/>
        </w:rPr>
        <w:t>.</w:t>
      </w:r>
    </w:p>
    <w:p w14:paraId="5CDA00D4" w14:textId="3D2EC4F4" w:rsidR="00D6335F" w:rsidRPr="003E4B94" w:rsidRDefault="002A51E9" w:rsidP="007138DF">
      <w:pPr>
        <w:widowControl w:val="0"/>
        <w:suppressAutoHyphens/>
        <w:ind w:left="720" w:hanging="720"/>
        <w:rPr>
          <w:rFonts w:eastAsia="Times New Roman"/>
          <w:color w:val="000000" w:themeColor="text1"/>
        </w:rPr>
      </w:pPr>
      <w:hyperlink r:id="rId56" w:history="1">
        <w:r w:rsidR="00C54334" w:rsidRPr="003E4B94">
          <w:rPr>
            <w:rStyle w:val="Hyperlink"/>
            <w:rFonts w:eastAsia="Times New Roman"/>
            <w:color w:val="000000" w:themeColor="text1"/>
            <w:u w:val="none"/>
          </w:rPr>
          <w:t>“When Giving is All We Have.” Dear Poet Project. poets.org.1-26-2016.</w:t>
        </w:r>
      </w:hyperlink>
    </w:p>
    <w:p w14:paraId="74CCF489" w14:textId="77777777" w:rsidR="00D6335F" w:rsidRPr="003E4B94" w:rsidRDefault="00D6335F" w:rsidP="007138DF">
      <w:pPr>
        <w:widowControl w:val="0"/>
        <w:suppressAutoHyphens/>
        <w:ind w:left="720" w:hanging="720"/>
        <w:rPr>
          <w:rFonts w:eastAsia="Times New Roman"/>
        </w:rPr>
      </w:pPr>
    </w:p>
    <w:p w14:paraId="53854586" w14:textId="77777777" w:rsidR="00D6335F" w:rsidRPr="003E4B94" w:rsidRDefault="00D6335F" w:rsidP="007138DF">
      <w:pPr>
        <w:widowControl w:val="0"/>
        <w:suppressAutoHyphens/>
        <w:ind w:left="720" w:hanging="720"/>
        <w:rPr>
          <w:rFonts w:eastAsia="Times New Roman"/>
        </w:rPr>
      </w:pPr>
    </w:p>
    <w:p w14:paraId="269F1CA7" w14:textId="77777777" w:rsidR="007138DF" w:rsidRPr="003E4B94" w:rsidRDefault="007138DF" w:rsidP="007138DF">
      <w:pPr>
        <w:widowControl w:val="0"/>
        <w:suppressAutoHyphens/>
        <w:rPr>
          <w:rFonts w:eastAsia="Times New Roman"/>
          <w:b/>
        </w:rPr>
      </w:pPr>
      <w:r w:rsidRPr="003E4B94">
        <w:rPr>
          <w:rFonts w:eastAsia="Times New Roman"/>
          <w:b/>
        </w:rPr>
        <w:t>Television</w:t>
      </w:r>
    </w:p>
    <w:p w14:paraId="411AF727" w14:textId="1701C27B" w:rsidR="007138DF" w:rsidRPr="008801A0" w:rsidRDefault="007138DF" w:rsidP="007138DF">
      <w:pPr>
        <w:widowControl w:val="0"/>
        <w:suppressAutoHyphens/>
        <w:rPr>
          <w:rFonts w:eastAsia="Times New Roman"/>
        </w:rPr>
      </w:pPr>
    </w:p>
    <w:p w14:paraId="398EA8F9" w14:textId="23C87F81" w:rsidR="008801A0" w:rsidRPr="008801A0" w:rsidRDefault="008801A0" w:rsidP="007138DF">
      <w:pPr>
        <w:widowControl w:val="0"/>
        <w:suppressAutoHyphens/>
        <w:rPr>
          <w:rFonts w:eastAsia="Times New Roman"/>
        </w:rPr>
      </w:pPr>
    </w:p>
    <w:p w14:paraId="5DD04EA1" w14:textId="138A892F" w:rsidR="008801A0" w:rsidRPr="008801A0" w:rsidRDefault="008801A0" w:rsidP="007138DF">
      <w:pPr>
        <w:widowControl w:val="0"/>
        <w:suppressAutoHyphens/>
        <w:rPr>
          <w:rFonts w:eastAsia="Times New Roman"/>
        </w:rPr>
      </w:pPr>
      <w:r>
        <w:rPr>
          <w:rFonts w:eastAsia="Times New Roman"/>
        </w:rPr>
        <w:lastRenderedPageBreak/>
        <w:t xml:space="preserve">Host. </w:t>
      </w:r>
      <w:r w:rsidRPr="008801A0">
        <w:rPr>
          <w:rFonts w:eastAsia="Times New Roman"/>
          <w:i/>
        </w:rPr>
        <w:t>Art in the 48</w:t>
      </w:r>
      <w:r w:rsidRPr="008801A0">
        <w:rPr>
          <w:rFonts w:eastAsia="Times New Roman"/>
        </w:rPr>
        <w:t>. KAET/PBS. Phoenix, AZ. 2019—.</w:t>
      </w:r>
    </w:p>
    <w:p w14:paraId="6114BC0A" w14:textId="3A1D02D5" w:rsidR="008801A0" w:rsidRDefault="008801A0" w:rsidP="00DC225E">
      <w:pPr>
        <w:widowControl w:val="0"/>
        <w:suppressAutoHyphens/>
        <w:ind w:left="720"/>
        <w:rPr>
          <w:rFonts w:eastAsia="Times New Roman"/>
        </w:rPr>
      </w:pPr>
      <w:r>
        <w:rPr>
          <w:rFonts w:eastAsia="Times New Roman"/>
        </w:rPr>
        <w:t xml:space="preserve">Host and main feature interviewer. This program showcases and explores the arts in the Southwest.  </w:t>
      </w:r>
    </w:p>
    <w:p w14:paraId="176918A6" w14:textId="6554FD4B" w:rsidR="008801A0" w:rsidRDefault="008801A0" w:rsidP="007138DF">
      <w:pPr>
        <w:widowControl w:val="0"/>
        <w:suppressAutoHyphens/>
        <w:rPr>
          <w:rFonts w:eastAsia="Times New Roman"/>
        </w:rPr>
      </w:pPr>
    </w:p>
    <w:p w14:paraId="088624CE" w14:textId="4D638814" w:rsidR="008801A0" w:rsidRDefault="008801A0" w:rsidP="007138DF">
      <w:pPr>
        <w:widowControl w:val="0"/>
        <w:suppressAutoHyphens/>
        <w:rPr>
          <w:rFonts w:eastAsia="Times New Roman"/>
        </w:rPr>
      </w:pPr>
      <w:r>
        <w:rPr>
          <w:rFonts w:eastAsia="Times New Roman"/>
        </w:rPr>
        <w:tab/>
        <w:t>Inverviews:</w:t>
      </w:r>
    </w:p>
    <w:p w14:paraId="7E6835DD" w14:textId="71697FA7" w:rsidR="005A428A" w:rsidRDefault="005A428A" w:rsidP="007138DF">
      <w:pPr>
        <w:widowControl w:val="0"/>
        <w:suppressAutoHyphens/>
        <w:rPr>
          <w:rFonts w:eastAsia="Times New Roman"/>
        </w:rPr>
      </w:pPr>
    </w:p>
    <w:p w14:paraId="1931EEFD" w14:textId="2676A7E5" w:rsidR="005A428A" w:rsidRDefault="005A428A" w:rsidP="005A428A">
      <w:pPr>
        <w:widowControl w:val="0"/>
        <w:suppressAutoHyphens/>
        <w:rPr>
          <w:rFonts w:eastAsia="Times New Roman"/>
        </w:rPr>
      </w:pPr>
      <w:r>
        <w:rPr>
          <w:rFonts w:eastAsia="Times New Roman"/>
        </w:rPr>
        <w:tab/>
      </w:r>
    </w:p>
    <w:p w14:paraId="2E4057D0" w14:textId="36CAA01F" w:rsidR="008801A0" w:rsidRDefault="00073DEF" w:rsidP="007138DF">
      <w:pPr>
        <w:widowControl w:val="0"/>
        <w:suppressAutoHyphens/>
        <w:rPr>
          <w:rFonts w:eastAsia="Times New Roman"/>
        </w:rPr>
      </w:pPr>
      <w:bookmarkStart w:id="14" w:name="_Hlk75357817"/>
      <w:r>
        <w:rPr>
          <w:rFonts w:eastAsia="Times New Roman"/>
        </w:rPr>
        <w:tab/>
        <w:t>Season Two (premiere: 11-19-20; 2020-2021)</w:t>
      </w:r>
    </w:p>
    <w:p w14:paraId="1AF763A0" w14:textId="79FB18B2" w:rsidR="00577C47" w:rsidRPr="00577C47" w:rsidRDefault="00577C47" w:rsidP="003A7E36">
      <w:pPr>
        <w:pStyle w:val="ListParagraph"/>
        <w:widowControl w:val="0"/>
        <w:numPr>
          <w:ilvl w:val="0"/>
          <w:numId w:val="3"/>
        </w:numPr>
        <w:suppressAutoHyphens/>
        <w:rPr>
          <w:rFonts w:eastAsia="Times New Roman"/>
        </w:rPr>
      </w:pPr>
      <w:r>
        <w:rPr>
          <w:rFonts w:eastAsia="Times New Roman"/>
        </w:rPr>
        <w:t>Dick &amp; Tom Van Arsdale.  Phoenix Suns.  10-20-20. Online.</w:t>
      </w:r>
    </w:p>
    <w:p w14:paraId="46A4B7C6" w14:textId="0D6947E2" w:rsidR="00E41C14" w:rsidRDefault="00E41C14" w:rsidP="003A7E36">
      <w:pPr>
        <w:pStyle w:val="ListParagraph"/>
        <w:widowControl w:val="0"/>
        <w:numPr>
          <w:ilvl w:val="0"/>
          <w:numId w:val="3"/>
        </w:numPr>
        <w:suppressAutoHyphens/>
        <w:rPr>
          <w:rFonts w:eastAsia="Times New Roman"/>
        </w:rPr>
      </w:pPr>
      <w:r w:rsidRPr="002A2364">
        <w:rPr>
          <w:rFonts w:eastAsia="Times New Roman"/>
          <w:lang w:val="es-MX"/>
        </w:rPr>
        <w:t xml:space="preserve">Joey Burns, Sergio Mendoza.  </w:t>
      </w:r>
      <w:r w:rsidR="00465DE1" w:rsidRPr="002A2364">
        <w:rPr>
          <w:rFonts w:eastAsia="Times New Roman"/>
          <w:lang w:val="es-MX"/>
        </w:rPr>
        <w:t xml:space="preserve">Calexico.  </w:t>
      </w:r>
      <w:r w:rsidRPr="00E41C14">
        <w:rPr>
          <w:rFonts w:eastAsia="Times New Roman"/>
        </w:rPr>
        <w:t xml:space="preserve">Indie band.  10-13-20. </w:t>
      </w:r>
      <w:r>
        <w:rPr>
          <w:rFonts w:eastAsia="Times New Roman"/>
        </w:rPr>
        <w:t xml:space="preserve"> Online.</w:t>
      </w:r>
    </w:p>
    <w:p w14:paraId="750412BC" w14:textId="3FE4C6A0" w:rsidR="00E41C14" w:rsidRDefault="00E41C14" w:rsidP="003A7E36">
      <w:pPr>
        <w:pStyle w:val="ListParagraph"/>
        <w:widowControl w:val="0"/>
        <w:numPr>
          <w:ilvl w:val="0"/>
          <w:numId w:val="3"/>
        </w:numPr>
        <w:suppressAutoHyphens/>
        <w:rPr>
          <w:rFonts w:eastAsia="Times New Roman"/>
        </w:rPr>
      </w:pPr>
      <w:r>
        <w:rPr>
          <w:rFonts w:eastAsia="Times New Roman"/>
        </w:rPr>
        <w:t>Catrina Kahler.  ArtLink.  Phoenix, AZ.  10-6-20.  Online.</w:t>
      </w:r>
    </w:p>
    <w:p w14:paraId="43AE8E4B" w14:textId="7F623123" w:rsidR="00E41C14" w:rsidRDefault="00E41C14" w:rsidP="003A7E36">
      <w:pPr>
        <w:pStyle w:val="ListParagraph"/>
        <w:widowControl w:val="0"/>
        <w:numPr>
          <w:ilvl w:val="0"/>
          <w:numId w:val="3"/>
        </w:numPr>
        <w:suppressAutoHyphens/>
        <w:rPr>
          <w:rFonts w:eastAsia="Times New Roman"/>
        </w:rPr>
      </w:pPr>
      <w:r>
        <w:rPr>
          <w:rFonts w:eastAsia="Times New Roman"/>
        </w:rPr>
        <w:t>Aaron Coleman.  Artist.  University of Arizona.  9-29-20.  Online.</w:t>
      </w:r>
    </w:p>
    <w:p w14:paraId="76C94BCA" w14:textId="24BEB83C" w:rsidR="005A428A" w:rsidRPr="005A428A" w:rsidRDefault="005A428A" w:rsidP="003A7E36">
      <w:pPr>
        <w:pStyle w:val="ListParagraph"/>
        <w:widowControl w:val="0"/>
        <w:numPr>
          <w:ilvl w:val="0"/>
          <w:numId w:val="3"/>
        </w:numPr>
        <w:suppressAutoHyphens/>
        <w:rPr>
          <w:rFonts w:eastAsia="Times New Roman"/>
        </w:rPr>
      </w:pPr>
      <w:r w:rsidRPr="005A428A">
        <w:rPr>
          <w:rFonts w:eastAsia="Times New Roman"/>
        </w:rPr>
        <w:t>Alicia Sutton Campbell.</w:t>
      </w:r>
      <w:r w:rsidR="000A18B1">
        <w:rPr>
          <w:rFonts w:eastAsia="Times New Roman"/>
        </w:rPr>
        <w:t xml:space="preserve"> Executive Director.</w:t>
      </w:r>
      <w:r w:rsidRPr="005A428A">
        <w:rPr>
          <w:rFonts w:eastAsia="Times New Roman"/>
        </w:rPr>
        <w:t xml:space="preserve"> Free Arts for Abused Children of Arizona. </w:t>
      </w:r>
      <w:r>
        <w:rPr>
          <w:rFonts w:eastAsia="Times New Roman"/>
        </w:rPr>
        <w:t>9-22-20. Online.</w:t>
      </w:r>
    </w:p>
    <w:p w14:paraId="35EB3500" w14:textId="16AFCBFA" w:rsidR="005A428A" w:rsidRPr="005A428A" w:rsidRDefault="005A428A" w:rsidP="003A7E36">
      <w:pPr>
        <w:pStyle w:val="ListParagraph"/>
        <w:widowControl w:val="0"/>
        <w:numPr>
          <w:ilvl w:val="0"/>
          <w:numId w:val="3"/>
        </w:numPr>
        <w:suppressAutoHyphens/>
        <w:rPr>
          <w:rFonts w:eastAsia="Times New Roman"/>
        </w:rPr>
      </w:pPr>
      <w:r w:rsidRPr="002A2364">
        <w:rPr>
          <w:rFonts w:eastAsia="Times New Roman"/>
          <w:lang w:val="es-MX"/>
        </w:rPr>
        <w:t>Silvana Salcido E</w:t>
      </w:r>
      <w:r w:rsidRPr="00221593">
        <w:rPr>
          <w:rFonts w:eastAsia="Times New Roman"/>
          <w:lang w:val="es-MX"/>
        </w:rPr>
        <w:t xml:space="preserve">sparza. </w:t>
      </w:r>
      <w:r w:rsidR="000A18B1">
        <w:rPr>
          <w:rFonts w:eastAsia="Times New Roman"/>
          <w:lang w:val="es-MX"/>
        </w:rPr>
        <w:t>Chef, entrepreneur, a</w:t>
      </w:r>
      <w:r w:rsidR="000A18B1" w:rsidRPr="000A18B1">
        <w:rPr>
          <w:rFonts w:eastAsia="Times New Roman"/>
          <w:lang w:val="es-MX"/>
        </w:rPr>
        <w:t xml:space="preserve">ctivist. </w:t>
      </w:r>
      <w:r w:rsidRPr="000A18B1">
        <w:rPr>
          <w:rFonts w:eastAsia="Times New Roman"/>
          <w:lang w:val="es-MX"/>
        </w:rPr>
        <w:t xml:space="preserve">Barrio Café.  </w:t>
      </w:r>
      <w:r w:rsidRPr="005A428A">
        <w:rPr>
          <w:rFonts w:eastAsia="Times New Roman"/>
        </w:rPr>
        <w:t>9-15-20.  Online.</w:t>
      </w:r>
    </w:p>
    <w:p w14:paraId="5BE42FEC" w14:textId="32846D1B" w:rsidR="005A428A" w:rsidRDefault="005A428A" w:rsidP="003A7E36">
      <w:pPr>
        <w:pStyle w:val="ListParagraph"/>
        <w:widowControl w:val="0"/>
        <w:numPr>
          <w:ilvl w:val="0"/>
          <w:numId w:val="3"/>
        </w:numPr>
        <w:suppressAutoHyphens/>
        <w:rPr>
          <w:rFonts w:eastAsia="Times New Roman"/>
        </w:rPr>
      </w:pPr>
      <w:r w:rsidRPr="005A428A">
        <w:rPr>
          <w:rFonts w:eastAsia="Times New Roman"/>
        </w:rPr>
        <w:t xml:space="preserve">Jaime Dempsey. </w:t>
      </w:r>
      <w:r w:rsidR="000A18B1">
        <w:rPr>
          <w:rFonts w:eastAsia="Times New Roman"/>
        </w:rPr>
        <w:t>Executive Director.</w:t>
      </w:r>
      <w:r w:rsidR="000A18B1" w:rsidRPr="005A428A">
        <w:rPr>
          <w:rFonts w:eastAsia="Times New Roman"/>
        </w:rPr>
        <w:t xml:space="preserve"> </w:t>
      </w:r>
      <w:r w:rsidRPr="005A428A">
        <w:rPr>
          <w:rFonts w:eastAsia="Times New Roman"/>
        </w:rPr>
        <w:t xml:space="preserve">Arizona Commission on the Arts. </w:t>
      </w:r>
      <w:r>
        <w:rPr>
          <w:rFonts w:eastAsia="Times New Roman"/>
        </w:rPr>
        <w:t>9-8-20. Online.</w:t>
      </w:r>
    </w:p>
    <w:bookmarkEnd w:id="14"/>
    <w:p w14:paraId="4AE5C225" w14:textId="77777777" w:rsidR="00073DEF" w:rsidRDefault="00073DEF" w:rsidP="00073DEF">
      <w:pPr>
        <w:widowControl w:val="0"/>
        <w:suppressAutoHyphens/>
        <w:ind w:left="1080"/>
        <w:rPr>
          <w:rFonts w:eastAsia="Times New Roman"/>
        </w:rPr>
      </w:pPr>
    </w:p>
    <w:p w14:paraId="1D5A67B9" w14:textId="2E6DF1E6" w:rsidR="00073DEF" w:rsidRPr="00073DEF" w:rsidRDefault="00073DEF" w:rsidP="00073DEF">
      <w:pPr>
        <w:widowControl w:val="0"/>
        <w:suppressAutoHyphens/>
        <w:ind w:left="720"/>
        <w:rPr>
          <w:rFonts w:eastAsia="Times New Roman"/>
        </w:rPr>
      </w:pPr>
      <w:r>
        <w:rPr>
          <w:rFonts w:eastAsia="Times New Roman"/>
        </w:rPr>
        <w:t>Season One (2019-2020)</w:t>
      </w:r>
    </w:p>
    <w:p w14:paraId="57EBA70C" w14:textId="7369AFA3" w:rsidR="003A7E36" w:rsidRPr="005A428A" w:rsidRDefault="003A7E36" w:rsidP="003A7E36">
      <w:pPr>
        <w:pStyle w:val="ListParagraph"/>
        <w:widowControl w:val="0"/>
        <w:numPr>
          <w:ilvl w:val="0"/>
          <w:numId w:val="3"/>
        </w:numPr>
        <w:suppressAutoHyphens/>
        <w:rPr>
          <w:rFonts w:eastAsia="Times New Roman"/>
        </w:rPr>
      </w:pPr>
      <w:r w:rsidRPr="000A18B1">
        <w:rPr>
          <w:rFonts w:eastAsia="Times New Roman"/>
          <w:lang w:val="es-MX"/>
        </w:rPr>
        <w:t>Donna Valdes</w:t>
      </w:r>
      <w:r w:rsidR="000A18B1" w:rsidRPr="000A18B1">
        <w:rPr>
          <w:rFonts w:eastAsia="Times New Roman"/>
          <w:lang w:val="es-MX"/>
        </w:rPr>
        <w:t>.</w:t>
      </w:r>
      <w:r w:rsidR="000A18B1">
        <w:rPr>
          <w:rFonts w:eastAsia="Times New Roman"/>
          <w:lang w:val="es-MX"/>
        </w:rPr>
        <w:t xml:space="preserve"> </w:t>
      </w:r>
      <w:r w:rsidR="000A18B1" w:rsidRPr="000A18B1">
        <w:rPr>
          <w:rFonts w:eastAsia="Times New Roman"/>
          <w:lang w:val="es-MX"/>
        </w:rPr>
        <w:t>Executive Director.</w:t>
      </w:r>
      <w:r w:rsidRPr="000A18B1">
        <w:rPr>
          <w:rFonts w:eastAsia="Times New Roman"/>
          <w:lang w:val="es-MX"/>
        </w:rPr>
        <w:t xml:space="preserve"> Xico</w:t>
      </w:r>
      <w:r w:rsidR="00BF0AF2" w:rsidRPr="000A18B1">
        <w:rPr>
          <w:rFonts w:eastAsia="Times New Roman"/>
          <w:lang w:val="es-MX"/>
        </w:rPr>
        <w:t xml:space="preserve"> Arte y Cultura</w:t>
      </w:r>
      <w:r w:rsidRPr="000A18B1">
        <w:rPr>
          <w:rFonts w:eastAsia="Times New Roman"/>
          <w:lang w:val="es-MX"/>
        </w:rPr>
        <w:t xml:space="preserve">. </w:t>
      </w:r>
      <w:r w:rsidRPr="005A428A">
        <w:rPr>
          <w:rFonts w:eastAsia="Times New Roman"/>
        </w:rPr>
        <w:t>12-12-19. Phoenix, AZ.</w:t>
      </w:r>
    </w:p>
    <w:p w14:paraId="0C0B0E5D" w14:textId="52531223" w:rsidR="003A7E36" w:rsidRDefault="003A7E36" w:rsidP="00ED646A">
      <w:pPr>
        <w:pStyle w:val="ListParagraph"/>
        <w:widowControl w:val="0"/>
        <w:numPr>
          <w:ilvl w:val="0"/>
          <w:numId w:val="3"/>
        </w:numPr>
        <w:suppressAutoHyphens/>
        <w:rPr>
          <w:rFonts w:eastAsia="Times New Roman"/>
        </w:rPr>
      </w:pPr>
      <w:r>
        <w:rPr>
          <w:rFonts w:eastAsia="Times New Roman"/>
        </w:rPr>
        <w:t>Matthew Kasper, Phoenix Symphony. 12-6-19. Phoenix, AZ.</w:t>
      </w:r>
    </w:p>
    <w:p w14:paraId="79B0ADCB" w14:textId="1F446DFF" w:rsidR="003F6BF9" w:rsidRDefault="003F6BF9" w:rsidP="00ED646A">
      <w:pPr>
        <w:pStyle w:val="ListParagraph"/>
        <w:widowControl w:val="0"/>
        <w:numPr>
          <w:ilvl w:val="0"/>
          <w:numId w:val="3"/>
        </w:numPr>
        <w:suppressAutoHyphens/>
        <w:rPr>
          <w:rFonts w:eastAsia="Times New Roman"/>
        </w:rPr>
      </w:pPr>
      <w:r>
        <w:rPr>
          <w:rFonts w:eastAsia="Times New Roman"/>
        </w:rPr>
        <w:t>Jason Shin, Wonderspaces. 11-20-19. Scottsdale, AZ.</w:t>
      </w:r>
    </w:p>
    <w:p w14:paraId="3745CB5C" w14:textId="6506822B" w:rsidR="003461BF" w:rsidRDefault="003461BF" w:rsidP="00ED646A">
      <w:pPr>
        <w:pStyle w:val="ListParagraph"/>
        <w:widowControl w:val="0"/>
        <w:numPr>
          <w:ilvl w:val="0"/>
          <w:numId w:val="3"/>
        </w:numPr>
        <w:suppressAutoHyphens/>
        <w:rPr>
          <w:rFonts w:eastAsia="Times New Roman"/>
        </w:rPr>
      </w:pPr>
      <w:r>
        <w:rPr>
          <w:rFonts w:eastAsia="Times New Roman"/>
        </w:rPr>
        <w:t>Dwayne Hartford, Childsplay. 10-21-19. Tempe, AZ.</w:t>
      </w:r>
    </w:p>
    <w:p w14:paraId="658F365E" w14:textId="519D52D7" w:rsidR="003F6BF9" w:rsidRDefault="003F6BF9" w:rsidP="00ED646A">
      <w:pPr>
        <w:pStyle w:val="ListParagraph"/>
        <w:widowControl w:val="0"/>
        <w:numPr>
          <w:ilvl w:val="0"/>
          <w:numId w:val="3"/>
        </w:numPr>
        <w:suppressAutoHyphens/>
        <w:rPr>
          <w:rFonts w:eastAsia="Times New Roman"/>
        </w:rPr>
      </w:pPr>
      <w:r>
        <w:rPr>
          <w:rFonts w:eastAsia="Times New Roman"/>
        </w:rPr>
        <w:t xml:space="preserve">Gregory Sale. </w:t>
      </w:r>
      <w:r w:rsidR="003461BF">
        <w:rPr>
          <w:rFonts w:eastAsia="Times New Roman"/>
        </w:rPr>
        <w:t xml:space="preserve">Civic activist artist. </w:t>
      </w:r>
      <w:r>
        <w:rPr>
          <w:rFonts w:eastAsia="Times New Roman"/>
        </w:rPr>
        <w:t>10-30-19. Tempe, AZ.</w:t>
      </w:r>
    </w:p>
    <w:p w14:paraId="12FD316C" w14:textId="5F5504ED" w:rsidR="003461BF" w:rsidRDefault="003461BF" w:rsidP="00ED646A">
      <w:pPr>
        <w:pStyle w:val="ListParagraph"/>
        <w:widowControl w:val="0"/>
        <w:numPr>
          <w:ilvl w:val="0"/>
          <w:numId w:val="3"/>
        </w:numPr>
        <w:suppressAutoHyphens/>
        <w:rPr>
          <w:rFonts w:eastAsia="Times New Roman"/>
        </w:rPr>
      </w:pPr>
      <w:r>
        <w:rPr>
          <w:rFonts w:eastAsia="Times New Roman"/>
        </w:rPr>
        <w:t>Lisa Sette, Lisa Sette Gallery. 10-21-19. Scottsdale, AZ.</w:t>
      </w:r>
    </w:p>
    <w:p w14:paraId="3D14901C" w14:textId="57D74CF8" w:rsidR="00072A9A" w:rsidRDefault="00072A9A" w:rsidP="00ED646A">
      <w:pPr>
        <w:pStyle w:val="ListParagraph"/>
        <w:widowControl w:val="0"/>
        <w:numPr>
          <w:ilvl w:val="0"/>
          <w:numId w:val="3"/>
        </w:numPr>
        <w:suppressAutoHyphens/>
        <w:rPr>
          <w:rFonts w:eastAsia="Times New Roman"/>
        </w:rPr>
      </w:pPr>
      <w:r>
        <w:rPr>
          <w:rFonts w:eastAsia="Times New Roman"/>
        </w:rPr>
        <w:t>Carla Keaton. Artist. 10-7-19. Tempe, AZ.</w:t>
      </w:r>
    </w:p>
    <w:p w14:paraId="4DFCC1F0" w14:textId="65DBD202" w:rsidR="0093566B" w:rsidRDefault="0093566B" w:rsidP="00ED646A">
      <w:pPr>
        <w:pStyle w:val="ListParagraph"/>
        <w:widowControl w:val="0"/>
        <w:numPr>
          <w:ilvl w:val="0"/>
          <w:numId w:val="3"/>
        </w:numPr>
        <w:suppressAutoHyphens/>
        <w:rPr>
          <w:rFonts w:eastAsia="Times New Roman"/>
        </w:rPr>
      </w:pPr>
      <w:r>
        <w:rPr>
          <w:rFonts w:eastAsia="Times New Roman"/>
        </w:rPr>
        <w:t>Jason Chakravarty. Circle 6 Glass Arts. 10-2-19. Phoenix. AZ.</w:t>
      </w:r>
    </w:p>
    <w:p w14:paraId="08287A5F" w14:textId="6CD2B317" w:rsidR="0093566B" w:rsidRDefault="0093566B" w:rsidP="00ED646A">
      <w:pPr>
        <w:pStyle w:val="ListParagraph"/>
        <w:widowControl w:val="0"/>
        <w:numPr>
          <w:ilvl w:val="0"/>
          <w:numId w:val="3"/>
        </w:numPr>
        <w:suppressAutoHyphens/>
        <w:rPr>
          <w:rFonts w:eastAsia="Times New Roman"/>
        </w:rPr>
      </w:pPr>
      <w:r>
        <w:rPr>
          <w:rFonts w:eastAsia="Times New Roman"/>
        </w:rPr>
        <w:t>Colleen Jennings Roggensack</w:t>
      </w:r>
      <w:r w:rsidR="00745D06">
        <w:rPr>
          <w:rFonts w:eastAsia="Times New Roman"/>
        </w:rPr>
        <w:t>,</w:t>
      </w:r>
      <w:r>
        <w:rPr>
          <w:rFonts w:eastAsia="Times New Roman"/>
        </w:rPr>
        <w:t xml:space="preserve"> ASU Gammage. 10-1-19. Tempe, AZ.</w:t>
      </w:r>
    </w:p>
    <w:p w14:paraId="12A84118" w14:textId="09171761" w:rsidR="00ED646A" w:rsidRDefault="00ED646A" w:rsidP="00ED646A">
      <w:pPr>
        <w:pStyle w:val="ListParagraph"/>
        <w:widowControl w:val="0"/>
        <w:numPr>
          <w:ilvl w:val="0"/>
          <w:numId w:val="3"/>
        </w:numPr>
        <w:suppressAutoHyphens/>
        <w:rPr>
          <w:rFonts w:eastAsia="Times New Roman"/>
        </w:rPr>
      </w:pPr>
      <w:r>
        <w:rPr>
          <w:rFonts w:eastAsia="Times New Roman"/>
        </w:rPr>
        <w:t>Gayle Shanks, Amy Silverman</w:t>
      </w:r>
      <w:r w:rsidR="00745D06">
        <w:rPr>
          <w:rFonts w:eastAsia="Times New Roman"/>
        </w:rPr>
        <w:t>,</w:t>
      </w:r>
      <w:r>
        <w:rPr>
          <w:rFonts w:eastAsia="Times New Roman"/>
        </w:rPr>
        <w:t xml:space="preserve"> Changing Hands Bookstore. 9-19-19. Phoenix.</w:t>
      </w:r>
    </w:p>
    <w:p w14:paraId="1F804BB7" w14:textId="7F7A0322" w:rsidR="00ED646A" w:rsidRDefault="00ED646A" w:rsidP="00ED646A">
      <w:pPr>
        <w:pStyle w:val="ListParagraph"/>
        <w:widowControl w:val="0"/>
        <w:numPr>
          <w:ilvl w:val="0"/>
          <w:numId w:val="3"/>
        </w:numPr>
        <w:suppressAutoHyphens/>
        <w:rPr>
          <w:rFonts w:eastAsia="Times New Roman"/>
        </w:rPr>
      </w:pPr>
      <w:r>
        <w:rPr>
          <w:rFonts w:eastAsia="Times New Roman"/>
        </w:rPr>
        <w:t>Alexi Devilliers. Tin Can art</w:t>
      </w:r>
      <w:r w:rsidR="0070402A">
        <w:rPr>
          <w:rFonts w:eastAsia="Times New Roman"/>
        </w:rPr>
        <w:t>, homeless advocate</w:t>
      </w:r>
      <w:r>
        <w:rPr>
          <w:rFonts w:eastAsia="Times New Roman"/>
        </w:rPr>
        <w:t>. 9-18-19.</w:t>
      </w:r>
      <w:r w:rsidR="0070402A">
        <w:rPr>
          <w:rFonts w:eastAsia="Times New Roman"/>
        </w:rPr>
        <w:t xml:space="preserve"> Phoenix, AZ.</w:t>
      </w:r>
    </w:p>
    <w:p w14:paraId="38D8F8EC" w14:textId="04BFE5AF" w:rsidR="00ED646A" w:rsidRPr="00ED646A" w:rsidRDefault="00ED646A" w:rsidP="00ED646A">
      <w:pPr>
        <w:pStyle w:val="ListParagraph"/>
        <w:widowControl w:val="0"/>
        <w:numPr>
          <w:ilvl w:val="0"/>
          <w:numId w:val="3"/>
        </w:numPr>
        <w:suppressAutoHyphens/>
        <w:rPr>
          <w:rFonts w:eastAsia="Times New Roman"/>
        </w:rPr>
      </w:pPr>
      <w:r>
        <w:rPr>
          <w:rFonts w:eastAsia="Times New Roman"/>
        </w:rPr>
        <w:t>Tato Caraveo. Muralist. 8-28-19. Phoenix, AZ.</w:t>
      </w:r>
    </w:p>
    <w:p w14:paraId="1AE9BA69" w14:textId="797E5EB9" w:rsidR="008801A0" w:rsidRPr="008801A0" w:rsidRDefault="008801A0" w:rsidP="008801A0">
      <w:pPr>
        <w:pStyle w:val="ListParagraph"/>
        <w:widowControl w:val="0"/>
        <w:numPr>
          <w:ilvl w:val="0"/>
          <w:numId w:val="3"/>
        </w:numPr>
        <w:suppressAutoHyphens/>
        <w:rPr>
          <w:rFonts w:eastAsia="Times New Roman"/>
        </w:rPr>
      </w:pPr>
      <w:r>
        <w:rPr>
          <w:rFonts w:eastAsia="Times New Roman"/>
        </w:rPr>
        <w:t>Kirk O’Hara.  Painter</w:t>
      </w:r>
      <w:r w:rsidR="007757FA">
        <w:rPr>
          <w:rFonts w:eastAsia="Times New Roman"/>
        </w:rPr>
        <w:t xml:space="preserve"> and disability activist</w:t>
      </w:r>
      <w:r>
        <w:rPr>
          <w:rFonts w:eastAsia="Times New Roman"/>
        </w:rPr>
        <w:t xml:space="preserve">.  8-16-19. Mesa, AZ. </w:t>
      </w:r>
    </w:p>
    <w:p w14:paraId="45398538" w14:textId="77777777" w:rsidR="008801A0" w:rsidRDefault="008801A0" w:rsidP="007138DF">
      <w:pPr>
        <w:widowControl w:val="0"/>
        <w:suppressAutoHyphens/>
      </w:pPr>
    </w:p>
    <w:p w14:paraId="42886DC2" w14:textId="71F0FD7C" w:rsidR="007138DF" w:rsidRPr="003E4B94" w:rsidRDefault="002A51E9" w:rsidP="007138DF">
      <w:pPr>
        <w:widowControl w:val="0"/>
        <w:suppressAutoHyphens/>
        <w:rPr>
          <w:rFonts w:eastAsia="Times New Roman"/>
        </w:rPr>
      </w:pPr>
      <w:hyperlink r:id="rId57" w:history="1">
        <w:r w:rsidR="007138DF" w:rsidRPr="003E4B94">
          <w:rPr>
            <w:rStyle w:val="Hyperlink"/>
            <w:rFonts w:eastAsia="Times New Roman"/>
            <w:color w:val="auto"/>
            <w:u w:val="none"/>
          </w:rPr>
          <w:t xml:space="preserve">Host. </w:t>
        </w:r>
        <w:r w:rsidR="007138DF" w:rsidRPr="003E4B94">
          <w:rPr>
            <w:rStyle w:val="Hyperlink"/>
            <w:rFonts w:eastAsia="Times New Roman"/>
            <w:i/>
            <w:color w:val="auto"/>
            <w:u w:val="none"/>
          </w:rPr>
          <w:t>Books &amp; Company</w:t>
        </w:r>
        <w:r w:rsidR="007138DF" w:rsidRPr="003E4B94">
          <w:rPr>
            <w:rStyle w:val="Hyperlink"/>
            <w:rFonts w:eastAsia="Times New Roman"/>
            <w:color w:val="auto"/>
            <w:u w:val="none"/>
          </w:rPr>
          <w:t>. KAET/PBS. Phoenix, AZ. 2009</w:t>
        </w:r>
      </w:hyperlink>
      <w:r w:rsidR="008801A0">
        <w:rPr>
          <w:rFonts w:eastAsia="Times New Roman"/>
        </w:rPr>
        <w:t>-19</w:t>
      </w:r>
      <w:r w:rsidR="007138DF" w:rsidRPr="003E4B94">
        <w:rPr>
          <w:rFonts w:eastAsia="Times New Roman"/>
        </w:rPr>
        <w:t>.</w:t>
      </w:r>
    </w:p>
    <w:p w14:paraId="023EFFE8" w14:textId="77777777" w:rsidR="001011BC" w:rsidRDefault="007138DF" w:rsidP="007138DF">
      <w:pPr>
        <w:widowControl w:val="0"/>
        <w:suppressAutoHyphens/>
        <w:ind w:left="720"/>
        <w:rPr>
          <w:rFonts w:eastAsia="Times New Roman"/>
        </w:rPr>
      </w:pPr>
      <w:r w:rsidRPr="003E4B94">
        <w:rPr>
          <w:rFonts w:eastAsia="Times New Roman"/>
        </w:rPr>
        <w:t>Programs initially air in the month of April, then are repeated multiple times afterward, al</w:t>
      </w:r>
      <w:r w:rsidR="00CD532F" w:rsidRPr="003E4B94">
        <w:rPr>
          <w:rFonts w:eastAsia="Times New Roman"/>
        </w:rPr>
        <w:t>ong with being showcased Online</w:t>
      </w:r>
      <w:r w:rsidRPr="003E4B94">
        <w:rPr>
          <w:rFonts w:eastAsia="Times New Roman"/>
        </w:rPr>
        <w:t>.</w:t>
      </w:r>
      <w:r w:rsidR="0050758C" w:rsidRPr="003E4B94">
        <w:rPr>
          <w:rFonts w:eastAsia="Times New Roman"/>
        </w:rPr>
        <w:t xml:space="preserve"> </w:t>
      </w:r>
      <w:r w:rsidRPr="003E4B94">
        <w:rPr>
          <w:rFonts w:eastAsia="Times New Roman"/>
        </w:rPr>
        <w:t>Interviews also include online-only content in the form of a second, much shorter interview.</w:t>
      </w:r>
      <w:r w:rsidR="0050758C" w:rsidRPr="003E4B94">
        <w:rPr>
          <w:rFonts w:eastAsia="Times New Roman"/>
        </w:rPr>
        <w:t xml:space="preserve"> </w:t>
      </w:r>
      <w:r w:rsidRPr="003E4B94">
        <w:rPr>
          <w:rFonts w:eastAsia="Times New Roman"/>
        </w:rPr>
        <w:t>The station reaches 80% of the state of Arizona, is the 5</w:t>
      </w:r>
      <w:r w:rsidRPr="003E4B94">
        <w:rPr>
          <w:rFonts w:eastAsia="Times New Roman"/>
          <w:vertAlign w:val="superscript"/>
        </w:rPr>
        <w:t>th</w:t>
      </w:r>
      <w:r w:rsidRPr="003E4B94">
        <w:rPr>
          <w:rFonts w:eastAsia="Times New Roman"/>
        </w:rPr>
        <w:t xml:space="preserve"> most popular PBS station in the country, and Books &amp; Co.</w:t>
      </w:r>
    </w:p>
    <w:p w14:paraId="06E7761C" w14:textId="3345C0B6" w:rsidR="007138DF" w:rsidRPr="003E4B94" w:rsidRDefault="007138DF" w:rsidP="007138DF">
      <w:pPr>
        <w:widowControl w:val="0"/>
        <w:suppressAutoHyphens/>
        <w:ind w:left="720"/>
        <w:rPr>
          <w:rFonts w:eastAsia="Times New Roman"/>
        </w:rPr>
      </w:pPr>
      <w:r w:rsidRPr="003E4B94">
        <w:rPr>
          <w:rFonts w:eastAsia="Times New Roman"/>
        </w:rPr>
        <w:t>is one of the most popular KAET online offerings.</w:t>
      </w:r>
      <w:r w:rsidR="0050758C" w:rsidRPr="003E4B94">
        <w:rPr>
          <w:rFonts w:eastAsia="Times New Roman"/>
        </w:rPr>
        <w:t xml:space="preserve"> </w:t>
      </w:r>
      <w:r w:rsidRPr="003E4B94">
        <w:rPr>
          <w:rFonts w:eastAsia="Times New Roman"/>
        </w:rPr>
        <w:t>The program’s interviews are also about to go into a national archive.</w:t>
      </w:r>
    </w:p>
    <w:p w14:paraId="78AAC059" w14:textId="77777777" w:rsidR="007138DF" w:rsidRPr="003E4B94" w:rsidRDefault="007138DF" w:rsidP="007138DF">
      <w:pPr>
        <w:widowControl w:val="0"/>
        <w:suppressAutoHyphens/>
        <w:ind w:left="720"/>
        <w:rPr>
          <w:rFonts w:eastAsia="Times New Roman"/>
        </w:rPr>
      </w:pPr>
    </w:p>
    <w:p w14:paraId="49A20EAB" w14:textId="77777777" w:rsidR="007138DF" w:rsidRPr="003E4B94" w:rsidRDefault="007138DF" w:rsidP="007138DF">
      <w:pPr>
        <w:widowControl w:val="0"/>
        <w:suppressAutoHyphens/>
        <w:ind w:left="720"/>
        <w:rPr>
          <w:rFonts w:eastAsia="Times New Roman"/>
        </w:rPr>
      </w:pPr>
      <w:r w:rsidRPr="003E4B94">
        <w:rPr>
          <w:rFonts w:eastAsia="Times New Roman"/>
        </w:rPr>
        <w:t>Interviews:</w:t>
      </w:r>
    </w:p>
    <w:p w14:paraId="6919852B" w14:textId="77777777" w:rsidR="007138DF" w:rsidRPr="003E4B94" w:rsidRDefault="007138DF" w:rsidP="007138DF">
      <w:pPr>
        <w:widowControl w:val="0"/>
        <w:suppressAutoHyphens/>
        <w:ind w:left="720"/>
        <w:rPr>
          <w:rFonts w:eastAsia="Times New Roman"/>
        </w:rPr>
      </w:pPr>
    </w:p>
    <w:p w14:paraId="15FECAD4" w14:textId="399EFA61" w:rsidR="001011BC" w:rsidRDefault="001011BC" w:rsidP="007613A9">
      <w:pPr>
        <w:pStyle w:val="ListParagraph"/>
        <w:widowControl w:val="0"/>
        <w:numPr>
          <w:ilvl w:val="0"/>
          <w:numId w:val="3"/>
        </w:numPr>
        <w:suppressAutoHyphens/>
        <w:rPr>
          <w:rFonts w:eastAsia="Times New Roman"/>
        </w:rPr>
      </w:pPr>
      <w:r>
        <w:rPr>
          <w:rFonts w:eastAsia="Times New Roman"/>
        </w:rPr>
        <w:t xml:space="preserve">Edgar Cantero. </w:t>
      </w:r>
      <w:r w:rsidR="007613A9">
        <w:rPr>
          <w:rFonts w:eastAsia="Times New Roman"/>
          <w:i/>
        </w:rPr>
        <w:t xml:space="preserve">The Body’s Not Big Enough for the Both of Us. </w:t>
      </w:r>
      <w:r w:rsidR="00AB140B">
        <w:rPr>
          <w:rFonts w:eastAsia="Times New Roman"/>
        </w:rPr>
        <w:t>8-</w:t>
      </w:r>
      <w:r w:rsidR="007613A9">
        <w:rPr>
          <w:rFonts w:eastAsia="Times New Roman"/>
        </w:rPr>
        <w:t>6-18. Phoenix, AZ.</w:t>
      </w:r>
    </w:p>
    <w:p w14:paraId="5450933A" w14:textId="045D76A8" w:rsidR="007613A9" w:rsidRDefault="007613A9" w:rsidP="007613A9">
      <w:pPr>
        <w:pStyle w:val="ListParagraph"/>
        <w:widowControl w:val="0"/>
        <w:numPr>
          <w:ilvl w:val="0"/>
          <w:numId w:val="3"/>
        </w:numPr>
        <w:suppressAutoHyphens/>
        <w:rPr>
          <w:rFonts w:eastAsia="Times New Roman"/>
        </w:rPr>
      </w:pPr>
      <w:r>
        <w:rPr>
          <w:rFonts w:eastAsia="Times New Roman"/>
        </w:rPr>
        <w:t xml:space="preserve">David Sedaris. </w:t>
      </w:r>
      <w:r w:rsidR="004D2420" w:rsidRPr="004D2420">
        <w:rPr>
          <w:rFonts w:eastAsia="Times New Roman"/>
          <w:i/>
        </w:rPr>
        <w:t>Calypso</w:t>
      </w:r>
      <w:r w:rsidR="004D2420">
        <w:rPr>
          <w:rFonts w:eastAsia="Times New Roman"/>
          <w:i/>
        </w:rPr>
        <w:t>.</w:t>
      </w:r>
      <w:r w:rsidR="004D2420">
        <w:rPr>
          <w:rFonts w:eastAsia="Times New Roman"/>
        </w:rPr>
        <w:t xml:space="preserve"> </w:t>
      </w:r>
      <w:r w:rsidR="00AB140B">
        <w:rPr>
          <w:rFonts w:eastAsia="Times New Roman"/>
        </w:rPr>
        <w:t>8-</w:t>
      </w:r>
      <w:r>
        <w:rPr>
          <w:rFonts w:eastAsia="Times New Roman"/>
        </w:rPr>
        <w:t>3-18. Phoenix, AZ.</w:t>
      </w:r>
    </w:p>
    <w:p w14:paraId="0165D177" w14:textId="7CBB74D4" w:rsidR="00AB140B" w:rsidRDefault="00AB140B" w:rsidP="007613A9">
      <w:pPr>
        <w:pStyle w:val="ListParagraph"/>
        <w:widowControl w:val="0"/>
        <w:numPr>
          <w:ilvl w:val="0"/>
          <w:numId w:val="3"/>
        </w:numPr>
        <w:suppressAutoHyphens/>
        <w:rPr>
          <w:rFonts w:eastAsia="Times New Roman"/>
        </w:rPr>
      </w:pPr>
      <w:r>
        <w:rPr>
          <w:rFonts w:eastAsia="Times New Roman"/>
        </w:rPr>
        <w:t xml:space="preserve">Cristina Alger. </w:t>
      </w:r>
      <w:r>
        <w:rPr>
          <w:rFonts w:eastAsia="Times New Roman"/>
          <w:i/>
        </w:rPr>
        <w:t>The Banker’s Wife</w:t>
      </w:r>
      <w:r>
        <w:rPr>
          <w:rFonts w:eastAsia="Times New Roman"/>
        </w:rPr>
        <w:t>. 7-16-18. Phoenix, AZ.</w:t>
      </w:r>
    </w:p>
    <w:p w14:paraId="34D24C60" w14:textId="3B533004" w:rsidR="007613A9" w:rsidRDefault="00806413" w:rsidP="007613A9">
      <w:pPr>
        <w:pStyle w:val="ListParagraph"/>
        <w:widowControl w:val="0"/>
        <w:numPr>
          <w:ilvl w:val="0"/>
          <w:numId w:val="3"/>
        </w:numPr>
        <w:suppressAutoHyphens/>
        <w:rPr>
          <w:rFonts w:eastAsia="Times New Roman"/>
        </w:rPr>
      </w:pPr>
      <w:r>
        <w:rPr>
          <w:rFonts w:eastAsia="Times New Roman"/>
        </w:rPr>
        <w:t>Kelly deVo</w:t>
      </w:r>
      <w:r w:rsidR="007613A9">
        <w:rPr>
          <w:rFonts w:eastAsia="Times New Roman"/>
        </w:rPr>
        <w:t xml:space="preserve">s. </w:t>
      </w:r>
      <w:r w:rsidR="004D2420">
        <w:rPr>
          <w:rFonts w:eastAsia="Times New Roman"/>
          <w:i/>
        </w:rPr>
        <w:t xml:space="preserve">Fat Girl on a Plane. </w:t>
      </w:r>
      <w:r w:rsidR="00AB140B">
        <w:rPr>
          <w:rFonts w:eastAsia="Times New Roman"/>
        </w:rPr>
        <w:t xml:space="preserve"> 6-28-18</w:t>
      </w:r>
      <w:r w:rsidR="003A5E9F">
        <w:rPr>
          <w:rFonts w:eastAsia="Times New Roman"/>
        </w:rPr>
        <w:t>. Phoenix, AZ.</w:t>
      </w:r>
    </w:p>
    <w:p w14:paraId="2F6C9938" w14:textId="381FE9A5" w:rsidR="003A5E9F" w:rsidRDefault="009258E2" w:rsidP="007613A9">
      <w:pPr>
        <w:pStyle w:val="ListParagraph"/>
        <w:widowControl w:val="0"/>
        <w:numPr>
          <w:ilvl w:val="0"/>
          <w:numId w:val="3"/>
        </w:numPr>
        <w:suppressAutoHyphens/>
        <w:rPr>
          <w:rFonts w:eastAsia="Times New Roman"/>
        </w:rPr>
      </w:pPr>
      <w:r>
        <w:rPr>
          <w:rFonts w:eastAsia="Times New Roman"/>
        </w:rPr>
        <w:t>Cara Black.</w:t>
      </w:r>
      <w:r w:rsidR="004D2420">
        <w:rPr>
          <w:rFonts w:eastAsia="Times New Roman"/>
        </w:rPr>
        <w:t xml:space="preserve"> </w:t>
      </w:r>
      <w:r w:rsidR="004D2420">
        <w:rPr>
          <w:rFonts w:eastAsia="Times New Roman"/>
          <w:i/>
        </w:rPr>
        <w:t>Murder on the Left Bank</w:t>
      </w:r>
      <w:r w:rsidR="00806413">
        <w:rPr>
          <w:rFonts w:eastAsia="Times New Roman"/>
        </w:rPr>
        <w:t>.</w:t>
      </w:r>
      <w:r w:rsidR="004D2420">
        <w:rPr>
          <w:rFonts w:eastAsia="Times New Roman"/>
        </w:rPr>
        <w:t xml:space="preserve"> </w:t>
      </w:r>
      <w:r w:rsidR="00AB140B">
        <w:rPr>
          <w:rFonts w:eastAsia="Times New Roman"/>
        </w:rPr>
        <w:t>6-25</w:t>
      </w:r>
      <w:r>
        <w:rPr>
          <w:rFonts w:eastAsia="Times New Roman"/>
        </w:rPr>
        <w:t>-18. Phoenix, AZ.</w:t>
      </w:r>
    </w:p>
    <w:p w14:paraId="76941FC9" w14:textId="6FB47A44" w:rsidR="003763C1" w:rsidRPr="003763C1" w:rsidRDefault="009258E2" w:rsidP="003763C1">
      <w:pPr>
        <w:pStyle w:val="ListParagraph"/>
        <w:widowControl w:val="0"/>
        <w:numPr>
          <w:ilvl w:val="0"/>
          <w:numId w:val="3"/>
        </w:numPr>
        <w:suppressAutoHyphens/>
        <w:rPr>
          <w:rFonts w:eastAsia="Times New Roman"/>
        </w:rPr>
      </w:pPr>
      <w:r>
        <w:rPr>
          <w:rFonts w:eastAsia="Times New Roman"/>
        </w:rPr>
        <w:t xml:space="preserve">Tom Papa. </w:t>
      </w:r>
      <w:r w:rsidR="004D2420">
        <w:rPr>
          <w:rFonts w:eastAsia="Times New Roman"/>
          <w:i/>
        </w:rPr>
        <w:t xml:space="preserve">You’re Dad Stole My Rake: And Other Family Dilemmas. </w:t>
      </w:r>
      <w:r w:rsidR="003763C1">
        <w:rPr>
          <w:rFonts w:eastAsia="Times New Roman"/>
        </w:rPr>
        <w:t>6-17</w:t>
      </w:r>
      <w:r>
        <w:rPr>
          <w:rFonts w:eastAsia="Times New Roman"/>
        </w:rPr>
        <w:t>-18. Phoenix, AZ.</w:t>
      </w:r>
    </w:p>
    <w:p w14:paraId="790A3280" w14:textId="357F7ABB" w:rsidR="003763C1" w:rsidRPr="00660C52" w:rsidRDefault="003763C1" w:rsidP="00660C52">
      <w:pPr>
        <w:pStyle w:val="ListParagraph"/>
        <w:widowControl w:val="0"/>
        <w:numPr>
          <w:ilvl w:val="0"/>
          <w:numId w:val="3"/>
        </w:numPr>
        <w:suppressAutoHyphens/>
        <w:rPr>
          <w:rFonts w:eastAsia="Times New Roman"/>
        </w:rPr>
      </w:pPr>
      <w:r>
        <w:rPr>
          <w:rFonts w:eastAsia="Times New Roman"/>
        </w:rPr>
        <w:t xml:space="preserve">Peng Shepherd. </w:t>
      </w:r>
      <w:r>
        <w:rPr>
          <w:rFonts w:eastAsia="Times New Roman"/>
          <w:i/>
        </w:rPr>
        <w:t>The Book of M</w:t>
      </w:r>
      <w:r>
        <w:rPr>
          <w:rFonts w:eastAsia="Times New Roman"/>
        </w:rPr>
        <w:t>. 6-17-18. Phoenix, AZ.</w:t>
      </w:r>
    </w:p>
    <w:p w14:paraId="7A6C36FB" w14:textId="5A4A8CD8" w:rsidR="00552EEC" w:rsidRDefault="00552EEC" w:rsidP="008757FB">
      <w:pPr>
        <w:pStyle w:val="ListParagraph"/>
        <w:widowControl w:val="0"/>
        <w:numPr>
          <w:ilvl w:val="0"/>
          <w:numId w:val="3"/>
        </w:numPr>
        <w:suppressAutoHyphens/>
        <w:rPr>
          <w:rFonts w:eastAsia="Times New Roman"/>
        </w:rPr>
      </w:pPr>
      <w:r>
        <w:rPr>
          <w:rFonts w:eastAsia="Times New Roman"/>
        </w:rPr>
        <w:t xml:space="preserve">Charles Soule. </w:t>
      </w:r>
      <w:r>
        <w:rPr>
          <w:rFonts w:eastAsia="Times New Roman"/>
          <w:i/>
        </w:rPr>
        <w:t>The Oracle Year</w:t>
      </w:r>
      <w:r w:rsidR="003763C1">
        <w:rPr>
          <w:rFonts w:eastAsia="Times New Roman"/>
        </w:rPr>
        <w:t>.  6-15</w:t>
      </w:r>
      <w:r>
        <w:rPr>
          <w:rFonts w:eastAsia="Times New Roman"/>
        </w:rPr>
        <w:t>-18.  Phoenix, AZ.</w:t>
      </w:r>
    </w:p>
    <w:p w14:paraId="17E062D3" w14:textId="53ECF3EF" w:rsidR="003763C1" w:rsidRDefault="003763C1" w:rsidP="008757FB">
      <w:pPr>
        <w:pStyle w:val="ListParagraph"/>
        <w:widowControl w:val="0"/>
        <w:numPr>
          <w:ilvl w:val="0"/>
          <w:numId w:val="3"/>
        </w:numPr>
        <w:suppressAutoHyphens/>
        <w:rPr>
          <w:rFonts w:eastAsia="Times New Roman"/>
        </w:rPr>
      </w:pPr>
      <w:r>
        <w:rPr>
          <w:rFonts w:eastAsia="Times New Roman"/>
        </w:rPr>
        <w:t xml:space="preserve">Laird Barron. </w:t>
      </w:r>
      <w:r>
        <w:rPr>
          <w:rFonts w:eastAsia="Times New Roman"/>
          <w:i/>
        </w:rPr>
        <w:t>Blood Standard</w:t>
      </w:r>
      <w:r>
        <w:rPr>
          <w:rFonts w:eastAsia="Times New Roman"/>
        </w:rPr>
        <w:t>. 5-31-18. Phoenix, AZ.</w:t>
      </w:r>
    </w:p>
    <w:p w14:paraId="0CBF7824" w14:textId="58BA3410" w:rsidR="00552EEC" w:rsidRDefault="00552EEC" w:rsidP="008757FB">
      <w:pPr>
        <w:pStyle w:val="ListParagraph"/>
        <w:widowControl w:val="0"/>
        <w:numPr>
          <w:ilvl w:val="0"/>
          <w:numId w:val="3"/>
        </w:numPr>
        <w:suppressAutoHyphens/>
        <w:rPr>
          <w:rFonts w:eastAsia="Times New Roman"/>
        </w:rPr>
      </w:pPr>
      <w:r>
        <w:rPr>
          <w:rFonts w:eastAsia="Times New Roman"/>
        </w:rPr>
        <w:t xml:space="preserve">K Arsenault Rivera. </w:t>
      </w:r>
      <w:r>
        <w:rPr>
          <w:rFonts w:eastAsia="Times New Roman"/>
          <w:i/>
        </w:rPr>
        <w:t>The Tiger’s Daughter</w:t>
      </w:r>
      <w:r>
        <w:rPr>
          <w:rFonts w:eastAsia="Times New Roman"/>
        </w:rPr>
        <w:t>. 5-23-18.  Phoenix, AZ.</w:t>
      </w:r>
    </w:p>
    <w:p w14:paraId="04C6FA31" w14:textId="2CBA93A9" w:rsidR="006C6B81" w:rsidRDefault="006C6B81" w:rsidP="008757FB">
      <w:pPr>
        <w:pStyle w:val="ListParagraph"/>
        <w:widowControl w:val="0"/>
        <w:numPr>
          <w:ilvl w:val="0"/>
          <w:numId w:val="3"/>
        </w:numPr>
        <w:suppressAutoHyphens/>
        <w:rPr>
          <w:rFonts w:eastAsia="Times New Roman"/>
        </w:rPr>
      </w:pPr>
      <w:r>
        <w:rPr>
          <w:rFonts w:eastAsia="Times New Roman"/>
        </w:rPr>
        <w:t xml:space="preserve">Hanif Abdurraqib. </w:t>
      </w:r>
      <w:r>
        <w:rPr>
          <w:rFonts w:eastAsia="Times New Roman"/>
          <w:i/>
        </w:rPr>
        <w:t>They Can’t Kill Us Until They Kill Us</w:t>
      </w:r>
      <w:r>
        <w:rPr>
          <w:rFonts w:eastAsia="Times New Roman"/>
        </w:rPr>
        <w:t>. 3-26-18. Phoenix, AZ.</w:t>
      </w:r>
    </w:p>
    <w:p w14:paraId="49BA5E02" w14:textId="2417C887" w:rsidR="008C0724" w:rsidRDefault="006C6B81" w:rsidP="008757FB">
      <w:pPr>
        <w:pStyle w:val="ListParagraph"/>
        <w:widowControl w:val="0"/>
        <w:numPr>
          <w:ilvl w:val="0"/>
          <w:numId w:val="3"/>
        </w:numPr>
        <w:suppressAutoHyphens/>
        <w:rPr>
          <w:rFonts w:eastAsia="Times New Roman"/>
        </w:rPr>
      </w:pPr>
      <w:r>
        <w:rPr>
          <w:rFonts w:eastAsia="Times New Roman"/>
        </w:rPr>
        <w:t xml:space="preserve">Kristin Hannah. </w:t>
      </w:r>
      <w:r w:rsidR="008C0724" w:rsidRPr="008C0724">
        <w:rPr>
          <w:rFonts w:eastAsia="Times New Roman"/>
          <w:i/>
        </w:rPr>
        <w:t>The Great Alone</w:t>
      </w:r>
      <w:r w:rsidR="008C0724">
        <w:rPr>
          <w:rFonts w:eastAsia="Times New Roman"/>
        </w:rPr>
        <w:t>. 3-13-18.  Phoenix, AZ.</w:t>
      </w:r>
    </w:p>
    <w:p w14:paraId="64F87538" w14:textId="0B41B7B2" w:rsidR="008C0724" w:rsidRDefault="008C0724" w:rsidP="008757FB">
      <w:pPr>
        <w:pStyle w:val="ListParagraph"/>
        <w:widowControl w:val="0"/>
        <w:numPr>
          <w:ilvl w:val="0"/>
          <w:numId w:val="3"/>
        </w:numPr>
        <w:suppressAutoHyphens/>
        <w:rPr>
          <w:rFonts w:eastAsia="Times New Roman"/>
        </w:rPr>
      </w:pPr>
      <w:r>
        <w:rPr>
          <w:rFonts w:eastAsia="Times New Roman"/>
        </w:rPr>
        <w:t xml:space="preserve">James Patterson. </w:t>
      </w:r>
      <w:r>
        <w:rPr>
          <w:rFonts w:eastAsia="Times New Roman"/>
          <w:i/>
        </w:rPr>
        <w:t>Fifty-Fifty</w:t>
      </w:r>
      <w:r>
        <w:rPr>
          <w:rFonts w:eastAsia="Times New Roman"/>
        </w:rPr>
        <w:t>.  2-10-18.  On location: Arizona Biltmore Resort, Phoenix, AZ.  3-10-18.</w:t>
      </w:r>
    </w:p>
    <w:p w14:paraId="443F48B2" w14:textId="34CAD920" w:rsidR="004A13D6" w:rsidRPr="003E4B94" w:rsidRDefault="004A13D6" w:rsidP="008757FB">
      <w:pPr>
        <w:pStyle w:val="ListParagraph"/>
        <w:widowControl w:val="0"/>
        <w:numPr>
          <w:ilvl w:val="0"/>
          <w:numId w:val="3"/>
        </w:numPr>
        <w:suppressAutoHyphens/>
        <w:rPr>
          <w:rFonts w:eastAsia="Times New Roman"/>
        </w:rPr>
      </w:pPr>
      <w:r w:rsidRPr="003E4B94">
        <w:rPr>
          <w:rFonts w:eastAsia="Times New Roman"/>
        </w:rPr>
        <w:t xml:space="preserve">Eddie Izzard. </w:t>
      </w:r>
      <w:r w:rsidRPr="003E4B94">
        <w:rPr>
          <w:i/>
        </w:rPr>
        <w:t>Believe Me: A Memoir of Love, Death, and Jazz Chickens</w:t>
      </w:r>
      <w:r w:rsidRPr="003E4B94">
        <w:t xml:space="preserve">. </w:t>
      </w:r>
      <w:r w:rsidRPr="003E4B94">
        <w:rPr>
          <w:rFonts w:eastAsia="Times New Roman"/>
        </w:rPr>
        <w:t xml:space="preserve"> 6-18-17.  Phoenix, AZ.</w:t>
      </w:r>
    </w:p>
    <w:p w14:paraId="252726E0" w14:textId="29419B99" w:rsidR="004A13D6" w:rsidRPr="003E4B94" w:rsidRDefault="004A13D6" w:rsidP="007138DF">
      <w:pPr>
        <w:widowControl w:val="0"/>
        <w:numPr>
          <w:ilvl w:val="0"/>
          <w:numId w:val="3"/>
        </w:numPr>
        <w:suppressAutoHyphens/>
        <w:rPr>
          <w:rFonts w:eastAsia="Times New Roman"/>
        </w:rPr>
      </w:pPr>
      <w:r w:rsidRPr="003E4B94">
        <w:rPr>
          <w:rFonts w:eastAsia="Times New Roman"/>
        </w:rPr>
        <w:t xml:space="preserve">Stephen Hunter.  </w:t>
      </w:r>
      <w:r w:rsidRPr="003E4B94">
        <w:rPr>
          <w:rFonts w:eastAsia="Times New Roman"/>
          <w:i/>
        </w:rPr>
        <w:t>G-</w:t>
      </w:r>
      <w:r w:rsidRPr="008C0724">
        <w:rPr>
          <w:rFonts w:eastAsia="Times New Roman"/>
          <w:i/>
        </w:rPr>
        <w:t>Man.</w:t>
      </w:r>
      <w:r w:rsidRPr="003E4B94">
        <w:rPr>
          <w:rFonts w:eastAsia="Times New Roman"/>
        </w:rPr>
        <w:t xml:space="preserve">  6-9-17.  Phoenix, AZ.</w:t>
      </w:r>
    </w:p>
    <w:p w14:paraId="017A4E1E" w14:textId="4B60A943" w:rsidR="004A13D6" w:rsidRPr="003E4B94" w:rsidRDefault="004A13D6" w:rsidP="007138DF">
      <w:pPr>
        <w:widowControl w:val="0"/>
        <w:numPr>
          <w:ilvl w:val="0"/>
          <w:numId w:val="3"/>
        </w:numPr>
        <w:suppressAutoHyphens/>
        <w:rPr>
          <w:rFonts w:eastAsia="Times New Roman"/>
        </w:rPr>
      </w:pPr>
      <w:r w:rsidRPr="003E4B94">
        <w:rPr>
          <w:rFonts w:eastAsia="Times New Roman"/>
        </w:rPr>
        <w:t xml:space="preserve">Radha Vatsal. </w:t>
      </w:r>
      <w:r w:rsidR="00291D09" w:rsidRPr="003E4B94">
        <w:rPr>
          <w:rFonts w:eastAsia="Times New Roman"/>
          <w:i/>
        </w:rPr>
        <w:t>Murder Between the Lines</w:t>
      </w:r>
      <w:r w:rsidR="00291D09" w:rsidRPr="003E4B94">
        <w:rPr>
          <w:rFonts w:eastAsia="Times New Roman"/>
        </w:rPr>
        <w:t>.</w:t>
      </w:r>
      <w:r w:rsidRPr="003E4B94">
        <w:rPr>
          <w:rFonts w:eastAsia="Times New Roman"/>
        </w:rPr>
        <w:t xml:space="preserve">  5-20-17.  Phoenix, AZ.</w:t>
      </w:r>
    </w:p>
    <w:p w14:paraId="7F80C494" w14:textId="3F11511F" w:rsidR="007778BA" w:rsidRPr="003E4B94" w:rsidRDefault="007778BA" w:rsidP="007138DF">
      <w:pPr>
        <w:widowControl w:val="0"/>
        <w:numPr>
          <w:ilvl w:val="0"/>
          <w:numId w:val="3"/>
        </w:numPr>
        <w:suppressAutoHyphens/>
        <w:rPr>
          <w:rFonts w:eastAsia="Times New Roman"/>
        </w:rPr>
      </w:pPr>
      <w:r w:rsidRPr="003E4B94">
        <w:rPr>
          <w:rFonts w:eastAsia="Times New Roman"/>
        </w:rPr>
        <w:t xml:space="preserve">Cory Doctorow.  </w:t>
      </w:r>
      <w:r w:rsidR="00291D09" w:rsidRPr="003E4B94">
        <w:rPr>
          <w:rFonts w:eastAsia="Times New Roman"/>
          <w:i/>
        </w:rPr>
        <w:t>Walkaway</w:t>
      </w:r>
      <w:r w:rsidR="00291D09" w:rsidRPr="003E4B94">
        <w:rPr>
          <w:rFonts w:eastAsia="Times New Roman"/>
        </w:rPr>
        <w:t xml:space="preserve">.  </w:t>
      </w:r>
      <w:r w:rsidRPr="003E4B94">
        <w:rPr>
          <w:rFonts w:eastAsia="Times New Roman"/>
        </w:rPr>
        <w:t>5-11-17.  Phoenix, AZ.</w:t>
      </w:r>
    </w:p>
    <w:p w14:paraId="7B3D2453" w14:textId="0238BD1B" w:rsidR="00DC292B" w:rsidRPr="003E4B94" w:rsidRDefault="00DC292B" w:rsidP="007138DF">
      <w:pPr>
        <w:widowControl w:val="0"/>
        <w:numPr>
          <w:ilvl w:val="0"/>
          <w:numId w:val="3"/>
        </w:numPr>
        <w:suppressAutoHyphens/>
        <w:rPr>
          <w:rFonts w:eastAsia="Times New Roman"/>
        </w:rPr>
      </w:pPr>
      <w:r w:rsidRPr="003E4B94">
        <w:rPr>
          <w:rFonts w:eastAsia="Times New Roman"/>
        </w:rPr>
        <w:t xml:space="preserve">Lawrence Krauss.  </w:t>
      </w:r>
      <w:r w:rsidRPr="003E4B94">
        <w:rPr>
          <w:rFonts w:eastAsia="Times New Roman"/>
          <w:i/>
        </w:rPr>
        <w:t>The Greatest Story Ever Told…So Far</w:t>
      </w:r>
      <w:r w:rsidRPr="003E4B94">
        <w:rPr>
          <w:rFonts w:eastAsia="Times New Roman"/>
        </w:rPr>
        <w:t>.  4-26-17. Phoenix</w:t>
      </w:r>
      <w:r w:rsidR="007778BA" w:rsidRPr="003E4B94">
        <w:rPr>
          <w:rFonts w:eastAsia="Times New Roman"/>
        </w:rPr>
        <w:t>, AZ.</w:t>
      </w:r>
    </w:p>
    <w:p w14:paraId="37D43F08" w14:textId="07B37378" w:rsidR="00DC292B" w:rsidRPr="003E4B94" w:rsidRDefault="00DC292B" w:rsidP="007138DF">
      <w:pPr>
        <w:widowControl w:val="0"/>
        <w:numPr>
          <w:ilvl w:val="0"/>
          <w:numId w:val="3"/>
        </w:numPr>
        <w:suppressAutoHyphens/>
        <w:rPr>
          <w:rFonts w:eastAsia="Times New Roman"/>
        </w:rPr>
      </w:pPr>
      <w:r w:rsidRPr="003E4B94">
        <w:rPr>
          <w:rFonts w:eastAsia="Times New Roman"/>
        </w:rPr>
        <w:t xml:space="preserve">Megan Miranda.  </w:t>
      </w:r>
      <w:r w:rsidRPr="003E4B94">
        <w:rPr>
          <w:rFonts w:eastAsia="Times New Roman"/>
          <w:i/>
        </w:rPr>
        <w:t>The Perfect Stranger</w:t>
      </w:r>
      <w:r w:rsidRPr="003E4B94">
        <w:rPr>
          <w:rFonts w:eastAsia="Times New Roman"/>
        </w:rPr>
        <w:t>.  4-22-17.  Phoenix, AZ.</w:t>
      </w:r>
    </w:p>
    <w:p w14:paraId="408E1972" w14:textId="2DB74373" w:rsidR="00DC292B" w:rsidRPr="003E4B94" w:rsidRDefault="00DC292B" w:rsidP="007138DF">
      <w:pPr>
        <w:widowControl w:val="0"/>
        <w:numPr>
          <w:ilvl w:val="0"/>
          <w:numId w:val="3"/>
        </w:numPr>
        <w:suppressAutoHyphens/>
        <w:rPr>
          <w:rFonts w:eastAsia="Times New Roman"/>
        </w:rPr>
      </w:pPr>
      <w:r w:rsidRPr="003E4B94">
        <w:rPr>
          <w:rFonts w:eastAsia="Times New Roman"/>
        </w:rPr>
        <w:t xml:space="preserve">Viet Thanh Nguyen.  </w:t>
      </w:r>
      <w:r w:rsidRPr="003E4B94">
        <w:rPr>
          <w:rFonts w:eastAsia="Times New Roman"/>
          <w:i/>
        </w:rPr>
        <w:t>The Refugees</w:t>
      </w:r>
      <w:r w:rsidRPr="003E4B94">
        <w:rPr>
          <w:rFonts w:eastAsia="Times New Roman"/>
        </w:rPr>
        <w:t>.  4-20-17.  Phoenix, AZ.</w:t>
      </w:r>
    </w:p>
    <w:p w14:paraId="2703CF17" w14:textId="7E1CF6F3" w:rsidR="00DC292B" w:rsidRPr="003E4B94" w:rsidRDefault="00DC292B" w:rsidP="007138DF">
      <w:pPr>
        <w:widowControl w:val="0"/>
        <w:numPr>
          <w:ilvl w:val="0"/>
          <w:numId w:val="3"/>
        </w:numPr>
        <w:suppressAutoHyphens/>
        <w:rPr>
          <w:rFonts w:eastAsia="Times New Roman"/>
        </w:rPr>
      </w:pPr>
      <w:r w:rsidRPr="003E4B94">
        <w:rPr>
          <w:rFonts w:eastAsia="Times New Roman"/>
        </w:rPr>
        <w:t xml:space="preserve">Steve Berry.  </w:t>
      </w:r>
      <w:r w:rsidRPr="003E4B94">
        <w:rPr>
          <w:rFonts w:eastAsia="Times New Roman"/>
          <w:i/>
        </w:rPr>
        <w:t>The Lost Order</w:t>
      </w:r>
      <w:r w:rsidRPr="003E4B94">
        <w:rPr>
          <w:rFonts w:eastAsia="Times New Roman"/>
        </w:rPr>
        <w:t>.  4-10-17.  Phoenix, AZ.</w:t>
      </w:r>
    </w:p>
    <w:p w14:paraId="183FC6F0" w14:textId="4F508601" w:rsidR="00DC292B" w:rsidRPr="003E4B94" w:rsidRDefault="00DC292B" w:rsidP="007138DF">
      <w:pPr>
        <w:widowControl w:val="0"/>
        <w:numPr>
          <w:ilvl w:val="0"/>
          <w:numId w:val="3"/>
        </w:numPr>
        <w:suppressAutoHyphens/>
        <w:rPr>
          <w:rFonts w:eastAsia="Times New Roman"/>
        </w:rPr>
      </w:pPr>
      <w:r w:rsidRPr="003E4B94">
        <w:rPr>
          <w:rFonts w:eastAsia="Times New Roman"/>
        </w:rPr>
        <w:t xml:space="preserve">Lisa See.  </w:t>
      </w:r>
      <w:r w:rsidRPr="003E4B94">
        <w:rPr>
          <w:rFonts w:eastAsia="Times New Roman"/>
          <w:i/>
        </w:rPr>
        <w:t>The Tea Girl of Hummingbird Lane</w:t>
      </w:r>
      <w:r w:rsidRPr="003E4B94">
        <w:rPr>
          <w:rFonts w:eastAsia="Times New Roman"/>
        </w:rPr>
        <w:t>.  4-6-17.  Phoenix, AZ.</w:t>
      </w:r>
    </w:p>
    <w:p w14:paraId="7F968F23" w14:textId="605D936E" w:rsidR="003E4614" w:rsidRPr="003E4B94" w:rsidRDefault="003E4614" w:rsidP="007138DF">
      <w:pPr>
        <w:widowControl w:val="0"/>
        <w:numPr>
          <w:ilvl w:val="0"/>
          <w:numId w:val="3"/>
        </w:numPr>
        <w:suppressAutoHyphens/>
        <w:rPr>
          <w:i/>
        </w:rPr>
      </w:pPr>
      <w:r w:rsidRPr="003E4B94">
        <w:rPr>
          <w:rFonts w:eastAsia="Times New Roman"/>
        </w:rPr>
        <w:t xml:space="preserve">Peter Selgin.  </w:t>
      </w:r>
      <w:r w:rsidRPr="003E4B94">
        <w:rPr>
          <w:rFonts w:eastAsia="Times New Roman"/>
          <w:i/>
        </w:rPr>
        <w:t>The Inventors: A Memoir</w:t>
      </w:r>
      <w:r w:rsidRPr="003E4B94">
        <w:rPr>
          <w:rFonts w:eastAsia="Times New Roman"/>
        </w:rPr>
        <w:t>.  3-3-17.  Phoenix, AZ.</w:t>
      </w:r>
    </w:p>
    <w:p w14:paraId="592E8892" w14:textId="34A380F2" w:rsidR="002600FF" w:rsidRPr="003E4B94" w:rsidRDefault="002600FF" w:rsidP="007138DF">
      <w:pPr>
        <w:widowControl w:val="0"/>
        <w:numPr>
          <w:ilvl w:val="0"/>
          <w:numId w:val="3"/>
        </w:numPr>
        <w:suppressAutoHyphens/>
        <w:rPr>
          <w:rFonts w:eastAsia="Times New Roman"/>
          <w:i/>
        </w:rPr>
      </w:pPr>
      <w:r w:rsidRPr="003E4B94">
        <w:rPr>
          <w:rFonts w:eastAsia="Times New Roman"/>
        </w:rPr>
        <w:t xml:space="preserve">Sanderia Faye.  </w:t>
      </w:r>
      <w:r w:rsidRPr="003E4B94">
        <w:rPr>
          <w:rFonts w:eastAsia="Times New Roman"/>
          <w:i/>
        </w:rPr>
        <w:t>Mourner’s Bench</w:t>
      </w:r>
      <w:r w:rsidRPr="003E4B94">
        <w:rPr>
          <w:rFonts w:eastAsia="Times New Roman"/>
        </w:rPr>
        <w:t>.  2-16-17.  Phoenix, AZ.</w:t>
      </w:r>
    </w:p>
    <w:p w14:paraId="57E44CEA" w14:textId="4F85FC16" w:rsidR="002600FF" w:rsidRPr="003E4B94" w:rsidRDefault="002600FF" w:rsidP="007138DF">
      <w:pPr>
        <w:widowControl w:val="0"/>
        <w:numPr>
          <w:ilvl w:val="0"/>
          <w:numId w:val="3"/>
        </w:numPr>
        <w:suppressAutoHyphens/>
        <w:rPr>
          <w:i/>
        </w:rPr>
      </w:pPr>
      <w:r w:rsidRPr="003E4B94">
        <w:rPr>
          <w:rFonts w:eastAsia="Times New Roman"/>
        </w:rPr>
        <w:t xml:space="preserve">Linda Valdez.  </w:t>
      </w:r>
      <w:r w:rsidRPr="003E4B94">
        <w:rPr>
          <w:rFonts w:eastAsia="Times New Roman"/>
          <w:i/>
        </w:rPr>
        <w:t>Crossing the Line</w:t>
      </w:r>
      <w:r w:rsidRPr="003E4B94">
        <w:rPr>
          <w:rFonts w:eastAsia="Times New Roman"/>
        </w:rPr>
        <w:t>.  2-16-17.  Phoenix, AZ.</w:t>
      </w:r>
    </w:p>
    <w:p w14:paraId="41E2AFCB" w14:textId="29C078BA" w:rsidR="00071E53" w:rsidRPr="003E4B94" w:rsidRDefault="00071E53" w:rsidP="007138DF">
      <w:pPr>
        <w:widowControl w:val="0"/>
        <w:numPr>
          <w:ilvl w:val="0"/>
          <w:numId w:val="3"/>
        </w:numPr>
        <w:suppressAutoHyphens/>
        <w:rPr>
          <w:rFonts w:eastAsia="Times New Roman"/>
          <w:i/>
        </w:rPr>
      </w:pPr>
      <w:r w:rsidRPr="003E4B94">
        <w:rPr>
          <w:rFonts w:eastAsia="Times New Roman"/>
        </w:rPr>
        <w:t xml:space="preserve">Brad Taylor.  </w:t>
      </w:r>
      <w:r w:rsidRPr="003E4B94">
        <w:rPr>
          <w:rFonts w:eastAsia="Times New Roman"/>
          <w:i/>
        </w:rPr>
        <w:t>Ring of Fire</w:t>
      </w:r>
      <w:r w:rsidRPr="003E4B94">
        <w:rPr>
          <w:rFonts w:eastAsia="Times New Roman"/>
        </w:rPr>
        <w:t>.  1-11-17.  Phoenix, AZ.</w:t>
      </w:r>
    </w:p>
    <w:p w14:paraId="0AE63147" w14:textId="447B1BB4" w:rsidR="00C4656F" w:rsidRPr="003E4B94" w:rsidRDefault="00C4656F" w:rsidP="007138DF">
      <w:pPr>
        <w:widowControl w:val="0"/>
        <w:numPr>
          <w:ilvl w:val="0"/>
          <w:numId w:val="3"/>
        </w:numPr>
        <w:suppressAutoHyphens/>
        <w:rPr>
          <w:rFonts w:eastAsia="Times New Roman"/>
          <w:i/>
        </w:rPr>
      </w:pPr>
      <w:r w:rsidRPr="003E4B94">
        <w:rPr>
          <w:rFonts w:eastAsia="Times New Roman"/>
        </w:rPr>
        <w:t xml:space="preserve">Mark Beauregard.  </w:t>
      </w:r>
      <w:r w:rsidRPr="003E4B94">
        <w:rPr>
          <w:rFonts w:eastAsia="Times New Roman"/>
          <w:i/>
        </w:rPr>
        <w:t>The Whale: A Love Story</w:t>
      </w:r>
      <w:r w:rsidRPr="003E4B94">
        <w:rPr>
          <w:rFonts w:eastAsia="Times New Roman"/>
        </w:rPr>
        <w:t>.  6-2-16.  Phoenix, AZ.</w:t>
      </w:r>
    </w:p>
    <w:p w14:paraId="0005D95B" w14:textId="5EB5274B" w:rsidR="00647C5A" w:rsidRPr="003E4B94" w:rsidRDefault="00647C5A" w:rsidP="007138DF">
      <w:pPr>
        <w:widowControl w:val="0"/>
        <w:numPr>
          <w:ilvl w:val="0"/>
          <w:numId w:val="3"/>
        </w:numPr>
        <w:suppressAutoHyphens/>
        <w:rPr>
          <w:rFonts w:eastAsia="Times New Roman"/>
          <w:i/>
        </w:rPr>
      </w:pPr>
      <w:r w:rsidRPr="003E4B94">
        <w:rPr>
          <w:rFonts w:eastAsia="Times New Roman"/>
        </w:rPr>
        <w:t xml:space="preserve">Matthew Palmer.  </w:t>
      </w:r>
      <w:r w:rsidRPr="003E4B94">
        <w:rPr>
          <w:rFonts w:eastAsia="Times New Roman"/>
          <w:i/>
        </w:rPr>
        <w:t>The Wolf of Sarajevo</w:t>
      </w:r>
      <w:r w:rsidRPr="003E4B94">
        <w:rPr>
          <w:rFonts w:eastAsia="Times New Roman"/>
        </w:rPr>
        <w:t>.  5-25-16.  Phoenix, AZ.</w:t>
      </w:r>
    </w:p>
    <w:p w14:paraId="66B143CE" w14:textId="6221D047" w:rsidR="00B0318B" w:rsidRPr="003E4B94" w:rsidRDefault="00B0318B" w:rsidP="007138DF">
      <w:pPr>
        <w:widowControl w:val="0"/>
        <w:numPr>
          <w:ilvl w:val="0"/>
          <w:numId w:val="3"/>
        </w:numPr>
        <w:suppressAutoHyphens/>
        <w:rPr>
          <w:rFonts w:eastAsia="Times New Roman"/>
          <w:i/>
        </w:rPr>
      </w:pPr>
      <w:r w:rsidRPr="003E4B94">
        <w:rPr>
          <w:rFonts w:eastAsia="Times New Roman"/>
        </w:rPr>
        <w:t xml:space="preserve">Joe Hill.  </w:t>
      </w:r>
      <w:r w:rsidRPr="003E4B94">
        <w:rPr>
          <w:rFonts w:eastAsia="Times New Roman"/>
          <w:i/>
        </w:rPr>
        <w:t>The Fireman</w:t>
      </w:r>
      <w:r w:rsidRPr="003E4B94">
        <w:rPr>
          <w:rFonts w:eastAsia="Times New Roman"/>
        </w:rPr>
        <w:t>.  5-24-16. Phoenix, AZ.</w:t>
      </w:r>
    </w:p>
    <w:p w14:paraId="3A2EE61E" w14:textId="2098C05F" w:rsidR="00B0318B" w:rsidRPr="003E4B94" w:rsidRDefault="00B0318B" w:rsidP="007138DF">
      <w:pPr>
        <w:widowControl w:val="0"/>
        <w:numPr>
          <w:ilvl w:val="0"/>
          <w:numId w:val="3"/>
        </w:numPr>
        <w:suppressAutoHyphens/>
        <w:rPr>
          <w:rFonts w:eastAsia="Times New Roman"/>
          <w:i/>
        </w:rPr>
      </w:pPr>
      <w:r w:rsidRPr="003E4B94">
        <w:rPr>
          <w:rFonts w:eastAsia="Times New Roman"/>
        </w:rPr>
        <w:t xml:space="preserve">Ace Atkins.  </w:t>
      </w:r>
      <w:r w:rsidRPr="003E4B94">
        <w:rPr>
          <w:rFonts w:eastAsia="Times New Roman"/>
          <w:i/>
        </w:rPr>
        <w:t xml:space="preserve">Robert B. Parker’s Slow </w:t>
      </w:r>
      <w:r w:rsidRPr="003E4B94">
        <w:rPr>
          <w:rFonts w:eastAsia="Times New Roman"/>
        </w:rPr>
        <w:t>Burn.  5-10-16. Phoenix, AZ.</w:t>
      </w:r>
    </w:p>
    <w:p w14:paraId="557F6A05" w14:textId="4BE3D9D8" w:rsidR="00B0318B" w:rsidRPr="003E4B94" w:rsidRDefault="00B0318B" w:rsidP="0095598F">
      <w:pPr>
        <w:widowControl w:val="0"/>
        <w:numPr>
          <w:ilvl w:val="0"/>
          <w:numId w:val="3"/>
        </w:numPr>
        <w:suppressAutoHyphens/>
        <w:rPr>
          <w:rFonts w:eastAsia="Times New Roman"/>
          <w:i/>
        </w:rPr>
      </w:pPr>
      <w:r w:rsidRPr="003E4B94">
        <w:rPr>
          <w:rFonts w:eastAsia="Times New Roman"/>
        </w:rPr>
        <w:t xml:space="preserve">Amy Goodman.  </w:t>
      </w:r>
      <w:r w:rsidRPr="003E4B94">
        <w:rPr>
          <w:rFonts w:eastAsia="Times New Roman"/>
          <w:i/>
        </w:rPr>
        <w:t xml:space="preserve">Democracy </w:t>
      </w:r>
      <w:proofErr w:type="gramStart"/>
      <w:r w:rsidRPr="003E4B94">
        <w:rPr>
          <w:rFonts w:eastAsia="Times New Roman"/>
          <w:i/>
        </w:rPr>
        <w:t>Now!:</w:t>
      </w:r>
      <w:proofErr w:type="gramEnd"/>
      <w:r w:rsidRPr="003E4B94">
        <w:rPr>
          <w:rFonts w:eastAsia="Times New Roman"/>
          <w:i/>
        </w:rPr>
        <w:t xml:space="preserve"> Twenty Years Covering the Movements Changing America</w:t>
      </w:r>
      <w:r w:rsidRPr="003E4B94">
        <w:rPr>
          <w:rFonts w:eastAsia="Times New Roman"/>
        </w:rPr>
        <w:t>.  4-28-16. Phoenix, AZ.</w:t>
      </w:r>
    </w:p>
    <w:p w14:paraId="7232A025" w14:textId="4F26F25B" w:rsidR="00B0318B" w:rsidRPr="003E4B94" w:rsidRDefault="00B0318B" w:rsidP="007138DF">
      <w:pPr>
        <w:widowControl w:val="0"/>
        <w:numPr>
          <w:ilvl w:val="0"/>
          <w:numId w:val="3"/>
        </w:numPr>
        <w:suppressAutoHyphens/>
        <w:rPr>
          <w:rFonts w:eastAsia="Times New Roman"/>
          <w:i/>
        </w:rPr>
      </w:pPr>
      <w:r w:rsidRPr="003E4B94">
        <w:rPr>
          <w:rFonts w:eastAsia="Times New Roman"/>
        </w:rPr>
        <w:t xml:space="preserve">Amy Silverman.  </w:t>
      </w:r>
      <w:r w:rsidRPr="003E4B94">
        <w:rPr>
          <w:i/>
        </w:rPr>
        <w:t>My Heart Can’t Even Believe It: A Story of Science, Love, and Down Syndrome</w:t>
      </w:r>
      <w:r w:rsidRPr="003E4B94">
        <w:rPr>
          <w:rFonts w:eastAsia="Times New Roman"/>
        </w:rPr>
        <w:t>.  4-21-16.  Phoenix, AZ.</w:t>
      </w:r>
    </w:p>
    <w:p w14:paraId="31BE7582" w14:textId="489CD9B8" w:rsidR="00B0318B" w:rsidRPr="003E4B94" w:rsidRDefault="00B0318B" w:rsidP="007138DF">
      <w:pPr>
        <w:widowControl w:val="0"/>
        <w:numPr>
          <w:ilvl w:val="0"/>
          <w:numId w:val="3"/>
        </w:numPr>
        <w:suppressAutoHyphens/>
        <w:rPr>
          <w:rFonts w:eastAsia="Times New Roman"/>
          <w:i/>
        </w:rPr>
      </w:pPr>
      <w:r w:rsidRPr="003E4B94">
        <w:rPr>
          <w:rFonts w:eastAsia="Times New Roman"/>
        </w:rPr>
        <w:t xml:space="preserve">Jessica Knoll. </w:t>
      </w:r>
      <w:r w:rsidRPr="003E4B94">
        <w:rPr>
          <w:rFonts w:eastAsia="Times New Roman"/>
          <w:i/>
        </w:rPr>
        <w:t>Luckiest Girl Alive</w:t>
      </w:r>
      <w:r w:rsidRPr="003E4B94">
        <w:rPr>
          <w:rFonts w:eastAsia="Times New Roman"/>
        </w:rPr>
        <w:t>.  4-12-16. Phoenix, AZ.</w:t>
      </w:r>
    </w:p>
    <w:p w14:paraId="65E14AAB" w14:textId="47E7F985" w:rsidR="00545933" w:rsidRPr="003E4B94" w:rsidRDefault="00545933" w:rsidP="007138DF">
      <w:pPr>
        <w:widowControl w:val="0"/>
        <w:numPr>
          <w:ilvl w:val="0"/>
          <w:numId w:val="3"/>
        </w:numPr>
        <w:suppressAutoHyphens/>
        <w:rPr>
          <w:rFonts w:eastAsia="Times New Roman"/>
          <w:i/>
        </w:rPr>
      </w:pPr>
      <w:r w:rsidRPr="003E4B94">
        <w:rPr>
          <w:rFonts w:eastAsia="Times New Roman"/>
        </w:rPr>
        <w:t xml:space="preserve">Lisa Lutz.  </w:t>
      </w:r>
      <w:r w:rsidRPr="003E4B94">
        <w:rPr>
          <w:rFonts w:eastAsia="Times New Roman"/>
          <w:i/>
        </w:rPr>
        <w:t>The Passenger</w:t>
      </w:r>
      <w:r w:rsidRPr="003E4B94">
        <w:rPr>
          <w:rFonts w:eastAsia="Times New Roman"/>
        </w:rPr>
        <w:t>.  3-15-16.  Phoenix, AZ.</w:t>
      </w:r>
    </w:p>
    <w:p w14:paraId="01BCD5DA" w14:textId="5C0C865C" w:rsidR="00545933" w:rsidRPr="003E4B94" w:rsidRDefault="00545933" w:rsidP="007138DF">
      <w:pPr>
        <w:widowControl w:val="0"/>
        <w:numPr>
          <w:ilvl w:val="0"/>
          <w:numId w:val="3"/>
        </w:numPr>
        <w:suppressAutoHyphens/>
        <w:rPr>
          <w:rFonts w:eastAsia="Times New Roman"/>
          <w:i/>
        </w:rPr>
      </w:pPr>
      <w:r w:rsidRPr="003E4B94">
        <w:rPr>
          <w:rFonts w:eastAsia="Times New Roman"/>
        </w:rPr>
        <w:t xml:space="preserve">Owen Laukkanen. </w:t>
      </w:r>
      <w:r w:rsidRPr="003E4B94">
        <w:rPr>
          <w:rFonts w:eastAsia="Times New Roman"/>
          <w:i/>
        </w:rPr>
        <w:t>The Watcher in the Wall</w:t>
      </w:r>
      <w:r w:rsidRPr="003E4B94">
        <w:rPr>
          <w:rFonts w:eastAsia="Times New Roman"/>
        </w:rPr>
        <w:t>.  3-15-16.  Phoenix, AZ.</w:t>
      </w:r>
    </w:p>
    <w:p w14:paraId="42200B96" w14:textId="313EFE51" w:rsidR="00545933" w:rsidRPr="003E4B94" w:rsidRDefault="00545933" w:rsidP="007138DF">
      <w:pPr>
        <w:widowControl w:val="0"/>
        <w:numPr>
          <w:ilvl w:val="0"/>
          <w:numId w:val="3"/>
        </w:numPr>
        <w:suppressAutoHyphens/>
        <w:rPr>
          <w:rFonts w:eastAsia="Times New Roman"/>
          <w:i/>
        </w:rPr>
      </w:pPr>
      <w:r w:rsidRPr="003E4B94">
        <w:rPr>
          <w:rFonts w:eastAsia="Times New Roman"/>
        </w:rPr>
        <w:lastRenderedPageBreak/>
        <w:t xml:space="preserve">John Donvan and Caren Zucker. </w:t>
      </w:r>
      <w:r w:rsidRPr="003E4B94">
        <w:rPr>
          <w:rFonts w:eastAsia="Times New Roman"/>
          <w:i/>
        </w:rPr>
        <w:t>In a Different Key: The Story of Autism</w:t>
      </w:r>
      <w:r w:rsidRPr="003E4B94">
        <w:rPr>
          <w:rFonts w:eastAsia="Times New Roman"/>
        </w:rPr>
        <w:t>. 2-25-16.</w:t>
      </w:r>
    </w:p>
    <w:p w14:paraId="6CA431B0" w14:textId="58644D21" w:rsidR="00545933" w:rsidRPr="003E4B94" w:rsidRDefault="00545933" w:rsidP="007138DF">
      <w:pPr>
        <w:widowControl w:val="0"/>
        <w:numPr>
          <w:ilvl w:val="0"/>
          <w:numId w:val="3"/>
        </w:numPr>
        <w:suppressAutoHyphens/>
        <w:rPr>
          <w:rFonts w:eastAsia="Times New Roman"/>
          <w:i/>
        </w:rPr>
      </w:pPr>
      <w:r w:rsidRPr="003E4B94">
        <w:rPr>
          <w:rFonts w:eastAsia="Times New Roman"/>
        </w:rPr>
        <w:t xml:space="preserve">Diane Rehm.  </w:t>
      </w:r>
      <w:r w:rsidRPr="003E4B94">
        <w:rPr>
          <w:rFonts w:eastAsia="Times New Roman"/>
          <w:i/>
        </w:rPr>
        <w:t>On My Own</w:t>
      </w:r>
      <w:r w:rsidRPr="003E4B94">
        <w:rPr>
          <w:rFonts w:eastAsia="Times New Roman"/>
        </w:rPr>
        <w:t>.  2-18-16.  Phoenix, AZ.</w:t>
      </w:r>
    </w:p>
    <w:p w14:paraId="45C592AC" w14:textId="6B6562D4" w:rsidR="00545933" w:rsidRPr="003E4B94" w:rsidRDefault="00545933" w:rsidP="007138DF">
      <w:pPr>
        <w:widowControl w:val="0"/>
        <w:numPr>
          <w:ilvl w:val="0"/>
          <w:numId w:val="3"/>
        </w:numPr>
        <w:suppressAutoHyphens/>
        <w:rPr>
          <w:rFonts w:eastAsia="Times New Roman"/>
          <w:i/>
        </w:rPr>
      </w:pPr>
      <w:r w:rsidRPr="003E4B94">
        <w:rPr>
          <w:rFonts w:eastAsia="Times New Roman"/>
        </w:rPr>
        <w:t xml:space="preserve">Yann Martel.  </w:t>
      </w:r>
      <w:r w:rsidRPr="003E4B94">
        <w:rPr>
          <w:rFonts w:eastAsia="Times New Roman"/>
          <w:i/>
        </w:rPr>
        <w:t>The High Mountains of Portugal</w:t>
      </w:r>
      <w:r w:rsidRPr="003E4B94">
        <w:rPr>
          <w:rFonts w:eastAsia="Times New Roman"/>
        </w:rPr>
        <w:t>.  2-6-16.  Phoenix, AZ.</w:t>
      </w:r>
    </w:p>
    <w:p w14:paraId="39F5F242" w14:textId="77777777" w:rsidR="00545933" w:rsidRPr="003E4B94" w:rsidRDefault="00545933" w:rsidP="00545933">
      <w:pPr>
        <w:widowControl w:val="0"/>
        <w:numPr>
          <w:ilvl w:val="0"/>
          <w:numId w:val="3"/>
        </w:numPr>
        <w:suppressAutoHyphens/>
        <w:rPr>
          <w:rFonts w:eastAsia="Times New Roman"/>
          <w:i/>
        </w:rPr>
      </w:pPr>
      <w:r w:rsidRPr="003E4B94">
        <w:rPr>
          <w:rFonts w:eastAsia="Times New Roman"/>
        </w:rPr>
        <w:t xml:space="preserve">Tami Hoag.  </w:t>
      </w:r>
      <w:r w:rsidRPr="003E4B94">
        <w:rPr>
          <w:rFonts w:eastAsia="Times New Roman"/>
          <w:i/>
        </w:rPr>
        <w:t>The Bitter Season</w:t>
      </w:r>
      <w:r w:rsidRPr="003E4B94">
        <w:rPr>
          <w:rFonts w:eastAsia="Times New Roman"/>
        </w:rPr>
        <w:t>.  1-14-16.  Phoenix, AZ.</w:t>
      </w:r>
    </w:p>
    <w:p w14:paraId="1316B4AA" w14:textId="4D959F1C" w:rsidR="001E1CB2" w:rsidRPr="003E4B94" w:rsidRDefault="001E1CB2" w:rsidP="007138DF">
      <w:pPr>
        <w:widowControl w:val="0"/>
        <w:numPr>
          <w:ilvl w:val="0"/>
          <w:numId w:val="3"/>
        </w:numPr>
        <w:suppressAutoHyphens/>
        <w:rPr>
          <w:rFonts w:eastAsia="Times New Roman"/>
          <w:i/>
        </w:rPr>
      </w:pPr>
      <w:r w:rsidRPr="003E4B94">
        <w:rPr>
          <w:rFonts w:eastAsia="Times New Roman"/>
        </w:rPr>
        <w:t xml:space="preserve">Tara Ison, </w:t>
      </w:r>
      <w:r w:rsidRPr="003E4B94">
        <w:rPr>
          <w:rFonts w:eastAsia="Times New Roman"/>
          <w:i/>
        </w:rPr>
        <w:t>Reeling Through Life: How I Learned to Live, Love, and Die at the Movies</w:t>
      </w:r>
      <w:r w:rsidRPr="003E4B94">
        <w:rPr>
          <w:rFonts w:eastAsia="Times New Roman"/>
        </w:rPr>
        <w:t>.</w:t>
      </w:r>
      <w:r w:rsidR="0050758C" w:rsidRPr="003E4B94">
        <w:rPr>
          <w:rFonts w:eastAsia="Times New Roman"/>
        </w:rPr>
        <w:t xml:space="preserve"> </w:t>
      </w:r>
      <w:r w:rsidRPr="003E4B94">
        <w:rPr>
          <w:rFonts w:eastAsia="Times New Roman"/>
        </w:rPr>
        <w:t>4-3-15.</w:t>
      </w:r>
      <w:r w:rsidR="0050758C" w:rsidRPr="003E4B94">
        <w:rPr>
          <w:rFonts w:eastAsia="Times New Roman"/>
        </w:rPr>
        <w:t xml:space="preserve"> </w:t>
      </w:r>
      <w:r w:rsidRPr="003E4B94">
        <w:rPr>
          <w:rFonts w:eastAsia="Times New Roman"/>
        </w:rPr>
        <w:t>Phoenix, AZ.</w:t>
      </w:r>
    </w:p>
    <w:p w14:paraId="691DA2C4" w14:textId="005B193C" w:rsidR="001E1CB2" w:rsidRPr="003E4B94" w:rsidRDefault="001E1CB2" w:rsidP="007138DF">
      <w:pPr>
        <w:widowControl w:val="0"/>
        <w:numPr>
          <w:ilvl w:val="0"/>
          <w:numId w:val="3"/>
        </w:numPr>
        <w:suppressAutoHyphens/>
        <w:rPr>
          <w:rFonts w:eastAsia="Times New Roman"/>
          <w:i/>
        </w:rPr>
      </w:pPr>
      <w:r w:rsidRPr="003E4B94">
        <w:rPr>
          <w:rFonts w:eastAsia="Times New Roman"/>
        </w:rPr>
        <w:t xml:space="preserve">Jim Bell, </w:t>
      </w:r>
      <w:r w:rsidRPr="003E4B94">
        <w:rPr>
          <w:rFonts w:eastAsia="Times New Roman"/>
          <w:i/>
        </w:rPr>
        <w:t>The Interstellar Age: Inside the Forty-Year Voyager Mission</w:t>
      </w:r>
      <w:r w:rsidRPr="003E4B94">
        <w:rPr>
          <w:rFonts w:eastAsia="Times New Roman"/>
        </w:rPr>
        <w:t>.</w:t>
      </w:r>
      <w:r w:rsidR="0050758C" w:rsidRPr="003E4B94">
        <w:rPr>
          <w:rFonts w:eastAsia="Times New Roman"/>
        </w:rPr>
        <w:t xml:space="preserve"> </w:t>
      </w:r>
      <w:r w:rsidRPr="003E4B94">
        <w:rPr>
          <w:rFonts w:eastAsia="Times New Roman"/>
        </w:rPr>
        <w:t>4-3-15.</w:t>
      </w:r>
      <w:r w:rsidR="0050758C" w:rsidRPr="003E4B94">
        <w:rPr>
          <w:rFonts w:eastAsia="Times New Roman"/>
        </w:rPr>
        <w:t xml:space="preserve"> </w:t>
      </w:r>
      <w:r w:rsidRPr="003E4B94">
        <w:rPr>
          <w:rFonts w:eastAsia="Times New Roman"/>
        </w:rPr>
        <w:t>Phoenix, AZ.</w:t>
      </w:r>
    </w:p>
    <w:p w14:paraId="30FA1E35" w14:textId="36027966" w:rsidR="00F009C5" w:rsidRPr="003E4B94" w:rsidRDefault="00F009C5" w:rsidP="007138DF">
      <w:pPr>
        <w:widowControl w:val="0"/>
        <w:numPr>
          <w:ilvl w:val="0"/>
          <w:numId w:val="3"/>
        </w:numPr>
        <w:suppressAutoHyphens/>
        <w:rPr>
          <w:rFonts w:eastAsia="Times New Roman"/>
          <w:i/>
        </w:rPr>
      </w:pPr>
      <w:r w:rsidRPr="003E4B94">
        <w:rPr>
          <w:rFonts w:eastAsia="Times New Roman"/>
        </w:rPr>
        <w:t xml:space="preserve">Elizabeth Evans, </w:t>
      </w:r>
      <w:r w:rsidRPr="003E4B94">
        <w:rPr>
          <w:rFonts w:eastAsia="Times New Roman"/>
          <w:i/>
        </w:rPr>
        <w:t>As Good as Dead</w:t>
      </w:r>
      <w:r w:rsidRPr="003E4B94">
        <w:rPr>
          <w:rFonts w:eastAsia="Times New Roman"/>
        </w:rPr>
        <w:t>.</w:t>
      </w:r>
      <w:r w:rsidR="0050758C" w:rsidRPr="003E4B94">
        <w:rPr>
          <w:rFonts w:eastAsia="Times New Roman"/>
        </w:rPr>
        <w:t xml:space="preserve"> </w:t>
      </w:r>
      <w:r w:rsidRPr="003E4B94">
        <w:rPr>
          <w:rFonts w:eastAsia="Times New Roman"/>
        </w:rPr>
        <w:t>3-23-15.</w:t>
      </w:r>
      <w:r w:rsidR="0050758C" w:rsidRPr="003E4B94">
        <w:rPr>
          <w:rFonts w:eastAsia="Times New Roman"/>
        </w:rPr>
        <w:t xml:space="preserve"> </w:t>
      </w:r>
      <w:r w:rsidRPr="003E4B94">
        <w:rPr>
          <w:rFonts w:eastAsia="Times New Roman"/>
        </w:rPr>
        <w:t>Phoenix, AZ.</w:t>
      </w:r>
    </w:p>
    <w:p w14:paraId="0665AB67" w14:textId="72A170F8" w:rsidR="00F009C5" w:rsidRPr="003E4B94" w:rsidRDefault="00F009C5" w:rsidP="007138DF">
      <w:pPr>
        <w:widowControl w:val="0"/>
        <w:numPr>
          <w:ilvl w:val="0"/>
          <w:numId w:val="3"/>
        </w:numPr>
        <w:suppressAutoHyphens/>
        <w:rPr>
          <w:rFonts w:eastAsia="Times New Roman"/>
          <w:i/>
        </w:rPr>
      </w:pPr>
      <w:r w:rsidRPr="003E4B94">
        <w:rPr>
          <w:rFonts w:eastAsia="Times New Roman"/>
        </w:rPr>
        <w:t xml:space="preserve">David Joy, </w:t>
      </w:r>
      <w:r w:rsidRPr="003E4B94">
        <w:rPr>
          <w:rFonts w:eastAsia="Times New Roman"/>
          <w:i/>
        </w:rPr>
        <w:t>Where All Light Tends to Go</w:t>
      </w:r>
      <w:r w:rsidRPr="003E4B94">
        <w:rPr>
          <w:rFonts w:eastAsia="Times New Roman"/>
        </w:rPr>
        <w:t>.</w:t>
      </w:r>
      <w:r w:rsidR="0050758C" w:rsidRPr="003E4B94">
        <w:rPr>
          <w:rFonts w:eastAsia="Times New Roman"/>
        </w:rPr>
        <w:t xml:space="preserve"> </w:t>
      </w:r>
      <w:r w:rsidRPr="003E4B94">
        <w:rPr>
          <w:rFonts w:eastAsia="Times New Roman"/>
        </w:rPr>
        <w:t>3-19-15.</w:t>
      </w:r>
      <w:r w:rsidR="0050758C" w:rsidRPr="003E4B94">
        <w:rPr>
          <w:rFonts w:eastAsia="Times New Roman"/>
        </w:rPr>
        <w:t xml:space="preserve"> </w:t>
      </w:r>
      <w:r w:rsidRPr="003E4B94">
        <w:rPr>
          <w:rFonts w:eastAsia="Times New Roman"/>
        </w:rPr>
        <w:t>Phoenix, AZ.</w:t>
      </w:r>
    </w:p>
    <w:p w14:paraId="056D4139" w14:textId="190D2BC8" w:rsidR="007542ED" w:rsidRPr="003E4B94" w:rsidRDefault="000055FE" w:rsidP="007138DF">
      <w:pPr>
        <w:widowControl w:val="0"/>
        <w:numPr>
          <w:ilvl w:val="0"/>
          <w:numId w:val="3"/>
        </w:numPr>
        <w:suppressAutoHyphens/>
        <w:rPr>
          <w:rFonts w:eastAsia="Times New Roman"/>
          <w:i/>
        </w:rPr>
      </w:pPr>
      <w:r w:rsidRPr="003E4B94">
        <w:rPr>
          <w:rFonts w:eastAsia="Times New Roman"/>
        </w:rPr>
        <w:t xml:space="preserve">Dave Barry, </w:t>
      </w:r>
      <w:r w:rsidRPr="003E4B94">
        <w:rPr>
          <w:rFonts w:eastAsia="Times New Roman"/>
          <w:i/>
        </w:rPr>
        <w:t xml:space="preserve">Live Right and Find </w:t>
      </w:r>
      <w:r w:rsidRPr="003E4B94">
        <w:rPr>
          <w:rFonts w:eastAsia="Times New Roman"/>
        </w:rPr>
        <w:t>Happiness.</w:t>
      </w:r>
      <w:r w:rsidR="0050758C" w:rsidRPr="003E4B94">
        <w:rPr>
          <w:rFonts w:eastAsia="Times New Roman"/>
        </w:rPr>
        <w:t xml:space="preserve"> </w:t>
      </w:r>
      <w:r w:rsidRPr="003E4B94">
        <w:rPr>
          <w:rFonts w:eastAsia="Times New Roman"/>
        </w:rPr>
        <w:t>3-12-15.</w:t>
      </w:r>
      <w:r w:rsidR="0050758C" w:rsidRPr="003E4B94">
        <w:rPr>
          <w:rFonts w:eastAsia="Times New Roman"/>
        </w:rPr>
        <w:t xml:space="preserve"> </w:t>
      </w:r>
      <w:r w:rsidRPr="003E4B94">
        <w:rPr>
          <w:rFonts w:eastAsia="Times New Roman"/>
        </w:rPr>
        <w:t>Phoenix, AZ.</w:t>
      </w:r>
    </w:p>
    <w:p w14:paraId="4B6BE107" w14:textId="633EED1F" w:rsidR="00CC4017" w:rsidRPr="003E4B94" w:rsidRDefault="00CC4017" w:rsidP="007138DF">
      <w:pPr>
        <w:widowControl w:val="0"/>
        <w:numPr>
          <w:ilvl w:val="0"/>
          <w:numId w:val="3"/>
        </w:numPr>
        <w:suppressAutoHyphens/>
        <w:rPr>
          <w:rFonts w:eastAsia="Times New Roman"/>
          <w:i/>
        </w:rPr>
      </w:pPr>
      <w:r w:rsidRPr="003E4B94">
        <w:rPr>
          <w:rFonts w:eastAsia="Times New Roman"/>
        </w:rPr>
        <w:t>Michael Sears.</w:t>
      </w:r>
      <w:r w:rsidR="0050758C" w:rsidRPr="003E4B94">
        <w:rPr>
          <w:rFonts w:eastAsia="Times New Roman"/>
        </w:rPr>
        <w:t xml:space="preserve"> </w:t>
      </w:r>
      <w:r w:rsidRPr="003E4B94">
        <w:rPr>
          <w:rFonts w:eastAsia="Times New Roman"/>
          <w:i/>
        </w:rPr>
        <w:t>Long Way Down</w:t>
      </w:r>
      <w:r w:rsidRPr="003E4B94">
        <w:rPr>
          <w:rFonts w:eastAsia="Times New Roman"/>
        </w:rPr>
        <w:t>.</w:t>
      </w:r>
      <w:r w:rsidR="0050758C" w:rsidRPr="003E4B94">
        <w:rPr>
          <w:rFonts w:eastAsia="Times New Roman"/>
        </w:rPr>
        <w:t xml:space="preserve"> </w:t>
      </w:r>
      <w:r w:rsidRPr="003E4B94">
        <w:rPr>
          <w:rFonts w:eastAsia="Times New Roman"/>
        </w:rPr>
        <w:t>2-11-15.</w:t>
      </w:r>
      <w:r w:rsidR="0050758C" w:rsidRPr="003E4B94">
        <w:rPr>
          <w:rFonts w:eastAsia="Times New Roman"/>
        </w:rPr>
        <w:t xml:space="preserve"> </w:t>
      </w:r>
      <w:r w:rsidRPr="003E4B94">
        <w:rPr>
          <w:rFonts w:eastAsia="Times New Roman"/>
        </w:rPr>
        <w:t>Phoenix, AZ.</w:t>
      </w:r>
    </w:p>
    <w:p w14:paraId="04A4A1AA" w14:textId="5790639B" w:rsidR="00074440" w:rsidRPr="003E4B94" w:rsidRDefault="00074440" w:rsidP="007138DF">
      <w:pPr>
        <w:widowControl w:val="0"/>
        <w:numPr>
          <w:ilvl w:val="0"/>
          <w:numId w:val="3"/>
        </w:numPr>
        <w:suppressAutoHyphens/>
        <w:rPr>
          <w:rFonts w:eastAsia="Times New Roman"/>
          <w:i/>
        </w:rPr>
      </w:pPr>
      <w:r w:rsidRPr="003E4B94">
        <w:rPr>
          <w:rFonts w:eastAsia="Times New Roman"/>
        </w:rPr>
        <w:t>Rebecca Scherm.</w:t>
      </w:r>
      <w:r w:rsidR="0050758C" w:rsidRPr="003E4B94">
        <w:rPr>
          <w:rFonts w:eastAsia="Times New Roman"/>
        </w:rPr>
        <w:t xml:space="preserve"> </w:t>
      </w:r>
      <w:r w:rsidRPr="003E4B94">
        <w:rPr>
          <w:rFonts w:eastAsia="Times New Roman"/>
          <w:i/>
        </w:rPr>
        <w:t>Unbecoming</w:t>
      </w:r>
      <w:r w:rsidRPr="003E4B94">
        <w:rPr>
          <w:rFonts w:eastAsia="Times New Roman"/>
        </w:rPr>
        <w:t>.</w:t>
      </w:r>
      <w:r w:rsidR="0050758C" w:rsidRPr="003E4B94">
        <w:rPr>
          <w:rFonts w:eastAsia="Times New Roman"/>
        </w:rPr>
        <w:t xml:space="preserve"> </w:t>
      </w:r>
      <w:r w:rsidRPr="003E4B94">
        <w:rPr>
          <w:rFonts w:eastAsia="Times New Roman"/>
        </w:rPr>
        <w:t>1-29-15.</w:t>
      </w:r>
      <w:r w:rsidR="0050758C" w:rsidRPr="003E4B94">
        <w:rPr>
          <w:rFonts w:eastAsia="Times New Roman"/>
        </w:rPr>
        <w:t xml:space="preserve"> </w:t>
      </w:r>
      <w:r w:rsidRPr="003E4B94">
        <w:rPr>
          <w:rFonts w:eastAsia="Times New Roman"/>
        </w:rPr>
        <w:t>Phoenix, AZ.</w:t>
      </w:r>
    </w:p>
    <w:p w14:paraId="3ADA9B40" w14:textId="3F22326A" w:rsidR="00074440" w:rsidRPr="003E4B94" w:rsidRDefault="00074440" w:rsidP="007138DF">
      <w:pPr>
        <w:widowControl w:val="0"/>
        <w:numPr>
          <w:ilvl w:val="0"/>
          <w:numId w:val="3"/>
        </w:numPr>
        <w:suppressAutoHyphens/>
        <w:rPr>
          <w:rFonts w:eastAsia="Times New Roman"/>
          <w:i/>
        </w:rPr>
      </w:pPr>
      <w:r w:rsidRPr="003E4B94">
        <w:rPr>
          <w:rFonts w:eastAsia="Times New Roman"/>
        </w:rPr>
        <w:t>Charles Todd.</w:t>
      </w:r>
      <w:r w:rsidR="0050758C" w:rsidRPr="003E4B94">
        <w:rPr>
          <w:rFonts w:eastAsia="Times New Roman"/>
        </w:rPr>
        <w:t xml:space="preserve"> </w:t>
      </w:r>
      <w:r w:rsidRPr="003E4B94">
        <w:rPr>
          <w:rFonts w:eastAsia="Times New Roman"/>
          <w:i/>
        </w:rPr>
        <w:t>A Fine Summer’s Day</w:t>
      </w:r>
      <w:r w:rsidRPr="003E4B94">
        <w:rPr>
          <w:rFonts w:eastAsia="Times New Roman"/>
        </w:rPr>
        <w:t>.</w:t>
      </w:r>
      <w:r w:rsidR="0050758C" w:rsidRPr="003E4B94">
        <w:rPr>
          <w:rFonts w:eastAsia="Times New Roman"/>
        </w:rPr>
        <w:t xml:space="preserve"> </w:t>
      </w:r>
      <w:r w:rsidRPr="003E4B94">
        <w:rPr>
          <w:rFonts w:eastAsia="Times New Roman"/>
        </w:rPr>
        <w:t>1-8-15.</w:t>
      </w:r>
      <w:r w:rsidR="0050758C" w:rsidRPr="003E4B94">
        <w:rPr>
          <w:rFonts w:eastAsia="Times New Roman"/>
        </w:rPr>
        <w:t xml:space="preserve"> </w:t>
      </w:r>
      <w:r w:rsidRPr="003E4B94">
        <w:rPr>
          <w:rFonts w:eastAsia="Times New Roman"/>
        </w:rPr>
        <w:t>Phoenix, AZ.</w:t>
      </w:r>
    </w:p>
    <w:p w14:paraId="6F82AB55" w14:textId="673EBC96" w:rsidR="00074440" w:rsidRPr="003E4B94" w:rsidRDefault="00074440" w:rsidP="007138DF">
      <w:pPr>
        <w:widowControl w:val="0"/>
        <w:numPr>
          <w:ilvl w:val="0"/>
          <w:numId w:val="3"/>
        </w:numPr>
        <w:suppressAutoHyphens/>
        <w:rPr>
          <w:rFonts w:eastAsia="Times New Roman"/>
          <w:i/>
        </w:rPr>
      </w:pPr>
      <w:r w:rsidRPr="003E4B94">
        <w:rPr>
          <w:rFonts w:eastAsia="Times New Roman"/>
        </w:rPr>
        <w:t>James Ellroy.</w:t>
      </w:r>
      <w:r w:rsidR="0050758C" w:rsidRPr="003E4B94">
        <w:rPr>
          <w:rFonts w:eastAsia="Times New Roman"/>
        </w:rPr>
        <w:t xml:space="preserve"> </w:t>
      </w:r>
      <w:r w:rsidRPr="003E4B94">
        <w:rPr>
          <w:rFonts w:eastAsia="Times New Roman"/>
          <w:i/>
        </w:rPr>
        <w:t>Perfidia</w:t>
      </w:r>
      <w:r w:rsidRPr="003E4B94">
        <w:rPr>
          <w:rFonts w:eastAsia="Times New Roman"/>
        </w:rPr>
        <w:t>.</w:t>
      </w:r>
      <w:r w:rsidR="0050758C" w:rsidRPr="003E4B94">
        <w:rPr>
          <w:rFonts w:eastAsia="Times New Roman"/>
        </w:rPr>
        <w:t xml:space="preserve"> </w:t>
      </w:r>
      <w:r w:rsidRPr="003E4B94">
        <w:rPr>
          <w:rFonts w:eastAsia="Times New Roman"/>
        </w:rPr>
        <w:t>9-14-14.</w:t>
      </w:r>
      <w:r w:rsidR="0050758C" w:rsidRPr="003E4B94">
        <w:rPr>
          <w:rFonts w:eastAsia="Times New Roman"/>
        </w:rPr>
        <w:t xml:space="preserve"> </w:t>
      </w:r>
      <w:r w:rsidRPr="003E4B94">
        <w:rPr>
          <w:rFonts w:eastAsia="Times New Roman"/>
        </w:rPr>
        <w:t>Phoenix, AZ.</w:t>
      </w:r>
    </w:p>
    <w:p w14:paraId="02F3C7DB" w14:textId="5D278259" w:rsidR="007138DF" w:rsidRPr="003E4B94" w:rsidRDefault="007138DF" w:rsidP="007138DF">
      <w:pPr>
        <w:widowControl w:val="0"/>
        <w:numPr>
          <w:ilvl w:val="0"/>
          <w:numId w:val="3"/>
        </w:numPr>
        <w:suppressAutoHyphens/>
        <w:rPr>
          <w:rFonts w:eastAsia="Times New Roman"/>
          <w:i/>
        </w:rPr>
      </w:pPr>
      <w:r w:rsidRPr="003E4B94">
        <w:rPr>
          <w:rFonts w:eastAsia="Times New Roman"/>
        </w:rPr>
        <w:t xml:space="preserve">Natalie Diaz, </w:t>
      </w:r>
      <w:r w:rsidRPr="003E4B94">
        <w:rPr>
          <w:rFonts w:eastAsia="Times New Roman"/>
          <w:i/>
        </w:rPr>
        <w:t>When My Brother Was an Aztec</w:t>
      </w:r>
      <w:r w:rsidRPr="003E4B94">
        <w:rPr>
          <w:rFonts w:eastAsia="Times New Roman"/>
        </w:rPr>
        <w:t>.</w:t>
      </w:r>
      <w:r w:rsidR="0050758C" w:rsidRPr="003E4B94">
        <w:rPr>
          <w:rFonts w:eastAsia="Times New Roman"/>
        </w:rPr>
        <w:t xml:space="preserve"> </w:t>
      </w:r>
      <w:r w:rsidRPr="003E4B94">
        <w:rPr>
          <w:rFonts w:eastAsia="Times New Roman"/>
        </w:rPr>
        <w:t>5-16-14.</w:t>
      </w:r>
      <w:r w:rsidR="0050758C" w:rsidRPr="003E4B94">
        <w:rPr>
          <w:rFonts w:eastAsia="Times New Roman"/>
        </w:rPr>
        <w:t xml:space="preserve"> </w:t>
      </w:r>
      <w:r w:rsidRPr="003E4B94">
        <w:rPr>
          <w:rFonts w:eastAsia="Times New Roman"/>
        </w:rPr>
        <w:t>Phoenix, AZ.</w:t>
      </w:r>
    </w:p>
    <w:p w14:paraId="5D46C64B" w14:textId="267E7424" w:rsidR="007138DF" w:rsidRPr="003E4B94" w:rsidRDefault="007138DF" w:rsidP="007138DF">
      <w:pPr>
        <w:widowControl w:val="0"/>
        <w:numPr>
          <w:ilvl w:val="0"/>
          <w:numId w:val="3"/>
        </w:numPr>
        <w:suppressAutoHyphens/>
        <w:rPr>
          <w:rFonts w:eastAsia="Times New Roman"/>
          <w:i/>
        </w:rPr>
      </w:pPr>
      <w:r w:rsidRPr="003E4B94">
        <w:rPr>
          <w:rFonts w:eastAsia="Times New Roman"/>
        </w:rPr>
        <w:t xml:space="preserve">Rick Springfield, </w:t>
      </w:r>
      <w:r w:rsidRPr="003E4B94">
        <w:rPr>
          <w:rFonts w:eastAsia="Times New Roman"/>
          <w:i/>
        </w:rPr>
        <w:t>Magnificent Vibration</w:t>
      </w:r>
      <w:r w:rsidRPr="003E4B94">
        <w:rPr>
          <w:rFonts w:eastAsia="Times New Roman"/>
        </w:rPr>
        <w:t>.</w:t>
      </w:r>
      <w:r w:rsidR="0050758C" w:rsidRPr="003E4B94">
        <w:rPr>
          <w:rFonts w:eastAsia="Times New Roman"/>
        </w:rPr>
        <w:t xml:space="preserve"> </w:t>
      </w:r>
      <w:r w:rsidRPr="003E4B94">
        <w:rPr>
          <w:rFonts w:eastAsia="Times New Roman"/>
        </w:rPr>
        <w:t>5-16-14.</w:t>
      </w:r>
      <w:r w:rsidR="0050758C" w:rsidRPr="003E4B94">
        <w:rPr>
          <w:rFonts w:eastAsia="Times New Roman"/>
        </w:rPr>
        <w:t xml:space="preserve"> </w:t>
      </w:r>
      <w:r w:rsidRPr="003E4B94">
        <w:rPr>
          <w:rFonts w:eastAsia="Times New Roman"/>
        </w:rPr>
        <w:t>Phoenix, AZ.</w:t>
      </w:r>
    </w:p>
    <w:p w14:paraId="7F320BC1" w14:textId="1D3360DD" w:rsidR="007138DF" w:rsidRPr="003E4B94" w:rsidRDefault="007138DF" w:rsidP="007138DF">
      <w:pPr>
        <w:widowControl w:val="0"/>
        <w:numPr>
          <w:ilvl w:val="0"/>
          <w:numId w:val="3"/>
        </w:numPr>
        <w:suppressAutoHyphens/>
        <w:rPr>
          <w:rFonts w:eastAsia="Times New Roman"/>
          <w:i/>
        </w:rPr>
      </w:pPr>
      <w:r w:rsidRPr="003E4B94">
        <w:rPr>
          <w:rFonts w:eastAsia="Times New Roman"/>
        </w:rPr>
        <w:t xml:space="preserve">Christopher Moore, </w:t>
      </w:r>
      <w:r w:rsidRPr="003E4B94">
        <w:rPr>
          <w:rFonts w:eastAsia="Times New Roman"/>
          <w:i/>
        </w:rPr>
        <w:t>The Serpent of Venice</w:t>
      </w:r>
      <w:r w:rsidRPr="003E4B94">
        <w:rPr>
          <w:rFonts w:eastAsia="Times New Roman"/>
        </w:rPr>
        <w:t>.</w:t>
      </w:r>
      <w:r w:rsidR="0050758C" w:rsidRPr="003E4B94">
        <w:rPr>
          <w:rFonts w:eastAsia="Times New Roman"/>
        </w:rPr>
        <w:t xml:space="preserve"> </w:t>
      </w:r>
      <w:r w:rsidRPr="003E4B94">
        <w:rPr>
          <w:rFonts w:eastAsia="Times New Roman"/>
        </w:rPr>
        <w:t>4-24-14.</w:t>
      </w:r>
      <w:r w:rsidR="0050758C" w:rsidRPr="003E4B94">
        <w:rPr>
          <w:rFonts w:eastAsia="Times New Roman"/>
        </w:rPr>
        <w:t xml:space="preserve"> </w:t>
      </w:r>
      <w:r w:rsidRPr="003E4B94">
        <w:rPr>
          <w:rFonts w:eastAsia="Times New Roman"/>
        </w:rPr>
        <w:t>Phoenix, AZ.</w:t>
      </w:r>
    </w:p>
    <w:p w14:paraId="3DF9DA28" w14:textId="6895C539" w:rsidR="007138DF" w:rsidRPr="003E4B94" w:rsidRDefault="007138DF" w:rsidP="007138DF">
      <w:pPr>
        <w:widowControl w:val="0"/>
        <w:numPr>
          <w:ilvl w:val="0"/>
          <w:numId w:val="3"/>
        </w:numPr>
        <w:suppressAutoHyphens/>
        <w:rPr>
          <w:rFonts w:eastAsia="Times New Roman"/>
          <w:i/>
        </w:rPr>
      </w:pPr>
      <w:r w:rsidRPr="003E4B94">
        <w:rPr>
          <w:rFonts w:eastAsia="Times New Roman"/>
        </w:rPr>
        <w:t>Jack August, Jr.</w:t>
      </w:r>
      <w:r w:rsidR="0050758C" w:rsidRPr="003E4B94">
        <w:rPr>
          <w:rFonts w:eastAsia="Times New Roman"/>
        </w:rPr>
        <w:t xml:space="preserve"> </w:t>
      </w:r>
      <w:r w:rsidRPr="003E4B94">
        <w:rPr>
          <w:rFonts w:eastAsia="Times New Roman"/>
          <w:i/>
        </w:rPr>
        <w:t>The Norton Trilogy</w:t>
      </w:r>
      <w:r w:rsidRPr="003E4B94">
        <w:rPr>
          <w:rFonts w:eastAsia="Times New Roman"/>
        </w:rPr>
        <w:t>.</w:t>
      </w:r>
      <w:r w:rsidR="0050758C" w:rsidRPr="003E4B94">
        <w:rPr>
          <w:rFonts w:eastAsia="Times New Roman"/>
        </w:rPr>
        <w:t xml:space="preserve"> </w:t>
      </w:r>
      <w:r w:rsidRPr="003E4B94">
        <w:rPr>
          <w:rFonts w:eastAsia="Times New Roman"/>
        </w:rPr>
        <w:t>3-27-14.</w:t>
      </w:r>
      <w:r w:rsidR="0050758C" w:rsidRPr="003E4B94">
        <w:rPr>
          <w:rFonts w:eastAsia="Times New Roman"/>
        </w:rPr>
        <w:t xml:space="preserve"> </w:t>
      </w:r>
      <w:r w:rsidRPr="003E4B94">
        <w:rPr>
          <w:rFonts w:eastAsia="Times New Roman"/>
        </w:rPr>
        <w:t>Phoenix, AZ.</w:t>
      </w:r>
    </w:p>
    <w:p w14:paraId="353311DD" w14:textId="4CB6A239" w:rsidR="007138DF" w:rsidRPr="003E4B94" w:rsidRDefault="007138DF" w:rsidP="007138DF">
      <w:pPr>
        <w:widowControl w:val="0"/>
        <w:numPr>
          <w:ilvl w:val="0"/>
          <w:numId w:val="3"/>
        </w:numPr>
        <w:suppressAutoHyphens/>
        <w:rPr>
          <w:rFonts w:eastAsia="Times New Roman"/>
          <w:i/>
        </w:rPr>
      </w:pPr>
      <w:r w:rsidRPr="003E4B94">
        <w:rPr>
          <w:rFonts w:eastAsia="Times New Roman"/>
        </w:rPr>
        <w:t>Robert Edsel.</w:t>
      </w:r>
      <w:r w:rsidR="0050758C" w:rsidRPr="003E4B94">
        <w:rPr>
          <w:rFonts w:eastAsia="Times New Roman"/>
        </w:rPr>
        <w:t xml:space="preserve"> </w:t>
      </w:r>
      <w:r w:rsidRPr="003E4B94">
        <w:rPr>
          <w:rFonts w:eastAsia="Times New Roman"/>
          <w:i/>
        </w:rPr>
        <w:t>The Monuments Men</w:t>
      </w:r>
      <w:r w:rsidRPr="003E4B94">
        <w:rPr>
          <w:rFonts w:eastAsia="Times New Roman"/>
        </w:rPr>
        <w:t>.</w:t>
      </w:r>
      <w:r w:rsidR="0050758C" w:rsidRPr="003E4B94">
        <w:rPr>
          <w:rFonts w:eastAsia="Times New Roman"/>
        </w:rPr>
        <w:t xml:space="preserve"> </w:t>
      </w:r>
      <w:r w:rsidRPr="003E4B94">
        <w:rPr>
          <w:rFonts w:eastAsia="Times New Roman"/>
        </w:rPr>
        <w:t>3-9-14.</w:t>
      </w:r>
      <w:r w:rsidR="0050758C" w:rsidRPr="003E4B94">
        <w:rPr>
          <w:rFonts w:eastAsia="Times New Roman"/>
        </w:rPr>
        <w:t xml:space="preserve"> </w:t>
      </w:r>
      <w:r w:rsidRPr="003E4B94">
        <w:rPr>
          <w:rFonts w:eastAsia="Times New Roman"/>
        </w:rPr>
        <w:t>Phoenix, AZ.</w:t>
      </w:r>
    </w:p>
    <w:p w14:paraId="03412341" w14:textId="3EFBEC71" w:rsidR="007138DF" w:rsidRPr="003E4B94" w:rsidRDefault="007138DF" w:rsidP="007138DF">
      <w:pPr>
        <w:widowControl w:val="0"/>
        <w:numPr>
          <w:ilvl w:val="0"/>
          <w:numId w:val="3"/>
        </w:numPr>
        <w:suppressAutoHyphens/>
        <w:rPr>
          <w:rFonts w:eastAsia="Times New Roman"/>
          <w:i/>
        </w:rPr>
      </w:pPr>
      <w:r w:rsidRPr="003E4B94">
        <w:rPr>
          <w:rFonts w:eastAsia="Times New Roman"/>
        </w:rPr>
        <w:t>Jennifer McMahon.</w:t>
      </w:r>
      <w:r w:rsidR="0050758C" w:rsidRPr="003E4B94">
        <w:rPr>
          <w:rFonts w:eastAsia="Times New Roman"/>
        </w:rPr>
        <w:t xml:space="preserve"> </w:t>
      </w:r>
      <w:r w:rsidRPr="003E4B94">
        <w:rPr>
          <w:rFonts w:eastAsia="Times New Roman"/>
          <w:i/>
        </w:rPr>
        <w:t>The Winter People</w:t>
      </w:r>
      <w:r w:rsidRPr="003E4B94">
        <w:rPr>
          <w:rFonts w:eastAsia="Times New Roman"/>
        </w:rPr>
        <w:t>.</w:t>
      </w:r>
      <w:r w:rsidR="0050758C" w:rsidRPr="003E4B94">
        <w:rPr>
          <w:rFonts w:eastAsia="Times New Roman"/>
        </w:rPr>
        <w:t xml:space="preserve"> </w:t>
      </w:r>
      <w:r w:rsidRPr="003E4B94">
        <w:rPr>
          <w:rFonts w:eastAsia="Times New Roman"/>
        </w:rPr>
        <w:t>2-25-14.</w:t>
      </w:r>
      <w:r w:rsidR="0050758C" w:rsidRPr="003E4B94">
        <w:rPr>
          <w:rFonts w:eastAsia="Times New Roman"/>
        </w:rPr>
        <w:t xml:space="preserve"> </w:t>
      </w:r>
      <w:r w:rsidRPr="003E4B94">
        <w:rPr>
          <w:rFonts w:eastAsia="Times New Roman"/>
        </w:rPr>
        <w:t>Phoenix, AZ.</w:t>
      </w:r>
    </w:p>
    <w:p w14:paraId="74F23187" w14:textId="3F58F886" w:rsidR="007138DF" w:rsidRPr="003E4B94" w:rsidRDefault="007138DF" w:rsidP="007138DF">
      <w:pPr>
        <w:widowControl w:val="0"/>
        <w:numPr>
          <w:ilvl w:val="0"/>
          <w:numId w:val="3"/>
        </w:numPr>
        <w:suppressAutoHyphens/>
        <w:rPr>
          <w:rFonts w:eastAsia="Times New Roman"/>
          <w:i/>
        </w:rPr>
      </w:pPr>
      <w:r w:rsidRPr="003E4B94">
        <w:rPr>
          <w:rFonts w:eastAsia="Times New Roman"/>
        </w:rPr>
        <w:t>Lisa Zeidner.</w:t>
      </w:r>
      <w:r w:rsidR="0050758C" w:rsidRPr="003E4B94">
        <w:rPr>
          <w:rFonts w:eastAsia="Times New Roman"/>
        </w:rPr>
        <w:t xml:space="preserve"> </w:t>
      </w:r>
      <w:r w:rsidRPr="003E4B94">
        <w:rPr>
          <w:rFonts w:eastAsia="Times New Roman"/>
          <w:i/>
        </w:rPr>
        <w:t>Love Bomb</w:t>
      </w:r>
      <w:r w:rsidRPr="003E4B94">
        <w:rPr>
          <w:rFonts w:eastAsia="Times New Roman"/>
        </w:rPr>
        <w:t>.</w:t>
      </w:r>
      <w:r w:rsidR="0050758C" w:rsidRPr="003E4B94">
        <w:rPr>
          <w:rFonts w:eastAsia="Times New Roman"/>
        </w:rPr>
        <w:t xml:space="preserve"> </w:t>
      </w:r>
      <w:r w:rsidRPr="003E4B94">
        <w:rPr>
          <w:rFonts w:eastAsia="Times New Roman"/>
        </w:rPr>
        <w:t>2-22-14.</w:t>
      </w:r>
      <w:r w:rsidR="0050758C" w:rsidRPr="003E4B94">
        <w:rPr>
          <w:rFonts w:eastAsia="Times New Roman"/>
        </w:rPr>
        <w:t xml:space="preserve"> </w:t>
      </w:r>
      <w:r w:rsidRPr="003E4B94">
        <w:rPr>
          <w:rFonts w:eastAsia="Times New Roman"/>
        </w:rPr>
        <w:t>Phoenix, AZ.</w:t>
      </w:r>
    </w:p>
    <w:p w14:paraId="0A62FBBD" w14:textId="141A23DB" w:rsidR="007138DF" w:rsidRPr="003E4B94" w:rsidRDefault="007138DF" w:rsidP="007138DF">
      <w:pPr>
        <w:widowControl w:val="0"/>
        <w:numPr>
          <w:ilvl w:val="0"/>
          <w:numId w:val="3"/>
        </w:numPr>
        <w:suppressAutoHyphens/>
        <w:rPr>
          <w:rFonts w:eastAsia="Times New Roman"/>
          <w:i/>
        </w:rPr>
      </w:pPr>
      <w:r w:rsidRPr="003E4B94">
        <w:rPr>
          <w:rFonts w:eastAsia="Times New Roman"/>
        </w:rPr>
        <w:t>Sue Monk Kidd.</w:t>
      </w:r>
      <w:r w:rsidR="0050758C" w:rsidRPr="003E4B94">
        <w:rPr>
          <w:rFonts w:eastAsia="Times New Roman"/>
        </w:rPr>
        <w:t xml:space="preserve"> </w:t>
      </w:r>
      <w:r w:rsidRPr="003E4B94">
        <w:rPr>
          <w:rFonts w:eastAsia="Times New Roman"/>
          <w:i/>
        </w:rPr>
        <w:t>The Invention of Wings</w:t>
      </w:r>
      <w:r w:rsidRPr="003E4B94">
        <w:rPr>
          <w:rFonts w:eastAsia="Times New Roman"/>
        </w:rPr>
        <w:t>.</w:t>
      </w:r>
      <w:r w:rsidR="0050758C" w:rsidRPr="003E4B94">
        <w:rPr>
          <w:rFonts w:eastAsia="Times New Roman"/>
        </w:rPr>
        <w:t xml:space="preserve"> </w:t>
      </w:r>
      <w:r w:rsidRPr="003E4B94">
        <w:rPr>
          <w:rFonts w:eastAsia="Times New Roman"/>
        </w:rPr>
        <w:t>2-13-14.</w:t>
      </w:r>
      <w:r w:rsidR="0050758C" w:rsidRPr="003E4B94">
        <w:rPr>
          <w:rFonts w:eastAsia="Times New Roman"/>
        </w:rPr>
        <w:t xml:space="preserve"> </w:t>
      </w:r>
      <w:r w:rsidRPr="003E4B94">
        <w:rPr>
          <w:rFonts w:eastAsia="Times New Roman"/>
        </w:rPr>
        <w:t>Phoenix, AZ.</w:t>
      </w:r>
    </w:p>
    <w:p w14:paraId="1260373D" w14:textId="649782AB" w:rsidR="007138DF" w:rsidRPr="003E4B94" w:rsidRDefault="007138DF" w:rsidP="007138DF">
      <w:pPr>
        <w:widowControl w:val="0"/>
        <w:numPr>
          <w:ilvl w:val="0"/>
          <w:numId w:val="3"/>
        </w:numPr>
        <w:suppressAutoHyphens/>
        <w:rPr>
          <w:rFonts w:eastAsia="Times New Roman"/>
          <w:i/>
        </w:rPr>
      </w:pPr>
      <w:r w:rsidRPr="003E4B94">
        <w:rPr>
          <w:rFonts w:eastAsia="Times New Roman"/>
        </w:rPr>
        <w:t>Jack Gantos.</w:t>
      </w:r>
      <w:r w:rsidR="0050758C" w:rsidRPr="003E4B94">
        <w:rPr>
          <w:rFonts w:eastAsia="Times New Roman"/>
        </w:rPr>
        <w:t xml:space="preserve"> </w:t>
      </w:r>
      <w:r w:rsidRPr="003E4B94">
        <w:rPr>
          <w:rFonts w:eastAsia="Times New Roman"/>
          <w:i/>
        </w:rPr>
        <w:t>From Norvelt to Nowhere</w:t>
      </w:r>
      <w:r w:rsidRPr="003E4B94">
        <w:rPr>
          <w:rFonts w:eastAsia="Times New Roman"/>
        </w:rPr>
        <w:t>.</w:t>
      </w:r>
      <w:r w:rsidR="0050758C" w:rsidRPr="003E4B94">
        <w:rPr>
          <w:rFonts w:eastAsia="Times New Roman"/>
        </w:rPr>
        <w:t xml:space="preserve"> </w:t>
      </w:r>
      <w:r w:rsidRPr="003E4B94">
        <w:rPr>
          <w:rFonts w:eastAsia="Times New Roman"/>
        </w:rPr>
        <w:t>12-6-13.</w:t>
      </w:r>
      <w:r w:rsidR="0050758C" w:rsidRPr="003E4B94">
        <w:rPr>
          <w:rFonts w:eastAsia="Times New Roman"/>
        </w:rPr>
        <w:t xml:space="preserve"> </w:t>
      </w:r>
      <w:r w:rsidRPr="003E4B94">
        <w:rPr>
          <w:rFonts w:eastAsia="Times New Roman"/>
        </w:rPr>
        <w:t xml:space="preserve">Phoenix, AZ. </w:t>
      </w:r>
    </w:p>
    <w:p w14:paraId="1033CDC5" w14:textId="74908427" w:rsidR="007138DF" w:rsidRPr="003E4B94" w:rsidRDefault="007138DF" w:rsidP="007138DF">
      <w:pPr>
        <w:widowControl w:val="0"/>
        <w:numPr>
          <w:ilvl w:val="0"/>
          <w:numId w:val="3"/>
        </w:numPr>
        <w:suppressAutoHyphens/>
        <w:rPr>
          <w:rFonts w:eastAsia="Times New Roman"/>
          <w:i/>
        </w:rPr>
      </w:pPr>
      <w:r w:rsidRPr="003E4B94">
        <w:rPr>
          <w:rFonts w:eastAsia="Times New Roman"/>
        </w:rPr>
        <w:t>Graeme Simsion.</w:t>
      </w:r>
      <w:r w:rsidR="0050758C" w:rsidRPr="003E4B94">
        <w:rPr>
          <w:rFonts w:eastAsia="Times New Roman"/>
          <w:i/>
        </w:rPr>
        <w:t xml:space="preserve"> </w:t>
      </w:r>
      <w:r w:rsidRPr="003E4B94">
        <w:rPr>
          <w:rFonts w:eastAsia="Times New Roman"/>
          <w:i/>
        </w:rPr>
        <w:t>The Rosie Project.</w:t>
      </w:r>
      <w:r w:rsidR="0050758C" w:rsidRPr="003E4B94">
        <w:rPr>
          <w:rFonts w:eastAsia="Times New Roman"/>
        </w:rPr>
        <w:t xml:space="preserve"> </w:t>
      </w:r>
      <w:r w:rsidRPr="003E4B94">
        <w:rPr>
          <w:rFonts w:eastAsia="Times New Roman"/>
        </w:rPr>
        <w:t>12-4-13.</w:t>
      </w:r>
      <w:r w:rsidR="0050758C" w:rsidRPr="003E4B94">
        <w:rPr>
          <w:rFonts w:eastAsia="Times New Roman"/>
        </w:rPr>
        <w:t xml:space="preserve"> </w:t>
      </w:r>
      <w:r w:rsidRPr="003E4B94">
        <w:rPr>
          <w:rFonts w:eastAsia="Times New Roman"/>
        </w:rPr>
        <w:t>Phoenix, AZ.</w:t>
      </w:r>
    </w:p>
    <w:p w14:paraId="2E69B14B" w14:textId="18DBAF97" w:rsidR="007138DF" w:rsidRPr="003E4B94" w:rsidRDefault="007138DF" w:rsidP="007138DF">
      <w:pPr>
        <w:widowControl w:val="0"/>
        <w:numPr>
          <w:ilvl w:val="0"/>
          <w:numId w:val="3"/>
        </w:numPr>
        <w:suppressAutoHyphens/>
        <w:rPr>
          <w:rFonts w:eastAsia="Times New Roman"/>
          <w:i/>
        </w:rPr>
      </w:pPr>
      <w:r w:rsidRPr="003E4B94">
        <w:rPr>
          <w:rFonts w:eastAsia="Times New Roman"/>
        </w:rPr>
        <w:t>David Quammen.</w:t>
      </w:r>
      <w:r w:rsidR="0050758C" w:rsidRPr="003E4B94">
        <w:rPr>
          <w:rFonts w:eastAsia="Times New Roman"/>
        </w:rPr>
        <w:t xml:space="preserve"> </w:t>
      </w:r>
      <w:r w:rsidRPr="003E4B94">
        <w:rPr>
          <w:rFonts w:eastAsia="Times New Roman"/>
          <w:i/>
        </w:rPr>
        <w:t>Spillover: Animal Infections and the Next Human Pandemic</w:t>
      </w:r>
      <w:r w:rsidRPr="003E4B94">
        <w:rPr>
          <w:rFonts w:eastAsia="Times New Roman"/>
        </w:rPr>
        <w:t>.</w:t>
      </w:r>
      <w:r w:rsidR="0050758C" w:rsidRPr="003E4B94">
        <w:rPr>
          <w:rFonts w:eastAsia="Times New Roman"/>
        </w:rPr>
        <w:t xml:space="preserve"> </w:t>
      </w:r>
      <w:r w:rsidRPr="003E4B94">
        <w:rPr>
          <w:rFonts w:eastAsia="Times New Roman"/>
        </w:rPr>
        <w:t>11-7-13.</w:t>
      </w:r>
      <w:r w:rsidR="0050758C" w:rsidRPr="003E4B94">
        <w:rPr>
          <w:rFonts w:eastAsia="Times New Roman"/>
        </w:rPr>
        <w:t xml:space="preserve"> </w:t>
      </w:r>
      <w:r w:rsidRPr="003E4B94">
        <w:rPr>
          <w:rFonts w:eastAsia="Times New Roman"/>
        </w:rPr>
        <w:t>Phoenix, AZ.</w:t>
      </w:r>
    </w:p>
    <w:p w14:paraId="27C362F7" w14:textId="0788074A" w:rsidR="007138DF" w:rsidRPr="003E4B94" w:rsidRDefault="007138DF" w:rsidP="007138DF">
      <w:pPr>
        <w:widowControl w:val="0"/>
        <w:numPr>
          <w:ilvl w:val="0"/>
          <w:numId w:val="3"/>
        </w:numPr>
        <w:suppressAutoHyphens/>
        <w:rPr>
          <w:rFonts w:eastAsia="Times New Roman"/>
          <w:i/>
        </w:rPr>
      </w:pPr>
      <w:r w:rsidRPr="003E4B94">
        <w:rPr>
          <w:rFonts w:eastAsia="Times New Roman"/>
        </w:rPr>
        <w:t>Bill Bryson.</w:t>
      </w:r>
      <w:r w:rsidR="0050758C" w:rsidRPr="003E4B94">
        <w:rPr>
          <w:rFonts w:eastAsia="Times New Roman"/>
        </w:rPr>
        <w:t xml:space="preserve"> </w:t>
      </w:r>
      <w:r w:rsidRPr="003E4B94">
        <w:rPr>
          <w:rFonts w:eastAsia="Times New Roman"/>
          <w:i/>
        </w:rPr>
        <w:t>One Summer: America, 1927</w:t>
      </w:r>
      <w:r w:rsidRPr="003E4B94">
        <w:rPr>
          <w:rFonts w:eastAsia="Times New Roman"/>
        </w:rPr>
        <w:t>.</w:t>
      </w:r>
      <w:r w:rsidR="0050758C" w:rsidRPr="003E4B94">
        <w:rPr>
          <w:rFonts w:eastAsia="Times New Roman"/>
        </w:rPr>
        <w:t xml:space="preserve"> </w:t>
      </w:r>
      <w:r w:rsidRPr="003E4B94">
        <w:rPr>
          <w:rFonts w:eastAsia="Times New Roman"/>
        </w:rPr>
        <w:t>10-7-13.</w:t>
      </w:r>
    </w:p>
    <w:p w14:paraId="0DB8539B" w14:textId="4939D64B" w:rsidR="007138DF" w:rsidRPr="003E4B94" w:rsidRDefault="007138DF" w:rsidP="007138DF">
      <w:pPr>
        <w:widowControl w:val="0"/>
        <w:numPr>
          <w:ilvl w:val="0"/>
          <w:numId w:val="3"/>
        </w:numPr>
        <w:suppressAutoHyphens/>
        <w:rPr>
          <w:rFonts w:eastAsia="Times New Roman"/>
          <w:i/>
        </w:rPr>
      </w:pPr>
      <w:r w:rsidRPr="003E4B94">
        <w:rPr>
          <w:rFonts w:eastAsia="Times New Roman"/>
        </w:rPr>
        <w:t>Stuart Woods.</w:t>
      </w:r>
      <w:r w:rsidR="0050758C" w:rsidRPr="003E4B94">
        <w:rPr>
          <w:rFonts w:eastAsia="Times New Roman"/>
        </w:rPr>
        <w:t xml:space="preserve"> </w:t>
      </w:r>
      <w:r w:rsidRPr="003E4B94">
        <w:rPr>
          <w:rFonts w:eastAsia="Times New Roman"/>
          <w:i/>
        </w:rPr>
        <w:t>Doing Hard Time</w:t>
      </w:r>
      <w:r w:rsidRPr="003E4B94">
        <w:rPr>
          <w:rFonts w:eastAsia="Times New Roman"/>
        </w:rPr>
        <w:t>.</w:t>
      </w:r>
      <w:r w:rsidR="0050758C" w:rsidRPr="003E4B94">
        <w:rPr>
          <w:rFonts w:eastAsia="Times New Roman"/>
        </w:rPr>
        <w:t xml:space="preserve"> </w:t>
      </w:r>
      <w:r w:rsidRPr="003E4B94">
        <w:rPr>
          <w:rFonts w:eastAsia="Times New Roman"/>
        </w:rPr>
        <w:t>10-9-13.</w:t>
      </w:r>
      <w:r w:rsidR="0050758C" w:rsidRPr="003E4B94">
        <w:rPr>
          <w:rFonts w:eastAsia="Times New Roman"/>
        </w:rPr>
        <w:t xml:space="preserve"> </w:t>
      </w:r>
      <w:r w:rsidRPr="003E4B94">
        <w:rPr>
          <w:rFonts w:eastAsia="Times New Roman"/>
        </w:rPr>
        <w:t>Phoenix, AZ.</w:t>
      </w:r>
    </w:p>
    <w:p w14:paraId="736C2BC9" w14:textId="01055C37" w:rsidR="007138DF" w:rsidRPr="003E4B94" w:rsidRDefault="007138DF" w:rsidP="007138DF">
      <w:pPr>
        <w:widowControl w:val="0"/>
        <w:numPr>
          <w:ilvl w:val="0"/>
          <w:numId w:val="3"/>
        </w:numPr>
        <w:suppressAutoHyphens/>
        <w:rPr>
          <w:rFonts w:eastAsia="Times New Roman"/>
          <w:i/>
        </w:rPr>
      </w:pPr>
      <w:r w:rsidRPr="003E4B94">
        <w:rPr>
          <w:rFonts w:eastAsia="Times New Roman"/>
        </w:rPr>
        <w:t>James Rollins.</w:t>
      </w:r>
      <w:r w:rsidR="0050758C" w:rsidRPr="003E4B94">
        <w:rPr>
          <w:rFonts w:eastAsia="Times New Roman"/>
        </w:rPr>
        <w:t xml:space="preserve"> </w:t>
      </w:r>
      <w:r w:rsidRPr="003E4B94">
        <w:rPr>
          <w:rFonts w:eastAsia="Times New Roman"/>
          <w:i/>
        </w:rPr>
        <w:t>The Eye of God: A Sigma Force Novel</w:t>
      </w:r>
      <w:r w:rsidRPr="003E4B94">
        <w:rPr>
          <w:rFonts w:eastAsia="Times New Roman"/>
        </w:rPr>
        <w:t>.</w:t>
      </w:r>
      <w:r w:rsidR="0050758C" w:rsidRPr="003E4B94">
        <w:rPr>
          <w:rFonts w:eastAsia="Times New Roman"/>
        </w:rPr>
        <w:t xml:space="preserve"> </w:t>
      </w:r>
      <w:r w:rsidRPr="003E4B94">
        <w:rPr>
          <w:rFonts w:eastAsia="Times New Roman"/>
        </w:rPr>
        <w:t>6-25-13.</w:t>
      </w:r>
      <w:r w:rsidR="0050758C" w:rsidRPr="003E4B94">
        <w:rPr>
          <w:rFonts w:eastAsia="Times New Roman"/>
        </w:rPr>
        <w:t xml:space="preserve"> </w:t>
      </w:r>
      <w:r w:rsidRPr="003E4B94">
        <w:rPr>
          <w:rFonts w:eastAsia="Times New Roman"/>
        </w:rPr>
        <w:t>Phoenix, AZ.</w:t>
      </w:r>
    </w:p>
    <w:p w14:paraId="17D8ACFE" w14:textId="59276F94" w:rsidR="007138DF" w:rsidRPr="003E4B94" w:rsidRDefault="007138DF" w:rsidP="007138DF">
      <w:pPr>
        <w:widowControl w:val="0"/>
        <w:numPr>
          <w:ilvl w:val="0"/>
          <w:numId w:val="3"/>
        </w:numPr>
        <w:suppressAutoHyphens/>
        <w:rPr>
          <w:rFonts w:eastAsia="Times New Roman"/>
          <w:i/>
        </w:rPr>
      </w:pPr>
      <w:r w:rsidRPr="003E4B94">
        <w:rPr>
          <w:rFonts w:eastAsia="Times New Roman"/>
        </w:rPr>
        <w:t>Laurie Notaro.</w:t>
      </w:r>
      <w:r w:rsidR="0050758C" w:rsidRPr="003E4B94">
        <w:rPr>
          <w:rFonts w:eastAsia="Times New Roman"/>
        </w:rPr>
        <w:t xml:space="preserve"> </w:t>
      </w:r>
      <w:r w:rsidRPr="003E4B94">
        <w:rPr>
          <w:rFonts w:eastAsia="Times New Roman"/>
          <w:i/>
        </w:rPr>
        <w:t>The Potty Mouth at the Table</w:t>
      </w:r>
      <w:r w:rsidRPr="003E4B94">
        <w:rPr>
          <w:rFonts w:eastAsia="Times New Roman"/>
        </w:rPr>
        <w:t>.</w:t>
      </w:r>
      <w:r w:rsidR="0050758C" w:rsidRPr="003E4B94">
        <w:rPr>
          <w:rFonts w:eastAsia="Times New Roman"/>
        </w:rPr>
        <w:t xml:space="preserve"> </w:t>
      </w:r>
      <w:r w:rsidRPr="003E4B94">
        <w:rPr>
          <w:rFonts w:eastAsia="Times New Roman"/>
        </w:rPr>
        <w:t>5-3-13.</w:t>
      </w:r>
      <w:r w:rsidR="0050758C" w:rsidRPr="003E4B94">
        <w:rPr>
          <w:rFonts w:eastAsia="Times New Roman"/>
        </w:rPr>
        <w:t xml:space="preserve"> </w:t>
      </w:r>
      <w:r w:rsidRPr="003E4B94">
        <w:rPr>
          <w:rFonts w:eastAsia="Times New Roman"/>
        </w:rPr>
        <w:t>Phoenix, AZ.</w:t>
      </w:r>
    </w:p>
    <w:p w14:paraId="6E714032" w14:textId="48A47873" w:rsidR="007138DF" w:rsidRPr="003E4B94" w:rsidRDefault="007138DF" w:rsidP="007138DF">
      <w:pPr>
        <w:widowControl w:val="0"/>
        <w:numPr>
          <w:ilvl w:val="0"/>
          <w:numId w:val="3"/>
        </w:numPr>
        <w:suppressAutoHyphens/>
        <w:rPr>
          <w:rFonts w:eastAsia="Times New Roman"/>
          <w:i/>
        </w:rPr>
      </w:pPr>
      <w:r w:rsidRPr="003E4B94">
        <w:rPr>
          <w:rFonts w:eastAsia="Times New Roman"/>
        </w:rPr>
        <w:t>Colin Powell.</w:t>
      </w:r>
      <w:r w:rsidR="0050758C" w:rsidRPr="003E4B94">
        <w:rPr>
          <w:rFonts w:eastAsia="Times New Roman"/>
        </w:rPr>
        <w:t xml:space="preserve"> </w:t>
      </w:r>
      <w:r w:rsidRPr="003E4B94">
        <w:rPr>
          <w:rFonts w:eastAsia="Times New Roman"/>
          <w:i/>
        </w:rPr>
        <w:t>It Worked for Me: In Life and Leadership</w:t>
      </w:r>
      <w:r w:rsidRPr="003E4B94">
        <w:rPr>
          <w:rFonts w:eastAsia="Times New Roman"/>
        </w:rPr>
        <w:t>.</w:t>
      </w:r>
      <w:r w:rsidR="0050758C" w:rsidRPr="003E4B94">
        <w:rPr>
          <w:rFonts w:eastAsia="Times New Roman"/>
        </w:rPr>
        <w:t xml:space="preserve"> </w:t>
      </w:r>
      <w:r w:rsidRPr="003E4B94">
        <w:rPr>
          <w:rFonts w:eastAsia="Times New Roman"/>
        </w:rPr>
        <w:t>4-23-13.</w:t>
      </w:r>
      <w:r w:rsidR="0050758C" w:rsidRPr="003E4B94">
        <w:rPr>
          <w:rFonts w:eastAsia="Times New Roman"/>
        </w:rPr>
        <w:t xml:space="preserve"> </w:t>
      </w:r>
      <w:r w:rsidRPr="003E4B94">
        <w:rPr>
          <w:rFonts w:eastAsia="Times New Roman"/>
        </w:rPr>
        <w:t>Phoenix, AZ.</w:t>
      </w:r>
    </w:p>
    <w:p w14:paraId="09B8B9A6" w14:textId="427721F0" w:rsidR="007138DF" w:rsidRPr="003E4B94" w:rsidRDefault="007138DF" w:rsidP="007138DF">
      <w:pPr>
        <w:widowControl w:val="0"/>
        <w:numPr>
          <w:ilvl w:val="0"/>
          <w:numId w:val="3"/>
        </w:numPr>
        <w:suppressAutoHyphens/>
        <w:rPr>
          <w:rFonts w:eastAsia="Times New Roman"/>
        </w:rPr>
      </w:pPr>
      <w:r w:rsidRPr="003E4B94">
        <w:rPr>
          <w:rFonts w:eastAsia="Times New Roman"/>
        </w:rPr>
        <w:t>Sandra Day O’Connor.</w:t>
      </w:r>
      <w:r w:rsidR="0050758C" w:rsidRPr="003E4B94">
        <w:rPr>
          <w:rFonts w:eastAsia="Times New Roman"/>
        </w:rPr>
        <w:t xml:space="preserve"> </w:t>
      </w:r>
      <w:r w:rsidRPr="003E4B94">
        <w:rPr>
          <w:rFonts w:eastAsia="Times New Roman"/>
          <w:i/>
        </w:rPr>
        <w:t>Out of Order: Stories from the History of the Supreme Court</w:t>
      </w:r>
      <w:r w:rsidRPr="003E4B94">
        <w:rPr>
          <w:rFonts w:eastAsia="Times New Roman"/>
        </w:rPr>
        <w:t>.</w:t>
      </w:r>
      <w:r w:rsidR="0050758C" w:rsidRPr="003E4B94">
        <w:rPr>
          <w:rFonts w:eastAsia="Times New Roman"/>
        </w:rPr>
        <w:t xml:space="preserve"> </w:t>
      </w:r>
      <w:r w:rsidRPr="003E4B94">
        <w:rPr>
          <w:rFonts w:eastAsia="Times New Roman"/>
        </w:rPr>
        <w:t>4-20-13.</w:t>
      </w:r>
      <w:r w:rsidR="0050758C" w:rsidRPr="003E4B94">
        <w:rPr>
          <w:rFonts w:eastAsia="Times New Roman"/>
        </w:rPr>
        <w:t xml:space="preserve"> </w:t>
      </w:r>
      <w:r w:rsidRPr="003E4B94">
        <w:rPr>
          <w:rFonts w:eastAsia="Times New Roman"/>
        </w:rPr>
        <w:t>Phoenix, AZ.</w:t>
      </w:r>
    </w:p>
    <w:p w14:paraId="0EB6D5F9" w14:textId="4B9638DE" w:rsidR="007138DF" w:rsidRPr="003E4B94" w:rsidRDefault="007138DF" w:rsidP="007138DF">
      <w:pPr>
        <w:widowControl w:val="0"/>
        <w:numPr>
          <w:ilvl w:val="0"/>
          <w:numId w:val="3"/>
        </w:numPr>
        <w:suppressAutoHyphens/>
        <w:rPr>
          <w:rFonts w:eastAsia="Times New Roman"/>
        </w:rPr>
      </w:pPr>
      <w:r w:rsidRPr="003E4B94">
        <w:rPr>
          <w:rFonts w:eastAsia="Times New Roman"/>
        </w:rPr>
        <w:t>Paul Cook.</w:t>
      </w:r>
      <w:r w:rsidR="0050758C" w:rsidRPr="003E4B94">
        <w:rPr>
          <w:rFonts w:eastAsia="Times New Roman"/>
        </w:rPr>
        <w:t xml:space="preserve"> </w:t>
      </w:r>
      <w:r w:rsidRPr="003E4B94">
        <w:rPr>
          <w:rFonts w:eastAsia="Times New Roman"/>
          <w:i/>
        </w:rPr>
        <w:t>Karma Kommandos</w:t>
      </w:r>
      <w:r w:rsidRPr="003E4B94">
        <w:rPr>
          <w:rFonts w:eastAsia="Times New Roman"/>
        </w:rPr>
        <w:t>.</w:t>
      </w:r>
      <w:r w:rsidR="0050758C" w:rsidRPr="003E4B94">
        <w:rPr>
          <w:rFonts w:eastAsia="Times New Roman"/>
        </w:rPr>
        <w:t xml:space="preserve"> </w:t>
      </w:r>
      <w:r w:rsidRPr="003E4B94">
        <w:rPr>
          <w:rFonts w:eastAsia="Times New Roman"/>
        </w:rPr>
        <w:t>4-20-13.</w:t>
      </w:r>
      <w:r w:rsidR="0050758C" w:rsidRPr="003E4B94">
        <w:rPr>
          <w:rFonts w:eastAsia="Times New Roman"/>
        </w:rPr>
        <w:t xml:space="preserve"> </w:t>
      </w:r>
      <w:r w:rsidRPr="003E4B94">
        <w:rPr>
          <w:rFonts w:eastAsia="Times New Roman"/>
        </w:rPr>
        <w:t>Phoenix, AZ.</w:t>
      </w:r>
    </w:p>
    <w:p w14:paraId="173B5B92"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Jacqueline Winspear. </w:t>
      </w:r>
      <w:r w:rsidRPr="003E4B94">
        <w:rPr>
          <w:rFonts w:eastAsia="Times New Roman"/>
          <w:i/>
        </w:rPr>
        <w:t>Leaving Everything Most Loved</w:t>
      </w:r>
      <w:r w:rsidRPr="003E4B94">
        <w:rPr>
          <w:rFonts w:eastAsia="Times New Roman"/>
        </w:rPr>
        <w:t>. 3-25-13. Phoenix, AZ.</w:t>
      </w:r>
    </w:p>
    <w:p w14:paraId="5B34A6A9" w14:textId="5D0E5A8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Mary Johnson. </w:t>
      </w:r>
      <w:r w:rsidRPr="003E4B94">
        <w:rPr>
          <w:rFonts w:eastAsia="Times New Roman"/>
          <w:i/>
        </w:rPr>
        <w:t>An Unquenchable Thirst</w:t>
      </w:r>
      <w:r w:rsidRPr="003E4B94">
        <w:rPr>
          <w:rFonts w:eastAsia="Times New Roman"/>
        </w:rPr>
        <w:t>.</w:t>
      </w:r>
      <w:r w:rsidR="0050758C" w:rsidRPr="003E4B94">
        <w:rPr>
          <w:rFonts w:eastAsia="Times New Roman"/>
        </w:rPr>
        <w:t xml:space="preserve"> </w:t>
      </w:r>
      <w:r w:rsidRPr="003E4B94">
        <w:rPr>
          <w:rFonts w:eastAsia="Times New Roman"/>
        </w:rPr>
        <w:t>3-13-13. Phoenix. AZ.</w:t>
      </w:r>
    </w:p>
    <w:p w14:paraId="0DEA8B32" w14:textId="2F404DFF"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Dina Nayeri. </w:t>
      </w:r>
      <w:r w:rsidRPr="003E4B94">
        <w:rPr>
          <w:rFonts w:eastAsia="Times New Roman"/>
          <w:i/>
        </w:rPr>
        <w:t>A Teaspoon of Earth and Sea</w:t>
      </w:r>
      <w:r w:rsidRPr="003E4B94">
        <w:rPr>
          <w:rFonts w:eastAsia="Times New Roman"/>
        </w:rPr>
        <w:t>.</w:t>
      </w:r>
      <w:r w:rsidR="0050758C" w:rsidRPr="003E4B94">
        <w:rPr>
          <w:rFonts w:eastAsia="Times New Roman"/>
        </w:rPr>
        <w:t xml:space="preserve"> </w:t>
      </w:r>
      <w:r w:rsidRPr="003E4B94">
        <w:rPr>
          <w:rFonts w:eastAsia="Times New Roman"/>
        </w:rPr>
        <w:t>2-13-13. Phoenix, AZ.</w:t>
      </w:r>
    </w:p>
    <w:p w14:paraId="79EAC2EB"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Ian Rankin. </w:t>
      </w:r>
      <w:r w:rsidRPr="003E4B94">
        <w:rPr>
          <w:rFonts w:eastAsia="Times New Roman"/>
          <w:i/>
        </w:rPr>
        <w:t>Standing in Another Man’s Grave</w:t>
      </w:r>
      <w:r w:rsidRPr="003E4B94">
        <w:rPr>
          <w:rFonts w:eastAsia="Times New Roman"/>
        </w:rPr>
        <w:t>. 1-27-13. Phoenix, AZ.</w:t>
      </w:r>
    </w:p>
    <w:p w14:paraId="3E44B5B2"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Sue Grafton. </w:t>
      </w:r>
      <w:r w:rsidRPr="003E4B94">
        <w:rPr>
          <w:rFonts w:eastAsia="Times New Roman"/>
          <w:i/>
        </w:rPr>
        <w:t>Kinsey and Me</w:t>
      </w:r>
      <w:r w:rsidRPr="003E4B94">
        <w:rPr>
          <w:rFonts w:eastAsia="Times New Roman"/>
        </w:rPr>
        <w:t>. 1-15-13. Phoenix, AZ.</w:t>
      </w:r>
    </w:p>
    <w:p w14:paraId="6CFB3F1C"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Betty Webb. </w:t>
      </w:r>
      <w:r w:rsidRPr="003E4B94">
        <w:rPr>
          <w:rFonts w:eastAsia="Times New Roman"/>
          <w:i/>
        </w:rPr>
        <w:t>The Llama of Death</w:t>
      </w:r>
      <w:r w:rsidRPr="003E4B94">
        <w:rPr>
          <w:rFonts w:eastAsia="Times New Roman"/>
        </w:rPr>
        <w:t>. 1-15-13. Phoenix, AZ.</w:t>
      </w:r>
    </w:p>
    <w:p w14:paraId="7DB10004"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Jennifer Spiegel. </w:t>
      </w:r>
      <w:r w:rsidRPr="003E4B94">
        <w:rPr>
          <w:rFonts w:eastAsia="Times New Roman"/>
          <w:i/>
        </w:rPr>
        <w:t>Love Slave</w:t>
      </w:r>
      <w:r w:rsidRPr="003E4B94">
        <w:rPr>
          <w:rFonts w:eastAsia="Times New Roman"/>
        </w:rPr>
        <w:t xml:space="preserve"> and </w:t>
      </w:r>
      <w:r w:rsidRPr="003E4B94">
        <w:rPr>
          <w:rFonts w:eastAsia="Times New Roman"/>
          <w:i/>
        </w:rPr>
        <w:t>The Freak Chronicles</w:t>
      </w:r>
      <w:r w:rsidRPr="003E4B94">
        <w:rPr>
          <w:rFonts w:eastAsia="Times New Roman"/>
        </w:rPr>
        <w:t>. 11-21-12. Phoenix, AZ.</w:t>
      </w:r>
    </w:p>
    <w:p w14:paraId="0A5A9A8F"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lastRenderedPageBreak/>
        <w:t xml:space="preserve">Tom Leveen. </w:t>
      </w:r>
      <w:r w:rsidRPr="003E4B94">
        <w:rPr>
          <w:rFonts w:eastAsia="Times New Roman"/>
          <w:i/>
        </w:rPr>
        <w:t>Party</w:t>
      </w:r>
      <w:r w:rsidRPr="003E4B94">
        <w:rPr>
          <w:rFonts w:eastAsia="Times New Roman"/>
        </w:rPr>
        <w:t xml:space="preserve"> and </w:t>
      </w:r>
      <w:r w:rsidRPr="003E4B94">
        <w:rPr>
          <w:rFonts w:eastAsia="Times New Roman"/>
          <w:i/>
        </w:rPr>
        <w:t>Zero</w:t>
      </w:r>
      <w:r w:rsidRPr="003E4B94">
        <w:rPr>
          <w:rFonts w:eastAsia="Times New Roman"/>
        </w:rPr>
        <w:t>. 11-21-12. Phoenix, AZ.</w:t>
      </w:r>
    </w:p>
    <w:p w14:paraId="50E8123A"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Kathy Cano-Murillo. </w:t>
      </w:r>
      <w:r w:rsidRPr="003E4B94">
        <w:rPr>
          <w:rFonts w:eastAsia="Times New Roman"/>
          <w:i/>
        </w:rPr>
        <w:t>Miss Scarlet’s School of Patternless Sewing</w:t>
      </w:r>
      <w:r w:rsidRPr="003E4B94">
        <w:rPr>
          <w:rFonts w:eastAsia="Times New Roman"/>
        </w:rPr>
        <w:t>. 3-31-12. Phoenix, AZ.</w:t>
      </w:r>
    </w:p>
    <w:p w14:paraId="72101056"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Harlan Coben. </w:t>
      </w:r>
      <w:r w:rsidRPr="003E4B94">
        <w:rPr>
          <w:rFonts w:eastAsia="Times New Roman"/>
          <w:i/>
        </w:rPr>
        <w:t xml:space="preserve">Stay </w:t>
      </w:r>
      <w:r w:rsidRPr="003E4B94">
        <w:rPr>
          <w:rFonts w:eastAsia="Times New Roman"/>
        </w:rPr>
        <w:t>Close. 3-24-12. Phoenix, AZ.</w:t>
      </w:r>
    </w:p>
    <w:p w14:paraId="6D4FA834" w14:textId="15B4E6C1"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Lisa Schnebly Heidinger. </w:t>
      </w:r>
      <w:r w:rsidRPr="003E4B94">
        <w:rPr>
          <w:rFonts w:eastAsia="Times New Roman"/>
          <w:i/>
        </w:rPr>
        <w:t>Arizona: 100 Years Grand</w:t>
      </w:r>
      <w:r w:rsidRPr="003E4B94">
        <w:rPr>
          <w:rFonts w:eastAsia="Times New Roman"/>
        </w:rPr>
        <w:t>. 3-14-12.</w:t>
      </w:r>
      <w:r w:rsidR="0050758C" w:rsidRPr="003E4B94">
        <w:rPr>
          <w:rFonts w:eastAsia="Times New Roman"/>
        </w:rPr>
        <w:t xml:space="preserve"> </w:t>
      </w:r>
      <w:r w:rsidRPr="003E4B94">
        <w:rPr>
          <w:rFonts w:eastAsia="Times New Roman"/>
        </w:rPr>
        <w:t>Phoenix, AZ.</w:t>
      </w:r>
    </w:p>
    <w:p w14:paraId="23F4C190"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Josh Bazell. </w:t>
      </w:r>
      <w:r w:rsidRPr="003E4B94">
        <w:rPr>
          <w:rFonts w:eastAsia="Times New Roman"/>
          <w:i/>
        </w:rPr>
        <w:t>Wild Thing</w:t>
      </w:r>
      <w:r w:rsidRPr="003E4B94">
        <w:rPr>
          <w:rFonts w:eastAsia="Times New Roman"/>
        </w:rPr>
        <w:t>. 3-7-12. Phoenix, AZ.</w:t>
      </w:r>
    </w:p>
    <w:p w14:paraId="7FB26FB9"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Heidi Durrow. </w:t>
      </w:r>
      <w:r w:rsidRPr="003E4B94">
        <w:rPr>
          <w:rFonts w:eastAsia="Times New Roman"/>
          <w:i/>
        </w:rPr>
        <w:t>The Girl Who Fell from the Sky</w:t>
      </w:r>
      <w:r w:rsidRPr="003E4B94">
        <w:rPr>
          <w:rFonts w:eastAsia="Times New Roman"/>
        </w:rPr>
        <w:t>. 2-24-11. Phoenix, AZ.</w:t>
      </w:r>
    </w:p>
    <w:p w14:paraId="7B75182B" w14:textId="5C30EED1"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Carolyn O’Bagy Davis. </w:t>
      </w:r>
      <w:r w:rsidRPr="003E4B94">
        <w:rPr>
          <w:rFonts w:eastAsia="Times New Roman"/>
          <w:i/>
        </w:rPr>
        <w:t>Hopi Summer: Letters from Ethel to Maud</w:t>
      </w:r>
      <w:r w:rsidRPr="003E4B94">
        <w:rPr>
          <w:rFonts w:eastAsia="Times New Roman"/>
        </w:rPr>
        <w:t>. 2-24-11.</w:t>
      </w:r>
      <w:r w:rsidR="0050758C" w:rsidRPr="003E4B94">
        <w:rPr>
          <w:rFonts w:eastAsia="Times New Roman"/>
        </w:rPr>
        <w:t xml:space="preserve"> </w:t>
      </w:r>
      <w:r w:rsidRPr="003E4B94">
        <w:rPr>
          <w:rFonts w:eastAsia="Times New Roman"/>
        </w:rPr>
        <w:t>Phoenix, AZ.</w:t>
      </w:r>
    </w:p>
    <w:p w14:paraId="562D3583"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Anne Rice. </w:t>
      </w:r>
      <w:r w:rsidRPr="003E4B94">
        <w:rPr>
          <w:rFonts w:eastAsia="Times New Roman"/>
          <w:i/>
        </w:rPr>
        <w:t>Angel Time</w:t>
      </w:r>
      <w:r w:rsidRPr="003E4B94">
        <w:rPr>
          <w:rFonts w:eastAsia="Times New Roman"/>
        </w:rPr>
        <w:t xml:space="preserve"> and </w:t>
      </w:r>
      <w:r w:rsidRPr="003E4B94">
        <w:rPr>
          <w:rFonts w:eastAsia="Times New Roman"/>
          <w:i/>
        </w:rPr>
        <w:t>Of Love and Evil</w:t>
      </w:r>
      <w:r w:rsidRPr="003E4B94">
        <w:rPr>
          <w:rFonts w:eastAsia="Times New Roman"/>
        </w:rPr>
        <w:t>. 2-12-11. Phoenix, AZ.</w:t>
      </w:r>
    </w:p>
    <w:p w14:paraId="1F6AC13A" w14:textId="77777777" w:rsidR="007138DF" w:rsidRPr="003E4B94" w:rsidRDefault="007138DF" w:rsidP="007138DF">
      <w:pPr>
        <w:widowControl w:val="0"/>
        <w:numPr>
          <w:ilvl w:val="0"/>
          <w:numId w:val="3"/>
        </w:numPr>
        <w:suppressAutoHyphens/>
        <w:rPr>
          <w:rFonts w:eastAsia="Times New Roman"/>
        </w:rPr>
      </w:pPr>
      <w:r w:rsidRPr="003E4B94">
        <w:rPr>
          <w:rFonts w:eastAsia="Times New Roman"/>
        </w:rPr>
        <w:t xml:space="preserve">Sherman Alexie. </w:t>
      </w:r>
      <w:r w:rsidRPr="003E4B94">
        <w:rPr>
          <w:rFonts w:eastAsia="Times New Roman"/>
          <w:i/>
        </w:rPr>
        <w:t>War Dances</w:t>
      </w:r>
      <w:r w:rsidRPr="003E4B94">
        <w:rPr>
          <w:rFonts w:eastAsia="Times New Roman"/>
        </w:rPr>
        <w:t xml:space="preserve"> and </w:t>
      </w:r>
      <w:r w:rsidRPr="003E4B94">
        <w:rPr>
          <w:rFonts w:eastAsia="Times New Roman"/>
          <w:i/>
        </w:rPr>
        <w:t>Face</w:t>
      </w:r>
      <w:r w:rsidRPr="003E4B94">
        <w:rPr>
          <w:rFonts w:eastAsia="Times New Roman"/>
        </w:rPr>
        <w:t>. 2-8-11. Phoenix, AZ.</w:t>
      </w:r>
    </w:p>
    <w:p w14:paraId="5D83915B" w14:textId="77777777" w:rsidR="007138DF" w:rsidRPr="003E4B94" w:rsidRDefault="007138DF" w:rsidP="007138DF">
      <w:pPr>
        <w:widowControl w:val="0"/>
        <w:numPr>
          <w:ilvl w:val="0"/>
          <w:numId w:val="2"/>
        </w:numPr>
        <w:suppressAutoHyphens/>
        <w:rPr>
          <w:rFonts w:eastAsia="Times New Roman"/>
        </w:rPr>
      </w:pPr>
      <w:r w:rsidRPr="003E4B94">
        <w:rPr>
          <w:rFonts w:eastAsia="Times New Roman"/>
        </w:rPr>
        <w:t xml:space="preserve">Walter Mosley. </w:t>
      </w:r>
      <w:r w:rsidRPr="003E4B94">
        <w:rPr>
          <w:rFonts w:eastAsia="Times New Roman"/>
          <w:i/>
        </w:rPr>
        <w:t>Known to Evil</w:t>
      </w:r>
      <w:r w:rsidRPr="003E4B94">
        <w:rPr>
          <w:rFonts w:eastAsia="Times New Roman"/>
        </w:rPr>
        <w:t>. 3-29-10. Phoenix, AZ.</w:t>
      </w:r>
    </w:p>
    <w:p w14:paraId="1B6C2E3F" w14:textId="77777777" w:rsidR="007138DF" w:rsidRPr="003E4B94" w:rsidRDefault="007138DF" w:rsidP="007138DF">
      <w:pPr>
        <w:widowControl w:val="0"/>
        <w:numPr>
          <w:ilvl w:val="0"/>
          <w:numId w:val="2"/>
        </w:numPr>
        <w:suppressAutoHyphens/>
        <w:rPr>
          <w:rFonts w:eastAsia="Times New Roman"/>
        </w:rPr>
      </w:pPr>
      <w:r w:rsidRPr="003E4B94">
        <w:rPr>
          <w:rFonts w:eastAsia="Times New Roman"/>
        </w:rPr>
        <w:t xml:space="preserve">Jamie Ford. </w:t>
      </w:r>
      <w:r w:rsidRPr="003E4B94">
        <w:rPr>
          <w:rFonts w:eastAsia="Times New Roman"/>
          <w:i/>
        </w:rPr>
        <w:t>Hotel on the Corner of Bitter and Sweet</w:t>
      </w:r>
      <w:r w:rsidRPr="003E4B94">
        <w:rPr>
          <w:rFonts w:eastAsia="Times New Roman"/>
        </w:rPr>
        <w:t>. 3-15-10. Phoenix, AZ.</w:t>
      </w:r>
    </w:p>
    <w:p w14:paraId="2036E6BA" w14:textId="77777777" w:rsidR="007138DF" w:rsidRPr="003E4B94" w:rsidRDefault="007138DF" w:rsidP="007138DF">
      <w:pPr>
        <w:widowControl w:val="0"/>
        <w:numPr>
          <w:ilvl w:val="0"/>
          <w:numId w:val="2"/>
        </w:numPr>
        <w:suppressAutoHyphens/>
        <w:rPr>
          <w:rFonts w:eastAsia="Times New Roman"/>
        </w:rPr>
      </w:pPr>
      <w:r w:rsidRPr="003E4B94">
        <w:rPr>
          <w:rFonts w:eastAsia="Times New Roman"/>
        </w:rPr>
        <w:t xml:space="preserve">Francine Prose. </w:t>
      </w:r>
      <w:r w:rsidRPr="003E4B94">
        <w:rPr>
          <w:rFonts w:eastAsia="Times New Roman"/>
          <w:i/>
        </w:rPr>
        <w:t>Anne Frank: The Book, The Life, The Afterlife</w:t>
      </w:r>
      <w:r w:rsidRPr="003E4B94">
        <w:rPr>
          <w:rFonts w:eastAsia="Times New Roman"/>
        </w:rPr>
        <w:t xml:space="preserve">, and </w:t>
      </w:r>
      <w:r w:rsidRPr="003E4B94">
        <w:rPr>
          <w:rFonts w:eastAsia="Times New Roman"/>
          <w:i/>
        </w:rPr>
        <w:t xml:space="preserve">Goldengrove. </w:t>
      </w:r>
      <w:r w:rsidRPr="003E4B94">
        <w:rPr>
          <w:rFonts w:eastAsia="Times New Roman"/>
        </w:rPr>
        <w:t>3-2-10. Phoenix, AZ.</w:t>
      </w:r>
    </w:p>
    <w:p w14:paraId="753E3E1E" w14:textId="77777777" w:rsidR="007138DF" w:rsidRPr="003E4B94" w:rsidRDefault="007138DF" w:rsidP="007138DF">
      <w:pPr>
        <w:widowControl w:val="0"/>
        <w:numPr>
          <w:ilvl w:val="0"/>
          <w:numId w:val="2"/>
        </w:numPr>
        <w:suppressAutoHyphens/>
        <w:rPr>
          <w:rFonts w:eastAsia="Times New Roman"/>
        </w:rPr>
      </w:pPr>
      <w:r w:rsidRPr="003E4B94">
        <w:rPr>
          <w:rFonts w:eastAsia="Times New Roman"/>
        </w:rPr>
        <w:t xml:space="preserve">Chris Cleave. </w:t>
      </w:r>
      <w:r w:rsidRPr="003E4B94">
        <w:rPr>
          <w:rFonts w:eastAsia="Times New Roman"/>
          <w:i/>
        </w:rPr>
        <w:t>Little Bee</w:t>
      </w:r>
      <w:r w:rsidRPr="003E4B94">
        <w:rPr>
          <w:rFonts w:eastAsia="Times New Roman"/>
        </w:rPr>
        <w:t>. 2-21-10. Phoenix, AZ.</w:t>
      </w:r>
    </w:p>
    <w:p w14:paraId="6FE1E8DA" w14:textId="77777777" w:rsidR="007138DF" w:rsidRPr="003E4B94" w:rsidRDefault="007138DF" w:rsidP="007138DF">
      <w:pPr>
        <w:widowControl w:val="0"/>
        <w:numPr>
          <w:ilvl w:val="0"/>
          <w:numId w:val="2"/>
        </w:numPr>
        <w:suppressAutoHyphens/>
        <w:rPr>
          <w:rFonts w:eastAsia="Times New Roman"/>
        </w:rPr>
      </w:pPr>
      <w:r w:rsidRPr="003E4B94">
        <w:rPr>
          <w:rFonts w:eastAsia="Times New Roman"/>
        </w:rPr>
        <w:t xml:space="preserve">Peter Turchi. </w:t>
      </w:r>
      <w:r w:rsidRPr="003E4B94">
        <w:rPr>
          <w:rFonts w:eastAsia="Times New Roman"/>
          <w:i/>
        </w:rPr>
        <w:t>Maps of the Imagination: The Writer as Cartographer</w:t>
      </w:r>
      <w:r w:rsidRPr="003E4B94">
        <w:rPr>
          <w:rFonts w:eastAsia="Times New Roman"/>
        </w:rPr>
        <w:t>. 3-20-09. Tempe, AZ.</w:t>
      </w:r>
    </w:p>
    <w:p w14:paraId="48AED906" w14:textId="77777777" w:rsidR="007138DF" w:rsidRPr="003E4B94" w:rsidRDefault="007138DF" w:rsidP="007138DF">
      <w:pPr>
        <w:widowControl w:val="0"/>
        <w:numPr>
          <w:ilvl w:val="0"/>
          <w:numId w:val="2"/>
        </w:numPr>
        <w:suppressAutoHyphens/>
        <w:rPr>
          <w:rFonts w:eastAsia="Times New Roman"/>
        </w:rPr>
      </w:pPr>
      <w:r w:rsidRPr="003E4B94">
        <w:rPr>
          <w:rFonts w:eastAsia="Times New Roman"/>
        </w:rPr>
        <w:t xml:space="preserve">Peggy Shumaker. </w:t>
      </w:r>
      <w:r w:rsidRPr="003E4B94">
        <w:rPr>
          <w:rFonts w:eastAsia="Times New Roman"/>
          <w:i/>
        </w:rPr>
        <w:t>Just Breathe Normally</w:t>
      </w:r>
      <w:r w:rsidRPr="003E4B94">
        <w:rPr>
          <w:rFonts w:eastAsia="Times New Roman"/>
        </w:rPr>
        <w:t>. 3-20-09. Tempe, AZ.</w:t>
      </w:r>
    </w:p>
    <w:p w14:paraId="76C88F52" w14:textId="77777777" w:rsidR="007138DF" w:rsidRPr="003E4B94" w:rsidRDefault="007138DF" w:rsidP="007138DF">
      <w:pPr>
        <w:widowControl w:val="0"/>
        <w:suppressAutoHyphens/>
        <w:rPr>
          <w:rFonts w:eastAsia="Times New Roman"/>
        </w:rPr>
      </w:pPr>
    </w:p>
    <w:p w14:paraId="072F3C52" w14:textId="77777777" w:rsidR="007138DF" w:rsidRPr="003E4B94" w:rsidRDefault="007138DF" w:rsidP="007138DF">
      <w:pPr>
        <w:widowControl w:val="0"/>
        <w:suppressAutoHyphens/>
        <w:ind w:left="720" w:hanging="720"/>
        <w:rPr>
          <w:rFonts w:eastAsia="Times New Roman"/>
          <w:b/>
        </w:rPr>
      </w:pPr>
    </w:p>
    <w:p w14:paraId="3A29CF42" w14:textId="77777777" w:rsidR="007138DF" w:rsidRPr="003E4B94" w:rsidRDefault="007138DF" w:rsidP="007138DF">
      <w:pPr>
        <w:widowControl w:val="0"/>
        <w:suppressAutoHyphens/>
        <w:ind w:left="720" w:hanging="720"/>
        <w:rPr>
          <w:rFonts w:eastAsia="Times New Roman"/>
          <w:b/>
        </w:rPr>
      </w:pPr>
      <w:r w:rsidRPr="003E4B94">
        <w:rPr>
          <w:rFonts w:eastAsia="Times New Roman"/>
          <w:b/>
        </w:rPr>
        <w:t>Music and Dance Collaborations</w:t>
      </w:r>
    </w:p>
    <w:p w14:paraId="5DA89DA6" w14:textId="77777777" w:rsidR="004D34B9" w:rsidRDefault="004D34B9" w:rsidP="007138DF">
      <w:pPr>
        <w:widowControl w:val="0"/>
        <w:suppressAutoHyphens/>
        <w:ind w:left="720" w:hanging="720"/>
        <w:rPr>
          <w:rFonts w:eastAsia="Times New Roman"/>
          <w:i/>
        </w:rPr>
      </w:pPr>
    </w:p>
    <w:p w14:paraId="28B4BEF3" w14:textId="73530AAA" w:rsidR="004D34B9" w:rsidRDefault="004D34B9" w:rsidP="007138DF">
      <w:pPr>
        <w:widowControl w:val="0"/>
        <w:suppressAutoHyphens/>
        <w:ind w:left="720" w:hanging="720"/>
        <w:rPr>
          <w:rFonts w:eastAsia="Times New Roman"/>
        </w:rPr>
      </w:pPr>
      <w:r>
        <w:rPr>
          <w:rFonts w:eastAsia="Times New Roman"/>
        </w:rPr>
        <w:t xml:space="preserve">Christopher Fox, Maryland, </w:t>
      </w:r>
      <w:r w:rsidR="00E74F5E">
        <w:rPr>
          <w:rFonts w:eastAsia="Times New Roman"/>
        </w:rPr>
        <w:t xml:space="preserve">composed </w:t>
      </w:r>
      <w:r>
        <w:rPr>
          <w:rFonts w:eastAsia="Times New Roman"/>
        </w:rPr>
        <w:t>an original score using “Faithful Fo</w:t>
      </w:r>
      <w:r w:rsidR="004C0BB8">
        <w:rPr>
          <w:rFonts w:eastAsia="Times New Roman"/>
        </w:rPr>
        <w:t>rest</w:t>
      </w:r>
      <w:r>
        <w:rPr>
          <w:rFonts w:eastAsia="Times New Roman"/>
        </w:rPr>
        <w:t xml:space="preserve">” and “When Giving Is All We Have.” </w:t>
      </w:r>
      <w:r w:rsidR="00E74F5E">
        <w:rPr>
          <w:rFonts w:eastAsia="Times New Roman"/>
        </w:rPr>
        <w:t xml:space="preserve"> The composition, called “One River: When Giving Is All We Have,” premiered in 2019.</w:t>
      </w:r>
    </w:p>
    <w:p w14:paraId="36CD8446" w14:textId="77777777" w:rsidR="004D34B9" w:rsidRPr="004D34B9" w:rsidRDefault="004D34B9" w:rsidP="007138DF">
      <w:pPr>
        <w:widowControl w:val="0"/>
        <w:suppressAutoHyphens/>
        <w:ind w:left="720" w:hanging="720"/>
        <w:rPr>
          <w:rFonts w:eastAsia="Times New Roman"/>
        </w:rPr>
      </w:pPr>
    </w:p>
    <w:p w14:paraId="5F23FDD5" w14:textId="00178755" w:rsidR="001A4925" w:rsidRPr="001A4925" w:rsidRDefault="001A4925" w:rsidP="007138DF">
      <w:pPr>
        <w:widowControl w:val="0"/>
        <w:suppressAutoHyphens/>
        <w:ind w:left="720" w:hanging="720"/>
        <w:rPr>
          <w:rFonts w:eastAsia="Times New Roman"/>
        </w:rPr>
      </w:pPr>
      <w:r>
        <w:rPr>
          <w:rFonts w:eastAsia="Times New Roman"/>
          <w:i/>
        </w:rPr>
        <w:t>When Giving Is All We Have</w:t>
      </w:r>
      <w:r>
        <w:rPr>
          <w:rFonts w:eastAsia="Times New Roman"/>
        </w:rPr>
        <w:t xml:space="preserve">. Emily Feld, </w:t>
      </w:r>
      <w:r w:rsidR="005F3EB0">
        <w:rPr>
          <w:rFonts w:eastAsia="Times New Roman"/>
        </w:rPr>
        <w:t>was commissioned by the Eagan High School choirs to create</w:t>
      </w:r>
      <w:r>
        <w:rPr>
          <w:rFonts w:eastAsia="Times New Roman"/>
        </w:rPr>
        <w:t xml:space="preserve"> an original composition using </w:t>
      </w:r>
      <w:r w:rsidR="005F3EB0">
        <w:rPr>
          <w:rFonts w:eastAsia="Times New Roman"/>
        </w:rPr>
        <w:t xml:space="preserve">my </w:t>
      </w:r>
      <w:r>
        <w:rPr>
          <w:rFonts w:eastAsia="Times New Roman"/>
        </w:rPr>
        <w:t xml:space="preserve">poem, “When Giving Is All We Have,” to pay homage to a music educator retiring after 31 years of service. Eagan, MN. </w:t>
      </w:r>
      <w:r w:rsidR="005F3EB0">
        <w:rPr>
          <w:rFonts w:eastAsia="Times New Roman"/>
        </w:rPr>
        <w:t xml:space="preserve">Premiere: </w:t>
      </w:r>
      <w:r>
        <w:rPr>
          <w:rFonts w:eastAsia="Times New Roman"/>
        </w:rPr>
        <w:t>5-01-19.</w:t>
      </w:r>
    </w:p>
    <w:p w14:paraId="02CDCF1E" w14:textId="77777777" w:rsidR="001A4925" w:rsidRDefault="001A4925" w:rsidP="007138DF">
      <w:pPr>
        <w:widowControl w:val="0"/>
        <w:suppressAutoHyphens/>
        <w:ind w:left="720" w:hanging="720"/>
        <w:rPr>
          <w:rFonts w:eastAsia="Times New Roman"/>
          <w:i/>
        </w:rPr>
      </w:pPr>
    </w:p>
    <w:p w14:paraId="115DE5EC" w14:textId="48C126DF" w:rsidR="00F63BF6" w:rsidRPr="00F63BF6" w:rsidRDefault="002B3FE8" w:rsidP="007138DF">
      <w:pPr>
        <w:widowControl w:val="0"/>
        <w:suppressAutoHyphens/>
        <w:ind w:left="720" w:hanging="720"/>
        <w:rPr>
          <w:rFonts w:eastAsia="Times New Roman"/>
        </w:rPr>
      </w:pPr>
      <w:r>
        <w:rPr>
          <w:rFonts w:eastAsia="Times New Roman"/>
          <w:i/>
        </w:rPr>
        <w:t>Walls of Sound: The Ecology of the Borderlands</w:t>
      </w:r>
      <w:r w:rsidR="00F63BF6">
        <w:rPr>
          <w:rFonts w:eastAsia="Times New Roman"/>
          <w:i/>
        </w:rPr>
        <w:t xml:space="preserve">. </w:t>
      </w:r>
      <w:r>
        <w:rPr>
          <w:rFonts w:eastAsia="Times New Roman"/>
        </w:rPr>
        <w:t>Edward Landin, a</w:t>
      </w:r>
      <w:r w:rsidR="00F63BF6">
        <w:rPr>
          <w:rFonts w:eastAsia="Times New Roman"/>
        </w:rPr>
        <w:t xml:space="preserve"> Philadelphia-based</w:t>
      </w:r>
      <w:r>
        <w:rPr>
          <w:rFonts w:eastAsia="Times New Roman"/>
        </w:rPr>
        <w:t xml:space="preserve"> composer, </w:t>
      </w:r>
      <w:r w:rsidR="00F63BF6">
        <w:rPr>
          <w:rFonts w:eastAsia="Times New Roman"/>
        </w:rPr>
        <w:t>utilized the poetry of Arizona Poet Laureate Alberto Ríos in an original composition piece for the 2018-19 Organ Series, hosted by Arizona State University’s School of Music.</w:t>
      </w:r>
      <w:r>
        <w:rPr>
          <w:rFonts w:eastAsia="Times New Roman"/>
        </w:rPr>
        <w:t xml:space="preserve"> Tempe, AZ. 9-16-18.</w:t>
      </w:r>
    </w:p>
    <w:p w14:paraId="5A4A3672" w14:textId="77777777" w:rsidR="00F63BF6" w:rsidRDefault="00F63BF6" w:rsidP="007138DF">
      <w:pPr>
        <w:widowControl w:val="0"/>
        <w:suppressAutoHyphens/>
        <w:ind w:left="720" w:hanging="720"/>
        <w:rPr>
          <w:rFonts w:eastAsia="Times New Roman"/>
          <w:i/>
        </w:rPr>
      </w:pPr>
    </w:p>
    <w:p w14:paraId="19D06BE1" w14:textId="73511BB5" w:rsidR="00370580" w:rsidRDefault="00370580" w:rsidP="007138DF">
      <w:pPr>
        <w:widowControl w:val="0"/>
        <w:suppressAutoHyphens/>
        <w:ind w:left="720" w:hanging="720"/>
        <w:rPr>
          <w:rFonts w:eastAsia="Times New Roman"/>
        </w:rPr>
      </w:pPr>
      <w:r w:rsidRPr="003C371C">
        <w:rPr>
          <w:rFonts w:eastAsia="Times New Roman"/>
          <w:i/>
        </w:rPr>
        <w:t>Sanctuary: A Place of Peace</w:t>
      </w:r>
      <w:r w:rsidR="003A0876">
        <w:rPr>
          <w:rFonts w:eastAsia="Times New Roman"/>
        </w:rPr>
        <w:t xml:space="preserve">. </w:t>
      </w:r>
      <w:r w:rsidR="003A0876" w:rsidRPr="003A0876">
        <w:rPr>
          <w:rFonts w:eastAsia="Times New Roman"/>
        </w:rPr>
        <w:t>In this collaborative program, Goldman Professor of Organ Kimberly Marshall and Arizona Poet Laureate Alberto Rios create an artistic sanctuary in the Arizona State University Organ Hall. Professor Rios read his poetry, interspersed with organ music from Bach to ASU composer Jody Rockmaker.</w:t>
      </w:r>
      <w:r w:rsidR="003C371C">
        <w:rPr>
          <w:rFonts w:eastAsia="Times New Roman"/>
        </w:rPr>
        <w:t xml:space="preserve"> Tempe, AZ. 11-12-17. </w:t>
      </w:r>
    </w:p>
    <w:p w14:paraId="6BC758AC" w14:textId="07D5C270" w:rsidR="00370580" w:rsidRDefault="00370580" w:rsidP="007138DF">
      <w:pPr>
        <w:widowControl w:val="0"/>
        <w:suppressAutoHyphens/>
        <w:ind w:left="720" w:hanging="720"/>
        <w:rPr>
          <w:rFonts w:eastAsia="Times New Roman"/>
        </w:rPr>
      </w:pPr>
    </w:p>
    <w:p w14:paraId="2E910141" w14:textId="46B49E1C" w:rsidR="0089689C" w:rsidRPr="0089689C" w:rsidRDefault="0089689C" w:rsidP="007138DF">
      <w:pPr>
        <w:widowControl w:val="0"/>
        <w:suppressAutoHyphens/>
        <w:ind w:left="720" w:hanging="720"/>
        <w:rPr>
          <w:rFonts w:eastAsia="Times New Roman"/>
        </w:rPr>
      </w:pPr>
      <w:r>
        <w:rPr>
          <w:rFonts w:eastAsia="Times New Roman"/>
          <w:i/>
        </w:rPr>
        <w:t>Arizona Lady</w:t>
      </w:r>
      <w:r>
        <w:rPr>
          <w:rFonts w:eastAsia="Times New Roman"/>
        </w:rPr>
        <w:t xml:space="preserve">.  Arizona Opera Company.  </w:t>
      </w:r>
      <w:r w:rsidR="00182559">
        <w:rPr>
          <w:rFonts w:eastAsia="Times New Roman"/>
        </w:rPr>
        <w:t>Cond. Kathleen Kelly. Composed o</w:t>
      </w:r>
      <w:r>
        <w:rPr>
          <w:rFonts w:eastAsia="Times New Roman"/>
        </w:rPr>
        <w:t xml:space="preserve">riginal lyrics </w:t>
      </w:r>
      <w:r w:rsidR="00182559">
        <w:rPr>
          <w:rFonts w:eastAsia="Times New Roman"/>
        </w:rPr>
        <w:t>in combination</w:t>
      </w:r>
      <w:r>
        <w:rPr>
          <w:rFonts w:eastAsia="Times New Roman"/>
        </w:rPr>
        <w:t xml:space="preserve"> with </w:t>
      </w:r>
      <w:r w:rsidR="00182559">
        <w:rPr>
          <w:rFonts w:eastAsia="Times New Roman"/>
        </w:rPr>
        <w:t xml:space="preserve">existing </w:t>
      </w:r>
      <w:r>
        <w:rPr>
          <w:rFonts w:eastAsia="Times New Roman"/>
        </w:rPr>
        <w:t>opera lyrics</w:t>
      </w:r>
      <w:r w:rsidR="00182559">
        <w:rPr>
          <w:rFonts w:eastAsia="Times New Roman"/>
        </w:rPr>
        <w:t xml:space="preserve"> all</w:t>
      </w:r>
      <w:r>
        <w:rPr>
          <w:rFonts w:eastAsia="Times New Roman"/>
        </w:rPr>
        <w:t xml:space="preserve"> translated into Spanish and English from </w:t>
      </w:r>
      <w:r>
        <w:rPr>
          <w:rFonts w:eastAsia="Times New Roman"/>
        </w:rPr>
        <w:lastRenderedPageBreak/>
        <w:t>German.  Original opera by Emmerich Kálmán.  Opera performed in Tucson and Phoenix.  Fall, 2015.</w:t>
      </w:r>
    </w:p>
    <w:p w14:paraId="22927C81" w14:textId="77777777" w:rsidR="0089689C" w:rsidRDefault="0089689C" w:rsidP="007138DF">
      <w:pPr>
        <w:widowControl w:val="0"/>
        <w:suppressAutoHyphens/>
        <w:ind w:left="720" w:hanging="720"/>
        <w:rPr>
          <w:rFonts w:eastAsia="Times New Roman"/>
          <w:i/>
          <w:lang w:bidi="en-US"/>
        </w:rPr>
      </w:pPr>
    </w:p>
    <w:p w14:paraId="7241D60B" w14:textId="541AC8B4" w:rsidR="00685FD0" w:rsidRPr="003E4B94" w:rsidRDefault="006E5CE2" w:rsidP="007138DF">
      <w:pPr>
        <w:widowControl w:val="0"/>
        <w:suppressAutoHyphens/>
        <w:ind w:left="720" w:hanging="720"/>
        <w:rPr>
          <w:rStyle w:val="Hyperlink"/>
          <w:rFonts w:eastAsia="Times New Roman"/>
          <w:color w:val="auto"/>
          <w:u w:val="none"/>
          <w:lang w:bidi="en-US"/>
        </w:rPr>
      </w:pPr>
      <w:r w:rsidRPr="003E4B94">
        <w:rPr>
          <w:rFonts w:eastAsia="Times New Roman"/>
          <w:i/>
          <w:lang w:bidi="en-US"/>
        </w:rPr>
        <w:fldChar w:fldCharType="begin"/>
      </w:r>
      <w:r w:rsidRPr="003E4B94">
        <w:rPr>
          <w:rFonts w:eastAsia="Times New Roman"/>
          <w:i/>
          <w:lang w:bidi="en-US"/>
        </w:rPr>
        <w:instrText xml:space="preserve"> HYPERLINK "http://www.mattlowymusic.com/original-music" </w:instrText>
      </w:r>
      <w:r w:rsidRPr="003E4B94">
        <w:rPr>
          <w:rFonts w:eastAsia="Times New Roman"/>
          <w:i/>
          <w:lang w:bidi="en-US"/>
        </w:rPr>
        <w:fldChar w:fldCharType="separate"/>
      </w:r>
      <w:r w:rsidR="00685FD0" w:rsidRPr="003E4B94">
        <w:rPr>
          <w:rStyle w:val="Hyperlink"/>
          <w:rFonts w:eastAsia="Times New Roman"/>
          <w:i/>
          <w:color w:val="auto"/>
          <w:u w:val="none"/>
          <w:lang w:bidi="en-US"/>
        </w:rPr>
        <w:t>Fallen Skies</w:t>
      </w:r>
      <w:r w:rsidR="00685FD0" w:rsidRPr="003E4B94">
        <w:rPr>
          <w:rStyle w:val="Hyperlink"/>
          <w:rFonts w:eastAsia="Times New Roman"/>
          <w:color w:val="auto"/>
          <w:u w:val="none"/>
          <w:lang w:bidi="en-US"/>
        </w:rPr>
        <w:t xml:space="preserve">. An original musical, with collected/edited text—including poems by Alberto </w:t>
      </w:r>
      <w:r w:rsidR="00647C5A" w:rsidRPr="003E4B94">
        <w:rPr>
          <w:rStyle w:val="Hyperlink"/>
          <w:rFonts w:eastAsia="Times New Roman"/>
          <w:color w:val="auto"/>
          <w:u w:val="none"/>
          <w:lang w:bidi="en-US"/>
        </w:rPr>
        <w:t>Ríos: “The Cities Inside Us,” “</w:t>
      </w:r>
      <w:r w:rsidR="00685FD0" w:rsidRPr="003E4B94">
        <w:rPr>
          <w:rStyle w:val="Hyperlink"/>
          <w:rFonts w:eastAsia="Times New Roman"/>
          <w:color w:val="auto"/>
          <w:u w:val="none"/>
          <w:lang w:bidi="en-US"/>
        </w:rPr>
        <w:t xml:space="preserve">A Small Story </w:t>
      </w:r>
      <w:r w:rsidR="005A0120">
        <w:rPr>
          <w:rStyle w:val="Hyperlink"/>
          <w:rFonts w:eastAsia="Times New Roman"/>
          <w:color w:val="auto"/>
          <w:u w:val="none"/>
          <w:lang w:bidi="en-US"/>
        </w:rPr>
        <w:t>a</w:t>
      </w:r>
      <w:r w:rsidR="00685FD0" w:rsidRPr="003E4B94">
        <w:rPr>
          <w:rStyle w:val="Hyperlink"/>
          <w:rFonts w:eastAsia="Times New Roman"/>
          <w:color w:val="auto"/>
          <w:u w:val="none"/>
          <w:lang w:bidi="en-US"/>
        </w:rPr>
        <w:t xml:space="preserve">bout the Sky.” Musical composer: Mathew Lowy. Performed as a staged reading at the Boston Conservatory. Boston, MA. 2015. </w:t>
      </w:r>
    </w:p>
    <w:p w14:paraId="62BD6A1E" w14:textId="7AC99F11" w:rsidR="00685FD0" w:rsidRPr="003E4B94" w:rsidRDefault="006E5CE2" w:rsidP="007138DF">
      <w:pPr>
        <w:widowControl w:val="0"/>
        <w:suppressAutoHyphens/>
        <w:ind w:left="720" w:hanging="720"/>
        <w:rPr>
          <w:rFonts w:eastAsia="Times New Roman"/>
          <w:lang w:bidi="en-US"/>
        </w:rPr>
      </w:pPr>
      <w:r w:rsidRPr="003E4B94">
        <w:rPr>
          <w:rFonts w:eastAsia="Times New Roman"/>
          <w:i/>
          <w:lang w:bidi="en-US"/>
        </w:rPr>
        <w:fldChar w:fldCharType="end"/>
      </w:r>
    </w:p>
    <w:p w14:paraId="4DF7DE84" w14:textId="43F21307" w:rsidR="007138DF" w:rsidRPr="003E4B94" w:rsidRDefault="007138DF" w:rsidP="007138DF">
      <w:pPr>
        <w:widowControl w:val="0"/>
        <w:suppressAutoHyphens/>
        <w:ind w:left="720" w:hanging="720"/>
        <w:rPr>
          <w:rFonts w:eastAsia="Times New Roman"/>
          <w:lang w:bidi="en-US"/>
        </w:rPr>
      </w:pPr>
      <w:r w:rsidRPr="003E4B94">
        <w:rPr>
          <w:rFonts w:eastAsia="Times New Roman"/>
          <w:lang w:bidi="en-US"/>
        </w:rPr>
        <w:t>The musical group Spyro Gyra has recorded a David Broza/Alberto Ríos song based on a poem of mine, “Chileno Boys”</w:t>
      </w:r>
      <w:r w:rsidR="0050758C" w:rsidRPr="003E4B94">
        <w:rPr>
          <w:rFonts w:eastAsia="Times New Roman"/>
          <w:lang w:bidi="en-US"/>
        </w:rPr>
        <w:t xml:space="preserve"> </w:t>
      </w:r>
      <w:r w:rsidRPr="003E4B94">
        <w:rPr>
          <w:rFonts w:eastAsia="Times New Roman"/>
          <w:lang w:bidi="en-US"/>
        </w:rPr>
        <w:t>on their new album, “A Foreign Affair.”</w:t>
      </w:r>
      <w:r w:rsidR="0050758C" w:rsidRPr="003E4B94">
        <w:rPr>
          <w:rFonts w:eastAsia="Times New Roman"/>
          <w:lang w:bidi="en-US"/>
        </w:rPr>
        <w:t xml:space="preserve"> </w:t>
      </w:r>
      <w:r w:rsidRPr="003E4B94">
        <w:rPr>
          <w:rFonts w:eastAsia="Times New Roman"/>
          <w:lang w:bidi="en-US"/>
        </w:rPr>
        <w:t>2011.</w:t>
      </w:r>
    </w:p>
    <w:p w14:paraId="39205A3A" w14:textId="77777777" w:rsidR="007138DF" w:rsidRPr="003E4B94" w:rsidRDefault="007138DF" w:rsidP="007138DF">
      <w:pPr>
        <w:widowControl w:val="0"/>
        <w:suppressAutoHyphens/>
        <w:ind w:left="720" w:hanging="720"/>
        <w:rPr>
          <w:rFonts w:eastAsia="Times New Roman"/>
        </w:rPr>
      </w:pPr>
    </w:p>
    <w:p w14:paraId="2932289B" w14:textId="4308633C" w:rsidR="007138DF" w:rsidRPr="003E4B94" w:rsidRDefault="007138DF" w:rsidP="007138DF">
      <w:pPr>
        <w:widowControl w:val="0"/>
        <w:suppressAutoHyphens/>
        <w:ind w:left="720" w:hanging="720"/>
        <w:rPr>
          <w:rFonts w:eastAsia="Times New Roman"/>
        </w:rPr>
      </w:pPr>
      <w:r w:rsidRPr="003E4B94">
        <w:rPr>
          <w:rFonts w:eastAsia="Times New Roman"/>
          <w:i/>
        </w:rPr>
        <w:t>Turquoise and Thunderstorm</w:t>
      </w:r>
      <w:r w:rsidRPr="003E4B94">
        <w:rPr>
          <w:rFonts w:eastAsia="Times New Roman"/>
        </w:rPr>
        <w:t>.</w:t>
      </w:r>
      <w:r w:rsidR="0050758C" w:rsidRPr="003E4B94">
        <w:rPr>
          <w:rFonts w:eastAsia="Times New Roman"/>
        </w:rPr>
        <w:t xml:space="preserve"> </w:t>
      </w:r>
      <w:r w:rsidRPr="003E4B94">
        <w:rPr>
          <w:rFonts w:eastAsia="Times New Roman"/>
        </w:rPr>
        <w:t>Libretto for the Arizona Centennial Song.</w:t>
      </w:r>
      <w:r w:rsidR="0050758C" w:rsidRPr="003E4B94">
        <w:rPr>
          <w:rFonts w:eastAsia="Times New Roman"/>
        </w:rPr>
        <w:t xml:space="preserve"> </w:t>
      </w:r>
      <w:r w:rsidRPr="003E4B94">
        <w:rPr>
          <w:rFonts w:eastAsia="Times New Roman"/>
        </w:rPr>
        <w:t>Musical composer: James DeMars.</w:t>
      </w:r>
      <w:r w:rsidR="0050758C" w:rsidRPr="003E4B94">
        <w:rPr>
          <w:rFonts w:eastAsia="Times New Roman"/>
        </w:rPr>
        <w:t xml:space="preserve"> </w:t>
      </w:r>
      <w:r w:rsidRPr="003E4B94">
        <w:rPr>
          <w:rFonts w:eastAsia="Times New Roman"/>
        </w:rPr>
        <w:t>This is a libretto commissioned by the Arizona Commission on the Arts to celebrate Arizona’s centennial.</w:t>
      </w:r>
      <w:r w:rsidR="0050758C" w:rsidRPr="003E4B94">
        <w:rPr>
          <w:rFonts w:eastAsia="Times New Roman"/>
        </w:rPr>
        <w:t xml:space="preserve"> </w:t>
      </w:r>
      <w:r w:rsidRPr="003E4B94">
        <w:rPr>
          <w:rFonts w:eastAsia="Times New Roman"/>
        </w:rPr>
        <w:t>This piece of music is expected to open all official events.</w:t>
      </w:r>
      <w:r w:rsidR="0050758C" w:rsidRPr="003E4B94">
        <w:rPr>
          <w:rFonts w:eastAsia="Times New Roman"/>
        </w:rPr>
        <w:t xml:space="preserve"> </w:t>
      </w:r>
      <w:r w:rsidRPr="003E4B94">
        <w:rPr>
          <w:rFonts w:eastAsia="Times New Roman"/>
        </w:rPr>
        <w:t>2011.</w:t>
      </w:r>
    </w:p>
    <w:p w14:paraId="044C8B5E" w14:textId="77777777" w:rsidR="007138DF" w:rsidRPr="003E4B94" w:rsidRDefault="007138DF" w:rsidP="007138DF">
      <w:pPr>
        <w:widowControl w:val="0"/>
        <w:suppressAutoHyphens/>
        <w:rPr>
          <w:rFonts w:eastAsia="Times New Roman"/>
        </w:rPr>
      </w:pPr>
    </w:p>
    <w:p w14:paraId="078B4C73" w14:textId="3F6AC53A" w:rsidR="007138DF" w:rsidRPr="003E4B94" w:rsidRDefault="007138DF" w:rsidP="007138DF">
      <w:pPr>
        <w:widowControl w:val="0"/>
        <w:suppressAutoHyphens/>
        <w:ind w:left="720" w:hanging="720"/>
        <w:rPr>
          <w:rFonts w:eastAsia="Times New Roman"/>
        </w:rPr>
      </w:pPr>
      <w:r w:rsidRPr="003E4B94">
        <w:rPr>
          <w:rFonts w:eastAsia="Times New Roman"/>
          <w:i/>
        </w:rPr>
        <w:t>Tito’s Say</w:t>
      </w:r>
      <w:r w:rsidRPr="003E4B94">
        <w:rPr>
          <w:rFonts w:eastAsia="Times New Roman"/>
        </w:rPr>
        <w:t>. 1989/2010. An original cantata libretto, updated, with American classical composer James DeMars.</w:t>
      </w:r>
      <w:r w:rsidR="0050758C" w:rsidRPr="003E4B94">
        <w:rPr>
          <w:rFonts w:eastAsia="Times New Roman"/>
        </w:rPr>
        <w:t xml:space="preserve"> </w:t>
      </w:r>
      <w:r w:rsidRPr="003E4B94">
        <w:rPr>
          <w:rFonts w:eastAsia="Times New Roman"/>
        </w:rPr>
        <w:t>Presented by the New York Choral Society at Carnegie Hall, New York City, 5-1-2010.</w:t>
      </w:r>
      <w:r w:rsidR="0050758C" w:rsidRPr="003E4B94">
        <w:rPr>
          <w:rFonts w:eastAsia="Times New Roman"/>
        </w:rPr>
        <w:t xml:space="preserve"> </w:t>
      </w:r>
      <w:r w:rsidRPr="003E4B94">
        <w:rPr>
          <w:rFonts w:eastAsia="Times New Roman"/>
        </w:rPr>
        <w:t>Performed subsequently at ASU Gammage, Tempe, AZ, 10-8-10, by ASU’s Chamber Music Ensemble and Symphonic Chorale.</w:t>
      </w:r>
    </w:p>
    <w:p w14:paraId="06008D35" w14:textId="77777777" w:rsidR="007138DF" w:rsidRPr="003E4B94" w:rsidRDefault="007138DF" w:rsidP="007138DF">
      <w:pPr>
        <w:widowControl w:val="0"/>
        <w:suppressAutoHyphens/>
        <w:ind w:left="720" w:hanging="720"/>
        <w:rPr>
          <w:rFonts w:eastAsia="Times New Roman"/>
        </w:rPr>
      </w:pPr>
    </w:p>
    <w:p w14:paraId="5E35CAEC" w14:textId="253E30E5" w:rsidR="007138DF" w:rsidRPr="003E4B94" w:rsidRDefault="007138DF" w:rsidP="007138DF">
      <w:pPr>
        <w:widowControl w:val="0"/>
        <w:suppressAutoHyphens/>
        <w:ind w:left="720" w:hanging="720"/>
        <w:rPr>
          <w:rFonts w:eastAsia="Times New Roman"/>
        </w:rPr>
      </w:pPr>
      <w:r w:rsidRPr="003E4B94">
        <w:rPr>
          <w:rFonts w:eastAsia="Times New Roman"/>
          <w:i/>
        </w:rPr>
        <w:t>Two Plus One</w:t>
      </w:r>
      <w:r w:rsidRPr="003E4B94">
        <w:rPr>
          <w:rFonts w:eastAsia="Times New Roman"/>
        </w:rPr>
        <w:t>.</w:t>
      </w:r>
      <w:r w:rsidR="0050758C" w:rsidRPr="003E4B94">
        <w:rPr>
          <w:rFonts w:eastAsia="Times New Roman"/>
        </w:rPr>
        <w:t xml:space="preserve"> </w:t>
      </w:r>
      <w:r w:rsidRPr="003E4B94">
        <w:rPr>
          <w:rFonts w:eastAsia="Times New Roman"/>
        </w:rPr>
        <w:t>Duets for Soprano and Baritone with Piano.</w:t>
      </w:r>
      <w:r w:rsidR="0050758C" w:rsidRPr="003E4B94">
        <w:rPr>
          <w:rFonts w:eastAsia="Times New Roman"/>
        </w:rPr>
        <w:t xml:space="preserve"> </w:t>
      </w:r>
      <w:r w:rsidRPr="003E4B94">
        <w:rPr>
          <w:rFonts w:eastAsia="Times New Roman"/>
        </w:rPr>
        <w:t>Carole FitzPatrick, Soprano; Robert Barefield, Baritone; Eckart Sellheim, Piano, Fortepiano.</w:t>
      </w:r>
      <w:r w:rsidR="0050758C" w:rsidRPr="003E4B94">
        <w:rPr>
          <w:rFonts w:eastAsia="Times New Roman"/>
        </w:rPr>
        <w:t xml:space="preserve"> </w:t>
      </w:r>
      <w:r w:rsidRPr="003E4B94">
        <w:rPr>
          <w:rFonts w:eastAsia="Times New Roman"/>
        </w:rPr>
        <w:t>“Listening into Night,” composed by James DeMars; text by Alberto Ríos.</w:t>
      </w:r>
      <w:r w:rsidR="0050758C" w:rsidRPr="003E4B94">
        <w:rPr>
          <w:rFonts w:eastAsia="Times New Roman"/>
        </w:rPr>
        <w:t xml:space="preserve"> </w:t>
      </w:r>
      <w:r w:rsidRPr="003E4B94">
        <w:rPr>
          <w:rFonts w:eastAsia="Times New Roman"/>
        </w:rPr>
        <w:t>Cavalli Records.</w:t>
      </w:r>
      <w:r w:rsidR="0050758C" w:rsidRPr="003E4B94">
        <w:rPr>
          <w:rFonts w:eastAsia="Times New Roman"/>
        </w:rPr>
        <w:t xml:space="preserve"> </w:t>
      </w:r>
      <w:r w:rsidRPr="003E4B94">
        <w:rPr>
          <w:rFonts w:eastAsia="Times New Roman"/>
        </w:rPr>
        <w:t>CD, 2009.</w:t>
      </w:r>
    </w:p>
    <w:p w14:paraId="50B6A111" w14:textId="77777777" w:rsidR="007138DF" w:rsidRPr="003E4B94" w:rsidRDefault="007138DF" w:rsidP="007138DF">
      <w:pPr>
        <w:widowControl w:val="0"/>
        <w:suppressAutoHyphens/>
        <w:ind w:left="720" w:hanging="720"/>
        <w:rPr>
          <w:rFonts w:eastAsia="Times New Roman"/>
        </w:rPr>
      </w:pPr>
    </w:p>
    <w:p w14:paraId="094DE125" w14:textId="77777777" w:rsidR="007138DF" w:rsidRPr="003E4B94" w:rsidRDefault="007138DF" w:rsidP="007138DF">
      <w:pPr>
        <w:widowControl w:val="0"/>
        <w:suppressAutoHyphens/>
        <w:ind w:left="720" w:hanging="720"/>
        <w:rPr>
          <w:rFonts w:eastAsia="Times New Roman"/>
        </w:rPr>
      </w:pPr>
      <w:r w:rsidRPr="003E4B94">
        <w:rPr>
          <w:rFonts w:eastAsia="Times New Roman"/>
          <w:i/>
        </w:rPr>
        <w:t>David Broza at Masada: Sunrise Concert</w:t>
      </w:r>
      <w:r w:rsidRPr="003E4B94">
        <w:rPr>
          <w:rFonts w:eastAsia="Times New Roman"/>
        </w:rPr>
        <w:t>. 7-1-2007, and subsequent airings. Along with being heard by the audience in attendance, PBS filmed and aired the dramatic Masada, Israel, concert on various dates around the US. International recording artist David Broza, in a duet with Jackson Browne, performed a song based on my poem, “Chileno Boys.”</w:t>
      </w:r>
    </w:p>
    <w:p w14:paraId="0BC3055D" w14:textId="77777777" w:rsidR="007138DF" w:rsidRPr="003E4B94" w:rsidRDefault="007138DF" w:rsidP="007138DF">
      <w:pPr>
        <w:widowControl w:val="0"/>
        <w:suppressAutoHyphens/>
        <w:ind w:left="720" w:hanging="720"/>
        <w:rPr>
          <w:rFonts w:eastAsia="Times New Roman"/>
        </w:rPr>
      </w:pPr>
    </w:p>
    <w:p w14:paraId="53B167BF" w14:textId="6883550E" w:rsidR="007138DF" w:rsidRPr="003E4B94" w:rsidRDefault="008830E0" w:rsidP="007138DF">
      <w:pPr>
        <w:widowControl w:val="0"/>
        <w:suppressAutoHyphens/>
        <w:ind w:left="720" w:hanging="720"/>
        <w:rPr>
          <w:rFonts w:eastAsia="Times New Roman"/>
        </w:rPr>
      </w:pPr>
      <w:r>
        <w:rPr>
          <w:rFonts w:eastAsia="Times New Roman"/>
        </w:rPr>
        <w:t>Stepping Over</w:t>
      </w:r>
      <w:r w:rsidR="007138DF" w:rsidRPr="003E4B94">
        <w:rPr>
          <w:rFonts w:eastAsia="Times New Roman"/>
        </w:rPr>
        <w:t xml:space="preserve"> Borders Project. More than forty seventh and eighth graders from the Herrera School of Fine Arts drama and dance classes interweaved poetry and dance to express the many concepts of “borders,” encompassing geographical, political, racial and economic issues. Every aspect of the production was created and performed by the students of Herrera, including set design, some technical design and musical score composition. “The Borders Project” is comprised of both Spanish and English poetry by Alberto Ríos, composed specifically for this production, with facilitation by Sean Nevin. Ríos also talked and worked with students in preparation for the event, which was performed at the Herberger Theater, Center Stage, Phoenix, AZ. 3-6 and 3-7-2007. </w:t>
      </w:r>
    </w:p>
    <w:p w14:paraId="57E5F59C" w14:textId="77777777" w:rsidR="007138DF" w:rsidRPr="003E4B94" w:rsidRDefault="007138DF" w:rsidP="007138DF">
      <w:pPr>
        <w:widowControl w:val="0"/>
        <w:suppressAutoHyphens/>
        <w:ind w:left="720" w:hanging="720"/>
        <w:rPr>
          <w:rFonts w:eastAsia="Times New Roman"/>
        </w:rPr>
      </w:pPr>
    </w:p>
    <w:p w14:paraId="2C0C38BD"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 xml:space="preserve">Unmapped Roads. </w:t>
      </w:r>
      <w:r w:rsidRPr="003E4B94">
        <w:rPr>
          <w:rFonts w:eastAsia="Times New Roman"/>
        </w:rPr>
        <w:t>Reveille Gay Men’s Chorus premiered its first commissioned work on March 15 and 16, 2002, at Pima College Center for the Arts. Unmapped Roads, composed by Ted Owens for Reveille, combines the poetry of Alberto Rios with music that is both powerful and haunting. Reveille received a private gift to fund the commission, and this gift was matched by GALA, the international Gay and Lesbian Association Choruses.</w:t>
      </w:r>
    </w:p>
    <w:p w14:paraId="6BE9870B" w14:textId="77777777" w:rsidR="007138DF" w:rsidRPr="003E4B94" w:rsidRDefault="007138DF" w:rsidP="007138DF">
      <w:pPr>
        <w:widowControl w:val="0"/>
        <w:suppressAutoHyphens/>
        <w:ind w:left="720" w:hanging="720"/>
        <w:rPr>
          <w:rFonts w:eastAsia="Times New Roman"/>
        </w:rPr>
      </w:pPr>
    </w:p>
    <w:p w14:paraId="78EEAFC6"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iCs/>
        </w:rPr>
      </w:pPr>
      <w:r w:rsidRPr="003E4B94">
        <w:rPr>
          <w:rFonts w:eastAsia="Times New Roman"/>
        </w:rPr>
        <w:t xml:space="preserve">Verses for “Solo No. 3,” with Fred Darsow, choreographer and dancer. Fred Darsow Dance. Fred Darsow solo dancer, Shamsi Ruhe, vocalist, Billy Newman and Paul McMahon, guitarists. The Kitchen, New York City. 10-23 to 10-26-97. Subsequent performances have included </w:t>
      </w:r>
      <w:r w:rsidRPr="003E4B94">
        <w:rPr>
          <w:rFonts w:eastAsia="Times New Roman"/>
          <w:iCs/>
        </w:rPr>
        <w:t>various venues across the United States and abroad, including at Arizona State University Grady Gammage Auditorium; the New York Improvisation Festival and the Dance Space Project at St. Mark’s Church in New York City, 12-3-99; Dennison University, Doane Theater, 11-99; 92</w:t>
      </w:r>
      <w:r w:rsidRPr="003E4B94">
        <w:rPr>
          <w:rFonts w:eastAsia="Times New Roman"/>
          <w:iCs/>
          <w:vertAlign w:val="superscript"/>
        </w:rPr>
        <w:t>nd</w:t>
      </w:r>
      <w:r w:rsidRPr="003E4B94">
        <w:rPr>
          <w:rFonts w:eastAsia="Times New Roman"/>
          <w:iCs/>
        </w:rPr>
        <w:t xml:space="preserve"> St. Y/New York City, 2000; Sarah Lawrence College, 2000; Bowling Company, Mumbai (Bombay), India, 7-00; Stevens College, Columbia MO, 10-00.</w:t>
      </w:r>
    </w:p>
    <w:p w14:paraId="77DA25A7" w14:textId="77777777" w:rsidR="007138DF" w:rsidRPr="003E4B94" w:rsidRDefault="007138DF" w:rsidP="007138DF">
      <w:pPr>
        <w:widowControl w:val="0"/>
        <w:suppressAutoHyphens/>
        <w:ind w:left="720" w:hanging="720"/>
        <w:rPr>
          <w:rFonts w:eastAsia="Times New Roman"/>
        </w:rPr>
      </w:pPr>
    </w:p>
    <w:p w14:paraId="06E37913" w14:textId="6E69C688" w:rsidR="007138DF" w:rsidRPr="003E4B94" w:rsidRDefault="007138DF" w:rsidP="007138DF">
      <w:pPr>
        <w:widowControl w:val="0"/>
        <w:suppressAutoHyphens/>
        <w:ind w:left="720" w:hanging="720"/>
        <w:rPr>
          <w:rFonts w:eastAsia="Times New Roman"/>
        </w:rPr>
      </w:pPr>
      <w:r w:rsidRPr="003E4B94">
        <w:rPr>
          <w:rFonts w:eastAsia="Times New Roman"/>
        </w:rPr>
        <w:t>Aurora Mime Theatre (Tempe) performed an adaptation of one of my poems, “The Inquietude of a Particular Matter.”</w:t>
      </w:r>
      <w:r w:rsidR="0050758C" w:rsidRPr="003E4B94">
        <w:rPr>
          <w:rFonts w:eastAsia="Times New Roman"/>
        </w:rPr>
        <w:t xml:space="preserve"> </w:t>
      </w:r>
      <w:r w:rsidRPr="003E4B94">
        <w:rPr>
          <w:rFonts w:eastAsia="Times New Roman"/>
        </w:rPr>
        <w:t>1996.</w:t>
      </w:r>
    </w:p>
    <w:p w14:paraId="5FA875B0" w14:textId="77777777" w:rsidR="007138DF" w:rsidRPr="003E4B94" w:rsidRDefault="007138DF" w:rsidP="007138DF">
      <w:pPr>
        <w:widowControl w:val="0"/>
        <w:suppressAutoHyphens/>
        <w:ind w:left="720" w:hanging="720"/>
        <w:rPr>
          <w:rFonts w:eastAsia="Times New Roman"/>
        </w:rPr>
      </w:pPr>
    </w:p>
    <w:p w14:paraId="5CB7CC15" w14:textId="77777777" w:rsidR="007138DF" w:rsidRPr="003E4B94" w:rsidRDefault="007138DF" w:rsidP="007138DF">
      <w:pPr>
        <w:widowControl w:val="0"/>
        <w:suppressAutoHyphens/>
        <w:ind w:left="720" w:hanging="720"/>
        <w:rPr>
          <w:rFonts w:eastAsia="Times New Roman"/>
        </w:rPr>
      </w:pPr>
      <w:r w:rsidRPr="003E4B94">
        <w:rPr>
          <w:rFonts w:eastAsia="Times New Roman"/>
          <w:i/>
        </w:rPr>
        <w:t>Stonedoors</w:t>
      </w:r>
      <w:r w:rsidRPr="003E4B94">
        <w:rPr>
          <w:rFonts w:eastAsia="Times New Roman"/>
        </w:rPr>
        <w:t>. Pop-music album. 1996. David Broza. Mesa Blue Moon Records. Several poems of mine are adapted and sung as songs.</w:t>
      </w:r>
    </w:p>
    <w:p w14:paraId="121D3818" w14:textId="77777777" w:rsidR="007138DF" w:rsidRPr="003E4B94" w:rsidRDefault="007138DF" w:rsidP="007138DF">
      <w:pPr>
        <w:widowControl w:val="0"/>
        <w:suppressAutoHyphens/>
        <w:ind w:left="720" w:hanging="720"/>
        <w:rPr>
          <w:rFonts w:eastAsia="Times New Roman"/>
        </w:rPr>
      </w:pPr>
    </w:p>
    <w:p w14:paraId="05FDAADE" w14:textId="77777777" w:rsidR="007138DF" w:rsidRPr="003E4B94" w:rsidRDefault="007138DF" w:rsidP="007138DF">
      <w:pPr>
        <w:widowControl w:val="0"/>
        <w:suppressAutoHyphens/>
        <w:ind w:left="720" w:hanging="720"/>
        <w:rPr>
          <w:rFonts w:eastAsia="Times New Roman"/>
        </w:rPr>
      </w:pPr>
      <w:r w:rsidRPr="003E4B94">
        <w:rPr>
          <w:rFonts w:eastAsia="Times New Roman"/>
          <w:i/>
        </w:rPr>
        <w:t>Second Street</w:t>
      </w:r>
      <w:r w:rsidRPr="003E4B94">
        <w:rPr>
          <w:rFonts w:eastAsia="Times New Roman"/>
        </w:rPr>
        <w:t>. Pop-music album. 1994. David Broza. Two poems of mine are performed and adapted as songs: “Chileño Boys” and “I Drive While Kissing You” (as “Car Top Down”).</w:t>
      </w:r>
    </w:p>
    <w:p w14:paraId="6F90B853" w14:textId="77777777" w:rsidR="007138DF" w:rsidRPr="003E4B94" w:rsidRDefault="007138DF" w:rsidP="007138DF">
      <w:pPr>
        <w:widowControl w:val="0"/>
        <w:suppressAutoHyphens/>
        <w:ind w:left="720" w:hanging="720"/>
        <w:rPr>
          <w:rFonts w:eastAsia="Times New Roman"/>
        </w:rPr>
      </w:pPr>
    </w:p>
    <w:p w14:paraId="1DFC3267" w14:textId="77777777" w:rsidR="007138DF" w:rsidRPr="003E4B94" w:rsidRDefault="007138DF" w:rsidP="007138DF">
      <w:pPr>
        <w:widowControl w:val="0"/>
        <w:suppressAutoHyphens/>
        <w:ind w:left="720" w:hanging="720"/>
        <w:rPr>
          <w:rFonts w:eastAsia="Times New Roman"/>
        </w:rPr>
      </w:pPr>
      <w:r w:rsidRPr="003E4B94">
        <w:rPr>
          <w:rFonts w:eastAsia="Times New Roman"/>
          <w:i/>
        </w:rPr>
        <w:t>Tito’s Say</w:t>
      </w:r>
      <w:r w:rsidRPr="003E4B94">
        <w:rPr>
          <w:rFonts w:eastAsia="Times New Roman"/>
        </w:rPr>
        <w:t>. 1989. An original cantata libretto, with American classical composer James DeMars. It had a world premiere at St. Mary’s Basilica, Phoenix, 5-13-89, and subsequent performances by the New York Choral Arts Society in New York City, St. Bartholomew’s, 4-1-90, and at Carnegie Hall, 4-24-92.</w:t>
      </w:r>
    </w:p>
    <w:p w14:paraId="6F2662C5" w14:textId="77777777" w:rsidR="007138DF" w:rsidRPr="003E4B94" w:rsidRDefault="007138DF" w:rsidP="007138DF">
      <w:pPr>
        <w:widowControl w:val="0"/>
        <w:suppressAutoHyphens/>
        <w:ind w:left="720" w:hanging="720"/>
        <w:rPr>
          <w:rFonts w:eastAsia="Times New Roman"/>
        </w:rPr>
      </w:pPr>
    </w:p>
    <w:p w14:paraId="01D7C5E7" w14:textId="34737A44" w:rsidR="007138DF" w:rsidRPr="003E4B94" w:rsidRDefault="007138DF" w:rsidP="001F7BBB">
      <w:pPr>
        <w:widowControl w:val="0"/>
        <w:suppressAutoHyphens/>
        <w:ind w:left="720" w:hanging="720"/>
        <w:rPr>
          <w:rFonts w:eastAsia="Times New Roman"/>
        </w:rPr>
      </w:pPr>
      <w:r w:rsidRPr="003E4B94">
        <w:rPr>
          <w:rFonts w:eastAsia="Times New Roman"/>
          <w:i/>
        </w:rPr>
        <w:t>Away From Home</w:t>
      </w:r>
      <w:r w:rsidRPr="003E4B94">
        <w:rPr>
          <w:rFonts w:eastAsia="Times New Roman"/>
        </w:rPr>
        <w:t xml:space="preserve">. EMI-Manhattan, 1989. A contemporary musical album by famed Israeli performer David Broza, features selections based on poems of mine. The album was called one of the ten best new albums of 1989 by the </w:t>
      </w:r>
      <w:r w:rsidRPr="003E4B94">
        <w:rPr>
          <w:rFonts w:eastAsia="Times New Roman"/>
          <w:i/>
        </w:rPr>
        <w:t>New York Times</w:t>
      </w:r>
      <w:r w:rsidRPr="003E4B94">
        <w:rPr>
          <w:rFonts w:eastAsia="Times New Roman"/>
        </w:rPr>
        <w:t xml:space="preserve">. </w:t>
      </w:r>
    </w:p>
    <w:p w14:paraId="4DCFDF05" w14:textId="77777777" w:rsidR="007138DF" w:rsidRDefault="007138DF" w:rsidP="007138DF">
      <w:pPr>
        <w:widowControl w:val="0"/>
        <w:suppressAutoHyphens/>
        <w:ind w:left="720" w:hanging="720"/>
        <w:rPr>
          <w:rFonts w:eastAsia="Times New Roman"/>
        </w:rPr>
      </w:pPr>
    </w:p>
    <w:p w14:paraId="38180550" w14:textId="77777777" w:rsidR="00CA1318" w:rsidRPr="003E4B94" w:rsidRDefault="00CA1318" w:rsidP="007138DF">
      <w:pPr>
        <w:widowControl w:val="0"/>
        <w:suppressAutoHyphens/>
        <w:ind w:left="720" w:hanging="720"/>
        <w:rPr>
          <w:rFonts w:eastAsia="Times New Roman"/>
        </w:rPr>
      </w:pPr>
    </w:p>
    <w:p w14:paraId="3AABB430" w14:textId="77777777" w:rsidR="007138DF" w:rsidRPr="003E4B94" w:rsidRDefault="007138DF" w:rsidP="007138DF">
      <w:pPr>
        <w:widowControl w:val="0"/>
        <w:suppressAutoHyphens/>
        <w:rPr>
          <w:rFonts w:eastAsia="Times New Roman"/>
          <w:b/>
        </w:rPr>
      </w:pPr>
      <w:r w:rsidRPr="003E4B94">
        <w:rPr>
          <w:rFonts w:eastAsia="Times New Roman"/>
          <w:b/>
        </w:rPr>
        <w:t>Interdisciplinary Collaborations, Projects, Performances, Commissions</w:t>
      </w:r>
    </w:p>
    <w:p w14:paraId="682C5918" w14:textId="77777777" w:rsidR="007138DF" w:rsidRPr="003E4B94" w:rsidRDefault="007138DF" w:rsidP="007138DF">
      <w:pPr>
        <w:widowControl w:val="0"/>
        <w:suppressAutoHyphens/>
        <w:rPr>
          <w:rFonts w:eastAsia="Times New Roman"/>
        </w:rPr>
      </w:pPr>
    </w:p>
    <w:p w14:paraId="6A67664D" w14:textId="6F18E721" w:rsidR="00855909" w:rsidRDefault="00855909" w:rsidP="007138DF">
      <w:pPr>
        <w:widowControl w:val="0"/>
        <w:suppressAutoHyphens/>
        <w:ind w:left="720" w:hanging="720"/>
        <w:rPr>
          <w:rFonts w:eastAsia="Times New Roman"/>
        </w:rPr>
      </w:pPr>
      <w:r w:rsidRPr="008C1C81">
        <w:rPr>
          <w:rFonts w:eastAsia="Times New Roman"/>
        </w:rPr>
        <w:t>A Sonnet of Images: Ekphrasis. Artists conversing with image and verse. In anticipation of National Poetry Month in April, Arizona Poet Laureate and Regents' Professor Alberto Ríos and ASU Now photographers Charlie Leight and Deanna Dent collaborated to create a "visual sonnet." Each week they shared a new image and poem to the @asunow Instagram account. When completed the entire project amounted to 14 images and poems, reflecting the number of lines in a sonnet. 4-27-17.</w:t>
      </w:r>
      <w:r>
        <w:rPr>
          <w:rFonts w:eastAsia="Times New Roman"/>
        </w:rPr>
        <w:t xml:space="preserve"> </w:t>
      </w:r>
    </w:p>
    <w:p w14:paraId="1BCC9807" w14:textId="26380517" w:rsidR="00855909" w:rsidRDefault="00855909" w:rsidP="007138DF">
      <w:pPr>
        <w:widowControl w:val="0"/>
        <w:suppressAutoHyphens/>
        <w:ind w:left="720" w:hanging="720"/>
        <w:rPr>
          <w:rFonts w:eastAsia="Times New Roman"/>
        </w:rPr>
      </w:pPr>
    </w:p>
    <w:p w14:paraId="5CFDBAC7" w14:textId="07C9EF7D" w:rsidR="00D02B9F" w:rsidRDefault="00D02B9F" w:rsidP="00D02B9F">
      <w:pPr>
        <w:widowControl w:val="0"/>
        <w:suppressAutoHyphens/>
        <w:ind w:left="720" w:hanging="720"/>
        <w:rPr>
          <w:rFonts w:eastAsia="Times New Roman"/>
        </w:rPr>
      </w:pPr>
      <w:r>
        <w:rPr>
          <w:rFonts w:eastAsia="Times New Roman"/>
        </w:rPr>
        <w:t>107</w:t>
      </w:r>
      <w:r w:rsidRPr="00D02B9F">
        <w:rPr>
          <w:rFonts w:eastAsia="Times New Roman"/>
          <w:vertAlign w:val="superscript"/>
        </w:rPr>
        <w:t>th</w:t>
      </w:r>
      <w:r>
        <w:rPr>
          <w:rFonts w:eastAsia="Times New Roman"/>
        </w:rPr>
        <w:t xml:space="preserve"> Arizona Town Hall.  Various “greguería” [short poem] art cards in honor of the water theme of this year’s town hall.  Reading and presentation.  Mesa, AZ. 11-16-15.  </w:t>
      </w:r>
    </w:p>
    <w:p w14:paraId="4E280FEF" w14:textId="77777777" w:rsidR="00D02B9F" w:rsidRDefault="00D02B9F" w:rsidP="007138DF">
      <w:pPr>
        <w:widowControl w:val="0"/>
        <w:suppressAutoHyphens/>
        <w:ind w:left="720" w:hanging="720"/>
        <w:rPr>
          <w:rFonts w:eastAsia="Times New Roman"/>
        </w:rPr>
      </w:pPr>
    </w:p>
    <w:p w14:paraId="0862EEC0" w14:textId="68F112F0" w:rsidR="007138DF" w:rsidRPr="003E4B94" w:rsidRDefault="007138DF" w:rsidP="007138DF">
      <w:pPr>
        <w:widowControl w:val="0"/>
        <w:suppressAutoHyphens/>
        <w:ind w:left="720" w:hanging="720"/>
        <w:rPr>
          <w:rFonts w:eastAsia="Times New Roman"/>
        </w:rPr>
      </w:pPr>
      <w:r w:rsidRPr="003E4B94">
        <w:rPr>
          <w:rFonts w:eastAsia="Times New Roman"/>
        </w:rPr>
        <w:t xml:space="preserve">A print from a collaboration I did with artist Enrique Chagoya entitled </w:t>
      </w:r>
      <w:r w:rsidRPr="003E4B94">
        <w:rPr>
          <w:rFonts w:eastAsia="Times New Roman"/>
          <w:i/>
        </w:rPr>
        <w:t>You Are Here</w:t>
      </w:r>
      <w:r w:rsidRPr="003E4B94">
        <w:rPr>
          <w:rFonts w:eastAsia="Times New Roman"/>
        </w:rPr>
        <w:t xml:space="preserve"> was </w:t>
      </w:r>
      <w:r w:rsidRPr="003E4B94">
        <w:rPr>
          <w:rFonts w:eastAsia="Times New Roman"/>
        </w:rPr>
        <w:lastRenderedPageBreak/>
        <w:t>featured in the inaugural exhibition of the new The Gallery@City Hall, Phoenix, AZ, and is now included in the Phoenix Municipal Art Collection.</w:t>
      </w:r>
      <w:r w:rsidR="0050758C" w:rsidRPr="003E4B94">
        <w:rPr>
          <w:rFonts w:eastAsia="Times New Roman"/>
        </w:rPr>
        <w:t xml:space="preserve"> </w:t>
      </w:r>
      <w:r w:rsidRPr="003E4B94">
        <w:rPr>
          <w:rFonts w:eastAsia="Times New Roman"/>
        </w:rPr>
        <w:t>3-2-12.</w:t>
      </w:r>
    </w:p>
    <w:p w14:paraId="566DE6FC" w14:textId="77777777" w:rsidR="007138DF" w:rsidRPr="003E4B94" w:rsidRDefault="007138DF" w:rsidP="007138DF">
      <w:pPr>
        <w:widowControl w:val="0"/>
        <w:suppressAutoHyphens/>
        <w:ind w:left="720" w:hanging="720"/>
        <w:rPr>
          <w:rFonts w:eastAsia="Times New Roman"/>
          <w:i/>
        </w:rPr>
      </w:pPr>
    </w:p>
    <w:p w14:paraId="514323F8" w14:textId="684E7EB3" w:rsidR="007138DF" w:rsidRPr="003E4B94" w:rsidRDefault="007138DF" w:rsidP="007138DF">
      <w:pPr>
        <w:widowControl w:val="0"/>
        <w:suppressAutoHyphens/>
        <w:ind w:left="720" w:hanging="720"/>
        <w:rPr>
          <w:rFonts w:eastAsia="Times New Roman"/>
        </w:rPr>
      </w:pPr>
      <w:r w:rsidRPr="003E4B94">
        <w:rPr>
          <w:rFonts w:eastAsia="Times New Roman"/>
          <w:i/>
        </w:rPr>
        <w:t>Amexica: Tales from the Fourth World</w:t>
      </w:r>
      <w:r w:rsidRPr="003E4B94">
        <w:rPr>
          <w:rFonts w:eastAsia="Times New Roman"/>
        </w:rPr>
        <w:t>.</w:t>
      </w:r>
      <w:r w:rsidR="0050758C" w:rsidRPr="003E4B94">
        <w:rPr>
          <w:rFonts w:eastAsia="Times New Roman"/>
        </w:rPr>
        <w:t xml:space="preserve"> </w:t>
      </w:r>
      <w:r w:rsidRPr="003E4B94">
        <w:rPr>
          <w:rFonts w:eastAsia="Times New Roman"/>
        </w:rPr>
        <w:t>Full length play.</w:t>
      </w:r>
      <w:r w:rsidR="0050758C" w:rsidRPr="003E4B94">
        <w:rPr>
          <w:rFonts w:eastAsia="Times New Roman"/>
        </w:rPr>
        <w:t xml:space="preserve"> </w:t>
      </w:r>
      <w:r w:rsidRPr="003E4B94">
        <w:rPr>
          <w:rFonts w:eastAsia="Times New Roman"/>
        </w:rPr>
        <w:t>Written in collaboration with James Garcia.</w:t>
      </w:r>
      <w:r w:rsidR="0050758C" w:rsidRPr="003E4B94">
        <w:rPr>
          <w:rFonts w:eastAsia="Times New Roman"/>
        </w:rPr>
        <w:t xml:space="preserve"> </w:t>
      </w:r>
      <w:r w:rsidRPr="003E4B94">
        <w:rPr>
          <w:rFonts w:eastAsia="Times New Roman"/>
        </w:rPr>
        <w:t>Directed by Barbara Acker.</w:t>
      </w:r>
      <w:r w:rsidR="0050758C" w:rsidRPr="003E4B94">
        <w:rPr>
          <w:rFonts w:eastAsia="Times New Roman"/>
        </w:rPr>
        <w:t xml:space="preserve"> </w:t>
      </w:r>
      <w:r w:rsidRPr="003E4B94">
        <w:rPr>
          <w:rFonts w:eastAsia="Times New Roman"/>
        </w:rPr>
        <w:t>Mesa Arts Center.</w:t>
      </w:r>
      <w:r w:rsidR="0050758C" w:rsidRPr="003E4B94">
        <w:rPr>
          <w:rFonts w:eastAsia="Times New Roman"/>
        </w:rPr>
        <w:t xml:space="preserve"> </w:t>
      </w:r>
      <w:r w:rsidRPr="003E4B94">
        <w:rPr>
          <w:rFonts w:eastAsia="Times New Roman"/>
        </w:rPr>
        <w:t>10-21 to 11-6-11.</w:t>
      </w:r>
    </w:p>
    <w:p w14:paraId="17C7B371" w14:textId="77777777" w:rsidR="007138DF" w:rsidRPr="003E4B94" w:rsidRDefault="007138DF" w:rsidP="007138DF">
      <w:pPr>
        <w:widowControl w:val="0"/>
        <w:suppressAutoHyphens/>
        <w:rPr>
          <w:rFonts w:eastAsia="Times New Roman"/>
        </w:rPr>
      </w:pPr>
    </w:p>
    <w:p w14:paraId="633BC16D" w14:textId="38DD2844" w:rsidR="007138DF" w:rsidRPr="003E4B94" w:rsidRDefault="007138DF" w:rsidP="007138DF">
      <w:pPr>
        <w:widowControl w:val="0"/>
        <w:suppressAutoHyphens/>
        <w:ind w:left="720" w:hanging="720"/>
        <w:rPr>
          <w:rFonts w:eastAsia="Times New Roman"/>
        </w:rPr>
      </w:pPr>
      <w:r w:rsidRPr="003E4B94">
        <w:rPr>
          <w:rFonts w:eastAsia="Times New Roman"/>
        </w:rPr>
        <w:t>Poesía del Sol Project. An ongoing collaboration between Arizona State University creative writers—students and alumni—and the Palliative Care unit of the Mayo Clinic, Scottsdale. I am the faculty director of the program, which includes funding the project, mentoring the students, and facilitating the project overview. I conceived and implemented this project with Karla Elling, Program Coordinator of the ASU Creative Writing Program, and we have worked with Carol Jean Kennedy of the Mayo Clinic, along with various professionals on their staff. This is an officially recognized and sanctioned collaboration between Arizona State University and the Mayo Clinic. 2005 and continuing. This project won the 2007 Governor’s Arts Award as “Mayo Clinic Center for Humanities in Medicine.”</w:t>
      </w:r>
      <w:r w:rsidR="0050758C" w:rsidRPr="003E4B94">
        <w:rPr>
          <w:rFonts w:eastAsia="Times New Roman"/>
        </w:rPr>
        <w:t xml:space="preserve"> </w:t>
      </w:r>
    </w:p>
    <w:p w14:paraId="06786877" w14:textId="77777777" w:rsidR="007138DF" w:rsidRPr="003E4B94" w:rsidRDefault="007138DF" w:rsidP="007138DF">
      <w:pPr>
        <w:widowControl w:val="0"/>
        <w:suppressAutoHyphens/>
        <w:ind w:left="720" w:hanging="720"/>
        <w:rPr>
          <w:rFonts w:eastAsia="Times New Roman"/>
        </w:rPr>
      </w:pPr>
    </w:p>
    <w:p w14:paraId="544C45FE" w14:textId="77777777" w:rsidR="007138DF" w:rsidRPr="003E4B94" w:rsidRDefault="007138DF" w:rsidP="007138DF">
      <w:pPr>
        <w:widowControl w:val="0"/>
        <w:suppressAutoHyphens/>
        <w:ind w:left="720" w:hanging="720"/>
        <w:rPr>
          <w:rFonts w:eastAsia="Times New Roman"/>
        </w:rPr>
      </w:pPr>
      <w:r w:rsidRPr="003E4B94">
        <w:rPr>
          <w:rFonts w:eastAsia="Times New Roman"/>
        </w:rPr>
        <w:t>Poetas y Pintores: Artists Conversing with Verse. Traveling art exhibition pairing twelve visual artists with twelve poets. Initiated by the Institute for Latino Studies at Notre Dame University. The exhibition schedule is available Online*. The exhibit features my poem, “Common Crows in a Winter Tree,” paired with visual art by Tlisza Jaurique. The exhibit is currently traveling the country. 2006.</w:t>
      </w:r>
    </w:p>
    <w:p w14:paraId="0D25F3EC" w14:textId="77777777" w:rsidR="007138DF" w:rsidRPr="003E4B94" w:rsidRDefault="007138DF" w:rsidP="007138DF">
      <w:pPr>
        <w:widowControl w:val="0"/>
        <w:suppressAutoHyphens/>
        <w:ind w:left="720" w:hanging="720"/>
        <w:rPr>
          <w:rFonts w:eastAsia="Times New Roman"/>
          <w:i/>
        </w:rPr>
      </w:pPr>
    </w:p>
    <w:p w14:paraId="040B65A0" w14:textId="77777777" w:rsidR="007138DF" w:rsidRPr="003E4B94" w:rsidRDefault="007138DF" w:rsidP="007138DF">
      <w:pPr>
        <w:widowControl w:val="0"/>
        <w:suppressAutoHyphens/>
        <w:ind w:left="720" w:hanging="720"/>
        <w:rPr>
          <w:rFonts w:eastAsia="Times New Roman"/>
        </w:rPr>
      </w:pPr>
      <w:r w:rsidRPr="003E4B94">
        <w:rPr>
          <w:rFonts w:eastAsia="Times New Roman"/>
        </w:rPr>
        <w:t>The Lamp Project. At the invitation of Prof. Mona Chandra at the Arizona State University School of Design, I forwarded 20 poems with commentary that touched on the subject of light. Students in her industrial design class worked in teams to develop lamps using the language of the poems as their starting point. The approximately 20 lamp projects were debuted and critiqued on 4-30-05, along with a reading of the poems. The lamps and their poems were later exhibited in the ASU Architecture building. 2005.</w:t>
      </w:r>
    </w:p>
    <w:p w14:paraId="44466A24" w14:textId="77777777" w:rsidR="007138DF" w:rsidRPr="003E4B94" w:rsidRDefault="007138DF" w:rsidP="007138DF">
      <w:pPr>
        <w:widowControl w:val="0"/>
        <w:suppressAutoHyphens/>
        <w:ind w:left="720" w:hanging="720"/>
        <w:rPr>
          <w:rFonts w:eastAsia="Times New Roman"/>
          <w:i/>
        </w:rPr>
      </w:pPr>
    </w:p>
    <w:p w14:paraId="5C62B7B3" w14:textId="77777777" w:rsidR="007138DF" w:rsidRPr="003E4B94" w:rsidRDefault="007138DF" w:rsidP="007138DF">
      <w:pPr>
        <w:widowControl w:val="0"/>
        <w:suppressAutoHyphens/>
        <w:ind w:left="720" w:hanging="720"/>
        <w:rPr>
          <w:rFonts w:eastAsia="Times New Roman"/>
        </w:rPr>
      </w:pPr>
      <w:r w:rsidRPr="003E4B94">
        <w:rPr>
          <w:rFonts w:eastAsia="Times New Roman"/>
          <w:i/>
        </w:rPr>
        <w:t>Matthew Shepard: A Community Poem</w:t>
      </w:r>
      <w:r w:rsidRPr="003E4B94">
        <w:rPr>
          <w:rFonts w:eastAsia="Times New Roman"/>
        </w:rPr>
        <w:t>. I conceived and edited this project, sponsored by the Phoenix Public Library, in conjunction with and in response to the US Holocaust Memorial Exhibition: Nazi Persecution of Homosexuals, 1933-1945. A fine letterpress limited edition poem arranged from the public’s contributions of words and lines in response to a call for a community poem. March 2004.</w:t>
      </w:r>
    </w:p>
    <w:p w14:paraId="522E38F3" w14:textId="77777777" w:rsidR="007138DF" w:rsidRPr="003E4B94" w:rsidRDefault="007138DF" w:rsidP="007138DF">
      <w:pPr>
        <w:widowControl w:val="0"/>
        <w:suppressAutoHyphens/>
        <w:rPr>
          <w:rFonts w:eastAsia="Times New Roman"/>
        </w:rPr>
      </w:pPr>
    </w:p>
    <w:p w14:paraId="524BA3D5" w14:textId="77777777" w:rsidR="007138DF" w:rsidRPr="003E4B94" w:rsidRDefault="007138DF" w:rsidP="007138DF">
      <w:pPr>
        <w:widowControl w:val="0"/>
        <w:suppressAutoHyphens/>
        <w:ind w:left="720" w:hanging="720"/>
        <w:rPr>
          <w:rFonts w:eastAsia="Times New Roman"/>
        </w:rPr>
      </w:pPr>
      <w:r w:rsidRPr="003E4B94">
        <w:rPr>
          <w:rFonts w:eastAsia="Times New Roman"/>
          <w:i/>
        </w:rPr>
        <w:t>You Are Here</w:t>
      </w:r>
      <w:r w:rsidRPr="003E4B94">
        <w:rPr>
          <w:rFonts w:eastAsia="Times New Roman"/>
        </w:rPr>
        <w:t>. Maps. Lithograph series of six maps and text, edition of 60. In collaboration with artist Enrique Chagoya. Segura Publishing. Tempe, AZ. 2001.</w:t>
      </w:r>
    </w:p>
    <w:p w14:paraId="3AD90F40" w14:textId="77777777" w:rsidR="007138DF" w:rsidRPr="003E4B94" w:rsidRDefault="007138DF" w:rsidP="007138DF">
      <w:pPr>
        <w:widowControl w:val="0"/>
        <w:suppressAutoHyphens/>
        <w:rPr>
          <w:rFonts w:eastAsia="Times New Roman"/>
        </w:rPr>
      </w:pPr>
    </w:p>
    <w:p w14:paraId="342AE12B" w14:textId="77777777" w:rsidR="007138DF" w:rsidRPr="003E4B94" w:rsidRDefault="007138DF" w:rsidP="007138DF">
      <w:pPr>
        <w:widowControl w:val="0"/>
        <w:suppressAutoHyphens/>
        <w:ind w:left="720" w:hanging="720"/>
        <w:rPr>
          <w:rFonts w:eastAsia="Times New Roman"/>
        </w:rPr>
      </w:pPr>
      <w:r w:rsidRPr="003E4B94">
        <w:rPr>
          <w:rFonts w:eastAsia="Times New Roman"/>
          <w:i/>
        </w:rPr>
        <w:t>Artmarks</w:t>
      </w:r>
      <w:r w:rsidRPr="003E4B94">
        <w:rPr>
          <w:rFonts w:eastAsia="Times New Roman"/>
        </w:rPr>
        <w:t xml:space="preserve"> Project. Poem and bookmark for literacy project, in collaboration with Karla Elling. Reading, Scottsdale Center for the Arts, 1-7-98.</w:t>
      </w:r>
    </w:p>
    <w:p w14:paraId="6C0CFD12" w14:textId="77777777" w:rsidR="007138DF" w:rsidRPr="003E4B94" w:rsidRDefault="007138DF" w:rsidP="007138DF">
      <w:pPr>
        <w:widowControl w:val="0"/>
        <w:suppressAutoHyphens/>
        <w:ind w:left="720" w:hanging="720"/>
        <w:rPr>
          <w:rFonts w:eastAsia="Times New Roman"/>
        </w:rPr>
      </w:pPr>
    </w:p>
    <w:p w14:paraId="49557C32" w14:textId="22342FA7" w:rsidR="007138DF" w:rsidRPr="003E4B94" w:rsidRDefault="007138DF" w:rsidP="007138DF">
      <w:pPr>
        <w:widowControl w:val="0"/>
        <w:suppressAutoHyphens/>
        <w:ind w:left="720" w:hanging="720"/>
        <w:rPr>
          <w:rFonts w:eastAsia="Times New Roman"/>
        </w:rPr>
      </w:pPr>
      <w:r w:rsidRPr="003E4B94">
        <w:rPr>
          <w:rFonts w:eastAsia="Times New Roman"/>
          <w:i/>
        </w:rPr>
        <w:t>Opacity &amp; Translucence: Letterpress Printing On Handmade Paper</w:t>
      </w:r>
      <w:r w:rsidRPr="003E4B94">
        <w:rPr>
          <w:rFonts w:eastAsia="Times New Roman"/>
        </w:rPr>
        <w:t xml:space="preserve">. Ed. by Michael Durgin. Handpapermaking, Inc. Washington, D.C.: 1996. “On Listening, Sweet Water, and the </w:t>
      </w:r>
      <w:r w:rsidRPr="003E4B94">
        <w:rPr>
          <w:rFonts w:eastAsia="Times New Roman"/>
        </w:rPr>
        <w:lastRenderedPageBreak/>
        <w:t>Alphabet.”</w:t>
      </w:r>
      <w:r w:rsidR="0050758C" w:rsidRPr="003E4B94">
        <w:rPr>
          <w:rFonts w:eastAsia="Times New Roman"/>
        </w:rPr>
        <w:t xml:space="preserve"> </w:t>
      </w:r>
      <w:r w:rsidRPr="003E4B94">
        <w:rPr>
          <w:rFonts w:eastAsia="Times New Roman"/>
        </w:rPr>
        <w:t>Includes contextual essay on this collaborative letterpress and handmade paper project, “</w:t>
      </w:r>
      <w:r w:rsidRPr="003E4B94">
        <w:rPr>
          <w:rFonts w:eastAsia="Times New Roman"/>
          <w:i/>
        </w:rPr>
        <w:t>Pimería Alta</w:t>
      </w:r>
      <w:r w:rsidRPr="003E4B94">
        <w:rPr>
          <w:rFonts w:eastAsia="Times New Roman"/>
        </w:rPr>
        <w:t>,” co-authored with Karla Payne Elling of Mummy Mountain Press. This was a juried, collaborative project published and with an introductory essay by Sandra Kirshenbaum.</w:t>
      </w:r>
    </w:p>
    <w:p w14:paraId="6F8A704A" w14:textId="77777777" w:rsidR="007138DF" w:rsidRPr="003E4B94" w:rsidRDefault="007138DF" w:rsidP="007138DF">
      <w:pPr>
        <w:widowControl w:val="0"/>
        <w:suppressAutoHyphens/>
        <w:ind w:left="720" w:hanging="720"/>
        <w:rPr>
          <w:rFonts w:eastAsia="Times New Roman"/>
        </w:rPr>
      </w:pPr>
    </w:p>
    <w:p w14:paraId="2D02B6D4" w14:textId="77777777" w:rsidR="007138DF" w:rsidRPr="003E4B94" w:rsidRDefault="007138DF" w:rsidP="007138DF">
      <w:pPr>
        <w:widowControl w:val="0"/>
        <w:suppressAutoHyphens/>
        <w:ind w:left="720" w:hanging="720"/>
        <w:rPr>
          <w:rFonts w:eastAsia="Times New Roman"/>
        </w:rPr>
      </w:pPr>
      <w:r w:rsidRPr="003E4B94">
        <w:rPr>
          <w:rFonts w:eastAsia="Times New Roman"/>
          <w:i/>
        </w:rPr>
        <w:t>Standing on the Century</w:t>
      </w:r>
      <w:r w:rsidRPr="003E4B94">
        <w:rPr>
          <w:rFonts w:eastAsia="Times New Roman"/>
        </w:rPr>
        <w:t>. Calendar. 1994 (for 1995). Text, poems, and commentary; with Pulitzer-Prize winning photographer José Galvez. Commissioned by the Pimería Alta Historical Society and the Arizona Commission on the Arts, for free distribution in all Arizona and Sonora libraries, and for sale.</w:t>
      </w:r>
    </w:p>
    <w:p w14:paraId="5C2CA4E0" w14:textId="77777777" w:rsidR="007138DF" w:rsidRPr="003E4B94" w:rsidRDefault="007138DF" w:rsidP="007138DF">
      <w:pPr>
        <w:widowControl w:val="0"/>
        <w:suppressAutoHyphens/>
        <w:ind w:left="720" w:hanging="720"/>
        <w:rPr>
          <w:rFonts w:eastAsia="Times New Roman"/>
        </w:rPr>
      </w:pPr>
    </w:p>
    <w:p w14:paraId="37BE189E" w14:textId="77777777" w:rsidR="007138DF" w:rsidRPr="003E4B94" w:rsidRDefault="007138DF" w:rsidP="007138DF">
      <w:pPr>
        <w:widowControl w:val="0"/>
        <w:suppressAutoHyphens/>
        <w:ind w:left="720" w:hanging="720"/>
        <w:rPr>
          <w:rFonts w:eastAsia="Times New Roman"/>
        </w:rPr>
      </w:pPr>
      <w:r w:rsidRPr="003E4B94">
        <w:rPr>
          <w:rFonts w:eastAsia="Times New Roman"/>
        </w:rPr>
        <w:t>“PoemsProcess” project, with Joseph Segura, sponsored by the Hispanic Research Center and Sette Publications. The project presented “evidence of process” in the works of Hispanic poets in a limited series of hand-set chapbooks. 1993.</w:t>
      </w:r>
    </w:p>
    <w:p w14:paraId="12C326D0" w14:textId="77777777" w:rsidR="007138DF" w:rsidRPr="003E4B94" w:rsidRDefault="007138DF" w:rsidP="007138DF">
      <w:pPr>
        <w:widowControl w:val="0"/>
        <w:suppressAutoHyphens/>
        <w:ind w:left="720" w:hanging="720"/>
        <w:rPr>
          <w:rFonts w:eastAsia="Times New Roman"/>
        </w:rPr>
      </w:pPr>
    </w:p>
    <w:p w14:paraId="63B4C2FE" w14:textId="77777777" w:rsidR="007138DF" w:rsidRPr="003E4B94" w:rsidRDefault="007138DF" w:rsidP="007138DF">
      <w:pPr>
        <w:widowControl w:val="0"/>
        <w:suppressAutoHyphens/>
        <w:ind w:left="720" w:hanging="720"/>
        <w:rPr>
          <w:rFonts w:eastAsia="Times New Roman"/>
        </w:rPr>
      </w:pPr>
      <w:r w:rsidRPr="003E4B94">
        <w:rPr>
          <w:rFonts w:eastAsia="Times New Roman"/>
        </w:rPr>
        <w:t>“Lo del Corazón,” art exhibition, an experimental, interactive presentation developed with James Hathaway of the College of Fine Arts for marking the exhibit’s opening at the ASU Matthews Art Gallery. 2-14-88.</w:t>
      </w:r>
    </w:p>
    <w:p w14:paraId="28A9646A" w14:textId="77777777" w:rsidR="007138DF" w:rsidRPr="003E4B94" w:rsidRDefault="007138DF" w:rsidP="007138DF">
      <w:pPr>
        <w:widowControl w:val="0"/>
        <w:suppressAutoHyphens/>
        <w:ind w:left="720" w:hanging="720"/>
        <w:rPr>
          <w:rFonts w:eastAsia="Times New Roman"/>
        </w:rPr>
      </w:pPr>
    </w:p>
    <w:p w14:paraId="057DFDB2" w14:textId="77777777" w:rsidR="007138DF" w:rsidRPr="003E4B94" w:rsidRDefault="007138DF" w:rsidP="007138DF">
      <w:pPr>
        <w:widowControl w:val="0"/>
        <w:suppressAutoHyphens/>
        <w:ind w:left="720" w:hanging="720"/>
        <w:rPr>
          <w:rFonts w:eastAsia="Times New Roman"/>
        </w:rPr>
      </w:pPr>
      <w:r w:rsidRPr="003E4B94">
        <w:rPr>
          <w:rFonts w:eastAsia="Times New Roman"/>
        </w:rPr>
        <w:t>The “Warrington Poems” Project, with John Risseeuw of the ASU Art Department; collaborative hands-on making of the book—including the use of my own clothing for the paper. Video footage of project archived in Hayden Library, ASU. 1986-89.</w:t>
      </w:r>
    </w:p>
    <w:p w14:paraId="4D7A3835" w14:textId="77777777" w:rsidR="007138DF" w:rsidRPr="003E4B94" w:rsidRDefault="007138DF" w:rsidP="007138DF">
      <w:pPr>
        <w:widowControl w:val="0"/>
        <w:suppressAutoHyphens/>
        <w:ind w:left="720" w:hanging="720"/>
        <w:rPr>
          <w:rFonts w:eastAsia="Times New Roman"/>
        </w:rPr>
      </w:pPr>
    </w:p>
    <w:p w14:paraId="64CB18FA" w14:textId="77777777" w:rsidR="007138DF" w:rsidRPr="003E4B94" w:rsidRDefault="007138DF" w:rsidP="007138DF">
      <w:pPr>
        <w:widowControl w:val="0"/>
        <w:suppressAutoHyphens/>
        <w:ind w:left="720" w:hanging="720"/>
        <w:rPr>
          <w:rFonts w:eastAsia="Times New Roman"/>
        </w:rPr>
      </w:pPr>
      <w:r w:rsidRPr="003E4B94">
        <w:rPr>
          <w:rFonts w:eastAsia="Times New Roman"/>
        </w:rPr>
        <w:t>“Angle of Vision” Project. National Endowment for the Humanities program, featuring adaptation of short story into drama, with process presentation and discussion. Eight performances in the Phoenix metropolitan area. 1986-87.</w:t>
      </w:r>
    </w:p>
    <w:p w14:paraId="5E8A12D9" w14:textId="77777777" w:rsidR="007138DF" w:rsidRPr="003E4B94" w:rsidRDefault="007138DF" w:rsidP="007138DF">
      <w:pPr>
        <w:widowControl w:val="0"/>
        <w:suppressAutoHyphens/>
        <w:ind w:left="720" w:hanging="720"/>
        <w:rPr>
          <w:rFonts w:eastAsia="Times New Roman"/>
        </w:rPr>
      </w:pPr>
    </w:p>
    <w:p w14:paraId="7201FB7A" w14:textId="77777777" w:rsidR="007138DF" w:rsidRPr="003E4B94" w:rsidRDefault="007138DF" w:rsidP="007138DF">
      <w:pPr>
        <w:widowControl w:val="0"/>
        <w:suppressAutoHyphens/>
        <w:ind w:left="720" w:hanging="720"/>
        <w:rPr>
          <w:rFonts w:eastAsia="Times New Roman"/>
        </w:rPr>
      </w:pPr>
      <w:r w:rsidRPr="003E4B94">
        <w:rPr>
          <w:rFonts w:eastAsia="Times New Roman"/>
        </w:rPr>
        <w:t>“Spirit of the Senses” collaborative salon presentations, with painter Genevieve Reckling. Various dates. 1986-87.</w:t>
      </w:r>
    </w:p>
    <w:p w14:paraId="51195FB2" w14:textId="77777777" w:rsidR="007138DF" w:rsidRPr="003E4B94" w:rsidRDefault="007138DF" w:rsidP="007138DF">
      <w:pPr>
        <w:widowControl w:val="0"/>
        <w:suppressAutoHyphens/>
        <w:rPr>
          <w:rFonts w:eastAsia="Times New Roman"/>
        </w:rPr>
      </w:pPr>
    </w:p>
    <w:p w14:paraId="55790A8D" w14:textId="77777777" w:rsidR="007138DF" w:rsidRPr="003E4B94" w:rsidRDefault="007138DF" w:rsidP="007138DF">
      <w:pPr>
        <w:widowControl w:val="0"/>
        <w:suppressAutoHyphens/>
        <w:ind w:left="720" w:hanging="720"/>
        <w:rPr>
          <w:rFonts w:eastAsia="Times New Roman"/>
        </w:rPr>
      </w:pPr>
    </w:p>
    <w:p w14:paraId="1F96A9BA" w14:textId="77777777" w:rsidR="007138DF" w:rsidRPr="003E4B94" w:rsidRDefault="007138DF" w:rsidP="007138DF">
      <w:pPr>
        <w:widowControl w:val="0"/>
        <w:suppressAutoHyphens/>
        <w:rPr>
          <w:rFonts w:eastAsia="Times New Roman"/>
        </w:rPr>
      </w:pPr>
      <w:bookmarkStart w:id="15" w:name="_Hlk75358211"/>
      <w:r w:rsidRPr="003E4B94">
        <w:rPr>
          <w:rFonts w:eastAsia="Times New Roman"/>
          <w:b/>
        </w:rPr>
        <w:t>Poems of Public Purpose (selected)</w:t>
      </w:r>
    </w:p>
    <w:p w14:paraId="71FA0AA0" w14:textId="73C780ED"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rPr>
          <w:rFonts w:eastAsia="Times New Roman"/>
          <w:i/>
        </w:rPr>
      </w:pPr>
      <w:r w:rsidRPr="003E4B94">
        <w:rPr>
          <w:rFonts w:eastAsia="Times New Roman"/>
          <w:i/>
        </w:rPr>
        <w:t xml:space="preserve">These are featured original works that have reached the community in public ways or which serve a greater public purpose beyond </w:t>
      </w:r>
      <w:r w:rsidR="008223ED" w:rsidRPr="003E4B94">
        <w:rPr>
          <w:rFonts w:eastAsia="Times New Roman"/>
          <w:i/>
        </w:rPr>
        <w:t xml:space="preserve">personal </w:t>
      </w:r>
      <w:r w:rsidRPr="003E4B94">
        <w:rPr>
          <w:rFonts w:eastAsia="Times New Roman"/>
          <w:i/>
        </w:rPr>
        <w:t>publication in books.</w:t>
      </w:r>
    </w:p>
    <w:p w14:paraId="207695F6" w14:textId="1E5F6C23" w:rsidR="007138DF"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eastAsia="Times New Roman"/>
        </w:rPr>
      </w:pPr>
    </w:p>
    <w:p w14:paraId="4DC43F93" w14:textId="0A479543" w:rsidR="00100A8E" w:rsidRDefault="00A30479" w:rsidP="00A30479">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t>In Memoriam.  “The Voice at the Front of the Room.”  Original poem dedicated to David Will</w:t>
      </w:r>
      <w:r w:rsidR="00AC47A1">
        <w:rPr>
          <w:rFonts w:eastAsia="Times New Roman"/>
        </w:rPr>
        <w:t>i</w:t>
      </w:r>
      <w:r>
        <w:rPr>
          <w:rFonts w:eastAsia="Times New Roman"/>
        </w:rPr>
        <w:t>am Foster, read at Carson Ballroom, ASU.  9-10-11.</w:t>
      </w:r>
    </w:p>
    <w:p w14:paraId="42B258F5" w14:textId="4014762A" w:rsidR="00F964BC" w:rsidRDefault="00F964BC" w:rsidP="00F964B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t xml:space="preserve">Celebration.  “New Wild Days.” </w:t>
      </w:r>
      <w:r w:rsidR="005D7BAC">
        <w:rPr>
          <w:rFonts w:eastAsia="Times New Roman"/>
        </w:rPr>
        <w:t>Original poem m</w:t>
      </w:r>
      <w:r>
        <w:rPr>
          <w:rFonts w:eastAsia="Times New Roman"/>
        </w:rPr>
        <w:t>arking the opening of Mirabella lifelong-learning center at ASU.</w:t>
      </w:r>
      <w:r w:rsidR="00E8009E">
        <w:rPr>
          <w:rFonts w:eastAsia="Times New Roman"/>
        </w:rPr>
        <w:t xml:space="preserve">  Poem will be used in building afterward.  2-17-21.</w:t>
      </w:r>
    </w:p>
    <w:p w14:paraId="0EBDF347" w14:textId="3149C9EA" w:rsidR="00C50CC1" w:rsidRDefault="00C50CC1" w:rsidP="00F964B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t>Celebration.  AZPBS 60</w:t>
      </w:r>
      <w:r w:rsidRPr="00C50CC1">
        <w:rPr>
          <w:rFonts w:eastAsia="Times New Roman"/>
          <w:vertAlign w:val="superscript"/>
        </w:rPr>
        <w:t>th</w:t>
      </w:r>
      <w:r>
        <w:rPr>
          <w:rFonts w:eastAsia="Times New Roman"/>
        </w:rPr>
        <w:t xml:space="preserve"> Anniversary.  Wrote and read original poem, “The Public’s Television,” which was then used in a variety of ways.  Online.  1-27-21.</w:t>
      </w:r>
    </w:p>
    <w:p w14:paraId="78D211E6" w14:textId="5216AF09" w:rsidR="00E64EED" w:rsidRDefault="00E64EED" w:rsidP="00F964B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ommemoration. “</w:t>
      </w:r>
      <w:r w:rsidR="000F7183">
        <w:rPr>
          <w:rFonts w:eastAsia="Times New Roman"/>
        </w:rPr>
        <w:t>We Are the Mapmakers of Sudden Change</w:t>
      </w:r>
      <w:r w:rsidRPr="003E4B94">
        <w:rPr>
          <w:rFonts w:eastAsia="Times New Roman"/>
        </w:rPr>
        <w:t xml:space="preserve">.” Original poem commissioned by </w:t>
      </w:r>
      <w:r w:rsidR="000F7183">
        <w:rPr>
          <w:rFonts w:eastAsia="Times New Roman"/>
        </w:rPr>
        <w:t>Storytellers Project</w:t>
      </w:r>
      <w:r w:rsidRPr="003E4B94">
        <w:rPr>
          <w:rFonts w:eastAsia="Times New Roman"/>
        </w:rPr>
        <w:t xml:space="preserve"> to mark </w:t>
      </w:r>
      <w:r w:rsidR="000F7183">
        <w:rPr>
          <w:rFonts w:eastAsia="Times New Roman"/>
        </w:rPr>
        <w:t>ten</w:t>
      </w:r>
      <w:r w:rsidRPr="003E4B94">
        <w:rPr>
          <w:rFonts w:eastAsia="Times New Roman"/>
        </w:rPr>
        <w:t>-year anniversary of Tucson shootings that included Gabrielle Giffords.</w:t>
      </w:r>
      <w:r w:rsidR="00527496">
        <w:rPr>
          <w:rFonts w:eastAsia="Times New Roman"/>
        </w:rPr>
        <w:t xml:space="preserve">  2021.</w:t>
      </w:r>
    </w:p>
    <w:p w14:paraId="2FFA2F92" w14:textId="16396734" w:rsidR="00F964BC" w:rsidRDefault="00F964BC" w:rsidP="00F964B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t xml:space="preserve">Appreciation. “The Song We Are, but Whose Lyrics Are Quiet.” </w:t>
      </w:r>
      <w:r w:rsidR="005D7BAC">
        <w:rPr>
          <w:rFonts w:eastAsia="Times New Roman"/>
        </w:rPr>
        <w:t>Original p</w:t>
      </w:r>
      <w:r w:rsidR="003F7143">
        <w:rPr>
          <w:rFonts w:eastAsia="Times New Roman"/>
        </w:rPr>
        <w:t xml:space="preserve">oem </w:t>
      </w:r>
      <w:r>
        <w:rPr>
          <w:rFonts w:eastAsia="Times New Roman"/>
        </w:rPr>
        <w:t xml:space="preserve">for Mark </w:t>
      </w:r>
      <w:r>
        <w:rPr>
          <w:rFonts w:eastAsia="Times New Roman"/>
        </w:rPr>
        <w:lastRenderedPageBreak/>
        <w:t>Hamilton.</w:t>
      </w:r>
    </w:p>
    <w:p w14:paraId="6FAAEE5E" w14:textId="3CC3391B" w:rsidR="00F964BC" w:rsidRDefault="00F964BC" w:rsidP="00F964B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t xml:space="preserve">Appreciation. </w:t>
      </w:r>
      <w:r w:rsidR="005D7BAC">
        <w:rPr>
          <w:rFonts w:eastAsia="Times New Roman"/>
        </w:rPr>
        <w:t>Original p</w:t>
      </w:r>
      <w:r>
        <w:rPr>
          <w:rFonts w:eastAsia="Times New Roman"/>
        </w:rPr>
        <w:t>oem for Roberto Reveles.</w:t>
      </w:r>
    </w:p>
    <w:bookmarkEnd w:id="15"/>
    <w:p w14:paraId="0FB36928" w14:textId="6B7A073F" w:rsidR="006F248A" w:rsidRPr="006F248A" w:rsidRDefault="006F248A" w:rsidP="00F964B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vestiture. “A </w:t>
      </w:r>
      <w:r>
        <w:rPr>
          <w:rFonts w:eastAsia="Times New Roman"/>
        </w:rPr>
        <w:t>House Called Tomorrow</w:t>
      </w:r>
      <w:r w:rsidRPr="003E4B94">
        <w:rPr>
          <w:rFonts w:eastAsia="Times New Roman"/>
        </w:rPr>
        <w:t xml:space="preserve">.” Inaugural Poem for </w:t>
      </w:r>
      <w:r>
        <w:rPr>
          <w:rFonts w:eastAsia="Times New Roman"/>
        </w:rPr>
        <w:t>Mayor of Phoenix Kate Gallego</w:t>
      </w:r>
      <w:r w:rsidRPr="003E4B94">
        <w:rPr>
          <w:rFonts w:eastAsia="Times New Roman"/>
        </w:rPr>
        <w:t xml:space="preserve">. </w:t>
      </w:r>
      <w:r>
        <w:rPr>
          <w:rFonts w:eastAsia="Times New Roman"/>
        </w:rPr>
        <w:t>Orpheum Theater, Phoenix, AZ. 3-21-2019</w:t>
      </w:r>
      <w:r w:rsidRPr="003E4B94">
        <w:rPr>
          <w:rFonts w:eastAsia="Times New Roman"/>
        </w:rPr>
        <w:t>.</w:t>
      </w:r>
    </w:p>
    <w:p w14:paraId="2C6F40FC" w14:textId="0614842D" w:rsidR="001B34E8" w:rsidRPr="006F248A" w:rsidRDefault="006F248A" w:rsidP="006F248A">
      <w:pPr>
        <w:ind w:left="720" w:hanging="720"/>
      </w:pPr>
      <w:r>
        <w:t>Invocation poem. “A House Called Tomorrow.” Center for the Future of Arizona.  Phoenix, AZ. 2-28-19.</w:t>
      </w:r>
    </w:p>
    <w:p w14:paraId="431CC988" w14:textId="5158F0BD" w:rsidR="001B34E8" w:rsidRPr="006B4BE9" w:rsidRDefault="006B4BE9" w:rsidP="006B4BE9">
      <w:pPr>
        <w:widowControl w:val="0"/>
        <w:suppressAutoHyphens/>
        <w:ind w:left="720" w:hanging="720"/>
      </w:pPr>
      <w:r>
        <w:rPr>
          <w:i/>
        </w:rPr>
        <w:t>Poets.Org</w:t>
      </w:r>
      <w:r>
        <w:t>. “The Border: A Double Sonnet.” As part of the Poetry Coalition’s 3</w:t>
      </w:r>
      <w:r w:rsidRPr="00F30BE1">
        <w:rPr>
          <w:vertAlign w:val="superscript"/>
        </w:rPr>
        <w:t>rd</w:t>
      </w:r>
      <w:r>
        <w:t xml:space="preserve"> annual </w:t>
      </w:r>
      <w:r>
        <w:rPr>
          <w:i/>
        </w:rPr>
        <w:t xml:space="preserve">What Is It, Then, Between Us: Poetry &amp; Democracy </w:t>
      </w:r>
      <w:r>
        <w:t>initiative, Alberto Ríos’s poem was selected by Richard Blanco as part of Blanco’s Freedom of Speech collection. 3-9-19. Online.</w:t>
      </w:r>
    </w:p>
    <w:p w14:paraId="157CBCF0" w14:textId="590A1072" w:rsidR="009807EC" w:rsidRPr="003E4B94" w:rsidRDefault="009807EC" w:rsidP="009807EC">
      <w:pPr>
        <w:widowControl w:val="0"/>
        <w:suppressAutoHyphens/>
        <w:ind w:left="720" w:hanging="720"/>
        <w:rPr>
          <w:rFonts w:eastAsia="Times New Roman"/>
        </w:rPr>
      </w:pPr>
      <w:r>
        <w:rPr>
          <w:rFonts w:eastAsia="Times New Roman"/>
          <w:i/>
        </w:rPr>
        <w:t>Prince of Paris</w:t>
      </w:r>
      <w:r>
        <w:rPr>
          <w:rFonts w:eastAsia="Times New Roman"/>
        </w:rPr>
        <w:t>. Documentary filmmaker, Veera Lehto-Michaud, uses “The Border: Double Sonnet” in her forthcoming film. 11-13-18.</w:t>
      </w:r>
    </w:p>
    <w:p w14:paraId="1695B8F1" w14:textId="762305C9" w:rsidR="00EC403A" w:rsidRDefault="00C36E3E" w:rsidP="007E74ED">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o</w:t>
      </w:r>
      <w:r w:rsidR="007E74ED" w:rsidRPr="003E4B94">
        <w:rPr>
          <w:rFonts w:eastAsia="Times New Roman"/>
        </w:rPr>
        <w:t xml:space="preserve">mmunity.  “The Border: A Double Sonnet.”  Original poem, featured during preshow segments of U2’s Joshua Tree Tour 2017. Phoenix, AZ. 2017. </w:t>
      </w:r>
    </w:p>
    <w:p w14:paraId="12A95AB3" w14:textId="0548DBEA" w:rsidR="006C03C7" w:rsidRPr="003E4B94" w:rsidRDefault="006C03C7" w:rsidP="007E74ED">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t xml:space="preserve">Celebration. “A Sonnet of Images: Ekphrasis.” Original poems in celebration of National Poetry Month. Tempe, AZ. 2-16-17. </w:t>
      </w:r>
    </w:p>
    <w:p w14:paraId="7FD41461" w14:textId="7798F692" w:rsidR="008223ED" w:rsidRPr="003E4B94" w:rsidRDefault="008223ED"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 Memoriam.  </w:t>
      </w:r>
      <w:r w:rsidR="004E6EB6" w:rsidRPr="003E4B94">
        <w:rPr>
          <w:rFonts w:eastAsia="Times New Roman"/>
        </w:rPr>
        <w:t>“Our Arizona Rose.”  Original poem, d</w:t>
      </w:r>
      <w:r w:rsidR="001444D9" w:rsidRPr="003E4B94">
        <w:rPr>
          <w:rFonts w:eastAsia="Times New Roman"/>
        </w:rPr>
        <w:t>elivered at Orpheum Theater memorial gathering</w:t>
      </w:r>
      <w:r w:rsidR="004E6EB6" w:rsidRPr="003E4B94">
        <w:rPr>
          <w:rFonts w:eastAsia="Times New Roman"/>
        </w:rPr>
        <w:t xml:space="preserve"> for Governor Rose Mofford.</w:t>
      </w:r>
      <w:r w:rsidRPr="003E4B94">
        <w:rPr>
          <w:rFonts w:eastAsia="Times New Roman"/>
        </w:rPr>
        <w:t xml:space="preserve"> </w:t>
      </w:r>
      <w:r w:rsidR="001444D9" w:rsidRPr="003E4B94">
        <w:rPr>
          <w:rFonts w:eastAsia="Times New Roman"/>
        </w:rPr>
        <w:t>Phoenix, AZ</w:t>
      </w:r>
      <w:r w:rsidR="004E6EB6" w:rsidRPr="003E4B94">
        <w:rPr>
          <w:rFonts w:eastAsia="Times New Roman"/>
        </w:rPr>
        <w:t>.</w:t>
      </w:r>
      <w:r w:rsidR="001444D9" w:rsidRPr="003E4B94">
        <w:rPr>
          <w:rFonts w:eastAsia="Times New Roman"/>
        </w:rPr>
        <w:t xml:space="preserve"> 10-30-16.</w:t>
      </w:r>
    </w:p>
    <w:p w14:paraId="42383C3F" w14:textId="39D05F9A" w:rsidR="0076481A" w:rsidRPr="003E4B94" w:rsidRDefault="0076481A"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Appreciation. “Legacies.” Original poem celebrating the </w:t>
      </w:r>
      <w:r w:rsidR="0040283A" w:rsidRPr="003E4B94">
        <w:rPr>
          <w:rFonts w:eastAsia="Times New Roman"/>
        </w:rPr>
        <w:t>golden anniversary</w:t>
      </w:r>
      <w:r w:rsidRPr="003E4B94">
        <w:rPr>
          <w:rFonts w:eastAsia="Times New Roman"/>
        </w:rPr>
        <w:t xml:space="preserve"> of </w:t>
      </w:r>
      <w:r w:rsidR="0040283A" w:rsidRPr="003E4B94">
        <w:rPr>
          <w:rFonts w:eastAsia="Times New Roman"/>
        </w:rPr>
        <w:t>Christine Kajikawa Wilkinson</w:t>
      </w:r>
      <w:r w:rsidRPr="003E4B94">
        <w:rPr>
          <w:rFonts w:eastAsia="Times New Roman"/>
        </w:rPr>
        <w:t xml:space="preserve"> </w:t>
      </w:r>
      <w:r w:rsidR="0040283A" w:rsidRPr="003E4B94">
        <w:rPr>
          <w:rFonts w:eastAsia="Times New Roman"/>
        </w:rPr>
        <w:t>and, along with her family, her long connection to and work for ASU.  Phoenix</w:t>
      </w:r>
      <w:r w:rsidRPr="003E4B94">
        <w:rPr>
          <w:rFonts w:eastAsia="Times New Roman"/>
        </w:rPr>
        <w:t>, AZ.  5-9-16.</w:t>
      </w:r>
    </w:p>
    <w:p w14:paraId="77A7D045" w14:textId="69790667" w:rsidR="00836636" w:rsidRPr="003E4B94" w:rsidRDefault="00836636" w:rsidP="0083663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elebration.  “Build the Word True.”  Original poem in celebration of the participants in the Arizona Spelling Bee.  Phoenix, AZ. 3-19-16.</w:t>
      </w:r>
    </w:p>
    <w:p w14:paraId="62F77C33" w14:textId="67475681" w:rsidR="00A23EE8" w:rsidRPr="003E4B94" w:rsidRDefault="00A23EE8" w:rsidP="0083663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ommunity.  “We Are a Race of One.”  Original invocation poem tied to Viola Davis visit for Center for the Study of Race and Democracy. Phoenix, AZ. 2-27-16.</w:t>
      </w:r>
    </w:p>
    <w:p w14:paraId="3E69A4CD" w14:textId="0B450B64" w:rsidR="000521C5" w:rsidRPr="003E4B94" w:rsidRDefault="008223ED"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emoration. </w:t>
      </w:r>
      <w:r w:rsidR="000521C5" w:rsidRPr="003E4B94">
        <w:rPr>
          <w:rFonts w:eastAsia="Times New Roman"/>
        </w:rPr>
        <w:t xml:space="preserve">“Five Years Later.” Original poem commissioned by The Arizona Republic to mark </w:t>
      </w:r>
      <w:r w:rsidR="004E6EB6" w:rsidRPr="003E4B94">
        <w:rPr>
          <w:rFonts w:eastAsia="Times New Roman"/>
        </w:rPr>
        <w:t>five-year</w:t>
      </w:r>
      <w:r w:rsidR="000521C5" w:rsidRPr="003E4B94">
        <w:rPr>
          <w:rFonts w:eastAsia="Times New Roman"/>
        </w:rPr>
        <w:t xml:space="preserve"> anniversary of Tucson shootings that included Gabrielle Giffords. Poem </w:t>
      </w:r>
      <w:r w:rsidR="00A23EE8" w:rsidRPr="003E4B94">
        <w:rPr>
          <w:rFonts w:eastAsia="Times New Roman"/>
        </w:rPr>
        <w:t xml:space="preserve">itself </w:t>
      </w:r>
      <w:r w:rsidR="000521C5" w:rsidRPr="003E4B94">
        <w:rPr>
          <w:rFonts w:eastAsia="Times New Roman"/>
        </w:rPr>
        <w:t>was the editorial for that day. 1-8-16. Newspaper and online.</w:t>
      </w:r>
    </w:p>
    <w:p w14:paraId="2B4F5DB5" w14:textId="4B6D9492" w:rsidR="00303294" w:rsidRPr="003E4B94" w:rsidRDefault="00316B94"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ommunity.  “</w:t>
      </w:r>
      <w:r w:rsidRPr="003E4B94">
        <w:t xml:space="preserve">We Together Are the Reason.”  </w:t>
      </w:r>
      <w:r w:rsidR="007A2E2C">
        <w:t>Reading of o</w:t>
      </w:r>
      <w:r w:rsidRPr="003E4B94">
        <w:t>riginal poem honoring the Flinn Foundation’s 50</w:t>
      </w:r>
      <w:r w:rsidRPr="003E4B94">
        <w:rPr>
          <w:vertAlign w:val="superscript"/>
        </w:rPr>
        <w:t>th</w:t>
      </w:r>
      <w:r w:rsidRPr="003E4B94">
        <w:t xml:space="preserve"> anniversary. Phoenix, AZ. </w:t>
      </w:r>
      <w:r w:rsidR="00303294" w:rsidRPr="003E4B94">
        <w:rPr>
          <w:rFonts w:eastAsia="Times New Roman"/>
        </w:rPr>
        <w:t>10-28-15.</w:t>
      </w:r>
    </w:p>
    <w:p w14:paraId="4E05E386" w14:textId="48BD92A4" w:rsidR="00836636" w:rsidRPr="003E4B94" w:rsidRDefault="00836636" w:rsidP="0083663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In Memoriam.  “The Man Who Does Not Leave Us/El hombre que no se vaya.”  Original poem, delivered at Arizona Capitol rotunda memorial gathering for Governor Raúl Castro. Also translated into Spanish. Phoenix, AZ. 5-16-15.</w:t>
      </w:r>
    </w:p>
    <w:p w14:paraId="2BAF6B48" w14:textId="3AEF2AEA" w:rsidR="00A23EE8" w:rsidRPr="003E4B94" w:rsidRDefault="00A23EE8" w:rsidP="0083663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elebration.  “A House Called Tomorrow.” </w:t>
      </w:r>
      <w:r w:rsidRPr="003E4B94">
        <w:rPr>
          <w:rFonts w:eastAsia="Times New Roman"/>
          <w:lang w:val="es-MX"/>
        </w:rPr>
        <w:t xml:space="preserve">Día de los Niños/Día de los libros celebration.  </w:t>
      </w:r>
      <w:r w:rsidRPr="003E4B94">
        <w:rPr>
          <w:rFonts w:eastAsia="Times New Roman"/>
        </w:rPr>
        <w:t>Tempe, AZ. 5-11-15.</w:t>
      </w:r>
    </w:p>
    <w:p w14:paraId="792205CB" w14:textId="5E2E4BBF" w:rsidR="00046789" w:rsidRPr="003E4B94" w:rsidRDefault="00046789"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elebration.  “Ekphrastics.”  Original poem celebrating the work of art museum docents.  Phoenix Art Museum.  Phoenix, AZ.  5-1-15.</w:t>
      </w:r>
    </w:p>
    <w:p w14:paraId="311CC3C4" w14:textId="253A1284" w:rsidR="00046789" w:rsidRPr="003E4B94" w:rsidRDefault="00046789"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elebration.  “Word Voyagers.”  Original poem in celebration of the Poetry-Out-Loud national program.  Washington, D.C. 4-27-15.</w:t>
      </w:r>
    </w:p>
    <w:p w14:paraId="0063BF56" w14:textId="154E9516" w:rsidR="0048260E" w:rsidRPr="003E4B94" w:rsidRDefault="00EC403A"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unity. </w:t>
      </w:r>
      <w:r w:rsidR="0048260E" w:rsidRPr="003E4B94">
        <w:rPr>
          <w:rFonts w:eastAsia="Times New Roman"/>
        </w:rPr>
        <w:t>“When Giving Is All We Have” was featured on the “Poem in Your Pocket Day” project.</w:t>
      </w:r>
      <w:r w:rsidR="0050758C" w:rsidRPr="003E4B94">
        <w:rPr>
          <w:rFonts w:eastAsia="Times New Roman"/>
        </w:rPr>
        <w:t xml:space="preserve"> </w:t>
      </w:r>
      <w:r w:rsidR="0048260E" w:rsidRPr="003E4B94">
        <w:rPr>
          <w:rFonts w:eastAsia="Times New Roman"/>
        </w:rPr>
        <w:t>Jefferson-Madison Regional Library/Crozet Library.</w:t>
      </w:r>
      <w:r w:rsidR="0050758C" w:rsidRPr="003E4B94">
        <w:rPr>
          <w:rFonts w:eastAsia="Times New Roman"/>
        </w:rPr>
        <w:t xml:space="preserve"> </w:t>
      </w:r>
      <w:r w:rsidR="0048260E" w:rsidRPr="003E4B94">
        <w:rPr>
          <w:rFonts w:eastAsia="Times New Roman"/>
        </w:rPr>
        <w:t>Crozet, VA.</w:t>
      </w:r>
      <w:r w:rsidR="0050758C" w:rsidRPr="003E4B94">
        <w:rPr>
          <w:rFonts w:eastAsia="Times New Roman"/>
        </w:rPr>
        <w:t xml:space="preserve"> </w:t>
      </w:r>
      <w:r w:rsidR="0048260E" w:rsidRPr="003E4B94">
        <w:rPr>
          <w:rFonts w:eastAsia="Times New Roman"/>
        </w:rPr>
        <w:t>April 2015.</w:t>
      </w:r>
    </w:p>
    <w:p w14:paraId="02BA28DD" w14:textId="7261B929" w:rsidR="00836636" w:rsidRPr="003E4B94" w:rsidRDefault="00836636"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elebration.  “The Spellers’ Bee.”  Original poem in celebration of the participants in the Arizona Spelling Bee.  Phoenix, AZ. 3-21-15.</w:t>
      </w:r>
    </w:p>
    <w:p w14:paraId="40DC0567" w14:textId="4D9EDDEA" w:rsidR="00046789" w:rsidRDefault="00046789"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elebration.  “Word Voyagers.” Original poem in celebration of the Arizona Poetry-Out-Loud program.  Phoenix, AZ. 3-12-15.</w:t>
      </w:r>
    </w:p>
    <w:p w14:paraId="62B44621" w14:textId="60321FC6" w:rsidR="008203EE" w:rsidRPr="003E4B94" w:rsidRDefault="008203EE" w:rsidP="0048260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Pr>
          <w:rFonts w:eastAsia="Times New Roman"/>
        </w:rPr>
        <w:lastRenderedPageBreak/>
        <w:t>Investiture.  James A. Soto. U.S. District Court Judge.  Original poem. Tucson, AZ.  1-9-15.</w:t>
      </w:r>
    </w:p>
    <w:p w14:paraId="6A436479" w14:textId="0869A119" w:rsidR="00046789" w:rsidRPr="003E4B94" w:rsidRDefault="00046789" w:rsidP="00046789">
      <w:pPr>
        <w:ind w:left="720" w:hanging="720"/>
        <w:rPr>
          <w:rFonts w:eastAsia="Times New Roman"/>
        </w:rPr>
      </w:pPr>
      <w:r w:rsidRPr="003E4B94">
        <w:rPr>
          <w:rFonts w:eastAsia="Times New Roman"/>
        </w:rPr>
        <w:t xml:space="preserve">Celebration. “Sea of Gold.”  </w:t>
      </w:r>
      <w:r w:rsidR="005808E9" w:rsidRPr="003E4B94">
        <w:rPr>
          <w:rFonts w:eastAsia="Times New Roman"/>
        </w:rPr>
        <w:t>Original g</w:t>
      </w:r>
      <w:r w:rsidRPr="003E4B94">
        <w:rPr>
          <w:rFonts w:eastAsia="Times New Roman"/>
        </w:rPr>
        <w:t>roup poem</w:t>
      </w:r>
      <w:r w:rsidR="005808E9" w:rsidRPr="003E4B94">
        <w:rPr>
          <w:rFonts w:eastAsia="Times New Roman"/>
        </w:rPr>
        <w:t xml:space="preserve"> (renga) </w:t>
      </w:r>
      <w:r w:rsidR="005A528D">
        <w:rPr>
          <w:rFonts w:eastAsia="Times New Roman"/>
        </w:rPr>
        <w:t xml:space="preserve">working </w:t>
      </w:r>
      <w:r w:rsidRPr="003E4B94">
        <w:rPr>
          <w:rFonts w:eastAsia="Times New Roman"/>
        </w:rPr>
        <w:t>with entire entering ASU 2014 freshman class. Tempe, AZ. 2014.</w:t>
      </w:r>
    </w:p>
    <w:p w14:paraId="0DAFE5DE" w14:textId="4F1F1C4B"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unity. </w:t>
      </w:r>
      <w:r w:rsidR="007138DF" w:rsidRPr="003E4B94">
        <w:rPr>
          <w:rFonts w:eastAsia="Times New Roman"/>
        </w:rPr>
        <w:t>Several</w:t>
      </w:r>
      <w:r w:rsidR="008647DC" w:rsidRPr="003E4B94">
        <w:rPr>
          <w:rFonts w:eastAsia="Times New Roman"/>
        </w:rPr>
        <w:t xml:space="preserve"> original</w:t>
      </w:r>
      <w:r w:rsidR="007138DF" w:rsidRPr="003E4B94">
        <w:rPr>
          <w:rFonts w:eastAsia="Times New Roman"/>
        </w:rPr>
        <w:t xml:space="preserve"> scorpion poems featured at the Arizona-Sonora Desert Museum’s “Cool Summer Night” program, written in blacklight paint.</w:t>
      </w:r>
      <w:r w:rsidR="0050758C" w:rsidRPr="003E4B94">
        <w:rPr>
          <w:rFonts w:eastAsia="Times New Roman"/>
        </w:rPr>
        <w:t xml:space="preserve"> </w:t>
      </w:r>
      <w:r w:rsidR="007138DF" w:rsidRPr="003E4B94">
        <w:rPr>
          <w:rFonts w:eastAsia="Times New Roman"/>
        </w:rPr>
        <w:t>Tucson, AZ.</w:t>
      </w:r>
      <w:r w:rsidR="0050758C" w:rsidRPr="003E4B94">
        <w:rPr>
          <w:rFonts w:eastAsia="Times New Roman"/>
        </w:rPr>
        <w:t xml:space="preserve"> </w:t>
      </w:r>
      <w:r w:rsidR="007138DF" w:rsidRPr="003E4B94">
        <w:rPr>
          <w:rFonts w:eastAsia="Times New Roman"/>
        </w:rPr>
        <w:t>8-9-14.</w:t>
      </w:r>
    </w:p>
    <w:p w14:paraId="30121BCA" w14:textId="2AC83C0B" w:rsidR="007138DF" w:rsidRPr="003E4B94" w:rsidRDefault="008223ED"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vestiture. </w:t>
      </w:r>
      <w:r w:rsidR="007138DF" w:rsidRPr="003E4B94">
        <w:rPr>
          <w:rFonts w:eastAsia="Times New Roman"/>
        </w:rPr>
        <w:t>“Judging Ourselves.”</w:t>
      </w:r>
      <w:r w:rsidR="0050758C" w:rsidRPr="003E4B94">
        <w:rPr>
          <w:rFonts w:eastAsia="Times New Roman"/>
        </w:rPr>
        <w:t xml:space="preserve"> </w:t>
      </w:r>
      <w:r w:rsidR="007138DF" w:rsidRPr="003E4B94">
        <w:rPr>
          <w:rFonts w:eastAsia="Times New Roman"/>
        </w:rPr>
        <w:t>Original poem.</w:t>
      </w:r>
      <w:r w:rsidR="0050758C" w:rsidRPr="003E4B94">
        <w:rPr>
          <w:rFonts w:eastAsia="Times New Roman"/>
        </w:rPr>
        <w:t xml:space="preserve"> </w:t>
      </w:r>
      <w:r w:rsidR="00370581">
        <w:rPr>
          <w:rFonts w:eastAsia="Times New Roman"/>
        </w:rPr>
        <w:t xml:space="preserve">Faculty. </w:t>
      </w:r>
      <w:r w:rsidR="007138DF" w:rsidRPr="003E4B94">
        <w:rPr>
          <w:rFonts w:eastAsia="Times New Roman"/>
        </w:rPr>
        <w:t>Arizona judiciary “Passing of the Gavel” event, with particular reference to W. Scott Bales becoming Chief Justice</w:t>
      </w:r>
      <w:r w:rsidR="008203EE">
        <w:rPr>
          <w:rFonts w:eastAsia="Times New Roman"/>
        </w:rPr>
        <w:t xml:space="preserve"> of Arizona Supreme Court</w:t>
      </w:r>
      <w:r w:rsidR="007138DF" w:rsidRPr="003E4B94">
        <w:rPr>
          <w:rFonts w:eastAsia="Times New Roman"/>
        </w:rPr>
        <w:t>.</w:t>
      </w:r>
      <w:r w:rsidR="0050758C" w:rsidRPr="003E4B94">
        <w:rPr>
          <w:rFonts w:eastAsia="Times New Roman"/>
        </w:rPr>
        <w:t xml:space="preserve"> </w:t>
      </w:r>
      <w:r w:rsidR="007138DF" w:rsidRPr="003E4B94">
        <w:rPr>
          <w:rFonts w:eastAsia="Times New Roman"/>
        </w:rPr>
        <w:t>Tucson, AZ.</w:t>
      </w:r>
      <w:r w:rsidR="0050758C" w:rsidRPr="003E4B94">
        <w:rPr>
          <w:rFonts w:eastAsia="Times New Roman"/>
        </w:rPr>
        <w:t xml:space="preserve"> </w:t>
      </w:r>
      <w:r w:rsidR="007138DF" w:rsidRPr="003E4B94">
        <w:rPr>
          <w:rFonts w:eastAsia="Times New Roman"/>
        </w:rPr>
        <w:t>6-27-14.</w:t>
      </w:r>
    </w:p>
    <w:p w14:paraId="41C0E7AF" w14:textId="09A0F4C7" w:rsidR="007138DF" w:rsidRPr="003E4B94" w:rsidRDefault="008223ED"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encement. </w:t>
      </w:r>
      <w:r w:rsidR="007138DF" w:rsidRPr="003E4B94">
        <w:rPr>
          <w:rFonts w:eastAsia="Times New Roman"/>
        </w:rPr>
        <w:t>“The World Has Been Given to You.”</w:t>
      </w:r>
      <w:r w:rsidR="0050758C" w:rsidRPr="003E4B94">
        <w:rPr>
          <w:rFonts w:eastAsia="Times New Roman"/>
        </w:rPr>
        <w:t xml:space="preserve"> </w:t>
      </w:r>
      <w:r w:rsidR="007138DF" w:rsidRPr="003E4B94">
        <w:rPr>
          <w:rFonts w:eastAsia="Times New Roman"/>
        </w:rPr>
        <w:t>Original poem.</w:t>
      </w:r>
      <w:r w:rsidR="0050758C" w:rsidRPr="003E4B94">
        <w:rPr>
          <w:rFonts w:eastAsia="Times New Roman"/>
        </w:rPr>
        <w:t xml:space="preserve"> </w:t>
      </w:r>
      <w:r w:rsidR="007138DF" w:rsidRPr="003E4B94">
        <w:rPr>
          <w:rFonts w:eastAsia="Times New Roman"/>
        </w:rPr>
        <w:t>ASU Commencement.</w:t>
      </w:r>
      <w:r w:rsidR="0050758C" w:rsidRPr="003E4B94">
        <w:rPr>
          <w:rFonts w:eastAsia="Times New Roman"/>
        </w:rPr>
        <w:t xml:space="preserve"> </w:t>
      </w:r>
      <w:r w:rsidR="007138DF" w:rsidRPr="003E4B94">
        <w:rPr>
          <w:rFonts w:eastAsia="Times New Roman"/>
        </w:rPr>
        <w:t>Tempe, AZ.</w:t>
      </w:r>
      <w:r w:rsidR="0050758C" w:rsidRPr="003E4B94">
        <w:rPr>
          <w:rFonts w:eastAsia="Times New Roman"/>
        </w:rPr>
        <w:t xml:space="preserve"> </w:t>
      </w:r>
      <w:r w:rsidR="007138DF" w:rsidRPr="003E4B94">
        <w:rPr>
          <w:rFonts w:eastAsia="Times New Roman"/>
        </w:rPr>
        <w:t>5-14-14.</w:t>
      </w:r>
    </w:p>
    <w:p w14:paraId="208505AF" w14:textId="78AD01FE"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vocation. </w:t>
      </w:r>
      <w:r w:rsidR="007138DF" w:rsidRPr="003E4B94">
        <w:rPr>
          <w:rFonts w:eastAsia="Times New Roman"/>
        </w:rPr>
        <w:t>“On Gathering Poets.”</w:t>
      </w:r>
      <w:r w:rsidR="0050758C" w:rsidRPr="003E4B94">
        <w:rPr>
          <w:rFonts w:eastAsia="Times New Roman"/>
        </w:rPr>
        <w:t xml:space="preserve"> </w:t>
      </w:r>
      <w:r w:rsidR="007138DF" w:rsidRPr="003E4B94">
        <w:rPr>
          <w:rFonts w:eastAsia="Times New Roman"/>
        </w:rPr>
        <w:t>Original poem, invocation.</w:t>
      </w:r>
      <w:r w:rsidR="0050758C" w:rsidRPr="003E4B94">
        <w:rPr>
          <w:rFonts w:eastAsia="Times New Roman"/>
        </w:rPr>
        <w:t xml:space="preserve"> </w:t>
      </w:r>
      <w:r w:rsidR="007138DF" w:rsidRPr="003E4B94">
        <w:rPr>
          <w:rFonts w:eastAsia="Times New Roman"/>
        </w:rPr>
        <w:t>Arizona Governor’s Arts Awards.</w:t>
      </w:r>
      <w:r w:rsidR="0050758C" w:rsidRPr="003E4B94">
        <w:rPr>
          <w:rFonts w:eastAsia="Times New Roman"/>
        </w:rPr>
        <w:t xml:space="preserve"> </w:t>
      </w:r>
      <w:r w:rsidR="007138DF" w:rsidRPr="003E4B94">
        <w:rPr>
          <w:rFonts w:eastAsia="Times New Roman"/>
        </w:rPr>
        <w:t>Mesa, AZ.</w:t>
      </w:r>
      <w:r w:rsidR="0050758C" w:rsidRPr="003E4B94">
        <w:rPr>
          <w:rFonts w:eastAsia="Times New Roman"/>
        </w:rPr>
        <w:t xml:space="preserve"> </w:t>
      </w:r>
      <w:r w:rsidR="007138DF" w:rsidRPr="003E4B94">
        <w:rPr>
          <w:rFonts w:eastAsia="Times New Roman"/>
        </w:rPr>
        <w:t>3-25-14.</w:t>
      </w:r>
    </w:p>
    <w:p w14:paraId="2A37CDA3" w14:textId="7FAA53A3" w:rsidR="007138DF" w:rsidRPr="003E4B94" w:rsidRDefault="004E6EB6"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unity. </w:t>
      </w:r>
      <w:r w:rsidR="007138DF" w:rsidRPr="003E4B94">
        <w:rPr>
          <w:rFonts w:eastAsia="Times New Roman"/>
        </w:rPr>
        <w:t>“Vernal Equinox in the Desert.”</w:t>
      </w:r>
      <w:r w:rsidR="0050758C" w:rsidRPr="003E4B94">
        <w:rPr>
          <w:rFonts w:eastAsia="Times New Roman"/>
        </w:rPr>
        <w:t xml:space="preserve"> </w:t>
      </w:r>
      <w:r w:rsidR="007138DF" w:rsidRPr="003E4B94">
        <w:rPr>
          <w:rFonts w:eastAsia="Times New Roman"/>
        </w:rPr>
        <w:t>Original poem.</w:t>
      </w:r>
      <w:r w:rsidR="0050758C" w:rsidRPr="003E4B94">
        <w:rPr>
          <w:rFonts w:eastAsia="Times New Roman"/>
        </w:rPr>
        <w:t xml:space="preserve"> </w:t>
      </w:r>
      <w:r w:rsidR="007138DF" w:rsidRPr="003E4B94">
        <w:rPr>
          <w:rFonts w:eastAsia="Times New Roman"/>
        </w:rPr>
        <w:t>Scottsdale Public Art.</w:t>
      </w:r>
      <w:r w:rsidR="0050758C" w:rsidRPr="003E4B94">
        <w:rPr>
          <w:rFonts w:eastAsia="Times New Roman"/>
        </w:rPr>
        <w:t xml:space="preserve"> </w:t>
      </w:r>
      <w:r w:rsidR="007138DF" w:rsidRPr="003E4B94">
        <w:rPr>
          <w:rFonts w:eastAsia="Times New Roman"/>
        </w:rPr>
        <w:t>Solar Noon celebration.</w:t>
      </w:r>
      <w:r w:rsidRPr="003E4B94">
        <w:rPr>
          <w:rFonts w:eastAsia="Times New Roman"/>
        </w:rPr>
        <w:t xml:space="preserve"> Scottsdale, AZ.</w:t>
      </w:r>
      <w:r w:rsidR="0050758C" w:rsidRPr="003E4B94">
        <w:rPr>
          <w:rFonts w:eastAsia="Times New Roman"/>
        </w:rPr>
        <w:t xml:space="preserve"> </w:t>
      </w:r>
      <w:r w:rsidR="007138DF" w:rsidRPr="003E4B94">
        <w:rPr>
          <w:rFonts w:eastAsia="Times New Roman"/>
        </w:rPr>
        <w:t>3-22-14.</w:t>
      </w:r>
    </w:p>
    <w:p w14:paraId="39D8AF7F" w14:textId="413BBE7B"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vocation. </w:t>
      </w:r>
      <w:r w:rsidR="007138DF" w:rsidRPr="003E4B94">
        <w:rPr>
          <w:rFonts w:eastAsia="Times New Roman"/>
        </w:rPr>
        <w:t>“Stardust and Centuries.”</w:t>
      </w:r>
      <w:r w:rsidR="0050758C" w:rsidRPr="003E4B94">
        <w:rPr>
          <w:rFonts w:eastAsia="Times New Roman"/>
        </w:rPr>
        <w:t xml:space="preserve"> </w:t>
      </w:r>
      <w:r w:rsidR="007138DF" w:rsidRPr="003E4B94">
        <w:rPr>
          <w:rFonts w:eastAsia="Times New Roman"/>
        </w:rPr>
        <w:t>Original poem, invocation.</w:t>
      </w:r>
      <w:r w:rsidR="0050758C" w:rsidRPr="003E4B94">
        <w:rPr>
          <w:rFonts w:eastAsia="Times New Roman"/>
        </w:rPr>
        <w:t xml:space="preserve"> </w:t>
      </w:r>
      <w:r w:rsidR="007138DF" w:rsidRPr="003E4B94">
        <w:rPr>
          <w:rFonts w:eastAsia="Times New Roman"/>
        </w:rPr>
        <w:t>Take the Lead inaugural event</w:t>
      </w:r>
      <w:r w:rsidR="004E6EB6" w:rsidRPr="003E4B94">
        <w:rPr>
          <w:rFonts w:eastAsia="Times New Roman"/>
        </w:rPr>
        <w:t xml:space="preserve">.  </w:t>
      </w:r>
      <w:r w:rsidR="007138DF" w:rsidRPr="003E4B94">
        <w:rPr>
          <w:rFonts w:eastAsia="Times New Roman"/>
        </w:rPr>
        <w:t>Gammage Auditorium</w:t>
      </w:r>
      <w:r w:rsidR="004E6EB6" w:rsidRPr="003E4B94">
        <w:rPr>
          <w:rFonts w:eastAsia="Times New Roman"/>
        </w:rPr>
        <w:t xml:space="preserve"> and simultaneously online</w:t>
      </w:r>
      <w:r w:rsidR="007138DF" w:rsidRPr="003E4B94">
        <w:rPr>
          <w:rFonts w:eastAsia="Times New Roman"/>
        </w:rPr>
        <w:t>.</w:t>
      </w:r>
      <w:r w:rsidR="0050758C" w:rsidRPr="003E4B94">
        <w:rPr>
          <w:rFonts w:eastAsia="Times New Roman"/>
        </w:rPr>
        <w:t xml:space="preserve"> </w:t>
      </w:r>
      <w:r w:rsidR="007138DF" w:rsidRPr="003E4B94">
        <w:rPr>
          <w:rFonts w:eastAsia="Times New Roman"/>
        </w:rPr>
        <w:t>ASU.</w:t>
      </w:r>
      <w:r w:rsidR="0050758C" w:rsidRPr="003E4B94">
        <w:rPr>
          <w:rFonts w:eastAsia="Times New Roman"/>
        </w:rPr>
        <w:t xml:space="preserve"> </w:t>
      </w:r>
      <w:r w:rsidR="007138DF" w:rsidRPr="003E4B94">
        <w:rPr>
          <w:rFonts w:eastAsia="Times New Roman"/>
        </w:rPr>
        <w:t>Tempe, AZ.</w:t>
      </w:r>
      <w:r w:rsidR="0050758C" w:rsidRPr="003E4B94">
        <w:rPr>
          <w:rFonts w:eastAsia="Times New Roman"/>
        </w:rPr>
        <w:t xml:space="preserve"> </w:t>
      </w:r>
      <w:r w:rsidR="007138DF" w:rsidRPr="003E4B94">
        <w:rPr>
          <w:rFonts w:eastAsia="Times New Roman"/>
        </w:rPr>
        <w:t>2-19-14.</w:t>
      </w:r>
    </w:p>
    <w:p w14:paraId="48D16757" w14:textId="2C9CB8AE" w:rsidR="007138DF" w:rsidRPr="003E4B94" w:rsidRDefault="008223ED"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emoration. </w:t>
      </w:r>
      <w:r w:rsidR="007138DF" w:rsidRPr="003E4B94">
        <w:rPr>
          <w:rFonts w:eastAsia="Times New Roman"/>
        </w:rPr>
        <w:t>“Statehood Day in Arizona.”</w:t>
      </w:r>
      <w:r w:rsidR="0050758C" w:rsidRPr="003E4B94">
        <w:rPr>
          <w:rFonts w:eastAsia="Times New Roman"/>
        </w:rPr>
        <w:t xml:space="preserve"> </w:t>
      </w:r>
      <w:r w:rsidR="007138DF" w:rsidRPr="003E4B94">
        <w:rPr>
          <w:rFonts w:eastAsia="Times New Roman"/>
        </w:rPr>
        <w:t>Original poem.</w:t>
      </w:r>
      <w:r w:rsidR="0050758C" w:rsidRPr="003E4B94">
        <w:rPr>
          <w:rFonts w:eastAsia="Times New Roman"/>
        </w:rPr>
        <w:t xml:space="preserve"> </w:t>
      </w:r>
      <w:r w:rsidR="007138DF" w:rsidRPr="003E4B94">
        <w:rPr>
          <w:rFonts w:eastAsia="Times New Roman"/>
        </w:rPr>
        <w:t>Arizona state capitol.</w:t>
      </w:r>
      <w:r w:rsidR="0050758C" w:rsidRPr="003E4B94">
        <w:rPr>
          <w:rFonts w:eastAsia="Times New Roman"/>
        </w:rPr>
        <w:t xml:space="preserve"> </w:t>
      </w:r>
      <w:r w:rsidR="007138DF" w:rsidRPr="003E4B94">
        <w:rPr>
          <w:rFonts w:eastAsia="Times New Roman"/>
        </w:rPr>
        <w:t>Phoenix, AZ.</w:t>
      </w:r>
      <w:r w:rsidR="0050758C" w:rsidRPr="003E4B94">
        <w:rPr>
          <w:rFonts w:eastAsia="Times New Roman"/>
        </w:rPr>
        <w:t xml:space="preserve"> </w:t>
      </w:r>
      <w:r w:rsidR="007138DF" w:rsidRPr="003E4B94">
        <w:rPr>
          <w:rFonts w:eastAsia="Times New Roman"/>
        </w:rPr>
        <w:t>2-14-14.</w:t>
      </w:r>
    </w:p>
    <w:p w14:paraId="24764408" w14:textId="1CAF851B" w:rsidR="007138DF" w:rsidRPr="003E4B94" w:rsidRDefault="008223ED"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emoration.  </w:t>
      </w:r>
      <w:r w:rsidR="007138DF" w:rsidRPr="003E4B94">
        <w:rPr>
          <w:rFonts w:eastAsia="Times New Roman"/>
        </w:rPr>
        <w:t>“We Are Your Creature.”</w:t>
      </w:r>
      <w:r w:rsidR="0050758C" w:rsidRPr="003E4B94">
        <w:rPr>
          <w:rFonts w:eastAsia="Times New Roman"/>
        </w:rPr>
        <w:t xml:space="preserve"> </w:t>
      </w:r>
      <w:r w:rsidR="007138DF" w:rsidRPr="003E4B94">
        <w:rPr>
          <w:rFonts w:eastAsia="Times New Roman"/>
        </w:rPr>
        <w:t>Original poem celebrating knowledge creation and the induction of regents’ professors.</w:t>
      </w:r>
      <w:r w:rsidR="0095598F" w:rsidRPr="003E4B94">
        <w:rPr>
          <w:rFonts w:eastAsia="Times New Roman"/>
        </w:rPr>
        <w:t xml:space="preserve"> </w:t>
      </w:r>
      <w:r w:rsidR="007138DF" w:rsidRPr="003E4B94">
        <w:rPr>
          <w:rFonts w:eastAsia="Times New Roman"/>
        </w:rPr>
        <w:t>ASU.</w:t>
      </w:r>
      <w:r w:rsidR="0050758C" w:rsidRPr="003E4B94">
        <w:rPr>
          <w:rFonts w:eastAsia="Times New Roman"/>
        </w:rPr>
        <w:t xml:space="preserve"> </w:t>
      </w:r>
      <w:r w:rsidR="007138DF" w:rsidRPr="003E4B94">
        <w:rPr>
          <w:rFonts w:eastAsia="Times New Roman"/>
        </w:rPr>
        <w:t>Tempe, AZ.</w:t>
      </w:r>
      <w:r w:rsidR="0050758C" w:rsidRPr="003E4B94">
        <w:rPr>
          <w:rFonts w:eastAsia="Times New Roman"/>
        </w:rPr>
        <w:t xml:space="preserve"> </w:t>
      </w:r>
      <w:r w:rsidR="007138DF" w:rsidRPr="003E4B94">
        <w:rPr>
          <w:rFonts w:eastAsia="Times New Roman"/>
        </w:rPr>
        <w:t>2-6-14.</w:t>
      </w:r>
    </w:p>
    <w:p w14:paraId="043E389A" w14:textId="7CCDADDD" w:rsidR="00A22270" w:rsidRPr="003E4B94" w:rsidRDefault="00A22270" w:rsidP="00A22270">
      <w:pPr>
        <w:widowControl w:val="0"/>
        <w:suppressAutoHyphens/>
        <w:ind w:left="720" w:hanging="720"/>
        <w:rPr>
          <w:rFonts w:eastAsia="Times New Roman"/>
        </w:rPr>
      </w:pPr>
      <w:r w:rsidRPr="003E4B94">
        <w:rPr>
          <w:rFonts w:eastAsia="Times New Roman"/>
        </w:rPr>
        <w:t>Commemoration.  “Epithalamium: Breathlessness.”  Original epithalamium recited for the marriage of Anita Huizar-Hernandez and Joaquin Rios. Tempe, AZ.  5-25-13.</w:t>
      </w:r>
    </w:p>
    <w:p w14:paraId="7D0AEAE1" w14:textId="70F9336F" w:rsidR="003B5D6A" w:rsidRPr="003E4B94" w:rsidRDefault="003B5D6A" w:rsidP="003B5D6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Appreciation. “Legacies.” Original poem celebrating the retirement of Gail Browne from the University of Arizona Poetry Center. Tucson, AZ.  6-17-13.</w:t>
      </w:r>
    </w:p>
    <w:p w14:paraId="05CAA7C4" w14:textId="708BA912" w:rsidR="00A22270" w:rsidRPr="003E4B94" w:rsidRDefault="00A22270"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Appreciation.  “Simple Magic.”  Original poem celebrating the retirement of Lupita Barron-Rios from the Phoenix Public Library system.  Phoenix.  11-15-12.</w:t>
      </w:r>
    </w:p>
    <w:p w14:paraId="4C4B443A" w14:textId="75188EC4" w:rsidR="000E2B7C" w:rsidRPr="003E4B94" w:rsidRDefault="000E2B7C" w:rsidP="000E2B7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Appreciation. “The Artistic Life.” Original poem celebrating the retirement of Valerie Vadala Homer from the Scottsdale Cultural Arts Council.  Scottsdale.  10-1-12.</w:t>
      </w:r>
    </w:p>
    <w:p w14:paraId="681CAF0F" w14:textId="48213750"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t xml:space="preserve">Community. </w:t>
      </w:r>
      <w:r w:rsidR="007138DF" w:rsidRPr="003E4B94">
        <w:rPr>
          <w:rFonts w:eastAsia="Times New Roman"/>
        </w:rPr>
        <w:t>“Who’s That Good-Looking Pie Chart Walking Down the Hall?” and “The Museum Heart.”</w:t>
      </w:r>
      <w:r w:rsidR="0050758C" w:rsidRPr="003E4B94">
        <w:rPr>
          <w:rFonts w:eastAsia="Times New Roman"/>
        </w:rPr>
        <w:t xml:space="preserve"> </w:t>
      </w:r>
      <w:r w:rsidR="007138DF" w:rsidRPr="003E4B94">
        <w:rPr>
          <w:rFonts w:eastAsia="Times New Roman"/>
        </w:rPr>
        <w:t>“Capitalizing on Arizona’s Arts and Culture”: Report for the 98</w:t>
      </w:r>
      <w:r w:rsidR="007138DF" w:rsidRPr="003E4B94">
        <w:rPr>
          <w:rFonts w:eastAsia="Times New Roman"/>
          <w:vertAlign w:val="superscript"/>
        </w:rPr>
        <w:t>th</w:t>
      </w:r>
      <w:r w:rsidR="007138DF" w:rsidRPr="003E4B94">
        <w:rPr>
          <w:rFonts w:eastAsia="Times New Roman"/>
        </w:rPr>
        <w:t xml:space="preserve"> Arizona Town Hall.</w:t>
      </w:r>
      <w:r w:rsidR="0050758C" w:rsidRPr="003E4B94">
        <w:rPr>
          <w:rFonts w:eastAsia="Times New Roman"/>
        </w:rPr>
        <w:t xml:space="preserve"> </w:t>
      </w:r>
      <w:r w:rsidR="007138DF" w:rsidRPr="003E4B94">
        <w:rPr>
          <w:rFonts w:eastAsia="Times New Roman"/>
        </w:rPr>
        <w:t xml:space="preserve">Ed. by </w:t>
      </w:r>
      <w:r w:rsidR="00AB18D5" w:rsidRPr="003E4B94">
        <w:rPr>
          <w:rFonts w:eastAsia="Times New Roman"/>
        </w:rPr>
        <w:t xml:space="preserve">Betsy Fahlman. </w:t>
      </w:r>
      <w:r w:rsidR="00F55C30" w:rsidRPr="003E4B94">
        <w:rPr>
          <w:rFonts w:eastAsia="Times New Roman"/>
        </w:rPr>
        <w:t>33, 105.  Tucson, AZ.  Also o</w:t>
      </w:r>
      <w:r w:rsidR="00AB18D5" w:rsidRPr="003E4B94">
        <w:rPr>
          <w:rFonts w:eastAsia="Times New Roman"/>
        </w:rPr>
        <w:t xml:space="preserve">nline. </w:t>
      </w:r>
      <w:r w:rsidR="00F55C30" w:rsidRPr="003E4B94">
        <w:rPr>
          <w:rFonts w:eastAsia="Times New Roman"/>
        </w:rPr>
        <w:t>5-1 to 5-4-11.</w:t>
      </w:r>
    </w:p>
    <w:p w14:paraId="60937477" w14:textId="31B036EC" w:rsidR="005B3084" w:rsidRPr="003E4B94" w:rsidRDefault="00C36E3E"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unity. </w:t>
      </w:r>
      <w:r w:rsidR="005B3084" w:rsidRPr="003E4B94">
        <w:rPr>
          <w:rFonts w:eastAsia="Times New Roman"/>
        </w:rPr>
        <w:t>“The Secret Library.” Original poem celebrating Phoenix Public Library System’s Burton Barr Main Library.  1</w:t>
      </w:r>
      <w:r w:rsidR="002C36D1" w:rsidRPr="003E4B94">
        <w:rPr>
          <w:rFonts w:eastAsia="Times New Roman"/>
        </w:rPr>
        <w:t>5</w:t>
      </w:r>
      <w:r w:rsidR="005B3084" w:rsidRPr="003E4B94">
        <w:rPr>
          <w:rFonts w:eastAsia="Times New Roman"/>
          <w:vertAlign w:val="superscript"/>
        </w:rPr>
        <w:t>th</w:t>
      </w:r>
      <w:r w:rsidR="005B3084" w:rsidRPr="003E4B94">
        <w:rPr>
          <w:rFonts w:eastAsia="Times New Roman"/>
        </w:rPr>
        <w:t xml:space="preserve"> anniversary.  </w:t>
      </w:r>
      <w:r w:rsidR="002C36D1" w:rsidRPr="003E4B94">
        <w:rPr>
          <w:rFonts w:eastAsia="Times New Roman"/>
        </w:rPr>
        <w:t>Read specifically on autumnal equinox, when building reacts specially to desert light. Phoenix, AZ. 9-23-10</w:t>
      </w:r>
      <w:r w:rsidR="005B3084" w:rsidRPr="003E4B94">
        <w:rPr>
          <w:rFonts w:eastAsia="Times New Roman"/>
        </w:rPr>
        <w:t>.</w:t>
      </w:r>
    </w:p>
    <w:p w14:paraId="52A33781" w14:textId="4EA91229" w:rsidR="00012FD5" w:rsidRPr="003E4B94" w:rsidRDefault="00312216"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vocation. </w:t>
      </w:r>
      <w:r w:rsidR="00012FD5" w:rsidRPr="003E4B94">
        <w:rPr>
          <w:rFonts w:eastAsia="Times New Roman"/>
        </w:rPr>
        <w:t>“Here the Centuries Gather.”</w:t>
      </w:r>
      <w:r w:rsidRPr="003E4B94">
        <w:rPr>
          <w:rFonts w:eastAsia="Times New Roman"/>
        </w:rPr>
        <w:t xml:space="preserve">  Original poem epigraph at trail head of </w:t>
      </w:r>
      <w:r w:rsidR="00012FD5" w:rsidRPr="003E4B94">
        <w:rPr>
          <w:rFonts w:eastAsia="Times New Roman"/>
        </w:rPr>
        <w:t>McDowell Sonoran Preserve.</w:t>
      </w:r>
      <w:r w:rsidRPr="003E4B94">
        <w:rPr>
          <w:rFonts w:eastAsia="Times New Roman"/>
        </w:rPr>
        <w:t xml:space="preserve"> 4-4-09.</w:t>
      </w:r>
    </w:p>
    <w:p w14:paraId="2F74CF95" w14:textId="39AD3317" w:rsidR="007138DF" w:rsidRPr="003E4B94" w:rsidRDefault="008223ED"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vestiture. </w:t>
      </w:r>
      <w:r w:rsidR="007138DF" w:rsidRPr="003E4B94">
        <w:rPr>
          <w:rFonts w:eastAsia="Times New Roman"/>
        </w:rPr>
        <w:t>“Where the Possible is Near.”</w:t>
      </w:r>
      <w:r w:rsidR="0050758C" w:rsidRPr="003E4B94">
        <w:rPr>
          <w:rFonts w:eastAsia="Times New Roman"/>
        </w:rPr>
        <w:t xml:space="preserve"> </w:t>
      </w:r>
      <w:r w:rsidR="007138DF" w:rsidRPr="003E4B94">
        <w:rPr>
          <w:rFonts w:eastAsia="Times New Roman"/>
        </w:rPr>
        <w:t>Origin</w:t>
      </w:r>
      <w:r w:rsidR="00F55C30" w:rsidRPr="003E4B94">
        <w:rPr>
          <w:rFonts w:eastAsia="Times New Roman"/>
        </w:rPr>
        <w:t>al poem on the occasion of the i</w:t>
      </w:r>
      <w:r w:rsidR="007138DF" w:rsidRPr="003E4B94">
        <w:rPr>
          <w:rFonts w:eastAsia="Times New Roman"/>
        </w:rPr>
        <w:t>nvestiture of Rodolfo Arévalo as the new president of Eastern Washington University. Eastern Washington University. Cheney, WA. 4-19-07.</w:t>
      </w:r>
    </w:p>
    <w:p w14:paraId="4280477C" w14:textId="43EBC7AB" w:rsidR="0095598F" w:rsidRPr="003E4B94" w:rsidRDefault="00012FD5" w:rsidP="0095598F">
      <w:pPr>
        <w:widowControl w:val="0"/>
        <w:suppressAutoHyphens/>
        <w:ind w:left="720" w:hanging="720"/>
        <w:rPr>
          <w:rFonts w:eastAsia="Times New Roman"/>
        </w:rPr>
      </w:pPr>
      <w:r w:rsidRPr="003E4B94">
        <w:rPr>
          <w:rFonts w:eastAsia="Times New Roman"/>
        </w:rPr>
        <w:t>Commemoration.</w:t>
      </w:r>
      <w:r w:rsidR="0095598F" w:rsidRPr="003E4B94">
        <w:rPr>
          <w:rFonts w:eastAsia="Times New Roman"/>
        </w:rPr>
        <w:t xml:space="preserve"> “Epithalamium: For Debra and Tom.” Original epithalamium recited for the </w:t>
      </w:r>
      <w:r w:rsidR="00A22270" w:rsidRPr="003E4B94">
        <w:rPr>
          <w:rFonts w:eastAsia="Times New Roman"/>
        </w:rPr>
        <w:t xml:space="preserve">marriage of </w:t>
      </w:r>
      <w:r w:rsidR="00F7592D" w:rsidRPr="003E4B94">
        <w:rPr>
          <w:rFonts w:eastAsia="Times New Roman"/>
        </w:rPr>
        <w:t>Debra and Thomas Rios.</w:t>
      </w:r>
      <w:r w:rsidR="0095598F" w:rsidRPr="003E4B94">
        <w:rPr>
          <w:rFonts w:eastAsia="Times New Roman"/>
        </w:rPr>
        <w:t xml:space="preserve"> Las Vegas, NV. 7-2-07.</w:t>
      </w:r>
    </w:p>
    <w:p w14:paraId="0DADAD82" w14:textId="02ACEDF7" w:rsidR="0095598F" w:rsidRPr="003E4B94" w:rsidRDefault="00012FD5" w:rsidP="0095598F">
      <w:pPr>
        <w:widowControl w:val="0"/>
        <w:suppressAutoHyphens/>
        <w:ind w:left="720" w:hanging="720"/>
        <w:rPr>
          <w:rFonts w:eastAsia="Times New Roman"/>
        </w:rPr>
      </w:pPr>
      <w:r w:rsidRPr="003E4B94">
        <w:rPr>
          <w:rFonts w:eastAsia="Times New Roman"/>
        </w:rPr>
        <w:t>Commemoration.</w:t>
      </w:r>
      <w:r w:rsidR="0095598F" w:rsidRPr="003E4B94">
        <w:rPr>
          <w:rFonts w:eastAsia="Times New Roman"/>
        </w:rPr>
        <w:t xml:space="preserve"> “Epithalamium: Martha and Joe.” Original epithalamium recited for the </w:t>
      </w:r>
      <w:r w:rsidR="00A22270" w:rsidRPr="003E4B94">
        <w:rPr>
          <w:rFonts w:eastAsia="Times New Roman"/>
        </w:rPr>
        <w:t>marriage of Martha Barron and Joe Venegas</w:t>
      </w:r>
      <w:r w:rsidR="0095598F" w:rsidRPr="003E4B94">
        <w:rPr>
          <w:rFonts w:eastAsia="Times New Roman"/>
        </w:rPr>
        <w:t>. Tucson, AZ. 9-1-07.</w:t>
      </w:r>
    </w:p>
    <w:p w14:paraId="2F4C47A5" w14:textId="6B703B4E" w:rsidR="007138DF" w:rsidRPr="003E4B94" w:rsidRDefault="008223ED"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lastRenderedPageBreak/>
        <w:t xml:space="preserve">Investiture. </w:t>
      </w:r>
      <w:r w:rsidR="007138DF" w:rsidRPr="003E4B94">
        <w:rPr>
          <w:rFonts w:eastAsia="Times New Roman"/>
        </w:rPr>
        <w:t>“A Sustainable Courage.”</w:t>
      </w:r>
      <w:r w:rsidR="0050758C" w:rsidRPr="003E4B94">
        <w:rPr>
          <w:rFonts w:eastAsia="Times New Roman"/>
        </w:rPr>
        <w:t xml:space="preserve"> </w:t>
      </w:r>
      <w:r w:rsidR="007138DF" w:rsidRPr="003E4B94">
        <w:rPr>
          <w:rFonts w:eastAsia="Times New Roman"/>
        </w:rPr>
        <w:t>Second Inaugural Poem for Governor Janet Napolitano. Along with my reading of this poem at the inauguration, the poem has been reprinted and disseminated in a variety of ways. 1-4-2007.</w:t>
      </w:r>
    </w:p>
    <w:p w14:paraId="2839A1D4" w14:textId="77777777" w:rsidR="0095598F" w:rsidRPr="003E4B94" w:rsidRDefault="0095598F" w:rsidP="0095598F">
      <w:pPr>
        <w:widowControl w:val="0"/>
        <w:suppressAutoHyphens/>
        <w:ind w:left="720" w:hanging="720"/>
        <w:rPr>
          <w:rFonts w:eastAsia="Times New Roman"/>
        </w:rPr>
      </w:pPr>
      <w:r w:rsidRPr="003E4B94">
        <w:rPr>
          <w:rFonts w:eastAsia="Times New Roman"/>
        </w:rPr>
        <w:t>Celebration.  “Knowledge Neighbors.”  Original poem in recognition of Phoenix Public Library Foundation’s first decade. Phoenix, AZ. 2007.</w:t>
      </w:r>
    </w:p>
    <w:p w14:paraId="6D740E91" w14:textId="224B4B50" w:rsidR="00F71F71" w:rsidRPr="003E4B94" w:rsidRDefault="00F71F71" w:rsidP="00F71F71">
      <w:pPr>
        <w:widowControl w:val="0"/>
        <w:suppressAutoHyphens/>
        <w:ind w:left="720" w:hanging="720"/>
        <w:rPr>
          <w:rFonts w:eastAsia="Times New Roman"/>
        </w:rPr>
      </w:pPr>
      <w:r w:rsidRPr="003E4B94">
        <w:rPr>
          <w:rFonts w:eastAsia="Times New Roman"/>
        </w:rPr>
        <w:t xml:space="preserve">Celebration.  </w:t>
      </w:r>
      <w:r w:rsidR="00F9071D" w:rsidRPr="003E4B94">
        <w:rPr>
          <w:rFonts w:eastAsia="Times New Roman"/>
        </w:rPr>
        <w:t xml:space="preserve">“Union.” Original poem in celebration of </w:t>
      </w:r>
      <w:r w:rsidRPr="003E4B94">
        <w:rPr>
          <w:rFonts w:eastAsia="Times New Roman"/>
        </w:rPr>
        <w:t>ASU Memorial Union 50</w:t>
      </w:r>
      <w:r w:rsidRPr="003E4B94">
        <w:rPr>
          <w:rFonts w:eastAsia="Times New Roman"/>
          <w:vertAlign w:val="superscript"/>
        </w:rPr>
        <w:t>th</w:t>
      </w:r>
      <w:r w:rsidRPr="003E4B94">
        <w:rPr>
          <w:rFonts w:eastAsia="Times New Roman"/>
        </w:rPr>
        <w:t xml:space="preserve"> Year</w:t>
      </w:r>
      <w:r w:rsidR="00F9071D" w:rsidRPr="003E4B94">
        <w:rPr>
          <w:rFonts w:eastAsia="Times New Roman"/>
        </w:rPr>
        <w:t>. P</w:t>
      </w:r>
      <w:r w:rsidRPr="003E4B94">
        <w:rPr>
          <w:rFonts w:eastAsia="Times New Roman"/>
        </w:rPr>
        <w:t>ermanent display</w:t>
      </w:r>
      <w:r w:rsidR="00F9071D" w:rsidRPr="003E4B94">
        <w:rPr>
          <w:rFonts w:eastAsia="Times New Roman"/>
        </w:rPr>
        <w:t>.</w:t>
      </w:r>
      <w:r w:rsidRPr="003E4B94">
        <w:rPr>
          <w:rFonts w:eastAsia="Times New Roman"/>
        </w:rPr>
        <w:t xml:space="preserve"> 2-16-06.</w:t>
      </w:r>
    </w:p>
    <w:p w14:paraId="3D9503B2" w14:textId="69A3BEAD" w:rsidR="00F36692" w:rsidRPr="003E4B94" w:rsidRDefault="00C36E3E" w:rsidP="00F71F71">
      <w:pPr>
        <w:widowControl w:val="0"/>
        <w:suppressAutoHyphens/>
        <w:ind w:left="720" w:hanging="720"/>
        <w:rPr>
          <w:rFonts w:eastAsia="Times New Roman"/>
        </w:rPr>
      </w:pPr>
      <w:r w:rsidRPr="003E4B94">
        <w:rPr>
          <w:rFonts w:eastAsia="Times New Roman"/>
        </w:rPr>
        <w:t>In Memoriam.</w:t>
      </w:r>
      <w:r w:rsidR="00F36692" w:rsidRPr="003E4B94">
        <w:rPr>
          <w:rFonts w:eastAsia="Times New Roman"/>
        </w:rPr>
        <w:t xml:space="preserve"> “The Chemist.” Original poem marking the passing of ASU Provost Milton Glick. Tempe, AZ. 2006.</w:t>
      </w:r>
    </w:p>
    <w:p w14:paraId="11E0829E" w14:textId="09E0D061" w:rsidR="00F36692" w:rsidRPr="003E4B94" w:rsidRDefault="00C36E3E" w:rsidP="00F71F71">
      <w:pPr>
        <w:widowControl w:val="0"/>
        <w:suppressAutoHyphens/>
        <w:ind w:left="720" w:hanging="720"/>
        <w:rPr>
          <w:rFonts w:eastAsia="Times New Roman"/>
        </w:rPr>
      </w:pPr>
      <w:r w:rsidRPr="003E4B94">
        <w:rPr>
          <w:rFonts w:eastAsia="Times New Roman"/>
        </w:rPr>
        <w:t xml:space="preserve">Appreciation. </w:t>
      </w:r>
      <w:r w:rsidR="00F36692" w:rsidRPr="003E4B94">
        <w:rPr>
          <w:rFonts w:eastAsia="Times New Roman"/>
        </w:rPr>
        <w:t>“In Thanks Not Enough.”  Original poem celebrating the retirement of Shelley Cohn from the Arizona Commission on the Arts.  Desert Botanical Gardens, Tempe, AZ.  2005.</w:t>
      </w:r>
    </w:p>
    <w:p w14:paraId="1C65477B" w14:textId="0857D1E7" w:rsidR="007138DF" w:rsidRPr="003E4B94" w:rsidRDefault="005C30C9"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vocation.  </w:t>
      </w:r>
      <w:r w:rsidR="007138DF" w:rsidRPr="003E4B94">
        <w:rPr>
          <w:rFonts w:eastAsia="Times New Roman"/>
        </w:rPr>
        <w:t>“Gathering House.”</w:t>
      </w:r>
      <w:r w:rsidR="0050758C" w:rsidRPr="003E4B94">
        <w:rPr>
          <w:rFonts w:eastAsia="Times New Roman"/>
        </w:rPr>
        <w:t xml:space="preserve"> </w:t>
      </w:r>
      <w:r w:rsidRPr="003E4B94">
        <w:rPr>
          <w:rFonts w:eastAsia="Times New Roman"/>
        </w:rPr>
        <w:t>Original</w:t>
      </w:r>
      <w:r w:rsidR="007138DF" w:rsidRPr="003E4B94">
        <w:rPr>
          <w:rFonts w:eastAsia="Times New Roman"/>
        </w:rPr>
        <w:t xml:space="preserve"> poem written for the opening of the Virginia G. Piper Center for Creative Writing at Arizona State University</w:t>
      </w:r>
      <w:r w:rsidR="00F9071D" w:rsidRPr="003E4B94">
        <w:rPr>
          <w:rFonts w:eastAsia="Times New Roman"/>
        </w:rPr>
        <w:t>. P</w:t>
      </w:r>
      <w:r w:rsidR="00F71F71" w:rsidRPr="003E4B94">
        <w:rPr>
          <w:rFonts w:eastAsia="Times New Roman"/>
        </w:rPr>
        <w:t>ermanent display</w:t>
      </w:r>
      <w:r w:rsidR="007138DF" w:rsidRPr="003E4B94">
        <w:rPr>
          <w:rFonts w:eastAsia="Times New Roman"/>
        </w:rPr>
        <w:t>. A fine letterpress edition of 100 was published by Pyracantha Press for the occasion. 2005. Also published in bookmark form.</w:t>
      </w:r>
    </w:p>
    <w:p w14:paraId="7473F88C" w14:textId="00E24958" w:rsidR="007138DF" w:rsidRPr="003E4B94" w:rsidRDefault="00EC403A" w:rsidP="007138DF">
      <w:pPr>
        <w:widowControl w:val="0"/>
        <w:suppressAutoHyphens/>
        <w:ind w:left="720" w:hanging="720"/>
        <w:rPr>
          <w:rFonts w:eastAsia="Times New Roman"/>
        </w:rPr>
      </w:pPr>
      <w:r w:rsidRPr="003E4B94">
        <w:rPr>
          <w:rFonts w:eastAsia="Times New Roman"/>
        </w:rPr>
        <w:t xml:space="preserve">Community. </w:t>
      </w:r>
      <w:r w:rsidR="007138DF" w:rsidRPr="003E4B94">
        <w:rPr>
          <w:rFonts w:eastAsia="Times New Roman"/>
        </w:rPr>
        <w:t>“When Giving Is All We Have.”</w:t>
      </w:r>
      <w:r w:rsidR="0050758C" w:rsidRPr="003E4B94">
        <w:rPr>
          <w:rFonts w:eastAsia="Times New Roman"/>
        </w:rPr>
        <w:t xml:space="preserve"> </w:t>
      </w:r>
      <w:r w:rsidR="007138DF" w:rsidRPr="003E4B94">
        <w:rPr>
          <w:rFonts w:eastAsia="Times New Roman"/>
        </w:rPr>
        <w:t>Arizona Community Foundation. “Arizona Hispanics in Partnership.”</w:t>
      </w:r>
      <w:r w:rsidR="0050758C" w:rsidRPr="003E4B94">
        <w:rPr>
          <w:rFonts w:eastAsia="Times New Roman"/>
        </w:rPr>
        <w:t xml:space="preserve"> </w:t>
      </w:r>
      <w:r w:rsidR="007138DF" w:rsidRPr="003E4B94">
        <w:rPr>
          <w:rFonts w:eastAsia="Times New Roman"/>
        </w:rPr>
        <w:t>Original poem reading. Phoenix. 12-11-05.</w:t>
      </w:r>
      <w:r w:rsidR="0050758C" w:rsidRPr="003E4B94">
        <w:rPr>
          <w:rFonts w:eastAsia="Times New Roman"/>
        </w:rPr>
        <w:t xml:space="preserve"> </w:t>
      </w:r>
      <w:r w:rsidR="007138DF" w:rsidRPr="003E4B94">
        <w:rPr>
          <w:rFonts w:eastAsia="Times New Roman"/>
        </w:rPr>
        <w:t>The poem has been used by various organizations since, and I’ve translated it into Spanish.</w:t>
      </w:r>
    </w:p>
    <w:p w14:paraId="2012FBE9" w14:textId="18734306"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unity. </w:t>
      </w:r>
      <w:r w:rsidR="007138DF" w:rsidRPr="003E4B94">
        <w:rPr>
          <w:rFonts w:eastAsia="Times New Roman"/>
        </w:rPr>
        <w:t>“Matthew Shepard: A Community Poem.”</w:t>
      </w:r>
      <w:r w:rsidR="0050758C" w:rsidRPr="003E4B94">
        <w:rPr>
          <w:rFonts w:eastAsia="Times New Roman"/>
        </w:rPr>
        <w:t xml:space="preserve"> </w:t>
      </w:r>
      <w:r w:rsidR="007138DF" w:rsidRPr="003E4B94">
        <w:rPr>
          <w:rFonts w:eastAsia="Times New Roman"/>
        </w:rPr>
        <w:t xml:space="preserve">This is </w:t>
      </w:r>
      <w:r w:rsidR="006B73ED" w:rsidRPr="003E4B94">
        <w:rPr>
          <w:rFonts w:eastAsia="Times New Roman"/>
        </w:rPr>
        <w:t xml:space="preserve">an original poem </w:t>
      </w:r>
      <w:r w:rsidR="007138DF" w:rsidRPr="003E4B94">
        <w:rPr>
          <w:rFonts w:eastAsia="Times New Roman"/>
        </w:rPr>
        <w:t xml:space="preserve">I constructed from words and lines submitted by people in the greater Phoenix area in response to a call for a community poem speaking to events surrounding the death of Matthew Shepard as a way of further understanding another exhibit, the United States Holocaust Memorial Museum’s Exhibition: </w:t>
      </w:r>
      <w:r w:rsidR="007138DF" w:rsidRPr="003E4B94">
        <w:rPr>
          <w:rFonts w:eastAsia="Times New Roman"/>
          <w:i/>
        </w:rPr>
        <w:t>Nazi Persecution of Homosexuals, 1933-1945</w:t>
      </w:r>
      <w:r w:rsidR="007138DF" w:rsidRPr="003E4B94">
        <w:rPr>
          <w:rFonts w:eastAsia="Times New Roman"/>
        </w:rPr>
        <w:t>. Sponsored by the Phoenix Public Library system, hand-</w:t>
      </w:r>
      <w:r w:rsidR="006B73ED" w:rsidRPr="003E4B94">
        <w:rPr>
          <w:rFonts w:eastAsia="Times New Roman"/>
        </w:rPr>
        <w:t xml:space="preserve">set and </w:t>
      </w:r>
      <w:r w:rsidR="007138DF" w:rsidRPr="003E4B94">
        <w:rPr>
          <w:rFonts w:eastAsia="Times New Roman"/>
        </w:rPr>
        <w:t xml:space="preserve">printed </w:t>
      </w:r>
      <w:r w:rsidR="006B73ED" w:rsidRPr="003E4B94">
        <w:rPr>
          <w:rFonts w:eastAsia="Times New Roman"/>
        </w:rPr>
        <w:t xml:space="preserve">in a limited edition by volunteers </w:t>
      </w:r>
      <w:r w:rsidR="007138DF" w:rsidRPr="003E4B94">
        <w:rPr>
          <w:rFonts w:eastAsia="Times New Roman"/>
        </w:rPr>
        <w:t xml:space="preserve">on </w:t>
      </w:r>
      <w:r w:rsidR="006B73ED" w:rsidRPr="003E4B94">
        <w:rPr>
          <w:rFonts w:eastAsia="Times New Roman"/>
        </w:rPr>
        <w:t xml:space="preserve">the library’s </w:t>
      </w:r>
      <w:r w:rsidR="005C30C9" w:rsidRPr="003E4B94">
        <w:rPr>
          <w:rFonts w:eastAsia="Times New Roman"/>
        </w:rPr>
        <w:t>letter</w:t>
      </w:r>
      <w:r w:rsidR="007138DF" w:rsidRPr="003E4B94">
        <w:rPr>
          <w:rFonts w:eastAsia="Times New Roman"/>
        </w:rPr>
        <w:t>press. Javelina Press</w:t>
      </w:r>
      <w:r w:rsidR="005C30C9" w:rsidRPr="003E4B94">
        <w:rPr>
          <w:rFonts w:eastAsia="Times New Roman"/>
        </w:rPr>
        <w:t>.</w:t>
      </w:r>
      <w:r w:rsidR="007138DF" w:rsidRPr="003E4B94">
        <w:rPr>
          <w:rFonts w:eastAsia="Times New Roman"/>
        </w:rPr>
        <w:t xml:space="preserve"> 2004. </w:t>
      </w:r>
    </w:p>
    <w:p w14:paraId="1356E699" w14:textId="08D6CF70"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unity. </w:t>
      </w:r>
      <w:r w:rsidR="007138DF" w:rsidRPr="003E4B94">
        <w:rPr>
          <w:rFonts w:eastAsia="Times New Roman"/>
        </w:rPr>
        <w:t>“Border Lines.”</w:t>
      </w:r>
      <w:r w:rsidR="0050758C" w:rsidRPr="003E4B94">
        <w:rPr>
          <w:rFonts w:eastAsia="Times New Roman"/>
        </w:rPr>
        <w:t xml:space="preserve"> </w:t>
      </w:r>
      <w:r w:rsidR="007138DF" w:rsidRPr="003E4B94">
        <w:rPr>
          <w:rFonts w:eastAsia="Times New Roman"/>
        </w:rPr>
        <w:t xml:space="preserve">Poem in celebration of the visit of President Vicente Fox of Mexico to Arizona; commissioned by Governor Janet Napolitano. Read and presented at a </w:t>
      </w:r>
      <w:r w:rsidR="00F9071D" w:rsidRPr="003E4B94">
        <w:rPr>
          <w:rFonts w:eastAsia="Times New Roman"/>
        </w:rPr>
        <w:t>3,000-person</w:t>
      </w:r>
      <w:r w:rsidR="007138DF" w:rsidRPr="003E4B94">
        <w:rPr>
          <w:rFonts w:eastAsia="Times New Roman"/>
        </w:rPr>
        <w:t xml:space="preserve"> special community forum. 11-4-03.</w:t>
      </w:r>
    </w:p>
    <w:p w14:paraId="07D943F7" w14:textId="26AC9973" w:rsidR="007138DF" w:rsidRPr="003E4B94" w:rsidRDefault="00EC403A" w:rsidP="007138DF">
      <w:pPr>
        <w:widowControl w:val="0"/>
        <w:suppressAutoHyphens/>
        <w:ind w:left="720" w:hanging="720"/>
        <w:rPr>
          <w:rFonts w:eastAsia="Times New Roman"/>
        </w:rPr>
      </w:pPr>
      <w:r w:rsidRPr="003E4B94">
        <w:rPr>
          <w:rFonts w:eastAsia="Times New Roman"/>
        </w:rPr>
        <w:t xml:space="preserve">Community. </w:t>
      </w:r>
      <w:r w:rsidR="007138DF" w:rsidRPr="003E4B94">
        <w:rPr>
          <w:rFonts w:eastAsia="Times New Roman"/>
        </w:rPr>
        <w:t>“Words Over Water.”</w:t>
      </w:r>
      <w:r w:rsidR="0050758C" w:rsidRPr="003E4B94">
        <w:rPr>
          <w:rFonts w:eastAsia="Times New Roman"/>
        </w:rPr>
        <w:t xml:space="preserve"> </w:t>
      </w:r>
      <w:r w:rsidR="007138DF" w:rsidRPr="003E4B94">
        <w:rPr>
          <w:rFonts w:eastAsia="Times New Roman"/>
        </w:rPr>
        <w:t>Salt River Project made a video of my “Words Over Water” project surrounding the Tempe Town Lake. This video has since been picked up by the Phoenix History Museum and is being marketed together with my book through the museum with a display on the greater project. 2003.</w:t>
      </w:r>
    </w:p>
    <w:p w14:paraId="3511200A" w14:textId="3B023A65"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vestiture. </w:t>
      </w:r>
      <w:r w:rsidR="007138DF" w:rsidRPr="003E4B94">
        <w:rPr>
          <w:rFonts w:eastAsia="Times New Roman"/>
        </w:rPr>
        <w:t>“In Us This Day.”</w:t>
      </w:r>
      <w:r w:rsidR="0050758C" w:rsidRPr="003E4B94">
        <w:rPr>
          <w:rFonts w:eastAsia="Times New Roman"/>
        </w:rPr>
        <w:t xml:space="preserve"> </w:t>
      </w:r>
      <w:r w:rsidR="007138DF" w:rsidRPr="003E4B94">
        <w:rPr>
          <w:rFonts w:eastAsia="Times New Roman"/>
        </w:rPr>
        <w:t xml:space="preserve">Inaugural Poem for </w:t>
      </w:r>
      <w:r w:rsidR="00545025" w:rsidRPr="003E4B94">
        <w:rPr>
          <w:rFonts w:eastAsia="Times New Roman"/>
        </w:rPr>
        <w:t xml:space="preserve">Arizona </w:t>
      </w:r>
      <w:r w:rsidR="007138DF" w:rsidRPr="003E4B94">
        <w:rPr>
          <w:rFonts w:eastAsia="Times New Roman"/>
        </w:rPr>
        <w:t xml:space="preserve">Governor Janet Napolitano. Along with my reading of this poem at the inauguration, the poem has been reprinted and disseminated in a variety of ways, including some elementary school classes who have been memorizing the poem. </w:t>
      </w:r>
      <w:r w:rsidR="00545025" w:rsidRPr="003E4B94">
        <w:rPr>
          <w:rFonts w:eastAsia="Times New Roman"/>
        </w:rPr>
        <w:t>1-7-</w:t>
      </w:r>
      <w:r w:rsidR="007138DF" w:rsidRPr="003E4B94">
        <w:rPr>
          <w:rFonts w:eastAsia="Times New Roman"/>
        </w:rPr>
        <w:t>03.</w:t>
      </w:r>
    </w:p>
    <w:p w14:paraId="5F86FF52" w14:textId="0F76B16E" w:rsidR="00F300DA" w:rsidRPr="003E4B94" w:rsidRDefault="00F300D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ommunity.  “A Constellation of Cultures” project.  Original short poem</w:t>
      </w:r>
      <w:r w:rsidR="0065613C" w:rsidRPr="003E4B94">
        <w:rPr>
          <w:rFonts w:eastAsia="Times New Roman"/>
        </w:rPr>
        <w:t xml:space="preserve"> rendered in patron-activated light on the ceiling of the library</w:t>
      </w:r>
      <w:r w:rsidRPr="003E4B94">
        <w:rPr>
          <w:rFonts w:eastAsia="Times New Roman"/>
        </w:rPr>
        <w:t>.  Ocotillo Public Library.  Phoenix, AZ.  2003.</w:t>
      </w:r>
    </w:p>
    <w:p w14:paraId="671C9283" w14:textId="20038EC2" w:rsidR="00F8240B" w:rsidRPr="003E4B94" w:rsidRDefault="00F8240B"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unity.  “My Public Library.”  Poem inscribed into the glass entryway doors.  Ocotillo Public Library.  Phoenix, AZ. 2003. </w:t>
      </w:r>
    </w:p>
    <w:p w14:paraId="6D06FA25" w14:textId="14666E06"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Community. </w:t>
      </w:r>
      <w:r w:rsidR="007138DF" w:rsidRPr="003E4B94">
        <w:rPr>
          <w:rFonts w:eastAsia="Times New Roman"/>
        </w:rPr>
        <w:t>“My Public Library</w:t>
      </w:r>
      <w:r w:rsidR="00266AAA" w:rsidRPr="003E4B94">
        <w:rPr>
          <w:rFonts w:eastAsia="Times New Roman"/>
        </w:rPr>
        <w:t>.</w:t>
      </w:r>
      <w:r w:rsidR="007138DF" w:rsidRPr="003E4B94">
        <w:rPr>
          <w:rFonts w:eastAsia="Times New Roman"/>
        </w:rPr>
        <w:t xml:space="preserve">” </w:t>
      </w:r>
      <w:r w:rsidR="00266AAA" w:rsidRPr="003E4B94">
        <w:rPr>
          <w:rFonts w:eastAsia="Times New Roman"/>
        </w:rPr>
        <w:t xml:space="preserve">Original poem celebrating libraries.  Printed </w:t>
      </w:r>
      <w:r w:rsidR="007138DF" w:rsidRPr="003E4B94">
        <w:rPr>
          <w:rFonts w:eastAsia="Times New Roman"/>
        </w:rPr>
        <w:t>broadside</w:t>
      </w:r>
      <w:r w:rsidR="00266AAA" w:rsidRPr="003E4B94">
        <w:rPr>
          <w:rFonts w:eastAsia="Times New Roman"/>
        </w:rPr>
        <w:t xml:space="preserve">.  On permanent display at Tempe Public Library. </w:t>
      </w:r>
      <w:r w:rsidR="00F300DA" w:rsidRPr="003E4B94">
        <w:rPr>
          <w:rFonts w:eastAsia="Times New Roman"/>
        </w:rPr>
        <w:t>2003.</w:t>
      </w:r>
    </w:p>
    <w:p w14:paraId="753D7AF7" w14:textId="4B315C01" w:rsidR="007138DF" w:rsidRPr="003E4B94" w:rsidRDefault="00EC403A"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 xml:space="preserve">In Memoriam. </w:t>
      </w:r>
      <w:r w:rsidR="007138DF" w:rsidRPr="003E4B94">
        <w:rPr>
          <w:rFonts w:eastAsia="Times New Roman"/>
        </w:rPr>
        <w:t xml:space="preserve">“The Circus in the Desert: </w:t>
      </w:r>
      <w:r w:rsidR="007138DF" w:rsidRPr="003E4B94">
        <w:rPr>
          <w:rFonts w:eastAsia="Times New Roman"/>
          <w:i/>
        </w:rPr>
        <w:t>Philip C. Curtis</w:t>
      </w:r>
      <w:r w:rsidR="007138DF" w:rsidRPr="003E4B94">
        <w:rPr>
          <w:rFonts w:eastAsia="Times New Roman"/>
        </w:rPr>
        <w:t>.”</w:t>
      </w:r>
      <w:r w:rsidR="0050758C" w:rsidRPr="003E4B94">
        <w:rPr>
          <w:rFonts w:eastAsia="Times New Roman"/>
        </w:rPr>
        <w:t xml:space="preserve"> </w:t>
      </w:r>
      <w:r w:rsidR="007138DF" w:rsidRPr="003E4B94">
        <w:rPr>
          <w:rFonts w:eastAsia="Times New Roman"/>
        </w:rPr>
        <w:t xml:space="preserve">Invocational poem for the Philip C. </w:t>
      </w:r>
      <w:r w:rsidR="007138DF" w:rsidRPr="003E4B94">
        <w:rPr>
          <w:rFonts w:eastAsia="Times New Roman"/>
        </w:rPr>
        <w:lastRenderedPageBreak/>
        <w:t>Curtis retrospective. 2003.</w:t>
      </w:r>
    </w:p>
    <w:p w14:paraId="695C7573" w14:textId="6E2C028D" w:rsidR="00545025" w:rsidRPr="003E4B94" w:rsidRDefault="00545025" w:rsidP="0054502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ommunity. “Words Over Water.” 600 granite tiles with writing of mine surround the 6-mile perimeter of Tempe Town Lake. Permanent. 2002.</w:t>
      </w:r>
    </w:p>
    <w:p w14:paraId="25927080" w14:textId="7ECDB6FC" w:rsidR="00545025" w:rsidRPr="003E4B94" w:rsidRDefault="00545025" w:rsidP="00545025">
      <w:pPr>
        <w:widowControl w:val="0"/>
        <w:suppressAutoHyphens/>
        <w:ind w:left="720" w:hanging="720"/>
        <w:rPr>
          <w:rFonts w:eastAsia="Times New Roman"/>
        </w:rPr>
      </w:pPr>
      <w:r w:rsidRPr="003E4B94">
        <w:rPr>
          <w:rFonts w:eastAsia="Times New Roman"/>
        </w:rPr>
        <w:t>Invocation.  “On Gathering Artists.” Original poem for Arizona Governor’s Arts Awards.  Arizona Commission on the Arts. Phoenix. 2000.</w:t>
      </w:r>
    </w:p>
    <w:p w14:paraId="52A354A8" w14:textId="485011F4" w:rsidR="007138DF" w:rsidRPr="003E4B94" w:rsidRDefault="00F9071D"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rPr>
        <w:t>Community.</w:t>
      </w:r>
      <w:r w:rsidR="00EC403A" w:rsidRPr="003E4B94">
        <w:rPr>
          <w:rFonts w:eastAsia="Times New Roman"/>
        </w:rPr>
        <w:t xml:space="preserve"> </w:t>
      </w:r>
      <w:r w:rsidR="007138DF" w:rsidRPr="003E4B94">
        <w:rPr>
          <w:rFonts w:eastAsia="Times New Roman"/>
        </w:rPr>
        <w:t>“The Museum Heart.”</w:t>
      </w:r>
      <w:r w:rsidR="0050758C" w:rsidRPr="003E4B94">
        <w:rPr>
          <w:rFonts w:eastAsia="Times New Roman"/>
        </w:rPr>
        <w:t xml:space="preserve"> </w:t>
      </w:r>
      <w:r w:rsidR="007138DF" w:rsidRPr="003E4B94">
        <w:rPr>
          <w:rFonts w:eastAsia="Times New Roman"/>
        </w:rPr>
        <w:t xml:space="preserve">This </w:t>
      </w:r>
      <w:r w:rsidRPr="003E4B94">
        <w:rPr>
          <w:rFonts w:eastAsia="Times New Roman"/>
        </w:rPr>
        <w:t xml:space="preserve">original </w:t>
      </w:r>
      <w:r w:rsidR="007138DF" w:rsidRPr="003E4B94">
        <w:rPr>
          <w:rFonts w:eastAsia="Times New Roman"/>
        </w:rPr>
        <w:t>poem is etched into the steel wall entryway of the Scottsdale Museum of Contemporary Art. Various versions of it, including a broadside, are disseminated by the museum. Permanent</w:t>
      </w:r>
      <w:r w:rsidRPr="003E4B94">
        <w:rPr>
          <w:rFonts w:eastAsia="Times New Roman"/>
        </w:rPr>
        <w:t xml:space="preserve"> display</w:t>
      </w:r>
      <w:r w:rsidR="007138DF" w:rsidRPr="003E4B94">
        <w:rPr>
          <w:rFonts w:eastAsia="Times New Roman"/>
        </w:rPr>
        <w:t>.</w:t>
      </w:r>
      <w:r w:rsidR="00545025" w:rsidRPr="003E4B94">
        <w:rPr>
          <w:rFonts w:eastAsia="Times New Roman"/>
        </w:rPr>
        <w:t xml:space="preserve">  1999.</w:t>
      </w:r>
    </w:p>
    <w:p w14:paraId="5EF3A5D8" w14:textId="373AD8C3" w:rsidR="007138DF" w:rsidRPr="003E4B94" w:rsidRDefault="00EC403A" w:rsidP="007138DF">
      <w:pPr>
        <w:widowControl w:val="0"/>
        <w:suppressAutoHyphens/>
        <w:ind w:left="720" w:hanging="720"/>
        <w:rPr>
          <w:rFonts w:eastAsia="Times New Roman"/>
        </w:rPr>
      </w:pPr>
      <w:r w:rsidRPr="003E4B94">
        <w:rPr>
          <w:rFonts w:eastAsia="Times New Roman"/>
        </w:rPr>
        <w:t xml:space="preserve">Community. </w:t>
      </w:r>
      <w:r w:rsidR="007138DF" w:rsidRPr="003E4B94">
        <w:rPr>
          <w:rFonts w:eastAsia="Times New Roman"/>
        </w:rPr>
        <w:t>“My Public Library</w:t>
      </w:r>
      <w:r w:rsidR="00266AAA" w:rsidRPr="003E4B94">
        <w:rPr>
          <w:rFonts w:eastAsia="Times New Roman"/>
        </w:rPr>
        <w:t>.</w:t>
      </w:r>
      <w:r w:rsidR="007138DF" w:rsidRPr="003E4B94">
        <w:rPr>
          <w:rFonts w:eastAsia="Times New Roman"/>
        </w:rPr>
        <w:t>”</w:t>
      </w:r>
      <w:r w:rsidR="00266AAA" w:rsidRPr="003E4B94">
        <w:rPr>
          <w:rFonts w:eastAsia="Times New Roman"/>
        </w:rPr>
        <w:t xml:space="preserve"> Original poem celebrating libraries</w:t>
      </w:r>
      <w:r w:rsidR="007138DF" w:rsidRPr="003E4B94">
        <w:rPr>
          <w:rFonts w:eastAsia="Times New Roman"/>
        </w:rPr>
        <w:t xml:space="preserve"> published as a bookmark </w:t>
      </w:r>
      <w:r w:rsidR="00266AAA" w:rsidRPr="003E4B94">
        <w:rPr>
          <w:rFonts w:eastAsia="Times New Roman"/>
        </w:rPr>
        <w:t>in</w:t>
      </w:r>
      <w:r w:rsidR="007138DF" w:rsidRPr="003E4B94">
        <w:rPr>
          <w:rFonts w:eastAsia="Times New Roman"/>
        </w:rPr>
        <w:t xml:space="preserve"> the Artmarks project in Scottsdale and Tempe. 1999.</w:t>
      </w:r>
    </w:p>
    <w:p w14:paraId="0C046ADC" w14:textId="12853372" w:rsidR="00441692" w:rsidRPr="003E4B94" w:rsidRDefault="00012FD5" w:rsidP="00BC67BF">
      <w:pPr>
        <w:widowControl w:val="0"/>
        <w:suppressAutoHyphens/>
        <w:ind w:left="720" w:hanging="720"/>
        <w:rPr>
          <w:rFonts w:eastAsia="Times New Roman"/>
        </w:rPr>
      </w:pPr>
      <w:r w:rsidRPr="003E4B94">
        <w:rPr>
          <w:rFonts w:eastAsia="Times New Roman"/>
        </w:rPr>
        <w:t>Commemoration.</w:t>
      </w:r>
      <w:r w:rsidR="00441692" w:rsidRPr="003E4B94">
        <w:rPr>
          <w:rFonts w:eastAsia="Times New Roman"/>
        </w:rPr>
        <w:t xml:space="preserve">  “Epithalamium: Peggy and Joe.”  Original epithalamium recited for the </w:t>
      </w:r>
      <w:r w:rsidR="00F7592D" w:rsidRPr="003E4B94">
        <w:rPr>
          <w:rFonts w:eastAsia="Times New Roman"/>
        </w:rPr>
        <w:t>marriage of Peggy Shumaker and Joe Usibelli</w:t>
      </w:r>
      <w:r w:rsidR="00441692" w:rsidRPr="003E4B94">
        <w:rPr>
          <w:rFonts w:eastAsia="Times New Roman"/>
        </w:rPr>
        <w:t>.  Whidbey Island, WA.  6-28-98.</w:t>
      </w:r>
    </w:p>
    <w:p w14:paraId="442E3020" w14:textId="77777777" w:rsidR="007138DF" w:rsidRPr="003E4B94" w:rsidRDefault="007138DF" w:rsidP="007138DF">
      <w:pPr>
        <w:widowControl w:val="0"/>
        <w:suppressAutoHyphens/>
        <w:ind w:left="720" w:hanging="720"/>
        <w:rPr>
          <w:rFonts w:eastAsia="Times New Roman"/>
          <w:b/>
        </w:rPr>
      </w:pPr>
    </w:p>
    <w:p w14:paraId="3AF9219A" w14:textId="77777777" w:rsidR="007138DF" w:rsidRPr="003E4B94" w:rsidRDefault="007138DF" w:rsidP="007138DF">
      <w:pPr>
        <w:widowControl w:val="0"/>
        <w:suppressAutoHyphens/>
        <w:ind w:left="720" w:hanging="720"/>
        <w:rPr>
          <w:rFonts w:eastAsia="Times New Roman"/>
        </w:rPr>
      </w:pPr>
    </w:p>
    <w:p w14:paraId="27974499" w14:textId="7B576847" w:rsidR="007138DF" w:rsidRPr="003E4B94" w:rsidRDefault="007138DF" w:rsidP="007138DF">
      <w:pPr>
        <w:widowControl w:val="0"/>
        <w:suppressAutoHyphens/>
        <w:rPr>
          <w:rFonts w:eastAsia="Times New Roman"/>
          <w:b/>
        </w:rPr>
      </w:pPr>
      <w:r w:rsidRPr="003E4B94">
        <w:rPr>
          <w:rFonts w:eastAsia="Times New Roman"/>
          <w:b/>
        </w:rPr>
        <w:t>Interviews</w:t>
      </w:r>
      <w:r w:rsidR="00FF505E">
        <w:rPr>
          <w:rFonts w:eastAsia="Times New Roman"/>
          <w:b/>
        </w:rPr>
        <w:t xml:space="preserve"> and Features</w:t>
      </w:r>
      <w:r w:rsidRPr="003E4B94">
        <w:rPr>
          <w:rFonts w:eastAsia="Times New Roman"/>
          <w:b/>
        </w:rPr>
        <w:t>, written (selected)</w:t>
      </w:r>
    </w:p>
    <w:p w14:paraId="38A1E237" w14:textId="37400C1B" w:rsidR="007E74ED" w:rsidRDefault="007E74ED" w:rsidP="007138DF">
      <w:pPr>
        <w:widowControl w:val="0"/>
        <w:suppressAutoHyphens/>
        <w:rPr>
          <w:rFonts w:eastAsia="Times New Roman"/>
        </w:rPr>
      </w:pPr>
    </w:p>
    <w:p w14:paraId="0505E5F0" w14:textId="071E5F24" w:rsidR="00B34477" w:rsidRDefault="00B34477" w:rsidP="007138DF">
      <w:pPr>
        <w:widowControl w:val="0"/>
        <w:suppressAutoHyphens/>
        <w:rPr>
          <w:rFonts w:eastAsia="Times New Roman"/>
        </w:rPr>
      </w:pPr>
      <w:bookmarkStart w:id="16" w:name="_Hlk75357905"/>
      <w:r w:rsidRPr="00B34477">
        <w:rPr>
          <w:rFonts w:eastAsia="Times New Roman"/>
          <w:i/>
        </w:rPr>
        <w:t>San Diego Jewish World</w:t>
      </w:r>
      <w:r>
        <w:rPr>
          <w:rFonts w:eastAsia="Times New Roman"/>
        </w:rPr>
        <w:t>. “Stories under Quarantine.” Eric George Tauber. 6-5-20. Online.</w:t>
      </w:r>
    </w:p>
    <w:p w14:paraId="08786A37" w14:textId="4BCC0BA9" w:rsidR="005115A0" w:rsidRDefault="005115A0" w:rsidP="005115A0">
      <w:pPr>
        <w:widowControl w:val="0"/>
        <w:suppressAutoHyphens/>
        <w:ind w:left="720" w:hanging="720"/>
        <w:rPr>
          <w:rFonts w:eastAsia="Times New Roman"/>
        </w:rPr>
      </w:pPr>
      <w:r>
        <w:rPr>
          <w:rFonts w:eastAsia="Times New Roman"/>
        </w:rPr>
        <w:t>Valley 101 Podcast: Meet Arizona’s first State Poet Laureate Alberto Ríos.  6-1-20. Maritza Dominguez. Online.</w:t>
      </w:r>
    </w:p>
    <w:p w14:paraId="4B810AA9" w14:textId="7555780C" w:rsidR="0064052F" w:rsidRPr="0064052F" w:rsidRDefault="00486B39" w:rsidP="0064052F">
      <w:pPr>
        <w:widowControl w:val="0"/>
        <w:suppressAutoHyphens/>
        <w:ind w:left="720" w:hanging="720"/>
        <w:rPr>
          <w:rFonts w:eastAsia="Times New Roman"/>
        </w:rPr>
      </w:pPr>
      <w:r>
        <w:rPr>
          <w:rFonts w:eastAsia="Times New Roman"/>
        </w:rPr>
        <w:t>KJZZ. Steve Goldstein.</w:t>
      </w:r>
      <w:r w:rsidR="00C822BA">
        <w:rPr>
          <w:rFonts w:eastAsia="Times New Roman"/>
        </w:rPr>
        <w:t xml:space="preserve"> </w:t>
      </w:r>
      <w:r w:rsidR="00C822BA" w:rsidRPr="0064052F">
        <w:rPr>
          <w:rFonts w:eastAsia="Times New Roman"/>
        </w:rPr>
        <w:t>5-2</w:t>
      </w:r>
      <w:r w:rsidR="0064052F">
        <w:rPr>
          <w:rFonts w:eastAsia="Times New Roman"/>
        </w:rPr>
        <w:t>8</w:t>
      </w:r>
      <w:r w:rsidR="00C822BA" w:rsidRPr="0064052F">
        <w:rPr>
          <w:rFonts w:eastAsia="Times New Roman"/>
        </w:rPr>
        <w:t>-20. Phoenix, AZ.</w:t>
      </w:r>
      <w:r w:rsidR="0064052F" w:rsidRPr="0064052F">
        <w:rPr>
          <w:rFonts w:eastAsia="Times New Roman"/>
        </w:rPr>
        <w:t xml:space="preserve">  Poet Alb</w:t>
      </w:r>
      <w:r w:rsidR="0064052F">
        <w:rPr>
          <w:rFonts w:eastAsia="Times New Roman"/>
        </w:rPr>
        <w:t>erto Ríos: Finding Inspiration i</w:t>
      </w:r>
      <w:r w:rsidR="0064052F" w:rsidRPr="0064052F">
        <w:rPr>
          <w:rFonts w:eastAsia="Times New Roman"/>
        </w:rPr>
        <w:t xml:space="preserve">n </w:t>
      </w:r>
      <w:r w:rsidR="0064052F">
        <w:rPr>
          <w:rFonts w:eastAsia="Times New Roman"/>
        </w:rPr>
        <w:t>a</w:t>
      </w:r>
      <w:r w:rsidR="0064052F" w:rsidRPr="0064052F">
        <w:rPr>
          <w:rFonts w:eastAsia="Times New Roman"/>
        </w:rPr>
        <w:t xml:space="preserve"> Pandemic</w:t>
      </w:r>
      <w:r w:rsidR="0064052F">
        <w:rPr>
          <w:rFonts w:eastAsia="Times New Roman"/>
        </w:rPr>
        <w:t>.</w:t>
      </w:r>
    </w:p>
    <w:p w14:paraId="076D4391" w14:textId="273629A4" w:rsidR="000247D0" w:rsidRDefault="000247D0" w:rsidP="007138DF">
      <w:pPr>
        <w:widowControl w:val="0"/>
        <w:suppressAutoHyphens/>
        <w:rPr>
          <w:rFonts w:eastAsia="Times New Roman"/>
        </w:rPr>
      </w:pPr>
      <w:r w:rsidRPr="006A124B">
        <w:rPr>
          <w:rFonts w:eastAsia="Times New Roman"/>
          <w:i/>
          <w:lang w:val="es-MX"/>
        </w:rPr>
        <w:t>Horizonte/</w:t>
      </w:r>
      <w:r w:rsidR="00C822BA" w:rsidRPr="006A124B">
        <w:rPr>
          <w:rFonts w:eastAsia="Times New Roman"/>
          <w:i/>
          <w:lang w:val="es-MX"/>
        </w:rPr>
        <w:t xml:space="preserve">Arizona </w:t>
      </w:r>
      <w:r w:rsidRPr="006A124B">
        <w:rPr>
          <w:rFonts w:eastAsia="Times New Roman"/>
          <w:i/>
          <w:lang w:val="es-MX"/>
        </w:rPr>
        <w:t>Horizon</w:t>
      </w:r>
      <w:r w:rsidRPr="006A124B">
        <w:rPr>
          <w:rFonts w:eastAsia="Times New Roman"/>
          <w:lang w:val="es-MX"/>
        </w:rPr>
        <w:t xml:space="preserve">.  </w:t>
      </w:r>
      <w:r w:rsidR="00486B39" w:rsidRPr="00B34477">
        <w:rPr>
          <w:rFonts w:eastAsia="Times New Roman"/>
          <w:lang w:val="es-MX"/>
        </w:rPr>
        <w:t xml:space="preserve">5-18-20. José </w:t>
      </w:r>
      <w:r w:rsidR="009F0D57">
        <w:rPr>
          <w:rFonts w:eastAsia="Times New Roman"/>
          <w:lang w:val="es-MX"/>
        </w:rPr>
        <w:t>Cárdenas</w:t>
      </w:r>
      <w:r w:rsidR="00486B39" w:rsidRPr="00B34477">
        <w:rPr>
          <w:rFonts w:eastAsia="Times New Roman"/>
          <w:lang w:val="es-MX"/>
        </w:rPr>
        <w:t xml:space="preserve">.  </w:t>
      </w:r>
      <w:r w:rsidR="00486B39">
        <w:rPr>
          <w:rFonts w:eastAsia="Times New Roman"/>
        </w:rPr>
        <w:t>PBS/KAET. Phoenix, AZ.</w:t>
      </w:r>
    </w:p>
    <w:p w14:paraId="4580F852" w14:textId="42B87038" w:rsidR="00D26DCB" w:rsidRDefault="00D26DCB" w:rsidP="007138DF">
      <w:pPr>
        <w:widowControl w:val="0"/>
        <w:suppressAutoHyphens/>
        <w:rPr>
          <w:rFonts w:eastAsia="Times New Roman"/>
        </w:rPr>
      </w:pPr>
      <w:r w:rsidRPr="00D26DCB">
        <w:rPr>
          <w:rFonts w:eastAsia="Times New Roman"/>
          <w:i/>
        </w:rPr>
        <w:t>Arizona Republic</w:t>
      </w:r>
      <w:r>
        <w:rPr>
          <w:rFonts w:eastAsia="Times New Roman"/>
        </w:rPr>
        <w:t xml:space="preserve">. </w:t>
      </w:r>
      <w:r w:rsidR="00486B39">
        <w:rPr>
          <w:rFonts w:eastAsia="Times New Roman"/>
        </w:rPr>
        <w:t>5-</w:t>
      </w:r>
      <w:r>
        <w:rPr>
          <w:rFonts w:eastAsia="Times New Roman"/>
        </w:rPr>
        <w:t>19</w:t>
      </w:r>
      <w:r w:rsidR="00486B39">
        <w:rPr>
          <w:rFonts w:eastAsia="Times New Roman"/>
        </w:rPr>
        <w:t>-</w:t>
      </w:r>
      <w:r>
        <w:rPr>
          <w:rFonts w:eastAsia="Times New Roman"/>
        </w:rPr>
        <w:t>20. “130 reasons why we love Arizona.” #27. 1C, 3C.</w:t>
      </w:r>
    </w:p>
    <w:p w14:paraId="78C14376" w14:textId="00398378" w:rsidR="000C4582" w:rsidRDefault="000C4582" w:rsidP="007138DF">
      <w:pPr>
        <w:widowControl w:val="0"/>
        <w:suppressAutoHyphens/>
        <w:rPr>
          <w:rFonts w:eastAsia="Times New Roman"/>
        </w:rPr>
      </w:pPr>
      <w:r w:rsidRPr="000C4582">
        <w:rPr>
          <w:rFonts w:eastAsia="Times New Roman"/>
          <w:i/>
        </w:rPr>
        <w:t>Literary Hub</w:t>
      </w:r>
      <w:r>
        <w:rPr>
          <w:rFonts w:eastAsia="Times New Roman"/>
        </w:rPr>
        <w:t xml:space="preserve">. </w:t>
      </w:r>
      <w:r w:rsidR="00486B39">
        <w:rPr>
          <w:rFonts w:eastAsia="Times New Roman"/>
        </w:rPr>
        <w:t>5-18-</w:t>
      </w:r>
      <w:r>
        <w:rPr>
          <w:rFonts w:eastAsia="Times New Roman"/>
        </w:rPr>
        <w:t>20. “’The Adjustments’: A Poem by Alberto Ríos.” Online.</w:t>
      </w:r>
    </w:p>
    <w:p w14:paraId="39754C97" w14:textId="3743504B" w:rsidR="00A234C9" w:rsidRDefault="00A234C9" w:rsidP="00D743B7">
      <w:pPr>
        <w:widowControl w:val="0"/>
        <w:suppressAutoHyphens/>
        <w:ind w:left="720" w:hanging="720"/>
        <w:rPr>
          <w:rFonts w:eastAsia="Times New Roman"/>
        </w:rPr>
      </w:pPr>
      <w:r>
        <w:rPr>
          <w:rFonts w:eastAsia="Times New Roman"/>
        </w:rPr>
        <w:t xml:space="preserve">Zócalo Public Square. </w:t>
      </w:r>
      <w:r w:rsidR="00D743B7">
        <w:rPr>
          <w:rFonts w:eastAsia="Times New Roman"/>
        </w:rPr>
        <w:t xml:space="preserve">“In the Green Room: Arizona Poet Laureate Alberto Ríos.” </w:t>
      </w:r>
      <w:r>
        <w:rPr>
          <w:rFonts w:eastAsia="Times New Roman"/>
        </w:rPr>
        <w:t>5-7-20.</w:t>
      </w:r>
      <w:r w:rsidR="00D743B7">
        <w:rPr>
          <w:rFonts w:eastAsia="Times New Roman"/>
        </w:rPr>
        <w:t xml:space="preserve"> Online.</w:t>
      </w:r>
    </w:p>
    <w:p w14:paraId="33125CD8" w14:textId="77777777" w:rsidR="002D3DCB" w:rsidRDefault="002D3DCB" w:rsidP="002D3DCB">
      <w:pPr>
        <w:widowControl w:val="0"/>
        <w:suppressAutoHyphens/>
        <w:ind w:left="720" w:hanging="720"/>
        <w:rPr>
          <w:rFonts w:eastAsia="Times New Roman"/>
        </w:rPr>
      </w:pPr>
      <w:r w:rsidRPr="002D3DCB">
        <w:rPr>
          <w:rFonts w:eastAsia="Times New Roman"/>
          <w:i/>
        </w:rPr>
        <w:t>Phoenix Magazine</w:t>
      </w:r>
      <w:r>
        <w:rPr>
          <w:rFonts w:eastAsia="Times New Roman"/>
        </w:rPr>
        <w:t>.  2020 Bucket List.  Chris Malloy.  “</w:t>
      </w:r>
      <w:r w:rsidRPr="002D3DCB">
        <w:rPr>
          <w:rFonts w:eastAsia="Times New Roman"/>
        </w:rPr>
        <w:t>R</w:t>
      </w:r>
      <w:r>
        <w:rPr>
          <w:rFonts w:eastAsia="Times New Roman"/>
        </w:rPr>
        <w:t xml:space="preserve">ead Alberto </w:t>
      </w:r>
      <w:r w:rsidRPr="002D3DCB">
        <w:rPr>
          <w:rFonts w:eastAsia="Times New Roman"/>
        </w:rPr>
        <w:t>Á</w:t>
      </w:r>
      <w:r>
        <w:rPr>
          <w:rFonts w:eastAsia="Times New Roman"/>
        </w:rPr>
        <w:t>lvaro Ríos in Nogales, Preferably within Sight of the Border Wall.”  Photo by Mirelle Inglefield.  2-20-20.  Online.</w:t>
      </w:r>
    </w:p>
    <w:p w14:paraId="5FF48B39" w14:textId="38E6C2B6" w:rsidR="003D3822" w:rsidRDefault="003D3822" w:rsidP="007138DF">
      <w:pPr>
        <w:widowControl w:val="0"/>
        <w:suppressAutoHyphens/>
        <w:rPr>
          <w:rFonts w:eastAsia="Times New Roman"/>
        </w:rPr>
      </w:pPr>
      <w:r w:rsidRPr="003D3822">
        <w:rPr>
          <w:rFonts w:eastAsia="Times New Roman"/>
          <w:i/>
        </w:rPr>
        <w:t>ASU Thrive</w:t>
      </w:r>
      <w:r>
        <w:rPr>
          <w:rFonts w:eastAsia="Times New Roman"/>
        </w:rPr>
        <w:t>. 23:2. Spring 2020. “Prose and Purpose for the ‘20s.” 10.</w:t>
      </w:r>
    </w:p>
    <w:bookmarkEnd w:id="16"/>
    <w:p w14:paraId="0D855A1A" w14:textId="3F22372A" w:rsidR="006F248A" w:rsidRDefault="002B44ED" w:rsidP="007138DF">
      <w:pPr>
        <w:widowControl w:val="0"/>
        <w:suppressAutoHyphens/>
      </w:pPr>
      <w:r>
        <w:fldChar w:fldCharType="begin"/>
      </w:r>
      <w:r>
        <w:instrText xml:space="preserve"> HYPERLINK "https://www.nextavenue.org/what-is-the-poets-role-in-society-today/" </w:instrText>
      </w:r>
      <w:r>
        <w:fldChar w:fldCharType="separate"/>
      </w:r>
      <w:r w:rsidR="006F248A" w:rsidRPr="00E36C84">
        <w:rPr>
          <w:rStyle w:val="Hyperlink"/>
          <w:i/>
          <w:color w:val="auto"/>
          <w:u w:val="none"/>
        </w:rPr>
        <w:t>Next Avenue</w:t>
      </w:r>
      <w:r>
        <w:rPr>
          <w:rStyle w:val="Hyperlink"/>
          <w:i/>
          <w:color w:val="auto"/>
          <w:u w:val="none"/>
        </w:rPr>
        <w:fldChar w:fldCharType="end"/>
      </w:r>
      <w:r w:rsidR="006F248A" w:rsidRPr="00E36C84">
        <w:t>.</w:t>
      </w:r>
      <w:r w:rsidR="006F248A">
        <w:t xml:space="preserve">  “Border Lines.” 3-21-19. Online.</w:t>
      </w:r>
    </w:p>
    <w:p w14:paraId="318EC40A" w14:textId="3835F1C7" w:rsidR="004B462D" w:rsidRPr="004B462D" w:rsidRDefault="002A51E9" w:rsidP="004B462D">
      <w:pPr>
        <w:widowControl w:val="0"/>
        <w:suppressAutoHyphens/>
        <w:ind w:left="720" w:hanging="720"/>
        <w:rPr>
          <w:rFonts w:eastAsia="Times New Roman"/>
        </w:rPr>
      </w:pPr>
      <w:hyperlink r:id="rId58" w:history="1">
        <w:r w:rsidR="004B462D" w:rsidRPr="004B462D">
          <w:rPr>
            <w:rStyle w:val="Hyperlink"/>
            <w:rFonts w:eastAsia="Times New Roman"/>
            <w:i/>
            <w:color w:val="auto"/>
            <w:u w:val="none"/>
          </w:rPr>
          <w:t>ASU Now</w:t>
        </w:r>
      </w:hyperlink>
      <w:r w:rsidR="004B462D">
        <w:rPr>
          <w:rFonts w:eastAsia="Times New Roman"/>
          <w:i/>
        </w:rPr>
        <w:t xml:space="preserve">. </w:t>
      </w:r>
      <w:r w:rsidR="004B462D">
        <w:rPr>
          <w:rFonts w:eastAsia="Times New Roman"/>
        </w:rPr>
        <w:t xml:space="preserve">2-26-19. “Verse of the Grand Canyon.” Interview about impressions and experiences of the Grand Canyon. Online. </w:t>
      </w:r>
    </w:p>
    <w:p w14:paraId="2AF1EE49" w14:textId="3FA67605" w:rsidR="002710C0" w:rsidRDefault="002A51E9" w:rsidP="00BA194B">
      <w:pPr>
        <w:widowControl w:val="0"/>
        <w:suppressAutoHyphens/>
        <w:ind w:left="720" w:hanging="720"/>
      </w:pPr>
      <w:hyperlink r:id="rId59" w:anchor="{%22page%22:42,%22issue_id%22:555084}" w:history="1">
        <w:r w:rsidR="002710C0" w:rsidRPr="00BD738E">
          <w:rPr>
            <w:rStyle w:val="Hyperlink"/>
            <w:i/>
            <w:color w:val="auto"/>
            <w:u w:val="none"/>
          </w:rPr>
          <w:t>Modern Luxury City Guide: Phoenix + Scottsdale</w:t>
        </w:r>
      </w:hyperlink>
      <w:r w:rsidR="002710C0" w:rsidRPr="00BD738E">
        <w:t>.</w:t>
      </w:r>
      <w:r w:rsidR="002710C0">
        <w:t xml:space="preserve"> </w:t>
      </w:r>
      <w:r w:rsidR="004B462D">
        <w:t xml:space="preserve">2019 Issue. </w:t>
      </w:r>
      <w:r w:rsidR="004A2E20">
        <w:t>Featuring b</w:t>
      </w:r>
      <w:r w:rsidR="00BA194B">
        <w:t>rief interview</w:t>
      </w:r>
      <w:r w:rsidR="002710C0">
        <w:t xml:space="preserve"> </w:t>
      </w:r>
      <w:r w:rsidR="00BA194B">
        <w:t xml:space="preserve">about lyrics that inspire admiration. </w:t>
      </w:r>
    </w:p>
    <w:p w14:paraId="29A81CBA" w14:textId="366188D9" w:rsidR="006F248A" w:rsidRPr="002710C0" w:rsidRDefault="002A51E9" w:rsidP="006F248A">
      <w:pPr>
        <w:widowControl w:val="0"/>
        <w:suppressAutoHyphens/>
        <w:ind w:left="720" w:hanging="720"/>
      </w:pPr>
      <w:hyperlink r:id="rId60" w:history="1">
        <w:r w:rsidR="006F248A" w:rsidRPr="00315768">
          <w:rPr>
            <w:rStyle w:val="Hyperlink"/>
            <w:i/>
            <w:color w:val="auto"/>
            <w:u w:val="none"/>
          </w:rPr>
          <w:t>IMPACT Magazine</w:t>
        </w:r>
      </w:hyperlink>
      <w:r w:rsidR="006F248A">
        <w:t>. “Eyes Open to the Marvelous Real.” 10-30-18. Print and Online. 13-17.</w:t>
      </w:r>
    </w:p>
    <w:p w14:paraId="6827EF08" w14:textId="0CDACA51" w:rsidR="0067756B" w:rsidRPr="0067756B" w:rsidRDefault="002A51E9" w:rsidP="0067756B">
      <w:pPr>
        <w:widowControl w:val="0"/>
        <w:suppressAutoHyphens/>
        <w:ind w:left="720" w:hanging="720"/>
        <w:rPr>
          <w:rFonts w:eastAsia="Times New Roman"/>
        </w:rPr>
      </w:pPr>
      <w:hyperlink r:id="rId61" w:history="1">
        <w:r w:rsidR="0067756B" w:rsidRPr="0067756B">
          <w:rPr>
            <w:rStyle w:val="Hyperlink"/>
            <w:rFonts w:eastAsia="Times New Roman"/>
            <w:i/>
            <w:color w:val="auto"/>
            <w:u w:val="none"/>
          </w:rPr>
          <w:t>Poets.Org</w:t>
        </w:r>
      </w:hyperlink>
      <w:r w:rsidR="0067756B">
        <w:rPr>
          <w:rFonts w:eastAsia="Times New Roman"/>
        </w:rPr>
        <w:t xml:space="preserve">. 10-30-18. Q&amp;A </w:t>
      </w:r>
      <w:r w:rsidR="006A124B">
        <w:rPr>
          <w:rFonts w:eastAsia="Times New Roman"/>
        </w:rPr>
        <w:t>with inaugural Ambroggio Prize w</w:t>
      </w:r>
      <w:r w:rsidR="0067756B">
        <w:rPr>
          <w:rFonts w:eastAsia="Times New Roman"/>
        </w:rPr>
        <w:t>inner Raquel Salas Rivera and Chancellor Alberto Ríos. Online.</w:t>
      </w:r>
      <w:r w:rsidR="00FD22E5">
        <w:rPr>
          <w:rFonts w:eastAsia="Times New Roman"/>
        </w:rPr>
        <w:t xml:space="preserve"> </w:t>
      </w:r>
    </w:p>
    <w:p w14:paraId="6A227C5E" w14:textId="64EC77E8" w:rsidR="00A26690" w:rsidRPr="00A26690" w:rsidRDefault="00A26690" w:rsidP="007138DF">
      <w:pPr>
        <w:widowControl w:val="0"/>
        <w:suppressAutoHyphens/>
        <w:rPr>
          <w:rFonts w:eastAsia="Times New Roman"/>
        </w:rPr>
      </w:pPr>
      <w:r w:rsidRPr="00201C31">
        <w:rPr>
          <w:rFonts w:eastAsia="Times New Roman"/>
          <w:i/>
        </w:rPr>
        <w:t>Arizona Horizon</w:t>
      </w:r>
      <w:r w:rsidRPr="00201C31">
        <w:rPr>
          <w:rFonts w:eastAsia="Times New Roman"/>
        </w:rPr>
        <w:t xml:space="preserve">.  </w:t>
      </w:r>
      <w:r w:rsidRPr="00A26690">
        <w:rPr>
          <w:rFonts w:eastAsia="Times New Roman"/>
        </w:rPr>
        <w:t xml:space="preserve">5-22-18. </w:t>
      </w:r>
      <w:r w:rsidR="00C822BA">
        <w:rPr>
          <w:rFonts w:eastAsia="Times New Roman"/>
        </w:rPr>
        <w:t xml:space="preserve"> </w:t>
      </w:r>
      <w:r w:rsidRPr="00A26690">
        <w:rPr>
          <w:rFonts w:eastAsia="Times New Roman"/>
        </w:rPr>
        <w:t xml:space="preserve">The Great American Read. </w:t>
      </w:r>
      <w:r>
        <w:rPr>
          <w:rFonts w:eastAsia="Times New Roman"/>
        </w:rPr>
        <w:t xml:space="preserve"> Ted Simons.  PBS/KAET, live.</w:t>
      </w:r>
    </w:p>
    <w:p w14:paraId="4E4C1B99" w14:textId="60225342" w:rsidR="001B5AFD" w:rsidRPr="003E4B94" w:rsidRDefault="007E74ED" w:rsidP="00CA73D0">
      <w:pPr>
        <w:widowControl w:val="0"/>
        <w:suppressAutoHyphens/>
        <w:ind w:left="720" w:hanging="720"/>
        <w:rPr>
          <w:rStyle w:val="Hyperlink"/>
          <w:rFonts w:eastAsia="Times New Roman"/>
          <w:color w:val="000000" w:themeColor="text1"/>
          <w:u w:val="none"/>
        </w:rPr>
      </w:pPr>
      <w:r w:rsidRPr="003E4B94">
        <w:rPr>
          <w:rFonts w:eastAsia="Times New Roman"/>
          <w:color w:val="000000" w:themeColor="text1"/>
        </w:rPr>
        <w:fldChar w:fldCharType="begin"/>
      </w:r>
      <w:r w:rsidRPr="00A26690">
        <w:rPr>
          <w:rFonts w:eastAsia="Times New Roman"/>
          <w:color w:val="000000" w:themeColor="text1"/>
        </w:rPr>
        <w:instrText xml:space="preserve"> HYPERLINK "https://asunow.asu.edu/20170606-creativity-asu-professor-poem-part-u2-tour" </w:instrText>
      </w:r>
      <w:r w:rsidRPr="003E4B94">
        <w:rPr>
          <w:rFonts w:eastAsia="Times New Roman"/>
          <w:color w:val="000000" w:themeColor="text1"/>
        </w:rPr>
        <w:fldChar w:fldCharType="separate"/>
      </w:r>
      <w:r w:rsidRPr="00B10B9D">
        <w:rPr>
          <w:rStyle w:val="Hyperlink"/>
          <w:rFonts w:eastAsia="Times New Roman"/>
          <w:i/>
          <w:color w:val="000000" w:themeColor="text1"/>
          <w:u w:val="none"/>
        </w:rPr>
        <w:t>ASU Now</w:t>
      </w:r>
      <w:r w:rsidRPr="00A26690">
        <w:rPr>
          <w:rStyle w:val="Hyperlink"/>
          <w:rFonts w:eastAsia="Times New Roman"/>
          <w:color w:val="000000" w:themeColor="text1"/>
          <w:u w:val="none"/>
        </w:rPr>
        <w:t xml:space="preserve">. </w:t>
      </w:r>
      <w:r w:rsidRPr="00201C31">
        <w:rPr>
          <w:rStyle w:val="Hyperlink"/>
          <w:rFonts w:eastAsia="Times New Roman"/>
          <w:color w:val="000000" w:themeColor="text1"/>
          <w:u w:val="none"/>
        </w:rPr>
        <w:t>“ASU profe</w:t>
      </w:r>
      <w:r w:rsidRPr="003E4B94">
        <w:rPr>
          <w:rStyle w:val="Hyperlink"/>
          <w:rFonts w:eastAsia="Times New Roman"/>
          <w:color w:val="000000" w:themeColor="text1"/>
          <w:u w:val="none"/>
        </w:rPr>
        <w:t xml:space="preserve">ssors’s ‘Border’ poem part of U2 Tour.” Suzanne Wilson. Online. </w:t>
      </w:r>
      <w:r w:rsidR="004B462D" w:rsidRPr="004B462D">
        <w:rPr>
          <w:rStyle w:val="Hyperlink"/>
          <w:rFonts w:eastAsia="Times New Roman"/>
          <w:color w:val="000000" w:themeColor="text1"/>
          <w:u w:val="none"/>
        </w:rPr>
        <w:t>6-6-17.</w:t>
      </w:r>
    </w:p>
    <w:p w14:paraId="4478DFA2" w14:textId="01E4703F" w:rsidR="005C5A7E" w:rsidRPr="004A6E35" w:rsidRDefault="007E74ED" w:rsidP="00CA73D0">
      <w:pPr>
        <w:widowControl w:val="0"/>
        <w:suppressAutoHyphens/>
        <w:ind w:left="720" w:hanging="720"/>
        <w:rPr>
          <w:rStyle w:val="Hyperlink"/>
          <w:rFonts w:eastAsia="Times New Roman"/>
          <w:color w:val="000000" w:themeColor="text1"/>
          <w:u w:val="none"/>
        </w:rPr>
      </w:pPr>
      <w:r w:rsidRPr="003E4B94">
        <w:rPr>
          <w:rFonts w:eastAsia="Times New Roman"/>
          <w:color w:val="000000" w:themeColor="text1"/>
        </w:rPr>
        <w:fldChar w:fldCharType="end"/>
      </w:r>
      <w:r w:rsidR="005457DB" w:rsidRPr="004A6E35">
        <w:rPr>
          <w:rFonts w:eastAsia="Times New Roman"/>
          <w:color w:val="000000" w:themeColor="text1"/>
        </w:rPr>
        <w:fldChar w:fldCharType="begin"/>
      </w:r>
      <w:r w:rsidR="005457DB" w:rsidRPr="004A6E35">
        <w:rPr>
          <w:rFonts w:eastAsia="Times New Roman"/>
          <w:color w:val="000000" w:themeColor="text1"/>
        </w:rPr>
        <w:instrText xml:space="preserve"> HYPERLINK "http://www.azfamily.com/story/35633709/u2s-world-tour-features-border-poetry-by-asu-professor" </w:instrText>
      </w:r>
      <w:r w:rsidR="005457DB" w:rsidRPr="004A6E35">
        <w:rPr>
          <w:rFonts w:eastAsia="Times New Roman"/>
          <w:color w:val="000000" w:themeColor="text1"/>
        </w:rPr>
        <w:fldChar w:fldCharType="separate"/>
      </w:r>
      <w:r w:rsidR="005C5A7E" w:rsidRPr="004A6E35">
        <w:rPr>
          <w:rStyle w:val="Hyperlink"/>
          <w:rFonts w:eastAsia="Times New Roman"/>
          <w:color w:val="000000" w:themeColor="text1"/>
          <w:u w:val="none"/>
        </w:rPr>
        <w:t xml:space="preserve">KPHO Phoenix (3TV/CBS 5). </w:t>
      </w:r>
      <w:r w:rsidR="005457DB" w:rsidRPr="004A6E35">
        <w:rPr>
          <w:rStyle w:val="Hyperlink"/>
          <w:rFonts w:eastAsia="Times New Roman"/>
          <w:color w:val="000000" w:themeColor="text1"/>
          <w:u w:val="none"/>
        </w:rPr>
        <w:t xml:space="preserve">“U2's world tour features 'border' poetry by ASU professor.” Derek Staahl. Online. </w:t>
      </w:r>
    </w:p>
    <w:p w14:paraId="7839F84A" w14:textId="54A1C0BF" w:rsidR="001B5AFD" w:rsidRPr="003E4B94" w:rsidRDefault="005457DB" w:rsidP="00CA73D0">
      <w:pPr>
        <w:widowControl w:val="0"/>
        <w:suppressAutoHyphens/>
        <w:ind w:left="720" w:hanging="720"/>
        <w:rPr>
          <w:rStyle w:val="Hyperlink"/>
          <w:rFonts w:eastAsia="Times New Roman"/>
          <w:color w:val="000000" w:themeColor="text1"/>
          <w:u w:val="none"/>
        </w:rPr>
      </w:pPr>
      <w:r w:rsidRPr="004A6E35">
        <w:rPr>
          <w:rFonts w:eastAsia="Times New Roman"/>
          <w:color w:val="000000" w:themeColor="text1"/>
        </w:rPr>
        <w:fldChar w:fldCharType="end"/>
      </w:r>
      <w:r w:rsidR="001B5AFD" w:rsidRPr="003E4B94">
        <w:rPr>
          <w:rFonts w:eastAsia="Times New Roman"/>
          <w:i/>
          <w:color w:val="000000" w:themeColor="text1"/>
        </w:rPr>
        <w:fldChar w:fldCharType="begin"/>
      </w:r>
      <w:r w:rsidR="001B5AFD" w:rsidRPr="003E4B94">
        <w:rPr>
          <w:rFonts w:eastAsia="Times New Roman"/>
          <w:i/>
          <w:color w:val="000000" w:themeColor="text1"/>
        </w:rPr>
        <w:instrText xml:space="preserve"> HYPERLINK "https://asunow.asu.edu/20170523-creativity-asu-led-celebration-south-phoenix-turns-sights-sounds" </w:instrText>
      </w:r>
      <w:r w:rsidR="001B5AFD" w:rsidRPr="003E4B94">
        <w:rPr>
          <w:rFonts w:eastAsia="Times New Roman"/>
          <w:i/>
          <w:color w:val="000000" w:themeColor="text1"/>
        </w:rPr>
        <w:fldChar w:fldCharType="separate"/>
      </w:r>
      <w:r w:rsidR="001B5AFD" w:rsidRPr="003E4B94">
        <w:rPr>
          <w:rStyle w:val="Hyperlink"/>
          <w:rFonts w:eastAsia="Times New Roman"/>
          <w:i/>
          <w:color w:val="000000" w:themeColor="text1"/>
          <w:u w:val="none"/>
        </w:rPr>
        <w:t>ASU Now.</w:t>
      </w:r>
      <w:r w:rsidR="001B5AFD" w:rsidRPr="003E4B94">
        <w:rPr>
          <w:rStyle w:val="Hyperlink"/>
          <w:rFonts w:eastAsia="Times New Roman"/>
          <w:color w:val="000000" w:themeColor="text1"/>
          <w:u w:val="none"/>
        </w:rPr>
        <w:t xml:space="preserve"> 5-23-17. “Regents’ Professor of English and Arizona’s inaugural Poet Laureate Alberto Rios helps young students find inspiration.” Emma Greguska. Online. </w:t>
      </w:r>
    </w:p>
    <w:p w14:paraId="49F26D0F" w14:textId="6914F80D" w:rsidR="00CA73D0" w:rsidRPr="003E4B94" w:rsidRDefault="001B5AFD" w:rsidP="00CA73D0">
      <w:pPr>
        <w:widowControl w:val="0"/>
        <w:suppressAutoHyphens/>
        <w:ind w:left="720" w:hanging="720"/>
        <w:rPr>
          <w:rStyle w:val="Hyperlink"/>
          <w:rFonts w:eastAsia="Times New Roman"/>
          <w:color w:val="000000" w:themeColor="text1"/>
          <w:u w:val="none"/>
        </w:rPr>
      </w:pPr>
      <w:r w:rsidRPr="003E4B94">
        <w:rPr>
          <w:rFonts w:eastAsia="Times New Roman"/>
          <w:i/>
          <w:color w:val="000000" w:themeColor="text1"/>
        </w:rPr>
        <w:lastRenderedPageBreak/>
        <w:fldChar w:fldCharType="end"/>
      </w:r>
      <w:r w:rsidR="000645BA" w:rsidRPr="003E4B94">
        <w:rPr>
          <w:rFonts w:eastAsia="Times New Roman"/>
          <w:i/>
          <w:color w:val="000000" w:themeColor="text1"/>
        </w:rPr>
        <w:fldChar w:fldCharType="begin"/>
      </w:r>
      <w:r w:rsidR="000645BA" w:rsidRPr="003E4B94">
        <w:rPr>
          <w:rFonts w:eastAsia="Times New Roman"/>
          <w:i/>
          <w:color w:val="000000" w:themeColor="text1"/>
        </w:rPr>
        <w:instrText xml:space="preserve"> HYPERLINK "http://www.phoenixnewtimes.com/arts/arizona-poet-alberto-rios-on-his-creative-philosophy-8662382" </w:instrText>
      </w:r>
      <w:r w:rsidR="000645BA" w:rsidRPr="003E4B94">
        <w:rPr>
          <w:rFonts w:eastAsia="Times New Roman"/>
          <w:i/>
          <w:color w:val="000000" w:themeColor="text1"/>
        </w:rPr>
        <w:fldChar w:fldCharType="separate"/>
      </w:r>
      <w:r w:rsidR="00CA73D0" w:rsidRPr="003E4B94">
        <w:rPr>
          <w:rStyle w:val="Hyperlink"/>
          <w:rFonts w:eastAsia="Times New Roman"/>
          <w:i/>
          <w:color w:val="000000" w:themeColor="text1"/>
          <w:u w:val="none"/>
        </w:rPr>
        <w:t>Phoenix New Times</w:t>
      </w:r>
      <w:r w:rsidR="00CA73D0" w:rsidRPr="003E4B94">
        <w:rPr>
          <w:rStyle w:val="Hyperlink"/>
          <w:rFonts w:eastAsia="Times New Roman"/>
          <w:color w:val="000000" w:themeColor="text1"/>
          <w:u w:val="none"/>
        </w:rPr>
        <w:t>. 9-27-16.  “Arizona Poet Alberto Ríos on His Creative Process.”  Becky Bartkowski. Print and Online.</w:t>
      </w:r>
    </w:p>
    <w:p w14:paraId="018048C8" w14:textId="6725849E" w:rsidR="001D281D" w:rsidRDefault="000645BA" w:rsidP="0005221E">
      <w:pPr>
        <w:widowControl w:val="0"/>
        <w:suppressAutoHyphens/>
        <w:ind w:left="720" w:hanging="720"/>
      </w:pPr>
      <w:r w:rsidRPr="003E4B94">
        <w:rPr>
          <w:rFonts w:eastAsia="Times New Roman"/>
          <w:i/>
          <w:color w:val="000000" w:themeColor="text1"/>
        </w:rPr>
        <w:fldChar w:fldCharType="end"/>
      </w:r>
      <w:r w:rsidR="001D281D" w:rsidRPr="003E4B94">
        <w:rPr>
          <w:i/>
        </w:rPr>
        <w:t>Folio</w:t>
      </w:r>
      <w:r w:rsidR="001D281D" w:rsidRPr="003E4B94">
        <w:t xml:space="preserve">. 31:1. Spring 2016. </w:t>
      </w:r>
      <w:r w:rsidR="008C222B" w:rsidRPr="003E4B94">
        <w:t>“Nothing or Everything is Magic: An Interview with Alberto Ríos.”  Steve Castro.  66-70.</w:t>
      </w:r>
    </w:p>
    <w:p w14:paraId="255D86DB" w14:textId="7B5FE726" w:rsidR="00021CA5" w:rsidRPr="00021CA5" w:rsidRDefault="00021CA5" w:rsidP="0005221E">
      <w:pPr>
        <w:widowControl w:val="0"/>
        <w:suppressAutoHyphens/>
        <w:ind w:left="720" w:hanging="720"/>
        <w:rPr>
          <w:i/>
        </w:rPr>
      </w:pPr>
      <w:r>
        <w:rPr>
          <w:i/>
        </w:rPr>
        <w:t>Impact</w:t>
      </w:r>
      <w:r w:rsidRPr="00021CA5">
        <w:t>.</w:t>
      </w:r>
      <w:r>
        <w:rPr>
          <w:i/>
        </w:rPr>
        <w:t xml:space="preserve"> </w:t>
      </w:r>
      <w:r w:rsidRPr="00021CA5">
        <w:t>2. Spring-Summer 2016.</w:t>
      </w:r>
      <w:r>
        <w:t xml:space="preserve"> ASU.  Tempe, AZ. Feature on back cover.vict</w:t>
      </w:r>
    </w:p>
    <w:p w14:paraId="712F5FC6" w14:textId="671FAFCA" w:rsidR="0005221E" w:rsidRPr="003E4B94" w:rsidRDefault="002A51E9" w:rsidP="0005221E">
      <w:pPr>
        <w:widowControl w:val="0"/>
        <w:suppressAutoHyphens/>
        <w:ind w:left="720" w:hanging="720"/>
        <w:rPr>
          <w:rFonts w:eastAsia="Times New Roman"/>
        </w:rPr>
      </w:pPr>
      <w:hyperlink r:id="rId62" w:anchor="!alberto-rios-an-interview-by-rachid-f/c22jq" w:history="1">
        <w:r w:rsidR="0005221E" w:rsidRPr="003E4B94">
          <w:rPr>
            <w:rStyle w:val="Hyperlink"/>
            <w:rFonts w:eastAsia="Times New Roman"/>
            <w:i/>
            <w:color w:val="auto"/>
            <w:u w:val="none"/>
          </w:rPr>
          <w:t>Knot Magazine</w:t>
        </w:r>
        <w:r w:rsidR="0005221E"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05221E" w:rsidRPr="003E4B94">
          <w:rPr>
            <w:rStyle w:val="Hyperlink"/>
            <w:rFonts w:eastAsia="Times New Roman"/>
            <w:color w:val="auto"/>
            <w:u w:val="none"/>
          </w:rPr>
          <w:t>Winter, 2015</w:t>
        </w:r>
        <w:r w:rsidR="00AA0C33" w:rsidRPr="003E4B94">
          <w:rPr>
            <w:rStyle w:val="Hyperlink"/>
            <w:rFonts w:eastAsia="Times New Roman"/>
            <w:color w:val="auto"/>
            <w:u w:val="none"/>
          </w:rPr>
          <w:t>/Spring 2016</w:t>
        </w:r>
        <w:r w:rsidR="0005221E"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05221E" w:rsidRPr="003E4B94">
          <w:rPr>
            <w:rStyle w:val="Hyperlink"/>
            <w:rFonts w:eastAsia="Times New Roman"/>
            <w:color w:val="auto"/>
            <w:u w:val="none"/>
          </w:rPr>
          <w:t>“Alberto Ríos: An Interview by Rachid Filali.”</w:t>
        </w:r>
        <w:r w:rsidR="0050758C" w:rsidRPr="003E4B94">
          <w:rPr>
            <w:rStyle w:val="Hyperlink"/>
            <w:rFonts w:eastAsia="Times New Roman"/>
            <w:color w:val="auto"/>
            <w:u w:val="none"/>
          </w:rPr>
          <w:t xml:space="preserve"> </w:t>
        </w:r>
        <w:r w:rsidR="0005221E" w:rsidRPr="003E4B94">
          <w:rPr>
            <w:rStyle w:val="Hyperlink"/>
            <w:rFonts w:eastAsia="Times New Roman"/>
            <w:color w:val="auto"/>
            <w:u w:val="none"/>
          </w:rPr>
          <w:t>Rachid Filali.</w:t>
        </w:r>
        <w:r w:rsidR="0050758C" w:rsidRPr="003E4B94">
          <w:rPr>
            <w:rStyle w:val="Hyperlink"/>
            <w:rFonts w:eastAsia="Times New Roman"/>
            <w:color w:val="auto"/>
            <w:u w:val="none"/>
          </w:rPr>
          <w:t xml:space="preserve"> </w:t>
        </w:r>
        <w:r w:rsidR="0005221E" w:rsidRPr="003E4B94">
          <w:rPr>
            <w:rStyle w:val="Hyperlink"/>
            <w:rFonts w:eastAsia="Times New Roman"/>
            <w:color w:val="auto"/>
            <w:u w:val="none"/>
          </w:rPr>
          <w:t>Online</w:t>
        </w:r>
      </w:hyperlink>
      <w:r w:rsidR="009C3A01" w:rsidRPr="003E4B94">
        <w:rPr>
          <w:rFonts w:eastAsia="Times New Roman"/>
        </w:rPr>
        <w:t>.</w:t>
      </w:r>
    </w:p>
    <w:p w14:paraId="758F836A" w14:textId="2C301926" w:rsidR="00045E0B" w:rsidRPr="007E1E66" w:rsidRDefault="00045E0B" w:rsidP="00045E0B">
      <w:pPr>
        <w:widowControl w:val="0"/>
        <w:suppressAutoHyphens/>
        <w:ind w:left="720" w:hanging="720"/>
        <w:rPr>
          <w:rFonts w:eastAsia="Times New Roman"/>
        </w:rPr>
      </w:pPr>
      <w:r w:rsidRPr="003E4B94">
        <w:rPr>
          <w:rFonts w:eastAsia="Times New Roman"/>
          <w:i/>
        </w:rPr>
        <w:t>Sedona Red Rock News</w:t>
      </w:r>
      <w:r w:rsidRPr="003E4B94">
        <w:rPr>
          <w:rFonts w:eastAsia="Times New Roman"/>
        </w:rPr>
        <w:t xml:space="preserve">. </w:t>
      </w:r>
      <w:r>
        <w:rPr>
          <w:rFonts w:eastAsia="Times New Roman"/>
        </w:rPr>
        <w:t>Elizabeth Cate</w:t>
      </w:r>
      <w:r w:rsidRPr="003E4B94">
        <w:rPr>
          <w:rFonts w:eastAsia="Times New Roman"/>
        </w:rPr>
        <w:t>.</w:t>
      </w:r>
      <w:r>
        <w:rPr>
          <w:rFonts w:eastAsia="Times New Roman"/>
        </w:rPr>
        <w:t xml:space="preserve"> “Poet Laureate Speaks at Library/Ríos Kicks Off Poetry Awards.” 3A.</w:t>
      </w:r>
      <w:r w:rsidRPr="003E4B94">
        <w:rPr>
          <w:rFonts w:eastAsia="Times New Roman"/>
        </w:rPr>
        <w:t xml:space="preserve"> </w:t>
      </w:r>
      <w:r w:rsidRPr="007E1E66">
        <w:rPr>
          <w:rFonts w:eastAsia="Times New Roman"/>
        </w:rPr>
        <w:t xml:space="preserve">Sedona, AZ. </w:t>
      </w:r>
      <w:r>
        <w:rPr>
          <w:rFonts w:eastAsia="Times New Roman"/>
        </w:rPr>
        <w:t>10-23-15</w:t>
      </w:r>
      <w:r w:rsidRPr="007E1E66">
        <w:rPr>
          <w:rFonts w:eastAsia="Times New Roman"/>
        </w:rPr>
        <w:t>.</w:t>
      </w:r>
    </w:p>
    <w:p w14:paraId="6FD13140" w14:textId="61E56D38" w:rsidR="00D72285" w:rsidRPr="00D72285" w:rsidRDefault="00D72285" w:rsidP="0005221E">
      <w:pPr>
        <w:widowControl w:val="0"/>
        <w:suppressAutoHyphens/>
        <w:ind w:left="720" w:hanging="720"/>
        <w:rPr>
          <w:rFonts w:eastAsia="Times New Roman"/>
        </w:rPr>
      </w:pPr>
      <w:r w:rsidRPr="008830E0">
        <w:rPr>
          <w:rFonts w:eastAsia="Times New Roman"/>
          <w:i/>
        </w:rPr>
        <w:t>Arizona Daily Sun</w:t>
      </w:r>
      <w:r w:rsidRPr="008830E0">
        <w:rPr>
          <w:rFonts w:eastAsia="Times New Roman"/>
        </w:rPr>
        <w:t xml:space="preserve">.  </w:t>
      </w:r>
      <w:r w:rsidRPr="00D72285">
        <w:rPr>
          <w:rFonts w:eastAsia="Times New Roman"/>
        </w:rPr>
        <w:t xml:space="preserve">Diandra Markgraf. “Book Festival Arrives in Flagstaff.” </w:t>
      </w:r>
      <w:r>
        <w:rPr>
          <w:rFonts w:eastAsia="Times New Roman"/>
        </w:rPr>
        <w:t>Flagstaff, AZ. 9-6-15.</w:t>
      </w:r>
    </w:p>
    <w:p w14:paraId="45A7C64D" w14:textId="1D8E1BE7" w:rsidR="00AB7759" w:rsidRDefault="00AB7759" w:rsidP="0005221E">
      <w:pPr>
        <w:widowControl w:val="0"/>
        <w:suppressAutoHyphens/>
        <w:ind w:left="720" w:hanging="720"/>
        <w:rPr>
          <w:rFonts w:eastAsia="Times New Roman"/>
        </w:rPr>
      </w:pPr>
      <w:r w:rsidRPr="003E4B94">
        <w:rPr>
          <w:rFonts w:eastAsia="Times New Roman"/>
          <w:i/>
        </w:rPr>
        <w:t xml:space="preserve">Occupied Tucson </w:t>
      </w:r>
      <w:r w:rsidRPr="003E4B94">
        <w:rPr>
          <w:rFonts w:eastAsia="Times New Roman"/>
        </w:rPr>
        <w:t>Citizen.  “AZ’s Poet Laureate on Border.”  Norah Booth.  11-20-14. Online.</w:t>
      </w:r>
    </w:p>
    <w:p w14:paraId="56BF84E2" w14:textId="63582435" w:rsidR="007E1E66" w:rsidRDefault="007E1E66" w:rsidP="007E1E66">
      <w:pPr>
        <w:widowControl w:val="0"/>
        <w:suppressAutoHyphens/>
        <w:rPr>
          <w:rFonts w:eastAsia="Times New Roman"/>
        </w:rPr>
      </w:pPr>
      <w:r w:rsidRPr="003E4B94">
        <w:rPr>
          <w:rFonts w:eastAsia="Times New Roman"/>
          <w:i/>
        </w:rPr>
        <w:t>Sedona Red Rock News</w:t>
      </w:r>
      <w:r w:rsidRPr="003E4B94">
        <w:rPr>
          <w:rFonts w:eastAsia="Times New Roman"/>
        </w:rPr>
        <w:t xml:space="preserve">. </w:t>
      </w:r>
      <w:r>
        <w:rPr>
          <w:rFonts w:eastAsia="Times New Roman"/>
        </w:rPr>
        <w:t>Andrew Pardiac</w:t>
      </w:r>
      <w:r w:rsidRPr="003E4B94">
        <w:rPr>
          <w:rFonts w:eastAsia="Times New Roman"/>
        </w:rPr>
        <w:t>.</w:t>
      </w:r>
      <w:r>
        <w:rPr>
          <w:rFonts w:eastAsia="Times New Roman"/>
        </w:rPr>
        <w:t xml:space="preserve"> Front page feature.</w:t>
      </w:r>
      <w:r w:rsidRPr="003E4B94">
        <w:rPr>
          <w:rFonts w:eastAsia="Times New Roman"/>
        </w:rPr>
        <w:t xml:space="preserve"> </w:t>
      </w:r>
      <w:r w:rsidRPr="007E1E66">
        <w:rPr>
          <w:rFonts w:eastAsia="Times New Roman"/>
        </w:rPr>
        <w:t>Sedona, AZ. 9-26-14.</w:t>
      </w:r>
    </w:p>
    <w:p w14:paraId="4771FEDD" w14:textId="23347B03" w:rsidR="00705863" w:rsidRPr="007E1E66" w:rsidRDefault="00705863" w:rsidP="00705863">
      <w:pPr>
        <w:widowControl w:val="0"/>
        <w:suppressAutoHyphens/>
        <w:ind w:left="720" w:hanging="720"/>
        <w:rPr>
          <w:rFonts w:eastAsia="Times New Roman"/>
        </w:rPr>
      </w:pPr>
      <w:r>
        <w:rPr>
          <w:rFonts w:eastAsia="Times New Roman"/>
        </w:rPr>
        <w:t xml:space="preserve">The Royal Oaks Acorn.  32:9. September 2014.  “Arizona Poet Laureate to Visit Royal Oaks.  Featured, front page.  </w:t>
      </w:r>
    </w:p>
    <w:p w14:paraId="417A16A1" w14:textId="6C5642ED" w:rsidR="007138DF" w:rsidRPr="003E4B94" w:rsidRDefault="002A51E9" w:rsidP="00705863">
      <w:pPr>
        <w:ind w:left="720" w:hanging="720"/>
        <w:rPr>
          <w:rFonts w:eastAsia="Calibri"/>
        </w:rPr>
      </w:pPr>
      <w:hyperlink r:id="rId63" w:history="1">
        <w:r w:rsidR="007138DF" w:rsidRPr="003E4B94">
          <w:rPr>
            <w:rStyle w:val="Hyperlink"/>
            <w:rFonts w:eastAsia="Calibri"/>
            <w:i/>
            <w:color w:val="auto"/>
            <w:u w:val="none"/>
          </w:rPr>
          <w:t>Phoenix Magazine</w:t>
        </w:r>
        <w:r w:rsidR="007138DF" w:rsidRPr="003E4B94">
          <w:rPr>
            <w:rStyle w:val="Hyperlink"/>
            <w:rFonts w:eastAsia="Calibri"/>
            <w:color w:val="auto"/>
            <w:u w:val="none"/>
          </w:rPr>
          <w:t>.</w:t>
        </w:r>
        <w:r w:rsidR="0050758C" w:rsidRPr="003E4B94">
          <w:rPr>
            <w:rStyle w:val="Hyperlink"/>
            <w:rFonts w:eastAsia="Calibri"/>
            <w:color w:val="auto"/>
            <w:u w:val="none"/>
          </w:rPr>
          <w:t xml:space="preserve"> </w:t>
        </w:r>
        <w:r w:rsidR="007138DF" w:rsidRPr="003E4B94">
          <w:rPr>
            <w:rStyle w:val="Hyperlink"/>
            <w:rFonts w:eastAsia="Calibri"/>
            <w:color w:val="auto"/>
            <w:u w:val="none"/>
          </w:rPr>
          <w:t>June 2014.</w:t>
        </w:r>
        <w:r w:rsidR="0050758C" w:rsidRPr="003E4B94">
          <w:rPr>
            <w:rStyle w:val="Hyperlink"/>
            <w:rFonts w:eastAsia="Calibri"/>
            <w:color w:val="auto"/>
            <w:u w:val="none"/>
          </w:rPr>
          <w:t xml:space="preserve"> </w:t>
        </w:r>
        <w:r w:rsidR="007138DF" w:rsidRPr="003E4B94">
          <w:rPr>
            <w:rStyle w:val="Hyperlink"/>
            <w:rFonts w:eastAsia="Calibri"/>
            <w:color w:val="auto"/>
            <w:u w:val="none"/>
          </w:rPr>
          <w:t>“Bard of the Border.”</w:t>
        </w:r>
        <w:r w:rsidR="0050758C" w:rsidRPr="003E4B94">
          <w:rPr>
            <w:rStyle w:val="Hyperlink"/>
            <w:rFonts w:eastAsia="Calibri"/>
            <w:color w:val="auto"/>
            <w:u w:val="none"/>
          </w:rPr>
          <w:t xml:space="preserve"> </w:t>
        </w:r>
        <w:r w:rsidR="007138DF" w:rsidRPr="003E4B94">
          <w:rPr>
            <w:rStyle w:val="Hyperlink"/>
            <w:rFonts w:eastAsia="Calibri"/>
            <w:color w:val="auto"/>
            <w:u w:val="none"/>
          </w:rPr>
          <w:t>Keridwen Corneliu</w:t>
        </w:r>
        <w:r w:rsidR="0015784E" w:rsidRPr="003E4B94">
          <w:rPr>
            <w:rStyle w:val="Hyperlink"/>
            <w:rFonts w:eastAsia="Calibri"/>
            <w:color w:val="auto"/>
            <w:u w:val="none"/>
          </w:rPr>
          <w:t>s.</w:t>
        </w:r>
        <w:r w:rsidR="0050758C" w:rsidRPr="003E4B94">
          <w:rPr>
            <w:rStyle w:val="Hyperlink"/>
            <w:rFonts w:eastAsia="Calibri"/>
            <w:color w:val="auto"/>
            <w:u w:val="none"/>
          </w:rPr>
          <w:t xml:space="preserve"> </w:t>
        </w:r>
        <w:r w:rsidR="00705863">
          <w:rPr>
            <w:rStyle w:val="Hyperlink"/>
            <w:rFonts w:eastAsia="Calibri"/>
            <w:color w:val="auto"/>
            <w:u w:val="none"/>
          </w:rPr>
          <w:t xml:space="preserve">Photo by Caleb Alvarado. </w:t>
        </w:r>
        <w:r w:rsidR="0015784E" w:rsidRPr="003E4B94">
          <w:rPr>
            <w:rStyle w:val="Hyperlink"/>
            <w:rFonts w:eastAsia="Calibri"/>
            <w:color w:val="auto"/>
            <w:u w:val="none"/>
          </w:rPr>
          <w:t>Print and Online</w:t>
        </w:r>
      </w:hyperlink>
      <w:r w:rsidR="007138DF" w:rsidRPr="003E4B94">
        <w:rPr>
          <w:rFonts w:eastAsia="Calibri"/>
        </w:rPr>
        <w:t>.</w:t>
      </w:r>
      <w:r w:rsidR="0050758C" w:rsidRPr="003E4B94">
        <w:rPr>
          <w:rFonts w:eastAsia="Calibri"/>
        </w:rPr>
        <w:t xml:space="preserve"> </w:t>
      </w:r>
      <w:r w:rsidR="00705863">
        <w:rPr>
          <w:rFonts w:eastAsia="Calibri"/>
        </w:rPr>
        <w:t>35-36.</w:t>
      </w:r>
    </w:p>
    <w:p w14:paraId="03C30751" w14:textId="47D8442A" w:rsidR="007138DF" w:rsidRPr="003E4B94" w:rsidRDefault="007138DF" w:rsidP="007138DF">
      <w:pPr>
        <w:widowControl w:val="0"/>
        <w:ind w:left="720" w:hanging="720"/>
        <w:rPr>
          <w:rFonts w:eastAsia="Times New Roman"/>
        </w:rPr>
      </w:pPr>
      <w:r w:rsidRPr="003E4B94">
        <w:rPr>
          <w:rFonts w:eastAsia="Times New Roman"/>
          <w:i/>
        </w:rPr>
        <w:t>American Poets</w:t>
      </w:r>
      <w:r w:rsidRPr="003E4B94">
        <w:rPr>
          <w:rFonts w:eastAsia="Times New Roman"/>
        </w:rPr>
        <w:t>.</w:t>
      </w:r>
      <w:r w:rsidR="0050758C" w:rsidRPr="003E4B94">
        <w:rPr>
          <w:rFonts w:eastAsia="Times New Roman"/>
        </w:rPr>
        <w:t xml:space="preserve"> </w:t>
      </w:r>
      <w:r w:rsidRPr="003E4B94">
        <w:rPr>
          <w:rFonts w:eastAsia="Times New Roman"/>
        </w:rPr>
        <w:t>46.</w:t>
      </w:r>
      <w:r w:rsidR="0050758C" w:rsidRPr="003E4B94">
        <w:rPr>
          <w:rFonts w:eastAsia="Times New Roman"/>
        </w:rPr>
        <w:t xml:space="preserve"> </w:t>
      </w:r>
      <w:r w:rsidRPr="003E4B94">
        <w:rPr>
          <w:rFonts w:eastAsia="Times New Roman"/>
        </w:rPr>
        <w:t>Spring-Summer 2014.</w:t>
      </w:r>
      <w:r w:rsidR="0050758C" w:rsidRPr="003E4B94">
        <w:rPr>
          <w:rFonts w:eastAsia="Times New Roman"/>
        </w:rPr>
        <w:t xml:space="preserve"> </w:t>
      </w:r>
      <w:r w:rsidRPr="003E4B94">
        <w:rPr>
          <w:rFonts w:eastAsia="Times New Roman"/>
        </w:rPr>
        <w:t>“Five Questions for New Chancellor Alberto Ríos.”</w:t>
      </w:r>
      <w:r w:rsidR="0050758C" w:rsidRPr="003E4B94">
        <w:rPr>
          <w:rFonts w:eastAsia="Times New Roman"/>
        </w:rPr>
        <w:t xml:space="preserve"> </w:t>
      </w:r>
      <w:r w:rsidRPr="003E4B94">
        <w:rPr>
          <w:rFonts w:eastAsia="Times New Roman"/>
        </w:rPr>
        <w:t>67.</w:t>
      </w:r>
    </w:p>
    <w:p w14:paraId="265E7E3C" w14:textId="762E1F3F" w:rsidR="00167866" w:rsidRPr="003E4B94" w:rsidRDefault="00167866" w:rsidP="007138DF">
      <w:pPr>
        <w:widowControl w:val="0"/>
        <w:suppressAutoHyphens/>
        <w:ind w:left="720" w:hanging="720"/>
        <w:rPr>
          <w:lang w:val="es-MX"/>
        </w:rPr>
      </w:pPr>
      <w:r w:rsidRPr="003E4B94">
        <w:rPr>
          <w:i/>
        </w:rPr>
        <w:t>Bomb Magazine</w:t>
      </w:r>
      <w:r w:rsidRPr="003E4B94">
        <w:t xml:space="preserve">. </w:t>
      </w:r>
      <w:r w:rsidR="00A27DCF" w:rsidRPr="003E4B94">
        <w:t xml:space="preserve">Artists in Conversation. </w:t>
      </w:r>
      <w:r w:rsidRPr="003E4B94">
        <w:rPr>
          <w:lang w:val="es-MX"/>
        </w:rPr>
        <w:t>12-8-14. “Alberto Ríos.” Yezmin Villarreal. Online.</w:t>
      </w:r>
    </w:p>
    <w:p w14:paraId="6BFC6652" w14:textId="6D45B5DB" w:rsidR="007138DF" w:rsidRPr="003E4B94" w:rsidRDefault="002A51E9" w:rsidP="007138DF">
      <w:pPr>
        <w:widowControl w:val="0"/>
        <w:suppressAutoHyphens/>
        <w:ind w:left="720" w:hanging="720"/>
        <w:rPr>
          <w:rFonts w:eastAsia="Times New Roman"/>
        </w:rPr>
      </w:pPr>
      <w:hyperlink r:id="rId64" w:history="1">
        <w:r w:rsidR="007138DF" w:rsidRPr="003E4B94">
          <w:rPr>
            <w:rStyle w:val="Hyperlink"/>
            <w:rFonts w:eastAsia="Times New Roman"/>
            <w:i/>
            <w:color w:val="auto"/>
            <w:u w:val="none"/>
            <w:lang w:val="es-MX"/>
          </w:rPr>
          <w:t>El Imparcial</w:t>
        </w:r>
        <w:r w:rsidR="007138DF" w:rsidRPr="003E4B94">
          <w:rPr>
            <w:rStyle w:val="Hyperlink"/>
            <w:rFonts w:eastAsia="Times New Roman"/>
            <w:color w:val="auto"/>
            <w:u w:val="none"/>
            <w:lang w:val="es-MX"/>
          </w:rPr>
          <w:t>.</w:t>
        </w:r>
        <w:r w:rsidR="0050758C" w:rsidRPr="003E4B94">
          <w:rPr>
            <w:rStyle w:val="Hyperlink"/>
            <w:rFonts w:eastAsia="Times New Roman"/>
            <w:color w:val="auto"/>
            <w:u w:val="none"/>
            <w:lang w:val="es-MX"/>
          </w:rPr>
          <w:t xml:space="preserve"> </w:t>
        </w:r>
        <w:r w:rsidR="007138DF" w:rsidRPr="003E4B94">
          <w:rPr>
            <w:rStyle w:val="Hyperlink"/>
            <w:rFonts w:eastAsia="Times New Roman"/>
            <w:color w:val="auto"/>
            <w:u w:val="none"/>
            <w:lang w:val="es-MX"/>
          </w:rPr>
          <w:t>47.</w:t>
        </w:r>
        <w:r w:rsidR="0050758C" w:rsidRPr="003E4B94">
          <w:rPr>
            <w:rStyle w:val="Hyperlink"/>
            <w:rFonts w:eastAsia="Times New Roman"/>
            <w:color w:val="auto"/>
            <w:u w:val="none"/>
            <w:lang w:val="es-MX"/>
          </w:rPr>
          <w:t xml:space="preserve"> </w:t>
        </w:r>
        <w:r w:rsidR="007138DF" w:rsidRPr="003E4B94">
          <w:rPr>
            <w:rStyle w:val="Hyperlink"/>
            <w:rFonts w:eastAsia="Times New Roman"/>
            <w:color w:val="auto"/>
            <w:u w:val="none"/>
            <w:lang w:val="es-MX"/>
          </w:rPr>
          <w:t>April 2014 (</w:t>
        </w:r>
        <w:proofErr w:type="gramStart"/>
        <w:r w:rsidR="007138DF" w:rsidRPr="003E4B94">
          <w:rPr>
            <w:rStyle w:val="Hyperlink"/>
            <w:rFonts w:eastAsia="Times New Roman"/>
            <w:color w:val="auto"/>
            <w:u w:val="none"/>
            <w:lang w:val="es-MX"/>
          </w:rPr>
          <w:t>Abril</w:t>
        </w:r>
        <w:proofErr w:type="gramEnd"/>
        <w:r w:rsidR="007138DF" w:rsidRPr="003E4B94">
          <w:rPr>
            <w:rStyle w:val="Hyperlink"/>
            <w:rFonts w:eastAsia="Times New Roman"/>
            <w:color w:val="auto"/>
            <w:u w:val="none"/>
            <w:lang w:val="es-MX"/>
          </w:rPr>
          <w:t xml:space="preserve"> 2014).</w:t>
        </w:r>
        <w:r w:rsidR="0050758C" w:rsidRPr="003E4B94">
          <w:rPr>
            <w:rStyle w:val="Hyperlink"/>
            <w:rFonts w:eastAsia="Times New Roman"/>
            <w:color w:val="auto"/>
            <w:u w:val="none"/>
            <w:lang w:val="es-MX"/>
          </w:rPr>
          <w:t xml:space="preserve"> </w:t>
        </w:r>
        <w:r w:rsidR="007138DF" w:rsidRPr="003E4B94">
          <w:rPr>
            <w:rStyle w:val="Hyperlink"/>
            <w:rFonts w:eastAsia="Times New Roman"/>
            <w:color w:val="auto"/>
            <w:u w:val="none"/>
            <w:lang w:val="es-MX"/>
          </w:rPr>
          <w:t>“Alberto Ríos: Embajador de la Palabra.”</w:t>
        </w:r>
        <w:r w:rsidR="0050758C" w:rsidRPr="003E4B94">
          <w:rPr>
            <w:rStyle w:val="Hyperlink"/>
            <w:rFonts w:eastAsia="Times New Roman"/>
            <w:color w:val="auto"/>
            <w:u w:val="none"/>
            <w:lang w:val="es-MX"/>
          </w:rPr>
          <w:t xml:space="preserve"> </w:t>
        </w:r>
        <w:r w:rsidR="007138DF" w:rsidRPr="00CD0ACF">
          <w:rPr>
            <w:rStyle w:val="Hyperlink"/>
            <w:rFonts w:eastAsia="Times New Roman"/>
            <w:color w:val="auto"/>
            <w:u w:val="none"/>
          </w:rPr>
          <w:t>Por Teresa Solano.</w:t>
        </w:r>
        <w:r w:rsidR="0050758C" w:rsidRPr="00CD0ACF">
          <w:rPr>
            <w:rStyle w:val="Hyperlink"/>
            <w:rFonts w:eastAsia="Times New Roman"/>
            <w:color w:val="auto"/>
            <w:u w:val="none"/>
          </w:rPr>
          <w:t xml:space="preserve"> </w:t>
        </w:r>
        <w:r w:rsidR="007138DF" w:rsidRPr="003E4B94">
          <w:rPr>
            <w:rStyle w:val="Hyperlink"/>
            <w:rFonts w:eastAsia="Times New Roman"/>
            <w:color w:val="auto"/>
            <w:u w:val="none"/>
          </w:rPr>
          <w:t>(Spanish).</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12-13.</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Print and Online</w:t>
        </w:r>
      </w:hyperlink>
      <w:r w:rsidR="007138DF" w:rsidRPr="003E4B94">
        <w:rPr>
          <w:rFonts w:eastAsia="Times New Roman"/>
        </w:rPr>
        <w:t>.</w:t>
      </w:r>
    </w:p>
    <w:p w14:paraId="4CEE44F6" w14:textId="4684B6DB" w:rsidR="007138DF" w:rsidRPr="003E4B94" w:rsidRDefault="002A51E9" w:rsidP="007138DF">
      <w:pPr>
        <w:ind w:left="720" w:hanging="720"/>
        <w:rPr>
          <w:rFonts w:eastAsia="Times New Roman"/>
        </w:rPr>
      </w:pPr>
      <w:hyperlink r:id="rId65" w:history="1">
        <w:r w:rsidR="007138DF" w:rsidRPr="003E4B94">
          <w:rPr>
            <w:rStyle w:val="Hyperlink"/>
            <w:rFonts w:eastAsia="Times New Roman"/>
            <w:color w:val="auto"/>
            <w:u w:val="none"/>
          </w:rPr>
          <w:t>Arizona Commission on the Arts.</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4-30-14.</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Poetry by a Thousand Encounters: A Conversation with Arizona’s Poet Laureate, Alberto Álvaro Ríos.”</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Steve Wilcox.</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Online</w:t>
        </w:r>
      </w:hyperlink>
      <w:r w:rsidR="007138DF" w:rsidRPr="003E4B94">
        <w:rPr>
          <w:rFonts w:eastAsia="Times New Roman"/>
        </w:rPr>
        <w:t>.</w:t>
      </w:r>
      <w:r w:rsidR="0050758C" w:rsidRPr="003E4B94">
        <w:rPr>
          <w:rFonts w:eastAsia="Times New Roman"/>
        </w:rPr>
        <w:t xml:space="preserve"> </w:t>
      </w:r>
    </w:p>
    <w:p w14:paraId="6BD85DDE" w14:textId="4D65312B" w:rsidR="007138DF" w:rsidRDefault="002A51E9" w:rsidP="007138DF">
      <w:pPr>
        <w:widowControl w:val="0"/>
        <w:suppressAutoHyphens/>
        <w:ind w:left="720" w:hanging="720"/>
        <w:rPr>
          <w:rFonts w:eastAsia="Times New Roman"/>
        </w:rPr>
      </w:pPr>
      <w:hyperlink r:id="rId66" w:history="1">
        <w:r w:rsidR="007138DF" w:rsidRPr="003E4B94">
          <w:rPr>
            <w:rStyle w:val="Hyperlink"/>
            <w:rFonts w:eastAsia="Times New Roman"/>
            <w:i/>
            <w:color w:val="auto"/>
            <w:u w:val="none"/>
          </w:rPr>
          <w:t>Poets &amp; Writers</w:t>
        </w:r>
        <w:r w:rsidR="007138DF" w:rsidRPr="003E4B94">
          <w:rPr>
            <w:rStyle w:val="Hyperlink"/>
            <w:rFonts w:eastAsia="Times New Roman"/>
            <w:color w:val="auto"/>
            <w:u w:val="none"/>
          </w:rPr>
          <w:t>.</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Jan/Feb 2014.</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Q&amp;A: Ríos Named Arizona Poet Laureate.”</w:t>
        </w:r>
        <w:r w:rsidR="0050758C" w:rsidRPr="003E4B94">
          <w:rPr>
            <w:rStyle w:val="Hyperlink"/>
            <w:rFonts w:eastAsia="Times New Roman"/>
            <w:color w:val="auto"/>
            <w:u w:val="none"/>
          </w:rPr>
          <w:t xml:space="preserve"> </w:t>
        </w:r>
        <w:r w:rsidR="00A0654C" w:rsidRPr="003E4B94">
          <w:rPr>
            <w:rStyle w:val="Hyperlink"/>
            <w:rFonts w:eastAsia="Times New Roman"/>
            <w:color w:val="auto"/>
            <w:u w:val="none"/>
          </w:rPr>
          <w:t>Norah Booth.</w:t>
        </w:r>
        <w:r w:rsidR="0050758C" w:rsidRPr="003E4B94">
          <w:rPr>
            <w:rStyle w:val="Hyperlink"/>
            <w:rFonts w:eastAsia="Times New Roman"/>
            <w:color w:val="auto"/>
            <w:u w:val="none"/>
          </w:rPr>
          <w:t xml:space="preserve"> </w:t>
        </w:r>
        <w:r w:rsidR="00A0654C" w:rsidRPr="003E4B94">
          <w:rPr>
            <w:rStyle w:val="Hyperlink"/>
            <w:rFonts w:eastAsia="Times New Roman"/>
            <w:color w:val="auto"/>
            <w:u w:val="none"/>
          </w:rPr>
          <w:t>Print and Online</w:t>
        </w:r>
      </w:hyperlink>
      <w:r w:rsidR="007138DF" w:rsidRPr="003E4B94">
        <w:rPr>
          <w:rFonts w:eastAsia="Times New Roman"/>
        </w:rPr>
        <w:t>.</w:t>
      </w:r>
    </w:p>
    <w:p w14:paraId="3E1C1158" w14:textId="26D814CE" w:rsidR="00FF505E" w:rsidRPr="003E4B94" w:rsidRDefault="00FF505E" w:rsidP="007138DF">
      <w:pPr>
        <w:widowControl w:val="0"/>
        <w:suppressAutoHyphens/>
        <w:ind w:left="720" w:hanging="720"/>
        <w:rPr>
          <w:rFonts w:eastAsia="Times New Roman"/>
        </w:rPr>
      </w:pPr>
      <w:r>
        <w:rPr>
          <w:rFonts w:eastAsia="Times New Roman"/>
        </w:rPr>
        <w:t>Accents on English/ASU.  17:1</w:t>
      </w:r>
      <w:proofErr w:type="gramStart"/>
      <w:r>
        <w:rPr>
          <w:rFonts w:eastAsia="Times New Roman"/>
        </w:rPr>
        <w:t>.  Fall</w:t>
      </w:r>
      <w:proofErr w:type="gramEnd"/>
      <w:r>
        <w:rPr>
          <w:rFonts w:eastAsia="Times New Roman"/>
        </w:rPr>
        <w:t xml:space="preserve"> 2013/Winter 2014.  “Regents’ Professor Alberto Álvaro Ríos: Inaugural Poet Laureate of Arizona.”  Corey Campbell.  Featured, front page.</w:t>
      </w:r>
    </w:p>
    <w:p w14:paraId="6695F8F2" w14:textId="3C8D6FAD" w:rsidR="007138DF" w:rsidRPr="003E4B94" w:rsidRDefault="007138DF" w:rsidP="007138DF">
      <w:pPr>
        <w:widowControl w:val="0"/>
        <w:suppressAutoHyphens/>
        <w:rPr>
          <w:rFonts w:eastAsia="Times New Roman"/>
        </w:rPr>
      </w:pPr>
      <w:r w:rsidRPr="003E4B94">
        <w:rPr>
          <w:rFonts w:eastAsia="Times New Roman"/>
          <w:i/>
        </w:rPr>
        <w:t>The Blue Guitar</w:t>
      </w:r>
      <w:r w:rsidRPr="003E4B94">
        <w:rPr>
          <w:rFonts w:eastAsia="Times New Roman"/>
        </w:rPr>
        <w:t>.</w:t>
      </w:r>
      <w:r w:rsidR="0050758C" w:rsidRPr="003E4B94">
        <w:rPr>
          <w:rFonts w:eastAsia="Times New Roman"/>
        </w:rPr>
        <w:t xml:space="preserve"> </w:t>
      </w:r>
      <w:r w:rsidRPr="003E4B94">
        <w:rPr>
          <w:rFonts w:eastAsia="Times New Roman"/>
        </w:rPr>
        <w:t>Fall 2013.</w:t>
      </w:r>
      <w:r w:rsidR="0050758C" w:rsidRPr="003E4B94">
        <w:rPr>
          <w:rFonts w:eastAsia="Times New Roman"/>
        </w:rPr>
        <w:t xml:space="preserve"> </w:t>
      </w:r>
      <w:r w:rsidRPr="003E4B94">
        <w:rPr>
          <w:rFonts w:eastAsia="Times New Roman"/>
        </w:rPr>
        <w:t>Rebecca Dyer.</w:t>
      </w:r>
    </w:p>
    <w:p w14:paraId="227C39F4" w14:textId="68CFE1DE" w:rsidR="007138DF" w:rsidRPr="008830E0" w:rsidRDefault="007138DF" w:rsidP="007138DF">
      <w:pPr>
        <w:widowControl w:val="0"/>
        <w:suppressAutoHyphens/>
        <w:rPr>
          <w:rFonts w:eastAsia="Times New Roman"/>
          <w:lang w:val="es-MX"/>
        </w:rPr>
      </w:pPr>
      <w:r w:rsidRPr="003E4B94">
        <w:rPr>
          <w:rFonts w:eastAsia="Times New Roman"/>
          <w:i/>
        </w:rPr>
        <w:t>Sedona Red Rock News</w:t>
      </w:r>
      <w:r w:rsidRPr="003E4B94">
        <w:rPr>
          <w:rFonts w:eastAsia="Times New Roman"/>
        </w:rPr>
        <w:t>.</w:t>
      </w:r>
      <w:r w:rsidR="0050758C" w:rsidRPr="003E4B94">
        <w:rPr>
          <w:rFonts w:eastAsia="Times New Roman"/>
        </w:rPr>
        <w:t xml:space="preserve"> </w:t>
      </w:r>
      <w:r w:rsidRPr="003E4B94">
        <w:rPr>
          <w:rFonts w:eastAsia="Times New Roman"/>
        </w:rPr>
        <w:t>Corwin Gibson.</w:t>
      </w:r>
      <w:r w:rsidR="0050758C" w:rsidRPr="003E4B94">
        <w:rPr>
          <w:rFonts w:eastAsia="Times New Roman"/>
        </w:rPr>
        <w:t xml:space="preserve"> </w:t>
      </w:r>
      <w:r w:rsidRPr="008830E0">
        <w:rPr>
          <w:rFonts w:eastAsia="Times New Roman"/>
          <w:lang w:val="es-MX"/>
        </w:rPr>
        <w:t>Sedona, AZ.</w:t>
      </w:r>
      <w:r w:rsidR="0050758C" w:rsidRPr="008830E0">
        <w:rPr>
          <w:rFonts w:eastAsia="Times New Roman"/>
          <w:lang w:val="es-MX"/>
        </w:rPr>
        <w:t xml:space="preserve"> </w:t>
      </w:r>
      <w:r w:rsidRPr="008830E0">
        <w:rPr>
          <w:rFonts w:eastAsia="Times New Roman"/>
          <w:lang w:val="es-MX"/>
        </w:rPr>
        <w:t>10-11-13.</w:t>
      </w:r>
    </w:p>
    <w:p w14:paraId="12C7F78C" w14:textId="2FC301A7" w:rsidR="007138DF" w:rsidRPr="003E4B94" w:rsidRDefault="007138DF" w:rsidP="007138DF">
      <w:pPr>
        <w:widowControl w:val="0"/>
        <w:suppressAutoHyphens/>
        <w:ind w:left="720" w:hanging="720"/>
        <w:rPr>
          <w:rFonts w:eastAsia="Times New Roman"/>
          <w:i/>
        </w:rPr>
      </w:pPr>
      <w:r w:rsidRPr="008830E0">
        <w:rPr>
          <w:rFonts w:eastAsia="Times New Roman"/>
          <w:i/>
          <w:lang w:val="es-MX"/>
        </w:rPr>
        <w:t>Ei</w:t>
      </w:r>
      <w:r w:rsidRPr="003E4B94">
        <w:rPr>
          <w:rFonts w:eastAsia="Times New Roman"/>
          <w:i/>
          <w:lang w:val="es-MX"/>
        </w:rPr>
        <w:t>ght Magazine.</w:t>
      </w:r>
      <w:r w:rsidR="0050758C" w:rsidRPr="003E4B94">
        <w:rPr>
          <w:rFonts w:eastAsia="Times New Roman"/>
          <w:lang w:val="es-MX"/>
        </w:rPr>
        <w:t xml:space="preserve"> </w:t>
      </w:r>
      <w:r w:rsidRPr="003E4B94">
        <w:rPr>
          <w:rFonts w:eastAsia="Times New Roman"/>
          <w:lang w:val="es-MX"/>
        </w:rPr>
        <w:t>Sierra Loerch.</w:t>
      </w:r>
      <w:r w:rsidR="0050758C" w:rsidRPr="003E4B94">
        <w:rPr>
          <w:rFonts w:eastAsia="Times New Roman"/>
          <w:i/>
          <w:lang w:val="es-MX"/>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8-28-13.</w:t>
      </w:r>
    </w:p>
    <w:p w14:paraId="1C70684A" w14:textId="3094B30D" w:rsidR="007138DF" w:rsidRPr="003E4B94" w:rsidRDefault="007138DF" w:rsidP="007138DF">
      <w:pPr>
        <w:widowControl w:val="0"/>
        <w:suppressAutoHyphens/>
        <w:ind w:left="720" w:hanging="720"/>
        <w:rPr>
          <w:rFonts w:eastAsia="Times New Roman"/>
        </w:rPr>
      </w:pPr>
      <w:r w:rsidRPr="003E4B94">
        <w:rPr>
          <w:rFonts w:eastAsia="Times New Roman"/>
          <w:i/>
        </w:rPr>
        <w:t>NBC Latino</w:t>
      </w:r>
      <w:r w:rsidRPr="003E4B94">
        <w:rPr>
          <w:rFonts w:eastAsia="Times New Roman"/>
        </w:rPr>
        <w:t>.</w:t>
      </w:r>
      <w:r w:rsidR="0050758C" w:rsidRPr="003E4B94">
        <w:rPr>
          <w:rFonts w:eastAsia="Times New Roman"/>
        </w:rPr>
        <w:t xml:space="preserve"> </w:t>
      </w:r>
      <w:r w:rsidRPr="003E4B94">
        <w:rPr>
          <w:rFonts w:eastAsia="Times New Roman"/>
        </w:rPr>
        <w:t>“Arizona’s newly appointed first poet laureate talks life on the border.”</w:t>
      </w:r>
      <w:r w:rsidR="0050758C" w:rsidRPr="003E4B94">
        <w:rPr>
          <w:rFonts w:eastAsia="Times New Roman"/>
        </w:rPr>
        <w:t xml:space="preserve"> </w:t>
      </w:r>
      <w:r w:rsidRPr="003E4B94">
        <w:rPr>
          <w:rFonts w:eastAsia="Times New Roman"/>
        </w:rPr>
        <w:t>Kristina Puga.</w:t>
      </w:r>
      <w:r w:rsidR="0050758C" w:rsidRPr="003E4B94">
        <w:rPr>
          <w:rFonts w:eastAsia="Times New Roman"/>
        </w:rPr>
        <w:t xml:space="preserve"> </w:t>
      </w:r>
      <w:r w:rsidRPr="003E4B94">
        <w:rPr>
          <w:rFonts w:eastAsia="Times New Roman"/>
        </w:rPr>
        <w:t>8-27-13.</w:t>
      </w:r>
    </w:p>
    <w:p w14:paraId="1F5D9BBA" w14:textId="097F487C" w:rsidR="007138DF" w:rsidRPr="003E4B94" w:rsidRDefault="007138DF" w:rsidP="007138DF">
      <w:pPr>
        <w:widowControl w:val="0"/>
        <w:suppressAutoHyphens/>
        <w:ind w:left="720" w:hanging="720"/>
        <w:rPr>
          <w:rFonts w:eastAsia="Times New Roman"/>
        </w:rPr>
      </w:pPr>
      <w:r w:rsidRPr="003E4B94">
        <w:rPr>
          <w:rFonts w:eastAsia="Times New Roman"/>
          <w:i/>
        </w:rPr>
        <w:t>Arizona Daily Wildcat</w:t>
      </w:r>
      <w:r w:rsidRPr="003E4B94">
        <w:rPr>
          <w:rFonts w:eastAsia="Times New Roman"/>
        </w:rPr>
        <w:t>.</w:t>
      </w:r>
      <w:r w:rsidR="0050758C" w:rsidRPr="003E4B94">
        <w:rPr>
          <w:rFonts w:eastAsia="Times New Roman"/>
        </w:rPr>
        <w:t xml:space="preserve"> </w:t>
      </w:r>
      <w:r w:rsidRPr="003E4B94">
        <w:rPr>
          <w:rFonts w:eastAsia="Times New Roman"/>
        </w:rPr>
        <w:t>Casey Ann Knox.</w:t>
      </w:r>
      <w:r w:rsidR="0050758C" w:rsidRPr="003E4B94">
        <w:rPr>
          <w:rFonts w:eastAsia="Times New Roman"/>
        </w:rPr>
        <w:t xml:space="preserve"> </w:t>
      </w:r>
      <w:r w:rsidRPr="003E4B94">
        <w:rPr>
          <w:rFonts w:eastAsia="Times New Roman"/>
        </w:rPr>
        <w:t>Tucson, AZ.</w:t>
      </w:r>
      <w:r w:rsidR="0050758C" w:rsidRPr="003E4B94">
        <w:rPr>
          <w:rFonts w:eastAsia="Times New Roman"/>
        </w:rPr>
        <w:t xml:space="preserve"> </w:t>
      </w:r>
      <w:r w:rsidRPr="003E4B94">
        <w:rPr>
          <w:rFonts w:eastAsia="Times New Roman"/>
        </w:rPr>
        <w:t>8-26-13.</w:t>
      </w:r>
    </w:p>
    <w:p w14:paraId="652BF4ED" w14:textId="3088407C" w:rsidR="007138DF" w:rsidRPr="003E4B94" w:rsidRDefault="007138DF" w:rsidP="007138DF">
      <w:pPr>
        <w:widowControl w:val="0"/>
        <w:suppressAutoHyphens/>
        <w:ind w:left="720" w:hanging="720"/>
        <w:rPr>
          <w:rFonts w:eastAsia="Times New Roman"/>
        </w:rPr>
      </w:pPr>
      <w:r w:rsidRPr="003E4B94">
        <w:rPr>
          <w:rFonts w:eastAsia="Times New Roman"/>
        </w:rPr>
        <w:t>Arizona Central/</w:t>
      </w:r>
      <w:r w:rsidRPr="003E4B94">
        <w:rPr>
          <w:rFonts w:eastAsia="Times New Roman"/>
          <w:i/>
        </w:rPr>
        <w:t>The Arizona Republic</w:t>
      </w:r>
      <w:r w:rsidRPr="003E4B94">
        <w:rPr>
          <w:rFonts w:eastAsia="Times New Roman"/>
        </w:rPr>
        <w:t>.</w:t>
      </w:r>
      <w:r w:rsidR="0050758C" w:rsidRPr="003E4B94">
        <w:rPr>
          <w:rFonts w:eastAsia="Times New Roman"/>
        </w:rPr>
        <w:t xml:space="preserve"> </w:t>
      </w:r>
      <w:r w:rsidRPr="003E4B94">
        <w:rPr>
          <w:rFonts w:eastAsia="Times New Roman"/>
        </w:rPr>
        <w:t>“Ríos fits naturally in role of poet laureate.”</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8-22-13.</w:t>
      </w:r>
    </w:p>
    <w:p w14:paraId="62601770" w14:textId="082B6089" w:rsidR="007138DF" w:rsidRPr="003E4B94" w:rsidRDefault="007138DF" w:rsidP="007138DF">
      <w:pPr>
        <w:widowControl w:val="0"/>
        <w:suppressAutoHyphens/>
        <w:rPr>
          <w:rFonts w:eastAsia="Times New Roman"/>
        </w:rPr>
      </w:pPr>
      <w:r w:rsidRPr="003E4B94">
        <w:rPr>
          <w:rFonts w:eastAsia="Times New Roman"/>
          <w:i/>
        </w:rPr>
        <w:t>New Times</w:t>
      </w:r>
      <w:r w:rsidRPr="003E4B94">
        <w:rPr>
          <w:rFonts w:eastAsia="Times New Roman"/>
        </w:rPr>
        <w:t>.</w:t>
      </w:r>
      <w:r w:rsidR="0050758C" w:rsidRPr="003E4B94">
        <w:rPr>
          <w:rFonts w:eastAsia="Times New Roman"/>
        </w:rPr>
        <w:t xml:space="preserve"> </w:t>
      </w:r>
      <w:r w:rsidRPr="003E4B94">
        <w:rPr>
          <w:rFonts w:eastAsia="Times New Roman"/>
        </w:rPr>
        <w:t>Deborah Sussman.</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8-21-13.</w:t>
      </w:r>
    </w:p>
    <w:p w14:paraId="1B7020BF" w14:textId="757A85ED" w:rsidR="007138DF" w:rsidRPr="003E4B94" w:rsidRDefault="007138DF" w:rsidP="007138DF">
      <w:pPr>
        <w:widowControl w:val="0"/>
        <w:suppressAutoHyphens/>
        <w:rPr>
          <w:rFonts w:eastAsia="Times New Roman"/>
        </w:rPr>
      </w:pPr>
      <w:r w:rsidRPr="003E4B94">
        <w:rPr>
          <w:rFonts w:eastAsia="Times New Roman"/>
          <w:i/>
        </w:rPr>
        <w:t>UANews</w:t>
      </w:r>
      <w:r w:rsidRPr="003E4B94">
        <w:rPr>
          <w:rFonts w:eastAsia="Times New Roman"/>
        </w:rPr>
        <w:t>.</w:t>
      </w:r>
      <w:r w:rsidR="0050758C" w:rsidRPr="003E4B94">
        <w:rPr>
          <w:rFonts w:eastAsia="Times New Roman"/>
        </w:rPr>
        <w:t xml:space="preserve"> </w:t>
      </w:r>
      <w:r w:rsidRPr="003E4B94">
        <w:rPr>
          <w:rFonts w:eastAsia="Times New Roman"/>
        </w:rPr>
        <w:t>La Monica Everett-Haynes.</w:t>
      </w:r>
      <w:r w:rsidR="0050758C" w:rsidRPr="003E4B94">
        <w:rPr>
          <w:rFonts w:eastAsia="Times New Roman"/>
        </w:rPr>
        <w:t xml:space="preserve"> </w:t>
      </w:r>
      <w:r w:rsidRPr="003E4B94">
        <w:rPr>
          <w:rFonts w:eastAsia="Times New Roman"/>
        </w:rPr>
        <w:t>Tucson, AZ.</w:t>
      </w:r>
      <w:r w:rsidR="0050758C" w:rsidRPr="003E4B94">
        <w:rPr>
          <w:rFonts w:eastAsia="Times New Roman"/>
        </w:rPr>
        <w:t xml:space="preserve"> </w:t>
      </w:r>
      <w:r w:rsidRPr="003E4B94">
        <w:rPr>
          <w:rFonts w:eastAsia="Times New Roman"/>
        </w:rPr>
        <w:t>8-19-13.</w:t>
      </w:r>
    </w:p>
    <w:p w14:paraId="37A4F8EF" w14:textId="5A272241" w:rsidR="007138DF" w:rsidRPr="003E4B94" w:rsidRDefault="007138DF" w:rsidP="007138DF">
      <w:pPr>
        <w:widowControl w:val="0"/>
        <w:suppressAutoHyphens/>
        <w:ind w:left="720" w:hanging="720"/>
        <w:rPr>
          <w:rFonts w:eastAsia="Times New Roman"/>
          <w:lang w:val="es-MX"/>
        </w:rPr>
      </w:pPr>
      <w:r w:rsidRPr="003E4B94">
        <w:rPr>
          <w:rFonts w:eastAsia="Times New Roman"/>
          <w:i/>
        </w:rPr>
        <w:t>The Bloomsbury Review</w:t>
      </w:r>
      <w:r w:rsidRPr="003E4B94">
        <w:rPr>
          <w:rFonts w:eastAsia="Times New Roman"/>
        </w:rPr>
        <w:t>.</w:t>
      </w:r>
      <w:r w:rsidR="0050758C" w:rsidRPr="003E4B94">
        <w:rPr>
          <w:rFonts w:eastAsia="Times New Roman"/>
        </w:rPr>
        <w:t xml:space="preserve"> </w:t>
      </w:r>
      <w:r w:rsidRPr="003E4B94">
        <w:rPr>
          <w:rFonts w:eastAsia="Times New Roman"/>
        </w:rPr>
        <w:t>31:2.</w:t>
      </w:r>
      <w:r w:rsidR="0050758C" w:rsidRPr="003E4B94">
        <w:rPr>
          <w:rFonts w:eastAsia="Times New Roman"/>
        </w:rPr>
        <w:t xml:space="preserve"> </w:t>
      </w:r>
      <w:r w:rsidRPr="003E4B94">
        <w:rPr>
          <w:rFonts w:eastAsia="Times New Roman"/>
        </w:rPr>
        <w:t>2011.</w:t>
      </w:r>
      <w:r w:rsidR="0050758C" w:rsidRPr="003E4B94">
        <w:rPr>
          <w:rFonts w:eastAsia="Times New Roman"/>
        </w:rPr>
        <w:t xml:space="preserve"> </w:t>
      </w:r>
      <w:r w:rsidRPr="003E4B94">
        <w:rPr>
          <w:rFonts w:eastAsia="Times New Roman"/>
        </w:rPr>
        <w:t>“The Epiphany of the Half Inch: An Interview with Alberto Ríos.”</w:t>
      </w:r>
      <w:r w:rsidR="0050758C" w:rsidRPr="003E4B94">
        <w:rPr>
          <w:rFonts w:eastAsia="Times New Roman"/>
        </w:rPr>
        <w:t xml:space="preserve"> </w:t>
      </w:r>
      <w:r w:rsidRPr="003E4B94">
        <w:rPr>
          <w:rFonts w:eastAsia="Times New Roman"/>
          <w:lang w:val="es-MX"/>
        </w:rPr>
        <w:t>Leslie A. Wootten.</w:t>
      </w:r>
      <w:r w:rsidR="0050758C" w:rsidRPr="003E4B94">
        <w:rPr>
          <w:rFonts w:eastAsia="Times New Roman"/>
          <w:lang w:val="es-MX"/>
        </w:rPr>
        <w:t xml:space="preserve"> </w:t>
      </w:r>
      <w:r w:rsidRPr="003E4B94">
        <w:rPr>
          <w:rFonts w:eastAsia="Times New Roman"/>
          <w:lang w:val="es-MX"/>
        </w:rPr>
        <w:t>13+.</w:t>
      </w:r>
    </w:p>
    <w:p w14:paraId="4EEEAF7B" w14:textId="4BB8A7F4" w:rsidR="007138DF" w:rsidRDefault="007138DF" w:rsidP="007138DF">
      <w:pPr>
        <w:widowControl w:val="0"/>
        <w:suppressAutoHyphens/>
        <w:ind w:left="720" w:hanging="720"/>
        <w:rPr>
          <w:rFonts w:eastAsia="Times New Roman"/>
        </w:rPr>
      </w:pPr>
      <w:r w:rsidRPr="003E4B94">
        <w:rPr>
          <w:rFonts w:eastAsia="Times New Roman"/>
          <w:i/>
          <w:lang w:val="es-MX"/>
        </w:rPr>
        <w:t>El Observador de Utah</w:t>
      </w:r>
      <w:r w:rsidRPr="003E4B94">
        <w:rPr>
          <w:rFonts w:eastAsia="Times New Roman"/>
          <w:lang w:val="es-MX"/>
        </w:rPr>
        <w:t>.</w:t>
      </w:r>
      <w:r w:rsidR="0050758C" w:rsidRPr="003E4B94">
        <w:rPr>
          <w:rFonts w:eastAsia="Times New Roman"/>
          <w:lang w:val="es-MX"/>
        </w:rPr>
        <w:t xml:space="preserve"> </w:t>
      </w:r>
      <w:r w:rsidRPr="003E4B94">
        <w:rPr>
          <w:rFonts w:eastAsia="Times New Roman"/>
          <w:lang w:val="es-MX"/>
        </w:rPr>
        <w:t>“Poeta fronterizo.”</w:t>
      </w:r>
      <w:r w:rsidR="0050758C" w:rsidRPr="003E4B94">
        <w:rPr>
          <w:rFonts w:eastAsia="Times New Roman"/>
          <w:lang w:val="es-MX"/>
        </w:rPr>
        <w:t xml:space="preserve"> </w:t>
      </w:r>
      <w:r w:rsidRPr="003E4B94">
        <w:rPr>
          <w:rFonts w:eastAsia="Times New Roman"/>
          <w:lang w:val="es-MX"/>
        </w:rPr>
        <w:t>Tania Navarro.</w:t>
      </w:r>
      <w:r w:rsidR="0050758C" w:rsidRPr="003E4B94">
        <w:rPr>
          <w:rFonts w:eastAsia="Times New Roman"/>
          <w:lang w:val="es-MX"/>
        </w:rPr>
        <w:t xml:space="preserve"> </w:t>
      </w:r>
      <w:r w:rsidRPr="003E4B94">
        <w:rPr>
          <w:rFonts w:eastAsia="Times New Roman"/>
        </w:rPr>
        <w:t>With followup on Online*. 10-27-11.</w:t>
      </w:r>
    </w:p>
    <w:p w14:paraId="06100C0B" w14:textId="6BCBABFB" w:rsidR="00CA4E07" w:rsidRPr="00CA4E07" w:rsidRDefault="00CA4E07" w:rsidP="007138DF">
      <w:pPr>
        <w:widowControl w:val="0"/>
        <w:suppressAutoHyphens/>
        <w:ind w:left="720" w:hanging="720"/>
        <w:rPr>
          <w:rFonts w:eastAsia="Times New Roman"/>
        </w:rPr>
      </w:pPr>
      <w:r w:rsidRPr="00CA4E07">
        <w:rPr>
          <w:rFonts w:eastAsia="Times New Roman"/>
          <w:i/>
        </w:rPr>
        <w:t>Research Matters</w:t>
      </w:r>
      <w:r w:rsidRPr="00CA4E07">
        <w:rPr>
          <w:rFonts w:eastAsia="Times New Roman"/>
        </w:rPr>
        <w:t xml:space="preserve">.  </w:t>
      </w:r>
      <w:r>
        <w:rPr>
          <w:rFonts w:eastAsia="Times New Roman"/>
        </w:rPr>
        <w:t xml:space="preserve">2011.  </w:t>
      </w:r>
      <w:r w:rsidRPr="00CA4E07">
        <w:rPr>
          <w:rFonts w:eastAsia="Times New Roman"/>
        </w:rPr>
        <w:t xml:space="preserve">ASU Knowledge Entrerprise Development. </w:t>
      </w:r>
      <w:r>
        <w:rPr>
          <w:rFonts w:eastAsia="Times New Roman"/>
        </w:rPr>
        <w:t xml:space="preserve"> “Writing a Life.”  27.</w:t>
      </w:r>
    </w:p>
    <w:p w14:paraId="35CEE68A" w14:textId="1705BA2D" w:rsidR="00A0654C" w:rsidRPr="003E4B94" w:rsidRDefault="002A51E9" w:rsidP="007138DF">
      <w:pPr>
        <w:widowControl w:val="0"/>
        <w:suppressAutoHyphens/>
        <w:ind w:left="720" w:hanging="720"/>
        <w:rPr>
          <w:rStyle w:val="Hyperlink"/>
          <w:rFonts w:eastAsia="Times New Roman"/>
          <w:color w:val="auto"/>
          <w:u w:val="none"/>
        </w:rPr>
      </w:pPr>
      <w:hyperlink r:id="rId67" w:history="1">
        <w:r w:rsidR="00A0654C" w:rsidRPr="003E4B94">
          <w:rPr>
            <w:rStyle w:val="Hyperlink"/>
            <w:rFonts w:eastAsia="Times New Roman"/>
            <w:i/>
            <w:color w:val="auto"/>
            <w:u w:val="none"/>
          </w:rPr>
          <w:t>Superstition Review</w:t>
        </w:r>
        <w:r w:rsidR="00A0654C" w:rsidRPr="003E4B94">
          <w:rPr>
            <w:rStyle w:val="Hyperlink"/>
            <w:rFonts w:eastAsia="Times New Roman"/>
            <w:color w:val="auto"/>
            <w:u w:val="none"/>
          </w:rPr>
          <w:t>. 6. Fall 2010. “Alberto Ríos Interview.” Online.</w:t>
        </w:r>
      </w:hyperlink>
    </w:p>
    <w:p w14:paraId="51C40792" w14:textId="604C073F" w:rsidR="000E3936" w:rsidRPr="008830E0" w:rsidRDefault="000E3936" w:rsidP="007138DF">
      <w:pPr>
        <w:widowControl w:val="0"/>
        <w:suppressAutoHyphens/>
        <w:ind w:left="720" w:hanging="720"/>
        <w:rPr>
          <w:rStyle w:val="Hyperlink"/>
          <w:rFonts w:eastAsia="Times New Roman"/>
          <w:color w:val="auto"/>
          <w:u w:val="none"/>
        </w:rPr>
      </w:pPr>
      <w:r w:rsidRPr="003E4B94">
        <w:rPr>
          <w:rStyle w:val="Hyperlink"/>
          <w:rFonts w:eastAsia="Times New Roman"/>
          <w:i/>
          <w:color w:val="auto"/>
          <w:u w:val="none"/>
        </w:rPr>
        <w:t>Latinopia</w:t>
      </w:r>
      <w:r w:rsidRPr="003E4B94">
        <w:rPr>
          <w:rStyle w:val="Hyperlink"/>
          <w:rFonts w:eastAsia="Times New Roman"/>
          <w:color w:val="auto"/>
          <w:u w:val="none"/>
        </w:rPr>
        <w:t xml:space="preserve">.  “Alberto Ríos in His Own Words.”  </w:t>
      </w:r>
      <w:r w:rsidRPr="008830E0">
        <w:rPr>
          <w:rStyle w:val="Hyperlink"/>
          <w:rFonts w:eastAsia="Times New Roman"/>
          <w:color w:val="auto"/>
          <w:u w:val="none"/>
        </w:rPr>
        <w:t>3-6-10.  Online.</w:t>
      </w:r>
    </w:p>
    <w:p w14:paraId="5FBEEC0E" w14:textId="7D1271BA" w:rsidR="00124699" w:rsidRPr="00DE2390" w:rsidRDefault="00124699" w:rsidP="007138DF">
      <w:pPr>
        <w:widowControl w:val="0"/>
        <w:suppressAutoHyphens/>
        <w:ind w:left="720" w:hanging="720"/>
        <w:rPr>
          <w:rStyle w:val="Hyperlink"/>
          <w:rFonts w:eastAsia="Times New Roman"/>
          <w:color w:val="auto"/>
          <w:u w:val="none"/>
        </w:rPr>
      </w:pPr>
      <w:r w:rsidRPr="000C4582">
        <w:rPr>
          <w:rStyle w:val="Hyperlink"/>
          <w:rFonts w:eastAsia="Times New Roman"/>
          <w:i/>
          <w:color w:val="auto"/>
          <w:u w:val="none"/>
          <w:lang w:val="es-MX"/>
        </w:rPr>
        <w:lastRenderedPageBreak/>
        <w:t>The Arizona Republic</w:t>
      </w:r>
      <w:r w:rsidRPr="000C4582">
        <w:rPr>
          <w:rStyle w:val="Hyperlink"/>
          <w:rFonts w:eastAsia="Times New Roman"/>
          <w:color w:val="auto"/>
          <w:u w:val="none"/>
          <w:lang w:val="es-MX"/>
        </w:rPr>
        <w:t xml:space="preserve">. E1-E2.  </w:t>
      </w:r>
      <w:r w:rsidRPr="008830E0">
        <w:rPr>
          <w:rStyle w:val="Hyperlink"/>
          <w:rFonts w:eastAsia="Times New Roman"/>
          <w:color w:val="auto"/>
          <w:u w:val="none"/>
        </w:rPr>
        <w:t xml:space="preserve">“Memories of ‘regular life’ on the border.” </w:t>
      </w:r>
      <w:r w:rsidRPr="00DE2390">
        <w:rPr>
          <w:rStyle w:val="Hyperlink"/>
          <w:rFonts w:eastAsia="Times New Roman"/>
          <w:color w:val="auto"/>
          <w:u w:val="none"/>
        </w:rPr>
        <w:t xml:space="preserve">4-9-09.  </w:t>
      </w:r>
      <w:proofErr w:type="gramStart"/>
      <w:r w:rsidRPr="00DE2390">
        <w:rPr>
          <w:rStyle w:val="Hyperlink"/>
          <w:rFonts w:eastAsia="Times New Roman"/>
          <w:color w:val="auto"/>
          <w:u w:val="none"/>
        </w:rPr>
        <w:t>Also</w:t>
      </w:r>
      <w:proofErr w:type="gramEnd"/>
      <w:r w:rsidRPr="00DE2390">
        <w:rPr>
          <w:rStyle w:val="Hyperlink"/>
          <w:rFonts w:eastAsia="Times New Roman"/>
          <w:color w:val="auto"/>
          <w:u w:val="none"/>
        </w:rPr>
        <w:t xml:space="preserve"> online at Arizona Central.</w:t>
      </w:r>
    </w:p>
    <w:p w14:paraId="47A1E727" w14:textId="3B2EE71B" w:rsidR="00B2626C" w:rsidRPr="008830E0" w:rsidRDefault="00B2626C" w:rsidP="007138DF">
      <w:pPr>
        <w:widowControl w:val="0"/>
        <w:suppressAutoHyphens/>
        <w:ind w:left="720" w:hanging="720"/>
        <w:rPr>
          <w:rFonts w:eastAsia="Times New Roman"/>
          <w:lang w:val="es-MX"/>
        </w:rPr>
      </w:pPr>
      <w:r w:rsidRPr="00DE2390">
        <w:rPr>
          <w:rStyle w:val="Hyperlink"/>
          <w:rFonts w:eastAsia="Times New Roman"/>
          <w:i/>
          <w:color w:val="auto"/>
          <w:u w:val="none"/>
        </w:rPr>
        <w:t>ASU Magazine</w:t>
      </w:r>
      <w:r w:rsidRPr="00DE2390">
        <w:rPr>
          <w:rStyle w:val="Hyperlink"/>
          <w:rFonts w:eastAsia="Times New Roman"/>
          <w:color w:val="auto"/>
          <w:u w:val="none"/>
        </w:rPr>
        <w:t xml:space="preserve">. 11:4. </w:t>
      </w:r>
      <w:r w:rsidRPr="00B2626C">
        <w:rPr>
          <w:rStyle w:val="Hyperlink"/>
          <w:rFonts w:eastAsia="Times New Roman"/>
          <w:color w:val="auto"/>
          <w:u w:val="none"/>
        </w:rPr>
        <w:t xml:space="preserve">June 2008.  “How Does the Story End?” </w:t>
      </w:r>
      <w:r w:rsidRPr="008830E0">
        <w:rPr>
          <w:rStyle w:val="Hyperlink"/>
          <w:rFonts w:eastAsia="Times New Roman"/>
          <w:color w:val="auto"/>
          <w:u w:val="none"/>
          <w:lang w:val="es-MX"/>
        </w:rPr>
        <w:t>Michael Green.  Mayo Clinic project, Poesía del Sol. 40-41.</w:t>
      </w:r>
    </w:p>
    <w:p w14:paraId="5D6F0257" w14:textId="5A88265C" w:rsidR="007138DF" w:rsidRDefault="007138DF" w:rsidP="007138DF">
      <w:pPr>
        <w:widowControl w:val="0"/>
        <w:suppressAutoHyphens/>
        <w:ind w:left="720" w:hanging="720"/>
        <w:rPr>
          <w:rFonts w:eastAsia="Times New Roman"/>
        </w:rPr>
      </w:pPr>
      <w:r w:rsidRPr="008830E0">
        <w:rPr>
          <w:rFonts w:eastAsia="Times New Roman"/>
          <w:i/>
          <w:lang w:val="es-MX"/>
        </w:rPr>
        <w:t xml:space="preserve">AARP Segunda Juventud. </w:t>
      </w:r>
      <w:r w:rsidRPr="008830E0">
        <w:rPr>
          <w:rFonts w:eastAsia="Times New Roman"/>
          <w:lang w:val="es-MX"/>
        </w:rPr>
        <w:t>Octubre/</w:t>
      </w:r>
      <w:proofErr w:type="gramStart"/>
      <w:r w:rsidRPr="008830E0">
        <w:rPr>
          <w:rFonts w:eastAsia="Times New Roman"/>
          <w:lang w:val="es-MX"/>
        </w:rPr>
        <w:t>Noviembre</w:t>
      </w:r>
      <w:proofErr w:type="gramEnd"/>
      <w:r w:rsidRPr="008830E0">
        <w:rPr>
          <w:rFonts w:eastAsia="Times New Roman"/>
          <w:lang w:val="es-MX"/>
        </w:rPr>
        <w:t xml:space="preserve"> 2007. “Arraigado en la familia/Grounded in Family.”</w:t>
      </w:r>
      <w:r w:rsidR="0050758C" w:rsidRPr="008830E0">
        <w:rPr>
          <w:rFonts w:eastAsia="Times New Roman"/>
          <w:lang w:val="es-MX"/>
        </w:rPr>
        <w:t xml:space="preserve"> </w:t>
      </w:r>
      <w:r w:rsidRPr="00CD0ACF">
        <w:rPr>
          <w:rFonts w:eastAsia="Times New Roman"/>
          <w:lang w:val="es-MX"/>
        </w:rPr>
        <w:t xml:space="preserve">Carlos J. Queirós. </w:t>
      </w:r>
      <w:r w:rsidRPr="00B2626C">
        <w:rPr>
          <w:rFonts w:eastAsia="Times New Roman"/>
        </w:rPr>
        <w:t xml:space="preserve">With extended </w:t>
      </w:r>
      <w:r w:rsidRPr="003E4B94">
        <w:rPr>
          <w:rFonts w:eastAsia="Times New Roman"/>
        </w:rPr>
        <w:t>followup on website.</w:t>
      </w:r>
    </w:p>
    <w:p w14:paraId="34347190" w14:textId="6A4F302D" w:rsidR="009E5A93" w:rsidRPr="009E5A93" w:rsidRDefault="009E5A93" w:rsidP="007138DF">
      <w:pPr>
        <w:widowControl w:val="0"/>
        <w:suppressAutoHyphens/>
        <w:ind w:left="720" w:hanging="720"/>
        <w:rPr>
          <w:rFonts w:eastAsia="Times New Roman"/>
        </w:rPr>
      </w:pPr>
      <w:r>
        <w:rPr>
          <w:rFonts w:eastAsia="Times New Roman"/>
          <w:i/>
        </w:rPr>
        <w:t>Mail Tribune</w:t>
      </w:r>
      <w:r>
        <w:rPr>
          <w:rFonts w:eastAsia="Times New Roman"/>
        </w:rPr>
        <w:t>. April 13, 2007. “Magical realism and multiculturalism.” Medford, OR.</w:t>
      </w:r>
    </w:p>
    <w:p w14:paraId="7D4F325E" w14:textId="7B8591D2" w:rsidR="009E5A93" w:rsidRPr="009E5A93" w:rsidRDefault="009E5A93" w:rsidP="007138DF">
      <w:pPr>
        <w:widowControl w:val="0"/>
        <w:suppressAutoHyphens/>
        <w:ind w:left="720" w:hanging="720"/>
        <w:rPr>
          <w:rFonts w:eastAsia="Times New Roman"/>
        </w:rPr>
      </w:pPr>
      <w:r>
        <w:rPr>
          <w:rFonts w:eastAsia="Times New Roman"/>
          <w:i/>
        </w:rPr>
        <w:t>SpokesmanReview</w:t>
      </w:r>
      <w:r>
        <w:rPr>
          <w:rFonts w:eastAsia="Times New Roman"/>
        </w:rPr>
        <w:t>. April 13, 2007. “Readers highlight upcoming Get Lit.” Spokane, WA.</w:t>
      </w:r>
    </w:p>
    <w:p w14:paraId="06B9A504" w14:textId="07E14251" w:rsidR="007138DF" w:rsidRDefault="007138DF" w:rsidP="007138DF">
      <w:pPr>
        <w:widowControl w:val="0"/>
        <w:suppressAutoHyphens/>
        <w:ind w:left="720" w:hanging="720"/>
        <w:rPr>
          <w:rFonts w:eastAsia="Times New Roman"/>
        </w:rPr>
      </w:pPr>
      <w:r w:rsidRPr="003E4B94">
        <w:rPr>
          <w:rFonts w:eastAsia="Times New Roman"/>
          <w:i/>
        </w:rPr>
        <w:t xml:space="preserve">Latino Perspectives Magazine. </w:t>
      </w:r>
      <w:r w:rsidRPr="003E4B94">
        <w:rPr>
          <w:rFonts w:eastAsia="Times New Roman"/>
        </w:rPr>
        <w:t>March 2007. “Nogales Postcard.”</w:t>
      </w:r>
      <w:r w:rsidR="0050758C" w:rsidRPr="003E4B94">
        <w:rPr>
          <w:rFonts w:eastAsia="Times New Roman"/>
        </w:rPr>
        <w:t xml:space="preserve"> </w:t>
      </w:r>
      <w:r w:rsidRPr="003E4B94">
        <w:rPr>
          <w:rFonts w:eastAsia="Times New Roman"/>
        </w:rPr>
        <w:t>Sacha Feinman. With followup on website.</w:t>
      </w:r>
    </w:p>
    <w:p w14:paraId="67B9E4FB" w14:textId="5EB643AC" w:rsidR="00FD20CD" w:rsidRPr="00FD20CD" w:rsidRDefault="00FD20CD" w:rsidP="007138DF">
      <w:pPr>
        <w:widowControl w:val="0"/>
        <w:suppressAutoHyphens/>
        <w:ind w:left="720" w:hanging="720"/>
        <w:rPr>
          <w:rFonts w:eastAsia="Times New Roman"/>
        </w:rPr>
      </w:pPr>
      <w:r>
        <w:rPr>
          <w:rFonts w:eastAsia="Times New Roman"/>
          <w:i/>
        </w:rPr>
        <w:t>Research</w:t>
      </w:r>
      <w:r>
        <w:rPr>
          <w:rFonts w:eastAsia="Times New Roman"/>
        </w:rPr>
        <w:t>. ASU. Spring/Summer 2007. “The Art of Leaving.” Feature on Poesía del Sol project at Mayo Clinic.  Melissa Crytzer Fry.</w:t>
      </w:r>
      <w:r w:rsidR="009E5A93">
        <w:rPr>
          <w:rFonts w:eastAsia="Times New Roman"/>
        </w:rPr>
        <w:t xml:space="preserve"> </w:t>
      </w:r>
      <w:r>
        <w:rPr>
          <w:rFonts w:eastAsia="Times New Roman"/>
        </w:rPr>
        <w:t>24-29.</w:t>
      </w:r>
    </w:p>
    <w:p w14:paraId="43643C5C" w14:textId="14B76A1D" w:rsidR="00150089" w:rsidRDefault="00895D01" w:rsidP="007138DF">
      <w:pPr>
        <w:widowControl w:val="0"/>
        <w:suppressAutoHyphens/>
        <w:ind w:left="720" w:hanging="720"/>
        <w:rPr>
          <w:rFonts w:eastAsia="Times New Roman"/>
        </w:rPr>
      </w:pPr>
      <w:r w:rsidRPr="00895D01">
        <w:rPr>
          <w:rFonts w:eastAsia="Times New Roman"/>
          <w:i/>
        </w:rPr>
        <w:t>Poets on Place</w:t>
      </w:r>
      <w:r>
        <w:rPr>
          <w:rFonts w:eastAsia="Times New Roman"/>
        </w:rPr>
        <w:t>.  Ed. W.T. Pfefferle.  “Alberto Ríos.” Logan, UT: Utah State University Press, 2</w:t>
      </w:r>
      <w:r w:rsidR="00FD20CD">
        <w:rPr>
          <w:rFonts w:eastAsia="Times New Roman"/>
        </w:rPr>
        <w:t>0</w:t>
      </w:r>
      <w:r>
        <w:rPr>
          <w:rFonts w:eastAsia="Times New Roman"/>
        </w:rPr>
        <w:t>05. 125-27.</w:t>
      </w:r>
    </w:p>
    <w:p w14:paraId="5B6E9787" w14:textId="68598FD8" w:rsidR="00E50DCD" w:rsidRPr="00E50DCD" w:rsidRDefault="00E50DCD" w:rsidP="007138DF">
      <w:pPr>
        <w:widowControl w:val="0"/>
        <w:suppressAutoHyphens/>
        <w:ind w:left="720" w:hanging="720"/>
        <w:rPr>
          <w:rFonts w:eastAsia="Times New Roman"/>
        </w:rPr>
      </w:pPr>
      <w:r>
        <w:rPr>
          <w:rFonts w:eastAsia="Times New Roman"/>
          <w:i/>
        </w:rPr>
        <w:t>ASU Insight</w:t>
      </w:r>
      <w:r>
        <w:rPr>
          <w:rFonts w:eastAsia="Times New Roman"/>
        </w:rPr>
        <w:t>. April 29, 2005. “Campus utility carts provide canvas for ‘Moving Poems.’” 8.</w:t>
      </w:r>
    </w:p>
    <w:p w14:paraId="79225D24" w14:textId="6D83AF4D" w:rsidR="00150089" w:rsidRPr="00150089" w:rsidRDefault="00150089" w:rsidP="007138DF">
      <w:pPr>
        <w:widowControl w:val="0"/>
        <w:suppressAutoHyphens/>
        <w:ind w:left="720" w:hanging="720"/>
        <w:rPr>
          <w:rFonts w:eastAsia="Times New Roman"/>
        </w:rPr>
      </w:pPr>
      <w:r>
        <w:rPr>
          <w:rFonts w:eastAsia="Times New Roman"/>
          <w:i/>
        </w:rPr>
        <w:t>Carletonian</w:t>
      </w:r>
      <w:r>
        <w:rPr>
          <w:rFonts w:eastAsia="Times New Roman"/>
        </w:rPr>
        <w:t>. 10-29-04. “Reading by award-winning poet highlights his work.” Dashini Jeyathurai.</w:t>
      </w:r>
    </w:p>
    <w:p w14:paraId="3F7606B2" w14:textId="6D552EB2" w:rsidR="00150089" w:rsidRDefault="00150089" w:rsidP="007138DF">
      <w:pPr>
        <w:widowControl w:val="0"/>
        <w:suppressAutoHyphens/>
        <w:ind w:left="720" w:hanging="720"/>
        <w:rPr>
          <w:rFonts w:eastAsia="Times New Roman"/>
        </w:rPr>
      </w:pPr>
      <w:r>
        <w:rPr>
          <w:rFonts w:eastAsia="Times New Roman"/>
          <w:i/>
        </w:rPr>
        <w:t>Northfield News</w:t>
      </w:r>
      <w:r>
        <w:rPr>
          <w:rFonts w:eastAsia="Times New Roman"/>
        </w:rPr>
        <w:t>. 10-20-04. “Chicano poet will appear Friday at Carleton.”</w:t>
      </w:r>
    </w:p>
    <w:p w14:paraId="77ED61DA" w14:textId="285E91D8" w:rsidR="00D02251" w:rsidRDefault="00D02251" w:rsidP="007138DF">
      <w:pPr>
        <w:widowControl w:val="0"/>
        <w:suppressAutoHyphens/>
        <w:ind w:left="720" w:hanging="720"/>
        <w:rPr>
          <w:rFonts w:eastAsia="Times New Roman"/>
        </w:rPr>
      </w:pPr>
      <w:r>
        <w:rPr>
          <w:rFonts w:eastAsia="Times New Roman"/>
          <w:i/>
        </w:rPr>
        <w:t xml:space="preserve">Richmond </w:t>
      </w:r>
      <w:r w:rsidRPr="00D02251">
        <w:rPr>
          <w:rFonts w:eastAsia="Times New Roman"/>
          <w:i/>
        </w:rPr>
        <w:t>Times-Dispatch</w:t>
      </w:r>
      <w:r>
        <w:rPr>
          <w:rFonts w:eastAsia="Times New Roman"/>
        </w:rPr>
        <w:t>.  October 17, 2004. “In the desert of Arizona, creative language is flowing on the water.” Marsha Mercer. B2.</w:t>
      </w:r>
    </w:p>
    <w:p w14:paraId="2C82AD49" w14:textId="20602A1A" w:rsidR="009102EA" w:rsidRPr="009102EA" w:rsidRDefault="009102EA" w:rsidP="007138DF">
      <w:pPr>
        <w:widowControl w:val="0"/>
        <w:suppressAutoHyphens/>
        <w:ind w:left="720" w:hanging="720"/>
        <w:rPr>
          <w:rFonts w:eastAsia="Times New Roman"/>
        </w:rPr>
      </w:pPr>
      <w:r>
        <w:rPr>
          <w:rFonts w:eastAsia="Times New Roman"/>
          <w:i/>
        </w:rPr>
        <w:t>Tampa Tribune</w:t>
      </w:r>
      <w:r>
        <w:rPr>
          <w:rFonts w:eastAsia="Times New Roman"/>
        </w:rPr>
        <w:t>. October 17, 2004. “A River Runs Through This Poet’s Musings.” Marsha Mercer. 6.</w:t>
      </w:r>
    </w:p>
    <w:p w14:paraId="1AFC4307" w14:textId="79E774BA" w:rsidR="007138DF" w:rsidRPr="003E4B94" w:rsidRDefault="007138DF" w:rsidP="007138DF">
      <w:pPr>
        <w:widowControl w:val="0"/>
        <w:suppressAutoHyphens/>
        <w:ind w:left="720" w:hanging="720"/>
        <w:rPr>
          <w:rFonts w:eastAsia="Times New Roman"/>
        </w:rPr>
      </w:pPr>
      <w:r w:rsidRPr="003E4B94">
        <w:rPr>
          <w:rFonts w:eastAsia="Times New Roman"/>
          <w:i/>
        </w:rPr>
        <w:t>World Literature Today</w:t>
      </w:r>
      <w:r w:rsidRPr="003E4B94">
        <w:rPr>
          <w:rFonts w:eastAsia="Times New Roman"/>
        </w:rPr>
        <w:t>. 3:2. July-September, 2003. “The Edge in the Middle: An Interview with Alberto Ríos.”</w:t>
      </w:r>
      <w:r w:rsidR="0050758C" w:rsidRPr="003E4B94">
        <w:rPr>
          <w:rFonts w:eastAsia="Times New Roman"/>
        </w:rPr>
        <w:t xml:space="preserve"> </w:t>
      </w:r>
      <w:r w:rsidRPr="003E4B94">
        <w:rPr>
          <w:rFonts w:eastAsia="Times New Roman"/>
        </w:rPr>
        <w:t>Leslie Wootten. 57-60.</w:t>
      </w:r>
    </w:p>
    <w:p w14:paraId="5AA41C56" w14:textId="60278D16" w:rsidR="007138DF" w:rsidRPr="003E4B94" w:rsidRDefault="007138DF" w:rsidP="007138DF">
      <w:pPr>
        <w:widowControl w:val="0"/>
        <w:suppressAutoHyphens/>
        <w:ind w:left="720" w:hanging="720"/>
        <w:rPr>
          <w:rFonts w:eastAsia="Times New Roman"/>
        </w:rPr>
      </w:pPr>
      <w:r w:rsidRPr="003E4B94">
        <w:rPr>
          <w:rFonts w:eastAsia="Times New Roman"/>
          <w:i/>
        </w:rPr>
        <w:t>The Bloomsbury Review</w:t>
      </w:r>
      <w:r w:rsidRPr="003E4B94">
        <w:rPr>
          <w:rFonts w:eastAsia="Times New Roman"/>
        </w:rPr>
        <w:t>. 23:4. July-August, 2003. “At the Kitchen Table: A Conversation with Alberto Ríos.”</w:t>
      </w:r>
      <w:r w:rsidR="0050758C" w:rsidRPr="003E4B94">
        <w:rPr>
          <w:rFonts w:eastAsia="Times New Roman"/>
        </w:rPr>
        <w:t xml:space="preserve"> </w:t>
      </w:r>
      <w:r w:rsidRPr="003E4B94">
        <w:rPr>
          <w:rFonts w:eastAsia="Times New Roman"/>
        </w:rPr>
        <w:t>Leslie A. Wootten. (cover photo/featured)</w:t>
      </w:r>
      <w:r w:rsidR="0050758C" w:rsidRPr="003E4B94">
        <w:rPr>
          <w:rFonts w:eastAsia="Times New Roman"/>
        </w:rPr>
        <w:t xml:space="preserve"> </w:t>
      </w:r>
      <w:r w:rsidRPr="003E4B94">
        <w:rPr>
          <w:rFonts w:eastAsia="Times New Roman"/>
        </w:rPr>
        <w:t>5.</w:t>
      </w:r>
    </w:p>
    <w:p w14:paraId="64E0034E" w14:textId="3E49998A" w:rsidR="007138DF" w:rsidRPr="003E4B94" w:rsidRDefault="007138DF" w:rsidP="007138DF">
      <w:pPr>
        <w:widowControl w:val="0"/>
        <w:suppressAutoHyphens/>
        <w:ind w:left="720" w:hanging="720"/>
        <w:rPr>
          <w:rFonts w:eastAsia="Times New Roman"/>
        </w:rPr>
      </w:pPr>
      <w:r w:rsidRPr="003E4B94">
        <w:rPr>
          <w:rFonts w:eastAsia="Times New Roman"/>
          <w:i/>
        </w:rPr>
        <w:t>The South Carolina Review</w:t>
      </w:r>
      <w:r w:rsidRPr="003E4B94">
        <w:rPr>
          <w:rFonts w:eastAsia="Times New Roman"/>
        </w:rPr>
        <w:t>. Vol. 34, No. 1. Fall 2001. Issue dedicated to Alberto Ríos. “An American Borderer: An Interview with Alberto Ríos.”</w:t>
      </w:r>
      <w:r w:rsidR="0050758C" w:rsidRPr="003E4B94">
        <w:rPr>
          <w:rFonts w:eastAsia="Times New Roman"/>
        </w:rPr>
        <w:t xml:space="preserve"> </w:t>
      </w:r>
      <w:r w:rsidRPr="003E4B94">
        <w:rPr>
          <w:rFonts w:eastAsia="Times New Roman"/>
        </w:rPr>
        <w:t>Timothy S. Sedore. 7-17.</w:t>
      </w:r>
    </w:p>
    <w:p w14:paraId="00EBAF0A" w14:textId="52510ED9" w:rsidR="007138DF" w:rsidRPr="003E4B94" w:rsidRDefault="007138DF" w:rsidP="007138DF">
      <w:pPr>
        <w:widowControl w:val="0"/>
        <w:suppressAutoHyphens/>
        <w:rPr>
          <w:rFonts w:eastAsia="Times New Roman"/>
        </w:rPr>
      </w:pPr>
      <w:r w:rsidRPr="003E4B94">
        <w:rPr>
          <w:rFonts w:eastAsia="Times New Roman"/>
          <w:i/>
          <w:iCs/>
        </w:rPr>
        <w:t>Red Rock Review</w:t>
      </w:r>
      <w:r w:rsidRPr="003E4B94">
        <w:rPr>
          <w:rFonts w:eastAsia="Times New Roman"/>
        </w:rPr>
        <w:t>. Vol. 1, No. 5. Winter 1999. “Alberto Ríos.”</w:t>
      </w:r>
      <w:r w:rsidR="0050758C" w:rsidRPr="003E4B94">
        <w:rPr>
          <w:rFonts w:eastAsia="Times New Roman"/>
        </w:rPr>
        <w:t xml:space="preserve"> </w:t>
      </w:r>
      <w:r w:rsidRPr="003E4B94">
        <w:rPr>
          <w:rFonts w:eastAsia="Times New Roman"/>
        </w:rPr>
        <w:t>111-119.</w:t>
      </w:r>
    </w:p>
    <w:p w14:paraId="6CA6D518" w14:textId="2284112A" w:rsidR="007138DF" w:rsidRPr="003E4B94" w:rsidRDefault="007138DF" w:rsidP="007138DF">
      <w:pPr>
        <w:widowControl w:val="0"/>
        <w:suppressAutoHyphens/>
        <w:ind w:left="720" w:hanging="720"/>
        <w:rPr>
          <w:rFonts w:eastAsia="Times New Roman"/>
        </w:rPr>
      </w:pPr>
      <w:r w:rsidRPr="003E4B94">
        <w:rPr>
          <w:rFonts w:eastAsia="Times New Roman"/>
          <w:i/>
        </w:rPr>
        <w:t>Américas Review</w:t>
      </w:r>
      <w:r w:rsidRPr="003E4B94">
        <w:rPr>
          <w:rFonts w:eastAsia="Times New Roman"/>
        </w:rPr>
        <w:t>. Vol. 24, Nos. 3-4. Fall-Winter 1996 (1998). “‘Words Like the Wind’: An Interview with Alberto Ríos.”</w:t>
      </w:r>
      <w:r w:rsidR="0050758C" w:rsidRPr="003E4B94">
        <w:rPr>
          <w:rFonts w:eastAsia="Times New Roman"/>
        </w:rPr>
        <w:t xml:space="preserve"> </w:t>
      </w:r>
      <w:r w:rsidRPr="003E4B94">
        <w:rPr>
          <w:rFonts w:eastAsia="Times New Roman"/>
        </w:rPr>
        <w:t>William Barillas. 116-129.</w:t>
      </w:r>
    </w:p>
    <w:p w14:paraId="5749D7FB" w14:textId="10EF8433" w:rsidR="007138DF" w:rsidRPr="003E4B94" w:rsidRDefault="007138DF" w:rsidP="007138DF">
      <w:pPr>
        <w:widowControl w:val="0"/>
        <w:suppressAutoHyphens/>
        <w:ind w:left="720" w:hanging="720"/>
        <w:rPr>
          <w:rFonts w:eastAsia="Times New Roman"/>
        </w:rPr>
      </w:pPr>
      <w:r w:rsidRPr="003E4B94">
        <w:rPr>
          <w:rFonts w:eastAsia="Times New Roman"/>
          <w:i/>
        </w:rPr>
        <w:t>Glimmer Train</w:t>
      </w:r>
      <w:r w:rsidRPr="003E4B94">
        <w:rPr>
          <w:rFonts w:eastAsia="Times New Roman"/>
        </w:rPr>
        <w:t>. 26: Spring 1998. “Interview with Alberto Ríos.”</w:t>
      </w:r>
      <w:r w:rsidR="0050758C" w:rsidRPr="003E4B94">
        <w:rPr>
          <w:rFonts w:eastAsia="Times New Roman"/>
        </w:rPr>
        <w:t xml:space="preserve"> </w:t>
      </w:r>
      <w:r w:rsidRPr="003E4B94">
        <w:rPr>
          <w:rFonts w:eastAsia="Times New Roman"/>
        </w:rPr>
        <w:t>Susan McInnis. 105-121.</w:t>
      </w:r>
    </w:p>
    <w:p w14:paraId="46EF8A88" w14:textId="12097F4A" w:rsidR="007138DF" w:rsidRPr="003E4B94" w:rsidRDefault="007138DF" w:rsidP="007138DF">
      <w:pPr>
        <w:widowControl w:val="0"/>
        <w:suppressAutoHyphens/>
        <w:ind w:left="720" w:hanging="720"/>
        <w:rPr>
          <w:rFonts w:eastAsia="Times New Roman"/>
        </w:rPr>
      </w:pPr>
      <w:r w:rsidRPr="003E4B94">
        <w:rPr>
          <w:rFonts w:eastAsia="Times New Roman"/>
          <w:i/>
        </w:rPr>
        <w:t>Research</w:t>
      </w:r>
      <w:r w:rsidRPr="003E4B94">
        <w:rPr>
          <w:rFonts w:eastAsia="Times New Roman"/>
        </w:rPr>
        <w:t xml:space="preserve"> (Arizona State University). Vol. 11, No. 2: Spring/Summer 1997. “Discovering the Alphabet of Life.”</w:t>
      </w:r>
      <w:r w:rsidR="0050758C" w:rsidRPr="003E4B94">
        <w:rPr>
          <w:rFonts w:eastAsia="Times New Roman"/>
        </w:rPr>
        <w:t xml:space="preserve"> </w:t>
      </w:r>
      <w:r w:rsidRPr="003E4B94">
        <w:rPr>
          <w:rFonts w:eastAsia="Times New Roman"/>
        </w:rPr>
        <w:t>Sheilah Britton. 38-41.</w:t>
      </w:r>
    </w:p>
    <w:p w14:paraId="6EA24EC8" w14:textId="2D635112" w:rsidR="007138DF" w:rsidRPr="003E4B94" w:rsidRDefault="007138DF" w:rsidP="007138DF">
      <w:pPr>
        <w:widowControl w:val="0"/>
        <w:suppressAutoHyphens/>
        <w:ind w:left="720" w:hanging="720"/>
        <w:rPr>
          <w:rFonts w:eastAsia="Times New Roman"/>
        </w:rPr>
      </w:pPr>
      <w:r w:rsidRPr="003E4B94">
        <w:rPr>
          <w:rFonts w:eastAsia="Times New Roman"/>
          <w:i/>
        </w:rPr>
        <w:t>The Bloomsbury Review</w:t>
      </w:r>
      <w:r w:rsidRPr="003E4B94">
        <w:rPr>
          <w:rFonts w:eastAsia="Times New Roman"/>
        </w:rPr>
        <w:t>. Vol. 16, No. 1: Jan/Feb 1996. “Writing on the Edge: An Interview with Alberto Álvaro Ríos.”</w:t>
      </w:r>
      <w:r w:rsidR="0050758C" w:rsidRPr="003E4B94">
        <w:rPr>
          <w:rFonts w:eastAsia="Times New Roman"/>
        </w:rPr>
        <w:t xml:space="preserve"> </w:t>
      </w:r>
      <w:r w:rsidRPr="003E4B94">
        <w:rPr>
          <w:rFonts w:eastAsia="Times New Roman"/>
        </w:rPr>
        <w:t>Leslie A. Wootten. (cover photo/featured)</w:t>
      </w:r>
      <w:r w:rsidR="0050758C" w:rsidRPr="003E4B94">
        <w:rPr>
          <w:rFonts w:eastAsia="Times New Roman"/>
        </w:rPr>
        <w:t xml:space="preserve"> </w:t>
      </w:r>
      <w:r w:rsidRPr="003E4B94">
        <w:rPr>
          <w:rFonts w:eastAsia="Times New Roman"/>
        </w:rPr>
        <w:t>11....</w:t>
      </w:r>
    </w:p>
    <w:p w14:paraId="63B54484" w14:textId="23A9913E" w:rsidR="007138DF" w:rsidRDefault="007138DF" w:rsidP="007138DF">
      <w:pPr>
        <w:widowControl w:val="0"/>
        <w:suppressAutoHyphens/>
        <w:ind w:left="720" w:hanging="720"/>
        <w:rPr>
          <w:rFonts w:eastAsia="Times New Roman"/>
        </w:rPr>
      </w:pPr>
      <w:r w:rsidRPr="003E4B94">
        <w:rPr>
          <w:rFonts w:eastAsia="Times New Roman"/>
          <w:i/>
        </w:rPr>
        <w:t>ASU Insight</w:t>
      </w:r>
      <w:r w:rsidRPr="003E4B94">
        <w:rPr>
          <w:rFonts w:eastAsia="Times New Roman"/>
        </w:rPr>
        <w:t>. Vol. 15, No. 3. July 15, 1994. “Teetering on the Edge.”</w:t>
      </w:r>
      <w:r w:rsidR="0050758C" w:rsidRPr="003E4B94">
        <w:rPr>
          <w:rFonts w:eastAsia="Times New Roman"/>
        </w:rPr>
        <w:t xml:space="preserve"> </w:t>
      </w:r>
      <w:r w:rsidRPr="003E4B94">
        <w:rPr>
          <w:rFonts w:eastAsia="Times New Roman"/>
        </w:rPr>
        <w:t>Sarah Auffret. Including poem “Teodoro Luna’s Two Kisses.”</w:t>
      </w:r>
      <w:r w:rsidR="0050758C" w:rsidRPr="003E4B94">
        <w:rPr>
          <w:rFonts w:eastAsia="Times New Roman"/>
        </w:rPr>
        <w:t xml:space="preserve"> </w:t>
      </w:r>
      <w:r w:rsidRPr="003E4B94">
        <w:rPr>
          <w:rFonts w:eastAsia="Times New Roman"/>
        </w:rPr>
        <w:t>Featured article.</w:t>
      </w:r>
    </w:p>
    <w:p w14:paraId="2E0D7ACD" w14:textId="194C89AB" w:rsidR="00FC01F6" w:rsidRPr="00FC01F6" w:rsidRDefault="00FC01F6" w:rsidP="007138DF">
      <w:pPr>
        <w:widowControl w:val="0"/>
        <w:suppressAutoHyphens/>
        <w:ind w:left="720" w:hanging="720"/>
        <w:rPr>
          <w:rFonts w:eastAsia="Times New Roman"/>
        </w:rPr>
      </w:pPr>
      <w:r>
        <w:rPr>
          <w:rFonts w:eastAsia="Times New Roman"/>
          <w:i/>
        </w:rPr>
        <w:t>New Times</w:t>
      </w:r>
      <w:r>
        <w:rPr>
          <w:rFonts w:eastAsia="Times New Roman"/>
        </w:rPr>
        <w:t>. April 20-26, 1994.  “The Poem’s the Thing: Alberto Ríos and David Broza.” Amy Silverman. 106.</w:t>
      </w:r>
    </w:p>
    <w:p w14:paraId="10745C16" w14:textId="6E798B40" w:rsidR="00303D9F" w:rsidRPr="00303D9F" w:rsidRDefault="00303D9F" w:rsidP="007138DF">
      <w:pPr>
        <w:widowControl w:val="0"/>
        <w:suppressAutoHyphens/>
        <w:ind w:left="720" w:hanging="720"/>
        <w:rPr>
          <w:rFonts w:eastAsia="Times New Roman"/>
        </w:rPr>
      </w:pPr>
      <w:r>
        <w:rPr>
          <w:rFonts w:eastAsia="Times New Roman"/>
          <w:i/>
        </w:rPr>
        <w:t>Roanoke Times &amp; World-News</w:t>
      </w:r>
      <w:r>
        <w:rPr>
          <w:rFonts w:eastAsia="Times New Roman"/>
        </w:rPr>
        <w:t>. Thursday, September 29, 1994. “Poet has lesson on listening.”  Nancy Gleiner.</w:t>
      </w:r>
      <w:r w:rsidR="00366D45">
        <w:rPr>
          <w:rFonts w:eastAsia="Times New Roman"/>
        </w:rPr>
        <w:t xml:space="preserve"> </w:t>
      </w:r>
      <w:r>
        <w:rPr>
          <w:rFonts w:eastAsia="Times New Roman"/>
        </w:rPr>
        <w:t>Extra 1, 6.</w:t>
      </w:r>
      <w:r w:rsidR="00366D45">
        <w:rPr>
          <w:rFonts w:eastAsia="Times New Roman"/>
        </w:rPr>
        <w:t xml:space="preserve"> Roanoke, VA.</w:t>
      </w:r>
    </w:p>
    <w:p w14:paraId="3B35B424" w14:textId="6F13BE93" w:rsidR="00F06EE8" w:rsidRDefault="00F06EE8" w:rsidP="007138DF">
      <w:pPr>
        <w:widowControl w:val="0"/>
        <w:suppressAutoHyphens/>
        <w:ind w:left="720" w:hanging="720"/>
        <w:rPr>
          <w:rFonts w:eastAsia="Times New Roman"/>
        </w:rPr>
      </w:pPr>
      <w:r>
        <w:rPr>
          <w:rFonts w:eastAsia="Times New Roman"/>
          <w:i/>
        </w:rPr>
        <w:t>The State Press Magazine</w:t>
      </w:r>
      <w:r>
        <w:rPr>
          <w:rFonts w:eastAsia="Times New Roman"/>
        </w:rPr>
        <w:t xml:space="preserve">. </w:t>
      </w:r>
      <w:r w:rsidR="009D38F8">
        <w:rPr>
          <w:rFonts w:eastAsia="Times New Roman"/>
        </w:rPr>
        <w:t xml:space="preserve">7:27. April 21, 1994. </w:t>
      </w:r>
      <w:r>
        <w:rPr>
          <w:rFonts w:eastAsia="Times New Roman"/>
        </w:rPr>
        <w:t>“Poetry in Rotation.” Also featuring David Broza. Evelyn Sheinkopf.  5.</w:t>
      </w:r>
      <w:r w:rsidR="00FC01F6">
        <w:rPr>
          <w:rFonts w:eastAsia="Times New Roman"/>
        </w:rPr>
        <w:t xml:space="preserve">  </w:t>
      </w:r>
      <w:r w:rsidR="00366D45">
        <w:rPr>
          <w:rFonts w:eastAsia="Times New Roman"/>
        </w:rPr>
        <w:t>Tempe, AZ.</w:t>
      </w:r>
    </w:p>
    <w:p w14:paraId="454E31D7" w14:textId="3B79D499" w:rsidR="00366D45" w:rsidRPr="00366D45" w:rsidRDefault="00366D45" w:rsidP="007138DF">
      <w:pPr>
        <w:widowControl w:val="0"/>
        <w:suppressAutoHyphens/>
        <w:ind w:left="720" w:hanging="720"/>
        <w:rPr>
          <w:rFonts w:eastAsia="Times New Roman"/>
        </w:rPr>
      </w:pPr>
      <w:r>
        <w:rPr>
          <w:rFonts w:eastAsia="Times New Roman"/>
          <w:i/>
        </w:rPr>
        <w:lastRenderedPageBreak/>
        <w:t>Tech Independent</w:t>
      </w:r>
      <w:r>
        <w:rPr>
          <w:rFonts w:eastAsia="Times New Roman"/>
        </w:rPr>
        <w:t>. Thursday, September 29, 1994. Virginia Tech University.  “Award Winning Poet to Read Friday Night.” Alex. D. Lucas. 6, 9.  Blacksburg, VA.</w:t>
      </w:r>
    </w:p>
    <w:p w14:paraId="7ABB8D65" w14:textId="63843C5D" w:rsidR="002E108C" w:rsidRPr="00366D45" w:rsidRDefault="002E108C" w:rsidP="007138DF">
      <w:pPr>
        <w:widowControl w:val="0"/>
        <w:suppressAutoHyphens/>
        <w:ind w:left="720" w:hanging="720"/>
        <w:rPr>
          <w:rFonts w:eastAsia="Times New Roman"/>
        </w:rPr>
      </w:pPr>
      <w:r>
        <w:rPr>
          <w:rFonts w:eastAsia="Times New Roman"/>
          <w:i/>
        </w:rPr>
        <w:t>Sun Sparks</w:t>
      </w:r>
      <w:r w:rsidRPr="002E108C">
        <w:rPr>
          <w:rFonts w:eastAsia="Times New Roman"/>
        </w:rPr>
        <w:t>.</w:t>
      </w:r>
      <w:r>
        <w:rPr>
          <w:rFonts w:eastAsia="Times New Roman"/>
        </w:rPr>
        <w:t xml:space="preserve"> 1:1. </w:t>
      </w:r>
      <w:r w:rsidR="00370B8B">
        <w:rPr>
          <w:rFonts w:eastAsia="Times New Roman"/>
        </w:rPr>
        <w:t xml:space="preserve">1993.  </w:t>
      </w:r>
      <w:r w:rsidR="00370B8B" w:rsidRPr="00366D45">
        <w:rPr>
          <w:rFonts w:eastAsia="Times New Roman"/>
        </w:rPr>
        <w:t>“Professor Alberto Ríos.” 2.</w:t>
      </w:r>
      <w:r w:rsidR="00366D45" w:rsidRPr="00366D45">
        <w:rPr>
          <w:rFonts w:eastAsia="Times New Roman"/>
        </w:rPr>
        <w:t xml:space="preserve"> Tempe, AZ.</w:t>
      </w:r>
    </w:p>
    <w:p w14:paraId="3C127184" w14:textId="3B34A624" w:rsidR="007138DF" w:rsidRPr="003E4B94" w:rsidRDefault="007138DF" w:rsidP="007138DF">
      <w:pPr>
        <w:widowControl w:val="0"/>
        <w:suppressAutoHyphens/>
        <w:ind w:left="720" w:hanging="720"/>
        <w:rPr>
          <w:rFonts w:eastAsia="Times New Roman"/>
        </w:rPr>
      </w:pPr>
      <w:r w:rsidRPr="003E4B94">
        <w:rPr>
          <w:rFonts w:eastAsia="Times New Roman"/>
          <w:i/>
        </w:rPr>
        <w:t>University Planet</w:t>
      </w:r>
      <w:r w:rsidRPr="003E4B94">
        <w:rPr>
          <w:rFonts w:eastAsia="Times New Roman"/>
        </w:rPr>
        <w:t>. Vol. 1, No. 6. September 1993. “The Language of Listening.”</w:t>
      </w:r>
      <w:r w:rsidR="0050758C" w:rsidRPr="003E4B94">
        <w:rPr>
          <w:rFonts w:eastAsia="Times New Roman"/>
        </w:rPr>
        <w:t xml:space="preserve"> </w:t>
      </w:r>
      <w:r w:rsidRPr="003E4B94">
        <w:rPr>
          <w:rFonts w:eastAsia="Times New Roman"/>
        </w:rPr>
        <w:t>Greg Thielen. 19—.</w:t>
      </w:r>
      <w:r w:rsidR="00366D45">
        <w:rPr>
          <w:rFonts w:eastAsia="Times New Roman"/>
        </w:rPr>
        <w:t xml:space="preserve">  </w:t>
      </w:r>
    </w:p>
    <w:p w14:paraId="4C962F27" w14:textId="39576C40" w:rsidR="00F929A1" w:rsidRPr="00F929A1" w:rsidRDefault="00F929A1" w:rsidP="007138DF">
      <w:pPr>
        <w:widowControl w:val="0"/>
        <w:suppressAutoHyphens/>
        <w:ind w:left="720" w:hanging="720"/>
        <w:rPr>
          <w:rFonts w:eastAsia="Times New Roman"/>
        </w:rPr>
      </w:pPr>
      <w:r>
        <w:rPr>
          <w:rFonts w:eastAsia="Times New Roman"/>
          <w:i/>
        </w:rPr>
        <w:t>Phoenix Gazette</w:t>
      </w:r>
      <w:r>
        <w:rPr>
          <w:rFonts w:eastAsia="Times New Roman"/>
        </w:rPr>
        <w:t xml:space="preserve">.  6-6-92.  “Icing on Cake: Writing Professor Wins Pushcart.” </w:t>
      </w:r>
    </w:p>
    <w:p w14:paraId="32F25A34" w14:textId="7FADE0CE" w:rsidR="009D38F8" w:rsidRPr="009D38F8" w:rsidRDefault="009D38F8" w:rsidP="007138DF">
      <w:pPr>
        <w:widowControl w:val="0"/>
        <w:suppressAutoHyphens/>
        <w:ind w:left="720" w:hanging="720"/>
        <w:rPr>
          <w:rFonts w:eastAsia="Times New Roman"/>
        </w:rPr>
      </w:pPr>
      <w:r>
        <w:rPr>
          <w:rFonts w:eastAsia="Times New Roman"/>
          <w:i/>
        </w:rPr>
        <w:t>The Anchorage Times</w:t>
      </w:r>
      <w:r>
        <w:rPr>
          <w:rFonts w:eastAsia="Times New Roman"/>
        </w:rPr>
        <w:t>. Saturday, March 7, 1992. “Poet live ‘in between languages.’” Ann Chandonnet. F5.</w:t>
      </w:r>
    </w:p>
    <w:p w14:paraId="3CE932AA" w14:textId="644DCB14" w:rsidR="00303D9F" w:rsidRPr="00303D9F" w:rsidRDefault="00303D9F" w:rsidP="007138DF">
      <w:pPr>
        <w:widowControl w:val="0"/>
        <w:suppressAutoHyphens/>
        <w:ind w:left="720" w:hanging="720"/>
        <w:rPr>
          <w:rFonts w:eastAsia="Times New Roman"/>
        </w:rPr>
      </w:pPr>
      <w:r>
        <w:rPr>
          <w:rFonts w:eastAsia="Times New Roman"/>
          <w:i/>
        </w:rPr>
        <w:t>The Arizona Republic</w:t>
      </w:r>
      <w:r>
        <w:rPr>
          <w:rFonts w:eastAsia="Times New Roman"/>
        </w:rPr>
        <w:t>. Sunday, March 22, 1992. “Commission stimulates arts in Arizona.” E11, E6.</w:t>
      </w:r>
    </w:p>
    <w:p w14:paraId="2A99AE92" w14:textId="35F2C12A" w:rsidR="007138DF" w:rsidRPr="003E4B94" w:rsidRDefault="007138DF" w:rsidP="007138DF">
      <w:pPr>
        <w:widowControl w:val="0"/>
        <w:suppressAutoHyphens/>
        <w:ind w:left="720" w:hanging="720"/>
        <w:rPr>
          <w:rFonts w:eastAsia="Times New Roman"/>
        </w:rPr>
      </w:pPr>
      <w:r w:rsidRPr="003E4B94">
        <w:rPr>
          <w:rFonts w:eastAsia="Times New Roman"/>
          <w:i/>
        </w:rPr>
        <w:t>Equinox</w:t>
      </w:r>
      <w:r w:rsidRPr="003E4B94">
        <w:rPr>
          <w:rFonts w:eastAsia="Times New Roman"/>
        </w:rPr>
        <w:t>. Vol. 1, No. 1. Fall 1992. “The Artist Citizen: An Interview with Alberto Álvaro Ríos.”</w:t>
      </w:r>
      <w:r w:rsidR="0050758C" w:rsidRPr="003E4B94">
        <w:rPr>
          <w:rFonts w:eastAsia="Times New Roman"/>
        </w:rPr>
        <w:t xml:space="preserve"> </w:t>
      </w:r>
      <w:r w:rsidRPr="003E4B94">
        <w:rPr>
          <w:rFonts w:eastAsia="Times New Roman"/>
        </w:rPr>
        <w:t>Benjamin Alire Sáenz. 163-179.</w:t>
      </w:r>
    </w:p>
    <w:p w14:paraId="64CAD3CE" w14:textId="76D2544A" w:rsidR="007138DF" w:rsidRPr="003E4B94" w:rsidRDefault="007138DF" w:rsidP="007138DF">
      <w:pPr>
        <w:widowControl w:val="0"/>
        <w:suppressAutoHyphens/>
        <w:ind w:left="720" w:hanging="720"/>
        <w:rPr>
          <w:rFonts w:eastAsia="Times New Roman"/>
          <w:lang w:val="es-MX"/>
        </w:rPr>
      </w:pPr>
      <w:r w:rsidRPr="003E4B94">
        <w:rPr>
          <w:rFonts w:eastAsia="Times New Roman"/>
          <w:i/>
        </w:rPr>
        <w:t>Hayden’s Ferry Review</w:t>
      </w:r>
      <w:r w:rsidRPr="003E4B94">
        <w:rPr>
          <w:rFonts w:eastAsia="Times New Roman"/>
        </w:rPr>
        <w:t>. Fall/Winter 1992. “Literary Profile: The Breathless Patience of Alberto Ríos.”</w:t>
      </w:r>
      <w:r w:rsidR="0050758C" w:rsidRPr="003E4B94">
        <w:rPr>
          <w:rFonts w:eastAsia="Times New Roman"/>
        </w:rPr>
        <w:t xml:space="preserve"> </w:t>
      </w:r>
      <w:r w:rsidRPr="003E4B94">
        <w:rPr>
          <w:rFonts w:eastAsia="Times New Roman"/>
          <w:lang w:val="es-MX"/>
        </w:rPr>
        <w:t>Deneen Jenks. 115-123.</w:t>
      </w:r>
    </w:p>
    <w:p w14:paraId="542C6B96"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lang w:val="es-MX"/>
        </w:rPr>
        <w:t>Arizona Daily Wildcat</w:t>
      </w:r>
      <w:r w:rsidRPr="003E4B94">
        <w:rPr>
          <w:rFonts w:eastAsia="Times New Roman"/>
          <w:lang w:val="es-MX"/>
        </w:rPr>
        <w:t>. 6-24-92.</w:t>
      </w:r>
    </w:p>
    <w:p w14:paraId="47284CF5" w14:textId="7FD7DB5B" w:rsidR="007138DF" w:rsidRPr="003E4B94" w:rsidRDefault="007138DF" w:rsidP="007138DF">
      <w:pPr>
        <w:widowControl w:val="0"/>
        <w:suppressAutoHyphens/>
        <w:ind w:left="720" w:hanging="720"/>
        <w:rPr>
          <w:rFonts w:eastAsia="Times New Roman"/>
          <w:lang w:val="es-MX"/>
        </w:rPr>
      </w:pPr>
      <w:r w:rsidRPr="003E4B94">
        <w:rPr>
          <w:rFonts w:eastAsia="Times New Roman"/>
          <w:i/>
          <w:lang w:val="es-MX"/>
        </w:rPr>
        <w:t>Confluencia</w:t>
      </w:r>
      <w:r w:rsidRPr="003E4B94">
        <w:rPr>
          <w:rFonts w:eastAsia="Times New Roman"/>
          <w:lang w:val="es-MX"/>
        </w:rPr>
        <w:t>. Vol. 6, No. 1. Fall, 1990. “Entrevista con Alberto Ríos.”</w:t>
      </w:r>
      <w:r w:rsidR="0050758C" w:rsidRPr="003E4B94">
        <w:rPr>
          <w:rFonts w:eastAsia="Times New Roman"/>
          <w:lang w:val="es-MX"/>
        </w:rPr>
        <w:t xml:space="preserve"> </w:t>
      </w:r>
      <w:r w:rsidRPr="003E4B94">
        <w:rPr>
          <w:rFonts w:eastAsia="Times New Roman"/>
          <w:lang w:val="es-MX"/>
        </w:rPr>
        <w:t xml:space="preserve">Lupe </w:t>
      </w:r>
      <w:r w:rsidR="009F0D57">
        <w:rPr>
          <w:rFonts w:eastAsia="Times New Roman"/>
          <w:lang w:val="es-MX"/>
        </w:rPr>
        <w:t>Cárdenas</w:t>
      </w:r>
      <w:r w:rsidRPr="003E4B94">
        <w:rPr>
          <w:rFonts w:eastAsia="Times New Roman"/>
          <w:lang w:val="es-MX"/>
        </w:rPr>
        <w:t xml:space="preserve"> and Justo Alarcon. 119—.</w:t>
      </w:r>
    </w:p>
    <w:p w14:paraId="701D2952" w14:textId="2EE3AEA2" w:rsidR="007138DF" w:rsidRDefault="007138DF" w:rsidP="007138DF">
      <w:pPr>
        <w:widowControl w:val="0"/>
        <w:suppressAutoHyphens/>
        <w:ind w:left="720" w:hanging="720"/>
        <w:rPr>
          <w:rFonts w:eastAsia="Times New Roman"/>
          <w:lang w:val="es-MX"/>
        </w:rPr>
      </w:pPr>
      <w:r w:rsidRPr="003E4B94">
        <w:rPr>
          <w:rFonts w:eastAsia="Times New Roman"/>
          <w:i/>
          <w:lang w:val="es-MX"/>
        </w:rPr>
        <w:t>Revista Apple</w:t>
      </w:r>
      <w:r w:rsidRPr="003E4B94">
        <w:rPr>
          <w:rFonts w:eastAsia="Times New Roman"/>
          <w:lang w:val="es-MX"/>
        </w:rPr>
        <w:t>. Vol. 1, No. 2: Spring, 1990. “Interview: Alberto Álvaro Ríos.”</w:t>
      </w:r>
      <w:r w:rsidR="0050758C" w:rsidRPr="003E4B94">
        <w:rPr>
          <w:rFonts w:eastAsia="Times New Roman"/>
          <w:lang w:val="es-MX"/>
        </w:rPr>
        <w:t xml:space="preserve"> </w:t>
      </w:r>
      <w:r w:rsidRPr="003E4B94">
        <w:rPr>
          <w:rFonts w:eastAsia="Times New Roman"/>
          <w:lang w:val="es-MX"/>
        </w:rPr>
        <w:t>Manuel de Jesús Hernandez-G. and Jennifer Park. 27-30.</w:t>
      </w:r>
    </w:p>
    <w:p w14:paraId="6FAF411C" w14:textId="42E43D07" w:rsidR="00191CF6" w:rsidRPr="00191CF6" w:rsidRDefault="00191CF6" w:rsidP="007138DF">
      <w:pPr>
        <w:widowControl w:val="0"/>
        <w:suppressAutoHyphens/>
        <w:ind w:left="720" w:hanging="720"/>
        <w:rPr>
          <w:rFonts w:eastAsia="Times New Roman"/>
        </w:rPr>
      </w:pPr>
      <w:r w:rsidRPr="00191CF6">
        <w:rPr>
          <w:rFonts w:eastAsia="Times New Roman"/>
          <w:i/>
        </w:rPr>
        <w:t>The Phoenix Gazette</w:t>
      </w:r>
      <w:r w:rsidRPr="00191CF6">
        <w:rPr>
          <w:rFonts w:eastAsia="Times New Roman"/>
        </w:rPr>
        <w:t xml:space="preserve">. April 26, 1989. </w:t>
      </w:r>
      <w:r>
        <w:rPr>
          <w:rFonts w:eastAsia="Times New Roman"/>
        </w:rPr>
        <w:t>“’Growing Up Hispanic’ should whet viewers’ appetites.” Barbara Holsopple. C-5.</w:t>
      </w:r>
    </w:p>
    <w:p w14:paraId="29C71238" w14:textId="5F67589A" w:rsidR="007138DF" w:rsidRPr="003E4B94" w:rsidRDefault="007138DF" w:rsidP="007138DF">
      <w:pPr>
        <w:widowControl w:val="0"/>
        <w:suppressAutoHyphens/>
        <w:ind w:left="720" w:hanging="720"/>
        <w:rPr>
          <w:rFonts w:eastAsia="Times New Roman"/>
          <w:lang w:val="es-MX"/>
        </w:rPr>
      </w:pPr>
      <w:r w:rsidRPr="003E4B94">
        <w:rPr>
          <w:rFonts w:eastAsia="Times New Roman"/>
          <w:i/>
        </w:rPr>
        <w:t>Dominion Review</w:t>
      </w:r>
      <w:r w:rsidRPr="003E4B94">
        <w:rPr>
          <w:rFonts w:eastAsia="Times New Roman"/>
        </w:rPr>
        <w:t>. No. 6: Spring, 1988. “The Twenty-Seventh Letter of the Alphabet: An Interview with Alberto Ríos.”</w:t>
      </w:r>
      <w:r w:rsidR="0050758C" w:rsidRPr="003E4B94">
        <w:rPr>
          <w:rFonts w:eastAsia="Times New Roman"/>
        </w:rPr>
        <w:t xml:space="preserve"> </w:t>
      </w:r>
      <w:r w:rsidRPr="003E4B94">
        <w:rPr>
          <w:rFonts w:eastAsia="Times New Roman"/>
          <w:lang w:val="es-MX"/>
        </w:rPr>
        <w:t>Dove Heidlebaugh. 2-8.</w:t>
      </w:r>
    </w:p>
    <w:p w14:paraId="5512C9AE"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lang w:val="es-MX"/>
        </w:rPr>
        <w:t>Ariztlan</w:t>
      </w:r>
      <w:r w:rsidRPr="003E4B94">
        <w:rPr>
          <w:rFonts w:eastAsia="Times New Roman"/>
          <w:lang w:val="es-MX"/>
        </w:rPr>
        <w:t>. March, 1985.</w:t>
      </w:r>
    </w:p>
    <w:p w14:paraId="4CD00229" w14:textId="28798215" w:rsidR="007138DF" w:rsidRPr="003E4B94" w:rsidRDefault="007138DF" w:rsidP="007138DF">
      <w:pPr>
        <w:widowControl w:val="0"/>
        <w:suppressAutoHyphens/>
        <w:ind w:left="720" w:hanging="720"/>
        <w:rPr>
          <w:rFonts w:eastAsia="Times New Roman"/>
        </w:rPr>
      </w:pPr>
      <w:r w:rsidRPr="003E4B94">
        <w:rPr>
          <w:rFonts w:eastAsia="Times New Roman"/>
          <w:i/>
          <w:lang w:val="es-MX"/>
        </w:rPr>
        <w:t>El Diario-La Prensa</w:t>
      </w:r>
      <w:r w:rsidRPr="003E4B94">
        <w:rPr>
          <w:rFonts w:eastAsia="Times New Roman"/>
          <w:lang w:val="es-MX"/>
        </w:rPr>
        <w:t>. November 11, 1984: 32. “Alberto Álvaro Ríos o El Dilema de la Literatura Chicana.”</w:t>
      </w:r>
      <w:r w:rsidR="0050758C" w:rsidRPr="003E4B94">
        <w:rPr>
          <w:rFonts w:eastAsia="Times New Roman"/>
          <w:lang w:val="es-MX"/>
        </w:rPr>
        <w:t xml:space="preserve"> </w:t>
      </w:r>
      <w:r w:rsidRPr="003E4B94">
        <w:rPr>
          <w:rFonts w:eastAsia="Times New Roman"/>
        </w:rPr>
        <w:t>Javier Martínez de Pison. This is the largest Spanish-language newspaper in the country.</w:t>
      </w:r>
    </w:p>
    <w:p w14:paraId="62EFB296" w14:textId="4632CFEB" w:rsidR="007138DF" w:rsidRPr="003E4B94" w:rsidRDefault="007138DF" w:rsidP="007138DF">
      <w:pPr>
        <w:widowControl w:val="0"/>
        <w:suppressAutoHyphens/>
        <w:ind w:left="720" w:hanging="720"/>
        <w:rPr>
          <w:rFonts w:eastAsia="Times New Roman"/>
        </w:rPr>
      </w:pPr>
      <w:r w:rsidRPr="003E4B94">
        <w:rPr>
          <w:rFonts w:eastAsia="Times New Roman"/>
          <w:i/>
        </w:rPr>
        <w:t>Voice: A Magazine of the Arts</w:t>
      </w:r>
      <w:r w:rsidRPr="003E4B94">
        <w:rPr>
          <w:rFonts w:eastAsia="Times New Roman"/>
        </w:rPr>
        <w:t>. Spring, 1981. “An Interview with Alberto Ríos.”</w:t>
      </w:r>
      <w:r w:rsidR="0050758C" w:rsidRPr="003E4B94">
        <w:rPr>
          <w:rFonts w:eastAsia="Times New Roman"/>
        </w:rPr>
        <w:t xml:space="preserve"> </w:t>
      </w:r>
      <w:r w:rsidRPr="003E4B94">
        <w:rPr>
          <w:rFonts w:eastAsia="Times New Roman"/>
        </w:rPr>
        <w:t>Laura McDonald. 24</w:t>
      </w:r>
      <w:r w:rsidRPr="003E4B94">
        <w:rPr>
          <w:rFonts w:eastAsia="Times New Roman"/>
        </w:rPr>
        <w:noBreakHyphen/>
        <w:t xml:space="preserve">30. </w:t>
      </w:r>
    </w:p>
    <w:p w14:paraId="20A32093" w14:textId="77777777" w:rsidR="007138DF" w:rsidRPr="003E4B94" w:rsidRDefault="007138DF" w:rsidP="007138DF">
      <w:pPr>
        <w:widowControl w:val="0"/>
        <w:suppressAutoHyphens/>
        <w:rPr>
          <w:rFonts w:eastAsia="Times New Roman"/>
        </w:rPr>
      </w:pPr>
    </w:p>
    <w:p w14:paraId="2D257973" w14:textId="77777777" w:rsidR="007138DF" w:rsidRPr="003E4B94" w:rsidRDefault="007138DF" w:rsidP="007138DF">
      <w:pPr>
        <w:widowControl w:val="0"/>
        <w:suppressAutoHyphens/>
        <w:rPr>
          <w:rFonts w:eastAsia="Times New Roman"/>
        </w:rPr>
      </w:pPr>
    </w:p>
    <w:p w14:paraId="72B7C3A5" w14:textId="0ED979D8" w:rsidR="00FB1784" w:rsidRPr="003E4B94" w:rsidRDefault="007138DF" w:rsidP="007138DF">
      <w:pPr>
        <w:widowControl w:val="0"/>
        <w:suppressAutoHyphens/>
        <w:rPr>
          <w:rFonts w:eastAsia="Times New Roman"/>
          <w:b/>
        </w:rPr>
      </w:pPr>
      <w:r w:rsidRPr="003E4B94">
        <w:rPr>
          <w:rFonts w:eastAsia="Times New Roman"/>
          <w:b/>
        </w:rPr>
        <w:t>Interviews and Presentations, Live, Audio, and Video (selected)</w:t>
      </w:r>
    </w:p>
    <w:p w14:paraId="4F58C7ED" w14:textId="77777777" w:rsidR="007138DF" w:rsidRPr="003E4B94" w:rsidRDefault="007138DF" w:rsidP="007138DF">
      <w:pPr>
        <w:widowControl w:val="0"/>
        <w:suppressAutoHyphens/>
        <w:rPr>
          <w:rFonts w:eastAsia="Times New Roman"/>
        </w:rPr>
      </w:pPr>
    </w:p>
    <w:p w14:paraId="680BCD08" w14:textId="4EBE0259" w:rsidR="000645BA" w:rsidRPr="0005764F" w:rsidRDefault="007138DF" w:rsidP="007138DF">
      <w:pPr>
        <w:widowControl w:val="0"/>
        <w:suppressAutoHyphens/>
        <w:rPr>
          <w:rFonts w:eastAsia="Times New Roman"/>
          <w:i/>
          <w:lang w:val="es-MX"/>
        </w:rPr>
      </w:pPr>
      <w:r w:rsidRPr="0005764F">
        <w:rPr>
          <w:rFonts w:eastAsia="Times New Roman"/>
          <w:i/>
          <w:lang w:val="es-MX"/>
        </w:rPr>
        <w:t>Television/Video</w:t>
      </w:r>
      <w:r w:rsidR="00335E6A" w:rsidRPr="0005764F">
        <w:rPr>
          <w:rFonts w:eastAsia="Times New Roman"/>
          <w:i/>
          <w:lang w:val="es-MX"/>
        </w:rPr>
        <w:t>/Internet</w:t>
      </w:r>
    </w:p>
    <w:p w14:paraId="7368B8D6" w14:textId="21A47325" w:rsidR="000645BA" w:rsidRDefault="000645BA" w:rsidP="007138DF">
      <w:pPr>
        <w:widowControl w:val="0"/>
        <w:suppressAutoHyphens/>
        <w:rPr>
          <w:rFonts w:eastAsia="Times New Roman"/>
          <w:i/>
          <w:lang w:val="es-MX"/>
        </w:rPr>
      </w:pPr>
    </w:p>
    <w:p w14:paraId="3CE20924" w14:textId="57F35536" w:rsidR="008437EF" w:rsidRPr="008437EF" w:rsidRDefault="004F5A9C" w:rsidP="008437EF">
      <w:pPr>
        <w:widowControl w:val="0"/>
        <w:suppressAutoHyphens/>
        <w:ind w:left="720" w:hanging="720"/>
        <w:rPr>
          <w:rFonts w:eastAsia="Times New Roman"/>
          <w:lang w:val="es-MX"/>
        </w:rPr>
      </w:pPr>
      <w:r>
        <w:rPr>
          <w:color w:val="000000"/>
        </w:rPr>
        <w:t>KTVK 3TV | KPHO CBS 5</w:t>
      </w:r>
      <w:r w:rsidR="008437EF">
        <w:rPr>
          <w:rFonts w:eastAsia="Times New Roman"/>
          <w:lang w:val="es-MX"/>
        </w:rPr>
        <w:t>.  Host Olivia Fierro.  Full feature recorded</w:t>
      </w:r>
      <w:r>
        <w:rPr>
          <w:rFonts w:eastAsia="Times New Roman"/>
          <w:lang w:val="es-MX"/>
        </w:rPr>
        <w:t xml:space="preserve"> at my house</w:t>
      </w:r>
      <w:r w:rsidR="008437EF">
        <w:rPr>
          <w:rFonts w:eastAsia="Times New Roman"/>
          <w:lang w:val="es-MX"/>
        </w:rPr>
        <w:t xml:space="preserve"> for broadcast during National Hispanic Month.  Chandler, AZ. (Phoenix, AZ). 3-16-21.</w:t>
      </w:r>
    </w:p>
    <w:p w14:paraId="2C150428" w14:textId="18049AF8" w:rsidR="00E2724C" w:rsidRPr="00C50CC1" w:rsidRDefault="00E2724C" w:rsidP="007138DF">
      <w:pPr>
        <w:widowControl w:val="0"/>
        <w:suppressAutoHyphens/>
        <w:rPr>
          <w:rFonts w:eastAsia="Times New Roman"/>
          <w:lang w:val="es-MX"/>
        </w:rPr>
      </w:pPr>
      <w:r>
        <w:rPr>
          <w:rFonts w:eastAsia="Times New Roman"/>
          <w:i/>
          <w:lang w:val="es-MX"/>
        </w:rPr>
        <w:t>Arizona Horizon</w:t>
      </w:r>
      <w:r w:rsidR="00C50CC1">
        <w:rPr>
          <w:rFonts w:eastAsia="Times New Roman"/>
          <w:lang w:val="es-MX"/>
        </w:rPr>
        <w:t xml:space="preserve">.  New novel, </w:t>
      </w:r>
      <w:r w:rsidR="00C50CC1">
        <w:rPr>
          <w:rFonts w:eastAsia="Times New Roman"/>
          <w:i/>
          <w:lang w:val="es-MX"/>
        </w:rPr>
        <w:t>A Good Map of All Things</w:t>
      </w:r>
      <w:r w:rsidR="00C50CC1">
        <w:rPr>
          <w:rFonts w:eastAsia="Times New Roman"/>
          <w:lang w:val="es-MX"/>
        </w:rPr>
        <w:t>.  Ted Simons.  PBS/KAET. 1-20-21.</w:t>
      </w:r>
    </w:p>
    <w:p w14:paraId="0C6984F6" w14:textId="10F25665" w:rsidR="00B42989" w:rsidRPr="00A26690" w:rsidRDefault="00B42989" w:rsidP="00B42989">
      <w:pPr>
        <w:widowControl w:val="0"/>
        <w:suppressAutoHyphens/>
        <w:rPr>
          <w:rFonts w:eastAsia="Times New Roman"/>
        </w:rPr>
      </w:pPr>
      <w:r w:rsidRPr="0005764F">
        <w:rPr>
          <w:rFonts w:eastAsia="Times New Roman"/>
          <w:i/>
          <w:lang w:val="es-MX"/>
        </w:rPr>
        <w:t>Arizona Horizon</w:t>
      </w:r>
      <w:r w:rsidRPr="0005764F">
        <w:rPr>
          <w:rFonts w:eastAsia="Times New Roman"/>
          <w:lang w:val="es-MX"/>
        </w:rPr>
        <w:t xml:space="preserve">.  </w:t>
      </w:r>
      <w:r>
        <w:rPr>
          <w:rFonts w:eastAsia="Times New Roman"/>
        </w:rPr>
        <w:t>“Art in the 48</w:t>
      </w:r>
      <w:r w:rsidRPr="00A26690">
        <w:rPr>
          <w:rFonts w:eastAsia="Times New Roman"/>
        </w:rPr>
        <w:t>.</w:t>
      </w:r>
      <w:r>
        <w:rPr>
          <w:rFonts w:eastAsia="Times New Roman"/>
        </w:rPr>
        <w:t>”</w:t>
      </w:r>
      <w:r w:rsidRPr="00A26690">
        <w:rPr>
          <w:rFonts w:eastAsia="Times New Roman"/>
        </w:rPr>
        <w:t xml:space="preserve"> </w:t>
      </w:r>
      <w:r>
        <w:rPr>
          <w:rFonts w:eastAsia="Times New Roman"/>
        </w:rPr>
        <w:t xml:space="preserve"> Ted Simons.  PBS/KAET. 11-19-20</w:t>
      </w:r>
      <w:r w:rsidRPr="00A26690">
        <w:rPr>
          <w:rFonts w:eastAsia="Times New Roman"/>
        </w:rPr>
        <w:t>.</w:t>
      </w:r>
    </w:p>
    <w:p w14:paraId="47647E2C" w14:textId="142E02E1" w:rsidR="002A4E0E" w:rsidRPr="002A4E0E" w:rsidRDefault="002A4E0E" w:rsidP="002A4E0E">
      <w:pPr>
        <w:widowControl w:val="0"/>
        <w:suppressAutoHyphens/>
        <w:ind w:left="720" w:hanging="720"/>
        <w:rPr>
          <w:rFonts w:eastAsia="Times New Roman"/>
        </w:rPr>
      </w:pPr>
      <w:r w:rsidRPr="002A4E0E">
        <w:rPr>
          <w:rFonts w:eastAsia="Times New Roman"/>
          <w:i/>
        </w:rPr>
        <w:t>One Poem</w:t>
      </w:r>
      <w:r w:rsidR="00632BAC">
        <w:rPr>
          <w:rFonts w:eastAsia="Times New Roman"/>
          <w:i/>
        </w:rPr>
        <w:t xml:space="preserve"> Festival</w:t>
      </w:r>
      <w:r>
        <w:rPr>
          <w:rFonts w:eastAsia="Times New Roman"/>
        </w:rPr>
        <w:t>:</w:t>
      </w:r>
      <w:r w:rsidRPr="002A4E0E">
        <w:rPr>
          <w:rFonts w:eastAsia="Times New Roman"/>
        </w:rPr>
        <w:t xml:space="preserve"> </w:t>
      </w:r>
      <w:r w:rsidRPr="002A4E0E">
        <w:rPr>
          <w:rFonts w:eastAsia="Times New Roman"/>
          <w:i/>
        </w:rPr>
        <w:t>A Protest Reading in Support of Black Lives</w:t>
      </w:r>
      <w:r>
        <w:rPr>
          <w:rFonts w:eastAsia="Times New Roman"/>
        </w:rPr>
        <w:t>.  Poetry Coalition/Academy of American Poets.  Invited to read on behalf of University of Arizona Poetry Center.  “A House Called Tomorrow.” 8-18-20.</w:t>
      </w:r>
    </w:p>
    <w:p w14:paraId="2901C9ED" w14:textId="4CC0FE47" w:rsidR="00632BAC" w:rsidRPr="00632BAC" w:rsidRDefault="00A234C9" w:rsidP="00A234C9">
      <w:pPr>
        <w:widowControl w:val="0"/>
        <w:suppressAutoHyphens/>
        <w:ind w:left="720" w:hanging="720"/>
        <w:rPr>
          <w:rFonts w:eastAsia="Times New Roman"/>
        </w:rPr>
      </w:pPr>
      <w:r>
        <w:rPr>
          <w:rFonts w:eastAsia="Times New Roman"/>
        </w:rPr>
        <w:t xml:space="preserve">New York City Poetry Festival.  </w:t>
      </w:r>
      <w:r w:rsidR="00632BAC">
        <w:rPr>
          <w:rFonts w:eastAsia="Times New Roman"/>
        </w:rPr>
        <w:t>Poetry Society of New York and Copper Canyon Press.</w:t>
      </w:r>
      <w:r>
        <w:rPr>
          <w:rFonts w:eastAsia="Times New Roman"/>
        </w:rPr>
        <w:t xml:space="preserve"> </w:t>
      </w:r>
      <w:r w:rsidR="00632BAC">
        <w:rPr>
          <w:rFonts w:eastAsia="Times New Roman"/>
        </w:rPr>
        <w:t>With Leila Chatti and Victoria Chang.</w:t>
      </w:r>
      <w:r>
        <w:rPr>
          <w:rFonts w:eastAsia="Times New Roman"/>
        </w:rPr>
        <w:t xml:space="preserve"> 7-28-20.</w:t>
      </w:r>
    </w:p>
    <w:p w14:paraId="71016DE8" w14:textId="436F7A47" w:rsidR="00A234C9" w:rsidRDefault="00A234C9" w:rsidP="00091AA7">
      <w:pPr>
        <w:widowControl w:val="0"/>
        <w:suppressAutoHyphens/>
        <w:ind w:left="720" w:hanging="720"/>
        <w:rPr>
          <w:rFonts w:eastAsia="Times New Roman"/>
          <w:i/>
        </w:rPr>
      </w:pPr>
      <w:r w:rsidRPr="00091AA7">
        <w:rPr>
          <w:rFonts w:eastAsia="Times New Roman"/>
        </w:rPr>
        <w:lastRenderedPageBreak/>
        <w:t>Zócalo</w:t>
      </w:r>
      <w:r w:rsidR="00091AA7">
        <w:rPr>
          <w:rFonts w:eastAsia="Times New Roman"/>
        </w:rPr>
        <w:t xml:space="preserve"> Public Square</w:t>
      </w:r>
      <w:r>
        <w:rPr>
          <w:rFonts w:eastAsia="Times New Roman"/>
          <w:i/>
        </w:rPr>
        <w:t>.</w:t>
      </w:r>
      <w:r w:rsidR="00091AA7">
        <w:rPr>
          <w:rFonts w:eastAsia="Times New Roman"/>
        </w:rPr>
        <w:t xml:space="preserve"> “What Can Poetry Offer Us in Distressing Times?” Moderated by Carla Hall, Editorial Board member, </w:t>
      </w:r>
      <w:r w:rsidR="00091AA7" w:rsidRPr="00091AA7">
        <w:rPr>
          <w:rFonts w:eastAsia="Times New Roman"/>
          <w:i/>
        </w:rPr>
        <w:t>Los Angeles Times</w:t>
      </w:r>
      <w:r w:rsidR="00091AA7">
        <w:rPr>
          <w:rFonts w:eastAsia="Times New Roman"/>
        </w:rPr>
        <w:t>.  With Juan Felipe Herrera and Inez Tan.</w:t>
      </w:r>
      <w:r w:rsidR="00091AA7" w:rsidRPr="00091AA7">
        <w:rPr>
          <w:rFonts w:eastAsia="Times New Roman"/>
        </w:rPr>
        <w:t xml:space="preserve">  5-7-20.</w:t>
      </w:r>
      <w:r w:rsidR="00091AA7">
        <w:rPr>
          <w:rFonts w:eastAsia="Times New Roman"/>
        </w:rPr>
        <w:t xml:space="preserve"> Online.</w:t>
      </w:r>
    </w:p>
    <w:p w14:paraId="01E8626D" w14:textId="1BED1313" w:rsidR="00203C97" w:rsidRPr="003E4B94" w:rsidRDefault="00203C97" w:rsidP="00203C97">
      <w:pPr>
        <w:widowControl w:val="0"/>
        <w:suppressAutoHyphens/>
        <w:rPr>
          <w:rFonts w:eastAsia="Times New Roman"/>
        </w:rPr>
      </w:pPr>
      <w:r w:rsidRPr="002A4E0E">
        <w:rPr>
          <w:rFonts w:eastAsia="Times New Roman"/>
          <w:i/>
        </w:rPr>
        <w:t>Arizona Horizon</w:t>
      </w:r>
      <w:r w:rsidRPr="002A4E0E">
        <w:rPr>
          <w:rFonts w:eastAsia="Times New Roman"/>
        </w:rPr>
        <w:t xml:space="preserve">. </w:t>
      </w:r>
      <w:r w:rsidRPr="00C30C6B">
        <w:rPr>
          <w:rFonts w:eastAsia="Times New Roman"/>
        </w:rPr>
        <w:t xml:space="preserve">PBS/KAET. </w:t>
      </w:r>
      <w:r w:rsidRPr="003E4B94">
        <w:rPr>
          <w:rFonts w:eastAsia="Times New Roman"/>
        </w:rPr>
        <w:t xml:space="preserve">Ted Simons. Phoenix, AZ. </w:t>
      </w:r>
      <w:r>
        <w:rPr>
          <w:rFonts w:eastAsia="Times New Roman"/>
        </w:rPr>
        <w:t>10-15-19</w:t>
      </w:r>
      <w:r w:rsidRPr="003E4B94">
        <w:rPr>
          <w:rFonts w:eastAsia="Times New Roman"/>
        </w:rPr>
        <w:t>.</w:t>
      </w:r>
    </w:p>
    <w:p w14:paraId="4B149523" w14:textId="111B0FAC" w:rsidR="00203C97" w:rsidRPr="00203C97" w:rsidRDefault="00203C97" w:rsidP="00203C97">
      <w:pPr>
        <w:widowControl w:val="0"/>
        <w:suppressAutoHyphens/>
        <w:rPr>
          <w:rFonts w:eastAsia="Times New Roman"/>
        </w:rPr>
      </w:pPr>
      <w:r w:rsidRPr="00CD0ACF">
        <w:rPr>
          <w:rFonts w:eastAsia="Times New Roman"/>
          <w:i/>
          <w:lang w:val="es-MX"/>
        </w:rPr>
        <w:t>Horizonte</w:t>
      </w:r>
      <w:r w:rsidRPr="00CD0ACF">
        <w:rPr>
          <w:rFonts w:eastAsia="Times New Roman"/>
          <w:lang w:val="es-MX"/>
        </w:rPr>
        <w:t xml:space="preserve">. PBS/KAET. José Cárdenas. </w:t>
      </w:r>
      <w:r w:rsidRPr="00203C97">
        <w:rPr>
          <w:rFonts w:eastAsia="Times New Roman"/>
        </w:rPr>
        <w:t xml:space="preserve">Phoenix, AZ. </w:t>
      </w:r>
      <w:r>
        <w:rPr>
          <w:rFonts w:eastAsia="Times New Roman"/>
        </w:rPr>
        <w:t>10-15-19</w:t>
      </w:r>
      <w:r w:rsidRPr="00203C97">
        <w:rPr>
          <w:rFonts w:eastAsia="Times New Roman"/>
        </w:rPr>
        <w:t>.</w:t>
      </w:r>
    </w:p>
    <w:p w14:paraId="66DA1FE2" w14:textId="3FAC2B70" w:rsidR="002B5EDC" w:rsidRPr="00DC1C59" w:rsidRDefault="006D0A45" w:rsidP="006D0A45">
      <w:pPr>
        <w:widowControl w:val="0"/>
        <w:suppressAutoHyphens/>
        <w:ind w:left="720" w:hanging="720"/>
        <w:rPr>
          <w:rStyle w:val="Hyperlink"/>
          <w:rFonts w:eastAsia="Times New Roman"/>
          <w:color w:val="auto"/>
          <w:u w:val="none"/>
        </w:rPr>
      </w:pPr>
      <w:r w:rsidRPr="00DC1C59">
        <w:rPr>
          <w:rFonts w:eastAsia="Times New Roman"/>
        </w:rPr>
        <w:fldChar w:fldCharType="begin"/>
      </w:r>
      <w:r w:rsidRPr="00DC1C59">
        <w:rPr>
          <w:rFonts w:eastAsia="Times New Roman"/>
        </w:rPr>
        <w:instrText xml:space="preserve"> HYPERLINK "https://www.pbs.org/newshour/show/to-arizonas-first-poet-laureate-the-border-is-what-joins-us" </w:instrText>
      </w:r>
      <w:r w:rsidRPr="00DC1C59">
        <w:rPr>
          <w:rFonts w:eastAsia="Times New Roman"/>
        </w:rPr>
        <w:fldChar w:fldCharType="separate"/>
      </w:r>
      <w:r w:rsidRPr="00DC1C59">
        <w:rPr>
          <w:rStyle w:val="Hyperlink"/>
          <w:rFonts w:eastAsia="Times New Roman"/>
          <w:color w:val="auto"/>
          <w:u w:val="none"/>
        </w:rPr>
        <w:t>The News Hour with Judy Woodruff. “The Border is What Joins Us.” Interviewed by Jeffrey Brown. Filmed feature, and Online. PBS. 4-16-18.</w:t>
      </w:r>
    </w:p>
    <w:p w14:paraId="5936F61D" w14:textId="2D1CBBDD" w:rsidR="008D00D7" w:rsidRPr="003E4B94" w:rsidRDefault="006D0A45" w:rsidP="008D00D7">
      <w:pPr>
        <w:widowControl w:val="0"/>
        <w:suppressAutoHyphens/>
        <w:ind w:left="720" w:hanging="720"/>
        <w:rPr>
          <w:rFonts w:eastAsia="Times New Roman"/>
          <w:color w:val="000000" w:themeColor="text1"/>
        </w:rPr>
      </w:pPr>
      <w:r w:rsidRPr="00DC1C59">
        <w:rPr>
          <w:rFonts w:eastAsia="Times New Roman"/>
        </w:rPr>
        <w:fldChar w:fldCharType="end"/>
      </w:r>
      <w:hyperlink r:id="rId68" w:history="1">
        <w:r w:rsidR="008D00D7" w:rsidRPr="008C0724">
          <w:rPr>
            <w:rStyle w:val="Hyperlink"/>
            <w:rFonts w:eastAsia="Times New Roman"/>
            <w:color w:val="000000" w:themeColor="text1"/>
            <w:u w:val="none"/>
          </w:rPr>
          <w:t>FOX 10 News, Arizon</w:t>
        </w:r>
        <w:r w:rsidR="00202291">
          <w:rPr>
            <w:rStyle w:val="Hyperlink"/>
            <w:rFonts w:eastAsia="Times New Roman"/>
            <w:color w:val="000000" w:themeColor="text1"/>
            <w:u w:val="none"/>
          </w:rPr>
          <w:t>a</w:t>
        </w:r>
        <w:r w:rsidR="008D00D7" w:rsidRPr="008C0724">
          <w:rPr>
            <w:rStyle w:val="Hyperlink"/>
            <w:rFonts w:eastAsia="Times New Roman"/>
            <w:color w:val="000000" w:themeColor="text1"/>
            <w:u w:val="none"/>
          </w:rPr>
          <w:t>. Interviewed by Marcy Jones. “Rock band U2 uses ASU professor’s poem on tour.” 6-12-17.</w:t>
        </w:r>
      </w:hyperlink>
      <w:r w:rsidR="008D00D7" w:rsidRPr="003E4B94">
        <w:rPr>
          <w:rFonts w:eastAsia="Times New Roman"/>
          <w:color w:val="000000" w:themeColor="text1"/>
        </w:rPr>
        <w:t xml:space="preserve"> </w:t>
      </w:r>
    </w:p>
    <w:p w14:paraId="38E24247" w14:textId="2C8CABA6" w:rsidR="006D0A45" w:rsidRPr="003E4B94" w:rsidRDefault="00E31969" w:rsidP="00E31969">
      <w:pPr>
        <w:widowControl w:val="0"/>
        <w:suppressAutoHyphens/>
        <w:ind w:left="720" w:hanging="720"/>
        <w:rPr>
          <w:rStyle w:val="Hyperlink"/>
          <w:rFonts w:eastAsia="Times New Roman"/>
          <w:color w:val="000000" w:themeColor="text1"/>
          <w:u w:val="none"/>
        </w:rPr>
      </w:pPr>
      <w:r w:rsidRPr="003E4B94">
        <w:rPr>
          <w:rFonts w:eastAsia="Times New Roman"/>
          <w:i/>
          <w:color w:val="000000" w:themeColor="text1"/>
        </w:rPr>
        <w:fldChar w:fldCharType="begin"/>
      </w:r>
      <w:r w:rsidRPr="003E4B94">
        <w:rPr>
          <w:rFonts w:eastAsia="Times New Roman"/>
          <w:i/>
          <w:color w:val="000000" w:themeColor="text1"/>
        </w:rPr>
        <w:instrText xml:space="preserve"> HYPERLINK "https://vimeo.com/218109546" </w:instrText>
      </w:r>
      <w:r w:rsidRPr="003E4B94">
        <w:rPr>
          <w:rFonts w:eastAsia="Times New Roman"/>
          <w:i/>
          <w:color w:val="000000" w:themeColor="text1"/>
        </w:rPr>
        <w:fldChar w:fldCharType="separate"/>
      </w:r>
      <w:r w:rsidR="006D0A45" w:rsidRPr="003E4B94">
        <w:rPr>
          <w:rStyle w:val="Hyperlink"/>
          <w:rFonts w:eastAsia="Times New Roman"/>
          <w:i/>
          <w:color w:val="000000" w:themeColor="text1"/>
          <w:u w:val="none"/>
        </w:rPr>
        <w:t>ASU Now.</w:t>
      </w:r>
      <w:r w:rsidR="006D0A45" w:rsidRPr="003E4B94">
        <w:rPr>
          <w:rStyle w:val="Hyperlink"/>
          <w:rFonts w:eastAsia="Times New Roman"/>
          <w:color w:val="000000" w:themeColor="text1"/>
          <w:u w:val="none"/>
        </w:rPr>
        <w:t xml:space="preserve"> “Story Nights: Music in the Landscape” Project.</w:t>
      </w:r>
      <w:r w:rsidRPr="003E4B94">
        <w:rPr>
          <w:rStyle w:val="Hyperlink"/>
          <w:rFonts w:eastAsia="Times New Roman"/>
          <w:color w:val="000000" w:themeColor="text1"/>
          <w:u w:val="none"/>
        </w:rPr>
        <w:t xml:space="preserve"> For the National Endowment for the Arts Our Town Grant, and coordinated by the City of Phoenix Office of Arts and Culture Public Art Program.</w:t>
      </w:r>
      <w:r w:rsidR="006D0A45" w:rsidRPr="003E4B94">
        <w:rPr>
          <w:rStyle w:val="Hyperlink"/>
          <w:rFonts w:eastAsia="Times New Roman"/>
          <w:color w:val="000000" w:themeColor="text1"/>
          <w:u w:val="none"/>
        </w:rPr>
        <w:t xml:space="preserve"> </w:t>
      </w:r>
      <w:r w:rsidRPr="003E4B94">
        <w:rPr>
          <w:rStyle w:val="Hyperlink"/>
          <w:rFonts w:eastAsia="Times New Roman"/>
          <w:color w:val="000000" w:themeColor="text1"/>
          <w:u w:val="none"/>
        </w:rPr>
        <w:t>Dunbar Elementary student feature.</w:t>
      </w:r>
      <w:r w:rsidR="006D0A45" w:rsidRPr="003E4B94">
        <w:rPr>
          <w:rStyle w:val="Hyperlink"/>
          <w:rFonts w:eastAsia="Times New Roman"/>
          <w:color w:val="000000" w:themeColor="text1"/>
          <w:u w:val="none"/>
        </w:rPr>
        <w:t xml:space="preserve"> 5-23-17. </w:t>
      </w:r>
      <w:r w:rsidRPr="003E4B94">
        <w:rPr>
          <w:rStyle w:val="Hyperlink"/>
          <w:rFonts w:eastAsia="Times New Roman"/>
          <w:color w:val="000000" w:themeColor="text1"/>
          <w:u w:val="none"/>
        </w:rPr>
        <w:t>Video</w:t>
      </w:r>
      <w:r w:rsidR="006D0A45" w:rsidRPr="003E4B94">
        <w:rPr>
          <w:rStyle w:val="Hyperlink"/>
          <w:rFonts w:eastAsia="Times New Roman"/>
          <w:color w:val="000000" w:themeColor="text1"/>
          <w:u w:val="none"/>
        </w:rPr>
        <w:t xml:space="preserve">. </w:t>
      </w:r>
    </w:p>
    <w:p w14:paraId="6096F522" w14:textId="1D79CF84" w:rsidR="007138DF" w:rsidRPr="003E4B94" w:rsidRDefault="00E31969" w:rsidP="007138DF">
      <w:pPr>
        <w:widowControl w:val="0"/>
        <w:suppressAutoHyphens/>
        <w:rPr>
          <w:rFonts w:eastAsia="Times New Roman"/>
        </w:rPr>
      </w:pPr>
      <w:r w:rsidRPr="003E4B94">
        <w:rPr>
          <w:rFonts w:eastAsia="Times New Roman"/>
          <w:i/>
          <w:color w:val="000000" w:themeColor="text1"/>
        </w:rPr>
        <w:fldChar w:fldCharType="end"/>
      </w:r>
      <w:r w:rsidR="007138DF" w:rsidRPr="008C0724">
        <w:rPr>
          <w:rFonts w:eastAsia="Times New Roman"/>
          <w:i/>
        </w:rPr>
        <w:t>Arizona Horizon</w:t>
      </w:r>
      <w:r w:rsidR="007138DF" w:rsidRPr="008C0724">
        <w:rPr>
          <w:rFonts w:eastAsia="Times New Roman"/>
        </w:rPr>
        <w:t>.</w:t>
      </w:r>
      <w:r w:rsidR="0050758C" w:rsidRPr="008C0724">
        <w:rPr>
          <w:rFonts w:eastAsia="Times New Roman"/>
        </w:rPr>
        <w:t xml:space="preserve"> </w:t>
      </w:r>
      <w:r w:rsidR="007138DF" w:rsidRPr="008C0724">
        <w:rPr>
          <w:rFonts w:eastAsia="Times New Roman"/>
        </w:rPr>
        <w:t>PBS/KAET.</w:t>
      </w:r>
      <w:r w:rsidR="0050758C" w:rsidRPr="008C0724">
        <w:rPr>
          <w:rFonts w:eastAsia="Times New Roman"/>
        </w:rPr>
        <w:t xml:space="preserve"> </w:t>
      </w:r>
      <w:r w:rsidR="007138DF" w:rsidRPr="003E4B94">
        <w:rPr>
          <w:rFonts w:eastAsia="Times New Roman"/>
        </w:rPr>
        <w:t>Ted Simons.</w:t>
      </w:r>
      <w:r w:rsidR="0050758C" w:rsidRPr="003E4B94">
        <w:rPr>
          <w:rFonts w:eastAsia="Times New Roman"/>
        </w:rPr>
        <w:t xml:space="preserve"> </w:t>
      </w:r>
      <w:r w:rsidR="007138DF" w:rsidRPr="003E4B94">
        <w:rPr>
          <w:rFonts w:eastAsia="Times New Roman"/>
        </w:rPr>
        <w:t>Phoenix, AZ.</w:t>
      </w:r>
      <w:r w:rsidR="0050758C" w:rsidRPr="003E4B94">
        <w:rPr>
          <w:rFonts w:eastAsia="Times New Roman"/>
        </w:rPr>
        <w:t xml:space="preserve"> </w:t>
      </w:r>
      <w:r w:rsidR="007138DF" w:rsidRPr="003E4B94">
        <w:rPr>
          <w:rFonts w:eastAsia="Times New Roman"/>
        </w:rPr>
        <w:t>8-28-13.</w:t>
      </w:r>
    </w:p>
    <w:p w14:paraId="1A46F764" w14:textId="23C9774E" w:rsidR="007138DF" w:rsidRPr="00CD0ACF" w:rsidRDefault="007138DF" w:rsidP="007138DF">
      <w:pPr>
        <w:widowControl w:val="0"/>
        <w:suppressAutoHyphens/>
        <w:rPr>
          <w:rFonts w:eastAsia="Times New Roman"/>
          <w:lang w:val="es-MX"/>
        </w:rPr>
      </w:pPr>
      <w:r w:rsidRPr="00CD0ACF">
        <w:rPr>
          <w:rFonts w:eastAsia="Times New Roman"/>
          <w:i/>
        </w:rPr>
        <w:t>Horizonte</w:t>
      </w:r>
      <w:r w:rsidRPr="00CD0ACF">
        <w:rPr>
          <w:rFonts w:eastAsia="Times New Roman"/>
        </w:rPr>
        <w:t>.</w:t>
      </w:r>
      <w:r w:rsidR="0050758C" w:rsidRPr="00CD0ACF">
        <w:rPr>
          <w:rFonts w:eastAsia="Times New Roman"/>
        </w:rPr>
        <w:t xml:space="preserve"> </w:t>
      </w:r>
      <w:r w:rsidRPr="00CD0ACF">
        <w:rPr>
          <w:rFonts w:eastAsia="Times New Roman"/>
        </w:rPr>
        <w:t>PBS/KAET.</w:t>
      </w:r>
      <w:r w:rsidR="0050758C" w:rsidRPr="00CD0ACF">
        <w:rPr>
          <w:rFonts w:eastAsia="Times New Roman"/>
        </w:rPr>
        <w:t xml:space="preserve"> </w:t>
      </w:r>
      <w:r w:rsidRPr="008C0724">
        <w:rPr>
          <w:rFonts w:eastAsia="Times New Roman"/>
          <w:lang w:val="es-MX"/>
        </w:rPr>
        <w:t>José Cárdenas.</w:t>
      </w:r>
      <w:r w:rsidR="0050758C" w:rsidRPr="008C0724">
        <w:rPr>
          <w:rFonts w:eastAsia="Times New Roman"/>
          <w:lang w:val="es-MX"/>
        </w:rPr>
        <w:t xml:space="preserve"> </w:t>
      </w:r>
      <w:r w:rsidRPr="00CD0ACF">
        <w:rPr>
          <w:rFonts w:eastAsia="Times New Roman"/>
          <w:lang w:val="es-MX"/>
        </w:rPr>
        <w:t>Phoenix, AZ.</w:t>
      </w:r>
      <w:r w:rsidR="0050758C" w:rsidRPr="00CD0ACF">
        <w:rPr>
          <w:rFonts w:eastAsia="Times New Roman"/>
          <w:lang w:val="es-MX"/>
        </w:rPr>
        <w:t xml:space="preserve"> </w:t>
      </w:r>
      <w:r w:rsidRPr="00CD0ACF">
        <w:rPr>
          <w:rFonts w:eastAsia="Times New Roman"/>
          <w:lang w:val="es-MX"/>
        </w:rPr>
        <w:t>8-22-13.</w:t>
      </w:r>
    </w:p>
    <w:p w14:paraId="2F8D693B" w14:textId="0B2B1017" w:rsidR="007138DF" w:rsidRPr="003E4B94" w:rsidRDefault="007138DF" w:rsidP="007138DF">
      <w:pPr>
        <w:widowControl w:val="0"/>
        <w:suppressAutoHyphens/>
        <w:ind w:left="720" w:hanging="720"/>
        <w:rPr>
          <w:rFonts w:eastAsia="Times New Roman"/>
        </w:rPr>
      </w:pPr>
      <w:r w:rsidRPr="00CD0ACF">
        <w:rPr>
          <w:rFonts w:eastAsia="Times New Roman"/>
          <w:lang w:val="es-MX"/>
        </w:rPr>
        <w:t>CNN/</w:t>
      </w:r>
      <w:proofErr w:type="gramStart"/>
      <w:r w:rsidRPr="00CD0ACF">
        <w:rPr>
          <w:rFonts w:eastAsia="Times New Roman"/>
          <w:lang w:val="es-MX"/>
        </w:rPr>
        <w:t>Español</w:t>
      </w:r>
      <w:proofErr w:type="gramEnd"/>
      <w:r w:rsidRPr="00CD0ACF">
        <w:rPr>
          <w:rFonts w:eastAsia="Times New Roman"/>
          <w:lang w:val="es-MX"/>
        </w:rPr>
        <w:t>.</w:t>
      </w:r>
      <w:r w:rsidR="0050758C" w:rsidRPr="00CD0ACF">
        <w:rPr>
          <w:rFonts w:eastAsia="Times New Roman"/>
          <w:lang w:val="es-MX"/>
        </w:rPr>
        <w:t xml:space="preserve"> </w:t>
      </w:r>
      <w:r w:rsidRPr="00221593">
        <w:rPr>
          <w:rFonts w:eastAsia="Times New Roman"/>
          <w:lang w:val="es-MX"/>
        </w:rPr>
        <w:t>Interviewed by Valeria Fernández.</w:t>
      </w:r>
      <w:r w:rsidR="0050758C" w:rsidRPr="00221593">
        <w:rPr>
          <w:rFonts w:eastAsia="Times New Roman"/>
          <w:lang w:val="es-MX"/>
        </w:rPr>
        <w:t xml:space="preserve"> </w:t>
      </w:r>
      <w:r w:rsidRPr="003E4B94">
        <w:rPr>
          <w:rFonts w:eastAsia="Times New Roman"/>
        </w:rPr>
        <w:t>On SB 1070 and the arts.</w:t>
      </w:r>
      <w:r w:rsidR="0050758C" w:rsidRPr="003E4B94">
        <w:rPr>
          <w:rFonts w:eastAsia="Times New Roman"/>
        </w:rPr>
        <w:t xml:space="preserve"> </w:t>
      </w:r>
      <w:r w:rsidRPr="003E4B94">
        <w:rPr>
          <w:rFonts w:eastAsia="Times New Roman"/>
        </w:rPr>
        <w:t>Arizona Latino Arts and Cultural Center.</w:t>
      </w:r>
      <w:r w:rsidR="0050758C" w:rsidRPr="003E4B94">
        <w:rPr>
          <w:rFonts w:eastAsia="Times New Roman"/>
        </w:rPr>
        <w:t xml:space="preserve"> </w:t>
      </w:r>
      <w:r w:rsidRPr="003E4B94">
        <w:rPr>
          <w:rFonts w:eastAsia="Times New Roman"/>
        </w:rPr>
        <w:t>Phoenix, Arizona.</w:t>
      </w:r>
      <w:r w:rsidR="0050758C" w:rsidRPr="003E4B94">
        <w:rPr>
          <w:rFonts w:eastAsia="Times New Roman"/>
        </w:rPr>
        <w:t xml:space="preserve"> </w:t>
      </w:r>
      <w:r w:rsidRPr="003E4B94">
        <w:rPr>
          <w:rFonts w:eastAsia="Times New Roman"/>
        </w:rPr>
        <w:t>9-15-11.</w:t>
      </w:r>
    </w:p>
    <w:p w14:paraId="5F0AD539" w14:textId="77777777" w:rsidR="007138DF" w:rsidRPr="003E4B94" w:rsidRDefault="007138DF" w:rsidP="007138DF">
      <w:pPr>
        <w:widowControl w:val="0"/>
        <w:suppressAutoHyphens/>
        <w:rPr>
          <w:rFonts w:eastAsia="Times New Roman"/>
        </w:rPr>
      </w:pPr>
      <w:r w:rsidRPr="003E4B94">
        <w:rPr>
          <w:rFonts w:eastAsia="Times New Roman"/>
        </w:rPr>
        <w:t>Interview by Jesus Treviño. For forthcoming series on Latino writers. 2-18-09.</w:t>
      </w:r>
    </w:p>
    <w:p w14:paraId="3DA2CEEA" w14:textId="77777777" w:rsidR="007138DF" w:rsidRPr="003E4B94" w:rsidRDefault="007138DF" w:rsidP="007138DF">
      <w:pPr>
        <w:widowControl w:val="0"/>
        <w:suppressAutoHyphens/>
        <w:rPr>
          <w:rFonts w:eastAsia="Times New Roman"/>
        </w:rPr>
      </w:pPr>
      <w:r w:rsidRPr="003E4B94">
        <w:rPr>
          <w:rFonts w:eastAsia="Times New Roman"/>
        </w:rPr>
        <w:t>Chandler Public Television. Interviewed by the mayor of Chandler, Boyd Dunn. 2-1-07.</w:t>
      </w:r>
    </w:p>
    <w:p w14:paraId="29E8AD5E" w14:textId="06653ECE" w:rsidR="007138DF" w:rsidRPr="003E4B94" w:rsidRDefault="002A51E9" w:rsidP="007138DF">
      <w:pPr>
        <w:widowControl w:val="0"/>
        <w:suppressAutoHyphens/>
        <w:rPr>
          <w:rFonts w:eastAsia="Times New Roman"/>
        </w:rPr>
      </w:pPr>
      <w:hyperlink r:id="rId69" w:history="1">
        <w:r w:rsidR="007138DF" w:rsidRPr="003E4B94">
          <w:rPr>
            <w:rStyle w:val="Hyperlink"/>
            <w:rFonts w:eastAsia="Times New Roman"/>
            <w:color w:val="auto"/>
            <w:u w:val="none"/>
          </w:rPr>
          <w:t>The News Hour with Jim Leh</w:t>
        </w:r>
        <w:r w:rsidR="000645BA" w:rsidRPr="003E4B94">
          <w:rPr>
            <w:rStyle w:val="Hyperlink"/>
            <w:rFonts w:eastAsia="Times New Roman"/>
            <w:color w:val="auto"/>
            <w:u w:val="none"/>
          </w:rPr>
          <w:t>rer. Film</w:t>
        </w:r>
        <w:r w:rsidR="007817A6" w:rsidRPr="003E4B94">
          <w:rPr>
            <w:rStyle w:val="Hyperlink"/>
            <w:rFonts w:eastAsia="Times New Roman"/>
            <w:color w:val="auto"/>
            <w:u w:val="none"/>
          </w:rPr>
          <w:t xml:space="preserve"> feature, and Online</w:t>
        </w:r>
        <w:r w:rsidR="007138DF" w:rsidRPr="003E4B94">
          <w:rPr>
            <w:rStyle w:val="Hyperlink"/>
            <w:rFonts w:eastAsia="Times New Roman"/>
            <w:color w:val="auto"/>
            <w:u w:val="none"/>
          </w:rPr>
          <w:t>. PBS. 8-17-06</w:t>
        </w:r>
      </w:hyperlink>
      <w:r w:rsidR="007138DF" w:rsidRPr="003E4B94">
        <w:rPr>
          <w:rFonts w:eastAsia="Times New Roman"/>
        </w:rPr>
        <w:t>.</w:t>
      </w:r>
    </w:p>
    <w:p w14:paraId="5E4FB821" w14:textId="667F492D" w:rsidR="007138DF" w:rsidRPr="003E4B94" w:rsidRDefault="007138DF" w:rsidP="007138DF">
      <w:pPr>
        <w:widowControl w:val="0"/>
        <w:suppressAutoHyphens/>
        <w:ind w:left="720" w:hanging="720"/>
        <w:rPr>
          <w:rFonts w:eastAsia="Times New Roman"/>
        </w:rPr>
      </w:pPr>
      <w:r w:rsidRPr="003E4B94">
        <w:rPr>
          <w:rFonts w:eastAsia="Times New Roman"/>
        </w:rPr>
        <w:t xml:space="preserve"> “Words Over Water.”</w:t>
      </w:r>
      <w:r w:rsidR="0050758C" w:rsidRPr="003E4B94">
        <w:rPr>
          <w:rFonts w:eastAsia="Times New Roman"/>
        </w:rPr>
        <w:t xml:space="preserve"> </w:t>
      </w:r>
      <w:r w:rsidRPr="003E4B94">
        <w:rPr>
          <w:rFonts w:eastAsia="Times New Roman"/>
        </w:rPr>
        <w:t>Salt River Project made a video of my “Words Over Water” project surrounding the Tempe Town Lake.</w:t>
      </w:r>
    </w:p>
    <w:p w14:paraId="05CA0CE5" w14:textId="6AE50409" w:rsidR="00D53424" w:rsidRPr="003E4B94" w:rsidRDefault="00D53424" w:rsidP="00D53424">
      <w:pPr>
        <w:widowControl w:val="0"/>
        <w:suppressAutoHyphens/>
        <w:ind w:left="720" w:hanging="720"/>
        <w:rPr>
          <w:rFonts w:eastAsia="Times New Roman"/>
        </w:rPr>
      </w:pPr>
      <w:r w:rsidRPr="003E4B94">
        <w:rPr>
          <w:rFonts w:eastAsia="Times New Roman"/>
        </w:rPr>
        <w:t>BBC2.  “Essential Poems (To Fall in Love With).”  “Teodoro Luna’s Two Kisses,” performed by Anna Massey.  2-17-03.</w:t>
      </w:r>
    </w:p>
    <w:p w14:paraId="3357A0AE" w14:textId="77777777" w:rsidR="007138DF" w:rsidRPr="003E4B94" w:rsidRDefault="007138DF" w:rsidP="007138DF">
      <w:pPr>
        <w:widowControl w:val="0"/>
        <w:suppressAutoHyphens/>
        <w:rPr>
          <w:rFonts w:eastAsia="Times New Roman"/>
        </w:rPr>
      </w:pPr>
      <w:r w:rsidRPr="003E4B94">
        <w:rPr>
          <w:rFonts w:eastAsia="Times New Roman"/>
        </w:rPr>
        <w:t>Books and Company. KAET/PBS. 12-10-02.</w:t>
      </w:r>
    </w:p>
    <w:p w14:paraId="43BC131F" w14:textId="77777777" w:rsidR="007138DF" w:rsidRPr="003E4B94" w:rsidRDefault="007138DF" w:rsidP="007138DF">
      <w:pPr>
        <w:widowControl w:val="0"/>
        <w:suppressAutoHyphens/>
        <w:rPr>
          <w:rFonts w:eastAsia="Times New Roman"/>
        </w:rPr>
      </w:pPr>
      <w:r w:rsidRPr="003E4B94">
        <w:rPr>
          <w:rFonts w:eastAsia="Times New Roman"/>
        </w:rPr>
        <w:t>Horizon. KAET/PBS. Arizona State University. 11-14-02.</w:t>
      </w:r>
    </w:p>
    <w:p w14:paraId="213652EC" w14:textId="77777777"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eastAsia="Times New Roman"/>
        </w:rPr>
      </w:pPr>
      <w:r w:rsidRPr="003E4B94">
        <w:rPr>
          <w:rFonts w:eastAsia="Times New Roman"/>
        </w:rPr>
        <w:t>Prentice Hall “Writers on Writing” series. 3-7-02.</w:t>
      </w:r>
    </w:p>
    <w:p w14:paraId="3C17E63A" w14:textId="7A500F81" w:rsidR="007138DF" w:rsidRPr="003E4B94" w:rsidRDefault="007138DF" w:rsidP="007138DF">
      <w:pPr>
        <w:widowControl w:val="0"/>
        <w:suppressAutoHyphens/>
        <w:ind w:left="720" w:hanging="720"/>
        <w:rPr>
          <w:rFonts w:eastAsia="Times New Roman"/>
        </w:rPr>
      </w:pPr>
      <w:r w:rsidRPr="003E4B94">
        <w:rPr>
          <w:rFonts w:eastAsia="Times New Roman"/>
        </w:rPr>
        <w:t>PBS (WNET). “Imaging America.”</w:t>
      </w:r>
      <w:r w:rsidR="0050758C" w:rsidRPr="003E4B94">
        <w:rPr>
          <w:rFonts w:eastAsia="Times New Roman"/>
        </w:rPr>
        <w:t xml:space="preserve"> </w:t>
      </w:r>
      <w:r w:rsidRPr="003E4B94">
        <w:rPr>
          <w:rFonts w:eastAsia="Times New Roman"/>
        </w:rPr>
        <w:t>Phoenix program. First aired nationally: 4-8-97. Video.</w:t>
      </w:r>
    </w:p>
    <w:p w14:paraId="7BE80546" w14:textId="158F1A9E" w:rsidR="007138DF" w:rsidRPr="003E4B94" w:rsidRDefault="007138DF" w:rsidP="007138DF">
      <w:pPr>
        <w:widowControl w:val="0"/>
        <w:suppressAutoHyphens/>
        <w:ind w:left="720" w:hanging="720"/>
        <w:rPr>
          <w:rFonts w:eastAsia="Times New Roman"/>
        </w:rPr>
      </w:pPr>
      <w:r w:rsidRPr="003E4B94">
        <w:rPr>
          <w:rFonts w:eastAsia="Times New Roman"/>
        </w:rPr>
        <w:t>“The Power of the Arts.”</w:t>
      </w:r>
      <w:r w:rsidR="0050758C" w:rsidRPr="003E4B94">
        <w:rPr>
          <w:rFonts w:eastAsia="Times New Roman"/>
        </w:rPr>
        <w:t xml:space="preserve"> </w:t>
      </w:r>
      <w:r w:rsidRPr="003E4B94">
        <w:rPr>
          <w:rFonts w:eastAsia="Times New Roman"/>
        </w:rPr>
        <w:t>Produced by Motorola, for the Arizona Commission on the Arts. First aired: Governor’s Arts Award Dinner, 3-6-97. Video.</w:t>
      </w:r>
    </w:p>
    <w:p w14:paraId="0F1F5634"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KAET, “Horizon” program, with Emmy-winning producer Sheilah Britton; ongoing documentation of the making of </w:t>
      </w:r>
      <w:r w:rsidRPr="003E4B94">
        <w:rPr>
          <w:rFonts w:eastAsia="Times New Roman"/>
          <w:i/>
        </w:rPr>
        <w:t>The Warrington Poems</w:t>
      </w:r>
      <w:r w:rsidRPr="003E4B94">
        <w:rPr>
          <w:rFonts w:eastAsia="Times New Roman"/>
        </w:rPr>
        <w:t xml:space="preserve">, with interview and location footage. </w:t>
      </w:r>
    </w:p>
    <w:p w14:paraId="403AC176" w14:textId="44DF8A9F" w:rsidR="007138DF" w:rsidRPr="003E4B94" w:rsidRDefault="007138DF" w:rsidP="007138DF">
      <w:pPr>
        <w:widowControl w:val="0"/>
        <w:suppressAutoHyphens/>
        <w:ind w:left="720" w:hanging="720"/>
        <w:rPr>
          <w:rFonts w:eastAsia="Times New Roman"/>
        </w:rPr>
      </w:pPr>
      <w:r w:rsidRPr="003E4B94">
        <w:rPr>
          <w:rFonts w:eastAsia="Times New Roman"/>
        </w:rPr>
        <w:t xml:space="preserve"> (NBC, Phoenix). Interviewed by Lucia Madrid. 9-7-94.</w:t>
      </w:r>
    </w:p>
    <w:p w14:paraId="291CAB07" w14:textId="59439540" w:rsidR="007138DF" w:rsidRPr="003E4B94" w:rsidRDefault="007138DF" w:rsidP="007138DF">
      <w:pPr>
        <w:widowControl w:val="0"/>
        <w:suppressAutoHyphens/>
        <w:ind w:left="720" w:hanging="720"/>
        <w:rPr>
          <w:rFonts w:eastAsia="Times New Roman"/>
        </w:rPr>
      </w:pPr>
      <w:r w:rsidRPr="003E4B94">
        <w:rPr>
          <w:rFonts w:eastAsia="Times New Roman"/>
        </w:rPr>
        <w:t>KAET (PBS, Tempe). “Books Etc.”</w:t>
      </w:r>
      <w:r w:rsidR="0050758C" w:rsidRPr="003E4B94">
        <w:rPr>
          <w:rFonts w:eastAsia="Times New Roman"/>
        </w:rPr>
        <w:t xml:space="preserve"> </w:t>
      </w:r>
      <w:r w:rsidRPr="003E4B94">
        <w:rPr>
          <w:rFonts w:eastAsia="Times New Roman"/>
        </w:rPr>
        <w:t>Interviewed by Ron Carlson. 1/2 hr. 1993 (various).</w:t>
      </w:r>
    </w:p>
    <w:p w14:paraId="4BD9F93E" w14:textId="77777777" w:rsidR="007138DF" w:rsidRPr="003E4B94" w:rsidRDefault="007138DF" w:rsidP="007138DF">
      <w:pPr>
        <w:widowControl w:val="0"/>
        <w:suppressAutoHyphens/>
        <w:ind w:left="720" w:hanging="720"/>
        <w:rPr>
          <w:rFonts w:eastAsia="Times New Roman"/>
        </w:rPr>
      </w:pPr>
      <w:r w:rsidRPr="003E4B94">
        <w:rPr>
          <w:rFonts w:eastAsia="Times New Roman"/>
        </w:rPr>
        <w:t>KAET’s “Horizon” show. Arts commentary. 7-5-90.</w:t>
      </w:r>
    </w:p>
    <w:p w14:paraId="043BA73A" w14:textId="77777777" w:rsidR="007138DF" w:rsidRPr="003E4B94" w:rsidRDefault="007138DF" w:rsidP="007138DF">
      <w:pPr>
        <w:widowControl w:val="0"/>
        <w:suppressAutoHyphens/>
        <w:ind w:left="720" w:hanging="720"/>
        <w:rPr>
          <w:rFonts w:eastAsia="Times New Roman"/>
        </w:rPr>
      </w:pPr>
      <w:r w:rsidRPr="003E4B94">
        <w:rPr>
          <w:rFonts w:eastAsia="Times New Roman"/>
        </w:rPr>
        <w:t>“Birthwrite: Growing up Hispanic,” (1989) a PBS documentary directed and produced by Jesús Treviño, featured me as one of several writers who have grown up Hispanic, and includes both an interview and a dramatization with actors of one of my short stories, “The Secret Lion.”</w:t>
      </w:r>
    </w:p>
    <w:p w14:paraId="7F8B1E87" w14:textId="6E55FF48" w:rsidR="007138DF" w:rsidRPr="003E4B94" w:rsidRDefault="007138DF" w:rsidP="007138DF">
      <w:pPr>
        <w:widowControl w:val="0"/>
        <w:suppressAutoHyphens/>
        <w:ind w:left="720" w:hanging="720"/>
        <w:rPr>
          <w:rFonts w:eastAsia="Times New Roman"/>
        </w:rPr>
      </w:pPr>
      <w:r w:rsidRPr="003E4B94">
        <w:rPr>
          <w:rFonts w:eastAsia="Times New Roman"/>
        </w:rPr>
        <w:t>KTSP (CBS), Phoenix. Interview with Alfonso Duran for “Nuestra Comunidad.”</w:t>
      </w:r>
      <w:r w:rsidR="0050758C" w:rsidRPr="003E4B94">
        <w:rPr>
          <w:rFonts w:eastAsia="Times New Roman"/>
        </w:rPr>
        <w:t xml:space="preserve"> </w:t>
      </w:r>
      <w:r w:rsidRPr="003E4B94">
        <w:rPr>
          <w:rFonts w:eastAsia="Times New Roman"/>
        </w:rPr>
        <w:t>06</w:t>
      </w:r>
      <w:r w:rsidRPr="003E4B94">
        <w:rPr>
          <w:rFonts w:eastAsia="Times New Roman"/>
        </w:rPr>
        <w:noBreakHyphen/>
        <w:t>22</w:t>
      </w:r>
      <w:r w:rsidRPr="003E4B94">
        <w:rPr>
          <w:rFonts w:eastAsia="Times New Roman"/>
        </w:rPr>
        <w:noBreakHyphen/>
        <w:t xml:space="preserve">88. </w:t>
      </w:r>
      <w:r w:rsidRPr="003E4B94">
        <w:rPr>
          <w:rFonts w:eastAsia="Times New Roman"/>
        </w:rPr>
        <w:tab/>
        <w:t xml:space="preserve"> </w:t>
      </w:r>
    </w:p>
    <w:p w14:paraId="171F25AB" w14:textId="77777777" w:rsidR="007138DF" w:rsidRPr="003E4B94" w:rsidRDefault="007138DF" w:rsidP="007138DF">
      <w:pPr>
        <w:widowControl w:val="0"/>
        <w:suppressAutoHyphens/>
        <w:ind w:left="720" w:hanging="720"/>
        <w:rPr>
          <w:rFonts w:eastAsia="Times New Roman"/>
        </w:rPr>
      </w:pPr>
      <w:r w:rsidRPr="003E4B94">
        <w:rPr>
          <w:rFonts w:eastAsia="Times New Roman"/>
        </w:rPr>
        <w:t>Channel 33 (IND). “Nosotros,” with José Ronstadt. 1987.</w:t>
      </w:r>
    </w:p>
    <w:p w14:paraId="20F4D815" w14:textId="77777777" w:rsidR="007138DF" w:rsidRDefault="007138DF" w:rsidP="007138DF">
      <w:pPr>
        <w:widowControl w:val="0"/>
        <w:suppressAutoHyphens/>
        <w:ind w:left="720" w:hanging="720"/>
        <w:rPr>
          <w:rFonts w:eastAsia="Times New Roman"/>
        </w:rPr>
      </w:pPr>
    </w:p>
    <w:p w14:paraId="36A06325" w14:textId="77777777" w:rsidR="00BC67BF" w:rsidRPr="003E4B94" w:rsidRDefault="00BC67BF" w:rsidP="007138DF">
      <w:pPr>
        <w:widowControl w:val="0"/>
        <w:suppressAutoHyphens/>
        <w:ind w:left="720" w:hanging="720"/>
        <w:rPr>
          <w:rFonts w:eastAsia="Times New Roman"/>
        </w:rPr>
      </w:pPr>
    </w:p>
    <w:p w14:paraId="6C1251A0" w14:textId="77777777" w:rsidR="007138DF" w:rsidRDefault="007138DF" w:rsidP="007138DF">
      <w:pPr>
        <w:widowControl w:val="0"/>
        <w:suppressAutoHyphens/>
        <w:rPr>
          <w:rFonts w:eastAsia="Times New Roman"/>
          <w:i/>
        </w:rPr>
      </w:pPr>
      <w:r w:rsidRPr="003E4B94">
        <w:rPr>
          <w:rFonts w:eastAsia="Times New Roman"/>
          <w:i/>
        </w:rPr>
        <w:t>Radio/Audio</w:t>
      </w:r>
    </w:p>
    <w:p w14:paraId="4690BF0B" w14:textId="77777777" w:rsidR="000B622A" w:rsidRDefault="000B622A" w:rsidP="007138DF">
      <w:pPr>
        <w:widowControl w:val="0"/>
        <w:suppressAutoHyphens/>
        <w:rPr>
          <w:rFonts w:eastAsia="Times New Roman"/>
          <w:i/>
        </w:rPr>
      </w:pPr>
    </w:p>
    <w:p w14:paraId="151B5794" w14:textId="38645A40" w:rsidR="001B33ED" w:rsidRDefault="001B33ED" w:rsidP="00494E5F">
      <w:pPr>
        <w:widowControl w:val="0"/>
        <w:suppressAutoHyphens/>
        <w:ind w:left="720" w:hanging="720"/>
      </w:pPr>
      <w:r>
        <w:t xml:space="preserve">KJZZ. </w:t>
      </w:r>
      <w:r w:rsidR="00BE45EC">
        <w:t>91.5 FM.</w:t>
      </w:r>
      <w:r w:rsidR="00B322AC">
        <w:t xml:space="preserve"> </w:t>
      </w:r>
      <w:r>
        <w:t>Steve Goldstein.10-19-19.</w:t>
      </w:r>
    </w:p>
    <w:p w14:paraId="5B46C3C8" w14:textId="11CA247D" w:rsidR="00494E5F" w:rsidRPr="00494E5F" w:rsidRDefault="002A51E9" w:rsidP="00494E5F">
      <w:pPr>
        <w:widowControl w:val="0"/>
        <w:suppressAutoHyphens/>
        <w:ind w:left="720" w:hanging="720"/>
        <w:rPr>
          <w:rFonts w:eastAsia="Times New Roman"/>
        </w:rPr>
      </w:pPr>
      <w:hyperlink r:id="rId70" w:history="1">
        <w:r w:rsidR="00494E5F" w:rsidRPr="00494E5F">
          <w:rPr>
            <w:rStyle w:val="Hyperlink"/>
            <w:rFonts w:eastAsia="Times New Roman"/>
            <w:i/>
            <w:color w:val="auto"/>
            <w:u w:val="none"/>
          </w:rPr>
          <w:t>All Things Considered</w:t>
        </w:r>
      </w:hyperlink>
      <w:r w:rsidR="00494E5F" w:rsidRPr="00494E5F">
        <w:rPr>
          <w:rFonts w:eastAsia="Times New Roman"/>
          <w:i/>
        </w:rPr>
        <w:t>.</w:t>
      </w:r>
      <w:r w:rsidR="00494E5F">
        <w:rPr>
          <w:rFonts w:eastAsia="Times New Roman"/>
        </w:rPr>
        <w:t xml:space="preserve"> </w:t>
      </w:r>
      <w:r w:rsidR="00BE0B6C">
        <w:rPr>
          <w:rFonts w:eastAsia="Times New Roman"/>
        </w:rPr>
        <w:t xml:space="preserve">National Public Radio (NPR). </w:t>
      </w:r>
      <w:r w:rsidR="00494E5F">
        <w:rPr>
          <w:rFonts w:eastAsia="Times New Roman"/>
        </w:rPr>
        <w:t>“Alberto Ríos on the Power of ‘Or.’” Interviewed by Sacha Pfieffer. Phoenix, AZ. 4-21-19.</w:t>
      </w:r>
    </w:p>
    <w:p w14:paraId="2034005E" w14:textId="0A6F125E" w:rsidR="000B622A" w:rsidRPr="004A3A71" w:rsidRDefault="004A3A71" w:rsidP="000B622A">
      <w:pPr>
        <w:widowControl w:val="0"/>
        <w:suppressAutoHyphens/>
        <w:ind w:left="720" w:hanging="720"/>
        <w:rPr>
          <w:rStyle w:val="Hyperlink"/>
          <w:rFonts w:eastAsia="Times New Roman"/>
          <w:i/>
          <w:color w:val="000000" w:themeColor="text1"/>
          <w:u w:val="none"/>
        </w:rPr>
      </w:pPr>
      <w:r w:rsidRPr="004A3A71">
        <w:rPr>
          <w:rFonts w:eastAsia="Times New Roman"/>
          <w:i/>
          <w:color w:val="000000" w:themeColor="text1"/>
        </w:rPr>
        <w:fldChar w:fldCharType="begin"/>
      </w:r>
      <w:r w:rsidRPr="004A3A71">
        <w:rPr>
          <w:rFonts w:eastAsia="Times New Roman"/>
          <w:i/>
          <w:color w:val="000000" w:themeColor="text1"/>
        </w:rPr>
        <w:instrText xml:space="preserve"> HYPERLINK "https://vocalfriespod.fireside.fm/8" </w:instrText>
      </w:r>
      <w:r w:rsidRPr="004A3A71">
        <w:rPr>
          <w:rFonts w:eastAsia="Times New Roman"/>
          <w:i/>
          <w:color w:val="000000" w:themeColor="text1"/>
        </w:rPr>
        <w:fldChar w:fldCharType="separate"/>
      </w:r>
      <w:r w:rsidR="000B622A" w:rsidRPr="004A3A71">
        <w:rPr>
          <w:rStyle w:val="Hyperlink"/>
          <w:rFonts w:eastAsia="Times New Roman"/>
          <w:i/>
          <w:color w:val="000000" w:themeColor="text1"/>
          <w:u w:val="none"/>
        </w:rPr>
        <w:t xml:space="preserve">The Vocal Fries. </w:t>
      </w:r>
      <w:r w:rsidR="000B622A" w:rsidRPr="004A3A71">
        <w:rPr>
          <w:rStyle w:val="Hyperlink"/>
          <w:rFonts w:eastAsia="Times New Roman"/>
          <w:color w:val="000000" w:themeColor="text1"/>
          <w:u w:val="none"/>
        </w:rPr>
        <w:t xml:space="preserve">“Borderlands/La frontera.” Interviewed by Carrie Gillon and Megan Figueroa. Phoenix, AZ. 11-12-17. </w:t>
      </w:r>
    </w:p>
    <w:p w14:paraId="0331F499" w14:textId="10AF43E3" w:rsidR="006A68D7" w:rsidRPr="00CD0ACF" w:rsidRDefault="004A3A71" w:rsidP="007138DF">
      <w:pPr>
        <w:widowControl w:val="0"/>
        <w:suppressAutoHyphens/>
        <w:rPr>
          <w:rFonts w:eastAsia="Times New Roman"/>
          <w:lang w:val="es-MX"/>
        </w:rPr>
      </w:pPr>
      <w:r w:rsidRPr="004A3A71">
        <w:rPr>
          <w:rFonts w:eastAsia="Times New Roman"/>
          <w:i/>
          <w:color w:val="000000" w:themeColor="text1"/>
        </w:rPr>
        <w:fldChar w:fldCharType="end"/>
      </w:r>
      <w:r w:rsidR="006A68D7" w:rsidRPr="003E4B94">
        <w:rPr>
          <w:rFonts w:eastAsia="Times New Roman"/>
        </w:rPr>
        <w:t xml:space="preserve">KNRV 1190 AM.  </w:t>
      </w:r>
      <w:r w:rsidR="006A68D7" w:rsidRPr="00CD0ACF">
        <w:rPr>
          <w:rFonts w:eastAsia="Times New Roman"/>
          <w:lang w:val="es-MX"/>
        </w:rPr>
        <w:t>Vanguardia.  James Garcia.  Phoenix.  7-29-17.</w:t>
      </w:r>
    </w:p>
    <w:p w14:paraId="04E13385" w14:textId="3AC719B4" w:rsidR="00CB3D79" w:rsidRPr="003E4B94" w:rsidRDefault="00CB3D79" w:rsidP="007138DF">
      <w:pPr>
        <w:widowControl w:val="0"/>
        <w:suppressAutoHyphens/>
        <w:rPr>
          <w:rFonts w:eastAsia="Times New Roman"/>
        </w:rPr>
      </w:pPr>
      <w:r w:rsidRPr="00CD0ACF">
        <w:rPr>
          <w:rFonts w:eastAsia="Times New Roman"/>
          <w:lang w:val="es-MX"/>
        </w:rPr>
        <w:t xml:space="preserve">KAWC.  Yuma NPR.  </w:t>
      </w:r>
      <w:r w:rsidRPr="003E4B94">
        <w:rPr>
          <w:rFonts w:eastAsia="Times New Roman"/>
        </w:rPr>
        <w:t>3-1-17.</w:t>
      </w:r>
    </w:p>
    <w:p w14:paraId="2FE4960C" w14:textId="77777777" w:rsidR="009826D3" w:rsidRDefault="00BE7E7E" w:rsidP="00001F36">
      <w:pPr>
        <w:widowControl w:val="0"/>
        <w:suppressAutoHyphens/>
        <w:ind w:left="720" w:hanging="720"/>
        <w:rPr>
          <w:rStyle w:val="Hyperlink"/>
          <w:rFonts w:eastAsia="Times New Roman"/>
          <w:color w:val="auto"/>
          <w:u w:val="none"/>
        </w:rPr>
      </w:pPr>
      <w:r w:rsidRPr="009826D3">
        <w:rPr>
          <w:rStyle w:val="Hyperlink"/>
          <w:rFonts w:eastAsia="Times New Roman"/>
          <w:color w:val="auto"/>
          <w:u w:val="none"/>
        </w:rPr>
        <w:t>KJZZ 91.5 FM. Steve Goldstein. “Arizona</w:t>
      </w:r>
      <w:r w:rsidR="009826D3">
        <w:rPr>
          <w:rStyle w:val="Hyperlink"/>
          <w:rFonts w:eastAsia="Times New Roman"/>
          <w:color w:val="auto"/>
          <w:u w:val="none"/>
        </w:rPr>
        <w:t xml:space="preserve"> Inaugural Poet Laureate Talks a</w:t>
      </w:r>
      <w:r w:rsidRPr="009826D3">
        <w:rPr>
          <w:rStyle w:val="Hyperlink"/>
          <w:rFonts w:eastAsia="Times New Roman"/>
          <w:color w:val="auto"/>
          <w:u w:val="none"/>
        </w:rPr>
        <w:t xml:space="preserve">bout Importance of Words in Contentious Times.” 9-1-17. Online. </w:t>
      </w:r>
    </w:p>
    <w:p w14:paraId="16E41984" w14:textId="00B172E8" w:rsidR="00BE7E7E" w:rsidRPr="009826D3" w:rsidRDefault="009826D3" w:rsidP="00001F36">
      <w:pPr>
        <w:widowControl w:val="0"/>
        <w:suppressAutoHyphens/>
        <w:ind w:left="720" w:hanging="720"/>
        <w:rPr>
          <w:rStyle w:val="Hyperlink"/>
          <w:rFonts w:eastAsia="Times New Roman"/>
          <w:color w:val="auto"/>
          <w:u w:val="none"/>
        </w:rPr>
      </w:pPr>
      <w:r w:rsidRPr="009826D3">
        <w:rPr>
          <w:rStyle w:val="Hyperlink"/>
          <w:rFonts w:eastAsia="Times New Roman"/>
          <w:color w:val="auto"/>
          <w:u w:val="none"/>
        </w:rPr>
        <w:t>BB</w:t>
      </w:r>
      <w:r>
        <w:rPr>
          <w:rStyle w:val="Hyperlink"/>
          <w:rFonts w:eastAsia="Times New Roman"/>
          <w:color w:val="auto"/>
          <w:u w:val="none"/>
        </w:rPr>
        <w:t>C.  Live.  Interview, reading, and panel.  Oxford, England.  3-25-17.</w:t>
      </w:r>
    </w:p>
    <w:p w14:paraId="6A18E814" w14:textId="0FC82AB1" w:rsidR="00890D73" w:rsidRPr="003E4B94" w:rsidRDefault="002A51E9" w:rsidP="00001F36">
      <w:pPr>
        <w:widowControl w:val="0"/>
        <w:suppressAutoHyphens/>
        <w:ind w:left="720" w:hanging="720"/>
        <w:rPr>
          <w:rFonts w:eastAsia="Times New Roman"/>
        </w:rPr>
      </w:pPr>
      <w:hyperlink r:id="rId71" w:history="1">
        <w:r w:rsidR="00890D73" w:rsidRPr="003E4B94">
          <w:rPr>
            <w:rStyle w:val="Hyperlink"/>
            <w:rFonts w:eastAsia="Times New Roman"/>
            <w:color w:val="auto"/>
            <w:u w:val="none"/>
          </w:rPr>
          <w:t xml:space="preserve">KJZZ 91.5 FM. Mark Brodie. “A Poetic Tribute </w:t>
        </w:r>
        <w:proofErr w:type="gramStart"/>
        <w:r w:rsidR="00890D73" w:rsidRPr="003E4B94">
          <w:rPr>
            <w:rStyle w:val="Hyperlink"/>
            <w:rFonts w:eastAsia="Times New Roman"/>
            <w:color w:val="auto"/>
            <w:u w:val="none"/>
          </w:rPr>
          <w:t>To</w:t>
        </w:r>
        <w:proofErr w:type="gramEnd"/>
        <w:r w:rsidR="00890D73" w:rsidRPr="003E4B94">
          <w:rPr>
            <w:rStyle w:val="Hyperlink"/>
            <w:rFonts w:eastAsia="Times New Roman"/>
            <w:color w:val="auto"/>
            <w:u w:val="none"/>
          </w:rPr>
          <w:t xml:space="preserve"> An Arizona National Park, But Not The One You’re Thinking Of.” 10-11-16. Online.</w:t>
        </w:r>
      </w:hyperlink>
    </w:p>
    <w:p w14:paraId="2EA0C211" w14:textId="588C3F3A" w:rsidR="00A14D4B" w:rsidRPr="003E4B94" w:rsidRDefault="002A51E9" w:rsidP="00001F36">
      <w:pPr>
        <w:widowControl w:val="0"/>
        <w:suppressAutoHyphens/>
        <w:ind w:left="720" w:hanging="720"/>
      </w:pPr>
      <w:hyperlink r:id="rId72" w:history="1">
        <w:r w:rsidR="00A14D4B" w:rsidRPr="003E4B94">
          <w:rPr>
            <w:rStyle w:val="Hyperlink"/>
            <w:color w:val="auto"/>
            <w:u w:val="none"/>
          </w:rPr>
          <w:t>KBACH 89.5 FM. Sterling Beeaff. “AZ Poet Laureate Alberto Ríos.” 4-20-16. Online.</w:t>
        </w:r>
      </w:hyperlink>
    </w:p>
    <w:p w14:paraId="3B68CE9D" w14:textId="6841D9CB" w:rsidR="00001F36" w:rsidRPr="003E4B94" w:rsidRDefault="002A51E9" w:rsidP="00001F36">
      <w:pPr>
        <w:widowControl w:val="0"/>
        <w:suppressAutoHyphens/>
        <w:ind w:left="720" w:hanging="720"/>
        <w:rPr>
          <w:rFonts w:eastAsia="Times New Roman"/>
        </w:rPr>
      </w:pPr>
      <w:hyperlink r:id="rId73" w:history="1">
        <w:r w:rsidR="00001F36" w:rsidRPr="003E4B94">
          <w:rPr>
            <w:rStyle w:val="Hyperlink"/>
            <w:rFonts w:eastAsia="Times New Roman"/>
            <w:color w:val="auto"/>
            <w:u w:val="none"/>
          </w:rPr>
          <w:t>KBACH 89</w:t>
        </w:r>
        <w:r w:rsidR="00A14D4B" w:rsidRPr="003E4B94">
          <w:rPr>
            <w:rStyle w:val="Hyperlink"/>
            <w:rFonts w:eastAsia="Times New Roman"/>
            <w:color w:val="auto"/>
            <w:u w:val="none"/>
          </w:rPr>
          <w:t>.5</w:t>
        </w:r>
        <w:r w:rsidR="00001F36" w:rsidRPr="003E4B94">
          <w:rPr>
            <w:rStyle w:val="Hyperlink"/>
            <w:rFonts w:eastAsia="Times New Roman"/>
            <w:color w:val="auto"/>
            <w:u w:val="none"/>
          </w:rPr>
          <w:t xml:space="preserve"> FM. Sterling Beeaff. “AZ Poet Laureate Alberto Ríos Pens Libretto for AZ Opera’s Arizona Lady.” 10-21-15. Online.</w:t>
        </w:r>
      </w:hyperlink>
    </w:p>
    <w:p w14:paraId="610F2801" w14:textId="77777777" w:rsidR="00001F36" w:rsidRPr="003E4B94" w:rsidRDefault="002A51E9" w:rsidP="007D4A55">
      <w:pPr>
        <w:widowControl w:val="0"/>
        <w:suppressAutoHyphens/>
        <w:ind w:left="720" w:hanging="720"/>
        <w:rPr>
          <w:rFonts w:eastAsia="Times New Roman"/>
        </w:rPr>
      </w:pPr>
      <w:hyperlink r:id="rId74" w:history="1">
        <w:r w:rsidR="00001F36" w:rsidRPr="003E4B94">
          <w:rPr>
            <w:rStyle w:val="Hyperlink"/>
            <w:rFonts w:eastAsia="Times New Roman"/>
            <w:color w:val="auto"/>
            <w:u w:val="none"/>
          </w:rPr>
          <w:t>KJZZ. 91.5 FM. Steve Goldstein. “Arizona’s First Poet Laureate Explains Why Arizona Is His Muse.” 10-14-15. Online.</w:t>
        </w:r>
      </w:hyperlink>
    </w:p>
    <w:p w14:paraId="44290F62" w14:textId="1D7E9099" w:rsidR="00A01D28" w:rsidRPr="003E4B94" w:rsidRDefault="00A01D28" w:rsidP="007138DF">
      <w:pPr>
        <w:widowControl w:val="0"/>
        <w:suppressAutoHyphens/>
        <w:rPr>
          <w:rFonts w:eastAsia="Times New Roman"/>
        </w:rPr>
      </w:pPr>
      <w:r w:rsidRPr="003E4B94">
        <w:rPr>
          <w:rFonts w:eastAsia="Times New Roman"/>
        </w:rPr>
        <w:t>NPR.</w:t>
      </w:r>
      <w:r w:rsidR="0050758C" w:rsidRPr="003E4B94">
        <w:rPr>
          <w:rFonts w:eastAsia="Times New Roman"/>
        </w:rPr>
        <w:t xml:space="preserve"> </w:t>
      </w:r>
      <w:r w:rsidRPr="003E4B94">
        <w:rPr>
          <w:rFonts w:eastAsia="Times New Roman"/>
        </w:rPr>
        <w:t>The Writers’ Almanac.</w:t>
      </w:r>
      <w:r w:rsidR="0050758C" w:rsidRPr="003E4B94">
        <w:rPr>
          <w:rFonts w:eastAsia="Times New Roman"/>
        </w:rPr>
        <w:t xml:space="preserve"> </w:t>
      </w:r>
      <w:r w:rsidRPr="003E4B94">
        <w:rPr>
          <w:rFonts w:eastAsia="Times New Roman"/>
        </w:rPr>
        <w:t>Garrison Keillor.</w:t>
      </w:r>
      <w:r w:rsidR="0050758C" w:rsidRPr="003E4B94">
        <w:rPr>
          <w:rFonts w:eastAsia="Times New Roman"/>
        </w:rPr>
        <w:t xml:space="preserve"> </w:t>
      </w:r>
      <w:r w:rsidRPr="003E4B94">
        <w:rPr>
          <w:rFonts w:eastAsia="Times New Roman"/>
        </w:rPr>
        <w:t>“Coffee in the Afternoon.”</w:t>
      </w:r>
      <w:r w:rsidR="0050758C" w:rsidRPr="003E4B94">
        <w:rPr>
          <w:rFonts w:eastAsia="Times New Roman"/>
        </w:rPr>
        <w:t xml:space="preserve"> </w:t>
      </w:r>
      <w:r w:rsidRPr="003E4B94">
        <w:rPr>
          <w:rFonts w:eastAsia="Times New Roman"/>
        </w:rPr>
        <w:t>2-18-15.</w:t>
      </w:r>
    </w:p>
    <w:p w14:paraId="763FFA6A" w14:textId="7B2582D3" w:rsidR="007138DF" w:rsidRPr="003E4B94" w:rsidRDefault="007138DF" w:rsidP="007138DF">
      <w:pPr>
        <w:widowControl w:val="0"/>
        <w:suppressAutoHyphens/>
        <w:rPr>
          <w:rFonts w:eastAsia="Times New Roman"/>
        </w:rPr>
      </w:pPr>
      <w:r w:rsidRPr="003E4B94">
        <w:rPr>
          <w:rFonts w:eastAsia="Times New Roman"/>
        </w:rPr>
        <w:t>KJZZ.</w:t>
      </w:r>
      <w:r w:rsidR="0050758C" w:rsidRPr="003E4B94">
        <w:rPr>
          <w:rFonts w:eastAsia="Times New Roman"/>
        </w:rPr>
        <w:t xml:space="preserve"> </w:t>
      </w:r>
      <w:r w:rsidRPr="003E4B94">
        <w:rPr>
          <w:rFonts w:eastAsia="Times New Roman"/>
        </w:rPr>
        <w:t>Steve Goldstein.</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8-28-13.</w:t>
      </w:r>
    </w:p>
    <w:p w14:paraId="0F76B038" w14:textId="656D684F" w:rsidR="007138DF" w:rsidRPr="003E4B94" w:rsidRDefault="007138DF" w:rsidP="007138DF">
      <w:pPr>
        <w:widowControl w:val="0"/>
        <w:suppressAutoHyphens/>
        <w:rPr>
          <w:rFonts w:eastAsia="Times New Roman"/>
        </w:rPr>
      </w:pPr>
      <w:r w:rsidRPr="003E4B94">
        <w:rPr>
          <w:rFonts w:eastAsia="Times New Roman"/>
        </w:rPr>
        <w:t>KAWC.</w:t>
      </w:r>
      <w:r w:rsidR="0050758C" w:rsidRPr="003E4B94">
        <w:rPr>
          <w:rFonts w:eastAsia="Times New Roman"/>
        </w:rPr>
        <w:t xml:space="preserve"> </w:t>
      </w:r>
      <w:r w:rsidRPr="003E4B94">
        <w:rPr>
          <w:rFonts w:eastAsia="Times New Roman"/>
        </w:rPr>
        <w:t>Michelle Faust.</w:t>
      </w:r>
      <w:r w:rsidR="0050758C" w:rsidRPr="003E4B94">
        <w:rPr>
          <w:rFonts w:eastAsia="Times New Roman"/>
        </w:rPr>
        <w:t xml:space="preserve"> </w:t>
      </w:r>
      <w:r w:rsidRPr="003E4B94">
        <w:rPr>
          <w:rFonts w:eastAsia="Times New Roman"/>
        </w:rPr>
        <w:t>Yuma, AZ.</w:t>
      </w:r>
      <w:r w:rsidR="0050758C" w:rsidRPr="003E4B94">
        <w:rPr>
          <w:rFonts w:eastAsia="Times New Roman"/>
        </w:rPr>
        <w:t xml:space="preserve"> </w:t>
      </w:r>
      <w:r w:rsidRPr="003E4B94">
        <w:rPr>
          <w:rFonts w:eastAsia="Times New Roman"/>
        </w:rPr>
        <w:t>8-20-13.</w:t>
      </w:r>
    </w:p>
    <w:p w14:paraId="5753039F" w14:textId="1991017B" w:rsidR="007138DF" w:rsidRPr="003E4B94" w:rsidRDefault="007138DF" w:rsidP="007138DF">
      <w:pPr>
        <w:widowControl w:val="0"/>
        <w:suppressAutoHyphens/>
        <w:rPr>
          <w:rFonts w:eastAsia="Times New Roman"/>
        </w:rPr>
      </w:pPr>
      <w:r w:rsidRPr="003E4B94">
        <w:rPr>
          <w:rFonts w:eastAsia="Times New Roman"/>
        </w:rPr>
        <w:t>KJZZ.</w:t>
      </w:r>
      <w:r w:rsidR="0050758C" w:rsidRPr="003E4B94">
        <w:rPr>
          <w:rFonts w:eastAsia="Times New Roman"/>
        </w:rPr>
        <w:t xml:space="preserve"> </w:t>
      </w:r>
      <w:r w:rsidRPr="003E4B94">
        <w:rPr>
          <w:rFonts w:eastAsia="Times New Roman"/>
        </w:rPr>
        <w:t>Peter O’Dowd.</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8-19-13.</w:t>
      </w:r>
    </w:p>
    <w:p w14:paraId="26BEDC34" w14:textId="60F54B62" w:rsidR="007138DF" w:rsidRPr="00CD0ACF" w:rsidRDefault="007138DF" w:rsidP="007138DF">
      <w:pPr>
        <w:widowControl w:val="0"/>
        <w:suppressAutoHyphens/>
        <w:rPr>
          <w:rFonts w:eastAsia="Times New Roman"/>
        </w:rPr>
      </w:pPr>
      <w:r w:rsidRPr="003E4B94">
        <w:rPr>
          <w:rFonts w:eastAsia="Times New Roman"/>
        </w:rPr>
        <w:t>KQCK radio interview.</w:t>
      </w:r>
      <w:r w:rsidR="0050758C" w:rsidRPr="003E4B94">
        <w:rPr>
          <w:rFonts w:eastAsia="Times New Roman"/>
        </w:rPr>
        <w:t xml:space="preserve"> </w:t>
      </w:r>
      <w:r w:rsidRPr="00CD0ACF">
        <w:rPr>
          <w:rFonts w:eastAsia="Times New Roman"/>
        </w:rPr>
        <w:t>Casa Grande, AZ.</w:t>
      </w:r>
      <w:r w:rsidR="0050758C" w:rsidRPr="00CD0ACF">
        <w:rPr>
          <w:rFonts w:eastAsia="Times New Roman"/>
        </w:rPr>
        <w:t xml:space="preserve"> </w:t>
      </w:r>
      <w:r w:rsidRPr="00CD0ACF">
        <w:rPr>
          <w:rFonts w:eastAsia="Times New Roman"/>
        </w:rPr>
        <w:t>4-11-13.</w:t>
      </w:r>
    </w:p>
    <w:p w14:paraId="031290E2" w14:textId="253A2667" w:rsidR="007138DF" w:rsidRPr="003E4B94" w:rsidRDefault="007138DF" w:rsidP="007138DF">
      <w:pPr>
        <w:widowControl w:val="0"/>
        <w:suppressAutoHyphens/>
        <w:ind w:left="720" w:hanging="720"/>
        <w:rPr>
          <w:rFonts w:eastAsia="Times New Roman"/>
        </w:rPr>
      </w:pPr>
      <w:r w:rsidRPr="00CD0ACF">
        <w:rPr>
          <w:rFonts w:eastAsia="Times New Roman"/>
        </w:rPr>
        <w:t>KTEP 88.5 FM.</w:t>
      </w:r>
      <w:r w:rsidR="0050758C" w:rsidRPr="00CD0ACF">
        <w:rPr>
          <w:rFonts w:eastAsia="Times New Roman"/>
        </w:rPr>
        <w:t xml:space="preserve"> </w:t>
      </w:r>
      <w:r w:rsidRPr="003E4B94">
        <w:rPr>
          <w:rFonts w:eastAsia="Times New Roman"/>
        </w:rPr>
        <w:t>“Words on a Wire” Program.</w:t>
      </w:r>
      <w:r w:rsidR="0050758C" w:rsidRPr="003E4B94">
        <w:rPr>
          <w:rFonts w:eastAsia="Times New Roman"/>
        </w:rPr>
        <w:t xml:space="preserve"> </w:t>
      </w:r>
      <w:r w:rsidRPr="003E4B94">
        <w:rPr>
          <w:rFonts w:eastAsia="Times New Roman"/>
        </w:rPr>
        <w:t>Interviewed by Benjamin Alire Saenz and Daniel Chacon.</w:t>
      </w:r>
      <w:r w:rsidR="0050758C" w:rsidRPr="003E4B94">
        <w:rPr>
          <w:rFonts w:eastAsia="Times New Roman"/>
        </w:rPr>
        <w:t xml:space="preserve"> </w:t>
      </w:r>
      <w:r w:rsidRPr="003E4B94">
        <w:rPr>
          <w:rFonts w:eastAsia="Times New Roman"/>
        </w:rPr>
        <w:t>Norma Martinez, producer.</w:t>
      </w:r>
      <w:r w:rsidR="0050758C" w:rsidRPr="003E4B94">
        <w:rPr>
          <w:rFonts w:eastAsia="Times New Roman"/>
        </w:rPr>
        <w:t xml:space="preserve"> </w:t>
      </w:r>
      <w:r w:rsidRPr="003E4B94">
        <w:rPr>
          <w:rFonts w:eastAsia="Times New Roman"/>
        </w:rPr>
        <w:t>El Paso TX.</w:t>
      </w:r>
      <w:r w:rsidR="0050758C" w:rsidRPr="003E4B94">
        <w:rPr>
          <w:rFonts w:eastAsia="Times New Roman"/>
        </w:rPr>
        <w:t xml:space="preserve"> </w:t>
      </w:r>
      <w:r w:rsidRPr="003E4B94">
        <w:rPr>
          <w:rFonts w:eastAsia="Times New Roman"/>
        </w:rPr>
        <w:t>2-25-13.</w:t>
      </w:r>
    </w:p>
    <w:p w14:paraId="7A4CE758" w14:textId="30BD2B45" w:rsidR="007138DF" w:rsidRPr="003E4B94" w:rsidRDefault="007138DF" w:rsidP="007138DF">
      <w:pPr>
        <w:widowControl w:val="0"/>
        <w:suppressAutoHyphens/>
        <w:ind w:left="720" w:hanging="720"/>
        <w:rPr>
          <w:rFonts w:eastAsia="Times New Roman"/>
        </w:rPr>
      </w:pPr>
      <w:r w:rsidRPr="003E4B94">
        <w:rPr>
          <w:rFonts w:eastAsia="Times New Roman"/>
        </w:rPr>
        <w:t>BBC World Service.</w:t>
      </w:r>
      <w:r w:rsidR="0050758C" w:rsidRPr="003E4B94">
        <w:rPr>
          <w:rFonts w:eastAsia="Times New Roman"/>
        </w:rPr>
        <w:t xml:space="preserve"> </w:t>
      </w:r>
      <w:r w:rsidRPr="003E4B94">
        <w:rPr>
          <w:rFonts w:eastAsia="Times New Roman"/>
        </w:rPr>
        <w:t>Interviewed by Valeria Perasso.</w:t>
      </w:r>
      <w:r w:rsidR="0050758C" w:rsidRPr="003E4B94">
        <w:rPr>
          <w:rFonts w:eastAsia="Times New Roman"/>
        </w:rPr>
        <w:t xml:space="preserve"> </w:t>
      </w:r>
      <w:r w:rsidRPr="003E4B94">
        <w:rPr>
          <w:rFonts w:eastAsia="Times New Roman"/>
        </w:rPr>
        <w:t>On being Latino in the US.</w:t>
      </w:r>
      <w:r w:rsidR="0050758C" w:rsidRPr="003E4B94">
        <w:rPr>
          <w:rFonts w:eastAsia="Times New Roman"/>
        </w:rPr>
        <w:t xml:space="preserve"> </w:t>
      </w:r>
      <w:r w:rsidRPr="003E4B94">
        <w:rPr>
          <w:rFonts w:eastAsia="Times New Roman"/>
        </w:rPr>
        <w:t>Phoenix, Arizona.</w:t>
      </w:r>
      <w:r w:rsidR="0050758C" w:rsidRPr="003E4B94">
        <w:rPr>
          <w:rFonts w:eastAsia="Times New Roman"/>
        </w:rPr>
        <w:t xml:space="preserve"> </w:t>
      </w:r>
      <w:r w:rsidRPr="003E4B94">
        <w:rPr>
          <w:rFonts w:eastAsia="Times New Roman"/>
        </w:rPr>
        <w:t>6-14-11.</w:t>
      </w:r>
    </w:p>
    <w:p w14:paraId="7354127B" w14:textId="5536667A" w:rsidR="007138DF" w:rsidRPr="003E4B94" w:rsidRDefault="002A51E9" w:rsidP="007138DF">
      <w:pPr>
        <w:widowControl w:val="0"/>
        <w:suppressAutoHyphens/>
        <w:ind w:left="720" w:hanging="720"/>
        <w:rPr>
          <w:rFonts w:eastAsia="Times New Roman"/>
        </w:rPr>
      </w:pPr>
      <w:hyperlink r:id="rId75" w:history="1">
        <w:r w:rsidR="007138DF" w:rsidRPr="003E4B94">
          <w:rPr>
            <w:rStyle w:val="Hyperlink"/>
            <w:rFonts w:eastAsia="Times New Roman"/>
            <w:color w:val="auto"/>
            <w:u w:val="none"/>
          </w:rPr>
          <w:t>Orion Authors Aloud: Alberto Álvaro Ríos Reads “The Asterisk Company.” Orion Magazine. 3-3-11. Online</w:t>
        </w:r>
      </w:hyperlink>
      <w:r w:rsidR="007138DF" w:rsidRPr="003E4B94">
        <w:rPr>
          <w:rFonts w:eastAsia="Times New Roman"/>
        </w:rPr>
        <w:t xml:space="preserve">. </w:t>
      </w:r>
    </w:p>
    <w:p w14:paraId="7B55DEA8" w14:textId="77777777" w:rsidR="007138DF" w:rsidRPr="003E4B94" w:rsidRDefault="007138DF" w:rsidP="007138DF">
      <w:pPr>
        <w:widowControl w:val="0"/>
        <w:suppressAutoHyphens/>
        <w:rPr>
          <w:rFonts w:eastAsia="Times New Roman"/>
        </w:rPr>
      </w:pPr>
      <w:r w:rsidRPr="003E4B94">
        <w:rPr>
          <w:rFonts w:eastAsia="Times New Roman"/>
          <w:i/>
        </w:rPr>
        <w:t>New Letters on the Air</w:t>
      </w:r>
      <w:r w:rsidRPr="003E4B94">
        <w:rPr>
          <w:rFonts w:eastAsia="Times New Roman"/>
        </w:rPr>
        <w:t>. Host: Angela Elam. Recorded 9-25; aired originally on 10-9-09.</w:t>
      </w:r>
    </w:p>
    <w:p w14:paraId="284BDB7A" w14:textId="61AF1ABE" w:rsidR="007138DF" w:rsidRPr="003E4B94" w:rsidRDefault="007138DF" w:rsidP="007138DF">
      <w:pPr>
        <w:widowControl w:val="0"/>
        <w:suppressAutoHyphens/>
        <w:ind w:left="720" w:hanging="720"/>
        <w:rPr>
          <w:rFonts w:eastAsia="Times New Roman"/>
        </w:rPr>
      </w:pPr>
      <w:r w:rsidRPr="003E4B94">
        <w:rPr>
          <w:rFonts w:eastAsia="Times New Roman"/>
        </w:rPr>
        <w:t>BBC Radio 3. “The Sunday Feature—Travelling The Great Divide: The New US-Mexico Border.”</w:t>
      </w:r>
      <w:r w:rsidR="0050758C" w:rsidRPr="003E4B94">
        <w:rPr>
          <w:rFonts w:eastAsia="Times New Roman"/>
        </w:rPr>
        <w:t xml:space="preserve"> </w:t>
      </w:r>
      <w:r w:rsidRPr="003E4B94">
        <w:rPr>
          <w:rFonts w:eastAsia="Times New Roman"/>
        </w:rPr>
        <w:t>Presenter/Claudine LoMonaco, Producer/Anthony Denselow. Recorded: 5-4-09; aired originally on 6-28-09.</w:t>
      </w:r>
    </w:p>
    <w:p w14:paraId="012FA852" w14:textId="77777777" w:rsidR="007138DF" w:rsidRPr="003E4B94" w:rsidRDefault="007138DF" w:rsidP="007138DF">
      <w:pPr>
        <w:widowControl w:val="0"/>
        <w:suppressAutoHyphens/>
        <w:rPr>
          <w:rFonts w:eastAsia="Times New Roman"/>
        </w:rPr>
      </w:pPr>
      <w:r w:rsidRPr="003E4B94">
        <w:rPr>
          <w:rFonts w:eastAsia="Times New Roman"/>
        </w:rPr>
        <w:t>Sun Sounds. Tempe, AZ. 3-26-09.</w:t>
      </w:r>
    </w:p>
    <w:p w14:paraId="1C5912D4" w14:textId="77777777" w:rsidR="007138DF" w:rsidRPr="003E4B94" w:rsidRDefault="007138DF" w:rsidP="007138DF">
      <w:pPr>
        <w:widowControl w:val="0"/>
        <w:suppressAutoHyphens/>
        <w:rPr>
          <w:rFonts w:eastAsia="Times New Roman"/>
        </w:rPr>
      </w:pPr>
      <w:r w:rsidRPr="003E4B94">
        <w:rPr>
          <w:rFonts w:eastAsia="Times New Roman"/>
        </w:rPr>
        <w:t>KNAU Radio. Flagstaff, AZ. 3-26-09.</w:t>
      </w:r>
    </w:p>
    <w:p w14:paraId="20341BF8" w14:textId="77777777" w:rsidR="007138DF" w:rsidRPr="003E4B94" w:rsidRDefault="007138DF" w:rsidP="007138DF">
      <w:pPr>
        <w:widowControl w:val="0"/>
        <w:suppressAutoHyphens/>
        <w:rPr>
          <w:rFonts w:eastAsia="Times New Roman"/>
        </w:rPr>
      </w:pPr>
      <w:r w:rsidRPr="003E4B94">
        <w:rPr>
          <w:rFonts w:eastAsia="Times New Roman"/>
        </w:rPr>
        <w:t>Jefferson Public Radio, Southern Oregon University. Interviewed by Jeff Golden. 4-16-07.</w:t>
      </w:r>
    </w:p>
    <w:p w14:paraId="0A21CCFB" w14:textId="7C06ED10" w:rsidR="007138DF" w:rsidRPr="003E4B94" w:rsidRDefault="007138DF" w:rsidP="007138DF">
      <w:pPr>
        <w:widowControl w:val="0"/>
        <w:suppressAutoHyphens/>
        <w:ind w:left="720" w:hanging="720"/>
        <w:rPr>
          <w:rFonts w:eastAsia="Times New Roman"/>
        </w:rPr>
      </w:pPr>
      <w:r w:rsidRPr="003E4B94">
        <w:rPr>
          <w:rFonts w:eastAsia="Times New Roman"/>
        </w:rPr>
        <w:t>Poetica: The Poetry of Men’s Lives. ABC Radio National. “A Chance Meeting of Two Men.”</w:t>
      </w:r>
      <w:r w:rsidR="0050758C" w:rsidRPr="003E4B94">
        <w:rPr>
          <w:rFonts w:eastAsia="Times New Roman"/>
        </w:rPr>
        <w:t xml:space="preserve"> </w:t>
      </w:r>
      <w:r w:rsidRPr="003E4B94">
        <w:rPr>
          <w:rFonts w:eastAsia="Times New Roman"/>
        </w:rPr>
        <w:t xml:space="preserve">1-7-06, with rebroadcasts. Poem available on ABC Online’s Radio National website*. </w:t>
      </w:r>
    </w:p>
    <w:p w14:paraId="4DC166C7" w14:textId="5EB29101" w:rsidR="007138DF" w:rsidRPr="003E4B94" w:rsidRDefault="007138DF" w:rsidP="007138DF">
      <w:pPr>
        <w:widowControl w:val="0"/>
        <w:suppressAutoHyphens/>
        <w:rPr>
          <w:rFonts w:eastAsia="Times New Roman"/>
        </w:rPr>
      </w:pPr>
      <w:r w:rsidRPr="003E4B94">
        <w:rPr>
          <w:rFonts w:eastAsia="Times New Roman"/>
        </w:rPr>
        <w:t>The Writers’ Almanac. Garrison Keillor. Various dates.</w:t>
      </w:r>
    </w:p>
    <w:p w14:paraId="0F90BB39" w14:textId="77777777" w:rsidR="007138DF" w:rsidRPr="003E4B94" w:rsidRDefault="007138DF" w:rsidP="007138DF">
      <w:pPr>
        <w:widowControl w:val="0"/>
        <w:suppressAutoHyphens/>
        <w:rPr>
          <w:rFonts w:eastAsia="Times New Roman"/>
        </w:rPr>
      </w:pPr>
      <w:r w:rsidRPr="003E4B94">
        <w:rPr>
          <w:rFonts w:eastAsia="Times New Roman"/>
        </w:rPr>
        <w:t>KXCI 91.3 Community Radio. Interviewed by Miguel Ortega. Tucson, AZ. 6-21-00.</w:t>
      </w:r>
    </w:p>
    <w:p w14:paraId="3E6B2A1C" w14:textId="77777777" w:rsidR="007138DF" w:rsidRPr="003E4B94" w:rsidRDefault="007138DF" w:rsidP="007138DF">
      <w:pPr>
        <w:widowControl w:val="0"/>
        <w:suppressAutoHyphens/>
        <w:ind w:left="720" w:hanging="720"/>
        <w:rPr>
          <w:rFonts w:eastAsia="Times New Roman"/>
        </w:rPr>
      </w:pPr>
      <w:r w:rsidRPr="003E4B94">
        <w:rPr>
          <w:rFonts w:eastAsia="Times New Roman"/>
          <w:i/>
        </w:rPr>
        <w:t>Choices in Literature Audiocassettes</w:t>
      </w:r>
      <w:r w:rsidRPr="003E4B94">
        <w:rPr>
          <w:rFonts w:eastAsia="Times New Roman"/>
        </w:rPr>
        <w:t>. New York: Prentice Hall. 1997. “Nani.”</w:t>
      </w:r>
    </w:p>
    <w:p w14:paraId="303B5B0D" w14:textId="77777777" w:rsidR="007138DF" w:rsidRPr="003E4B94" w:rsidRDefault="007138DF" w:rsidP="007138DF">
      <w:pPr>
        <w:widowControl w:val="0"/>
        <w:suppressAutoHyphens/>
        <w:ind w:left="720" w:hanging="720"/>
        <w:rPr>
          <w:rFonts w:eastAsia="Times New Roman"/>
        </w:rPr>
      </w:pPr>
      <w:r w:rsidRPr="003E4B94">
        <w:rPr>
          <w:rFonts w:eastAsia="Times New Roman"/>
        </w:rPr>
        <w:t>KRWG-FM, Las Cruces. Interview with Michael Clifford. On SOS Writers Against Hunger project. 11-8-96.</w:t>
      </w:r>
    </w:p>
    <w:p w14:paraId="7020C442" w14:textId="0A0D2FF6" w:rsidR="007138DF" w:rsidRPr="003E4B94" w:rsidRDefault="007138DF" w:rsidP="007138DF">
      <w:pPr>
        <w:widowControl w:val="0"/>
        <w:suppressAutoHyphens/>
        <w:ind w:left="720" w:hanging="720"/>
        <w:rPr>
          <w:rFonts w:eastAsia="Times New Roman"/>
        </w:rPr>
      </w:pPr>
      <w:r w:rsidRPr="003E4B94">
        <w:rPr>
          <w:rFonts w:eastAsia="Times New Roman"/>
        </w:rPr>
        <w:t xml:space="preserve">National Public Radio (NPR). Interview with Scott Simon, discussing </w:t>
      </w:r>
      <w:r w:rsidRPr="003E4B94">
        <w:rPr>
          <w:rFonts w:eastAsia="Times New Roman"/>
          <w:i/>
        </w:rPr>
        <w:t>Pig Cookies</w:t>
      </w:r>
      <w:r w:rsidRPr="003E4B94">
        <w:rPr>
          <w:rFonts w:eastAsia="Times New Roman"/>
        </w:rPr>
        <w:t xml:space="preserve"> for “Weekend </w:t>
      </w:r>
      <w:r w:rsidRPr="003E4B94">
        <w:rPr>
          <w:rFonts w:eastAsia="Times New Roman"/>
        </w:rPr>
        <w:lastRenderedPageBreak/>
        <w:t>Edition.”</w:t>
      </w:r>
      <w:r w:rsidR="0050758C" w:rsidRPr="003E4B94">
        <w:rPr>
          <w:rFonts w:eastAsia="Times New Roman"/>
        </w:rPr>
        <w:t xml:space="preserve"> </w:t>
      </w:r>
      <w:r w:rsidRPr="003E4B94">
        <w:rPr>
          <w:rFonts w:eastAsia="Times New Roman"/>
        </w:rPr>
        <w:t>5-30-96.</w:t>
      </w:r>
    </w:p>
    <w:p w14:paraId="3415FD35" w14:textId="072897D4" w:rsidR="007138DF" w:rsidRPr="003E4B94" w:rsidRDefault="007138DF" w:rsidP="007138DF">
      <w:pPr>
        <w:widowControl w:val="0"/>
        <w:suppressAutoHyphens/>
        <w:ind w:left="720" w:hanging="720"/>
        <w:rPr>
          <w:rFonts w:eastAsia="Times New Roman"/>
        </w:rPr>
      </w:pPr>
      <w:r w:rsidRPr="003E4B94">
        <w:rPr>
          <w:rFonts w:eastAsia="Times New Roman"/>
        </w:rPr>
        <w:t>National Public Radio (NPR). Reading poem “Teodoro Luna’s Two Kisses,” for National Poetry Month, “Weekend Edition.”</w:t>
      </w:r>
      <w:r w:rsidR="0050758C" w:rsidRPr="003E4B94">
        <w:rPr>
          <w:rFonts w:eastAsia="Times New Roman"/>
        </w:rPr>
        <w:t xml:space="preserve"> </w:t>
      </w:r>
      <w:r w:rsidRPr="003E4B94">
        <w:rPr>
          <w:rFonts w:eastAsia="Times New Roman"/>
        </w:rPr>
        <w:t>4-20-96.</w:t>
      </w:r>
    </w:p>
    <w:p w14:paraId="4A9F9D04" w14:textId="77777777" w:rsidR="007138DF" w:rsidRPr="003E4B94" w:rsidRDefault="007138DF" w:rsidP="007138DF">
      <w:pPr>
        <w:widowControl w:val="0"/>
        <w:suppressAutoHyphens/>
        <w:ind w:left="720" w:hanging="720"/>
        <w:rPr>
          <w:rFonts w:eastAsia="Times New Roman"/>
        </w:rPr>
      </w:pPr>
      <w:r w:rsidRPr="003E4B94">
        <w:rPr>
          <w:rFonts w:eastAsia="Times New Roman"/>
          <w:i/>
        </w:rPr>
        <w:t>1995 Arizona Border Radio Project</w:t>
      </w:r>
      <w:r w:rsidRPr="003E4B94">
        <w:rPr>
          <w:rFonts w:eastAsia="Times New Roman"/>
        </w:rPr>
        <w:t>. Produced by Betto Arcos. Audio essays, with Miguel Méndez M. and Demetria Martínez. Xicanindio Artes, with support from the National Endowment for the Arts and the Arizona Commission on the Arts. Mesa, AZ, 1995. “El Pésame,” “The Border.”</w:t>
      </w:r>
    </w:p>
    <w:p w14:paraId="68577639"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Letters on the Air</w:t>
      </w:r>
      <w:r w:rsidRPr="003E4B94">
        <w:rPr>
          <w:rFonts w:eastAsia="Times New Roman"/>
        </w:rPr>
        <w:t>. Radio interview series, produced by Rebekah Presson. University of Missouri-Kansas City. Kansas City, 1995. “Alberto Ríos.”</w:t>
      </w:r>
    </w:p>
    <w:p w14:paraId="7E5F4564" w14:textId="77777777" w:rsidR="007138DF" w:rsidRPr="003E4B94" w:rsidRDefault="007138DF" w:rsidP="007138DF">
      <w:pPr>
        <w:widowControl w:val="0"/>
        <w:suppressAutoHyphens/>
        <w:ind w:left="720" w:hanging="720"/>
        <w:rPr>
          <w:rFonts w:eastAsia="Times New Roman"/>
        </w:rPr>
      </w:pPr>
      <w:r w:rsidRPr="003E4B94">
        <w:rPr>
          <w:rFonts w:eastAsia="Times New Roman"/>
          <w:i/>
        </w:rPr>
        <w:t>Writing the Southwest</w:t>
      </w:r>
      <w:r w:rsidRPr="003E4B94">
        <w:rPr>
          <w:rFonts w:eastAsia="Times New Roman"/>
        </w:rPr>
        <w:t>. Radio documentary series, narrated by Rudolfo Anaya. 1995. Department of English, University of New Mexico, Albuquerque, NM 87131-1106. Broadcast on over 95 radio stations across the country. Sponsored by the University of New Mexico and the National Endowment for the Humanities.</w:t>
      </w:r>
    </w:p>
    <w:p w14:paraId="27F6019E" w14:textId="77777777" w:rsidR="007138DF" w:rsidRPr="003E4B94" w:rsidRDefault="007138DF" w:rsidP="007138DF">
      <w:pPr>
        <w:widowControl w:val="0"/>
        <w:suppressAutoHyphens/>
        <w:ind w:left="720" w:hanging="720"/>
        <w:rPr>
          <w:rFonts w:eastAsia="Times New Roman"/>
        </w:rPr>
      </w:pPr>
      <w:r w:rsidRPr="003E4B94">
        <w:rPr>
          <w:rFonts w:eastAsia="Times New Roman"/>
        </w:rPr>
        <w:t>Utah Public Radio. Interviewed by G. Barnes and Mark Preiss. 2-19-93.</w:t>
      </w:r>
    </w:p>
    <w:p w14:paraId="23A8E0A5" w14:textId="77777777" w:rsidR="007138DF" w:rsidRPr="003E4B94" w:rsidRDefault="007138DF" w:rsidP="007138DF">
      <w:pPr>
        <w:widowControl w:val="0"/>
        <w:suppressAutoHyphens/>
        <w:ind w:left="720" w:hanging="720"/>
        <w:rPr>
          <w:rFonts w:eastAsia="Times New Roman"/>
        </w:rPr>
      </w:pPr>
      <w:r w:rsidRPr="003E4B94">
        <w:rPr>
          <w:rFonts w:eastAsia="Times New Roman"/>
        </w:rPr>
        <w:t>KTSP (CBS, Phoenix). Interviewed by Ed Messett. 12-30-92.</w:t>
      </w:r>
    </w:p>
    <w:p w14:paraId="20BED00B" w14:textId="77777777" w:rsidR="007138DF" w:rsidRPr="003E4B94" w:rsidRDefault="007138DF" w:rsidP="007138DF">
      <w:pPr>
        <w:widowControl w:val="0"/>
        <w:suppressAutoHyphens/>
        <w:ind w:left="720" w:hanging="720"/>
        <w:rPr>
          <w:rFonts w:eastAsia="Times New Roman"/>
        </w:rPr>
      </w:pPr>
      <w:r w:rsidRPr="003E4B94">
        <w:rPr>
          <w:rFonts w:eastAsia="Times New Roman"/>
        </w:rPr>
        <w:t>“Alternativa Latino,” WBAI-FM, New York City. Interviewed by Gonzalo Aburto. 4-24-92.</w:t>
      </w:r>
    </w:p>
    <w:p w14:paraId="533FEF04" w14:textId="528DC4A9" w:rsidR="007138DF" w:rsidRPr="003E4B94" w:rsidRDefault="007138DF" w:rsidP="007138DF">
      <w:pPr>
        <w:widowControl w:val="0"/>
        <w:suppressAutoHyphens/>
        <w:ind w:left="720" w:hanging="720"/>
        <w:rPr>
          <w:rFonts w:eastAsia="Times New Roman"/>
        </w:rPr>
      </w:pPr>
      <w:r w:rsidRPr="003E4B94">
        <w:rPr>
          <w:rFonts w:eastAsia="Times New Roman"/>
        </w:rPr>
        <w:t>KOY-FM, Phoenix, “La Comunidad.”</w:t>
      </w:r>
      <w:r w:rsidR="0050758C" w:rsidRPr="003E4B94">
        <w:rPr>
          <w:rFonts w:eastAsia="Times New Roman"/>
        </w:rPr>
        <w:t xml:space="preserve"> </w:t>
      </w:r>
      <w:r w:rsidRPr="003E4B94">
        <w:rPr>
          <w:rFonts w:eastAsia="Times New Roman"/>
        </w:rPr>
        <w:t>Interviewed by George Diaz. 12-7-91.</w:t>
      </w:r>
    </w:p>
    <w:p w14:paraId="56C14F0F" w14:textId="5C5F8D0B" w:rsidR="007138DF" w:rsidRPr="003E4B94" w:rsidRDefault="007138DF" w:rsidP="007138DF">
      <w:pPr>
        <w:widowControl w:val="0"/>
        <w:suppressAutoHyphens/>
        <w:ind w:left="720" w:hanging="720"/>
        <w:rPr>
          <w:rFonts w:eastAsia="Times New Roman"/>
        </w:rPr>
      </w:pPr>
      <w:r w:rsidRPr="003E4B94">
        <w:rPr>
          <w:rFonts w:eastAsia="Times New Roman"/>
        </w:rPr>
        <w:t>National Public Radio, “All Things Considered.”</w:t>
      </w:r>
      <w:r w:rsidR="0050758C" w:rsidRPr="003E4B94">
        <w:rPr>
          <w:rFonts w:eastAsia="Times New Roman"/>
        </w:rPr>
        <w:t xml:space="preserve"> </w:t>
      </w:r>
      <w:r w:rsidRPr="003E4B94">
        <w:rPr>
          <w:rFonts w:eastAsia="Times New Roman"/>
        </w:rPr>
        <w:t>Interviewed by Lynn Neary. Inaugural guest on new poets-on-poems series. 6-9-91.</w:t>
      </w:r>
    </w:p>
    <w:p w14:paraId="5102CDC9" w14:textId="77777777" w:rsidR="007138DF" w:rsidRPr="003E4B94" w:rsidRDefault="007138DF" w:rsidP="007138DF">
      <w:pPr>
        <w:widowControl w:val="0"/>
        <w:suppressAutoHyphens/>
        <w:ind w:left="720" w:hanging="720"/>
        <w:rPr>
          <w:rFonts w:eastAsia="Times New Roman"/>
        </w:rPr>
      </w:pPr>
      <w:r w:rsidRPr="003E4B94">
        <w:rPr>
          <w:rFonts w:eastAsia="Times New Roman"/>
        </w:rPr>
        <w:t>“Arizona Magazine,” radio interview, by Jay Rochlin, University of Arizona. Carried on KTUC and 12 more stations statewide. 4-12-90.</w:t>
      </w:r>
    </w:p>
    <w:p w14:paraId="739D81F7" w14:textId="77777777" w:rsidR="007138DF" w:rsidRPr="003E4B94" w:rsidRDefault="007138DF" w:rsidP="007138DF">
      <w:pPr>
        <w:widowControl w:val="0"/>
        <w:suppressAutoHyphens/>
        <w:ind w:left="720" w:hanging="720"/>
        <w:rPr>
          <w:rFonts w:eastAsia="Times New Roman"/>
        </w:rPr>
      </w:pPr>
      <w:r w:rsidRPr="003E4B94">
        <w:rPr>
          <w:rFonts w:eastAsia="Times New Roman"/>
        </w:rPr>
        <w:t>Minnesota Public Radio. Interview and reading. 2-8-90.</w:t>
      </w:r>
    </w:p>
    <w:p w14:paraId="7C8FDAC9" w14:textId="77777777" w:rsidR="007138DF" w:rsidRPr="003E4B94" w:rsidRDefault="007138DF" w:rsidP="007138DF">
      <w:pPr>
        <w:widowControl w:val="0"/>
        <w:suppressAutoHyphens/>
        <w:ind w:left="720" w:hanging="720"/>
        <w:rPr>
          <w:rFonts w:eastAsia="Times New Roman"/>
        </w:rPr>
      </w:pPr>
      <w:r w:rsidRPr="003E4B94">
        <w:rPr>
          <w:rFonts w:eastAsia="Times New Roman"/>
        </w:rPr>
        <w:t>Mankato State University Radio. Interview and reading. 2-7-90.</w:t>
      </w:r>
    </w:p>
    <w:p w14:paraId="35C94D2D" w14:textId="5AC0230B" w:rsidR="007138DF" w:rsidRPr="003E4B94" w:rsidRDefault="007138DF" w:rsidP="007138DF">
      <w:pPr>
        <w:widowControl w:val="0"/>
        <w:suppressAutoHyphens/>
        <w:ind w:left="720" w:hanging="720"/>
        <w:rPr>
          <w:rFonts w:eastAsia="Times New Roman"/>
        </w:rPr>
      </w:pPr>
      <w:r w:rsidRPr="003E4B94">
        <w:rPr>
          <w:rFonts w:eastAsia="Times New Roman"/>
        </w:rPr>
        <w:t>National Public Radio (NPR) interview with Susan Stamberg for “Sunday Edition.”</w:t>
      </w:r>
      <w:r w:rsidR="0050758C" w:rsidRPr="003E4B94">
        <w:rPr>
          <w:rFonts w:eastAsia="Times New Roman"/>
        </w:rPr>
        <w:t xml:space="preserve"> </w:t>
      </w:r>
      <w:r w:rsidRPr="003E4B94">
        <w:rPr>
          <w:rFonts w:eastAsia="Times New Roman"/>
        </w:rPr>
        <w:t>05</w:t>
      </w:r>
      <w:r w:rsidRPr="003E4B94">
        <w:rPr>
          <w:rFonts w:eastAsia="Times New Roman"/>
        </w:rPr>
        <w:noBreakHyphen/>
        <w:t>22</w:t>
      </w:r>
      <w:r w:rsidRPr="003E4B94">
        <w:rPr>
          <w:rFonts w:eastAsia="Times New Roman"/>
        </w:rPr>
        <w:noBreakHyphen/>
        <w:t xml:space="preserve">88. </w:t>
      </w:r>
    </w:p>
    <w:p w14:paraId="06A29071" w14:textId="77777777" w:rsidR="007138DF" w:rsidRPr="003E4B94" w:rsidRDefault="007138DF" w:rsidP="007138DF">
      <w:pPr>
        <w:widowControl w:val="0"/>
        <w:suppressAutoHyphens/>
        <w:ind w:left="720" w:hanging="720"/>
        <w:rPr>
          <w:rFonts w:eastAsia="Times New Roman"/>
        </w:rPr>
      </w:pPr>
      <w:r w:rsidRPr="003E4B94">
        <w:rPr>
          <w:rFonts w:eastAsia="Times New Roman"/>
        </w:rPr>
        <w:t>Sun Sounds (radio programming for the visually disabled). Interview and reading. 9-30-87.</w:t>
      </w:r>
    </w:p>
    <w:p w14:paraId="258BF168" w14:textId="4FDD8BD1" w:rsidR="007138DF" w:rsidRPr="003E4B94" w:rsidRDefault="007138DF" w:rsidP="007138DF">
      <w:pPr>
        <w:widowControl w:val="0"/>
        <w:suppressAutoHyphens/>
        <w:ind w:left="720" w:hanging="720"/>
        <w:rPr>
          <w:rFonts w:eastAsia="Times New Roman"/>
        </w:rPr>
      </w:pPr>
      <w:r w:rsidRPr="003E4B94">
        <w:rPr>
          <w:rFonts w:eastAsia="Times New Roman"/>
        </w:rPr>
        <w:t>WCBS, New York City. “Book Beat.”</w:t>
      </w:r>
      <w:r w:rsidR="0050758C" w:rsidRPr="003E4B94">
        <w:rPr>
          <w:rFonts w:eastAsia="Times New Roman"/>
        </w:rPr>
        <w:t xml:space="preserve"> </w:t>
      </w:r>
      <w:r w:rsidRPr="003E4B94">
        <w:rPr>
          <w:rFonts w:eastAsia="Times New Roman"/>
        </w:rPr>
        <w:t>1985.</w:t>
      </w:r>
    </w:p>
    <w:p w14:paraId="04B8D8A9" w14:textId="77777777" w:rsidR="007138DF" w:rsidRPr="003E4B94" w:rsidRDefault="007138DF" w:rsidP="007138DF">
      <w:pPr>
        <w:widowControl w:val="0"/>
        <w:suppressAutoHyphens/>
        <w:rPr>
          <w:rFonts w:eastAsia="Times New Roman"/>
        </w:rPr>
      </w:pPr>
    </w:p>
    <w:p w14:paraId="425C6F83" w14:textId="77777777" w:rsidR="007138DF" w:rsidRPr="003E4B94" w:rsidRDefault="007138DF" w:rsidP="007138DF">
      <w:pPr>
        <w:widowControl w:val="0"/>
        <w:suppressAutoHyphens/>
        <w:rPr>
          <w:rFonts w:eastAsia="Times New Roman"/>
        </w:rPr>
      </w:pPr>
    </w:p>
    <w:p w14:paraId="6F2EBD31" w14:textId="77777777" w:rsidR="007138DF" w:rsidRPr="003E4B94" w:rsidRDefault="007138DF" w:rsidP="007138DF">
      <w:pPr>
        <w:widowControl w:val="0"/>
        <w:suppressAutoHyphens/>
        <w:rPr>
          <w:rFonts w:eastAsia="Times New Roman"/>
          <w:b/>
        </w:rPr>
      </w:pPr>
      <w:r w:rsidRPr="003E4B94">
        <w:rPr>
          <w:rFonts w:eastAsia="Times New Roman"/>
          <w:b/>
        </w:rPr>
        <w:t>Organization and Program Branding</w:t>
      </w:r>
    </w:p>
    <w:p w14:paraId="6F1D0160" w14:textId="77777777" w:rsidR="007138DF" w:rsidRPr="003E4B94" w:rsidRDefault="007138DF" w:rsidP="007138DF">
      <w:pPr>
        <w:widowControl w:val="0"/>
        <w:suppressAutoHyphens/>
        <w:rPr>
          <w:rFonts w:eastAsia="Times New Roman"/>
        </w:rPr>
      </w:pPr>
    </w:p>
    <w:p w14:paraId="46CAB463" w14:textId="0270CFA5" w:rsidR="007138DF" w:rsidRPr="003E4B94" w:rsidRDefault="007138DF" w:rsidP="007138DF">
      <w:pPr>
        <w:widowControl w:val="0"/>
        <w:suppressAutoHyphens/>
        <w:ind w:left="720" w:hanging="720"/>
        <w:rPr>
          <w:rFonts w:eastAsia="Times New Roman"/>
        </w:rPr>
      </w:pPr>
      <w:r w:rsidRPr="003E4B94">
        <w:rPr>
          <w:rFonts w:eastAsia="Times New Roman"/>
        </w:rPr>
        <w:t>Arizona Community Foundation “Arizona Hispanics in Partnership Campaign.”</w:t>
      </w:r>
      <w:r w:rsidR="0050758C" w:rsidRPr="003E4B94">
        <w:rPr>
          <w:rFonts w:eastAsia="Times New Roman"/>
        </w:rPr>
        <w:t xml:space="preserve"> </w:t>
      </w:r>
      <w:r w:rsidRPr="003E4B94">
        <w:rPr>
          <w:rFonts w:eastAsia="Times New Roman"/>
        </w:rPr>
        <w:t>Conceptualized bilingual epigraph used in all advertising and presentations. 2005—.</w:t>
      </w:r>
    </w:p>
    <w:p w14:paraId="6977252F" w14:textId="2C069200" w:rsidR="007138DF" w:rsidRPr="003E4B94" w:rsidRDefault="007138DF" w:rsidP="007138DF">
      <w:pPr>
        <w:widowControl w:val="0"/>
        <w:suppressAutoHyphens/>
        <w:ind w:left="720" w:hanging="720"/>
        <w:rPr>
          <w:rFonts w:eastAsia="Times New Roman"/>
        </w:rPr>
      </w:pPr>
      <w:r w:rsidRPr="003E4B94">
        <w:rPr>
          <w:rFonts w:eastAsia="Times New Roman"/>
        </w:rPr>
        <w:t>Phoenix Burton Barr Central Library. “Raising the Barr.”</w:t>
      </w:r>
      <w:r w:rsidR="0050758C" w:rsidRPr="003E4B94">
        <w:rPr>
          <w:rFonts w:eastAsia="Times New Roman"/>
        </w:rPr>
        <w:t xml:space="preserve"> </w:t>
      </w:r>
      <w:r w:rsidRPr="003E4B94">
        <w:rPr>
          <w:rFonts w:eastAsia="Times New Roman"/>
        </w:rPr>
        <w:t>Conceptualized title for 10</w:t>
      </w:r>
      <w:r w:rsidRPr="003E4B94">
        <w:rPr>
          <w:rFonts w:eastAsia="Times New Roman"/>
          <w:vertAlign w:val="superscript"/>
        </w:rPr>
        <w:t>th</w:t>
      </w:r>
      <w:r w:rsidRPr="003E4B94">
        <w:rPr>
          <w:rFonts w:eastAsia="Times New Roman"/>
        </w:rPr>
        <w:t xml:space="preserve"> anniversary celebrations, 2005.</w:t>
      </w:r>
    </w:p>
    <w:p w14:paraId="1ADA7982" w14:textId="2AF2FAFA" w:rsidR="007138DF" w:rsidRPr="003E4B94" w:rsidRDefault="007138DF" w:rsidP="007138DF">
      <w:pPr>
        <w:widowControl w:val="0"/>
        <w:suppressAutoHyphens/>
        <w:ind w:left="720" w:hanging="720"/>
        <w:rPr>
          <w:rFonts w:eastAsia="Times New Roman"/>
        </w:rPr>
      </w:pPr>
      <w:r w:rsidRPr="003E4B94">
        <w:rPr>
          <w:rFonts w:eastAsia="Times New Roman"/>
        </w:rPr>
        <w:t>Phoenix Public Library system. “Serious Confetti.”</w:t>
      </w:r>
      <w:r w:rsidR="0050758C" w:rsidRPr="003E4B94">
        <w:rPr>
          <w:rFonts w:eastAsia="Times New Roman"/>
        </w:rPr>
        <w:t xml:space="preserve"> </w:t>
      </w:r>
      <w:r w:rsidRPr="003E4B94">
        <w:rPr>
          <w:rFonts w:eastAsia="Times New Roman"/>
        </w:rPr>
        <w:t>Conceptualized name for a series of 44 (2003 count) valley-wide multicultural programs featuring an author series and family arts festivals. 2003—.</w:t>
      </w:r>
    </w:p>
    <w:p w14:paraId="4A742640" w14:textId="11C8AB8F" w:rsidR="007138DF" w:rsidRPr="003E4B94" w:rsidRDefault="007138DF" w:rsidP="007138DF">
      <w:pPr>
        <w:widowControl w:val="0"/>
        <w:suppressAutoHyphens/>
        <w:ind w:left="720" w:hanging="720"/>
        <w:rPr>
          <w:rFonts w:eastAsia="Times New Roman"/>
        </w:rPr>
      </w:pPr>
      <w:r w:rsidRPr="003E4B94">
        <w:rPr>
          <w:rFonts w:eastAsia="Times New Roman"/>
        </w:rPr>
        <w:t>Phoenix Public Library. “Free to Read.”</w:t>
      </w:r>
      <w:r w:rsidR="0050758C" w:rsidRPr="003E4B94">
        <w:rPr>
          <w:rFonts w:eastAsia="Times New Roman"/>
        </w:rPr>
        <w:t xml:space="preserve"> </w:t>
      </w:r>
      <w:r w:rsidRPr="003E4B94">
        <w:rPr>
          <w:rFonts w:eastAsia="Times New Roman"/>
        </w:rPr>
        <w:t>Conceptualized name for Maricopa County literacy providers collaboration, including strategic meetings and literacy summit. 2003.</w:t>
      </w:r>
    </w:p>
    <w:p w14:paraId="64EC3DAA" w14:textId="38E02B26" w:rsidR="007138DF" w:rsidRPr="003E4B94" w:rsidRDefault="007138DF" w:rsidP="007138DF">
      <w:pPr>
        <w:widowControl w:val="0"/>
        <w:suppressAutoHyphens/>
        <w:ind w:left="720" w:hanging="720"/>
        <w:rPr>
          <w:rFonts w:eastAsia="Times New Roman"/>
        </w:rPr>
      </w:pPr>
      <w:r w:rsidRPr="003E4B94">
        <w:rPr>
          <w:rFonts w:eastAsia="Times New Roman"/>
        </w:rPr>
        <w:t>Phoenix Public Library system. “Mosaic in the Mirror.”</w:t>
      </w:r>
      <w:r w:rsidR="0050758C" w:rsidRPr="003E4B94">
        <w:rPr>
          <w:rFonts w:eastAsia="Times New Roman"/>
        </w:rPr>
        <w:t xml:space="preserve"> </w:t>
      </w:r>
      <w:r w:rsidRPr="003E4B94">
        <w:rPr>
          <w:rFonts w:eastAsia="Times New Roman"/>
        </w:rPr>
        <w:t>Conceptualized name for a series of 51 valley-wide multicultural programs featuring an author series and family arts festivals. 2002.</w:t>
      </w:r>
    </w:p>
    <w:p w14:paraId="5606897C" w14:textId="6F7B3FA5" w:rsidR="007138DF" w:rsidRPr="003E4B94" w:rsidRDefault="007138DF" w:rsidP="007138DF">
      <w:pPr>
        <w:widowControl w:val="0"/>
        <w:suppressAutoHyphens/>
        <w:ind w:left="720" w:hanging="720"/>
        <w:rPr>
          <w:rFonts w:eastAsia="Times New Roman"/>
        </w:rPr>
      </w:pPr>
      <w:r w:rsidRPr="003E4B94">
        <w:rPr>
          <w:rFonts w:eastAsia="Times New Roman"/>
        </w:rPr>
        <w:t>Phoenix Public Library, Harmon Branch. “ElectroMundo.”</w:t>
      </w:r>
      <w:r w:rsidR="0050758C" w:rsidRPr="003E4B94">
        <w:rPr>
          <w:rFonts w:eastAsia="Times New Roman"/>
        </w:rPr>
        <w:t xml:space="preserve"> </w:t>
      </w:r>
      <w:r w:rsidRPr="003E4B94">
        <w:rPr>
          <w:rFonts w:eastAsia="Times New Roman"/>
        </w:rPr>
        <w:t>Conceptualized name for Gates Foundation computer infusion grant program. 1998.</w:t>
      </w:r>
    </w:p>
    <w:p w14:paraId="53D53502" w14:textId="1423CECD" w:rsidR="007138DF" w:rsidRPr="003E4B94" w:rsidRDefault="007138DF" w:rsidP="007138DF">
      <w:pPr>
        <w:widowControl w:val="0"/>
        <w:suppressAutoHyphens/>
        <w:ind w:left="720" w:hanging="720"/>
        <w:rPr>
          <w:rFonts w:eastAsia="Times New Roman"/>
        </w:rPr>
      </w:pPr>
      <w:r w:rsidRPr="003E4B94">
        <w:rPr>
          <w:rFonts w:eastAsia="Times New Roman"/>
        </w:rPr>
        <w:lastRenderedPageBreak/>
        <w:t>Phoenix Public Library, Ocotillo Branch. “ElectroSabio.”</w:t>
      </w:r>
      <w:r w:rsidR="0050758C" w:rsidRPr="003E4B94">
        <w:rPr>
          <w:rFonts w:eastAsia="Times New Roman"/>
        </w:rPr>
        <w:t xml:space="preserve"> </w:t>
      </w:r>
      <w:r w:rsidRPr="003E4B94">
        <w:rPr>
          <w:rFonts w:eastAsia="Times New Roman"/>
        </w:rPr>
        <w:t>Conceptualized name for Gates Foundation computer infusion grant program. 1998.</w:t>
      </w:r>
    </w:p>
    <w:p w14:paraId="355F7B33" w14:textId="5C793F8B" w:rsidR="007138DF" w:rsidRPr="003E4B94" w:rsidRDefault="007138DF" w:rsidP="007138DF">
      <w:pPr>
        <w:widowControl w:val="0"/>
        <w:suppressAutoHyphens/>
        <w:ind w:left="720" w:hanging="720"/>
        <w:rPr>
          <w:rFonts w:eastAsia="Times New Roman"/>
        </w:rPr>
      </w:pPr>
      <w:r w:rsidRPr="003E4B94">
        <w:rPr>
          <w:rFonts w:eastAsia="Times New Roman"/>
        </w:rPr>
        <w:t>Arizona Center for the Book. “Reading Into the Future.”</w:t>
      </w:r>
      <w:r w:rsidR="0050758C" w:rsidRPr="003E4B94">
        <w:rPr>
          <w:rFonts w:eastAsia="Times New Roman"/>
        </w:rPr>
        <w:t xml:space="preserve"> </w:t>
      </w:r>
      <w:r w:rsidRPr="003E4B94">
        <w:rPr>
          <w:rFonts w:eastAsia="Times New Roman"/>
        </w:rPr>
        <w:t>Conceptualized epigraph phrase for organization.</w:t>
      </w:r>
    </w:p>
    <w:p w14:paraId="2B061577" w14:textId="77777777" w:rsidR="007138DF" w:rsidRPr="003E4B94" w:rsidRDefault="007138DF" w:rsidP="007138DF">
      <w:pPr>
        <w:widowControl w:val="0"/>
        <w:suppressAutoHyphens/>
        <w:rPr>
          <w:rFonts w:eastAsia="Times New Roman"/>
        </w:rPr>
      </w:pPr>
    </w:p>
    <w:p w14:paraId="23724A14" w14:textId="77777777" w:rsidR="007138DF" w:rsidRPr="003E4B94" w:rsidRDefault="007138DF" w:rsidP="007138DF">
      <w:pPr>
        <w:widowControl w:val="0"/>
        <w:suppressAutoHyphens/>
        <w:rPr>
          <w:rFonts w:eastAsia="Times New Roman"/>
        </w:rPr>
      </w:pPr>
    </w:p>
    <w:p w14:paraId="72909E8E" w14:textId="225E96AB" w:rsidR="007138DF" w:rsidRPr="00113B81" w:rsidRDefault="007138DF" w:rsidP="007138DF">
      <w:pPr>
        <w:widowControl w:val="0"/>
        <w:suppressAutoHyphens/>
        <w:rPr>
          <w:rFonts w:eastAsia="Times New Roman"/>
          <w:b/>
        </w:rPr>
      </w:pPr>
      <w:bookmarkStart w:id="17" w:name="_Hlk75357948"/>
      <w:r w:rsidRPr="003E4B94">
        <w:rPr>
          <w:rFonts w:eastAsia="Times New Roman"/>
          <w:b/>
        </w:rPr>
        <w:t>Keynote Addresses / Featured</w:t>
      </w:r>
      <w:r w:rsidR="00113B81">
        <w:rPr>
          <w:rFonts w:eastAsia="Times New Roman"/>
          <w:b/>
        </w:rPr>
        <w:t xml:space="preserve"> </w:t>
      </w:r>
      <w:r w:rsidRPr="003E4B94">
        <w:rPr>
          <w:rFonts w:eastAsia="Times New Roman"/>
          <w:b/>
        </w:rPr>
        <w:t>Speaker</w:t>
      </w:r>
    </w:p>
    <w:p w14:paraId="0D409C01" w14:textId="37A5D164" w:rsidR="00F06A67" w:rsidRDefault="00F06A67" w:rsidP="00AD5535">
      <w:pPr>
        <w:widowControl w:val="0"/>
        <w:suppressAutoHyphens/>
        <w:rPr>
          <w:rFonts w:eastAsia="Times New Roman"/>
        </w:rPr>
      </w:pPr>
    </w:p>
    <w:p w14:paraId="1E83DC0D" w14:textId="7F5D5DE1" w:rsidR="00587204" w:rsidRDefault="002E64FA" w:rsidP="00587204">
      <w:pPr>
        <w:widowControl w:val="0"/>
        <w:suppressAutoHyphens/>
        <w:rPr>
          <w:rFonts w:eastAsia="Times New Roman"/>
        </w:rPr>
      </w:pPr>
      <w:r>
        <w:rPr>
          <w:rFonts w:eastAsia="Times New Roman"/>
        </w:rPr>
        <w:t xml:space="preserve">NEA Big Read.  </w:t>
      </w:r>
      <w:r w:rsidR="00587204">
        <w:rPr>
          <w:rFonts w:eastAsia="Times New Roman"/>
        </w:rPr>
        <w:t>Irving Public Library.  Online</w:t>
      </w:r>
      <w:r>
        <w:rPr>
          <w:rFonts w:eastAsia="Times New Roman"/>
        </w:rPr>
        <w:t>, with discussion</w:t>
      </w:r>
      <w:r w:rsidR="00587204">
        <w:rPr>
          <w:rFonts w:eastAsia="Times New Roman"/>
        </w:rPr>
        <w:t>. Irving, TX. 2-2</w:t>
      </w:r>
      <w:r>
        <w:rPr>
          <w:rFonts w:eastAsia="Times New Roman"/>
        </w:rPr>
        <w:t>7</w:t>
      </w:r>
      <w:r w:rsidR="00587204">
        <w:rPr>
          <w:rFonts w:eastAsia="Times New Roman"/>
        </w:rPr>
        <w:t>-21.</w:t>
      </w:r>
    </w:p>
    <w:p w14:paraId="0C5D9A27" w14:textId="38D7B2C8" w:rsidR="000D42E1" w:rsidRDefault="000D42E1" w:rsidP="00AD5535">
      <w:pPr>
        <w:widowControl w:val="0"/>
        <w:suppressAutoHyphens/>
        <w:rPr>
          <w:rFonts w:eastAsia="Times New Roman"/>
        </w:rPr>
      </w:pPr>
      <w:r>
        <w:rPr>
          <w:rFonts w:eastAsia="Times New Roman"/>
        </w:rPr>
        <w:t>NEA Big Read/Read! Imagine! Create! “Wild Days.” San Diego, CA.  6-3-20. Online.</w:t>
      </w:r>
    </w:p>
    <w:p w14:paraId="54D4917B" w14:textId="4F57750C" w:rsidR="00C926CA" w:rsidRDefault="00C926CA" w:rsidP="00E53A3E">
      <w:pPr>
        <w:widowControl w:val="0"/>
        <w:suppressAutoHyphens/>
        <w:ind w:left="720" w:hanging="720"/>
        <w:rPr>
          <w:rFonts w:eastAsia="Times New Roman"/>
        </w:rPr>
      </w:pPr>
      <w:r>
        <w:rPr>
          <w:rFonts w:eastAsia="Times New Roman"/>
        </w:rPr>
        <w:t>Polly Rosenbaum Creative Writing Contest Awards Ceremony 2020.  Arizona Educational Foundation.  Arizona State Capitol.  Phoenix, AZ.  2-14-20.</w:t>
      </w:r>
    </w:p>
    <w:bookmarkEnd w:id="17"/>
    <w:p w14:paraId="1EFCA47C" w14:textId="32D0F0C4" w:rsidR="0040738D" w:rsidRDefault="0040738D" w:rsidP="00E53A3E">
      <w:pPr>
        <w:widowControl w:val="0"/>
        <w:suppressAutoHyphens/>
        <w:ind w:left="720" w:hanging="720"/>
        <w:rPr>
          <w:rFonts w:eastAsia="Times New Roman"/>
        </w:rPr>
      </w:pPr>
      <w:r>
        <w:rPr>
          <w:rFonts w:eastAsia="Times New Roman"/>
        </w:rPr>
        <w:t>Agnese Nelms Haury Program in Environment and Social Justice. “When Giving Is All We Have.” Tucson, AZ. 4-24-19.</w:t>
      </w:r>
    </w:p>
    <w:p w14:paraId="2C2410E7" w14:textId="065BF484" w:rsidR="00AD5535" w:rsidRDefault="00AD5535" w:rsidP="00E53A3E">
      <w:pPr>
        <w:widowControl w:val="0"/>
        <w:suppressAutoHyphens/>
        <w:ind w:left="720" w:hanging="720"/>
        <w:rPr>
          <w:rFonts w:eastAsia="Times New Roman"/>
        </w:rPr>
      </w:pPr>
      <w:r>
        <w:rPr>
          <w:rFonts w:eastAsia="Times New Roman"/>
        </w:rPr>
        <w:t xml:space="preserve">Women and Philanthropy Presents: In a Nutshell. “Healing the World </w:t>
      </w:r>
      <w:r w:rsidR="00327B2E">
        <w:rPr>
          <w:rFonts w:eastAsia="Times New Roman"/>
        </w:rPr>
        <w:t>through</w:t>
      </w:r>
      <w:r>
        <w:rPr>
          <w:rFonts w:eastAsia="Times New Roman"/>
        </w:rPr>
        <w:t xml:space="preserve"> Art.” Phoenix, AZ. 4-16-19.</w:t>
      </w:r>
    </w:p>
    <w:p w14:paraId="07DD2FC1" w14:textId="0B1E8878" w:rsidR="00E53A3E" w:rsidRDefault="00E53A3E" w:rsidP="00E53A3E">
      <w:pPr>
        <w:widowControl w:val="0"/>
        <w:suppressAutoHyphens/>
        <w:ind w:left="720" w:hanging="720"/>
        <w:rPr>
          <w:rFonts w:eastAsia="Times New Roman"/>
        </w:rPr>
      </w:pPr>
      <w:r>
        <w:rPr>
          <w:rFonts w:eastAsia="Times New Roman"/>
        </w:rPr>
        <w:t>Oklahoma City University. Oklahoma City, OK. 4-3-19.</w:t>
      </w:r>
    </w:p>
    <w:p w14:paraId="118E4092" w14:textId="5B4B3272" w:rsidR="00760155" w:rsidRDefault="00760155" w:rsidP="007138DF">
      <w:pPr>
        <w:widowControl w:val="0"/>
        <w:suppressAutoHyphens/>
        <w:ind w:left="720" w:hanging="720"/>
        <w:rPr>
          <w:rFonts w:eastAsia="Times New Roman"/>
        </w:rPr>
      </w:pPr>
      <w:r>
        <w:rPr>
          <w:rFonts w:eastAsia="Times New Roman"/>
        </w:rPr>
        <w:t>Dream Big Arizona. Phoenix, AZ. 2-28-19.</w:t>
      </w:r>
    </w:p>
    <w:p w14:paraId="6EDB174D" w14:textId="2CAA0BE6" w:rsidR="0022528A" w:rsidRDefault="0022528A" w:rsidP="007138DF">
      <w:pPr>
        <w:widowControl w:val="0"/>
        <w:suppressAutoHyphens/>
        <w:ind w:left="720" w:hanging="720"/>
        <w:rPr>
          <w:rFonts w:eastAsia="Times New Roman"/>
        </w:rPr>
      </w:pPr>
      <w:r>
        <w:rPr>
          <w:rFonts w:eastAsia="Times New Roman"/>
        </w:rPr>
        <w:t>Volunteer Friends of Arizona PBS.  “Volunteering.” 9-25-18.</w:t>
      </w:r>
    </w:p>
    <w:p w14:paraId="4B098A6F" w14:textId="487BA41A" w:rsidR="003D2EBA" w:rsidRDefault="0060194D" w:rsidP="007138DF">
      <w:pPr>
        <w:widowControl w:val="0"/>
        <w:suppressAutoHyphens/>
        <w:ind w:left="720" w:hanging="720"/>
        <w:rPr>
          <w:rFonts w:eastAsia="Times New Roman"/>
        </w:rPr>
      </w:pPr>
      <w:r>
        <w:rPr>
          <w:rFonts w:eastAsia="Times New Roman"/>
        </w:rPr>
        <w:t>Florence Immigrant and Refugee Rights Project.  Paradise Valley, AZ.  4-5-18.</w:t>
      </w:r>
    </w:p>
    <w:p w14:paraId="4A536484" w14:textId="317931C4" w:rsidR="003D2EBA" w:rsidRPr="008830E0" w:rsidRDefault="003D2EBA" w:rsidP="007138DF">
      <w:pPr>
        <w:widowControl w:val="0"/>
        <w:suppressAutoHyphens/>
        <w:ind w:left="720" w:hanging="720"/>
        <w:rPr>
          <w:rFonts w:eastAsia="Times New Roman"/>
        </w:rPr>
      </w:pPr>
      <w:r>
        <w:rPr>
          <w:rFonts w:eastAsia="Times New Roman"/>
        </w:rPr>
        <w:t>P.E.O. Sisterhood</w:t>
      </w:r>
      <w:r w:rsidR="002A3BF1">
        <w:rPr>
          <w:rFonts w:eastAsia="Times New Roman"/>
        </w:rPr>
        <w:t>, Chapter BP</w:t>
      </w:r>
      <w:r>
        <w:rPr>
          <w:rFonts w:eastAsia="Times New Roman"/>
        </w:rPr>
        <w:t>.  Celebrating 76</w:t>
      </w:r>
      <w:r w:rsidRPr="003D2EBA">
        <w:rPr>
          <w:rFonts w:eastAsia="Times New Roman"/>
          <w:vertAlign w:val="superscript"/>
        </w:rPr>
        <w:t>th</w:t>
      </w:r>
      <w:r>
        <w:rPr>
          <w:rFonts w:eastAsia="Times New Roman"/>
        </w:rPr>
        <w:t xml:space="preserve"> Anniversary of Chapter S</w:t>
      </w:r>
      <w:r w:rsidR="002A3BF1">
        <w:rPr>
          <w:rFonts w:eastAsia="Times New Roman"/>
        </w:rPr>
        <w:t>, Coolidge</w:t>
      </w:r>
      <w:r>
        <w:rPr>
          <w:rFonts w:eastAsia="Times New Roman"/>
        </w:rPr>
        <w:t xml:space="preserve">.  </w:t>
      </w:r>
      <w:r w:rsidRPr="008830E0">
        <w:rPr>
          <w:rFonts w:eastAsia="Times New Roman"/>
        </w:rPr>
        <w:t>Casa Grande Ruin National Monument, Casa Grande, AZ. 3-20-17.</w:t>
      </w:r>
    </w:p>
    <w:p w14:paraId="5837419E" w14:textId="0C5D4A75" w:rsidR="003051E1" w:rsidRPr="003E4B94" w:rsidRDefault="003051E1" w:rsidP="007138DF">
      <w:pPr>
        <w:widowControl w:val="0"/>
        <w:suppressAutoHyphens/>
        <w:ind w:left="720" w:hanging="720"/>
        <w:rPr>
          <w:rFonts w:eastAsia="Times New Roman"/>
        </w:rPr>
      </w:pPr>
      <w:r w:rsidRPr="003E4B94">
        <w:rPr>
          <w:rFonts w:eastAsia="Times New Roman"/>
        </w:rPr>
        <w:t>Polly Rosenbaum Creative Writing Contest Awards Ceremony</w:t>
      </w:r>
      <w:r w:rsidR="00C926CA">
        <w:rPr>
          <w:rFonts w:eastAsia="Times New Roman"/>
        </w:rPr>
        <w:t xml:space="preserve"> 2017</w:t>
      </w:r>
      <w:r w:rsidRPr="003E4B94">
        <w:rPr>
          <w:rFonts w:eastAsia="Times New Roman"/>
        </w:rPr>
        <w:t>.  Arizona Educational Foundation.  Arizona State Capitol.  Phoenix, AZ</w:t>
      </w:r>
      <w:r w:rsidR="00C926CA">
        <w:rPr>
          <w:rFonts w:eastAsia="Times New Roman"/>
        </w:rPr>
        <w:t>.  2</w:t>
      </w:r>
      <w:r w:rsidRPr="003E4B94">
        <w:rPr>
          <w:rFonts w:eastAsia="Times New Roman"/>
        </w:rPr>
        <w:t>-11-17.</w:t>
      </w:r>
    </w:p>
    <w:p w14:paraId="2EE4514C" w14:textId="49EA6A1A" w:rsidR="00CD2A7F" w:rsidRPr="003E4B94" w:rsidRDefault="00CD2A7F" w:rsidP="007138DF">
      <w:pPr>
        <w:widowControl w:val="0"/>
        <w:suppressAutoHyphens/>
        <w:ind w:left="720" w:hanging="720"/>
      </w:pPr>
      <w:r w:rsidRPr="003E4B94">
        <w:t>Desert Nights/Rising Stars Conference. “Global Conflict.” Keynote Address. Tempe, AZ. 2-18-16.</w:t>
      </w:r>
    </w:p>
    <w:p w14:paraId="4A56FB63" w14:textId="77777777" w:rsidR="007D4A55" w:rsidRPr="003E4B94" w:rsidRDefault="002A51E9" w:rsidP="007138DF">
      <w:pPr>
        <w:widowControl w:val="0"/>
        <w:suppressAutoHyphens/>
        <w:ind w:left="720" w:hanging="720"/>
        <w:rPr>
          <w:rFonts w:eastAsia="Times New Roman"/>
        </w:rPr>
      </w:pPr>
      <w:hyperlink r:id="rId76" w:history="1">
        <w:r w:rsidR="007D4A55" w:rsidRPr="003E4B94">
          <w:rPr>
            <w:rStyle w:val="Hyperlink"/>
            <w:rFonts w:eastAsia="Times New Roman"/>
            <w:color w:val="auto"/>
            <w:u w:val="none"/>
          </w:rPr>
          <w:t>Arizona Opera Center. “Magical Realism: A Conversation with Albert Ríos.” Phoenix, AZ. 11-9-15.</w:t>
        </w:r>
      </w:hyperlink>
    </w:p>
    <w:p w14:paraId="07C000A4" w14:textId="70DEF5F8" w:rsidR="00FC5AAE" w:rsidRDefault="00FC5AAE" w:rsidP="007138DF">
      <w:pPr>
        <w:widowControl w:val="0"/>
        <w:suppressAutoHyphens/>
        <w:ind w:left="720" w:hanging="720"/>
        <w:rPr>
          <w:rFonts w:eastAsia="Times New Roman"/>
        </w:rPr>
      </w:pPr>
      <w:r>
        <w:rPr>
          <w:rFonts w:eastAsia="Times New Roman"/>
        </w:rPr>
        <w:t>Southern Arizona Legal Aid’s Volunteer Lawyers Program.  “Stronger Together.”  Tucson, AZ. 11-5-14.</w:t>
      </w:r>
    </w:p>
    <w:p w14:paraId="348F31AA" w14:textId="02DBB402" w:rsidR="002B5053" w:rsidRDefault="002B5053" w:rsidP="007138DF">
      <w:pPr>
        <w:widowControl w:val="0"/>
        <w:suppressAutoHyphens/>
        <w:ind w:left="720" w:hanging="720"/>
        <w:rPr>
          <w:rFonts w:eastAsia="Times New Roman"/>
        </w:rPr>
      </w:pPr>
      <w:r>
        <w:rPr>
          <w:rFonts w:eastAsia="Times New Roman"/>
        </w:rPr>
        <w:t>Phi Kappa Phi.  ASU Chapter 66.  60</w:t>
      </w:r>
      <w:r w:rsidRPr="002B5053">
        <w:rPr>
          <w:rFonts w:eastAsia="Times New Roman"/>
          <w:vertAlign w:val="superscript"/>
        </w:rPr>
        <w:t>th</w:t>
      </w:r>
      <w:r>
        <w:rPr>
          <w:rFonts w:eastAsia="Times New Roman"/>
        </w:rPr>
        <w:t xml:space="preserve"> Anniversary Initiation Ceremony.  Phoenix, AZ. 4-21-14.</w:t>
      </w:r>
    </w:p>
    <w:p w14:paraId="24F3CBCF" w14:textId="17EAA97B" w:rsidR="007138DF" w:rsidRPr="003E4B94" w:rsidRDefault="007138DF" w:rsidP="007138DF">
      <w:pPr>
        <w:widowControl w:val="0"/>
        <w:suppressAutoHyphens/>
        <w:ind w:left="720" w:hanging="720"/>
        <w:rPr>
          <w:rFonts w:eastAsia="Times New Roman"/>
        </w:rPr>
      </w:pPr>
      <w:r w:rsidRPr="003E4B94">
        <w:rPr>
          <w:rFonts w:eastAsia="Times New Roman"/>
        </w:rPr>
        <w:t>Literary &amp; Prologue Society of the Southwest.</w:t>
      </w:r>
      <w:r w:rsidR="0050758C" w:rsidRPr="003E4B94">
        <w:rPr>
          <w:rFonts w:eastAsia="Times New Roman"/>
        </w:rPr>
        <w:t xml:space="preserve"> </w:t>
      </w:r>
      <w:r w:rsidRPr="003E4B94">
        <w:rPr>
          <w:rFonts w:eastAsia="Times New Roman"/>
        </w:rPr>
        <w:t>Paradise Valley, AZ.</w:t>
      </w:r>
      <w:r w:rsidR="0050758C" w:rsidRPr="003E4B94">
        <w:rPr>
          <w:rFonts w:eastAsia="Times New Roman"/>
        </w:rPr>
        <w:t xml:space="preserve"> </w:t>
      </w:r>
      <w:r w:rsidRPr="003E4B94">
        <w:rPr>
          <w:rFonts w:eastAsia="Times New Roman"/>
        </w:rPr>
        <w:t>12-9-13.</w:t>
      </w:r>
    </w:p>
    <w:p w14:paraId="37DE7DBF" w14:textId="2DEEA201" w:rsidR="007138DF" w:rsidRPr="003E4B94" w:rsidRDefault="007138DF" w:rsidP="007138DF">
      <w:pPr>
        <w:widowControl w:val="0"/>
        <w:suppressAutoHyphens/>
        <w:ind w:left="720" w:hanging="720"/>
        <w:rPr>
          <w:rFonts w:eastAsia="Times New Roman"/>
        </w:rPr>
      </w:pPr>
      <w:r w:rsidRPr="003E4B94">
        <w:rPr>
          <w:rFonts w:eastAsia="Times New Roman"/>
        </w:rPr>
        <w:t>Arizona State Poetry Society Fall Conference 2013.</w:t>
      </w:r>
      <w:r w:rsidR="0050758C" w:rsidRPr="003E4B94">
        <w:rPr>
          <w:rFonts w:eastAsia="Times New Roman"/>
        </w:rPr>
        <w:t xml:space="preserve"> </w:t>
      </w:r>
      <w:r w:rsidRPr="003E4B94">
        <w:rPr>
          <w:rFonts w:eastAsia="Times New Roman"/>
        </w:rPr>
        <w:t>Glendale Community College.</w:t>
      </w:r>
      <w:r w:rsidR="0050758C" w:rsidRPr="003E4B94">
        <w:rPr>
          <w:rFonts w:eastAsia="Times New Roman"/>
        </w:rPr>
        <w:t xml:space="preserve"> </w:t>
      </w:r>
      <w:r w:rsidR="00C926CA">
        <w:rPr>
          <w:rFonts w:eastAsia="Times New Roman"/>
        </w:rPr>
        <w:t>Glendale, AZ.</w:t>
      </w:r>
      <w:r w:rsidRPr="003E4B94">
        <w:rPr>
          <w:rFonts w:eastAsia="Times New Roman"/>
        </w:rPr>
        <w:t xml:space="preserve"> 11-16-13.</w:t>
      </w:r>
    </w:p>
    <w:p w14:paraId="6D8ACF0B" w14:textId="5CFC0646" w:rsidR="007138DF" w:rsidRPr="003E4B94" w:rsidRDefault="007138DF" w:rsidP="007138DF">
      <w:pPr>
        <w:widowControl w:val="0"/>
        <w:suppressAutoHyphens/>
        <w:ind w:left="720" w:hanging="720"/>
        <w:rPr>
          <w:rFonts w:eastAsia="Times New Roman"/>
        </w:rPr>
      </w:pPr>
      <w:r w:rsidRPr="003E4B94">
        <w:rPr>
          <w:rFonts w:eastAsia="Times New Roman"/>
        </w:rPr>
        <w:t>Fifth Annual Mathematical Field of Dreams Conference.</w:t>
      </w:r>
      <w:r w:rsidR="0050758C" w:rsidRPr="003E4B94">
        <w:rPr>
          <w:rFonts w:eastAsia="Times New Roman"/>
        </w:rPr>
        <w:t xml:space="preserve"> </w:t>
      </w:r>
      <w:r w:rsidRPr="003E4B94">
        <w:rPr>
          <w:rFonts w:eastAsia="Times New Roman"/>
        </w:rPr>
        <w:t>“Who’s That Good-Looking Pie Chart Walking Down the Hall?”</w:t>
      </w:r>
      <w:r w:rsidR="0050758C" w:rsidRPr="003E4B94">
        <w:rPr>
          <w:rFonts w:eastAsia="Times New Roman"/>
        </w:rPr>
        <w:t xml:space="preserve"> </w:t>
      </w:r>
      <w:r w:rsidRPr="003E4B94">
        <w:rPr>
          <w:rFonts w:eastAsia="Times New Roman"/>
        </w:rPr>
        <w:t>Keynote address.</w:t>
      </w:r>
      <w:r w:rsidR="0050758C" w:rsidRPr="003E4B94">
        <w:rPr>
          <w:rFonts w:eastAsia="Times New Roman"/>
        </w:rPr>
        <w:t xml:space="preserve"> </w:t>
      </w:r>
      <w:r w:rsidRPr="003E4B94">
        <w:rPr>
          <w:rFonts w:eastAsia="Times New Roman"/>
        </w:rPr>
        <w:t>Arizona State University.</w:t>
      </w:r>
      <w:r w:rsidR="0050758C" w:rsidRPr="003E4B94">
        <w:rPr>
          <w:rFonts w:eastAsia="Times New Roman"/>
        </w:rPr>
        <w:t xml:space="preserve"> </w:t>
      </w:r>
      <w:r w:rsidRPr="003E4B94">
        <w:rPr>
          <w:rFonts w:eastAsia="Times New Roman"/>
        </w:rPr>
        <w:t>Tempe, AZ.</w:t>
      </w:r>
      <w:r w:rsidR="0050758C" w:rsidRPr="003E4B94">
        <w:rPr>
          <w:rFonts w:eastAsia="Times New Roman"/>
        </w:rPr>
        <w:t xml:space="preserve"> </w:t>
      </w:r>
      <w:r w:rsidRPr="003E4B94">
        <w:rPr>
          <w:rFonts w:eastAsia="Times New Roman"/>
        </w:rPr>
        <w:t>10-15-11.</w:t>
      </w:r>
    </w:p>
    <w:p w14:paraId="0135BDDB" w14:textId="4098FD36" w:rsidR="007138DF" w:rsidRPr="003E4B94" w:rsidRDefault="007138DF" w:rsidP="007138DF">
      <w:pPr>
        <w:widowControl w:val="0"/>
        <w:suppressAutoHyphens/>
        <w:ind w:left="720" w:hanging="720"/>
        <w:rPr>
          <w:rFonts w:eastAsia="Times New Roman"/>
        </w:rPr>
      </w:pPr>
      <w:r w:rsidRPr="003E4B94">
        <w:rPr>
          <w:rFonts w:eastAsia="Times New Roman"/>
        </w:rPr>
        <w:t>Desert Nights/Rising Stars Conference.</w:t>
      </w:r>
      <w:r w:rsidR="0050758C" w:rsidRPr="003E4B94">
        <w:rPr>
          <w:rFonts w:eastAsia="Times New Roman"/>
        </w:rPr>
        <w:t xml:space="preserve"> </w:t>
      </w:r>
      <w:r w:rsidRPr="003E4B94">
        <w:rPr>
          <w:rFonts w:eastAsia="Times New Roman"/>
        </w:rPr>
        <w:t>“Invisible Borders.”</w:t>
      </w:r>
      <w:r w:rsidR="0050758C" w:rsidRPr="003E4B94">
        <w:rPr>
          <w:rFonts w:eastAsia="Times New Roman"/>
        </w:rPr>
        <w:t xml:space="preserve"> </w:t>
      </w:r>
      <w:r w:rsidRPr="003E4B94">
        <w:rPr>
          <w:rFonts w:eastAsia="Times New Roman"/>
        </w:rPr>
        <w:t>Keynote address.</w:t>
      </w:r>
      <w:r w:rsidR="0050758C" w:rsidRPr="003E4B94">
        <w:rPr>
          <w:rFonts w:eastAsia="Times New Roman"/>
        </w:rPr>
        <w:t xml:space="preserve"> </w:t>
      </w:r>
      <w:r w:rsidRPr="003E4B94">
        <w:rPr>
          <w:rFonts w:eastAsia="Times New Roman"/>
        </w:rPr>
        <w:t>Tempe, AZ.</w:t>
      </w:r>
      <w:r w:rsidR="0050758C" w:rsidRPr="003E4B94">
        <w:rPr>
          <w:rFonts w:eastAsia="Times New Roman"/>
        </w:rPr>
        <w:t xml:space="preserve"> </w:t>
      </w:r>
      <w:r w:rsidRPr="003E4B94">
        <w:rPr>
          <w:rFonts w:eastAsia="Times New Roman"/>
        </w:rPr>
        <w:t>3-4-11.</w:t>
      </w:r>
    </w:p>
    <w:p w14:paraId="05C11A8F" w14:textId="7A69829F" w:rsidR="007138DF" w:rsidRPr="003E4B94" w:rsidRDefault="007138DF" w:rsidP="007138DF">
      <w:pPr>
        <w:widowControl w:val="0"/>
        <w:suppressAutoHyphens/>
        <w:ind w:left="720" w:hanging="720"/>
        <w:rPr>
          <w:rFonts w:eastAsia="Times New Roman"/>
        </w:rPr>
      </w:pPr>
      <w:r w:rsidRPr="003E4B94">
        <w:rPr>
          <w:rFonts w:eastAsia="Times New Roman"/>
        </w:rPr>
        <w:t>Antioch University, Los Angeles.</w:t>
      </w:r>
      <w:r w:rsidR="0050758C" w:rsidRPr="003E4B94">
        <w:rPr>
          <w:rFonts w:eastAsia="Times New Roman"/>
        </w:rPr>
        <w:t xml:space="preserve"> </w:t>
      </w:r>
      <w:r w:rsidRPr="003E4B94">
        <w:rPr>
          <w:rFonts w:eastAsia="Times New Roman"/>
        </w:rPr>
        <w:t>Commencement address.</w:t>
      </w:r>
      <w:r w:rsidR="0050758C" w:rsidRPr="003E4B94">
        <w:rPr>
          <w:rFonts w:eastAsia="Times New Roman"/>
        </w:rPr>
        <w:t xml:space="preserve"> </w:t>
      </w:r>
      <w:r w:rsidRPr="003E4B94">
        <w:rPr>
          <w:rFonts w:eastAsia="Times New Roman"/>
        </w:rPr>
        <w:t>Los Angeles, CA.</w:t>
      </w:r>
      <w:r w:rsidR="0050758C" w:rsidRPr="003E4B94">
        <w:rPr>
          <w:rFonts w:eastAsia="Times New Roman"/>
        </w:rPr>
        <w:t xml:space="preserve"> </w:t>
      </w:r>
      <w:r w:rsidRPr="003E4B94">
        <w:rPr>
          <w:rFonts w:eastAsia="Times New Roman"/>
        </w:rPr>
        <w:t>12-19-10.</w:t>
      </w:r>
    </w:p>
    <w:p w14:paraId="5C248291" w14:textId="7281760C" w:rsidR="007138DF" w:rsidRPr="003E4B94" w:rsidRDefault="007138DF" w:rsidP="007138DF">
      <w:pPr>
        <w:widowControl w:val="0"/>
        <w:suppressAutoHyphens/>
        <w:ind w:left="720" w:hanging="720"/>
        <w:rPr>
          <w:rFonts w:eastAsia="Times New Roman"/>
        </w:rPr>
      </w:pPr>
      <w:r w:rsidRPr="003E4B94">
        <w:rPr>
          <w:rFonts w:eastAsia="Times New Roman"/>
        </w:rPr>
        <w:t>Cultural Arts Coalition/Aguila Youth Leadership Symposium.</w:t>
      </w:r>
      <w:r w:rsidR="0050758C" w:rsidRPr="003E4B94">
        <w:rPr>
          <w:rFonts w:eastAsia="Times New Roman"/>
        </w:rPr>
        <w:t xml:space="preserve"> </w:t>
      </w:r>
      <w:r w:rsidRPr="003E4B94">
        <w:rPr>
          <w:rFonts w:eastAsia="Times New Roman"/>
        </w:rPr>
        <w:t>Keynote address.</w:t>
      </w:r>
      <w:r w:rsidR="0050758C" w:rsidRPr="003E4B94">
        <w:rPr>
          <w:rFonts w:eastAsia="Times New Roman"/>
        </w:rPr>
        <w:t xml:space="preserve"> </w:t>
      </w:r>
      <w:r w:rsidRPr="003E4B94">
        <w:rPr>
          <w:rFonts w:eastAsia="Times New Roman"/>
        </w:rPr>
        <w:t>Glendale, AZ.</w:t>
      </w:r>
      <w:r w:rsidR="0050758C" w:rsidRPr="003E4B94">
        <w:rPr>
          <w:rFonts w:eastAsia="Times New Roman"/>
        </w:rPr>
        <w:t xml:space="preserve"> </w:t>
      </w:r>
      <w:r w:rsidRPr="003E4B94">
        <w:rPr>
          <w:rFonts w:eastAsia="Times New Roman"/>
        </w:rPr>
        <w:t>7-31-10.</w:t>
      </w:r>
    </w:p>
    <w:p w14:paraId="7FB1D6DC" w14:textId="77777777" w:rsidR="007138DF" w:rsidRPr="003E4B94" w:rsidRDefault="007138DF" w:rsidP="007138DF">
      <w:pPr>
        <w:widowControl w:val="0"/>
        <w:suppressAutoHyphens/>
        <w:ind w:left="720" w:hanging="720"/>
        <w:rPr>
          <w:rFonts w:eastAsia="Times New Roman"/>
        </w:rPr>
      </w:pPr>
      <w:r w:rsidRPr="003E4B94">
        <w:rPr>
          <w:rFonts w:eastAsia="Times New Roman"/>
        </w:rPr>
        <w:t>City of Chandler Celebration of Unity. Retrospective Featured Speaker. Chandler, AZ. 1-19-09.</w:t>
      </w:r>
    </w:p>
    <w:p w14:paraId="648CC33C" w14:textId="27F88333" w:rsidR="007138DF" w:rsidRPr="003E4B94" w:rsidRDefault="007138DF" w:rsidP="007138DF">
      <w:pPr>
        <w:widowControl w:val="0"/>
        <w:suppressAutoHyphens/>
        <w:ind w:left="720" w:hanging="720"/>
        <w:rPr>
          <w:rFonts w:eastAsia="Times New Roman"/>
        </w:rPr>
      </w:pPr>
      <w:r w:rsidRPr="003E4B94">
        <w:rPr>
          <w:rFonts w:eastAsia="Times New Roman"/>
          <w:lang w:val="es-MX"/>
        </w:rPr>
        <w:t>First Annual Día de la Raza. Barrios Unidos Park. “Siglo de la Raza.”</w:t>
      </w:r>
      <w:r w:rsidR="0050758C" w:rsidRPr="003E4B94">
        <w:rPr>
          <w:rFonts w:eastAsia="Times New Roman"/>
          <w:lang w:val="es-MX"/>
        </w:rPr>
        <w:t xml:space="preserve"> </w:t>
      </w:r>
      <w:r w:rsidRPr="003E4B94">
        <w:rPr>
          <w:rFonts w:eastAsia="Times New Roman"/>
        </w:rPr>
        <w:t xml:space="preserve">Keynote address. Phoenix, </w:t>
      </w:r>
      <w:r w:rsidRPr="003E4B94">
        <w:rPr>
          <w:rFonts w:eastAsia="Times New Roman"/>
        </w:rPr>
        <w:lastRenderedPageBreak/>
        <w:t>AZ. 10-12-08.</w:t>
      </w:r>
    </w:p>
    <w:p w14:paraId="072AC4D2" w14:textId="142D87CA" w:rsidR="007138DF" w:rsidRPr="003E4B94" w:rsidRDefault="007138DF" w:rsidP="007138DF">
      <w:pPr>
        <w:widowControl w:val="0"/>
        <w:suppressAutoHyphens/>
        <w:ind w:left="720" w:hanging="720"/>
        <w:rPr>
          <w:rFonts w:eastAsia="Times New Roman"/>
        </w:rPr>
      </w:pPr>
      <w:r w:rsidRPr="003E4B94">
        <w:rPr>
          <w:rFonts w:eastAsia="Times New Roman"/>
        </w:rPr>
        <w:t>Wick Poetry Center and Gerald H. Read Center for International and Intercultural Education. Kent State University. “Education and Identity: Growing Up Bilingual.”</w:t>
      </w:r>
      <w:r w:rsidR="0050758C" w:rsidRPr="003E4B94">
        <w:rPr>
          <w:rFonts w:eastAsia="Times New Roman"/>
        </w:rPr>
        <w:t xml:space="preserve"> </w:t>
      </w:r>
      <w:r w:rsidRPr="003E4B94">
        <w:rPr>
          <w:rFonts w:eastAsia="Times New Roman"/>
        </w:rPr>
        <w:t>Kent, OH. 10-12-07.</w:t>
      </w:r>
    </w:p>
    <w:p w14:paraId="0ECD4E9C" w14:textId="08C19810" w:rsidR="007138DF" w:rsidRPr="003E4B94" w:rsidRDefault="007138DF" w:rsidP="007138DF">
      <w:pPr>
        <w:widowControl w:val="0"/>
        <w:ind w:left="720" w:hanging="720"/>
        <w:rPr>
          <w:rFonts w:eastAsia="Times New Roman"/>
        </w:rPr>
      </w:pPr>
      <w:r w:rsidRPr="003E4B94">
        <w:rPr>
          <w:rFonts w:eastAsia="Times New Roman"/>
        </w:rPr>
        <w:t>Arizona Historic Preservation Conference. 2007. Arizona Preservation Foundation. “The Place of My Place: Arizona and The World.”</w:t>
      </w:r>
      <w:r w:rsidR="0050758C" w:rsidRPr="003E4B94">
        <w:rPr>
          <w:rFonts w:eastAsia="Times New Roman"/>
        </w:rPr>
        <w:t xml:space="preserve"> </w:t>
      </w:r>
      <w:r w:rsidRPr="003E4B94">
        <w:rPr>
          <w:rFonts w:eastAsia="Times New Roman"/>
        </w:rPr>
        <w:t>Prescott, AZ. 6-15-07.</w:t>
      </w:r>
    </w:p>
    <w:p w14:paraId="754D717D" w14:textId="61ECDC47" w:rsidR="007138DF" w:rsidRPr="003E4B94" w:rsidRDefault="007138DF" w:rsidP="007138DF">
      <w:pPr>
        <w:widowControl w:val="0"/>
        <w:suppressAutoHyphens/>
        <w:ind w:left="720" w:hanging="720"/>
        <w:rPr>
          <w:rFonts w:eastAsia="Times New Roman"/>
        </w:rPr>
      </w:pPr>
      <w:r w:rsidRPr="003E4B94">
        <w:rPr>
          <w:rFonts w:eastAsia="Times New Roman"/>
        </w:rPr>
        <w:t>Microburst Writers’ Conference. 2007. Phoenix College. “Creativity, Craft, and Commitment.”</w:t>
      </w:r>
      <w:r w:rsidR="0050758C" w:rsidRPr="003E4B94">
        <w:rPr>
          <w:rFonts w:eastAsia="Times New Roman"/>
        </w:rPr>
        <w:t xml:space="preserve"> </w:t>
      </w:r>
      <w:r w:rsidRPr="003E4B94">
        <w:rPr>
          <w:rFonts w:eastAsia="Times New Roman"/>
        </w:rPr>
        <w:t>Keynote address. Phoenix, AZ. 5-5-07.</w:t>
      </w:r>
    </w:p>
    <w:p w14:paraId="3707B8CE" w14:textId="57ED5780" w:rsidR="007138DF" w:rsidRPr="003E4B94" w:rsidRDefault="007138DF" w:rsidP="007138DF">
      <w:pPr>
        <w:widowControl w:val="0"/>
        <w:suppressAutoHyphens/>
        <w:ind w:left="720" w:hanging="720"/>
        <w:rPr>
          <w:rFonts w:eastAsia="Times New Roman"/>
        </w:rPr>
      </w:pPr>
      <w:r w:rsidRPr="003E4B94">
        <w:rPr>
          <w:rFonts w:eastAsia="Times New Roman"/>
        </w:rPr>
        <w:t>Foro Transfronterizo de Bibliotecas/Transborder Library Forum. “Librarians of the 21st Century.”</w:t>
      </w:r>
      <w:r w:rsidR="0050758C" w:rsidRPr="003E4B94">
        <w:rPr>
          <w:rFonts w:eastAsia="Times New Roman"/>
        </w:rPr>
        <w:t xml:space="preserve"> </w:t>
      </w:r>
      <w:r w:rsidRPr="003E4B94">
        <w:rPr>
          <w:rFonts w:eastAsia="Times New Roman"/>
        </w:rPr>
        <w:t>Keynote address. Tempe, AZ. 2-23-07.</w:t>
      </w:r>
    </w:p>
    <w:p w14:paraId="3E497BFF" w14:textId="64D6F760" w:rsidR="007138DF" w:rsidRPr="003E4B94" w:rsidRDefault="007138DF" w:rsidP="007138DF">
      <w:pPr>
        <w:widowControl w:val="0"/>
        <w:suppressAutoHyphens/>
        <w:ind w:left="720" w:hanging="720"/>
        <w:rPr>
          <w:rFonts w:eastAsia="Times New Roman"/>
        </w:rPr>
      </w:pPr>
      <w:r w:rsidRPr="003E4B94">
        <w:rPr>
          <w:rFonts w:eastAsia="Times New Roman"/>
        </w:rPr>
        <w:t>City of Chandler Celebration of Unity. “Chandler Today.”</w:t>
      </w:r>
      <w:r w:rsidR="0050758C" w:rsidRPr="003E4B94">
        <w:rPr>
          <w:rFonts w:eastAsia="Times New Roman"/>
        </w:rPr>
        <w:t xml:space="preserve"> </w:t>
      </w:r>
      <w:r w:rsidRPr="003E4B94">
        <w:rPr>
          <w:rFonts w:eastAsia="Times New Roman"/>
        </w:rPr>
        <w:t>Keynote address. Chandler, AZ. 1-12-07.</w:t>
      </w:r>
    </w:p>
    <w:p w14:paraId="2426B237" w14:textId="2CCC8E7A" w:rsidR="007138DF" w:rsidRPr="003E4B94" w:rsidRDefault="007138DF" w:rsidP="007138DF">
      <w:pPr>
        <w:widowControl w:val="0"/>
        <w:suppressAutoHyphens/>
        <w:ind w:left="720" w:hanging="720"/>
        <w:rPr>
          <w:rFonts w:eastAsia="Times New Roman"/>
        </w:rPr>
      </w:pPr>
      <w:r w:rsidRPr="003E4B94">
        <w:rPr>
          <w:rFonts w:eastAsia="Times New Roman"/>
        </w:rPr>
        <w:t xml:space="preserve">Literary Society of Pinnacle Peak. Literary &amp; Prologue Society of the Southwest and Northern Trust. </w:t>
      </w:r>
      <w:r w:rsidRPr="003E4B94">
        <w:rPr>
          <w:rFonts w:eastAsia="Times New Roman"/>
          <w:i/>
        </w:rPr>
        <w:t>“Alberto Ríos.”</w:t>
      </w:r>
      <w:r w:rsidR="0050758C" w:rsidRPr="003E4B94">
        <w:rPr>
          <w:rFonts w:eastAsia="Times New Roman"/>
        </w:rPr>
        <w:t xml:space="preserve"> </w:t>
      </w:r>
      <w:r w:rsidRPr="003E4B94">
        <w:rPr>
          <w:rFonts w:eastAsia="Times New Roman"/>
        </w:rPr>
        <w:t>Featured speaker. Scottsdale, AZ. 11-8-06.</w:t>
      </w:r>
    </w:p>
    <w:p w14:paraId="7B8FB3E1" w14:textId="35396D17" w:rsidR="007138DF" w:rsidRPr="003E4B94" w:rsidRDefault="007138DF" w:rsidP="007138DF">
      <w:pPr>
        <w:widowControl w:val="0"/>
        <w:suppressAutoHyphens/>
        <w:ind w:left="720" w:hanging="720"/>
        <w:rPr>
          <w:rFonts w:eastAsia="Times New Roman"/>
        </w:rPr>
      </w:pPr>
      <w:r w:rsidRPr="003E4B94">
        <w:rPr>
          <w:rFonts w:eastAsia="Times New Roman"/>
        </w:rPr>
        <w:t xml:space="preserve">Literary Society of the Valley. Literary &amp; Prologue Society of the Southwest and Northern Trust. </w:t>
      </w:r>
      <w:r w:rsidRPr="003E4B94">
        <w:rPr>
          <w:rFonts w:eastAsia="Times New Roman"/>
          <w:i/>
        </w:rPr>
        <w:t>“Alberto Ríos.”</w:t>
      </w:r>
      <w:r w:rsidR="0050758C" w:rsidRPr="003E4B94">
        <w:rPr>
          <w:rFonts w:eastAsia="Times New Roman"/>
        </w:rPr>
        <w:t xml:space="preserve"> </w:t>
      </w:r>
      <w:r w:rsidRPr="003E4B94">
        <w:rPr>
          <w:rFonts w:eastAsia="Times New Roman"/>
        </w:rPr>
        <w:t>Featured speaker. Scottsdale, AZ. 11-7-06</w:t>
      </w:r>
    </w:p>
    <w:p w14:paraId="52F4BF04" w14:textId="5A0BEC8C" w:rsidR="007138DF" w:rsidRPr="003E4B94" w:rsidRDefault="007138DF" w:rsidP="007138DF">
      <w:pPr>
        <w:widowControl w:val="0"/>
        <w:suppressAutoHyphens/>
        <w:ind w:left="720" w:hanging="720"/>
        <w:rPr>
          <w:rFonts w:eastAsia="Times New Roman"/>
        </w:rPr>
      </w:pPr>
      <w:r w:rsidRPr="003E4B94">
        <w:rPr>
          <w:rFonts w:eastAsia="Times New Roman"/>
        </w:rPr>
        <w:t xml:space="preserve">Second Annual Glendale Hispanic Network Breakfast. </w:t>
      </w:r>
      <w:r w:rsidRPr="003E4B94">
        <w:rPr>
          <w:rFonts w:eastAsia="Times New Roman"/>
          <w:lang w:val="es-MX"/>
        </w:rPr>
        <w:t xml:space="preserve">City of Glendale. </w:t>
      </w:r>
      <w:r w:rsidRPr="003E4B94">
        <w:rPr>
          <w:rFonts w:eastAsia="Times New Roman"/>
          <w:i/>
          <w:lang w:val="es-MX"/>
        </w:rPr>
        <w:t>“Gente de Corazón.”</w:t>
      </w:r>
      <w:r w:rsidR="0050758C" w:rsidRPr="003E4B94">
        <w:rPr>
          <w:rFonts w:eastAsia="Times New Roman"/>
          <w:lang w:val="es-MX"/>
        </w:rPr>
        <w:t xml:space="preserve"> </w:t>
      </w:r>
      <w:r w:rsidRPr="003E4B94">
        <w:rPr>
          <w:rFonts w:eastAsia="Times New Roman"/>
        </w:rPr>
        <w:t>Keynote address. Glendale, AZ. 10-11-06.</w:t>
      </w:r>
    </w:p>
    <w:p w14:paraId="1250D519" w14:textId="1236E10B" w:rsidR="007138DF" w:rsidRPr="003E4B94" w:rsidRDefault="007138DF" w:rsidP="007138DF">
      <w:pPr>
        <w:widowControl w:val="0"/>
        <w:suppressAutoHyphens/>
        <w:ind w:left="720" w:hanging="720"/>
        <w:rPr>
          <w:rFonts w:eastAsia="Times New Roman"/>
        </w:rPr>
      </w:pPr>
      <w:r w:rsidRPr="003E4B94">
        <w:rPr>
          <w:rFonts w:eastAsia="Times New Roman"/>
        </w:rPr>
        <w:t>American Association for State and Local History (AASLH) Annual Conference. “Radical Historians.”</w:t>
      </w:r>
      <w:r w:rsidR="0050758C" w:rsidRPr="003E4B94">
        <w:rPr>
          <w:rFonts w:eastAsia="Times New Roman"/>
        </w:rPr>
        <w:t xml:space="preserve"> </w:t>
      </w:r>
      <w:r w:rsidRPr="003E4B94">
        <w:rPr>
          <w:rFonts w:eastAsia="Times New Roman"/>
        </w:rPr>
        <w:t>Plenary Speaker. Designated a presentation of the National Endowment for the Humanities We the People initiative. Phoenix, AZ. 9-15-06.</w:t>
      </w:r>
    </w:p>
    <w:p w14:paraId="420BCEFD" w14:textId="448A85EB" w:rsidR="007138DF" w:rsidRPr="003E4B94" w:rsidRDefault="007138DF" w:rsidP="007138DF">
      <w:pPr>
        <w:widowControl w:val="0"/>
        <w:suppressAutoHyphens/>
        <w:ind w:left="720" w:hanging="720"/>
        <w:rPr>
          <w:rFonts w:eastAsia="Times New Roman"/>
        </w:rPr>
      </w:pPr>
      <w:r w:rsidRPr="003E4B94">
        <w:rPr>
          <w:rFonts w:eastAsia="Times New Roman"/>
        </w:rPr>
        <w:t>Western History Association. “Rugged Pluralism.”</w:t>
      </w:r>
      <w:r w:rsidR="0050758C" w:rsidRPr="003E4B94">
        <w:rPr>
          <w:rFonts w:eastAsia="Times New Roman"/>
        </w:rPr>
        <w:t xml:space="preserve"> </w:t>
      </w:r>
      <w:r w:rsidRPr="003E4B94">
        <w:rPr>
          <w:rFonts w:eastAsia="Times New Roman"/>
        </w:rPr>
        <w:t>Keynote address. Scottsdale, AZ. 10-14-05.</w:t>
      </w:r>
    </w:p>
    <w:p w14:paraId="5A108E82" w14:textId="6C2D187F" w:rsidR="007138DF" w:rsidRPr="003E4B94" w:rsidRDefault="007138DF" w:rsidP="007138DF">
      <w:pPr>
        <w:widowControl w:val="0"/>
        <w:suppressAutoHyphens/>
        <w:ind w:left="720" w:hanging="720"/>
        <w:rPr>
          <w:rFonts w:eastAsia="Times New Roman"/>
        </w:rPr>
      </w:pPr>
      <w:r w:rsidRPr="003E4B94">
        <w:rPr>
          <w:rFonts w:eastAsia="Times New Roman"/>
        </w:rPr>
        <w:t>Scottsdale Museum of Contemporary Art. “Magical Realism in the Works of Flor Garduño.”</w:t>
      </w:r>
      <w:r w:rsidR="0050758C" w:rsidRPr="003E4B94">
        <w:rPr>
          <w:rFonts w:eastAsia="Times New Roman"/>
        </w:rPr>
        <w:t xml:space="preserve"> </w:t>
      </w:r>
      <w:r w:rsidRPr="003E4B94">
        <w:rPr>
          <w:rFonts w:eastAsia="Times New Roman"/>
        </w:rPr>
        <w:t>Featured speaker. 6-15-06.</w:t>
      </w:r>
    </w:p>
    <w:p w14:paraId="4837FFD2" w14:textId="56C7F57A" w:rsidR="007138DF" w:rsidRPr="003E4B94" w:rsidRDefault="007138DF" w:rsidP="007138DF">
      <w:pPr>
        <w:widowControl w:val="0"/>
        <w:suppressAutoHyphens/>
        <w:ind w:left="720" w:hanging="720"/>
        <w:rPr>
          <w:rFonts w:eastAsia="Times New Roman"/>
        </w:rPr>
      </w:pPr>
      <w:r w:rsidRPr="003E4B94">
        <w:rPr>
          <w:rFonts w:eastAsia="Times New Roman"/>
        </w:rPr>
        <w:t>National Young Audiences Conference. “The Spicy Arts.”</w:t>
      </w:r>
      <w:r w:rsidR="0050758C" w:rsidRPr="003E4B94">
        <w:rPr>
          <w:rFonts w:eastAsia="Times New Roman"/>
        </w:rPr>
        <w:t xml:space="preserve"> </w:t>
      </w:r>
      <w:r w:rsidRPr="003E4B94">
        <w:rPr>
          <w:rFonts w:eastAsia="Times New Roman"/>
        </w:rPr>
        <w:t>Keynote Address. Rio Rico, AZ. 4-29-05.</w:t>
      </w:r>
    </w:p>
    <w:p w14:paraId="275DF907" w14:textId="00EB679F" w:rsidR="007138DF" w:rsidRDefault="007138DF" w:rsidP="007138DF">
      <w:pPr>
        <w:widowControl w:val="0"/>
        <w:suppressAutoHyphens/>
        <w:ind w:left="720" w:hanging="720"/>
        <w:rPr>
          <w:rFonts w:eastAsia="Times New Roman"/>
        </w:rPr>
      </w:pPr>
      <w:r w:rsidRPr="003E4B94">
        <w:rPr>
          <w:rFonts w:eastAsia="Times New Roman"/>
        </w:rPr>
        <w:t xml:space="preserve">Southwest Arts Conference. </w:t>
      </w:r>
      <w:r w:rsidR="006B1F53">
        <w:rPr>
          <w:rFonts w:eastAsia="Times New Roman"/>
        </w:rPr>
        <w:t xml:space="preserve">Arizona Commission on the Arts. </w:t>
      </w:r>
      <w:r w:rsidRPr="003E4B94">
        <w:rPr>
          <w:rFonts w:eastAsia="Times New Roman"/>
        </w:rPr>
        <w:t>“The Arts in Civic Life: The Ivory Street.”</w:t>
      </w:r>
      <w:r w:rsidR="0050758C" w:rsidRPr="003E4B94">
        <w:rPr>
          <w:rFonts w:eastAsia="Times New Roman"/>
        </w:rPr>
        <w:t xml:space="preserve"> </w:t>
      </w:r>
      <w:r w:rsidRPr="003E4B94">
        <w:rPr>
          <w:rFonts w:eastAsia="Times New Roman"/>
        </w:rPr>
        <w:t>Keynote address. Glendale, AZ. 1-28-05.</w:t>
      </w:r>
    </w:p>
    <w:p w14:paraId="28F3C6DE" w14:textId="698004D5" w:rsidR="00984490" w:rsidRPr="008830E0" w:rsidRDefault="00984490" w:rsidP="007138DF">
      <w:pPr>
        <w:widowControl w:val="0"/>
        <w:suppressAutoHyphens/>
        <w:ind w:left="720" w:hanging="720"/>
        <w:rPr>
          <w:rFonts w:eastAsia="Times New Roman"/>
          <w:lang w:val="es-MX"/>
        </w:rPr>
      </w:pPr>
      <w:r>
        <w:rPr>
          <w:rFonts w:eastAsia="Times New Roman"/>
        </w:rPr>
        <w:t xml:space="preserve">Folklorico!  Santa Cruz Community Foundation/The Community Foundation for Southern Arizona. </w:t>
      </w:r>
      <w:r w:rsidRPr="000C4582">
        <w:rPr>
          <w:rFonts w:eastAsia="Times New Roman"/>
          <w:lang w:val="es-MX"/>
        </w:rPr>
        <w:t xml:space="preserve">Hacienda Corona de </w:t>
      </w:r>
      <w:r w:rsidRPr="008830E0">
        <w:rPr>
          <w:rFonts w:eastAsia="Times New Roman"/>
          <w:lang w:val="es-MX"/>
        </w:rPr>
        <w:t>Guevavi.  Nogales, AZ. 4-26-04.</w:t>
      </w:r>
    </w:p>
    <w:p w14:paraId="5B273DEF" w14:textId="541CF5D1" w:rsidR="007138DF" w:rsidRPr="003E4B94" w:rsidRDefault="007138DF" w:rsidP="007138DF">
      <w:pPr>
        <w:widowControl w:val="0"/>
        <w:suppressAutoHyphens/>
        <w:ind w:left="720" w:hanging="720"/>
        <w:rPr>
          <w:rFonts w:eastAsia="Times New Roman"/>
        </w:rPr>
      </w:pPr>
      <w:r w:rsidRPr="008830E0">
        <w:rPr>
          <w:rFonts w:eastAsia="Times New Roman"/>
          <w:lang w:val="es-MX"/>
        </w:rPr>
        <w:t xml:space="preserve">National Faculty Center (Inaugural) National Conference. </w:t>
      </w:r>
      <w:r w:rsidRPr="003E4B94">
        <w:rPr>
          <w:rFonts w:eastAsia="Times New Roman"/>
        </w:rPr>
        <w:t>“Teaching Teaching.”</w:t>
      </w:r>
      <w:r w:rsidR="0050758C" w:rsidRPr="003E4B94">
        <w:rPr>
          <w:rFonts w:eastAsia="Times New Roman"/>
        </w:rPr>
        <w:t xml:space="preserve"> </w:t>
      </w:r>
      <w:r w:rsidRPr="003E4B94">
        <w:rPr>
          <w:rFonts w:eastAsia="Times New Roman"/>
        </w:rPr>
        <w:t>Keynote address. Tucson, AZ. 3-1-04.</w:t>
      </w:r>
    </w:p>
    <w:p w14:paraId="0B7FE31A" w14:textId="3DF61B3B" w:rsidR="007138DF" w:rsidRPr="003E4B94" w:rsidRDefault="007138DF" w:rsidP="007138DF">
      <w:pPr>
        <w:widowControl w:val="0"/>
        <w:suppressAutoHyphens/>
        <w:ind w:left="720" w:hanging="720"/>
        <w:rPr>
          <w:rFonts w:eastAsia="Times New Roman"/>
        </w:rPr>
      </w:pPr>
      <w:r w:rsidRPr="003E4B94">
        <w:rPr>
          <w:rFonts w:eastAsia="Times New Roman"/>
        </w:rPr>
        <w:t>Colorado Preparing Future Faculty Forum. “Listening as Pedagogy.”</w:t>
      </w:r>
      <w:r w:rsidR="0050758C" w:rsidRPr="003E4B94">
        <w:rPr>
          <w:rFonts w:eastAsia="Times New Roman"/>
        </w:rPr>
        <w:t xml:space="preserve"> </w:t>
      </w:r>
      <w:r w:rsidRPr="003E4B94">
        <w:rPr>
          <w:rFonts w:eastAsia="Times New Roman"/>
        </w:rPr>
        <w:t>Keynote address. University of Colorado at Boulder. Boulder, CO. 2-7-04.</w:t>
      </w:r>
    </w:p>
    <w:p w14:paraId="443817CA" w14:textId="77777777" w:rsidR="007138DF" w:rsidRPr="003E4B94" w:rsidRDefault="007138DF" w:rsidP="007138DF">
      <w:pPr>
        <w:widowControl w:val="0"/>
        <w:suppressAutoHyphens/>
        <w:ind w:left="720" w:hanging="720"/>
        <w:rPr>
          <w:rFonts w:eastAsia="Times New Roman"/>
        </w:rPr>
      </w:pPr>
      <w:r w:rsidRPr="003E4B94">
        <w:rPr>
          <w:rFonts w:eastAsia="Times New Roman"/>
        </w:rPr>
        <w:t>Arizona Parks and Recreation Association Open Spaces Forum. Arizona Statewide Conference. Tempe, AZ. 1-26-04.</w:t>
      </w:r>
    </w:p>
    <w:p w14:paraId="36F574D4" w14:textId="26EA54CB" w:rsidR="007138DF" w:rsidRPr="003E4B94" w:rsidRDefault="007138DF" w:rsidP="007138DF">
      <w:pPr>
        <w:widowControl w:val="0"/>
        <w:suppressAutoHyphens/>
        <w:ind w:left="720" w:hanging="720"/>
        <w:rPr>
          <w:rFonts w:eastAsia="Times New Roman"/>
        </w:rPr>
      </w:pPr>
      <w:r w:rsidRPr="003E4B94">
        <w:rPr>
          <w:rFonts w:eastAsia="Times New Roman"/>
        </w:rPr>
        <w:t>Professional and Organizational Development Network in Higher Education (POD). “Listening to Teach: Where Does Pedagogy Come From?”</w:t>
      </w:r>
      <w:r w:rsidR="0050758C" w:rsidRPr="003E4B94">
        <w:rPr>
          <w:rFonts w:eastAsia="Times New Roman"/>
        </w:rPr>
        <w:t xml:space="preserve"> </w:t>
      </w:r>
      <w:r w:rsidRPr="003E4B94">
        <w:rPr>
          <w:rFonts w:eastAsia="Times New Roman"/>
        </w:rPr>
        <w:t xml:space="preserve">National </w:t>
      </w:r>
      <w:proofErr w:type="gramStart"/>
      <w:r w:rsidRPr="003E4B94">
        <w:rPr>
          <w:rFonts w:eastAsia="Times New Roman"/>
        </w:rPr>
        <w:t>Conference..</w:t>
      </w:r>
      <w:proofErr w:type="gramEnd"/>
      <w:r w:rsidRPr="003E4B94">
        <w:rPr>
          <w:rFonts w:eastAsia="Times New Roman"/>
        </w:rPr>
        <w:t xml:space="preserve"> Denver, CO. 10-11-03.</w:t>
      </w:r>
    </w:p>
    <w:p w14:paraId="018FB7B2" w14:textId="1E75A40C" w:rsidR="007138DF" w:rsidRPr="003E4B94" w:rsidRDefault="007138DF" w:rsidP="007138DF">
      <w:pPr>
        <w:widowControl w:val="0"/>
        <w:suppressAutoHyphens/>
        <w:ind w:left="720" w:hanging="720"/>
        <w:rPr>
          <w:rFonts w:eastAsia="Times New Roman"/>
        </w:rPr>
      </w:pPr>
      <w:r w:rsidRPr="003E4B94">
        <w:rPr>
          <w:rFonts w:eastAsia="Times New Roman"/>
        </w:rPr>
        <w:t>Larger Community Foundations Group. Annual Conference. “What’s So New About the New Century?”</w:t>
      </w:r>
      <w:r w:rsidR="0050758C" w:rsidRPr="003E4B94">
        <w:rPr>
          <w:rFonts w:eastAsia="Times New Roman"/>
        </w:rPr>
        <w:t xml:space="preserve"> </w:t>
      </w:r>
      <w:r w:rsidRPr="003E4B94">
        <w:rPr>
          <w:rFonts w:eastAsia="Times New Roman"/>
        </w:rPr>
        <w:t>Keynote address. 1-24-03.</w:t>
      </w:r>
    </w:p>
    <w:p w14:paraId="0186D081" w14:textId="3A999DED" w:rsidR="007138DF" w:rsidRPr="003E4B94" w:rsidRDefault="007138DF" w:rsidP="007138DF">
      <w:pPr>
        <w:widowControl w:val="0"/>
        <w:suppressAutoHyphens/>
        <w:ind w:left="720" w:hanging="720"/>
        <w:rPr>
          <w:rFonts w:eastAsia="Times New Roman"/>
        </w:rPr>
      </w:pPr>
      <w:r w:rsidRPr="003E4B94">
        <w:rPr>
          <w:rFonts w:eastAsia="Times New Roman"/>
        </w:rPr>
        <w:t>Western Literature Association. Annual Conference. “Lands of Little Rain.”</w:t>
      </w:r>
      <w:r w:rsidR="0050758C" w:rsidRPr="003E4B94">
        <w:rPr>
          <w:rFonts w:eastAsia="Times New Roman"/>
        </w:rPr>
        <w:t xml:space="preserve"> </w:t>
      </w:r>
      <w:r w:rsidRPr="003E4B94">
        <w:rPr>
          <w:rFonts w:eastAsia="Times New Roman"/>
        </w:rPr>
        <w:t>Keynote address and reading. Tucson, AZ. 10-9-02.</w:t>
      </w:r>
    </w:p>
    <w:p w14:paraId="2BF9981E" w14:textId="38499488" w:rsidR="007138DF" w:rsidRPr="003E4B94" w:rsidRDefault="007138DF" w:rsidP="007138DF">
      <w:pPr>
        <w:widowControl w:val="0"/>
        <w:suppressAutoHyphens/>
        <w:ind w:left="720" w:hanging="720"/>
        <w:rPr>
          <w:rFonts w:eastAsia="Times New Roman"/>
        </w:rPr>
      </w:pPr>
      <w:r w:rsidRPr="003E4B94">
        <w:rPr>
          <w:rFonts w:eastAsia="Times New Roman"/>
        </w:rPr>
        <w:t>University of Arizona SummerFest 2001. Distinguished Lecturer. “Reading a Life.”</w:t>
      </w:r>
      <w:r w:rsidR="0050758C" w:rsidRPr="003E4B94">
        <w:rPr>
          <w:rFonts w:eastAsia="Times New Roman"/>
        </w:rPr>
        <w:t xml:space="preserve"> </w:t>
      </w:r>
      <w:r w:rsidRPr="003E4B94">
        <w:rPr>
          <w:rFonts w:eastAsia="Times New Roman"/>
        </w:rPr>
        <w:t xml:space="preserve">Tucson, AZ. </w:t>
      </w:r>
      <w:r w:rsidRPr="003E4B94">
        <w:rPr>
          <w:rFonts w:eastAsia="Times New Roman"/>
        </w:rPr>
        <w:lastRenderedPageBreak/>
        <w:t>7-27-01.</w:t>
      </w:r>
    </w:p>
    <w:p w14:paraId="214D7F2B"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rizona College of Architecture, Planning, and Landscape Design. Commencement address. Tucson, AZ. 5-12-01.</w:t>
      </w:r>
    </w:p>
    <w:p w14:paraId="35144BA8" w14:textId="554461F0" w:rsidR="007138DF" w:rsidRPr="003E4B94" w:rsidRDefault="007138DF" w:rsidP="007138DF">
      <w:pPr>
        <w:widowControl w:val="0"/>
        <w:suppressAutoHyphens/>
        <w:ind w:left="720" w:hanging="720"/>
        <w:rPr>
          <w:rFonts w:eastAsia="Times New Roman"/>
        </w:rPr>
      </w:pPr>
      <w:r w:rsidRPr="003E4B94">
        <w:rPr>
          <w:rFonts w:eastAsia="Times New Roman"/>
        </w:rPr>
        <w:t>Associated Writing Programs. Annual Conference. Pedagogy keynote address. “The Pedagogy of Pedagogy: Remembering the Kitchen Table.”</w:t>
      </w:r>
      <w:r w:rsidR="0050758C" w:rsidRPr="003E4B94">
        <w:rPr>
          <w:rFonts w:eastAsia="Times New Roman"/>
        </w:rPr>
        <w:t xml:space="preserve"> </w:t>
      </w:r>
      <w:r w:rsidRPr="003E4B94">
        <w:rPr>
          <w:rFonts w:eastAsia="Times New Roman"/>
        </w:rPr>
        <w:t>Palm Springs, CA. 4-19-01.</w:t>
      </w:r>
    </w:p>
    <w:p w14:paraId="66A7429C" w14:textId="0805F541" w:rsidR="007138DF" w:rsidRPr="003E4B94" w:rsidRDefault="007138DF" w:rsidP="007138DF">
      <w:pPr>
        <w:widowControl w:val="0"/>
        <w:suppressAutoHyphens/>
        <w:ind w:left="720" w:hanging="720"/>
        <w:rPr>
          <w:rFonts w:eastAsia="Times New Roman"/>
        </w:rPr>
      </w:pPr>
      <w:r w:rsidRPr="003E4B94">
        <w:rPr>
          <w:rFonts w:eastAsia="Times New Roman"/>
        </w:rPr>
        <w:t xml:space="preserve">University of Arizona. College of Fine Arts. </w:t>
      </w:r>
      <w:r w:rsidRPr="003E4B94">
        <w:rPr>
          <w:rFonts w:eastAsia="Times New Roman"/>
          <w:i/>
          <w:iCs/>
        </w:rPr>
        <w:t>Alternate Routes</w:t>
      </w:r>
      <w:r w:rsidRPr="003E4B94">
        <w:rPr>
          <w:rFonts w:eastAsia="Times New Roman"/>
        </w:rPr>
        <w:t>. Featured presentation. “On the Border: A Sense of Place and Voice.”</w:t>
      </w:r>
      <w:r w:rsidR="0050758C" w:rsidRPr="003E4B94">
        <w:rPr>
          <w:rFonts w:eastAsia="Times New Roman"/>
        </w:rPr>
        <w:t xml:space="preserve"> </w:t>
      </w:r>
      <w:r w:rsidRPr="003E4B94">
        <w:rPr>
          <w:rFonts w:eastAsia="Times New Roman"/>
        </w:rPr>
        <w:t>Tucson, AZ. 6-22-00.</w:t>
      </w:r>
    </w:p>
    <w:p w14:paraId="39B3434F" w14:textId="43AB781D" w:rsidR="007138DF" w:rsidRPr="003E4B94" w:rsidRDefault="007138DF" w:rsidP="007138DF">
      <w:pPr>
        <w:widowControl w:val="0"/>
        <w:suppressAutoHyphens/>
        <w:ind w:left="720" w:hanging="720"/>
        <w:rPr>
          <w:rFonts w:eastAsia="Times New Roman"/>
        </w:rPr>
      </w:pPr>
      <w:r w:rsidRPr="003E4B94">
        <w:rPr>
          <w:rFonts w:eastAsia="Times New Roman"/>
        </w:rPr>
        <w:t>Maricopa Community Colleges’ Honors Forum Lecture Series. Keynote address: “The Old Language of the New Century.”</w:t>
      </w:r>
      <w:r w:rsidR="0050758C" w:rsidRPr="003E4B94">
        <w:rPr>
          <w:rFonts w:eastAsia="Times New Roman"/>
        </w:rPr>
        <w:t xml:space="preserve"> </w:t>
      </w:r>
      <w:r w:rsidRPr="003E4B94">
        <w:rPr>
          <w:rFonts w:eastAsia="Times New Roman"/>
        </w:rPr>
        <w:t>Phoenix. 3-22-00.</w:t>
      </w:r>
    </w:p>
    <w:p w14:paraId="2D2A0DC2" w14:textId="411BFE3C" w:rsidR="007138DF" w:rsidRPr="003E4B94" w:rsidRDefault="007138DF" w:rsidP="007138DF">
      <w:pPr>
        <w:widowControl w:val="0"/>
        <w:suppressAutoHyphens/>
        <w:ind w:left="720" w:hanging="720"/>
        <w:rPr>
          <w:rFonts w:eastAsia="Times New Roman"/>
        </w:rPr>
      </w:pPr>
      <w:r w:rsidRPr="003E4B94">
        <w:rPr>
          <w:rFonts w:eastAsia="Times New Roman"/>
        </w:rPr>
        <w:t>Arizona English Teachers Association (AETA) Conference. Keynote address: “What’s So New About the New Century?”</w:t>
      </w:r>
      <w:r w:rsidR="0050758C" w:rsidRPr="003E4B94">
        <w:rPr>
          <w:rFonts w:eastAsia="Times New Roman"/>
        </w:rPr>
        <w:t xml:space="preserve"> </w:t>
      </w:r>
      <w:r w:rsidRPr="003E4B94">
        <w:rPr>
          <w:rFonts w:eastAsia="Times New Roman"/>
        </w:rPr>
        <w:t>Apache Junction. 10-30-99.</w:t>
      </w:r>
    </w:p>
    <w:p w14:paraId="415EA012" w14:textId="77777777" w:rsidR="007138DF" w:rsidRPr="003E4B94" w:rsidRDefault="007138DF" w:rsidP="007138DF">
      <w:pPr>
        <w:widowControl w:val="0"/>
        <w:suppressAutoHyphens/>
        <w:ind w:left="720" w:hanging="720"/>
        <w:rPr>
          <w:rFonts w:eastAsia="Times New Roman"/>
        </w:rPr>
      </w:pPr>
      <w:r w:rsidRPr="003E4B94">
        <w:rPr>
          <w:rFonts w:eastAsia="Times New Roman"/>
        </w:rPr>
        <w:t>National Forensic League. Annual Conference. Keynote address. Phoenix. 6-13-99.</w:t>
      </w:r>
    </w:p>
    <w:p w14:paraId="662FAF26" w14:textId="77777777" w:rsidR="007138DF" w:rsidRPr="003E4B94" w:rsidRDefault="007138DF" w:rsidP="007138DF">
      <w:pPr>
        <w:widowControl w:val="0"/>
        <w:suppressAutoHyphens/>
        <w:ind w:left="720" w:hanging="720"/>
        <w:rPr>
          <w:rFonts w:eastAsia="Times New Roman"/>
        </w:rPr>
      </w:pPr>
      <w:r w:rsidRPr="003E4B94">
        <w:rPr>
          <w:rFonts w:eastAsia="Times New Roman"/>
        </w:rPr>
        <w:t>White House Conference on Library and Information Services Annual Meeting and ACTivate annual meeting. Keynote address. Phoenix. 8-6-98.</w:t>
      </w:r>
    </w:p>
    <w:p w14:paraId="4E5F3220" w14:textId="77777777" w:rsidR="007138DF" w:rsidRPr="003E4B94" w:rsidRDefault="007138DF" w:rsidP="007138DF">
      <w:pPr>
        <w:widowControl w:val="0"/>
        <w:suppressAutoHyphens/>
        <w:ind w:left="720" w:hanging="720"/>
        <w:rPr>
          <w:rFonts w:eastAsia="Times New Roman"/>
        </w:rPr>
      </w:pPr>
      <w:r w:rsidRPr="003E4B94">
        <w:rPr>
          <w:rFonts w:eastAsia="Times New Roman"/>
        </w:rPr>
        <w:t>Hassayampa Institute for Creative Writing. Keynote address. Prescott AZ. 7-27-98.</w:t>
      </w:r>
    </w:p>
    <w:p w14:paraId="3512CFFD" w14:textId="77777777" w:rsidR="007138DF" w:rsidRPr="003E4B94" w:rsidRDefault="007138DF" w:rsidP="007138DF">
      <w:pPr>
        <w:widowControl w:val="0"/>
        <w:suppressAutoHyphens/>
        <w:ind w:left="720" w:hanging="720"/>
        <w:rPr>
          <w:rFonts w:eastAsia="Times New Roman"/>
        </w:rPr>
      </w:pPr>
      <w:r w:rsidRPr="003E4B94">
        <w:rPr>
          <w:rFonts w:eastAsia="Times New Roman"/>
        </w:rPr>
        <w:t>Red River Conference on World Literature. Keynote address. Fargo, ND. 4-24-98.</w:t>
      </w:r>
    </w:p>
    <w:p w14:paraId="2DC1F900" w14:textId="7A4E1598" w:rsidR="007138DF" w:rsidRPr="003E4B94" w:rsidRDefault="007138DF" w:rsidP="007138DF">
      <w:pPr>
        <w:widowControl w:val="0"/>
        <w:suppressAutoHyphens/>
        <w:ind w:left="720" w:hanging="720"/>
        <w:rPr>
          <w:rFonts w:eastAsia="Times New Roman"/>
        </w:rPr>
      </w:pPr>
      <w:r w:rsidRPr="003E4B94">
        <w:rPr>
          <w:rFonts w:eastAsia="Times New Roman"/>
        </w:rPr>
        <w:t>4 C’s Conference. Featured Speaker. “An Arizona Alphabet.”</w:t>
      </w:r>
      <w:r w:rsidR="0050758C" w:rsidRPr="003E4B94">
        <w:rPr>
          <w:rFonts w:eastAsia="Times New Roman"/>
        </w:rPr>
        <w:t xml:space="preserve"> </w:t>
      </w:r>
      <w:r w:rsidRPr="003E4B94">
        <w:rPr>
          <w:rFonts w:eastAsia="Times New Roman"/>
        </w:rPr>
        <w:t>Phoenix. 3-14-97.</w:t>
      </w:r>
    </w:p>
    <w:p w14:paraId="057A318C" w14:textId="1ADDF25E" w:rsidR="007138DF" w:rsidRPr="003E4B94" w:rsidRDefault="007138DF" w:rsidP="007138DF">
      <w:pPr>
        <w:widowControl w:val="0"/>
        <w:suppressAutoHyphens/>
        <w:ind w:left="720" w:hanging="720"/>
        <w:rPr>
          <w:rFonts w:eastAsia="Times New Roman"/>
        </w:rPr>
      </w:pPr>
      <w:r w:rsidRPr="003E4B94">
        <w:rPr>
          <w:rFonts w:eastAsia="Times New Roman"/>
        </w:rPr>
        <w:t>National Council of Teachers of English. Keynote presentation, based on “Teaching for Lifelong Learning.”</w:t>
      </w:r>
      <w:r w:rsidR="0050758C" w:rsidRPr="003E4B94">
        <w:rPr>
          <w:rFonts w:eastAsia="Times New Roman"/>
        </w:rPr>
        <w:t xml:space="preserve"> </w:t>
      </w:r>
      <w:r w:rsidRPr="003E4B94">
        <w:rPr>
          <w:rFonts w:eastAsia="Times New Roman"/>
        </w:rPr>
        <w:t>San Diego. 11-18-95.</w:t>
      </w:r>
    </w:p>
    <w:p w14:paraId="3BCB7258" w14:textId="70A613C4" w:rsidR="007138DF" w:rsidRPr="003E4B94" w:rsidRDefault="007138DF" w:rsidP="007138DF">
      <w:pPr>
        <w:widowControl w:val="0"/>
        <w:suppressAutoHyphens/>
        <w:ind w:left="720" w:hanging="720"/>
        <w:rPr>
          <w:rFonts w:eastAsia="Times New Roman"/>
        </w:rPr>
      </w:pPr>
      <w:r w:rsidRPr="003E4B94">
        <w:rPr>
          <w:rFonts w:eastAsia="Times New Roman"/>
        </w:rPr>
        <w:t xml:space="preserve">Conference of Southwest Foundations. National conference. </w:t>
      </w:r>
      <w:r w:rsidR="00F22920">
        <w:rPr>
          <w:rFonts w:eastAsia="Times New Roman"/>
        </w:rPr>
        <w:t xml:space="preserve">“Voices Heard, Echoes Felt.” </w:t>
      </w:r>
      <w:r w:rsidRPr="003E4B94">
        <w:rPr>
          <w:rFonts w:eastAsia="Times New Roman"/>
        </w:rPr>
        <w:t>Tucson, AZ. 9-29-95.</w:t>
      </w:r>
    </w:p>
    <w:p w14:paraId="06EE7370" w14:textId="77777777" w:rsidR="007138DF" w:rsidRPr="003E4B94" w:rsidRDefault="007138DF" w:rsidP="007138DF">
      <w:pPr>
        <w:widowControl w:val="0"/>
        <w:suppressAutoHyphens/>
        <w:ind w:left="720" w:hanging="720"/>
        <w:rPr>
          <w:rFonts w:eastAsia="Times New Roman"/>
        </w:rPr>
      </w:pPr>
      <w:r w:rsidRPr="003E4B94">
        <w:rPr>
          <w:rFonts w:eastAsia="Times New Roman"/>
        </w:rPr>
        <w:t>Mesa Public Libraries Volunteer Recognition Program. 3-15-95.</w:t>
      </w:r>
    </w:p>
    <w:p w14:paraId="04CF3E86" w14:textId="77777777" w:rsidR="007138DF" w:rsidRPr="003E4B94" w:rsidRDefault="007138DF" w:rsidP="007138DF">
      <w:pPr>
        <w:widowControl w:val="0"/>
        <w:suppressAutoHyphens/>
        <w:ind w:left="720" w:hanging="720"/>
        <w:rPr>
          <w:rFonts w:eastAsia="Times New Roman"/>
        </w:rPr>
      </w:pPr>
      <w:r w:rsidRPr="003E4B94">
        <w:rPr>
          <w:rFonts w:eastAsia="Times New Roman"/>
        </w:rPr>
        <w:t>American Pen Women, Scottsdale. 11-9-94.</w:t>
      </w:r>
    </w:p>
    <w:p w14:paraId="1D9E3BF3" w14:textId="77777777" w:rsidR="007138DF" w:rsidRPr="003E4B94" w:rsidRDefault="007138DF" w:rsidP="007138DF">
      <w:pPr>
        <w:widowControl w:val="0"/>
        <w:suppressAutoHyphens/>
        <w:ind w:left="720" w:hanging="720"/>
        <w:rPr>
          <w:rFonts w:eastAsia="Times New Roman"/>
        </w:rPr>
      </w:pPr>
      <w:r w:rsidRPr="003E4B94">
        <w:rPr>
          <w:rFonts w:eastAsia="Times New Roman"/>
        </w:rPr>
        <w:t>Leadership America. National conference. Tempe, AZ. 10-23-94.</w:t>
      </w:r>
    </w:p>
    <w:p w14:paraId="5A6EA5A1"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rizona Honors College Convocation main speaker. 10-21-94.</w:t>
      </w:r>
    </w:p>
    <w:p w14:paraId="61D4EED9" w14:textId="77777777" w:rsidR="007138DF" w:rsidRPr="003E4B94" w:rsidRDefault="007138DF" w:rsidP="007138DF">
      <w:pPr>
        <w:widowControl w:val="0"/>
        <w:suppressAutoHyphens/>
        <w:ind w:left="720" w:hanging="720"/>
        <w:rPr>
          <w:rFonts w:eastAsia="Times New Roman"/>
        </w:rPr>
      </w:pPr>
      <w:r w:rsidRPr="003E4B94">
        <w:rPr>
          <w:rFonts w:eastAsia="Times New Roman"/>
        </w:rPr>
        <w:t>Roanoke College. 9-29-94.</w:t>
      </w:r>
    </w:p>
    <w:p w14:paraId="40DBE11C" w14:textId="72C4CEB6" w:rsidR="007138DF" w:rsidRPr="003E4B94" w:rsidRDefault="007138DF" w:rsidP="007138DF">
      <w:pPr>
        <w:widowControl w:val="0"/>
        <w:suppressAutoHyphens/>
        <w:ind w:left="720" w:hanging="720"/>
        <w:rPr>
          <w:rFonts w:eastAsia="Times New Roman"/>
        </w:rPr>
      </w:pPr>
      <w:r w:rsidRPr="003E4B94">
        <w:rPr>
          <w:rFonts w:eastAsia="Times New Roman"/>
        </w:rPr>
        <w:t>Arizona State Poetry Society. 1993 state convention. “The Moment of Listening.”</w:t>
      </w:r>
      <w:r w:rsidR="0050758C" w:rsidRPr="003E4B94">
        <w:rPr>
          <w:rFonts w:eastAsia="Times New Roman"/>
        </w:rPr>
        <w:t xml:space="preserve"> </w:t>
      </w:r>
      <w:r w:rsidRPr="003E4B94">
        <w:rPr>
          <w:rFonts w:eastAsia="Times New Roman"/>
        </w:rPr>
        <w:t>Mesa, AZ. 11-6-93.</w:t>
      </w:r>
    </w:p>
    <w:p w14:paraId="4E57C6B0" w14:textId="0DD4264D" w:rsidR="007138DF" w:rsidRPr="003E4B94" w:rsidRDefault="007138DF" w:rsidP="007138DF">
      <w:pPr>
        <w:widowControl w:val="0"/>
        <w:suppressAutoHyphens/>
        <w:ind w:left="720" w:hanging="720"/>
        <w:rPr>
          <w:rFonts w:eastAsia="Times New Roman"/>
        </w:rPr>
      </w:pPr>
      <w:r w:rsidRPr="003E4B94">
        <w:rPr>
          <w:rFonts w:eastAsia="Times New Roman"/>
        </w:rPr>
        <w:t xml:space="preserve">Arizona Humanities Council. “The Lorraine W. Frank Lecture: Days </w:t>
      </w:r>
      <w:proofErr w:type="gramStart"/>
      <w:r w:rsidRPr="003E4B94">
        <w:rPr>
          <w:rFonts w:eastAsia="Times New Roman"/>
        </w:rPr>
        <w:t>With</w:t>
      </w:r>
      <w:proofErr w:type="gramEnd"/>
      <w:r w:rsidRPr="003E4B94">
        <w:rPr>
          <w:rFonts w:eastAsia="Times New Roman"/>
        </w:rPr>
        <w:t xml:space="preserve"> Names.”</w:t>
      </w:r>
      <w:r w:rsidR="0050758C" w:rsidRPr="003E4B94">
        <w:rPr>
          <w:rFonts w:eastAsia="Times New Roman"/>
        </w:rPr>
        <w:t xml:space="preserve"> </w:t>
      </w:r>
      <w:r w:rsidRPr="003E4B94">
        <w:rPr>
          <w:rFonts w:eastAsia="Times New Roman"/>
        </w:rPr>
        <w:t>Phoenix, 10-30-93.</w:t>
      </w:r>
    </w:p>
    <w:p w14:paraId="186E2DC6" w14:textId="61B9C207" w:rsidR="007138DF" w:rsidRPr="003E4B94" w:rsidRDefault="007138DF" w:rsidP="007138DF">
      <w:pPr>
        <w:widowControl w:val="0"/>
        <w:suppressAutoHyphens/>
        <w:ind w:left="720" w:hanging="720"/>
        <w:rPr>
          <w:rFonts w:eastAsia="Times New Roman"/>
        </w:rPr>
      </w:pPr>
      <w:r w:rsidRPr="003E4B94">
        <w:rPr>
          <w:rFonts w:eastAsia="Times New Roman"/>
        </w:rPr>
        <w:t>Grantmakers in the Arts. National conference. “The Giving Poem.”</w:t>
      </w:r>
      <w:r w:rsidR="0050758C" w:rsidRPr="003E4B94">
        <w:rPr>
          <w:rFonts w:eastAsia="Times New Roman"/>
        </w:rPr>
        <w:t xml:space="preserve"> </w:t>
      </w:r>
      <w:r w:rsidRPr="003E4B94">
        <w:rPr>
          <w:rFonts w:eastAsia="Times New Roman"/>
        </w:rPr>
        <w:t>Phoenix, 10-28-92.</w:t>
      </w:r>
    </w:p>
    <w:p w14:paraId="55DEC49E" w14:textId="1FA6BB83" w:rsidR="007138DF" w:rsidRPr="003E4B94" w:rsidRDefault="007138DF" w:rsidP="007138DF">
      <w:pPr>
        <w:widowControl w:val="0"/>
        <w:suppressAutoHyphens/>
        <w:ind w:left="720" w:hanging="720"/>
        <w:rPr>
          <w:rFonts w:eastAsia="Times New Roman"/>
        </w:rPr>
      </w:pPr>
      <w:r w:rsidRPr="003E4B94">
        <w:rPr>
          <w:rFonts w:eastAsia="Times New Roman"/>
        </w:rPr>
        <w:t>ASU Minority Assistance Programs, Minority Student Orientation. “The Listening School.”</w:t>
      </w:r>
      <w:r w:rsidR="0050758C" w:rsidRPr="003E4B94">
        <w:rPr>
          <w:rFonts w:eastAsia="Times New Roman"/>
        </w:rPr>
        <w:t xml:space="preserve"> </w:t>
      </w:r>
      <w:r w:rsidRPr="003E4B94">
        <w:rPr>
          <w:rFonts w:eastAsia="Times New Roman"/>
        </w:rPr>
        <w:t>Tempe, 8-92.</w:t>
      </w:r>
    </w:p>
    <w:p w14:paraId="5E29CA5F" w14:textId="3CF628B9" w:rsidR="007138DF" w:rsidRPr="003E4B94" w:rsidRDefault="007138DF" w:rsidP="007138DF">
      <w:pPr>
        <w:widowControl w:val="0"/>
        <w:suppressAutoHyphens/>
        <w:ind w:left="720" w:hanging="720"/>
        <w:rPr>
          <w:rFonts w:eastAsia="Times New Roman"/>
        </w:rPr>
      </w:pPr>
      <w:r w:rsidRPr="003E4B94">
        <w:rPr>
          <w:rFonts w:eastAsia="Times New Roman"/>
        </w:rPr>
        <w:t>National Association of Local Arts Agencies. National conference. “Small Language.”</w:t>
      </w:r>
      <w:r w:rsidR="0050758C" w:rsidRPr="003E4B94">
        <w:rPr>
          <w:rFonts w:eastAsia="Times New Roman"/>
        </w:rPr>
        <w:t xml:space="preserve"> </w:t>
      </w:r>
      <w:r w:rsidRPr="003E4B94">
        <w:rPr>
          <w:rFonts w:eastAsia="Times New Roman"/>
        </w:rPr>
        <w:t>Tucson, 6-6-92.</w:t>
      </w:r>
    </w:p>
    <w:p w14:paraId="04458AB6" w14:textId="6E6E7869" w:rsidR="007138DF" w:rsidRPr="003E4B94" w:rsidRDefault="007138DF" w:rsidP="007138DF">
      <w:pPr>
        <w:widowControl w:val="0"/>
        <w:suppressAutoHyphens/>
        <w:ind w:left="720" w:hanging="720"/>
        <w:rPr>
          <w:rFonts w:eastAsia="Times New Roman"/>
        </w:rPr>
      </w:pPr>
      <w:r w:rsidRPr="003E4B94">
        <w:rPr>
          <w:rFonts w:eastAsia="Times New Roman"/>
        </w:rPr>
        <w:t>Arizona Arts Congress. “The Art of Legislation.”</w:t>
      </w:r>
      <w:r w:rsidR="0050758C" w:rsidRPr="003E4B94">
        <w:rPr>
          <w:rFonts w:eastAsia="Times New Roman"/>
        </w:rPr>
        <w:t xml:space="preserve"> </w:t>
      </w:r>
      <w:r w:rsidRPr="003E4B94">
        <w:rPr>
          <w:rFonts w:eastAsia="Times New Roman"/>
        </w:rPr>
        <w:t>Phoenix, 1-16-92.</w:t>
      </w:r>
    </w:p>
    <w:p w14:paraId="7AE726AE" w14:textId="00909112" w:rsidR="007138DF" w:rsidRPr="003E4B94" w:rsidRDefault="007138DF" w:rsidP="007138DF">
      <w:pPr>
        <w:widowControl w:val="0"/>
        <w:suppressAutoHyphens/>
        <w:ind w:left="720" w:hanging="720"/>
        <w:rPr>
          <w:rFonts w:eastAsia="Times New Roman"/>
        </w:rPr>
      </w:pPr>
      <w:r w:rsidRPr="003E4B94">
        <w:rPr>
          <w:rFonts w:eastAsia="Times New Roman"/>
        </w:rPr>
        <w:t>Arizona Commission on the Arts, Annual Conference. “The Artist-Citizen.”</w:t>
      </w:r>
      <w:r w:rsidR="0050758C" w:rsidRPr="003E4B94">
        <w:rPr>
          <w:rFonts w:eastAsia="Times New Roman"/>
        </w:rPr>
        <w:t xml:space="preserve"> </w:t>
      </w:r>
      <w:r w:rsidRPr="003E4B94">
        <w:rPr>
          <w:rFonts w:eastAsia="Times New Roman"/>
        </w:rPr>
        <w:t>Phoenix, 9-7-91</w:t>
      </w:r>
    </w:p>
    <w:p w14:paraId="10C3D4C1" w14:textId="13BA393E" w:rsidR="007138DF" w:rsidRPr="003E4B94" w:rsidRDefault="007138DF" w:rsidP="007138DF">
      <w:pPr>
        <w:widowControl w:val="0"/>
        <w:suppressAutoHyphens/>
        <w:ind w:left="720" w:hanging="720"/>
        <w:rPr>
          <w:rFonts w:eastAsia="Times New Roman"/>
        </w:rPr>
      </w:pPr>
      <w:r w:rsidRPr="003E4B94">
        <w:rPr>
          <w:rFonts w:eastAsia="Times New Roman"/>
        </w:rPr>
        <w:t>Foro Binacional de Bibliotecas/Binational Forum on Libraries, International gathering of librarians and educators. “Usando Prismáticos.”</w:t>
      </w:r>
      <w:r w:rsidR="0050758C" w:rsidRPr="003E4B94">
        <w:rPr>
          <w:rFonts w:eastAsia="Times New Roman"/>
        </w:rPr>
        <w:t xml:space="preserve"> </w:t>
      </w:r>
      <w:r w:rsidRPr="003E4B94">
        <w:rPr>
          <w:rFonts w:eastAsia="Times New Roman"/>
        </w:rPr>
        <w:t>Rio Rico, Arizona, 2-01-91</w:t>
      </w:r>
    </w:p>
    <w:p w14:paraId="43C5A730" w14:textId="77777777" w:rsidR="007138DF" w:rsidRPr="003E4B94" w:rsidRDefault="007138DF" w:rsidP="007138DF">
      <w:pPr>
        <w:widowControl w:val="0"/>
        <w:suppressAutoHyphens/>
        <w:ind w:left="720" w:hanging="720"/>
        <w:rPr>
          <w:rFonts w:eastAsia="Times New Roman"/>
        </w:rPr>
      </w:pPr>
      <w:r w:rsidRPr="003E4B94">
        <w:rPr>
          <w:rFonts w:eastAsia="Times New Roman"/>
        </w:rPr>
        <w:t>Arizona English Teachers Association and Arizona Association for Gifted and Talented combined annual conference. “A Good Alphabet,” and workshop. Phoenix, 10-14-89.</w:t>
      </w:r>
    </w:p>
    <w:p w14:paraId="10ABA353" w14:textId="37294BBD" w:rsidR="007138DF" w:rsidRPr="003E4B94" w:rsidRDefault="007138DF" w:rsidP="007138DF">
      <w:pPr>
        <w:widowControl w:val="0"/>
        <w:suppressAutoHyphens/>
        <w:ind w:left="720" w:hanging="720"/>
        <w:rPr>
          <w:rFonts w:eastAsia="Times New Roman"/>
        </w:rPr>
      </w:pPr>
      <w:r w:rsidRPr="003E4B94">
        <w:rPr>
          <w:rFonts w:eastAsia="Times New Roman"/>
        </w:rPr>
        <w:t>Pulliam Fellows National Program, The Arizona Republic and Phoenix Gazette. Featured day-guest. “Newspapers and the News in Poems.”</w:t>
      </w:r>
      <w:r w:rsidR="0050758C" w:rsidRPr="003E4B94">
        <w:rPr>
          <w:rFonts w:eastAsia="Times New Roman"/>
        </w:rPr>
        <w:t xml:space="preserve"> </w:t>
      </w:r>
      <w:r w:rsidRPr="003E4B94">
        <w:rPr>
          <w:rFonts w:eastAsia="Times New Roman"/>
        </w:rPr>
        <w:t>Phoenix, 6-29-89.</w:t>
      </w:r>
    </w:p>
    <w:p w14:paraId="23A55430" w14:textId="57D20EE0" w:rsidR="007138DF" w:rsidRPr="003E4B94" w:rsidRDefault="007138DF" w:rsidP="007138DF">
      <w:pPr>
        <w:widowControl w:val="0"/>
        <w:suppressAutoHyphens/>
        <w:ind w:left="720" w:hanging="720"/>
        <w:rPr>
          <w:rFonts w:eastAsia="Times New Roman"/>
        </w:rPr>
      </w:pPr>
      <w:r w:rsidRPr="003E4B94">
        <w:rPr>
          <w:rFonts w:eastAsia="Times New Roman"/>
        </w:rPr>
        <w:t>National Association of Hispanic Journalists, annual banquet. “Writing in Arizona.”</w:t>
      </w:r>
      <w:r w:rsidR="0050758C" w:rsidRPr="003E4B94">
        <w:rPr>
          <w:rFonts w:eastAsia="Times New Roman"/>
        </w:rPr>
        <w:t xml:space="preserve"> </w:t>
      </w:r>
      <w:r w:rsidRPr="003E4B94">
        <w:rPr>
          <w:rFonts w:eastAsia="Times New Roman"/>
        </w:rPr>
        <w:t>Phoenix, 4-</w:t>
      </w:r>
      <w:r w:rsidRPr="003E4B94">
        <w:rPr>
          <w:rFonts w:eastAsia="Times New Roman"/>
        </w:rPr>
        <w:lastRenderedPageBreak/>
        <w:t>18-89</w:t>
      </w:r>
    </w:p>
    <w:p w14:paraId="189B6F49" w14:textId="5BB1CEA6" w:rsidR="007138DF" w:rsidRPr="003E4B94" w:rsidRDefault="007138DF" w:rsidP="007138DF">
      <w:pPr>
        <w:widowControl w:val="0"/>
        <w:suppressAutoHyphens/>
        <w:ind w:left="720" w:hanging="720"/>
        <w:rPr>
          <w:rFonts w:eastAsia="Times New Roman"/>
        </w:rPr>
      </w:pPr>
      <w:r w:rsidRPr="003E4B94">
        <w:rPr>
          <w:rFonts w:eastAsia="Times New Roman"/>
        </w:rPr>
        <w:t>Washington State University, “Who Speaks for America.”</w:t>
      </w:r>
      <w:r w:rsidR="0050758C" w:rsidRPr="003E4B94">
        <w:rPr>
          <w:rFonts w:eastAsia="Times New Roman"/>
        </w:rPr>
        <w:t xml:space="preserve"> </w:t>
      </w:r>
      <w:r w:rsidRPr="003E4B94">
        <w:rPr>
          <w:rFonts w:eastAsia="Times New Roman"/>
        </w:rPr>
        <w:t>Pullman, 3-10-88.</w:t>
      </w:r>
    </w:p>
    <w:p w14:paraId="1E08FFB0" w14:textId="077568B8" w:rsidR="007138DF" w:rsidRPr="003E4B94" w:rsidRDefault="007138DF" w:rsidP="007138DF">
      <w:pPr>
        <w:widowControl w:val="0"/>
        <w:suppressAutoHyphens/>
        <w:ind w:left="720" w:hanging="720"/>
        <w:rPr>
          <w:rFonts w:eastAsia="Times New Roman"/>
        </w:rPr>
      </w:pPr>
      <w:r w:rsidRPr="003E4B94">
        <w:rPr>
          <w:rFonts w:eastAsia="Times New Roman"/>
        </w:rPr>
        <w:t>Arizona Teachers of English, annual conference. “Two Languages, Three Languages.”</w:t>
      </w:r>
      <w:r w:rsidR="0050758C" w:rsidRPr="003E4B94">
        <w:rPr>
          <w:rFonts w:eastAsia="Times New Roman"/>
        </w:rPr>
        <w:t xml:space="preserve"> </w:t>
      </w:r>
      <w:r w:rsidRPr="003E4B94">
        <w:rPr>
          <w:rFonts w:eastAsia="Times New Roman"/>
        </w:rPr>
        <w:t>Central AZ College, Coolidge, AZ 2-9-85.</w:t>
      </w:r>
    </w:p>
    <w:p w14:paraId="5A45D74E" w14:textId="16039B38" w:rsidR="007138DF" w:rsidRPr="003E4B94" w:rsidRDefault="007138DF" w:rsidP="007138DF">
      <w:pPr>
        <w:widowControl w:val="0"/>
        <w:suppressAutoHyphens/>
        <w:ind w:left="720" w:hanging="720"/>
        <w:rPr>
          <w:rFonts w:eastAsia="Times New Roman"/>
        </w:rPr>
      </w:pPr>
      <w:r w:rsidRPr="003E4B94">
        <w:rPr>
          <w:rFonts w:eastAsia="Times New Roman"/>
        </w:rPr>
        <w:t>Arizona State Poetry Society. “Whispering.”</w:t>
      </w:r>
      <w:r w:rsidR="0050758C" w:rsidRPr="003E4B94">
        <w:rPr>
          <w:rFonts w:eastAsia="Times New Roman"/>
        </w:rPr>
        <w:t xml:space="preserve"> </w:t>
      </w:r>
      <w:r w:rsidRPr="003E4B94">
        <w:rPr>
          <w:rFonts w:eastAsia="Times New Roman"/>
        </w:rPr>
        <w:t>Phoenix, 11-15-80.</w:t>
      </w:r>
    </w:p>
    <w:p w14:paraId="4461B968" w14:textId="77777777" w:rsidR="007138DF" w:rsidRPr="003E4B94" w:rsidRDefault="007138DF" w:rsidP="007138DF">
      <w:pPr>
        <w:widowControl w:val="0"/>
        <w:suppressAutoHyphens/>
        <w:rPr>
          <w:rFonts w:eastAsia="Times New Roman"/>
        </w:rPr>
      </w:pPr>
    </w:p>
    <w:p w14:paraId="74129E19" w14:textId="77777777" w:rsidR="007138DF" w:rsidRPr="003E4B94" w:rsidRDefault="007138DF" w:rsidP="007138DF">
      <w:pPr>
        <w:widowControl w:val="0"/>
        <w:suppressAutoHyphens/>
        <w:rPr>
          <w:rFonts w:eastAsia="Times New Roman"/>
        </w:rPr>
      </w:pPr>
    </w:p>
    <w:p w14:paraId="094824B0" w14:textId="77777777" w:rsidR="007138DF" w:rsidRPr="003E4B94" w:rsidRDefault="007138DF" w:rsidP="007138DF">
      <w:pPr>
        <w:widowControl w:val="0"/>
        <w:suppressAutoHyphens/>
        <w:rPr>
          <w:rFonts w:eastAsia="Times New Roman"/>
          <w:b/>
        </w:rPr>
      </w:pPr>
      <w:bookmarkStart w:id="18" w:name="_Hlk75358231"/>
      <w:r w:rsidRPr="003E4B94">
        <w:rPr>
          <w:rFonts w:eastAsia="Times New Roman"/>
          <w:b/>
        </w:rPr>
        <w:t>Readings (selected)</w:t>
      </w:r>
    </w:p>
    <w:p w14:paraId="06CF5523" w14:textId="621952D1" w:rsidR="000268B7" w:rsidRDefault="000268B7" w:rsidP="00AC7D70">
      <w:pPr>
        <w:widowControl w:val="0"/>
        <w:suppressAutoHyphens/>
        <w:rPr>
          <w:rFonts w:eastAsia="Times New Roman"/>
        </w:rPr>
      </w:pPr>
    </w:p>
    <w:p w14:paraId="008B098D" w14:textId="18F4ADD4" w:rsidR="00666134" w:rsidRDefault="00666134" w:rsidP="00AC7D70">
      <w:pPr>
        <w:widowControl w:val="0"/>
        <w:suppressAutoHyphens/>
        <w:rPr>
          <w:rFonts w:eastAsia="Times New Roman"/>
        </w:rPr>
      </w:pPr>
      <w:r>
        <w:rPr>
          <w:rFonts w:eastAsia="Times New Roman"/>
        </w:rPr>
        <w:t xml:space="preserve">Glendale Community College.  National Hispanic Heritage Month.  </w:t>
      </w:r>
      <w:bookmarkStart w:id="19" w:name="_GoBack"/>
      <w:bookmarkEnd w:id="19"/>
      <w:r>
        <w:rPr>
          <w:rFonts w:eastAsia="Times New Roman"/>
        </w:rPr>
        <w:t>10-7-21.  Online.</w:t>
      </w:r>
    </w:p>
    <w:p w14:paraId="3E951C62" w14:textId="1987FE7E" w:rsidR="00FE7C02" w:rsidRDefault="00FE7C02" w:rsidP="00FE7C02">
      <w:pPr>
        <w:widowControl w:val="0"/>
        <w:suppressAutoHyphens/>
        <w:ind w:left="720" w:hanging="720"/>
        <w:rPr>
          <w:rFonts w:eastAsia="Times New Roman"/>
        </w:rPr>
      </w:pPr>
      <w:r>
        <w:rPr>
          <w:rFonts w:eastAsia="Times New Roman"/>
        </w:rPr>
        <w:t xml:space="preserve">Rainier Writing Workshop. “The Art of the Book.” Pacific Lutheran University. Online. 7-31-21. </w:t>
      </w:r>
    </w:p>
    <w:p w14:paraId="74E140ED" w14:textId="14B81DB4" w:rsidR="00B065DA" w:rsidRDefault="00B065DA" w:rsidP="00AC7D70">
      <w:pPr>
        <w:widowControl w:val="0"/>
        <w:suppressAutoHyphens/>
        <w:rPr>
          <w:rFonts w:eastAsia="Times New Roman"/>
        </w:rPr>
      </w:pPr>
      <w:r>
        <w:rPr>
          <w:rFonts w:eastAsia="Times New Roman"/>
        </w:rPr>
        <w:t>The Writers’ Hotel. Online.  New York City, NY.  6-11-21.</w:t>
      </w:r>
    </w:p>
    <w:p w14:paraId="0BC032B0" w14:textId="5B9148E1" w:rsidR="005F6487" w:rsidRDefault="005F6487" w:rsidP="00AC7D70">
      <w:pPr>
        <w:widowControl w:val="0"/>
        <w:suppressAutoHyphens/>
        <w:rPr>
          <w:rFonts w:eastAsia="Times New Roman"/>
        </w:rPr>
      </w:pPr>
      <w:r>
        <w:rPr>
          <w:rFonts w:eastAsia="Times New Roman"/>
        </w:rPr>
        <w:t>Seattle</w:t>
      </w:r>
      <w:r w:rsidR="009D0485">
        <w:rPr>
          <w:rFonts w:eastAsia="Times New Roman"/>
        </w:rPr>
        <w:t xml:space="preserve"> Arts &amp; Lectures</w:t>
      </w:r>
      <w:r>
        <w:rPr>
          <w:rFonts w:eastAsia="Times New Roman"/>
        </w:rPr>
        <w:t>.  Online.  5-</w:t>
      </w:r>
      <w:r w:rsidR="00B065DA">
        <w:rPr>
          <w:rFonts w:eastAsia="Times New Roman"/>
        </w:rPr>
        <w:t>28</w:t>
      </w:r>
      <w:r w:rsidR="009D0485">
        <w:rPr>
          <w:rFonts w:eastAsia="Times New Roman"/>
        </w:rPr>
        <w:t>-21 (5-28-21).</w:t>
      </w:r>
    </w:p>
    <w:p w14:paraId="6896B4E1" w14:textId="582D0EBE" w:rsidR="00F474E6" w:rsidRDefault="00F474E6" w:rsidP="00F474E6">
      <w:pPr>
        <w:widowControl w:val="0"/>
        <w:suppressAutoHyphens/>
        <w:ind w:left="720" w:hanging="720"/>
        <w:rPr>
          <w:rFonts w:eastAsia="Times New Roman"/>
        </w:rPr>
      </w:pPr>
      <w:r>
        <w:t>Michelin Distinguished Writer Writing-in-Residence Program.  California Institute of Technology (Cal Tech).  Pasadena, CA.  Online.  5-4-2021.</w:t>
      </w:r>
    </w:p>
    <w:p w14:paraId="418BD36B" w14:textId="51C3E7AB" w:rsidR="00AB15FC" w:rsidRDefault="00AB15FC" w:rsidP="00AB15FC">
      <w:pPr>
        <w:widowControl w:val="0"/>
        <w:suppressAutoHyphens/>
        <w:ind w:left="720" w:hanging="720"/>
        <w:rPr>
          <w:rFonts w:eastAsia="Times New Roman"/>
        </w:rPr>
      </w:pPr>
      <w:r>
        <w:rPr>
          <w:rFonts w:eastAsia="Times New Roman"/>
          <w:i/>
        </w:rPr>
        <w:t>Puro Chicanx Writers of the 21</w:t>
      </w:r>
      <w:r w:rsidRPr="00AB15FC">
        <w:rPr>
          <w:rFonts w:eastAsia="Times New Roman"/>
          <w:i/>
          <w:vertAlign w:val="superscript"/>
        </w:rPr>
        <w:t>st</w:t>
      </w:r>
      <w:r>
        <w:rPr>
          <w:rFonts w:eastAsia="Times New Roman"/>
          <w:i/>
        </w:rPr>
        <w:t xml:space="preserve"> Century</w:t>
      </w:r>
      <w:r>
        <w:rPr>
          <w:rFonts w:eastAsia="Times New Roman"/>
        </w:rPr>
        <w:t xml:space="preserve">.  </w:t>
      </w:r>
      <w:r w:rsidR="0093275E">
        <w:rPr>
          <w:rFonts w:eastAsia="Times New Roman"/>
        </w:rPr>
        <w:t xml:space="preserve">Bowers Writers House.  Elizabethtown College.  </w:t>
      </w:r>
      <w:r>
        <w:rPr>
          <w:rFonts w:eastAsia="Times New Roman"/>
        </w:rPr>
        <w:t xml:space="preserve">Celebrating anthology and fundraiser for No More Deaths.  Reading.  </w:t>
      </w:r>
      <w:r w:rsidR="0093275E">
        <w:rPr>
          <w:rFonts w:eastAsia="Times New Roman"/>
        </w:rPr>
        <w:t xml:space="preserve">Elizabethtown, PA.  </w:t>
      </w:r>
      <w:r>
        <w:rPr>
          <w:rFonts w:eastAsia="Times New Roman"/>
        </w:rPr>
        <w:t>Online.  4-21-21.</w:t>
      </w:r>
    </w:p>
    <w:p w14:paraId="639B73A5" w14:textId="238EC85A" w:rsidR="00F12C6B" w:rsidRPr="008437EF" w:rsidRDefault="008437EF" w:rsidP="00AB15FC">
      <w:pPr>
        <w:widowControl w:val="0"/>
        <w:suppressAutoHyphens/>
        <w:ind w:left="720" w:hanging="720"/>
        <w:rPr>
          <w:rFonts w:eastAsia="Times New Roman"/>
        </w:rPr>
      </w:pPr>
      <w:r>
        <w:rPr>
          <w:rFonts w:eastAsia="Times New Roman"/>
          <w:i/>
        </w:rPr>
        <w:t>Plume</w:t>
      </w:r>
      <w:r>
        <w:rPr>
          <w:rFonts w:eastAsia="Times New Roman"/>
        </w:rPr>
        <w:t xml:space="preserve"> at the Writer’s Center. Online. </w:t>
      </w:r>
      <w:r w:rsidR="00E41D49">
        <w:rPr>
          <w:rFonts w:eastAsia="Times New Roman"/>
        </w:rPr>
        <w:t xml:space="preserve"> </w:t>
      </w:r>
      <w:r w:rsidR="0038522B">
        <w:rPr>
          <w:rFonts w:eastAsia="Times New Roman"/>
        </w:rPr>
        <w:t xml:space="preserve">With Irena Praitis.  </w:t>
      </w:r>
      <w:r w:rsidR="00E41D49">
        <w:rPr>
          <w:rFonts w:eastAsia="Times New Roman"/>
        </w:rPr>
        <w:t xml:space="preserve">New York City, NY. </w:t>
      </w:r>
      <w:r>
        <w:rPr>
          <w:rFonts w:eastAsia="Times New Roman"/>
        </w:rPr>
        <w:t xml:space="preserve"> 3-13-21.</w:t>
      </w:r>
    </w:p>
    <w:p w14:paraId="5694E5EC" w14:textId="7C381D38" w:rsidR="009D2CA9" w:rsidRDefault="009D2CA9" w:rsidP="007C200A">
      <w:pPr>
        <w:widowControl w:val="0"/>
        <w:suppressAutoHyphens/>
        <w:rPr>
          <w:rFonts w:eastAsia="Times New Roman"/>
        </w:rPr>
      </w:pPr>
      <w:r>
        <w:rPr>
          <w:rFonts w:eastAsia="Times New Roman"/>
        </w:rPr>
        <w:t xml:space="preserve">Irving Public Library.  Featured Big Read author. </w:t>
      </w:r>
      <w:r w:rsidR="00587204">
        <w:rPr>
          <w:rFonts w:eastAsia="Times New Roman"/>
        </w:rPr>
        <w:t>Online. Irving, TX.</w:t>
      </w:r>
      <w:r>
        <w:rPr>
          <w:rFonts w:eastAsia="Times New Roman"/>
        </w:rPr>
        <w:t xml:space="preserve"> 2-26-21.</w:t>
      </w:r>
    </w:p>
    <w:p w14:paraId="6BC4309C" w14:textId="182ECDAB" w:rsidR="003610F7" w:rsidRDefault="003610F7" w:rsidP="007C200A">
      <w:pPr>
        <w:widowControl w:val="0"/>
        <w:suppressAutoHyphens/>
        <w:rPr>
          <w:rFonts w:eastAsia="Times New Roman"/>
        </w:rPr>
      </w:pPr>
      <w:r>
        <w:rPr>
          <w:rFonts w:eastAsia="Times New Roman"/>
        </w:rPr>
        <w:t>University of Utah.  Guest Writers Series.  Salt Lake City, UT.  Online.  2-4-2021.</w:t>
      </w:r>
    </w:p>
    <w:p w14:paraId="77F866C6" w14:textId="7D060A40" w:rsidR="007C200A" w:rsidRDefault="007C200A" w:rsidP="007C200A">
      <w:pPr>
        <w:widowControl w:val="0"/>
        <w:suppressAutoHyphens/>
        <w:rPr>
          <w:rFonts w:eastAsia="Times New Roman"/>
        </w:rPr>
      </w:pPr>
      <w:r>
        <w:rPr>
          <w:rFonts w:eastAsia="Times New Roman"/>
        </w:rPr>
        <w:t>Penn State Erie, The Behrend College.  Reading and class visits.  Online.  Erie, PA.  1-28-21.</w:t>
      </w:r>
    </w:p>
    <w:p w14:paraId="382575B7" w14:textId="27B9D3AB" w:rsidR="0093373A" w:rsidRPr="0093373A" w:rsidRDefault="0093373A" w:rsidP="00AC7D70">
      <w:pPr>
        <w:widowControl w:val="0"/>
        <w:suppressAutoHyphens/>
        <w:rPr>
          <w:rFonts w:eastAsia="Times New Roman"/>
        </w:rPr>
      </w:pPr>
      <w:r>
        <w:rPr>
          <w:rFonts w:eastAsia="Times New Roman"/>
          <w:i/>
        </w:rPr>
        <w:t>Shelter in Poems</w:t>
      </w:r>
      <w:r>
        <w:rPr>
          <w:rFonts w:eastAsia="Times New Roman"/>
        </w:rPr>
        <w:t>. A virtual reading.  Academy of American Poets. 4-30-20.</w:t>
      </w:r>
    </w:p>
    <w:bookmarkEnd w:id="18"/>
    <w:p w14:paraId="34FD8BBF" w14:textId="31FEF7F3" w:rsidR="007D3A1E" w:rsidRDefault="007D3A1E" w:rsidP="00AC7D70">
      <w:pPr>
        <w:widowControl w:val="0"/>
        <w:suppressAutoHyphens/>
        <w:rPr>
          <w:rFonts w:eastAsia="Times New Roman"/>
        </w:rPr>
      </w:pPr>
      <w:r>
        <w:rPr>
          <w:rFonts w:eastAsia="Times New Roman"/>
        </w:rPr>
        <w:t>Grantmakers in the Arts Day of Learning. Phoenix. 11-21-19.</w:t>
      </w:r>
    </w:p>
    <w:p w14:paraId="1D7AEA24" w14:textId="5CCC6B1D" w:rsidR="003F6BF9" w:rsidRDefault="003F6BF9" w:rsidP="00AC7D70">
      <w:pPr>
        <w:widowControl w:val="0"/>
        <w:suppressAutoHyphens/>
        <w:rPr>
          <w:rFonts w:eastAsia="Times New Roman"/>
        </w:rPr>
      </w:pPr>
      <w:r>
        <w:rPr>
          <w:rFonts w:eastAsia="Times New Roman"/>
        </w:rPr>
        <w:t>Academy of American Poets Chancellors’ reading. New York City. 10-24-19.</w:t>
      </w:r>
    </w:p>
    <w:p w14:paraId="19BF28D7" w14:textId="0CD2F190" w:rsidR="00BC4425" w:rsidRDefault="00BC4425" w:rsidP="00AC7D70">
      <w:pPr>
        <w:widowControl w:val="0"/>
        <w:suppressAutoHyphens/>
        <w:rPr>
          <w:rFonts w:eastAsia="Times New Roman"/>
        </w:rPr>
      </w:pPr>
      <w:r>
        <w:rPr>
          <w:rFonts w:eastAsia="Times New Roman"/>
        </w:rPr>
        <w:t>Chandler Public Library. Chandler, AZ. 10-13-19.</w:t>
      </w:r>
    </w:p>
    <w:p w14:paraId="1389CDE6" w14:textId="1E6B264C" w:rsidR="00BF62BA" w:rsidRDefault="00BF62BA" w:rsidP="00AC7D70">
      <w:pPr>
        <w:widowControl w:val="0"/>
        <w:suppressAutoHyphens/>
        <w:rPr>
          <w:rFonts w:eastAsia="Times New Roman"/>
        </w:rPr>
      </w:pPr>
      <w:r>
        <w:rPr>
          <w:rFonts w:eastAsia="Times New Roman"/>
        </w:rPr>
        <w:t>Glendale Community College. Glendale, AZ. 10-9-19.</w:t>
      </w:r>
    </w:p>
    <w:p w14:paraId="5A8B86F3" w14:textId="57C1A35D" w:rsidR="00BE0DCD" w:rsidRDefault="00BE0DCD" w:rsidP="00AC7D70">
      <w:pPr>
        <w:widowControl w:val="0"/>
        <w:suppressAutoHyphens/>
        <w:rPr>
          <w:rFonts w:eastAsia="Times New Roman"/>
        </w:rPr>
      </w:pPr>
      <w:r>
        <w:rPr>
          <w:rFonts w:eastAsia="Times New Roman"/>
        </w:rPr>
        <w:t>Harmon Public Library. Phoenix, AZ. 10-2-19.</w:t>
      </w:r>
    </w:p>
    <w:p w14:paraId="23D97234" w14:textId="10D18DD3" w:rsidR="006877B0" w:rsidRDefault="006877B0" w:rsidP="00AC7D70">
      <w:pPr>
        <w:widowControl w:val="0"/>
        <w:suppressAutoHyphens/>
        <w:rPr>
          <w:rFonts w:eastAsia="Times New Roman"/>
        </w:rPr>
      </w:pPr>
      <w:r>
        <w:rPr>
          <w:rFonts w:eastAsia="Times New Roman"/>
        </w:rPr>
        <w:t xml:space="preserve">University of Georgia and </w:t>
      </w:r>
      <w:r w:rsidRPr="006877B0">
        <w:rPr>
          <w:rFonts w:eastAsia="Times New Roman"/>
          <w:i/>
        </w:rPr>
        <w:t>Georgia Review</w:t>
      </w:r>
      <w:r>
        <w:rPr>
          <w:rFonts w:eastAsia="Times New Roman"/>
        </w:rPr>
        <w:t>.  Athens, GA. 8-20-19.</w:t>
      </w:r>
    </w:p>
    <w:p w14:paraId="2B5B1F0E" w14:textId="3D427128" w:rsidR="00DF68BA" w:rsidRDefault="00DF68BA" w:rsidP="00AC7D70">
      <w:pPr>
        <w:widowControl w:val="0"/>
        <w:suppressAutoHyphens/>
        <w:rPr>
          <w:rFonts w:eastAsia="Times New Roman"/>
        </w:rPr>
      </w:pPr>
      <w:r>
        <w:rPr>
          <w:rFonts w:eastAsia="Times New Roman"/>
        </w:rPr>
        <w:t>Orpheum Theater. Inauguration of Mayor Kate Gallego. Phoenix, AZ. 3-21-19.</w:t>
      </w:r>
    </w:p>
    <w:p w14:paraId="70E4C677" w14:textId="2C879B18" w:rsidR="00583A1C" w:rsidRPr="002413B4" w:rsidRDefault="002413B4" w:rsidP="002413B4">
      <w:pPr>
        <w:ind w:left="720" w:hanging="720"/>
        <w:rPr>
          <w:rFonts w:eastAsia="Times New Roman"/>
          <w:sz w:val="20"/>
          <w:szCs w:val="20"/>
        </w:rPr>
      </w:pPr>
      <w:r>
        <w:rPr>
          <w:rFonts w:eastAsia="Times New Roman"/>
        </w:rPr>
        <w:t xml:space="preserve">Scottsdale Public Art. </w:t>
      </w:r>
      <w:r w:rsidRPr="002413B4">
        <w:rPr>
          <w:rFonts w:ascii="Times" w:eastAsia="Times New Roman" w:hAnsi="Times"/>
          <w:color w:val="2B2B2B"/>
        </w:rPr>
        <w:t>Local Light Opening Reception and One-Eyed Jack Celebration</w:t>
      </w:r>
      <w:r>
        <w:rPr>
          <w:rFonts w:ascii="Times" w:eastAsia="Times New Roman" w:hAnsi="Times"/>
          <w:color w:val="2B2B2B"/>
        </w:rPr>
        <w:t>. Scottsdale, AZ. 10-25-18.</w:t>
      </w:r>
    </w:p>
    <w:p w14:paraId="1ED082D2" w14:textId="28BDFDDB" w:rsidR="00976A86" w:rsidRDefault="00976A86" w:rsidP="00AC7D70">
      <w:pPr>
        <w:widowControl w:val="0"/>
        <w:suppressAutoHyphens/>
        <w:rPr>
          <w:rFonts w:eastAsia="Times New Roman"/>
        </w:rPr>
      </w:pPr>
      <w:r>
        <w:rPr>
          <w:rFonts w:eastAsia="Times New Roman"/>
        </w:rPr>
        <w:t>Peregrine Bookstore.  Prescott, AZ. 9-21-18.</w:t>
      </w:r>
    </w:p>
    <w:p w14:paraId="5B01DAAF" w14:textId="609A698F" w:rsidR="000268B7" w:rsidRPr="008830E0" w:rsidRDefault="000268B7" w:rsidP="00AC7D70">
      <w:pPr>
        <w:widowControl w:val="0"/>
        <w:suppressAutoHyphens/>
        <w:rPr>
          <w:rFonts w:eastAsia="Times New Roman"/>
          <w:lang w:val="es-MX"/>
        </w:rPr>
      </w:pPr>
      <w:r>
        <w:rPr>
          <w:rFonts w:eastAsia="Times New Roman"/>
        </w:rPr>
        <w:t xml:space="preserve">Yavapai College. Literary Southwest Series. </w:t>
      </w:r>
      <w:r w:rsidRPr="008830E0">
        <w:rPr>
          <w:rFonts w:eastAsia="Times New Roman"/>
          <w:lang w:val="es-MX"/>
        </w:rPr>
        <w:t>Prescott, AZ. 9-21-18.</w:t>
      </w:r>
    </w:p>
    <w:p w14:paraId="24F26A52" w14:textId="6E6F3ADD" w:rsidR="00196737" w:rsidRPr="003E4B94" w:rsidRDefault="00196737" w:rsidP="00AC7D70">
      <w:pPr>
        <w:widowControl w:val="0"/>
        <w:suppressAutoHyphens/>
        <w:rPr>
          <w:rFonts w:eastAsia="Times New Roman"/>
        </w:rPr>
      </w:pPr>
      <w:r w:rsidRPr="008830E0">
        <w:rPr>
          <w:rFonts w:eastAsia="Times New Roman"/>
          <w:lang w:val="es-MX"/>
        </w:rPr>
        <w:t xml:space="preserve">Arizona-Sonora Desert Museum.  </w:t>
      </w:r>
      <w:r w:rsidRPr="003E4B94">
        <w:rPr>
          <w:rFonts w:eastAsia="Times New Roman"/>
        </w:rPr>
        <w:t>“Woven Words.”  Tucson, AZ.  1-28-18.</w:t>
      </w:r>
    </w:p>
    <w:p w14:paraId="0CB46E62" w14:textId="76FB417E" w:rsidR="00BC4507" w:rsidRDefault="00BC4507" w:rsidP="00AC7D70">
      <w:pPr>
        <w:widowControl w:val="0"/>
        <w:suppressAutoHyphens/>
        <w:rPr>
          <w:rFonts w:eastAsia="Times New Roman"/>
        </w:rPr>
      </w:pPr>
      <w:r w:rsidRPr="003E4B94">
        <w:rPr>
          <w:rFonts w:eastAsia="Times New Roman"/>
        </w:rPr>
        <w:t>Glendale Community College.  Glendale, AZ.  9-27-17.</w:t>
      </w:r>
    </w:p>
    <w:p w14:paraId="200C7264" w14:textId="1B4FF68F" w:rsidR="001F2B84" w:rsidRDefault="001F2B84" w:rsidP="00AC7D70">
      <w:pPr>
        <w:widowControl w:val="0"/>
        <w:suppressAutoHyphens/>
        <w:rPr>
          <w:rFonts w:eastAsia="Times New Roman"/>
        </w:rPr>
      </w:pPr>
      <w:r>
        <w:rPr>
          <w:rFonts w:eastAsia="Times New Roman"/>
        </w:rPr>
        <w:t>Oxford Literary Festival.  Oxford, England. 3-25-17.</w:t>
      </w:r>
    </w:p>
    <w:p w14:paraId="65B2941A" w14:textId="2BEC31EA" w:rsidR="00311E00" w:rsidRPr="003E4B94" w:rsidRDefault="00311E00" w:rsidP="00AC7D70">
      <w:pPr>
        <w:widowControl w:val="0"/>
        <w:suppressAutoHyphens/>
        <w:rPr>
          <w:rFonts w:eastAsia="Times New Roman"/>
        </w:rPr>
      </w:pPr>
      <w:r>
        <w:rPr>
          <w:rFonts w:eastAsia="Times New Roman"/>
        </w:rPr>
        <w:t>Tucson Festival of Books.  Tucson, AZ. 3-11-17.</w:t>
      </w:r>
    </w:p>
    <w:p w14:paraId="52E44B7B" w14:textId="46BE46F1" w:rsidR="002A616C" w:rsidRPr="003E4B94" w:rsidRDefault="002A616C" w:rsidP="00AC7D70">
      <w:pPr>
        <w:widowControl w:val="0"/>
        <w:suppressAutoHyphens/>
        <w:rPr>
          <w:rFonts w:eastAsia="Times New Roman"/>
        </w:rPr>
      </w:pPr>
      <w:r w:rsidRPr="003E4B94">
        <w:rPr>
          <w:rFonts w:eastAsia="Times New Roman"/>
        </w:rPr>
        <w:t>Arizona Western College.  Distinguished Visiting Writer.  Yuma, AZ.  3-1-17.</w:t>
      </w:r>
    </w:p>
    <w:p w14:paraId="68A30A80" w14:textId="09EACFF5" w:rsidR="007115B6" w:rsidRDefault="007115B6" w:rsidP="00AC7D70">
      <w:pPr>
        <w:widowControl w:val="0"/>
        <w:suppressAutoHyphens/>
        <w:rPr>
          <w:rFonts w:eastAsia="Times New Roman"/>
        </w:rPr>
      </w:pPr>
      <w:r w:rsidRPr="003E4B94">
        <w:rPr>
          <w:rFonts w:eastAsia="Times New Roman"/>
        </w:rPr>
        <w:t>Writers Resist. Arizona. Phoenix Public Library. 1-15-17.</w:t>
      </w:r>
    </w:p>
    <w:p w14:paraId="1038A833" w14:textId="3C8632AC" w:rsidR="00B54A7D" w:rsidRDefault="00B54A7D" w:rsidP="00AC7D70">
      <w:pPr>
        <w:widowControl w:val="0"/>
        <w:suppressAutoHyphens/>
        <w:rPr>
          <w:rFonts w:eastAsia="Times New Roman"/>
        </w:rPr>
      </w:pPr>
      <w:r>
        <w:rPr>
          <w:rFonts w:eastAsia="Times New Roman"/>
        </w:rPr>
        <w:t>Jamestown Community College, Cattaraugus Campus.  Olean, NY. 5-3-16</w:t>
      </w:r>
    </w:p>
    <w:p w14:paraId="1B24D754" w14:textId="6974C50F" w:rsidR="00B54A7D" w:rsidRPr="008830E0" w:rsidRDefault="00B54A7D" w:rsidP="00AC7D70">
      <w:pPr>
        <w:widowControl w:val="0"/>
        <w:suppressAutoHyphens/>
        <w:rPr>
          <w:rFonts w:eastAsia="Times New Roman"/>
          <w:lang w:val="es-MX"/>
        </w:rPr>
      </w:pPr>
      <w:r>
        <w:rPr>
          <w:rFonts w:eastAsia="Times New Roman"/>
        </w:rPr>
        <w:t xml:space="preserve">Olean High School.  </w:t>
      </w:r>
      <w:r w:rsidRPr="008830E0">
        <w:rPr>
          <w:rFonts w:eastAsia="Times New Roman"/>
          <w:lang w:val="es-MX"/>
        </w:rPr>
        <w:t>Olean, NY. 5-3-16.</w:t>
      </w:r>
    </w:p>
    <w:p w14:paraId="40CF4005" w14:textId="1F56CA95" w:rsidR="00CF5D68" w:rsidRDefault="00CF5D68" w:rsidP="007138DF">
      <w:pPr>
        <w:widowControl w:val="0"/>
        <w:suppressAutoHyphens/>
        <w:ind w:left="720" w:hanging="720"/>
        <w:rPr>
          <w:rFonts w:eastAsia="Times New Roman"/>
        </w:rPr>
      </w:pPr>
      <w:r w:rsidRPr="008830E0">
        <w:rPr>
          <w:rFonts w:eastAsia="Times New Roman"/>
          <w:lang w:val="es-MX"/>
        </w:rPr>
        <w:t>Nuestra Poesía.</w:t>
      </w:r>
      <w:r w:rsidR="00AA0C33" w:rsidRPr="008830E0">
        <w:rPr>
          <w:rFonts w:eastAsia="Times New Roman"/>
          <w:lang w:val="es-MX"/>
        </w:rPr>
        <w:t xml:space="preserve"> </w:t>
      </w:r>
      <w:r w:rsidR="00A25348" w:rsidRPr="008830E0">
        <w:rPr>
          <w:rFonts w:eastAsia="Times New Roman"/>
          <w:lang w:val="es-MX"/>
        </w:rPr>
        <w:t xml:space="preserve">Arizona Historical Society. </w:t>
      </w:r>
      <w:r w:rsidR="00AA0C33" w:rsidRPr="003E4B94">
        <w:rPr>
          <w:rFonts w:eastAsia="Times New Roman"/>
        </w:rPr>
        <w:t>University of Arizona Poetry Center. 4-22-16.</w:t>
      </w:r>
    </w:p>
    <w:p w14:paraId="5FA68A7F" w14:textId="10ECF640" w:rsidR="00196819" w:rsidRPr="003E4B94" w:rsidRDefault="00196819" w:rsidP="007138DF">
      <w:pPr>
        <w:widowControl w:val="0"/>
        <w:suppressAutoHyphens/>
        <w:ind w:left="720" w:hanging="720"/>
        <w:rPr>
          <w:rFonts w:eastAsia="Times New Roman"/>
        </w:rPr>
      </w:pPr>
      <w:r>
        <w:rPr>
          <w:rFonts w:eastAsia="Times New Roman"/>
        </w:rPr>
        <w:t xml:space="preserve">Hot Coffee Lecture Series.  Goodyear Arts &amp; Culture Commission.  Reading and presentation. </w:t>
      </w:r>
      <w:r>
        <w:rPr>
          <w:rFonts w:eastAsia="Times New Roman"/>
        </w:rPr>
        <w:lastRenderedPageBreak/>
        <w:t>Goodyear, AZ. 2-23-16.</w:t>
      </w:r>
    </w:p>
    <w:p w14:paraId="4FBFD680" w14:textId="65312A68" w:rsidR="003A5C6D" w:rsidRDefault="003A5C6D" w:rsidP="007138DF">
      <w:pPr>
        <w:widowControl w:val="0"/>
        <w:suppressAutoHyphens/>
        <w:ind w:left="720" w:hanging="720"/>
        <w:rPr>
          <w:rFonts w:eastAsia="Times New Roman"/>
        </w:rPr>
      </w:pPr>
      <w:r>
        <w:rPr>
          <w:rFonts w:eastAsia="Times New Roman"/>
        </w:rPr>
        <w:t>Desert Nights, Rising Stars Conference.  Tempe, AZ. 2-18-16.</w:t>
      </w:r>
    </w:p>
    <w:p w14:paraId="3FA4484D" w14:textId="5FDA2B66" w:rsidR="00AA0C33" w:rsidRDefault="00AA0C33" w:rsidP="007138DF">
      <w:pPr>
        <w:widowControl w:val="0"/>
        <w:suppressAutoHyphens/>
        <w:ind w:left="720" w:hanging="720"/>
        <w:rPr>
          <w:rFonts w:eastAsia="Times New Roman"/>
        </w:rPr>
      </w:pPr>
      <w:r w:rsidRPr="003E4B94">
        <w:rPr>
          <w:rFonts w:eastAsia="Times New Roman"/>
        </w:rPr>
        <w:t>Arizona Opera. “Magical Realism: A Conversation with Alberto Ríos.” Phoenix, AZ 11-10-15.</w:t>
      </w:r>
    </w:p>
    <w:p w14:paraId="437A0348" w14:textId="4D6CC88B" w:rsidR="00045E0B" w:rsidRPr="003E4B94" w:rsidRDefault="00045E0B" w:rsidP="007138DF">
      <w:pPr>
        <w:widowControl w:val="0"/>
        <w:suppressAutoHyphens/>
        <w:ind w:left="720" w:hanging="720"/>
        <w:rPr>
          <w:rFonts w:eastAsia="Times New Roman"/>
        </w:rPr>
      </w:pPr>
      <w:r>
        <w:rPr>
          <w:rFonts w:eastAsia="Times New Roman"/>
        </w:rPr>
        <w:t>Sedona Public Library.  Sedona, AZ. 10-23-15.</w:t>
      </w:r>
    </w:p>
    <w:p w14:paraId="3E460782" w14:textId="62028DB9" w:rsidR="00226415" w:rsidRDefault="00226415" w:rsidP="007138DF">
      <w:pPr>
        <w:widowControl w:val="0"/>
        <w:suppressAutoHyphens/>
        <w:ind w:left="720" w:hanging="720"/>
      </w:pPr>
      <w:r w:rsidRPr="003E4B94">
        <w:rPr>
          <w:rFonts w:eastAsia="Times New Roman"/>
        </w:rPr>
        <w:t xml:space="preserve">Changing Hands Bookstore. </w:t>
      </w:r>
      <w:r w:rsidRPr="00045E0B">
        <w:t>Tempe, AZ. 10-21-15.</w:t>
      </w:r>
    </w:p>
    <w:p w14:paraId="7A0CEE5C" w14:textId="283B1826" w:rsidR="00E20B37" w:rsidRDefault="00E20B37" w:rsidP="00E20B37">
      <w:pPr>
        <w:widowControl w:val="0"/>
        <w:suppressAutoHyphens/>
        <w:ind w:left="720" w:hanging="720"/>
        <w:rPr>
          <w:rFonts w:eastAsia="Times New Roman"/>
        </w:rPr>
      </w:pPr>
      <w:r>
        <w:rPr>
          <w:rFonts w:eastAsia="Times New Roman"/>
        </w:rPr>
        <w:t>Academy of American Poets. Chancellors reading. Skirball Center for the Performing Arts, New York University.  New York City, NY. 10-10-15.</w:t>
      </w:r>
    </w:p>
    <w:p w14:paraId="74F87150" w14:textId="55E553C4" w:rsidR="00D72285" w:rsidRDefault="00D72285" w:rsidP="007138DF">
      <w:pPr>
        <w:widowControl w:val="0"/>
        <w:suppressAutoHyphens/>
        <w:ind w:left="720" w:hanging="720"/>
      </w:pPr>
      <w:r>
        <w:t>Northern Arizona Book Festival.  Headline/featured writer.  Orpheum Theater. Flagstaff, AZ. 9-11-15.</w:t>
      </w:r>
    </w:p>
    <w:p w14:paraId="3BFC44D3" w14:textId="2FA25DC2" w:rsidR="00DE537C" w:rsidRDefault="00DE537C" w:rsidP="007138DF">
      <w:pPr>
        <w:widowControl w:val="0"/>
        <w:suppressAutoHyphens/>
        <w:ind w:left="720" w:hanging="720"/>
      </w:pPr>
      <w:r>
        <w:t>Poetry Out Loud.  National gathering.  Guest Poet. Original poem and talk. Washington, D.C. 4-27-15.</w:t>
      </w:r>
    </w:p>
    <w:p w14:paraId="08103C52" w14:textId="60665B37" w:rsidR="003464BE" w:rsidRDefault="003464BE" w:rsidP="007138DF">
      <w:pPr>
        <w:widowControl w:val="0"/>
        <w:suppressAutoHyphens/>
        <w:ind w:left="720" w:hanging="720"/>
      </w:pPr>
      <w:r>
        <w:t xml:space="preserve">Geraldine R. </w:t>
      </w:r>
      <w:r w:rsidR="00B23D7F">
        <w:t>Geraldine R. Dodge Poetry Festival</w:t>
      </w:r>
      <w:r>
        <w:t>.  Main stage.  Newark, NY. 10-26-14.</w:t>
      </w:r>
    </w:p>
    <w:p w14:paraId="740F4A56" w14:textId="3C1F1D31" w:rsidR="00E53FA3" w:rsidRDefault="00E53FA3" w:rsidP="00E53FA3">
      <w:pPr>
        <w:widowControl w:val="0"/>
        <w:suppressAutoHyphens/>
        <w:ind w:left="720" w:hanging="720"/>
        <w:rPr>
          <w:rFonts w:eastAsia="Times New Roman"/>
        </w:rPr>
      </w:pPr>
      <w:r>
        <w:rPr>
          <w:rFonts w:eastAsia="Times New Roman"/>
        </w:rPr>
        <w:t xml:space="preserve">Geraldine R. </w:t>
      </w:r>
      <w:r w:rsidR="00B23D7F">
        <w:rPr>
          <w:rFonts w:eastAsia="Times New Roman"/>
        </w:rPr>
        <w:t>Geraldine R. Dodge Poetry Festival</w:t>
      </w:r>
      <w:r>
        <w:rPr>
          <w:rFonts w:eastAsia="Times New Roman"/>
        </w:rPr>
        <w:t xml:space="preserve">.  </w:t>
      </w:r>
      <w:r w:rsidR="003464BE">
        <w:rPr>
          <w:rFonts w:eastAsia="Times New Roman"/>
        </w:rPr>
        <w:t xml:space="preserve">Newark, </w:t>
      </w:r>
      <w:r>
        <w:rPr>
          <w:rFonts w:eastAsia="Times New Roman"/>
        </w:rPr>
        <w:t>NJ. 10-2</w:t>
      </w:r>
      <w:r w:rsidR="003464BE">
        <w:rPr>
          <w:rFonts w:eastAsia="Times New Roman"/>
        </w:rPr>
        <w:t>4</w:t>
      </w:r>
      <w:r>
        <w:rPr>
          <w:rFonts w:eastAsia="Times New Roman"/>
        </w:rPr>
        <w:t>-14.</w:t>
      </w:r>
    </w:p>
    <w:p w14:paraId="2F4748F0" w14:textId="7EB162D3" w:rsidR="007138DF" w:rsidRPr="00045E0B" w:rsidRDefault="007138DF" w:rsidP="007138DF">
      <w:pPr>
        <w:widowControl w:val="0"/>
        <w:suppressAutoHyphens/>
        <w:ind w:left="720" w:hanging="720"/>
      </w:pPr>
      <w:r w:rsidRPr="00045E0B">
        <w:t>Sedona Welcomers.</w:t>
      </w:r>
      <w:r w:rsidR="0050758C" w:rsidRPr="00045E0B">
        <w:t xml:space="preserve"> </w:t>
      </w:r>
      <w:r w:rsidRPr="00045E0B">
        <w:t>Sedona, AZ.</w:t>
      </w:r>
      <w:r w:rsidR="0050758C" w:rsidRPr="00045E0B">
        <w:t xml:space="preserve"> </w:t>
      </w:r>
      <w:r w:rsidRPr="00045E0B">
        <w:t>9-24-14.</w:t>
      </w:r>
    </w:p>
    <w:p w14:paraId="5CC5E64B" w14:textId="2665AE40" w:rsidR="007138DF" w:rsidRPr="003E4B94" w:rsidRDefault="007138DF" w:rsidP="007138DF">
      <w:pPr>
        <w:widowControl w:val="0"/>
        <w:suppressAutoHyphens/>
        <w:ind w:left="720" w:hanging="720"/>
        <w:rPr>
          <w:rFonts w:eastAsia="Times New Roman"/>
        </w:rPr>
      </w:pPr>
      <w:r w:rsidRPr="003E4B94">
        <w:rPr>
          <w:rFonts w:eastAsia="Times New Roman"/>
        </w:rPr>
        <w:t>Learning Tree Academy at Royal Oaks.</w:t>
      </w:r>
      <w:r w:rsidR="0050758C" w:rsidRPr="003E4B94">
        <w:rPr>
          <w:rFonts w:eastAsia="Times New Roman"/>
        </w:rPr>
        <w:t xml:space="preserve"> </w:t>
      </w:r>
      <w:r w:rsidRPr="003E4B94">
        <w:rPr>
          <w:rFonts w:eastAsia="Times New Roman"/>
        </w:rPr>
        <w:t>Sun City, AZ.</w:t>
      </w:r>
      <w:r w:rsidR="0050758C" w:rsidRPr="003E4B94">
        <w:rPr>
          <w:rFonts w:eastAsia="Times New Roman"/>
        </w:rPr>
        <w:t xml:space="preserve"> </w:t>
      </w:r>
      <w:r w:rsidRPr="003E4B94">
        <w:rPr>
          <w:rFonts w:eastAsia="Times New Roman"/>
        </w:rPr>
        <w:t>9-16-14.</w:t>
      </w:r>
    </w:p>
    <w:p w14:paraId="2F20B38C" w14:textId="48BDE1E3" w:rsidR="007138DF" w:rsidRPr="003E4B94" w:rsidRDefault="007138DF" w:rsidP="007138DF">
      <w:pPr>
        <w:widowControl w:val="0"/>
        <w:suppressAutoHyphens/>
        <w:ind w:left="720" w:hanging="720"/>
        <w:rPr>
          <w:rFonts w:eastAsia="Times New Roman"/>
        </w:rPr>
      </w:pPr>
      <w:r w:rsidRPr="003E4B94">
        <w:rPr>
          <w:rFonts w:eastAsia="Times New Roman"/>
        </w:rPr>
        <w:t>Arizona Humanities Council.</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9-11-14.</w:t>
      </w:r>
    </w:p>
    <w:p w14:paraId="1494D5B5" w14:textId="46B91B3C" w:rsidR="007138DF" w:rsidRPr="003E4B94" w:rsidRDefault="007138DF" w:rsidP="007138DF">
      <w:pPr>
        <w:widowControl w:val="0"/>
        <w:suppressAutoHyphens/>
        <w:ind w:left="720" w:hanging="720"/>
        <w:rPr>
          <w:rFonts w:eastAsia="Times New Roman"/>
        </w:rPr>
      </w:pPr>
      <w:r w:rsidRPr="003E4B94">
        <w:rPr>
          <w:rFonts w:eastAsia="Times New Roman"/>
        </w:rPr>
        <w:t>National Book Festival.</w:t>
      </w:r>
      <w:r w:rsidR="0050758C" w:rsidRPr="003E4B94">
        <w:rPr>
          <w:rFonts w:eastAsia="Times New Roman"/>
        </w:rPr>
        <w:t xml:space="preserve"> </w:t>
      </w:r>
      <w:r w:rsidRPr="003E4B94">
        <w:rPr>
          <w:rFonts w:eastAsia="Times New Roman"/>
        </w:rPr>
        <w:t>Featured reader.</w:t>
      </w:r>
      <w:r w:rsidR="0050758C" w:rsidRPr="003E4B94">
        <w:rPr>
          <w:rFonts w:eastAsia="Times New Roman"/>
        </w:rPr>
        <w:t xml:space="preserve"> </w:t>
      </w:r>
      <w:r w:rsidRPr="003E4B94">
        <w:rPr>
          <w:rFonts w:eastAsia="Times New Roman"/>
        </w:rPr>
        <w:t>Washington, D.C.</w:t>
      </w:r>
      <w:r w:rsidR="0050758C" w:rsidRPr="003E4B94">
        <w:rPr>
          <w:rFonts w:eastAsia="Times New Roman"/>
        </w:rPr>
        <w:t xml:space="preserve"> </w:t>
      </w:r>
      <w:r w:rsidRPr="003E4B94">
        <w:rPr>
          <w:rFonts w:eastAsia="Times New Roman"/>
        </w:rPr>
        <w:t>8-30-14.</w:t>
      </w:r>
    </w:p>
    <w:p w14:paraId="2CD73E0C" w14:textId="72B9F064" w:rsidR="007138DF" w:rsidRPr="003E4B94" w:rsidRDefault="007138DF" w:rsidP="007138DF">
      <w:pPr>
        <w:widowControl w:val="0"/>
        <w:suppressAutoHyphens/>
        <w:ind w:left="720" w:hanging="720"/>
        <w:rPr>
          <w:rFonts w:eastAsia="Times New Roman"/>
        </w:rPr>
      </w:pPr>
      <w:r w:rsidRPr="003E4B94">
        <w:rPr>
          <w:rFonts w:eastAsia="Times New Roman"/>
        </w:rPr>
        <w:t>Poetry 2.0.</w:t>
      </w:r>
      <w:r w:rsidR="0050758C" w:rsidRPr="003E4B94">
        <w:rPr>
          <w:rFonts w:eastAsia="Times New Roman"/>
        </w:rPr>
        <w:t xml:space="preserve"> </w:t>
      </w:r>
      <w:r w:rsidRPr="003E4B94">
        <w:rPr>
          <w:rFonts w:eastAsia="Times New Roman"/>
        </w:rPr>
        <w:t>Arizona State Library, Archives and Public Records.</w:t>
      </w:r>
      <w:r w:rsidR="0050758C" w:rsidRPr="003E4B94">
        <w:rPr>
          <w:rFonts w:eastAsia="Times New Roman"/>
        </w:rPr>
        <w:t xml:space="preserve"> </w:t>
      </w:r>
      <w:r w:rsidRPr="003E4B94">
        <w:rPr>
          <w:rFonts w:eastAsia="Times New Roman"/>
        </w:rPr>
        <w:t>Carnegie Library.</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8-16-14.</w:t>
      </w:r>
    </w:p>
    <w:p w14:paraId="58741C2A" w14:textId="43ED2DE9" w:rsidR="007138DF" w:rsidRPr="003E4B94" w:rsidRDefault="007138DF" w:rsidP="007138DF">
      <w:pPr>
        <w:widowControl w:val="0"/>
        <w:suppressAutoHyphens/>
        <w:ind w:left="720" w:hanging="720"/>
        <w:rPr>
          <w:rFonts w:eastAsia="Times New Roman"/>
        </w:rPr>
      </w:pPr>
      <w:r w:rsidRPr="003E4B94">
        <w:rPr>
          <w:rFonts w:eastAsia="Times New Roman"/>
        </w:rPr>
        <w:t>Arizona Center for Civic Leadership annual retreat.</w:t>
      </w:r>
      <w:r w:rsidR="0050758C" w:rsidRPr="003E4B94">
        <w:rPr>
          <w:rFonts w:eastAsia="Times New Roman"/>
        </w:rPr>
        <w:t xml:space="preserve"> </w:t>
      </w:r>
      <w:r w:rsidRPr="003E4B94">
        <w:rPr>
          <w:rFonts w:eastAsia="Times New Roman"/>
        </w:rPr>
        <w:t>Flinn-Brown fellows.</w:t>
      </w:r>
      <w:r w:rsidR="0050758C" w:rsidRPr="003E4B94">
        <w:rPr>
          <w:rFonts w:eastAsia="Times New Roman"/>
        </w:rPr>
        <w:t xml:space="preserve"> </w:t>
      </w:r>
      <w:r w:rsidRPr="003E4B94">
        <w:rPr>
          <w:rFonts w:eastAsia="Times New Roman"/>
        </w:rPr>
        <w:t>Flinn Foundation.</w:t>
      </w:r>
      <w:r w:rsidR="0050758C" w:rsidRPr="003E4B94">
        <w:rPr>
          <w:rFonts w:eastAsia="Times New Roman"/>
        </w:rPr>
        <w:t xml:space="preserve"> </w:t>
      </w:r>
      <w:r w:rsidRPr="003E4B94">
        <w:rPr>
          <w:rFonts w:eastAsia="Times New Roman"/>
        </w:rPr>
        <w:t>Tucson, AZ.</w:t>
      </w:r>
      <w:r w:rsidR="0050758C" w:rsidRPr="003E4B94">
        <w:rPr>
          <w:rFonts w:eastAsia="Times New Roman"/>
        </w:rPr>
        <w:t xml:space="preserve"> </w:t>
      </w:r>
      <w:r w:rsidRPr="003E4B94">
        <w:rPr>
          <w:rFonts w:eastAsia="Times New Roman"/>
        </w:rPr>
        <w:t>8-8-14</w:t>
      </w:r>
    </w:p>
    <w:p w14:paraId="79694DDF" w14:textId="2825443F" w:rsidR="007138DF" w:rsidRPr="003E4B94" w:rsidRDefault="007138DF" w:rsidP="007138DF">
      <w:pPr>
        <w:widowControl w:val="0"/>
        <w:suppressAutoHyphens/>
        <w:ind w:left="720" w:hanging="720"/>
        <w:rPr>
          <w:rFonts w:eastAsia="Times New Roman"/>
        </w:rPr>
      </w:pPr>
      <w:r w:rsidRPr="003E4B94">
        <w:rPr>
          <w:rFonts w:eastAsia="Times New Roman"/>
        </w:rPr>
        <w:t>Copper Canyon Press.</w:t>
      </w:r>
      <w:r w:rsidR="0050758C" w:rsidRPr="003E4B94">
        <w:rPr>
          <w:rFonts w:eastAsia="Times New Roman"/>
        </w:rPr>
        <w:t xml:space="preserve"> </w:t>
      </w:r>
      <w:r w:rsidRPr="003E4B94">
        <w:rPr>
          <w:rFonts w:eastAsia="Times New Roman"/>
        </w:rPr>
        <w:t>Seattle, WA.</w:t>
      </w:r>
      <w:r w:rsidR="0050758C" w:rsidRPr="003E4B94">
        <w:rPr>
          <w:rFonts w:eastAsia="Times New Roman"/>
        </w:rPr>
        <w:t xml:space="preserve"> </w:t>
      </w:r>
      <w:r w:rsidRPr="003E4B94">
        <w:rPr>
          <w:rFonts w:eastAsia="Times New Roman"/>
        </w:rPr>
        <w:t>7-17-14.</w:t>
      </w:r>
    </w:p>
    <w:p w14:paraId="57DD6350" w14:textId="49A2CB84" w:rsidR="007138DF" w:rsidRPr="003E4B94" w:rsidRDefault="007138DF" w:rsidP="007138DF">
      <w:pPr>
        <w:widowControl w:val="0"/>
        <w:suppressAutoHyphens/>
        <w:ind w:left="720" w:hanging="720"/>
        <w:rPr>
          <w:rFonts w:eastAsia="Times New Roman"/>
        </w:rPr>
      </w:pPr>
      <w:r w:rsidRPr="003E4B94">
        <w:rPr>
          <w:rFonts w:eastAsia="Times New Roman"/>
        </w:rPr>
        <w:t>Arizona State University.</w:t>
      </w:r>
      <w:r w:rsidR="0050758C" w:rsidRPr="003E4B94">
        <w:rPr>
          <w:rFonts w:eastAsia="Times New Roman"/>
        </w:rPr>
        <w:t xml:space="preserve"> </w:t>
      </w:r>
      <w:r w:rsidRPr="003E4B94">
        <w:rPr>
          <w:rFonts w:eastAsia="Times New Roman"/>
        </w:rPr>
        <w:t xml:space="preserve">Celebration of </w:t>
      </w:r>
      <w:r w:rsidR="005A528D">
        <w:rPr>
          <w:rFonts w:eastAsia="Times New Roman"/>
        </w:rPr>
        <w:t xml:space="preserve">Inaugural </w:t>
      </w:r>
      <w:r w:rsidRPr="003E4B94">
        <w:rPr>
          <w:rFonts w:eastAsia="Times New Roman"/>
        </w:rPr>
        <w:t>Arizona Poet Laureate.</w:t>
      </w:r>
      <w:r w:rsidR="0050758C" w:rsidRPr="003E4B94">
        <w:rPr>
          <w:rFonts w:eastAsia="Times New Roman"/>
        </w:rPr>
        <w:t xml:space="preserve"> </w:t>
      </w:r>
      <w:r w:rsidRPr="003E4B94">
        <w:rPr>
          <w:rFonts w:eastAsia="Times New Roman"/>
        </w:rPr>
        <w:t>Tempe, AZ.</w:t>
      </w:r>
      <w:r w:rsidR="0050758C" w:rsidRPr="003E4B94">
        <w:rPr>
          <w:rFonts w:eastAsia="Times New Roman"/>
        </w:rPr>
        <w:t xml:space="preserve"> </w:t>
      </w:r>
      <w:r w:rsidRPr="003E4B94">
        <w:rPr>
          <w:rFonts w:eastAsia="Times New Roman"/>
        </w:rPr>
        <w:t>11-25-13.</w:t>
      </w:r>
    </w:p>
    <w:p w14:paraId="6337E547" w14:textId="38223AE5" w:rsidR="007138DF" w:rsidRPr="003E4B94" w:rsidRDefault="007138DF" w:rsidP="007138DF">
      <w:pPr>
        <w:widowControl w:val="0"/>
        <w:suppressAutoHyphens/>
        <w:ind w:left="720" w:hanging="720"/>
        <w:rPr>
          <w:rFonts w:eastAsia="Times New Roman"/>
        </w:rPr>
      </w:pPr>
      <w:r w:rsidRPr="003E4B94">
        <w:rPr>
          <w:rFonts w:eastAsia="Times New Roman"/>
        </w:rPr>
        <w:t>Shemer Arts Center.</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11-20-13.</w:t>
      </w:r>
    </w:p>
    <w:p w14:paraId="7263C03D" w14:textId="42DBB331" w:rsidR="007138DF" w:rsidRPr="003E4B94" w:rsidRDefault="007138DF" w:rsidP="007138DF">
      <w:pPr>
        <w:widowControl w:val="0"/>
        <w:suppressAutoHyphens/>
        <w:ind w:left="720" w:hanging="720"/>
        <w:rPr>
          <w:rFonts w:eastAsia="Times New Roman"/>
        </w:rPr>
      </w:pPr>
      <w:r w:rsidRPr="003E4B94">
        <w:rPr>
          <w:rFonts w:eastAsia="Times New Roman"/>
        </w:rPr>
        <w:t>Arizona Falls.</w:t>
      </w:r>
      <w:r w:rsidR="0050758C" w:rsidRPr="003E4B94">
        <w:rPr>
          <w:rFonts w:eastAsia="Times New Roman"/>
        </w:rPr>
        <w:t xml:space="preserve"> </w:t>
      </w:r>
      <w:r w:rsidRPr="003E4B94">
        <w:rPr>
          <w:rFonts w:eastAsia="Times New Roman"/>
        </w:rPr>
        <w:t>Canal Convergence Celebration.</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11-19-13.</w:t>
      </w:r>
    </w:p>
    <w:p w14:paraId="77D2D021" w14:textId="74131D3D" w:rsidR="007138DF" w:rsidRPr="003E4B94" w:rsidRDefault="007138DF" w:rsidP="007138DF">
      <w:pPr>
        <w:widowControl w:val="0"/>
        <w:suppressAutoHyphens/>
        <w:ind w:left="720" w:hanging="720"/>
        <w:rPr>
          <w:rFonts w:eastAsia="Times New Roman"/>
        </w:rPr>
      </w:pPr>
      <w:r w:rsidRPr="003E4B94">
        <w:rPr>
          <w:rFonts w:eastAsia="Times New Roman"/>
        </w:rPr>
        <w:t>Nogales Public Library Celebration.</w:t>
      </w:r>
      <w:r w:rsidR="0050758C" w:rsidRPr="003E4B94">
        <w:rPr>
          <w:rFonts w:eastAsia="Times New Roman"/>
        </w:rPr>
        <w:t xml:space="preserve"> </w:t>
      </w:r>
      <w:r w:rsidRPr="003E4B94">
        <w:rPr>
          <w:rFonts w:eastAsia="Times New Roman"/>
        </w:rPr>
        <w:t>Provisional Community College.</w:t>
      </w:r>
      <w:r w:rsidR="0050758C" w:rsidRPr="003E4B94">
        <w:rPr>
          <w:rFonts w:eastAsia="Times New Roman"/>
        </w:rPr>
        <w:t xml:space="preserve"> </w:t>
      </w:r>
      <w:r w:rsidRPr="003E4B94">
        <w:rPr>
          <w:rFonts w:eastAsia="Times New Roman"/>
        </w:rPr>
        <w:t>Nogales, AZ.</w:t>
      </w:r>
      <w:r w:rsidR="0050758C" w:rsidRPr="003E4B94">
        <w:rPr>
          <w:rFonts w:eastAsia="Times New Roman"/>
        </w:rPr>
        <w:t xml:space="preserve"> </w:t>
      </w:r>
      <w:r w:rsidRPr="003E4B94">
        <w:rPr>
          <w:rFonts w:eastAsia="Times New Roman"/>
        </w:rPr>
        <w:t>11-2-13.</w:t>
      </w:r>
    </w:p>
    <w:p w14:paraId="6D877873" w14:textId="49C11CDA" w:rsidR="007138DF" w:rsidRPr="003E4B94" w:rsidRDefault="007138DF" w:rsidP="007138DF">
      <w:pPr>
        <w:widowControl w:val="0"/>
        <w:suppressAutoHyphens/>
        <w:ind w:left="720" w:hanging="720"/>
        <w:rPr>
          <w:rFonts w:eastAsia="Times New Roman"/>
        </w:rPr>
      </w:pPr>
      <w:r w:rsidRPr="003E4B94">
        <w:rPr>
          <w:rFonts w:eastAsia="Times New Roman"/>
        </w:rPr>
        <w:t>University of Arizona Poetry Center.</w:t>
      </w:r>
      <w:r w:rsidR="0050758C" w:rsidRPr="003E4B94">
        <w:rPr>
          <w:rFonts w:eastAsia="Times New Roman"/>
        </w:rPr>
        <w:t xml:space="preserve"> </w:t>
      </w:r>
      <w:r w:rsidRPr="003E4B94">
        <w:rPr>
          <w:rFonts w:eastAsia="Times New Roman"/>
        </w:rPr>
        <w:t>Inaugural Arizona Poet Laureate Event.</w:t>
      </w:r>
      <w:r w:rsidR="0050758C" w:rsidRPr="003E4B94">
        <w:rPr>
          <w:rFonts w:eastAsia="Times New Roman"/>
        </w:rPr>
        <w:t xml:space="preserve"> </w:t>
      </w:r>
      <w:r w:rsidRPr="003E4B94">
        <w:rPr>
          <w:rFonts w:eastAsia="Times New Roman"/>
        </w:rPr>
        <w:t>Tucson, AZ.</w:t>
      </w:r>
      <w:r w:rsidR="0050758C" w:rsidRPr="003E4B94">
        <w:rPr>
          <w:rFonts w:eastAsia="Times New Roman"/>
        </w:rPr>
        <w:t xml:space="preserve"> </w:t>
      </w:r>
      <w:r w:rsidRPr="003E4B94">
        <w:rPr>
          <w:rFonts w:eastAsia="Times New Roman"/>
        </w:rPr>
        <w:t>11-1-13.</w:t>
      </w:r>
    </w:p>
    <w:p w14:paraId="0124B45D" w14:textId="5B0991E0" w:rsidR="007138DF" w:rsidRPr="003E4B94" w:rsidRDefault="007138DF" w:rsidP="007138DF">
      <w:pPr>
        <w:widowControl w:val="0"/>
        <w:suppressAutoHyphens/>
        <w:ind w:left="720" w:hanging="720"/>
        <w:rPr>
          <w:rFonts w:eastAsia="Times New Roman"/>
        </w:rPr>
      </w:pPr>
      <w:r w:rsidRPr="003E4B94">
        <w:rPr>
          <w:rFonts w:eastAsia="Times New Roman"/>
        </w:rPr>
        <w:t>Sedona Public Library.</w:t>
      </w:r>
      <w:r w:rsidR="0050758C" w:rsidRPr="003E4B94">
        <w:rPr>
          <w:rFonts w:eastAsia="Times New Roman"/>
        </w:rPr>
        <w:t xml:space="preserve"> </w:t>
      </w:r>
      <w:r w:rsidRPr="003E4B94">
        <w:rPr>
          <w:rFonts w:eastAsia="Times New Roman"/>
        </w:rPr>
        <w:t>Sedona, AZ.</w:t>
      </w:r>
      <w:r w:rsidR="0050758C" w:rsidRPr="003E4B94">
        <w:rPr>
          <w:rFonts w:eastAsia="Times New Roman"/>
        </w:rPr>
        <w:t xml:space="preserve"> </w:t>
      </w:r>
      <w:r w:rsidRPr="003E4B94">
        <w:rPr>
          <w:rFonts w:eastAsia="Times New Roman"/>
        </w:rPr>
        <w:t>10-10-13.</w:t>
      </w:r>
    </w:p>
    <w:p w14:paraId="78280C81" w14:textId="55811F0F" w:rsidR="007138DF" w:rsidRPr="003E4B94" w:rsidRDefault="007138DF" w:rsidP="007138DF">
      <w:pPr>
        <w:widowControl w:val="0"/>
        <w:suppressAutoHyphens/>
        <w:ind w:left="720" w:hanging="720"/>
        <w:rPr>
          <w:rFonts w:eastAsia="Times New Roman"/>
        </w:rPr>
      </w:pPr>
      <w:r w:rsidRPr="003E4B94">
        <w:rPr>
          <w:rFonts w:eastAsia="Times New Roman"/>
        </w:rPr>
        <w:t>University of Arizona Poetry Center.</w:t>
      </w:r>
      <w:r w:rsidR="0050758C" w:rsidRPr="003E4B94">
        <w:rPr>
          <w:rFonts w:eastAsia="Times New Roman"/>
        </w:rPr>
        <w:t xml:space="preserve"> </w:t>
      </w:r>
      <w:r w:rsidRPr="003E4B94">
        <w:rPr>
          <w:rFonts w:eastAsia="Times New Roman"/>
        </w:rPr>
        <w:t>Gail Browne celebration.</w:t>
      </w:r>
      <w:r w:rsidR="0050758C" w:rsidRPr="003E4B94">
        <w:rPr>
          <w:rFonts w:eastAsia="Times New Roman"/>
        </w:rPr>
        <w:t xml:space="preserve"> </w:t>
      </w:r>
      <w:r w:rsidRPr="003E4B94">
        <w:rPr>
          <w:rFonts w:eastAsia="Times New Roman"/>
        </w:rPr>
        <w:t>Tucson, AZ.</w:t>
      </w:r>
      <w:r w:rsidR="0050758C" w:rsidRPr="003E4B94">
        <w:rPr>
          <w:rFonts w:eastAsia="Times New Roman"/>
        </w:rPr>
        <w:t xml:space="preserve"> </w:t>
      </w:r>
      <w:r w:rsidRPr="003E4B94">
        <w:rPr>
          <w:rFonts w:eastAsia="Times New Roman"/>
        </w:rPr>
        <w:t>4-17-13.</w:t>
      </w:r>
    </w:p>
    <w:p w14:paraId="33749DF6" w14:textId="49BD3B21" w:rsidR="007138DF" w:rsidRPr="003E4B94" w:rsidRDefault="007138DF" w:rsidP="007138DF">
      <w:pPr>
        <w:widowControl w:val="0"/>
        <w:suppressAutoHyphens/>
        <w:ind w:left="720" w:hanging="720"/>
        <w:rPr>
          <w:rFonts w:eastAsia="Times New Roman"/>
        </w:rPr>
      </w:pPr>
      <w:r w:rsidRPr="003E4B94">
        <w:rPr>
          <w:rFonts w:eastAsia="Times New Roman"/>
        </w:rPr>
        <w:t>Hands Across Borders.</w:t>
      </w:r>
      <w:r w:rsidR="0050758C" w:rsidRPr="003E4B94">
        <w:rPr>
          <w:rFonts w:eastAsia="Times New Roman"/>
        </w:rPr>
        <w:t xml:space="preserve"> </w:t>
      </w:r>
      <w:r w:rsidRPr="003E4B94">
        <w:rPr>
          <w:rFonts w:eastAsia="Times New Roman"/>
        </w:rPr>
        <w:t>Mexican Consulate and Real Arizona Coalition.</w:t>
      </w:r>
      <w:r w:rsidR="0050758C" w:rsidRPr="003E4B94">
        <w:rPr>
          <w:rFonts w:eastAsia="Times New Roman"/>
        </w:rPr>
        <w:t xml:space="preserve"> </w:t>
      </w:r>
      <w:r w:rsidRPr="003E4B94">
        <w:rPr>
          <w:rFonts w:eastAsia="Times New Roman"/>
        </w:rPr>
        <w:t>4-18-13.</w:t>
      </w:r>
    </w:p>
    <w:p w14:paraId="1BDCB75E" w14:textId="257A4D5B" w:rsidR="007138DF" w:rsidRPr="003E4B94" w:rsidRDefault="007138DF" w:rsidP="007138DF">
      <w:pPr>
        <w:widowControl w:val="0"/>
        <w:suppressAutoHyphens/>
        <w:ind w:left="720" w:hanging="720"/>
        <w:rPr>
          <w:rFonts w:eastAsia="Times New Roman"/>
        </w:rPr>
      </w:pPr>
      <w:r w:rsidRPr="003E4B94">
        <w:rPr>
          <w:rFonts w:eastAsia="Times New Roman"/>
        </w:rPr>
        <w:t>University of Central Arkansas.</w:t>
      </w:r>
      <w:r w:rsidR="0050758C" w:rsidRPr="003E4B94">
        <w:rPr>
          <w:rFonts w:eastAsia="Times New Roman"/>
        </w:rPr>
        <w:t xml:space="preserve"> </w:t>
      </w:r>
      <w:r w:rsidRPr="003E4B94">
        <w:rPr>
          <w:rFonts w:eastAsia="Times New Roman"/>
        </w:rPr>
        <w:t>Conway, AR.</w:t>
      </w:r>
      <w:r w:rsidR="0050758C" w:rsidRPr="003E4B94">
        <w:rPr>
          <w:rFonts w:eastAsia="Times New Roman"/>
        </w:rPr>
        <w:t xml:space="preserve"> </w:t>
      </w:r>
      <w:r w:rsidRPr="003E4B94">
        <w:rPr>
          <w:rFonts w:eastAsia="Times New Roman"/>
        </w:rPr>
        <w:t>4-4-13.</w:t>
      </w:r>
    </w:p>
    <w:p w14:paraId="7D73522F" w14:textId="1B338052" w:rsidR="007138DF" w:rsidRPr="003E4B94" w:rsidRDefault="007138DF" w:rsidP="007138DF">
      <w:pPr>
        <w:widowControl w:val="0"/>
        <w:suppressAutoHyphens/>
        <w:ind w:left="720" w:hanging="720"/>
        <w:rPr>
          <w:rFonts w:eastAsia="Times New Roman"/>
        </w:rPr>
      </w:pPr>
      <w:r w:rsidRPr="003E4B94">
        <w:rPr>
          <w:rFonts w:eastAsia="Times New Roman"/>
        </w:rPr>
        <w:t>Pomegranate Café.</w:t>
      </w:r>
      <w:r w:rsidR="0050758C" w:rsidRPr="003E4B94">
        <w:rPr>
          <w:rFonts w:eastAsia="Times New Roman"/>
        </w:rPr>
        <w:t xml:space="preserve"> </w:t>
      </w:r>
      <w:r w:rsidRPr="003E4B94">
        <w:rPr>
          <w:rFonts w:eastAsia="Times New Roman"/>
        </w:rPr>
        <w:t>Ahwatukee, AZ.</w:t>
      </w:r>
      <w:r w:rsidR="0050758C" w:rsidRPr="003E4B94">
        <w:rPr>
          <w:rFonts w:eastAsia="Times New Roman"/>
        </w:rPr>
        <w:t xml:space="preserve"> </w:t>
      </w:r>
      <w:r w:rsidRPr="003E4B94">
        <w:rPr>
          <w:rFonts w:eastAsia="Times New Roman"/>
        </w:rPr>
        <w:t>10-6-12.</w:t>
      </w:r>
    </w:p>
    <w:p w14:paraId="4C24C863"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Baseline Blooms.” </w:t>
      </w:r>
      <w:r w:rsidRPr="002D2D68">
        <w:rPr>
          <w:rFonts w:eastAsia="Times New Roman"/>
        </w:rPr>
        <w:t>South Mountain</w:t>
      </w:r>
      <w:r w:rsidRPr="003E4B94">
        <w:rPr>
          <w:rFonts w:eastAsia="Times New Roman"/>
        </w:rPr>
        <w:t xml:space="preserve"> Community Library. Phoenix, AZ. 9-29-12.</w:t>
      </w:r>
    </w:p>
    <w:p w14:paraId="3A286CC9" w14:textId="5A70D0F0" w:rsidR="007138DF" w:rsidRPr="003E4B94" w:rsidRDefault="007138DF" w:rsidP="007138DF">
      <w:pPr>
        <w:widowControl w:val="0"/>
        <w:suppressAutoHyphens/>
        <w:ind w:left="720" w:hanging="720"/>
        <w:rPr>
          <w:rFonts w:eastAsia="Times New Roman"/>
        </w:rPr>
      </w:pPr>
      <w:r w:rsidRPr="003E4B94">
        <w:rPr>
          <w:rFonts w:eastAsia="Times New Roman"/>
        </w:rPr>
        <w:t>Summer Solstice Reading/Occasional poem.</w:t>
      </w:r>
      <w:r w:rsidR="0050758C" w:rsidRPr="003E4B94">
        <w:rPr>
          <w:rFonts w:eastAsia="Times New Roman"/>
        </w:rPr>
        <w:t xml:space="preserve"> </w:t>
      </w:r>
      <w:r w:rsidRPr="003E4B94">
        <w:rPr>
          <w:rFonts w:eastAsia="Times New Roman"/>
        </w:rPr>
        <w:t>Burton Barr Central Library.</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6-21-12.</w:t>
      </w:r>
    </w:p>
    <w:p w14:paraId="3BE2274C" w14:textId="64D86838" w:rsidR="007138DF" w:rsidRPr="003E4B94" w:rsidRDefault="007138DF" w:rsidP="007138DF">
      <w:pPr>
        <w:widowControl w:val="0"/>
        <w:suppressAutoHyphens/>
        <w:ind w:left="720" w:hanging="720"/>
        <w:rPr>
          <w:rFonts w:eastAsia="Times New Roman"/>
          <w:lang w:val="es-MX"/>
        </w:rPr>
      </w:pPr>
      <w:r w:rsidRPr="003E4B94">
        <w:rPr>
          <w:rFonts w:eastAsia="Times New Roman"/>
          <w:lang w:val="es-MX"/>
        </w:rPr>
        <w:t>Sedona Arts Center.</w:t>
      </w:r>
      <w:r w:rsidR="0050758C" w:rsidRPr="003E4B94">
        <w:rPr>
          <w:rFonts w:eastAsia="Times New Roman"/>
          <w:lang w:val="es-MX"/>
        </w:rPr>
        <w:t xml:space="preserve"> </w:t>
      </w:r>
      <w:r w:rsidRPr="003E4B94">
        <w:rPr>
          <w:rFonts w:eastAsia="Times New Roman"/>
          <w:lang w:val="es-MX"/>
        </w:rPr>
        <w:t>Sedona, AZ.</w:t>
      </w:r>
      <w:r w:rsidR="0050758C" w:rsidRPr="003E4B94">
        <w:rPr>
          <w:rFonts w:eastAsia="Times New Roman"/>
          <w:lang w:val="es-MX"/>
        </w:rPr>
        <w:t xml:space="preserve"> </w:t>
      </w:r>
      <w:r w:rsidRPr="003E4B94">
        <w:rPr>
          <w:rFonts w:eastAsia="Times New Roman"/>
          <w:lang w:val="es-MX"/>
        </w:rPr>
        <w:t>5-4-12.</w:t>
      </w:r>
    </w:p>
    <w:p w14:paraId="6E0A6500" w14:textId="56D71245" w:rsidR="007138DF" w:rsidRPr="003E4B94" w:rsidRDefault="007138DF" w:rsidP="007138DF">
      <w:pPr>
        <w:widowControl w:val="0"/>
        <w:suppressAutoHyphens/>
        <w:ind w:left="720" w:hanging="720"/>
        <w:rPr>
          <w:rFonts w:eastAsia="Times New Roman"/>
        </w:rPr>
      </w:pPr>
      <w:r w:rsidRPr="003E4B94">
        <w:rPr>
          <w:rFonts w:eastAsia="Times New Roman"/>
        </w:rPr>
        <w:t>Tarrant County College.</w:t>
      </w:r>
      <w:r w:rsidR="0050758C" w:rsidRPr="003E4B94">
        <w:rPr>
          <w:rFonts w:eastAsia="Times New Roman"/>
        </w:rPr>
        <w:t xml:space="preserve"> </w:t>
      </w:r>
      <w:r w:rsidRPr="003E4B94">
        <w:rPr>
          <w:rFonts w:eastAsia="Times New Roman"/>
        </w:rPr>
        <w:t>Fort Worth, TX.</w:t>
      </w:r>
      <w:r w:rsidR="0050758C" w:rsidRPr="003E4B94">
        <w:rPr>
          <w:rFonts w:eastAsia="Times New Roman"/>
        </w:rPr>
        <w:t xml:space="preserve"> </w:t>
      </w:r>
      <w:r w:rsidRPr="003E4B94">
        <w:rPr>
          <w:rFonts w:eastAsia="Times New Roman"/>
        </w:rPr>
        <w:t>3-28, 3-29-12.</w:t>
      </w:r>
    </w:p>
    <w:p w14:paraId="1FD19B67" w14:textId="0A9E0366" w:rsidR="007138DF" w:rsidRPr="003E4B94" w:rsidRDefault="007138DF" w:rsidP="007138DF">
      <w:pPr>
        <w:widowControl w:val="0"/>
        <w:suppressAutoHyphens/>
        <w:ind w:left="720" w:hanging="720"/>
        <w:rPr>
          <w:rFonts w:eastAsia="Times New Roman"/>
        </w:rPr>
      </w:pPr>
      <w:r w:rsidRPr="003E4B94">
        <w:rPr>
          <w:rFonts w:eastAsia="Times New Roman"/>
        </w:rPr>
        <w:t>Musical Instrument Museum.</w:t>
      </w:r>
      <w:r w:rsidR="0050758C" w:rsidRPr="003E4B94">
        <w:rPr>
          <w:rFonts w:eastAsia="Times New Roman"/>
        </w:rPr>
        <w:t xml:space="preserve"> </w:t>
      </w:r>
      <w:r w:rsidRPr="003E4B94">
        <w:rPr>
          <w:rFonts w:eastAsia="Times New Roman"/>
        </w:rPr>
        <w:t>By invitation of musician David Broza.</w:t>
      </w:r>
      <w:r w:rsidR="0050758C" w:rsidRPr="003E4B94">
        <w:rPr>
          <w:rFonts w:eastAsia="Times New Roman"/>
        </w:rPr>
        <w:t xml:space="preserve"> </w:t>
      </w:r>
      <w:r w:rsidRPr="003E4B94">
        <w:rPr>
          <w:rFonts w:eastAsia="Times New Roman"/>
        </w:rPr>
        <w:t>1-28-12.</w:t>
      </w:r>
      <w:r w:rsidR="0050758C" w:rsidRPr="003E4B94">
        <w:rPr>
          <w:rFonts w:eastAsia="Times New Roman"/>
        </w:rPr>
        <w:t xml:space="preserve"> </w:t>
      </w:r>
      <w:r w:rsidRPr="003E4B94">
        <w:rPr>
          <w:rFonts w:eastAsia="Times New Roman"/>
        </w:rPr>
        <w:t>Phoenix, AZ.</w:t>
      </w:r>
    </w:p>
    <w:p w14:paraId="47436F32" w14:textId="53404C80" w:rsidR="007138DF" w:rsidRPr="003E4B94" w:rsidRDefault="007138DF" w:rsidP="007138DF">
      <w:pPr>
        <w:widowControl w:val="0"/>
        <w:suppressAutoHyphens/>
        <w:ind w:left="720" w:hanging="720"/>
        <w:rPr>
          <w:rFonts w:eastAsia="Times New Roman"/>
        </w:rPr>
      </w:pPr>
      <w:r w:rsidRPr="003E4B94">
        <w:rPr>
          <w:rFonts w:eastAsia="Times New Roman"/>
        </w:rPr>
        <w:t>Westminster College.</w:t>
      </w:r>
      <w:r w:rsidR="0050758C" w:rsidRPr="003E4B94">
        <w:rPr>
          <w:rFonts w:eastAsia="Times New Roman"/>
        </w:rPr>
        <w:t xml:space="preserve"> </w:t>
      </w:r>
      <w:r w:rsidRPr="003E4B94">
        <w:rPr>
          <w:rFonts w:eastAsia="Times New Roman"/>
        </w:rPr>
        <w:t>Salt Lake City, UT.</w:t>
      </w:r>
      <w:r w:rsidR="0050758C" w:rsidRPr="003E4B94">
        <w:rPr>
          <w:rFonts w:eastAsia="Times New Roman"/>
        </w:rPr>
        <w:t xml:space="preserve"> </w:t>
      </w:r>
      <w:r w:rsidRPr="003E4B94">
        <w:rPr>
          <w:rFonts w:eastAsia="Times New Roman"/>
        </w:rPr>
        <w:t>10-21-11.</w:t>
      </w:r>
    </w:p>
    <w:p w14:paraId="010DB486" w14:textId="5580F311" w:rsidR="007138DF" w:rsidRPr="003E4B94" w:rsidRDefault="007138DF" w:rsidP="007138DF">
      <w:pPr>
        <w:widowControl w:val="0"/>
        <w:suppressAutoHyphens/>
        <w:ind w:left="720" w:hanging="720"/>
        <w:rPr>
          <w:rFonts w:eastAsia="Times New Roman"/>
        </w:rPr>
      </w:pPr>
      <w:r w:rsidRPr="003E4B94">
        <w:rPr>
          <w:rFonts w:eastAsia="Times New Roman"/>
        </w:rPr>
        <w:t>ACT Theater.</w:t>
      </w:r>
      <w:r w:rsidR="0050758C" w:rsidRPr="003E4B94">
        <w:rPr>
          <w:rFonts w:eastAsia="Times New Roman"/>
        </w:rPr>
        <w:t xml:space="preserve"> </w:t>
      </w:r>
      <w:r w:rsidRPr="003E4B94">
        <w:rPr>
          <w:rFonts w:eastAsia="Times New Roman"/>
        </w:rPr>
        <w:t>Seattle, WA.</w:t>
      </w:r>
      <w:r w:rsidR="0050758C" w:rsidRPr="003E4B94">
        <w:rPr>
          <w:rFonts w:eastAsia="Times New Roman"/>
        </w:rPr>
        <w:t xml:space="preserve"> </w:t>
      </w:r>
      <w:r w:rsidRPr="003E4B94">
        <w:rPr>
          <w:rFonts w:eastAsia="Times New Roman"/>
        </w:rPr>
        <w:t>6-21-11.</w:t>
      </w:r>
    </w:p>
    <w:p w14:paraId="05D3269D" w14:textId="0569481C" w:rsidR="007138DF" w:rsidRPr="003E4B94" w:rsidRDefault="007138DF" w:rsidP="007138DF">
      <w:pPr>
        <w:widowControl w:val="0"/>
        <w:suppressAutoHyphens/>
        <w:ind w:left="720" w:hanging="720"/>
        <w:rPr>
          <w:rFonts w:eastAsia="Times New Roman"/>
        </w:rPr>
      </w:pPr>
      <w:r w:rsidRPr="003E4B94">
        <w:rPr>
          <w:rFonts w:eastAsia="Times New Roman"/>
        </w:rPr>
        <w:t>Texas Tech University.</w:t>
      </w:r>
      <w:r w:rsidR="0050758C" w:rsidRPr="003E4B94">
        <w:rPr>
          <w:rFonts w:eastAsia="Times New Roman"/>
        </w:rPr>
        <w:t xml:space="preserve"> </w:t>
      </w:r>
      <w:r w:rsidRPr="003E4B94">
        <w:rPr>
          <w:rFonts w:eastAsia="Times New Roman"/>
        </w:rPr>
        <w:t>Lubbock, TX.</w:t>
      </w:r>
      <w:r w:rsidR="0050758C" w:rsidRPr="003E4B94">
        <w:rPr>
          <w:rFonts w:eastAsia="Times New Roman"/>
        </w:rPr>
        <w:t xml:space="preserve"> </w:t>
      </w:r>
      <w:r w:rsidRPr="003E4B94">
        <w:rPr>
          <w:rFonts w:eastAsia="Times New Roman"/>
        </w:rPr>
        <w:t>4-7-11.</w:t>
      </w:r>
    </w:p>
    <w:p w14:paraId="107D15C7" w14:textId="1996E222" w:rsidR="007138DF" w:rsidRPr="003E4B94" w:rsidRDefault="007138DF" w:rsidP="007138DF">
      <w:pPr>
        <w:widowControl w:val="0"/>
        <w:suppressAutoHyphens/>
        <w:ind w:left="720" w:hanging="720"/>
        <w:rPr>
          <w:rFonts w:eastAsia="Times New Roman"/>
          <w:lang w:val="es-MX"/>
        </w:rPr>
      </w:pPr>
      <w:r w:rsidRPr="003E4B94">
        <w:rPr>
          <w:rFonts w:eastAsia="Times New Roman"/>
        </w:rPr>
        <w:t>Poetry Out Loud.</w:t>
      </w:r>
      <w:r w:rsidR="0050758C" w:rsidRPr="003E4B94">
        <w:rPr>
          <w:rFonts w:eastAsia="Times New Roman"/>
        </w:rPr>
        <w:t xml:space="preserve"> </w:t>
      </w:r>
      <w:r w:rsidRPr="003E4B94">
        <w:rPr>
          <w:rFonts w:eastAsia="Times New Roman"/>
          <w:lang w:val="es-MX"/>
        </w:rPr>
        <w:t>Phoenix, Arizona.</w:t>
      </w:r>
      <w:r w:rsidR="0050758C" w:rsidRPr="003E4B94">
        <w:rPr>
          <w:rFonts w:eastAsia="Times New Roman"/>
          <w:lang w:val="es-MX"/>
        </w:rPr>
        <w:t xml:space="preserve"> </w:t>
      </w:r>
      <w:r w:rsidRPr="003E4B94">
        <w:rPr>
          <w:rFonts w:eastAsia="Times New Roman"/>
          <w:lang w:val="es-MX"/>
        </w:rPr>
        <w:t>3-16-11.</w:t>
      </w:r>
    </w:p>
    <w:p w14:paraId="29B92FDF" w14:textId="2D570AF4" w:rsidR="007138DF" w:rsidRPr="003E4B94" w:rsidRDefault="007138DF" w:rsidP="007138DF">
      <w:pPr>
        <w:widowControl w:val="0"/>
        <w:suppressAutoHyphens/>
        <w:ind w:left="720" w:hanging="720"/>
        <w:rPr>
          <w:rFonts w:eastAsia="Times New Roman"/>
          <w:lang w:val="es-MX"/>
        </w:rPr>
      </w:pPr>
      <w:r w:rsidRPr="003E4B94">
        <w:rPr>
          <w:rFonts w:eastAsia="Times New Roman"/>
          <w:lang w:val="es-MX"/>
        </w:rPr>
        <w:t>Antioch University, Los Angeles.</w:t>
      </w:r>
      <w:r w:rsidR="0050758C" w:rsidRPr="003E4B94">
        <w:rPr>
          <w:rFonts w:eastAsia="Times New Roman"/>
          <w:lang w:val="es-MX"/>
        </w:rPr>
        <w:t xml:space="preserve"> </w:t>
      </w:r>
      <w:r w:rsidRPr="003E4B94">
        <w:rPr>
          <w:rFonts w:eastAsia="Times New Roman"/>
          <w:lang w:val="es-MX"/>
        </w:rPr>
        <w:t>Los Angeles, CA.</w:t>
      </w:r>
      <w:r w:rsidR="0050758C" w:rsidRPr="003E4B94">
        <w:rPr>
          <w:rFonts w:eastAsia="Times New Roman"/>
          <w:lang w:val="es-MX"/>
        </w:rPr>
        <w:t xml:space="preserve"> </w:t>
      </w:r>
      <w:r w:rsidRPr="003E4B94">
        <w:rPr>
          <w:rFonts w:eastAsia="Times New Roman"/>
          <w:lang w:val="es-MX"/>
        </w:rPr>
        <w:t>12-18-10.</w:t>
      </w:r>
    </w:p>
    <w:p w14:paraId="406E378A" w14:textId="22CFA4A2" w:rsidR="007138DF" w:rsidRPr="003E4B94" w:rsidRDefault="007138DF" w:rsidP="007138DF">
      <w:pPr>
        <w:widowControl w:val="0"/>
        <w:suppressAutoHyphens/>
        <w:ind w:left="720" w:hanging="720"/>
        <w:rPr>
          <w:rFonts w:eastAsia="Times New Roman"/>
        </w:rPr>
      </w:pPr>
      <w:r w:rsidRPr="003E4B94">
        <w:rPr>
          <w:rFonts w:eastAsia="Times New Roman"/>
        </w:rPr>
        <w:lastRenderedPageBreak/>
        <w:t>University of Arizona Poetry Center.</w:t>
      </w:r>
      <w:r w:rsidR="0050758C" w:rsidRPr="003E4B94">
        <w:rPr>
          <w:rFonts w:eastAsia="Times New Roman"/>
        </w:rPr>
        <w:t xml:space="preserve"> </w:t>
      </w:r>
      <w:r w:rsidRPr="003E4B94">
        <w:rPr>
          <w:rFonts w:eastAsia="Times New Roman"/>
        </w:rPr>
        <w:t>9-10-10.</w:t>
      </w:r>
    </w:p>
    <w:p w14:paraId="5F5577A8" w14:textId="039C266C" w:rsidR="007138DF" w:rsidRPr="003E4B94" w:rsidRDefault="00647527" w:rsidP="007138DF">
      <w:pPr>
        <w:widowControl w:val="0"/>
        <w:suppressAutoHyphens/>
        <w:ind w:left="720" w:hanging="720"/>
        <w:rPr>
          <w:rFonts w:eastAsia="Times New Roman"/>
        </w:rPr>
      </w:pPr>
      <w:r>
        <w:rPr>
          <w:rFonts w:eastAsia="Times New Roman"/>
        </w:rPr>
        <w:t>Bread</w:t>
      </w:r>
      <w:r w:rsidR="007138DF" w:rsidRPr="003E4B94">
        <w:rPr>
          <w:rFonts w:eastAsia="Times New Roman"/>
        </w:rPr>
        <w:t xml:space="preserve"> Loaf Writers’ Conference. Ripton, VT. 8-15-10.</w:t>
      </w:r>
    </w:p>
    <w:p w14:paraId="6CDC4FA8" w14:textId="338FBD58" w:rsidR="007138DF" w:rsidRPr="003E4B94" w:rsidRDefault="007138DF" w:rsidP="007138DF">
      <w:pPr>
        <w:widowControl w:val="0"/>
        <w:suppressAutoHyphens/>
        <w:ind w:left="720" w:hanging="720"/>
        <w:rPr>
          <w:rFonts w:eastAsia="Times New Roman"/>
        </w:rPr>
      </w:pPr>
      <w:r w:rsidRPr="003E4B94">
        <w:rPr>
          <w:rFonts w:eastAsia="Times New Roman"/>
        </w:rPr>
        <w:t>Skagit River Poetry Festival.</w:t>
      </w:r>
      <w:r w:rsidR="0050758C" w:rsidRPr="003E4B94">
        <w:rPr>
          <w:rFonts w:eastAsia="Times New Roman"/>
        </w:rPr>
        <w:t xml:space="preserve"> </w:t>
      </w:r>
      <w:r w:rsidRPr="003E4B94">
        <w:rPr>
          <w:rFonts w:eastAsia="Times New Roman"/>
        </w:rPr>
        <w:t>LaConner, WA.</w:t>
      </w:r>
      <w:r w:rsidR="0050758C" w:rsidRPr="003E4B94">
        <w:rPr>
          <w:rFonts w:eastAsia="Times New Roman"/>
        </w:rPr>
        <w:t xml:space="preserve"> </w:t>
      </w:r>
      <w:r w:rsidRPr="003E4B94">
        <w:rPr>
          <w:rFonts w:eastAsia="Times New Roman"/>
        </w:rPr>
        <w:t>5-21-10.</w:t>
      </w:r>
    </w:p>
    <w:p w14:paraId="5AE8C1E3" w14:textId="6BFF87AC" w:rsidR="007138DF" w:rsidRPr="003E4B94" w:rsidRDefault="007138DF" w:rsidP="007138DF">
      <w:pPr>
        <w:widowControl w:val="0"/>
        <w:suppressAutoHyphens/>
        <w:ind w:left="720" w:hanging="720"/>
        <w:rPr>
          <w:rFonts w:eastAsia="Times New Roman"/>
        </w:rPr>
      </w:pPr>
      <w:r w:rsidRPr="003E4B94">
        <w:rPr>
          <w:rFonts w:eastAsia="Times New Roman"/>
        </w:rPr>
        <w:t>Poetry Out Loud Competition, Arizona.</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3-5-10.</w:t>
      </w:r>
    </w:p>
    <w:p w14:paraId="2E6303FF" w14:textId="77777777" w:rsidR="007138DF" w:rsidRPr="003E4B94" w:rsidRDefault="007138DF" w:rsidP="007138DF">
      <w:pPr>
        <w:widowControl w:val="0"/>
        <w:suppressAutoHyphens/>
        <w:ind w:left="720" w:hanging="720"/>
        <w:rPr>
          <w:rFonts w:eastAsia="Times New Roman"/>
        </w:rPr>
      </w:pPr>
      <w:r w:rsidRPr="003E4B94">
        <w:rPr>
          <w:rFonts w:eastAsia="Times New Roman"/>
        </w:rPr>
        <w:t>American Association of University Women, East Mesa Branch. Mesa, AZ. 1-30-10.</w:t>
      </w:r>
    </w:p>
    <w:p w14:paraId="279D2202" w14:textId="77777777" w:rsidR="007138DF" w:rsidRPr="003E4B94" w:rsidRDefault="007138DF" w:rsidP="007138DF">
      <w:pPr>
        <w:widowControl w:val="0"/>
        <w:suppressAutoHyphens/>
        <w:ind w:left="720" w:hanging="720"/>
        <w:rPr>
          <w:rFonts w:eastAsia="Times New Roman"/>
        </w:rPr>
      </w:pPr>
      <w:r w:rsidRPr="003E4B94">
        <w:rPr>
          <w:rFonts w:eastAsia="Times New Roman"/>
        </w:rPr>
        <w:t>Scottsdale Museum of Contemporary Art. Museum Heart Series (inaugural event, named after my poem). Scottsdale, AZ. 12-3-09.</w:t>
      </w:r>
    </w:p>
    <w:p w14:paraId="522E6E6F" w14:textId="2CD122B5" w:rsidR="007138DF" w:rsidRPr="003E4B94" w:rsidRDefault="007138DF" w:rsidP="007138DF">
      <w:pPr>
        <w:widowControl w:val="0"/>
        <w:suppressAutoHyphens/>
        <w:ind w:left="720" w:hanging="720"/>
        <w:rPr>
          <w:rFonts w:eastAsia="Times New Roman"/>
        </w:rPr>
      </w:pPr>
      <w:r w:rsidRPr="003E4B94">
        <w:rPr>
          <w:rFonts w:eastAsia="Times New Roman"/>
        </w:rPr>
        <w:t xml:space="preserve">Yavapai College. </w:t>
      </w:r>
      <w:r w:rsidR="00CB54DD">
        <w:rPr>
          <w:rFonts w:eastAsia="Times New Roman"/>
        </w:rPr>
        <w:t xml:space="preserve">Literary Southwest Series. </w:t>
      </w:r>
      <w:r w:rsidRPr="003E4B94">
        <w:rPr>
          <w:rFonts w:eastAsia="Times New Roman"/>
        </w:rPr>
        <w:t>Prescott, AZ. 6-26-09.</w:t>
      </w:r>
    </w:p>
    <w:p w14:paraId="5A4F6BA5" w14:textId="77777777" w:rsidR="007138DF" w:rsidRPr="003E4B94" w:rsidRDefault="007138DF" w:rsidP="007138DF">
      <w:pPr>
        <w:widowControl w:val="0"/>
        <w:suppressAutoHyphens/>
        <w:ind w:left="720" w:hanging="720"/>
        <w:rPr>
          <w:rFonts w:eastAsia="Times New Roman"/>
        </w:rPr>
      </w:pPr>
      <w:r w:rsidRPr="003E4B94">
        <w:rPr>
          <w:rFonts w:eastAsia="Times New Roman"/>
        </w:rPr>
        <w:t>Changing Hands Bookstore. Tempe, AZ. 6-10-09.</w:t>
      </w:r>
    </w:p>
    <w:p w14:paraId="33E1722F" w14:textId="77777777" w:rsidR="007138DF" w:rsidRPr="003E4B94" w:rsidRDefault="007138DF" w:rsidP="007138DF">
      <w:pPr>
        <w:widowControl w:val="0"/>
        <w:suppressAutoHyphens/>
        <w:ind w:left="720" w:hanging="720"/>
        <w:rPr>
          <w:rFonts w:eastAsia="Times New Roman"/>
        </w:rPr>
      </w:pPr>
      <w:r w:rsidRPr="003E4B94">
        <w:rPr>
          <w:rFonts w:eastAsia="Times New Roman"/>
        </w:rPr>
        <w:t>Glendale Public Library, Foothills Branch. Glendale, AZ. 4-30-09.</w:t>
      </w:r>
    </w:p>
    <w:p w14:paraId="6AE6355C" w14:textId="77777777" w:rsidR="007138DF" w:rsidRPr="003E4B94" w:rsidRDefault="007138DF" w:rsidP="007138DF">
      <w:pPr>
        <w:widowControl w:val="0"/>
        <w:suppressAutoHyphens/>
        <w:ind w:left="720" w:hanging="720"/>
        <w:rPr>
          <w:rFonts w:eastAsia="Times New Roman"/>
        </w:rPr>
      </w:pPr>
      <w:r w:rsidRPr="003E4B94">
        <w:rPr>
          <w:rFonts w:eastAsia="Times New Roman"/>
        </w:rPr>
        <w:t>Northern Arizona Book Festival. Flagstaff, AZ. 4-24-09.</w:t>
      </w:r>
    </w:p>
    <w:p w14:paraId="1C9A04C8" w14:textId="77777777" w:rsidR="007138DF" w:rsidRPr="003E4B94" w:rsidRDefault="007138DF" w:rsidP="007138DF">
      <w:pPr>
        <w:widowControl w:val="0"/>
        <w:suppressAutoHyphens/>
        <w:ind w:left="720" w:hanging="720"/>
        <w:rPr>
          <w:rFonts w:eastAsia="Times New Roman"/>
        </w:rPr>
      </w:pPr>
      <w:r w:rsidRPr="003E4B94">
        <w:rPr>
          <w:rFonts w:eastAsia="Times New Roman"/>
        </w:rPr>
        <w:t>Coconino Community College, Lone Tree Campus. Flagstaff, AZ. 4-24-09.</w:t>
      </w:r>
    </w:p>
    <w:p w14:paraId="5BB637F5" w14:textId="77777777" w:rsidR="007138DF" w:rsidRPr="003E4B94" w:rsidRDefault="007138DF" w:rsidP="007138DF">
      <w:pPr>
        <w:widowControl w:val="0"/>
        <w:suppressAutoHyphens/>
        <w:ind w:left="720" w:hanging="720"/>
        <w:rPr>
          <w:rFonts w:eastAsia="Times New Roman"/>
        </w:rPr>
      </w:pPr>
      <w:r w:rsidRPr="003E4B94">
        <w:rPr>
          <w:rFonts w:eastAsia="Times New Roman"/>
        </w:rPr>
        <w:t>Southwest Writers Series. Prescott College. Prescott, AZ. 4-23-09.</w:t>
      </w:r>
    </w:p>
    <w:p w14:paraId="788DA0E5" w14:textId="77777777" w:rsidR="007138DF" w:rsidRPr="003E4B94" w:rsidRDefault="007138DF" w:rsidP="007138DF">
      <w:pPr>
        <w:widowControl w:val="0"/>
        <w:suppressAutoHyphens/>
        <w:ind w:left="720" w:hanging="720"/>
        <w:rPr>
          <w:rFonts w:eastAsia="Times New Roman"/>
        </w:rPr>
      </w:pPr>
      <w:r w:rsidRPr="003E4B94">
        <w:rPr>
          <w:rFonts w:eastAsia="Times New Roman"/>
        </w:rPr>
        <w:t>Dewey-Humboldt Public Library. Dewey, AZ. 4-23-09.</w:t>
      </w:r>
    </w:p>
    <w:p w14:paraId="6C626ACC" w14:textId="77777777" w:rsidR="007138DF" w:rsidRPr="003E4B94" w:rsidRDefault="007138DF" w:rsidP="007138DF">
      <w:pPr>
        <w:widowControl w:val="0"/>
        <w:suppressAutoHyphens/>
        <w:ind w:left="720" w:hanging="720"/>
        <w:rPr>
          <w:rFonts w:eastAsia="Times New Roman"/>
        </w:rPr>
      </w:pPr>
      <w:r w:rsidRPr="003E4B94">
        <w:rPr>
          <w:rFonts w:eastAsia="Times New Roman"/>
        </w:rPr>
        <w:t>North High School. Phoenix, AZ. 4-22-09.</w:t>
      </w:r>
    </w:p>
    <w:p w14:paraId="16A80CD2" w14:textId="77777777" w:rsidR="007138DF" w:rsidRPr="003E4B94" w:rsidRDefault="007138DF" w:rsidP="007138DF">
      <w:pPr>
        <w:widowControl w:val="0"/>
        <w:suppressAutoHyphens/>
        <w:ind w:left="720" w:hanging="720"/>
        <w:rPr>
          <w:rFonts w:eastAsia="Times New Roman"/>
        </w:rPr>
      </w:pPr>
      <w:r w:rsidRPr="003E4B94">
        <w:rPr>
          <w:rFonts w:eastAsia="Times New Roman"/>
        </w:rPr>
        <w:t>Nogales-Santa Cruz County Public Library. Nogales, AZ. 4-16-09.</w:t>
      </w:r>
    </w:p>
    <w:p w14:paraId="48009FBE" w14:textId="77777777" w:rsidR="007138DF" w:rsidRPr="003E4B94" w:rsidRDefault="007138DF" w:rsidP="007138DF">
      <w:pPr>
        <w:widowControl w:val="0"/>
        <w:suppressAutoHyphens/>
        <w:ind w:left="720" w:hanging="720"/>
        <w:rPr>
          <w:rFonts w:eastAsia="Times New Roman"/>
        </w:rPr>
      </w:pPr>
      <w:r w:rsidRPr="003E4B94">
        <w:rPr>
          <w:rFonts w:eastAsia="Times New Roman"/>
        </w:rPr>
        <w:t>Pima County Public Library, Nanini Branch. Tucson, AZ. 4-16-09.</w:t>
      </w:r>
    </w:p>
    <w:p w14:paraId="5AFD127D"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rPr>
        <w:t xml:space="preserve">Mesa Community College. </w:t>
      </w:r>
      <w:r w:rsidRPr="003E4B94">
        <w:rPr>
          <w:rFonts w:eastAsia="Times New Roman"/>
          <w:lang w:val="es-MX"/>
        </w:rPr>
        <w:t>Mesa, AZ. 4-15-09.</w:t>
      </w:r>
    </w:p>
    <w:p w14:paraId="39BB36C7" w14:textId="77777777" w:rsidR="007138DF" w:rsidRPr="003E4B94" w:rsidRDefault="007138DF" w:rsidP="007138DF">
      <w:pPr>
        <w:widowControl w:val="0"/>
        <w:suppressAutoHyphens/>
        <w:ind w:left="720" w:hanging="720"/>
        <w:rPr>
          <w:rFonts w:eastAsia="Times New Roman"/>
        </w:rPr>
      </w:pPr>
      <w:r w:rsidRPr="003E4B94">
        <w:rPr>
          <w:rFonts w:eastAsia="Times New Roman"/>
          <w:lang w:val="es-MX"/>
        </w:rPr>
        <w:t xml:space="preserve">OneBookAZ Inaugural Event. </w:t>
      </w:r>
      <w:r w:rsidRPr="003E4B94">
        <w:rPr>
          <w:rFonts w:eastAsia="Times New Roman"/>
        </w:rPr>
        <w:t>Tempe, AZ. 4-11-09.</w:t>
      </w:r>
    </w:p>
    <w:p w14:paraId="5E314350" w14:textId="77777777" w:rsidR="007138DF" w:rsidRPr="003E4B94" w:rsidRDefault="007138DF" w:rsidP="007138DF">
      <w:pPr>
        <w:widowControl w:val="0"/>
        <w:suppressAutoHyphens/>
        <w:ind w:left="720" w:hanging="720"/>
        <w:rPr>
          <w:rFonts w:eastAsia="Times New Roman"/>
        </w:rPr>
      </w:pPr>
      <w:r w:rsidRPr="003E4B94">
        <w:rPr>
          <w:rFonts w:eastAsia="Times New Roman"/>
        </w:rPr>
        <w:t>Phoenix College. Phoenix, AZ. 4-10-09.</w:t>
      </w:r>
    </w:p>
    <w:p w14:paraId="22F037CB" w14:textId="77777777" w:rsidR="007138DF" w:rsidRPr="003E4B94" w:rsidRDefault="007138DF" w:rsidP="007138DF">
      <w:pPr>
        <w:widowControl w:val="0"/>
        <w:suppressAutoHyphens/>
        <w:ind w:left="720" w:hanging="720"/>
        <w:rPr>
          <w:rFonts w:eastAsia="Times New Roman"/>
        </w:rPr>
      </w:pPr>
      <w:r w:rsidRPr="003E4B94">
        <w:rPr>
          <w:rFonts w:eastAsia="Times New Roman"/>
        </w:rPr>
        <w:t>Changing Hands Bookstore. Tempe, AZ. 4-4-09.</w:t>
      </w:r>
    </w:p>
    <w:p w14:paraId="74993784" w14:textId="77777777" w:rsidR="007138DF" w:rsidRPr="003E4B94" w:rsidRDefault="007138DF" w:rsidP="007138DF">
      <w:pPr>
        <w:widowControl w:val="0"/>
        <w:suppressAutoHyphens/>
        <w:ind w:left="720" w:hanging="720"/>
        <w:rPr>
          <w:rFonts w:eastAsia="Times New Roman"/>
        </w:rPr>
      </w:pPr>
      <w:r w:rsidRPr="003E4B94">
        <w:rPr>
          <w:rFonts w:eastAsia="Times New Roman"/>
        </w:rPr>
        <w:t>Tucson Festival of Books. Tucson, AZ. 3-15-09.</w:t>
      </w:r>
    </w:p>
    <w:p w14:paraId="34F3BBD0" w14:textId="77777777" w:rsidR="007138DF" w:rsidRPr="003E4B94" w:rsidRDefault="007138DF" w:rsidP="007138DF">
      <w:pPr>
        <w:widowControl w:val="0"/>
        <w:suppressAutoHyphens/>
        <w:ind w:left="720" w:hanging="720"/>
        <w:rPr>
          <w:rFonts w:eastAsia="Times New Roman"/>
        </w:rPr>
      </w:pPr>
      <w:r w:rsidRPr="003E4B94">
        <w:rPr>
          <w:rFonts w:eastAsia="Times New Roman"/>
        </w:rPr>
        <w:t>Queen Elizabeth High School. Calgary, Canada. 3-11-09.</w:t>
      </w:r>
    </w:p>
    <w:p w14:paraId="0578F3F5"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Calgary. Calgary, Canada. 3-9-09.</w:t>
      </w:r>
    </w:p>
    <w:p w14:paraId="0C33A5DF" w14:textId="5D4633B4" w:rsidR="007138DF" w:rsidRDefault="007138DF" w:rsidP="007138DF">
      <w:pPr>
        <w:widowControl w:val="0"/>
        <w:suppressAutoHyphens/>
        <w:ind w:left="720" w:hanging="720"/>
        <w:rPr>
          <w:rFonts w:eastAsia="Times New Roman"/>
        </w:rPr>
      </w:pPr>
      <w:r w:rsidRPr="003E4B94">
        <w:rPr>
          <w:rFonts w:eastAsia="Times New Roman"/>
        </w:rPr>
        <w:t>International Reading Association Annual Convention. Phoenix, AZ. 2-24-09.</w:t>
      </w:r>
    </w:p>
    <w:p w14:paraId="693A55F5" w14:textId="32F18C30" w:rsidR="009437E0" w:rsidRPr="003E4B94" w:rsidRDefault="009437E0" w:rsidP="007138DF">
      <w:pPr>
        <w:widowControl w:val="0"/>
        <w:suppressAutoHyphens/>
        <w:ind w:left="720" w:hanging="720"/>
        <w:rPr>
          <w:rFonts w:eastAsia="Times New Roman"/>
        </w:rPr>
      </w:pPr>
      <w:r>
        <w:rPr>
          <w:rFonts w:eastAsia="Times New Roman"/>
        </w:rPr>
        <w:t xml:space="preserve">Maryvale High School.  </w:t>
      </w:r>
      <w:r w:rsidR="00A15B01">
        <w:rPr>
          <w:rFonts w:eastAsia="Times New Roman"/>
        </w:rPr>
        <w:t>Phoenix</w:t>
      </w:r>
      <w:r>
        <w:rPr>
          <w:rFonts w:eastAsia="Times New Roman"/>
        </w:rPr>
        <w:t>, AZ. 2-19-09.</w:t>
      </w:r>
    </w:p>
    <w:p w14:paraId="346F0167" w14:textId="77777777" w:rsidR="007138DF" w:rsidRPr="003E4B94" w:rsidRDefault="007138DF" w:rsidP="007138DF">
      <w:pPr>
        <w:widowControl w:val="0"/>
        <w:suppressAutoHyphens/>
        <w:ind w:left="720" w:hanging="720"/>
        <w:rPr>
          <w:rFonts w:eastAsia="Times New Roman"/>
        </w:rPr>
      </w:pPr>
      <w:r w:rsidRPr="003E4B94">
        <w:rPr>
          <w:rFonts w:eastAsia="Times New Roman"/>
        </w:rPr>
        <w:t>Mesa Community College. Mesa, AZ. 11-5-08.</w:t>
      </w:r>
    </w:p>
    <w:p w14:paraId="21959866" w14:textId="77777777" w:rsidR="007138DF" w:rsidRPr="003E4B94" w:rsidRDefault="007138DF" w:rsidP="007138DF">
      <w:pPr>
        <w:widowControl w:val="0"/>
        <w:suppressAutoHyphens/>
        <w:ind w:left="720" w:hanging="720"/>
        <w:rPr>
          <w:rFonts w:eastAsia="Times New Roman"/>
        </w:rPr>
      </w:pPr>
      <w:r w:rsidRPr="003E4B94">
        <w:rPr>
          <w:rFonts w:eastAsia="Times New Roman"/>
        </w:rPr>
        <w:t>The Literary Southwest: Deepening the Dialogue. The Hassayampa Institute. Prescott, AZ. 9-26-08.</w:t>
      </w:r>
    </w:p>
    <w:p w14:paraId="03043B94" w14:textId="77777777" w:rsidR="007138DF" w:rsidRPr="003E4B94" w:rsidRDefault="007138DF" w:rsidP="007138DF">
      <w:pPr>
        <w:widowControl w:val="0"/>
        <w:suppressAutoHyphens/>
        <w:ind w:left="720" w:hanging="720"/>
        <w:rPr>
          <w:rFonts w:eastAsia="Times New Roman"/>
        </w:rPr>
      </w:pPr>
      <w:r w:rsidRPr="003E4B94">
        <w:rPr>
          <w:rFonts w:eastAsia="Times New Roman"/>
        </w:rPr>
        <w:t>Associated Departments of English (ADE) Annual Conference. Reading. Santa Fe, NM. 6-24-08.</w:t>
      </w:r>
    </w:p>
    <w:p w14:paraId="546E4AEC" w14:textId="754495CF" w:rsidR="007138DF" w:rsidRPr="003E4B94" w:rsidRDefault="007138DF" w:rsidP="007138DF">
      <w:pPr>
        <w:widowControl w:val="0"/>
        <w:suppressAutoHyphens/>
        <w:ind w:left="720" w:hanging="720"/>
        <w:rPr>
          <w:rFonts w:eastAsia="Times New Roman"/>
        </w:rPr>
      </w:pPr>
      <w:r w:rsidRPr="003E4B94">
        <w:rPr>
          <w:rFonts w:eastAsia="Times New Roman"/>
        </w:rPr>
        <w:t>Changing Hands Bookstore: Boat Ride on Saguaro Lake. Reading. Saguaro Lake, AZ</w:t>
      </w:r>
      <w:r w:rsidR="0050758C" w:rsidRPr="003E4B94">
        <w:rPr>
          <w:rFonts w:eastAsia="Times New Roman"/>
        </w:rPr>
        <w:t xml:space="preserve"> </w:t>
      </w:r>
      <w:r w:rsidRPr="003E4B94">
        <w:rPr>
          <w:rFonts w:eastAsia="Times New Roman"/>
        </w:rPr>
        <w:t>4-27-08.</w:t>
      </w:r>
    </w:p>
    <w:p w14:paraId="263D1562" w14:textId="77777777" w:rsidR="007138DF" w:rsidRPr="003E4B94" w:rsidRDefault="007138DF" w:rsidP="007138DF">
      <w:pPr>
        <w:widowControl w:val="0"/>
        <w:suppressAutoHyphens/>
        <w:ind w:left="720" w:hanging="720"/>
        <w:rPr>
          <w:rFonts w:eastAsia="Times New Roman"/>
        </w:rPr>
      </w:pPr>
      <w:r w:rsidRPr="003E4B94">
        <w:rPr>
          <w:rFonts w:eastAsia="Times New Roman"/>
        </w:rPr>
        <w:t>Wordstock Poetry Festival. Portland, OR. 11-10-07.</w:t>
      </w:r>
    </w:p>
    <w:p w14:paraId="106A0C53"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rizona Poetry Center. Tucson, AZ. 10-13 and 10-14-07.</w:t>
      </w:r>
    </w:p>
    <w:p w14:paraId="4F6776B6" w14:textId="77777777" w:rsidR="007138DF" w:rsidRPr="003E4B94" w:rsidRDefault="007138DF" w:rsidP="007138DF">
      <w:pPr>
        <w:widowControl w:val="0"/>
        <w:suppressAutoHyphens/>
        <w:ind w:left="720" w:hanging="720"/>
        <w:rPr>
          <w:rFonts w:eastAsia="Times New Roman"/>
        </w:rPr>
      </w:pPr>
      <w:r w:rsidRPr="003E4B94">
        <w:rPr>
          <w:rFonts w:eastAsia="Times New Roman"/>
        </w:rPr>
        <w:t>Wick Poetry Center at Kent State University. Kent, OH. 10-24-07.</w:t>
      </w:r>
    </w:p>
    <w:p w14:paraId="4F42048D" w14:textId="1F79E496" w:rsidR="007138DF" w:rsidRPr="003E4B94" w:rsidRDefault="007138DF" w:rsidP="007138DF">
      <w:pPr>
        <w:widowControl w:val="0"/>
        <w:suppressAutoHyphens/>
        <w:ind w:left="720" w:hanging="720"/>
        <w:rPr>
          <w:rFonts w:eastAsia="Times New Roman"/>
        </w:rPr>
      </w:pPr>
      <w:r w:rsidRPr="003E4B94">
        <w:rPr>
          <w:rFonts w:eastAsia="Times New Roman"/>
        </w:rPr>
        <w:t>Phoenix Art Museum. “¡Fiestas Patrias!</w:t>
      </w:r>
      <w:r w:rsidR="0050758C" w:rsidRPr="003E4B94">
        <w:rPr>
          <w:rFonts w:eastAsia="Times New Roman"/>
        </w:rPr>
        <w:t xml:space="preserve"> </w:t>
      </w:r>
      <w:r w:rsidRPr="003E4B94">
        <w:rPr>
          <w:rFonts w:eastAsia="Times New Roman"/>
        </w:rPr>
        <w:t>Mexico in Words and Music.”</w:t>
      </w:r>
      <w:r w:rsidR="0050758C" w:rsidRPr="003E4B94">
        <w:rPr>
          <w:rFonts w:eastAsia="Times New Roman"/>
        </w:rPr>
        <w:t xml:space="preserve"> </w:t>
      </w:r>
      <w:r w:rsidRPr="003E4B94">
        <w:rPr>
          <w:rFonts w:eastAsia="Times New Roman"/>
        </w:rPr>
        <w:t>Reading, with Verónica Volkow. 9-16-07.</w:t>
      </w:r>
    </w:p>
    <w:p w14:paraId="59B38452" w14:textId="1E4FE0F1" w:rsidR="00647527" w:rsidRDefault="00647527" w:rsidP="007138DF">
      <w:pPr>
        <w:widowControl w:val="0"/>
        <w:suppressAutoHyphens/>
        <w:ind w:left="720" w:hanging="720"/>
        <w:rPr>
          <w:rFonts w:eastAsia="Times New Roman"/>
        </w:rPr>
      </w:pPr>
      <w:r>
        <w:rPr>
          <w:rFonts w:eastAsia="Times New Roman"/>
        </w:rPr>
        <w:t>Phoenix College.  Phoenix, AZ.  5-5-07.</w:t>
      </w:r>
    </w:p>
    <w:p w14:paraId="32B5664C" w14:textId="241BCDD1" w:rsidR="007138DF" w:rsidRPr="003E4B94" w:rsidRDefault="007138DF" w:rsidP="007138DF">
      <w:pPr>
        <w:widowControl w:val="0"/>
        <w:suppressAutoHyphens/>
        <w:ind w:left="720" w:hanging="720"/>
        <w:rPr>
          <w:rFonts w:eastAsia="Times New Roman"/>
        </w:rPr>
      </w:pPr>
      <w:r w:rsidRPr="003E4B94">
        <w:rPr>
          <w:rFonts w:eastAsia="Times New Roman"/>
        </w:rPr>
        <w:t>Get Lit! Poetry Festival. Eastern Washington University, Spokane and Cheney, WA. 4-21-07.</w:t>
      </w:r>
    </w:p>
    <w:p w14:paraId="7422399D" w14:textId="77777777" w:rsidR="007138DF" w:rsidRPr="003E4B94" w:rsidRDefault="007138DF" w:rsidP="007138DF">
      <w:pPr>
        <w:widowControl w:val="0"/>
        <w:suppressAutoHyphens/>
        <w:ind w:left="720" w:hanging="720"/>
        <w:rPr>
          <w:rFonts w:eastAsia="Times New Roman"/>
        </w:rPr>
      </w:pPr>
      <w:r w:rsidRPr="003E4B94">
        <w:rPr>
          <w:rFonts w:eastAsia="Times New Roman"/>
        </w:rPr>
        <w:t>Gonzaga University. Spokane, WA. 4-19-07.</w:t>
      </w:r>
    </w:p>
    <w:p w14:paraId="60092B3A" w14:textId="301CAE02" w:rsidR="007138DF" w:rsidRDefault="007138DF" w:rsidP="007138DF">
      <w:pPr>
        <w:widowControl w:val="0"/>
        <w:suppressAutoHyphens/>
        <w:ind w:left="720" w:hanging="720"/>
        <w:rPr>
          <w:rFonts w:eastAsia="Times New Roman"/>
        </w:rPr>
      </w:pPr>
      <w:r w:rsidRPr="003E4B94">
        <w:rPr>
          <w:rFonts w:eastAsia="Times New Roman"/>
        </w:rPr>
        <w:t>Chautauqua Poets &amp; Writers. Ashland, OR. 4-17-07.</w:t>
      </w:r>
    </w:p>
    <w:p w14:paraId="574C41E4" w14:textId="5FF9838A" w:rsidR="00A75049" w:rsidRPr="003E4B94" w:rsidRDefault="00A75049" w:rsidP="007138DF">
      <w:pPr>
        <w:widowControl w:val="0"/>
        <w:suppressAutoHyphens/>
        <w:ind w:left="720" w:hanging="720"/>
        <w:rPr>
          <w:rFonts w:eastAsia="Times New Roman"/>
        </w:rPr>
      </w:pPr>
      <w:r>
        <w:rPr>
          <w:rFonts w:eastAsia="Times New Roman"/>
        </w:rPr>
        <w:t xml:space="preserve">Southern Oregon University. </w:t>
      </w:r>
      <w:r w:rsidR="00A171B9">
        <w:rPr>
          <w:rFonts w:eastAsia="Times New Roman"/>
        </w:rPr>
        <w:t xml:space="preserve">Oregon Writing Project. </w:t>
      </w:r>
      <w:r>
        <w:rPr>
          <w:rFonts w:eastAsia="Times New Roman"/>
        </w:rPr>
        <w:t>Reading and workshop. Ashland, OR. 4-16-07.</w:t>
      </w:r>
    </w:p>
    <w:p w14:paraId="5ACC3F30" w14:textId="77777777" w:rsidR="007138DF" w:rsidRPr="003E4B94" w:rsidRDefault="007138DF" w:rsidP="007138DF">
      <w:pPr>
        <w:widowControl w:val="0"/>
        <w:suppressAutoHyphens/>
        <w:ind w:left="720" w:hanging="720"/>
        <w:rPr>
          <w:rFonts w:eastAsia="Times New Roman"/>
        </w:rPr>
      </w:pPr>
      <w:r w:rsidRPr="003E4B94">
        <w:rPr>
          <w:rFonts w:eastAsia="Times New Roman"/>
        </w:rPr>
        <w:t>California State University at Fullerton. Fullerton, CA. 4-26-06.</w:t>
      </w:r>
    </w:p>
    <w:p w14:paraId="68A0FC96" w14:textId="77777777" w:rsidR="007138DF" w:rsidRPr="003E4B94" w:rsidRDefault="007138DF" w:rsidP="007138DF">
      <w:pPr>
        <w:widowControl w:val="0"/>
        <w:suppressAutoHyphens/>
        <w:ind w:left="720" w:hanging="720"/>
        <w:rPr>
          <w:rFonts w:eastAsia="Times New Roman"/>
        </w:rPr>
      </w:pPr>
      <w:r w:rsidRPr="003E4B94">
        <w:rPr>
          <w:rFonts w:eastAsia="Times New Roman"/>
        </w:rPr>
        <w:t>Centrum Port Townsend Writers’ Conference. Port Townsend, WA. 7-15-05.</w:t>
      </w:r>
    </w:p>
    <w:p w14:paraId="0306F2C5" w14:textId="77777777" w:rsidR="007138DF" w:rsidRPr="003E4B94" w:rsidRDefault="007138DF" w:rsidP="007138DF">
      <w:pPr>
        <w:widowControl w:val="0"/>
        <w:suppressAutoHyphens/>
        <w:ind w:left="720" w:hanging="720"/>
        <w:rPr>
          <w:rFonts w:eastAsia="Times New Roman"/>
        </w:rPr>
      </w:pPr>
      <w:r w:rsidRPr="003E4B94">
        <w:rPr>
          <w:rFonts w:eastAsia="Times New Roman"/>
        </w:rPr>
        <w:lastRenderedPageBreak/>
        <w:t>Carleton College. Northfield, MN. 10-22-04.</w:t>
      </w:r>
    </w:p>
    <w:p w14:paraId="3C9C0EBD" w14:textId="37DCA953" w:rsidR="007138DF" w:rsidRPr="003E4B94" w:rsidRDefault="002D2D68" w:rsidP="007138DF">
      <w:pPr>
        <w:widowControl w:val="0"/>
        <w:suppressAutoHyphens/>
        <w:ind w:left="720" w:hanging="720"/>
        <w:rPr>
          <w:rFonts w:eastAsia="Times New Roman"/>
        </w:rPr>
      </w:pPr>
      <w:r>
        <w:rPr>
          <w:rFonts w:eastAsia="Times New Roman"/>
        </w:rPr>
        <w:t>Casper College &amp; ArtCore 18</w:t>
      </w:r>
      <w:r w:rsidRPr="002D2D68">
        <w:rPr>
          <w:rFonts w:eastAsia="Times New Roman"/>
          <w:vertAlign w:val="superscript"/>
        </w:rPr>
        <w:t>th</w:t>
      </w:r>
      <w:r>
        <w:rPr>
          <w:rFonts w:eastAsia="Times New Roman"/>
        </w:rPr>
        <w:t xml:space="preserve"> Annual Literary Conference.  Wyoming Arts Council. </w:t>
      </w:r>
      <w:r w:rsidR="007138DF" w:rsidRPr="003E4B94">
        <w:rPr>
          <w:rFonts w:eastAsia="Times New Roman"/>
        </w:rPr>
        <w:t>Casper, WY. 10-1-04.</w:t>
      </w:r>
    </w:p>
    <w:p w14:paraId="49EE31B8" w14:textId="3007E2A3" w:rsidR="007138DF" w:rsidRDefault="007138DF" w:rsidP="007138DF">
      <w:pPr>
        <w:widowControl w:val="0"/>
        <w:suppressAutoHyphens/>
        <w:ind w:left="720" w:hanging="720"/>
        <w:rPr>
          <w:rFonts w:eastAsia="Times New Roman"/>
        </w:rPr>
      </w:pPr>
      <w:r w:rsidRPr="003E4B94">
        <w:rPr>
          <w:rFonts w:eastAsia="Times New Roman"/>
        </w:rPr>
        <w:t>University of Arizon</w:t>
      </w:r>
      <w:r w:rsidR="008B4272">
        <w:rPr>
          <w:rFonts w:eastAsia="Times New Roman"/>
        </w:rPr>
        <w:t>a “Writing on the Edge” reading and discussion.</w:t>
      </w:r>
      <w:r w:rsidRPr="003E4B94">
        <w:rPr>
          <w:rFonts w:eastAsia="Times New Roman"/>
        </w:rPr>
        <w:t xml:space="preserve"> Tucson, AZ. 9-29-04.</w:t>
      </w:r>
    </w:p>
    <w:p w14:paraId="3EEE6C9C" w14:textId="77777777" w:rsidR="00A81A54" w:rsidRPr="00CE4F73" w:rsidRDefault="00A81A54" w:rsidP="00A81A54">
      <w:pPr>
        <w:widowControl w:val="0"/>
        <w:suppressAutoHyphens/>
        <w:ind w:left="720" w:hanging="720"/>
        <w:rPr>
          <w:rFonts w:eastAsia="Times New Roman"/>
          <w:lang w:val="es-MX"/>
        </w:rPr>
      </w:pPr>
      <w:r>
        <w:rPr>
          <w:rFonts w:eastAsia="Times New Roman"/>
        </w:rPr>
        <w:t xml:space="preserve">Folklorico!  Santa Cruz Community Foundation/The Community Foundation for Southern Arizona. </w:t>
      </w:r>
      <w:r w:rsidRPr="00CE4F73">
        <w:rPr>
          <w:rFonts w:eastAsia="Times New Roman"/>
          <w:lang w:val="es-MX"/>
        </w:rPr>
        <w:t>Hacienda Corona de Guevavi.  Nogales, AZ. 4-26-04.</w:t>
      </w:r>
    </w:p>
    <w:p w14:paraId="51F62E25" w14:textId="77777777" w:rsidR="007138DF" w:rsidRPr="003E4B94" w:rsidRDefault="007138DF" w:rsidP="007138DF">
      <w:pPr>
        <w:widowControl w:val="0"/>
        <w:suppressAutoHyphens/>
        <w:ind w:left="720" w:hanging="720"/>
        <w:rPr>
          <w:rFonts w:eastAsia="Times New Roman"/>
        </w:rPr>
      </w:pPr>
      <w:r w:rsidRPr="00CE4F73">
        <w:rPr>
          <w:rFonts w:eastAsia="Times New Roman"/>
          <w:lang w:val="es-MX"/>
        </w:rPr>
        <w:t xml:space="preserve">The Loft Literary Center. </w:t>
      </w:r>
      <w:r w:rsidRPr="003E4B94">
        <w:rPr>
          <w:rFonts w:eastAsia="Times New Roman"/>
        </w:rPr>
        <w:t>Minneapolis, MN. 4-16-04.</w:t>
      </w:r>
    </w:p>
    <w:p w14:paraId="6C551429" w14:textId="54A9194E" w:rsidR="007138DF" w:rsidRPr="003E4B94" w:rsidRDefault="0003581F" w:rsidP="007138DF">
      <w:pPr>
        <w:widowControl w:val="0"/>
        <w:suppressAutoHyphens/>
        <w:ind w:left="720" w:hanging="720"/>
        <w:rPr>
          <w:rFonts w:eastAsia="Times New Roman"/>
        </w:rPr>
      </w:pPr>
      <w:r>
        <w:rPr>
          <w:rFonts w:eastAsia="Times New Roman"/>
        </w:rPr>
        <w:t xml:space="preserve">“Solo Voices X 3.” </w:t>
      </w:r>
      <w:r w:rsidRPr="003E4B94">
        <w:rPr>
          <w:rFonts w:eastAsia="Times New Roman"/>
        </w:rPr>
        <w:t xml:space="preserve">Scottsdale Center for the Arts. </w:t>
      </w:r>
      <w:r>
        <w:rPr>
          <w:rFonts w:eastAsia="Times New Roman"/>
        </w:rPr>
        <w:t xml:space="preserve">With Melissa Pritchard and Alexs Pate. Reading and discussion. </w:t>
      </w:r>
      <w:r w:rsidR="007138DF" w:rsidRPr="003E4B94">
        <w:rPr>
          <w:rFonts w:eastAsia="Times New Roman"/>
        </w:rPr>
        <w:t>Scottsdale, AZ. 4-9-04.</w:t>
      </w:r>
    </w:p>
    <w:p w14:paraId="16F3571E" w14:textId="0252DA61" w:rsidR="007138DF" w:rsidRPr="003E4B94" w:rsidRDefault="007138DF" w:rsidP="007138DF">
      <w:pPr>
        <w:widowControl w:val="0"/>
        <w:suppressAutoHyphens/>
        <w:ind w:left="720" w:hanging="720"/>
        <w:rPr>
          <w:rFonts w:eastAsia="Times New Roman"/>
        </w:rPr>
      </w:pPr>
      <w:r w:rsidRPr="003E4B94">
        <w:rPr>
          <w:rFonts w:eastAsia="Times New Roman"/>
        </w:rPr>
        <w:t>Associated Writing Programs Conference. “This Art: A Copper Canyon Press Reading.”</w:t>
      </w:r>
      <w:r w:rsidR="0050758C" w:rsidRPr="003E4B94">
        <w:rPr>
          <w:rFonts w:eastAsia="Times New Roman"/>
        </w:rPr>
        <w:t xml:space="preserve"> </w:t>
      </w:r>
      <w:r w:rsidRPr="003E4B94">
        <w:rPr>
          <w:rFonts w:eastAsia="Times New Roman"/>
        </w:rPr>
        <w:t>Chicago, IL. 3-26-04.</w:t>
      </w:r>
    </w:p>
    <w:p w14:paraId="1061D4DF" w14:textId="3DB21491" w:rsidR="007138DF" w:rsidRDefault="007138DF" w:rsidP="007138DF">
      <w:pPr>
        <w:widowControl w:val="0"/>
        <w:suppressAutoHyphens/>
        <w:ind w:left="720" w:hanging="720"/>
        <w:rPr>
          <w:rFonts w:eastAsia="Times New Roman"/>
        </w:rPr>
      </w:pPr>
      <w:r w:rsidRPr="003E4B94">
        <w:rPr>
          <w:rFonts w:eastAsia="Times New Roman"/>
        </w:rPr>
        <w:t>University of Colorado at Boulder. Boulder, CO. 2-6-04.</w:t>
      </w:r>
    </w:p>
    <w:p w14:paraId="73CBE014" w14:textId="6EF04025" w:rsidR="00115091" w:rsidRDefault="00115091" w:rsidP="007138DF">
      <w:pPr>
        <w:widowControl w:val="0"/>
        <w:suppressAutoHyphens/>
        <w:ind w:left="720" w:hanging="720"/>
        <w:rPr>
          <w:rFonts w:eastAsia="Times New Roman"/>
        </w:rPr>
      </w:pPr>
      <w:r>
        <w:rPr>
          <w:rFonts w:eastAsia="Times New Roman"/>
        </w:rPr>
        <w:t>Vegas Valley Book Festival.  Las Vegas, NV. 10-24-03.</w:t>
      </w:r>
    </w:p>
    <w:p w14:paraId="4313F4FF" w14:textId="210C20B9" w:rsidR="00D3394B" w:rsidRPr="003E4B94" w:rsidRDefault="00D3394B" w:rsidP="007138DF">
      <w:pPr>
        <w:widowControl w:val="0"/>
        <w:suppressAutoHyphens/>
        <w:ind w:left="720" w:hanging="720"/>
        <w:rPr>
          <w:rFonts w:eastAsia="Times New Roman"/>
        </w:rPr>
      </w:pPr>
      <w:r>
        <w:rPr>
          <w:rFonts w:eastAsia="Times New Roman"/>
        </w:rPr>
        <w:t>National Book Awards Readings. New York City, NY. 11-19-02.</w:t>
      </w:r>
    </w:p>
    <w:p w14:paraId="1430209E" w14:textId="77777777" w:rsidR="007138DF" w:rsidRPr="003E4B94" w:rsidRDefault="007138DF" w:rsidP="007138DF">
      <w:pPr>
        <w:widowControl w:val="0"/>
        <w:suppressAutoHyphens/>
        <w:ind w:left="720" w:hanging="720"/>
        <w:rPr>
          <w:rFonts w:eastAsia="Times New Roman"/>
        </w:rPr>
      </w:pPr>
      <w:r w:rsidRPr="003E4B94">
        <w:rPr>
          <w:rFonts w:eastAsia="Times New Roman"/>
        </w:rPr>
        <w:t>Rocky Mountain Modern Languages Association. Annual conference. Scottsdale. 10-11-02.</w:t>
      </w:r>
    </w:p>
    <w:p w14:paraId="15600A51" w14:textId="77777777" w:rsidR="007138DF" w:rsidRPr="003E4B94" w:rsidRDefault="007138DF" w:rsidP="007138DF">
      <w:pPr>
        <w:widowControl w:val="0"/>
        <w:suppressAutoHyphens/>
        <w:ind w:left="720" w:hanging="720"/>
        <w:rPr>
          <w:rFonts w:eastAsia="Times New Roman"/>
        </w:rPr>
      </w:pPr>
      <w:r w:rsidRPr="003E4B94">
        <w:rPr>
          <w:rFonts w:eastAsia="Times New Roman"/>
        </w:rPr>
        <w:t>Western Literature Association. Annual conference. Tucson. 10-9-02.</w:t>
      </w:r>
    </w:p>
    <w:p w14:paraId="207892C1" w14:textId="77777777" w:rsidR="007138DF" w:rsidRPr="003E4B94" w:rsidRDefault="007138DF" w:rsidP="007138DF">
      <w:pPr>
        <w:widowControl w:val="0"/>
        <w:suppressAutoHyphens/>
        <w:ind w:left="720" w:hanging="720"/>
        <w:rPr>
          <w:rFonts w:eastAsia="Times New Roman"/>
        </w:rPr>
      </w:pPr>
      <w:r w:rsidRPr="003E4B94">
        <w:rPr>
          <w:rFonts w:eastAsia="Times New Roman"/>
        </w:rPr>
        <w:t>Tucson Poetry Festival. With Anne Waldman. 4-4-02.</w:t>
      </w:r>
    </w:p>
    <w:p w14:paraId="4CA2BAF9" w14:textId="77777777" w:rsidR="007138DF" w:rsidRPr="003E4B94" w:rsidRDefault="007138DF" w:rsidP="007138DF">
      <w:pPr>
        <w:widowControl w:val="0"/>
        <w:suppressAutoHyphens/>
        <w:ind w:left="720" w:hanging="720"/>
        <w:rPr>
          <w:rFonts w:eastAsia="Times New Roman"/>
        </w:rPr>
      </w:pPr>
      <w:r w:rsidRPr="003E4B94">
        <w:rPr>
          <w:rFonts w:eastAsia="Times New Roman"/>
        </w:rPr>
        <w:t>Colorado State University. Ft. Collins, CO. 3-21-02.</w:t>
      </w:r>
    </w:p>
    <w:p w14:paraId="19EBB987" w14:textId="77777777" w:rsidR="007138DF" w:rsidRPr="003E4B94" w:rsidRDefault="007138DF" w:rsidP="007138DF">
      <w:pPr>
        <w:widowControl w:val="0"/>
        <w:suppressAutoHyphens/>
        <w:ind w:left="720" w:hanging="720"/>
        <w:rPr>
          <w:rFonts w:eastAsia="Times New Roman"/>
        </w:rPr>
      </w:pPr>
      <w:r w:rsidRPr="003E4B94">
        <w:rPr>
          <w:rFonts w:eastAsia="Times New Roman"/>
        </w:rPr>
        <w:t>Associated Writing Programs Conference. New Orleans. 3-7-02.</w:t>
      </w:r>
    </w:p>
    <w:p w14:paraId="03392612" w14:textId="77777777" w:rsidR="007138DF" w:rsidRPr="003E4B94" w:rsidRDefault="007138DF" w:rsidP="007138DF">
      <w:pPr>
        <w:widowControl w:val="0"/>
        <w:suppressAutoHyphens/>
        <w:ind w:left="720" w:hanging="720"/>
        <w:rPr>
          <w:rFonts w:eastAsia="Times New Roman"/>
        </w:rPr>
      </w:pPr>
      <w:r w:rsidRPr="003E4B94">
        <w:rPr>
          <w:rFonts w:eastAsia="Times New Roman"/>
        </w:rPr>
        <w:t>Centrum Fridays. Port Townsend, WA. With Dorothy Allison. 7-20-01.</w:t>
      </w:r>
    </w:p>
    <w:p w14:paraId="42763297" w14:textId="77777777" w:rsidR="007138DF" w:rsidRPr="003E4B94" w:rsidRDefault="007138DF" w:rsidP="007138DF">
      <w:pPr>
        <w:widowControl w:val="0"/>
        <w:suppressAutoHyphens/>
        <w:ind w:left="720" w:hanging="720"/>
        <w:rPr>
          <w:rFonts w:eastAsia="Times New Roman"/>
        </w:rPr>
      </w:pPr>
      <w:r w:rsidRPr="003E4B94">
        <w:rPr>
          <w:rFonts w:eastAsia="Times New Roman"/>
        </w:rPr>
        <w:t>Centrum Port Townsend Writers’ Conference. Port Townsend, WA. 7-13-01.</w:t>
      </w:r>
    </w:p>
    <w:p w14:paraId="4B7FB196" w14:textId="513B1C25" w:rsidR="007138DF" w:rsidRPr="003E4B94" w:rsidRDefault="007138DF" w:rsidP="007138DF">
      <w:pPr>
        <w:widowControl w:val="0"/>
        <w:suppressAutoHyphens/>
        <w:ind w:left="720" w:hanging="720"/>
        <w:rPr>
          <w:rFonts w:eastAsia="Times New Roman"/>
        </w:rPr>
      </w:pPr>
      <w:r w:rsidRPr="003E4B94">
        <w:rPr>
          <w:rFonts w:eastAsia="Times New Roman"/>
        </w:rPr>
        <w:t>Texas Folklife Festival</w:t>
      </w:r>
      <w:r w:rsidR="00F96703">
        <w:rPr>
          <w:rFonts w:eastAsia="Times New Roman"/>
        </w:rPr>
        <w:t>/Copyright Texas.  San Antonio Public Library Foundation</w:t>
      </w:r>
      <w:r w:rsidRPr="003E4B94">
        <w:rPr>
          <w:rFonts w:eastAsia="Times New Roman"/>
        </w:rPr>
        <w:t>. San Antonio, TX. 6-</w:t>
      </w:r>
      <w:r w:rsidR="00F96703">
        <w:rPr>
          <w:rFonts w:eastAsia="Times New Roman"/>
        </w:rPr>
        <w:t>8</w:t>
      </w:r>
      <w:r w:rsidRPr="003E4B94">
        <w:rPr>
          <w:rFonts w:eastAsia="Times New Roman"/>
        </w:rPr>
        <w:t>-01.</w:t>
      </w:r>
    </w:p>
    <w:p w14:paraId="7CCC9317" w14:textId="77777777" w:rsidR="007138DF" w:rsidRPr="003E4B94" w:rsidRDefault="007138DF" w:rsidP="007138DF">
      <w:pPr>
        <w:widowControl w:val="0"/>
        <w:suppressAutoHyphens/>
        <w:ind w:left="720" w:hanging="720"/>
        <w:rPr>
          <w:rFonts w:eastAsia="Times New Roman"/>
        </w:rPr>
      </w:pPr>
      <w:r w:rsidRPr="003E4B94">
        <w:rPr>
          <w:rFonts w:eastAsia="Times New Roman"/>
        </w:rPr>
        <w:t>St. Lawrence University. Canton, NY. 11-2-00.</w:t>
      </w:r>
    </w:p>
    <w:p w14:paraId="4F33E41F" w14:textId="77777777" w:rsidR="007138DF" w:rsidRPr="003E4B94" w:rsidRDefault="007138DF" w:rsidP="007138DF">
      <w:pPr>
        <w:widowControl w:val="0"/>
        <w:rPr>
          <w:rFonts w:eastAsia="Times New Roman"/>
        </w:rPr>
      </w:pPr>
      <w:r w:rsidRPr="003E4B94">
        <w:rPr>
          <w:rFonts w:eastAsia="Times New Roman"/>
        </w:rPr>
        <w:t>Clackamas Community College. Oregon City, OR. Writer in Residence. 5-6 to 5-7-99.</w:t>
      </w:r>
    </w:p>
    <w:p w14:paraId="14C36264" w14:textId="0ACC390D" w:rsidR="007138DF" w:rsidRDefault="007138DF" w:rsidP="007138DF">
      <w:pPr>
        <w:widowControl w:val="0"/>
        <w:rPr>
          <w:rFonts w:eastAsia="Times New Roman"/>
        </w:rPr>
      </w:pPr>
      <w:r w:rsidRPr="003E4B94">
        <w:rPr>
          <w:rFonts w:eastAsia="Times New Roman"/>
        </w:rPr>
        <w:t>Pittsburg State University. Pittsburg, KS. Distinguished Visiting Writer. 11-5 to11-6-98.</w:t>
      </w:r>
    </w:p>
    <w:p w14:paraId="26A243BD" w14:textId="4F6E5952" w:rsidR="007138DF" w:rsidRPr="003E4B94" w:rsidRDefault="007138DF" w:rsidP="007138DF">
      <w:pPr>
        <w:widowControl w:val="0"/>
        <w:suppressAutoHyphens/>
        <w:ind w:left="720" w:hanging="720"/>
        <w:rPr>
          <w:rFonts w:eastAsia="Times New Roman"/>
        </w:rPr>
      </w:pPr>
      <w:r w:rsidRPr="003E4B94">
        <w:rPr>
          <w:rFonts w:eastAsia="Times New Roman"/>
        </w:rPr>
        <w:t>“Neighboring Voices/Voces Próximas: The New Generation of Mexican Poets.”</w:t>
      </w:r>
      <w:r w:rsidR="0050758C" w:rsidRPr="003E4B94">
        <w:rPr>
          <w:rFonts w:eastAsia="Times New Roman"/>
        </w:rPr>
        <w:t xml:space="preserve"> </w:t>
      </w:r>
      <w:r w:rsidRPr="003E4B94">
        <w:rPr>
          <w:rFonts w:eastAsia="Times New Roman"/>
        </w:rPr>
        <w:t>The</w:t>
      </w:r>
      <w:r w:rsidR="00A06105">
        <w:rPr>
          <w:rFonts w:eastAsia="Times New Roman"/>
        </w:rPr>
        <w:t xml:space="preserve"> Academy of American Poets and t</w:t>
      </w:r>
      <w:r w:rsidRPr="003E4B94">
        <w:rPr>
          <w:rFonts w:eastAsia="Times New Roman"/>
        </w:rPr>
        <w:t xml:space="preserve">he Mexican Cultural Institute. </w:t>
      </w:r>
      <w:r w:rsidR="00224BA3">
        <w:rPr>
          <w:rFonts w:eastAsia="Times New Roman"/>
        </w:rPr>
        <w:t xml:space="preserve">Tishman Auditorium, </w:t>
      </w:r>
      <w:r w:rsidRPr="003E4B94">
        <w:rPr>
          <w:rFonts w:eastAsia="Times New Roman"/>
        </w:rPr>
        <w:t xml:space="preserve">The New School, New York City. 10-22-98, reading my translations of the poet Francisco Hernández; </w:t>
      </w:r>
      <w:r w:rsidR="00224BA3">
        <w:rPr>
          <w:rFonts w:eastAsia="Times New Roman"/>
        </w:rPr>
        <w:t xml:space="preserve">Orozco Room, </w:t>
      </w:r>
      <w:r w:rsidRPr="003E4B94">
        <w:rPr>
          <w:rFonts w:eastAsia="Times New Roman"/>
        </w:rPr>
        <w:t>10-24-98, panel discussion.</w:t>
      </w:r>
    </w:p>
    <w:p w14:paraId="3A0D5FFC" w14:textId="637C6CF9" w:rsidR="007138DF" w:rsidRPr="003E4B94" w:rsidRDefault="007138DF" w:rsidP="007138DF">
      <w:pPr>
        <w:widowControl w:val="0"/>
        <w:suppressAutoHyphens/>
        <w:ind w:left="720" w:hanging="720"/>
        <w:rPr>
          <w:rFonts w:eastAsia="Times New Roman"/>
        </w:rPr>
      </w:pPr>
      <w:r w:rsidRPr="003E4B94">
        <w:rPr>
          <w:rFonts w:eastAsia="Times New Roman"/>
        </w:rPr>
        <w:t xml:space="preserve">Lannan Foundation. Reading my translations of the poet Francisco Hernández. </w:t>
      </w:r>
      <w:r w:rsidR="008F7213">
        <w:rPr>
          <w:rFonts w:eastAsia="Times New Roman"/>
        </w:rPr>
        <w:t>U.S.-Mexican Poets Exchange</w:t>
      </w:r>
      <w:r w:rsidR="00BE4D11">
        <w:rPr>
          <w:rFonts w:eastAsia="Times New Roman"/>
        </w:rPr>
        <w:t>, with panels</w:t>
      </w:r>
      <w:r w:rsidR="008F7213">
        <w:rPr>
          <w:rFonts w:eastAsia="Times New Roman"/>
        </w:rPr>
        <w:t xml:space="preserve">. </w:t>
      </w:r>
      <w:r w:rsidRPr="003E4B94">
        <w:rPr>
          <w:rFonts w:eastAsia="Times New Roman"/>
        </w:rPr>
        <w:t>Santa Fe. 10-16-98.</w:t>
      </w:r>
    </w:p>
    <w:p w14:paraId="2E281479" w14:textId="77777777" w:rsidR="007138DF" w:rsidRPr="003E4B94" w:rsidRDefault="007138DF" w:rsidP="007138DF">
      <w:pPr>
        <w:widowControl w:val="0"/>
        <w:suppressAutoHyphens/>
        <w:ind w:left="720" w:hanging="720"/>
        <w:rPr>
          <w:rFonts w:eastAsia="Times New Roman"/>
        </w:rPr>
      </w:pPr>
      <w:r w:rsidRPr="003E4B94">
        <w:rPr>
          <w:rFonts w:eastAsia="Times New Roman"/>
        </w:rPr>
        <w:t>Community College of Southern Nevada. Las Vegas. Reading and Talk. 5-23-98.</w:t>
      </w:r>
    </w:p>
    <w:p w14:paraId="52A63C33" w14:textId="230B4A8B" w:rsidR="007138DF" w:rsidRDefault="007138DF" w:rsidP="007138DF">
      <w:pPr>
        <w:widowControl w:val="0"/>
        <w:suppressAutoHyphens/>
        <w:ind w:left="720" w:hanging="720"/>
        <w:rPr>
          <w:rFonts w:eastAsia="Times New Roman"/>
          <w:lang w:val="es-MX"/>
        </w:rPr>
      </w:pPr>
      <w:r w:rsidRPr="003E4B94">
        <w:rPr>
          <w:rFonts w:eastAsia="Times New Roman"/>
        </w:rPr>
        <w:t xml:space="preserve">Hassayampa Institute for Creative Writing. </w:t>
      </w:r>
      <w:r w:rsidRPr="003E4B94">
        <w:rPr>
          <w:rFonts w:eastAsia="Times New Roman"/>
          <w:lang w:val="es-MX"/>
        </w:rPr>
        <w:t>Prescott. 7-28-98.</w:t>
      </w:r>
    </w:p>
    <w:p w14:paraId="4E604CFD"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lang w:val="es-MX"/>
        </w:rPr>
        <w:t xml:space="preserve">Casa Lamm. Mexico City. </w:t>
      </w:r>
      <w:r w:rsidRPr="003E4B94">
        <w:rPr>
          <w:rFonts w:eastAsia="Times New Roman"/>
        </w:rPr>
        <w:t xml:space="preserve">Sponsored by the Academy of American Poets, the Mexican Cultural Institute of New York, and the Mexican Ministry of Culture. </w:t>
      </w:r>
      <w:r w:rsidRPr="003E4B94">
        <w:rPr>
          <w:rFonts w:eastAsia="Times New Roman"/>
          <w:lang w:val="es-MX"/>
        </w:rPr>
        <w:t>1-20, 1-21, and 1-22-98: readings and panel discussions.</w:t>
      </w:r>
    </w:p>
    <w:p w14:paraId="5F76654B"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lang w:val="es-MX"/>
        </w:rPr>
        <w:t>Universidad de Guadalajara, Casa de la Palabra y las Imágenes. Guadalajara, Mexico. 1-23-98.</w:t>
      </w:r>
    </w:p>
    <w:p w14:paraId="5C18D0DA" w14:textId="77777777" w:rsidR="007138DF" w:rsidRPr="003E4B94" w:rsidRDefault="007138DF" w:rsidP="007138DF">
      <w:pPr>
        <w:widowControl w:val="0"/>
        <w:suppressAutoHyphens/>
        <w:ind w:left="720" w:hanging="720"/>
        <w:rPr>
          <w:rFonts w:eastAsia="Times New Roman"/>
        </w:rPr>
      </w:pPr>
      <w:r w:rsidRPr="00CD0ACF">
        <w:rPr>
          <w:rFonts w:eastAsia="Times New Roman"/>
        </w:rPr>
        <w:t xml:space="preserve">New Mexico State University at Las Cruces. </w:t>
      </w:r>
      <w:r w:rsidRPr="003E4B94">
        <w:rPr>
          <w:rFonts w:eastAsia="Times New Roman"/>
        </w:rPr>
        <w:t>S.O.S.-Writers Against Hunger Reading. 11-8-97.</w:t>
      </w:r>
    </w:p>
    <w:p w14:paraId="3F111689" w14:textId="77777777" w:rsidR="007138DF" w:rsidRPr="003E4B94" w:rsidRDefault="007138DF" w:rsidP="007138DF">
      <w:pPr>
        <w:widowControl w:val="0"/>
        <w:suppressAutoHyphens/>
        <w:ind w:left="720" w:hanging="720"/>
        <w:rPr>
          <w:rFonts w:eastAsia="Times New Roman"/>
        </w:rPr>
      </w:pPr>
      <w:r w:rsidRPr="003E4B94">
        <w:rPr>
          <w:rFonts w:eastAsia="Times New Roman"/>
        </w:rPr>
        <w:t>San Antonio Inter-American Bookfair and Literary Festival. 11-2-96.</w:t>
      </w:r>
    </w:p>
    <w:p w14:paraId="0D9A495C"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Texas at San Antonio. 11-1-96.</w:t>
      </w:r>
    </w:p>
    <w:p w14:paraId="72FCFBC0" w14:textId="77777777" w:rsidR="007138DF" w:rsidRPr="003E4B94" w:rsidRDefault="007138DF" w:rsidP="007138DF">
      <w:pPr>
        <w:widowControl w:val="0"/>
        <w:suppressAutoHyphens/>
        <w:ind w:left="720" w:hanging="720"/>
        <w:rPr>
          <w:rFonts w:eastAsia="Times New Roman"/>
        </w:rPr>
      </w:pPr>
      <w:r w:rsidRPr="003E4B94">
        <w:rPr>
          <w:rFonts w:eastAsia="Times New Roman"/>
        </w:rPr>
        <w:t>Emporia State University. Emporia, KS. 10-4-96.</w:t>
      </w:r>
    </w:p>
    <w:p w14:paraId="6E52F0D4"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Houston. Houston, TX. 3-26-96.</w:t>
      </w:r>
    </w:p>
    <w:p w14:paraId="7EEDED6C" w14:textId="77777777" w:rsidR="007138DF" w:rsidRPr="003E4B94" w:rsidRDefault="007138DF" w:rsidP="007138DF">
      <w:pPr>
        <w:widowControl w:val="0"/>
        <w:suppressAutoHyphens/>
        <w:ind w:left="720" w:hanging="720"/>
        <w:rPr>
          <w:rFonts w:eastAsia="Times New Roman"/>
        </w:rPr>
      </w:pPr>
      <w:r w:rsidRPr="003E4B94">
        <w:rPr>
          <w:rFonts w:eastAsia="Times New Roman"/>
        </w:rPr>
        <w:t>Houston High School for the Performing Arts. Houston, TX. 3-28-96.</w:t>
      </w:r>
    </w:p>
    <w:p w14:paraId="08BA448B" w14:textId="77777777" w:rsidR="007138DF" w:rsidRPr="003E4B94" w:rsidRDefault="007138DF" w:rsidP="007138DF">
      <w:pPr>
        <w:widowControl w:val="0"/>
        <w:suppressAutoHyphens/>
        <w:ind w:left="720" w:hanging="720"/>
        <w:rPr>
          <w:rFonts w:eastAsia="Times New Roman"/>
        </w:rPr>
      </w:pPr>
      <w:r w:rsidRPr="003E4B94">
        <w:rPr>
          <w:rFonts w:eastAsia="Times New Roman"/>
        </w:rPr>
        <w:lastRenderedPageBreak/>
        <w:t>Grand Valley State University. Allendale, MI. 1-25-96.</w:t>
      </w:r>
    </w:p>
    <w:p w14:paraId="6CE44928" w14:textId="77777777" w:rsidR="007138DF" w:rsidRPr="003E4B94" w:rsidRDefault="007138DF" w:rsidP="007138DF">
      <w:pPr>
        <w:widowControl w:val="0"/>
        <w:suppressAutoHyphens/>
        <w:ind w:left="720" w:hanging="720"/>
        <w:rPr>
          <w:rFonts w:eastAsia="Times New Roman"/>
        </w:rPr>
      </w:pPr>
      <w:r w:rsidRPr="003E4B94">
        <w:rPr>
          <w:rFonts w:eastAsia="Times New Roman"/>
        </w:rPr>
        <w:t>Hope College. Holland, MI. 1-24-96.</w:t>
      </w:r>
    </w:p>
    <w:p w14:paraId="0CD77A5F"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Central Arkansas. Conway, AR. 10-20-96.</w:t>
      </w:r>
    </w:p>
    <w:p w14:paraId="417E4549" w14:textId="77777777" w:rsidR="007138DF" w:rsidRPr="003E4B94" w:rsidRDefault="007138DF" w:rsidP="007138DF">
      <w:pPr>
        <w:widowControl w:val="0"/>
        <w:suppressAutoHyphens/>
        <w:ind w:left="720" w:hanging="720"/>
        <w:rPr>
          <w:rFonts w:eastAsia="Times New Roman"/>
        </w:rPr>
      </w:pPr>
      <w:r w:rsidRPr="003E4B94">
        <w:rPr>
          <w:rFonts w:eastAsia="Times New Roman"/>
        </w:rPr>
        <w:t>Bread Loaf Writers Conference. Reading. 8-18-95.</w:t>
      </w:r>
    </w:p>
    <w:p w14:paraId="2434D2E5" w14:textId="77777777" w:rsidR="007138DF" w:rsidRPr="003E4B94" w:rsidRDefault="007138DF" w:rsidP="007138DF">
      <w:pPr>
        <w:widowControl w:val="0"/>
        <w:suppressAutoHyphens/>
        <w:ind w:left="720" w:hanging="720"/>
        <w:rPr>
          <w:rFonts w:eastAsia="Times New Roman"/>
        </w:rPr>
      </w:pPr>
      <w:r w:rsidRPr="003E4B94">
        <w:rPr>
          <w:rFonts w:eastAsia="Times New Roman"/>
        </w:rPr>
        <w:t>San Antonio Public Library. Reading. 5-20-95.</w:t>
      </w:r>
    </w:p>
    <w:p w14:paraId="198B58B6" w14:textId="77777777" w:rsidR="007138DF" w:rsidRPr="003E4B94" w:rsidRDefault="007138DF" w:rsidP="007138DF">
      <w:pPr>
        <w:widowControl w:val="0"/>
        <w:suppressAutoHyphens/>
        <w:ind w:left="720" w:hanging="720"/>
        <w:rPr>
          <w:rFonts w:eastAsia="Times New Roman"/>
        </w:rPr>
      </w:pPr>
      <w:r w:rsidRPr="003E4B94">
        <w:rPr>
          <w:rFonts w:eastAsia="Times New Roman"/>
        </w:rPr>
        <w:t>Sierra College. Sacramento. 4-27-95.</w:t>
      </w:r>
    </w:p>
    <w:p w14:paraId="11D6F677" w14:textId="77777777" w:rsidR="007138DF" w:rsidRPr="003E4B94" w:rsidRDefault="007138DF" w:rsidP="007138DF">
      <w:pPr>
        <w:widowControl w:val="0"/>
        <w:suppressAutoHyphens/>
        <w:ind w:left="720" w:hanging="720"/>
        <w:rPr>
          <w:rFonts w:eastAsia="Times New Roman"/>
        </w:rPr>
      </w:pPr>
      <w:r w:rsidRPr="003E4B94">
        <w:rPr>
          <w:rFonts w:eastAsia="Times New Roman"/>
        </w:rPr>
        <w:t>East Carolina University. Reading and workshops. 4-19 to 4-21-95.</w:t>
      </w:r>
    </w:p>
    <w:p w14:paraId="7EB9FD7B" w14:textId="77777777" w:rsidR="007138DF" w:rsidRPr="003E4B94" w:rsidRDefault="007138DF" w:rsidP="007138DF">
      <w:pPr>
        <w:widowControl w:val="0"/>
        <w:suppressAutoHyphens/>
        <w:ind w:left="720" w:hanging="720"/>
        <w:rPr>
          <w:rFonts w:eastAsia="Times New Roman"/>
        </w:rPr>
      </w:pPr>
      <w:r w:rsidRPr="003E4B94">
        <w:rPr>
          <w:rFonts w:eastAsia="Times New Roman"/>
        </w:rPr>
        <w:t>Puente Project. East Los Angeles Community College. 4-8-95.</w:t>
      </w:r>
    </w:p>
    <w:p w14:paraId="403E581C"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Indiana. Bloomington. Reading and workshops. 3-22-95.</w:t>
      </w:r>
    </w:p>
    <w:p w14:paraId="32C710E6" w14:textId="77777777" w:rsidR="007138DF" w:rsidRPr="003E4B94" w:rsidRDefault="007138DF" w:rsidP="007138DF">
      <w:pPr>
        <w:widowControl w:val="0"/>
        <w:suppressAutoHyphens/>
        <w:ind w:left="720" w:hanging="720"/>
        <w:rPr>
          <w:rFonts w:eastAsia="Times New Roman"/>
        </w:rPr>
      </w:pPr>
      <w:r w:rsidRPr="003E4B94">
        <w:rPr>
          <w:rFonts w:eastAsia="Times New Roman"/>
        </w:rPr>
        <w:t>Arizona State Library Association. Reading. 12-2-94.</w:t>
      </w:r>
    </w:p>
    <w:p w14:paraId="19E02285"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Missouri at Kansas City. Reading. 11-30-94.</w:t>
      </w:r>
    </w:p>
    <w:p w14:paraId="46990F6C" w14:textId="77777777" w:rsidR="007138DF" w:rsidRPr="003E4B94" w:rsidRDefault="007138DF" w:rsidP="007138DF">
      <w:pPr>
        <w:widowControl w:val="0"/>
        <w:suppressAutoHyphens/>
        <w:ind w:left="720" w:hanging="720"/>
        <w:rPr>
          <w:rFonts w:eastAsia="Times New Roman"/>
        </w:rPr>
      </w:pPr>
      <w:r w:rsidRPr="003E4B94">
        <w:rPr>
          <w:rFonts w:eastAsia="Times New Roman"/>
        </w:rPr>
        <w:t>Northern Arizona University. Reading. 10-29-94.</w:t>
      </w:r>
    </w:p>
    <w:p w14:paraId="78F18A88" w14:textId="77777777" w:rsidR="007138DF" w:rsidRPr="003E4B94" w:rsidRDefault="007138DF" w:rsidP="007138DF">
      <w:pPr>
        <w:widowControl w:val="0"/>
        <w:suppressAutoHyphens/>
        <w:ind w:left="720" w:hanging="720"/>
        <w:rPr>
          <w:rFonts w:eastAsia="Times New Roman"/>
        </w:rPr>
      </w:pPr>
      <w:r w:rsidRPr="003E4B94">
        <w:rPr>
          <w:rFonts w:eastAsia="Times New Roman"/>
        </w:rPr>
        <w:t>Fullerton College. Fullerton, California. Reading, class visits. 10-12 to 10-13-94.</w:t>
      </w:r>
    </w:p>
    <w:p w14:paraId="655C7D9D" w14:textId="77777777" w:rsidR="007138DF" w:rsidRPr="003E4B94" w:rsidRDefault="007138DF" w:rsidP="007138DF">
      <w:pPr>
        <w:widowControl w:val="0"/>
        <w:suppressAutoHyphens/>
        <w:ind w:left="720" w:hanging="720"/>
        <w:rPr>
          <w:rFonts w:eastAsia="Times New Roman"/>
        </w:rPr>
      </w:pPr>
      <w:r w:rsidRPr="003E4B94">
        <w:rPr>
          <w:rFonts w:eastAsia="Times New Roman"/>
        </w:rPr>
        <w:t>Virginia Tech. Blacksburg, Virginia. Reading. 9-30-94.</w:t>
      </w:r>
    </w:p>
    <w:p w14:paraId="284BD3C4" w14:textId="77777777" w:rsidR="007138DF" w:rsidRPr="003E4B94" w:rsidRDefault="007138DF" w:rsidP="007138DF">
      <w:pPr>
        <w:widowControl w:val="0"/>
        <w:suppressAutoHyphens/>
        <w:ind w:left="720" w:hanging="720"/>
        <w:rPr>
          <w:rFonts w:eastAsia="Times New Roman"/>
        </w:rPr>
      </w:pPr>
      <w:r w:rsidRPr="003E4B94">
        <w:rPr>
          <w:rFonts w:eastAsia="Times New Roman"/>
        </w:rPr>
        <w:t>Roanoke College. Roanoke, Virginia. Reading. 9-29-94.</w:t>
      </w:r>
    </w:p>
    <w:p w14:paraId="0007D6FB" w14:textId="77777777" w:rsidR="007138DF" w:rsidRPr="003E4B94" w:rsidRDefault="007138DF" w:rsidP="007138DF">
      <w:pPr>
        <w:widowControl w:val="0"/>
        <w:suppressAutoHyphens/>
        <w:ind w:left="720" w:hanging="720"/>
        <w:rPr>
          <w:rFonts w:eastAsia="Times New Roman"/>
        </w:rPr>
      </w:pPr>
      <w:r w:rsidRPr="003E4B94">
        <w:rPr>
          <w:rFonts w:eastAsia="Times New Roman"/>
        </w:rPr>
        <w:t>Conference on College Composition and Communication (4 C’s). Featured presentation. Nashville. 3-17-94.</w:t>
      </w:r>
    </w:p>
    <w:p w14:paraId="47CF0751"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Idaho. Moscow. Reading. 9-29-93.</w:t>
      </w:r>
    </w:p>
    <w:p w14:paraId="6C5887BD" w14:textId="77777777" w:rsidR="007138DF" w:rsidRPr="003E4B94" w:rsidRDefault="007138DF" w:rsidP="007138DF">
      <w:pPr>
        <w:widowControl w:val="0"/>
        <w:suppressAutoHyphens/>
        <w:ind w:left="720" w:hanging="720"/>
        <w:rPr>
          <w:rFonts w:eastAsia="Times New Roman"/>
        </w:rPr>
      </w:pPr>
      <w:r w:rsidRPr="003E4B94">
        <w:rPr>
          <w:rFonts w:eastAsia="Times New Roman"/>
        </w:rPr>
        <w:t>Lannan Foundation. Reading. Los Angeles. 6-6-93.</w:t>
      </w:r>
    </w:p>
    <w:p w14:paraId="1B5C58EB" w14:textId="77777777" w:rsidR="007138DF" w:rsidRPr="003E4B94" w:rsidRDefault="007138DF" w:rsidP="007138DF">
      <w:pPr>
        <w:widowControl w:val="0"/>
        <w:suppressAutoHyphens/>
        <w:ind w:left="720" w:hanging="720"/>
        <w:rPr>
          <w:rFonts w:eastAsia="Times New Roman"/>
        </w:rPr>
      </w:pPr>
      <w:r w:rsidRPr="003E4B94">
        <w:rPr>
          <w:rFonts w:eastAsia="Times New Roman"/>
        </w:rPr>
        <w:t>Passaic Reading Series, Passaic, NJ. 5-8-93. Reading.</w:t>
      </w:r>
    </w:p>
    <w:p w14:paraId="40CC0191" w14:textId="77777777" w:rsidR="007138DF" w:rsidRPr="003E4B94" w:rsidRDefault="007138DF" w:rsidP="007138DF">
      <w:pPr>
        <w:widowControl w:val="0"/>
        <w:suppressAutoHyphens/>
        <w:ind w:left="720" w:hanging="720"/>
        <w:rPr>
          <w:rFonts w:eastAsia="Times New Roman"/>
        </w:rPr>
      </w:pPr>
      <w:r w:rsidRPr="003E4B94">
        <w:rPr>
          <w:rFonts w:eastAsia="Times New Roman"/>
        </w:rPr>
        <w:t>Geraldine R. Dodge Foundation, New Jersey. 5-7-93. Reading and work in various high schools.</w:t>
      </w:r>
    </w:p>
    <w:p w14:paraId="6D64FB7A" w14:textId="77777777" w:rsidR="007138DF" w:rsidRPr="003E4B94" w:rsidRDefault="007138DF" w:rsidP="007138DF">
      <w:pPr>
        <w:widowControl w:val="0"/>
        <w:suppressAutoHyphens/>
        <w:ind w:left="720" w:hanging="720"/>
        <w:rPr>
          <w:rFonts w:eastAsia="Times New Roman"/>
        </w:rPr>
      </w:pPr>
      <w:r w:rsidRPr="003E4B94">
        <w:rPr>
          <w:rFonts w:eastAsia="Times New Roman"/>
        </w:rPr>
        <w:t>Princeton, New Jersey. Reading. 5-6-93.</w:t>
      </w:r>
    </w:p>
    <w:p w14:paraId="5610756C" w14:textId="77777777" w:rsidR="007138DF" w:rsidRPr="003E4B94" w:rsidRDefault="007138DF" w:rsidP="007138DF">
      <w:pPr>
        <w:widowControl w:val="0"/>
        <w:suppressAutoHyphens/>
        <w:ind w:left="720" w:hanging="720"/>
        <w:rPr>
          <w:rFonts w:eastAsia="Times New Roman"/>
        </w:rPr>
      </w:pPr>
      <w:r w:rsidRPr="003E4B94">
        <w:rPr>
          <w:rFonts w:eastAsia="Times New Roman"/>
        </w:rPr>
        <w:t>Pima Community College. Tucson. Reading. 3-25-93.</w:t>
      </w:r>
    </w:p>
    <w:p w14:paraId="5075A50C" w14:textId="77777777" w:rsidR="007138DF" w:rsidRPr="003E4B94" w:rsidRDefault="007138DF" w:rsidP="007138DF">
      <w:pPr>
        <w:widowControl w:val="0"/>
        <w:suppressAutoHyphens/>
        <w:ind w:left="720" w:hanging="720"/>
        <w:rPr>
          <w:rFonts w:eastAsia="Times New Roman"/>
        </w:rPr>
      </w:pPr>
      <w:r w:rsidRPr="003E4B94">
        <w:rPr>
          <w:rFonts w:eastAsia="Times New Roman"/>
        </w:rPr>
        <w:t>Tucson Poetry Festival. Reading, workshop, panel. 3-26 to 3-28-93.</w:t>
      </w:r>
    </w:p>
    <w:p w14:paraId="4C499E04" w14:textId="77777777" w:rsidR="007138DF" w:rsidRPr="003E4B94" w:rsidRDefault="007138DF" w:rsidP="007138DF">
      <w:pPr>
        <w:widowControl w:val="0"/>
        <w:suppressAutoHyphens/>
        <w:ind w:left="720" w:hanging="720"/>
        <w:rPr>
          <w:rFonts w:eastAsia="Times New Roman"/>
        </w:rPr>
      </w:pPr>
      <w:r w:rsidRPr="003E4B94">
        <w:rPr>
          <w:rFonts w:eastAsia="Times New Roman"/>
        </w:rPr>
        <w:t>Utah Arts Council. Salt Lake City. Reading. 2-19-93.</w:t>
      </w:r>
    </w:p>
    <w:p w14:paraId="3F3FE56E"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rizona. Tucson, Arizona. 6-24-92.</w:t>
      </w:r>
    </w:p>
    <w:p w14:paraId="11518EF8"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laska, Fairbanks. 1992.</w:t>
      </w:r>
    </w:p>
    <w:p w14:paraId="00E68A0D"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laska, Anchorage. 1992.</w:t>
      </w:r>
    </w:p>
    <w:p w14:paraId="274AD2EA" w14:textId="77777777" w:rsidR="007138DF" w:rsidRPr="003E4B94" w:rsidRDefault="007138DF" w:rsidP="007138DF">
      <w:pPr>
        <w:widowControl w:val="0"/>
        <w:suppressAutoHyphens/>
        <w:ind w:left="720" w:hanging="720"/>
        <w:rPr>
          <w:rFonts w:eastAsia="Times New Roman"/>
        </w:rPr>
      </w:pPr>
      <w:r w:rsidRPr="003E4B94">
        <w:rPr>
          <w:rFonts w:eastAsia="Times New Roman"/>
        </w:rPr>
        <w:t>Vassar College. 1992.</w:t>
      </w:r>
    </w:p>
    <w:p w14:paraId="5BBB95C8" w14:textId="30CE2642" w:rsidR="007138DF" w:rsidRPr="003E4B94" w:rsidRDefault="007138DF" w:rsidP="007138DF">
      <w:pPr>
        <w:widowControl w:val="0"/>
        <w:suppressAutoHyphens/>
        <w:ind w:left="720" w:hanging="720"/>
        <w:rPr>
          <w:rFonts w:eastAsia="Times New Roman"/>
        </w:rPr>
      </w:pPr>
      <w:r w:rsidRPr="003E4B94">
        <w:rPr>
          <w:rFonts w:eastAsia="Times New Roman"/>
        </w:rPr>
        <w:t xml:space="preserve">Poetry Society of America, “The Act of the Poet” series. Hollywood. With actor Helen Shaver. Reading. </w:t>
      </w:r>
      <w:r w:rsidR="004C4C78">
        <w:rPr>
          <w:rFonts w:eastAsia="Times New Roman"/>
        </w:rPr>
        <w:t xml:space="preserve"> Chateau Marmont. Los Angeles, CA. </w:t>
      </w:r>
      <w:r w:rsidRPr="003E4B94">
        <w:rPr>
          <w:rFonts w:eastAsia="Times New Roman"/>
        </w:rPr>
        <w:t>10-27-91.</w:t>
      </w:r>
    </w:p>
    <w:p w14:paraId="466E05C7" w14:textId="77777777" w:rsidR="007138DF" w:rsidRPr="003E4B94" w:rsidRDefault="007138DF" w:rsidP="007138DF">
      <w:pPr>
        <w:widowControl w:val="0"/>
        <w:suppressAutoHyphens/>
        <w:ind w:left="720" w:hanging="720"/>
        <w:rPr>
          <w:rFonts w:eastAsia="Times New Roman"/>
        </w:rPr>
      </w:pPr>
      <w:r w:rsidRPr="003E4B94">
        <w:rPr>
          <w:rFonts w:eastAsia="Times New Roman"/>
        </w:rPr>
        <w:t>Hispanic Advancement Program, Grace Community Church. Sponsored by The Academy of American Poets and The Hudson Valley Writers Center. Reading and presentation, in Spanish, with musician David Broza. White Plains, NY. 6-9-91.</w:t>
      </w:r>
    </w:p>
    <w:p w14:paraId="05E08142" w14:textId="77777777" w:rsidR="007138DF" w:rsidRPr="003E4B94" w:rsidRDefault="007138DF" w:rsidP="007138DF">
      <w:pPr>
        <w:widowControl w:val="0"/>
        <w:suppressAutoHyphens/>
        <w:ind w:left="720" w:hanging="720"/>
        <w:rPr>
          <w:rFonts w:eastAsia="Times New Roman"/>
        </w:rPr>
      </w:pPr>
      <w:r w:rsidRPr="003E4B94">
        <w:rPr>
          <w:rFonts w:eastAsia="Times New Roman"/>
        </w:rPr>
        <w:t>Hispanic Advancement Program Benefit. Reading and presentation, in Spanish, with David Broza. Mamaroneck, NY. 6-9-91.</w:t>
      </w:r>
    </w:p>
    <w:p w14:paraId="10CB6BEA" w14:textId="77777777" w:rsidR="007138DF" w:rsidRPr="003E4B94" w:rsidRDefault="007138DF" w:rsidP="007138DF">
      <w:pPr>
        <w:widowControl w:val="0"/>
        <w:suppressAutoHyphens/>
        <w:ind w:left="720" w:hanging="720"/>
        <w:rPr>
          <w:rFonts w:eastAsia="Times New Roman"/>
        </w:rPr>
      </w:pPr>
      <w:r w:rsidRPr="003E4B94">
        <w:rPr>
          <w:rFonts w:eastAsia="Times New Roman"/>
        </w:rPr>
        <w:t>Southwest Texas State University. Reading, lecture. Resulted in invitation to be adjunct faculty member. 2-6 to 2-7-91.</w:t>
      </w:r>
    </w:p>
    <w:p w14:paraId="66F7A68E"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University of Texas at San Antonio. Reading, lecture. Intro. by Sam Kirkpatrick. </w:t>
      </w:r>
      <w:r w:rsidRPr="003E4B94">
        <w:rPr>
          <w:rFonts w:eastAsia="Times New Roman"/>
          <w:i/>
        </w:rPr>
        <w:t>The Lime Orchard Woman</w:t>
      </w:r>
      <w:r w:rsidRPr="003E4B94">
        <w:rPr>
          <w:rFonts w:eastAsia="Times New Roman"/>
        </w:rPr>
        <w:t xml:space="preserve"> adopted as course text by English Department. 2-7 to 2-8-91.</w:t>
      </w:r>
    </w:p>
    <w:p w14:paraId="45BD786B" w14:textId="77777777" w:rsidR="007138DF" w:rsidRPr="003E4B94" w:rsidRDefault="007138DF" w:rsidP="007138DF">
      <w:pPr>
        <w:widowControl w:val="0"/>
        <w:suppressAutoHyphens/>
        <w:ind w:left="720" w:hanging="720"/>
        <w:rPr>
          <w:rFonts w:eastAsia="Times New Roman"/>
        </w:rPr>
      </w:pPr>
      <w:r w:rsidRPr="003E4B94">
        <w:rPr>
          <w:rFonts w:eastAsia="Times New Roman"/>
        </w:rPr>
        <w:t>Southwest Texas State University. San Marcos, TX. Reading and lecture. 2-6-91.</w:t>
      </w:r>
    </w:p>
    <w:p w14:paraId="10C16AC1"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United States Military Academy, West Point. Readings and lectures. </w:t>
      </w:r>
      <w:r w:rsidRPr="003E4B94">
        <w:rPr>
          <w:rFonts w:eastAsia="Times New Roman"/>
          <w:i/>
        </w:rPr>
        <w:t>Teodoro Luna’s Two Kisses</w:t>
      </w:r>
      <w:r w:rsidRPr="003E4B94">
        <w:rPr>
          <w:rFonts w:eastAsia="Times New Roman"/>
        </w:rPr>
        <w:t xml:space="preserve"> adopted for study by entire cadet class of 1300 students. 3-5 to 3-7-91.</w:t>
      </w:r>
    </w:p>
    <w:p w14:paraId="67292555"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Southwest Poetry Festival, New York City. Events at Dia Arts Foundation, The New York </w:t>
      </w:r>
      <w:r w:rsidRPr="003E4B94">
        <w:rPr>
          <w:rFonts w:eastAsia="Times New Roman"/>
        </w:rPr>
        <w:lastRenderedPageBreak/>
        <w:t>Historical Soc., and Poets House. Sponsored by The Academy of American Poets and Poets House: Reading, panel disc., and interview. 3-12 to 3-15-91.</w:t>
      </w:r>
    </w:p>
    <w:p w14:paraId="308A2910" w14:textId="77777777" w:rsidR="007138DF" w:rsidRPr="003E4B94" w:rsidRDefault="007138DF" w:rsidP="007138DF">
      <w:pPr>
        <w:widowControl w:val="0"/>
        <w:suppressAutoHyphens/>
        <w:ind w:left="720" w:hanging="720"/>
        <w:rPr>
          <w:rFonts w:eastAsia="Times New Roman"/>
        </w:rPr>
      </w:pPr>
      <w:r w:rsidRPr="003E4B94">
        <w:rPr>
          <w:rFonts w:eastAsia="Times New Roman"/>
        </w:rPr>
        <w:t>Cornell University. Reading. 10-11-90.</w:t>
      </w:r>
    </w:p>
    <w:p w14:paraId="3F5615F7" w14:textId="77777777" w:rsidR="007138DF" w:rsidRPr="003E4B94" w:rsidRDefault="007138DF" w:rsidP="007138DF">
      <w:pPr>
        <w:widowControl w:val="0"/>
        <w:suppressAutoHyphens/>
        <w:ind w:left="720" w:hanging="720"/>
        <w:rPr>
          <w:rFonts w:eastAsia="Times New Roman"/>
        </w:rPr>
      </w:pPr>
      <w:r w:rsidRPr="003E4B94">
        <w:rPr>
          <w:rFonts w:eastAsia="Times New Roman"/>
        </w:rPr>
        <w:t>The Community Writers’ Project, Inc. Syracuse, NY. Reading. 10-12-90.</w:t>
      </w:r>
    </w:p>
    <w:p w14:paraId="649585B0" w14:textId="77777777" w:rsidR="007138DF" w:rsidRPr="003E4B94" w:rsidRDefault="007138DF" w:rsidP="007138DF">
      <w:pPr>
        <w:widowControl w:val="0"/>
        <w:suppressAutoHyphens/>
        <w:ind w:left="720" w:hanging="720"/>
        <w:rPr>
          <w:rFonts w:eastAsia="Times New Roman"/>
        </w:rPr>
      </w:pPr>
      <w:r w:rsidRPr="003E4B94">
        <w:rPr>
          <w:rFonts w:eastAsia="Times New Roman"/>
        </w:rPr>
        <w:t>Syracuse University. Reading. 10-12-90.</w:t>
      </w:r>
    </w:p>
    <w:p w14:paraId="57368C6D" w14:textId="77777777" w:rsidR="007138DF" w:rsidRPr="003E4B94" w:rsidRDefault="007138DF" w:rsidP="007138DF">
      <w:pPr>
        <w:widowControl w:val="0"/>
        <w:suppressAutoHyphens/>
        <w:ind w:left="720" w:hanging="720"/>
        <w:rPr>
          <w:rFonts w:eastAsia="Times New Roman"/>
        </w:rPr>
      </w:pPr>
      <w:r w:rsidRPr="003E4B94">
        <w:rPr>
          <w:rFonts w:eastAsia="Times New Roman"/>
        </w:rPr>
        <w:t>Mohawk Valley Community College. Rome, NY. Lecture, reading. 10-13-90.</w:t>
      </w:r>
    </w:p>
    <w:p w14:paraId="62B6031E" w14:textId="77777777" w:rsidR="007138DF" w:rsidRPr="003E4B94" w:rsidRDefault="007138DF" w:rsidP="007138DF">
      <w:pPr>
        <w:widowControl w:val="0"/>
        <w:suppressAutoHyphens/>
        <w:ind w:left="720" w:hanging="720"/>
        <w:rPr>
          <w:rFonts w:eastAsia="Times New Roman"/>
        </w:rPr>
      </w:pPr>
      <w:r w:rsidRPr="003E4B94">
        <w:rPr>
          <w:rFonts w:eastAsia="Times New Roman"/>
        </w:rPr>
        <w:t>Utica, NY. Community hall public reading. 10-13-90.</w:t>
      </w:r>
    </w:p>
    <w:p w14:paraId="7BA287B6" w14:textId="12B8CAE9" w:rsidR="007138DF" w:rsidRPr="003E4B94" w:rsidRDefault="007138DF" w:rsidP="007138DF">
      <w:pPr>
        <w:widowControl w:val="0"/>
        <w:suppressAutoHyphens/>
        <w:ind w:left="720" w:hanging="720"/>
        <w:rPr>
          <w:rFonts w:eastAsia="Times New Roman"/>
        </w:rPr>
      </w:pPr>
      <w:r w:rsidRPr="003E4B94">
        <w:rPr>
          <w:rFonts w:eastAsia="Times New Roman"/>
        </w:rPr>
        <w:t>“Inventing the Southwest.”</w:t>
      </w:r>
      <w:r w:rsidR="0050758C" w:rsidRPr="003E4B94">
        <w:rPr>
          <w:rFonts w:eastAsia="Times New Roman"/>
        </w:rPr>
        <w:t xml:space="preserve"> </w:t>
      </w:r>
      <w:r w:rsidRPr="003E4B94">
        <w:rPr>
          <w:rFonts w:eastAsia="Times New Roman"/>
        </w:rPr>
        <w:t>Conference sponsored by The Southwest Center and Comparative Cultural Studies Task Force, University of Arizona. Panelist and reader. 4-12-90.</w:t>
      </w:r>
    </w:p>
    <w:p w14:paraId="253D4DF3" w14:textId="77777777" w:rsidR="007138DF" w:rsidRPr="003E4B94" w:rsidRDefault="007138DF" w:rsidP="007138DF">
      <w:pPr>
        <w:widowControl w:val="0"/>
        <w:suppressAutoHyphens/>
        <w:ind w:left="720" w:hanging="720"/>
        <w:rPr>
          <w:rFonts w:eastAsia="Times New Roman"/>
        </w:rPr>
      </w:pPr>
      <w:r w:rsidRPr="003E4B94">
        <w:rPr>
          <w:rFonts w:eastAsia="Times New Roman"/>
        </w:rPr>
        <w:t>Corpus Christi Literary Series. Reading and discussion. 4-5 to 4-7-90.</w:t>
      </w:r>
    </w:p>
    <w:p w14:paraId="3BE42E6E"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University of Minnesota, Minneapolis. Reading. 2-9-90. </w:t>
      </w:r>
    </w:p>
    <w:p w14:paraId="3BD612EB" w14:textId="77777777" w:rsidR="007138DF" w:rsidRPr="003E4B94" w:rsidRDefault="007138DF" w:rsidP="007138DF">
      <w:pPr>
        <w:widowControl w:val="0"/>
        <w:suppressAutoHyphens/>
        <w:ind w:left="720" w:hanging="720"/>
        <w:rPr>
          <w:rFonts w:eastAsia="Times New Roman"/>
        </w:rPr>
      </w:pPr>
      <w:r w:rsidRPr="003E4B94">
        <w:rPr>
          <w:rFonts w:eastAsia="Times New Roman"/>
        </w:rPr>
        <w:t>Mankato State University. Lecture, conferences, and reading. 2-7 to 2-8-90.</w:t>
      </w:r>
    </w:p>
    <w:p w14:paraId="1EA09CDC" w14:textId="77777777" w:rsidR="007138DF" w:rsidRPr="003E4B94" w:rsidRDefault="007138DF" w:rsidP="007138DF">
      <w:pPr>
        <w:widowControl w:val="0"/>
        <w:suppressAutoHyphens/>
        <w:ind w:left="720" w:hanging="720"/>
        <w:rPr>
          <w:rFonts w:eastAsia="Times New Roman"/>
        </w:rPr>
      </w:pPr>
      <w:r w:rsidRPr="003E4B94">
        <w:rPr>
          <w:rFonts w:eastAsia="Times New Roman"/>
        </w:rPr>
        <w:t>Writers at Work Conference, Park City, Utah. Reading, workshops, panels, and discussion. 6-14 to 6-18-89.</w:t>
      </w:r>
    </w:p>
    <w:p w14:paraId="12AE7572"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New York at Farmingdale. Reading, workshops, and discussion. 3-2-89.</w:t>
      </w:r>
    </w:p>
    <w:p w14:paraId="49DC61DE"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University of Texas at El Paso. Reading, discussion. 9-22-88. </w:t>
      </w:r>
    </w:p>
    <w:p w14:paraId="26A3581E"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Texas at San Antonio. Reading, lectures. 7-1-88.</w:t>
      </w:r>
    </w:p>
    <w:p w14:paraId="637841E6"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rizona, Tucson. Reading (Main U of A reading series). Sponsored in part by the National Endowment for the Arts. Included conferences and discussion. 10-28-87.</w:t>
      </w:r>
    </w:p>
    <w:p w14:paraId="17850DF1" w14:textId="77777777" w:rsidR="007138DF" w:rsidRPr="003E4B94" w:rsidRDefault="007138DF" w:rsidP="007138DF">
      <w:pPr>
        <w:widowControl w:val="0"/>
        <w:suppressAutoHyphens/>
        <w:ind w:left="720" w:hanging="720"/>
        <w:rPr>
          <w:rFonts w:eastAsia="Times New Roman"/>
        </w:rPr>
      </w:pPr>
      <w:r w:rsidRPr="003E4B94">
        <w:rPr>
          <w:rFonts w:eastAsia="Times New Roman"/>
        </w:rPr>
        <w:t>Old Dominion University, Norfolk, Virginia. Workshop, Discussion, and Reading. 10-7-87.</w:t>
      </w:r>
    </w:p>
    <w:p w14:paraId="667493EA" w14:textId="77777777" w:rsidR="007138DF" w:rsidRPr="003E4B94" w:rsidRDefault="007138DF" w:rsidP="007138DF">
      <w:pPr>
        <w:widowControl w:val="0"/>
        <w:suppressAutoHyphens/>
        <w:ind w:left="720" w:hanging="720"/>
        <w:rPr>
          <w:rFonts w:eastAsia="Times New Roman"/>
        </w:rPr>
      </w:pPr>
      <w:r w:rsidRPr="003E4B94">
        <w:rPr>
          <w:rFonts w:eastAsia="Times New Roman"/>
        </w:rPr>
        <w:t>California State University at Sacramento. Reading and Discussion. 9-11-87.</w:t>
      </w:r>
    </w:p>
    <w:p w14:paraId="215B6F25" w14:textId="77777777" w:rsidR="007138DF" w:rsidRPr="003E4B94" w:rsidRDefault="007138DF" w:rsidP="007138DF">
      <w:pPr>
        <w:widowControl w:val="0"/>
        <w:suppressAutoHyphens/>
        <w:ind w:left="720" w:hanging="720"/>
        <w:rPr>
          <w:rFonts w:eastAsia="Times New Roman"/>
        </w:rPr>
      </w:pPr>
      <w:r w:rsidRPr="003E4B94">
        <w:rPr>
          <w:rFonts w:eastAsia="Times New Roman"/>
        </w:rPr>
        <w:t>La Raza Bookstore, Sacramento. Reading. Sponsored by the California Arts Council. 9-11-87.</w:t>
      </w:r>
    </w:p>
    <w:p w14:paraId="4BC3B0F0" w14:textId="77777777" w:rsidR="007138DF" w:rsidRPr="003E4B94" w:rsidRDefault="007138DF" w:rsidP="007138DF">
      <w:pPr>
        <w:widowControl w:val="0"/>
        <w:suppressAutoHyphens/>
        <w:ind w:left="720" w:hanging="720"/>
        <w:rPr>
          <w:rFonts w:eastAsia="Times New Roman"/>
        </w:rPr>
      </w:pPr>
      <w:r w:rsidRPr="003E4B94">
        <w:rPr>
          <w:rFonts w:eastAsia="Times New Roman"/>
        </w:rPr>
        <w:t>San Jose Poetry Festival. Reading, workshops, and discussions, with Carolyn Kizer, Ursula LeGuin, and Al Young. 3-27 to 3-29-87.</w:t>
      </w:r>
    </w:p>
    <w:p w14:paraId="2D67C081" w14:textId="1858B862" w:rsidR="007138DF" w:rsidRDefault="007138DF" w:rsidP="007138DF">
      <w:pPr>
        <w:widowControl w:val="0"/>
        <w:suppressAutoHyphens/>
        <w:ind w:left="720" w:hanging="720"/>
        <w:rPr>
          <w:rFonts w:eastAsia="Times New Roman"/>
        </w:rPr>
      </w:pPr>
      <w:r w:rsidRPr="003E4B94">
        <w:rPr>
          <w:rFonts w:eastAsia="Times New Roman"/>
        </w:rPr>
        <w:t>Fresno Poetry Series. Fresno, CA. Reading. 08</w:t>
      </w:r>
      <w:r w:rsidRPr="003E4B94">
        <w:rPr>
          <w:rFonts w:eastAsia="Times New Roman"/>
        </w:rPr>
        <w:noBreakHyphen/>
        <w:t>06</w:t>
      </w:r>
      <w:r w:rsidRPr="003E4B94">
        <w:rPr>
          <w:rFonts w:eastAsia="Times New Roman"/>
        </w:rPr>
        <w:noBreakHyphen/>
        <w:t>86</w:t>
      </w:r>
    </w:p>
    <w:p w14:paraId="6D45A0A8" w14:textId="77777777" w:rsidR="00A76208" w:rsidRPr="003E4B94" w:rsidRDefault="00A76208" w:rsidP="00A76208">
      <w:pPr>
        <w:widowControl w:val="0"/>
        <w:suppressAutoHyphens/>
        <w:ind w:left="720" w:hanging="720"/>
        <w:rPr>
          <w:rFonts w:eastAsia="Times New Roman"/>
        </w:rPr>
      </w:pPr>
      <w:r w:rsidRPr="003E4B94">
        <w:rPr>
          <w:rFonts w:eastAsia="Times New Roman"/>
        </w:rPr>
        <w:t>Library of Congress. By invitation of Gwendolyn Brooks. Reading taped for the Library archives.</w:t>
      </w:r>
      <w:r>
        <w:rPr>
          <w:rFonts w:eastAsia="Times New Roman"/>
        </w:rPr>
        <w:t xml:space="preserve">  Coolidge Auditorium.  Washington, D.C. 4-8-86.</w:t>
      </w:r>
    </w:p>
    <w:p w14:paraId="0050DC20"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Houston. Reading. 1984.</w:t>
      </w:r>
    </w:p>
    <w:p w14:paraId="39196123"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Texas at San Antonio. Reading. 1984.</w:t>
      </w:r>
    </w:p>
    <w:p w14:paraId="1DB04752" w14:textId="77777777" w:rsidR="007138DF" w:rsidRPr="003E4B94" w:rsidRDefault="007138DF" w:rsidP="007138DF">
      <w:pPr>
        <w:widowControl w:val="0"/>
        <w:suppressAutoHyphens/>
        <w:ind w:left="720" w:hanging="720"/>
        <w:rPr>
          <w:rFonts w:eastAsia="Times New Roman"/>
        </w:rPr>
      </w:pPr>
      <w:r w:rsidRPr="003E4B94">
        <w:rPr>
          <w:rFonts w:eastAsia="Times New Roman"/>
        </w:rPr>
        <w:t>Bumbershoot Festival 1984, Seattle, WA. Reading. 9-2-84.</w:t>
      </w:r>
    </w:p>
    <w:p w14:paraId="0EACE138" w14:textId="77777777" w:rsidR="007138DF" w:rsidRPr="003E4B94" w:rsidRDefault="007138DF" w:rsidP="007138DF">
      <w:pPr>
        <w:widowControl w:val="0"/>
        <w:suppressAutoHyphens/>
        <w:ind w:left="720" w:hanging="720"/>
        <w:rPr>
          <w:rFonts w:eastAsia="Times New Roman"/>
        </w:rPr>
      </w:pPr>
      <w:r w:rsidRPr="003E4B94">
        <w:rPr>
          <w:rFonts w:eastAsia="Times New Roman"/>
        </w:rPr>
        <w:t>Academy of American Poets New Writer Series, New York City. With June Jordan. 1982.</w:t>
      </w:r>
    </w:p>
    <w:p w14:paraId="27AB01E8" w14:textId="7A74CDA1" w:rsidR="000268B7" w:rsidRPr="00113B81" w:rsidRDefault="007138DF" w:rsidP="00113B81">
      <w:pPr>
        <w:widowControl w:val="0"/>
        <w:suppressAutoHyphens/>
        <w:ind w:left="720" w:hanging="720"/>
        <w:rPr>
          <w:rFonts w:eastAsia="Times New Roman"/>
        </w:rPr>
      </w:pPr>
      <w:r w:rsidRPr="003E4B94">
        <w:rPr>
          <w:rFonts w:eastAsia="Times New Roman"/>
        </w:rPr>
        <w:t>National Association of Chicano Studies (NACS). Reading. 1982.</w:t>
      </w:r>
    </w:p>
    <w:p w14:paraId="6674D7AD" w14:textId="77777777" w:rsidR="000268B7" w:rsidRDefault="000268B7" w:rsidP="007138DF">
      <w:pPr>
        <w:widowControl w:val="0"/>
        <w:suppressAutoHyphens/>
        <w:rPr>
          <w:rFonts w:eastAsia="Times New Roman"/>
          <w:b/>
          <w:caps/>
        </w:rPr>
      </w:pPr>
    </w:p>
    <w:p w14:paraId="2B83031B" w14:textId="77777777" w:rsidR="000268B7" w:rsidRDefault="000268B7" w:rsidP="007138DF">
      <w:pPr>
        <w:widowControl w:val="0"/>
        <w:suppressAutoHyphens/>
        <w:rPr>
          <w:rFonts w:eastAsia="Times New Roman"/>
          <w:b/>
          <w:caps/>
        </w:rPr>
      </w:pPr>
    </w:p>
    <w:p w14:paraId="52BBCA52" w14:textId="77777777" w:rsidR="007138DF" w:rsidRPr="003E4B94" w:rsidRDefault="007138DF" w:rsidP="007138DF">
      <w:pPr>
        <w:widowControl w:val="0"/>
        <w:suppressAutoHyphens/>
        <w:rPr>
          <w:rFonts w:eastAsia="Times New Roman"/>
        </w:rPr>
      </w:pPr>
      <w:r w:rsidRPr="003E4B94">
        <w:rPr>
          <w:rFonts w:eastAsia="Times New Roman"/>
          <w:b/>
          <w:caps/>
        </w:rPr>
        <w:t xml:space="preserve">featured talks/LECTURES/PANELS </w:t>
      </w:r>
      <w:r w:rsidRPr="003E4B94">
        <w:rPr>
          <w:rFonts w:eastAsia="Times New Roman"/>
          <w:caps/>
        </w:rPr>
        <w:t>(</w:t>
      </w:r>
      <w:r w:rsidRPr="003E4B94">
        <w:rPr>
          <w:rFonts w:eastAsia="Times New Roman"/>
        </w:rPr>
        <w:t>national, selected; entries in progress)</w:t>
      </w:r>
    </w:p>
    <w:p w14:paraId="49E9DA3F" w14:textId="1A433822" w:rsidR="000D42E1" w:rsidRDefault="000D42E1" w:rsidP="00113B81">
      <w:pPr>
        <w:widowControl w:val="0"/>
        <w:suppressAutoHyphens/>
        <w:rPr>
          <w:rFonts w:eastAsia="Times New Roman"/>
        </w:rPr>
      </w:pPr>
    </w:p>
    <w:p w14:paraId="1FCD234E" w14:textId="15E3630C" w:rsidR="009D0485" w:rsidRDefault="009D0485" w:rsidP="009D2271">
      <w:pPr>
        <w:widowControl w:val="0"/>
        <w:suppressAutoHyphens/>
        <w:ind w:left="720" w:hanging="720"/>
        <w:rPr>
          <w:rFonts w:eastAsia="Times New Roman"/>
        </w:rPr>
      </w:pPr>
      <w:r>
        <w:rPr>
          <w:rFonts w:eastAsia="Times New Roman"/>
        </w:rPr>
        <w:t>Library of Congress</w:t>
      </w:r>
      <w:r w:rsidR="009D2271">
        <w:rPr>
          <w:rFonts w:eastAsia="Times New Roman"/>
        </w:rPr>
        <w:t xml:space="preserve"> </w:t>
      </w:r>
      <w:r>
        <w:rPr>
          <w:rFonts w:eastAsia="Times New Roman"/>
        </w:rPr>
        <w:t>/</w:t>
      </w:r>
      <w:r w:rsidR="009D2271" w:rsidRPr="009D2271">
        <w:t xml:space="preserve"> </w:t>
      </w:r>
      <w:r w:rsidR="009D2271" w:rsidRPr="009D2271">
        <w:rPr>
          <w:rFonts w:eastAsia="Times New Roman"/>
        </w:rPr>
        <w:t>L</w:t>
      </w:r>
      <w:r w:rsidR="009D2271">
        <w:rPr>
          <w:rFonts w:eastAsia="Times New Roman"/>
        </w:rPr>
        <w:t>OC</w:t>
      </w:r>
      <w:r w:rsidR="009D2271" w:rsidRPr="009D2271">
        <w:rPr>
          <w:rFonts w:eastAsia="Times New Roman"/>
        </w:rPr>
        <w:t xml:space="preserve"> Professional Learning and Outreach Initiative</w:t>
      </w:r>
      <w:r w:rsidR="009D2271">
        <w:rPr>
          <w:rFonts w:eastAsia="Times New Roman"/>
        </w:rPr>
        <w:t xml:space="preserve"> /</w:t>
      </w:r>
      <w:r w:rsidR="009D2271" w:rsidRPr="009D2271">
        <w:rPr>
          <w:rFonts w:eastAsia="Times New Roman"/>
        </w:rPr>
        <w:t xml:space="preserve"> </w:t>
      </w:r>
      <w:r>
        <w:rPr>
          <w:rFonts w:eastAsia="Times New Roman"/>
        </w:rPr>
        <w:t xml:space="preserve">National Council of Teachers of English (NCTE). </w:t>
      </w:r>
      <w:r w:rsidR="009D2271">
        <w:rPr>
          <w:rFonts w:eastAsia="Times New Roman"/>
        </w:rPr>
        <w:t xml:space="preserve"> Hosted by Melissa Smith. </w:t>
      </w:r>
      <w:r>
        <w:rPr>
          <w:rFonts w:eastAsia="Times New Roman"/>
        </w:rPr>
        <w:t xml:space="preserve"> Online.  5-19-21.</w:t>
      </w:r>
    </w:p>
    <w:p w14:paraId="6BC5C032" w14:textId="19B0C57A" w:rsidR="00CF5523" w:rsidRDefault="00CF5523" w:rsidP="00CF5523">
      <w:pPr>
        <w:widowControl w:val="0"/>
        <w:suppressAutoHyphens/>
        <w:ind w:left="720" w:hanging="720"/>
        <w:rPr>
          <w:rFonts w:eastAsia="Times New Roman"/>
        </w:rPr>
      </w:pPr>
      <w:r>
        <w:rPr>
          <w:rFonts w:eastAsia="Times New Roman"/>
        </w:rPr>
        <w:t>Tucson Festival of Books.  Tucson/Pima County Library.  Discussion with Lydia Otero about our recent books</w:t>
      </w:r>
      <w:r w:rsidR="00AB004C">
        <w:rPr>
          <w:rFonts w:eastAsia="Times New Roman"/>
        </w:rPr>
        <w:t>, moderated by Mari Herreras.</w:t>
      </w:r>
      <w:r>
        <w:rPr>
          <w:rFonts w:eastAsia="Times New Roman"/>
        </w:rPr>
        <w:t xml:space="preserve">  3-6-21.</w:t>
      </w:r>
    </w:p>
    <w:p w14:paraId="320A578C" w14:textId="035A52FC" w:rsidR="000E02CC" w:rsidRPr="002D5815" w:rsidRDefault="000E02CC" w:rsidP="000E02CC">
      <w:pPr>
        <w:widowControl w:val="0"/>
        <w:suppressAutoHyphens/>
        <w:ind w:left="720" w:hanging="720"/>
        <w:rPr>
          <w:rFonts w:eastAsia="Times New Roman"/>
        </w:rPr>
      </w:pPr>
      <w:r w:rsidRPr="002D5815">
        <w:rPr>
          <w:rFonts w:eastAsia="Times New Roman"/>
        </w:rPr>
        <w:t xml:space="preserve">“Desert Nights, Rising Stars” ASU Virginia Piper Center for Creative Writing Writers’ Conference. </w:t>
      </w:r>
      <w:r>
        <w:rPr>
          <w:rFonts w:eastAsia="Times New Roman"/>
        </w:rPr>
        <w:t>Talks</w:t>
      </w:r>
      <w:r w:rsidRPr="002D5815">
        <w:rPr>
          <w:rFonts w:eastAsia="Times New Roman"/>
        </w:rPr>
        <w:t>: “</w:t>
      </w:r>
      <w:r>
        <w:rPr>
          <w:rFonts w:eastAsia="Times New Roman"/>
        </w:rPr>
        <w:t>Simple Magic: The Writing of Possibility,</w:t>
      </w:r>
      <w:r w:rsidRPr="002D5815">
        <w:rPr>
          <w:rFonts w:eastAsia="Times New Roman"/>
        </w:rPr>
        <w:t>”</w:t>
      </w:r>
      <w:r>
        <w:rPr>
          <w:rFonts w:eastAsia="Times New Roman"/>
        </w:rPr>
        <w:t xml:space="preserve"> “Translating as Multilingualism.”</w:t>
      </w:r>
      <w:r w:rsidRPr="002D5815">
        <w:rPr>
          <w:rFonts w:eastAsia="Times New Roman"/>
        </w:rPr>
        <w:t xml:space="preserve"> </w:t>
      </w:r>
      <w:r>
        <w:rPr>
          <w:rFonts w:eastAsia="Times New Roman"/>
        </w:rPr>
        <w:t>Additional g</w:t>
      </w:r>
      <w:r w:rsidRPr="002D5815">
        <w:rPr>
          <w:rFonts w:eastAsia="Times New Roman"/>
        </w:rPr>
        <w:t>eneral activities. 2-</w:t>
      </w:r>
      <w:r w:rsidR="00702E50">
        <w:rPr>
          <w:rFonts w:eastAsia="Times New Roman"/>
        </w:rPr>
        <w:t>18</w:t>
      </w:r>
      <w:r w:rsidRPr="002D5815">
        <w:rPr>
          <w:rFonts w:eastAsia="Times New Roman"/>
        </w:rPr>
        <w:t xml:space="preserve"> to 2-2</w:t>
      </w:r>
      <w:r w:rsidR="00702E50">
        <w:rPr>
          <w:rFonts w:eastAsia="Times New Roman"/>
        </w:rPr>
        <w:t>0</w:t>
      </w:r>
      <w:r w:rsidRPr="002D5815">
        <w:rPr>
          <w:rFonts w:eastAsia="Times New Roman"/>
        </w:rPr>
        <w:t>-</w:t>
      </w:r>
      <w:r w:rsidR="00702E50">
        <w:rPr>
          <w:rFonts w:eastAsia="Times New Roman"/>
        </w:rPr>
        <w:t>21</w:t>
      </w:r>
      <w:r w:rsidRPr="002D5815">
        <w:rPr>
          <w:rFonts w:eastAsia="Times New Roman"/>
        </w:rPr>
        <w:t>.</w:t>
      </w:r>
    </w:p>
    <w:p w14:paraId="6DBBA6C3" w14:textId="4C7D03DB" w:rsidR="000D42E1" w:rsidRDefault="000D42E1" w:rsidP="000D42E1">
      <w:pPr>
        <w:widowControl w:val="0"/>
        <w:suppressAutoHyphens/>
        <w:ind w:left="720" w:hanging="720"/>
        <w:rPr>
          <w:rFonts w:eastAsia="Times New Roman"/>
        </w:rPr>
      </w:pPr>
      <w:r>
        <w:rPr>
          <w:rFonts w:eastAsia="Times New Roman"/>
        </w:rPr>
        <w:t xml:space="preserve">NEA Big Read/Read! Imagine! Create! “Wild Days.” Students in the San Diego area created </w:t>
      </w:r>
      <w:r>
        <w:rPr>
          <w:rFonts w:eastAsia="Times New Roman"/>
        </w:rPr>
        <w:lastRenderedPageBreak/>
        <w:t xml:space="preserve">works of art and literature all based on my book, </w:t>
      </w:r>
      <w:r w:rsidRPr="000D42E1">
        <w:rPr>
          <w:rFonts w:eastAsia="Times New Roman"/>
          <w:i/>
        </w:rPr>
        <w:t>A Small Story about the Sky</w:t>
      </w:r>
      <w:r>
        <w:rPr>
          <w:rFonts w:eastAsia="Times New Roman"/>
        </w:rPr>
        <w:t xml:space="preserve">.  San Diego, CA.  6-3-20. </w:t>
      </w:r>
    </w:p>
    <w:p w14:paraId="0C49BF27" w14:textId="2FE7174A" w:rsidR="007D3A1E" w:rsidRDefault="007D3A1E" w:rsidP="007D63BD">
      <w:pPr>
        <w:widowControl w:val="0"/>
        <w:suppressAutoHyphens/>
        <w:ind w:left="720" w:hanging="720"/>
        <w:rPr>
          <w:rFonts w:eastAsia="Times New Roman"/>
        </w:rPr>
      </w:pPr>
      <w:r>
        <w:rPr>
          <w:rFonts w:eastAsia="Times New Roman"/>
        </w:rPr>
        <w:t>Grantmakers in the Arts Day of Learning.  Phoenix.  11-21-19.</w:t>
      </w:r>
    </w:p>
    <w:p w14:paraId="1EDA8FF3" w14:textId="550DC4F5" w:rsidR="007D63BD" w:rsidRPr="002D5815" w:rsidRDefault="007D63BD" w:rsidP="007D63BD">
      <w:pPr>
        <w:widowControl w:val="0"/>
        <w:suppressAutoHyphens/>
        <w:ind w:left="720" w:hanging="720"/>
        <w:rPr>
          <w:rFonts w:eastAsia="Times New Roman"/>
        </w:rPr>
      </w:pPr>
      <w:r w:rsidRPr="002D5815">
        <w:rPr>
          <w:rFonts w:eastAsia="Times New Roman"/>
        </w:rPr>
        <w:t>“Desert Nights, Rising Stars” ASU Virginia Piper Center for Creative Writing Writers’ Conference. Class: “</w:t>
      </w:r>
      <w:r>
        <w:rPr>
          <w:rFonts w:eastAsia="Times New Roman"/>
        </w:rPr>
        <w:t>The Private in Public Art</w:t>
      </w:r>
      <w:r w:rsidRPr="002D5815">
        <w:rPr>
          <w:rFonts w:eastAsia="Times New Roman"/>
        </w:rPr>
        <w:t xml:space="preserve">.” </w:t>
      </w:r>
      <w:r>
        <w:rPr>
          <w:rFonts w:eastAsia="Times New Roman"/>
        </w:rPr>
        <w:t>Additional g</w:t>
      </w:r>
      <w:r w:rsidRPr="002D5815">
        <w:rPr>
          <w:rFonts w:eastAsia="Times New Roman"/>
        </w:rPr>
        <w:t>eneral activities, including a reading and donor dinner. 2-2</w:t>
      </w:r>
      <w:r>
        <w:rPr>
          <w:rFonts w:eastAsia="Times New Roman"/>
        </w:rPr>
        <w:t>1</w:t>
      </w:r>
      <w:r w:rsidRPr="002D5815">
        <w:rPr>
          <w:rFonts w:eastAsia="Times New Roman"/>
        </w:rPr>
        <w:t xml:space="preserve"> to 2-2</w:t>
      </w:r>
      <w:r>
        <w:rPr>
          <w:rFonts w:eastAsia="Times New Roman"/>
        </w:rPr>
        <w:t>3</w:t>
      </w:r>
      <w:r w:rsidRPr="002D5815">
        <w:rPr>
          <w:rFonts w:eastAsia="Times New Roman"/>
        </w:rPr>
        <w:t>-1</w:t>
      </w:r>
      <w:r>
        <w:rPr>
          <w:rFonts w:eastAsia="Times New Roman"/>
        </w:rPr>
        <w:t>9</w:t>
      </w:r>
      <w:r w:rsidRPr="002D5815">
        <w:rPr>
          <w:rFonts w:eastAsia="Times New Roman"/>
        </w:rPr>
        <w:t>.</w:t>
      </w:r>
    </w:p>
    <w:p w14:paraId="01F144CD" w14:textId="10CF3BFF" w:rsidR="00FB3089" w:rsidRDefault="007D63BD" w:rsidP="007D63BD">
      <w:pPr>
        <w:widowControl w:val="0"/>
        <w:suppressAutoHyphens/>
        <w:ind w:left="720" w:hanging="720"/>
        <w:rPr>
          <w:rFonts w:eastAsia="Times New Roman"/>
        </w:rPr>
      </w:pPr>
      <w:r w:rsidRPr="002D5815">
        <w:rPr>
          <w:rFonts w:eastAsia="Times New Roman"/>
        </w:rPr>
        <w:t xml:space="preserve">Letras Latinas Writers Initiative </w:t>
      </w:r>
      <w:r>
        <w:rPr>
          <w:rFonts w:eastAsia="Times New Roman"/>
        </w:rPr>
        <w:t>7</w:t>
      </w:r>
      <w:r w:rsidRPr="002D5815">
        <w:rPr>
          <w:rFonts w:eastAsia="Times New Roman"/>
        </w:rPr>
        <w:t xml:space="preserve">th Annual Gathering. </w:t>
      </w:r>
      <w:r>
        <w:rPr>
          <w:rFonts w:eastAsia="Times New Roman"/>
        </w:rPr>
        <w:t>Author</w:t>
      </w:r>
      <w:r w:rsidRPr="002D5815">
        <w:rPr>
          <w:rFonts w:eastAsia="Times New Roman"/>
        </w:rPr>
        <w:t xml:space="preserve"> </w:t>
      </w:r>
      <w:r>
        <w:rPr>
          <w:rFonts w:eastAsia="Times New Roman"/>
        </w:rPr>
        <w:t>Luncheon</w:t>
      </w:r>
      <w:r w:rsidRPr="002D5815">
        <w:rPr>
          <w:rFonts w:eastAsia="Times New Roman"/>
        </w:rPr>
        <w:t xml:space="preserve">. </w:t>
      </w:r>
      <w:r>
        <w:rPr>
          <w:rFonts w:eastAsia="Times New Roman"/>
        </w:rPr>
        <w:t>Tempe, AZ. 2-23-</w:t>
      </w:r>
      <w:r w:rsidRPr="002D5815">
        <w:rPr>
          <w:rFonts w:eastAsia="Times New Roman"/>
        </w:rPr>
        <w:t>1</w:t>
      </w:r>
      <w:r>
        <w:rPr>
          <w:rFonts w:eastAsia="Times New Roman"/>
        </w:rPr>
        <w:t>9</w:t>
      </w:r>
      <w:r w:rsidRPr="002D5815">
        <w:rPr>
          <w:rFonts w:eastAsia="Times New Roman"/>
        </w:rPr>
        <w:t>.</w:t>
      </w:r>
    </w:p>
    <w:p w14:paraId="4FB35B4B" w14:textId="67BABCFE" w:rsidR="00FB3089" w:rsidRPr="00FB3089" w:rsidRDefault="00FB3089" w:rsidP="00FB3089">
      <w:pPr>
        <w:widowControl w:val="0"/>
        <w:suppressAutoHyphens/>
        <w:ind w:left="720" w:hanging="720"/>
        <w:rPr>
          <w:rFonts w:eastAsia="Times New Roman"/>
        </w:rPr>
      </w:pPr>
      <w:r w:rsidRPr="004B462D">
        <w:rPr>
          <w:rFonts w:eastAsia="Times New Roman"/>
        </w:rPr>
        <w:t>“</w:t>
      </w:r>
      <w:hyperlink r:id="rId77" w:history="1">
        <w:r>
          <w:rPr>
            <w:rStyle w:val="Hyperlink"/>
            <w:rFonts w:eastAsia="Times New Roman"/>
            <w:color w:val="auto"/>
            <w:u w:val="none"/>
          </w:rPr>
          <w:t>ASU Poets: The Grand Canyon In Their Own Words</w:t>
        </w:r>
      </w:hyperlink>
      <w:r>
        <w:rPr>
          <w:rFonts w:eastAsia="Times New Roman"/>
        </w:rPr>
        <w:t>.” ASU Now series. Arizona State University. 2-22-19.</w:t>
      </w:r>
    </w:p>
    <w:p w14:paraId="0A895326" w14:textId="3F6D8862" w:rsidR="00DF68BA" w:rsidRPr="00DF68BA" w:rsidRDefault="00DF68BA" w:rsidP="00DF68BA">
      <w:r>
        <w:t>Phoenix Hispanic Network. “Public Art at Home.” Phoenix City Hall. 1-24-19.</w:t>
      </w:r>
    </w:p>
    <w:p w14:paraId="674B64AF" w14:textId="67073F0D" w:rsidR="001A4925" w:rsidRDefault="00B23D7F" w:rsidP="006D02B4">
      <w:pPr>
        <w:widowControl w:val="0"/>
        <w:suppressAutoHyphens/>
        <w:ind w:left="720" w:hanging="720"/>
        <w:rPr>
          <w:rFonts w:eastAsia="Times New Roman"/>
        </w:rPr>
      </w:pPr>
      <w:r>
        <w:rPr>
          <w:rFonts w:eastAsia="Times New Roman"/>
        </w:rPr>
        <w:t>Geraldine R. Dodge Poetry Festival</w:t>
      </w:r>
      <w:r w:rsidR="001A4925">
        <w:rPr>
          <w:rFonts w:eastAsia="Times New Roman"/>
        </w:rPr>
        <w:t xml:space="preserve">. New Jersey Performing Arts Center &amp; Newark Downtown Arts District. Poets Forum: </w:t>
      </w:r>
      <w:r w:rsidR="00E53FA3">
        <w:rPr>
          <w:rFonts w:eastAsia="Times New Roman"/>
        </w:rPr>
        <w:t>“</w:t>
      </w:r>
      <w:r w:rsidR="001A4925">
        <w:rPr>
          <w:rFonts w:eastAsia="Times New Roman"/>
        </w:rPr>
        <w:t>American Poetries.</w:t>
      </w:r>
      <w:r w:rsidR="00E53FA3">
        <w:rPr>
          <w:rFonts w:eastAsia="Times New Roman"/>
        </w:rPr>
        <w:t>”</w:t>
      </w:r>
      <w:r w:rsidR="001A4925">
        <w:rPr>
          <w:rFonts w:eastAsia="Times New Roman"/>
        </w:rPr>
        <w:t xml:space="preserve"> New Jersey Performing Arts Center. Newark, NJ. 10-20-18.</w:t>
      </w:r>
    </w:p>
    <w:p w14:paraId="60242C6E" w14:textId="6E219A58" w:rsidR="001A4925" w:rsidRDefault="00B23D7F" w:rsidP="006D02B4">
      <w:pPr>
        <w:widowControl w:val="0"/>
        <w:suppressAutoHyphens/>
        <w:ind w:left="720" w:hanging="720"/>
        <w:rPr>
          <w:rFonts w:eastAsia="Times New Roman"/>
        </w:rPr>
      </w:pPr>
      <w:r>
        <w:rPr>
          <w:rFonts w:eastAsia="Times New Roman"/>
        </w:rPr>
        <w:t>Geraldine R. Dodge Poetry Festival</w:t>
      </w:r>
      <w:r w:rsidR="001A4925">
        <w:rPr>
          <w:rFonts w:eastAsia="Times New Roman"/>
        </w:rPr>
        <w:t xml:space="preserve">. New Jersey Performing Arts Center &amp; Newark Downtown Arts District. Poets Forum: </w:t>
      </w:r>
      <w:r w:rsidR="00E53FA3">
        <w:rPr>
          <w:rFonts w:eastAsia="Times New Roman"/>
        </w:rPr>
        <w:t>“</w:t>
      </w:r>
      <w:r w:rsidR="001A4925">
        <w:rPr>
          <w:rFonts w:eastAsia="Times New Roman"/>
        </w:rPr>
        <w:t>Poetry and Democracy.</w:t>
      </w:r>
      <w:r w:rsidR="00E53FA3">
        <w:rPr>
          <w:rFonts w:eastAsia="Times New Roman"/>
        </w:rPr>
        <w:t>”</w:t>
      </w:r>
      <w:r w:rsidR="001A4925">
        <w:rPr>
          <w:rFonts w:eastAsia="Times New Roman"/>
        </w:rPr>
        <w:t xml:space="preserve"> New Jersey Performing Arts Center. Newark, NJ. 10-19-18.</w:t>
      </w:r>
    </w:p>
    <w:p w14:paraId="7AA9814F" w14:textId="02BC8FE4" w:rsidR="00254FFE" w:rsidRDefault="00B23D7F" w:rsidP="00254FFE">
      <w:pPr>
        <w:widowControl w:val="0"/>
        <w:suppressAutoHyphens/>
        <w:ind w:left="720" w:hanging="720"/>
        <w:rPr>
          <w:rFonts w:eastAsia="Times New Roman"/>
        </w:rPr>
      </w:pPr>
      <w:r>
        <w:rPr>
          <w:rFonts w:eastAsia="Times New Roman"/>
        </w:rPr>
        <w:t>Geraldine R. Dodge Poetry Festival</w:t>
      </w:r>
      <w:r w:rsidR="000F6932">
        <w:rPr>
          <w:rFonts w:eastAsia="Times New Roman"/>
        </w:rPr>
        <w:t xml:space="preserve">. New Jersey Performing Arts Center &amp; Newark Downtown Arts District. </w:t>
      </w:r>
      <w:r w:rsidR="001A4925">
        <w:rPr>
          <w:rFonts w:eastAsia="Times New Roman"/>
        </w:rPr>
        <w:t>Poets Forum: Academy of American Poet’s Chancellors’ Reading. New Jersey Performing Arts Center. Newark, NJ. 10-18-18.</w:t>
      </w:r>
    </w:p>
    <w:p w14:paraId="3A193AF7" w14:textId="664BC2C2" w:rsidR="00254FFE" w:rsidRDefault="00254FFE" w:rsidP="00254FFE">
      <w:pPr>
        <w:widowControl w:val="0"/>
        <w:suppressAutoHyphens/>
        <w:ind w:left="720" w:hanging="720"/>
        <w:rPr>
          <w:rFonts w:eastAsia="Times New Roman"/>
        </w:rPr>
      </w:pPr>
      <w:r>
        <w:rPr>
          <w:rFonts w:eastAsia="Times New Roman"/>
        </w:rPr>
        <w:t>Arizona PBS. Discussion of the Great American Read with Alberto Ríos. Phoenix, AZ. 9-25-18.</w:t>
      </w:r>
    </w:p>
    <w:p w14:paraId="42B0F0C0" w14:textId="34D06757" w:rsidR="00254FFE" w:rsidRDefault="00254FFE" w:rsidP="00254FFE">
      <w:pPr>
        <w:widowControl w:val="0"/>
        <w:suppressAutoHyphens/>
        <w:ind w:left="720" w:hanging="720"/>
        <w:rPr>
          <w:rFonts w:eastAsia="Times New Roman"/>
        </w:rPr>
      </w:pPr>
      <w:r w:rsidRPr="001C1474">
        <w:rPr>
          <w:rFonts w:eastAsia="Times New Roman"/>
        </w:rPr>
        <w:t>Arizona PBS and Sedona Public Library. Emcee for discussion of Great American Read with Alberto Ríos. Sedona, AZ. 9-6-18.</w:t>
      </w:r>
    </w:p>
    <w:p w14:paraId="0AC5749F" w14:textId="18927691" w:rsidR="00C54E7D" w:rsidRDefault="00C54E7D" w:rsidP="006D02B4">
      <w:pPr>
        <w:widowControl w:val="0"/>
        <w:suppressAutoHyphens/>
        <w:ind w:left="720" w:hanging="720"/>
        <w:rPr>
          <w:rFonts w:eastAsia="Times New Roman"/>
        </w:rPr>
      </w:pPr>
      <w:r>
        <w:rPr>
          <w:rFonts w:eastAsia="Times New Roman"/>
        </w:rPr>
        <w:t>Summer Social Fundraiser. The Virginia G. Piper Center for Creative Writing. Changing Hands Bookstore. Phoenix, AZ. 8-25-18.</w:t>
      </w:r>
    </w:p>
    <w:p w14:paraId="45DB4868" w14:textId="2448FF61" w:rsidR="00311E00" w:rsidRDefault="00311E00" w:rsidP="006D02B4">
      <w:pPr>
        <w:widowControl w:val="0"/>
        <w:suppressAutoHyphens/>
        <w:ind w:left="720" w:hanging="720"/>
        <w:rPr>
          <w:rFonts w:eastAsia="Times New Roman"/>
        </w:rPr>
      </w:pPr>
      <w:r>
        <w:rPr>
          <w:rFonts w:eastAsia="Times New Roman"/>
        </w:rPr>
        <w:t>Tucson Festival of Books.  “Because We Come from Everything: Poetry and Migration,” with Juan Felipe Herrera.  3-11-17.</w:t>
      </w:r>
    </w:p>
    <w:p w14:paraId="214F501C" w14:textId="3361EBE7" w:rsidR="00C05F6F" w:rsidRPr="003E4B94" w:rsidRDefault="00C05F6F" w:rsidP="00C05F6F">
      <w:pPr>
        <w:widowControl w:val="0"/>
        <w:suppressAutoHyphens/>
        <w:ind w:left="720" w:hanging="720"/>
        <w:rPr>
          <w:rFonts w:eastAsia="Times New Roman"/>
        </w:rPr>
      </w:pPr>
      <w:r w:rsidRPr="003E4B94">
        <w:rPr>
          <w:rFonts w:eastAsia="Times New Roman"/>
        </w:rPr>
        <w:t xml:space="preserve">National Conference of State Supreme Court </w:t>
      </w:r>
      <w:r w:rsidRPr="00494B95">
        <w:rPr>
          <w:rFonts w:eastAsia="Times New Roman"/>
        </w:rPr>
        <w:t>Chief Justices</w:t>
      </w:r>
      <w:r w:rsidRPr="003E4B94">
        <w:rPr>
          <w:rFonts w:eastAsia="Times New Roman"/>
        </w:rPr>
        <w:t>.  “Finishing Lines.”  Scottsdale, AZ.  2-1-17.</w:t>
      </w:r>
    </w:p>
    <w:p w14:paraId="28ABDAFB" w14:textId="39AE98A3" w:rsidR="003A5C6D" w:rsidRDefault="003A5C6D" w:rsidP="007138DF">
      <w:pPr>
        <w:widowControl w:val="0"/>
        <w:suppressAutoHyphens/>
        <w:ind w:left="720" w:hanging="720"/>
        <w:rPr>
          <w:rFonts w:eastAsia="Times New Roman"/>
        </w:rPr>
      </w:pPr>
      <w:r>
        <w:rPr>
          <w:rFonts w:eastAsia="Times New Roman"/>
        </w:rPr>
        <w:t>Desert Nights, Rising Stars Conference.  “The Writer’s Curious Toolbox.” Tempe, AZ. 2-18-16.</w:t>
      </w:r>
    </w:p>
    <w:p w14:paraId="4A908BF0" w14:textId="066594F3" w:rsidR="000521C5" w:rsidRDefault="000521C5" w:rsidP="007138DF">
      <w:pPr>
        <w:widowControl w:val="0"/>
        <w:suppressAutoHyphens/>
        <w:ind w:left="720" w:hanging="720"/>
        <w:rPr>
          <w:rFonts w:eastAsia="Times New Roman"/>
        </w:rPr>
      </w:pPr>
      <w:r w:rsidRPr="003E4B94">
        <w:rPr>
          <w:rFonts w:eastAsia="Times New Roman"/>
        </w:rPr>
        <w:t>Temp</w:t>
      </w:r>
      <w:r w:rsidR="003A5C6D">
        <w:rPr>
          <w:rFonts w:eastAsia="Times New Roman"/>
        </w:rPr>
        <w:t>l</w:t>
      </w:r>
      <w:r w:rsidRPr="003E4B94">
        <w:rPr>
          <w:rFonts w:eastAsia="Times New Roman"/>
        </w:rPr>
        <w:t>e Emanuel. “The Surprise of Social Justice.” Tempe, AZ. 1-6-16.</w:t>
      </w:r>
    </w:p>
    <w:p w14:paraId="020FD372" w14:textId="695DF6E4" w:rsidR="00E20B37" w:rsidRDefault="00E20B37" w:rsidP="007138DF">
      <w:pPr>
        <w:widowControl w:val="0"/>
        <w:suppressAutoHyphens/>
        <w:ind w:left="720" w:hanging="720"/>
        <w:rPr>
          <w:rFonts w:eastAsia="Times New Roman"/>
        </w:rPr>
      </w:pPr>
      <w:r>
        <w:rPr>
          <w:rFonts w:eastAsia="Times New Roman"/>
        </w:rPr>
        <w:t>Projects-in-Process. Academy of American Poets. Theresa Lang Center, The New School.  New York City, NY. 10-10-15.</w:t>
      </w:r>
    </w:p>
    <w:p w14:paraId="58AEE6F2" w14:textId="7E3C3D4A" w:rsidR="003464BE" w:rsidRDefault="00B23D7F" w:rsidP="003464BE">
      <w:pPr>
        <w:widowControl w:val="0"/>
        <w:suppressAutoHyphens/>
        <w:ind w:left="720" w:hanging="720"/>
        <w:rPr>
          <w:rFonts w:eastAsia="Times New Roman"/>
        </w:rPr>
      </w:pPr>
      <w:r>
        <w:rPr>
          <w:rFonts w:eastAsia="Times New Roman"/>
        </w:rPr>
        <w:t>Geraldine R. Dodge Poetry Festival</w:t>
      </w:r>
      <w:r w:rsidR="003464BE">
        <w:rPr>
          <w:rFonts w:eastAsia="Times New Roman"/>
        </w:rPr>
        <w:t>. New Jersey Performing Arts Center &amp; Newark Downtown Arts District. Poets Forum: “Playing for Keeps.” New Jersey Performing Arts Center. Newark, NJ. 10-26-14.</w:t>
      </w:r>
    </w:p>
    <w:p w14:paraId="14D78565" w14:textId="1ED1A647" w:rsidR="00E53FA3" w:rsidRDefault="00B23D7F" w:rsidP="00E53FA3">
      <w:pPr>
        <w:widowControl w:val="0"/>
        <w:suppressAutoHyphens/>
        <w:ind w:left="720" w:hanging="720"/>
        <w:rPr>
          <w:rFonts w:eastAsia="Times New Roman"/>
        </w:rPr>
      </w:pPr>
      <w:r>
        <w:rPr>
          <w:rFonts w:eastAsia="Times New Roman"/>
        </w:rPr>
        <w:t>Geraldine R. Dodge Poetry Festival</w:t>
      </w:r>
      <w:r w:rsidR="00E53FA3">
        <w:rPr>
          <w:rFonts w:eastAsia="Times New Roman"/>
        </w:rPr>
        <w:t>. New Jersey Performing Arts Center &amp; Newark Downtown Arts District. Poets Forum: “A Sense of Place.” New Jersey Performing Arts Center. Newark, NJ. 10-2</w:t>
      </w:r>
      <w:r w:rsidR="003464BE">
        <w:rPr>
          <w:rFonts w:eastAsia="Times New Roman"/>
        </w:rPr>
        <w:t>5</w:t>
      </w:r>
      <w:r w:rsidR="00E53FA3">
        <w:rPr>
          <w:rFonts w:eastAsia="Times New Roman"/>
        </w:rPr>
        <w:t>-14.</w:t>
      </w:r>
    </w:p>
    <w:p w14:paraId="5C3A48CC" w14:textId="3F23688A" w:rsidR="00E53FA3" w:rsidRDefault="00B23D7F" w:rsidP="00E53FA3">
      <w:pPr>
        <w:widowControl w:val="0"/>
        <w:suppressAutoHyphens/>
        <w:ind w:left="720" w:hanging="720"/>
        <w:rPr>
          <w:rFonts w:eastAsia="Times New Roman"/>
        </w:rPr>
      </w:pPr>
      <w:r>
        <w:rPr>
          <w:rFonts w:eastAsia="Times New Roman"/>
        </w:rPr>
        <w:t>Geraldine R. Dodge Poetry Festival</w:t>
      </w:r>
      <w:r w:rsidR="00E53FA3">
        <w:rPr>
          <w:rFonts w:eastAsia="Times New Roman"/>
        </w:rPr>
        <w:t>. New Jersey Performing Arts Center &amp; Newark Downtown Arts District. Poets Forum: “Saying the Unsayable.” New Jersey Performing Arts Center. Newark, NJ. 10-2</w:t>
      </w:r>
      <w:r w:rsidR="003464BE">
        <w:rPr>
          <w:rFonts w:eastAsia="Times New Roman"/>
        </w:rPr>
        <w:t>4</w:t>
      </w:r>
      <w:r w:rsidR="00E53FA3">
        <w:rPr>
          <w:rFonts w:eastAsia="Times New Roman"/>
        </w:rPr>
        <w:t>-14.</w:t>
      </w:r>
    </w:p>
    <w:p w14:paraId="7A4E566F" w14:textId="3D49E8C9" w:rsidR="00E53FA3" w:rsidRDefault="00B23D7F" w:rsidP="00E53FA3">
      <w:pPr>
        <w:widowControl w:val="0"/>
        <w:suppressAutoHyphens/>
        <w:ind w:left="720" w:hanging="720"/>
        <w:rPr>
          <w:rFonts w:eastAsia="Times New Roman"/>
        </w:rPr>
      </w:pPr>
      <w:r>
        <w:rPr>
          <w:rFonts w:eastAsia="Times New Roman"/>
        </w:rPr>
        <w:t>Geraldine R. Dodge Poetry Festival</w:t>
      </w:r>
      <w:r w:rsidR="00E53FA3">
        <w:rPr>
          <w:rFonts w:eastAsia="Times New Roman"/>
        </w:rPr>
        <w:t>. New Jersey Performing Arts Center &amp; Newark Downtown Arts District. Poets Forum: “American Poetries.” New Jersey Performing Arts Center. Newark, NJ. 10-2</w:t>
      </w:r>
      <w:r w:rsidR="003464BE">
        <w:rPr>
          <w:rFonts w:eastAsia="Times New Roman"/>
        </w:rPr>
        <w:t>3</w:t>
      </w:r>
      <w:r w:rsidR="00E53FA3">
        <w:rPr>
          <w:rFonts w:eastAsia="Times New Roman"/>
        </w:rPr>
        <w:t>-14.</w:t>
      </w:r>
    </w:p>
    <w:p w14:paraId="5122C5CB" w14:textId="16B6A646" w:rsidR="00705863" w:rsidRPr="003E4B94" w:rsidRDefault="00705863" w:rsidP="00705863">
      <w:pPr>
        <w:widowControl w:val="0"/>
        <w:suppressAutoHyphens/>
        <w:ind w:left="720" w:hanging="720"/>
        <w:rPr>
          <w:rFonts w:eastAsia="Times New Roman"/>
        </w:rPr>
      </w:pPr>
      <w:r w:rsidRPr="00735DC9">
        <w:rPr>
          <w:rFonts w:eastAsia="Times New Roman"/>
        </w:rPr>
        <w:lastRenderedPageBreak/>
        <w:t>Learning Tree</w:t>
      </w:r>
      <w:r w:rsidRPr="003E4B94">
        <w:rPr>
          <w:rFonts w:eastAsia="Times New Roman"/>
        </w:rPr>
        <w:t xml:space="preserve"> Academy at Royal Oaks. </w:t>
      </w:r>
      <w:r>
        <w:rPr>
          <w:rFonts w:eastAsia="Times New Roman"/>
        </w:rPr>
        <w:t xml:space="preserve">“On Being Arizona’s Poet Laureate.” </w:t>
      </w:r>
      <w:r w:rsidRPr="003E4B94">
        <w:rPr>
          <w:rFonts w:eastAsia="Times New Roman"/>
        </w:rPr>
        <w:t>Sun City, AZ. 9-16-14.</w:t>
      </w:r>
    </w:p>
    <w:p w14:paraId="698312B1" w14:textId="0405F265" w:rsidR="00970047" w:rsidRDefault="00970047" w:rsidP="007138DF">
      <w:pPr>
        <w:widowControl w:val="0"/>
        <w:suppressAutoHyphens/>
        <w:ind w:left="720" w:hanging="720"/>
        <w:rPr>
          <w:rFonts w:eastAsia="Times New Roman"/>
        </w:rPr>
      </w:pPr>
      <w:r>
        <w:rPr>
          <w:rFonts w:eastAsia="Times New Roman"/>
        </w:rPr>
        <w:t>Arizona Judicial Conference, 2014.  “Arizona’s Future: The Challenge of Justice for All.”  Tucson, AZ.  6-27-14.</w:t>
      </w:r>
    </w:p>
    <w:p w14:paraId="61ECD227" w14:textId="5CC6002D" w:rsidR="008F3E4B" w:rsidRPr="003E4B94" w:rsidRDefault="008F3E4B" w:rsidP="007138DF">
      <w:pPr>
        <w:widowControl w:val="0"/>
        <w:suppressAutoHyphens/>
        <w:ind w:left="720" w:hanging="720"/>
        <w:rPr>
          <w:rFonts w:eastAsia="Times New Roman"/>
        </w:rPr>
      </w:pPr>
      <w:r>
        <w:rPr>
          <w:rFonts w:eastAsia="Times New Roman"/>
        </w:rPr>
        <w:t>Arizona State Poetry Society.  Fall Conference.  University of Arizona.  Tucson, AZ. 11-16-13.</w:t>
      </w:r>
    </w:p>
    <w:p w14:paraId="7E2901DD" w14:textId="37107AC5" w:rsidR="007138DF" w:rsidRPr="003E4B94" w:rsidRDefault="007138DF" w:rsidP="007138DF">
      <w:pPr>
        <w:widowControl w:val="0"/>
        <w:suppressAutoHyphens/>
        <w:ind w:left="720" w:hanging="720"/>
        <w:rPr>
          <w:rFonts w:eastAsia="Times New Roman"/>
        </w:rPr>
      </w:pPr>
      <w:r w:rsidRPr="003E4B94">
        <w:rPr>
          <w:rFonts w:eastAsia="Times New Roman"/>
        </w:rPr>
        <w:t>Blue Cross/Blue Shield Corporate Offices Speaker Series.</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11-12-13.</w:t>
      </w:r>
    </w:p>
    <w:p w14:paraId="06397832" w14:textId="4828C141" w:rsidR="007138DF" w:rsidRPr="003E4B94" w:rsidRDefault="007138DF" w:rsidP="007138DF">
      <w:pPr>
        <w:widowControl w:val="0"/>
        <w:suppressAutoHyphens/>
        <w:rPr>
          <w:rFonts w:eastAsia="Times New Roman"/>
        </w:rPr>
      </w:pPr>
      <w:r w:rsidRPr="003E4B94">
        <w:rPr>
          <w:rFonts w:eastAsia="Times New Roman"/>
        </w:rPr>
        <w:t>Central Arizona College Astronomy Night.</w:t>
      </w:r>
      <w:r w:rsidR="0050758C" w:rsidRPr="003E4B94">
        <w:rPr>
          <w:rFonts w:eastAsia="Times New Roman"/>
        </w:rPr>
        <w:t xml:space="preserve"> </w:t>
      </w:r>
      <w:r w:rsidRPr="003E4B94">
        <w:rPr>
          <w:rFonts w:eastAsia="Times New Roman"/>
        </w:rPr>
        <w:t>Featured speaker.</w:t>
      </w:r>
      <w:r w:rsidR="0050758C" w:rsidRPr="003E4B94">
        <w:rPr>
          <w:rFonts w:eastAsia="Times New Roman"/>
        </w:rPr>
        <w:t xml:space="preserve"> </w:t>
      </w:r>
      <w:r w:rsidRPr="003E4B94">
        <w:rPr>
          <w:rFonts w:eastAsia="Times New Roman"/>
        </w:rPr>
        <w:t>Casa Grande, AZ.</w:t>
      </w:r>
      <w:r w:rsidR="0050758C" w:rsidRPr="003E4B94">
        <w:rPr>
          <w:rFonts w:eastAsia="Times New Roman"/>
        </w:rPr>
        <w:t xml:space="preserve"> </w:t>
      </w:r>
      <w:r w:rsidRPr="003E4B94">
        <w:rPr>
          <w:rFonts w:eastAsia="Times New Roman"/>
        </w:rPr>
        <w:t>4-14-13.</w:t>
      </w:r>
    </w:p>
    <w:p w14:paraId="65C4C1D8" w14:textId="1707DC9F" w:rsidR="007138DF" w:rsidRPr="003E4B94" w:rsidRDefault="007138DF" w:rsidP="007138DF">
      <w:pPr>
        <w:widowControl w:val="0"/>
        <w:suppressAutoHyphens/>
        <w:ind w:left="720" w:hanging="720"/>
        <w:rPr>
          <w:rFonts w:eastAsia="Times New Roman"/>
        </w:rPr>
      </w:pPr>
      <w:r w:rsidRPr="003E4B94">
        <w:rPr>
          <w:rFonts w:eastAsia="Times New Roman"/>
        </w:rPr>
        <w:t>City of Phoenix Arts Commission Artist Series.</w:t>
      </w:r>
      <w:r w:rsidR="0050758C" w:rsidRPr="003E4B94">
        <w:rPr>
          <w:rFonts w:eastAsia="Times New Roman"/>
        </w:rPr>
        <w:t xml:space="preserve"> </w:t>
      </w:r>
      <w:r w:rsidRPr="003E4B94">
        <w:rPr>
          <w:rFonts w:eastAsia="Times New Roman"/>
        </w:rPr>
        <w:t>Burton Barr Main Library.</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5-31-12.</w:t>
      </w:r>
    </w:p>
    <w:p w14:paraId="484D77B3" w14:textId="5B1D47AE" w:rsidR="007138DF" w:rsidRDefault="007138DF" w:rsidP="007138DF">
      <w:pPr>
        <w:widowControl w:val="0"/>
        <w:suppressAutoHyphens/>
        <w:rPr>
          <w:rFonts w:eastAsia="Times New Roman"/>
        </w:rPr>
      </w:pPr>
      <w:r w:rsidRPr="003E4B94">
        <w:rPr>
          <w:rFonts w:eastAsia="Times New Roman"/>
        </w:rPr>
        <w:t>Tucson Book Festival.</w:t>
      </w:r>
      <w:r w:rsidR="0050758C" w:rsidRPr="003E4B94">
        <w:rPr>
          <w:rFonts w:eastAsia="Times New Roman"/>
        </w:rPr>
        <w:t xml:space="preserve"> </w:t>
      </w:r>
      <w:r w:rsidRPr="003E4B94">
        <w:rPr>
          <w:rFonts w:eastAsia="Times New Roman"/>
        </w:rPr>
        <w:t>3-10-12.</w:t>
      </w:r>
      <w:r w:rsidR="0050758C" w:rsidRPr="003E4B94">
        <w:rPr>
          <w:rFonts w:eastAsia="Times New Roman"/>
        </w:rPr>
        <w:t xml:space="preserve"> </w:t>
      </w:r>
      <w:r w:rsidRPr="003E4B94">
        <w:rPr>
          <w:rFonts w:eastAsia="Times New Roman"/>
        </w:rPr>
        <w:t>Tucson, AZ.</w:t>
      </w:r>
    </w:p>
    <w:p w14:paraId="0D53B428" w14:textId="6E4FF1DB" w:rsidR="003375EA" w:rsidRPr="003E4B94" w:rsidRDefault="003375EA" w:rsidP="003375EA">
      <w:pPr>
        <w:widowControl w:val="0"/>
        <w:suppressAutoHyphens/>
        <w:ind w:left="720" w:hanging="720"/>
        <w:rPr>
          <w:rFonts w:eastAsia="Times New Roman"/>
        </w:rPr>
      </w:pPr>
      <w:r>
        <w:rPr>
          <w:rFonts w:eastAsia="Times New Roman"/>
        </w:rPr>
        <w:t>Piper Writers’ Studio.  Virginia Piper Center for Creative Writing.  “The Changing of the Colors.” Tempe, AZ. 11-8-11.</w:t>
      </w:r>
    </w:p>
    <w:p w14:paraId="5EF5EE02" w14:textId="06AE6205" w:rsidR="007138DF" w:rsidRPr="003E4B94" w:rsidRDefault="007138DF" w:rsidP="007138DF">
      <w:pPr>
        <w:widowControl w:val="0"/>
        <w:suppressAutoHyphens/>
        <w:ind w:left="720" w:hanging="720"/>
        <w:rPr>
          <w:rFonts w:eastAsia="Times New Roman"/>
        </w:rPr>
      </w:pPr>
      <w:r w:rsidRPr="003E4B94">
        <w:rPr>
          <w:rFonts w:eastAsia="Times New Roman"/>
        </w:rPr>
        <w:t>ASU Center for Community Development and Civil Rights.</w:t>
      </w:r>
      <w:r w:rsidR="0050758C" w:rsidRPr="003E4B94">
        <w:rPr>
          <w:rFonts w:eastAsia="Times New Roman"/>
        </w:rPr>
        <w:t xml:space="preserve"> </w:t>
      </w:r>
      <w:r w:rsidRPr="003E4B94">
        <w:rPr>
          <w:rFonts w:eastAsia="Times New Roman"/>
        </w:rPr>
        <w:t>Arizona State University, Downtown Campus.</w:t>
      </w:r>
      <w:r w:rsidR="0050758C" w:rsidRPr="003E4B94">
        <w:rPr>
          <w:rFonts w:eastAsia="Times New Roman"/>
        </w:rPr>
        <w:t xml:space="preserve"> </w:t>
      </w:r>
      <w:r w:rsidRPr="003E4B94">
        <w:rPr>
          <w:rFonts w:eastAsia="Times New Roman"/>
        </w:rPr>
        <w:t>Conversations: “Amexica.”</w:t>
      </w:r>
      <w:r w:rsidR="0050758C" w:rsidRPr="003E4B94">
        <w:rPr>
          <w:rFonts w:eastAsia="Times New Roman"/>
        </w:rPr>
        <w:t xml:space="preserve"> </w:t>
      </w:r>
      <w:r w:rsidRPr="003E4B94">
        <w:rPr>
          <w:rFonts w:eastAsia="Times New Roman"/>
        </w:rPr>
        <w:t>4-21-11.</w:t>
      </w:r>
    </w:p>
    <w:p w14:paraId="1BB8B6B8" w14:textId="7A591AF3" w:rsidR="007138DF" w:rsidRPr="003E4B94" w:rsidRDefault="007138DF" w:rsidP="007138DF">
      <w:pPr>
        <w:widowControl w:val="0"/>
        <w:suppressAutoHyphens/>
        <w:rPr>
          <w:rFonts w:eastAsia="Times New Roman"/>
        </w:rPr>
      </w:pPr>
      <w:r w:rsidRPr="003E4B94">
        <w:rPr>
          <w:rFonts w:eastAsia="Times New Roman"/>
        </w:rPr>
        <w:t>Antioch University, Los Angeles.</w:t>
      </w:r>
      <w:r w:rsidR="0050758C" w:rsidRPr="003E4B94">
        <w:rPr>
          <w:rFonts w:eastAsia="Times New Roman"/>
        </w:rPr>
        <w:t xml:space="preserve"> </w:t>
      </w:r>
      <w:r w:rsidRPr="003E4B94">
        <w:rPr>
          <w:rFonts w:eastAsia="Times New Roman"/>
        </w:rPr>
        <w:t>Commencement address.</w:t>
      </w:r>
      <w:r w:rsidR="0050758C" w:rsidRPr="003E4B94">
        <w:rPr>
          <w:rFonts w:eastAsia="Times New Roman"/>
        </w:rPr>
        <w:t xml:space="preserve"> </w:t>
      </w:r>
      <w:r w:rsidRPr="003E4B94">
        <w:rPr>
          <w:rFonts w:eastAsia="Times New Roman"/>
        </w:rPr>
        <w:t>Los Angeles, CA.</w:t>
      </w:r>
      <w:r w:rsidR="0050758C" w:rsidRPr="003E4B94">
        <w:rPr>
          <w:rFonts w:eastAsia="Times New Roman"/>
        </w:rPr>
        <w:t xml:space="preserve"> </w:t>
      </w:r>
      <w:r w:rsidRPr="003E4B94">
        <w:rPr>
          <w:rFonts w:eastAsia="Times New Roman"/>
        </w:rPr>
        <w:t>12-19-10.</w:t>
      </w:r>
    </w:p>
    <w:p w14:paraId="18466B37" w14:textId="4F780846" w:rsidR="007138DF" w:rsidRPr="003E4B94" w:rsidRDefault="007138DF" w:rsidP="007138DF">
      <w:pPr>
        <w:widowControl w:val="0"/>
        <w:suppressAutoHyphens/>
        <w:ind w:left="720" w:hanging="720"/>
        <w:rPr>
          <w:rFonts w:eastAsia="Times New Roman"/>
        </w:rPr>
      </w:pPr>
      <w:r w:rsidRPr="003E4B94">
        <w:rPr>
          <w:rFonts w:eastAsia="Times New Roman"/>
        </w:rPr>
        <w:t>“Writers on Border Lines.”</w:t>
      </w:r>
      <w:r w:rsidR="0050758C" w:rsidRPr="003E4B94">
        <w:rPr>
          <w:rFonts w:eastAsia="Times New Roman"/>
        </w:rPr>
        <w:t xml:space="preserve"> </w:t>
      </w:r>
      <w:r w:rsidRPr="003E4B94">
        <w:rPr>
          <w:rFonts w:eastAsia="Times New Roman"/>
        </w:rPr>
        <w:t>Panel on border issues.</w:t>
      </w:r>
      <w:r w:rsidR="0050758C" w:rsidRPr="003E4B94">
        <w:rPr>
          <w:rFonts w:eastAsia="Times New Roman"/>
        </w:rPr>
        <w:t xml:space="preserve"> </w:t>
      </w:r>
      <w:r w:rsidRPr="003E4B94">
        <w:rPr>
          <w:rFonts w:eastAsia="Times New Roman"/>
        </w:rPr>
        <w:t>Virginia Piper Center for Creative Writing/ASU College of Law.</w:t>
      </w:r>
      <w:r w:rsidR="0050758C" w:rsidRPr="003E4B94">
        <w:rPr>
          <w:rFonts w:eastAsia="Times New Roman"/>
        </w:rPr>
        <w:t xml:space="preserve"> </w:t>
      </w:r>
      <w:r w:rsidRPr="003E4B94">
        <w:rPr>
          <w:rFonts w:eastAsia="Times New Roman"/>
        </w:rPr>
        <w:t>10-21-10.</w:t>
      </w:r>
      <w:r w:rsidR="0050758C" w:rsidRPr="003E4B94">
        <w:rPr>
          <w:rFonts w:eastAsia="Times New Roman"/>
        </w:rPr>
        <w:t xml:space="preserve"> </w:t>
      </w:r>
      <w:r w:rsidRPr="003E4B94">
        <w:rPr>
          <w:rFonts w:eastAsia="Times New Roman"/>
        </w:rPr>
        <w:t>Tempe, AZ.</w:t>
      </w:r>
    </w:p>
    <w:p w14:paraId="608BE390" w14:textId="77777777" w:rsidR="007138DF" w:rsidRPr="003E4B94" w:rsidRDefault="007138DF" w:rsidP="007138DF">
      <w:pPr>
        <w:widowControl w:val="0"/>
        <w:suppressAutoHyphens/>
        <w:ind w:left="720" w:hanging="720"/>
        <w:rPr>
          <w:rFonts w:eastAsia="Times New Roman"/>
        </w:rPr>
      </w:pPr>
      <w:r w:rsidRPr="003E4B94">
        <w:rPr>
          <w:rFonts w:eastAsia="Times New Roman"/>
        </w:rPr>
        <w:t>Bread Loaf Writers’ Conference. “Which Direction is the Future?” 8-17-10. “Magical Realism in the 21</w:t>
      </w:r>
      <w:r w:rsidRPr="003E4B94">
        <w:rPr>
          <w:rFonts w:eastAsia="Times New Roman"/>
          <w:vertAlign w:val="superscript"/>
        </w:rPr>
        <w:t>st</w:t>
      </w:r>
      <w:r w:rsidRPr="003E4B94">
        <w:rPr>
          <w:rFonts w:eastAsia="Times New Roman"/>
        </w:rPr>
        <w:t xml:space="preserve"> Century.” 8-20-10. Featured Talks. Ripton, VT. </w:t>
      </w:r>
    </w:p>
    <w:p w14:paraId="71A5E932" w14:textId="2F5AC45F" w:rsidR="007138DF" w:rsidRPr="003E4B94" w:rsidRDefault="007138DF" w:rsidP="007138DF">
      <w:pPr>
        <w:widowControl w:val="0"/>
        <w:suppressAutoHyphens/>
        <w:ind w:left="720" w:hanging="720"/>
        <w:rPr>
          <w:rFonts w:eastAsia="Times New Roman"/>
        </w:rPr>
      </w:pPr>
      <w:r w:rsidRPr="003E4B94">
        <w:rPr>
          <w:rFonts w:eastAsia="Times New Roman"/>
        </w:rPr>
        <w:t>Skagit River Poetry Festival. “Life of the Poet: Creating Time for Poetry”; “Between Two Cultures”; “How Poetry Helps Men Live Their Lives”; “How Poetry Helps People Live Their Lives”; “Writing to Change the World.”</w:t>
      </w:r>
      <w:r w:rsidR="0050758C" w:rsidRPr="003E4B94">
        <w:rPr>
          <w:rFonts w:eastAsia="Times New Roman"/>
        </w:rPr>
        <w:t xml:space="preserve"> </w:t>
      </w:r>
      <w:r w:rsidRPr="003E4B94">
        <w:rPr>
          <w:rFonts w:eastAsia="Times New Roman"/>
        </w:rPr>
        <w:t>Panels. LaConner, WA.</w:t>
      </w:r>
      <w:r w:rsidR="0050758C" w:rsidRPr="003E4B94">
        <w:rPr>
          <w:rFonts w:eastAsia="Times New Roman"/>
        </w:rPr>
        <w:t xml:space="preserve"> </w:t>
      </w:r>
      <w:r w:rsidRPr="003E4B94">
        <w:rPr>
          <w:rFonts w:eastAsia="Times New Roman"/>
        </w:rPr>
        <w:t>5-20 to 5-22-10.</w:t>
      </w:r>
    </w:p>
    <w:p w14:paraId="04F013DC" w14:textId="101A90B7" w:rsidR="007138DF" w:rsidRPr="003E4B94" w:rsidRDefault="007138DF" w:rsidP="007138DF">
      <w:pPr>
        <w:widowControl w:val="0"/>
        <w:suppressAutoHyphens/>
        <w:ind w:left="720" w:hanging="720"/>
        <w:rPr>
          <w:rFonts w:eastAsia="Times New Roman"/>
        </w:rPr>
      </w:pPr>
      <w:r w:rsidRPr="003E4B94">
        <w:rPr>
          <w:rFonts w:eastAsia="Times New Roman"/>
        </w:rPr>
        <w:t>Association of Writers and Writing Programs Conference.</w:t>
      </w:r>
      <w:r w:rsidR="0050758C" w:rsidRPr="003E4B94">
        <w:rPr>
          <w:rFonts w:eastAsia="Times New Roman"/>
        </w:rPr>
        <w:t xml:space="preserve"> </w:t>
      </w:r>
      <w:r w:rsidRPr="003E4B94">
        <w:rPr>
          <w:rFonts w:eastAsia="Times New Roman"/>
        </w:rPr>
        <w:t>“Writing the Mind’s Wild Geography.” 4-9-10.</w:t>
      </w:r>
      <w:r w:rsidR="0050758C" w:rsidRPr="003E4B94">
        <w:rPr>
          <w:rFonts w:eastAsia="Times New Roman"/>
        </w:rPr>
        <w:t xml:space="preserve"> </w:t>
      </w:r>
      <w:r w:rsidRPr="003E4B94">
        <w:rPr>
          <w:rFonts w:eastAsia="Times New Roman"/>
        </w:rPr>
        <w:t>“Poetry and New Media: A Users Guide.” 4-10-10.</w:t>
      </w:r>
      <w:r w:rsidR="0050758C" w:rsidRPr="003E4B94">
        <w:rPr>
          <w:rFonts w:eastAsia="Times New Roman"/>
        </w:rPr>
        <w:t xml:space="preserve"> </w:t>
      </w:r>
      <w:r w:rsidRPr="003E4B94">
        <w:rPr>
          <w:rFonts w:eastAsia="Times New Roman"/>
        </w:rPr>
        <w:t>Panels. Denver, CO.</w:t>
      </w:r>
    </w:p>
    <w:p w14:paraId="09369998" w14:textId="77777777" w:rsidR="007138DF" w:rsidRPr="003E4B94" w:rsidRDefault="007138DF" w:rsidP="007138DF">
      <w:pPr>
        <w:widowControl w:val="0"/>
        <w:suppressAutoHyphens/>
        <w:ind w:left="720" w:hanging="720"/>
        <w:rPr>
          <w:rFonts w:eastAsia="Times New Roman"/>
        </w:rPr>
      </w:pPr>
      <w:r w:rsidRPr="003E4B94">
        <w:rPr>
          <w:rFonts w:eastAsia="Times New Roman"/>
        </w:rPr>
        <w:t>American Association of University Women, East Mesa Branch. Mesa, AZ. 1-30-10.</w:t>
      </w:r>
    </w:p>
    <w:p w14:paraId="0EAF1851" w14:textId="2D5BC536" w:rsidR="007138DF" w:rsidRPr="003E4B94" w:rsidRDefault="007138DF" w:rsidP="007138DF">
      <w:pPr>
        <w:widowControl w:val="0"/>
        <w:suppressAutoHyphens/>
        <w:ind w:left="720" w:hanging="720"/>
        <w:rPr>
          <w:rFonts w:eastAsia="Times New Roman"/>
        </w:rPr>
      </w:pPr>
      <w:r w:rsidRPr="003E4B94">
        <w:rPr>
          <w:rFonts w:eastAsia="Times New Roman"/>
        </w:rPr>
        <w:t>The Carnegie Lunchtime Speaker Series. Carnegie Center. “Poems of P</w:t>
      </w:r>
      <w:r w:rsidR="005945F2">
        <w:rPr>
          <w:rFonts w:eastAsia="Times New Roman"/>
        </w:rPr>
        <w:t xml:space="preserve">ublic </w:t>
      </w:r>
      <w:r w:rsidRPr="003E4B94">
        <w:rPr>
          <w:rFonts w:eastAsia="Times New Roman"/>
        </w:rPr>
        <w:t>Purpose.”</w:t>
      </w:r>
      <w:r w:rsidR="0050758C" w:rsidRPr="003E4B94">
        <w:rPr>
          <w:rFonts w:eastAsia="Times New Roman"/>
        </w:rPr>
        <w:t xml:space="preserve"> </w:t>
      </w:r>
      <w:r w:rsidRPr="003E4B94">
        <w:rPr>
          <w:rFonts w:eastAsia="Times New Roman"/>
        </w:rPr>
        <w:t>Presentation on public art. Arizona State Library, Archives and Public Records. Phoenix, AZ. 9-10-09.</w:t>
      </w:r>
    </w:p>
    <w:p w14:paraId="6E448276"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ASU Colloquium on Alberto Rios’s memoir </w:t>
      </w:r>
      <w:r w:rsidRPr="003E4B94">
        <w:rPr>
          <w:rFonts w:eastAsia="Times New Roman"/>
          <w:i/>
        </w:rPr>
        <w:t>Capirotada</w:t>
      </w:r>
      <w:r w:rsidRPr="003E4B94">
        <w:rPr>
          <w:rFonts w:eastAsia="Times New Roman"/>
        </w:rPr>
        <w:t>. Panel chair: Prof. Claudia Sadowski-Smith. Respondent. Tempe, AZ. 4-4-09.</w:t>
      </w:r>
    </w:p>
    <w:p w14:paraId="554DDB0F" w14:textId="77777777" w:rsidR="007138DF" w:rsidRPr="003E4B94" w:rsidRDefault="007138DF" w:rsidP="007138DF">
      <w:pPr>
        <w:widowControl w:val="0"/>
        <w:suppressAutoHyphens/>
        <w:ind w:left="720" w:hanging="720"/>
        <w:rPr>
          <w:rFonts w:eastAsia="Times New Roman"/>
        </w:rPr>
      </w:pPr>
      <w:r w:rsidRPr="003E4B94">
        <w:rPr>
          <w:rFonts w:eastAsia="Times New Roman"/>
        </w:rPr>
        <w:t>Association of Writers and Writing Programs Conference. “Passing Through the Fourth Wall: The Academy in the Community.” Panel. Chicago, IL. 2-13-09.</w:t>
      </w:r>
    </w:p>
    <w:p w14:paraId="26D9A166" w14:textId="1EC5FF26" w:rsidR="007138DF" w:rsidRPr="003E4B94" w:rsidRDefault="007138DF" w:rsidP="007138DF">
      <w:pPr>
        <w:widowControl w:val="0"/>
        <w:suppressAutoHyphens/>
        <w:ind w:left="720" w:hanging="720"/>
        <w:rPr>
          <w:rFonts w:eastAsia="Times New Roman"/>
        </w:rPr>
      </w:pPr>
      <w:r w:rsidRPr="003E4B94">
        <w:rPr>
          <w:rFonts w:eastAsia="Times New Roman"/>
        </w:rPr>
        <w:t>“The Arts as a Form of Political Engagement and Social Responsibility.”</w:t>
      </w:r>
      <w:r w:rsidR="0050758C" w:rsidRPr="003E4B94">
        <w:rPr>
          <w:rFonts w:eastAsia="Times New Roman"/>
        </w:rPr>
        <w:t xml:space="preserve"> </w:t>
      </w:r>
      <w:r w:rsidRPr="003E4B94">
        <w:rPr>
          <w:rFonts w:eastAsia="Times New Roman"/>
        </w:rPr>
        <w:t>Panel. Warrior Poets &amp; Papermakers symposium. ASU. Tempe, AZ. 3-19-08.</w:t>
      </w:r>
    </w:p>
    <w:p w14:paraId="06117C75" w14:textId="77777777" w:rsidR="007138DF" w:rsidRPr="003E4B94" w:rsidRDefault="007138DF" w:rsidP="007138DF">
      <w:pPr>
        <w:widowControl w:val="0"/>
        <w:suppressAutoHyphens/>
        <w:ind w:left="720" w:hanging="720"/>
        <w:rPr>
          <w:rFonts w:eastAsia="Times New Roman"/>
        </w:rPr>
      </w:pPr>
      <w:r w:rsidRPr="003E4B94">
        <w:rPr>
          <w:rFonts w:eastAsia="Times New Roman"/>
        </w:rPr>
        <w:t>University of Arizona Poetry Center Inauguration. Panel. Tucson, AZ. 10-13-07.</w:t>
      </w:r>
    </w:p>
    <w:p w14:paraId="67E04308" w14:textId="4542AF65" w:rsidR="007138DF" w:rsidRPr="003E4B94" w:rsidRDefault="007138DF" w:rsidP="007138DF">
      <w:pPr>
        <w:widowControl w:val="0"/>
        <w:suppressAutoHyphens/>
        <w:rPr>
          <w:rFonts w:eastAsia="Times New Roman"/>
        </w:rPr>
      </w:pPr>
      <w:r w:rsidRPr="003E4B94">
        <w:rPr>
          <w:rFonts w:eastAsia="Times New Roman"/>
        </w:rPr>
        <w:t>Humanist Society of Greater Phoenix. “Poetry and Humanism.”</w:t>
      </w:r>
      <w:r w:rsidR="0050758C" w:rsidRPr="003E4B94">
        <w:rPr>
          <w:rFonts w:eastAsia="Times New Roman"/>
        </w:rPr>
        <w:t xml:space="preserve"> </w:t>
      </w:r>
      <w:r w:rsidRPr="003E4B94">
        <w:rPr>
          <w:rFonts w:eastAsia="Times New Roman"/>
        </w:rPr>
        <w:t>Phoenix, AZ. 9-9-06.</w:t>
      </w:r>
    </w:p>
    <w:p w14:paraId="21788265" w14:textId="4959250B" w:rsidR="007138DF" w:rsidRPr="003E4B94" w:rsidRDefault="007138DF" w:rsidP="007138DF">
      <w:pPr>
        <w:widowControl w:val="0"/>
        <w:suppressAutoHyphens/>
        <w:ind w:left="720" w:hanging="720"/>
        <w:rPr>
          <w:rFonts w:eastAsia="Times New Roman"/>
        </w:rPr>
      </w:pPr>
      <w:r w:rsidRPr="003E4B94">
        <w:rPr>
          <w:rFonts w:eastAsia="Times New Roman"/>
        </w:rPr>
        <w:t>Scottsdale Museum of Contemporary Art. “Magical Realism in the Works of Flor Garduño.”</w:t>
      </w:r>
      <w:r w:rsidR="0050758C" w:rsidRPr="003E4B94">
        <w:rPr>
          <w:rFonts w:eastAsia="Times New Roman"/>
        </w:rPr>
        <w:t xml:space="preserve"> </w:t>
      </w:r>
      <w:r w:rsidRPr="003E4B94">
        <w:rPr>
          <w:rFonts w:eastAsia="Times New Roman"/>
        </w:rPr>
        <w:t>6-15-06.</w:t>
      </w:r>
    </w:p>
    <w:p w14:paraId="272F132B" w14:textId="03A09747" w:rsidR="007138DF" w:rsidRDefault="007138DF" w:rsidP="007138DF">
      <w:pPr>
        <w:widowControl w:val="0"/>
        <w:suppressAutoHyphens/>
        <w:ind w:left="720" w:hanging="720"/>
        <w:rPr>
          <w:rFonts w:eastAsia="Times New Roman"/>
        </w:rPr>
      </w:pPr>
      <w:r w:rsidRPr="003E4B94">
        <w:rPr>
          <w:rFonts w:eastAsia="Times New Roman"/>
        </w:rPr>
        <w:t>Western Humanities Alliance, Annual National Conference. “Border Writing.”</w:t>
      </w:r>
      <w:r w:rsidR="0050758C" w:rsidRPr="003E4B94">
        <w:rPr>
          <w:rFonts w:eastAsia="Times New Roman"/>
        </w:rPr>
        <w:t xml:space="preserve"> </w:t>
      </w:r>
      <w:r w:rsidRPr="003E4B94">
        <w:rPr>
          <w:rFonts w:eastAsia="Times New Roman"/>
        </w:rPr>
        <w:t>University of Arizona. Tucson, AZ. 10-21-05.</w:t>
      </w:r>
    </w:p>
    <w:p w14:paraId="42D83BB6" w14:textId="0AA49974" w:rsidR="00394D97" w:rsidRPr="003E4B94" w:rsidRDefault="00394D97" w:rsidP="007138DF">
      <w:pPr>
        <w:widowControl w:val="0"/>
        <w:suppressAutoHyphens/>
        <w:ind w:left="720" w:hanging="720"/>
        <w:rPr>
          <w:rFonts w:eastAsia="Times New Roman"/>
        </w:rPr>
      </w:pPr>
      <w:r>
        <w:rPr>
          <w:rFonts w:eastAsia="Times New Roman"/>
        </w:rPr>
        <w:t>“Writing the Borders.” 2005 ASU Writers’ Conference. Tempe, AZ. 3-11-05.</w:t>
      </w:r>
    </w:p>
    <w:p w14:paraId="53FF0E1E" w14:textId="500DCD29" w:rsidR="007138DF" w:rsidRPr="003E4B94" w:rsidRDefault="007138DF" w:rsidP="007138DF">
      <w:pPr>
        <w:widowControl w:val="0"/>
        <w:suppressAutoHyphens/>
        <w:ind w:left="720" w:hanging="720"/>
        <w:rPr>
          <w:rFonts w:eastAsia="Times New Roman"/>
        </w:rPr>
      </w:pPr>
      <w:r w:rsidRPr="003E4B94">
        <w:rPr>
          <w:rFonts w:eastAsia="Times New Roman"/>
        </w:rPr>
        <w:t>Associated Writing Programs Conference. “Metered Memory: Poets and Memoir.”</w:t>
      </w:r>
      <w:r w:rsidR="0050758C" w:rsidRPr="003E4B94">
        <w:rPr>
          <w:rFonts w:eastAsia="Times New Roman"/>
        </w:rPr>
        <w:t xml:space="preserve"> </w:t>
      </w:r>
      <w:r w:rsidRPr="003E4B94">
        <w:rPr>
          <w:rFonts w:eastAsia="Times New Roman"/>
        </w:rPr>
        <w:t>Chicago, IL. 3-26-04.</w:t>
      </w:r>
    </w:p>
    <w:p w14:paraId="7ACD8942" w14:textId="443F52F2" w:rsidR="007138DF" w:rsidRPr="003E4B94" w:rsidRDefault="007138DF" w:rsidP="007138DF">
      <w:pPr>
        <w:widowControl w:val="0"/>
        <w:suppressAutoHyphens/>
        <w:ind w:left="720" w:hanging="720"/>
        <w:rPr>
          <w:rFonts w:eastAsia="Times New Roman"/>
        </w:rPr>
      </w:pPr>
      <w:r w:rsidRPr="003E4B94">
        <w:rPr>
          <w:rFonts w:eastAsia="Times New Roman"/>
        </w:rPr>
        <w:lastRenderedPageBreak/>
        <w:t>Associated Writing Programs Conference. “The Poet’s Child.”</w:t>
      </w:r>
      <w:r w:rsidR="0050758C" w:rsidRPr="003E4B94">
        <w:rPr>
          <w:rFonts w:eastAsia="Times New Roman"/>
        </w:rPr>
        <w:t xml:space="preserve"> </w:t>
      </w:r>
      <w:r w:rsidRPr="003E4B94">
        <w:rPr>
          <w:rFonts w:eastAsia="Times New Roman"/>
        </w:rPr>
        <w:t>Baltimore, MD. 3-1-03.</w:t>
      </w:r>
    </w:p>
    <w:p w14:paraId="3A17AC8D" w14:textId="4BE68DE3" w:rsidR="007138DF" w:rsidRPr="003E4B94" w:rsidRDefault="007138DF" w:rsidP="007138DF">
      <w:pPr>
        <w:widowControl w:val="0"/>
        <w:suppressAutoHyphens/>
        <w:ind w:left="720" w:hanging="720"/>
        <w:rPr>
          <w:rFonts w:eastAsia="Times New Roman"/>
        </w:rPr>
      </w:pPr>
      <w:r w:rsidRPr="003E4B94">
        <w:rPr>
          <w:rFonts w:eastAsia="Times New Roman"/>
        </w:rPr>
        <w:t>Associated Writing Programs Conference. “Contemporary Mexican Poetry.”</w:t>
      </w:r>
      <w:r w:rsidR="0050758C" w:rsidRPr="003E4B94">
        <w:rPr>
          <w:rFonts w:eastAsia="Times New Roman"/>
        </w:rPr>
        <w:t xml:space="preserve"> </w:t>
      </w:r>
      <w:r w:rsidRPr="003E4B94">
        <w:rPr>
          <w:rFonts w:eastAsia="Times New Roman"/>
        </w:rPr>
        <w:t>Baltimore, MD. 2-28-03.</w:t>
      </w:r>
    </w:p>
    <w:p w14:paraId="39437590" w14:textId="6F25B48B" w:rsidR="007138DF" w:rsidRPr="003E4B94" w:rsidRDefault="007138DF" w:rsidP="007138DF">
      <w:pPr>
        <w:widowControl w:val="0"/>
        <w:suppressAutoHyphens/>
        <w:ind w:left="720" w:hanging="720"/>
        <w:rPr>
          <w:rFonts w:eastAsia="Times New Roman"/>
        </w:rPr>
      </w:pPr>
      <w:r w:rsidRPr="003E4B94">
        <w:rPr>
          <w:rFonts w:eastAsia="Times New Roman"/>
        </w:rPr>
        <w:t>Library of Congress. Literacy Conference. “Literacy through the Arts.”</w:t>
      </w:r>
      <w:r w:rsidR="0050758C" w:rsidRPr="003E4B94">
        <w:rPr>
          <w:rFonts w:eastAsia="Times New Roman"/>
        </w:rPr>
        <w:t xml:space="preserve"> </w:t>
      </w:r>
      <w:r w:rsidRPr="003E4B94">
        <w:rPr>
          <w:rFonts w:eastAsia="Times New Roman"/>
        </w:rPr>
        <w:t>Scottsdale, AZ. 9-26-02.</w:t>
      </w:r>
    </w:p>
    <w:p w14:paraId="6C01F512" w14:textId="5FC19B4B" w:rsidR="007138DF" w:rsidRPr="003E4B94" w:rsidRDefault="007138DF" w:rsidP="007138DF">
      <w:pPr>
        <w:widowControl w:val="0"/>
        <w:suppressAutoHyphens/>
        <w:ind w:left="720" w:hanging="720"/>
        <w:rPr>
          <w:rFonts w:eastAsia="Times New Roman"/>
        </w:rPr>
      </w:pPr>
      <w:r w:rsidRPr="003E4B94">
        <w:rPr>
          <w:rFonts w:eastAsia="Times New Roman"/>
        </w:rPr>
        <w:t>Associated Writing Programs Conference. “Red Beans and Rice: Poetry as Food, Food as Poetry.”</w:t>
      </w:r>
      <w:r w:rsidR="0050758C" w:rsidRPr="003E4B94">
        <w:rPr>
          <w:rFonts w:eastAsia="Times New Roman"/>
        </w:rPr>
        <w:t xml:space="preserve"> </w:t>
      </w:r>
      <w:r w:rsidRPr="003E4B94">
        <w:rPr>
          <w:rFonts w:eastAsia="Times New Roman"/>
        </w:rPr>
        <w:t>New Orleans. 3-9-02.</w:t>
      </w:r>
    </w:p>
    <w:p w14:paraId="222392A0" w14:textId="58B55BB7" w:rsidR="007138DF" w:rsidRDefault="007138DF" w:rsidP="007138DF">
      <w:pPr>
        <w:widowControl w:val="0"/>
        <w:suppressAutoHyphens/>
        <w:ind w:left="720" w:hanging="720"/>
        <w:rPr>
          <w:rFonts w:eastAsia="Times New Roman"/>
        </w:rPr>
      </w:pPr>
      <w:r w:rsidRPr="003E4B94">
        <w:rPr>
          <w:rFonts w:eastAsia="Times New Roman"/>
        </w:rPr>
        <w:t>Associated Writing Programs Conference. “Ten Things Every Writer Should Know About Copyright and Contract Negotiation.”</w:t>
      </w:r>
      <w:r w:rsidR="0050758C" w:rsidRPr="003E4B94">
        <w:rPr>
          <w:rFonts w:eastAsia="Times New Roman"/>
        </w:rPr>
        <w:t xml:space="preserve"> </w:t>
      </w:r>
      <w:r w:rsidRPr="003E4B94">
        <w:rPr>
          <w:rFonts w:eastAsia="Times New Roman"/>
        </w:rPr>
        <w:t>Panel organizer, chair, and presenter. New Orleans. 3-7-02.</w:t>
      </w:r>
    </w:p>
    <w:p w14:paraId="408C5DB6" w14:textId="04C5D3DE" w:rsidR="00A441DC" w:rsidRDefault="00A441DC" w:rsidP="007138DF">
      <w:pPr>
        <w:widowControl w:val="0"/>
        <w:suppressAutoHyphens/>
        <w:ind w:left="720" w:hanging="720"/>
        <w:rPr>
          <w:rFonts w:eastAsia="Times New Roman"/>
        </w:rPr>
      </w:pPr>
      <w:r>
        <w:rPr>
          <w:rFonts w:eastAsia="Times New Roman"/>
        </w:rPr>
        <w:t>Arizona Community Foundation. “Poetry with Alberto Ríos.” Scottsdale, AZ 1-24-02.</w:t>
      </w:r>
    </w:p>
    <w:p w14:paraId="55F514EA" w14:textId="420843F5" w:rsidR="005F21E0" w:rsidRDefault="001F2480" w:rsidP="001F2480">
      <w:pPr>
        <w:widowControl w:val="0"/>
        <w:ind w:left="720" w:hanging="720"/>
        <w:rPr>
          <w:rFonts w:eastAsia="Times New Roman"/>
        </w:rPr>
      </w:pPr>
      <w:r>
        <w:rPr>
          <w:rFonts w:eastAsia="Times New Roman"/>
        </w:rPr>
        <w:t>The Academy of American Poets and The Mexican Cultural Institute of New York.  “Mexican Poetry Today: A</w:t>
      </w:r>
      <w:r w:rsidR="005F21E0">
        <w:rPr>
          <w:rFonts w:eastAsia="Times New Roman"/>
        </w:rPr>
        <w:t xml:space="preserve"> Poetry Reading &amp;</w:t>
      </w:r>
      <w:r>
        <w:rPr>
          <w:rFonts w:eastAsia="Times New Roman"/>
        </w:rPr>
        <w:t xml:space="preserve"> Public Symposium.”  With Forrest Gander, Edward Hirsch, Pura López Colomé, Tedi López Mills, Naomi Shihab Nye, Roberto Tejada, Eliot Weinberger. </w:t>
      </w:r>
      <w:r w:rsidR="005F21E0">
        <w:rPr>
          <w:rFonts w:eastAsia="Times New Roman"/>
        </w:rPr>
        <w:t>1. Tishman Auditorium. The New School. New York City, NY. 10-22-98.</w:t>
      </w:r>
    </w:p>
    <w:p w14:paraId="7CE6AFB1" w14:textId="5F22D3D8" w:rsidR="001F2480" w:rsidRDefault="005F21E0" w:rsidP="001F2480">
      <w:pPr>
        <w:widowControl w:val="0"/>
        <w:ind w:left="720" w:hanging="720"/>
        <w:rPr>
          <w:rFonts w:eastAsia="Times New Roman"/>
        </w:rPr>
      </w:pPr>
      <w:r>
        <w:rPr>
          <w:rFonts w:eastAsia="Times New Roman"/>
        </w:rPr>
        <w:tab/>
        <w:t xml:space="preserve">2. </w:t>
      </w:r>
      <w:r w:rsidR="001F2480">
        <w:rPr>
          <w:rFonts w:eastAsia="Times New Roman"/>
        </w:rPr>
        <w:t>The Orozco Room.  The New School.  New York City, NY. 10-24-98.</w:t>
      </w:r>
    </w:p>
    <w:p w14:paraId="7F7532C8" w14:textId="3164F0E7" w:rsidR="00F021E7" w:rsidRPr="003E4B94" w:rsidRDefault="00F021E7" w:rsidP="001F2480">
      <w:pPr>
        <w:widowControl w:val="0"/>
        <w:ind w:left="720" w:hanging="720"/>
        <w:rPr>
          <w:rFonts w:eastAsia="Times New Roman"/>
        </w:rPr>
      </w:pPr>
      <w:r w:rsidRPr="003E4B94">
        <w:rPr>
          <w:rFonts w:eastAsia="Times New Roman"/>
        </w:rPr>
        <w:t>Associated Writing Programs Conference.</w:t>
      </w:r>
      <w:r>
        <w:rPr>
          <w:rFonts w:eastAsia="Times New Roman"/>
        </w:rPr>
        <w:t xml:space="preserve">  “Heroes and Heroines.”  Tempe, AZ. 1994.</w:t>
      </w:r>
    </w:p>
    <w:p w14:paraId="1E40A0DE" w14:textId="77777777" w:rsidR="001F2480" w:rsidRPr="003E4B94" w:rsidRDefault="001F2480" w:rsidP="007138DF">
      <w:pPr>
        <w:widowControl w:val="0"/>
        <w:suppressAutoHyphens/>
        <w:ind w:left="720" w:hanging="720"/>
        <w:rPr>
          <w:rFonts w:eastAsia="Times New Roman"/>
        </w:rPr>
      </w:pPr>
    </w:p>
    <w:p w14:paraId="6AC1FF40" w14:textId="77777777" w:rsidR="007138DF" w:rsidRPr="003E4B94" w:rsidRDefault="007138DF" w:rsidP="007138DF">
      <w:pPr>
        <w:widowControl w:val="0"/>
        <w:suppressAutoHyphens/>
        <w:rPr>
          <w:rFonts w:eastAsia="Times New Roman"/>
        </w:rPr>
      </w:pPr>
    </w:p>
    <w:p w14:paraId="2F6A1E95" w14:textId="77777777" w:rsidR="007138DF" w:rsidRPr="003E4B94" w:rsidRDefault="007138DF" w:rsidP="007138DF">
      <w:pPr>
        <w:widowControl w:val="0"/>
        <w:suppressAutoHyphens/>
        <w:rPr>
          <w:rFonts w:eastAsia="Times New Roman"/>
          <w:caps/>
        </w:rPr>
      </w:pPr>
      <w:r w:rsidRPr="003E4B94">
        <w:rPr>
          <w:rFonts w:eastAsia="Times New Roman"/>
          <w:b/>
          <w:caps/>
        </w:rPr>
        <w:t>Teaching, associated experiences</w:t>
      </w:r>
    </w:p>
    <w:p w14:paraId="1523F5ED" w14:textId="77777777" w:rsidR="007138DF" w:rsidRPr="003E4B94" w:rsidRDefault="007138DF" w:rsidP="007138DF">
      <w:pPr>
        <w:widowControl w:val="0"/>
        <w:suppressAutoHyphens/>
        <w:rPr>
          <w:rFonts w:eastAsia="Times New Roman"/>
        </w:rPr>
      </w:pPr>
    </w:p>
    <w:p w14:paraId="1F9E36A1" w14:textId="77777777" w:rsidR="007138DF" w:rsidRPr="003E4B94" w:rsidRDefault="007138DF" w:rsidP="007138DF">
      <w:pPr>
        <w:widowControl w:val="0"/>
        <w:suppressAutoHyphens/>
        <w:rPr>
          <w:rFonts w:eastAsia="Times New Roman"/>
        </w:rPr>
      </w:pPr>
      <w:r w:rsidRPr="003E4B94">
        <w:rPr>
          <w:rFonts w:eastAsia="Times New Roman"/>
        </w:rPr>
        <w:t>Bread Loaf Writers’ Conference. Faculty. Ripton, VT. 8-10 to 8-21-10.</w:t>
      </w:r>
    </w:p>
    <w:p w14:paraId="13A27471" w14:textId="21D5102C" w:rsidR="007138DF" w:rsidRPr="003E4B94" w:rsidRDefault="007138DF" w:rsidP="007138DF">
      <w:pPr>
        <w:widowControl w:val="0"/>
        <w:suppressAutoHyphens/>
        <w:ind w:left="720" w:hanging="720"/>
        <w:rPr>
          <w:rFonts w:eastAsia="Times New Roman"/>
        </w:rPr>
      </w:pPr>
      <w:r w:rsidRPr="003E4B94">
        <w:rPr>
          <w:rFonts w:eastAsia="Times New Roman"/>
        </w:rPr>
        <w:t>Centrum Writers’ Conference. “On Craft.”</w:t>
      </w:r>
      <w:r w:rsidR="0050758C" w:rsidRPr="003E4B94">
        <w:rPr>
          <w:rFonts w:eastAsia="Times New Roman"/>
        </w:rPr>
        <w:t xml:space="preserve"> </w:t>
      </w:r>
      <w:r w:rsidRPr="003E4B94">
        <w:rPr>
          <w:rFonts w:eastAsia="Times New Roman"/>
        </w:rPr>
        <w:t>Pt. Townsend, WA. 7-23-05.</w:t>
      </w:r>
    </w:p>
    <w:p w14:paraId="5A59BE22" w14:textId="563A01E1" w:rsidR="007138DF" w:rsidRPr="003E4B94" w:rsidRDefault="007138DF" w:rsidP="007138DF">
      <w:pPr>
        <w:widowControl w:val="0"/>
        <w:suppressAutoHyphens/>
        <w:ind w:left="720" w:hanging="720"/>
        <w:rPr>
          <w:rFonts w:eastAsia="Times New Roman"/>
        </w:rPr>
      </w:pPr>
      <w:r w:rsidRPr="003E4B94">
        <w:rPr>
          <w:rFonts w:eastAsia="Times New Roman"/>
        </w:rPr>
        <w:t>“Desert Nights, Rising Stars”</w:t>
      </w:r>
      <w:r w:rsidR="0050758C" w:rsidRPr="003E4B94">
        <w:rPr>
          <w:rFonts w:eastAsia="Times New Roman"/>
        </w:rPr>
        <w:t xml:space="preserve"> </w:t>
      </w:r>
      <w:r w:rsidRPr="003E4B94">
        <w:rPr>
          <w:rFonts w:eastAsia="Times New Roman"/>
        </w:rPr>
        <w:t>ASU Virginia Piper Center for Creative Writing Writer’s Conference. Class: “Poetry Lost and Found.”</w:t>
      </w:r>
      <w:r w:rsidR="0050758C" w:rsidRPr="003E4B94">
        <w:rPr>
          <w:rFonts w:eastAsia="Times New Roman"/>
        </w:rPr>
        <w:t xml:space="preserve"> </w:t>
      </w:r>
      <w:r w:rsidRPr="003E4B94">
        <w:rPr>
          <w:rFonts w:eastAsia="Times New Roman"/>
        </w:rPr>
        <w:t>3-10-05.</w:t>
      </w:r>
    </w:p>
    <w:p w14:paraId="3FE00933" w14:textId="77777777" w:rsidR="007138DF" w:rsidRPr="003E4B94" w:rsidRDefault="007138DF" w:rsidP="007138DF">
      <w:pPr>
        <w:widowControl w:val="0"/>
        <w:suppressAutoHyphens/>
        <w:rPr>
          <w:rFonts w:eastAsia="Times New Roman"/>
        </w:rPr>
      </w:pPr>
      <w:r w:rsidRPr="003E4B94">
        <w:rPr>
          <w:rFonts w:eastAsia="Times New Roman"/>
        </w:rPr>
        <w:t>Copyediting Seminar for all student literary editors. ASU. 10-5-04.</w:t>
      </w:r>
    </w:p>
    <w:p w14:paraId="10CDC41E" w14:textId="77777777" w:rsidR="007138DF" w:rsidRPr="003E4B94" w:rsidRDefault="007138DF" w:rsidP="007138DF">
      <w:pPr>
        <w:widowControl w:val="0"/>
        <w:suppressAutoHyphens/>
        <w:ind w:left="720" w:hanging="720"/>
        <w:rPr>
          <w:rFonts w:eastAsia="Times New Roman"/>
        </w:rPr>
      </w:pPr>
      <w:r w:rsidRPr="003E4B94">
        <w:rPr>
          <w:rFonts w:eastAsia="Times New Roman"/>
        </w:rPr>
        <w:t>Visited BLE 791–Immigrant Languages in Contact: Spanglish, a doctoral seminar taught by Prof. Christian Faltis, talk with followup discussions and formal interview. 9-28-04.</w:t>
      </w:r>
    </w:p>
    <w:p w14:paraId="40E97D87" w14:textId="77777777" w:rsidR="007138DF" w:rsidRPr="003E4B94" w:rsidRDefault="007138DF" w:rsidP="007138DF">
      <w:pPr>
        <w:widowControl w:val="0"/>
        <w:suppressAutoHyphens/>
        <w:rPr>
          <w:rFonts w:eastAsia="Times New Roman"/>
        </w:rPr>
      </w:pPr>
      <w:r w:rsidRPr="003E4B94">
        <w:rPr>
          <w:rFonts w:eastAsia="Times New Roman"/>
        </w:rPr>
        <w:t>General Copyediting Seminar. ASU. 9-26-04.</w:t>
      </w:r>
    </w:p>
    <w:p w14:paraId="58817A95" w14:textId="0839132B" w:rsidR="007138DF" w:rsidRPr="003E4B94" w:rsidRDefault="007138DF" w:rsidP="007138DF">
      <w:pPr>
        <w:widowControl w:val="0"/>
        <w:suppressAutoHyphens/>
        <w:ind w:left="720" w:hanging="720"/>
        <w:rPr>
          <w:rFonts w:eastAsia="Times New Roman"/>
        </w:rPr>
      </w:pPr>
      <w:r w:rsidRPr="003E4B94">
        <w:rPr>
          <w:rFonts w:eastAsia="Times New Roman"/>
        </w:rPr>
        <w:t>“Desert Nights, Rising Stars”</w:t>
      </w:r>
      <w:r w:rsidR="0050758C" w:rsidRPr="003E4B94">
        <w:rPr>
          <w:rFonts w:eastAsia="Times New Roman"/>
        </w:rPr>
        <w:t xml:space="preserve"> </w:t>
      </w:r>
      <w:r w:rsidRPr="003E4B94">
        <w:rPr>
          <w:rFonts w:eastAsia="Times New Roman"/>
        </w:rPr>
        <w:t>ASU Writers’ Conference. Class: “Adventures in Revision.”</w:t>
      </w:r>
      <w:r w:rsidR="0050758C" w:rsidRPr="003E4B94">
        <w:rPr>
          <w:rFonts w:eastAsia="Times New Roman"/>
        </w:rPr>
        <w:t xml:space="preserve"> </w:t>
      </w:r>
      <w:r w:rsidRPr="003E4B94">
        <w:rPr>
          <w:rFonts w:eastAsia="Times New Roman"/>
        </w:rPr>
        <w:t>3-11 to 3-13-04.</w:t>
      </w:r>
    </w:p>
    <w:p w14:paraId="7A489E76" w14:textId="39C381B6" w:rsidR="007138DF" w:rsidRPr="003E4B94" w:rsidRDefault="007138DF" w:rsidP="007138DF">
      <w:pPr>
        <w:widowControl w:val="0"/>
        <w:suppressAutoHyphens/>
        <w:ind w:left="720" w:hanging="720"/>
        <w:rPr>
          <w:rFonts w:eastAsia="Times New Roman"/>
        </w:rPr>
      </w:pPr>
      <w:r w:rsidRPr="003E4B94">
        <w:rPr>
          <w:rFonts w:eastAsia="Times New Roman"/>
        </w:rPr>
        <w:t>“Desert Nights, Rising Stars”</w:t>
      </w:r>
      <w:r w:rsidR="0050758C" w:rsidRPr="003E4B94">
        <w:rPr>
          <w:rFonts w:eastAsia="Times New Roman"/>
        </w:rPr>
        <w:t xml:space="preserve"> </w:t>
      </w:r>
      <w:r w:rsidRPr="003E4B94">
        <w:rPr>
          <w:rFonts w:eastAsia="Times New Roman"/>
        </w:rPr>
        <w:t>ASU Writers’ Conference. Class: “The Particular and the Concrete.”</w:t>
      </w:r>
      <w:r w:rsidR="0050758C" w:rsidRPr="003E4B94">
        <w:rPr>
          <w:rFonts w:eastAsia="Times New Roman"/>
        </w:rPr>
        <w:t xml:space="preserve"> </w:t>
      </w:r>
      <w:r w:rsidRPr="003E4B94">
        <w:rPr>
          <w:rFonts w:eastAsia="Times New Roman"/>
        </w:rPr>
        <w:t>3-13 to 3-15-03.</w:t>
      </w:r>
    </w:p>
    <w:p w14:paraId="4EF40A21"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Delivered the pedagogy </w:t>
      </w:r>
      <w:r w:rsidRPr="00F22920">
        <w:rPr>
          <w:rFonts w:eastAsia="Times New Roman"/>
        </w:rPr>
        <w:t>keynote</w:t>
      </w:r>
      <w:r w:rsidRPr="003E4B94">
        <w:rPr>
          <w:rFonts w:eastAsia="Times New Roman"/>
        </w:rPr>
        <w:t xml:space="preserve"> address at the Associated Writing Programs annual conference, 2001.</w:t>
      </w:r>
    </w:p>
    <w:p w14:paraId="0335782C" w14:textId="77777777" w:rsidR="007138DF" w:rsidRPr="003E4B94" w:rsidRDefault="007138DF" w:rsidP="007138DF">
      <w:pPr>
        <w:widowControl w:val="0"/>
        <w:suppressAutoHyphens/>
        <w:ind w:left="720" w:hanging="720"/>
        <w:rPr>
          <w:rFonts w:eastAsia="Times New Roman"/>
        </w:rPr>
      </w:pPr>
      <w:r w:rsidRPr="003E4B94">
        <w:rPr>
          <w:rFonts w:eastAsia="Times New Roman"/>
        </w:rPr>
        <w:t>Selected by ASU Student Body to present ASU 1998 “Last Lecture.”</w:t>
      </w:r>
    </w:p>
    <w:p w14:paraId="354FDDD7"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Teach mostly graduate courses, and am solely responsible for several required MFA courses, such as our prosody course in creative writing and a course in magical realism. </w:t>
      </w:r>
    </w:p>
    <w:p w14:paraId="53FE613D" w14:textId="77777777" w:rsidR="007138DF" w:rsidRPr="003E4B94" w:rsidRDefault="007138DF" w:rsidP="007138DF">
      <w:pPr>
        <w:widowControl w:val="0"/>
        <w:suppressAutoHyphens/>
        <w:ind w:left="720" w:hanging="720"/>
        <w:rPr>
          <w:rFonts w:eastAsia="Times New Roman"/>
        </w:rPr>
      </w:pPr>
      <w:r w:rsidRPr="003E4B94">
        <w:rPr>
          <w:rFonts w:eastAsia="Times New Roman"/>
        </w:rPr>
        <w:t>Chaired committee, or committee member, and mentor, of over half of MFA Program graduate students (since 1982), and am active in recruiting. My students have won a variety of national and international prizes and fellowships, including Guggenheim and Fulbright fellowships. Students of mine have gone on to numerous teaching and editing posts, several have published books and won national publication prizes, and many are currently publishing individual works in the nation’s top literary journals.</w:t>
      </w:r>
    </w:p>
    <w:p w14:paraId="60E553B9" w14:textId="77777777" w:rsidR="007138DF" w:rsidRPr="003E4B94" w:rsidRDefault="007138DF" w:rsidP="007138DF">
      <w:pPr>
        <w:widowControl w:val="0"/>
        <w:suppressAutoHyphens/>
        <w:ind w:left="720" w:hanging="720"/>
        <w:rPr>
          <w:rFonts w:eastAsia="Times New Roman"/>
        </w:rPr>
      </w:pPr>
      <w:r w:rsidRPr="003E4B94">
        <w:rPr>
          <w:rFonts w:eastAsia="Times New Roman"/>
        </w:rPr>
        <w:t>Receive student evaluations consistently outstanding.</w:t>
      </w:r>
    </w:p>
    <w:p w14:paraId="58C9D5FE" w14:textId="77777777" w:rsidR="007138DF" w:rsidRPr="003E4B94" w:rsidRDefault="007138DF" w:rsidP="007138DF">
      <w:pPr>
        <w:widowControl w:val="0"/>
        <w:suppressAutoHyphens/>
        <w:ind w:left="720" w:hanging="720"/>
        <w:rPr>
          <w:rFonts w:eastAsia="Times New Roman"/>
        </w:rPr>
      </w:pPr>
      <w:r w:rsidRPr="003E4B94">
        <w:rPr>
          <w:rFonts w:eastAsia="Times New Roman"/>
        </w:rPr>
        <w:lastRenderedPageBreak/>
        <w:t>Honored by LULAC (League of United Latin American Citizens): Outstanding Post-secondary Educator of the Year (AZ), 1987.</w:t>
      </w:r>
    </w:p>
    <w:p w14:paraId="52235FCB" w14:textId="77777777" w:rsidR="007138DF" w:rsidRPr="003E4B94" w:rsidRDefault="007138DF" w:rsidP="007138DF">
      <w:pPr>
        <w:widowControl w:val="0"/>
        <w:suppressAutoHyphens/>
        <w:ind w:left="720" w:hanging="720"/>
        <w:rPr>
          <w:rFonts w:eastAsia="Times New Roman"/>
        </w:rPr>
      </w:pPr>
      <w:r w:rsidRPr="003E4B94">
        <w:rPr>
          <w:rFonts w:eastAsia="Times New Roman"/>
        </w:rPr>
        <w:t>Nominated several times, and finalist, for ASU’s Distinguished Teaching Award.</w:t>
      </w:r>
    </w:p>
    <w:p w14:paraId="321EC584" w14:textId="5C869B66" w:rsidR="007138DF" w:rsidRPr="003E4B94" w:rsidRDefault="007138DF" w:rsidP="007138DF">
      <w:pPr>
        <w:widowControl w:val="0"/>
        <w:suppressAutoHyphens/>
        <w:ind w:left="720" w:hanging="720"/>
        <w:rPr>
          <w:rFonts w:eastAsia="Times New Roman"/>
        </w:rPr>
      </w:pPr>
      <w:r w:rsidRPr="003E4B94">
        <w:rPr>
          <w:rFonts w:eastAsia="Times New Roman"/>
        </w:rPr>
        <w:t>Designed, and taught several times each, special topics graduate courses on “Cross-Genre Writing/Literature of Obsession” and “Magical Realism/Latin American Literature,” “Creative Writing and the Profession,” “Creative Writing and the Internet.”</w:t>
      </w:r>
      <w:r w:rsidR="0050758C" w:rsidRPr="003E4B94">
        <w:rPr>
          <w:rFonts w:eastAsia="Times New Roman"/>
        </w:rPr>
        <w:t xml:space="preserve"> </w:t>
      </w:r>
    </w:p>
    <w:p w14:paraId="618C1977"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Interviewed by </w:t>
      </w:r>
      <w:r w:rsidRPr="003E4B94">
        <w:rPr>
          <w:rFonts w:eastAsia="Times New Roman"/>
          <w:i/>
          <w:iCs/>
        </w:rPr>
        <w:t>Rolling Stone</w:t>
      </w:r>
      <w:r w:rsidRPr="003E4B94">
        <w:rPr>
          <w:rFonts w:eastAsia="Times New Roman"/>
        </w:rPr>
        <w:t xml:space="preserve"> magazine on teaching methods, with particular reference to course on Obsession, as research for writing programs article in September, 1989, issue.</w:t>
      </w:r>
    </w:p>
    <w:p w14:paraId="56B9D321" w14:textId="77777777" w:rsidR="007138DF" w:rsidRPr="003E4B94" w:rsidRDefault="007138DF" w:rsidP="007138DF">
      <w:pPr>
        <w:widowControl w:val="0"/>
        <w:suppressAutoHyphens/>
        <w:ind w:left="720" w:hanging="720"/>
        <w:rPr>
          <w:rFonts w:eastAsia="Times New Roman"/>
        </w:rPr>
      </w:pPr>
      <w:r w:rsidRPr="003E4B94">
        <w:rPr>
          <w:rFonts w:eastAsia="Times New Roman"/>
        </w:rPr>
        <w:t>Have lectured specifically on teaching methodologies at other universities, including University of Minnesota, Old Dominion University, Washington State University, Southwest Texas State University, and many others.</w:t>
      </w:r>
    </w:p>
    <w:p w14:paraId="31E57E38" w14:textId="77777777" w:rsidR="007138DF" w:rsidRPr="003E4B94" w:rsidRDefault="007138DF" w:rsidP="007138DF">
      <w:pPr>
        <w:widowControl w:val="0"/>
        <w:suppressAutoHyphens/>
        <w:ind w:left="720" w:hanging="720"/>
        <w:rPr>
          <w:rFonts w:eastAsia="Times New Roman"/>
        </w:rPr>
      </w:pPr>
      <w:r w:rsidRPr="003E4B94">
        <w:rPr>
          <w:rFonts w:eastAsia="Times New Roman"/>
        </w:rPr>
        <w:t xml:space="preserve">“Writing Like a Poet,” an instructional video for national distribution through high school video channels as part of </w:t>
      </w:r>
      <w:r w:rsidRPr="003E4B94">
        <w:rPr>
          <w:rFonts w:eastAsia="Times New Roman"/>
          <w:i/>
        </w:rPr>
        <w:t>Planet Think</w:t>
      </w:r>
      <w:r w:rsidRPr="003E4B94">
        <w:rPr>
          <w:rFonts w:eastAsia="Times New Roman"/>
        </w:rPr>
        <w:t>. EMG Networks. Episode 4122. 1998. http://www.planetthink.net</w:t>
      </w:r>
    </w:p>
    <w:p w14:paraId="4C27ED08" w14:textId="77777777" w:rsidR="007138DF" w:rsidRPr="003E4B94" w:rsidRDefault="007138DF" w:rsidP="007138DF">
      <w:pPr>
        <w:widowControl w:val="0"/>
        <w:suppressAutoHyphens/>
        <w:rPr>
          <w:rFonts w:eastAsia="Times New Roman"/>
        </w:rPr>
      </w:pPr>
    </w:p>
    <w:p w14:paraId="32BD18B5" w14:textId="77777777" w:rsidR="007138DF" w:rsidRPr="003E4B94" w:rsidRDefault="007138DF" w:rsidP="007138DF">
      <w:pPr>
        <w:widowControl w:val="0"/>
        <w:suppressAutoHyphens/>
        <w:rPr>
          <w:rFonts w:eastAsia="Times New Roman"/>
        </w:rPr>
      </w:pPr>
    </w:p>
    <w:p w14:paraId="1B69B890" w14:textId="77777777" w:rsidR="007138DF" w:rsidRPr="003E4B94" w:rsidRDefault="007138DF" w:rsidP="007138DF">
      <w:pPr>
        <w:widowControl w:val="0"/>
        <w:suppressAutoHyphens/>
        <w:rPr>
          <w:rFonts w:eastAsia="Times New Roman"/>
        </w:rPr>
      </w:pPr>
      <w:r w:rsidRPr="003E4B94">
        <w:rPr>
          <w:rFonts w:eastAsia="Times New Roman"/>
          <w:b/>
        </w:rPr>
        <w:t>CRITICAL BIBLIOGRAPHY (selected, in progress, incomplete)</w:t>
      </w:r>
    </w:p>
    <w:p w14:paraId="41DA39DD" w14:textId="77777777" w:rsidR="007138DF" w:rsidRPr="003E4B94" w:rsidRDefault="007138DF" w:rsidP="007138DF">
      <w:pPr>
        <w:widowControl w:val="0"/>
        <w:suppressAutoHyphens/>
        <w:rPr>
          <w:rFonts w:eastAsia="Times New Roman"/>
        </w:rPr>
      </w:pPr>
    </w:p>
    <w:p w14:paraId="6BEAAD0C" w14:textId="175B3240" w:rsidR="007138DF" w:rsidRPr="003E4B94" w:rsidRDefault="007138DF" w:rsidP="007138DF">
      <w:pPr>
        <w:widowControl w:val="0"/>
        <w:suppressAutoHyphens/>
        <w:ind w:left="720" w:hanging="720"/>
        <w:rPr>
          <w:rFonts w:eastAsia="Times New Roman"/>
          <w:b/>
        </w:rPr>
      </w:pPr>
      <w:r w:rsidRPr="003E4B94">
        <w:rPr>
          <w:rFonts w:eastAsia="Times New Roman"/>
          <w:b/>
        </w:rPr>
        <w:t xml:space="preserve">Books, </w:t>
      </w:r>
      <w:r w:rsidR="00457625" w:rsidRPr="003E4B94">
        <w:rPr>
          <w:rFonts w:eastAsia="Times New Roman"/>
          <w:b/>
        </w:rPr>
        <w:t xml:space="preserve">Dissertations, </w:t>
      </w:r>
      <w:r w:rsidRPr="003E4B94">
        <w:rPr>
          <w:rFonts w:eastAsia="Times New Roman"/>
          <w:b/>
        </w:rPr>
        <w:t>Guides</w:t>
      </w:r>
    </w:p>
    <w:p w14:paraId="24FD966E" w14:textId="77777777" w:rsidR="007138DF" w:rsidRPr="003E4B94" w:rsidRDefault="007138DF" w:rsidP="007138DF">
      <w:pPr>
        <w:widowControl w:val="0"/>
        <w:suppressAutoHyphens/>
        <w:ind w:left="720" w:hanging="720"/>
        <w:rPr>
          <w:rFonts w:eastAsia="Times New Roman"/>
        </w:rPr>
      </w:pPr>
    </w:p>
    <w:p w14:paraId="268F2F22" w14:textId="2A611747" w:rsidR="00F94866" w:rsidRPr="003E4B94" w:rsidRDefault="00F94866" w:rsidP="007138DF">
      <w:pPr>
        <w:widowControl w:val="0"/>
        <w:suppressAutoHyphens/>
        <w:ind w:left="720" w:hanging="720"/>
        <w:rPr>
          <w:rFonts w:eastAsia="Times New Roman"/>
        </w:rPr>
      </w:pPr>
      <w:r w:rsidRPr="003E4B94">
        <w:rPr>
          <w:rFonts w:eastAsia="Times New Roman"/>
          <w:i/>
        </w:rPr>
        <w:t>Tito’s Say: A Cantata by James DeMars with Texts by Alberto Ríos</w:t>
      </w:r>
      <w:r w:rsidRPr="003E4B94">
        <w:rPr>
          <w:rFonts w:eastAsia="Times New Roman"/>
        </w:rPr>
        <w:t>. Doctoral dissertation.  Charissa Chiaravalloti. 2012. http://repository.asu.edu/items/14669</w:t>
      </w:r>
    </w:p>
    <w:p w14:paraId="45245295" w14:textId="77777777" w:rsidR="00F94866" w:rsidRPr="003E4B94" w:rsidRDefault="00F94866" w:rsidP="007138DF">
      <w:pPr>
        <w:widowControl w:val="0"/>
        <w:suppressAutoHyphens/>
        <w:ind w:left="720" w:hanging="720"/>
        <w:rPr>
          <w:rFonts w:eastAsia="Times New Roman"/>
          <w:i/>
        </w:rPr>
      </w:pPr>
    </w:p>
    <w:p w14:paraId="2F80B12F" w14:textId="050C54F8" w:rsidR="007138DF" w:rsidRPr="003E4B94" w:rsidRDefault="007138DF" w:rsidP="007138DF">
      <w:pPr>
        <w:widowControl w:val="0"/>
        <w:suppressAutoHyphens/>
        <w:ind w:left="720" w:hanging="720"/>
        <w:rPr>
          <w:rFonts w:eastAsia="Times New Roman"/>
        </w:rPr>
      </w:pPr>
      <w:r w:rsidRPr="003E4B94">
        <w:rPr>
          <w:rFonts w:eastAsia="Times New Roman"/>
          <w:i/>
        </w:rPr>
        <w:t>Alberto Ríos</w:t>
      </w:r>
      <w:r w:rsidRPr="003E4B94">
        <w:rPr>
          <w:rFonts w:eastAsia="Times New Roman"/>
        </w:rPr>
        <w:t>. Peter Wild. Western Writers Series, No. 131. Boise. Boise State University, 1998.</w:t>
      </w:r>
    </w:p>
    <w:p w14:paraId="771A2CE4" w14:textId="77777777" w:rsidR="007138DF" w:rsidRPr="003E4B94" w:rsidRDefault="007138DF" w:rsidP="007138DF">
      <w:pPr>
        <w:widowControl w:val="0"/>
        <w:suppressAutoHyphens/>
        <w:ind w:left="720" w:hanging="720"/>
        <w:rPr>
          <w:rFonts w:eastAsia="Times New Roman"/>
        </w:rPr>
      </w:pPr>
    </w:p>
    <w:p w14:paraId="42391858" w14:textId="77777777" w:rsidR="007138DF" w:rsidRPr="003E4B94" w:rsidRDefault="007138DF" w:rsidP="007138DF">
      <w:pPr>
        <w:widowControl w:val="0"/>
        <w:suppressAutoHyphens/>
        <w:ind w:left="720" w:hanging="720"/>
        <w:rPr>
          <w:rFonts w:eastAsia="Times New Roman"/>
        </w:rPr>
      </w:pPr>
      <w:r w:rsidRPr="003E4B94">
        <w:rPr>
          <w:rFonts w:eastAsia="Times New Roman"/>
          <w:i/>
        </w:rPr>
        <w:t>Alberto Álvaro Ríos: Due Racconti</w:t>
      </w:r>
      <w:r w:rsidRPr="003E4B94">
        <w:rPr>
          <w:rFonts w:eastAsia="Times New Roman"/>
        </w:rPr>
        <w:t xml:space="preserve">. </w:t>
      </w:r>
      <w:r w:rsidRPr="003E4B94">
        <w:rPr>
          <w:rFonts w:eastAsia="Times New Roman"/>
          <w:lang w:val="es-MX"/>
        </w:rPr>
        <w:t xml:space="preserve">Doctoral dissertation. Francesca María Diofebi. Urbino, Italy. Universitá Degli Studi Di Urbino, 1991. </w:t>
      </w:r>
      <w:r w:rsidRPr="003E4B94">
        <w:rPr>
          <w:rFonts w:eastAsia="Times New Roman"/>
        </w:rPr>
        <w:t>192 pp.</w:t>
      </w:r>
    </w:p>
    <w:p w14:paraId="2367C901" w14:textId="77777777" w:rsidR="007138DF" w:rsidRPr="003E4B94" w:rsidRDefault="007138DF" w:rsidP="007138DF">
      <w:pPr>
        <w:widowControl w:val="0"/>
        <w:suppressAutoHyphens/>
        <w:ind w:left="720" w:hanging="720"/>
        <w:rPr>
          <w:rFonts w:eastAsia="Times New Roman"/>
        </w:rPr>
      </w:pPr>
    </w:p>
    <w:p w14:paraId="5F96E774" w14:textId="77777777" w:rsidR="007138DF" w:rsidRPr="003E4B94" w:rsidRDefault="007138DF" w:rsidP="007138DF">
      <w:pPr>
        <w:widowControl w:val="0"/>
        <w:suppressAutoHyphens/>
        <w:ind w:left="720" w:hanging="720"/>
        <w:rPr>
          <w:rFonts w:eastAsia="Times New Roman"/>
        </w:rPr>
      </w:pPr>
      <w:r w:rsidRPr="003E4B94">
        <w:rPr>
          <w:rFonts w:eastAsia="Times New Roman"/>
          <w:i/>
        </w:rPr>
        <w:t>Study Guide for The Iguana Killer: Twelve Stories of the Heart</w:t>
      </w:r>
      <w:r w:rsidRPr="003E4B94">
        <w:rPr>
          <w:rFonts w:eastAsia="Times New Roman"/>
        </w:rPr>
        <w:t>, by Alberto Álvaro Ríos. Janet L. Jacobsen. “Angle of Vision” Project. Arizona State University: 1986. 12 pp.</w:t>
      </w:r>
    </w:p>
    <w:p w14:paraId="44D8D01C" w14:textId="77777777" w:rsidR="007138DF" w:rsidRPr="003E4B94" w:rsidRDefault="007138DF" w:rsidP="008C1C81">
      <w:pPr>
        <w:widowControl w:val="0"/>
        <w:suppressAutoHyphens/>
        <w:rPr>
          <w:rFonts w:eastAsia="Times New Roman"/>
        </w:rPr>
      </w:pPr>
    </w:p>
    <w:p w14:paraId="75A70911" w14:textId="77777777" w:rsidR="00496ED9" w:rsidRDefault="00496ED9" w:rsidP="007138DF">
      <w:pPr>
        <w:widowControl w:val="0"/>
        <w:suppressAutoHyphens/>
        <w:ind w:left="720" w:hanging="720"/>
        <w:rPr>
          <w:rFonts w:eastAsia="Times New Roman"/>
          <w:b/>
        </w:rPr>
      </w:pPr>
    </w:p>
    <w:p w14:paraId="4CB4951E" w14:textId="77777777" w:rsidR="007138DF" w:rsidRPr="003E4B94" w:rsidRDefault="007138DF" w:rsidP="007138DF">
      <w:pPr>
        <w:widowControl w:val="0"/>
        <w:suppressAutoHyphens/>
        <w:ind w:left="720" w:hanging="720"/>
        <w:rPr>
          <w:rFonts w:eastAsia="Times New Roman"/>
        </w:rPr>
      </w:pPr>
      <w:r w:rsidRPr="003E4B94">
        <w:rPr>
          <w:rFonts w:eastAsia="Times New Roman"/>
          <w:b/>
        </w:rPr>
        <w:t>Full Chapters/Sections (in progress)</w:t>
      </w:r>
    </w:p>
    <w:p w14:paraId="46C97CA9" w14:textId="77777777" w:rsidR="007138DF" w:rsidRPr="003E4B94" w:rsidRDefault="007138DF" w:rsidP="007138DF">
      <w:pPr>
        <w:widowControl w:val="0"/>
        <w:suppressAutoHyphens/>
        <w:ind w:left="720" w:hanging="720"/>
        <w:rPr>
          <w:rFonts w:eastAsia="Times New Roman"/>
        </w:rPr>
      </w:pPr>
    </w:p>
    <w:p w14:paraId="3AC0344A"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Harper American Literature</w:t>
      </w:r>
      <w:r w:rsidRPr="003E4B94">
        <w:rPr>
          <w:rFonts w:eastAsia="Times New Roman"/>
        </w:rPr>
        <w:t>. Ed. by Donald McQuade, et al. Second Compact Edition. HarperCollins. New York, 1996. A selection of poems and a critical introduction. 2788, 2818-2822.</w:t>
      </w:r>
    </w:p>
    <w:p w14:paraId="7AA2CD00" w14:textId="4FDF49D7" w:rsidR="007138DF" w:rsidRPr="003E4B94" w:rsidRDefault="007138DF" w:rsidP="007138DF">
      <w:pPr>
        <w:widowControl w:val="0"/>
        <w:suppressAutoHyphens/>
        <w:ind w:left="720" w:hanging="720"/>
        <w:rPr>
          <w:rFonts w:eastAsia="Times New Roman"/>
        </w:rPr>
      </w:pPr>
      <w:r w:rsidRPr="003E4B94">
        <w:rPr>
          <w:rFonts w:eastAsia="Times New Roman"/>
          <w:i/>
        </w:rPr>
        <w:t>Writing the Southwest</w:t>
      </w:r>
      <w:r w:rsidRPr="003E4B94">
        <w:rPr>
          <w:rFonts w:eastAsia="Times New Roman"/>
        </w:rPr>
        <w:t>. Ed. by David King Dunaway and Sara L. Spurgeon. Plume/Penguin. New York, 1995. “Alberto Ríos.”</w:t>
      </w:r>
      <w:r w:rsidR="0050758C" w:rsidRPr="003E4B94">
        <w:rPr>
          <w:rFonts w:eastAsia="Times New Roman"/>
        </w:rPr>
        <w:t xml:space="preserve"> </w:t>
      </w:r>
      <w:r w:rsidRPr="003E4B94">
        <w:rPr>
          <w:rFonts w:eastAsia="Times New Roman"/>
        </w:rPr>
        <w:t>162-180.</w:t>
      </w:r>
    </w:p>
    <w:p w14:paraId="529F7C33" w14:textId="10346881" w:rsidR="007138DF" w:rsidRPr="003E4B94" w:rsidRDefault="007138DF" w:rsidP="007138DF">
      <w:pPr>
        <w:widowControl w:val="0"/>
        <w:suppressAutoHyphens/>
        <w:ind w:left="720" w:hanging="720"/>
        <w:rPr>
          <w:rFonts w:eastAsia="Times New Roman"/>
        </w:rPr>
      </w:pPr>
      <w:r w:rsidRPr="003E4B94">
        <w:rPr>
          <w:rFonts w:eastAsia="Times New Roman"/>
          <w:i/>
        </w:rPr>
        <w:t>Masterpieces of Latino Literature</w:t>
      </w:r>
      <w:r w:rsidRPr="003E4B94">
        <w:rPr>
          <w:rFonts w:eastAsia="Times New Roman"/>
        </w:rPr>
        <w:t>. Ed. by Frank N. Magill. HarperCollins. New York, 1994. “The Poetry of Alberto Ríos.”</w:t>
      </w:r>
      <w:r w:rsidR="0050758C" w:rsidRPr="003E4B94">
        <w:rPr>
          <w:rFonts w:eastAsia="Times New Roman"/>
        </w:rPr>
        <w:t xml:space="preserve"> </w:t>
      </w:r>
      <w:r w:rsidRPr="003E4B94">
        <w:rPr>
          <w:rFonts w:eastAsia="Times New Roman"/>
        </w:rPr>
        <w:t>471-474. “The Stories of Alberto Ríos.”</w:t>
      </w:r>
      <w:r w:rsidR="0050758C" w:rsidRPr="003E4B94">
        <w:rPr>
          <w:rFonts w:eastAsia="Times New Roman"/>
        </w:rPr>
        <w:t xml:space="preserve"> </w:t>
      </w:r>
      <w:r w:rsidRPr="003E4B94">
        <w:rPr>
          <w:rFonts w:eastAsia="Times New Roman"/>
        </w:rPr>
        <w:t>544-547.</w:t>
      </w:r>
    </w:p>
    <w:p w14:paraId="4B6C8C77" w14:textId="77777777" w:rsidR="007138DF" w:rsidRPr="003E4B94" w:rsidRDefault="007138DF" w:rsidP="007138DF">
      <w:pPr>
        <w:widowControl w:val="0"/>
        <w:suppressAutoHyphens/>
        <w:ind w:left="720" w:hanging="720"/>
        <w:rPr>
          <w:rFonts w:eastAsia="Times New Roman"/>
        </w:rPr>
      </w:pPr>
      <w:r w:rsidRPr="003E4B94">
        <w:rPr>
          <w:rFonts w:eastAsia="Times New Roman"/>
          <w:i/>
        </w:rPr>
        <w:t>Criticism in the Borderlands</w:t>
      </w:r>
      <w:r w:rsidRPr="003E4B94">
        <w:rPr>
          <w:rFonts w:eastAsia="Times New Roman"/>
        </w:rPr>
        <w:t>, ed. by Héctor Calderón and José David Saldívar. Duke University Press. Durham, 1991. “Fables of the Fallen Guy,” by Renato Rosaldo. 84-93.</w:t>
      </w:r>
    </w:p>
    <w:p w14:paraId="1E558634" w14:textId="3BF3C795" w:rsidR="007138DF" w:rsidRPr="003E4B94" w:rsidRDefault="007138DF" w:rsidP="007138DF">
      <w:pPr>
        <w:widowControl w:val="0"/>
        <w:suppressAutoHyphens/>
        <w:ind w:left="720" w:hanging="720"/>
        <w:rPr>
          <w:rFonts w:eastAsia="Times New Roman"/>
        </w:rPr>
      </w:pPr>
      <w:r w:rsidRPr="003E4B94">
        <w:rPr>
          <w:rFonts w:eastAsia="Times New Roman"/>
          <w:i/>
        </w:rPr>
        <w:t>Literature: Reading, Reacting, Writing</w:t>
      </w:r>
      <w:r w:rsidRPr="003E4B94">
        <w:rPr>
          <w:rFonts w:eastAsia="Times New Roman"/>
        </w:rPr>
        <w:t xml:space="preserve">. Ed. by Laurie G. Kirszner and Stephen R. Mandell. Holt, </w:t>
      </w:r>
      <w:r w:rsidRPr="003E4B94">
        <w:rPr>
          <w:rFonts w:eastAsia="Times New Roman"/>
        </w:rPr>
        <w:lastRenderedPageBreak/>
        <w:t>Rinehart and Winston. Fort Worth: 1991. Entire chapter dedicated to study, and writing about, short story “The Secret Lion.”</w:t>
      </w:r>
      <w:r w:rsidR="0050758C" w:rsidRPr="003E4B94">
        <w:rPr>
          <w:rFonts w:eastAsia="Times New Roman"/>
        </w:rPr>
        <w:t xml:space="preserve"> </w:t>
      </w:r>
      <w:r w:rsidRPr="003E4B94">
        <w:rPr>
          <w:rFonts w:eastAsia="Times New Roman"/>
        </w:rPr>
        <w:t xml:space="preserve">“Nani” is used, similarly, as representative of the poetic form, sestina. </w:t>
      </w:r>
    </w:p>
    <w:p w14:paraId="520A2B9E"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rPr>
        <w:t>American Literature</w:t>
      </w:r>
      <w:r w:rsidRPr="003E4B94">
        <w:rPr>
          <w:rFonts w:eastAsia="Times New Roman"/>
        </w:rPr>
        <w:t xml:space="preserve">. Vol. 2. First Edition. Elliott, et al. Englewood Cliffs, NJ: Prentice-Hall, 1991. “At Kino Viejo, Mexico,” “Carlos,” “Mi Abuelo,” “Madre Sofía,” “The Purpose of Altar Boys,” “Winter Along the Santa Cruz,” with critical introductory headnotes. </w:t>
      </w:r>
      <w:r w:rsidRPr="003E4B94">
        <w:rPr>
          <w:rFonts w:eastAsia="Times New Roman"/>
          <w:lang w:val="es-MX"/>
        </w:rPr>
        <w:t>1938-1945.</w:t>
      </w:r>
    </w:p>
    <w:p w14:paraId="6B38251C" w14:textId="77777777" w:rsidR="007138DF" w:rsidRPr="003E4B94" w:rsidRDefault="007138DF" w:rsidP="007138DF">
      <w:pPr>
        <w:widowControl w:val="0"/>
        <w:suppressAutoHyphens/>
        <w:ind w:left="720" w:hanging="720"/>
        <w:rPr>
          <w:rFonts w:eastAsia="Times New Roman"/>
        </w:rPr>
      </w:pPr>
      <w:r w:rsidRPr="003E4B94">
        <w:rPr>
          <w:rFonts w:eastAsia="Times New Roman"/>
          <w:i/>
          <w:lang w:val="es-MX"/>
        </w:rPr>
        <w:t>Sotto il Quinto Sole: Antologia di Poeti Chicani</w:t>
      </w:r>
      <w:r w:rsidRPr="003E4B94">
        <w:rPr>
          <w:rFonts w:eastAsia="Times New Roman"/>
          <w:lang w:val="es-MX"/>
        </w:rPr>
        <w:t xml:space="preserve">. Ed. by Franca Bacchiega. </w:t>
      </w:r>
      <w:r w:rsidRPr="003E4B94">
        <w:rPr>
          <w:rFonts w:eastAsia="Times New Roman"/>
        </w:rPr>
        <w:t>Florence, Italy: Passigli Editori, 1990. A full selection of poems, all with Italian translations on facing pages, 255-270, with critical Introduction.</w:t>
      </w:r>
    </w:p>
    <w:p w14:paraId="63F4A5C5" w14:textId="77777777" w:rsidR="007138DF" w:rsidRPr="003E4B94" w:rsidRDefault="007138DF" w:rsidP="007138DF">
      <w:pPr>
        <w:widowControl w:val="0"/>
        <w:suppressAutoHyphens/>
        <w:ind w:left="720" w:hanging="720"/>
        <w:rPr>
          <w:rFonts w:eastAsia="Times New Roman"/>
        </w:rPr>
      </w:pPr>
      <w:r w:rsidRPr="003E4B94">
        <w:rPr>
          <w:rFonts w:eastAsia="Times New Roman"/>
          <w:i/>
        </w:rPr>
        <w:t>Mexican American Literature</w:t>
      </w:r>
      <w:r w:rsidRPr="003E4B94">
        <w:rPr>
          <w:rFonts w:eastAsia="Times New Roman"/>
        </w:rPr>
        <w:t>. General Editor, Charles Tatum. Orlando: Harcourt, Brace, Jovanovich, 1990. A selection of poems, 564-569, and a short story, 339-351, with critical discussions and Teachers’ Manual.</w:t>
      </w:r>
    </w:p>
    <w:p w14:paraId="3B88677C" w14:textId="77777777" w:rsidR="007138DF" w:rsidRPr="003E4B94" w:rsidRDefault="007138DF" w:rsidP="007138DF">
      <w:pPr>
        <w:widowControl w:val="0"/>
        <w:suppressAutoHyphens/>
        <w:ind w:left="720" w:hanging="720"/>
        <w:rPr>
          <w:rFonts w:eastAsia="Times New Roman"/>
        </w:rPr>
      </w:pPr>
      <w:r w:rsidRPr="003E4B94">
        <w:rPr>
          <w:rFonts w:eastAsia="Times New Roman"/>
          <w:i/>
        </w:rPr>
        <w:t>Modern Poems: A Norton Introduction</w:t>
      </w:r>
      <w:r w:rsidRPr="003E4B94">
        <w:rPr>
          <w:rFonts w:eastAsia="Times New Roman"/>
        </w:rPr>
        <w:t>. Second Edition. Ed. by Richard Ellmann and Robert O’Clair. New York: W.W. Norton, 1989. A selection of poems, 867</w:t>
      </w:r>
      <w:r w:rsidRPr="003E4B94">
        <w:rPr>
          <w:rFonts w:eastAsia="Times New Roman"/>
        </w:rPr>
        <w:noBreakHyphen/>
        <w:t>871, with a critical and biographical introduction.</w:t>
      </w:r>
    </w:p>
    <w:p w14:paraId="7AF6CF9E"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Norton Anthology of American Literature</w:t>
      </w:r>
      <w:r w:rsidRPr="003E4B94">
        <w:rPr>
          <w:rFonts w:eastAsia="Times New Roman"/>
        </w:rPr>
        <w:t>. Third Edition, Volume 2. Ed. by Nina Baym, et al. New York: W.W. Norton, 1989. A selection of poems, 2782</w:t>
      </w:r>
      <w:r w:rsidRPr="003E4B94">
        <w:rPr>
          <w:rFonts w:eastAsia="Times New Roman"/>
        </w:rPr>
        <w:noBreakHyphen/>
        <w:t>2789, with a critical introduction.</w:t>
      </w:r>
    </w:p>
    <w:p w14:paraId="6987DCDA" w14:textId="36EDBD44" w:rsidR="007138DF" w:rsidRPr="003E4B94" w:rsidRDefault="007138DF" w:rsidP="007138DF">
      <w:pPr>
        <w:widowControl w:val="0"/>
        <w:suppressAutoHyphens/>
        <w:ind w:left="720" w:hanging="720"/>
        <w:rPr>
          <w:rFonts w:eastAsia="Times New Roman"/>
        </w:rPr>
      </w:pPr>
      <w:r w:rsidRPr="003E4B94">
        <w:rPr>
          <w:rFonts w:eastAsia="Times New Roman"/>
          <w:i/>
        </w:rPr>
        <w:t>The Norton Anthology of Modern Poetry</w:t>
      </w:r>
      <w:r w:rsidRPr="003E4B94">
        <w:rPr>
          <w:rFonts w:eastAsia="Times New Roman"/>
        </w:rPr>
        <w:t>. Second</w:t>
      </w:r>
      <w:r w:rsidR="0050758C" w:rsidRPr="003E4B94">
        <w:rPr>
          <w:rFonts w:eastAsia="Times New Roman"/>
        </w:rPr>
        <w:t xml:space="preserve"> </w:t>
      </w:r>
      <w:r w:rsidRPr="003E4B94">
        <w:rPr>
          <w:rFonts w:eastAsia="Times New Roman"/>
        </w:rPr>
        <w:t>Edition. Ed. by Richard Ellmann, Robert O’Clair, and John Benedict. New York: W.W. Norton, 1988. Full critical essay, with selection of poems. 1701</w:t>
      </w:r>
      <w:r w:rsidRPr="003E4B94">
        <w:rPr>
          <w:rFonts w:eastAsia="Times New Roman"/>
        </w:rPr>
        <w:noBreakHyphen/>
        <w:t>1708.</w:t>
      </w:r>
    </w:p>
    <w:p w14:paraId="1C308C29" w14:textId="77777777" w:rsidR="007138DF" w:rsidRPr="003E4B94" w:rsidRDefault="007138DF" w:rsidP="007138DF">
      <w:pPr>
        <w:widowControl w:val="0"/>
        <w:suppressAutoHyphens/>
        <w:ind w:left="720" w:hanging="720"/>
        <w:rPr>
          <w:rFonts w:eastAsia="Times New Roman"/>
        </w:rPr>
      </w:pPr>
      <w:r w:rsidRPr="003E4B94">
        <w:rPr>
          <w:rFonts w:eastAsia="Times New Roman"/>
          <w:i/>
        </w:rPr>
        <w:t>Chicano Poetry: A Critical Introduction</w:t>
      </w:r>
      <w:r w:rsidRPr="003E4B94">
        <w:rPr>
          <w:rFonts w:eastAsia="Times New Roman"/>
        </w:rPr>
        <w:t>. Cordelia Chávez Candelaria. Westport, CT: Greenwood Press, 1986. Extensive critical discussion throughout text.</w:t>
      </w:r>
    </w:p>
    <w:p w14:paraId="0D7DC921" w14:textId="77777777" w:rsidR="007138DF" w:rsidRPr="003E4B94" w:rsidRDefault="007138DF" w:rsidP="007138DF">
      <w:pPr>
        <w:widowControl w:val="0"/>
        <w:suppressAutoHyphens/>
        <w:ind w:left="720" w:hanging="720"/>
        <w:rPr>
          <w:rFonts w:eastAsia="Times New Roman"/>
        </w:rPr>
      </w:pPr>
    </w:p>
    <w:p w14:paraId="2D99AE5D" w14:textId="77777777" w:rsidR="007138DF" w:rsidRPr="003E4B94" w:rsidRDefault="007138DF" w:rsidP="007138DF">
      <w:pPr>
        <w:widowControl w:val="0"/>
        <w:suppressAutoHyphens/>
        <w:ind w:left="720" w:hanging="720"/>
        <w:rPr>
          <w:rFonts w:eastAsia="Times New Roman"/>
        </w:rPr>
      </w:pPr>
    </w:p>
    <w:p w14:paraId="7BC2E22D" w14:textId="77777777" w:rsidR="007138DF" w:rsidRPr="003E4B94" w:rsidRDefault="007138DF" w:rsidP="007138DF">
      <w:pPr>
        <w:widowControl w:val="0"/>
        <w:suppressAutoHyphens/>
        <w:ind w:left="720" w:hanging="720"/>
        <w:rPr>
          <w:rFonts w:eastAsia="Times New Roman"/>
        </w:rPr>
      </w:pPr>
      <w:r w:rsidRPr="003E4B94">
        <w:rPr>
          <w:rFonts w:eastAsia="Times New Roman"/>
          <w:b/>
        </w:rPr>
        <w:t>Major Reviews (in progress)</w:t>
      </w:r>
    </w:p>
    <w:p w14:paraId="339A7C63" w14:textId="3F1C256C" w:rsidR="00334171" w:rsidRDefault="00334171"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pPr>
    </w:p>
    <w:p w14:paraId="35D4714F" w14:textId="56476138" w:rsidR="00ED0CE9" w:rsidRDefault="00ED0CE9"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pPr>
      <w:r w:rsidRPr="00ED0CE9">
        <w:rPr>
          <w:i/>
        </w:rPr>
        <w:t>The NGY Review</w:t>
      </w:r>
      <w:r>
        <w:t>.  23 Aug 2019.  “The Showman and the Shaman: The Poetry of Alberto Ríos.”  C. Omaña Villanueva.  1-20.</w:t>
      </w:r>
    </w:p>
    <w:p w14:paraId="0A5B40D6" w14:textId="5CF8B430" w:rsidR="008E39AF" w:rsidRPr="003E4B94" w:rsidRDefault="002A51E9"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i/>
        </w:rPr>
      </w:pPr>
      <w:hyperlink r:id="rId78" w:history="1">
        <w:r w:rsidR="008E39AF" w:rsidRPr="003E4B94">
          <w:rPr>
            <w:rStyle w:val="Hyperlink"/>
            <w:rFonts w:eastAsia="Times New Roman"/>
            <w:i/>
            <w:color w:val="auto"/>
            <w:u w:val="none"/>
          </w:rPr>
          <w:t xml:space="preserve">The Rumpus. </w:t>
        </w:r>
        <w:r w:rsidR="008E39AF" w:rsidRPr="003E4B94">
          <w:rPr>
            <w:rStyle w:val="Hyperlink"/>
            <w:rFonts w:eastAsia="Times New Roman"/>
            <w:color w:val="auto"/>
            <w:u w:val="none"/>
          </w:rPr>
          <w:t xml:space="preserve">“A Small Story </w:t>
        </w:r>
        <w:r w:rsidR="005A0120">
          <w:rPr>
            <w:rStyle w:val="Hyperlink"/>
            <w:rFonts w:eastAsia="Times New Roman"/>
            <w:color w:val="auto"/>
            <w:u w:val="none"/>
          </w:rPr>
          <w:t>about t</w:t>
        </w:r>
        <w:r w:rsidR="008E39AF" w:rsidRPr="003E4B94">
          <w:rPr>
            <w:rStyle w:val="Hyperlink"/>
            <w:rFonts w:eastAsia="Times New Roman"/>
            <w:color w:val="auto"/>
            <w:u w:val="none"/>
          </w:rPr>
          <w:t xml:space="preserve">he Sky </w:t>
        </w:r>
        <w:proofErr w:type="gramStart"/>
        <w:r w:rsidR="008E39AF" w:rsidRPr="003E4B94">
          <w:rPr>
            <w:rStyle w:val="Hyperlink"/>
            <w:rFonts w:eastAsia="Times New Roman"/>
            <w:color w:val="auto"/>
            <w:u w:val="none"/>
          </w:rPr>
          <w:t>By</w:t>
        </w:r>
        <w:proofErr w:type="gramEnd"/>
        <w:r w:rsidR="008E39AF" w:rsidRPr="003E4B94">
          <w:rPr>
            <w:rStyle w:val="Hyperlink"/>
            <w:rFonts w:eastAsia="Times New Roman"/>
            <w:color w:val="auto"/>
            <w:u w:val="none"/>
          </w:rPr>
          <w:t xml:space="preserve"> Alberto</w:t>
        </w:r>
        <w:r w:rsidR="0081414C" w:rsidRPr="003E4B94">
          <w:rPr>
            <w:rStyle w:val="Hyperlink"/>
            <w:rFonts w:eastAsia="Times New Roman"/>
            <w:color w:val="auto"/>
            <w:u w:val="none"/>
          </w:rPr>
          <w:t xml:space="preserve"> Ríos,” by Jeff Lennon. 10-31-</w:t>
        </w:r>
        <w:r w:rsidR="008E39AF" w:rsidRPr="003E4B94">
          <w:rPr>
            <w:rStyle w:val="Hyperlink"/>
            <w:rFonts w:eastAsia="Times New Roman"/>
            <w:color w:val="auto"/>
            <w:u w:val="none"/>
          </w:rPr>
          <w:t>15. Online.</w:t>
        </w:r>
      </w:hyperlink>
    </w:p>
    <w:p w14:paraId="06EFD28C" w14:textId="69D2FF99"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rPr>
      </w:pPr>
      <w:r w:rsidRPr="003E4B94">
        <w:rPr>
          <w:rFonts w:eastAsia="Times New Roman"/>
          <w:i/>
        </w:rPr>
        <w:t>Cold Mountain Review</w:t>
      </w:r>
      <w:r w:rsidRPr="003E4B94">
        <w:rPr>
          <w:rFonts w:eastAsia="Times New Roman"/>
        </w:rPr>
        <w:t>. 31:1. Fall 2002. “The Smallest Muscle in the Human Body, by Alberto Ríos,” by Irena Praitis. 43-44.</w:t>
      </w:r>
    </w:p>
    <w:p w14:paraId="396CF9FC" w14:textId="77777777" w:rsidR="007138DF" w:rsidRPr="003E4B94" w:rsidRDefault="007138DF" w:rsidP="007138DF">
      <w:pPr>
        <w:widowControl w:val="0"/>
        <w:suppressAutoHyphens/>
        <w:ind w:left="720" w:hanging="720"/>
        <w:rPr>
          <w:rFonts w:eastAsia="Times New Roman"/>
        </w:rPr>
      </w:pPr>
      <w:r w:rsidRPr="003E4B94">
        <w:rPr>
          <w:rFonts w:eastAsia="Times New Roman"/>
          <w:i/>
        </w:rPr>
        <w:t>Pembroke Magazine</w:t>
      </w:r>
      <w:r w:rsidRPr="003E4B94">
        <w:rPr>
          <w:rFonts w:eastAsia="Times New Roman"/>
        </w:rPr>
        <w:t>. 34 (2002). “The Idea of Boundaries in the Work of Alberto Ríos,” by Richard Vela. 115-122.</w:t>
      </w:r>
    </w:p>
    <w:p w14:paraId="24BF0A12" w14:textId="77777777" w:rsidR="007138DF" w:rsidRPr="003E4B94" w:rsidRDefault="007138DF" w:rsidP="007138DF">
      <w:pPr>
        <w:widowControl w:val="0"/>
        <w:suppressAutoHyphens/>
        <w:ind w:left="720" w:hanging="720"/>
        <w:rPr>
          <w:rFonts w:eastAsia="Times New Roman"/>
        </w:rPr>
      </w:pPr>
      <w:r w:rsidRPr="003E4B94">
        <w:rPr>
          <w:rFonts w:eastAsia="Times New Roman"/>
          <w:i/>
          <w:lang w:val="es-MX"/>
        </w:rPr>
        <w:t>Confluencia: Revista Hispánica de Cultura y Literatura</w:t>
      </w:r>
      <w:r w:rsidRPr="003E4B94">
        <w:rPr>
          <w:rFonts w:eastAsia="Times New Roman"/>
          <w:lang w:val="es-MX"/>
        </w:rPr>
        <w:t xml:space="preserve">. </w:t>
      </w:r>
      <w:r w:rsidRPr="003E4B94">
        <w:rPr>
          <w:rFonts w:eastAsia="Times New Roman"/>
        </w:rPr>
        <w:t>15:2 (Spring 2000). “Fireworks on the Borderlands: A Blending of Cultures in the Poetry of Alberto Ríos,” by Joseph Deters. 28-35.</w:t>
      </w:r>
    </w:p>
    <w:p w14:paraId="4FF21FFE" w14:textId="77777777" w:rsidR="007138DF" w:rsidRPr="003E4B94" w:rsidRDefault="007138DF" w:rsidP="007138DF">
      <w:pPr>
        <w:widowControl w:val="0"/>
        <w:suppressAutoHyphens/>
        <w:ind w:left="720" w:hanging="720"/>
        <w:rPr>
          <w:rFonts w:eastAsia="Times New Roman"/>
        </w:rPr>
      </w:pPr>
      <w:r w:rsidRPr="003E4B94">
        <w:rPr>
          <w:rFonts w:eastAsia="Times New Roman"/>
          <w:i/>
          <w:iCs/>
        </w:rPr>
        <w:t>The Columbia Companion to the Twentieth Century American Short Story</w:t>
      </w:r>
      <w:r w:rsidRPr="003E4B94">
        <w:rPr>
          <w:rFonts w:eastAsia="Times New Roman"/>
        </w:rPr>
        <w:t>, ed. by Blanche H. Gelfant. New York: Columbia U P, 2001. 483-487. The citation includes a full review of each of my 3 books of short stories.</w:t>
      </w:r>
    </w:p>
    <w:p w14:paraId="16C229BE" w14:textId="77777777" w:rsidR="007138DF" w:rsidRPr="003E4B94" w:rsidRDefault="007138DF" w:rsidP="007138DF">
      <w:pPr>
        <w:widowControl w:val="0"/>
        <w:suppressAutoHyphens/>
        <w:ind w:left="720" w:hanging="720"/>
        <w:rPr>
          <w:rFonts w:eastAsia="Times New Roman"/>
        </w:rPr>
      </w:pPr>
      <w:r w:rsidRPr="003E4B94">
        <w:rPr>
          <w:rFonts w:eastAsia="Times New Roman"/>
          <w:i/>
        </w:rPr>
        <w:t>Americas Review</w:t>
      </w:r>
      <w:r w:rsidRPr="003E4B94">
        <w:rPr>
          <w:rFonts w:eastAsia="Times New Roman"/>
        </w:rPr>
        <w:t xml:space="preserve">. Vol. 24, Nos. 3-4. Fall-Winter 1996 (1998). “Review of </w:t>
      </w:r>
      <w:r w:rsidRPr="003E4B94">
        <w:rPr>
          <w:rFonts w:eastAsia="Times New Roman"/>
          <w:i/>
        </w:rPr>
        <w:t>Pig Cookies and Other Stories</w:t>
      </w:r>
      <w:r w:rsidRPr="003E4B94">
        <w:rPr>
          <w:rFonts w:eastAsia="Times New Roman"/>
        </w:rPr>
        <w:t>, by Alberto Álvaro Ríos,” by Leslie Wootten. 250-252.</w:t>
      </w:r>
    </w:p>
    <w:p w14:paraId="31C82907" w14:textId="77777777" w:rsidR="007138DF" w:rsidRPr="003E4B94" w:rsidRDefault="007138DF" w:rsidP="007138DF">
      <w:pPr>
        <w:widowControl w:val="0"/>
        <w:suppressAutoHyphens/>
        <w:ind w:left="720" w:hanging="720"/>
        <w:rPr>
          <w:rFonts w:eastAsia="Times New Roman"/>
        </w:rPr>
      </w:pPr>
      <w:r w:rsidRPr="003E4B94">
        <w:rPr>
          <w:rFonts w:eastAsia="Times New Roman"/>
          <w:i/>
        </w:rPr>
        <w:t>Poetry</w:t>
      </w:r>
      <w:r w:rsidRPr="003E4B94">
        <w:rPr>
          <w:rFonts w:eastAsia="Times New Roman"/>
        </w:rPr>
        <w:t xml:space="preserve">, Vol. 162, No. 4. July 1993. “Habits of Mind: </w:t>
      </w:r>
      <w:r w:rsidRPr="003E4B94">
        <w:rPr>
          <w:rFonts w:eastAsia="Times New Roman"/>
          <w:i/>
        </w:rPr>
        <w:t>Teodoro Luna’s Two Kisses</w:t>
      </w:r>
      <w:r w:rsidRPr="003E4B94">
        <w:rPr>
          <w:rFonts w:eastAsia="Times New Roman"/>
        </w:rPr>
        <w:t>. 224-229.</w:t>
      </w:r>
    </w:p>
    <w:p w14:paraId="66DAC490" w14:textId="77777777"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Kenyon Review</w:t>
      </w:r>
      <w:r w:rsidRPr="003E4B94">
        <w:rPr>
          <w:rFonts w:eastAsia="Times New Roman"/>
        </w:rPr>
        <w:t xml:space="preserve">, 1991. “Solitaires and Storytellers, Magicians and Pagans,” by Leslie Ullman. Rev. of </w:t>
      </w:r>
      <w:r w:rsidRPr="003E4B94">
        <w:rPr>
          <w:rFonts w:eastAsia="Times New Roman"/>
          <w:i/>
        </w:rPr>
        <w:t>Teodoro Luna’s Two Kisses</w:t>
      </w:r>
      <w:r w:rsidRPr="003E4B94">
        <w:rPr>
          <w:rFonts w:eastAsia="Times New Roman"/>
        </w:rPr>
        <w:t>. 179-193.</w:t>
      </w:r>
    </w:p>
    <w:p w14:paraId="71B3AC0A" w14:textId="77777777" w:rsidR="007138DF" w:rsidRPr="003E4B94" w:rsidRDefault="007138DF" w:rsidP="007138DF">
      <w:pPr>
        <w:widowControl w:val="0"/>
        <w:ind w:left="720" w:right="720" w:hanging="720"/>
        <w:rPr>
          <w:rFonts w:eastAsia="Times New Roman"/>
        </w:rPr>
      </w:pPr>
      <w:r w:rsidRPr="00031616">
        <w:rPr>
          <w:rFonts w:eastAsia="Times New Roman"/>
          <w:i/>
        </w:rPr>
        <w:t>Revista Chicano Riqueña (Americas Review)</w:t>
      </w:r>
      <w:r w:rsidRPr="00031616">
        <w:rPr>
          <w:rFonts w:eastAsia="Times New Roman"/>
        </w:rPr>
        <w:t xml:space="preserve">, Summer, 1983, Vol. </w:t>
      </w:r>
      <w:r w:rsidRPr="003E4B94">
        <w:rPr>
          <w:rFonts w:eastAsia="Times New Roman"/>
        </w:rPr>
        <w:t>II, No. 2. “</w:t>
      </w:r>
      <w:r w:rsidRPr="003E4B94">
        <w:rPr>
          <w:rFonts w:eastAsia="Times New Roman"/>
          <w:i/>
        </w:rPr>
        <w:t>Whispering to Fool the Wind</w:t>
      </w:r>
      <w:r w:rsidRPr="003E4B94">
        <w:rPr>
          <w:rFonts w:eastAsia="Times New Roman"/>
        </w:rPr>
        <w:t>,” by José David Saldívar. 72-74.</w:t>
      </w:r>
    </w:p>
    <w:p w14:paraId="14DBF2C6" w14:textId="77777777" w:rsidR="007138DF" w:rsidRPr="003E4B94" w:rsidRDefault="007138DF" w:rsidP="007138DF">
      <w:pPr>
        <w:widowControl w:val="0"/>
        <w:suppressAutoHyphens/>
        <w:ind w:left="720" w:hanging="720"/>
        <w:rPr>
          <w:rFonts w:eastAsia="Times New Roman"/>
        </w:rPr>
      </w:pPr>
      <w:r w:rsidRPr="003E4B94">
        <w:rPr>
          <w:rFonts w:eastAsia="Times New Roman"/>
          <w:i/>
        </w:rPr>
        <w:t>Ironwood</w:t>
      </w:r>
      <w:r w:rsidRPr="003E4B94">
        <w:rPr>
          <w:rFonts w:eastAsia="Times New Roman"/>
        </w:rPr>
        <w:t xml:space="preserve">, Spring, 1982, Vol. 10, No. 1: 157-161. “The Story Telling Itself,” by Naomi Shihab Nye. Rev. of </w:t>
      </w:r>
      <w:r w:rsidRPr="003E4B94">
        <w:rPr>
          <w:rFonts w:eastAsia="Times New Roman"/>
          <w:i/>
        </w:rPr>
        <w:t>Sleeping on Fists</w:t>
      </w:r>
      <w:r w:rsidRPr="003E4B94">
        <w:rPr>
          <w:rFonts w:eastAsia="Times New Roman"/>
        </w:rPr>
        <w:t xml:space="preserve"> and </w:t>
      </w:r>
      <w:r w:rsidRPr="003E4B94">
        <w:rPr>
          <w:rFonts w:eastAsia="Times New Roman"/>
          <w:i/>
        </w:rPr>
        <w:t>Whispering to Fool the Wind</w:t>
      </w:r>
      <w:r w:rsidRPr="003E4B94">
        <w:rPr>
          <w:rFonts w:eastAsia="Times New Roman"/>
        </w:rPr>
        <w:t>.</w:t>
      </w:r>
    </w:p>
    <w:p w14:paraId="54FD4236" w14:textId="77777777" w:rsidR="007138DF" w:rsidRPr="003E4B94" w:rsidRDefault="007138DF" w:rsidP="007138DF">
      <w:pPr>
        <w:widowControl w:val="0"/>
        <w:suppressAutoHyphens/>
        <w:ind w:left="720" w:hanging="720"/>
        <w:rPr>
          <w:rFonts w:eastAsia="Times New Roman"/>
        </w:rPr>
      </w:pPr>
      <w:r w:rsidRPr="003E4B94">
        <w:rPr>
          <w:rFonts w:eastAsia="Times New Roman"/>
          <w:i/>
        </w:rPr>
        <w:t>Denver Quarterly</w:t>
      </w:r>
      <w:r w:rsidRPr="003E4B94">
        <w:rPr>
          <w:rFonts w:eastAsia="Times New Roman"/>
        </w:rPr>
        <w:t>, 17.2 (1982): 141-144. “The Real and the Marvelous in Nogales, Arizona,” by José David Saldívar.</w:t>
      </w:r>
    </w:p>
    <w:p w14:paraId="12E1F8DF" w14:textId="77777777" w:rsidR="007138DF" w:rsidRPr="003E4B94" w:rsidRDefault="007138DF" w:rsidP="007138DF">
      <w:pPr>
        <w:widowControl w:val="0"/>
        <w:suppressAutoHyphens/>
        <w:ind w:left="720" w:hanging="720"/>
        <w:rPr>
          <w:rFonts w:eastAsia="Times New Roman"/>
        </w:rPr>
      </w:pPr>
    </w:p>
    <w:p w14:paraId="02154208" w14:textId="77777777" w:rsidR="007138DF" w:rsidRPr="003E4B94" w:rsidRDefault="007138DF" w:rsidP="007138DF">
      <w:pPr>
        <w:widowControl w:val="0"/>
        <w:suppressAutoHyphens/>
        <w:ind w:left="720" w:hanging="720"/>
        <w:rPr>
          <w:rFonts w:eastAsia="Times New Roman"/>
        </w:rPr>
      </w:pPr>
    </w:p>
    <w:p w14:paraId="0492D72B" w14:textId="5EE2FE23" w:rsidR="007138DF" w:rsidRPr="003E4B94" w:rsidRDefault="00191CF6" w:rsidP="007138DF">
      <w:pPr>
        <w:widowControl w:val="0"/>
        <w:suppressAutoHyphens/>
        <w:ind w:left="720" w:hanging="720"/>
        <w:rPr>
          <w:rFonts w:eastAsia="Times New Roman"/>
          <w:b/>
        </w:rPr>
      </w:pPr>
      <w:r>
        <w:rPr>
          <w:rFonts w:eastAsia="Times New Roman"/>
          <w:b/>
        </w:rPr>
        <w:t xml:space="preserve">Reviews, </w:t>
      </w:r>
      <w:r w:rsidR="00496ED9">
        <w:rPr>
          <w:rFonts w:eastAsia="Times New Roman"/>
          <w:b/>
        </w:rPr>
        <w:t>F</w:t>
      </w:r>
      <w:r w:rsidR="007138DF" w:rsidRPr="003E4B94">
        <w:rPr>
          <w:rFonts w:eastAsia="Times New Roman"/>
          <w:b/>
        </w:rPr>
        <w:t>eatures</w:t>
      </w:r>
      <w:r>
        <w:rPr>
          <w:rFonts w:eastAsia="Times New Roman"/>
          <w:b/>
        </w:rPr>
        <w:t>, and Important References</w:t>
      </w:r>
      <w:r w:rsidR="007138DF" w:rsidRPr="003E4B94">
        <w:rPr>
          <w:rFonts w:eastAsia="Times New Roman"/>
          <w:b/>
        </w:rPr>
        <w:t xml:space="preserve"> (selected—in progress)</w:t>
      </w:r>
    </w:p>
    <w:p w14:paraId="7C11D6B2" w14:textId="0D8F2208" w:rsidR="008A4274" w:rsidRDefault="008A4274" w:rsidP="008A4274">
      <w:pPr>
        <w:widowControl w:val="0"/>
        <w:suppressAutoHyphens/>
        <w:rPr>
          <w:rFonts w:eastAsia="Times New Roman"/>
          <w:color w:val="000000" w:themeColor="text1"/>
        </w:rPr>
      </w:pPr>
    </w:p>
    <w:p w14:paraId="471942DB" w14:textId="13FFEF65" w:rsidR="002538B0" w:rsidRDefault="002538B0" w:rsidP="002538B0">
      <w:pPr>
        <w:widowControl w:val="0"/>
        <w:suppressAutoHyphens/>
        <w:ind w:left="720" w:hanging="720"/>
        <w:rPr>
          <w:rFonts w:eastAsia="Times New Roman"/>
          <w:color w:val="000000" w:themeColor="text1"/>
        </w:rPr>
      </w:pPr>
      <w:r w:rsidRPr="002538B0">
        <w:rPr>
          <w:rFonts w:eastAsia="Times New Roman"/>
          <w:i/>
          <w:color w:val="000000" w:themeColor="text1"/>
        </w:rPr>
        <w:t>The Slowdown</w:t>
      </w:r>
      <w:r>
        <w:rPr>
          <w:rFonts w:eastAsia="Times New Roman"/>
          <w:color w:val="000000" w:themeColor="text1"/>
        </w:rPr>
        <w:t>.  Hosted by Tracy K. Smith, with accompanying audio essay.  Minnesota Public Radio/American Public Media. “When Giving Is All We Have.”  Christmas day selection.  12-25-19.</w:t>
      </w:r>
    </w:p>
    <w:p w14:paraId="548E235B" w14:textId="38775A42" w:rsidR="00A71EC0" w:rsidRDefault="002A51E9" w:rsidP="00FA068B">
      <w:pPr>
        <w:widowControl w:val="0"/>
        <w:suppressAutoHyphens/>
        <w:rPr>
          <w:rFonts w:eastAsia="Times New Roman"/>
          <w:color w:val="000000" w:themeColor="text1"/>
        </w:rPr>
      </w:pPr>
      <w:hyperlink r:id="rId79" w:history="1">
        <w:r w:rsidR="00A71EC0" w:rsidRPr="00A71EC0">
          <w:rPr>
            <w:rStyle w:val="Hyperlink"/>
            <w:rFonts w:eastAsia="Times New Roman"/>
            <w:i/>
            <w:color w:val="auto"/>
            <w:u w:val="none"/>
          </w:rPr>
          <w:t>Nogales International</w:t>
        </w:r>
      </w:hyperlink>
      <w:r w:rsidR="00A71EC0" w:rsidRPr="00A71EC0">
        <w:rPr>
          <w:rFonts w:eastAsia="Times New Roman"/>
        </w:rPr>
        <w:t>.</w:t>
      </w:r>
      <w:r w:rsidR="00A71EC0">
        <w:rPr>
          <w:rFonts w:eastAsia="Times New Roman"/>
          <w:color w:val="000000" w:themeColor="text1"/>
        </w:rPr>
        <w:t xml:space="preserve"> “Lent Brings Family Culinary Tradition of Capirotada.” 3-8-19. Online.</w:t>
      </w:r>
    </w:p>
    <w:p w14:paraId="04FA90AE" w14:textId="3DF7CF57" w:rsidR="002B5EDC" w:rsidRPr="003E4B94" w:rsidRDefault="002B5EDC" w:rsidP="00FA068B">
      <w:pPr>
        <w:widowControl w:val="0"/>
        <w:suppressAutoHyphens/>
        <w:rPr>
          <w:rStyle w:val="Hyperlink"/>
          <w:rFonts w:eastAsia="Times New Roman"/>
          <w:color w:val="000000" w:themeColor="text1"/>
          <w:u w:val="none"/>
        </w:rPr>
      </w:pPr>
      <w:r w:rsidRPr="003E4B94">
        <w:rPr>
          <w:rFonts w:eastAsia="Times New Roman"/>
          <w:color w:val="000000" w:themeColor="text1"/>
        </w:rPr>
        <w:fldChar w:fldCharType="begin"/>
      </w:r>
      <w:r w:rsidRPr="003E4B94">
        <w:rPr>
          <w:rFonts w:eastAsia="Times New Roman"/>
          <w:color w:val="000000" w:themeColor="text1"/>
        </w:rPr>
        <w:instrText xml:space="preserve"> HYPERLINK "https://azarts.gov/news/alberto-alvaro-rios-named-2018-shelley-award-honoree/" </w:instrText>
      </w:r>
      <w:r w:rsidRPr="003E4B94">
        <w:rPr>
          <w:rFonts w:eastAsia="Times New Roman"/>
          <w:color w:val="000000" w:themeColor="text1"/>
        </w:rPr>
        <w:fldChar w:fldCharType="separate"/>
      </w:r>
      <w:r w:rsidRPr="003E4B94">
        <w:rPr>
          <w:rStyle w:val="Hyperlink"/>
          <w:rFonts w:eastAsia="Times New Roman"/>
          <w:color w:val="000000" w:themeColor="text1"/>
          <w:u w:val="none"/>
        </w:rPr>
        <w:t>Arizona Commission on the Arts. “Alberto Álvaro Ríos named 2018 Shelley Award Honoree.” 2018. Online.</w:t>
      </w:r>
    </w:p>
    <w:p w14:paraId="716669E4" w14:textId="6C9230A3" w:rsidR="00091FCF" w:rsidRPr="00091FCF" w:rsidRDefault="002B5EDC" w:rsidP="001B5AFD">
      <w:pPr>
        <w:widowControl w:val="0"/>
        <w:suppressAutoHyphens/>
        <w:ind w:left="720" w:hanging="720"/>
        <w:rPr>
          <w:rStyle w:val="Hyperlink"/>
          <w:rFonts w:eastAsia="Times New Roman"/>
          <w:color w:val="000000" w:themeColor="text1"/>
          <w:u w:val="none"/>
        </w:rPr>
      </w:pPr>
      <w:r w:rsidRPr="003E4B94">
        <w:rPr>
          <w:rFonts w:eastAsia="Times New Roman"/>
          <w:color w:val="000000" w:themeColor="text1"/>
        </w:rPr>
        <w:fldChar w:fldCharType="end"/>
      </w:r>
      <w:r w:rsidR="00091FCF" w:rsidRPr="00091FCF">
        <w:rPr>
          <w:rFonts w:eastAsia="Times New Roman"/>
          <w:i/>
          <w:color w:val="000000" w:themeColor="text1"/>
        </w:rPr>
        <w:fldChar w:fldCharType="begin"/>
      </w:r>
      <w:r w:rsidR="00091FCF" w:rsidRPr="00091FCF">
        <w:rPr>
          <w:rFonts w:eastAsia="Times New Roman"/>
          <w:i/>
          <w:color w:val="000000" w:themeColor="text1"/>
        </w:rPr>
        <w:instrText xml:space="preserve"> HYPERLINK "http://www.phoenixnewtimes.com/arts/2018-arizona-governors-arts-awards-10118753" </w:instrText>
      </w:r>
      <w:r w:rsidR="00091FCF" w:rsidRPr="00091FCF">
        <w:rPr>
          <w:rFonts w:eastAsia="Times New Roman"/>
          <w:i/>
          <w:color w:val="000000" w:themeColor="text1"/>
        </w:rPr>
        <w:fldChar w:fldCharType="separate"/>
      </w:r>
      <w:r w:rsidR="00091FCF" w:rsidRPr="00091FCF">
        <w:rPr>
          <w:rStyle w:val="Hyperlink"/>
          <w:rFonts w:eastAsia="Times New Roman"/>
          <w:i/>
          <w:color w:val="000000" w:themeColor="text1"/>
          <w:u w:val="none"/>
        </w:rPr>
        <w:t>Phoenix New Times</w:t>
      </w:r>
      <w:r w:rsidR="00091FCF" w:rsidRPr="00091FCF">
        <w:rPr>
          <w:rStyle w:val="Hyperlink"/>
          <w:rFonts w:eastAsia="Times New Roman"/>
          <w:color w:val="000000" w:themeColor="text1"/>
          <w:u w:val="none"/>
        </w:rPr>
        <w:t xml:space="preserve">. “Here are the 2018 Governor’s Arts Awards Finalists.” by Lynn Trimble. 2-9-18. Online. </w:t>
      </w:r>
    </w:p>
    <w:p w14:paraId="50D0EEDE" w14:textId="7E681690" w:rsidR="00C00B97" w:rsidRPr="0021257B" w:rsidRDefault="00091FCF" w:rsidP="001B5AFD">
      <w:pPr>
        <w:widowControl w:val="0"/>
        <w:suppressAutoHyphens/>
        <w:ind w:left="720" w:hanging="720"/>
        <w:rPr>
          <w:rStyle w:val="Hyperlink"/>
          <w:rFonts w:eastAsia="Times New Roman"/>
          <w:color w:val="000000" w:themeColor="text1"/>
          <w:u w:val="none"/>
        </w:rPr>
      </w:pPr>
      <w:r w:rsidRPr="00091FCF">
        <w:rPr>
          <w:rFonts w:eastAsia="Times New Roman"/>
          <w:i/>
          <w:color w:val="000000" w:themeColor="text1"/>
        </w:rPr>
        <w:fldChar w:fldCharType="end"/>
      </w:r>
      <w:r w:rsidR="0021257B" w:rsidRPr="0021257B">
        <w:rPr>
          <w:rFonts w:eastAsia="Times New Roman"/>
          <w:color w:val="000000" w:themeColor="text1"/>
        </w:rPr>
        <w:fldChar w:fldCharType="begin"/>
      </w:r>
      <w:r w:rsidR="0021257B" w:rsidRPr="0021257B">
        <w:rPr>
          <w:rFonts w:eastAsia="Times New Roman"/>
          <w:color w:val="000000" w:themeColor="text1"/>
        </w:rPr>
        <w:instrText xml:space="preserve"> HYPERLINK "https://azpbs.org/2018/02/alberto-rios-named-2018-shelley-award-winner/" </w:instrText>
      </w:r>
      <w:r w:rsidR="0021257B" w:rsidRPr="0021257B">
        <w:rPr>
          <w:rFonts w:eastAsia="Times New Roman"/>
          <w:color w:val="000000" w:themeColor="text1"/>
        </w:rPr>
        <w:fldChar w:fldCharType="separate"/>
      </w:r>
      <w:r w:rsidR="00C00B97" w:rsidRPr="0021257B">
        <w:rPr>
          <w:rStyle w:val="Hyperlink"/>
          <w:rFonts w:eastAsia="Times New Roman"/>
          <w:color w:val="000000" w:themeColor="text1"/>
          <w:u w:val="none"/>
        </w:rPr>
        <w:t xml:space="preserve">Arizona PBS. Arizona State University. “Alberto Ríos named 2018 Shelley Award Winner.” </w:t>
      </w:r>
      <w:r w:rsidR="0021257B" w:rsidRPr="0021257B">
        <w:rPr>
          <w:rStyle w:val="Hyperlink"/>
          <w:rFonts w:eastAsia="Times New Roman"/>
          <w:color w:val="000000" w:themeColor="text1"/>
          <w:u w:val="none"/>
        </w:rPr>
        <w:t xml:space="preserve">2-7-18. Online. </w:t>
      </w:r>
    </w:p>
    <w:p w14:paraId="24EB3673" w14:textId="5118AF8C" w:rsidR="00496ED9" w:rsidRPr="00496ED9" w:rsidRDefault="0021257B" w:rsidP="00496ED9">
      <w:pPr>
        <w:widowControl w:val="0"/>
        <w:suppressAutoHyphens/>
        <w:rPr>
          <w:rFonts w:eastAsia="Times New Roman"/>
        </w:rPr>
      </w:pPr>
      <w:r w:rsidRPr="0021257B">
        <w:rPr>
          <w:rFonts w:eastAsia="Times New Roman"/>
          <w:color w:val="000000" w:themeColor="text1"/>
        </w:rPr>
        <w:fldChar w:fldCharType="end"/>
      </w:r>
      <w:hyperlink r:id="rId80" w:history="1">
        <w:r w:rsidR="00496ED9" w:rsidRPr="00496ED9">
          <w:rPr>
            <w:rStyle w:val="Hyperlink"/>
            <w:rFonts w:eastAsia="Times New Roman"/>
            <w:i/>
            <w:color w:val="auto"/>
            <w:u w:val="none"/>
          </w:rPr>
          <w:t>UANews</w:t>
        </w:r>
      </w:hyperlink>
      <w:r w:rsidR="00496ED9" w:rsidRPr="00496ED9">
        <w:rPr>
          <w:rFonts w:eastAsia="Times New Roman"/>
          <w:i/>
        </w:rPr>
        <w:t>.</w:t>
      </w:r>
      <w:r w:rsidR="00496ED9" w:rsidRPr="00496ED9">
        <w:rPr>
          <w:rFonts w:eastAsia="Times New Roman"/>
        </w:rPr>
        <w:t xml:space="preserve"> </w:t>
      </w:r>
      <w:r w:rsidR="00496ED9">
        <w:rPr>
          <w:rFonts w:eastAsia="Times New Roman"/>
        </w:rPr>
        <w:t>“Four Questions: Celebrating World Rare Book Day.” 4-23-18. Online.</w:t>
      </w:r>
    </w:p>
    <w:p w14:paraId="2C155991" w14:textId="32F3651E" w:rsidR="00EA381F" w:rsidRPr="00C847AC" w:rsidRDefault="00C847AC" w:rsidP="001B5AFD">
      <w:pPr>
        <w:widowControl w:val="0"/>
        <w:suppressAutoHyphens/>
        <w:ind w:left="720" w:hanging="720"/>
        <w:rPr>
          <w:rStyle w:val="Hyperlink"/>
          <w:rFonts w:eastAsia="Times New Roman"/>
          <w:color w:val="000000" w:themeColor="text1"/>
          <w:u w:val="none"/>
        </w:rPr>
      </w:pPr>
      <w:r w:rsidRPr="00C847AC">
        <w:rPr>
          <w:rFonts w:eastAsia="Times New Roman"/>
          <w:color w:val="000000" w:themeColor="text1"/>
        </w:rPr>
        <w:fldChar w:fldCharType="begin"/>
      </w:r>
      <w:r w:rsidRPr="00C847AC">
        <w:rPr>
          <w:rFonts w:eastAsia="Times New Roman"/>
          <w:color w:val="000000" w:themeColor="text1"/>
        </w:rPr>
        <w:instrText xml:space="preserve"> HYPERLINK "http://www.oprah.com/quote/alberto-rios-quote-count-ourselves-worthy" </w:instrText>
      </w:r>
      <w:r w:rsidRPr="00C847AC">
        <w:rPr>
          <w:rFonts w:eastAsia="Times New Roman"/>
          <w:color w:val="000000" w:themeColor="text1"/>
        </w:rPr>
        <w:fldChar w:fldCharType="separate"/>
      </w:r>
      <w:r w:rsidRPr="00C847AC">
        <w:rPr>
          <w:rStyle w:val="Hyperlink"/>
          <w:rFonts w:eastAsia="Times New Roman"/>
          <w:color w:val="000000" w:themeColor="text1"/>
          <w:u w:val="none"/>
        </w:rPr>
        <w:t xml:space="preserve">Oprah.com. </w:t>
      </w:r>
      <w:r w:rsidR="0026218E">
        <w:rPr>
          <w:rStyle w:val="Hyperlink"/>
          <w:rFonts w:eastAsia="Times New Roman"/>
          <w:color w:val="000000" w:themeColor="text1"/>
          <w:u w:val="none"/>
        </w:rPr>
        <w:t xml:space="preserve"> Oprah Winfrey. </w:t>
      </w:r>
      <w:r w:rsidRPr="00C847AC">
        <w:rPr>
          <w:rStyle w:val="Hyperlink"/>
          <w:rFonts w:eastAsia="Times New Roman"/>
          <w:color w:val="000000" w:themeColor="text1"/>
          <w:u w:val="none"/>
        </w:rPr>
        <w:t>Quote of the Day.</w:t>
      </w:r>
      <w:r w:rsidR="00EA381F" w:rsidRPr="00C847AC">
        <w:rPr>
          <w:rStyle w:val="Hyperlink"/>
          <w:rFonts w:eastAsia="Times New Roman"/>
          <w:color w:val="000000" w:themeColor="text1"/>
          <w:u w:val="none"/>
        </w:rPr>
        <w:t xml:space="preserve"> “Count Ourselves Worthy.” 10-16-17</w:t>
      </w:r>
      <w:r>
        <w:rPr>
          <w:rStyle w:val="Hyperlink"/>
          <w:rFonts w:eastAsia="Times New Roman"/>
          <w:color w:val="000000" w:themeColor="text1"/>
          <w:u w:val="none"/>
        </w:rPr>
        <w:t xml:space="preserve">. Online. </w:t>
      </w:r>
    </w:p>
    <w:p w14:paraId="7652C8B4" w14:textId="7ADE61E2" w:rsidR="009E6683" w:rsidRPr="009E6683" w:rsidRDefault="00C847AC" w:rsidP="001B5AFD">
      <w:pPr>
        <w:widowControl w:val="0"/>
        <w:suppressAutoHyphens/>
        <w:ind w:left="720" w:hanging="720"/>
        <w:rPr>
          <w:rStyle w:val="Hyperlink"/>
          <w:rFonts w:eastAsia="Times New Roman"/>
          <w:color w:val="000000" w:themeColor="text1"/>
          <w:u w:val="none"/>
        </w:rPr>
      </w:pPr>
      <w:r w:rsidRPr="00C847AC">
        <w:rPr>
          <w:rFonts w:eastAsia="Times New Roman"/>
          <w:color w:val="000000" w:themeColor="text1"/>
        </w:rPr>
        <w:fldChar w:fldCharType="end"/>
      </w:r>
      <w:r w:rsidR="009E6683" w:rsidRPr="009E6683">
        <w:rPr>
          <w:rFonts w:eastAsia="Times New Roman"/>
          <w:i/>
          <w:color w:val="000000" w:themeColor="text1"/>
        </w:rPr>
        <w:fldChar w:fldCharType="begin"/>
      </w:r>
      <w:r w:rsidR="009E6683" w:rsidRPr="009E6683">
        <w:rPr>
          <w:rFonts w:eastAsia="Times New Roman"/>
          <w:i/>
          <w:color w:val="000000" w:themeColor="text1"/>
        </w:rPr>
        <w:instrText xml:space="preserve"> HYPERLINK "http://www.phoenixnewtimes.com/arts/alberto-rios-asu-piper-center-creative-writing-9592860" </w:instrText>
      </w:r>
      <w:r w:rsidR="009E6683" w:rsidRPr="009E6683">
        <w:rPr>
          <w:rFonts w:eastAsia="Times New Roman"/>
          <w:i/>
          <w:color w:val="000000" w:themeColor="text1"/>
        </w:rPr>
        <w:fldChar w:fldCharType="separate"/>
      </w:r>
      <w:r w:rsidR="009E6683" w:rsidRPr="009E6683">
        <w:rPr>
          <w:rStyle w:val="Hyperlink"/>
          <w:rFonts w:eastAsia="Times New Roman"/>
          <w:i/>
          <w:color w:val="000000" w:themeColor="text1"/>
          <w:u w:val="none"/>
        </w:rPr>
        <w:t>Phoenix New Times</w:t>
      </w:r>
      <w:r w:rsidR="009E6683" w:rsidRPr="009E6683">
        <w:rPr>
          <w:rStyle w:val="Hyperlink"/>
          <w:rFonts w:eastAsia="Times New Roman"/>
          <w:color w:val="000000" w:themeColor="text1"/>
          <w:u w:val="none"/>
        </w:rPr>
        <w:t>. “Alberto Ríos Named Director for ASU Piper Center for Creative Writing.” by Lynn Trimble. 8-15-17. Online.</w:t>
      </w:r>
    </w:p>
    <w:p w14:paraId="1F8D776E" w14:textId="5760AB4D" w:rsidR="00E37587" w:rsidRPr="00E37587" w:rsidRDefault="009E6683" w:rsidP="00A41863">
      <w:pPr>
        <w:widowControl w:val="0"/>
        <w:suppressAutoHyphens/>
        <w:ind w:left="720" w:hanging="720"/>
        <w:rPr>
          <w:rStyle w:val="Hyperlink"/>
          <w:rFonts w:eastAsia="Times New Roman"/>
          <w:color w:val="000000" w:themeColor="text1"/>
          <w:u w:val="none"/>
        </w:rPr>
      </w:pPr>
      <w:r w:rsidRPr="009E6683">
        <w:rPr>
          <w:rFonts w:eastAsia="Times New Roman"/>
          <w:i/>
          <w:color w:val="000000" w:themeColor="text1"/>
        </w:rPr>
        <w:fldChar w:fldCharType="end"/>
      </w:r>
      <w:r w:rsidR="00E37587" w:rsidRPr="00E37587">
        <w:rPr>
          <w:rFonts w:eastAsia="Times New Roman"/>
          <w:i/>
          <w:color w:val="000000" w:themeColor="text1"/>
        </w:rPr>
        <w:fldChar w:fldCharType="begin"/>
      </w:r>
      <w:r w:rsidR="00E37587" w:rsidRPr="00E37587">
        <w:rPr>
          <w:rFonts w:eastAsia="Times New Roman"/>
          <w:i/>
          <w:color w:val="000000" w:themeColor="text1"/>
        </w:rPr>
        <w:instrText xml:space="preserve"> HYPERLINK "https://asunow.asu.edu/20170811-asu-news-asu-piper-center-announces-arizona’s-inaugural-poet-laureate-new-director?utm_campaign=SFMC_20170812+Alberto+Rios_ASU%20Virginia%20G.%20Piper%20Center%20for%20Creative%20Writing&amp;utm_medium=email" </w:instrText>
      </w:r>
      <w:r w:rsidR="00E37587" w:rsidRPr="00E37587">
        <w:rPr>
          <w:rFonts w:eastAsia="Times New Roman"/>
          <w:i/>
          <w:color w:val="000000" w:themeColor="text1"/>
        </w:rPr>
        <w:fldChar w:fldCharType="separate"/>
      </w:r>
      <w:r w:rsidR="00E37587" w:rsidRPr="00E37587">
        <w:rPr>
          <w:rStyle w:val="Hyperlink"/>
          <w:rFonts w:eastAsia="Times New Roman"/>
          <w:i/>
          <w:color w:val="000000" w:themeColor="text1"/>
          <w:u w:val="none"/>
        </w:rPr>
        <w:t xml:space="preserve">ASU News. </w:t>
      </w:r>
      <w:r w:rsidR="00E37587" w:rsidRPr="00E37587">
        <w:rPr>
          <w:rStyle w:val="Hyperlink"/>
          <w:rFonts w:eastAsia="Times New Roman"/>
          <w:color w:val="000000" w:themeColor="text1"/>
          <w:u w:val="none"/>
        </w:rPr>
        <w:t xml:space="preserve">“ASU Piper Center announces Arizona’s inaugural poet laureate as new director.” by Amanda Stoneman. 8-14-17. Online. </w:t>
      </w:r>
    </w:p>
    <w:p w14:paraId="362FAEA7" w14:textId="3138308D" w:rsidR="00A41863" w:rsidRPr="00A41863" w:rsidRDefault="00E37587" w:rsidP="00A41863">
      <w:pPr>
        <w:widowControl w:val="0"/>
        <w:suppressAutoHyphens/>
        <w:ind w:left="720" w:hanging="720"/>
        <w:rPr>
          <w:rFonts w:eastAsia="Times New Roman"/>
        </w:rPr>
      </w:pPr>
      <w:r w:rsidRPr="00E37587">
        <w:rPr>
          <w:rFonts w:eastAsia="Times New Roman"/>
          <w:i/>
          <w:color w:val="000000" w:themeColor="text1"/>
        </w:rPr>
        <w:fldChar w:fldCharType="end"/>
      </w:r>
      <w:r w:rsidR="00A41863" w:rsidRPr="00A41863">
        <w:rPr>
          <w:rFonts w:eastAsia="Times New Roman"/>
          <w:i/>
        </w:rPr>
        <w:t>Poets &amp; Writers</w:t>
      </w:r>
      <w:r w:rsidR="00A41863" w:rsidRPr="00A41863">
        <w:rPr>
          <w:rFonts w:eastAsia="Times New Roman"/>
        </w:rPr>
        <w:t>. “</w:t>
      </w:r>
      <w:r w:rsidR="00A41863">
        <w:rPr>
          <w:rFonts w:eastAsia="Times New Roman"/>
        </w:rPr>
        <w:t>Academy of American Poets Launches Spanish Poetry Prize</w:t>
      </w:r>
      <w:r w:rsidR="00A41863" w:rsidRPr="00A41863">
        <w:rPr>
          <w:rFonts w:eastAsia="Times New Roman"/>
        </w:rPr>
        <w:t xml:space="preserve">.” </w:t>
      </w:r>
      <w:r w:rsidR="00A41863">
        <w:rPr>
          <w:rFonts w:eastAsia="Times New Roman"/>
        </w:rPr>
        <w:t>G&amp;A: The Contest Blog</w:t>
      </w:r>
      <w:r w:rsidR="00A41863" w:rsidRPr="00A41863">
        <w:rPr>
          <w:rFonts w:eastAsia="Times New Roman"/>
        </w:rPr>
        <w:t xml:space="preserve">. </w:t>
      </w:r>
      <w:r w:rsidR="00A41863">
        <w:rPr>
          <w:rFonts w:eastAsia="Times New Roman"/>
        </w:rPr>
        <w:t xml:space="preserve">8-4-17. </w:t>
      </w:r>
      <w:r w:rsidR="00A41863" w:rsidRPr="00A41863">
        <w:rPr>
          <w:rFonts w:eastAsia="Times New Roman"/>
        </w:rPr>
        <w:t>Online</w:t>
      </w:r>
      <w:r w:rsidR="00A41863" w:rsidRPr="003E4B94">
        <w:rPr>
          <w:rFonts w:eastAsia="Times New Roman"/>
        </w:rPr>
        <w:t>.</w:t>
      </w:r>
    </w:p>
    <w:p w14:paraId="0F67585D" w14:textId="5E4C1AED" w:rsidR="008A4274" w:rsidRPr="008C0724" w:rsidRDefault="008A4274" w:rsidP="001B5AFD">
      <w:pPr>
        <w:widowControl w:val="0"/>
        <w:suppressAutoHyphens/>
        <w:ind w:left="720" w:hanging="720"/>
        <w:rPr>
          <w:rStyle w:val="Hyperlink"/>
          <w:rFonts w:eastAsia="Times New Roman"/>
          <w:color w:val="000000" w:themeColor="text1"/>
          <w:u w:val="none"/>
          <w:lang w:val="es-MX"/>
        </w:rPr>
      </w:pPr>
      <w:r w:rsidRPr="008A4274">
        <w:rPr>
          <w:rFonts w:eastAsia="Times New Roman"/>
          <w:color w:val="000000" w:themeColor="text1"/>
        </w:rPr>
        <w:fldChar w:fldCharType="begin"/>
      </w:r>
      <w:r w:rsidRPr="008A4274">
        <w:rPr>
          <w:rFonts w:eastAsia="Times New Roman"/>
          <w:color w:val="000000" w:themeColor="text1"/>
        </w:rPr>
        <w:instrText xml:space="preserve"> HYPERLINK "http://www.phoenixnewtimes.com/music/u2-joshua-tree-tour-2017-alberto-rios-poetry-arizona-state-university-9415465" </w:instrText>
      </w:r>
      <w:r w:rsidRPr="008A4274">
        <w:rPr>
          <w:rFonts w:eastAsia="Times New Roman"/>
          <w:color w:val="000000" w:themeColor="text1"/>
        </w:rPr>
        <w:fldChar w:fldCharType="separate"/>
      </w:r>
      <w:r w:rsidRPr="009E6683">
        <w:rPr>
          <w:rStyle w:val="Hyperlink"/>
          <w:rFonts w:eastAsia="Times New Roman"/>
          <w:i/>
          <w:color w:val="000000" w:themeColor="text1"/>
          <w:u w:val="none"/>
        </w:rPr>
        <w:t>Phoenix New Times.</w:t>
      </w:r>
      <w:r w:rsidRPr="008A4274">
        <w:rPr>
          <w:rStyle w:val="Hyperlink"/>
          <w:rFonts w:eastAsia="Times New Roman"/>
          <w:color w:val="000000" w:themeColor="text1"/>
          <w:u w:val="none"/>
        </w:rPr>
        <w:t xml:space="preserve"> “Why Alberto Rios Is Totally Cool with Using His Poetry on The Joshua Tree Tour.” by Lynn Trimble. </w:t>
      </w:r>
      <w:r w:rsidRPr="008C0724">
        <w:rPr>
          <w:rStyle w:val="Hyperlink"/>
          <w:rFonts w:eastAsia="Times New Roman"/>
          <w:color w:val="000000" w:themeColor="text1"/>
          <w:u w:val="none"/>
          <w:lang w:val="es-MX"/>
        </w:rPr>
        <w:t xml:space="preserve">6-15-17. Online. </w:t>
      </w:r>
    </w:p>
    <w:p w14:paraId="25321568" w14:textId="2B656D16" w:rsidR="004600FD" w:rsidRPr="008A4274" w:rsidRDefault="008A4274" w:rsidP="001B5AFD">
      <w:pPr>
        <w:widowControl w:val="0"/>
        <w:suppressAutoHyphens/>
        <w:ind w:left="720" w:hanging="720"/>
        <w:rPr>
          <w:rStyle w:val="Hyperlink"/>
          <w:rFonts w:eastAsia="Times New Roman"/>
          <w:color w:val="000000" w:themeColor="text1"/>
          <w:u w:val="none"/>
        </w:rPr>
      </w:pPr>
      <w:r w:rsidRPr="008A4274">
        <w:rPr>
          <w:rFonts w:eastAsia="Times New Roman"/>
          <w:color w:val="000000" w:themeColor="text1"/>
        </w:rPr>
        <w:fldChar w:fldCharType="end"/>
      </w:r>
      <w:r w:rsidRPr="008A4274">
        <w:rPr>
          <w:rFonts w:eastAsia="Times New Roman"/>
          <w:i/>
          <w:color w:val="000000" w:themeColor="text1"/>
        </w:rPr>
        <w:fldChar w:fldCharType="begin"/>
      </w:r>
      <w:r w:rsidRPr="008C0724">
        <w:rPr>
          <w:rFonts w:eastAsia="Times New Roman"/>
          <w:i/>
          <w:color w:val="000000" w:themeColor="text1"/>
          <w:lang w:val="es-MX"/>
        </w:rPr>
        <w:instrText xml:space="preserve"> HYPERLINK "http://www.laconexionusa.com/noticias/201706141685914_lc168591414.asp" </w:instrText>
      </w:r>
      <w:r w:rsidRPr="008A4274">
        <w:rPr>
          <w:rFonts w:eastAsia="Times New Roman"/>
          <w:i/>
          <w:color w:val="000000" w:themeColor="text1"/>
        </w:rPr>
        <w:fldChar w:fldCharType="separate"/>
      </w:r>
      <w:r w:rsidRPr="008C0724">
        <w:rPr>
          <w:rStyle w:val="Hyperlink"/>
          <w:rFonts w:eastAsia="Times New Roman"/>
          <w:i/>
          <w:color w:val="000000" w:themeColor="text1"/>
          <w:u w:val="none"/>
          <w:lang w:val="es-MX"/>
        </w:rPr>
        <w:t xml:space="preserve">La ConexiónUSA. </w:t>
      </w:r>
      <w:r w:rsidRPr="008C0724">
        <w:rPr>
          <w:rStyle w:val="Hyperlink"/>
          <w:rFonts w:eastAsia="Times New Roman"/>
          <w:color w:val="000000" w:themeColor="text1"/>
          <w:u w:val="none"/>
          <w:lang w:val="es-MX"/>
        </w:rPr>
        <w:t xml:space="preserve">“Poeta Latino Orgulloso de que U2 Haya Elegido su Poema para su Gira Mundial.” </w:t>
      </w:r>
      <w:r w:rsidRPr="008A4274">
        <w:rPr>
          <w:rStyle w:val="Hyperlink"/>
          <w:rFonts w:eastAsia="Times New Roman"/>
          <w:color w:val="000000" w:themeColor="text1"/>
          <w:u w:val="none"/>
        </w:rPr>
        <w:t xml:space="preserve">6-14-17. Online. </w:t>
      </w:r>
    </w:p>
    <w:p w14:paraId="181EB88E" w14:textId="77777777" w:rsidR="004541EA" w:rsidRPr="004541EA" w:rsidRDefault="008A4274" w:rsidP="004541EA">
      <w:pPr>
        <w:widowControl w:val="0"/>
        <w:suppressAutoHyphens/>
        <w:ind w:left="720" w:hanging="720"/>
        <w:rPr>
          <w:rStyle w:val="Hyperlink"/>
          <w:i/>
          <w:color w:val="000000" w:themeColor="text1"/>
          <w:u w:val="none"/>
        </w:rPr>
      </w:pPr>
      <w:r w:rsidRPr="008A4274">
        <w:rPr>
          <w:rFonts w:eastAsia="Times New Roman"/>
          <w:i/>
          <w:color w:val="000000" w:themeColor="text1"/>
        </w:rPr>
        <w:fldChar w:fldCharType="end"/>
      </w:r>
      <w:r w:rsidR="004541EA" w:rsidRPr="004541EA">
        <w:rPr>
          <w:i/>
          <w:color w:val="000000" w:themeColor="text1"/>
        </w:rPr>
        <w:fldChar w:fldCharType="begin"/>
      </w:r>
      <w:r w:rsidR="004541EA" w:rsidRPr="004541EA">
        <w:rPr>
          <w:i/>
          <w:color w:val="000000" w:themeColor="text1"/>
        </w:rPr>
        <w:instrText xml:space="preserve"> HYPERLINK "https://www.poets.org/national-poetry-month/dear-alberto-rios-carlos" </w:instrText>
      </w:r>
      <w:r w:rsidR="004541EA" w:rsidRPr="004541EA">
        <w:rPr>
          <w:i/>
          <w:color w:val="000000" w:themeColor="text1"/>
        </w:rPr>
        <w:fldChar w:fldCharType="separate"/>
      </w:r>
      <w:r w:rsidR="004541EA" w:rsidRPr="004541EA">
        <w:rPr>
          <w:rStyle w:val="Hyperlink"/>
          <w:i/>
          <w:color w:val="000000" w:themeColor="text1"/>
          <w:u w:val="none"/>
        </w:rPr>
        <w:t xml:space="preserve">Poets.org. </w:t>
      </w:r>
      <w:r w:rsidR="004541EA" w:rsidRPr="004541EA">
        <w:rPr>
          <w:rStyle w:val="Hyperlink"/>
          <w:color w:val="000000" w:themeColor="text1"/>
          <w:u w:val="none"/>
        </w:rPr>
        <w:t>Academy of American Poets. “Dear Alberto Ríos from Carlos.” 2017. Online</w:t>
      </w:r>
    </w:p>
    <w:p w14:paraId="6D9AD336" w14:textId="77777777" w:rsidR="004541EA" w:rsidRPr="004541EA" w:rsidRDefault="004541EA" w:rsidP="004541EA">
      <w:pPr>
        <w:widowControl w:val="0"/>
        <w:suppressAutoHyphens/>
        <w:ind w:left="720" w:hanging="720"/>
        <w:rPr>
          <w:rStyle w:val="Hyperlink"/>
          <w:color w:val="000000" w:themeColor="text1"/>
          <w:u w:val="none"/>
        </w:rPr>
      </w:pPr>
      <w:r w:rsidRPr="004541EA">
        <w:rPr>
          <w:i/>
          <w:color w:val="000000" w:themeColor="text1"/>
        </w:rPr>
        <w:fldChar w:fldCharType="end"/>
      </w:r>
      <w:r w:rsidRPr="004541EA">
        <w:rPr>
          <w:i/>
          <w:color w:val="000000" w:themeColor="text1"/>
        </w:rPr>
        <w:fldChar w:fldCharType="begin"/>
      </w:r>
      <w:r w:rsidRPr="004541EA">
        <w:rPr>
          <w:i/>
          <w:color w:val="000000" w:themeColor="text1"/>
        </w:rPr>
        <w:instrText xml:space="preserve"> HYPERLINK "https://www.poets.org/national-poetry-month/dear-alberto-rios-leslie" </w:instrText>
      </w:r>
      <w:r w:rsidRPr="004541EA">
        <w:rPr>
          <w:i/>
          <w:color w:val="000000" w:themeColor="text1"/>
        </w:rPr>
        <w:fldChar w:fldCharType="separate"/>
      </w:r>
      <w:r w:rsidRPr="004541EA">
        <w:rPr>
          <w:rStyle w:val="Hyperlink"/>
          <w:i/>
          <w:color w:val="000000" w:themeColor="text1"/>
          <w:u w:val="none"/>
        </w:rPr>
        <w:t xml:space="preserve">Poets.org. </w:t>
      </w:r>
      <w:r w:rsidRPr="004541EA">
        <w:rPr>
          <w:rStyle w:val="Hyperlink"/>
          <w:color w:val="000000" w:themeColor="text1"/>
          <w:u w:val="none"/>
        </w:rPr>
        <w:t xml:space="preserve">Academy of American Poets. “Dear Alberto Ríos from Leslie.” 2017. Online </w:t>
      </w:r>
    </w:p>
    <w:p w14:paraId="67A59E39" w14:textId="77777777" w:rsidR="004541EA" w:rsidRPr="004541EA" w:rsidRDefault="004541EA" w:rsidP="004541EA">
      <w:pPr>
        <w:widowControl w:val="0"/>
        <w:suppressAutoHyphens/>
        <w:ind w:left="720" w:hanging="720"/>
        <w:rPr>
          <w:rStyle w:val="Hyperlink"/>
          <w:color w:val="000000" w:themeColor="text1"/>
          <w:u w:val="none"/>
        </w:rPr>
      </w:pPr>
      <w:r w:rsidRPr="004541EA">
        <w:rPr>
          <w:i/>
          <w:color w:val="000000" w:themeColor="text1"/>
        </w:rPr>
        <w:fldChar w:fldCharType="end"/>
      </w:r>
      <w:r w:rsidRPr="004541EA">
        <w:rPr>
          <w:i/>
          <w:color w:val="000000" w:themeColor="text1"/>
        </w:rPr>
        <w:fldChar w:fldCharType="begin"/>
      </w:r>
      <w:r w:rsidRPr="004541EA">
        <w:rPr>
          <w:i/>
          <w:color w:val="000000" w:themeColor="text1"/>
        </w:rPr>
        <w:instrText xml:space="preserve"> HYPERLINK "https://www.poets.org/national-poetry-month/dear-alberto-rios-veronica" </w:instrText>
      </w:r>
      <w:r w:rsidRPr="004541EA">
        <w:rPr>
          <w:i/>
          <w:color w:val="000000" w:themeColor="text1"/>
        </w:rPr>
        <w:fldChar w:fldCharType="separate"/>
      </w:r>
      <w:r w:rsidRPr="004541EA">
        <w:rPr>
          <w:rStyle w:val="Hyperlink"/>
          <w:i/>
          <w:color w:val="000000" w:themeColor="text1"/>
          <w:u w:val="none"/>
        </w:rPr>
        <w:t xml:space="preserve">Poets.org. </w:t>
      </w:r>
      <w:r w:rsidRPr="004541EA">
        <w:rPr>
          <w:rStyle w:val="Hyperlink"/>
          <w:color w:val="000000" w:themeColor="text1"/>
          <w:u w:val="none"/>
        </w:rPr>
        <w:t>Academy of American Poets. “Dear Alberto Ríos from Veronica.” 2017. Online</w:t>
      </w:r>
    </w:p>
    <w:p w14:paraId="6AA354FF" w14:textId="2BE07B52" w:rsidR="00580F41" w:rsidRPr="004541EA" w:rsidRDefault="004541EA" w:rsidP="001B5AFD">
      <w:pPr>
        <w:widowControl w:val="0"/>
        <w:suppressAutoHyphens/>
        <w:ind w:left="720" w:hanging="720"/>
        <w:rPr>
          <w:rStyle w:val="Hyperlink"/>
          <w:rFonts w:eastAsia="Times New Roman"/>
          <w:color w:val="000000" w:themeColor="text1"/>
          <w:u w:val="none"/>
        </w:rPr>
      </w:pPr>
      <w:r w:rsidRPr="004541EA">
        <w:rPr>
          <w:i/>
          <w:color w:val="000000" w:themeColor="text1"/>
        </w:rPr>
        <w:fldChar w:fldCharType="end"/>
      </w:r>
      <w:r w:rsidR="00CE6621" w:rsidRPr="004541EA">
        <w:rPr>
          <w:rFonts w:eastAsia="Times New Roman"/>
          <w:color w:val="000000" w:themeColor="text1"/>
        </w:rPr>
        <w:fldChar w:fldCharType="begin"/>
      </w:r>
      <w:r w:rsidR="00CE6621" w:rsidRPr="004541EA">
        <w:rPr>
          <w:rFonts w:eastAsia="Times New Roman"/>
          <w:color w:val="000000" w:themeColor="text1"/>
        </w:rPr>
        <w:instrText xml:space="preserve"> HYPERLINK "https://azarts.gov/poet-laureate-news/students-write-arizona-poet-laureate-alberto-rios/" </w:instrText>
      </w:r>
      <w:r w:rsidR="00CE6621" w:rsidRPr="004541EA">
        <w:rPr>
          <w:rFonts w:eastAsia="Times New Roman"/>
          <w:color w:val="000000" w:themeColor="text1"/>
        </w:rPr>
        <w:fldChar w:fldCharType="separate"/>
      </w:r>
      <w:r w:rsidR="001B5AFD" w:rsidRPr="004541EA">
        <w:rPr>
          <w:rStyle w:val="Hyperlink"/>
          <w:rFonts w:eastAsia="Times New Roman"/>
          <w:color w:val="000000" w:themeColor="text1"/>
          <w:u w:val="none"/>
        </w:rPr>
        <w:t>Arizona Commission on the Arts. “Students Write to Arizona Poet Laureate</w:t>
      </w:r>
      <w:r w:rsidR="00CE6621" w:rsidRPr="004541EA">
        <w:rPr>
          <w:rStyle w:val="Hyperlink"/>
          <w:rFonts w:eastAsia="Times New Roman"/>
          <w:color w:val="000000" w:themeColor="text1"/>
          <w:u w:val="none"/>
        </w:rPr>
        <w:t>.” 2017</w:t>
      </w:r>
      <w:r w:rsidR="001B5AFD" w:rsidRPr="004541EA">
        <w:rPr>
          <w:rStyle w:val="Hyperlink"/>
          <w:rFonts w:eastAsia="Times New Roman"/>
          <w:color w:val="000000" w:themeColor="text1"/>
          <w:u w:val="none"/>
        </w:rPr>
        <w:t>. Online.</w:t>
      </w:r>
    </w:p>
    <w:p w14:paraId="01136D41" w14:textId="5B5D3D42" w:rsidR="00FB1784" w:rsidRPr="003E4B94" w:rsidRDefault="00CE6621" w:rsidP="007138DF">
      <w:pPr>
        <w:widowControl w:val="0"/>
        <w:suppressAutoHyphens/>
        <w:ind w:left="720" w:hanging="720"/>
        <w:rPr>
          <w:i/>
        </w:rPr>
      </w:pPr>
      <w:r w:rsidRPr="004541EA">
        <w:rPr>
          <w:rFonts w:eastAsia="Times New Roman"/>
          <w:color w:val="000000" w:themeColor="text1"/>
        </w:rPr>
        <w:fldChar w:fldCharType="end"/>
      </w:r>
      <w:hyperlink r:id="rId81" w:history="1">
        <w:r w:rsidR="007C6B3F" w:rsidRPr="003E4B94">
          <w:rPr>
            <w:rStyle w:val="Hyperlink"/>
            <w:rFonts w:eastAsia="Times New Roman"/>
            <w:i/>
            <w:color w:val="0F243E" w:themeColor="text2" w:themeShade="80"/>
            <w:u w:val="none"/>
          </w:rPr>
          <w:t xml:space="preserve">ASU News. </w:t>
        </w:r>
        <w:r w:rsidR="007C6B3F" w:rsidRPr="003E4B94">
          <w:rPr>
            <w:rStyle w:val="Hyperlink"/>
            <w:rFonts w:eastAsia="Times New Roman"/>
            <w:color w:val="0F243E" w:themeColor="text2" w:themeShade="80"/>
            <w:u w:val="none"/>
          </w:rPr>
          <w:t>“A Visual Sonnet.” ASU Now: Access, Excellence, Impact. 2-17-17.</w:t>
        </w:r>
      </w:hyperlink>
    </w:p>
    <w:p w14:paraId="06500E7E" w14:textId="77777777" w:rsidR="00580F41" w:rsidRPr="003E4B94" w:rsidRDefault="002A51E9" w:rsidP="00580F41">
      <w:pPr>
        <w:widowControl w:val="0"/>
        <w:suppressAutoHyphens/>
        <w:ind w:left="720" w:hanging="720"/>
        <w:rPr>
          <w:rFonts w:eastAsia="Times New Roman"/>
        </w:rPr>
      </w:pPr>
      <w:hyperlink r:id="rId82" w:history="1">
        <w:r w:rsidR="00DF21AF" w:rsidRPr="003E4B94">
          <w:rPr>
            <w:rStyle w:val="Hyperlink"/>
            <w:rFonts w:eastAsia="Times New Roman"/>
            <w:i/>
            <w:color w:val="auto"/>
            <w:u w:val="none"/>
          </w:rPr>
          <w:t>City Lab</w:t>
        </w:r>
        <w:r w:rsidR="00DF21AF" w:rsidRPr="003E4B94">
          <w:rPr>
            <w:rStyle w:val="Hyperlink"/>
            <w:rFonts w:eastAsia="Times New Roman"/>
            <w:color w:val="auto"/>
            <w:u w:val="none"/>
          </w:rPr>
          <w:t>. “The U.S is Making its Border Stations More Friendly.” by Kriston Capps. 10-12-16. Online.</w:t>
        </w:r>
      </w:hyperlink>
      <w:r w:rsidR="00580F41" w:rsidRPr="003E4B94">
        <w:rPr>
          <w:rFonts w:eastAsia="Times New Roman"/>
        </w:rPr>
        <w:t xml:space="preserve"> </w:t>
      </w:r>
    </w:p>
    <w:p w14:paraId="3ADF276F" w14:textId="11978DF1" w:rsidR="00580F41" w:rsidRPr="003E4B94" w:rsidRDefault="002A51E9" w:rsidP="007138DF">
      <w:pPr>
        <w:widowControl w:val="0"/>
        <w:suppressAutoHyphens/>
        <w:ind w:left="720" w:hanging="720"/>
      </w:pPr>
      <w:hyperlink r:id="rId83" w:history="1">
        <w:r w:rsidR="00580F41" w:rsidRPr="003E4B94">
          <w:rPr>
            <w:rStyle w:val="Hyperlink"/>
            <w:rFonts w:eastAsia="Times New Roman"/>
            <w:i/>
            <w:color w:val="auto"/>
            <w:u w:val="none"/>
          </w:rPr>
          <w:t xml:space="preserve">ASU </w:t>
        </w:r>
        <w:r w:rsidR="00AB75BB" w:rsidRPr="003E4B94">
          <w:rPr>
            <w:rStyle w:val="Hyperlink"/>
            <w:rFonts w:eastAsia="Times New Roman"/>
            <w:i/>
            <w:color w:val="auto"/>
            <w:u w:val="none"/>
          </w:rPr>
          <w:t xml:space="preserve">Now. </w:t>
        </w:r>
        <w:r w:rsidR="00580F41" w:rsidRPr="003E4B94">
          <w:rPr>
            <w:rStyle w:val="Hyperlink"/>
            <w:rFonts w:eastAsia="Times New Roman"/>
            <w:color w:val="auto"/>
            <w:u w:val="none"/>
          </w:rPr>
          <w:t xml:space="preserve"> “Faithful Forest: ASU Poet Pens Ode to National Park.” by Kristen LaRue. </w:t>
        </w:r>
        <w:r w:rsidR="00F47EE5" w:rsidRPr="003E4B94">
          <w:rPr>
            <w:rStyle w:val="Hyperlink"/>
            <w:rFonts w:eastAsia="Times New Roman"/>
            <w:color w:val="auto"/>
            <w:u w:val="none"/>
          </w:rPr>
          <w:t>ASU Now: Access, Excellence, Impact.</w:t>
        </w:r>
        <w:r w:rsidR="00580F41" w:rsidRPr="003E4B94">
          <w:rPr>
            <w:rStyle w:val="Hyperlink"/>
            <w:rFonts w:eastAsia="Times New Roman"/>
            <w:color w:val="auto"/>
            <w:u w:val="none"/>
          </w:rPr>
          <w:t xml:space="preserve"> 9-29-16</w:t>
        </w:r>
      </w:hyperlink>
      <w:r w:rsidR="00580F41" w:rsidRPr="003E4B94">
        <w:rPr>
          <w:rFonts w:eastAsia="Times New Roman"/>
        </w:rPr>
        <w:t>. Online.</w:t>
      </w:r>
    </w:p>
    <w:p w14:paraId="10555130" w14:textId="1DF8AB10" w:rsidR="007138DF" w:rsidRPr="003E4B94" w:rsidRDefault="002A51E9" w:rsidP="007138DF">
      <w:pPr>
        <w:widowControl w:val="0"/>
        <w:suppressAutoHyphens/>
        <w:ind w:left="720" w:hanging="720"/>
        <w:rPr>
          <w:rFonts w:eastAsia="Times New Roman"/>
        </w:rPr>
      </w:pPr>
      <w:hyperlink r:id="rId84" w:history="1">
        <w:r w:rsidR="00FB1784" w:rsidRPr="003E4B94">
          <w:rPr>
            <w:rStyle w:val="Hyperlink"/>
            <w:rFonts w:eastAsia="Times New Roman"/>
            <w:i/>
            <w:color w:val="auto"/>
            <w:u w:val="none"/>
          </w:rPr>
          <w:t>Phoenix New Times</w:t>
        </w:r>
        <w:r w:rsidR="00FB1784" w:rsidRPr="003E4B94">
          <w:rPr>
            <w:rStyle w:val="Hyperlink"/>
            <w:rFonts w:eastAsia="Times New Roman"/>
            <w:color w:val="auto"/>
            <w:u w:val="none"/>
          </w:rPr>
          <w:t xml:space="preserve">. “Arizona Poet Laureate Alberto Ríos on his Creative Philosophy.” by </w:t>
        </w:r>
        <w:r w:rsidR="00FB1784" w:rsidRPr="003E4B94">
          <w:rPr>
            <w:rStyle w:val="Hyperlink"/>
            <w:rFonts w:eastAsia="Times New Roman"/>
            <w:color w:val="auto"/>
            <w:u w:val="none"/>
          </w:rPr>
          <w:lastRenderedPageBreak/>
          <w:t>Becky Bartkowski. 9-27-16. Online</w:t>
        </w:r>
      </w:hyperlink>
      <w:r w:rsidR="00FB1784" w:rsidRPr="003E4B94">
        <w:rPr>
          <w:rFonts w:eastAsia="Times New Roman"/>
        </w:rPr>
        <w:t>.</w:t>
      </w:r>
    </w:p>
    <w:p w14:paraId="17DC1CD9" w14:textId="77777777" w:rsidR="00EF5DDB" w:rsidRPr="003E4B94" w:rsidRDefault="002A51E9" w:rsidP="007138DF">
      <w:pPr>
        <w:widowControl w:val="0"/>
        <w:suppressAutoHyphens/>
        <w:ind w:left="720" w:hanging="720"/>
        <w:rPr>
          <w:rFonts w:eastAsia="Times New Roman"/>
        </w:rPr>
      </w:pPr>
      <w:hyperlink r:id="rId85" w:history="1">
        <w:r w:rsidR="00EF5DDB" w:rsidRPr="003E4B94">
          <w:rPr>
            <w:rStyle w:val="Hyperlink"/>
            <w:rFonts w:eastAsia="Times New Roman"/>
            <w:i/>
            <w:color w:val="auto"/>
            <w:u w:val="none"/>
          </w:rPr>
          <w:t>ASU News</w:t>
        </w:r>
        <w:r w:rsidR="00EF5DDB" w:rsidRPr="003E4B94">
          <w:rPr>
            <w:rStyle w:val="Hyperlink"/>
            <w:rFonts w:eastAsia="Times New Roman"/>
            <w:color w:val="auto"/>
            <w:u w:val="none"/>
          </w:rPr>
          <w:t>. “A horse of many scholars: ASU enlivens Arizona Opera production of lost equine musical.” by Giudicessi, Elizabeth. ASU Now: Access, Excellence, Impact. 1-15-15. Online.</w:t>
        </w:r>
      </w:hyperlink>
    </w:p>
    <w:p w14:paraId="5FF8B6E6" w14:textId="438FCC05" w:rsidR="00EF5DDB" w:rsidRPr="003E4B94" w:rsidRDefault="002A51E9" w:rsidP="00EF5DDB">
      <w:pPr>
        <w:widowControl w:val="0"/>
        <w:suppressAutoHyphens/>
        <w:ind w:left="720" w:hanging="720"/>
        <w:rPr>
          <w:rFonts w:eastAsia="Times New Roman"/>
        </w:rPr>
      </w:pPr>
      <w:hyperlink r:id="rId86" w:history="1">
        <w:r w:rsidR="00EF5DDB" w:rsidRPr="003E4B94">
          <w:rPr>
            <w:rStyle w:val="Hyperlink"/>
            <w:rFonts w:eastAsia="Times New Roman"/>
            <w:i/>
            <w:color w:val="auto"/>
            <w:u w:val="none"/>
          </w:rPr>
          <w:t>Phoenix New Times</w:t>
        </w:r>
        <w:r w:rsidR="00EF5DDB" w:rsidRPr="003E4B94">
          <w:rPr>
            <w:rStyle w:val="Hyperlink"/>
            <w:rFonts w:eastAsia="Times New Roman"/>
            <w:color w:val="auto"/>
            <w:u w:val="none"/>
          </w:rPr>
          <w:t>. “Arizona Opera and Poet Laureate Alberto Ríos Collaborate on Arizona Lady.” by Lynn Trimble. 10-15-15. Online</w:t>
        </w:r>
      </w:hyperlink>
      <w:r w:rsidR="00EF5DDB" w:rsidRPr="003E4B94">
        <w:rPr>
          <w:rFonts w:eastAsia="Times New Roman"/>
        </w:rPr>
        <w:t>.</w:t>
      </w:r>
    </w:p>
    <w:p w14:paraId="611C676C" w14:textId="724B7504" w:rsidR="0045525C" w:rsidRPr="003E4B94" w:rsidRDefault="002A51E9" w:rsidP="007138DF">
      <w:pPr>
        <w:widowControl w:val="0"/>
        <w:suppressAutoHyphens/>
        <w:ind w:left="720" w:hanging="720"/>
        <w:rPr>
          <w:rFonts w:eastAsia="Times New Roman"/>
        </w:rPr>
      </w:pPr>
      <w:hyperlink r:id="rId87" w:history="1">
        <w:r w:rsidR="0045525C" w:rsidRPr="003E4B94">
          <w:rPr>
            <w:rStyle w:val="Hyperlink"/>
            <w:rFonts w:eastAsia="Times New Roman"/>
            <w:i/>
            <w:color w:val="auto"/>
            <w:u w:val="none"/>
          </w:rPr>
          <w:t>Phoenix New Times</w:t>
        </w:r>
        <w:r w:rsidR="0045525C" w:rsidRPr="003E4B94">
          <w:rPr>
            <w:rStyle w:val="Hyperlink"/>
            <w:rFonts w:eastAsia="Times New Roman"/>
            <w:color w:val="auto"/>
            <w:u w:val="none"/>
          </w:rPr>
          <w:t>. “The best of Phoenix 2015: Arizona’s First Poet Laureate, Alberto Ríos Has Published Acclaimed Books.” by Robert L. Pela. 9-23-15. Online.</w:t>
        </w:r>
      </w:hyperlink>
    </w:p>
    <w:p w14:paraId="62AC0633" w14:textId="77777777" w:rsidR="00185366" w:rsidRPr="003E4B94" w:rsidRDefault="002A51E9" w:rsidP="007138DF">
      <w:pPr>
        <w:widowControl w:val="0"/>
        <w:suppressAutoHyphens/>
        <w:ind w:left="720" w:hanging="720"/>
        <w:rPr>
          <w:rFonts w:eastAsia="Times New Roman"/>
        </w:rPr>
      </w:pPr>
      <w:hyperlink r:id="rId88" w:history="1">
        <w:r w:rsidR="00185366" w:rsidRPr="003E4B94">
          <w:rPr>
            <w:rStyle w:val="Hyperlink"/>
            <w:rFonts w:eastAsia="Times New Roman"/>
            <w:color w:val="auto"/>
            <w:u w:val="none"/>
          </w:rPr>
          <w:t>Arizona Commission on the Arts. “Say the Life in the Poem: Alberto Ríos reflects on Poetry Out Loud.” 2014. Online.</w:t>
        </w:r>
      </w:hyperlink>
    </w:p>
    <w:p w14:paraId="34184A43" w14:textId="7C76C4DD" w:rsidR="007138DF" w:rsidRPr="003E4B94" w:rsidRDefault="007138DF" w:rsidP="007138DF">
      <w:pPr>
        <w:widowControl w:val="0"/>
        <w:suppressAutoHyphens/>
        <w:ind w:left="720" w:hanging="720"/>
        <w:rPr>
          <w:rFonts w:eastAsia="Times New Roman"/>
        </w:rPr>
      </w:pPr>
      <w:r w:rsidRPr="003E4B94">
        <w:rPr>
          <w:rFonts w:eastAsia="Times New Roman"/>
        </w:rPr>
        <w:t>AZ Central/Arizona Republic.</w:t>
      </w:r>
      <w:r w:rsidR="0050758C" w:rsidRPr="003E4B94">
        <w:rPr>
          <w:rFonts w:eastAsia="Times New Roman"/>
        </w:rPr>
        <w:t xml:space="preserve"> </w:t>
      </w:r>
      <w:r w:rsidRPr="003E4B94">
        <w:rPr>
          <w:rFonts w:eastAsia="Times New Roman"/>
        </w:rPr>
        <w:t>“Ríos fits naturally in role of poet laureate.”</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8-22-13.</w:t>
      </w:r>
    </w:p>
    <w:p w14:paraId="22E5C0E6" w14:textId="78E72044" w:rsidR="007138DF" w:rsidRPr="003E4B94" w:rsidRDefault="007138DF" w:rsidP="007138DF">
      <w:pPr>
        <w:widowControl w:val="0"/>
        <w:ind w:left="720" w:hanging="720"/>
        <w:rPr>
          <w:rFonts w:eastAsia="Times New Roman"/>
        </w:rPr>
      </w:pPr>
      <w:r w:rsidRPr="003E4B94">
        <w:rPr>
          <w:rFonts w:eastAsia="Times New Roman"/>
        </w:rPr>
        <w:t>AZ Central/Arizona Republic.</w:t>
      </w:r>
      <w:r w:rsidR="0050758C" w:rsidRPr="003E4B94">
        <w:rPr>
          <w:rFonts w:eastAsia="Times New Roman"/>
        </w:rPr>
        <w:t xml:space="preserve"> </w:t>
      </w:r>
      <w:r w:rsidRPr="003E4B94">
        <w:rPr>
          <w:rFonts w:eastAsia="Times New Roman"/>
        </w:rPr>
        <w:t>“Alberto Ríos named Arizona’s first poet laureate.”</w:t>
      </w:r>
      <w:r w:rsidR="0050758C" w:rsidRPr="003E4B94">
        <w:rPr>
          <w:rFonts w:eastAsia="Times New Roman"/>
        </w:rPr>
        <w:t xml:space="preserve"> </w:t>
      </w:r>
      <w:r w:rsidRPr="003E4B94">
        <w:rPr>
          <w:rFonts w:eastAsia="Times New Roman"/>
        </w:rPr>
        <w:t>Phoenix, AZ.</w:t>
      </w:r>
      <w:r w:rsidR="0050758C" w:rsidRPr="003E4B94">
        <w:rPr>
          <w:rFonts w:eastAsia="Times New Roman"/>
        </w:rPr>
        <w:t xml:space="preserve"> </w:t>
      </w:r>
      <w:r w:rsidRPr="003E4B94">
        <w:rPr>
          <w:rFonts w:eastAsia="Times New Roman"/>
        </w:rPr>
        <w:t>8-19-13.</w:t>
      </w:r>
    </w:p>
    <w:p w14:paraId="6325FD80" w14:textId="6524F3AA" w:rsidR="007138DF" w:rsidRPr="003E4B94" w:rsidRDefault="007138DF" w:rsidP="007138DF">
      <w:pPr>
        <w:widowControl w:val="0"/>
        <w:suppressAutoHyphens/>
        <w:ind w:left="720" w:hanging="720"/>
        <w:rPr>
          <w:rFonts w:eastAsia="Times New Roman"/>
        </w:rPr>
      </w:pPr>
      <w:r w:rsidRPr="003E4B94">
        <w:rPr>
          <w:rFonts w:eastAsia="Times New Roman"/>
          <w:i/>
        </w:rPr>
        <w:t>Casa Grande Dispatch</w:t>
      </w:r>
      <w:r w:rsidRPr="003E4B94">
        <w:rPr>
          <w:rFonts w:eastAsia="Times New Roman"/>
        </w:rPr>
        <w:t>.</w:t>
      </w:r>
      <w:r w:rsidR="0050758C" w:rsidRPr="003E4B94">
        <w:rPr>
          <w:rFonts w:eastAsia="Times New Roman"/>
        </w:rPr>
        <w:t xml:space="preserve"> </w:t>
      </w:r>
      <w:r w:rsidRPr="003E4B94">
        <w:rPr>
          <w:rFonts w:eastAsia="Times New Roman"/>
        </w:rPr>
        <w:t>“Noted Poet Brings His Voice Back to CAC.”</w:t>
      </w:r>
      <w:r w:rsidR="0050758C" w:rsidRPr="003E4B94">
        <w:rPr>
          <w:rFonts w:eastAsia="Times New Roman"/>
        </w:rPr>
        <w:t xml:space="preserve"> </w:t>
      </w:r>
      <w:r w:rsidRPr="003E4B94">
        <w:rPr>
          <w:rFonts w:eastAsia="Times New Roman"/>
        </w:rPr>
        <w:t>Bill Coates.</w:t>
      </w:r>
      <w:r w:rsidR="0050758C" w:rsidRPr="003E4B94">
        <w:rPr>
          <w:rFonts w:eastAsia="Times New Roman"/>
        </w:rPr>
        <w:t xml:space="preserve"> </w:t>
      </w:r>
      <w:r w:rsidRPr="003E4B94">
        <w:rPr>
          <w:rFonts w:eastAsia="Times New Roman"/>
        </w:rPr>
        <w:t>Casa Grande, AZ.</w:t>
      </w:r>
      <w:r w:rsidR="0050758C" w:rsidRPr="003E4B94">
        <w:rPr>
          <w:rFonts w:eastAsia="Times New Roman"/>
        </w:rPr>
        <w:t xml:space="preserve"> </w:t>
      </w:r>
      <w:r w:rsidRPr="003E4B94">
        <w:rPr>
          <w:rFonts w:eastAsia="Times New Roman"/>
        </w:rPr>
        <w:t>4-7-13.</w:t>
      </w:r>
    </w:p>
    <w:p w14:paraId="437AF3B3" w14:textId="77777777" w:rsidR="007138DF" w:rsidRPr="003E4B94" w:rsidRDefault="007138DF" w:rsidP="007138DF">
      <w:pPr>
        <w:ind w:left="720" w:hanging="720"/>
        <w:rPr>
          <w:rFonts w:eastAsia="Calibri"/>
          <w:snapToGrid w:val="0"/>
          <w:lang w:bidi="en-US"/>
        </w:rPr>
      </w:pPr>
      <w:r w:rsidRPr="003E4B94">
        <w:rPr>
          <w:rFonts w:eastAsia="Calibri"/>
          <w:i/>
          <w:snapToGrid w:val="0"/>
          <w:lang w:bidi="en-US"/>
        </w:rPr>
        <w:t xml:space="preserve">Border Beat. </w:t>
      </w:r>
      <w:r w:rsidRPr="003E4B94">
        <w:rPr>
          <w:rFonts w:eastAsia="Calibri"/>
          <w:snapToGrid w:val="0"/>
          <w:lang w:bidi="en-US"/>
        </w:rPr>
        <w:t>“Alberto Ríos, Borderlands Poet.” 2-9-11. http://borderbeat.net/people/1375-alberto-rios-borderlands-poet</w:t>
      </w:r>
    </w:p>
    <w:p w14:paraId="5EE3F43D" w14:textId="5DD7FD92" w:rsidR="007138DF" w:rsidRPr="003E4B94" w:rsidRDefault="002A51E9" w:rsidP="007138DF">
      <w:pPr>
        <w:widowControl w:val="0"/>
        <w:suppressAutoHyphens/>
        <w:ind w:left="720" w:hanging="720"/>
        <w:rPr>
          <w:rFonts w:eastAsia="Times New Roman"/>
        </w:rPr>
      </w:pPr>
      <w:hyperlink r:id="rId89" w:history="1">
        <w:r w:rsidR="007138DF" w:rsidRPr="003E4B94">
          <w:rPr>
            <w:rStyle w:val="Hyperlink"/>
            <w:rFonts w:eastAsia="Times New Roman"/>
            <w:i/>
            <w:color w:val="auto"/>
            <w:u w:val="none"/>
          </w:rPr>
          <w:t>LATINOPIAUSA.</w:t>
        </w:r>
        <w:r w:rsidR="0050758C" w:rsidRPr="003E4B94">
          <w:rPr>
            <w:rStyle w:val="Hyperlink"/>
            <w:rFonts w:eastAsia="Times New Roman"/>
            <w:color w:val="auto"/>
            <w:u w:val="none"/>
          </w:rPr>
          <w:t xml:space="preserve"> </w:t>
        </w:r>
        <w:r w:rsidR="007138DF" w:rsidRPr="003E4B94">
          <w:rPr>
            <w:rStyle w:val="Hyperlink"/>
            <w:rFonts w:eastAsia="Times New Roman"/>
            <w:color w:val="auto"/>
            <w:u w:val="none"/>
          </w:rPr>
          <w:t>“Alberto Ríos: In His Own Words.”</w:t>
        </w:r>
        <w:r w:rsidR="0050758C" w:rsidRPr="003E4B94">
          <w:rPr>
            <w:rStyle w:val="Hyperlink"/>
            <w:rFonts w:eastAsia="Times New Roman"/>
            <w:color w:val="auto"/>
            <w:u w:val="none"/>
          </w:rPr>
          <w:t xml:space="preserve"> </w:t>
        </w:r>
        <w:r w:rsidR="006C6605" w:rsidRPr="003E4B94">
          <w:rPr>
            <w:rStyle w:val="Hyperlink"/>
            <w:rFonts w:eastAsia="Times New Roman"/>
            <w:color w:val="auto"/>
            <w:u w:val="none"/>
          </w:rPr>
          <w:t>3-6-</w:t>
        </w:r>
        <w:r w:rsidR="007138DF" w:rsidRPr="003E4B94">
          <w:rPr>
            <w:rStyle w:val="Hyperlink"/>
            <w:rFonts w:eastAsia="Times New Roman"/>
            <w:color w:val="auto"/>
            <w:u w:val="none"/>
          </w:rPr>
          <w:t>10.</w:t>
        </w:r>
        <w:r w:rsidR="006C6605" w:rsidRPr="003E4B94">
          <w:rPr>
            <w:rStyle w:val="Hyperlink"/>
            <w:rFonts w:eastAsia="Times New Roman"/>
            <w:color w:val="auto"/>
            <w:u w:val="none"/>
          </w:rPr>
          <w:t xml:space="preserve"> Online.</w:t>
        </w:r>
      </w:hyperlink>
      <w:r w:rsidR="0050758C" w:rsidRPr="003E4B94">
        <w:rPr>
          <w:rFonts w:eastAsia="Times New Roman"/>
        </w:rPr>
        <w:t xml:space="preserve"> </w:t>
      </w:r>
    </w:p>
    <w:p w14:paraId="6A1DBCAC" w14:textId="70DFE11D" w:rsidR="007138DF" w:rsidRPr="003E4B94" w:rsidRDefault="007138DF" w:rsidP="007138DF">
      <w:pPr>
        <w:widowControl w:val="0"/>
        <w:suppressAutoHyphens/>
        <w:ind w:left="720" w:hanging="720"/>
        <w:rPr>
          <w:rFonts w:eastAsia="Times New Roman"/>
        </w:rPr>
      </w:pPr>
      <w:r w:rsidRPr="003E4B94">
        <w:rPr>
          <w:rFonts w:eastAsia="Times New Roman"/>
          <w:i/>
        </w:rPr>
        <w:t>Capitol Times</w:t>
      </w:r>
      <w:r w:rsidRPr="003E4B94">
        <w:rPr>
          <w:rFonts w:eastAsia="Times New Roman"/>
        </w:rPr>
        <w:t>.</w:t>
      </w:r>
      <w:r w:rsidR="0050758C" w:rsidRPr="003E4B94">
        <w:rPr>
          <w:rFonts w:eastAsia="Times New Roman"/>
        </w:rPr>
        <w:t xml:space="preserve"> </w:t>
      </w:r>
      <w:r w:rsidRPr="003E4B94">
        <w:rPr>
          <w:rFonts w:eastAsia="Times New Roman"/>
        </w:rPr>
        <w:t>“Centennial Music Project Evokes State’s Remarkable History.” 9-13-10. www.arizona100.org/press-room/news-items/centennial-music-project-evokes-states-remarkable-history</w:t>
      </w:r>
    </w:p>
    <w:p w14:paraId="1DF3310B" w14:textId="4227A3A7" w:rsidR="008E39AF" w:rsidRPr="003E4B94" w:rsidRDefault="002A51E9" w:rsidP="008E39AF">
      <w:pPr>
        <w:widowControl w:val="0"/>
        <w:suppressAutoHyphens/>
        <w:ind w:left="720" w:hanging="720"/>
        <w:rPr>
          <w:rFonts w:eastAsia="Times New Roman"/>
        </w:rPr>
      </w:pPr>
      <w:hyperlink r:id="rId90" w:history="1">
        <w:r w:rsidR="008E39AF" w:rsidRPr="003E4B94">
          <w:rPr>
            <w:rStyle w:val="Hyperlink"/>
            <w:rFonts w:eastAsia="Times New Roman"/>
            <w:color w:val="auto"/>
            <w:u w:val="none"/>
          </w:rPr>
          <w:t>University of Arizona Poetry Center. “Alberto Ríos and the Power of Story,” by Julie Swarstad. 9-7-10. Online.</w:t>
        </w:r>
      </w:hyperlink>
    </w:p>
    <w:p w14:paraId="0FEE41B3" w14:textId="20896544" w:rsidR="00023F54" w:rsidRPr="00023F54" w:rsidRDefault="00023F54" w:rsidP="00023F54">
      <w:pPr>
        <w:widowControl w:val="0"/>
        <w:suppressAutoHyphens/>
        <w:ind w:left="720" w:hanging="720"/>
        <w:rPr>
          <w:rFonts w:eastAsia="Times New Roman"/>
        </w:rPr>
      </w:pPr>
      <w:r>
        <w:rPr>
          <w:rFonts w:eastAsia="Times New Roman"/>
          <w:i/>
        </w:rPr>
        <w:t>American Poet</w:t>
      </w:r>
      <w:r>
        <w:rPr>
          <w:rFonts w:eastAsia="Times New Roman"/>
        </w:rPr>
        <w:t>. The Journal of the Academy of American Poets. 37. Fall 2009. “Alberto Ríos/</w:t>
      </w:r>
      <w:r w:rsidRPr="00023F54">
        <w:rPr>
          <w:rFonts w:eastAsia="Times New Roman"/>
          <w:i/>
        </w:rPr>
        <w:t>Dangerous Shirt</w:t>
      </w:r>
      <w:r>
        <w:rPr>
          <w:rFonts w:eastAsia="Times New Roman"/>
        </w:rPr>
        <w:t>.” 74.</w:t>
      </w:r>
    </w:p>
    <w:p w14:paraId="3F9DFFF3" w14:textId="6799BCD6" w:rsidR="007138DF" w:rsidRPr="003E4B94" w:rsidRDefault="007138DF" w:rsidP="007138DF">
      <w:pPr>
        <w:widowControl w:val="0"/>
        <w:suppressAutoHyphens/>
        <w:rPr>
          <w:rFonts w:eastAsia="Times New Roman"/>
        </w:rPr>
      </w:pPr>
      <w:r w:rsidRPr="003E4B94">
        <w:rPr>
          <w:rFonts w:eastAsia="Times New Roman"/>
          <w:i/>
        </w:rPr>
        <w:t>Phoenix New Times</w:t>
      </w:r>
      <w:r w:rsidRPr="003E4B94">
        <w:rPr>
          <w:rFonts w:eastAsia="Times New Roman"/>
        </w:rPr>
        <w:t>. “Wonders: Best Wordsmith.”</w:t>
      </w:r>
      <w:r w:rsidR="0050758C" w:rsidRPr="003E4B94">
        <w:rPr>
          <w:rFonts w:eastAsia="Times New Roman"/>
        </w:rPr>
        <w:t xml:space="preserve"> </w:t>
      </w:r>
      <w:r w:rsidRPr="003E4B94">
        <w:rPr>
          <w:rFonts w:eastAsia="Times New Roman"/>
        </w:rPr>
        <w:t>Best of Phoenix, 2009. 166.</w:t>
      </w:r>
    </w:p>
    <w:p w14:paraId="2B70EDC9" w14:textId="338D963B" w:rsidR="007138DF" w:rsidRPr="003E4B94" w:rsidRDefault="007138DF" w:rsidP="007138D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hanging="720"/>
        <w:rPr>
          <w:rFonts w:eastAsia="Times New Roman"/>
          <w:snapToGrid w:val="0"/>
        </w:rPr>
      </w:pPr>
      <w:r w:rsidRPr="003E4B94">
        <w:rPr>
          <w:rFonts w:eastAsia="Times New Roman"/>
          <w:i/>
          <w:snapToGrid w:val="0"/>
        </w:rPr>
        <w:t xml:space="preserve">Valley Guide. </w:t>
      </w:r>
      <w:r w:rsidRPr="003E4B94">
        <w:rPr>
          <w:rFonts w:eastAsia="Times New Roman"/>
          <w:snapToGrid w:val="0"/>
        </w:rPr>
        <w:t>20:2. Summer 2009. “Paying Attention to the World: Alberto Ríos.”</w:t>
      </w:r>
      <w:r w:rsidR="0050758C" w:rsidRPr="003E4B94">
        <w:rPr>
          <w:rFonts w:eastAsia="Times New Roman"/>
          <w:snapToGrid w:val="0"/>
        </w:rPr>
        <w:t xml:space="preserve"> </w:t>
      </w:r>
      <w:r w:rsidRPr="003E4B94">
        <w:rPr>
          <w:rFonts w:eastAsia="Times New Roman"/>
          <w:snapToGrid w:val="0"/>
        </w:rPr>
        <w:t>Feature article. 6-7.</w:t>
      </w:r>
    </w:p>
    <w:p w14:paraId="265F1010" w14:textId="77777777" w:rsidR="007138DF" w:rsidRPr="003E4B94" w:rsidRDefault="007138DF" w:rsidP="007138DF">
      <w:pPr>
        <w:widowControl w:val="0"/>
        <w:suppressAutoHyphens/>
        <w:ind w:left="720" w:hanging="720"/>
        <w:rPr>
          <w:rFonts w:eastAsia="Times New Roman"/>
        </w:rPr>
      </w:pPr>
      <w:r w:rsidRPr="003E4B94">
        <w:rPr>
          <w:rFonts w:eastAsia="Times New Roman"/>
          <w:i/>
        </w:rPr>
        <w:t>Ashland Daily Tidings</w:t>
      </w:r>
      <w:r w:rsidRPr="003E4B94">
        <w:rPr>
          <w:rFonts w:eastAsia="Times New Roman"/>
        </w:rPr>
        <w:t>. A8. Faith &amp; Beliefs: On Faith. “Alberto Rios opens people up,” by Scot Dalgarno. Ashland, OR. 4-14-07.</w:t>
      </w:r>
    </w:p>
    <w:p w14:paraId="47642562" w14:textId="03EB8C0E" w:rsidR="00B858C2" w:rsidRPr="00B858C2" w:rsidRDefault="00B858C2" w:rsidP="007138DF">
      <w:pPr>
        <w:widowControl w:val="0"/>
        <w:suppressAutoHyphens/>
        <w:ind w:left="720" w:hanging="720"/>
        <w:rPr>
          <w:rFonts w:eastAsia="Times New Roman"/>
        </w:rPr>
      </w:pPr>
      <w:r>
        <w:rPr>
          <w:rFonts w:eastAsia="Times New Roman"/>
          <w:i/>
        </w:rPr>
        <w:t>Arizona Insight</w:t>
      </w:r>
      <w:r>
        <w:rPr>
          <w:rFonts w:eastAsia="Times New Roman"/>
        </w:rPr>
        <w:t>. April 2007. “The Arizona Literary Treasure Award Celebrates Alberto Ríos.”  3.</w:t>
      </w:r>
    </w:p>
    <w:p w14:paraId="43A1F5C7" w14:textId="04C5615F" w:rsidR="00E16EC1" w:rsidRPr="00E16EC1" w:rsidRDefault="00E16EC1" w:rsidP="007138DF">
      <w:pPr>
        <w:widowControl w:val="0"/>
        <w:suppressAutoHyphens/>
        <w:ind w:left="720" w:hanging="720"/>
        <w:rPr>
          <w:rFonts w:eastAsia="Times New Roman"/>
        </w:rPr>
      </w:pPr>
      <w:r>
        <w:rPr>
          <w:rFonts w:eastAsia="Times New Roman"/>
          <w:i/>
        </w:rPr>
        <w:t>Arizona Republic</w:t>
      </w:r>
      <w:r>
        <w:rPr>
          <w:rFonts w:eastAsia="Times New Roman"/>
        </w:rPr>
        <w:t>. February 13, 2007. “Students make poet’s words dance.” Karina Bland. B-1, B-6.</w:t>
      </w:r>
    </w:p>
    <w:p w14:paraId="1753ED93" w14:textId="7245DB03" w:rsidR="00C619EE" w:rsidRPr="00C619EE" w:rsidRDefault="00C619EE" w:rsidP="007138DF">
      <w:pPr>
        <w:widowControl w:val="0"/>
        <w:suppressAutoHyphens/>
        <w:ind w:left="720" w:hanging="720"/>
        <w:rPr>
          <w:rFonts w:eastAsia="Times New Roman"/>
        </w:rPr>
      </w:pPr>
      <w:r>
        <w:rPr>
          <w:rFonts w:eastAsia="Times New Roman"/>
          <w:i/>
        </w:rPr>
        <w:t>Prairie Schooner</w:t>
      </w:r>
      <w:r>
        <w:rPr>
          <w:rFonts w:eastAsia="Times New Roman"/>
        </w:rPr>
        <w:t xml:space="preserve">. 81:4. Winter,2007.  “The Theater of Night.” Stephen C. Behrendt. </w:t>
      </w:r>
    </w:p>
    <w:p w14:paraId="27F7F9B3" w14:textId="333BC727" w:rsidR="007138DF" w:rsidRDefault="007138DF" w:rsidP="007138DF">
      <w:pPr>
        <w:widowControl w:val="0"/>
        <w:suppressAutoHyphens/>
        <w:ind w:left="720" w:hanging="720"/>
        <w:rPr>
          <w:rFonts w:eastAsia="Times New Roman"/>
        </w:rPr>
      </w:pPr>
      <w:r w:rsidRPr="003E4B94">
        <w:rPr>
          <w:rFonts w:eastAsia="Times New Roman"/>
          <w:i/>
        </w:rPr>
        <w:t xml:space="preserve">Washington Post. </w:t>
      </w:r>
      <w:r w:rsidRPr="003E4B94">
        <w:rPr>
          <w:rFonts w:eastAsia="Times New Roman"/>
        </w:rPr>
        <w:t>BW12. “Poet’s Choice.”</w:t>
      </w:r>
      <w:r w:rsidR="0050758C" w:rsidRPr="003E4B94">
        <w:rPr>
          <w:rFonts w:eastAsia="Times New Roman"/>
        </w:rPr>
        <w:t xml:space="preserve"> </w:t>
      </w:r>
      <w:r w:rsidRPr="003E4B94">
        <w:rPr>
          <w:rFonts w:eastAsia="Times New Roman"/>
        </w:rPr>
        <w:t xml:space="preserve">Review of </w:t>
      </w:r>
      <w:r w:rsidRPr="003E4B94">
        <w:rPr>
          <w:rFonts w:eastAsia="Times New Roman"/>
          <w:i/>
        </w:rPr>
        <w:t>The Theater of Night</w:t>
      </w:r>
      <w:r w:rsidRPr="003E4B94">
        <w:rPr>
          <w:rFonts w:eastAsia="Times New Roman"/>
        </w:rPr>
        <w:t>, by Robert Pinsky. 6-4-06.</w:t>
      </w:r>
    </w:p>
    <w:p w14:paraId="65D9B944" w14:textId="4F5F445B" w:rsidR="00563956" w:rsidRDefault="00563956" w:rsidP="007138DF">
      <w:pPr>
        <w:widowControl w:val="0"/>
        <w:suppressAutoHyphens/>
        <w:ind w:left="720" w:hanging="720"/>
        <w:rPr>
          <w:rFonts w:eastAsia="Times New Roman"/>
          <w:lang w:val="es-MX"/>
        </w:rPr>
      </w:pPr>
      <w:r>
        <w:rPr>
          <w:rFonts w:eastAsia="Times New Roman"/>
          <w:i/>
        </w:rPr>
        <w:t>Nogales International</w:t>
      </w:r>
      <w:r>
        <w:rPr>
          <w:rFonts w:eastAsia="Times New Roman"/>
        </w:rPr>
        <w:t xml:space="preserve">. Friday, April 30, 2004. “Afternoon at a Ranch.” </w:t>
      </w:r>
      <w:r w:rsidRPr="008830E0">
        <w:rPr>
          <w:rFonts w:eastAsia="Times New Roman"/>
        </w:rPr>
        <w:t xml:space="preserve">Kathleen Vandervoet.  </w:t>
      </w:r>
      <w:r w:rsidRPr="00563956">
        <w:rPr>
          <w:rFonts w:eastAsia="Times New Roman"/>
          <w:lang w:val="es-MX"/>
        </w:rPr>
        <w:t>Nogales, AZ/Hacienda Corona del Guevavi</w:t>
      </w:r>
      <w:r>
        <w:rPr>
          <w:rFonts w:eastAsia="Times New Roman"/>
          <w:lang w:val="es-MX"/>
        </w:rPr>
        <w:t>.</w:t>
      </w:r>
    </w:p>
    <w:p w14:paraId="67DA46E9" w14:textId="61AC7660" w:rsidR="00ED54F9" w:rsidRDefault="00ED54F9" w:rsidP="007138DF">
      <w:pPr>
        <w:widowControl w:val="0"/>
        <w:suppressAutoHyphens/>
        <w:ind w:left="720" w:hanging="720"/>
        <w:rPr>
          <w:rFonts w:eastAsia="Times New Roman"/>
        </w:rPr>
      </w:pPr>
      <w:r w:rsidRPr="008830E0">
        <w:rPr>
          <w:rFonts w:eastAsia="Times New Roman"/>
          <w:i/>
          <w:lang w:val="es-MX"/>
        </w:rPr>
        <w:t>Arizona Daily Star</w:t>
      </w:r>
      <w:r w:rsidRPr="008830E0">
        <w:rPr>
          <w:rFonts w:eastAsia="Times New Roman"/>
          <w:lang w:val="es-MX"/>
        </w:rPr>
        <w:t xml:space="preserve">. “’Capirotada’ author Alberto Ríos answers readers’ questions.” </w:t>
      </w:r>
      <w:r>
        <w:rPr>
          <w:rFonts w:eastAsia="Times New Roman"/>
        </w:rPr>
        <w:t>7-24-03.</w:t>
      </w:r>
    </w:p>
    <w:p w14:paraId="304628E0" w14:textId="6C648DC8" w:rsidR="00003D07" w:rsidRPr="00003D07" w:rsidRDefault="00003D07" w:rsidP="007138DF">
      <w:pPr>
        <w:widowControl w:val="0"/>
        <w:suppressAutoHyphens/>
        <w:ind w:left="720" w:hanging="720"/>
        <w:rPr>
          <w:rFonts w:eastAsia="Times New Roman"/>
        </w:rPr>
      </w:pPr>
      <w:r>
        <w:rPr>
          <w:rFonts w:eastAsia="Times New Roman"/>
          <w:i/>
        </w:rPr>
        <w:t>Arizona Daily Star</w:t>
      </w:r>
      <w:r>
        <w:rPr>
          <w:rFonts w:eastAsia="Times New Roman"/>
        </w:rPr>
        <w:t>. “Memoir is a tasty and warm story about growing up.” 7-17-</w:t>
      </w:r>
      <w:proofErr w:type="gramStart"/>
      <w:r>
        <w:rPr>
          <w:rFonts w:eastAsia="Times New Roman"/>
        </w:rPr>
        <w:t>03..</w:t>
      </w:r>
      <w:proofErr w:type="gramEnd"/>
    </w:p>
    <w:p w14:paraId="14CE2A15" w14:textId="05C81500" w:rsidR="00E909D4" w:rsidRPr="00E909D4" w:rsidRDefault="00E909D4" w:rsidP="007138DF">
      <w:pPr>
        <w:widowControl w:val="0"/>
        <w:suppressAutoHyphens/>
        <w:ind w:left="720" w:hanging="720"/>
        <w:rPr>
          <w:rFonts w:eastAsia="Times New Roman"/>
        </w:rPr>
      </w:pPr>
      <w:r>
        <w:rPr>
          <w:rFonts w:eastAsia="Times New Roman"/>
          <w:i/>
        </w:rPr>
        <w:t>Book Review Digest</w:t>
      </w:r>
      <w:r>
        <w:rPr>
          <w:rFonts w:eastAsia="Times New Roman"/>
        </w:rPr>
        <w:t>. June 2003. “The Smallest Muscle in the Human Body.” New York, NY.</w:t>
      </w:r>
    </w:p>
    <w:p w14:paraId="7647BA50" w14:textId="49ED6091" w:rsidR="00FA068B" w:rsidRDefault="002A51E9" w:rsidP="00FA068B">
      <w:pPr>
        <w:widowControl w:val="0"/>
        <w:suppressAutoHyphens/>
        <w:ind w:left="720" w:hanging="720"/>
        <w:rPr>
          <w:rFonts w:eastAsia="Times New Roman"/>
        </w:rPr>
      </w:pPr>
      <w:hyperlink r:id="rId91" w:history="1">
        <w:r w:rsidR="00FA068B" w:rsidRPr="00FA068B">
          <w:rPr>
            <w:rStyle w:val="Hyperlink"/>
            <w:rFonts w:eastAsia="Times New Roman"/>
            <w:i/>
            <w:color w:val="auto"/>
            <w:u w:val="none"/>
          </w:rPr>
          <w:t>LitMed: Literature, Arts, &amp; Medicine Database</w:t>
        </w:r>
        <w:r w:rsidR="00FA068B" w:rsidRPr="00FA068B">
          <w:rPr>
            <w:rStyle w:val="Hyperlink"/>
            <w:rFonts w:eastAsia="Times New Roman"/>
            <w:color w:val="auto"/>
            <w:u w:val="none"/>
          </w:rPr>
          <w:t>.</w:t>
        </w:r>
      </w:hyperlink>
      <w:r w:rsidR="00FA068B" w:rsidRPr="00FA068B">
        <w:rPr>
          <w:rFonts w:eastAsia="Times New Roman"/>
        </w:rPr>
        <w:t xml:space="preserve"> </w:t>
      </w:r>
      <w:r w:rsidR="00CA1643">
        <w:rPr>
          <w:rFonts w:eastAsia="Times New Roman"/>
        </w:rPr>
        <w:t xml:space="preserve">Review of </w:t>
      </w:r>
      <w:r w:rsidR="00FA068B">
        <w:rPr>
          <w:rFonts w:eastAsia="Times New Roman"/>
        </w:rPr>
        <w:t>“The Sm</w:t>
      </w:r>
      <w:r w:rsidR="00CA1643">
        <w:rPr>
          <w:rFonts w:eastAsia="Times New Roman"/>
        </w:rPr>
        <w:t xml:space="preserve">allest Muscle in the Human </w:t>
      </w:r>
      <w:r w:rsidR="00CA1643">
        <w:rPr>
          <w:rFonts w:eastAsia="Times New Roman"/>
        </w:rPr>
        <w:lastRenderedPageBreak/>
        <w:t>Body</w:t>
      </w:r>
      <w:r w:rsidR="00FA068B">
        <w:rPr>
          <w:rFonts w:eastAsia="Times New Roman"/>
        </w:rPr>
        <w:t>”</w:t>
      </w:r>
      <w:r w:rsidR="00CA1643">
        <w:rPr>
          <w:rFonts w:eastAsia="Times New Roman"/>
        </w:rPr>
        <w:t xml:space="preserve"> by Felice Aull.</w:t>
      </w:r>
      <w:r w:rsidR="00FA068B">
        <w:rPr>
          <w:rFonts w:eastAsia="Times New Roman"/>
        </w:rPr>
        <w:t xml:space="preserve"> </w:t>
      </w:r>
      <w:r w:rsidR="00CA1643">
        <w:rPr>
          <w:rFonts w:eastAsia="Times New Roman"/>
        </w:rPr>
        <w:t>1-10-03.</w:t>
      </w:r>
    </w:p>
    <w:p w14:paraId="329E6D9F" w14:textId="5B2C72B9" w:rsidR="00FD023B" w:rsidRPr="00FD023B" w:rsidRDefault="00FD023B" w:rsidP="00FA068B">
      <w:pPr>
        <w:widowControl w:val="0"/>
        <w:suppressAutoHyphens/>
        <w:ind w:left="720" w:hanging="720"/>
        <w:rPr>
          <w:rFonts w:eastAsia="Times New Roman"/>
        </w:rPr>
      </w:pPr>
      <w:r w:rsidRPr="00FD023B">
        <w:rPr>
          <w:rFonts w:eastAsia="Times New Roman"/>
          <w:i/>
        </w:rPr>
        <w:t>Big Muddy: A Journal of the Mississippi River Valley</w:t>
      </w:r>
      <w:r>
        <w:rPr>
          <w:rFonts w:eastAsia="Times New Roman"/>
        </w:rPr>
        <w:t>. 2:2. “</w:t>
      </w:r>
      <w:r>
        <w:rPr>
          <w:rFonts w:eastAsia="Times New Roman"/>
          <w:i/>
        </w:rPr>
        <w:t>The Smallest Muscle in the Human Body</w:t>
      </w:r>
      <w:r>
        <w:rPr>
          <w:rFonts w:eastAsia="Times New Roman"/>
        </w:rPr>
        <w:t>.” 131-32.</w:t>
      </w:r>
    </w:p>
    <w:p w14:paraId="5C82B85A" w14:textId="73897AF0" w:rsidR="00334171" w:rsidRPr="00334171" w:rsidRDefault="002A51E9" w:rsidP="00FA068B">
      <w:pPr>
        <w:widowControl w:val="0"/>
        <w:suppressAutoHyphens/>
        <w:ind w:left="720" w:hanging="720"/>
        <w:rPr>
          <w:rFonts w:eastAsia="Times New Roman"/>
        </w:rPr>
      </w:pPr>
      <w:hyperlink r:id="rId92" w:history="1">
        <w:r w:rsidR="00334171" w:rsidRPr="00334171">
          <w:rPr>
            <w:rStyle w:val="Hyperlink"/>
            <w:rFonts w:eastAsia="Times New Roman"/>
            <w:i/>
            <w:color w:val="000000" w:themeColor="text1"/>
            <w:u w:val="none"/>
          </w:rPr>
          <w:t>South China Morning Post</w:t>
        </w:r>
      </w:hyperlink>
      <w:r w:rsidR="00334171" w:rsidRPr="00334171">
        <w:rPr>
          <w:rFonts w:eastAsia="Times New Roman"/>
          <w:color w:val="000000" w:themeColor="text1"/>
        </w:rPr>
        <w:t xml:space="preserve">. </w:t>
      </w:r>
      <w:r w:rsidR="00334171">
        <w:rPr>
          <w:rFonts w:eastAsia="Times New Roman"/>
        </w:rPr>
        <w:t xml:space="preserve">“Taking A Strong Stanza </w:t>
      </w:r>
      <w:proofErr w:type="gramStart"/>
      <w:r w:rsidR="00334171">
        <w:rPr>
          <w:rFonts w:eastAsia="Times New Roman"/>
        </w:rPr>
        <w:t>On</w:t>
      </w:r>
      <w:proofErr w:type="gramEnd"/>
      <w:r w:rsidR="00334171">
        <w:rPr>
          <w:rFonts w:eastAsia="Times New Roman"/>
        </w:rPr>
        <w:t xml:space="preserve"> Life’s Absurdity,” by David Wilson. 11-30-02. Online.</w:t>
      </w:r>
    </w:p>
    <w:p w14:paraId="63730A53" w14:textId="09E2C02F" w:rsidR="00647527" w:rsidRPr="00647527" w:rsidRDefault="00647527" w:rsidP="007138DF">
      <w:pPr>
        <w:widowControl w:val="0"/>
        <w:suppressAutoHyphens/>
        <w:ind w:left="720" w:hanging="720"/>
        <w:rPr>
          <w:rFonts w:eastAsia="Times New Roman"/>
        </w:rPr>
      </w:pPr>
      <w:r>
        <w:rPr>
          <w:rFonts w:eastAsia="Times New Roman"/>
          <w:i/>
        </w:rPr>
        <w:t>AZCentral</w:t>
      </w:r>
      <w:r>
        <w:rPr>
          <w:rFonts w:eastAsia="Times New Roman"/>
        </w:rPr>
        <w:t>. 11-21-02. “Poet Rios enjoys ‘the wild ride.’” Barbara Yost.</w:t>
      </w:r>
    </w:p>
    <w:p w14:paraId="6F33113B" w14:textId="7F4A60DD" w:rsidR="007138DF" w:rsidRPr="003E4B94" w:rsidRDefault="007138DF" w:rsidP="007138DF">
      <w:pPr>
        <w:widowControl w:val="0"/>
        <w:suppressAutoHyphens/>
        <w:ind w:left="720" w:hanging="720"/>
        <w:rPr>
          <w:rFonts w:eastAsia="Times New Roman"/>
        </w:rPr>
      </w:pPr>
      <w:r w:rsidRPr="003E4B94">
        <w:rPr>
          <w:rFonts w:eastAsia="Times New Roman"/>
          <w:i/>
        </w:rPr>
        <w:t>Library Journal</w:t>
      </w:r>
      <w:r w:rsidRPr="003E4B94">
        <w:rPr>
          <w:rFonts w:eastAsia="Times New Roman"/>
        </w:rPr>
        <w:t xml:space="preserve">. 10-99. </w:t>
      </w:r>
      <w:r w:rsidRPr="003E4B94">
        <w:rPr>
          <w:rFonts w:eastAsia="Times New Roman"/>
          <w:i/>
        </w:rPr>
        <w:t>“Capirotada: A Nogales Memoir.”</w:t>
      </w:r>
    </w:p>
    <w:p w14:paraId="1528F009"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The Austin Chronicle. </w:t>
      </w:r>
      <w:r w:rsidRPr="003E4B94">
        <w:rPr>
          <w:rFonts w:eastAsia="Times New Roman"/>
        </w:rPr>
        <w:t xml:space="preserve">10-15-99. </w:t>
      </w:r>
      <w:r w:rsidRPr="003E4B94">
        <w:rPr>
          <w:rFonts w:eastAsia="Times New Roman"/>
          <w:i/>
        </w:rPr>
        <w:t>“The Curtain of Trees,”</w:t>
      </w:r>
      <w:r w:rsidRPr="003E4B94">
        <w:rPr>
          <w:rFonts w:eastAsia="Times New Roman"/>
        </w:rPr>
        <w:t xml:space="preserve"> by Christopher Hess. “Off the Bookshelf” section.</w:t>
      </w:r>
    </w:p>
    <w:p w14:paraId="5E8D3673" w14:textId="77777777" w:rsidR="007138DF" w:rsidRPr="003E4B94" w:rsidRDefault="007138DF" w:rsidP="007138DF">
      <w:pPr>
        <w:widowControl w:val="0"/>
        <w:suppressAutoHyphens/>
        <w:ind w:left="720" w:hanging="720"/>
        <w:rPr>
          <w:rFonts w:eastAsia="Times New Roman"/>
        </w:rPr>
      </w:pPr>
      <w:r w:rsidRPr="003E4B94">
        <w:rPr>
          <w:rFonts w:eastAsia="Times New Roman"/>
          <w:i/>
        </w:rPr>
        <w:t>Publisher’s Weekly</w:t>
      </w:r>
      <w:r w:rsidRPr="003E4B94">
        <w:rPr>
          <w:rFonts w:eastAsia="Times New Roman"/>
        </w:rPr>
        <w:t xml:space="preserve">. 8-30-99: 62. </w:t>
      </w:r>
      <w:r w:rsidRPr="003E4B94">
        <w:rPr>
          <w:rFonts w:eastAsia="Times New Roman"/>
          <w:i/>
        </w:rPr>
        <w:t>“Capirotada: A Nogales Memoir.”</w:t>
      </w:r>
    </w:p>
    <w:p w14:paraId="6A6EC7EB"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The Mesa Tribune. </w:t>
      </w:r>
      <w:r w:rsidRPr="003E4B94">
        <w:rPr>
          <w:rFonts w:eastAsia="Times New Roman"/>
        </w:rPr>
        <w:t xml:space="preserve">5-30-99. “ASU professor centers stories on border town,” by Betty Webb. Rev. of </w:t>
      </w:r>
      <w:r w:rsidRPr="003E4B94">
        <w:rPr>
          <w:rFonts w:eastAsia="Times New Roman"/>
          <w:i/>
        </w:rPr>
        <w:t>The Curtain of Trees</w:t>
      </w:r>
      <w:r w:rsidRPr="003E4B94">
        <w:rPr>
          <w:rFonts w:eastAsia="Times New Roman"/>
        </w:rPr>
        <w:t>.</w:t>
      </w:r>
    </w:p>
    <w:p w14:paraId="36F88306"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Deseret News. </w:t>
      </w:r>
      <w:r w:rsidRPr="003E4B94">
        <w:rPr>
          <w:rFonts w:eastAsia="Times New Roman"/>
        </w:rPr>
        <w:t>5-23-99. “</w:t>
      </w:r>
      <w:r w:rsidRPr="003E4B94">
        <w:rPr>
          <w:rFonts w:eastAsia="Times New Roman"/>
          <w:i/>
        </w:rPr>
        <w:t>’The Curtain of Trees’ brings heritage to life,”</w:t>
      </w:r>
      <w:r w:rsidRPr="003E4B94">
        <w:rPr>
          <w:rFonts w:eastAsia="Times New Roman"/>
        </w:rPr>
        <w:t xml:space="preserve"> by Barbara Yost. Rev. of </w:t>
      </w:r>
      <w:r w:rsidRPr="003E4B94">
        <w:rPr>
          <w:rFonts w:eastAsia="Times New Roman"/>
          <w:i/>
        </w:rPr>
        <w:t>The Curtain of Trees</w:t>
      </w:r>
      <w:r w:rsidRPr="003E4B94">
        <w:rPr>
          <w:rFonts w:eastAsia="Times New Roman"/>
        </w:rPr>
        <w:t>.</w:t>
      </w:r>
    </w:p>
    <w:p w14:paraId="76C7524C" w14:textId="77777777" w:rsidR="007138DF" w:rsidRPr="003E4B94" w:rsidRDefault="007138DF" w:rsidP="007138DF">
      <w:pPr>
        <w:widowControl w:val="0"/>
        <w:suppressAutoHyphens/>
        <w:ind w:left="720" w:hanging="720"/>
        <w:rPr>
          <w:rFonts w:eastAsia="Times New Roman"/>
        </w:rPr>
      </w:pPr>
      <w:r w:rsidRPr="003E4B94">
        <w:rPr>
          <w:rFonts w:eastAsia="Times New Roman"/>
          <w:i/>
        </w:rPr>
        <w:t xml:space="preserve">Publisher’s Weekly. </w:t>
      </w:r>
      <w:r w:rsidRPr="003E4B94">
        <w:rPr>
          <w:rFonts w:eastAsia="Times New Roman"/>
        </w:rPr>
        <w:t xml:space="preserve">4-26-99: 55. </w:t>
      </w:r>
      <w:r w:rsidRPr="003E4B94">
        <w:rPr>
          <w:rFonts w:eastAsia="Times New Roman"/>
          <w:i/>
        </w:rPr>
        <w:t>“The Curtain of Trees.”</w:t>
      </w:r>
    </w:p>
    <w:p w14:paraId="57AD14A2" w14:textId="77777777" w:rsidR="007138DF" w:rsidRPr="003E4B94" w:rsidRDefault="007138DF" w:rsidP="007138DF">
      <w:pPr>
        <w:widowControl w:val="0"/>
        <w:suppressAutoHyphens/>
        <w:ind w:left="720" w:hanging="720"/>
        <w:rPr>
          <w:rFonts w:eastAsia="Times New Roman"/>
        </w:rPr>
      </w:pPr>
      <w:r w:rsidRPr="003E4B94">
        <w:rPr>
          <w:rFonts w:eastAsia="Times New Roman"/>
          <w:i/>
        </w:rPr>
        <w:t>World Literature Today</w:t>
      </w:r>
      <w:r w:rsidRPr="003E4B94">
        <w:rPr>
          <w:rFonts w:eastAsia="Times New Roman"/>
        </w:rPr>
        <w:t>. Vol. 70, No. 2. Spring 1996: 415. “Pig Cookies,” by Greg Sanchez.</w:t>
      </w:r>
    </w:p>
    <w:p w14:paraId="25FD81C4" w14:textId="77777777" w:rsidR="007138DF" w:rsidRPr="003E4B94" w:rsidRDefault="007138DF" w:rsidP="007138DF">
      <w:pPr>
        <w:widowControl w:val="0"/>
        <w:suppressAutoHyphens/>
        <w:ind w:left="720" w:hanging="720"/>
        <w:rPr>
          <w:rFonts w:eastAsia="Times New Roman"/>
        </w:rPr>
      </w:pPr>
      <w:r w:rsidRPr="003E4B94">
        <w:rPr>
          <w:rFonts w:eastAsia="Times New Roman"/>
          <w:i/>
        </w:rPr>
        <w:t>Prairie Schooner</w:t>
      </w:r>
      <w:r w:rsidRPr="003E4B94">
        <w:rPr>
          <w:rFonts w:eastAsia="Times New Roman"/>
        </w:rPr>
        <w:t>. Vol. 69, No. 3. Fall 1995: 165-167. “Teodoro Luna’s Two Kisses,” by Ted Genoways.</w:t>
      </w:r>
    </w:p>
    <w:p w14:paraId="0967F9CC" w14:textId="77777777" w:rsidR="007138DF" w:rsidRPr="003E4B94" w:rsidRDefault="007138DF" w:rsidP="007138DF">
      <w:pPr>
        <w:widowControl w:val="0"/>
        <w:suppressAutoHyphens/>
        <w:ind w:left="720" w:hanging="720"/>
        <w:rPr>
          <w:rFonts w:eastAsia="Times New Roman"/>
        </w:rPr>
      </w:pPr>
      <w:r w:rsidRPr="003E4B94">
        <w:rPr>
          <w:rFonts w:eastAsia="Times New Roman"/>
          <w:i/>
        </w:rPr>
        <w:t>Hispanic</w:t>
      </w:r>
      <w:r w:rsidRPr="003E4B94">
        <w:rPr>
          <w:rFonts w:eastAsia="Times New Roman"/>
        </w:rPr>
        <w:t>. Vol. 8, No. 4. May 1995: 80-81. “Pig Cookies,” by Mark Holson.</w:t>
      </w:r>
    </w:p>
    <w:p w14:paraId="74E6C66C" w14:textId="77777777" w:rsidR="007138DF" w:rsidRPr="003E4B94" w:rsidRDefault="007138DF" w:rsidP="007138DF">
      <w:pPr>
        <w:widowControl w:val="0"/>
        <w:suppressAutoHyphens/>
        <w:ind w:left="720" w:hanging="720"/>
        <w:rPr>
          <w:rFonts w:eastAsia="Times New Roman"/>
        </w:rPr>
      </w:pPr>
      <w:r w:rsidRPr="003E4B94">
        <w:rPr>
          <w:rFonts w:eastAsia="Times New Roman"/>
          <w:i/>
        </w:rPr>
        <w:t>New York Times Book Review</w:t>
      </w:r>
      <w:r w:rsidRPr="003E4B94">
        <w:rPr>
          <w:rFonts w:eastAsia="Times New Roman"/>
        </w:rPr>
        <w:t xml:space="preserve">. September 17, 1995: 25. “‘The Gingerbread of Living,’” by Sandra Scofield. Review of </w:t>
      </w:r>
      <w:r w:rsidRPr="003E4B94">
        <w:rPr>
          <w:rFonts w:eastAsia="Times New Roman"/>
          <w:i/>
        </w:rPr>
        <w:t>Pig Cookies</w:t>
      </w:r>
      <w:r w:rsidRPr="003E4B94">
        <w:rPr>
          <w:rFonts w:eastAsia="Times New Roman"/>
        </w:rPr>
        <w:t>.</w:t>
      </w:r>
    </w:p>
    <w:p w14:paraId="545709BB" w14:textId="598C112C" w:rsidR="007138DF" w:rsidRDefault="007138DF" w:rsidP="007138DF">
      <w:pPr>
        <w:widowControl w:val="0"/>
        <w:suppressAutoHyphens/>
        <w:ind w:left="720" w:hanging="720"/>
        <w:rPr>
          <w:rFonts w:eastAsia="Times New Roman"/>
        </w:rPr>
      </w:pPr>
      <w:r w:rsidRPr="003E4B94">
        <w:rPr>
          <w:rFonts w:eastAsia="Times New Roman"/>
          <w:i/>
        </w:rPr>
        <w:t>Publishers Weekly</w:t>
      </w:r>
      <w:r w:rsidRPr="003E4B94">
        <w:rPr>
          <w:rFonts w:eastAsia="Times New Roman"/>
        </w:rPr>
        <w:t>. March 20, 1995: 54. “</w:t>
      </w:r>
      <w:r w:rsidRPr="003E4B94">
        <w:rPr>
          <w:rFonts w:eastAsia="Times New Roman"/>
          <w:i/>
        </w:rPr>
        <w:t>Pig Cookies</w:t>
      </w:r>
      <w:r w:rsidRPr="003E4B94">
        <w:rPr>
          <w:rFonts w:eastAsia="Times New Roman"/>
        </w:rPr>
        <w:t>.”</w:t>
      </w:r>
      <w:r w:rsidR="0050758C" w:rsidRPr="003E4B94">
        <w:rPr>
          <w:rFonts w:eastAsia="Times New Roman"/>
        </w:rPr>
        <w:t xml:space="preserve"> </w:t>
      </w:r>
      <w:r w:rsidRPr="003E4B94">
        <w:rPr>
          <w:rFonts w:eastAsia="Times New Roman"/>
        </w:rPr>
        <w:t>Starred review.</w:t>
      </w:r>
    </w:p>
    <w:p w14:paraId="6D7BA7BD" w14:textId="4D6489BD" w:rsidR="00F06EE8" w:rsidRPr="00F06EE8" w:rsidRDefault="00F06EE8" w:rsidP="007138DF">
      <w:pPr>
        <w:widowControl w:val="0"/>
        <w:suppressAutoHyphens/>
        <w:ind w:left="720" w:hanging="720"/>
        <w:rPr>
          <w:rFonts w:eastAsia="Times New Roman"/>
        </w:rPr>
      </w:pPr>
      <w:r>
        <w:rPr>
          <w:rFonts w:eastAsia="Times New Roman"/>
          <w:i/>
        </w:rPr>
        <w:t>American Book Review</w:t>
      </w:r>
      <w:r>
        <w:rPr>
          <w:rFonts w:eastAsia="Times New Roman"/>
        </w:rPr>
        <w:t xml:space="preserve">. 15:4. October-November 1993.  “Androgyny’s Whisper: </w:t>
      </w:r>
      <w:r w:rsidRPr="00F06EE8">
        <w:rPr>
          <w:rFonts w:eastAsia="Times New Roman"/>
          <w:i/>
        </w:rPr>
        <w:t>Teodoro Luna’s Two Kisses</w:t>
      </w:r>
      <w:r>
        <w:rPr>
          <w:rFonts w:eastAsia="Times New Roman"/>
        </w:rPr>
        <w:t>.” John Jacob. 30-31.</w:t>
      </w:r>
    </w:p>
    <w:p w14:paraId="35855D74" w14:textId="11A4F68B" w:rsidR="009661C1" w:rsidRPr="009661C1" w:rsidRDefault="009661C1" w:rsidP="007138DF">
      <w:pPr>
        <w:widowControl w:val="0"/>
        <w:suppressAutoHyphens/>
        <w:ind w:left="720" w:hanging="720"/>
        <w:rPr>
          <w:rFonts w:eastAsia="Times New Roman"/>
        </w:rPr>
      </w:pPr>
      <w:r>
        <w:rPr>
          <w:rFonts w:eastAsia="Times New Roman"/>
          <w:i/>
        </w:rPr>
        <w:t>The Hispanic American Almanac: A Reference Work on Hispanics in the United States</w:t>
      </w:r>
      <w:r>
        <w:rPr>
          <w:rFonts w:eastAsia="Times New Roman"/>
        </w:rPr>
        <w:t>.  Ed. Nicolás Kanellos.  Washington, D.C.: Gale/Cengage, 1993.  438-39.</w:t>
      </w:r>
    </w:p>
    <w:p w14:paraId="2A1D2560" w14:textId="1EC14B6F" w:rsidR="007138DF" w:rsidRDefault="007138DF" w:rsidP="007138DF">
      <w:pPr>
        <w:widowControl w:val="0"/>
        <w:suppressAutoHyphens/>
        <w:ind w:left="720" w:hanging="720"/>
        <w:rPr>
          <w:rFonts w:eastAsia="Times New Roman"/>
        </w:rPr>
      </w:pPr>
      <w:r w:rsidRPr="003E4B94">
        <w:rPr>
          <w:rFonts w:eastAsia="Times New Roman"/>
          <w:i/>
        </w:rPr>
        <w:t>Los Angeles Times</w:t>
      </w:r>
      <w:r w:rsidRPr="003E4B94">
        <w:rPr>
          <w:rFonts w:eastAsia="Times New Roman"/>
        </w:rPr>
        <w:t xml:space="preserve">. “Book Review,” Sunday, 7-26-92. </w:t>
      </w:r>
      <w:r w:rsidRPr="003E4B94">
        <w:rPr>
          <w:rFonts w:eastAsia="Times New Roman"/>
          <w:i/>
        </w:rPr>
        <w:t>“Teodoro Luna’s Two Kisses.”</w:t>
      </w:r>
      <w:r w:rsidR="0050758C" w:rsidRPr="003E4B94">
        <w:rPr>
          <w:rFonts w:eastAsia="Times New Roman"/>
        </w:rPr>
        <w:t xml:space="preserve"> </w:t>
      </w:r>
      <w:r w:rsidRPr="003E4B94">
        <w:rPr>
          <w:rFonts w:eastAsia="Times New Roman"/>
        </w:rPr>
        <w:t>6.</w:t>
      </w:r>
    </w:p>
    <w:p w14:paraId="7877B0E5" w14:textId="5A98E656" w:rsidR="00191CF6" w:rsidRPr="00191CF6" w:rsidRDefault="00191CF6" w:rsidP="007138DF">
      <w:pPr>
        <w:widowControl w:val="0"/>
        <w:suppressAutoHyphens/>
        <w:ind w:left="720" w:hanging="720"/>
        <w:rPr>
          <w:rFonts w:eastAsia="Times New Roman"/>
        </w:rPr>
      </w:pPr>
      <w:r>
        <w:rPr>
          <w:rFonts w:eastAsia="Times New Roman"/>
          <w:i/>
        </w:rPr>
        <w:t>The Nation</w:t>
      </w:r>
      <w:r>
        <w:rPr>
          <w:rFonts w:eastAsia="Times New Roman"/>
        </w:rPr>
        <w:t>. 3-30-92. “The Mirror of the Other,” by Carlos Fuentes.  Refers to Ríos. 408-11.</w:t>
      </w:r>
    </w:p>
    <w:p w14:paraId="3B2F9091"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Bloomsbury Review</w:t>
      </w:r>
      <w:r w:rsidRPr="003E4B94">
        <w:rPr>
          <w:rFonts w:eastAsia="Times New Roman"/>
        </w:rPr>
        <w:t>, March 1991: 5. “</w:t>
      </w:r>
      <w:r w:rsidRPr="003E4B94">
        <w:rPr>
          <w:rFonts w:eastAsia="Times New Roman"/>
          <w:i/>
        </w:rPr>
        <w:t>Teodoro Luna’s Two Kisses</w:t>
      </w:r>
      <w:r w:rsidRPr="003E4B94">
        <w:rPr>
          <w:rFonts w:eastAsia="Times New Roman"/>
        </w:rPr>
        <w:t xml:space="preserve">,” by William Young. </w:t>
      </w:r>
    </w:p>
    <w:p w14:paraId="2AC9E976" w14:textId="77777777" w:rsidR="007138DF" w:rsidRPr="003E4B94" w:rsidRDefault="007138DF" w:rsidP="007138DF">
      <w:pPr>
        <w:widowControl w:val="0"/>
        <w:suppressAutoHyphens/>
        <w:ind w:left="720" w:hanging="720"/>
        <w:rPr>
          <w:rFonts w:eastAsia="Times New Roman"/>
        </w:rPr>
      </w:pPr>
      <w:r w:rsidRPr="003E4B94">
        <w:rPr>
          <w:rFonts w:eastAsia="Times New Roman"/>
          <w:i/>
        </w:rPr>
        <w:t>Village Voice</w:t>
      </w:r>
      <w:r w:rsidRPr="003E4B94">
        <w:rPr>
          <w:rFonts w:eastAsia="Times New Roman"/>
        </w:rPr>
        <w:t xml:space="preserve">. February 5, 1991. “Ríos Profundos,” by Robyn Selman. Rev. of </w:t>
      </w:r>
      <w:r w:rsidRPr="003E4B94">
        <w:rPr>
          <w:rFonts w:eastAsia="Times New Roman"/>
          <w:i/>
        </w:rPr>
        <w:t>Teodoro Luna’s Two Kisses</w:t>
      </w:r>
      <w:r w:rsidRPr="003E4B94">
        <w:rPr>
          <w:rFonts w:eastAsia="Times New Roman"/>
        </w:rPr>
        <w:t>.</w:t>
      </w:r>
    </w:p>
    <w:p w14:paraId="1F0E2517" w14:textId="75216BD5" w:rsidR="007138DF" w:rsidRPr="003E4B94" w:rsidRDefault="007138DF" w:rsidP="007138DF">
      <w:pPr>
        <w:widowControl w:val="0"/>
        <w:suppressAutoHyphens/>
        <w:ind w:left="720" w:hanging="720"/>
        <w:rPr>
          <w:rFonts w:eastAsia="Times New Roman"/>
        </w:rPr>
      </w:pPr>
      <w:r w:rsidRPr="003E4B94">
        <w:rPr>
          <w:rFonts w:eastAsia="Times New Roman"/>
          <w:i/>
        </w:rPr>
        <w:t>Hispanic</w:t>
      </w:r>
      <w:r w:rsidRPr="003E4B94">
        <w:rPr>
          <w:rFonts w:eastAsia="Times New Roman"/>
        </w:rPr>
        <w:t>. January/February 1991: 90. “Reviews.”</w:t>
      </w:r>
      <w:r w:rsidR="0050758C" w:rsidRPr="003E4B94">
        <w:rPr>
          <w:rFonts w:eastAsia="Times New Roman"/>
        </w:rPr>
        <w:t xml:space="preserve"> </w:t>
      </w:r>
      <w:r w:rsidRPr="003E4B94">
        <w:rPr>
          <w:rFonts w:eastAsia="Times New Roman"/>
          <w:i/>
        </w:rPr>
        <w:t>Teodoro Luna’s Two Kisses</w:t>
      </w:r>
      <w:r w:rsidRPr="003E4B94">
        <w:rPr>
          <w:rFonts w:eastAsia="Times New Roman"/>
        </w:rPr>
        <w:t>, by Amalio Madueño.</w:t>
      </w:r>
    </w:p>
    <w:p w14:paraId="7CB1B94B" w14:textId="77777777" w:rsidR="007138DF" w:rsidRPr="003E4B94" w:rsidRDefault="007138DF" w:rsidP="007138DF">
      <w:pPr>
        <w:widowControl w:val="0"/>
        <w:suppressAutoHyphens/>
        <w:ind w:left="720" w:hanging="720"/>
        <w:rPr>
          <w:rFonts w:eastAsia="Times New Roman"/>
        </w:rPr>
      </w:pPr>
      <w:r w:rsidRPr="003E4B94">
        <w:rPr>
          <w:rFonts w:eastAsia="Times New Roman"/>
          <w:i/>
        </w:rPr>
        <w:t>San Francisco Chronicle Review</w:t>
      </w:r>
      <w:r w:rsidRPr="003E4B94">
        <w:rPr>
          <w:rFonts w:eastAsia="Times New Roman"/>
        </w:rPr>
        <w:t xml:space="preserve">. January 20, 1991: 1. “Magical Lines on Sensuality,” by Patty Somlo. Rev. of </w:t>
      </w:r>
      <w:r w:rsidRPr="003E4B94">
        <w:rPr>
          <w:rFonts w:eastAsia="Times New Roman"/>
          <w:i/>
        </w:rPr>
        <w:t>Teodoro Luna’s Two Kisses</w:t>
      </w:r>
      <w:r w:rsidRPr="003E4B94">
        <w:rPr>
          <w:rFonts w:eastAsia="Times New Roman"/>
        </w:rPr>
        <w:t>.</w:t>
      </w:r>
    </w:p>
    <w:p w14:paraId="491E7F90" w14:textId="77777777" w:rsidR="007138DF" w:rsidRPr="003E4B94" w:rsidRDefault="007138DF" w:rsidP="007138DF">
      <w:pPr>
        <w:widowControl w:val="0"/>
        <w:suppressAutoHyphens/>
        <w:ind w:left="720" w:hanging="720"/>
        <w:rPr>
          <w:rFonts w:eastAsia="Times New Roman"/>
        </w:rPr>
      </w:pPr>
      <w:r w:rsidRPr="003E4B94">
        <w:rPr>
          <w:rFonts w:eastAsia="Times New Roman"/>
          <w:i/>
        </w:rPr>
        <w:t>Poetry Pilot</w:t>
      </w:r>
      <w:r w:rsidRPr="003E4B94">
        <w:rPr>
          <w:rFonts w:eastAsia="Times New Roman"/>
        </w:rPr>
        <w:t xml:space="preserve">. January 1991: 12. “Alberto Ríos, </w:t>
      </w:r>
      <w:r w:rsidRPr="003E4B94">
        <w:rPr>
          <w:rFonts w:eastAsia="Times New Roman"/>
          <w:i/>
        </w:rPr>
        <w:t>Teodoro Luna’s Two Kisses</w:t>
      </w:r>
      <w:r w:rsidRPr="003E4B94">
        <w:rPr>
          <w:rFonts w:eastAsia="Times New Roman"/>
        </w:rPr>
        <w:t>.”</w:t>
      </w:r>
    </w:p>
    <w:p w14:paraId="321080F8" w14:textId="77777777" w:rsidR="007138DF" w:rsidRPr="003E4B94" w:rsidRDefault="007138DF" w:rsidP="007138DF">
      <w:pPr>
        <w:widowControl w:val="0"/>
        <w:suppressAutoHyphens/>
        <w:ind w:left="720" w:hanging="720"/>
        <w:rPr>
          <w:rFonts w:eastAsia="Times New Roman"/>
        </w:rPr>
      </w:pPr>
      <w:r w:rsidRPr="003E4B94">
        <w:rPr>
          <w:rFonts w:eastAsia="Times New Roman"/>
          <w:i/>
        </w:rPr>
        <w:t>Booklist</w:t>
      </w:r>
      <w:r w:rsidRPr="003E4B94">
        <w:rPr>
          <w:rFonts w:eastAsia="Times New Roman"/>
        </w:rPr>
        <w:t>. November 1, 1990. “</w:t>
      </w:r>
      <w:r w:rsidRPr="003E4B94">
        <w:rPr>
          <w:rFonts w:eastAsia="Times New Roman"/>
          <w:i/>
        </w:rPr>
        <w:t>Teodoro Luna’s Two Kisses</w:t>
      </w:r>
      <w:r w:rsidRPr="003E4B94">
        <w:rPr>
          <w:rFonts w:eastAsia="Times New Roman"/>
        </w:rPr>
        <w:t>.”</w:t>
      </w:r>
    </w:p>
    <w:p w14:paraId="3E3072C6"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Arizona Republic</w:t>
      </w:r>
      <w:r w:rsidRPr="003E4B94">
        <w:rPr>
          <w:rFonts w:eastAsia="Times New Roman"/>
        </w:rPr>
        <w:t>. September 30, 1990: E12. “New and Notable,” by Anne Stephenson.</w:t>
      </w:r>
    </w:p>
    <w:p w14:paraId="63AFF71C" w14:textId="77777777" w:rsidR="007138DF" w:rsidRPr="003E4B94" w:rsidRDefault="007138DF" w:rsidP="007138DF">
      <w:pPr>
        <w:widowControl w:val="0"/>
        <w:suppressAutoHyphens/>
        <w:ind w:left="720" w:hanging="720"/>
        <w:rPr>
          <w:rFonts w:eastAsia="Times New Roman"/>
        </w:rPr>
      </w:pPr>
      <w:r w:rsidRPr="003E4B94">
        <w:rPr>
          <w:rFonts w:eastAsia="Times New Roman"/>
          <w:i/>
        </w:rPr>
        <w:t>Library Journal</w:t>
      </w:r>
      <w:r w:rsidRPr="003E4B94">
        <w:rPr>
          <w:rFonts w:eastAsia="Times New Roman"/>
        </w:rPr>
        <w:t>. September 15, 1990. “</w:t>
      </w:r>
      <w:r w:rsidRPr="003E4B94">
        <w:rPr>
          <w:rFonts w:eastAsia="Times New Roman"/>
          <w:i/>
        </w:rPr>
        <w:t>Teodoro Luna’s Two Kisses</w:t>
      </w:r>
      <w:r w:rsidRPr="003E4B94">
        <w:rPr>
          <w:rFonts w:eastAsia="Times New Roman"/>
        </w:rPr>
        <w:t>,” by Ivan Arguelles.</w:t>
      </w:r>
    </w:p>
    <w:p w14:paraId="70A7DD90" w14:textId="1D19CD4F" w:rsidR="007138DF" w:rsidRPr="003E4B94" w:rsidRDefault="007138DF" w:rsidP="007138DF">
      <w:pPr>
        <w:widowControl w:val="0"/>
        <w:suppressAutoHyphens/>
        <w:ind w:left="720" w:hanging="720"/>
        <w:rPr>
          <w:rFonts w:eastAsia="Times New Roman"/>
        </w:rPr>
      </w:pPr>
      <w:r w:rsidRPr="003E4B94">
        <w:rPr>
          <w:rFonts w:eastAsia="Times New Roman"/>
          <w:i/>
        </w:rPr>
        <w:t>Los Angeles Times Book Review</w:t>
      </w:r>
      <w:r w:rsidRPr="003E4B94">
        <w:rPr>
          <w:rFonts w:eastAsia="Times New Roman"/>
        </w:rPr>
        <w:t xml:space="preserve">. September 9, 1990: 7. Review poem excerpted from </w:t>
      </w:r>
      <w:r w:rsidRPr="003E4B94">
        <w:rPr>
          <w:rFonts w:eastAsia="Times New Roman"/>
          <w:i/>
        </w:rPr>
        <w:t>Teodoro Luna’s Two Kisses</w:t>
      </w:r>
      <w:r w:rsidRPr="003E4B94">
        <w:rPr>
          <w:rFonts w:eastAsia="Times New Roman"/>
        </w:rPr>
        <w:t>, “Anselmo’s Moment with God.”</w:t>
      </w:r>
      <w:r w:rsidR="0050758C" w:rsidRPr="003E4B94">
        <w:rPr>
          <w:rFonts w:eastAsia="Times New Roman"/>
        </w:rPr>
        <w:t xml:space="preserve"> </w:t>
      </w:r>
    </w:p>
    <w:p w14:paraId="72EBC8D5" w14:textId="77777777" w:rsidR="007138DF" w:rsidRPr="003E4B94" w:rsidRDefault="007138DF" w:rsidP="007138DF">
      <w:pPr>
        <w:widowControl w:val="0"/>
        <w:suppressAutoHyphens/>
        <w:ind w:left="720" w:hanging="720"/>
        <w:rPr>
          <w:rFonts w:eastAsia="Times New Roman"/>
        </w:rPr>
      </w:pPr>
      <w:r w:rsidRPr="003E4B94">
        <w:rPr>
          <w:rFonts w:eastAsia="Times New Roman"/>
          <w:i/>
        </w:rPr>
        <w:t>Albuquerque Journal</w:t>
      </w:r>
      <w:r w:rsidRPr="003E4B94">
        <w:rPr>
          <w:rFonts w:eastAsia="Times New Roman"/>
        </w:rPr>
        <w:t>. September 11, 1989. “</w:t>
      </w:r>
      <w:r w:rsidRPr="003E4B94">
        <w:rPr>
          <w:rFonts w:eastAsia="Times New Roman"/>
          <w:i/>
        </w:rPr>
        <w:t>Teodoro Luna’s Two Kisses</w:t>
      </w:r>
      <w:r w:rsidRPr="003E4B94">
        <w:rPr>
          <w:rFonts w:eastAsia="Times New Roman"/>
        </w:rPr>
        <w:t>,” by Eloisa Bergere Brown.</w:t>
      </w:r>
    </w:p>
    <w:p w14:paraId="5A848664" w14:textId="77777777" w:rsidR="007138DF" w:rsidRPr="003E4B94" w:rsidRDefault="007138DF" w:rsidP="007138DF">
      <w:pPr>
        <w:widowControl w:val="0"/>
        <w:suppressAutoHyphens/>
        <w:ind w:left="720" w:hanging="720"/>
        <w:rPr>
          <w:rFonts w:eastAsia="Times New Roman"/>
        </w:rPr>
      </w:pPr>
      <w:r w:rsidRPr="003E4B94">
        <w:rPr>
          <w:rFonts w:eastAsia="Times New Roman"/>
          <w:i/>
        </w:rPr>
        <w:t>Phoenix Gazette</w:t>
      </w:r>
      <w:r w:rsidRPr="003E4B94">
        <w:rPr>
          <w:rFonts w:eastAsia="Times New Roman"/>
        </w:rPr>
        <w:t>. April 12, 1989. “Once a Writer, Always a Writer,” by Dave Eskes.</w:t>
      </w:r>
    </w:p>
    <w:p w14:paraId="2924A3A4" w14:textId="73FFD9E2"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American Book Review</w:t>
      </w:r>
      <w:r w:rsidRPr="003E4B94">
        <w:rPr>
          <w:rFonts w:eastAsia="Times New Roman"/>
        </w:rPr>
        <w:t>. May-June/July-August, 1987, Vol. 9, No. 3: 15</w:t>
      </w:r>
      <w:r w:rsidRPr="003E4B94">
        <w:rPr>
          <w:rFonts w:eastAsia="Times New Roman"/>
        </w:rPr>
        <w:noBreakHyphen/>
        <w:t xml:space="preserve">16. “Onto Something New: </w:t>
      </w:r>
      <w:r w:rsidRPr="003E4B94">
        <w:rPr>
          <w:rFonts w:eastAsia="Times New Roman"/>
          <w:i/>
        </w:rPr>
        <w:t>Five Indiscretions</w:t>
      </w:r>
      <w:r w:rsidRPr="003E4B94">
        <w:rPr>
          <w:rFonts w:eastAsia="Times New Roman"/>
        </w:rPr>
        <w:t>.”</w:t>
      </w:r>
      <w:r w:rsidR="0050758C" w:rsidRPr="003E4B94">
        <w:rPr>
          <w:rFonts w:eastAsia="Times New Roman"/>
        </w:rPr>
        <w:t xml:space="preserve"> </w:t>
      </w:r>
      <w:r w:rsidRPr="003E4B94">
        <w:rPr>
          <w:rFonts w:eastAsia="Times New Roman"/>
        </w:rPr>
        <w:t xml:space="preserve">Rev. of </w:t>
      </w:r>
      <w:r w:rsidRPr="003E4B94">
        <w:rPr>
          <w:rFonts w:eastAsia="Times New Roman"/>
          <w:i/>
        </w:rPr>
        <w:t>Five Indiscretions</w:t>
      </w:r>
      <w:r w:rsidRPr="003E4B94">
        <w:rPr>
          <w:rFonts w:eastAsia="Times New Roman"/>
        </w:rPr>
        <w:t xml:space="preserve">, by Lawrence Joseph. </w:t>
      </w:r>
    </w:p>
    <w:p w14:paraId="7DA680F9" w14:textId="4B46E152" w:rsidR="007138DF" w:rsidRPr="003E4B94" w:rsidRDefault="007138DF" w:rsidP="007138DF">
      <w:pPr>
        <w:widowControl w:val="0"/>
        <w:suppressAutoHyphens/>
        <w:ind w:left="720" w:hanging="720"/>
        <w:rPr>
          <w:rFonts w:eastAsia="Times New Roman"/>
        </w:rPr>
      </w:pPr>
      <w:r w:rsidRPr="003E4B94">
        <w:rPr>
          <w:rFonts w:eastAsia="Times New Roman"/>
          <w:i/>
        </w:rPr>
        <w:t>Puerto Del Sol</w:t>
      </w:r>
      <w:r w:rsidRPr="003E4B94">
        <w:rPr>
          <w:rFonts w:eastAsia="Times New Roman"/>
        </w:rPr>
        <w:t xml:space="preserve">, Spring, 1987: 175-80. “Celso, </w:t>
      </w:r>
      <w:r w:rsidRPr="003E4B94">
        <w:rPr>
          <w:rFonts w:eastAsia="Times New Roman"/>
          <w:i/>
        </w:rPr>
        <w:t>Five Indiscretions</w:t>
      </w:r>
      <w:r w:rsidRPr="003E4B94">
        <w:rPr>
          <w:rFonts w:eastAsia="Times New Roman"/>
        </w:rPr>
        <w:t>.”</w:t>
      </w:r>
      <w:r w:rsidR="0050758C" w:rsidRPr="003E4B94">
        <w:rPr>
          <w:rFonts w:eastAsia="Times New Roman"/>
        </w:rPr>
        <w:t xml:space="preserve"> </w:t>
      </w:r>
      <w:r w:rsidRPr="003E4B94">
        <w:rPr>
          <w:rFonts w:eastAsia="Times New Roman"/>
        </w:rPr>
        <w:t xml:space="preserve">Rev. of </w:t>
      </w:r>
      <w:r w:rsidRPr="003E4B94">
        <w:rPr>
          <w:rFonts w:eastAsia="Times New Roman"/>
          <w:i/>
        </w:rPr>
        <w:t>Five Indiscretions</w:t>
      </w:r>
      <w:r w:rsidRPr="003E4B94">
        <w:rPr>
          <w:rFonts w:eastAsia="Times New Roman"/>
        </w:rPr>
        <w:t>, by Cordelia Chavez Candelaria.</w:t>
      </w:r>
    </w:p>
    <w:p w14:paraId="77AECBB6" w14:textId="7F588E55" w:rsidR="007138DF" w:rsidRPr="003E4B94" w:rsidRDefault="007138DF" w:rsidP="007138DF">
      <w:pPr>
        <w:widowControl w:val="0"/>
        <w:suppressAutoHyphens/>
        <w:ind w:left="720" w:hanging="720"/>
        <w:rPr>
          <w:rFonts w:eastAsia="Times New Roman"/>
        </w:rPr>
      </w:pPr>
      <w:r w:rsidRPr="003E4B94">
        <w:rPr>
          <w:rFonts w:eastAsia="Times New Roman"/>
          <w:i/>
        </w:rPr>
        <w:t>New York Times Book Review</w:t>
      </w:r>
      <w:r w:rsidRPr="003E4B94">
        <w:rPr>
          <w:rFonts w:eastAsia="Times New Roman"/>
        </w:rPr>
        <w:t>, February 9, 1986. “Disk Jockeys, Eggplants and Desaparecidos.”</w:t>
      </w:r>
      <w:r w:rsidR="0050758C" w:rsidRPr="003E4B94">
        <w:rPr>
          <w:rFonts w:eastAsia="Times New Roman"/>
        </w:rPr>
        <w:t xml:space="preserve"> </w:t>
      </w:r>
      <w:r w:rsidRPr="003E4B94">
        <w:rPr>
          <w:rFonts w:eastAsia="Times New Roman"/>
        </w:rPr>
        <w:t xml:space="preserve">Rev. of </w:t>
      </w:r>
      <w:r w:rsidRPr="003E4B94">
        <w:rPr>
          <w:rFonts w:eastAsia="Times New Roman"/>
          <w:i/>
        </w:rPr>
        <w:t>Five Indiscretions</w:t>
      </w:r>
      <w:r w:rsidRPr="003E4B94">
        <w:rPr>
          <w:rFonts w:eastAsia="Times New Roman"/>
        </w:rPr>
        <w:t xml:space="preserve">, by Carol Muske. </w:t>
      </w:r>
    </w:p>
    <w:p w14:paraId="07C9FDAE" w14:textId="162E0EDC" w:rsidR="007138DF" w:rsidRPr="003E4B94" w:rsidRDefault="007138DF" w:rsidP="007138DF">
      <w:pPr>
        <w:widowControl w:val="0"/>
        <w:suppressAutoHyphens/>
        <w:ind w:left="720" w:hanging="720"/>
        <w:rPr>
          <w:rFonts w:eastAsia="Times New Roman"/>
        </w:rPr>
      </w:pPr>
      <w:r w:rsidRPr="003E4B94">
        <w:rPr>
          <w:rFonts w:eastAsia="Times New Roman"/>
          <w:i/>
        </w:rPr>
        <w:t>Chicago Literary Review</w:t>
      </w:r>
      <w:r w:rsidRPr="003E4B94">
        <w:rPr>
          <w:rFonts w:eastAsia="Times New Roman"/>
        </w:rPr>
        <w:t>, December 6, 1985. “Dynamics at the Border.”</w:t>
      </w:r>
      <w:r w:rsidR="0050758C" w:rsidRPr="003E4B94">
        <w:rPr>
          <w:rFonts w:eastAsia="Times New Roman"/>
        </w:rPr>
        <w:t xml:space="preserve"> </w:t>
      </w:r>
      <w:r w:rsidRPr="003E4B94">
        <w:rPr>
          <w:rFonts w:eastAsia="Times New Roman"/>
        </w:rPr>
        <w:t xml:space="preserve">Rev. of </w:t>
      </w:r>
      <w:r w:rsidRPr="003E4B94">
        <w:rPr>
          <w:rFonts w:eastAsia="Times New Roman"/>
          <w:i/>
        </w:rPr>
        <w:t>Whispering to Fool the Wind</w:t>
      </w:r>
      <w:r w:rsidRPr="003E4B94">
        <w:rPr>
          <w:rFonts w:eastAsia="Times New Roman"/>
        </w:rPr>
        <w:t xml:space="preserve">, by Carole Byrd. </w:t>
      </w:r>
    </w:p>
    <w:p w14:paraId="6B15B9BA" w14:textId="202F453C" w:rsidR="007138DF" w:rsidRPr="003E4B94" w:rsidRDefault="007138DF" w:rsidP="007138DF">
      <w:pPr>
        <w:widowControl w:val="0"/>
        <w:suppressAutoHyphens/>
        <w:ind w:left="720" w:hanging="720"/>
        <w:rPr>
          <w:rFonts w:eastAsia="Times New Roman"/>
        </w:rPr>
      </w:pPr>
      <w:r w:rsidRPr="003E4B94">
        <w:rPr>
          <w:rFonts w:eastAsia="Times New Roman"/>
          <w:i/>
        </w:rPr>
        <w:t>Phoenix Magazine</w:t>
      </w:r>
      <w:r w:rsidRPr="003E4B94">
        <w:rPr>
          <w:rFonts w:eastAsia="Times New Roman"/>
        </w:rPr>
        <w:t>, September, 1985: 63. “Books.”</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by Cecilia Kline.</w:t>
      </w:r>
    </w:p>
    <w:p w14:paraId="3B82F348" w14:textId="77777777" w:rsidR="007138DF" w:rsidRPr="003E4B94" w:rsidRDefault="007138DF" w:rsidP="007138DF">
      <w:pPr>
        <w:widowControl w:val="0"/>
        <w:suppressAutoHyphens/>
        <w:ind w:left="720" w:hanging="720"/>
        <w:rPr>
          <w:rFonts w:eastAsia="Times New Roman"/>
        </w:rPr>
      </w:pPr>
      <w:r w:rsidRPr="003E4B94">
        <w:rPr>
          <w:rFonts w:eastAsia="Times New Roman"/>
          <w:i/>
        </w:rPr>
        <w:t>Deseret News</w:t>
      </w:r>
      <w:r w:rsidRPr="003E4B94">
        <w:rPr>
          <w:rFonts w:eastAsia="Times New Roman"/>
        </w:rPr>
        <w:t xml:space="preserve">, May 12, 1985: 4. “Literature: Underlying Voice of Chicano Awareness Month,” by Jerry Johnston. </w:t>
      </w:r>
    </w:p>
    <w:p w14:paraId="29BBDB69" w14:textId="53EA5F75" w:rsidR="007138DF" w:rsidRPr="003E4B94" w:rsidRDefault="007138DF" w:rsidP="007138DF">
      <w:pPr>
        <w:widowControl w:val="0"/>
        <w:suppressAutoHyphens/>
        <w:ind w:left="720" w:hanging="720"/>
        <w:rPr>
          <w:rFonts w:eastAsia="Times New Roman"/>
        </w:rPr>
      </w:pPr>
      <w:r w:rsidRPr="003E4B94">
        <w:rPr>
          <w:rFonts w:eastAsia="Times New Roman"/>
          <w:i/>
        </w:rPr>
        <w:t>Booklist</w:t>
      </w:r>
      <w:r w:rsidRPr="003E4B94">
        <w:rPr>
          <w:rFonts w:eastAsia="Times New Roman"/>
        </w:rPr>
        <w:t>, May 1, 1985: 1231. “Ríos, Alberto.”</w:t>
      </w:r>
      <w:r w:rsidR="0050758C" w:rsidRPr="003E4B94">
        <w:rPr>
          <w:rFonts w:eastAsia="Times New Roman"/>
        </w:rPr>
        <w:t xml:space="preserve"> </w:t>
      </w:r>
      <w:r w:rsidRPr="003E4B94">
        <w:rPr>
          <w:rFonts w:eastAsia="Times New Roman"/>
        </w:rPr>
        <w:t xml:space="preserve">Rev. of </w:t>
      </w:r>
      <w:r w:rsidRPr="003E4B94">
        <w:rPr>
          <w:rFonts w:eastAsia="Times New Roman"/>
          <w:i/>
        </w:rPr>
        <w:t>Five Indiscretions</w:t>
      </w:r>
      <w:r w:rsidRPr="003E4B94">
        <w:rPr>
          <w:rFonts w:eastAsia="Times New Roman"/>
        </w:rPr>
        <w:t xml:space="preserve">. </w:t>
      </w:r>
    </w:p>
    <w:p w14:paraId="26DD2536" w14:textId="46219842" w:rsidR="007138DF" w:rsidRPr="003E4B94" w:rsidRDefault="007138DF" w:rsidP="007138DF">
      <w:pPr>
        <w:widowControl w:val="0"/>
        <w:suppressAutoHyphens/>
        <w:ind w:left="720" w:hanging="720"/>
        <w:rPr>
          <w:rFonts w:eastAsia="Times New Roman"/>
        </w:rPr>
      </w:pPr>
      <w:r w:rsidRPr="003E4B94">
        <w:rPr>
          <w:rFonts w:eastAsia="Times New Roman"/>
          <w:i/>
        </w:rPr>
        <w:t>Library Journal</w:t>
      </w:r>
      <w:r w:rsidRPr="003E4B94">
        <w:rPr>
          <w:rFonts w:eastAsia="Times New Roman"/>
        </w:rPr>
        <w:t>, May 1, 1985: 64. “Ríos, Alberto.”</w:t>
      </w:r>
      <w:r w:rsidR="0050758C" w:rsidRPr="003E4B94">
        <w:rPr>
          <w:rFonts w:eastAsia="Times New Roman"/>
        </w:rPr>
        <w:t xml:space="preserve"> </w:t>
      </w:r>
      <w:r w:rsidRPr="003E4B94">
        <w:rPr>
          <w:rFonts w:eastAsia="Times New Roman"/>
        </w:rPr>
        <w:t xml:space="preserve">Rev. of </w:t>
      </w:r>
      <w:r w:rsidRPr="003E4B94">
        <w:rPr>
          <w:rFonts w:eastAsia="Times New Roman"/>
          <w:i/>
        </w:rPr>
        <w:t>Five Indiscretions</w:t>
      </w:r>
      <w:r w:rsidRPr="003E4B94">
        <w:rPr>
          <w:rFonts w:eastAsia="Times New Roman"/>
        </w:rPr>
        <w:t>.</w:t>
      </w:r>
    </w:p>
    <w:p w14:paraId="0CE948D6" w14:textId="77777777" w:rsidR="007138DF" w:rsidRPr="003E4B94" w:rsidRDefault="007138DF" w:rsidP="007138DF">
      <w:pPr>
        <w:widowControl w:val="0"/>
        <w:suppressAutoHyphens/>
        <w:ind w:left="720" w:hanging="720"/>
        <w:rPr>
          <w:rFonts w:eastAsia="Times New Roman"/>
        </w:rPr>
      </w:pPr>
      <w:r w:rsidRPr="003E4B94">
        <w:rPr>
          <w:rFonts w:eastAsia="Times New Roman"/>
          <w:i/>
        </w:rPr>
        <w:t>Detroit Free Press</w:t>
      </w:r>
      <w:r w:rsidRPr="003E4B94">
        <w:rPr>
          <w:rFonts w:eastAsia="Times New Roman"/>
        </w:rPr>
        <w:t xml:space="preserve">, April 28, 1985: 7B. “Poet from Two Cultures Has All-American Dream,” by Barbara Holliday. </w:t>
      </w:r>
    </w:p>
    <w:p w14:paraId="6C9BE067" w14:textId="77777777" w:rsidR="007138DF" w:rsidRPr="003E4B94" w:rsidRDefault="007138DF" w:rsidP="007138DF">
      <w:pPr>
        <w:widowControl w:val="0"/>
        <w:suppressAutoHyphens/>
        <w:ind w:left="720" w:hanging="720"/>
        <w:rPr>
          <w:rFonts w:eastAsia="Times New Roman"/>
        </w:rPr>
      </w:pPr>
      <w:r w:rsidRPr="003E4B94">
        <w:rPr>
          <w:rFonts w:eastAsia="Times New Roman"/>
          <w:i/>
        </w:rPr>
        <w:t>Publishers Weekly</w:t>
      </w:r>
      <w:r w:rsidRPr="003E4B94">
        <w:rPr>
          <w:rFonts w:eastAsia="Times New Roman"/>
        </w:rPr>
        <w:t xml:space="preserve">, April 12, 1985: 97-98. Rev. of </w:t>
      </w:r>
      <w:r w:rsidRPr="003E4B94">
        <w:rPr>
          <w:rFonts w:eastAsia="Times New Roman"/>
          <w:i/>
        </w:rPr>
        <w:t>Five Indiscretions</w:t>
      </w:r>
      <w:r w:rsidRPr="003E4B94">
        <w:rPr>
          <w:rFonts w:eastAsia="Times New Roman"/>
        </w:rPr>
        <w:t xml:space="preserve">. </w:t>
      </w:r>
    </w:p>
    <w:p w14:paraId="32FCC522" w14:textId="18825FB0" w:rsidR="007138DF" w:rsidRPr="003E4B94" w:rsidRDefault="007138DF" w:rsidP="007138DF">
      <w:pPr>
        <w:widowControl w:val="0"/>
        <w:suppressAutoHyphens/>
        <w:ind w:left="720" w:hanging="720"/>
        <w:rPr>
          <w:rFonts w:eastAsia="Times New Roman"/>
        </w:rPr>
      </w:pPr>
      <w:r w:rsidRPr="003E4B94">
        <w:rPr>
          <w:rFonts w:eastAsia="Times New Roman"/>
          <w:i/>
        </w:rPr>
        <w:t xml:space="preserve">West Coast Review </w:t>
      </w:r>
      <w:proofErr w:type="gramStart"/>
      <w:r w:rsidRPr="003E4B94">
        <w:rPr>
          <w:rFonts w:eastAsia="Times New Roman"/>
          <w:i/>
        </w:rPr>
        <w:t>Of</w:t>
      </w:r>
      <w:proofErr w:type="gramEnd"/>
      <w:r w:rsidRPr="003E4B94">
        <w:rPr>
          <w:rFonts w:eastAsia="Times New Roman"/>
          <w:i/>
        </w:rPr>
        <w:t xml:space="preserve"> Books</w:t>
      </w:r>
      <w:r w:rsidRPr="003E4B94">
        <w:rPr>
          <w:rFonts w:eastAsia="Times New Roman"/>
        </w:rPr>
        <w:t>, March, 1985: 26. “</w:t>
      </w:r>
      <w:r w:rsidRPr="003E4B94">
        <w:rPr>
          <w:rFonts w:eastAsia="Times New Roman"/>
          <w:i/>
        </w:rPr>
        <w:t>The Iguana Killer</w:t>
      </w:r>
      <w:r w:rsidRPr="003E4B94">
        <w:rPr>
          <w:rFonts w:eastAsia="Times New Roman"/>
        </w:rPr>
        <w:t>.”</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xml:space="preserve">, by Randy Lavine. </w:t>
      </w:r>
    </w:p>
    <w:p w14:paraId="26236A9E" w14:textId="15D2F1F1" w:rsidR="007138DF" w:rsidRPr="003E4B94" w:rsidRDefault="007138DF" w:rsidP="007138DF">
      <w:pPr>
        <w:widowControl w:val="0"/>
        <w:suppressAutoHyphens/>
        <w:ind w:left="720" w:hanging="720"/>
        <w:rPr>
          <w:rFonts w:eastAsia="Times New Roman"/>
        </w:rPr>
      </w:pPr>
      <w:r w:rsidRPr="003E4B94">
        <w:rPr>
          <w:rFonts w:eastAsia="Times New Roman"/>
          <w:i/>
        </w:rPr>
        <w:t xml:space="preserve">Books </w:t>
      </w:r>
      <w:proofErr w:type="gramStart"/>
      <w:r w:rsidRPr="003E4B94">
        <w:rPr>
          <w:rFonts w:eastAsia="Times New Roman"/>
          <w:i/>
        </w:rPr>
        <w:t>Of</w:t>
      </w:r>
      <w:proofErr w:type="gramEnd"/>
      <w:r w:rsidRPr="003E4B94">
        <w:rPr>
          <w:rFonts w:eastAsia="Times New Roman"/>
          <w:i/>
        </w:rPr>
        <w:t xml:space="preserve"> The Southwest</w:t>
      </w:r>
      <w:r w:rsidRPr="003E4B94">
        <w:rPr>
          <w:rFonts w:eastAsia="Times New Roman"/>
        </w:rPr>
        <w:t>,</w:t>
      </w:r>
      <w:r w:rsidR="0050758C" w:rsidRPr="003E4B94">
        <w:rPr>
          <w:rFonts w:eastAsia="Times New Roman"/>
        </w:rPr>
        <w:t xml:space="preserve"> </w:t>
      </w:r>
      <w:r w:rsidRPr="003E4B94">
        <w:rPr>
          <w:rFonts w:eastAsia="Times New Roman"/>
        </w:rPr>
        <w:t>February, 1985: 10. “</w:t>
      </w:r>
      <w:r w:rsidRPr="003E4B94">
        <w:rPr>
          <w:rFonts w:eastAsia="Times New Roman"/>
          <w:i/>
        </w:rPr>
        <w:t>The Iguana Killer</w:t>
      </w:r>
      <w:r w:rsidRPr="003E4B94">
        <w:rPr>
          <w:rFonts w:eastAsia="Times New Roman"/>
        </w:rPr>
        <w:t>.”</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xml:space="preserve">, by David W. Laird. </w:t>
      </w:r>
    </w:p>
    <w:p w14:paraId="37BDEAE4" w14:textId="689581A0" w:rsidR="007138DF" w:rsidRPr="003E4B94" w:rsidRDefault="007138DF" w:rsidP="007138DF">
      <w:pPr>
        <w:widowControl w:val="0"/>
        <w:suppressAutoHyphens/>
        <w:ind w:left="720" w:hanging="720"/>
        <w:rPr>
          <w:rFonts w:eastAsia="Times New Roman"/>
        </w:rPr>
      </w:pPr>
      <w:r w:rsidRPr="003E4B94">
        <w:rPr>
          <w:rFonts w:eastAsia="Times New Roman"/>
          <w:i/>
        </w:rPr>
        <w:t>Choice</w:t>
      </w:r>
      <w:r w:rsidRPr="003E4B94">
        <w:rPr>
          <w:rFonts w:eastAsia="Times New Roman"/>
        </w:rPr>
        <w:t>, January, 1985: 180. “Alberto Álvaro Ríos.”</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by J.N. Igo, Jr.</w:t>
      </w:r>
    </w:p>
    <w:p w14:paraId="0BE90F36" w14:textId="77777777" w:rsidR="007138DF" w:rsidRPr="003E4B94" w:rsidRDefault="007138DF" w:rsidP="007138DF">
      <w:pPr>
        <w:widowControl w:val="0"/>
        <w:suppressAutoHyphens/>
        <w:ind w:left="720" w:hanging="720"/>
        <w:rPr>
          <w:rFonts w:eastAsia="Times New Roman"/>
        </w:rPr>
      </w:pPr>
      <w:r w:rsidRPr="003E4B94">
        <w:rPr>
          <w:rFonts w:eastAsia="Times New Roman"/>
          <w:i/>
        </w:rPr>
        <w:t>Small Press Review</w:t>
      </w:r>
      <w:r w:rsidRPr="003E4B94">
        <w:rPr>
          <w:rFonts w:eastAsia="Times New Roman"/>
        </w:rPr>
        <w:t>. 1985. “Alberto Ríos and ‘</w:t>
      </w:r>
      <w:r w:rsidRPr="003E4B94">
        <w:rPr>
          <w:rFonts w:eastAsia="Times New Roman"/>
          <w:i/>
        </w:rPr>
        <w:t>The Iguana Killer</w:t>
      </w:r>
      <w:r w:rsidRPr="003E4B94">
        <w:rPr>
          <w:rFonts w:eastAsia="Times New Roman"/>
        </w:rPr>
        <w:t>,’” by Bryce Milligan.</w:t>
      </w:r>
    </w:p>
    <w:p w14:paraId="06F9510E" w14:textId="1F375F9E" w:rsidR="007138DF" w:rsidRPr="003E4B94" w:rsidRDefault="007138DF" w:rsidP="007138DF">
      <w:pPr>
        <w:widowControl w:val="0"/>
        <w:suppressAutoHyphens/>
        <w:ind w:left="720" w:hanging="720"/>
        <w:rPr>
          <w:rFonts w:eastAsia="Times New Roman"/>
        </w:rPr>
      </w:pPr>
      <w:r w:rsidRPr="003E4B94">
        <w:rPr>
          <w:rFonts w:eastAsia="Times New Roman"/>
          <w:i/>
        </w:rPr>
        <w:t>New York Times Book Review</w:t>
      </w:r>
      <w:r w:rsidRPr="003E4B94">
        <w:rPr>
          <w:rFonts w:eastAsia="Times New Roman"/>
        </w:rPr>
        <w:t>, December</w:t>
      </w:r>
      <w:r w:rsidR="0050758C" w:rsidRPr="003E4B94">
        <w:rPr>
          <w:rFonts w:eastAsia="Times New Roman"/>
        </w:rPr>
        <w:t xml:space="preserve"> </w:t>
      </w:r>
      <w:r w:rsidRPr="003E4B94">
        <w:rPr>
          <w:rFonts w:eastAsia="Times New Roman"/>
        </w:rPr>
        <w:t>23, 1984: 16. “In Short.”</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xml:space="preserve">, by Jodi Daynard. </w:t>
      </w:r>
    </w:p>
    <w:p w14:paraId="25A72FAC" w14:textId="232D8F72" w:rsidR="007138DF" w:rsidRPr="003E4B94" w:rsidRDefault="007138DF" w:rsidP="007138DF">
      <w:pPr>
        <w:widowControl w:val="0"/>
        <w:suppressAutoHyphens/>
        <w:ind w:left="720" w:hanging="720"/>
        <w:rPr>
          <w:rFonts w:eastAsia="Times New Roman"/>
        </w:rPr>
      </w:pPr>
      <w:r w:rsidRPr="003E4B94">
        <w:rPr>
          <w:rFonts w:eastAsia="Times New Roman"/>
          <w:i/>
        </w:rPr>
        <w:t>The Denver Post</w:t>
      </w:r>
      <w:r w:rsidRPr="003E4B94">
        <w:rPr>
          <w:rFonts w:eastAsia="Times New Roman"/>
        </w:rPr>
        <w:t>, December 16, 1984. “Ríos’ 12 Short Stories Combine Hispanic, Childhood Concerns.”</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xml:space="preserve">, by Rex Burns. </w:t>
      </w:r>
    </w:p>
    <w:p w14:paraId="19DCAC0F" w14:textId="54115F9A" w:rsidR="007138DF" w:rsidRPr="003E4B94" w:rsidRDefault="007138DF" w:rsidP="007138DF">
      <w:pPr>
        <w:widowControl w:val="0"/>
        <w:suppressAutoHyphens/>
        <w:ind w:left="720" w:hanging="720"/>
        <w:rPr>
          <w:rFonts w:eastAsia="Times New Roman"/>
        </w:rPr>
      </w:pPr>
      <w:r w:rsidRPr="003E4B94">
        <w:rPr>
          <w:rFonts w:eastAsia="Times New Roman"/>
          <w:i/>
        </w:rPr>
        <w:t>Los Angeles Times Book Review</w:t>
      </w:r>
      <w:r w:rsidRPr="003E4B94">
        <w:rPr>
          <w:rFonts w:eastAsia="Times New Roman"/>
        </w:rPr>
        <w:t>, December 16, 1984: 12. “A Boy’s Eye View of Life at Border.”</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xml:space="preserve">, by Louis Sahagun. </w:t>
      </w:r>
    </w:p>
    <w:p w14:paraId="41C1755E" w14:textId="02C7D9B6" w:rsidR="007138DF" w:rsidRPr="003E4B94" w:rsidRDefault="007138DF" w:rsidP="007138DF">
      <w:pPr>
        <w:widowControl w:val="0"/>
        <w:suppressAutoHyphens/>
        <w:ind w:left="720" w:hanging="720"/>
        <w:rPr>
          <w:rFonts w:eastAsia="Times New Roman"/>
        </w:rPr>
      </w:pPr>
      <w:r w:rsidRPr="003E4B94">
        <w:rPr>
          <w:rFonts w:eastAsia="Times New Roman"/>
          <w:i/>
        </w:rPr>
        <w:t>San Diego Union</w:t>
      </w:r>
      <w:r w:rsidRPr="003E4B94">
        <w:rPr>
          <w:rFonts w:eastAsia="Times New Roman"/>
        </w:rPr>
        <w:t>, December 16, 1984: Books 5. “Soul of Poet Infuses Stories.”</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xml:space="preserve">, by Cynthia Collier. </w:t>
      </w:r>
    </w:p>
    <w:p w14:paraId="35C080A6" w14:textId="77777777" w:rsidR="007138DF" w:rsidRPr="003E4B94" w:rsidRDefault="007138DF" w:rsidP="007138DF">
      <w:pPr>
        <w:widowControl w:val="0"/>
        <w:suppressAutoHyphens/>
        <w:ind w:left="720" w:hanging="720"/>
        <w:rPr>
          <w:rFonts w:eastAsia="Times New Roman"/>
        </w:rPr>
      </w:pPr>
      <w:r w:rsidRPr="003E4B94">
        <w:rPr>
          <w:rFonts w:eastAsia="Times New Roman"/>
          <w:i/>
        </w:rPr>
        <w:t>Phoenix Gazette</w:t>
      </w:r>
      <w:r w:rsidRPr="003E4B94">
        <w:rPr>
          <w:rFonts w:eastAsia="Times New Roman"/>
        </w:rPr>
        <w:t xml:space="preserve">, December 7, 1984: SE-5. “Hero? Chandler Writer Wary of Praise, Shocked at National Notoriety,” by Dennis Wagner. </w:t>
      </w:r>
    </w:p>
    <w:p w14:paraId="3514308E" w14:textId="77777777" w:rsidR="007138DF" w:rsidRPr="003E4B94" w:rsidRDefault="007138DF" w:rsidP="007138DF">
      <w:pPr>
        <w:widowControl w:val="0"/>
        <w:suppressAutoHyphens/>
        <w:ind w:left="720" w:hanging="720"/>
        <w:rPr>
          <w:rFonts w:eastAsia="Times New Roman"/>
        </w:rPr>
      </w:pPr>
      <w:r w:rsidRPr="003E4B94">
        <w:rPr>
          <w:rFonts w:eastAsia="Times New Roman"/>
          <w:i/>
        </w:rPr>
        <w:t>Esquire</w:t>
      </w:r>
      <w:r w:rsidRPr="003E4B94">
        <w:rPr>
          <w:rFonts w:eastAsia="Times New Roman"/>
        </w:rPr>
        <w:t xml:space="preserve">, December, 1984: 125+. “Arts &amp; Letters, the </w:t>
      </w:r>
      <w:r w:rsidRPr="003E4B94">
        <w:rPr>
          <w:rFonts w:eastAsia="Times New Roman"/>
          <w:i/>
        </w:rPr>
        <w:t xml:space="preserve">Esquire </w:t>
      </w:r>
      <w:r w:rsidRPr="003E4B94">
        <w:rPr>
          <w:rFonts w:eastAsia="Times New Roman"/>
        </w:rPr>
        <w:t xml:space="preserve">1984 Register: An Explosion of Creators.” </w:t>
      </w:r>
    </w:p>
    <w:p w14:paraId="62977FAA" w14:textId="09D1627B" w:rsidR="007138DF" w:rsidRPr="003E4B94" w:rsidRDefault="007138DF" w:rsidP="007138DF">
      <w:pPr>
        <w:widowControl w:val="0"/>
        <w:suppressAutoHyphens/>
        <w:ind w:left="720" w:hanging="720"/>
        <w:rPr>
          <w:rFonts w:eastAsia="Times New Roman"/>
          <w:lang w:val="es-MX"/>
        </w:rPr>
      </w:pPr>
      <w:r w:rsidRPr="003E4B94">
        <w:rPr>
          <w:rFonts w:eastAsia="Times New Roman"/>
          <w:i/>
        </w:rPr>
        <w:t>San Francisco Chronicle</w:t>
      </w:r>
      <w:r w:rsidRPr="003E4B94">
        <w:rPr>
          <w:rFonts w:eastAsia="Times New Roman"/>
        </w:rPr>
        <w:t>, November 25, 1984. “Stories from a Child’s Eye View.”</w:t>
      </w:r>
      <w:r w:rsidR="0050758C" w:rsidRPr="003E4B94">
        <w:rPr>
          <w:rFonts w:eastAsia="Times New Roman"/>
        </w:rPr>
        <w:t xml:space="preserve"> </w:t>
      </w:r>
      <w:r w:rsidRPr="003E4B94">
        <w:rPr>
          <w:rFonts w:eastAsia="Times New Roman"/>
          <w:lang w:val="es-MX"/>
        </w:rPr>
        <w:t xml:space="preserve">Rev. of </w:t>
      </w:r>
      <w:r w:rsidRPr="003E4B94">
        <w:rPr>
          <w:rFonts w:eastAsia="Times New Roman"/>
          <w:i/>
          <w:lang w:val="es-MX"/>
        </w:rPr>
        <w:t>The Iguana Killer</w:t>
      </w:r>
      <w:r w:rsidRPr="003E4B94">
        <w:rPr>
          <w:rFonts w:eastAsia="Times New Roman"/>
          <w:lang w:val="es-MX"/>
        </w:rPr>
        <w:t>, by Edward Kleinschmidt.</w:t>
      </w:r>
    </w:p>
    <w:p w14:paraId="690992EB" w14:textId="77777777" w:rsidR="007138DF" w:rsidRPr="003E4B94" w:rsidRDefault="007138DF" w:rsidP="007138DF">
      <w:pPr>
        <w:widowControl w:val="0"/>
        <w:suppressAutoHyphens/>
        <w:ind w:left="720" w:hanging="720"/>
        <w:rPr>
          <w:rFonts w:eastAsia="Times New Roman"/>
          <w:lang w:val="es-MX"/>
        </w:rPr>
      </w:pPr>
      <w:r w:rsidRPr="003E4B94">
        <w:rPr>
          <w:rFonts w:eastAsia="Times New Roman"/>
          <w:i/>
          <w:lang w:val="es-MX"/>
        </w:rPr>
        <w:t>El Diario-La Prensa</w:t>
      </w:r>
      <w:r w:rsidRPr="003E4B94">
        <w:rPr>
          <w:rFonts w:eastAsia="Times New Roman"/>
          <w:lang w:val="es-MX"/>
        </w:rPr>
        <w:t>, November 11, 1984: 32. “Alberto Álvaro Ríos o El Dilema de la Literatura Chicana,” by Javier Martinez de Pison.</w:t>
      </w:r>
    </w:p>
    <w:p w14:paraId="2F562C5F" w14:textId="77777777" w:rsidR="007138DF" w:rsidRPr="003E4B94" w:rsidRDefault="007138DF" w:rsidP="007138DF">
      <w:pPr>
        <w:widowControl w:val="0"/>
        <w:suppressAutoHyphens/>
        <w:ind w:left="720" w:hanging="720"/>
        <w:rPr>
          <w:rFonts w:eastAsia="Times New Roman"/>
        </w:rPr>
      </w:pPr>
      <w:r w:rsidRPr="003E4B94">
        <w:rPr>
          <w:rFonts w:eastAsia="Times New Roman"/>
          <w:i/>
        </w:rPr>
        <w:t>The Arizona Republic</w:t>
      </w:r>
      <w:r w:rsidRPr="003E4B94">
        <w:rPr>
          <w:rFonts w:eastAsia="Times New Roman"/>
        </w:rPr>
        <w:t>, October 23, 1984: B9. “Secrets Hold the Key to Collection of AZ Author’s Short Stories,” by E.J. Montini.</w:t>
      </w:r>
    </w:p>
    <w:p w14:paraId="17F0FAAD" w14:textId="77777777" w:rsidR="007138DF" w:rsidRPr="003E4B94" w:rsidRDefault="007138DF" w:rsidP="007138DF">
      <w:pPr>
        <w:widowControl w:val="0"/>
        <w:suppressAutoHyphens/>
        <w:ind w:left="720" w:hanging="720"/>
        <w:rPr>
          <w:rFonts w:eastAsia="Times New Roman"/>
        </w:rPr>
      </w:pPr>
      <w:r w:rsidRPr="003E4B94">
        <w:rPr>
          <w:rFonts w:eastAsia="Times New Roman"/>
          <w:i/>
        </w:rPr>
        <w:t>Newsday</w:t>
      </w:r>
      <w:r w:rsidRPr="003E4B94">
        <w:rPr>
          <w:rFonts w:eastAsia="Times New Roman"/>
        </w:rPr>
        <w:t>, October 21, 1984: 70. “‘</w:t>
      </w:r>
      <w:r w:rsidRPr="003E4B94">
        <w:rPr>
          <w:rFonts w:eastAsia="Times New Roman"/>
          <w:i/>
        </w:rPr>
        <w:t>The Iguana Killer</w:t>
      </w:r>
      <w:r w:rsidRPr="003E4B94">
        <w:rPr>
          <w:rFonts w:eastAsia="Times New Roman"/>
        </w:rPr>
        <w:t>’ and Its Chicano Creator,” by Leslie Hanscom.</w:t>
      </w:r>
    </w:p>
    <w:p w14:paraId="12CD813D" w14:textId="6D4953FF" w:rsidR="007138DF" w:rsidRPr="003E4B94" w:rsidRDefault="007138DF" w:rsidP="007138DF">
      <w:pPr>
        <w:widowControl w:val="0"/>
        <w:suppressAutoHyphens/>
        <w:ind w:left="720" w:hanging="720"/>
        <w:rPr>
          <w:rFonts w:eastAsia="Times New Roman"/>
        </w:rPr>
      </w:pPr>
      <w:r w:rsidRPr="003E4B94">
        <w:rPr>
          <w:rFonts w:eastAsia="Times New Roman"/>
          <w:i/>
        </w:rPr>
        <w:t>Library Journal</w:t>
      </w:r>
      <w:r w:rsidRPr="003E4B94">
        <w:rPr>
          <w:rFonts w:eastAsia="Times New Roman"/>
        </w:rPr>
        <w:t>, September 15, 1984:</w:t>
      </w:r>
      <w:r w:rsidR="007C740F" w:rsidRPr="003E4B94">
        <w:rPr>
          <w:rFonts w:eastAsia="Times New Roman"/>
        </w:rPr>
        <w:t xml:space="preserve"> 1774. “Ríos, Alberto Álvaro.” </w:t>
      </w:r>
      <w:r w:rsidRPr="003E4B94">
        <w:rPr>
          <w:rFonts w:eastAsia="Times New Roman"/>
        </w:rPr>
        <w:t xml:space="preserve">Rev. of </w:t>
      </w:r>
      <w:r w:rsidRPr="003E4B94">
        <w:rPr>
          <w:rFonts w:eastAsia="Times New Roman"/>
          <w:i/>
        </w:rPr>
        <w:t>The Iguana Killer</w:t>
      </w:r>
      <w:r w:rsidRPr="003E4B94">
        <w:rPr>
          <w:rFonts w:eastAsia="Times New Roman"/>
        </w:rPr>
        <w:t>, by Andrea Kempf.</w:t>
      </w:r>
    </w:p>
    <w:p w14:paraId="70E3B216" w14:textId="708BA221" w:rsidR="007138DF" w:rsidRPr="003E4B94" w:rsidRDefault="007138DF" w:rsidP="007138DF">
      <w:pPr>
        <w:widowControl w:val="0"/>
        <w:suppressAutoHyphens/>
        <w:ind w:left="720" w:hanging="720"/>
        <w:rPr>
          <w:rFonts w:eastAsia="Times New Roman"/>
        </w:rPr>
      </w:pPr>
      <w:r w:rsidRPr="003E4B94">
        <w:rPr>
          <w:rFonts w:eastAsia="Times New Roman"/>
          <w:i/>
        </w:rPr>
        <w:lastRenderedPageBreak/>
        <w:t>Booklist</w:t>
      </w:r>
      <w:r w:rsidRPr="003E4B94">
        <w:rPr>
          <w:rFonts w:eastAsia="Times New Roman"/>
        </w:rPr>
        <w:t>, September 1, 198</w:t>
      </w:r>
      <w:r w:rsidR="007C740F" w:rsidRPr="003E4B94">
        <w:rPr>
          <w:rFonts w:eastAsia="Times New Roman"/>
        </w:rPr>
        <w:t xml:space="preserve">4: 28. “Ríos, Alberto Álvaro.” </w:t>
      </w:r>
      <w:r w:rsidRPr="003E4B94">
        <w:rPr>
          <w:rFonts w:eastAsia="Times New Roman"/>
        </w:rPr>
        <w:t xml:space="preserve">Rev. of </w:t>
      </w:r>
      <w:r w:rsidRPr="003E4B94">
        <w:rPr>
          <w:rFonts w:eastAsia="Times New Roman"/>
          <w:i/>
        </w:rPr>
        <w:t>The Iguana Killer</w:t>
      </w:r>
      <w:r w:rsidRPr="003E4B94">
        <w:rPr>
          <w:rFonts w:eastAsia="Times New Roman"/>
        </w:rPr>
        <w:t xml:space="preserve">. </w:t>
      </w:r>
    </w:p>
    <w:p w14:paraId="6A33E748" w14:textId="7EC39054" w:rsidR="007138DF" w:rsidRPr="003E4B94" w:rsidRDefault="007138DF" w:rsidP="007138DF">
      <w:pPr>
        <w:widowControl w:val="0"/>
        <w:suppressAutoHyphens/>
        <w:ind w:left="720" w:hanging="720"/>
        <w:rPr>
          <w:rFonts w:eastAsia="Times New Roman"/>
        </w:rPr>
      </w:pPr>
      <w:r w:rsidRPr="003E4B94">
        <w:rPr>
          <w:rFonts w:eastAsia="Times New Roman"/>
          <w:i/>
        </w:rPr>
        <w:t>Publishers Weekly</w:t>
      </w:r>
      <w:r w:rsidRPr="003E4B94">
        <w:rPr>
          <w:rFonts w:eastAsia="Times New Roman"/>
        </w:rPr>
        <w:t>, August 10, 1984. “</w:t>
      </w:r>
      <w:r w:rsidRPr="003E4B94">
        <w:rPr>
          <w:rFonts w:eastAsia="Times New Roman"/>
          <w:i/>
        </w:rPr>
        <w:t>The Iguana Killer</w:t>
      </w:r>
      <w:r w:rsidRPr="003E4B94">
        <w:rPr>
          <w:rFonts w:eastAsia="Times New Roman"/>
        </w:rPr>
        <w:t>.”</w:t>
      </w:r>
      <w:r w:rsidR="0050758C" w:rsidRPr="003E4B94">
        <w:rPr>
          <w:rFonts w:eastAsia="Times New Roman"/>
        </w:rPr>
        <w:t xml:space="preserve"> </w:t>
      </w:r>
      <w:r w:rsidRPr="003E4B94">
        <w:rPr>
          <w:rFonts w:eastAsia="Times New Roman"/>
        </w:rPr>
        <w:t xml:space="preserve">Rev. of </w:t>
      </w:r>
      <w:r w:rsidRPr="003E4B94">
        <w:rPr>
          <w:rFonts w:eastAsia="Times New Roman"/>
          <w:i/>
        </w:rPr>
        <w:t>The Iguana Killer</w:t>
      </w:r>
      <w:r w:rsidRPr="003E4B94">
        <w:rPr>
          <w:rFonts w:eastAsia="Times New Roman"/>
        </w:rPr>
        <w:t xml:space="preserve">. </w:t>
      </w:r>
    </w:p>
    <w:p w14:paraId="643CA792" w14:textId="17AB1D25" w:rsidR="007138DF" w:rsidRPr="003E4B94" w:rsidRDefault="007138DF" w:rsidP="007138DF">
      <w:pPr>
        <w:widowControl w:val="0"/>
        <w:suppressAutoHyphens/>
        <w:ind w:left="720" w:hanging="720"/>
        <w:rPr>
          <w:rFonts w:eastAsia="Times New Roman"/>
        </w:rPr>
      </w:pPr>
      <w:r w:rsidRPr="003E4B94">
        <w:rPr>
          <w:rFonts w:eastAsia="Times New Roman"/>
          <w:i/>
        </w:rPr>
        <w:t>Chandler Arizonan</w:t>
      </w:r>
      <w:r w:rsidRPr="003E4B94">
        <w:rPr>
          <w:rFonts w:eastAsia="Times New Roman"/>
        </w:rPr>
        <w:t>,</w:t>
      </w:r>
      <w:r w:rsidR="0050758C" w:rsidRPr="003E4B94">
        <w:rPr>
          <w:rFonts w:eastAsia="Times New Roman"/>
        </w:rPr>
        <w:t xml:space="preserve"> </w:t>
      </w:r>
      <w:r w:rsidRPr="003E4B94">
        <w:rPr>
          <w:rFonts w:eastAsia="Times New Roman"/>
        </w:rPr>
        <w:t>June 10, 1984: B1-2. “Young Chandler Author Turned Writing into a ‘Real’ Occupation,” by Linda Romine.</w:t>
      </w:r>
    </w:p>
    <w:p w14:paraId="05F573E5" w14:textId="55599322" w:rsidR="007138DF" w:rsidRPr="003E4B94" w:rsidRDefault="007138DF" w:rsidP="007138DF">
      <w:pPr>
        <w:widowControl w:val="0"/>
        <w:suppressAutoHyphens/>
        <w:ind w:left="720" w:hanging="720"/>
        <w:rPr>
          <w:rFonts w:eastAsia="Times New Roman"/>
        </w:rPr>
      </w:pPr>
      <w:r w:rsidRPr="003E4B94">
        <w:rPr>
          <w:rFonts w:eastAsia="Times New Roman"/>
          <w:i/>
        </w:rPr>
        <w:t>John Barkham Reviews</w:t>
      </w:r>
      <w:r w:rsidR="007C740F" w:rsidRPr="003E4B94">
        <w:rPr>
          <w:rFonts w:eastAsia="Times New Roman"/>
        </w:rPr>
        <w:t xml:space="preserve">, 1984. “The Chicano Voice.” </w:t>
      </w:r>
      <w:r w:rsidRPr="003E4B94">
        <w:rPr>
          <w:rFonts w:eastAsia="Times New Roman"/>
        </w:rPr>
        <w:t xml:space="preserve">Rev. of </w:t>
      </w:r>
      <w:r w:rsidRPr="003E4B94">
        <w:rPr>
          <w:rFonts w:eastAsia="Times New Roman"/>
          <w:i/>
        </w:rPr>
        <w:t>The Iguana Killer</w:t>
      </w:r>
      <w:r w:rsidRPr="003E4B94">
        <w:rPr>
          <w:rFonts w:eastAsia="Times New Roman"/>
        </w:rPr>
        <w:t xml:space="preserve">, by John Barkham. </w:t>
      </w:r>
    </w:p>
    <w:p w14:paraId="346BC23A" w14:textId="22CB30AB" w:rsidR="007138DF" w:rsidRPr="003E4B94" w:rsidRDefault="007138DF" w:rsidP="007138DF">
      <w:pPr>
        <w:widowControl w:val="0"/>
        <w:suppressAutoHyphens/>
        <w:ind w:left="720" w:hanging="720"/>
        <w:rPr>
          <w:rFonts w:eastAsia="Times New Roman"/>
        </w:rPr>
      </w:pPr>
      <w:r w:rsidRPr="003E4B94">
        <w:rPr>
          <w:rFonts w:eastAsia="Times New Roman"/>
          <w:i/>
        </w:rPr>
        <w:t>Western States Arts Foundation</w:t>
      </w:r>
      <w:r w:rsidRPr="003E4B94">
        <w:rPr>
          <w:rFonts w:eastAsia="Times New Roman"/>
        </w:rPr>
        <w:t>. “Winners of the First Western States Book Awards Announced.”</w:t>
      </w:r>
      <w:r w:rsidR="0050758C" w:rsidRPr="003E4B94">
        <w:rPr>
          <w:rFonts w:eastAsia="Times New Roman"/>
        </w:rPr>
        <w:t xml:space="preserve"> </w:t>
      </w:r>
      <w:r w:rsidRPr="003E4B94">
        <w:rPr>
          <w:rFonts w:eastAsia="Times New Roman"/>
        </w:rPr>
        <w:t>Press release and review, 1984. Santa Fe, N.M.</w:t>
      </w:r>
      <w:r w:rsidR="0050758C" w:rsidRPr="003E4B94">
        <w:rPr>
          <w:rFonts w:eastAsia="Times New Roman"/>
        </w:rPr>
        <w:t xml:space="preserve"> </w:t>
      </w:r>
    </w:p>
    <w:p w14:paraId="25070117" w14:textId="77777777" w:rsidR="007138DF" w:rsidRPr="003E4B94" w:rsidRDefault="007138DF" w:rsidP="007138DF">
      <w:pPr>
        <w:widowControl w:val="0"/>
        <w:suppressAutoHyphens/>
        <w:ind w:left="720" w:hanging="720"/>
        <w:rPr>
          <w:rFonts w:eastAsia="Times New Roman"/>
        </w:rPr>
      </w:pPr>
      <w:r w:rsidRPr="003E4B94">
        <w:rPr>
          <w:rFonts w:eastAsia="Times New Roman"/>
          <w:i/>
        </w:rPr>
        <w:t>North American Review</w:t>
      </w:r>
      <w:r w:rsidRPr="003E4B94">
        <w:rPr>
          <w:rFonts w:eastAsia="Times New Roman"/>
        </w:rPr>
        <w:t xml:space="preserve">, December, 1983: 11. Rev. of </w:t>
      </w:r>
      <w:r w:rsidRPr="003E4B94">
        <w:rPr>
          <w:rFonts w:eastAsia="Times New Roman"/>
          <w:i/>
        </w:rPr>
        <w:t>Whispering to Fool the Wind</w:t>
      </w:r>
      <w:r w:rsidRPr="003E4B94">
        <w:rPr>
          <w:rFonts w:eastAsia="Times New Roman"/>
        </w:rPr>
        <w:t xml:space="preserve">. </w:t>
      </w:r>
    </w:p>
    <w:p w14:paraId="18C196EA" w14:textId="77777777" w:rsidR="007138DF" w:rsidRPr="003E4B94" w:rsidRDefault="007138DF" w:rsidP="007138DF">
      <w:pPr>
        <w:widowControl w:val="0"/>
        <w:suppressAutoHyphens/>
        <w:ind w:left="720" w:hanging="720"/>
        <w:rPr>
          <w:rFonts w:eastAsia="Times New Roman"/>
        </w:rPr>
      </w:pPr>
      <w:r w:rsidRPr="003E4B94">
        <w:rPr>
          <w:rFonts w:eastAsia="Times New Roman"/>
          <w:i/>
        </w:rPr>
        <w:t>Village Voice</w:t>
      </w:r>
      <w:r w:rsidRPr="003E4B94">
        <w:rPr>
          <w:rFonts w:eastAsia="Times New Roman"/>
        </w:rPr>
        <w:t>, October, 1982. “</w:t>
      </w:r>
      <w:r w:rsidRPr="003E4B94">
        <w:rPr>
          <w:rFonts w:eastAsia="Times New Roman"/>
          <w:i/>
        </w:rPr>
        <w:t>Whispering to Fool the Wind</w:t>
      </w:r>
      <w:r w:rsidRPr="003E4B94">
        <w:rPr>
          <w:rFonts w:eastAsia="Times New Roman"/>
        </w:rPr>
        <w:t>,” by Mary Logue.</w:t>
      </w:r>
    </w:p>
    <w:p w14:paraId="55C75464" w14:textId="541F3631" w:rsidR="007138DF" w:rsidRPr="003E4B94" w:rsidRDefault="007138DF" w:rsidP="007138DF">
      <w:pPr>
        <w:widowControl w:val="0"/>
        <w:suppressAutoHyphens/>
        <w:ind w:left="720" w:hanging="720"/>
        <w:rPr>
          <w:rFonts w:eastAsia="Times New Roman"/>
        </w:rPr>
      </w:pPr>
      <w:r w:rsidRPr="003E4B94">
        <w:rPr>
          <w:rFonts w:eastAsia="Times New Roman"/>
          <w:i/>
        </w:rPr>
        <w:t>Library Journal</w:t>
      </w:r>
      <w:r w:rsidRPr="003E4B94">
        <w:rPr>
          <w:rFonts w:eastAsia="Times New Roman"/>
        </w:rPr>
        <w:t>, July</w:t>
      </w:r>
      <w:r w:rsidR="007C740F" w:rsidRPr="003E4B94">
        <w:rPr>
          <w:rFonts w:eastAsia="Times New Roman"/>
        </w:rPr>
        <w:t xml:space="preserve">, 1982: 1329. “Ríos, Alberto.” </w:t>
      </w:r>
      <w:r w:rsidRPr="003E4B94">
        <w:rPr>
          <w:rFonts w:eastAsia="Times New Roman"/>
        </w:rPr>
        <w:t xml:space="preserve">Rev. of </w:t>
      </w:r>
      <w:r w:rsidRPr="003E4B94">
        <w:rPr>
          <w:rFonts w:eastAsia="Times New Roman"/>
          <w:i/>
        </w:rPr>
        <w:t>Whispering to Fool the Wind</w:t>
      </w:r>
      <w:r w:rsidRPr="003E4B94">
        <w:rPr>
          <w:rFonts w:eastAsia="Times New Roman"/>
        </w:rPr>
        <w:t xml:space="preserve">, by Thom Tammaro. </w:t>
      </w:r>
    </w:p>
    <w:p w14:paraId="5AFD61CF" w14:textId="4D3DAC09" w:rsidR="007138DF" w:rsidRPr="003E4B94" w:rsidRDefault="007138DF" w:rsidP="007138DF">
      <w:pPr>
        <w:widowControl w:val="0"/>
        <w:suppressAutoHyphens/>
        <w:ind w:left="720" w:hanging="720"/>
        <w:rPr>
          <w:rFonts w:eastAsia="Times New Roman"/>
        </w:rPr>
      </w:pPr>
      <w:r w:rsidRPr="003E4B94">
        <w:rPr>
          <w:rFonts w:eastAsia="Times New Roman"/>
          <w:i/>
        </w:rPr>
        <w:t>Publishers Weekly</w:t>
      </w:r>
      <w:r w:rsidRPr="003E4B94">
        <w:rPr>
          <w:rFonts w:eastAsia="Times New Roman"/>
        </w:rPr>
        <w:t>, April 16, 1982: 58. “</w:t>
      </w:r>
      <w:r w:rsidRPr="003E4B94">
        <w:rPr>
          <w:rFonts w:eastAsia="Times New Roman"/>
          <w:i/>
        </w:rPr>
        <w:t>Whispering to Fool the Wind</w:t>
      </w:r>
      <w:r w:rsidRPr="003E4B94">
        <w:rPr>
          <w:rFonts w:eastAsia="Times New Roman"/>
        </w:rPr>
        <w:t>.”</w:t>
      </w:r>
      <w:r w:rsidR="0050758C" w:rsidRPr="003E4B94">
        <w:rPr>
          <w:rFonts w:eastAsia="Times New Roman"/>
        </w:rPr>
        <w:t xml:space="preserve"> </w:t>
      </w:r>
    </w:p>
    <w:p w14:paraId="459E281A" w14:textId="4A7CF16D" w:rsidR="007138DF" w:rsidRPr="003E4B94" w:rsidRDefault="007138DF" w:rsidP="007138DF">
      <w:pPr>
        <w:widowControl w:val="0"/>
        <w:suppressAutoHyphens/>
        <w:ind w:left="720" w:hanging="720"/>
        <w:rPr>
          <w:rFonts w:eastAsia="Times New Roman"/>
        </w:rPr>
      </w:pPr>
      <w:r w:rsidRPr="003E4B94">
        <w:rPr>
          <w:rFonts w:eastAsia="Times New Roman"/>
          <w:i/>
        </w:rPr>
        <w:t>Contact</w:t>
      </w:r>
      <w:r w:rsidRPr="003E4B94">
        <w:rPr>
          <w:rFonts w:eastAsia="Times New Roman"/>
        </w:rPr>
        <w:t>, No. 34/35: 24-2</w:t>
      </w:r>
      <w:r w:rsidR="007C740F" w:rsidRPr="003E4B94">
        <w:rPr>
          <w:rFonts w:eastAsia="Times New Roman"/>
        </w:rPr>
        <w:t xml:space="preserve">7. “The Lingo is the Message.” </w:t>
      </w:r>
      <w:r w:rsidRPr="003E4B94">
        <w:rPr>
          <w:rFonts w:eastAsia="Times New Roman"/>
        </w:rPr>
        <w:t xml:space="preserve">Rev. of </w:t>
      </w:r>
      <w:r w:rsidRPr="003E4B94">
        <w:rPr>
          <w:rFonts w:eastAsia="Times New Roman"/>
          <w:i/>
        </w:rPr>
        <w:t>Elk Heads on the Wall</w:t>
      </w:r>
      <w:r w:rsidRPr="003E4B94">
        <w:rPr>
          <w:rFonts w:eastAsia="Times New Roman"/>
        </w:rPr>
        <w:t xml:space="preserve"> and others, by Carol Rubinstein. </w:t>
      </w:r>
    </w:p>
    <w:p w14:paraId="5F75487B" w14:textId="77777777" w:rsidR="007138DF" w:rsidRPr="003E4B94" w:rsidRDefault="007138DF" w:rsidP="007138DF">
      <w:pPr>
        <w:widowControl w:val="0"/>
        <w:suppressAutoHyphens/>
        <w:ind w:left="720" w:hanging="720"/>
        <w:rPr>
          <w:rFonts w:eastAsia="Times New Roman"/>
        </w:rPr>
      </w:pPr>
    </w:p>
    <w:p w14:paraId="737B14A8" w14:textId="77777777" w:rsidR="009436F3" w:rsidRPr="003E4B94" w:rsidRDefault="009436F3" w:rsidP="007138DF">
      <w:pPr>
        <w:widowControl w:val="0"/>
        <w:suppressAutoHyphens/>
        <w:ind w:left="720" w:hanging="720"/>
        <w:rPr>
          <w:rFonts w:eastAsia="Times New Roman"/>
          <w:b/>
        </w:rPr>
      </w:pPr>
    </w:p>
    <w:p w14:paraId="316A8B20" w14:textId="77777777" w:rsidR="007138DF" w:rsidRPr="003E4B94" w:rsidRDefault="007138DF" w:rsidP="007138DF">
      <w:pPr>
        <w:widowControl w:val="0"/>
        <w:suppressAutoHyphens/>
        <w:rPr>
          <w:rFonts w:eastAsia="Times New Roman"/>
        </w:rPr>
      </w:pPr>
    </w:p>
    <w:p w14:paraId="3B76D776" w14:textId="3BC2A745" w:rsidR="00851599" w:rsidRPr="003E4B94" w:rsidRDefault="009C3059" w:rsidP="009C3059">
      <w:pPr>
        <w:widowControl w:val="0"/>
        <w:suppressAutoHyphens/>
        <w:jc w:val="center"/>
      </w:pPr>
      <w:r>
        <w:rPr>
          <w:rFonts w:eastAsia="Times New Roman"/>
        </w:rPr>
        <w:t>###</w:t>
      </w:r>
    </w:p>
    <w:sectPr w:rsidR="00851599" w:rsidRPr="003E4B94" w:rsidSect="007138DF">
      <w:headerReference w:type="default" r:id="rId93"/>
      <w:endnotePr>
        <w:numFmt w:val="decimal"/>
      </w:endnotePr>
      <w:pgSz w:w="12240" w:h="15840"/>
      <w:pgMar w:top="1440" w:right="1440" w:bottom="1440" w:left="1440" w:header="1440" w:footer="144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1AA41" w14:textId="77777777" w:rsidR="002A51E9" w:rsidRDefault="002A51E9">
      <w:r>
        <w:separator/>
      </w:r>
    </w:p>
  </w:endnote>
  <w:endnote w:type="continuationSeparator" w:id="0">
    <w:p w14:paraId="312912B3" w14:textId="77777777" w:rsidR="002A51E9" w:rsidRDefault="002A51E9">
      <w:r>
        <w:continuationSeparator/>
      </w:r>
    </w:p>
  </w:endnote>
  <w:endnote w:type="continuationNotice" w:id="1">
    <w:p w14:paraId="33782D8A" w14:textId="77777777" w:rsidR="002A51E9" w:rsidRDefault="002A51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altName w:val="﷽﷽﷽﷽﷽﷽쀐聫翿"/>
    <w:panose1 w:val="02020603050405020304"/>
    <w:charset w:val="00"/>
    <w:family w:val="roman"/>
    <w:pitch w:val="variable"/>
    <w:sig w:usb0="E0002EFF" w:usb1="C000785B" w:usb2="00000009" w:usb3="00000000" w:csb0="000001FF" w:csb1="00000000"/>
  </w:font>
  <w:font w:name="proxima-nova">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F9092" w14:textId="77777777" w:rsidR="002A51E9" w:rsidRDefault="002A51E9">
      <w:r>
        <w:separator/>
      </w:r>
    </w:p>
  </w:footnote>
  <w:footnote w:type="continuationSeparator" w:id="0">
    <w:p w14:paraId="59B4C2A2" w14:textId="77777777" w:rsidR="002A51E9" w:rsidRDefault="002A51E9">
      <w:r>
        <w:continuationSeparator/>
      </w:r>
    </w:p>
  </w:footnote>
  <w:footnote w:type="continuationNotice" w:id="1">
    <w:p w14:paraId="19B8736B" w14:textId="77777777" w:rsidR="002A51E9" w:rsidRDefault="002A51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9CDB7" w14:textId="69961517" w:rsidR="00100A8E" w:rsidRDefault="00100A8E" w:rsidP="00EA75A5">
    <w:pPr>
      <w:tabs>
        <w:tab w:val="left" w:pos="600"/>
        <w:tab w:val="left" w:pos="1200"/>
        <w:tab w:val="left" w:pos="1800"/>
        <w:tab w:val="left" w:pos="2400"/>
        <w:tab w:val="left" w:pos="3000"/>
        <w:tab w:val="left" w:pos="3600"/>
        <w:tab w:val="left" w:pos="4200"/>
        <w:tab w:val="left" w:pos="4800"/>
        <w:tab w:val="left" w:pos="10320"/>
        <w:tab w:val="left" w:pos="11040"/>
      </w:tabs>
      <w:suppressAutoHyphens/>
      <w:jc w:val="right"/>
    </w:pPr>
    <w:r>
      <w:rPr>
        <w:sz w:val="20"/>
      </w:rPr>
      <w:tab/>
    </w:r>
    <w:r>
      <w:rPr>
        <w:sz w:val="20"/>
      </w:rPr>
      <w:tab/>
    </w:r>
    <w:r>
      <w:t xml:space="preserve">Alberto Álvaro Ríos, </w:t>
    </w:r>
    <w:r>
      <w:fldChar w:fldCharType="begin"/>
    </w:r>
    <w:r>
      <w:instrText>page \* arabic</w:instrText>
    </w:r>
    <w:r>
      <w:fldChar w:fldCharType="separate"/>
    </w:r>
    <w:r>
      <w:rPr>
        <w:noProof/>
      </w:rPr>
      <w:t>40</w:t>
    </w:r>
    <w:r>
      <w:fldChar w:fldCharType="end"/>
    </w:r>
  </w:p>
  <w:p w14:paraId="059D4A3B" w14:textId="77777777" w:rsidR="00100A8E" w:rsidRPr="000C27F2" w:rsidRDefault="00100A8E" w:rsidP="00EA75A5">
    <w:pPr>
      <w:tabs>
        <w:tab w:val="left" w:pos="600"/>
        <w:tab w:val="left" w:pos="1200"/>
        <w:tab w:val="left" w:pos="1800"/>
        <w:tab w:val="left" w:pos="2400"/>
        <w:tab w:val="left" w:pos="3000"/>
        <w:tab w:val="left" w:pos="3600"/>
        <w:tab w:val="left" w:pos="4200"/>
        <w:tab w:val="left" w:pos="4800"/>
        <w:tab w:val="left" w:pos="10320"/>
        <w:tab w:val="left" w:pos="11040"/>
      </w:tabs>
      <w:suppressAutoHyphen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F33B0"/>
    <w:multiLevelType w:val="hybridMultilevel"/>
    <w:tmpl w:val="68B8DB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Symbol"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Symbol"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A664294"/>
    <w:multiLevelType w:val="hybridMultilevel"/>
    <w:tmpl w:val="B776D07C"/>
    <w:lvl w:ilvl="0" w:tplc="7E0C2E9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47BF29FA"/>
    <w:multiLevelType w:val="hybridMultilevel"/>
    <w:tmpl w:val="2E7C9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0270E5"/>
    <w:multiLevelType w:val="hybridMultilevel"/>
    <w:tmpl w:val="88384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4E703DF"/>
    <w:multiLevelType w:val="hybridMultilevel"/>
    <w:tmpl w:val="C6E00A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ymbo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ymbol"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CF17C26"/>
    <w:multiLevelType w:val="hybridMultilevel"/>
    <w:tmpl w:val="1826D2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ymbo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ymbol"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MX"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s-MX" w:vendorID="64" w:dllVersion="4096" w:nlCheck="1" w:checkStyle="0"/>
  <w:activeWritingStyle w:appName="MSWord" w:lang="en-GB" w:vendorID="64" w:dllVersion="4096" w:nlCheck="1" w:checkStyle="0"/>
  <w:proofState w:grammar="clean"/>
  <w:defaultTabStop w:val="720"/>
  <w:drawingGridHorizontalSpacing w:val="120"/>
  <w:displayHorizontalDrawingGridEvery w:val="2"/>
  <w:displayVerticalDrawingGridEvery w:val="2"/>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xMDOzNDG3MLQ0MjNX0lEKTi0uzszPAymwsKgFAJjjcJwtAAAA"/>
  </w:docVars>
  <w:rsids>
    <w:rsidRoot w:val="007138DF"/>
    <w:rsid w:val="00001F36"/>
    <w:rsid w:val="00003D07"/>
    <w:rsid w:val="000055FE"/>
    <w:rsid w:val="00012FD5"/>
    <w:rsid w:val="00014E0F"/>
    <w:rsid w:val="00015167"/>
    <w:rsid w:val="00021CA5"/>
    <w:rsid w:val="00023F54"/>
    <w:rsid w:val="000247D0"/>
    <w:rsid w:val="000268B7"/>
    <w:rsid w:val="00031616"/>
    <w:rsid w:val="00032AA7"/>
    <w:rsid w:val="0003581F"/>
    <w:rsid w:val="00037FF0"/>
    <w:rsid w:val="00044C99"/>
    <w:rsid w:val="00045E0B"/>
    <w:rsid w:val="00046789"/>
    <w:rsid w:val="00051DD7"/>
    <w:rsid w:val="000521C5"/>
    <w:rsid w:val="0005221E"/>
    <w:rsid w:val="000558B8"/>
    <w:rsid w:val="0005764F"/>
    <w:rsid w:val="000645BA"/>
    <w:rsid w:val="00071E53"/>
    <w:rsid w:val="00072A9A"/>
    <w:rsid w:val="00073DEF"/>
    <w:rsid w:val="00074440"/>
    <w:rsid w:val="000745DB"/>
    <w:rsid w:val="000748E2"/>
    <w:rsid w:val="00077DE2"/>
    <w:rsid w:val="00081572"/>
    <w:rsid w:val="00083E79"/>
    <w:rsid w:val="00091AA7"/>
    <w:rsid w:val="00091FCF"/>
    <w:rsid w:val="00092521"/>
    <w:rsid w:val="000926BC"/>
    <w:rsid w:val="00095D35"/>
    <w:rsid w:val="000A1876"/>
    <w:rsid w:val="000A18B1"/>
    <w:rsid w:val="000A1E45"/>
    <w:rsid w:val="000B0089"/>
    <w:rsid w:val="000B00BF"/>
    <w:rsid w:val="000B2950"/>
    <w:rsid w:val="000B41A9"/>
    <w:rsid w:val="000B4995"/>
    <w:rsid w:val="000B622A"/>
    <w:rsid w:val="000C4582"/>
    <w:rsid w:val="000C61F2"/>
    <w:rsid w:val="000C75AE"/>
    <w:rsid w:val="000D39C3"/>
    <w:rsid w:val="000D3F64"/>
    <w:rsid w:val="000D42E1"/>
    <w:rsid w:val="000D52DB"/>
    <w:rsid w:val="000E02CC"/>
    <w:rsid w:val="000E2B7C"/>
    <w:rsid w:val="000E3936"/>
    <w:rsid w:val="000E4C03"/>
    <w:rsid w:val="000E4C81"/>
    <w:rsid w:val="000F27E0"/>
    <w:rsid w:val="000F355E"/>
    <w:rsid w:val="000F48A4"/>
    <w:rsid w:val="000F6932"/>
    <w:rsid w:val="000F7183"/>
    <w:rsid w:val="000F7797"/>
    <w:rsid w:val="00100A8E"/>
    <w:rsid w:val="001011BC"/>
    <w:rsid w:val="00104F0D"/>
    <w:rsid w:val="00105C2E"/>
    <w:rsid w:val="00106B97"/>
    <w:rsid w:val="00111B65"/>
    <w:rsid w:val="00113B81"/>
    <w:rsid w:val="00113D54"/>
    <w:rsid w:val="00115091"/>
    <w:rsid w:val="001169D7"/>
    <w:rsid w:val="00120809"/>
    <w:rsid w:val="00120958"/>
    <w:rsid w:val="00123850"/>
    <w:rsid w:val="00124699"/>
    <w:rsid w:val="00124E43"/>
    <w:rsid w:val="00131069"/>
    <w:rsid w:val="001362FE"/>
    <w:rsid w:val="0014033D"/>
    <w:rsid w:val="00140B24"/>
    <w:rsid w:val="00141FB5"/>
    <w:rsid w:val="001444D9"/>
    <w:rsid w:val="00145364"/>
    <w:rsid w:val="00146758"/>
    <w:rsid w:val="00150089"/>
    <w:rsid w:val="0015784E"/>
    <w:rsid w:val="00160095"/>
    <w:rsid w:val="00160B8B"/>
    <w:rsid w:val="0016687D"/>
    <w:rsid w:val="00167866"/>
    <w:rsid w:val="00171A87"/>
    <w:rsid w:val="00171F2C"/>
    <w:rsid w:val="001724F3"/>
    <w:rsid w:val="001736C1"/>
    <w:rsid w:val="00180B3E"/>
    <w:rsid w:val="00181526"/>
    <w:rsid w:val="00182559"/>
    <w:rsid w:val="00182693"/>
    <w:rsid w:val="00183FEA"/>
    <w:rsid w:val="00185366"/>
    <w:rsid w:val="001906BC"/>
    <w:rsid w:val="00191CF6"/>
    <w:rsid w:val="00192CDF"/>
    <w:rsid w:val="00193183"/>
    <w:rsid w:val="001944B0"/>
    <w:rsid w:val="0019484C"/>
    <w:rsid w:val="00195D58"/>
    <w:rsid w:val="00195F80"/>
    <w:rsid w:val="00196737"/>
    <w:rsid w:val="00196819"/>
    <w:rsid w:val="001A20BF"/>
    <w:rsid w:val="001A288E"/>
    <w:rsid w:val="001A4925"/>
    <w:rsid w:val="001B01D0"/>
    <w:rsid w:val="001B0C33"/>
    <w:rsid w:val="001B11B8"/>
    <w:rsid w:val="001B33ED"/>
    <w:rsid w:val="001B34E8"/>
    <w:rsid w:val="001B3CC9"/>
    <w:rsid w:val="001B5AFD"/>
    <w:rsid w:val="001B6E38"/>
    <w:rsid w:val="001C1474"/>
    <w:rsid w:val="001C2134"/>
    <w:rsid w:val="001C23CB"/>
    <w:rsid w:val="001C465B"/>
    <w:rsid w:val="001C4EC9"/>
    <w:rsid w:val="001D281D"/>
    <w:rsid w:val="001D2B7E"/>
    <w:rsid w:val="001D2EAA"/>
    <w:rsid w:val="001D38A7"/>
    <w:rsid w:val="001D6DF9"/>
    <w:rsid w:val="001D7EAA"/>
    <w:rsid w:val="001E1CB2"/>
    <w:rsid w:val="001E26E3"/>
    <w:rsid w:val="001E76F9"/>
    <w:rsid w:val="001F0034"/>
    <w:rsid w:val="001F2480"/>
    <w:rsid w:val="001F2B84"/>
    <w:rsid w:val="001F4F2E"/>
    <w:rsid w:val="001F4F85"/>
    <w:rsid w:val="001F7BBB"/>
    <w:rsid w:val="00200E88"/>
    <w:rsid w:val="00201C31"/>
    <w:rsid w:val="00202291"/>
    <w:rsid w:val="00203C97"/>
    <w:rsid w:val="002042C7"/>
    <w:rsid w:val="00205CB6"/>
    <w:rsid w:val="00205DCE"/>
    <w:rsid w:val="0020638C"/>
    <w:rsid w:val="002078D1"/>
    <w:rsid w:val="002107A9"/>
    <w:rsid w:val="0021257B"/>
    <w:rsid w:val="002213AE"/>
    <w:rsid w:val="00221593"/>
    <w:rsid w:val="00224BA3"/>
    <w:rsid w:val="0022528A"/>
    <w:rsid w:val="00225C2E"/>
    <w:rsid w:val="00226415"/>
    <w:rsid w:val="00227E4E"/>
    <w:rsid w:val="002303A9"/>
    <w:rsid w:val="002305BD"/>
    <w:rsid w:val="00231757"/>
    <w:rsid w:val="002323E0"/>
    <w:rsid w:val="002333E8"/>
    <w:rsid w:val="002413B4"/>
    <w:rsid w:val="00242433"/>
    <w:rsid w:val="00245434"/>
    <w:rsid w:val="002512C0"/>
    <w:rsid w:val="002514A9"/>
    <w:rsid w:val="002527A2"/>
    <w:rsid w:val="00252D6D"/>
    <w:rsid w:val="002538B0"/>
    <w:rsid w:val="00254FFE"/>
    <w:rsid w:val="00256920"/>
    <w:rsid w:val="00256E8B"/>
    <w:rsid w:val="002600FF"/>
    <w:rsid w:val="0026218E"/>
    <w:rsid w:val="00262EC4"/>
    <w:rsid w:val="00266AAA"/>
    <w:rsid w:val="002710C0"/>
    <w:rsid w:val="00274131"/>
    <w:rsid w:val="00274656"/>
    <w:rsid w:val="00275171"/>
    <w:rsid w:val="002754AD"/>
    <w:rsid w:val="0027732F"/>
    <w:rsid w:val="002903CE"/>
    <w:rsid w:val="00291D09"/>
    <w:rsid w:val="00295D2B"/>
    <w:rsid w:val="002A0A28"/>
    <w:rsid w:val="002A2364"/>
    <w:rsid w:val="002A3BF1"/>
    <w:rsid w:val="002A4E0E"/>
    <w:rsid w:val="002A51E9"/>
    <w:rsid w:val="002A54BC"/>
    <w:rsid w:val="002A616C"/>
    <w:rsid w:val="002B063D"/>
    <w:rsid w:val="002B0DAF"/>
    <w:rsid w:val="002B101E"/>
    <w:rsid w:val="002B233C"/>
    <w:rsid w:val="002B3FE8"/>
    <w:rsid w:val="002B44ED"/>
    <w:rsid w:val="002B5053"/>
    <w:rsid w:val="002B5C60"/>
    <w:rsid w:val="002B5EDC"/>
    <w:rsid w:val="002C094E"/>
    <w:rsid w:val="002C2E77"/>
    <w:rsid w:val="002C36D1"/>
    <w:rsid w:val="002C6FB0"/>
    <w:rsid w:val="002D2D68"/>
    <w:rsid w:val="002D3DCB"/>
    <w:rsid w:val="002D5815"/>
    <w:rsid w:val="002D6058"/>
    <w:rsid w:val="002D6415"/>
    <w:rsid w:val="002D776A"/>
    <w:rsid w:val="002E108C"/>
    <w:rsid w:val="002E3ED6"/>
    <w:rsid w:val="002E64FA"/>
    <w:rsid w:val="002E700E"/>
    <w:rsid w:val="002F4440"/>
    <w:rsid w:val="002F4467"/>
    <w:rsid w:val="00300AF6"/>
    <w:rsid w:val="00303294"/>
    <w:rsid w:val="00303D9F"/>
    <w:rsid w:val="003051E1"/>
    <w:rsid w:val="00305376"/>
    <w:rsid w:val="00306DC1"/>
    <w:rsid w:val="00311E00"/>
    <w:rsid w:val="00311E51"/>
    <w:rsid w:val="00312216"/>
    <w:rsid w:val="003132EE"/>
    <w:rsid w:val="00315768"/>
    <w:rsid w:val="00316B94"/>
    <w:rsid w:val="003170E4"/>
    <w:rsid w:val="003173CD"/>
    <w:rsid w:val="00321D5B"/>
    <w:rsid w:val="00322D34"/>
    <w:rsid w:val="00323BCB"/>
    <w:rsid w:val="00324BB8"/>
    <w:rsid w:val="00327B2E"/>
    <w:rsid w:val="00332841"/>
    <w:rsid w:val="00334171"/>
    <w:rsid w:val="003351AA"/>
    <w:rsid w:val="00335E6A"/>
    <w:rsid w:val="003375EA"/>
    <w:rsid w:val="00337E2B"/>
    <w:rsid w:val="003417CA"/>
    <w:rsid w:val="003461BF"/>
    <w:rsid w:val="003464BE"/>
    <w:rsid w:val="00347604"/>
    <w:rsid w:val="00352A9F"/>
    <w:rsid w:val="0036030A"/>
    <w:rsid w:val="003604D5"/>
    <w:rsid w:val="003610F7"/>
    <w:rsid w:val="00366D45"/>
    <w:rsid w:val="00367CAC"/>
    <w:rsid w:val="00370580"/>
    <w:rsid w:val="00370581"/>
    <w:rsid w:val="00370B8B"/>
    <w:rsid w:val="00372F2A"/>
    <w:rsid w:val="003763C1"/>
    <w:rsid w:val="00377335"/>
    <w:rsid w:val="00380B7F"/>
    <w:rsid w:val="0038522B"/>
    <w:rsid w:val="00394D97"/>
    <w:rsid w:val="00396328"/>
    <w:rsid w:val="003A0876"/>
    <w:rsid w:val="003A39B4"/>
    <w:rsid w:val="003A571B"/>
    <w:rsid w:val="003A5C6D"/>
    <w:rsid w:val="003A5E9F"/>
    <w:rsid w:val="003A7E36"/>
    <w:rsid w:val="003B2383"/>
    <w:rsid w:val="003B3A74"/>
    <w:rsid w:val="003B40D0"/>
    <w:rsid w:val="003B5D6A"/>
    <w:rsid w:val="003B605F"/>
    <w:rsid w:val="003B7564"/>
    <w:rsid w:val="003C269C"/>
    <w:rsid w:val="003C3373"/>
    <w:rsid w:val="003C371C"/>
    <w:rsid w:val="003C6A2F"/>
    <w:rsid w:val="003C6BBA"/>
    <w:rsid w:val="003D0B73"/>
    <w:rsid w:val="003D2847"/>
    <w:rsid w:val="003D2EBA"/>
    <w:rsid w:val="003D3822"/>
    <w:rsid w:val="003D4BCE"/>
    <w:rsid w:val="003D6DB4"/>
    <w:rsid w:val="003E4614"/>
    <w:rsid w:val="003E4B94"/>
    <w:rsid w:val="003F0CD3"/>
    <w:rsid w:val="003F111A"/>
    <w:rsid w:val="003F1D09"/>
    <w:rsid w:val="003F265A"/>
    <w:rsid w:val="003F3A0E"/>
    <w:rsid w:val="003F5E7D"/>
    <w:rsid w:val="003F6BF9"/>
    <w:rsid w:val="003F6C97"/>
    <w:rsid w:val="003F7143"/>
    <w:rsid w:val="0040283A"/>
    <w:rsid w:val="0040738D"/>
    <w:rsid w:val="00412B2A"/>
    <w:rsid w:val="0041500D"/>
    <w:rsid w:val="00417790"/>
    <w:rsid w:val="00422FEA"/>
    <w:rsid w:val="00432970"/>
    <w:rsid w:val="00432B12"/>
    <w:rsid w:val="00434135"/>
    <w:rsid w:val="00435CDB"/>
    <w:rsid w:val="00441692"/>
    <w:rsid w:val="00450C79"/>
    <w:rsid w:val="00451E23"/>
    <w:rsid w:val="00453444"/>
    <w:rsid w:val="004541EA"/>
    <w:rsid w:val="0045525C"/>
    <w:rsid w:val="00457625"/>
    <w:rsid w:val="004600FD"/>
    <w:rsid w:val="004606AF"/>
    <w:rsid w:val="00462FBA"/>
    <w:rsid w:val="00465629"/>
    <w:rsid w:val="00465DE1"/>
    <w:rsid w:val="00472AE4"/>
    <w:rsid w:val="0047553A"/>
    <w:rsid w:val="004768E8"/>
    <w:rsid w:val="004804C1"/>
    <w:rsid w:val="0048071D"/>
    <w:rsid w:val="004824CA"/>
    <w:rsid w:val="0048260E"/>
    <w:rsid w:val="00486B39"/>
    <w:rsid w:val="00487682"/>
    <w:rsid w:val="00490040"/>
    <w:rsid w:val="00493456"/>
    <w:rsid w:val="004947CF"/>
    <w:rsid w:val="00494B95"/>
    <w:rsid w:val="00494E5F"/>
    <w:rsid w:val="00496ED9"/>
    <w:rsid w:val="004A0511"/>
    <w:rsid w:val="004A13D6"/>
    <w:rsid w:val="004A2E20"/>
    <w:rsid w:val="004A3A71"/>
    <w:rsid w:val="004A6E35"/>
    <w:rsid w:val="004A79F3"/>
    <w:rsid w:val="004B3C16"/>
    <w:rsid w:val="004B419B"/>
    <w:rsid w:val="004B462D"/>
    <w:rsid w:val="004B65DF"/>
    <w:rsid w:val="004C0BB8"/>
    <w:rsid w:val="004C2E24"/>
    <w:rsid w:val="004C4C78"/>
    <w:rsid w:val="004C7C40"/>
    <w:rsid w:val="004D0500"/>
    <w:rsid w:val="004D11F1"/>
    <w:rsid w:val="004D2420"/>
    <w:rsid w:val="004D2AE9"/>
    <w:rsid w:val="004D34B9"/>
    <w:rsid w:val="004D7CBD"/>
    <w:rsid w:val="004E03A0"/>
    <w:rsid w:val="004E1C59"/>
    <w:rsid w:val="004E487A"/>
    <w:rsid w:val="004E6EB6"/>
    <w:rsid w:val="004F2BAB"/>
    <w:rsid w:val="004F2CD1"/>
    <w:rsid w:val="004F5A9C"/>
    <w:rsid w:val="004F5DE8"/>
    <w:rsid w:val="0050360C"/>
    <w:rsid w:val="00504D2E"/>
    <w:rsid w:val="0050758C"/>
    <w:rsid w:val="005115A0"/>
    <w:rsid w:val="00513692"/>
    <w:rsid w:val="00515B47"/>
    <w:rsid w:val="00516D1C"/>
    <w:rsid w:val="005214F6"/>
    <w:rsid w:val="005256DB"/>
    <w:rsid w:val="00527496"/>
    <w:rsid w:val="0054371A"/>
    <w:rsid w:val="00545025"/>
    <w:rsid w:val="005451A3"/>
    <w:rsid w:val="005455D1"/>
    <w:rsid w:val="005457DB"/>
    <w:rsid w:val="00545933"/>
    <w:rsid w:val="0055060E"/>
    <w:rsid w:val="005514B2"/>
    <w:rsid w:val="00552EEC"/>
    <w:rsid w:val="00553DB7"/>
    <w:rsid w:val="0055704E"/>
    <w:rsid w:val="00560A97"/>
    <w:rsid w:val="00563956"/>
    <w:rsid w:val="00564832"/>
    <w:rsid w:val="0056531F"/>
    <w:rsid w:val="0056538E"/>
    <w:rsid w:val="00566923"/>
    <w:rsid w:val="00570146"/>
    <w:rsid w:val="00577C47"/>
    <w:rsid w:val="005808E9"/>
    <w:rsid w:val="00580F41"/>
    <w:rsid w:val="00583A1C"/>
    <w:rsid w:val="00587204"/>
    <w:rsid w:val="00587940"/>
    <w:rsid w:val="00591321"/>
    <w:rsid w:val="005941F5"/>
    <w:rsid w:val="005945F2"/>
    <w:rsid w:val="0059691A"/>
    <w:rsid w:val="005A0120"/>
    <w:rsid w:val="005A428A"/>
    <w:rsid w:val="005A528D"/>
    <w:rsid w:val="005A687E"/>
    <w:rsid w:val="005B05F9"/>
    <w:rsid w:val="005B3084"/>
    <w:rsid w:val="005B642F"/>
    <w:rsid w:val="005B6D3B"/>
    <w:rsid w:val="005C29C8"/>
    <w:rsid w:val="005C30C9"/>
    <w:rsid w:val="005C313F"/>
    <w:rsid w:val="005C5A7E"/>
    <w:rsid w:val="005C6E32"/>
    <w:rsid w:val="005D0533"/>
    <w:rsid w:val="005D15F7"/>
    <w:rsid w:val="005D30D5"/>
    <w:rsid w:val="005D4509"/>
    <w:rsid w:val="005D7BAC"/>
    <w:rsid w:val="005E08A6"/>
    <w:rsid w:val="005E2300"/>
    <w:rsid w:val="005F21E0"/>
    <w:rsid w:val="005F31FF"/>
    <w:rsid w:val="005F392B"/>
    <w:rsid w:val="005F3EB0"/>
    <w:rsid w:val="005F5DDA"/>
    <w:rsid w:val="005F6487"/>
    <w:rsid w:val="005F6FE3"/>
    <w:rsid w:val="005F7F1F"/>
    <w:rsid w:val="00600315"/>
    <w:rsid w:val="0060194D"/>
    <w:rsid w:val="00606CBB"/>
    <w:rsid w:val="00606F83"/>
    <w:rsid w:val="00615455"/>
    <w:rsid w:val="00615ACD"/>
    <w:rsid w:val="00625A50"/>
    <w:rsid w:val="00632BAC"/>
    <w:rsid w:val="00633C65"/>
    <w:rsid w:val="0064052F"/>
    <w:rsid w:val="0064350A"/>
    <w:rsid w:val="00644706"/>
    <w:rsid w:val="006456AF"/>
    <w:rsid w:val="006457D8"/>
    <w:rsid w:val="00647527"/>
    <w:rsid w:val="00647C5A"/>
    <w:rsid w:val="006501EC"/>
    <w:rsid w:val="006505EF"/>
    <w:rsid w:val="00651E10"/>
    <w:rsid w:val="0065262D"/>
    <w:rsid w:val="00652FD7"/>
    <w:rsid w:val="006542FC"/>
    <w:rsid w:val="00655824"/>
    <w:rsid w:val="0065613C"/>
    <w:rsid w:val="006609B8"/>
    <w:rsid w:val="00660C52"/>
    <w:rsid w:val="0066486E"/>
    <w:rsid w:val="00666134"/>
    <w:rsid w:val="0067291B"/>
    <w:rsid w:val="00673D29"/>
    <w:rsid w:val="00675639"/>
    <w:rsid w:val="006762E3"/>
    <w:rsid w:val="0067756B"/>
    <w:rsid w:val="006814CF"/>
    <w:rsid w:val="006845B1"/>
    <w:rsid w:val="00685D5E"/>
    <w:rsid w:val="00685FB4"/>
    <w:rsid w:val="00685FD0"/>
    <w:rsid w:val="006877B0"/>
    <w:rsid w:val="00690856"/>
    <w:rsid w:val="00693510"/>
    <w:rsid w:val="00697025"/>
    <w:rsid w:val="0069797F"/>
    <w:rsid w:val="006A0418"/>
    <w:rsid w:val="006A124B"/>
    <w:rsid w:val="006A5DC7"/>
    <w:rsid w:val="006A68D7"/>
    <w:rsid w:val="006A6A6F"/>
    <w:rsid w:val="006B1F53"/>
    <w:rsid w:val="006B4BE9"/>
    <w:rsid w:val="006B5871"/>
    <w:rsid w:val="006B73ED"/>
    <w:rsid w:val="006C03C7"/>
    <w:rsid w:val="006C388E"/>
    <w:rsid w:val="006C6605"/>
    <w:rsid w:val="006C6B81"/>
    <w:rsid w:val="006D02B4"/>
    <w:rsid w:val="006D0A45"/>
    <w:rsid w:val="006D1299"/>
    <w:rsid w:val="006D45B1"/>
    <w:rsid w:val="006D56AA"/>
    <w:rsid w:val="006E5CE2"/>
    <w:rsid w:val="006F248A"/>
    <w:rsid w:val="006F314C"/>
    <w:rsid w:val="006F5CA8"/>
    <w:rsid w:val="006F5E1E"/>
    <w:rsid w:val="00701A73"/>
    <w:rsid w:val="00701F89"/>
    <w:rsid w:val="00702E50"/>
    <w:rsid w:val="0070402A"/>
    <w:rsid w:val="0070449C"/>
    <w:rsid w:val="00705846"/>
    <w:rsid w:val="00705863"/>
    <w:rsid w:val="0070679B"/>
    <w:rsid w:val="007115B6"/>
    <w:rsid w:val="00713752"/>
    <w:rsid w:val="007138DF"/>
    <w:rsid w:val="00716836"/>
    <w:rsid w:val="00716D0D"/>
    <w:rsid w:val="00717F81"/>
    <w:rsid w:val="007232E9"/>
    <w:rsid w:val="00735DC9"/>
    <w:rsid w:val="00745D06"/>
    <w:rsid w:val="0075054F"/>
    <w:rsid w:val="00750A21"/>
    <w:rsid w:val="00753F23"/>
    <w:rsid w:val="007542ED"/>
    <w:rsid w:val="007547EF"/>
    <w:rsid w:val="00760155"/>
    <w:rsid w:val="007613A9"/>
    <w:rsid w:val="00763271"/>
    <w:rsid w:val="00763A0B"/>
    <w:rsid w:val="0076481A"/>
    <w:rsid w:val="00771728"/>
    <w:rsid w:val="00773342"/>
    <w:rsid w:val="007747ED"/>
    <w:rsid w:val="00774D29"/>
    <w:rsid w:val="007757FA"/>
    <w:rsid w:val="00776434"/>
    <w:rsid w:val="007773B9"/>
    <w:rsid w:val="007778BA"/>
    <w:rsid w:val="007817A6"/>
    <w:rsid w:val="00783A76"/>
    <w:rsid w:val="00785D1A"/>
    <w:rsid w:val="00796A6A"/>
    <w:rsid w:val="007A1A72"/>
    <w:rsid w:val="007A2E2C"/>
    <w:rsid w:val="007A48A0"/>
    <w:rsid w:val="007B537C"/>
    <w:rsid w:val="007B7693"/>
    <w:rsid w:val="007C0377"/>
    <w:rsid w:val="007C200A"/>
    <w:rsid w:val="007C3FA0"/>
    <w:rsid w:val="007C6B3F"/>
    <w:rsid w:val="007C740F"/>
    <w:rsid w:val="007C7B0D"/>
    <w:rsid w:val="007D02BE"/>
    <w:rsid w:val="007D3A1E"/>
    <w:rsid w:val="007D410B"/>
    <w:rsid w:val="007D4A55"/>
    <w:rsid w:val="007D541D"/>
    <w:rsid w:val="007D63BD"/>
    <w:rsid w:val="007D7BAB"/>
    <w:rsid w:val="007E1E66"/>
    <w:rsid w:val="007E3022"/>
    <w:rsid w:val="007E560A"/>
    <w:rsid w:val="007E74ED"/>
    <w:rsid w:val="007F11BD"/>
    <w:rsid w:val="007F21FD"/>
    <w:rsid w:val="007F3F96"/>
    <w:rsid w:val="00803AE4"/>
    <w:rsid w:val="00803BB1"/>
    <w:rsid w:val="00806413"/>
    <w:rsid w:val="008068ED"/>
    <w:rsid w:val="0081414C"/>
    <w:rsid w:val="00817E86"/>
    <w:rsid w:val="008203EE"/>
    <w:rsid w:val="00820FEC"/>
    <w:rsid w:val="008223ED"/>
    <w:rsid w:val="00825464"/>
    <w:rsid w:val="00826070"/>
    <w:rsid w:val="0083106C"/>
    <w:rsid w:val="008317C9"/>
    <w:rsid w:val="008331B4"/>
    <w:rsid w:val="00836636"/>
    <w:rsid w:val="0083759A"/>
    <w:rsid w:val="00837CBF"/>
    <w:rsid w:val="008437EF"/>
    <w:rsid w:val="00843CEF"/>
    <w:rsid w:val="00851599"/>
    <w:rsid w:val="00851F8C"/>
    <w:rsid w:val="00853D5C"/>
    <w:rsid w:val="00855909"/>
    <w:rsid w:val="00855ACF"/>
    <w:rsid w:val="008561A9"/>
    <w:rsid w:val="008608F6"/>
    <w:rsid w:val="00862C37"/>
    <w:rsid w:val="00862C58"/>
    <w:rsid w:val="008647DC"/>
    <w:rsid w:val="00864F00"/>
    <w:rsid w:val="00865F64"/>
    <w:rsid w:val="00866E97"/>
    <w:rsid w:val="008703BE"/>
    <w:rsid w:val="0087052B"/>
    <w:rsid w:val="00873904"/>
    <w:rsid w:val="00873ACF"/>
    <w:rsid w:val="008744E6"/>
    <w:rsid w:val="008757FB"/>
    <w:rsid w:val="00876246"/>
    <w:rsid w:val="008801A0"/>
    <w:rsid w:val="00880D3B"/>
    <w:rsid w:val="0088240A"/>
    <w:rsid w:val="008830E0"/>
    <w:rsid w:val="0088727B"/>
    <w:rsid w:val="00887311"/>
    <w:rsid w:val="008873F9"/>
    <w:rsid w:val="00890D73"/>
    <w:rsid w:val="0089225B"/>
    <w:rsid w:val="00895D01"/>
    <w:rsid w:val="0089689C"/>
    <w:rsid w:val="008A0B4E"/>
    <w:rsid w:val="008A2700"/>
    <w:rsid w:val="008A4274"/>
    <w:rsid w:val="008A64F5"/>
    <w:rsid w:val="008B3301"/>
    <w:rsid w:val="008B4272"/>
    <w:rsid w:val="008C0724"/>
    <w:rsid w:val="008C1C81"/>
    <w:rsid w:val="008C222B"/>
    <w:rsid w:val="008C33C8"/>
    <w:rsid w:val="008D00D7"/>
    <w:rsid w:val="008E39AF"/>
    <w:rsid w:val="008F3E4B"/>
    <w:rsid w:val="008F7213"/>
    <w:rsid w:val="008F79FD"/>
    <w:rsid w:val="00901786"/>
    <w:rsid w:val="00901D1D"/>
    <w:rsid w:val="00906E6F"/>
    <w:rsid w:val="00906F86"/>
    <w:rsid w:val="00907FBF"/>
    <w:rsid w:val="009102EA"/>
    <w:rsid w:val="0091069D"/>
    <w:rsid w:val="009113C2"/>
    <w:rsid w:val="00914386"/>
    <w:rsid w:val="009143D1"/>
    <w:rsid w:val="009168C8"/>
    <w:rsid w:val="00916B71"/>
    <w:rsid w:val="0092096A"/>
    <w:rsid w:val="0092278C"/>
    <w:rsid w:val="00924D4B"/>
    <w:rsid w:val="009258E2"/>
    <w:rsid w:val="0092752F"/>
    <w:rsid w:val="00932746"/>
    <w:rsid w:val="0093275E"/>
    <w:rsid w:val="0093373A"/>
    <w:rsid w:val="0093566B"/>
    <w:rsid w:val="00942299"/>
    <w:rsid w:val="009430A5"/>
    <w:rsid w:val="009436F3"/>
    <w:rsid w:val="009437E0"/>
    <w:rsid w:val="00945B51"/>
    <w:rsid w:val="0094629E"/>
    <w:rsid w:val="00952E5C"/>
    <w:rsid w:val="009531AF"/>
    <w:rsid w:val="009537BC"/>
    <w:rsid w:val="0095598F"/>
    <w:rsid w:val="00961258"/>
    <w:rsid w:val="00961469"/>
    <w:rsid w:val="009629F7"/>
    <w:rsid w:val="00962DBD"/>
    <w:rsid w:val="00963400"/>
    <w:rsid w:val="009661C1"/>
    <w:rsid w:val="00966542"/>
    <w:rsid w:val="00967BB7"/>
    <w:rsid w:val="00967C76"/>
    <w:rsid w:val="00970047"/>
    <w:rsid w:val="00973B38"/>
    <w:rsid w:val="00976A86"/>
    <w:rsid w:val="009807EC"/>
    <w:rsid w:val="009810A9"/>
    <w:rsid w:val="009826D3"/>
    <w:rsid w:val="009829EC"/>
    <w:rsid w:val="00984490"/>
    <w:rsid w:val="009900E3"/>
    <w:rsid w:val="00991BC9"/>
    <w:rsid w:val="00995C96"/>
    <w:rsid w:val="009A04DC"/>
    <w:rsid w:val="009A050C"/>
    <w:rsid w:val="009A6A4B"/>
    <w:rsid w:val="009B0050"/>
    <w:rsid w:val="009B1F48"/>
    <w:rsid w:val="009B500D"/>
    <w:rsid w:val="009B55CD"/>
    <w:rsid w:val="009C0435"/>
    <w:rsid w:val="009C3059"/>
    <w:rsid w:val="009C3A01"/>
    <w:rsid w:val="009C3EC4"/>
    <w:rsid w:val="009C6E6A"/>
    <w:rsid w:val="009D0485"/>
    <w:rsid w:val="009D2271"/>
    <w:rsid w:val="009D2CA9"/>
    <w:rsid w:val="009D3864"/>
    <w:rsid w:val="009D38F8"/>
    <w:rsid w:val="009E1095"/>
    <w:rsid w:val="009E4CF8"/>
    <w:rsid w:val="009E50B6"/>
    <w:rsid w:val="009E5A93"/>
    <w:rsid w:val="009E6683"/>
    <w:rsid w:val="009E74BB"/>
    <w:rsid w:val="009E78E9"/>
    <w:rsid w:val="009E7934"/>
    <w:rsid w:val="009F0358"/>
    <w:rsid w:val="009F0D57"/>
    <w:rsid w:val="009F3D12"/>
    <w:rsid w:val="009F51C4"/>
    <w:rsid w:val="009F5444"/>
    <w:rsid w:val="00A00BFA"/>
    <w:rsid w:val="00A01D28"/>
    <w:rsid w:val="00A04F9D"/>
    <w:rsid w:val="00A06105"/>
    <w:rsid w:val="00A0654C"/>
    <w:rsid w:val="00A12373"/>
    <w:rsid w:val="00A14D4B"/>
    <w:rsid w:val="00A15891"/>
    <w:rsid w:val="00A15B01"/>
    <w:rsid w:val="00A171B9"/>
    <w:rsid w:val="00A1796A"/>
    <w:rsid w:val="00A201AD"/>
    <w:rsid w:val="00A201C5"/>
    <w:rsid w:val="00A20734"/>
    <w:rsid w:val="00A22270"/>
    <w:rsid w:val="00A234C9"/>
    <w:rsid w:val="00A23DD6"/>
    <w:rsid w:val="00A23EE8"/>
    <w:rsid w:val="00A2510C"/>
    <w:rsid w:val="00A25348"/>
    <w:rsid w:val="00A26690"/>
    <w:rsid w:val="00A27DCF"/>
    <w:rsid w:val="00A30479"/>
    <w:rsid w:val="00A307AA"/>
    <w:rsid w:val="00A31B7F"/>
    <w:rsid w:val="00A31E42"/>
    <w:rsid w:val="00A41863"/>
    <w:rsid w:val="00A42AA4"/>
    <w:rsid w:val="00A441DC"/>
    <w:rsid w:val="00A44530"/>
    <w:rsid w:val="00A44779"/>
    <w:rsid w:val="00A467AB"/>
    <w:rsid w:val="00A47294"/>
    <w:rsid w:val="00A51833"/>
    <w:rsid w:val="00A54A2F"/>
    <w:rsid w:val="00A619E0"/>
    <w:rsid w:val="00A6333F"/>
    <w:rsid w:val="00A6451C"/>
    <w:rsid w:val="00A64D47"/>
    <w:rsid w:val="00A67C4E"/>
    <w:rsid w:val="00A67CC2"/>
    <w:rsid w:val="00A71EC0"/>
    <w:rsid w:val="00A72F63"/>
    <w:rsid w:val="00A73D08"/>
    <w:rsid w:val="00A74D0B"/>
    <w:rsid w:val="00A75049"/>
    <w:rsid w:val="00A76208"/>
    <w:rsid w:val="00A76E4B"/>
    <w:rsid w:val="00A81A54"/>
    <w:rsid w:val="00A868AD"/>
    <w:rsid w:val="00A87184"/>
    <w:rsid w:val="00A9132D"/>
    <w:rsid w:val="00A915F1"/>
    <w:rsid w:val="00A92384"/>
    <w:rsid w:val="00A94A52"/>
    <w:rsid w:val="00A9727B"/>
    <w:rsid w:val="00A97704"/>
    <w:rsid w:val="00AA05C0"/>
    <w:rsid w:val="00AA0C33"/>
    <w:rsid w:val="00AA25AE"/>
    <w:rsid w:val="00AA500E"/>
    <w:rsid w:val="00AA5210"/>
    <w:rsid w:val="00AA75BE"/>
    <w:rsid w:val="00AB004C"/>
    <w:rsid w:val="00AB05BC"/>
    <w:rsid w:val="00AB140B"/>
    <w:rsid w:val="00AB15FC"/>
    <w:rsid w:val="00AB18D5"/>
    <w:rsid w:val="00AB30DC"/>
    <w:rsid w:val="00AB75BB"/>
    <w:rsid w:val="00AB7759"/>
    <w:rsid w:val="00AC47A1"/>
    <w:rsid w:val="00AC5340"/>
    <w:rsid w:val="00AC7D70"/>
    <w:rsid w:val="00AD00AA"/>
    <w:rsid w:val="00AD5535"/>
    <w:rsid w:val="00AD61D2"/>
    <w:rsid w:val="00AE3634"/>
    <w:rsid w:val="00AE5CBC"/>
    <w:rsid w:val="00AE61C7"/>
    <w:rsid w:val="00AF1AC3"/>
    <w:rsid w:val="00B003AA"/>
    <w:rsid w:val="00B004BB"/>
    <w:rsid w:val="00B0318B"/>
    <w:rsid w:val="00B065DA"/>
    <w:rsid w:val="00B10B9D"/>
    <w:rsid w:val="00B142FF"/>
    <w:rsid w:val="00B156D1"/>
    <w:rsid w:val="00B22567"/>
    <w:rsid w:val="00B23D7F"/>
    <w:rsid w:val="00B2600A"/>
    <w:rsid w:val="00B2626C"/>
    <w:rsid w:val="00B3212C"/>
    <w:rsid w:val="00B322AC"/>
    <w:rsid w:val="00B342C8"/>
    <w:rsid w:val="00B34477"/>
    <w:rsid w:val="00B3629E"/>
    <w:rsid w:val="00B37716"/>
    <w:rsid w:val="00B37ACA"/>
    <w:rsid w:val="00B42989"/>
    <w:rsid w:val="00B43990"/>
    <w:rsid w:val="00B45D9D"/>
    <w:rsid w:val="00B462EB"/>
    <w:rsid w:val="00B52871"/>
    <w:rsid w:val="00B54A7D"/>
    <w:rsid w:val="00B603DB"/>
    <w:rsid w:val="00B61F7D"/>
    <w:rsid w:val="00B64114"/>
    <w:rsid w:val="00B6456C"/>
    <w:rsid w:val="00B65FCB"/>
    <w:rsid w:val="00B72925"/>
    <w:rsid w:val="00B7663D"/>
    <w:rsid w:val="00B80C76"/>
    <w:rsid w:val="00B858C2"/>
    <w:rsid w:val="00B86A7C"/>
    <w:rsid w:val="00B86EFE"/>
    <w:rsid w:val="00B91E4D"/>
    <w:rsid w:val="00B957A2"/>
    <w:rsid w:val="00B96F4C"/>
    <w:rsid w:val="00BA194B"/>
    <w:rsid w:val="00BA5035"/>
    <w:rsid w:val="00BA613D"/>
    <w:rsid w:val="00BB28DE"/>
    <w:rsid w:val="00BB5AFE"/>
    <w:rsid w:val="00BB71B2"/>
    <w:rsid w:val="00BC4425"/>
    <w:rsid w:val="00BC4507"/>
    <w:rsid w:val="00BC67BF"/>
    <w:rsid w:val="00BD3EF6"/>
    <w:rsid w:val="00BD56C2"/>
    <w:rsid w:val="00BD738E"/>
    <w:rsid w:val="00BE0B6C"/>
    <w:rsid w:val="00BE0DCD"/>
    <w:rsid w:val="00BE45EC"/>
    <w:rsid w:val="00BE4D11"/>
    <w:rsid w:val="00BE73FF"/>
    <w:rsid w:val="00BE7E7E"/>
    <w:rsid w:val="00BF0AF2"/>
    <w:rsid w:val="00BF0E81"/>
    <w:rsid w:val="00BF30A2"/>
    <w:rsid w:val="00BF62BA"/>
    <w:rsid w:val="00BF7946"/>
    <w:rsid w:val="00C00899"/>
    <w:rsid w:val="00C00B97"/>
    <w:rsid w:val="00C04E87"/>
    <w:rsid w:val="00C05F6F"/>
    <w:rsid w:val="00C0639A"/>
    <w:rsid w:val="00C13117"/>
    <w:rsid w:val="00C15BB4"/>
    <w:rsid w:val="00C15D82"/>
    <w:rsid w:val="00C17A6F"/>
    <w:rsid w:val="00C2725D"/>
    <w:rsid w:val="00C30C6B"/>
    <w:rsid w:val="00C3413E"/>
    <w:rsid w:val="00C36E3E"/>
    <w:rsid w:val="00C43C3F"/>
    <w:rsid w:val="00C45F53"/>
    <w:rsid w:val="00C4656F"/>
    <w:rsid w:val="00C46C40"/>
    <w:rsid w:val="00C46F72"/>
    <w:rsid w:val="00C50CC1"/>
    <w:rsid w:val="00C511F5"/>
    <w:rsid w:val="00C54334"/>
    <w:rsid w:val="00C54E7D"/>
    <w:rsid w:val="00C613FF"/>
    <w:rsid w:val="00C619EE"/>
    <w:rsid w:val="00C675CF"/>
    <w:rsid w:val="00C70DCA"/>
    <w:rsid w:val="00C770EA"/>
    <w:rsid w:val="00C822BA"/>
    <w:rsid w:val="00C847AC"/>
    <w:rsid w:val="00C870E7"/>
    <w:rsid w:val="00C926CA"/>
    <w:rsid w:val="00C95176"/>
    <w:rsid w:val="00CA1318"/>
    <w:rsid w:val="00CA1643"/>
    <w:rsid w:val="00CA4E07"/>
    <w:rsid w:val="00CA6253"/>
    <w:rsid w:val="00CA73D0"/>
    <w:rsid w:val="00CB3D79"/>
    <w:rsid w:val="00CB54DD"/>
    <w:rsid w:val="00CB6DB9"/>
    <w:rsid w:val="00CC4017"/>
    <w:rsid w:val="00CC61A6"/>
    <w:rsid w:val="00CC67F5"/>
    <w:rsid w:val="00CD0ACF"/>
    <w:rsid w:val="00CD0BF5"/>
    <w:rsid w:val="00CD1D79"/>
    <w:rsid w:val="00CD2A7F"/>
    <w:rsid w:val="00CD4466"/>
    <w:rsid w:val="00CD532F"/>
    <w:rsid w:val="00CD6C53"/>
    <w:rsid w:val="00CE4F73"/>
    <w:rsid w:val="00CE6621"/>
    <w:rsid w:val="00CE6E7F"/>
    <w:rsid w:val="00CE6FE0"/>
    <w:rsid w:val="00CF134F"/>
    <w:rsid w:val="00CF27AD"/>
    <w:rsid w:val="00CF534B"/>
    <w:rsid w:val="00CF5523"/>
    <w:rsid w:val="00CF5D68"/>
    <w:rsid w:val="00D00A88"/>
    <w:rsid w:val="00D00E6D"/>
    <w:rsid w:val="00D00FC1"/>
    <w:rsid w:val="00D014FD"/>
    <w:rsid w:val="00D02251"/>
    <w:rsid w:val="00D02B9F"/>
    <w:rsid w:val="00D07483"/>
    <w:rsid w:val="00D168DD"/>
    <w:rsid w:val="00D17108"/>
    <w:rsid w:val="00D238B4"/>
    <w:rsid w:val="00D239E8"/>
    <w:rsid w:val="00D26DCB"/>
    <w:rsid w:val="00D275B5"/>
    <w:rsid w:val="00D2791E"/>
    <w:rsid w:val="00D3394B"/>
    <w:rsid w:val="00D34DD9"/>
    <w:rsid w:val="00D36BF5"/>
    <w:rsid w:val="00D4133C"/>
    <w:rsid w:val="00D43D99"/>
    <w:rsid w:val="00D46E49"/>
    <w:rsid w:val="00D50F09"/>
    <w:rsid w:val="00D51152"/>
    <w:rsid w:val="00D5128B"/>
    <w:rsid w:val="00D53424"/>
    <w:rsid w:val="00D53C7A"/>
    <w:rsid w:val="00D56B44"/>
    <w:rsid w:val="00D6335F"/>
    <w:rsid w:val="00D70294"/>
    <w:rsid w:val="00D72285"/>
    <w:rsid w:val="00D72733"/>
    <w:rsid w:val="00D743B7"/>
    <w:rsid w:val="00D76C6D"/>
    <w:rsid w:val="00D82B9F"/>
    <w:rsid w:val="00D841CE"/>
    <w:rsid w:val="00D85875"/>
    <w:rsid w:val="00D87E74"/>
    <w:rsid w:val="00D934F3"/>
    <w:rsid w:val="00D95432"/>
    <w:rsid w:val="00D95F5E"/>
    <w:rsid w:val="00D97013"/>
    <w:rsid w:val="00D97218"/>
    <w:rsid w:val="00DA2681"/>
    <w:rsid w:val="00DA58CE"/>
    <w:rsid w:val="00DB01BC"/>
    <w:rsid w:val="00DB1D7A"/>
    <w:rsid w:val="00DB56C0"/>
    <w:rsid w:val="00DB7976"/>
    <w:rsid w:val="00DC1C59"/>
    <w:rsid w:val="00DC225E"/>
    <w:rsid w:val="00DC292B"/>
    <w:rsid w:val="00DC2B5D"/>
    <w:rsid w:val="00DC4816"/>
    <w:rsid w:val="00DC6292"/>
    <w:rsid w:val="00DC7252"/>
    <w:rsid w:val="00DD2543"/>
    <w:rsid w:val="00DD4E4B"/>
    <w:rsid w:val="00DD5E09"/>
    <w:rsid w:val="00DD6D7E"/>
    <w:rsid w:val="00DE2390"/>
    <w:rsid w:val="00DE2CF6"/>
    <w:rsid w:val="00DE3744"/>
    <w:rsid w:val="00DE537C"/>
    <w:rsid w:val="00DF21AF"/>
    <w:rsid w:val="00DF470C"/>
    <w:rsid w:val="00DF68BA"/>
    <w:rsid w:val="00DF777A"/>
    <w:rsid w:val="00E025BA"/>
    <w:rsid w:val="00E02C50"/>
    <w:rsid w:val="00E0758F"/>
    <w:rsid w:val="00E106C8"/>
    <w:rsid w:val="00E11D49"/>
    <w:rsid w:val="00E13B95"/>
    <w:rsid w:val="00E15CEB"/>
    <w:rsid w:val="00E16EC1"/>
    <w:rsid w:val="00E20B37"/>
    <w:rsid w:val="00E24F1D"/>
    <w:rsid w:val="00E2724C"/>
    <w:rsid w:val="00E2755C"/>
    <w:rsid w:val="00E31969"/>
    <w:rsid w:val="00E31F46"/>
    <w:rsid w:val="00E32301"/>
    <w:rsid w:val="00E333F6"/>
    <w:rsid w:val="00E35A7C"/>
    <w:rsid w:val="00E36C84"/>
    <w:rsid w:val="00E37587"/>
    <w:rsid w:val="00E41B3C"/>
    <w:rsid w:val="00E41C14"/>
    <w:rsid w:val="00E41D49"/>
    <w:rsid w:val="00E4344C"/>
    <w:rsid w:val="00E43E37"/>
    <w:rsid w:val="00E46179"/>
    <w:rsid w:val="00E50DCD"/>
    <w:rsid w:val="00E51622"/>
    <w:rsid w:val="00E53A3E"/>
    <w:rsid w:val="00E53FA3"/>
    <w:rsid w:val="00E60F9E"/>
    <w:rsid w:val="00E6201D"/>
    <w:rsid w:val="00E64EED"/>
    <w:rsid w:val="00E650EA"/>
    <w:rsid w:val="00E6651C"/>
    <w:rsid w:val="00E70B61"/>
    <w:rsid w:val="00E71B50"/>
    <w:rsid w:val="00E74F5E"/>
    <w:rsid w:val="00E77097"/>
    <w:rsid w:val="00E8009E"/>
    <w:rsid w:val="00E84B57"/>
    <w:rsid w:val="00E85267"/>
    <w:rsid w:val="00E909D4"/>
    <w:rsid w:val="00E92FC1"/>
    <w:rsid w:val="00E95BC4"/>
    <w:rsid w:val="00E97466"/>
    <w:rsid w:val="00EA381F"/>
    <w:rsid w:val="00EA3AFA"/>
    <w:rsid w:val="00EA5E08"/>
    <w:rsid w:val="00EA6B43"/>
    <w:rsid w:val="00EA75A5"/>
    <w:rsid w:val="00EB0877"/>
    <w:rsid w:val="00EB2187"/>
    <w:rsid w:val="00EB793A"/>
    <w:rsid w:val="00EC400B"/>
    <w:rsid w:val="00EC403A"/>
    <w:rsid w:val="00EC54A1"/>
    <w:rsid w:val="00EC60A7"/>
    <w:rsid w:val="00ED0CE9"/>
    <w:rsid w:val="00ED13E8"/>
    <w:rsid w:val="00ED54F9"/>
    <w:rsid w:val="00ED646A"/>
    <w:rsid w:val="00ED7C9A"/>
    <w:rsid w:val="00EE22BB"/>
    <w:rsid w:val="00EE4ED5"/>
    <w:rsid w:val="00EE5819"/>
    <w:rsid w:val="00EF53AC"/>
    <w:rsid w:val="00EF55C5"/>
    <w:rsid w:val="00EF5DDB"/>
    <w:rsid w:val="00F009C5"/>
    <w:rsid w:val="00F021E7"/>
    <w:rsid w:val="00F0309C"/>
    <w:rsid w:val="00F0323B"/>
    <w:rsid w:val="00F05EBC"/>
    <w:rsid w:val="00F06A67"/>
    <w:rsid w:val="00F06EE8"/>
    <w:rsid w:val="00F07EC0"/>
    <w:rsid w:val="00F10400"/>
    <w:rsid w:val="00F11195"/>
    <w:rsid w:val="00F12C6B"/>
    <w:rsid w:val="00F137CF"/>
    <w:rsid w:val="00F160DD"/>
    <w:rsid w:val="00F1610E"/>
    <w:rsid w:val="00F16A37"/>
    <w:rsid w:val="00F17EA5"/>
    <w:rsid w:val="00F22920"/>
    <w:rsid w:val="00F300DA"/>
    <w:rsid w:val="00F30BE1"/>
    <w:rsid w:val="00F33151"/>
    <w:rsid w:val="00F36120"/>
    <w:rsid w:val="00F3630D"/>
    <w:rsid w:val="00F36692"/>
    <w:rsid w:val="00F45559"/>
    <w:rsid w:val="00F474E6"/>
    <w:rsid w:val="00F47EE5"/>
    <w:rsid w:val="00F55C30"/>
    <w:rsid w:val="00F55E66"/>
    <w:rsid w:val="00F56658"/>
    <w:rsid w:val="00F57978"/>
    <w:rsid w:val="00F622FB"/>
    <w:rsid w:val="00F63BF6"/>
    <w:rsid w:val="00F653E7"/>
    <w:rsid w:val="00F71F71"/>
    <w:rsid w:val="00F7293D"/>
    <w:rsid w:val="00F7592D"/>
    <w:rsid w:val="00F7735E"/>
    <w:rsid w:val="00F8042C"/>
    <w:rsid w:val="00F80729"/>
    <w:rsid w:val="00F8240B"/>
    <w:rsid w:val="00F8378D"/>
    <w:rsid w:val="00F83E38"/>
    <w:rsid w:val="00F8598F"/>
    <w:rsid w:val="00F9071D"/>
    <w:rsid w:val="00F907F7"/>
    <w:rsid w:val="00F91BA4"/>
    <w:rsid w:val="00F929A1"/>
    <w:rsid w:val="00F929BF"/>
    <w:rsid w:val="00F93E28"/>
    <w:rsid w:val="00F94866"/>
    <w:rsid w:val="00F964BC"/>
    <w:rsid w:val="00F96703"/>
    <w:rsid w:val="00FA068B"/>
    <w:rsid w:val="00FB121A"/>
    <w:rsid w:val="00FB1784"/>
    <w:rsid w:val="00FB3089"/>
    <w:rsid w:val="00FC01F6"/>
    <w:rsid w:val="00FC5364"/>
    <w:rsid w:val="00FC5AAE"/>
    <w:rsid w:val="00FC6679"/>
    <w:rsid w:val="00FD023B"/>
    <w:rsid w:val="00FD20CD"/>
    <w:rsid w:val="00FD22E5"/>
    <w:rsid w:val="00FD539E"/>
    <w:rsid w:val="00FE1E4F"/>
    <w:rsid w:val="00FE548C"/>
    <w:rsid w:val="00FE7C02"/>
    <w:rsid w:val="00FF3308"/>
    <w:rsid w:val="00FF3B13"/>
    <w:rsid w:val="00FF4E41"/>
    <w:rsid w:val="00FF50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044DC6"/>
  <w15:docId w15:val="{C76B799C-55D8-4A27-AC0C-1CDB60A4D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74E6"/>
  </w:style>
  <w:style w:type="paragraph" w:styleId="Heading1">
    <w:name w:val="heading 1"/>
    <w:basedOn w:val="Normal"/>
    <w:next w:val="Normal"/>
    <w:link w:val="Heading1Char"/>
    <w:qFormat/>
    <w:rsid w:val="007138DF"/>
    <w:pPr>
      <w:keepNext/>
      <w:widowControl w:val="0"/>
      <w:suppressAutoHyphens/>
      <w:outlineLvl w:val="0"/>
    </w:pPr>
    <w:rPr>
      <w:rFonts w:eastAsia="Times New Roman"/>
      <w:b/>
      <w:szCs w:val="20"/>
    </w:rPr>
  </w:style>
  <w:style w:type="paragraph" w:styleId="Heading2">
    <w:name w:val="heading 2"/>
    <w:basedOn w:val="Normal"/>
    <w:next w:val="Normal"/>
    <w:link w:val="Heading2Char"/>
    <w:semiHidden/>
    <w:unhideWhenUsed/>
    <w:qFormat/>
    <w:rsid w:val="007138DF"/>
    <w:pPr>
      <w:keepNext/>
      <w:widowControl w:val="0"/>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38DF"/>
    <w:rPr>
      <w:rFonts w:eastAsia="Times New Roman"/>
      <w:b/>
      <w:szCs w:val="20"/>
    </w:rPr>
  </w:style>
  <w:style w:type="character" w:customStyle="1" w:styleId="Heading2Char">
    <w:name w:val="Heading 2 Char"/>
    <w:basedOn w:val="DefaultParagraphFont"/>
    <w:link w:val="Heading2"/>
    <w:semiHidden/>
    <w:rsid w:val="007138DF"/>
    <w:rPr>
      <w:rFonts w:ascii="Cambria" w:eastAsia="Times New Roman" w:hAnsi="Cambria"/>
      <w:b/>
      <w:bCs/>
      <w:i/>
      <w:iCs/>
      <w:sz w:val="28"/>
      <w:szCs w:val="28"/>
    </w:rPr>
  </w:style>
  <w:style w:type="numbering" w:customStyle="1" w:styleId="NoList1">
    <w:name w:val="No List1"/>
    <w:next w:val="NoList"/>
    <w:uiPriority w:val="99"/>
    <w:semiHidden/>
    <w:unhideWhenUsed/>
    <w:rsid w:val="007138DF"/>
  </w:style>
  <w:style w:type="paragraph" w:styleId="EndnoteText">
    <w:name w:val="endnote text"/>
    <w:basedOn w:val="Normal"/>
    <w:link w:val="EndnoteTextChar"/>
    <w:semiHidden/>
    <w:rsid w:val="007138DF"/>
    <w:pPr>
      <w:widowControl w:val="0"/>
    </w:pPr>
    <w:rPr>
      <w:rFonts w:ascii="Courier New" w:eastAsia="Times New Roman" w:hAnsi="Courier New"/>
      <w:szCs w:val="20"/>
    </w:rPr>
  </w:style>
  <w:style w:type="character" w:customStyle="1" w:styleId="EndnoteTextChar">
    <w:name w:val="Endnote Text Char"/>
    <w:basedOn w:val="DefaultParagraphFont"/>
    <w:link w:val="EndnoteText"/>
    <w:semiHidden/>
    <w:rsid w:val="007138DF"/>
    <w:rPr>
      <w:rFonts w:ascii="Courier New" w:eastAsia="Times New Roman" w:hAnsi="Courier New"/>
      <w:szCs w:val="20"/>
    </w:rPr>
  </w:style>
  <w:style w:type="character" w:styleId="EndnoteReference">
    <w:name w:val="endnote reference"/>
    <w:semiHidden/>
    <w:rsid w:val="007138DF"/>
    <w:rPr>
      <w:vertAlign w:val="superscript"/>
    </w:rPr>
  </w:style>
  <w:style w:type="paragraph" w:styleId="FootnoteText">
    <w:name w:val="footnote text"/>
    <w:basedOn w:val="Normal"/>
    <w:link w:val="FootnoteTextChar"/>
    <w:semiHidden/>
    <w:rsid w:val="007138DF"/>
    <w:pPr>
      <w:widowControl w:val="0"/>
    </w:pPr>
    <w:rPr>
      <w:rFonts w:ascii="Courier New" w:eastAsia="Times New Roman" w:hAnsi="Courier New"/>
      <w:szCs w:val="20"/>
    </w:rPr>
  </w:style>
  <w:style w:type="character" w:customStyle="1" w:styleId="FootnoteTextChar">
    <w:name w:val="Footnote Text Char"/>
    <w:basedOn w:val="DefaultParagraphFont"/>
    <w:link w:val="FootnoteText"/>
    <w:semiHidden/>
    <w:rsid w:val="007138DF"/>
    <w:rPr>
      <w:rFonts w:ascii="Courier New" w:eastAsia="Times New Roman" w:hAnsi="Courier New"/>
      <w:szCs w:val="20"/>
    </w:rPr>
  </w:style>
  <w:style w:type="character" w:styleId="FootnoteReference">
    <w:name w:val="footnote reference"/>
    <w:semiHidden/>
    <w:rsid w:val="007138DF"/>
    <w:rPr>
      <w:vertAlign w:val="superscript"/>
    </w:rPr>
  </w:style>
  <w:style w:type="character" w:customStyle="1" w:styleId="Document8">
    <w:name w:val="Document 8"/>
    <w:basedOn w:val="DefaultParagraphFont"/>
    <w:rsid w:val="007138DF"/>
  </w:style>
  <w:style w:type="character" w:customStyle="1" w:styleId="Document4">
    <w:name w:val="Document 4"/>
    <w:rsid w:val="007138DF"/>
    <w:rPr>
      <w:b/>
      <w:i/>
      <w:sz w:val="24"/>
    </w:rPr>
  </w:style>
  <w:style w:type="character" w:customStyle="1" w:styleId="Document6">
    <w:name w:val="Document 6"/>
    <w:basedOn w:val="DefaultParagraphFont"/>
    <w:rsid w:val="007138DF"/>
  </w:style>
  <w:style w:type="character" w:customStyle="1" w:styleId="Document5">
    <w:name w:val="Document 5"/>
    <w:basedOn w:val="DefaultParagraphFont"/>
    <w:rsid w:val="007138DF"/>
  </w:style>
  <w:style w:type="character" w:customStyle="1" w:styleId="Document2">
    <w:name w:val="Document 2"/>
    <w:rsid w:val="007138DF"/>
    <w:rPr>
      <w:rFonts w:ascii="Courier New" w:hAnsi="Courier New"/>
      <w:noProof w:val="0"/>
      <w:sz w:val="24"/>
      <w:lang w:val="en-US"/>
    </w:rPr>
  </w:style>
  <w:style w:type="character" w:customStyle="1" w:styleId="Document7">
    <w:name w:val="Document 7"/>
    <w:basedOn w:val="DefaultParagraphFont"/>
    <w:rsid w:val="007138DF"/>
  </w:style>
  <w:style w:type="character" w:customStyle="1" w:styleId="Bibliogrphy">
    <w:name w:val="Bibliogrphy"/>
    <w:basedOn w:val="DefaultParagraphFont"/>
    <w:rsid w:val="007138DF"/>
  </w:style>
  <w:style w:type="character" w:customStyle="1" w:styleId="RightPar1">
    <w:name w:val="Right Par 1"/>
    <w:basedOn w:val="DefaultParagraphFont"/>
    <w:rsid w:val="007138DF"/>
  </w:style>
  <w:style w:type="character" w:customStyle="1" w:styleId="RightPar2">
    <w:name w:val="Right Par 2"/>
    <w:basedOn w:val="DefaultParagraphFont"/>
    <w:rsid w:val="007138DF"/>
  </w:style>
  <w:style w:type="character" w:customStyle="1" w:styleId="Document3">
    <w:name w:val="Document 3"/>
    <w:rsid w:val="007138DF"/>
    <w:rPr>
      <w:rFonts w:ascii="Courier New" w:hAnsi="Courier New"/>
      <w:noProof w:val="0"/>
      <w:sz w:val="24"/>
      <w:lang w:val="en-US"/>
    </w:rPr>
  </w:style>
  <w:style w:type="character" w:customStyle="1" w:styleId="RightPar3">
    <w:name w:val="Right Par 3"/>
    <w:basedOn w:val="DefaultParagraphFont"/>
    <w:rsid w:val="007138DF"/>
  </w:style>
  <w:style w:type="character" w:customStyle="1" w:styleId="RightPar4">
    <w:name w:val="Right Par 4"/>
    <w:basedOn w:val="DefaultParagraphFont"/>
    <w:rsid w:val="007138DF"/>
  </w:style>
  <w:style w:type="character" w:customStyle="1" w:styleId="RightPar5">
    <w:name w:val="Right Par 5"/>
    <w:basedOn w:val="DefaultParagraphFont"/>
    <w:rsid w:val="007138DF"/>
  </w:style>
  <w:style w:type="character" w:customStyle="1" w:styleId="RightPar6">
    <w:name w:val="Right Par 6"/>
    <w:basedOn w:val="DefaultParagraphFont"/>
    <w:rsid w:val="007138DF"/>
  </w:style>
  <w:style w:type="character" w:customStyle="1" w:styleId="RightPar7">
    <w:name w:val="Right Par 7"/>
    <w:basedOn w:val="DefaultParagraphFont"/>
    <w:rsid w:val="007138DF"/>
  </w:style>
  <w:style w:type="character" w:customStyle="1" w:styleId="RightPar8">
    <w:name w:val="Right Par 8"/>
    <w:basedOn w:val="DefaultParagraphFont"/>
    <w:rsid w:val="007138DF"/>
  </w:style>
  <w:style w:type="paragraph" w:customStyle="1" w:styleId="Document1">
    <w:name w:val="Document 1"/>
    <w:rsid w:val="007138DF"/>
    <w:pPr>
      <w:keepNext/>
      <w:keepLines/>
      <w:widowControl w:val="0"/>
      <w:tabs>
        <w:tab w:val="left" w:pos="-720"/>
      </w:tabs>
      <w:suppressAutoHyphens/>
    </w:pPr>
    <w:rPr>
      <w:rFonts w:ascii="Courier New" w:eastAsia="Times New Roman" w:hAnsi="Courier New"/>
      <w:szCs w:val="20"/>
    </w:rPr>
  </w:style>
  <w:style w:type="character" w:customStyle="1" w:styleId="DocInit">
    <w:name w:val="Doc Init"/>
    <w:basedOn w:val="DefaultParagraphFont"/>
    <w:rsid w:val="007138DF"/>
  </w:style>
  <w:style w:type="character" w:customStyle="1" w:styleId="TechInit">
    <w:name w:val="Tech Init"/>
    <w:rsid w:val="007138DF"/>
    <w:rPr>
      <w:rFonts w:ascii="Courier New" w:hAnsi="Courier New"/>
      <w:noProof w:val="0"/>
      <w:sz w:val="24"/>
      <w:lang w:val="en-US"/>
    </w:rPr>
  </w:style>
  <w:style w:type="character" w:customStyle="1" w:styleId="Technical5">
    <w:name w:val="Technical 5"/>
    <w:basedOn w:val="DefaultParagraphFont"/>
    <w:rsid w:val="007138DF"/>
  </w:style>
  <w:style w:type="character" w:customStyle="1" w:styleId="Technical6">
    <w:name w:val="Technical 6"/>
    <w:basedOn w:val="DefaultParagraphFont"/>
    <w:rsid w:val="007138DF"/>
  </w:style>
  <w:style w:type="character" w:customStyle="1" w:styleId="Technical2">
    <w:name w:val="Technical 2"/>
    <w:rsid w:val="007138DF"/>
    <w:rPr>
      <w:rFonts w:ascii="Courier New" w:hAnsi="Courier New"/>
      <w:noProof w:val="0"/>
      <w:sz w:val="24"/>
      <w:lang w:val="en-US"/>
    </w:rPr>
  </w:style>
  <w:style w:type="character" w:customStyle="1" w:styleId="Technical3">
    <w:name w:val="Technical 3"/>
    <w:rsid w:val="007138DF"/>
    <w:rPr>
      <w:rFonts w:ascii="Courier New" w:hAnsi="Courier New"/>
      <w:noProof w:val="0"/>
      <w:sz w:val="24"/>
      <w:lang w:val="en-US"/>
    </w:rPr>
  </w:style>
  <w:style w:type="character" w:customStyle="1" w:styleId="Technical4">
    <w:name w:val="Technical 4"/>
    <w:basedOn w:val="DefaultParagraphFont"/>
    <w:rsid w:val="007138DF"/>
  </w:style>
  <w:style w:type="character" w:customStyle="1" w:styleId="Technical1">
    <w:name w:val="Technical 1"/>
    <w:rsid w:val="007138DF"/>
    <w:rPr>
      <w:rFonts w:ascii="Courier New" w:hAnsi="Courier New"/>
      <w:noProof w:val="0"/>
      <w:sz w:val="24"/>
      <w:lang w:val="en-US"/>
    </w:rPr>
  </w:style>
  <w:style w:type="character" w:customStyle="1" w:styleId="Technical7">
    <w:name w:val="Technical 7"/>
    <w:basedOn w:val="DefaultParagraphFont"/>
    <w:rsid w:val="007138DF"/>
  </w:style>
  <w:style w:type="character" w:customStyle="1" w:styleId="Technical8">
    <w:name w:val="Technical 8"/>
    <w:basedOn w:val="DefaultParagraphFont"/>
    <w:rsid w:val="007138DF"/>
  </w:style>
  <w:style w:type="character" w:customStyle="1" w:styleId="Document80">
    <w:name w:val="Document[8]"/>
    <w:basedOn w:val="DefaultParagraphFont"/>
    <w:rsid w:val="007138DF"/>
  </w:style>
  <w:style w:type="character" w:customStyle="1" w:styleId="Document40">
    <w:name w:val="Document[4]"/>
    <w:rsid w:val="007138DF"/>
    <w:rPr>
      <w:b/>
      <w:i/>
      <w:sz w:val="24"/>
    </w:rPr>
  </w:style>
  <w:style w:type="character" w:customStyle="1" w:styleId="Document60">
    <w:name w:val="Document[6]"/>
    <w:basedOn w:val="DefaultParagraphFont"/>
    <w:rsid w:val="007138DF"/>
  </w:style>
  <w:style w:type="character" w:customStyle="1" w:styleId="Document50">
    <w:name w:val="Document[5]"/>
    <w:basedOn w:val="DefaultParagraphFont"/>
    <w:rsid w:val="007138DF"/>
  </w:style>
  <w:style w:type="character" w:customStyle="1" w:styleId="Document20">
    <w:name w:val="Document[2]"/>
    <w:rsid w:val="007138DF"/>
    <w:rPr>
      <w:rFonts w:ascii="Courier New" w:hAnsi="Courier New"/>
      <w:noProof w:val="0"/>
      <w:sz w:val="24"/>
      <w:lang w:val="en-US"/>
    </w:rPr>
  </w:style>
  <w:style w:type="character" w:customStyle="1" w:styleId="Document70">
    <w:name w:val="Document[7]"/>
    <w:basedOn w:val="DefaultParagraphFont"/>
    <w:rsid w:val="007138DF"/>
  </w:style>
  <w:style w:type="character" w:customStyle="1" w:styleId="RightPar10">
    <w:name w:val="Right Par[1]"/>
    <w:basedOn w:val="DefaultParagraphFont"/>
    <w:rsid w:val="007138DF"/>
  </w:style>
  <w:style w:type="character" w:customStyle="1" w:styleId="RightPar20">
    <w:name w:val="Right Par[2]"/>
    <w:basedOn w:val="DefaultParagraphFont"/>
    <w:rsid w:val="007138DF"/>
  </w:style>
  <w:style w:type="character" w:customStyle="1" w:styleId="Document30">
    <w:name w:val="Document[3]"/>
    <w:rsid w:val="007138DF"/>
    <w:rPr>
      <w:rFonts w:ascii="Courier New" w:hAnsi="Courier New"/>
      <w:noProof w:val="0"/>
      <w:sz w:val="24"/>
      <w:lang w:val="en-US"/>
    </w:rPr>
  </w:style>
  <w:style w:type="character" w:customStyle="1" w:styleId="RightPar30">
    <w:name w:val="Right Par[3]"/>
    <w:basedOn w:val="DefaultParagraphFont"/>
    <w:rsid w:val="007138DF"/>
  </w:style>
  <w:style w:type="character" w:customStyle="1" w:styleId="RightPar40">
    <w:name w:val="Right Par[4]"/>
    <w:basedOn w:val="DefaultParagraphFont"/>
    <w:rsid w:val="007138DF"/>
  </w:style>
  <w:style w:type="character" w:customStyle="1" w:styleId="RightPar50">
    <w:name w:val="Right Par[5]"/>
    <w:basedOn w:val="DefaultParagraphFont"/>
    <w:rsid w:val="007138DF"/>
  </w:style>
  <w:style w:type="character" w:customStyle="1" w:styleId="RightPar60">
    <w:name w:val="Right Par[6]"/>
    <w:basedOn w:val="DefaultParagraphFont"/>
    <w:rsid w:val="007138DF"/>
  </w:style>
  <w:style w:type="character" w:customStyle="1" w:styleId="RightPar70">
    <w:name w:val="Right Par[7]"/>
    <w:basedOn w:val="DefaultParagraphFont"/>
    <w:rsid w:val="007138DF"/>
  </w:style>
  <w:style w:type="character" w:customStyle="1" w:styleId="RightPar80">
    <w:name w:val="Right Par[8]"/>
    <w:basedOn w:val="DefaultParagraphFont"/>
    <w:rsid w:val="007138DF"/>
  </w:style>
  <w:style w:type="paragraph" w:customStyle="1" w:styleId="Document10">
    <w:name w:val="Document[1]"/>
    <w:rsid w:val="007138DF"/>
    <w:pPr>
      <w:keepNext/>
      <w:keepLines/>
      <w:widowControl w:val="0"/>
      <w:tabs>
        <w:tab w:val="left" w:pos="-720"/>
      </w:tabs>
      <w:suppressAutoHyphens/>
    </w:pPr>
    <w:rPr>
      <w:rFonts w:ascii="Courier New" w:eastAsia="Times New Roman" w:hAnsi="Courier New"/>
      <w:szCs w:val="20"/>
    </w:rPr>
  </w:style>
  <w:style w:type="character" w:customStyle="1" w:styleId="Technical50">
    <w:name w:val="Technical[5]"/>
    <w:basedOn w:val="DefaultParagraphFont"/>
    <w:rsid w:val="007138DF"/>
  </w:style>
  <w:style w:type="character" w:customStyle="1" w:styleId="Technical60">
    <w:name w:val="Technical[6]"/>
    <w:basedOn w:val="DefaultParagraphFont"/>
    <w:rsid w:val="007138DF"/>
  </w:style>
  <w:style w:type="character" w:customStyle="1" w:styleId="Technical20">
    <w:name w:val="Technical[2]"/>
    <w:rsid w:val="007138DF"/>
    <w:rPr>
      <w:rFonts w:ascii="Courier New" w:hAnsi="Courier New"/>
      <w:noProof w:val="0"/>
      <w:sz w:val="24"/>
      <w:lang w:val="en-US"/>
    </w:rPr>
  </w:style>
  <w:style w:type="character" w:customStyle="1" w:styleId="Technical30">
    <w:name w:val="Technical[3]"/>
    <w:rsid w:val="007138DF"/>
    <w:rPr>
      <w:rFonts w:ascii="Courier New" w:hAnsi="Courier New"/>
      <w:noProof w:val="0"/>
      <w:sz w:val="24"/>
      <w:lang w:val="en-US"/>
    </w:rPr>
  </w:style>
  <w:style w:type="character" w:customStyle="1" w:styleId="Technical40">
    <w:name w:val="Technical[4]"/>
    <w:basedOn w:val="DefaultParagraphFont"/>
    <w:rsid w:val="007138DF"/>
  </w:style>
  <w:style w:type="character" w:customStyle="1" w:styleId="Technical10">
    <w:name w:val="Technical[1]"/>
    <w:rsid w:val="007138DF"/>
    <w:rPr>
      <w:rFonts w:ascii="Courier New" w:hAnsi="Courier New"/>
      <w:noProof w:val="0"/>
      <w:sz w:val="24"/>
      <w:lang w:val="en-US"/>
    </w:rPr>
  </w:style>
  <w:style w:type="character" w:customStyle="1" w:styleId="Technical70">
    <w:name w:val="Technical[7]"/>
    <w:basedOn w:val="DefaultParagraphFont"/>
    <w:rsid w:val="007138DF"/>
  </w:style>
  <w:style w:type="character" w:customStyle="1" w:styleId="Technical80">
    <w:name w:val="Technical[8]"/>
    <w:basedOn w:val="DefaultParagraphFont"/>
    <w:rsid w:val="007138DF"/>
  </w:style>
  <w:style w:type="character" w:customStyle="1" w:styleId="1">
    <w:name w:val="1"/>
    <w:basedOn w:val="DefaultParagraphFont"/>
    <w:rsid w:val="007138DF"/>
  </w:style>
  <w:style w:type="character" w:customStyle="1" w:styleId="2">
    <w:name w:val="2"/>
    <w:rsid w:val="007138DF"/>
    <w:rPr>
      <w:b/>
      <w:i/>
      <w:sz w:val="24"/>
    </w:rPr>
  </w:style>
  <w:style w:type="character" w:customStyle="1" w:styleId="3">
    <w:name w:val="3"/>
    <w:basedOn w:val="DefaultParagraphFont"/>
    <w:rsid w:val="007138DF"/>
  </w:style>
  <w:style w:type="character" w:customStyle="1" w:styleId="4">
    <w:name w:val="4"/>
    <w:basedOn w:val="DefaultParagraphFont"/>
    <w:rsid w:val="007138DF"/>
  </w:style>
  <w:style w:type="character" w:customStyle="1" w:styleId="5">
    <w:name w:val="5"/>
    <w:rsid w:val="007138DF"/>
    <w:rPr>
      <w:rFonts w:ascii="Courier New" w:hAnsi="Courier New"/>
      <w:noProof w:val="0"/>
      <w:sz w:val="24"/>
      <w:lang w:val="en-US"/>
    </w:rPr>
  </w:style>
  <w:style w:type="character" w:customStyle="1" w:styleId="6">
    <w:name w:val="6"/>
    <w:basedOn w:val="DefaultParagraphFont"/>
    <w:rsid w:val="007138DF"/>
  </w:style>
  <w:style w:type="character" w:customStyle="1" w:styleId="7">
    <w:name w:val="7"/>
    <w:basedOn w:val="DefaultParagraphFont"/>
    <w:rsid w:val="007138DF"/>
  </w:style>
  <w:style w:type="character" w:customStyle="1" w:styleId="8">
    <w:name w:val="8"/>
    <w:basedOn w:val="DefaultParagraphFont"/>
    <w:rsid w:val="007138DF"/>
  </w:style>
  <w:style w:type="character" w:customStyle="1" w:styleId="9">
    <w:name w:val="9"/>
    <w:rsid w:val="007138DF"/>
    <w:rPr>
      <w:rFonts w:ascii="Courier New" w:hAnsi="Courier New"/>
      <w:noProof w:val="0"/>
      <w:sz w:val="24"/>
      <w:lang w:val="en-US"/>
    </w:rPr>
  </w:style>
  <w:style w:type="character" w:customStyle="1" w:styleId="10">
    <w:name w:val="10"/>
    <w:basedOn w:val="DefaultParagraphFont"/>
    <w:rsid w:val="007138DF"/>
  </w:style>
  <w:style w:type="character" w:customStyle="1" w:styleId="11">
    <w:name w:val="11"/>
    <w:basedOn w:val="DefaultParagraphFont"/>
    <w:rsid w:val="007138DF"/>
  </w:style>
  <w:style w:type="character" w:customStyle="1" w:styleId="12">
    <w:name w:val="12"/>
    <w:basedOn w:val="DefaultParagraphFont"/>
    <w:rsid w:val="007138DF"/>
  </w:style>
  <w:style w:type="character" w:customStyle="1" w:styleId="13">
    <w:name w:val="13"/>
    <w:basedOn w:val="DefaultParagraphFont"/>
    <w:rsid w:val="007138DF"/>
  </w:style>
  <w:style w:type="character" w:customStyle="1" w:styleId="14">
    <w:name w:val="14"/>
    <w:basedOn w:val="DefaultParagraphFont"/>
    <w:rsid w:val="007138DF"/>
  </w:style>
  <w:style w:type="character" w:customStyle="1" w:styleId="15">
    <w:name w:val="15"/>
    <w:basedOn w:val="DefaultParagraphFont"/>
    <w:rsid w:val="007138DF"/>
  </w:style>
  <w:style w:type="paragraph" w:customStyle="1" w:styleId="16">
    <w:name w:val="16"/>
    <w:rsid w:val="007138DF"/>
    <w:pPr>
      <w:keepNext/>
      <w:keepLines/>
      <w:widowControl w:val="0"/>
      <w:tabs>
        <w:tab w:val="left" w:pos="-720"/>
      </w:tabs>
      <w:suppressAutoHyphens/>
    </w:pPr>
    <w:rPr>
      <w:rFonts w:ascii="Courier New" w:eastAsia="Times New Roman" w:hAnsi="Courier New"/>
      <w:szCs w:val="20"/>
    </w:rPr>
  </w:style>
  <w:style w:type="character" w:customStyle="1" w:styleId="17">
    <w:name w:val="17"/>
    <w:basedOn w:val="DefaultParagraphFont"/>
    <w:rsid w:val="007138DF"/>
  </w:style>
  <w:style w:type="character" w:customStyle="1" w:styleId="18">
    <w:name w:val="18"/>
    <w:basedOn w:val="DefaultParagraphFont"/>
    <w:rsid w:val="007138DF"/>
  </w:style>
  <w:style w:type="character" w:customStyle="1" w:styleId="19">
    <w:name w:val="19"/>
    <w:rsid w:val="007138DF"/>
    <w:rPr>
      <w:rFonts w:ascii="Courier New" w:hAnsi="Courier New"/>
      <w:noProof w:val="0"/>
      <w:sz w:val="24"/>
      <w:lang w:val="en-US"/>
    </w:rPr>
  </w:style>
  <w:style w:type="character" w:customStyle="1" w:styleId="20a">
    <w:name w:val="20a"/>
    <w:rsid w:val="007138DF"/>
    <w:rPr>
      <w:rFonts w:ascii="Courier New" w:hAnsi="Courier New"/>
      <w:noProof w:val="0"/>
      <w:sz w:val="24"/>
      <w:lang w:val="en-US"/>
    </w:rPr>
  </w:style>
  <w:style w:type="character" w:customStyle="1" w:styleId="21a">
    <w:name w:val="21a"/>
    <w:basedOn w:val="DefaultParagraphFont"/>
    <w:rsid w:val="007138DF"/>
  </w:style>
  <w:style w:type="character" w:customStyle="1" w:styleId="22a">
    <w:name w:val="22a"/>
    <w:rsid w:val="007138DF"/>
    <w:rPr>
      <w:rFonts w:ascii="Courier New" w:hAnsi="Courier New"/>
      <w:noProof w:val="0"/>
      <w:sz w:val="24"/>
      <w:lang w:val="en-US"/>
    </w:rPr>
  </w:style>
  <w:style w:type="character" w:customStyle="1" w:styleId="23a">
    <w:name w:val="23a"/>
    <w:basedOn w:val="DefaultParagraphFont"/>
    <w:rsid w:val="007138DF"/>
  </w:style>
  <w:style w:type="character" w:customStyle="1" w:styleId="24a">
    <w:name w:val="24a"/>
    <w:basedOn w:val="DefaultParagraphFont"/>
    <w:rsid w:val="007138DF"/>
  </w:style>
  <w:style w:type="character" w:customStyle="1" w:styleId="Paragraph1">
    <w:name w:val="Paragraph 1"/>
    <w:basedOn w:val="DefaultParagraphFont"/>
    <w:rsid w:val="007138DF"/>
  </w:style>
  <w:style w:type="character" w:customStyle="1" w:styleId="Paragraph2">
    <w:name w:val="Paragraph 2"/>
    <w:basedOn w:val="DefaultParagraphFont"/>
    <w:rsid w:val="007138DF"/>
  </w:style>
  <w:style w:type="character" w:customStyle="1" w:styleId="Paragraph3">
    <w:name w:val="Paragraph 3"/>
    <w:basedOn w:val="DefaultParagraphFont"/>
    <w:rsid w:val="007138DF"/>
  </w:style>
  <w:style w:type="character" w:customStyle="1" w:styleId="Paragraph4">
    <w:name w:val="Paragraph 4"/>
    <w:basedOn w:val="DefaultParagraphFont"/>
    <w:rsid w:val="007138DF"/>
  </w:style>
  <w:style w:type="character" w:customStyle="1" w:styleId="Paragraph5">
    <w:name w:val="Paragraph 5"/>
    <w:basedOn w:val="DefaultParagraphFont"/>
    <w:rsid w:val="007138DF"/>
  </w:style>
  <w:style w:type="character" w:customStyle="1" w:styleId="Paragraph6">
    <w:name w:val="Paragraph 6"/>
    <w:basedOn w:val="DefaultParagraphFont"/>
    <w:rsid w:val="007138DF"/>
  </w:style>
  <w:style w:type="character" w:customStyle="1" w:styleId="Paragraph7">
    <w:name w:val="Paragraph 7"/>
    <w:basedOn w:val="DefaultParagraphFont"/>
    <w:rsid w:val="007138DF"/>
  </w:style>
  <w:style w:type="character" w:customStyle="1" w:styleId="Paragraph8">
    <w:name w:val="Paragraph 8"/>
    <w:basedOn w:val="DefaultParagraphFont"/>
    <w:rsid w:val="007138DF"/>
  </w:style>
  <w:style w:type="paragraph" w:styleId="TOC1">
    <w:name w:val="toc 1"/>
    <w:basedOn w:val="Normal"/>
    <w:next w:val="Normal"/>
    <w:semiHidden/>
    <w:rsid w:val="007138DF"/>
    <w:pPr>
      <w:widowControl w:val="0"/>
      <w:tabs>
        <w:tab w:val="right" w:leader="dot" w:pos="9360"/>
      </w:tabs>
      <w:suppressAutoHyphens/>
      <w:spacing w:before="480"/>
      <w:ind w:left="720" w:right="720" w:hanging="720"/>
    </w:pPr>
    <w:rPr>
      <w:rFonts w:ascii="Courier New" w:eastAsia="Times New Roman" w:hAnsi="Courier New"/>
      <w:szCs w:val="20"/>
    </w:rPr>
  </w:style>
  <w:style w:type="paragraph" w:styleId="TOC2">
    <w:name w:val="toc 2"/>
    <w:basedOn w:val="Normal"/>
    <w:next w:val="Normal"/>
    <w:semiHidden/>
    <w:rsid w:val="007138DF"/>
    <w:pPr>
      <w:widowControl w:val="0"/>
      <w:tabs>
        <w:tab w:val="right" w:leader="dot" w:pos="9360"/>
      </w:tabs>
      <w:suppressAutoHyphens/>
      <w:ind w:left="1440" w:right="720" w:hanging="720"/>
    </w:pPr>
    <w:rPr>
      <w:rFonts w:ascii="Courier New" w:eastAsia="Times New Roman" w:hAnsi="Courier New"/>
      <w:szCs w:val="20"/>
    </w:rPr>
  </w:style>
  <w:style w:type="paragraph" w:styleId="TOC3">
    <w:name w:val="toc 3"/>
    <w:basedOn w:val="Normal"/>
    <w:next w:val="Normal"/>
    <w:semiHidden/>
    <w:rsid w:val="007138DF"/>
    <w:pPr>
      <w:widowControl w:val="0"/>
      <w:tabs>
        <w:tab w:val="right" w:leader="dot" w:pos="9360"/>
      </w:tabs>
      <w:suppressAutoHyphens/>
      <w:ind w:left="2160" w:right="720" w:hanging="720"/>
    </w:pPr>
    <w:rPr>
      <w:rFonts w:ascii="Courier New" w:eastAsia="Times New Roman" w:hAnsi="Courier New"/>
      <w:szCs w:val="20"/>
    </w:rPr>
  </w:style>
  <w:style w:type="paragraph" w:styleId="TOC4">
    <w:name w:val="toc 4"/>
    <w:basedOn w:val="Normal"/>
    <w:next w:val="Normal"/>
    <w:semiHidden/>
    <w:rsid w:val="007138DF"/>
    <w:pPr>
      <w:widowControl w:val="0"/>
      <w:tabs>
        <w:tab w:val="right" w:leader="dot" w:pos="9360"/>
      </w:tabs>
      <w:suppressAutoHyphens/>
      <w:ind w:left="2880" w:right="720" w:hanging="720"/>
    </w:pPr>
    <w:rPr>
      <w:rFonts w:ascii="Courier New" w:eastAsia="Times New Roman" w:hAnsi="Courier New"/>
      <w:szCs w:val="20"/>
    </w:rPr>
  </w:style>
  <w:style w:type="paragraph" w:styleId="TOC5">
    <w:name w:val="toc 5"/>
    <w:basedOn w:val="Normal"/>
    <w:next w:val="Normal"/>
    <w:semiHidden/>
    <w:rsid w:val="007138DF"/>
    <w:pPr>
      <w:widowControl w:val="0"/>
      <w:tabs>
        <w:tab w:val="right" w:leader="dot" w:pos="9360"/>
      </w:tabs>
      <w:suppressAutoHyphens/>
      <w:ind w:left="3600" w:right="720" w:hanging="720"/>
    </w:pPr>
    <w:rPr>
      <w:rFonts w:ascii="Courier New" w:eastAsia="Times New Roman" w:hAnsi="Courier New"/>
      <w:szCs w:val="20"/>
    </w:rPr>
  </w:style>
  <w:style w:type="paragraph" w:styleId="TOC6">
    <w:name w:val="toc 6"/>
    <w:basedOn w:val="Normal"/>
    <w:next w:val="Normal"/>
    <w:semiHidden/>
    <w:rsid w:val="007138DF"/>
    <w:pPr>
      <w:widowControl w:val="0"/>
      <w:tabs>
        <w:tab w:val="right" w:pos="9360"/>
      </w:tabs>
      <w:suppressAutoHyphens/>
      <w:ind w:left="720" w:hanging="720"/>
    </w:pPr>
    <w:rPr>
      <w:rFonts w:ascii="Courier New" w:eastAsia="Times New Roman" w:hAnsi="Courier New"/>
      <w:szCs w:val="20"/>
    </w:rPr>
  </w:style>
  <w:style w:type="paragraph" w:styleId="TOC7">
    <w:name w:val="toc 7"/>
    <w:basedOn w:val="Normal"/>
    <w:next w:val="Normal"/>
    <w:semiHidden/>
    <w:rsid w:val="007138DF"/>
    <w:pPr>
      <w:widowControl w:val="0"/>
      <w:suppressAutoHyphens/>
      <w:ind w:left="720" w:hanging="720"/>
    </w:pPr>
    <w:rPr>
      <w:rFonts w:ascii="Courier New" w:eastAsia="Times New Roman" w:hAnsi="Courier New"/>
      <w:szCs w:val="20"/>
    </w:rPr>
  </w:style>
  <w:style w:type="paragraph" w:styleId="TOC8">
    <w:name w:val="toc 8"/>
    <w:basedOn w:val="Normal"/>
    <w:next w:val="Normal"/>
    <w:semiHidden/>
    <w:rsid w:val="007138DF"/>
    <w:pPr>
      <w:widowControl w:val="0"/>
      <w:tabs>
        <w:tab w:val="right" w:pos="9360"/>
      </w:tabs>
      <w:suppressAutoHyphens/>
      <w:ind w:left="720" w:hanging="720"/>
    </w:pPr>
    <w:rPr>
      <w:rFonts w:ascii="Courier New" w:eastAsia="Times New Roman" w:hAnsi="Courier New"/>
      <w:szCs w:val="20"/>
    </w:rPr>
  </w:style>
  <w:style w:type="paragraph" w:styleId="TOC9">
    <w:name w:val="toc 9"/>
    <w:basedOn w:val="Normal"/>
    <w:next w:val="Normal"/>
    <w:semiHidden/>
    <w:rsid w:val="007138DF"/>
    <w:pPr>
      <w:widowControl w:val="0"/>
      <w:tabs>
        <w:tab w:val="right" w:leader="dot" w:pos="9360"/>
      </w:tabs>
      <w:suppressAutoHyphens/>
      <w:ind w:left="720" w:hanging="720"/>
    </w:pPr>
    <w:rPr>
      <w:rFonts w:ascii="Courier New" w:eastAsia="Times New Roman" w:hAnsi="Courier New"/>
      <w:szCs w:val="20"/>
    </w:rPr>
  </w:style>
  <w:style w:type="paragraph" w:styleId="Index1">
    <w:name w:val="index 1"/>
    <w:basedOn w:val="Normal"/>
    <w:next w:val="Normal"/>
    <w:semiHidden/>
    <w:rsid w:val="007138DF"/>
    <w:pPr>
      <w:widowControl w:val="0"/>
      <w:tabs>
        <w:tab w:val="right" w:leader="dot" w:pos="9360"/>
      </w:tabs>
      <w:suppressAutoHyphens/>
      <w:ind w:left="1440" w:right="720" w:hanging="1440"/>
    </w:pPr>
    <w:rPr>
      <w:rFonts w:ascii="Courier New" w:eastAsia="Times New Roman" w:hAnsi="Courier New"/>
      <w:szCs w:val="20"/>
    </w:rPr>
  </w:style>
  <w:style w:type="paragraph" w:styleId="Index2">
    <w:name w:val="index 2"/>
    <w:basedOn w:val="Normal"/>
    <w:next w:val="Normal"/>
    <w:semiHidden/>
    <w:rsid w:val="007138DF"/>
    <w:pPr>
      <w:widowControl w:val="0"/>
      <w:tabs>
        <w:tab w:val="right" w:leader="dot" w:pos="9360"/>
      </w:tabs>
      <w:suppressAutoHyphens/>
      <w:ind w:left="1440" w:right="720" w:hanging="720"/>
    </w:pPr>
    <w:rPr>
      <w:rFonts w:ascii="Courier New" w:eastAsia="Times New Roman" w:hAnsi="Courier New"/>
      <w:szCs w:val="20"/>
    </w:rPr>
  </w:style>
  <w:style w:type="paragraph" w:styleId="TOAHeading">
    <w:name w:val="toa heading"/>
    <w:basedOn w:val="Normal"/>
    <w:next w:val="Normal"/>
    <w:semiHidden/>
    <w:rsid w:val="007138DF"/>
    <w:pPr>
      <w:widowControl w:val="0"/>
      <w:tabs>
        <w:tab w:val="right" w:pos="9360"/>
      </w:tabs>
      <w:suppressAutoHyphens/>
    </w:pPr>
    <w:rPr>
      <w:rFonts w:ascii="Courier New" w:eastAsia="Times New Roman" w:hAnsi="Courier New"/>
      <w:szCs w:val="20"/>
    </w:rPr>
  </w:style>
  <w:style w:type="paragraph" w:styleId="Caption">
    <w:name w:val="caption"/>
    <w:basedOn w:val="Normal"/>
    <w:next w:val="Normal"/>
    <w:qFormat/>
    <w:rsid w:val="007138DF"/>
    <w:pPr>
      <w:widowControl w:val="0"/>
    </w:pPr>
    <w:rPr>
      <w:rFonts w:ascii="Courier New" w:eastAsia="Times New Roman" w:hAnsi="Courier New"/>
      <w:szCs w:val="20"/>
    </w:rPr>
  </w:style>
  <w:style w:type="character" w:customStyle="1" w:styleId="EquationCaption">
    <w:name w:val="_Equation Caption"/>
    <w:rsid w:val="007138DF"/>
  </w:style>
  <w:style w:type="character" w:styleId="Hyperlink">
    <w:name w:val="Hyperlink"/>
    <w:uiPriority w:val="99"/>
    <w:rsid w:val="007138DF"/>
    <w:rPr>
      <w:color w:val="0000FF"/>
      <w:u w:val="single"/>
    </w:rPr>
  </w:style>
  <w:style w:type="paragraph" w:styleId="Header">
    <w:name w:val="header"/>
    <w:basedOn w:val="Normal"/>
    <w:link w:val="HeaderChar"/>
    <w:rsid w:val="007138DF"/>
    <w:pPr>
      <w:widowControl w:val="0"/>
      <w:tabs>
        <w:tab w:val="center" w:pos="4320"/>
        <w:tab w:val="right" w:pos="8640"/>
      </w:tabs>
    </w:pPr>
    <w:rPr>
      <w:rFonts w:ascii="Courier New" w:eastAsia="Times New Roman" w:hAnsi="Courier New"/>
      <w:szCs w:val="20"/>
    </w:rPr>
  </w:style>
  <w:style w:type="character" w:customStyle="1" w:styleId="HeaderChar">
    <w:name w:val="Header Char"/>
    <w:basedOn w:val="DefaultParagraphFont"/>
    <w:link w:val="Header"/>
    <w:rsid w:val="007138DF"/>
    <w:rPr>
      <w:rFonts w:ascii="Courier New" w:eastAsia="Times New Roman" w:hAnsi="Courier New"/>
      <w:szCs w:val="20"/>
    </w:rPr>
  </w:style>
  <w:style w:type="paragraph" w:styleId="Footer">
    <w:name w:val="footer"/>
    <w:basedOn w:val="Normal"/>
    <w:link w:val="FooterChar"/>
    <w:rsid w:val="007138DF"/>
    <w:pPr>
      <w:widowControl w:val="0"/>
      <w:tabs>
        <w:tab w:val="center" w:pos="4320"/>
        <w:tab w:val="right" w:pos="8640"/>
      </w:tabs>
    </w:pPr>
    <w:rPr>
      <w:rFonts w:ascii="Courier New" w:eastAsia="Times New Roman" w:hAnsi="Courier New"/>
      <w:szCs w:val="20"/>
    </w:rPr>
  </w:style>
  <w:style w:type="character" w:customStyle="1" w:styleId="FooterChar">
    <w:name w:val="Footer Char"/>
    <w:basedOn w:val="DefaultParagraphFont"/>
    <w:link w:val="Footer"/>
    <w:rsid w:val="007138DF"/>
    <w:rPr>
      <w:rFonts w:ascii="Courier New" w:eastAsia="Times New Roman" w:hAnsi="Courier New"/>
      <w:szCs w:val="20"/>
    </w:rPr>
  </w:style>
  <w:style w:type="character" w:styleId="FollowedHyperlink">
    <w:name w:val="FollowedHyperlink"/>
    <w:rsid w:val="007138DF"/>
    <w:rPr>
      <w:color w:val="800080"/>
      <w:u w:val="single"/>
    </w:rPr>
  </w:style>
  <w:style w:type="paragraph" w:styleId="BodyTextIndent">
    <w:name w:val="Body Text Indent"/>
    <w:basedOn w:val="Normal"/>
    <w:link w:val="BodyTextIndentChar"/>
    <w:rsid w:val="007138DF"/>
    <w:pPr>
      <w:widowControl w:val="0"/>
      <w:suppressAutoHyphens/>
      <w:ind w:left="720" w:hanging="720"/>
    </w:pPr>
    <w:rPr>
      <w:rFonts w:eastAsia="Times New Roman"/>
      <w:szCs w:val="20"/>
    </w:rPr>
  </w:style>
  <w:style w:type="character" w:customStyle="1" w:styleId="BodyTextIndentChar">
    <w:name w:val="Body Text Indent Char"/>
    <w:basedOn w:val="DefaultParagraphFont"/>
    <w:link w:val="BodyTextIndent"/>
    <w:rsid w:val="007138DF"/>
    <w:rPr>
      <w:rFonts w:eastAsia="Times New Roman"/>
      <w:szCs w:val="20"/>
    </w:rPr>
  </w:style>
  <w:style w:type="character" w:customStyle="1" w:styleId="apple-style-span">
    <w:name w:val="apple-style-span"/>
    <w:basedOn w:val="DefaultParagraphFont"/>
    <w:rsid w:val="007138DF"/>
  </w:style>
  <w:style w:type="character" w:customStyle="1" w:styleId="apple-converted-space">
    <w:name w:val="apple-converted-space"/>
    <w:basedOn w:val="DefaultParagraphFont"/>
    <w:rsid w:val="007138DF"/>
  </w:style>
  <w:style w:type="character" w:styleId="CommentReference">
    <w:name w:val="annotation reference"/>
    <w:rsid w:val="007138DF"/>
    <w:rPr>
      <w:sz w:val="18"/>
      <w:szCs w:val="18"/>
    </w:rPr>
  </w:style>
  <w:style w:type="paragraph" w:styleId="CommentText">
    <w:name w:val="annotation text"/>
    <w:basedOn w:val="Normal"/>
    <w:link w:val="CommentTextChar"/>
    <w:rsid w:val="007138DF"/>
    <w:pPr>
      <w:widowControl w:val="0"/>
    </w:pPr>
    <w:rPr>
      <w:rFonts w:ascii="Courier New" w:eastAsia="Times New Roman" w:hAnsi="Courier New"/>
    </w:rPr>
  </w:style>
  <w:style w:type="character" w:customStyle="1" w:styleId="CommentTextChar">
    <w:name w:val="Comment Text Char"/>
    <w:basedOn w:val="DefaultParagraphFont"/>
    <w:link w:val="CommentText"/>
    <w:rsid w:val="007138DF"/>
    <w:rPr>
      <w:rFonts w:ascii="Courier New" w:eastAsia="Times New Roman" w:hAnsi="Courier New"/>
    </w:rPr>
  </w:style>
  <w:style w:type="paragraph" w:styleId="CommentSubject">
    <w:name w:val="annotation subject"/>
    <w:basedOn w:val="CommentText"/>
    <w:next w:val="CommentText"/>
    <w:link w:val="CommentSubjectChar"/>
    <w:rsid w:val="007138DF"/>
    <w:rPr>
      <w:b/>
      <w:bCs/>
      <w:sz w:val="20"/>
      <w:szCs w:val="20"/>
    </w:rPr>
  </w:style>
  <w:style w:type="character" w:customStyle="1" w:styleId="CommentSubjectChar">
    <w:name w:val="Comment Subject Char"/>
    <w:basedOn w:val="CommentTextChar"/>
    <w:link w:val="CommentSubject"/>
    <w:rsid w:val="007138DF"/>
    <w:rPr>
      <w:rFonts w:ascii="Courier New" w:eastAsia="Times New Roman" w:hAnsi="Courier New"/>
      <w:b/>
      <w:bCs/>
      <w:sz w:val="20"/>
      <w:szCs w:val="20"/>
    </w:rPr>
  </w:style>
  <w:style w:type="paragraph" w:styleId="BalloonText">
    <w:name w:val="Balloon Text"/>
    <w:basedOn w:val="Normal"/>
    <w:link w:val="BalloonTextChar"/>
    <w:rsid w:val="007138DF"/>
    <w:pPr>
      <w:widowControl w:val="0"/>
    </w:pPr>
    <w:rPr>
      <w:rFonts w:ascii="Lucida Grande" w:eastAsia="Times New Roman" w:hAnsi="Lucida Grande"/>
      <w:sz w:val="18"/>
      <w:szCs w:val="18"/>
    </w:rPr>
  </w:style>
  <w:style w:type="character" w:customStyle="1" w:styleId="BalloonTextChar">
    <w:name w:val="Balloon Text Char"/>
    <w:basedOn w:val="DefaultParagraphFont"/>
    <w:link w:val="BalloonText"/>
    <w:rsid w:val="007138DF"/>
    <w:rPr>
      <w:rFonts w:ascii="Lucida Grande" w:eastAsia="Times New Roman" w:hAnsi="Lucida Grande"/>
      <w:sz w:val="18"/>
      <w:szCs w:val="18"/>
    </w:rPr>
  </w:style>
  <w:style w:type="table" w:styleId="TableGrid">
    <w:name w:val="Table Grid"/>
    <w:basedOn w:val="TableNormal"/>
    <w:uiPriority w:val="59"/>
    <w:rsid w:val="009D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3B13"/>
  </w:style>
  <w:style w:type="paragraph" w:styleId="ListParagraph">
    <w:name w:val="List Paragraph"/>
    <w:basedOn w:val="Normal"/>
    <w:uiPriority w:val="34"/>
    <w:qFormat/>
    <w:rsid w:val="004A13D6"/>
    <w:pPr>
      <w:ind w:left="720"/>
      <w:contextualSpacing/>
    </w:pPr>
  </w:style>
  <w:style w:type="character" w:styleId="Strong">
    <w:name w:val="Strong"/>
    <w:basedOn w:val="DefaultParagraphFont"/>
    <w:uiPriority w:val="22"/>
    <w:qFormat/>
    <w:rsid w:val="00DB79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8408">
      <w:bodyDiv w:val="1"/>
      <w:marLeft w:val="0"/>
      <w:marRight w:val="0"/>
      <w:marTop w:val="0"/>
      <w:marBottom w:val="0"/>
      <w:divBdr>
        <w:top w:val="none" w:sz="0" w:space="0" w:color="auto"/>
        <w:left w:val="none" w:sz="0" w:space="0" w:color="auto"/>
        <w:bottom w:val="none" w:sz="0" w:space="0" w:color="auto"/>
        <w:right w:val="none" w:sz="0" w:space="0" w:color="auto"/>
      </w:divBdr>
    </w:div>
    <w:div w:id="164905419">
      <w:bodyDiv w:val="1"/>
      <w:marLeft w:val="0"/>
      <w:marRight w:val="0"/>
      <w:marTop w:val="0"/>
      <w:marBottom w:val="0"/>
      <w:divBdr>
        <w:top w:val="none" w:sz="0" w:space="0" w:color="auto"/>
        <w:left w:val="none" w:sz="0" w:space="0" w:color="auto"/>
        <w:bottom w:val="none" w:sz="0" w:space="0" w:color="auto"/>
        <w:right w:val="none" w:sz="0" w:space="0" w:color="auto"/>
      </w:divBdr>
    </w:div>
    <w:div w:id="171267521">
      <w:bodyDiv w:val="1"/>
      <w:marLeft w:val="0"/>
      <w:marRight w:val="0"/>
      <w:marTop w:val="0"/>
      <w:marBottom w:val="0"/>
      <w:divBdr>
        <w:top w:val="none" w:sz="0" w:space="0" w:color="auto"/>
        <w:left w:val="none" w:sz="0" w:space="0" w:color="auto"/>
        <w:bottom w:val="none" w:sz="0" w:space="0" w:color="auto"/>
        <w:right w:val="none" w:sz="0" w:space="0" w:color="auto"/>
      </w:divBdr>
    </w:div>
    <w:div w:id="175467917">
      <w:bodyDiv w:val="1"/>
      <w:marLeft w:val="0"/>
      <w:marRight w:val="0"/>
      <w:marTop w:val="0"/>
      <w:marBottom w:val="0"/>
      <w:divBdr>
        <w:top w:val="none" w:sz="0" w:space="0" w:color="auto"/>
        <w:left w:val="none" w:sz="0" w:space="0" w:color="auto"/>
        <w:bottom w:val="none" w:sz="0" w:space="0" w:color="auto"/>
        <w:right w:val="none" w:sz="0" w:space="0" w:color="auto"/>
      </w:divBdr>
    </w:div>
    <w:div w:id="210658250">
      <w:bodyDiv w:val="1"/>
      <w:marLeft w:val="0"/>
      <w:marRight w:val="0"/>
      <w:marTop w:val="0"/>
      <w:marBottom w:val="0"/>
      <w:divBdr>
        <w:top w:val="none" w:sz="0" w:space="0" w:color="auto"/>
        <w:left w:val="none" w:sz="0" w:space="0" w:color="auto"/>
        <w:bottom w:val="none" w:sz="0" w:space="0" w:color="auto"/>
        <w:right w:val="none" w:sz="0" w:space="0" w:color="auto"/>
      </w:divBdr>
    </w:div>
    <w:div w:id="329873935">
      <w:bodyDiv w:val="1"/>
      <w:marLeft w:val="0"/>
      <w:marRight w:val="0"/>
      <w:marTop w:val="0"/>
      <w:marBottom w:val="0"/>
      <w:divBdr>
        <w:top w:val="none" w:sz="0" w:space="0" w:color="auto"/>
        <w:left w:val="none" w:sz="0" w:space="0" w:color="auto"/>
        <w:bottom w:val="none" w:sz="0" w:space="0" w:color="auto"/>
        <w:right w:val="none" w:sz="0" w:space="0" w:color="auto"/>
      </w:divBdr>
    </w:div>
    <w:div w:id="491027532">
      <w:bodyDiv w:val="1"/>
      <w:marLeft w:val="0"/>
      <w:marRight w:val="0"/>
      <w:marTop w:val="0"/>
      <w:marBottom w:val="0"/>
      <w:divBdr>
        <w:top w:val="none" w:sz="0" w:space="0" w:color="auto"/>
        <w:left w:val="none" w:sz="0" w:space="0" w:color="auto"/>
        <w:bottom w:val="none" w:sz="0" w:space="0" w:color="auto"/>
        <w:right w:val="none" w:sz="0" w:space="0" w:color="auto"/>
      </w:divBdr>
    </w:div>
    <w:div w:id="580681591">
      <w:bodyDiv w:val="1"/>
      <w:marLeft w:val="0"/>
      <w:marRight w:val="0"/>
      <w:marTop w:val="0"/>
      <w:marBottom w:val="0"/>
      <w:divBdr>
        <w:top w:val="none" w:sz="0" w:space="0" w:color="auto"/>
        <w:left w:val="none" w:sz="0" w:space="0" w:color="auto"/>
        <w:bottom w:val="none" w:sz="0" w:space="0" w:color="auto"/>
        <w:right w:val="none" w:sz="0" w:space="0" w:color="auto"/>
      </w:divBdr>
    </w:div>
    <w:div w:id="592858838">
      <w:bodyDiv w:val="1"/>
      <w:marLeft w:val="0"/>
      <w:marRight w:val="0"/>
      <w:marTop w:val="0"/>
      <w:marBottom w:val="0"/>
      <w:divBdr>
        <w:top w:val="none" w:sz="0" w:space="0" w:color="auto"/>
        <w:left w:val="none" w:sz="0" w:space="0" w:color="auto"/>
        <w:bottom w:val="none" w:sz="0" w:space="0" w:color="auto"/>
        <w:right w:val="none" w:sz="0" w:space="0" w:color="auto"/>
      </w:divBdr>
    </w:div>
    <w:div w:id="597298077">
      <w:bodyDiv w:val="1"/>
      <w:marLeft w:val="0"/>
      <w:marRight w:val="0"/>
      <w:marTop w:val="0"/>
      <w:marBottom w:val="0"/>
      <w:divBdr>
        <w:top w:val="none" w:sz="0" w:space="0" w:color="auto"/>
        <w:left w:val="none" w:sz="0" w:space="0" w:color="auto"/>
        <w:bottom w:val="none" w:sz="0" w:space="0" w:color="auto"/>
        <w:right w:val="none" w:sz="0" w:space="0" w:color="auto"/>
      </w:divBdr>
    </w:div>
    <w:div w:id="749619539">
      <w:bodyDiv w:val="1"/>
      <w:marLeft w:val="0"/>
      <w:marRight w:val="0"/>
      <w:marTop w:val="0"/>
      <w:marBottom w:val="0"/>
      <w:divBdr>
        <w:top w:val="none" w:sz="0" w:space="0" w:color="auto"/>
        <w:left w:val="none" w:sz="0" w:space="0" w:color="auto"/>
        <w:bottom w:val="none" w:sz="0" w:space="0" w:color="auto"/>
        <w:right w:val="none" w:sz="0" w:space="0" w:color="auto"/>
      </w:divBdr>
      <w:divsChild>
        <w:div w:id="1181318838">
          <w:marLeft w:val="0"/>
          <w:marRight w:val="0"/>
          <w:marTop w:val="0"/>
          <w:marBottom w:val="0"/>
          <w:divBdr>
            <w:top w:val="none" w:sz="0" w:space="0" w:color="auto"/>
            <w:left w:val="none" w:sz="0" w:space="0" w:color="auto"/>
            <w:bottom w:val="none" w:sz="0" w:space="0" w:color="auto"/>
            <w:right w:val="none" w:sz="0" w:space="0" w:color="auto"/>
          </w:divBdr>
          <w:divsChild>
            <w:div w:id="1624265919">
              <w:marLeft w:val="0"/>
              <w:marRight w:val="0"/>
              <w:marTop w:val="0"/>
              <w:marBottom w:val="0"/>
              <w:divBdr>
                <w:top w:val="none" w:sz="0" w:space="0" w:color="auto"/>
                <w:left w:val="none" w:sz="0" w:space="0" w:color="auto"/>
                <w:bottom w:val="none" w:sz="0" w:space="0" w:color="auto"/>
                <w:right w:val="none" w:sz="0" w:space="0" w:color="auto"/>
              </w:divBdr>
              <w:divsChild>
                <w:div w:id="2834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5223">
      <w:bodyDiv w:val="1"/>
      <w:marLeft w:val="0"/>
      <w:marRight w:val="0"/>
      <w:marTop w:val="0"/>
      <w:marBottom w:val="0"/>
      <w:divBdr>
        <w:top w:val="none" w:sz="0" w:space="0" w:color="auto"/>
        <w:left w:val="none" w:sz="0" w:space="0" w:color="auto"/>
        <w:bottom w:val="none" w:sz="0" w:space="0" w:color="auto"/>
        <w:right w:val="none" w:sz="0" w:space="0" w:color="auto"/>
      </w:divBdr>
    </w:div>
    <w:div w:id="824315786">
      <w:bodyDiv w:val="1"/>
      <w:marLeft w:val="0"/>
      <w:marRight w:val="0"/>
      <w:marTop w:val="0"/>
      <w:marBottom w:val="0"/>
      <w:divBdr>
        <w:top w:val="none" w:sz="0" w:space="0" w:color="auto"/>
        <w:left w:val="none" w:sz="0" w:space="0" w:color="auto"/>
        <w:bottom w:val="none" w:sz="0" w:space="0" w:color="auto"/>
        <w:right w:val="none" w:sz="0" w:space="0" w:color="auto"/>
      </w:divBdr>
    </w:div>
    <w:div w:id="888415416">
      <w:bodyDiv w:val="1"/>
      <w:marLeft w:val="0"/>
      <w:marRight w:val="0"/>
      <w:marTop w:val="0"/>
      <w:marBottom w:val="0"/>
      <w:divBdr>
        <w:top w:val="none" w:sz="0" w:space="0" w:color="auto"/>
        <w:left w:val="none" w:sz="0" w:space="0" w:color="auto"/>
        <w:bottom w:val="none" w:sz="0" w:space="0" w:color="auto"/>
        <w:right w:val="none" w:sz="0" w:space="0" w:color="auto"/>
      </w:divBdr>
    </w:div>
    <w:div w:id="1174615597">
      <w:bodyDiv w:val="1"/>
      <w:marLeft w:val="0"/>
      <w:marRight w:val="0"/>
      <w:marTop w:val="0"/>
      <w:marBottom w:val="0"/>
      <w:divBdr>
        <w:top w:val="none" w:sz="0" w:space="0" w:color="auto"/>
        <w:left w:val="none" w:sz="0" w:space="0" w:color="auto"/>
        <w:bottom w:val="none" w:sz="0" w:space="0" w:color="auto"/>
        <w:right w:val="none" w:sz="0" w:space="0" w:color="auto"/>
      </w:divBdr>
    </w:div>
    <w:div w:id="1312439761">
      <w:bodyDiv w:val="1"/>
      <w:marLeft w:val="0"/>
      <w:marRight w:val="0"/>
      <w:marTop w:val="0"/>
      <w:marBottom w:val="0"/>
      <w:divBdr>
        <w:top w:val="none" w:sz="0" w:space="0" w:color="auto"/>
        <w:left w:val="none" w:sz="0" w:space="0" w:color="auto"/>
        <w:bottom w:val="none" w:sz="0" w:space="0" w:color="auto"/>
        <w:right w:val="none" w:sz="0" w:space="0" w:color="auto"/>
      </w:divBdr>
    </w:div>
    <w:div w:id="1325205941">
      <w:bodyDiv w:val="1"/>
      <w:marLeft w:val="0"/>
      <w:marRight w:val="0"/>
      <w:marTop w:val="0"/>
      <w:marBottom w:val="0"/>
      <w:divBdr>
        <w:top w:val="none" w:sz="0" w:space="0" w:color="auto"/>
        <w:left w:val="none" w:sz="0" w:space="0" w:color="auto"/>
        <w:bottom w:val="none" w:sz="0" w:space="0" w:color="auto"/>
        <w:right w:val="none" w:sz="0" w:space="0" w:color="auto"/>
      </w:divBdr>
    </w:div>
    <w:div w:id="1334450021">
      <w:bodyDiv w:val="1"/>
      <w:marLeft w:val="0"/>
      <w:marRight w:val="0"/>
      <w:marTop w:val="0"/>
      <w:marBottom w:val="0"/>
      <w:divBdr>
        <w:top w:val="none" w:sz="0" w:space="0" w:color="auto"/>
        <w:left w:val="none" w:sz="0" w:space="0" w:color="auto"/>
        <w:bottom w:val="none" w:sz="0" w:space="0" w:color="auto"/>
        <w:right w:val="none" w:sz="0" w:space="0" w:color="auto"/>
      </w:divBdr>
    </w:div>
    <w:div w:id="1335187452">
      <w:bodyDiv w:val="1"/>
      <w:marLeft w:val="0"/>
      <w:marRight w:val="0"/>
      <w:marTop w:val="0"/>
      <w:marBottom w:val="0"/>
      <w:divBdr>
        <w:top w:val="none" w:sz="0" w:space="0" w:color="auto"/>
        <w:left w:val="none" w:sz="0" w:space="0" w:color="auto"/>
        <w:bottom w:val="none" w:sz="0" w:space="0" w:color="auto"/>
        <w:right w:val="none" w:sz="0" w:space="0" w:color="auto"/>
      </w:divBdr>
    </w:div>
    <w:div w:id="1375276677">
      <w:bodyDiv w:val="1"/>
      <w:marLeft w:val="0"/>
      <w:marRight w:val="0"/>
      <w:marTop w:val="0"/>
      <w:marBottom w:val="0"/>
      <w:divBdr>
        <w:top w:val="none" w:sz="0" w:space="0" w:color="auto"/>
        <w:left w:val="none" w:sz="0" w:space="0" w:color="auto"/>
        <w:bottom w:val="none" w:sz="0" w:space="0" w:color="auto"/>
        <w:right w:val="none" w:sz="0" w:space="0" w:color="auto"/>
      </w:divBdr>
    </w:div>
    <w:div w:id="1409039198">
      <w:bodyDiv w:val="1"/>
      <w:marLeft w:val="0"/>
      <w:marRight w:val="0"/>
      <w:marTop w:val="0"/>
      <w:marBottom w:val="0"/>
      <w:divBdr>
        <w:top w:val="none" w:sz="0" w:space="0" w:color="auto"/>
        <w:left w:val="none" w:sz="0" w:space="0" w:color="auto"/>
        <w:bottom w:val="none" w:sz="0" w:space="0" w:color="auto"/>
        <w:right w:val="none" w:sz="0" w:space="0" w:color="auto"/>
      </w:divBdr>
    </w:div>
    <w:div w:id="1427772041">
      <w:bodyDiv w:val="1"/>
      <w:marLeft w:val="0"/>
      <w:marRight w:val="0"/>
      <w:marTop w:val="0"/>
      <w:marBottom w:val="0"/>
      <w:divBdr>
        <w:top w:val="none" w:sz="0" w:space="0" w:color="auto"/>
        <w:left w:val="none" w:sz="0" w:space="0" w:color="auto"/>
        <w:bottom w:val="none" w:sz="0" w:space="0" w:color="auto"/>
        <w:right w:val="none" w:sz="0" w:space="0" w:color="auto"/>
      </w:divBdr>
    </w:div>
    <w:div w:id="1443766076">
      <w:bodyDiv w:val="1"/>
      <w:marLeft w:val="0"/>
      <w:marRight w:val="0"/>
      <w:marTop w:val="0"/>
      <w:marBottom w:val="0"/>
      <w:divBdr>
        <w:top w:val="none" w:sz="0" w:space="0" w:color="auto"/>
        <w:left w:val="none" w:sz="0" w:space="0" w:color="auto"/>
        <w:bottom w:val="none" w:sz="0" w:space="0" w:color="auto"/>
        <w:right w:val="none" w:sz="0" w:space="0" w:color="auto"/>
      </w:divBdr>
    </w:div>
    <w:div w:id="1516848403">
      <w:bodyDiv w:val="1"/>
      <w:marLeft w:val="0"/>
      <w:marRight w:val="0"/>
      <w:marTop w:val="0"/>
      <w:marBottom w:val="0"/>
      <w:divBdr>
        <w:top w:val="none" w:sz="0" w:space="0" w:color="auto"/>
        <w:left w:val="none" w:sz="0" w:space="0" w:color="auto"/>
        <w:bottom w:val="none" w:sz="0" w:space="0" w:color="auto"/>
        <w:right w:val="none" w:sz="0" w:space="0" w:color="auto"/>
      </w:divBdr>
    </w:div>
    <w:div w:id="1567493194">
      <w:bodyDiv w:val="1"/>
      <w:marLeft w:val="0"/>
      <w:marRight w:val="0"/>
      <w:marTop w:val="0"/>
      <w:marBottom w:val="0"/>
      <w:divBdr>
        <w:top w:val="none" w:sz="0" w:space="0" w:color="auto"/>
        <w:left w:val="none" w:sz="0" w:space="0" w:color="auto"/>
        <w:bottom w:val="none" w:sz="0" w:space="0" w:color="auto"/>
        <w:right w:val="none" w:sz="0" w:space="0" w:color="auto"/>
      </w:divBdr>
    </w:div>
    <w:div w:id="1580407656">
      <w:bodyDiv w:val="1"/>
      <w:marLeft w:val="0"/>
      <w:marRight w:val="0"/>
      <w:marTop w:val="0"/>
      <w:marBottom w:val="0"/>
      <w:divBdr>
        <w:top w:val="none" w:sz="0" w:space="0" w:color="auto"/>
        <w:left w:val="none" w:sz="0" w:space="0" w:color="auto"/>
        <w:bottom w:val="none" w:sz="0" w:space="0" w:color="auto"/>
        <w:right w:val="none" w:sz="0" w:space="0" w:color="auto"/>
      </w:divBdr>
    </w:div>
    <w:div w:id="1592542413">
      <w:bodyDiv w:val="1"/>
      <w:marLeft w:val="0"/>
      <w:marRight w:val="0"/>
      <w:marTop w:val="0"/>
      <w:marBottom w:val="0"/>
      <w:divBdr>
        <w:top w:val="none" w:sz="0" w:space="0" w:color="auto"/>
        <w:left w:val="none" w:sz="0" w:space="0" w:color="auto"/>
        <w:bottom w:val="none" w:sz="0" w:space="0" w:color="auto"/>
        <w:right w:val="none" w:sz="0" w:space="0" w:color="auto"/>
      </w:divBdr>
    </w:div>
    <w:div w:id="1603804164">
      <w:bodyDiv w:val="1"/>
      <w:marLeft w:val="0"/>
      <w:marRight w:val="0"/>
      <w:marTop w:val="0"/>
      <w:marBottom w:val="0"/>
      <w:divBdr>
        <w:top w:val="none" w:sz="0" w:space="0" w:color="auto"/>
        <w:left w:val="none" w:sz="0" w:space="0" w:color="auto"/>
        <w:bottom w:val="none" w:sz="0" w:space="0" w:color="auto"/>
        <w:right w:val="none" w:sz="0" w:space="0" w:color="auto"/>
      </w:divBdr>
    </w:div>
    <w:div w:id="1740783415">
      <w:bodyDiv w:val="1"/>
      <w:marLeft w:val="0"/>
      <w:marRight w:val="0"/>
      <w:marTop w:val="0"/>
      <w:marBottom w:val="0"/>
      <w:divBdr>
        <w:top w:val="none" w:sz="0" w:space="0" w:color="auto"/>
        <w:left w:val="none" w:sz="0" w:space="0" w:color="auto"/>
        <w:bottom w:val="none" w:sz="0" w:space="0" w:color="auto"/>
        <w:right w:val="none" w:sz="0" w:space="0" w:color="auto"/>
      </w:divBdr>
    </w:div>
    <w:div w:id="1751389054">
      <w:bodyDiv w:val="1"/>
      <w:marLeft w:val="0"/>
      <w:marRight w:val="0"/>
      <w:marTop w:val="0"/>
      <w:marBottom w:val="0"/>
      <w:divBdr>
        <w:top w:val="none" w:sz="0" w:space="0" w:color="auto"/>
        <w:left w:val="none" w:sz="0" w:space="0" w:color="auto"/>
        <w:bottom w:val="none" w:sz="0" w:space="0" w:color="auto"/>
        <w:right w:val="none" w:sz="0" w:space="0" w:color="auto"/>
      </w:divBdr>
    </w:div>
    <w:div w:id="1782264485">
      <w:bodyDiv w:val="1"/>
      <w:marLeft w:val="0"/>
      <w:marRight w:val="0"/>
      <w:marTop w:val="0"/>
      <w:marBottom w:val="0"/>
      <w:divBdr>
        <w:top w:val="none" w:sz="0" w:space="0" w:color="auto"/>
        <w:left w:val="none" w:sz="0" w:space="0" w:color="auto"/>
        <w:bottom w:val="none" w:sz="0" w:space="0" w:color="auto"/>
        <w:right w:val="none" w:sz="0" w:space="0" w:color="auto"/>
      </w:divBdr>
    </w:div>
    <w:div w:id="1964997974">
      <w:bodyDiv w:val="1"/>
      <w:marLeft w:val="0"/>
      <w:marRight w:val="0"/>
      <w:marTop w:val="0"/>
      <w:marBottom w:val="0"/>
      <w:divBdr>
        <w:top w:val="none" w:sz="0" w:space="0" w:color="auto"/>
        <w:left w:val="none" w:sz="0" w:space="0" w:color="auto"/>
        <w:bottom w:val="none" w:sz="0" w:space="0" w:color="auto"/>
        <w:right w:val="none" w:sz="0" w:space="0" w:color="auto"/>
      </w:divBdr>
    </w:div>
    <w:div w:id="1976061464">
      <w:bodyDiv w:val="1"/>
      <w:marLeft w:val="0"/>
      <w:marRight w:val="0"/>
      <w:marTop w:val="0"/>
      <w:marBottom w:val="0"/>
      <w:divBdr>
        <w:top w:val="none" w:sz="0" w:space="0" w:color="auto"/>
        <w:left w:val="none" w:sz="0" w:space="0" w:color="auto"/>
        <w:bottom w:val="none" w:sz="0" w:space="0" w:color="auto"/>
        <w:right w:val="none" w:sz="0" w:space="0" w:color="auto"/>
      </w:divBdr>
    </w:div>
    <w:div w:id="2019237310">
      <w:bodyDiv w:val="1"/>
      <w:marLeft w:val="0"/>
      <w:marRight w:val="0"/>
      <w:marTop w:val="0"/>
      <w:marBottom w:val="0"/>
      <w:divBdr>
        <w:top w:val="none" w:sz="0" w:space="0" w:color="auto"/>
        <w:left w:val="none" w:sz="0" w:space="0" w:color="auto"/>
        <w:bottom w:val="none" w:sz="0" w:space="0" w:color="auto"/>
        <w:right w:val="none" w:sz="0" w:space="0" w:color="auto"/>
      </w:divBdr>
    </w:div>
    <w:div w:id="2027823342">
      <w:bodyDiv w:val="1"/>
      <w:marLeft w:val="0"/>
      <w:marRight w:val="0"/>
      <w:marTop w:val="0"/>
      <w:marBottom w:val="0"/>
      <w:divBdr>
        <w:top w:val="none" w:sz="0" w:space="0" w:color="auto"/>
        <w:left w:val="none" w:sz="0" w:space="0" w:color="auto"/>
        <w:bottom w:val="none" w:sz="0" w:space="0" w:color="auto"/>
        <w:right w:val="none" w:sz="0" w:space="0" w:color="auto"/>
      </w:divBdr>
    </w:div>
    <w:div w:id="2106337567">
      <w:bodyDiv w:val="1"/>
      <w:marLeft w:val="0"/>
      <w:marRight w:val="0"/>
      <w:marTop w:val="0"/>
      <w:marBottom w:val="0"/>
      <w:divBdr>
        <w:top w:val="none" w:sz="0" w:space="0" w:color="auto"/>
        <w:left w:val="none" w:sz="0" w:space="0" w:color="auto"/>
        <w:bottom w:val="none" w:sz="0" w:space="0" w:color="auto"/>
        <w:right w:val="none" w:sz="0" w:space="0" w:color="auto"/>
      </w:divBdr>
    </w:div>
    <w:div w:id="211015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arrativemagazine.com/issues/poems-week-2015-2016/poem-week/day-refugios-alberto-alvaro-rios" TargetMode="External"/><Relationship Id="rId21" Type="http://schemas.openxmlformats.org/officeDocument/2006/relationships/hyperlink" Target="https://asunow.asu.edu/20160929-creativity-faithful-forest-asu-poet-pens-ode-national-parks?utm_campaign=SFMC_October+2016+Newsletter_ASU%20College%20of%20Liberal%20Arts%20and%20Sciences&amp;utm_medium=email&amp;utm_source=CLAS%20Student%20Employees" TargetMode="External"/><Relationship Id="rId42" Type="http://schemas.openxmlformats.org/officeDocument/2006/relationships/hyperlink" Target="http://www.spiralorb.net/five/rios" TargetMode="External"/><Relationship Id="rId47" Type="http://schemas.openxmlformats.org/officeDocument/2006/relationships/hyperlink" Target="http://www.thequirk.org/" TargetMode="External"/><Relationship Id="rId63" Type="http://schemas.openxmlformats.org/officeDocument/2006/relationships/hyperlink" Target="http://www.phoenixmag.com/People/bard-of-the-border.html" TargetMode="External"/><Relationship Id="rId68" Type="http://schemas.openxmlformats.org/officeDocument/2006/relationships/hyperlink" Target="http://www.fox10phoenix.com/news/arizona-news/rock-band-u2-uses-asu-professors-poem-on-tour" TargetMode="External"/><Relationship Id="rId84" Type="http://schemas.openxmlformats.org/officeDocument/2006/relationships/hyperlink" Target="http://www.phoenixnewtimes.com/arts/arizona-poet-alberto-rios-on-his-creative-philosophy-8662382" TargetMode="External"/><Relationship Id="rId89" Type="http://schemas.openxmlformats.org/officeDocument/2006/relationships/hyperlink" Target="http://latinopia.com/latino-literature/alberto-rios/" TargetMode="External"/><Relationship Id="rId16" Type="http://schemas.openxmlformats.org/officeDocument/2006/relationships/hyperlink" Target="http://www.amazon.com/Norton-Introduction-Poetry-Edition-Text/dp/0005546915" TargetMode="External"/><Relationship Id="rId11" Type="http://schemas.openxmlformats.org/officeDocument/2006/relationships/hyperlink" Target="http://books.wwnorton.com/books/webad.aspx?id=4294969364" TargetMode="External"/><Relationship Id="rId32" Type="http://schemas.openxmlformats.org/officeDocument/2006/relationships/hyperlink" Target="http://writersalmanac.org/episodes/20150218/" TargetMode="External"/><Relationship Id="rId37" Type="http://schemas.openxmlformats.org/officeDocument/2006/relationships/hyperlink" Target="http://www.ayearofbeinghere.com/2014/03/alberto-rios-who-has-need-i-stand-with.html" TargetMode="External"/><Relationship Id="rId53" Type="http://schemas.openxmlformats.org/officeDocument/2006/relationships/hyperlink" Target="http://prairieschooner.unl.edu/translating-translation-finding-beginning" TargetMode="External"/><Relationship Id="rId58" Type="http://schemas.openxmlformats.org/officeDocument/2006/relationships/hyperlink" Target="https://asunow.asu.edu/20190205-creativity-verse-grand-canyon" TargetMode="External"/><Relationship Id="rId74" Type="http://schemas.openxmlformats.org/officeDocument/2006/relationships/hyperlink" Target="http://kjzz.org/content/205949/arizonas-first-poet-laureate-explains-why-arizona-his-muse" TargetMode="External"/><Relationship Id="rId79" Type="http://schemas.openxmlformats.org/officeDocument/2006/relationships/hyperlink" Target="https://www.nogalesinternational.com/news/lent-brings-family-culinary-tradition-of-capirotada/article_d9f8c636-41e5-11e9-8b5d-47e25596bbe7.html" TargetMode="External"/><Relationship Id="rId5" Type="http://schemas.openxmlformats.org/officeDocument/2006/relationships/webSettings" Target="webSettings.xml"/><Relationship Id="rId90" Type="http://schemas.openxmlformats.org/officeDocument/2006/relationships/hyperlink" Target="http://poetry.arizona.edu/blog/adoten/10-19-2012/alberto-r%C3%ADos-and-power-story" TargetMode="External"/><Relationship Id="rId95" Type="http://schemas.openxmlformats.org/officeDocument/2006/relationships/theme" Target="theme/theme1.xml"/><Relationship Id="rId22" Type="http://schemas.openxmlformats.org/officeDocument/2006/relationships/hyperlink" Target="http://theshow.kjzz.org/content/379849/poetic-tribute-arizona-national-park-not-one-youre-thinking" TargetMode="External"/><Relationship Id="rId27" Type="http://schemas.openxmlformats.org/officeDocument/2006/relationships/hyperlink" Target="https://www.poets.org/poetsorg/poem/we-dogs-thursday" TargetMode="External"/><Relationship Id="rId43" Type="http://schemas.openxmlformats.org/officeDocument/2006/relationships/hyperlink" Target="http://www.connotationpress.com/a-poetry-congeries-with-john-hoppenthaler/2010/march-2010/347-alberto-rios-poetry" TargetMode="External"/><Relationship Id="rId48" Type="http://schemas.openxmlformats.org/officeDocument/2006/relationships/hyperlink" Target="http://www.glencoe.com/sec/literature/course/course5/unit1/theme4/webresources/waltz.shtml" TargetMode="External"/><Relationship Id="rId64" Type="http://schemas.openxmlformats.org/officeDocument/2006/relationships/hyperlink" Target="https://www.elimparcial.com/EdicionesEspeciales/Suplementos/Archivos/Arizona/Arizona_11042014.pdf" TargetMode="External"/><Relationship Id="rId69" Type="http://schemas.openxmlformats.org/officeDocument/2006/relationships/hyperlink" Target="http://www.pbs.org/newshour/bb/entertainment-july-dec06-poetry_08-17/" TargetMode="External"/><Relationship Id="rId8" Type="http://schemas.openxmlformats.org/officeDocument/2006/relationships/hyperlink" Target="http://www.azpbs.org/books/" TargetMode="External"/><Relationship Id="rId51" Type="http://schemas.openxmlformats.org/officeDocument/2006/relationships/hyperlink" Target="http://studiojournal.ca/archives/vol-4-2-2010/translation/rios/story/index.html" TargetMode="External"/><Relationship Id="rId72" Type="http://schemas.openxmlformats.org/officeDocument/2006/relationships/hyperlink" Target="http://kbaq.org/content/az-poet-laureate-alberto-rios" TargetMode="External"/><Relationship Id="rId80" Type="http://schemas.openxmlformats.org/officeDocument/2006/relationships/hyperlink" Target="https://uanews.arizona.edu/story/four-questions-celebrating-world-rare-book-day" TargetMode="External"/><Relationship Id="rId85" Type="http://schemas.openxmlformats.org/officeDocument/2006/relationships/hyperlink" Target="https://asunow.asu.edu/20151014-arizona-lady" TargetMode="Externa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www.amazon.com/Poem-Your-Pocket-Young-Poets/dp/081099142X" TargetMode="External"/><Relationship Id="rId17" Type="http://schemas.openxmlformats.org/officeDocument/2006/relationships/hyperlink" Target="http://www.almothaqaf.com/index.php?option=com_users&amp;id=2454&amp;lang=ar&amp;view=articles" TargetMode="External"/><Relationship Id="rId25" Type="http://schemas.openxmlformats.org/officeDocument/2006/relationships/hyperlink" Target="https://www.poets.org/poetsorg/poem/border-double-sonnet" TargetMode="External"/><Relationship Id="rId33" Type="http://schemas.openxmlformats.org/officeDocument/2006/relationships/hyperlink" Target="http://www.michiganquarterlyreview.com/2014/07/one-more-part-of-clarity-james-turrell-at-the-guggenheim/" TargetMode="External"/><Relationship Id="rId38" Type="http://schemas.openxmlformats.org/officeDocument/2006/relationships/hyperlink" Target="http://learning.blogs.nytimes.com/2013/10/10/poetry-pairing-a-small-story-about-the-sky/" TargetMode="External"/><Relationship Id="rId46" Type="http://schemas.openxmlformats.org/officeDocument/2006/relationships/hyperlink" Target="http://www.dmqreview.com/Winter09/index2.html" TargetMode="External"/><Relationship Id="rId59" Type="http://schemas.openxmlformats.org/officeDocument/2006/relationships/hyperlink" Target="https://digital.modernluxury.com/publication/?i=555084&amp;ver=html5&amp;p=43" TargetMode="External"/><Relationship Id="rId67" Type="http://schemas.openxmlformats.org/officeDocument/2006/relationships/hyperlink" Target="https://superstitionreview.asu.edu/issue6/interviews/albertorios" TargetMode="External"/><Relationship Id="rId20" Type="http://schemas.openxmlformats.org/officeDocument/2006/relationships/hyperlink" Target="https://www.kolbetimes.com/when-there-were-ghosts/" TargetMode="External"/><Relationship Id="rId41" Type="http://schemas.openxmlformats.org/officeDocument/2006/relationships/hyperlink" Target="http://www.poets.org/poetsorg/poem/we-dogs-thursday" TargetMode="External"/><Relationship Id="rId54" Type="http://schemas.openxmlformats.org/officeDocument/2006/relationships/hyperlink" Target="https://giveto.asu.edu/stories/endowed-creativity" TargetMode="External"/><Relationship Id="rId62" Type="http://schemas.openxmlformats.org/officeDocument/2006/relationships/hyperlink" Target="http://www.knotlitmagazine.com/" TargetMode="External"/><Relationship Id="rId70" Type="http://schemas.openxmlformats.org/officeDocument/2006/relationships/hyperlink" Target="https://www.wyomingpublicmedia.org/post/nprpoetry-alberto-rios-power-or" TargetMode="External"/><Relationship Id="rId75" Type="http://schemas.openxmlformats.org/officeDocument/2006/relationships/hyperlink" Target="https://orionmagazine.org/article/orion-authors-aloud-alberto-alvaro-rios-reads-the-asterisk-company/" TargetMode="External"/><Relationship Id="rId83" Type="http://schemas.openxmlformats.org/officeDocument/2006/relationships/hyperlink" Target="https://asunow.asu.edu/20160929-creativity-faithful-forest-asu-poet-pens-ode-national-parks?utm_campaign=SFMC_October+2016+Newsletter_ASU%20College%20of%20Liberal%20Arts%20and%20Sciences&amp;utm_medium=email&amp;utm_source=CLAS%20Student%20Employees" TargetMode="External"/><Relationship Id="rId88" Type="http://schemas.openxmlformats.org/officeDocument/2006/relationships/hyperlink" Target="http://azarts.gov/news/say-the-life-in-the-poem-alberto-alvaro-rios-reflects-on-poetry-out-loud/" TargetMode="External"/><Relationship Id="rId91" Type="http://schemas.openxmlformats.org/officeDocument/2006/relationships/hyperlink" Target="http://medhum.med.nyu.edu/view/1204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mazon.com/Portable-Poetry-Workshop-Jack-Myers/dp/0155060023/ref=sr_1_1?s=books&amp;ie=UTF8&amp;qid=1435612269&amp;sr=1-1&amp;keywords=the+portable+poetry+workshop&amp;pebp=1435612321576&amp;perid=1ZN8EBKXV0XTKYM4TVC1" TargetMode="External"/><Relationship Id="rId23" Type="http://schemas.openxmlformats.org/officeDocument/2006/relationships/hyperlink" Target="http://prairieschooner.unl.edu/fusion/feast/thinking-soup" TargetMode="External"/><Relationship Id="rId28" Type="http://schemas.openxmlformats.org/officeDocument/2006/relationships/hyperlink" Target="https://readymag.com/mwm/26671/7/" TargetMode="External"/><Relationship Id="rId36" Type="http://schemas.openxmlformats.org/officeDocument/2006/relationships/hyperlink" Target="http://prairieschooner.unl.edu/fusion/bones/marrow-water" TargetMode="External"/><Relationship Id="rId49" Type="http://schemas.openxmlformats.org/officeDocument/2006/relationships/hyperlink" Target="http://revistalapalabra.org/?page_id=1383" TargetMode="External"/><Relationship Id="rId57" Type="http://schemas.openxmlformats.org/officeDocument/2006/relationships/hyperlink" Target="http://www.azpbs.org/books/" TargetMode="External"/><Relationship Id="rId10" Type="http://schemas.openxmlformats.org/officeDocument/2006/relationships/hyperlink" Target="https://global.oup.com/ushe/product/anthology-of-contemporary-american-poetry-9780199920730?cc=us&amp;lang=en" TargetMode="External"/><Relationship Id="rId31" Type="http://schemas.openxmlformats.org/officeDocument/2006/relationships/hyperlink" Target="file:///C:\Users\aarios\AppData\Local\Microsoft\Windows\INetCache\Content.Outlook\DX1QO3ON\El%20Ojo%20del%20Lago.%20%25E2%2580%259CWhen%20There%20were%20Ghosts.%25E2%2580%259D%20fc,%202014" TargetMode="External"/><Relationship Id="rId44" Type="http://schemas.openxmlformats.org/officeDocument/2006/relationships/hyperlink" Target="http://www.narrativemagazine.com/issues/poems-week-2009-2010/dangerous-shirt" TargetMode="External"/><Relationship Id="rId52" Type="http://schemas.openxmlformats.org/officeDocument/2006/relationships/hyperlink" Target="http://studiojournal.ca/archives/vol-4-2-2010/translation/gallais/translated/index.html" TargetMode="External"/><Relationship Id="rId60" Type="http://schemas.openxmlformats.org/officeDocument/2006/relationships/hyperlink" Target="https://giveto.asu.edu/impact-stories/impact-magazine/open-your-eyes" TargetMode="External"/><Relationship Id="rId65" Type="http://schemas.openxmlformats.org/officeDocument/2006/relationships/hyperlink" Target="http://azarts.gov/news/poetry-by-a-thousand-encounters-a-conversation-with-arizonas-poet-laureate-alberto-alvaro-rios/" TargetMode="External"/><Relationship Id="rId73" Type="http://schemas.openxmlformats.org/officeDocument/2006/relationships/hyperlink" Target="http://kbaq.org/content/az-poet-laureate-alberto-rios-pens-libretto-az-operas-arizona-lady" TargetMode="External"/><Relationship Id="rId78" Type="http://schemas.openxmlformats.org/officeDocument/2006/relationships/hyperlink" Target="http://therumpus.net/2015/10/a-small-story-about-the-sky-by-alberto-rios/" TargetMode="External"/><Relationship Id="rId81" Type="http://schemas.openxmlformats.org/officeDocument/2006/relationships/hyperlink" Target="https://asunow.asu.edu/20170216-creativity-visual-sonnet" TargetMode="External"/><Relationship Id="rId86" Type="http://schemas.openxmlformats.org/officeDocument/2006/relationships/hyperlink" Target="http://www.phoenixnewtimes.com/arts/arizona-opera-and-poet-laureate-alberto-rios-collaborate-on-arizona-lady-7740563"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IwBNBDE1KFs" TargetMode="External"/><Relationship Id="rId13" Type="http://schemas.openxmlformats.org/officeDocument/2006/relationships/hyperlink" Target="http://poems.com/poem_print.php?date=14397" TargetMode="External"/><Relationship Id="rId18" Type="http://schemas.openxmlformats.org/officeDocument/2006/relationships/hyperlink" Target="http://www.almothaqaf.com/index.php?option=com_users&amp;id=2454&amp;lang=ar&amp;view=articles" TargetMode="External"/><Relationship Id="rId39" Type="http://schemas.openxmlformats.org/officeDocument/2006/relationships/hyperlink" Target="http://www.narrativemagazine.com/issues/poems-week-2009-2010/dangerous-shirt" TargetMode="External"/><Relationship Id="rId34" Type="http://schemas.openxmlformats.org/officeDocument/2006/relationships/hyperlink" Target="http://plumepoetry.com/2014/01/muxica/" TargetMode="External"/><Relationship Id="rId50" Type="http://schemas.openxmlformats.org/officeDocument/2006/relationships/hyperlink" Target="http://revistalapalabra.org/?page_id=1383" TargetMode="External"/><Relationship Id="rId55" Type="http://schemas.openxmlformats.org/officeDocument/2006/relationships/hyperlink" Target="https://www.youtube.com/watch?list=PLB0uqVEuzoEcoFJIuas5ZfjJ39qBKzc1-&amp;v=fOyUE2QDPSQ" TargetMode="External"/><Relationship Id="rId76" Type="http://schemas.openxmlformats.org/officeDocument/2006/relationships/hyperlink" Target="http://www.azopera.org/events/magical-realism-conversation-alberto-rios" TargetMode="External"/><Relationship Id="rId7" Type="http://schemas.openxmlformats.org/officeDocument/2006/relationships/endnotes" Target="endnotes.xml"/><Relationship Id="rId71" Type="http://schemas.openxmlformats.org/officeDocument/2006/relationships/hyperlink" Target="http://theshow.kjzz.org/content/379849/poetic-tribute-arizona-national-park-not-one-youre-thinking" TargetMode="External"/><Relationship Id="rId92" Type="http://schemas.openxmlformats.org/officeDocument/2006/relationships/hyperlink" Target="https://www.scmp.com/article/399222/taking-strong-stanza-lifes-absurdity" TargetMode="External"/><Relationship Id="rId2" Type="http://schemas.openxmlformats.org/officeDocument/2006/relationships/numbering" Target="numbering.xml"/><Relationship Id="rId29" Type="http://schemas.openxmlformats.org/officeDocument/2006/relationships/hyperlink" Target="http://plumepoetry.com/2015/05/4939/" TargetMode="External"/><Relationship Id="rId24" Type="http://schemas.openxmlformats.org/officeDocument/2006/relationships/hyperlink" Target="https://www.poets.org/poetsorg/poem/secret-mirror" TargetMode="External"/><Relationship Id="rId40" Type="http://schemas.openxmlformats.org/officeDocument/2006/relationships/hyperlink" Target="http://prairieschooner.unl.edu/fusion/feast/thinking-soup" TargetMode="External"/><Relationship Id="rId45" Type="http://schemas.openxmlformats.org/officeDocument/2006/relationships/hyperlink" Target="https://superstitionreview.asu.edu/issue6/poetry/albertorios" TargetMode="External"/><Relationship Id="rId66" Type="http://schemas.openxmlformats.org/officeDocument/2006/relationships/hyperlink" Target="http://www.pw.org/content/qa_alberto_rios" TargetMode="External"/><Relationship Id="rId87" Type="http://schemas.openxmlformats.org/officeDocument/2006/relationships/hyperlink" Target="http://www.phoenixnewtimes.com/arts/best-of-phoenix-2015-arizonas-first-poet-laureate-alberto-r-os-has-published-acclaimed-books-7680159" TargetMode="External"/><Relationship Id="rId61" Type="http://schemas.openxmlformats.org/officeDocument/2006/relationships/hyperlink" Target="https://www.poets.org/poetsorg/text/qa-inaugural-ambroggio-prize-winner-raquel-salas-rivera-and-chancellor-alberto-rios?utm_medium=email&amp;utm_campaign=Academy+of+American+Poets+Newsletter+October+30&amp;utm_content=Academy+of+American+Poets+Newsletter+October+30+CID_c7d5be6f9197be57f2d3aeaea68ac65d&amp;utm_source=Email+from+Campaign+Monitor&amp;utm_term=Raquel+Salas+Rivera+Photo+credit+Nicole+Olivieri+Pagan" TargetMode="External"/><Relationship Id="rId82" Type="http://schemas.openxmlformats.org/officeDocument/2006/relationships/hyperlink" Target="http://www.citylab.com/design/2016/10/sorry-trump-the-us-is-making-the-border-more-welcoming/503705/" TargetMode="External"/><Relationship Id="rId19" Type="http://schemas.openxmlformats.org/officeDocument/2006/relationships/hyperlink" Target="https://www.nextavenue.org/what-is-the-poets-role-in-society-today/" TargetMode="External"/><Relationship Id="rId14" Type="http://schemas.openxmlformats.org/officeDocument/2006/relationships/hyperlink" Target="http://books.wwnorton.com/books/webad.aspx?id=11802" TargetMode="External"/><Relationship Id="rId30" Type="http://schemas.openxmlformats.org/officeDocument/2006/relationships/hyperlink" Target="http://poems.com/poem_print.php?date=14397" TargetMode="External"/><Relationship Id="rId35" Type="http://schemas.openxmlformats.org/officeDocument/2006/relationships/hyperlink" Target="http://www.poets.org/poetsorg/poem/when-there-were-ghosts" TargetMode="External"/><Relationship Id="rId56" Type="http://schemas.openxmlformats.org/officeDocument/2006/relationships/hyperlink" Target="https://www.pw.org/theater?tag=When+Giving+Is+All+We+Have" TargetMode="External"/><Relationship Id="rId77" Type="http://schemas.openxmlformats.org/officeDocument/2006/relationships/hyperlink" Target="https://www.youtube.com/watch?time_continue=57&amp;v=MDyTPR2RSIY&amp;fbclid=IwAR0LCW8xL41IuSfX5iqVDVN-BBLSKq11h_bW4NW83x6z--P73eC80mtir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812F3-C032-41BC-83A1-0092B975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7</TotalTime>
  <Pages>110</Pages>
  <Words>42413</Words>
  <Characters>241758</Characters>
  <Application>Microsoft Office Word</Application>
  <DocSecurity>0</DocSecurity>
  <Lines>2014</Lines>
  <Paragraphs>5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o Rios</dc:creator>
  <cp:lastModifiedBy>Alberto Rios</cp:lastModifiedBy>
  <cp:revision>35</cp:revision>
  <cp:lastPrinted>2018-10-31T04:34:00Z</cp:lastPrinted>
  <dcterms:created xsi:type="dcterms:W3CDTF">2021-07-03T15:29:00Z</dcterms:created>
  <dcterms:modified xsi:type="dcterms:W3CDTF">2021-10-10T18:01:00Z</dcterms:modified>
</cp:coreProperties>
</file>